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5A777" w14:textId="16A759CD" w:rsidR="0059102A" w:rsidRPr="004052C2" w:rsidRDefault="0010757C" w:rsidP="00F2639F">
      <w:pPr>
        <w:pStyle w:val="Title"/>
      </w:pPr>
      <w:bookmarkStart w:id="0" w:name="_Toc156919880"/>
      <w:bookmarkStart w:id="1" w:name="_Toc156919919"/>
      <w:bookmarkStart w:id="2" w:name="_Toc156924480"/>
      <w:bookmarkStart w:id="3" w:name="_Toc150182455"/>
      <w:r w:rsidRPr="004052C2">
        <w:t>Software Engineering</w:t>
      </w:r>
    </w:p>
    <w:p w14:paraId="523AC739" w14:textId="405753CD" w:rsidR="0010757C" w:rsidRPr="004052C2" w:rsidRDefault="0059102A" w:rsidP="00F2639F">
      <w:pPr>
        <w:pStyle w:val="Title"/>
      </w:pPr>
      <w:r w:rsidRPr="004052C2">
        <w:t>Stage</w:t>
      </w:r>
      <w:r w:rsidR="00E056D0" w:rsidRPr="004052C2">
        <w:t xml:space="preserve"> </w:t>
      </w:r>
      <w:r w:rsidRPr="004052C2">
        <w:t>6 (Year 11)</w:t>
      </w:r>
      <w:bookmarkEnd w:id="0"/>
      <w:bookmarkEnd w:id="1"/>
      <w:bookmarkEnd w:id="2"/>
      <w:r w:rsidR="0030019D" w:rsidRPr="004052C2">
        <w:t xml:space="preserve"> </w:t>
      </w:r>
      <w:r w:rsidR="001A3502" w:rsidRPr="00AA43DA">
        <w:t>–</w:t>
      </w:r>
      <w:r w:rsidR="0030019D" w:rsidRPr="004052C2">
        <w:t xml:space="preserve"> teacher support resource</w:t>
      </w:r>
    </w:p>
    <w:p w14:paraId="02DEB837" w14:textId="13469AA5" w:rsidR="00666CFF" w:rsidRDefault="0010757C" w:rsidP="00F2639F">
      <w:pPr>
        <w:pStyle w:val="Subtitle"/>
      </w:pPr>
      <w:bookmarkStart w:id="4" w:name="_Toc156919881"/>
      <w:bookmarkStart w:id="5" w:name="_Toc156919920"/>
      <w:bookmarkStart w:id="6" w:name="_Toc156924481"/>
      <w:r w:rsidRPr="00992733">
        <w:t>Programming mech</w:t>
      </w:r>
      <w:r w:rsidR="009979A0" w:rsidRPr="00992733">
        <w:t>a</w:t>
      </w:r>
      <w:r w:rsidRPr="00992733">
        <w:t>tronics</w:t>
      </w:r>
      <w:bookmarkEnd w:id="3"/>
      <w:bookmarkEnd w:id="4"/>
      <w:bookmarkEnd w:id="5"/>
      <w:bookmarkEnd w:id="6"/>
      <w:r w:rsidR="00666CFF">
        <w:br w:type="page"/>
      </w:r>
    </w:p>
    <w:p w14:paraId="1CDF3902" w14:textId="77777777" w:rsidR="00D576B2" w:rsidRPr="0020730D" w:rsidRDefault="00D576B2" w:rsidP="0020730D">
      <w:pPr>
        <w:pStyle w:val="Heading1"/>
      </w:pPr>
      <w:bookmarkStart w:id="7" w:name="_Toc150844752"/>
      <w:bookmarkStart w:id="8" w:name="_Toc159418411"/>
      <w:r w:rsidRPr="0020730D">
        <w:lastRenderedPageBreak/>
        <w:t>Teacher support resource</w:t>
      </w:r>
      <w:bookmarkEnd w:id="7"/>
      <w:bookmarkEnd w:id="8"/>
    </w:p>
    <w:p w14:paraId="3A9AB641" w14:textId="77777777" w:rsidR="00D576B2" w:rsidRPr="00D576B2" w:rsidRDefault="00D576B2" w:rsidP="00F2639F">
      <w:pPr>
        <w:pBdr>
          <w:top w:val="single" w:sz="24" w:space="10" w:color="CCEDFC"/>
          <w:left w:val="single" w:sz="24" w:space="10" w:color="CCEDFC"/>
          <w:bottom w:val="single" w:sz="24" w:space="10" w:color="CCEDFC"/>
          <w:right w:val="single" w:sz="24" w:space="10" w:color="CCEDFC"/>
        </w:pBdr>
        <w:shd w:val="clear" w:color="auto" w:fill="CCEDFC"/>
      </w:pPr>
      <w:r w:rsidRPr="00D576B2" w:rsidDel="00166DA5">
        <w:rPr>
          <w:b/>
          <w:bCs/>
        </w:rPr>
        <w:t>Teacher note</w:t>
      </w:r>
      <w:r w:rsidRPr="00D576B2">
        <w:rPr>
          <w:bCs/>
        </w:rPr>
        <w:t>: t</w:t>
      </w:r>
      <w:r w:rsidRPr="00D576B2">
        <w:t>his resource has been designed to facilitate the ready conversion into a student booklet by removing the answers within the response windows. Teacher notes can be deleted before distributing to students.</w:t>
      </w:r>
    </w:p>
    <w:p w14:paraId="5C4EA741" w14:textId="77777777" w:rsidR="00D576B2" w:rsidRPr="00D576B2" w:rsidRDefault="00D576B2" w:rsidP="00F2639F">
      <w:pPr>
        <w:tabs>
          <w:tab w:val="left" w:leader="underscore" w:pos="6804"/>
        </w:tabs>
        <w:spacing w:before="0" w:line="720" w:lineRule="atLeast"/>
      </w:pPr>
      <w:r w:rsidRPr="00D576B2">
        <w:t xml:space="preserve">Student name: </w:t>
      </w:r>
      <w:r w:rsidRPr="00D576B2">
        <w:tab/>
      </w:r>
    </w:p>
    <w:p w14:paraId="50733D48" w14:textId="77777777" w:rsidR="00D576B2" w:rsidRPr="00D576B2" w:rsidRDefault="00D576B2" w:rsidP="00F2639F">
      <w:pPr>
        <w:tabs>
          <w:tab w:val="left" w:leader="underscore" w:pos="6804"/>
        </w:tabs>
        <w:spacing w:before="0" w:line="720" w:lineRule="atLeast"/>
      </w:pPr>
      <w:r w:rsidRPr="00D576B2">
        <w:t xml:space="preserve">Class: </w:t>
      </w:r>
      <w:r w:rsidRPr="00D576B2">
        <w:tab/>
      </w:r>
    </w:p>
    <w:p w14:paraId="7002D6BC" w14:textId="77777777" w:rsidR="00D576B2" w:rsidRPr="00D576B2" w:rsidRDefault="00D576B2" w:rsidP="00F2639F">
      <w:pPr>
        <w:tabs>
          <w:tab w:val="left" w:leader="underscore" w:pos="6804"/>
        </w:tabs>
        <w:spacing w:before="0" w:line="720" w:lineRule="atLeast"/>
      </w:pPr>
      <w:r w:rsidRPr="00D576B2">
        <w:t xml:space="preserve">Teacher: </w:t>
      </w:r>
      <w:r w:rsidRPr="00D576B2">
        <w:tab/>
      </w:r>
    </w:p>
    <w:p w14:paraId="0FB49A7F" w14:textId="77777777" w:rsidR="004358B8" w:rsidRPr="00D71C98" w:rsidRDefault="004358B8" w:rsidP="00D71C98">
      <w:r w:rsidRPr="00D71C98">
        <w:br w:type="page"/>
      </w:r>
    </w:p>
    <w:p w14:paraId="2EC1352A" w14:textId="77777777" w:rsidR="00E73BD2" w:rsidRDefault="00666CFF" w:rsidP="00FE4D13">
      <w:pPr>
        <w:pStyle w:val="TOCHeading"/>
        <w:rPr>
          <w:noProof/>
        </w:rPr>
      </w:pPr>
      <w:r w:rsidRPr="00355E72">
        <w:lastRenderedPageBreak/>
        <w:t>Contents</w:t>
      </w:r>
      <w:r w:rsidR="00FE4D13">
        <w:fldChar w:fldCharType="begin"/>
      </w:r>
      <w:r w:rsidR="00FE4D13">
        <w:instrText xml:space="preserve"> </w:instrText>
      </w:r>
      <w:r w:rsidR="00FE4D13">
        <w:rPr>
          <w:rFonts w:hint="eastAsia"/>
        </w:rPr>
        <w:instrText>TOC \o "1-3" \h \z \u</w:instrText>
      </w:r>
      <w:r w:rsidR="00FE4D13">
        <w:instrText xml:space="preserve"> </w:instrText>
      </w:r>
      <w:r w:rsidR="00FE4D13">
        <w:fldChar w:fldCharType="separate"/>
      </w:r>
    </w:p>
    <w:p w14:paraId="452165B9" w14:textId="07918593"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11" w:history="1">
        <w:r w:rsidR="00E73BD2" w:rsidRPr="00AC6160">
          <w:rPr>
            <w:rStyle w:val="Hyperlink"/>
          </w:rPr>
          <w:t>Teacher support resource</w:t>
        </w:r>
        <w:r w:rsidR="00E73BD2">
          <w:rPr>
            <w:webHidden/>
          </w:rPr>
          <w:tab/>
        </w:r>
        <w:r w:rsidR="00E73BD2">
          <w:rPr>
            <w:webHidden/>
          </w:rPr>
          <w:fldChar w:fldCharType="begin"/>
        </w:r>
        <w:r w:rsidR="00E73BD2">
          <w:rPr>
            <w:webHidden/>
          </w:rPr>
          <w:instrText xml:space="preserve"> PAGEREF _Toc159418411 \h </w:instrText>
        </w:r>
        <w:r w:rsidR="00E73BD2">
          <w:rPr>
            <w:webHidden/>
          </w:rPr>
        </w:r>
        <w:r w:rsidR="00E73BD2">
          <w:rPr>
            <w:webHidden/>
          </w:rPr>
          <w:fldChar w:fldCharType="separate"/>
        </w:r>
        <w:r w:rsidR="00E73BD2">
          <w:rPr>
            <w:webHidden/>
          </w:rPr>
          <w:t>1</w:t>
        </w:r>
        <w:r w:rsidR="00E73BD2">
          <w:rPr>
            <w:webHidden/>
          </w:rPr>
          <w:fldChar w:fldCharType="end"/>
        </w:r>
      </w:hyperlink>
    </w:p>
    <w:p w14:paraId="2D483F67" w14:textId="3548482E"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12" w:history="1">
        <w:r w:rsidR="00E73BD2" w:rsidRPr="00AC6160">
          <w:rPr>
            <w:rStyle w:val="Hyperlink"/>
          </w:rPr>
          <w:t>Assessment task overview</w:t>
        </w:r>
        <w:r w:rsidR="00E73BD2">
          <w:rPr>
            <w:webHidden/>
          </w:rPr>
          <w:tab/>
        </w:r>
        <w:r w:rsidR="00E73BD2">
          <w:rPr>
            <w:webHidden/>
          </w:rPr>
          <w:fldChar w:fldCharType="begin"/>
        </w:r>
        <w:r w:rsidR="00E73BD2">
          <w:rPr>
            <w:webHidden/>
          </w:rPr>
          <w:instrText xml:space="preserve"> PAGEREF _Toc159418412 \h </w:instrText>
        </w:r>
        <w:r w:rsidR="00E73BD2">
          <w:rPr>
            <w:webHidden/>
          </w:rPr>
        </w:r>
        <w:r w:rsidR="00E73BD2">
          <w:rPr>
            <w:webHidden/>
          </w:rPr>
          <w:fldChar w:fldCharType="separate"/>
        </w:r>
        <w:r w:rsidR="00E73BD2">
          <w:rPr>
            <w:webHidden/>
          </w:rPr>
          <w:t>7</w:t>
        </w:r>
        <w:r w:rsidR="00E73BD2">
          <w:rPr>
            <w:webHidden/>
          </w:rPr>
          <w:fldChar w:fldCharType="end"/>
        </w:r>
      </w:hyperlink>
    </w:p>
    <w:p w14:paraId="47B51A0D" w14:textId="1633B9B2"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13" w:history="1">
        <w:r w:rsidR="00E73BD2" w:rsidRPr="00AC6160">
          <w:rPr>
            <w:rStyle w:val="Hyperlink"/>
          </w:rPr>
          <w:t>Steps to success</w:t>
        </w:r>
        <w:r w:rsidR="00E73BD2">
          <w:rPr>
            <w:webHidden/>
          </w:rPr>
          <w:tab/>
        </w:r>
        <w:r w:rsidR="00E73BD2">
          <w:rPr>
            <w:webHidden/>
          </w:rPr>
          <w:fldChar w:fldCharType="begin"/>
        </w:r>
        <w:r w:rsidR="00E73BD2">
          <w:rPr>
            <w:webHidden/>
          </w:rPr>
          <w:instrText xml:space="preserve"> PAGEREF _Toc159418413 \h </w:instrText>
        </w:r>
        <w:r w:rsidR="00E73BD2">
          <w:rPr>
            <w:webHidden/>
          </w:rPr>
        </w:r>
        <w:r w:rsidR="00E73BD2">
          <w:rPr>
            <w:webHidden/>
          </w:rPr>
          <w:fldChar w:fldCharType="separate"/>
        </w:r>
        <w:r w:rsidR="00E73BD2">
          <w:rPr>
            <w:webHidden/>
          </w:rPr>
          <w:t>8</w:t>
        </w:r>
        <w:r w:rsidR="00E73BD2">
          <w:rPr>
            <w:webHidden/>
          </w:rPr>
          <w:fldChar w:fldCharType="end"/>
        </w:r>
      </w:hyperlink>
    </w:p>
    <w:p w14:paraId="09B53114" w14:textId="672268A5"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14" w:history="1">
        <w:r w:rsidR="00E73BD2" w:rsidRPr="00AC6160">
          <w:rPr>
            <w:rStyle w:val="Hyperlink"/>
          </w:rPr>
          <w:t>What is the teacher looking for?</w:t>
        </w:r>
        <w:r w:rsidR="00E73BD2">
          <w:rPr>
            <w:webHidden/>
          </w:rPr>
          <w:tab/>
        </w:r>
        <w:r w:rsidR="00E73BD2">
          <w:rPr>
            <w:webHidden/>
          </w:rPr>
          <w:fldChar w:fldCharType="begin"/>
        </w:r>
        <w:r w:rsidR="00E73BD2">
          <w:rPr>
            <w:webHidden/>
          </w:rPr>
          <w:instrText xml:space="preserve"> PAGEREF _Toc159418414 \h </w:instrText>
        </w:r>
        <w:r w:rsidR="00E73BD2">
          <w:rPr>
            <w:webHidden/>
          </w:rPr>
        </w:r>
        <w:r w:rsidR="00E73BD2">
          <w:rPr>
            <w:webHidden/>
          </w:rPr>
          <w:fldChar w:fldCharType="separate"/>
        </w:r>
        <w:r w:rsidR="00E73BD2">
          <w:rPr>
            <w:webHidden/>
          </w:rPr>
          <w:t>8</w:t>
        </w:r>
        <w:r w:rsidR="00E73BD2">
          <w:rPr>
            <w:webHidden/>
          </w:rPr>
          <w:fldChar w:fldCharType="end"/>
        </w:r>
      </w:hyperlink>
    </w:p>
    <w:p w14:paraId="07288344" w14:textId="646FB241"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15" w:history="1">
        <w:r w:rsidR="00E73BD2" w:rsidRPr="00AC6160">
          <w:rPr>
            <w:rStyle w:val="Hyperlink"/>
          </w:rPr>
          <w:t>Glossary</w:t>
        </w:r>
        <w:r w:rsidR="00E73BD2">
          <w:rPr>
            <w:webHidden/>
          </w:rPr>
          <w:tab/>
        </w:r>
        <w:r w:rsidR="00E73BD2">
          <w:rPr>
            <w:webHidden/>
          </w:rPr>
          <w:fldChar w:fldCharType="begin"/>
        </w:r>
        <w:r w:rsidR="00E73BD2">
          <w:rPr>
            <w:webHidden/>
          </w:rPr>
          <w:instrText xml:space="preserve"> PAGEREF _Toc159418415 \h </w:instrText>
        </w:r>
        <w:r w:rsidR="00E73BD2">
          <w:rPr>
            <w:webHidden/>
          </w:rPr>
        </w:r>
        <w:r w:rsidR="00E73BD2">
          <w:rPr>
            <w:webHidden/>
          </w:rPr>
          <w:fldChar w:fldCharType="separate"/>
        </w:r>
        <w:r w:rsidR="00E73BD2">
          <w:rPr>
            <w:webHidden/>
          </w:rPr>
          <w:t>11</w:t>
        </w:r>
        <w:r w:rsidR="00E73BD2">
          <w:rPr>
            <w:webHidden/>
          </w:rPr>
          <w:fldChar w:fldCharType="end"/>
        </w:r>
      </w:hyperlink>
    </w:p>
    <w:p w14:paraId="3840879E" w14:textId="45FFD2A0"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16" w:history="1">
        <w:r w:rsidR="00E73BD2" w:rsidRPr="00AC6160">
          <w:rPr>
            <w:rStyle w:val="Hyperlink"/>
          </w:rPr>
          <w:t>NESA glossary keywords</w:t>
        </w:r>
        <w:r w:rsidR="00E73BD2">
          <w:rPr>
            <w:webHidden/>
          </w:rPr>
          <w:tab/>
        </w:r>
        <w:r w:rsidR="00E73BD2">
          <w:rPr>
            <w:webHidden/>
          </w:rPr>
          <w:fldChar w:fldCharType="begin"/>
        </w:r>
        <w:r w:rsidR="00E73BD2">
          <w:rPr>
            <w:webHidden/>
          </w:rPr>
          <w:instrText xml:space="preserve"> PAGEREF _Toc159418416 \h </w:instrText>
        </w:r>
        <w:r w:rsidR="00E73BD2">
          <w:rPr>
            <w:webHidden/>
          </w:rPr>
        </w:r>
        <w:r w:rsidR="00E73BD2">
          <w:rPr>
            <w:webHidden/>
          </w:rPr>
          <w:fldChar w:fldCharType="separate"/>
        </w:r>
        <w:r w:rsidR="00E73BD2">
          <w:rPr>
            <w:webHidden/>
          </w:rPr>
          <w:t>14</w:t>
        </w:r>
        <w:r w:rsidR="00E73BD2">
          <w:rPr>
            <w:webHidden/>
          </w:rPr>
          <w:fldChar w:fldCharType="end"/>
        </w:r>
      </w:hyperlink>
    </w:p>
    <w:p w14:paraId="1E9F8FEB" w14:textId="5012861E"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17" w:history="1">
        <w:r w:rsidR="00E73BD2" w:rsidRPr="00AC6160">
          <w:rPr>
            <w:rStyle w:val="Hyperlink"/>
          </w:rPr>
          <w:t>Understanding mechatronic hardware and software</w:t>
        </w:r>
        <w:r w:rsidR="00E73BD2">
          <w:rPr>
            <w:webHidden/>
          </w:rPr>
          <w:tab/>
        </w:r>
        <w:r w:rsidR="00E73BD2">
          <w:rPr>
            <w:webHidden/>
          </w:rPr>
          <w:fldChar w:fldCharType="begin"/>
        </w:r>
        <w:r w:rsidR="00E73BD2">
          <w:rPr>
            <w:webHidden/>
          </w:rPr>
          <w:instrText xml:space="preserve"> PAGEREF _Toc159418417 \h </w:instrText>
        </w:r>
        <w:r w:rsidR="00E73BD2">
          <w:rPr>
            <w:webHidden/>
          </w:rPr>
        </w:r>
        <w:r w:rsidR="00E73BD2">
          <w:rPr>
            <w:webHidden/>
          </w:rPr>
          <w:fldChar w:fldCharType="separate"/>
        </w:r>
        <w:r w:rsidR="00E73BD2">
          <w:rPr>
            <w:webHidden/>
          </w:rPr>
          <w:t>15</w:t>
        </w:r>
        <w:r w:rsidR="00E73BD2">
          <w:rPr>
            <w:webHidden/>
          </w:rPr>
          <w:fldChar w:fldCharType="end"/>
        </w:r>
      </w:hyperlink>
    </w:p>
    <w:p w14:paraId="6A60E3D7" w14:textId="441F7C5B"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18" w:history="1">
        <w:r w:rsidR="00E73BD2" w:rsidRPr="00AC6160">
          <w:rPr>
            <w:rStyle w:val="Hyperlink"/>
          </w:rPr>
          <w:t>Outline applications of mechatronic systems in a variety of specialised fields</w:t>
        </w:r>
        <w:r w:rsidR="00E73BD2">
          <w:rPr>
            <w:webHidden/>
          </w:rPr>
          <w:tab/>
        </w:r>
        <w:r w:rsidR="00E73BD2">
          <w:rPr>
            <w:webHidden/>
          </w:rPr>
          <w:fldChar w:fldCharType="begin"/>
        </w:r>
        <w:r w:rsidR="00E73BD2">
          <w:rPr>
            <w:webHidden/>
          </w:rPr>
          <w:instrText xml:space="preserve"> PAGEREF _Toc159418418 \h </w:instrText>
        </w:r>
        <w:r w:rsidR="00E73BD2">
          <w:rPr>
            <w:webHidden/>
          </w:rPr>
        </w:r>
        <w:r w:rsidR="00E73BD2">
          <w:rPr>
            <w:webHidden/>
          </w:rPr>
          <w:fldChar w:fldCharType="separate"/>
        </w:r>
        <w:r w:rsidR="00E73BD2">
          <w:rPr>
            <w:webHidden/>
          </w:rPr>
          <w:t>15</w:t>
        </w:r>
        <w:r w:rsidR="00E73BD2">
          <w:rPr>
            <w:webHidden/>
          </w:rPr>
          <w:fldChar w:fldCharType="end"/>
        </w:r>
      </w:hyperlink>
    </w:p>
    <w:p w14:paraId="22119529" w14:textId="4BF235C0"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19" w:history="1">
        <w:r w:rsidR="00E73BD2" w:rsidRPr="00AC6160">
          <w:rPr>
            <w:rStyle w:val="Hyperlink"/>
            <w:noProof/>
          </w:rPr>
          <w:t>Identify the hardware requirements to run a program and the effect on code development</w:t>
        </w:r>
        <w:r w:rsidR="00E73BD2">
          <w:rPr>
            <w:noProof/>
            <w:webHidden/>
          </w:rPr>
          <w:tab/>
        </w:r>
        <w:r w:rsidR="00E73BD2">
          <w:rPr>
            <w:noProof/>
            <w:webHidden/>
          </w:rPr>
          <w:fldChar w:fldCharType="begin"/>
        </w:r>
        <w:r w:rsidR="00E73BD2">
          <w:rPr>
            <w:noProof/>
            <w:webHidden/>
          </w:rPr>
          <w:instrText xml:space="preserve"> PAGEREF _Toc159418419 \h </w:instrText>
        </w:r>
        <w:r w:rsidR="00E73BD2">
          <w:rPr>
            <w:noProof/>
            <w:webHidden/>
          </w:rPr>
        </w:r>
        <w:r w:rsidR="00E73BD2">
          <w:rPr>
            <w:noProof/>
            <w:webHidden/>
          </w:rPr>
          <w:fldChar w:fldCharType="separate"/>
        </w:r>
        <w:r w:rsidR="00E73BD2">
          <w:rPr>
            <w:noProof/>
            <w:webHidden/>
          </w:rPr>
          <w:t>17</w:t>
        </w:r>
        <w:r w:rsidR="00E73BD2">
          <w:rPr>
            <w:noProof/>
            <w:webHidden/>
          </w:rPr>
          <w:fldChar w:fldCharType="end"/>
        </w:r>
      </w:hyperlink>
    </w:p>
    <w:p w14:paraId="17940882" w14:textId="373CA8E0"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0" w:history="1">
        <w:r w:rsidR="00E73BD2" w:rsidRPr="00AC6160">
          <w:rPr>
            <w:rStyle w:val="Hyperlink"/>
            <w:noProof/>
          </w:rPr>
          <w:t>Assessing the relationship of microcontrollers and the central processing unit (CPU)</w:t>
        </w:r>
        <w:r w:rsidR="00E73BD2">
          <w:rPr>
            <w:noProof/>
            <w:webHidden/>
          </w:rPr>
          <w:tab/>
        </w:r>
        <w:r w:rsidR="00E73BD2">
          <w:rPr>
            <w:noProof/>
            <w:webHidden/>
          </w:rPr>
          <w:fldChar w:fldCharType="begin"/>
        </w:r>
        <w:r w:rsidR="00E73BD2">
          <w:rPr>
            <w:noProof/>
            <w:webHidden/>
          </w:rPr>
          <w:instrText xml:space="preserve"> PAGEREF _Toc159418420 \h </w:instrText>
        </w:r>
        <w:r w:rsidR="00E73BD2">
          <w:rPr>
            <w:noProof/>
            <w:webHidden/>
          </w:rPr>
        </w:r>
        <w:r w:rsidR="00E73BD2">
          <w:rPr>
            <w:noProof/>
            <w:webHidden/>
          </w:rPr>
          <w:fldChar w:fldCharType="separate"/>
        </w:r>
        <w:r w:rsidR="00E73BD2">
          <w:rPr>
            <w:noProof/>
            <w:webHidden/>
          </w:rPr>
          <w:t>19</w:t>
        </w:r>
        <w:r w:rsidR="00E73BD2">
          <w:rPr>
            <w:noProof/>
            <w:webHidden/>
          </w:rPr>
          <w:fldChar w:fldCharType="end"/>
        </w:r>
      </w:hyperlink>
    </w:p>
    <w:p w14:paraId="25172910" w14:textId="33F92D3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1" w:history="1">
        <w:r w:rsidR="00E73BD2" w:rsidRPr="00AC6160">
          <w:rPr>
            <w:rStyle w:val="Hyperlink"/>
            <w:noProof/>
          </w:rPr>
          <w:t>The influence of instruction set and opcodes</w:t>
        </w:r>
        <w:r w:rsidR="00E73BD2">
          <w:rPr>
            <w:noProof/>
            <w:webHidden/>
          </w:rPr>
          <w:tab/>
        </w:r>
        <w:r w:rsidR="00E73BD2">
          <w:rPr>
            <w:noProof/>
            <w:webHidden/>
          </w:rPr>
          <w:fldChar w:fldCharType="begin"/>
        </w:r>
        <w:r w:rsidR="00E73BD2">
          <w:rPr>
            <w:noProof/>
            <w:webHidden/>
          </w:rPr>
          <w:instrText xml:space="preserve"> PAGEREF _Toc159418421 \h </w:instrText>
        </w:r>
        <w:r w:rsidR="00E73BD2">
          <w:rPr>
            <w:noProof/>
            <w:webHidden/>
          </w:rPr>
        </w:r>
        <w:r w:rsidR="00E73BD2">
          <w:rPr>
            <w:noProof/>
            <w:webHidden/>
          </w:rPr>
          <w:fldChar w:fldCharType="separate"/>
        </w:r>
        <w:r w:rsidR="00E73BD2">
          <w:rPr>
            <w:noProof/>
            <w:webHidden/>
          </w:rPr>
          <w:t>21</w:t>
        </w:r>
        <w:r w:rsidR="00E73BD2">
          <w:rPr>
            <w:noProof/>
            <w:webHidden/>
          </w:rPr>
          <w:fldChar w:fldCharType="end"/>
        </w:r>
      </w:hyperlink>
    </w:p>
    <w:p w14:paraId="048F0962" w14:textId="1F19BA52"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2" w:history="1">
        <w:r w:rsidR="00E73BD2" w:rsidRPr="00AC6160">
          <w:rPr>
            <w:rStyle w:val="Hyperlink"/>
            <w:noProof/>
          </w:rPr>
          <w:t>The use of address and data registers</w:t>
        </w:r>
        <w:r w:rsidR="00E73BD2">
          <w:rPr>
            <w:noProof/>
            <w:webHidden/>
          </w:rPr>
          <w:tab/>
        </w:r>
        <w:r w:rsidR="00E73BD2">
          <w:rPr>
            <w:noProof/>
            <w:webHidden/>
          </w:rPr>
          <w:fldChar w:fldCharType="begin"/>
        </w:r>
        <w:r w:rsidR="00E73BD2">
          <w:rPr>
            <w:noProof/>
            <w:webHidden/>
          </w:rPr>
          <w:instrText xml:space="preserve"> PAGEREF _Toc159418422 \h </w:instrText>
        </w:r>
        <w:r w:rsidR="00E73BD2">
          <w:rPr>
            <w:noProof/>
            <w:webHidden/>
          </w:rPr>
        </w:r>
        <w:r w:rsidR="00E73BD2">
          <w:rPr>
            <w:noProof/>
            <w:webHidden/>
          </w:rPr>
          <w:fldChar w:fldCharType="separate"/>
        </w:r>
        <w:r w:rsidR="00E73BD2">
          <w:rPr>
            <w:noProof/>
            <w:webHidden/>
          </w:rPr>
          <w:t>26</w:t>
        </w:r>
        <w:r w:rsidR="00E73BD2">
          <w:rPr>
            <w:noProof/>
            <w:webHidden/>
          </w:rPr>
          <w:fldChar w:fldCharType="end"/>
        </w:r>
      </w:hyperlink>
    </w:p>
    <w:p w14:paraId="7E679B69" w14:textId="5B217184"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23" w:history="1">
        <w:r w:rsidR="00E73BD2" w:rsidRPr="00AC6160">
          <w:rPr>
            <w:rStyle w:val="Hyperlink"/>
          </w:rPr>
          <w:t>Identify and describe a range of sensors, actuators, and end effectors/manipulators within existing mechatronic systems</w:t>
        </w:r>
        <w:r w:rsidR="00E73BD2">
          <w:rPr>
            <w:webHidden/>
          </w:rPr>
          <w:tab/>
        </w:r>
        <w:r w:rsidR="00E73BD2">
          <w:rPr>
            <w:webHidden/>
          </w:rPr>
          <w:fldChar w:fldCharType="begin"/>
        </w:r>
        <w:r w:rsidR="00E73BD2">
          <w:rPr>
            <w:webHidden/>
          </w:rPr>
          <w:instrText xml:space="preserve"> PAGEREF _Toc159418423 \h </w:instrText>
        </w:r>
        <w:r w:rsidR="00E73BD2">
          <w:rPr>
            <w:webHidden/>
          </w:rPr>
        </w:r>
        <w:r w:rsidR="00E73BD2">
          <w:rPr>
            <w:webHidden/>
          </w:rPr>
          <w:fldChar w:fldCharType="separate"/>
        </w:r>
        <w:r w:rsidR="00E73BD2">
          <w:rPr>
            <w:webHidden/>
          </w:rPr>
          <w:t>29</w:t>
        </w:r>
        <w:r w:rsidR="00E73BD2">
          <w:rPr>
            <w:webHidden/>
          </w:rPr>
          <w:fldChar w:fldCharType="end"/>
        </w:r>
      </w:hyperlink>
    </w:p>
    <w:p w14:paraId="67C20ECB" w14:textId="7618716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4" w:history="1">
        <w:r w:rsidR="00E73BD2" w:rsidRPr="00AC6160">
          <w:rPr>
            <w:rStyle w:val="Hyperlink"/>
            <w:noProof/>
          </w:rPr>
          <w:t>Inputs – transducers and sensors</w:t>
        </w:r>
        <w:r w:rsidR="00E73BD2">
          <w:rPr>
            <w:noProof/>
            <w:webHidden/>
          </w:rPr>
          <w:tab/>
        </w:r>
        <w:r w:rsidR="00E73BD2">
          <w:rPr>
            <w:noProof/>
            <w:webHidden/>
          </w:rPr>
          <w:fldChar w:fldCharType="begin"/>
        </w:r>
        <w:r w:rsidR="00E73BD2">
          <w:rPr>
            <w:noProof/>
            <w:webHidden/>
          </w:rPr>
          <w:instrText xml:space="preserve"> PAGEREF _Toc159418424 \h </w:instrText>
        </w:r>
        <w:r w:rsidR="00E73BD2">
          <w:rPr>
            <w:noProof/>
            <w:webHidden/>
          </w:rPr>
        </w:r>
        <w:r w:rsidR="00E73BD2">
          <w:rPr>
            <w:noProof/>
            <w:webHidden/>
          </w:rPr>
          <w:fldChar w:fldCharType="separate"/>
        </w:r>
        <w:r w:rsidR="00E73BD2">
          <w:rPr>
            <w:noProof/>
            <w:webHidden/>
          </w:rPr>
          <w:t>32</w:t>
        </w:r>
        <w:r w:rsidR="00E73BD2">
          <w:rPr>
            <w:noProof/>
            <w:webHidden/>
          </w:rPr>
          <w:fldChar w:fldCharType="end"/>
        </w:r>
      </w:hyperlink>
    </w:p>
    <w:p w14:paraId="1ABE6122" w14:textId="1833AC34"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5" w:history="1">
        <w:r w:rsidR="00E73BD2" w:rsidRPr="00AC6160">
          <w:rPr>
            <w:rStyle w:val="Hyperlink"/>
            <w:noProof/>
          </w:rPr>
          <w:t>Motion sensors</w:t>
        </w:r>
        <w:r w:rsidR="00E73BD2">
          <w:rPr>
            <w:noProof/>
            <w:webHidden/>
          </w:rPr>
          <w:tab/>
        </w:r>
        <w:r w:rsidR="00E73BD2">
          <w:rPr>
            <w:noProof/>
            <w:webHidden/>
          </w:rPr>
          <w:fldChar w:fldCharType="begin"/>
        </w:r>
        <w:r w:rsidR="00E73BD2">
          <w:rPr>
            <w:noProof/>
            <w:webHidden/>
          </w:rPr>
          <w:instrText xml:space="preserve"> PAGEREF _Toc159418425 \h </w:instrText>
        </w:r>
        <w:r w:rsidR="00E73BD2">
          <w:rPr>
            <w:noProof/>
            <w:webHidden/>
          </w:rPr>
        </w:r>
        <w:r w:rsidR="00E73BD2">
          <w:rPr>
            <w:noProof/>
            <w:webHidden/>
          </w:rPr>
          <w:fldChar w:fldCharType="separate"/>
        </w:r>
        <w:r w:rsidR="00E73BD2">
          <w:rPr>
            <w:noProof/>
            <w:webHidden/>
          </w:rPr>
          <w:t>32</w:t>
        </w:r>
        <w:r w:rsidR="00E73BD2">
          <w:rPr>
            <w:noProof/>
            <w:webHidden/>
          </w:rPr>
          <w:fldChar w:fldCharType="end"/>
        </w:r>
      </w:hyperlink>
    </w:p>
    <w:p w14:paraId="14A11199" w14:textId="2A339B8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6" w:history="1">
        <w:r w:rsidR="00E73BD2" w:rsidRPr="00AC6160">
          <w:rPr>
            <w:rStyle w:val="Hyperlink"/>
            <w:noProof/>
          </w:rPr>
          <w:t>Outputs – actuators and end effectors</w:t>
        </w:r>
        <w:r w:rsidR="00E73BD2">
          <w:rPr>
            <w:noProof/>
            <w:webHidden/>
          </w:rPr>
          <w:tab/>
        </w:r>
        <w:r w:rsidR="00E73BD2">
          <w:rPr>
            <w:noProof/>
            <w:webHidden/>
          </w:rPr>
          <w:fldChar w:fldCharType="begin"/>
        </w:r>
        <w:r w:rsidR="00E73BD2">
          <w:rPr>
            <w:noProof/>
            <w:webHidden/>
          </w:rPr>
          <w:instrText xml:space="preserve"> PAGEREF _Toc159418426 \h </w:instrText>
        </w:r>
        <w:r w:rsidR="00E73BD2">
          <w:rPr>
            <w:noProof/>
            <w:webHidden/>
          </w:rPr>
        </w:r>
        <w:r w:rsidR="00E73BD2">
          <w:rPr>
            <w:noProof/>
            <w:webHidden/>
          </w:rPr>
          <w:fldChar w:fldCharType="separate"/>
        </w:r>
        <w:r w:rsidR="00E73BD2">
          <w:rPr>
            <w:noProof/>
            <w:webHidden/>
          </w:rPr>
          <w:t>45</w:t>
        </w:r>
        <w:r w:rsidR="00E73BD2">
          <w:rPr>
            <w:noProof/>
            <w:webHidden/>
          </w:rPr>
          <w:fldChar w:fldCharType="end"/>
        </w:r>
      </w:hyperlink>
    </w:p>
    <w:p w14:paraId="022CCF8F" w14:textId="2019C06D"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7" w:history="1">
        <w:r w:rsidR="00E73BD2" w:rsidRPr="00AC6160">
          <w:rPr>
            <w:rStyle w:val="Hyperlink"/>
            <w:noProof/>
          </w:rPr>
          <w:t>Hydraulic actuators</w:t>
        </w:r>
        <w:r w:rsidR="00E73BD2">
          <w:rPr>
            <w:noProof/>
            <w:webHidden/>
          </w:rPr>
          <w:tab/>
        </w:r>
        <w:r w:rsidR="00E73BD2">
          <w:rPr>
            <w:noProof/>
            <w:webHidden/>
          </w:rPr>
          <w:fldChar w:fldCharType="begin"/>
        </w:r>
        <w:r w:rsidR="00E73BD2">
          <w:rPr>
            <w:noProof/>
            <w:webHidden/>
          </w:rPr>
          <w:instrText xml:space="preserve"> PAGEREF _Toc159418427 \h </w:instrText>
        </w:r>
        <w:r w:rsidR="00E73BD2">
          <w:rPr>
            <w:noProof/>
            <w:webHidden/>
          </w:rPr>
        </w:r>
        <w:r w:rsidR="00E73BD2">
          <w:rPr>
            <w:noProof/>
            <w:webHidden/>
          </w:rPr>
          <w:fldChar w:fldCharType="separate"/>
        </w:r>
        <w:r w:rsidR="00E73BD2">
          <w:rPr>
            <w:noProof/>
            <w:webHidden/>
          </w:rPr>
          <w:t>48</w:t>
        </w:r>
        <w:r w:rsidR="00E73BD2">
          <w:rPr>
            <w:noProof/>
            <w:webHidden/>
          </w:rPr>
          <w:fldChar w:fldCharType="end"/>
        </w:r>
      </w:hyperlink>
    </w:p>
    <w:p w14:paraId="0C23648A" w14:textId="4EE62812"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8" w:history="1">
        <w:r w:rsidR="00E73BD2" w:rsidRPr="00AC6160">
          <w:rPr>
            <w:rStyle w:val="Hyperlink"/>
            <w:noProof/>
          </w:rPr>
          <w:t>Robotic grippers</w:t>
        </w:r>
        <w:r w:rsidR="00E73BD2">
          <w:rPr>
            <w:noProof/>
            <w:webHidden/>
          </w:rPr>
          <w:tab/>
        </w:r>
        <w:r w:rsidR="00E73BD2">
          <w:rPr>
            <w:noProof/>
            <w:webHidden/>
          </w:rPr>
          <w:fldChar w:fldCharType="begin"/>
        </w:r>
        <w:r w:rsidR="00E73BD2">
          <w:rPr>
            <w:noProof/>
            <w:webHidden/>
          </w:rPr>
          <w:instrText xml:space="preserve"> PAGEREF _Toc159418428 \h </w:instrText>
        </w:r>
        <w:r w:rsidR="00E73BD2">
          <w:rPr>
            <w:noProof/>
            <w:webHidden/>
          </w:rPr>
        </w:r>
        <w:r w:rsidR="00E73BD2">
          <w:rPr>
            <w:noProof/>
            <w:webHidden/>
          </w:rPr>
          <w:fldChar w:fldCharType="separate"/>
        </w:r>
        <w:r w:rsidR="00E73BD2">
          <w:rPr>
            <w:noProof/>
            <w:webHidden/>
          </w:rPr>
          <w:t>49</w:t>
        </w:r>
        <w:r w:rsidR="00E73BD2">
          <w:rPr>
            <w:noProof/>
            <w:webHidden/>
          </w:rPr>
          <w:fldChar w:fldCharType="end"/>
        </w:r>
      </w:hyperlink>
    </w:p>
    <w:p w14:paraId="44D4AF78" w14:textId="28253A51"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29" w:history="1">
        <w:r w:rsidR="00E73BD2" w:rsidRPr="00AC6160">
          <w:rPr>
            <w:rStyle w:val="Hyperlink"/>
          </w:rPr>
          <w:t>Use different types of data and understand how it is obtained and processed in a mechatronic system, including diagnostic data and data used for optimisation</w:t>
        </w:r>
        <w:r w:rsidR="00E73BD2">
          <w:rPr>
            <w:webHidden/>
          </w:rPr>
          <w:tab/>
        </w:r>
        <w:r w:rsidR="00E73BD2">
          <w:rPr>
            <w:webHidden/>
          </w:rPr>
          <w:fldChar w:fldCharType="begin"/>
        </w:r>
        <w:r w:rsidR="00E73BD2">
          <w:rPr>
            <w:webHidden/>
          </w:rPr>
          <w:instrText xml:space="preserve"> PAGEREF _Toc159418429 \h </w:instrText>
        </w:r>
        <w:r w:rsidR="00E73BD2">
          <w:rPr>
            <w:webHidden/>
          </w:rPr>
        </w:r>
        <w:r w:rsidR="00E73BD2">
          <w:rPr>
            <w:webHidden/>
          </w:rPr>
          <w:fldChar w:fldCharType="separate"/>
        </w:r>
        <w:r w:rsidR="00E73BD2">
          <w:rPr>
            <w:webHidden/>
          </w:rPr>
          <w:t>52</w:t>
        </w:r>
        <w:r w:rsidR="00E73BD2">
          <w:rPr>
            <w:webHidden/>
          </w:rPr>
          <w:fldChar w:fldCharType="end"/>
        </w:r>
      </w:hyperlink>
    </w:p>
    <w:p w14:paraId="2E5C54F2" w14:textId="699B5B8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0" w:history="1">
        <w:r w:rsidR="00E73BD2" w:rsidRPr="00AC6160">
          <w:rPr>
            <w:rStyle w:val="Hyperlink"/>
            <w:noProof/>
          </w:rPr>
          <w:t>Analog sensor data</w:t>
        </w:r>
        <w:r w:rsidR="00E73BD2">
          <w:rPr>
            <w:noProof/>
            <w:webHidden/>
          </w:rPr>
          <w:tab/>
        </w:r>
        <w:r w:rsidR="00E73BD2">
          <w:rPr>
            <w:noProof/>
            <w:webHidden/>
          </w:rPr>
          <w:fldChar w:fldCharType="begin"/>
        </w:r>
        <w:r w:rsidR="00E73BD2">
          <w:rPr>
            <w:noProof/>
            <w:webHidden/>
          </w:rPr>
          <w:instrText xml:space="preserve"> PAGEREF _Toc159418430 \h </w:instrText>
        </w:r>
        <w:r w:rsidR="00E73BD2">
          <w:rPr>
            <w:noProof/>
            <w:webHidden/>
          </w:rPr>
        </w:r>
        <w:r w:rsidR="00E73BD2">
          <w:rPr>
            <w:noProof/>
            <w:webHidden/>
          </w:rPr>
          <w:fldChar w:fldCharType="separate"/>
        </w:r>
        <w:r w:rsidR="00E73BD2">
          <w:rPr>
            <w:noProof/>
            <w:webHidden/>
          </w:rPr>
          <w:t>54</w:t>
        </w:r>
        <w:r w:rsidR="00E73BD2">
          <w:rPr>
            <w:noProof/>
            <w:webHidden/>
          </w:rPr>
          <w:fldChar w:fldCharType="end"/>
        </w:r>
      </w:hyperlink>
    </w:p>
    <w:p w14:paraId="2733819C" w14:textId="77219F59"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1" w:history="1">
        <w:r w:rsidR="00E73BD2" w:rsidRPr="00AC6160">
          <w:rPr>
            <w:rStyle w:val="Hyperlink"/>
            <w:noProof/>
          </w:rPr>
          <w:t>On/off digital sensor data</w:t>
        </w:r>
        <w:r w:rsidR="00E73BD2">
          <w:rPr>
            <w:noProof/>
            <w:webHidden/>
          </w:rPr>
          <w:tab/>
        </w:r>
        <w:r w:rsidR="00E73BD2">
          <w:rPr>
            <w:noProof/>
            <w:webHidden/>
          </w:rPr>
          <w:fldChar w:fldCharType="begin"/>
        </w:r>
        <w:r w:rsidR="00E73BD2">
          <w:rPr>
            <w:noProof/>
            <w:webHidden/>
          </w:rPr>
          <w:instrText xml:space="preserve"> PAGEREF _Toc159418431 \h </w:instrText>
        </w:r>
        <w:r w:rsidR="00E73BD2">
          <w:rPr>
            <w:noProof/>
            <w:webHidden/>
          </w:rPr>
        </w:r>
        <w:r w:rsidR="00E73BD2">
          <w:rPr>
            <w:noProof/>
            <w:webHidden/>
          </w:rPr>
          <w:fldChar w:fldCharType="separate"/>
        </w:r>
        <w:r w:rsidR="00E73BD2">
          <w:rPr>
            <w:noProof/>
            <w:webHidden/>
          </w:rPr>
          <w:t>57</w:t>
        </w:r>
        <w:r w:rsidR="00E73BD2">
          <w:rPr>
            <w:noProof/>
            <w:webHidden/>
          </w:rPr>
          <w:fldChar w:fldCharType="end"/>
        </w:r>
      </w:hyperlink>
    </w:p>
    <w:p w14:paraId="7E001243" w14:textId="57EF1D9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2" w:history="1">
        <w:r w:rsidR="00E73BD2" w:rsidRPr="00AC6160">
          <w:rPr>
            <w:rStyle w:val="Hyperlink"/>
            <w:noProof/>
          </w:rPr>
          <w:t>Digital I2C sensor data</w:t>
        </w:r>
        <w:r w:rsidR="00E73BD2">
          <w:rPr>
            <w:noProof/>
            <w:webHidden/>
          </w:rPr>
          <w:tab/>
        </w:r>
        <w:r w:rsidR="00E73BD2">
          <w:rPr>
            <w:noProof/>
            <w:webHidden/>
          </w:rPr>
          <w:fldChar w:fldCharType="begin"/>
        </w:r>
        <w:r w:rsidR="00E73BD2">
          <w:rPr>
            <w:noProof/>
            <w:webHidden/>
          </w:rPr>
          <w:instrText xml:space="preserve"> PAGEREF _Toc159418432 \h </w:instrText>
        </w:r>
        <w:r w:rsidR="00E73BD2">
          <w:rPr>
            <w:noProof/>
            <w:webHidden/>
          </w:rPr>
        </w:r>
        <w:r w:rsidR="00E73BD2">
          <w:rPr>
            <w:noProof/>
            <w:webHidden/>
          </w:rPr>
          <w:fldChar w:fldCharType="separate"/>
        </w:r>
        <w:r w:rsidR="00E73BD2">
          <w:rPr>
            <w:noProof/>
            <w:webHidden/>
          </w:rPr>
          <w:t>61</w:t>
        </w:r>
        <w:r w:rsidR="00E73BD2">
          <w:rPr>
            <w:noProof/>
            <w:webHidden/>
          </w:rPr>
          <w:fldChar w:fldCharType="end"/>
        </w:r>
      </w:hyperlink>
    </w:p>
    <w:p w14:paraId="63C99750" w14:textId="54F17DC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3" w:history="1">
        <w:r w:rsidR="00E73BD2" w:rsidRPr="00AC6160">
          <w:rPr>
            <w:rStyle w:val="Hyperlink"/>
            <w:noProof/>
          </w:rPr>
          <w:t>Combined sensor data</w:t>
        </w:r>
        <w:r w:rsidR="00E73BD2">
          <w:rPr>
            <w:noProof/>
            <w:webHidden/>
          </w:rPr>
          <w:tab/>
        </w:r>
        <w:r w:rsidR="00E73BD2">
          <w:rPr>
            <w:noProof/>
            <w:webHidden/>
          </w:rPr>
          <w:fldChar w:fldCharType="begin"/>
        </w:r>
        <w:r w:rsidR="00E73BD2">
          <w:rPr>
            <w:noProof/>
            <w:webHidden/>
          </w:rPr>
          <w:instrText xml:space="preserve"> PAGEREF _Toc159418433 \h </w:instrText>
        </w:r>
        <w:r w:rsidR="00E73BD2">
          <w:rPr>
            <w:noProof/>
            <w:webHidden/>
          </w:rPr>
        </w:r>
        <w:r w:rsidR="00E73BD2">
          <w:rPr>
            <w:noProof/>
            <w:webHidden/>
          </w:rPr>
          <w:fldChar w:fldCharType="separate"/>
        </w:r>
        <w:r w:rsidR="00E73BD2">
          <w:rPr>
            <w:noProof/>
            <w:webHidden/>
          </w:rPr>
          <w:t>63</w:t>
        </w:r>
        <w:r w:rsidR="00E73BD2">
          <w:rPr>
            <w:noProof/>
            <w:webHidden/>
          </w:rPr>
          <w:fldChar w:fldCharType="end"/>
        </w:r>
      </w:hyperlink>
    </w:p>
    <w:p w14:paraId="47BEC562" w14:textId="6F7A1A0E"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4" w:history="1">
        <w:r w:rsidR="00E73BD2" w:rsidRPr="00AC6160">
          <w:rPr>
            <w:rStyle w:val="Hyperlink"/>
            <w:noProof/>
          </w:rPr>
          <w:t>‘Analog’ outputs – pulse width modulation</w:t>
        </w:r>
        <w:r w:rsidR="00E73BD2">
          <w:rPr>
            <w:noProof/>
            <w:webHidden/>
          </w:rPr>
          <w:tab/>
        </w:r>
        <w:r w:rsidR="00E73BD2">
          <w:rPr>
            <w:noProof/>
            <w:webHidden/>
          </w:rPr>
          <w:fldChar w:fldCharType="begin"/>
        </w:r>
        <w:r w:rsidR="00E73BD2">
          <w:rPr>
            <w:noProof/>
            <w:webHidden/>
          </w:rPr>
          <w:instrText xml:space="preserve"> PAGEREF _Toc159418434 \h </w:instrText>
        </w:r>
        <w:r w:rsidR="00E73BD2">
          <w:rPr>
            <w:noProof/>
            <w:webHidden/>
          </w:rPr>
        </w:r>
        <w:r w:rsidR="00E73BD2">
          <w:rPr>
            <w:noProof/>
            <w:webHidden/>
          </w:rPr>
          <w:fldChar w:fldCharType="separate"/>
        </w:r>
        <w:r w:rsidR="00E73BD2">
          <w:rPr>
            <w:noProof/>
            <w:webHidden/>
          </w:rPr>
          <w:t>63</w:t>
        </w:r>
        <w:r w:rsidR="00E73BD2">
          <w:rPr>
            <w:noProof/>
            <w:webHidden/>
          </w:rPr>
          <w:fldChar w:fldCharType="end"/>
        </w:r>
      </w:hyperlink>
    </w:p>
    <w:p w14:paraId="7CA71AF6" w14:textId="0C2D4FE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5" w:history="1">
        <w:r w:rsidR="00E73BD2" w:rsidRPr="00AC6160">
          <w:rPr>
            <w:rStyle w:val="Hyperlink"/>
            <w:noProof/>
          </w:rPr>
          <w:t>LED</w:t>
        </w:r>
        <w:r w:rsidR="00E73BD2">
          <w:rPr>
            <w:noProof/>
            <w:webHidden/>
          </w:rPr>
          <w:tab/>
        </w:r>
        <w:r w:rsidR="00E73BD2">
          <w:rPr>
            <w:noProof/>
            <w:webHidden/>
          </w:rPr>
          <w:fldChar w:fldCharType="begin"/>
        </w:r>
        <w:r w:rsidR="00E73BD2">
          <w:rPr>
            <w:noProof/>
            <w:webHidden/>
          </w:rPr>
          <w:instrText xml:space="preserve"> PAGEREF _Toc159418435 \h </w:instrText>
        </w:r>
        <w:r w:rsidR="00E73BD2">
          <w:rPr>
            <w:noProof/>
            <w:webHidden/>
          </w:rPr>
        </w:r>
        <w:r w:rsidR="00E73BD2">
          <w:rPr>
            <w:noProof/>
            <w:webHidden/>
          </w:rPr>
          <w:fldChar w:fldCharType="separate"/>
        </w:r>
        <w:r w:rsidR="00E73BD2">
          <w:rPr>
            <w:noProof/>
            <w:webHidden/>
          </w:rPr>
          <w:t>64</w:t>
        </w:r>
        <w:r w:rsidR="00E73BD2">
          <w:rPr>
            <w:noProof/>
            <w:webHidden/>
          </w:rPr>
          <w:fldChar w:fldCharType="end"/>
        </w:r>
      </w:hyperlink>
    </w:p>
    <w:p w14:paraId="31C251D2" w14:textId="4A43808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6" w:history="1">
        <w:r w:rsidR="00E73BD2" w:rsidRPr="00AC6160">
          <w:rPr>
            <w:rStyle w:val="Hyperlink"/>
            <w:noProof/>
          </w:rPr>
          <w:t>Motor</w:t>
        </w:r>
        <w:r w:rsidR="00E73BD2">
          <w:rPr>
            <w:noProof/>
            <w:webHidden/>
          </w:rPr>
          <w:tab/>
        </w:r>
        <w:r w:rsidR="00E73BD2">
          <w:rPr>
            <w:noProof/>
            <w:webHidden/>
          </w:rPr>
          <w:fldChar w:fldCharType="begin"/>
        </w:r>
        <w:r w:rsidR="00E73BD2">
          <w:rPr>
            <w:noProof/>
            <w:webHidden/>
          </w:rPr>
          <w:instrText xml:space="preserve"> PAGEREF _Toc159418436 \h </w:instrText>
        </w:r>
        <w:r w:rsidR="00E73BD2">
          <w:rPr>
            <w:noProof/>
            <w:webHidden/>
          </w:rPr>
        </w:r>
        <w:r w:rsidR="00E73BD2">
          <w:rPr>
            <w:noProof/>
            <w:webHidden/>
          </w:rPr>
          <w:fldChar w:fldCharType="separate"/>
        </w:r>
        <w:r w:rsidR="00E73BD2">
          <w:rPr>
            <w:noProof/>
            <w:webHidden/>
          </w:rPr>
          <w:t>66</w:t>
        </w:r>
        <w:r w:rsidR="00E73BD2">
          <w:rPr>
            <w:noProof/>
            <w:webHidden/>
          </w:rPr>
          <w:fldChar w:fldCharType="end"/>
        </w:r>
      </w:hyperlink>
    </w:p>
    <w:p w14:paraId="06C9A1E9" w14:textId="34C8CB9C"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7" w:history="1">
        <w:r w:rsidR="00E73BD2" w:rsidRPr="00AC6160">
          <w:rPr>
            <w:rStyle w:val="Hyperlink"/>
            <w:noProof/>
          </w:rPr>
          <w:t>Servo</w:t>
        </w:r>
        <w:r w:rsidR="00E73BD2">
          <w:rPr>
            <w:noProof/>
            <w:webHidden/>
          </w:rPr>
          <w:tab/>
        </w:r>
        <w:r w:rsidR="00E73BD2">
          <w:rPr>
            <w:noProof/>
            <w:webHidden/>
          </w:rPr>
          <w:fldChar w:fldCharType="begin"/>
        </w:r>
        <w:r w:rsidR="00E73BD2">
          <w:rPr>
            <w:noProof/>
            <w:webHidden/>
          </w:rPr>
          <w:instrText xml:space="preserve"> PAGEREF _Toc159418437 \h </w:instrText>
        </w:r>
        <w:r w:rsidR="00E73BD2">
          <w:rPr>
            <w:noProof/>
            <w:webHidden/>
          </w:rPr>
        </w:r>
        <w:r w:rsidR="00E73BD2">
          <w:rPr>
            <w:noProof/>
            <w:webHidden/>
          </w:rPr>
          <w:fldChar w:fldCharType="separate"/>
        </w:r>
        <w:r w:rsidR="00E73BD2">
          <w:rPr>
            <w:noProof/>
            <w:webHidden/>
          </w:rPr>
          <w:t>67</w:t>
        </w:r>
        <w:r w:rsidR="00E73BD2">
          <w:rPr>
            <w:noProof/>
            <w:webHidden/>
          </w:rPr>
          <w:fldChar w:fldCharType="end"/>
        </w:r>
      </w:hyperlink>
    </w:p>
    <w:p w14:paraId="0055191A" w14:textId="4B1E9B79"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8" w:history="1">
        <w:r w:rsidR="00E73BD2" w:rsidRPr="00AC6160">
          <w:rPr>
            <w:rStyle w:val="Hyperlink"/>
            <w:noProof/>
          </w:rPr>
          <w:t>Digital outputs</w:t>
        </w:r>
        <w:r w:rsidR="00E73BD2">
          <w:rPr>
            <w:noProof/>
            <w:webHidden/>
          </w:rPr>
          <w:tab/>
        </w:r>
        <w:r w:rsidR="00E73BD2">
          <w:rPr>
            <w:noProof/>
            <w:webHidden/>
          </w:rPr>
          <w:fldChar w:fldCharType="begin"/>
        </w:r>
        <w:r w:rsidR="00E73BD2">
          <w:rPr>
            <w:noProof/>
            <w:webHidden/>
          </w:rPr>
          <w:instrText xml:space="preserve"> PAGEREF _Toc159418438 \h </w:instrText>
        </w:r>
        <w:r w:rsidR="00E73BD2">
          <w:rPr>
            <w:noProof/>
            <w:webHidden/>
          </w:rPr>
        </w:r>
        <w:r w:rsidR="00E73BD2">
          <w:rPr>
            <w:noProof/>
            <w:webHidden/>
          </w:rPr>
          <w:fldChar w:fldCharType="separate"/>
        </w:r>
        <w:r w:rsidR="00E73BD2">
          <w:rPr>
            <w:noProof/>
            <w:webHidden/>
          </w:rPr>
          <w:t>72</w:t>
        </w:r>
        <w:r w:rsidR="00E73BD2">
          <w:rPr>
            <w:noProof/>
            <w:webHidden/>
          </w:rPr>
          <w:fldChar w:fldCharType="end"/>
        </w:r>
      </w:hyperlink>
    </w:p>
    <w:p w14:paraId="5BB0A96D" w14:textId="1934EEA6"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9" w:history="1">
        <w:r w:rsidR="00E73BD2" w:rsidRPr="00AC6160">
          <w:rPr>
            <w:rStyle w:val="Hyperlink"/>
            <w:noProof/>
          </w:rPr>
          <w:t>I</w:t>
        </w:r>
        <w:r w:rsidR="00E73BD2" w:rsidRPr="00AC6160">
          <w:rPr>
            <w:rStyle w:val="Hyperlink"/>
            <w:noProof/>
            <w:vertAlign w:val="superscript"/>
          </w:rPr>
          <w:t>2</w:t>
        </w:r>
        <w:r w:rsidR="00E73BD2" w:rsidRPr="00AC6160">
          <w:rPr>
            <w:rStyle w:val="Hyperlink"/>
            <w:noProof/>
          </w:rPr>
          <w:t>C outputs</w:t>
        </w:r>
        <w:r w:rsidR="00E73BD2">
          <w:rPr>
            <w:noProof/>
            <w:webHidden/>
          </w:rPr>
          <w:tab/>
        </w:r>
        <w:r w:rsidR="00E73BD2">
          <w:rPr>
            <w:noProof/>
            <w:webHidden/>
          </w:rPr>
          <w:fldChar w:fldCharType="begin"/>
        </w:r>
        <w:r w:rsidR="00E73BD2">
          <w:rPr>
            <w:noProof/>
            <w:webHidden/>
          </w:rPr>
          <w:instrText xml:space="preserve"> PAGEREF _Toc159418439 \h </w:instrText>
        </w:r>
        <w:r w:rsidR="00E73BD2">
          <w:rPr>
            <w:noProof/>
            <w:webHidden/>
          </w:rPr>
        </w:r>
        <w:r w:rsidR="00E73BD2">
          <w:rPr>
            <w:noProof/>
            <w:webHidden/>
          </w:rPr>
          <w:fldChar w:fldCharType="separate"/>
        </w:r>
        <w:r w:rsidR="00E73BD2">
          <w:rPr>
            <w:noProof/>
            <w:webHidden/>
          </w:rPr>
          <w:t>74</w:t>
        </w:r>
        <w:r w:rsidR="00E73BD2">
          <w:rPr>
            <w:noProof/>
            <w:webHidden/>
          </w:rPr>
          <w:fldChar w:fldCharType="end"/>
        </w:r>
      </w:hyperlink>
    </w:p>
    <w:p w14:paraId="2360902B" w14:textId="517537D4"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40" w:history="1">
        <w:r w:rsidR="00E73BD2" w:rsidRPr="00AC6160">
          <w:rPr>
            <w:rStyle w:val="Hyperlink"/>
          </w:rPr>
          <w:t>Experiment with software to control interactions and dependencies within mechatronic systems</w:t>
        </w:r>
        <w:r w:rsidR="00E73BD2">
          <w:rPr>
            <w:webHidden/>
          </w:rPr>
          <w:tab/>
        </w:r>
        <w:r w:rsidR="00E73BD2">
          <w:rPr>
            <w:webHidden/>
          </w:rPr>
          <w:fldChar w:fldCharType="begin"/>
        </w:r>
        <w:r w:rsidR="00E73BD2">
          <w:rPr>
            <w:webHidden/>
          </w:rPr>
          <w:instrText xml:space="preserve"> PAGEREF _Toc159418440 \h </w:instrText>
        </w:r>
        <w:r w:rsidR="00E73BD2">
          <w:rPr>
            <w:webHidden/>
          </w:rPr>
        </w:r>
        <w:r w:rsidR="00E73BD2">
          <w:rPr>
            <w:webHidden/>
          </w:rPr>
          <w:fldChar w:fldCharType="separate"/>
        </w:r>
        <w:r w:rsidR="00E73BD2">
          <w:rPr>
            <w:webHidden/>
          </w:rPr>
          <w:t>77</w:t>
        </w:r>
        <w:r w:rsidR="00E73BD2">
          <w:rPr>
            <w:webHidden/>
          </w:rPr>
          <w:fldChar w:fldCharType="end"/>
        </w:r>
      </w:hyperlink>
    </w:p>
    <w:p w14:paraId="4A87941E" w14:textId="684F9465"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1" w:history="1">
        <w:r w:rsidR="00E73BD2" w:rsidRPr="00AC6160">
          <w:rPr>
            <w:rStyle w:val="Hyperlink"/>
            <w:noProof/>
          </w:rPr>
          <w:t>Motion constraints</w:t>
        </w:r>
        <w:r w:rsidR="00E73BD2">
          <w:rPr>
            <w:noProof/>
            <w:webHidden/>
          </w:rPr>
          <w:tab/>
        </w:r>
        <w:r w:rsidR="00E73BD2">
          <w:rPr>
            <w:noProof/>
            <w:webHidden/>
          </w:rPr>
          <w:fldChar w:fldCharType="begin"/>
        </w:r>
        <w:r w:rsidR="00E73BD2">
          <w:rPr>
            <w:noProof/>
            <w:webHidden/>
          </w:rPr>
          <w:instrText xml:space="preserve"> PAGEREF _Toc159418441 \h </w:instrText>
        </w:r>
        <w:r w:rsidR="00E73BD2">
          <w:rPr>
            <w:noProof/>
            <w:webHidden/>
          </w:rPr>
        </w:r>
        <w:r w:rsidR="00E73BD2">
          <w:rPr>
            <w:noProof/>
            <w:webHidden/>
          </w:rPr>
          <w:fldChar w:fldCharType="separate"/>
        </w:r>
        <w:r w:rsidR="00E73BD2">
          <w:rPr>
            <w:noProof/>
            <w:webHidden/>
          </w:rPr>
          <w:t>77</w:t>
        </w:r>
        <w:r w:rsidR="00E73BD2">
          <w:rPr>
            <w:noProof/>
            <w:webHidden/>
          </w:rPr>
          <w:fldChar w:fldCharType="end"/>
        </w:r>
      </w:hyperlink>
    </w:p>
    <w:p w14:paraId="4E4A1C36" w14:textId="2A2C2C6D"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2" w:history="1">
        <w:r w:rsidR="00E73BD2" w:rsidRPr="00AC6160">
          <w:rPr>
            <w:rStyle w:val="Hyperlink"/>
            <w:noProof/>
          </w:rPr>
          <w:t>Degrees of freedom</w:t>
        </w:r>
        <w:r w:rsidR="00E73BD2">
          <w:rPr>
            <w:noProof/>
            <w:webHidden/>
          </w:rPr>
          <w:tab/>
        </w:r>
        <w:r w:rsidR="00E73BD2">
          <w:rPr>
            <w:noProof/>
            <w:webHidden/>
          </w:rPr>
          <w:fldChar w:fldCharType="begin"/>
        </w:r>
        <w:r w:rsidR="00E73BD2">
          <w:rPr>
            <w:noProof/>
            <w:webHidden/>
          </w:rPr>
          <w:instrText xml:space="preserve"> PAGEREF _Toc159418442 \h </w:instrText>
        </w:r>
        <w:r w:rsidR="00E73BD2">
          <w:rPr>
            <w:noProof/>
            <w:webHidden/>
          </w:rPr>
        </w:r>
        <w:r w:rsidR="00E73BD2">
          <w:rPr>
            <w:noProof/>
            <w:webHidden/>
          </w:rPr>
          <w:fldChar w:fldCharType="separate"/>
        </w:r>
        <w:r w:rsidR="00E73BD2">
          <w:rPr>
            <w:noProof/>
            <w:webHidden/>
          </w:rPr>
          <w:t>82</w:t>
        </w:r>
        <w:r w:rsidR="00E73BD2">
          <w:rPr>
            <w:noProof/>
            <w:webHidden/>
          </w:rPr>
          <w:fldChar w:fldCharType="end"/>
        </w:r>
      </w:hyperlink>
    </w:p>
    <w:p w14:paraId="0C29313E" w14:textId="2483B298"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3" w:history="1">
        <w:r w:rsidR="00E73BD2" w:rsidRPr="00AC6160">
          <w:rPr>
            <w:rStyle w:val="Hyperlink"/>
            <w:noProof/>
          </w:rPr>
          <w:t>Combination of subsystems</w:t>
        </w:r>
        <w:r w:rsidR="00E73BD2">
          <w:rPr>
            <w:noProof/>
            <w:webHidden/>
          </w:rPr>
          <w:tab/>
        </w:r>
        <w:r w:rsidR="00E73BD2">
          <w:rPr>
            <w:noProof/>
            <w:webHidden/>
          </w:rPr>
          <w:fldChar w:fldCharType="begin"/>
        </w:r>
        <w:r w:rsidR="00E73BD2">
          <w:rPr>
            <w:noProof/>
            <w:webHidden/>
          </w:rPr>
          <w:instrText xml:space="preserve"> PAGEREF _Toc159418443 \h </w:instrText>
        </w:r>
        <w:r w:rsidR="00E73BD2">
          <w:rPr>
            <w:noProof/>
            <w:webHidden/>
          </w:rPr>
        </w:r>
        <w:r w:rsidR="00E73BD2">
          <w:rPr>
            <w:noProof/>
            <w:webHidden/>
          </w:rPr>
          <w:fldChar w:fldCharType="separate"/>
        </w:r>
        <w:r w:rsidR="00E73BD2">
          <w:rPr>
            <w:noProof/>
            <w:webHidden/>
          </w:rPr>
          <w:t>84</w:t>
        </w:r>
        <w:r w:rsidR="00E73BD2">
          <w:rPr>
            <w:noProof/>
            <w:webHidden/>
          </w:rPr>
          <w:fldChar w:fldCharType="end"/>
        </w:r>
      </w:hyperlink>
    </w:p>
    <w:p w14:paraId="2352C109" w14:textId="69A33791"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4" w:history="1">
        <w:r w:rsidR="00E73BD2" w:rsidRPr="00AC6160">
          <w:rPr>
            <w:rStyle w:val="Hyperlink"/>
            <w:noProof/>
          </w:rPr>
          <w:t>Combination of sensors, actuators and end effectors to create viable subsystems</w:t>
        </w:r>
        <w:r w:rsidR="00E73BD2">
          <w:rPr>
            <w:noProof/>
            <w:webHidden/>
          </w:rPr>
          <w:tab/>
        </w:r>
        <w:r w:rsidR="00E73BD2">
          <w:rPr>
            <w:noProof/>
            <w:webHidden/>
          </w:rPr>
          <w:fldChar w:fldCharType="begin"/>
        </w:r>
        <w:r w:rsidR="00E73BD2">
          <w:rPr>
            <w:noProof/>
            <w:webHidden/>
          </w:rPr>
          <w:instrText xml:space="preserve"> PAGEREF _Toc159418444 \h </w:instrText>
        </w:r>
        <w:r w:rsidR="00E73BD2">
          <w:rPr>
            <w:noProof/>
            <w:webHidden/>
          </w:rPr>
        </w:r>
        <w:r w:rsidR="00E73BD2">
          <w:rPr>
            <w:noProof/>
            <w:webHidden/>
          </w:rPr>
          <w:fldChar w:fldCharType="separate"/>
        </w:r>
        <w:r w:rsidR="00E73BD2">
          <w:rPr>
            <w:noProof/>
            <w:webHidden/>
          </w:rPr>
          <w:t>90</w:t>
        </w:r>
        <w:r w:rsidR="00E73BD2">
          <w:rPr>
            <w:noProof/>
            <w:webHidden/>
          </w:rPr>
          <w:fldChar w:fldCharType="end"/>
        </w:r>
      </w:hyperlink>
    </w:p>
    <w:p w14:paraId="38C441DF" w14:textId="6A20A87D"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45" w:history="1">
        <w:r w:rsidR="00E73BD2" w:rsidRPr="00AC6160">
          <w:rPr>
            <w:rStyle w:val="Hyperlink"/>
          </w:rPr>
          <w:t>Determine power, battery and material requirements for components of a mechatronic system</w:t>
        </w:r>
        <w:r w:rsidR="00E73BD2">
          <w:rPr>
            <w:webHidden/>
          </w:rPr>
          <w:tab/>
        </w:r>
        <w:r w:rsidR="00E73BD2">
          <w:rPr>
            <w:webHidden/>
          </w:rPr>
          <w:fldChar w:fldCharType="begin"/>
        </w:r>
        <w:r w:rsidR="00E73BD2">
          <w:rPr>
            <w:webHidden/>
          </w:rPr>
          <w:instrText xml:space="preserve"> PAGEREF _Toc159418445 \h </w:instrText>
        </w:r>
        <w:r w:rsidR="00E73BD2">
          <w:rPr>
            <w:webHidden/>
          </w:rPr>
        </w:r>
        <w:r w:rsidR="00E73BD2">
          <w:rPr>
            <w:webHidden/>
          </w:rPr>
          <w:fldChar w:fldCharType="separate"/>
        </w:r>
        <w:r w:rsidR="00E73BD2">
          <w:rPr>
            <w:webHidden/>
          </w:rPr>
          <w:t>95</w:t>
        </w:r>
        <w:r w:rsidR="00E73BD2">
          <w:rPr>
            <w:webHidden/>
          </w:rPr>
          <w:fldChar w:fldCharType="end"/>
        </w:r>
      </w:hyperlink>
    </w:p>
    <w:p w14:paraId="5C1FEC6A" w14:textId="0D4A3BEF"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46" w:history="1">
        <w:r w:rsidR="00E73BD2" w:rsidRPr="00AC6160">
          <w:rPr>
            <w:rStyle w:val="Hyperlink"/>
          </w:rPr>
          <w:t>Develop wiring diagrams for a mechatronic system, considering data and power supply requirements</w:t>
        </w:r>
        <w:r w:rsidR="00E73BD2">
          <w:rPr>
            <w:webHidden/>
          </w:rPr>
          <w:tab/>
        </w:r>
        <w:r w:rsidR="00E73BD2">
          <w:rPr>
            <w:webHidden/>
          </w:rPr>
          <w:fldChar w:fldCharType="begin"/>
        </w:r>
        <w:r w:rsidR="00E73BD2">
          <w:rPr>
            <w:webHidden/>
          </w:rPr>
          <w:instrText xml:space="preserve"> PAGEREF _Toc159418446 \h </w:instrText>
        </w:r>
        <w:r w:rsidR="00E73BD2">
          <w:rPr>
            <w:webHidden/>
          </w:rPr>
        </w:r>
        <w:r w:rsidR="00E73BD2">
          <w:rPr>
            <w:webHidden/>
          </w:rPr>
          <w:fldChar w:fldCharType="separate"/>
        </w:r>
        <w:r w:rsidR="00E73BD2">
          <w:rPr>
            <w:webHidden/>
          </w:rPr>
          <w:t>97</w:t>
        </w:r>
        <w:r w:rsidR="00E73BD2">
          <w:rPr>
            <w:webHidden/>
          </w:rPr>
          <w:fldChar w:fldCharType="end"/>
        </w:r>
      </w:hyperlink>
    </w:p>
    <w:p w14:paraId="4FBD87A2" w14:textId="2032FDBD"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47" w:history="1">
        <w:r w:rsidR="00E73BD2" w:rsidRPr="00AC6160">
          <w:rPr>
            <w:rStyle w:val="Hyperlink"/>
          </w:rPr>
          <w:t>Determine specialist requirements that influence the design and functions of mechatronic systems designed for people with disability</w:t>
        </w:r>
        <w:r w:rsidR="00E73BD2">
          <w:rPr>
            <w:webHidden/>
          </w:rPr>
          <w:tab/>
        </w:r>
        <w:r w:rsidR="00E73BD2">
          <w:rPr>
            <w:webHidden/>
          </w:rPr>
          <w:fldChar w:fldCharType="begin"/>
        </w:r>
        <w:r w:rsidR="00E73BD2">
          <w:rPr>
            <w:webHidden/>
          </w:rPr>
          <w:instrText xml:space="preserve"> PAGEREF _Toc159418447 \h </w:instrText>
        </w:r>
        <w:r w:rsidR="00E73BD2">
          <w:rPr>
            <w:webHidden/>
          </w:rPr>
        </w:r>
        <w:r w:rsidR="00E73BD2">
          <w:rPr>
            <w:webHidden/>
          </w:rPr>
          <w:fldChar w:fldCharType="separate"/>
        </w:r>
        <w:r w:rsidR="00E73BD2">
          <w:rPr>
            <w:webHidden/>
          </w:rPr>
          <w:t>101</w:t>
        </w:r>
        <w:r w:rsidR="00E73BD2">
          <w:rPr>
            <w:webHidden/>
          </w:rPr>
          <w:fldChar w:fldCharType="end"/>
        </w:r>
      </w:hyperlink>
    </w:p>
    <w:p w14:paraId="3509259F" w14:textId="15596C1E"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48" w:history="1">
        <w:r w:rsidR="00E73BD2" w:rsidRPr="00AC6160">
          <w:rPr>
            <w:rStyle w:val="Hyperlink"/>
          </w:rPr>
          <w:t>Designing control algorithms</w:t>
        </w:r>
        <w:r w:rsidR="00E73BD2">
          <w:rPr>
            <w:webHidden/>
          </w:rPr>
          <w:tab/>
        </w:r>
        <w:r w:rsidR="00E73BD2">
          <w:rPr>
            <w:webHidden/>
          </w:rPr>
          <w:fldChar w:fldCharType="begin"/>
        </w:r>
        <w:r w:rsidR="00E73BD2">
          <w:rPr>
            <w:webHidden/>
          </w:rPr>
          <w:instrText xml:space="preserve"> PAGEREF _Toc159418448 \h </w:instrText>
        </w:r>
        <w:r w:rsidR="00E73BD2">
          <w:rPr>
            <w:webHidden/>
          </w:rPr>
        </w:r>
        <w:r w:rsidR="00E73BD2">
          <w:rPr>
            <w:webHidden/>
          </w:rPr>
          <w:fldChar w:fldCharType="separate"/>
        </w:r>
        <w:r w:rsidR="00E73BD2">
          <w:rPr>
            <w:webHidden/>
          </w:rPr>
          <w:t>102</w:t>
        </w:r>
        <w:r w:rsidR="00E73BD2">
          <w:rPr>
            <w:webHidden/>
          </w:rPr>
          <w:fldChar w:fldCharType="end"/>
        </w:r>
      </w:hyperlink>
    </w:p>
    <w:p w14:paraId="3AF52173" w14:textId="150BC5F5"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49" w:history="1">
        <w:r w:rsidR="00E73BD2" w:rsidRPr="00AC6160">
          <w:rPr>
            <w:rStyle w:val="Hyperlink"/>
          </w:rPr>
          <w:t>Develop, modify and apply algorithms to control a mechatronic system</w:t>
        </w:r>
        <w:r w:rsidR="00E73BD2">
          <w:rPr>
            <w:webHidden/>
          </w:rPr>
          <w:tab/>
        </w:r>
        <w:r w:rsidR="00E73BD2">
          <w:rPr>
            <w:webHidden/>
          </w:rPr>
          <w:fldChar w:fldCharType="begin"/>
        </w:r>
        <w:r w:rsidR="00E73BD2">
          <w:rPr>
            <w:webHidden/>
          </w:rPr>
          <w:instrText xml:space="preserve"> PAGEREF _Toc159418449 \h </w:instrText>
        </w:r>
        <w:r w:rsidR="00E73BD2">
          <w:rPr>
            <w:webHidden/>
          </w:rPr>
        </w:r>
        <w:r w:rsidR="00E73BD2">
          <w:rPr>
            <w:webHidden/>
          </w:rPr>
          <w:fldChar w:fldCharType="separate"/>
        </w:r>
        <w:r w:rsidR="00E73BD2">
          <w:rPr>
            <w:webHidden/>
          </w:rPr>
          <w:t>104</w:t>
        </w:r>
        <w:r w:rsidR="00E73BD2">
          <w:rPr>
            <w:webHidden/>
          </w:rPr>
          <w:fldChar w:fldCharType="end"/>
        </w:r>
      </w:hyperlink>
    </w:p>
    <w:p w14:paraId="691106B3" w14:textId="746520E9"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50" w:history="1">
        <w:r w:rsidR="00E73BD2" w:rsidRPr="00AC6160">
          <w:rPr>
            <w:rStyle w:val="Hyperlink"/>
          </w:rPr>
          <w:t>Explore the algorithmic patterns, code and applications for open and closed control systems</w:t>
        </w:r>
        <w:r w:rsidR="00E73BD2">
          <w:rPr>
            <w:webHidden/>
          </w:rPr>
          <w:tab/>
        </w:r>
        <w:r w:rsidR="00E73BD2">
          <w:rPr>
            <w:webHidden/>
          </w:rPr>
          <w:fldChar w:fldCharType="begin"/>
        </w:r>
        <w:r w:rsidR="00E73BD2">
          <w:rPr>
            <w:webHidden/>
          </w:rPr>
          <w:instrText xml:space="preserve"> PAGEREF _Toc159418450 \h </w:instrText>
        </w:r>
        <w:r w:rsidR="00E73BD2">
          <w:rPr>
            <w:webHidden/>
          </w:rPr>
        </w:r>
        <w:r w:rsidR="00E73BD2">
          <w:rPr>
            <w:webHidden/>
          </w:rPr>
          <w:fldChar w:fldCharType="separate"/>
        </w:r>
        <w:r w:rsidR="00E73BD2">
          <w:rPr>
            <w:webHidden/>
          </w:rPr>
          <w:t>109</w:t>
        </w:r>
        <w:r w:rsidR="00E73BD2">
          <w:rPr>
            <w:webHidden/>
          </w:rPr>
          <w:fldChar w:fldCharType="end"/>
        </w:r>
      </w:hyperlink>
    </w:p>
    <w:p w14:paraId="4D3AFDA2" w14:textId="459A60B9"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51" w:history="1">
        <w:r w:rsidR="00E73BD2" w:rsidRPr="00AC6160">
          <w:rPr>
            <w:rStyle w:val="Hyperlink"/>
          </w:rPr>
          <w:t>Outline the features of an algorithm and program code used for autonomous control</w:t>
        </w:r>
        <w:r w:rsidR="00E73BD2">
          <w:rPr>
            <w:webHidden/>
          </w:rPr>
          <w:tab/>
        </w:r>
        <w:r w:rsidR="00E73BD2">
          <w:rPr>
            <w:webHidden/>
          </w:rPr>
          <w:fldChar w:fldCharType="begin"/>
        </w:r>
        <w:r w:rsidR="00E73BD2">
          <w:rPr>
            <w:webHidden/>
          </w:rPr>
          <w:instrText xml:space="preserve"> PAGEREF _Toc159418451 \h </w:instrText>
        </w:r>
        <w:r w:rsidR="00E73BD2">
          <w:rPr>
            <w:webHidden/>
          </w:rPr>
        </w:r>
        <w:r w:rsidR="00E73BD2">
          <w:rPr>
            <w:webHidden/>
          </w:rPr>
          <w:fldChar w:fldCharType="separate"/>
        </w:r>
        <w:r w:rsidR="00E73BD2">
          <w:rPr>
            <w:webHidden/>
          </w:rPr>
          <w:t>111</w:t>
        </w:r>
        <w:r w:rsidR="00E73BD2">
          <w:rPr>
            <w:webHidden/>
          </w:rPr>
          <w:fldChar w:fldCharType="end"/>
        </w:r>
      </w:hyperlink>
    </w:p>
    <w:p w14:paraId="6B210C50" w14:textId="55CEF08A"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52" w:history="1">
        <w:r w:rsidR="00E73BD2" w:rsidRPr="00AC6160">
          <w:rPr>
            <w:rStyle w:val="Hyperlink"/>
          </w:rPr>
          <w:t>Programming and building – user-programmable articulating arm</w:t>
        </w:r>
        <w:r w:rsidR="00E73BD2">
          <w:rPr>
            <w:webHidden/>
          </w:rPr>
          <w:tab/>
        </w:r>
        <w:r w:rsidR="00E73BD2">
          <w:rPr>
            <w:webHidden/>
          </w:rPr>
          <w:fldChar w:fldCharType="begin"/>
        </w:r>
        <w:r w:rsidR="00E73BD2">
          <w:rPr>
            <w:webHidden/>
          </w:rPr>
          <w:instrText xml:space="preserve"> PAGEREF _Toc159418452 \h </w:instrText>
        </w:r>
        <w:r w:rsidR="00E73BD2">
          <w:rPr>
            <w:webHidden/>
          </w:rPr>
        </w:r>
        <w:r w:rsidR="00E73BD2">
          <w:rPr>
            <w:webHidden/>
          </w:rPr>
          <w:fldChar w:fldCharType="separate"/>
        </w:r>
        <w:r w:rsidR="00E73BD2">
          <w:rPr>
            <w:webHidden/>
          </w:rPr>
          <w:t>114</w:t>
        </w:r>
        <w:r w:rsidR="00E73BD2">
          <w:rPr>
            <w:webHidden/>
          </w:rPr>
          <w:fldChar w:fldCharType="end"/>
        </w:r>
      </w:hyperlink>
    </w:p>
    <w:p w14:paraId="6DE23872" w14:textId="1FD647A8"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53" w:history="1">
        <w:r w:rsidR="00E73BD2" w:rsidRPr="00AC6160">
          <w:rPr>
            <w:rStyle w:val="Hyperlink"/>
          </w:rPr>
          <w:t>Design, develop and produce a mechatronic system for a real-world problem</w:t>
        </w:r>
        <w:r w:rsidR="00E73BD2">
          <w:rPr>
            <w:webHidden/>
          </w:rPr>
          <w:tab/>
        </w:r>
        <w:r w:rsidR="00E73BD2">
          <w:rPr>
            <w:webHidden/>
          </w:rPr>
          <w:fldChar w:fldCharType="begin"/>
        </w:r>
        <w:r w:rsidR="00E73BD2">
          <w:rPr>
            <w:webHidden/>
          </w:rPr>
          <w:instrText xml:space="preserve"> PAGEREF _Toc159418453 \h </w:instrText>
        </w:r>
        <w:r w:rsidR="00E73BD2">
          <w:rPr>
            <w:webHidden/>
          </w:rPr>
        </w:r>
        <w:r w:rsidR="00E73BD2">
          <w:rPr>
            <w:webHidden/>
          </w:rPr>
          <w:fldChar w:fldCharType="separate"/>
        </w:r>
        <w:r w:rsidR="00E73BD2">
          <w:rPr>
            <w:webHidden/>
          </w:rPr>
          <w:t>116</w:t>
        </w:r>
        <w:r w:rsidR="00E73BD2">
          <w:rPr>
            <w:webHidden/>
          </w:rPr>
          <w:fldChar w:fldCharType="end"/>
        </w:r>
      </w:hyperlink>
    </w:p>
    <w:p w14:paraId="1A9C5019" w14:textId="5A9C92D4"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4" w:history="1">
        <w:r w:rsidR="00E73BD2" w:rsidRPr="00AC6160">
          <w:rPr>
            <w:rStyle w:val="Hyperlink"/>
            <w:noProof/>
          </w:rPr>
          <w:t>Software control</w:t>
        </w:r>
        <w:r w:rsidR="00E73BD2">
          <w:rPr>
            <w:noProof/>
            <w:webHidden/>
          </w:rPr>
          <w:tab/>
        </w:r>
        <w:r w:rsidR="00E73BD2">
          <w:rPr>
            <w:noProof/>
            <w:webHidden/>
          </w:rPr>
          <w:fldChar w:fldCharType="begin"/>
        </w:r>
        <w:r w:rsidR="00E73BD2">
          <w:rPr>
            <w:noProof/>
            <w:webHidden/>
          </w:rPr>
          <w:instrText xml:space="preserve"> PAGEREF _Toc159418454 \h </w:instrText>
        </w:r>
        <w:r w:rsidR="00E73BD2">
          <w:rPr>
            <w:noProof/>
            <w:webHidden/>
          </w:rPr>
        </w:r>
        <w:r w:rsidR="00E73BD2">
          <w:rPr>
            <w:noProof/>
            <w:webHidden/>
          </w:rPr>
          <w:fldChar w:fldCharType="separate"/>
        </w:r>
        <w:r w:rsidR="00E73BD2">
          <w:rPr>
            <w:noProof/>
            <w:webHidden/>
          </w:rPr>
          <w:t>116</w:t>
        </w:r>
        <w:r w:rsidR="00E73BD2">
          <w:rPr>
            <w:noProof/>
            <w:webHidden/>
          </w:rPr>
          <w:fldChar w:fldCharType="end"/>
        </w:r>
      </w:hyperlink>
    </w:p>
    <w:p w14:paraId="79B98B19" w14:textId="3C5AC09B"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5" w:history="1">
        <w:r w:rsidR="00E73BD2" w:rsidRPr="00AC6160">
          <w:rPr>
            <w:rStyle w:val="Hyperlink"/>
            <w:noProof/>
          </w:rPr>
          <w:t>Gripper control</w:t>
        </w:r>
        <w:r w:rsidR="00E73BD2">
          <w:rPr>
            <w:noProof/>
            <w:webHidden/>
          </w:rPr>
          <w:tab/>
        </w:r>
        <w:r w:rsidR="00E73BD2">
          <w:rPr>
            <w:noProof/>
            <w:webHidden/>
          </w:rPr>
          <w:fldChar w:fldCharType="begin"/>
        </w:r>
        <w:r w:rsidR="00E73BD2">
          <w:rPr>
            <w:noProof/>
            <w:webHidden/>
          </w:rPr>
          <w:instrText xml:space="preserve"> PAGEREF _Toc159418455 \h </w:instrText>
        </w:r>
        <w:r w:rsidR="00E73BD2">
          <w:rPr>
            <w:noProof/>
            <w:webHidden/>
          </w:rPr>
        </w:r>
        <w:r w:rsidR="00E73BD2">
          <w:rPr>
            <w:noProof/>
            <w:webHidden/>
          </w:rPr>
          <w:fldChar w:fldCharType="separate"/>
        </w:r>
        <w:r w:rsidR="00E73BD2">
          <w:rPr>
            <w:noProof/>
            <w:webHidden/>
          </w:rPr>
          <w:t>117</w:t>
        </w:r>
        <w:r w:rsidR="00E73BD2">
          <w:rPr>
            <w:noProof/>
            <w:webHidden/>
          </w:rPr>
          <w:fldChar w:fldCharType="end"/>
        </w:r>
      </w:hyperlink>
    </w:p>
    <w:p w14:paraId="5E1A2AE0" w14:textId="66B0A37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6" w:history="1">
        <w:r w:rsidR="00E73BD2" w:rsidRPr="00AC6160">
          <w:rPr>
            <w:rStyle w:val="Hyperlink"/>
            <w:noProof/>
          </w:rPr>
          <w:t>Potentiometer control of servos</w:t>
        </w:r>
        <w:r w:rsidR="00E73BD2">
          <w:rPr>
            <w:noProof/>
            <w:webHidden/>
          </w:rPr>
          <w:tab/>
        </w:r>
        <w:r w:rsidR="00E73BD2">
          <w:rPr>
            <w:noProof/>
            <w:webHidden/>
          </w:rPr>
          <w:fldChar w:fldCharType="begin"/>
        </w:r>
        <w:r w:rsidR="00E73BD2">
          <w:rPr>
            <w:noProof/>
            <w:webHidden/>
          </w:rPr>
          <w:instrText xml:space="preserve"> PAGEREF _Toc159418456 \h </w:instrText>
        </w:r>
        <w:r w:rsidR="00E73BD2">
          <w:rPr>
            <w:noProof/>
            <w:webHidden/>
          </w:rPr>
        </w:r>
        <w:r w:rsidR="00E73BD2">
          <w:rPr>
            <w:noProof/>
            <w:webHidden/>
          </w:rPr>
          <w:fldChar w:fldCharType="separate"/>
        </w:r>
        <w:r w:rsidR="00E73BD2">
          <w:rPr>
            <w:noProof/>
            <w:webHidden/>
          </w:rPr>
          <w:t>117</w:t>
        </w:r>
        <w:r w:rsidR="00E73BD2">
          <w:rPr>
            <w:noProof/>
            <w:webHidden/>
          </w:rPr>
          <w:fldChar w:fldCharType="end"/>
        </w:r>
      </w:hyperlink>
    </w:p>
    <w:p w14:paraId="2CEBC9B0" w14:textId="0ADA44FE"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7" w:history="1">
        <w:r w:rsidR="00E73BD2" w:rsidRPr="00AC6160">
          <w:rPr>
            <w:rStyle w:val="Hyperlink"/>
            <w:noProof/>
          </w:rPr>
          <w:t>Mechanical engineering</w:t>
        </w:r>
        <w:r w:rsidR="00E73BD2">
          <w:rPr>
            <w:noProof/>
            <w:webHidden/>
          </w:rPr>
          <w:tab/>
        </w:r>
        <w:r w:rsidR="00E73BD2">
          <w:rPr>
            <w:noProof/>
            <w:webHidden/>
          </w:rPr>
          <w:fldChar w:fldCharType="begin"/>
        </w:r>
        <w:r w:rsidR="00E73BD2">
          <w:rPr>
            <w:noProof/>
            <w:webHidden/>
          </w:rPr>
          <w:instrText xml:space="preserve"> PAGEREF _Toc159418457 \h </w:instrText>
        </w:r>
        <w:r w:rsidR="00E73BD2">
          <w:rPr>
            <w:noProof/>
            <w:webHidden/>
          </w:rPr>
        </w:r>
        <w:r w:rsidR="00E73BD2">
          <w:rPr>
            <w:noProof/>
            <w:webHidden/>
          </w:rPr>
          <w:fldChar w:fldCharType="separate"/>
        </w:r>
        <w:r w:rsidR="00E73BD2">
          <w:rPr>
            <w:noProof/>
            <w:webHidden/>
          </w:rPr>
          <w:t>118</w:t>
        </w:r>
        <w:r w:rsidR="00E73BD2">
          <w:rPr>
            <w:noProof/>
            <w:webHidden/>
          </w:rPr>
          <w:fldChar w:fldCharType="end"/>
        </w:r>
      </w:hyperlink>
    </w:p>
    <w:p w14:paraId="6CA53782" w14:textId="38C64F30"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8" w:history="1">
        <w:r w:rsidR="00E73BD2" w:rsidRPr="00AC6160">
          <w:rPr>
            <w:rStyle w:val="Hyperlink"/>
            <w:noProof/>
          </w:rPr>
          <w:t>Electronics and mathematics</w:t>
        </w:r>
        <w:r w:rsidR="00E73BD2">
          <w:rPr>
            <w:noProof/>
            <w:webHidden/>
          </w:rPr>
          <w:tab/>
        </w:r>
        <w:r w:rsidR="00E73BD2">
          <w:rPr>
            <w:noProof/>
            <w:webHidden/>
          </w:rPr>
          <w:fldChar w:fldCharType="begin"/>
        </w:r>
        <w:r w:rsidR="00E73BD2">
          <w:rPr>
            <w:noProof/>
            <w:webHidden/>
          </w:rPr>
          <w:instrText xml:space="preserve"> PAGEREF _Toc159418458 \h </w:instrText>
        </w:r>
        <w:r w:rsidR="00E73BD2">
          <w:rPr>
            <w:noProof/>
            <w:webHidden/>
          </w:rPr>
        </w:r>
        <w:r w:rsidR="00E73BD2">
          <w:rPr>
            <w:noProof/>
            <w:webHidden/>
          </w:rPr>
          <w:fldChar w:fldCharType="separate"/>
        </w:r>
        <w:r w:rsidR="00E73BD2">
          <w:rPr>
            <w:noProof/>
            <w:webHidden/>
          </w:rPr>
          <w:t>119</w:t>
        </w:r>
        <w:r w:rsidR="00E73BD2">
          <w:rPr>
            <w:noProof/>
            <w:webHidden/>
          </w:rPr>
          <w:fldChar w:fldCharType="end"/>
        </w:r>
      </w:hyperlink>
    </w:p>
    <w:p w14:paraId="194F5683" w14:textId="668048B5"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9" w:history="1">
        <w:r w:rsidR="00E73BD2" w:rsidRPr="00AC6160">
          <w:rPr>
            <w:rStyle w:val="Hyperlink"/>
            <w:noProof/>
          </w:rPr>
          <w:t>Connect and test buttons</w:t>
        </w:r>
        <w:r w:rsidR="00E73BD2">
          <w:rPr>
            <w:noProof/>
            <w:webHidden/>
          </w:rPr>
          <w:tab/>
        </w:r>
        <w:r w:rsidR="00E73BD2">
          <w:rPr>
            <w:noProof/>
            <w:webHidden/>
          </w:rPr>
          <w:fldChar w:fldCharType="begin"/>
        </w:r>
        <w:r w:rsidR="00E73BD2">
          <w:rPr>
            <w:noProof/>
            <w:webHidden/>
          </w:rPr>
          <w:instrText xml:space="preserve"> PAGEREF _Toc159418459 \h </w:instrText>
        </w:r>
        <w:r w:rsidR="00E73BD2">
          <w:rPr>
            <w:noProof/>
            <w:webHidden/>
          </w:rPr>
        </w:r>
        <w:r w:rsidR="00E73BD2">
          <w:rPr>
            <w:noProof/>
            <w:webHidden/>
          </w:rPr>
          <w:fldChar w:fldCharType="separate"/>
        </w:r>
        <w:r w:rsidR="00E73BD2">
          <w:rPr>
            <w:noProof/>
            <w:webHidden/>
          </w:rPr>
          <w:t>121</w:t>
        </w:r>
        <w:r w:rsidR="00E73BD2">
          <w:rPr>
            <w:noProof/>
            <w:webHidden/>
          </w:rPr>
          <w:fldChar w:fldCharType="end"/>
        </w:r>
      </w:hyperlink>
    </w:p>
    <w:p w14:paraId="13B6A2CE" w14:textId="07E22FA6"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0" w:history="1">
        <w:r w:rsidR="00E73BD2" w:rsidRPr="00AC6160">
          <w:rPr>
            <w:rStyle w:val="Hyperlink"/>
          </w:rPr>
          <w:t>Implement algorithms and design programming code to drive mechatronic devices</w:t>
        </w:r>
        <w:r w:rsidR="00E73BD2">
          <w:rPr>
            <w:webHidden/>
          </w:rPr>
          <w:tab/>
        </w:r>
        <w:r w:rsidR="00E73BD2">
          <w:rPr>
            <w:webHidden/>
          </w:rPr>
          <w:fldChar w:fldCharType="begin"/>
        </w:r>
        <w:r w:rsidR="00E73BD2">
          <w:rPr>
            <w:webHidden/>
          </w:rPr>
          <w:instrText xml:space="preserve"> PAGEREF _Toc159418460 \h </w:instrText>
        </w:r>
        <w:r w:rsidR="00E73BD2">
          <w:rPr>
            <w:webHidden/>
          </w:rPr>
        </w:r>
        <w:r w:rsidR="00E73BD2">
          <w:rPr>
            <w:webHidden/>
          </w:rPr>
          <w:fldChar w:fldCharType="separate"/>
        </w:r>
        <w:r w:rsidR="00E73BD2">
          <w:rPr>
            <w:webHidden/>
          </w:rPr>
          <w:t>125</w:t>
        </w:r>
        <w:r w:rsidR="00E73BD2">
          <w:rPr>
            <w:webHidden/>
          </w:rPr>
          <w:fldChar w:fldCharType="end"/>
        </w:r>
      </w:hyperlink>
    </w:p>
    <w:p w14:paraId="609069B0" w14:textId="5E8176FA"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1" w:history="1">
        <w:r w:rsidR="00E73BD2" w:rsidRPr="00AC6160">
          <w:rPr>
            <w:rStyle w:val="Hyperlink"/>
          </w:rPr>
          <w:t>Develop simulations and prototypes of a potential mechatronic system to test programming code</w:t>
        </w:r>
        <w:r w:rsidR="00E73BD2">
          <w:rPr>
            <w:webHidden/>
          </w:rPr>
          <w:tab/>
        </w:r>
        <w:r w:rsidR="00E73BD2">
          <w:rPr>
            <w:webHidden/>
          </w:rPr>
          <w:fldChar w:fldCharType="begin"/>
        </w:r>
        <w:r w:rsidR="00E73BD2">
          <w:rPr>
            <w:webHidden/>
          </w:rPr>
          <w:instrText xml:space="preserve"> PAGEREF _Toc159418461 \h </w:instrText>
        </w:r>
        <w:r w:rsidR="00E73BD2">
          <w:rPr>
            <w:webHidden/>
          </w:rPr>
        </w:r>
        <w:r w:rsidR="00E73BD2">
          <w:rPr>
            <w:webHidden/>
          </w:rPr>
          <w:fldChar w:fldCharType="separate"/>
        </w:r>
        <w:r w:rsidR="00E73BD2">
          <w:rPr>
            <w:webHidden/>
          </w:rPr>
          <w:t>128</w:t>
        </w:r>
        <w:r w:rsidR="00E73BD2">
          <w:rPr>
            <w:webHidden/>
          </w:rPr>
          <w:fldChar w:fldCharType="end"/>
        </w:r>
      </w:hyperlink>
    </w:p>
    <w:p w14:paraId="1F336F43" w14:textId="42F6D2D4"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2" w:history="1">
        <w:r w:rsidR="00E73BD2" w:rsidRPr="00AC6160">
          <w:rPr>
            <w:rStyle w:val="Hyperlink"/>
          </w:rPr>
          <w:t>Apply programming code to integrate sensors, actuators and end effectors/manipulators</w:t>
        </w:r>
        <w:r w:rsidR="00E73BD2">
          <w:rPr>
            <w:webHidden/>
          </w:rPr>
          <w:tab/>
        </w:r>
        <w:r w:rsidR="00E73BD2">
          <w:rPr>
            <w:webHidden/>
          </w:rPr>
          <w:fldChar w:fldCharType="begin"/>
        </w:r>
        <w:r w:rsidR="00E73BD2">
          <w:rPr>
            <w:webHidden/>
          </w:rPr>
          <w:instrText xml:space="preserve"> PAGEREF _Toc159418462 \h </w:instrText>
        </w:r>
        <w:r w:rsidR="00E73BD2">
          <w:rPr>
            <w:webHidden/>
          </w:rPr>
        </w:r>
        <w:r w:rsidR="00E73BD2">
          <w:rPr>
            <w:webHidden/>
          </w:rPr>
          <w:fldChar w:fldCharType="separate"/>
        </w:r>
        <w:r w:rsidR="00E73BD2">
          <w:rPr>
            <w:webHidden/>
          </w:rPr>
          <w:t>129</w:t>
        </w:r>
        <w:r w:rsidR="00E73BD2">
          <w:rPr>
            <w:webHidden/>
          </w:rPr>
          <w:fldChar w:fldCharType="end"/>
        </w:r>
      </w:hyperlink>
    </w:p>
    <w:p w14:paraId="13402D84" w14:textId="6AFB121C"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3" w:history="1">
        <w:r w:rsidR="00E73BD2" w:rsidRPr="00AC6160">
          <w:rPr>
            <w:rStyle w:val="Hyperlink"/>
          </w:rPr>
          <w:t>Implement specific control algorithms that enhance the performance of a mechatronic system</w:t>
        </w:r>
        <w:r w:rsidR="00E73BD2">
          <w:rPr>
            <w:webHidden/>
          </w:rPr>
          <w:tab/>
        </w:r>
        <w:r w:rsidR="00E73BD2">
          <w:rPr>
            <w:webHidden/>
          </w:rPr>
          <w:fldChar w:fldCharType="begin"/>
        </w:r>
        <w:r w:rsidR="00E73BD2">
          <w:rPr>
            <w:webHidden/>
          </w:rPr>
          <w:instrText xml:space="preserve"> PAGEREF _Toc159418463 \h </w:instrText>
        </w:r>
        <w:r w:rsidR="00E73BD2">
          <w:rPr>
            <w:webHidden/>
          </w:rPr>
        </w:r>
        <w:r w:rsidR="00E73BD2">
          <w:rPr>
            <w:webHidden/>
          </w:rPr>
          <w:fldChar w:fldCharType="separate"/>
        </w:r>
        <w:r w:rsidR="00E73BD2">
          <w:rPr>
            <w:webHidden/>
          </w:rPr>
          <w:t>135</w:t>
        </w:r>
        <w:r w:rsidR="00E73BD2">
          <w:rPr>
            <w:webHidden/>
          </w:rPr>
          <w:fldChar w:fldCharType="end"/>
        </w:r>
      </w:hyperlink>
    </w:p>
    <w:p w14:paraId="201EE211" w14:textId="5DA47256"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4" w:history="1">
        <w:r w:rsidR="00E73BD2" w:rsidRPr="00AC6160">
          <w:rPr>
            <w:rStyle w:val="Hyperlink"/>
          </w:rPr>
          <w:t>Design, develop and implement a user interface (UI) to control a mechatronic system</w:t>
        </w:r>
        <w:r w:rsidR="00E73BD2">
          <w:rPr>
            <w:webHidden/>
          </w:rPr>
          <w:tab/>
        </w:r>
        <w:r w:rsidR="00E73BD2">
          <w:rPr>
            <w:webHidden/>
          </w:rPr>
          <w:fldChar w:fldCharType="begin"/>
        </w:r>
        <w:r w:rsidR="00E73BD2">
          <w:rPr>
            <w:webHidden/>
          </w:rPr>
          <w:instrText xml:space="preserve"> PAGEREF _Toc159418464 \h </w:instrText>
        </w:r>
        <w:r w:rsidR="00E73BD2">
          <w:rPr>
            <w:webHidden/>
          </w:rPr>
        </w:r>
        <w:r w:rsidR="00E73BD2">
          <w:rPr>
            <w:webHidden/>
          </w:rPr>
          <w:fldChar w:fldCharType="separate"/>
        </w:r>
        <w:r w:rsidR="00E73BD2">
          <w:rPr>
            <w:webHidden/>
          </w:rPr>
          <w:t>141</w:t>
        </w:r>
        <w:r w:rsidR="00E73BD2">
          <w:rPr>
            <w:webHidden/>
          </w:rPr>
          <w:fldChar w:fldCharType="end"/>
        </w:r>
      </w:hyperlink>
    </w:p>
    <w:p w14:paraId="5BD37A18" w14:textId="27861825"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5" w:history="1">
        <w:r w:rsidR="00E73BD2" w:rsidRPr="00AC6160">
          <w:rPr>
            <w:rStyle w:val="Hyperlink"/>
          </w:rPr>
          <w:t>Create and use unit tests to determine the effectiveness and repeatability of each component’s control algorithm</w:t>
        </w:r>
        <w:r w:rsidR="00E73BD2">
          <w:rPr>
            <w:webHidden/>
          </w:rPr>
          <w:tab/>
        </w:r>
        <w:r w:rsidR="00E73BD2">
          <w:rPr>
            <w:webHidden/>
          </w:rPr>
          <w:fldChar w:fldCharType="begin"/>
        </w:r>
        <w:r w:rsidR="00E73BD2">
          <w:rPr>
            <w:webHidden/>
          </w:rPr>
          <w:instrText xml:space="preserve"> PAGEREF _Toc159418465 \h </w:instrText>
        </w:r>
        <w:r w:rsidR="00E73BD2">
          <w:rPr>
            <w:webHidden/>
          </w:rPr>
        </w:r>
        <w:r w:rsidR="00E73BD2">
          <w:rPr>
            <w:webHidden/>
          </w:rPr>
          <w:fldChar w:fldCharType="separate"/>
        </w:r>
        <w:r w:rsidR="00E73BD2">
          <w:rPr>
            <w:webHidden/>
          </w:rPr>
          <w:t>151</w:t>
        </w:r>
        <w:r w:rsidR="00E73BD2">
          <w:rPr>
            <w:webHidden/>
          </w:rPr>
          <w:fldChar w:fldCharType="end"/>
        </w:r>
      </w:hyperlink>
    </w:p>
    <w:p w14:paraId="5AFFD557" w14:textId="273C5B40"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66" w:history="1">
        <w:r w:rsidR="00E73BD2" w:rsidRPr="00AC6160">
          <w:rPr>
            <w:rStyle w:val="Hyperlink"/>
            <w:noProof/>
          </w:rPr>
          <w:t>Unit testing – samples</w:t>
        </w:r>
        <w:r w:rsidR="00E73BD2">
          <w:rPr>
            <w:noProof/>
            <w:webHidden/>
          </w:rPr>
          <w:tab/>
        </w:r>
        <w:r w:rsidR="00E73BD2">
          <w:rPr>
            <w:noProof/>
            <w:webHidden/>
          </w:rPr>
          <w:fldChar w:fldCharType="begin"/>
        </w:r>
        <w:r w:rsidR="00E73BD2">
          <w:rPr>
            <w:noProof/>
            <w:webHidden/>
          </w:rPr>
          <w:instrText xml:space="preserve"> PAGEREF _Toc159418466 \h </w:instrText>
        </w:r>
        <w:r w:rsidR="00E73BD2">
          <w:rPr>
            <w:noProof/>
            <w:webHidden/>
          </w:rPr>
        </w:r>
        <w:r w:rsidR="00E73BD2">
          <w:rPr>
            <w:noProof/>
            <w:webHidden/>
          </w:rPr>
          <w:fldChar w:fldCharType="separate"/>
        </w:r>
        <w:r w:rsidR="00E73BD2">
          <w:rPr>
            <w:noProof/>
            <w:webHidden/>
          </w:rPr>
          <w:t>152</w:t>
        </w:r>
        <w:r w:rsidR="00E73BD2">
          <w:rPr>
            <w:noProof/>
            <w:webHidden/>
          </w:rPr>
          <w:fldChar w:fldCharType="end"/>
        </w:r>
      </w:hyperlink>
    </w:p>
    <w:p w14:paraId="23A856A7" w14:textId="548D692A"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67" w:history="1">
        <w:r w:rsidR="00E73BD2" w:rsidRPr="00AC6160">
          <w:rPr>
            <w:rStyle w:val="Hyperlink"/>
          </w:rPr>
          <w:t>Programming and building – self-stabilising ball on moving beam</w:t>
        </w:r>
        <w:r w:rsidR="00E73BD2">
          <w:rPr>
            <w:webHidden/>
          </w:rPr>
          <w:tab/>
        </w:r>
        <w:r w:rsidR="00E73BD2">
          <w:rPr>
            <w:webHidden/>
          </w:rPr>
          <w:fldChar w:fldCharType="begin"/>
        </w:r>
        <w:r w:rsidR="00E73BD2">
          <w:rPr>
            <w:webHidden/>
          </w:rPr>
          <w:instrText xml:space="preserve"> PAGEREF _Toc159418467 \h </w:instrText>
        </w:r>
        <w:r w:rsidR="00E73BD2">
          <w:rPr>
            <w:webHidden/>
          </w:rPr>
        </w:r>
        <w:r w:rsidR="00E73BD2">
          <w:rPr>
            <w:webHidden/>
          </w:rPr>
          <w:fldChar w:fldCharType="separate"/>
        </w:r>
        <w:r w:rsidR="00E73BD2">
          <w:rPr>
            <w:webHidden/>
          </w:rPr>
          <w:t>155</w:t>
        </w:r>
        <w:r w:rsidR="00E73BD2">
          <w:rPr>
            <w:webHidden/>
          </w:rPr>
          <w:fldChar w:fldCharType="end"/>
        </w:r>
      </w:hyperlink>
    </w:p>
    <w:p w14:paraId="0C111BAA" w14:textId="1A1586B8"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68" w:history="1">
        <w:r w:rsidR="00E73BD2" w:rsidRPr="00AC6160">
          <w:rPr>
            <w:rStyle w:val="Hyperlink"/>
          </w:rPr>
          <w:t>Design, develop and produce a mechatronic system for a real-world problem</w:t>
        </w:r>
        <w:r w:rsidR="00E73BD2">
          <w:rPr>
            <w:webHidden/>
          </w:rPr>
          <w:tab/>
        </w:r>
        <w:r w:rsidR="00E73BD2">
          <w:rPr>
            <w:webHidden/>
          </w:rPr>
          <w:fldChar w:fldCharType="begin"/>
        </w:r>
        <w:r w:rsidR="00E73BD2">
          <w:rPr>
            <w:webHidden/>
          </w:rPr>
          <w:instrText xml:space="preserve"> PAGEREF _Toc159418468 \h </w:instrText>
        </w:r>
        <w:r w:rsidR="00E73BD2">
          <w:rPr>
            <w:webHidden/>
          </w:rPr>
        </w:r>
        <w:r w:rsidR="00E73BD2">
          <w:rPr>
            <w:webHidden/>
          </w:rPr>
          <w:fldChar w:fldCharType="separate"/>
        </w:r>
        <w:r w:rsidR="00E73BD2">
          <w:rPr>
            <w:webHidden/>
          </w:rPr>
          <w:t>156</w:t>
        </w:r>
        <w:r w:rsidR="00E73BD2">
          <w:rPr>
            <w:webHidden/>
          </w:rPr>
          <w:fldChar w:fldCharType="end"/>
        </w:r>
      </w:hyperlink>
    </w:p>
    <w:p w14:paraId="075EF7D1" w14:textId="67DBC602"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69" w:history="1">
        <w:r w:rsidR="00E73BD2" w:rsidRPr="00AC6160">
          <w:rPr>
            <w:rStyle w:val="Hyperlink"/>
            <w:noProof/>
          </w:rPr>
          <w:t>Software control</w:t>
        </w:r>
        <w:r w:rsidR="00E73BD2">
          <w:rPr>
            <w:noProof/>
            <w:webHidden/>
          </w:rPr>
          <w:tab/>
        </w:r>
        <w:r w:rsidR="00E73BD2">
          <w:rPr>
            <w:noProof/>
            <w:webHidden/>
          </w:rPr>
          <w:fldChar w:fldCharType="begin"/>
        </w:r>
        <w:r w:rsidR="00E73BD2">
          <w:rPr>
            <w:noProof/>
            <w:webHidden/>
          </w:rPr>
          <w:instrText xml:space="preserve"> PAGEREF _Toc159418469 \h </w:instrText>
        </w:r>
        <w:r w:rsidR="00E73BD2">
          <w:rPr>
            <w:noProof/>
            <w:webHidden/>
          </w:rPr>
        </w:r>
        <w:r w:rsidR="00E73BD2">
          <w:rPr>
            <w:noProof/>
            <w:webHidden/>
          </w:rPr>
          <w:fldChar w:fldCharType="separate"/>
        </w:r>
        <w:r w:rsidR="00E73BD2">
          <w:rPr>
            <w:noProof/>
            <w:webHidden/>
          </w:rPr>
          <w:t>156</w:t>
        </w:r>
        <w:r w:rsidR="00E73BD2">
          <w:rPr>
            <w:noProof/>
            <w:webHidden/>
          </w:rPr>
          <w:fldChar w:fldCharType="end"/>
        </w:r>
      </w:hyperlink>
    </w:p>
    <w:p w14:paraId="6155C319" w14:textId="6D2BE880"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0" w:history="1">
        <w:r w:rsidR="00E73BD2" w:rsidRPr="00AC6160">
          <w:rPr>
            <w:rStyle w:val="Hyperlink"/>
            <w:noProof/>
          </w:rPr>
          <w:t>Mechanical engineering</w:t>
        </w:r>
        <w:r w:rsidR="00E73BD2">
          <w:rPr>
            <w:noProof/>
            <w:webHidden/>
          </w:rPr>
          <w:tab/>
        </w:r>
        <w:r w:rsidR="00E73BD2">
          <w:rPr>
            <w:noProof/>
            <w:webHidden/>
          </w:rPr>
          <w:fldChar w:fldCharType="begin"/>
        </w:r>
        <w:r w:rsidR="00E73BD2">
          <w:rPr>
            <w:noProof/>
            <w:webHidden/>
          </w:rPr>
          <w:instrText xml:space="preserve"> PAGEREF _Toc159418470 \h </w:instrText>
        </w:r>
        <w:r w:rsidR="00E73BD2">
          <w:rPr>
            <w:noProof/>
            <w:webHidden/>
          </w:rPr>
        </w:r>
        <w:r w:rsidR="00E73BD2">
          <w:rPr>
            <w:noProof/>
            <w:webHidden/>
          </w:rPr>
          <w:fldChar w:fldCharType="separate"/>
        </w:r>
        <w:r w:rsidR="00E73BD2">
          <w:rPr>
            <w:noProof/>
            <w:webHidden/>
          </w:rPr>
          <w:t>157</w:t>
        </w:r>
        <w:r w:rsidR="00E73BD2">
          <w:rPr>
            <w:noProof/>
            <w:webHidden/>
          </w:rPr>
          <w:fldChar w:fldCharType="end"/>
        </w:r>
      </w:hyperlink>
    </w:p>
    <w:p w14:paraId="322A7C6F" w14:textId="3905C23C"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1" w:history="1">
        <w:r w:rsidR="00E73BD2" w:rsidRPr="00AC6160">
          <w:rPr>
            <w:rStyle w:val="Hyperlink"/>
            <w:noProof/>
          </w:rPr>
          <w:t>Electronics and mathematics</w:t>
        </w:r>
        <w:r w:rsidR="00E73BD2">
          <w:rPr>
            <w:noProof/>
            <w:webHidden/>
          </w:rPr>
          <w:tab/>
        </w:r>
        <w:r w:rsidR="00E73BD2">
          <w:rPr>
            <w:noProof/>
            <w:webHidden/>
          </w:rPr>
          <w:fldChar w:fldCharType="begin"/>
        </w:r>
        <w:r w:rsidR="00E73BD2">
          <w:rPr>
            <w:noProof/>
            <w:webHidden/>
          </w:rPr>
          <w:instrText xml:space="preserve"> PAGEREF _Toc159418471 \h </w:instrText>
        </w:r>
        <w:r w:rsidR="00E73BD2">
          <w:rPr>
            <w:noProof/>
            <w:webHidden/>
          </w:rPr>
        </w:r>
        <w:r w:rsidR="00E73BD2">
          <w:rPr>
            <w:noProof/>
            <w:webHidden/>
          </w:rPr>
          <w:fldChar w:fldCharType="separate"/>
        </w:r>
        <w:r w:rsidR="00E73BD2">
          <w:rPr>
            <w:noProof/>
            <w:webHidden/>
          </w:rPr>
          <w:t>158</w:t>
        </w:r>
        <w:r w:rsidR="00E73BD2">
          <w:rPr>
            <w:noProof/>
            <w:webHidden/>
          </w:rPr>
          <w:fldChar w:fldCharType="end"/>
        </w:r>
      </w:hyperlink>
    </w:p>
    <w:p w14:paraId="22F48CD0" w14:textId="32DE9B1B"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72" w:history="1">
        <w:r w:rsidR="00E73BD2" w:rsidRPr="00AC6160">
          <w:rPr>
            <w:rStyle w:val="Hyperlink"/>
          </w:rPr>
          <w:t>Implement algorithms and design programming code to drive mechatronic devices</w:t>
        </w:r>
        <w:r w:rsidR="00E73BD2">
          <w:rPr>
            <w:webHidden/>
          </w:rPr>
          <w:tab/>
        </w:r>
        <w:r w:rsidR="00E73BD2">
          <w:rPr>
            <w:webHidden/>
          </w:rPr>
          <w:fldChar w:fldCharType="begin"/>
        </w:r>
        <w:r w:rsidR="00E73BD2">
          <w:rPr>
            <w:webHidden/>
          </w:rPr>
          <w:instrText xml:space="preserve"> PAGEREF _Toc159418472 \h </w:instrText>
        </w:r>
        <w:r w:rsidR="00E73BD2">
          <w:rPr>
            <w:webHidden/>
          </w:rPr>
        </w:r>
        <w:r w:rsidR="00E73BD2">
          <w:rPr>
            <w:webHidden/>
          </w:rPr>
          <w:fldChar w:fldCharType="separate"/>
        </w:r>
        <w:r w:rsidR="00E73BD2">
          <w:rPr>
            <w:webHidden/>
          </w:rPr>
          <w:t>164</w:t>
        </w:r>
        <w:r w:rsidR="00E73BD2">
          <w:rPr>
            <w:webHidden/>
          </w:rPr>
          <w:fldChar w:fldCharType="end"/>
        </w:r>
      </w:hyperlink>
    </w:p>
    <w:p w14:paraId="1ACABCEA" w14:textId="6C94D54C"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73" w:history="1">
        <w:r w:rsidR="00E73BD2" w:rsidRPr="00AC6160">
          <w:rPr>
            <w:rStyle w:val="Hyperlink"/>
          </w:rPr>
          <w:t>Develop simulations and prototypes of a potential mechatronic system to test programming code</w:t>
        </w:r>
        <w:r w:rsidR="00E73BD2">
          <w:rPr>
            <w:webHidden/>
          </w:rPr>
          <w:tab/>
        </w:r>
        <w:r w:rsidR="00E73BD2">
          <w:rPr>
            <w:webHidden/>
          </w:rPr>
          <w:fldChar w:fldCharType="begin"/>
        </w:r>
        <w:r w:rsidR="00E73BD2">
          <w:rPr>
            <w:webHidden/>
          </w:rPr>
          <w:instrText xml:space="preserve"> PAGEREF _Toc159418473 \h </w:instrText>
        </w:r>
        <w:r w:rsidR="00E73BD2">
          <w:rPr>
            <w:webHidden/>
          </w:rPr>
        </w:r>
        <w:r w:rsidR="00E73BD2">
          <w:rPr>
            <w:webHidden/>
          </w:rPr>
          <w:fldChar w:fldCharType="separate"/>
        </w:r>
        <w:r w:rsidR="00E73BD2">
          <w:rPr>
            <w:webHidden/>
          </w:rPr>
          <w:t>165</w:t>
        </w:r>
        <w:r w:rsidR="00E73BD2">
          <w:rPr>
            <w:webHidden/>
          </w:rPr>
          <w:fldChar w:fldCharType="end"/>
        </w:r>
      </w:hyperlink>
    </w:p>
    <w:p w14:paraId="6EBE1D12" w14:textId="009E035A"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74" w:history="1">
        <w:r w:rsidR="00E73BD2" w:rsidRPr="00AC6160">
          <w:rPr>
            <w:rStyle w:val="Hyperlink"/>
          </w:rPr>
          <w:t>Design, develop and implement programming code for a closed loop control system</w:t>
        </w:r>
        <w:r w:rsidR="00E73BD2">
          <w:rPr>
            <w:webHidden/>
          </w:rPr>
          <w:tab/>
        </w:r>
        <w:r w:rsidR="00E73BD2">
          <w:rPr>
            <w:webHidden/>
          </w:rPr>
          <w:fldChar w:fldCharType="begin"/>
        </w:r>
        <w:r w:rsidR="00E73BD2">
          <w:rPr>
            <w:webHidden/>
          </w:rPr>
          <w:instrText xml:space="preserve"> PAGEREF _Toc159418474 \h </w:instrText>
        </w:r>
        <w:r w:rsidR="00E73BD2">
          <w:rPr>
            <w:webHidden/>
          </w:rPr>
        </w:r>
        <w:r w:rsidR="00E73BD2">
          <w:rPr>
            <w:webHidden/>
          </w:rPr>
          <w:fldChar w:fldCharType="separate"/>
        </w:r>
        <w:r w:rsidR="00E73BD2">
          <w:rPr>
            <w:webHidden/>
          </w:rPr>
          <w:t>165</w:t>
        </w:r>
        <w:r w:rsidR="00E73BD2">
          <w:rPr>
            <w:webHidden/>
          </w:rPr>
          <w:fldChar w:fldCharType="end"/>
        </w:r>
      </w:hyperlink>
    </w:p>
    <w:p w14:paraId="0E6E20FF" w14:textId="14463DFD"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5" w:history="1">
        <w:r w:rsidR="00E73BD2" w:rsidRPr="00AC6160">
          <w:rPr>
            <w:rStyle w:val="Hyperlink"/>
            <w:noProof/>
          </w:rPr>
          <w:t>Apply programming code to integrate sensors, actuators and end effectors/manipulators</w:t>
        </w:r>
        <w:r w:rsidR="00E73BD2">
          <w:rPr>
            <w:noProof/>
            <w:webHidden/>
          </w:rPr>
          <w:tab/>
        </w:r>
        <w:r w:rsidR="00E73BD2">
          <w:rPr>
            <w:noProof/>
            <w:webHidden/>
          </w:rPr>
          <w:fldChar w:fldCharType="begin"/>
        </w:r>
        <w:r w:rsidR="00E73BD2">
          <w:rPr>
            <w:noProof/>
            <w:webHidden/>
          </w:rPr>
          <w:instrText xml:space="preserve"> PAGEREF _Toc159418475 \h </w:instrText>
        </w:r>
        <w:r w:rsidR="00E73BD2">
          <w:rPr>
            <w:noProof/>
            <w:webHidden/>
          </w:rPr>
        </w:r>
        <w:r w:rsidR="00E73BD2">
          <w:rPr>
            <w:noProof/>
            <w:webHidden/>
          </w:rPr>
          <w:fldChar w:fldCharType="separate"/>
        </w:r>
        <w:r w:rsidR="00E73BD2">
          <w:rPr>
            <w:noProof/>
            <w:webHidden/>
          </w:rPr>
          <w:t>167</w:t>
        </w:r>
        <w:r w:rsidR="00E73BD2">
          <w:rPr>
            <w:noProof/>
            <w:webHidden/>
          </w:rPr>
          <w:fldChar w:fldCharType="end"/>
        </w:r>
      </w:hyperlink>
    </w:p>
    <w:p w14:paraId="31F48804" w14:textId="0C10A8BD"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6" w:history="1">
        <w:r w:rsidR="00E73BD2" w:rsidRPr="00AC6160">
          <w:rPr>
            <w:rStyle w:val="Hyperlink"/>
            <w:noProof/>
          </w:rPr>
          <w:t>Implement specific control algorithms that enhance the performance of a mechatronic system</w:t>
        </w:r>
        <w:r w:rsidR="00E73BD2">
          <w:rPr>
            <w:noProof/>
            <w:webHidden/>
          </w:rPr>
          <w:tab/>
        </w:r>
        <w:r w:rsidR="00E73BD2">
          <w:rPr>
            <w:noProof/>
            <w:webHidden/>
          </w:rPr>
          <w:fldChar w:fldCharType="begin"/>
        </w:r>
        <w:r w:rsidR="00E73BD2">
          <w:rPr>
            <w:noProof/>
            <w:webHidden/>
          </w:rPr>
          <w:instrText xml:space="preserve"> PAGEREF _Toc159418476 \h </w:instrText>
        </w:r>
        <w:r w:rsidR="00E73BD2">
          <w:rPr>
            <w:noProof/>
            <w:webHidden/>
          </w:rPr>
        </w:r>
        <w:r w:rsidR="00E73BD2">
          <w:rPr>
            <w:noProof/>
            <w:webHidden/>
          </w:rPr>
          <w:fldChar w:fldCharType="separate"/>
        </w:r>
        <w:r w:rsidR="00E73BD2">
          <w:rPr>
            <w:noProof/>
            <w:webHidden/>
          </w:rPr>
          <w:t>168</w:t>
        </w:r>
        <w:r w:rsidR="00E73BD2">
          <w:rPr>
            <w:noProof/>
            <w:webHidden/>
          </w:rPr>
          <w:fldChar w:fldCharType="end"/>
        </w:r>
      </w:hyperlink>
    </w:p>
    <w:p w14:paraId="0D12CFD5" w14:textId="06D5DE0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7" w:history="1">
        <w:r w:rsidR="00E73BD2" w:rsidRPr="00AC6160">
          <w:rPr>
            <w:rStyle w:val="Hyperlink"/>
            <w:noProof/>
          </w:rPr>
          <w:t>Design, develop and implement a user interface (UI) to control a mechatronic system</w:t>
        </w:r>
        <w:r w:rsidR="00E73BD2">
          <w:rPr>
            <w:noProof/>
            <w:webHidden/>
          </w:rPr>
          <w:tab/>
        </w:r>
        <w:r w:rsidR="00E73BD2">
          <w:rPr>
            <w:noProof/>
            <w:webHidden/>
          </w:rPr>
          <w:fldChar w:fldCharType="begin"/>
        </w:r>
        <w:r w:rsidR="00E73BD2">
          <w:rPr>
            <w:noProof/>
            <w:webHidden/>
          </w:rPr>
          <w:instrText xml:space="preserve"> PAGEREF _Toc159418477 \h </w:instrText>
        </w:r>
        <w:r w:rsidR="00E73BD2">
          <w:rPr>
            <w:noProof/>
            <w:webHidden/>
          </w:rPr>
        </w:r>
        <w:r w:rsidR="00E73BD2">
          <w:rPr>
            <w:noProof/>
            <w:webHidden/>
          </w:rPr>
          <w:fldChar w:fldCharType="separate"/>
        </w:r>
        <w:r w:rsidR="00E73BD2">
          <w:rPr>
            <w:noProof/>
            <w:webHidden/>
          </w:rPr>
          <w:t>169</w:t>
        </w:r>
        <w:r w:rsidR="00E73BD2">
          <w:rPr>
            <w:noProof/>
            <w:webHidden/>
          </w:rPr>
          <w:fldChar w:fldCharType="end"/>
        </w:r>
      </w:hyperlink>
    </w:p>
    <w:p w14:paraId="25BBD1B5" w14:textId="60407564"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78" w:history="1">
        <w:r w:rsidR="00E73BD2" w:rsidRPr="00AC6160">
          <w:rPr>
            <w:rStyle w:val="Hyperlink"/>
          </w:rPr>
          <w:t>Appendix</w:t>
        </w:r>
        <w:r w:rsidR="00E73BD2">
          <w:rPr>
            <w:webHidden/>
          </w:rPr>
          <w:tab/>
        </w:r>
        <w:r w:rsidR="00E73BD2">
          <w:rPr>
            <w:webHidden/>
          </w:rPr>
          <w:fldChar w:fldCharType="begin"/>
        </w:r>
        <w:r w:rsidR="00E73BD2">
          <w:rPr>
            <w:webHidden/>
          </w:rPr>
          <w:instrText xml:space="preserve"> PAGEREF _Toc159418478 \h </w:instrText>
        </w:r>
        <w:r w:rsidR="00E73BD2">
          <w:rPr>
            <w:webHidden/>
          </w:rPr>
        </w:r>
        <w:r w:rsidR="00E73BD2">
          <w:rPr>
            <w:webHidden/>
          </w:rPr>
          <w:fldChar w:fldCharType="separate"/>
        </w:r>
        <w:r w:rsidR="00E73BD2">
          <w:rPr>
            <w:webHidden/>
          </w:rPr>
          <w:t>181</w:t>
        </w:r>
        <w:r w:rsidR="00E73BD2">
          <w:rPr>
            <w:webHidden/>
          </w:rPr>
          <w:fldChar w:fldCharType="end"/>
        </w:r>
      </w:hyperlink>
    </w:p>
    <w:p w14:paraId="3168D07E" w14:textId="36DE9BF7"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79" w:history="1">
        <w:r w:rsidR="00E73BD2" w:rsidRPr="00AC6160">
          <w:rPr>
            <w:rStyle w:val="Hyperlink"/>
          </w:rPr>
          <w:t>Equipment selection information</w:t>
        </w:r>
        <w:r w:rsidR="00E73BD2">
          <w:rPr>
            <w:webHidden/>
          </w:rPr>
          <w:tab/>
        </w:r>
        <w:r w:rsidR="00E73BD2">
          <w:rPr>
            <w:webHidden/>
          </w:rPr>
          <w:fldChar w:fldCharType="begin"/>
        </w:r>
        <w:r w:rsidR="00E73BD2">
          <w:rPr>
            <w:webHidden/>
          </w:rPr>
          <w:instrText xml:space="preserve"> PAGEREF _Toc159418479 \h </w:instrText>
        </w:r>
        <w:r w:rsidR="00E73BD2">
          <w:rPr>
            <w:webHidden/>
          </w:rPr>
        </w:r>
        <w:r w:rsidR="00E73BD2">
          <w:rPr>
            <w:webHidden/>
          </w:rPr>
          <w:fldChar w:fldCharType="separate"/>
        </w:r>
        <w:r w:rsidR="00E73BD2">
          <w:rPr>
            <w:webHidden/>
          </w:rPr>
          <w:t>181</w:t>
        </w:r>
        <w:r w:rsidR="00E73BD2">
          <w:rPr>
            <w:webHidden/>
          </w:rPr>
          <w:fldChar w:fldCharType="end"/>
        </w:r>
      </w:hyperlink>
    </w:p>
    <w:p w14:paraId="1D132D0B" w14:textId="2697750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0" w:history="1">
        <w:r w:rsidR="00E73BD2" w:rsidRPr="00AC6160">
          <w:rPr>
            <w:rStyle w:val="Hyperlink"/>
            <w:noProof/>
          </w:rPr>
          <w:t>Microcontrollers vs microcontroller boards</w:t>
        </w:r>
        <w:r w:rsidR="00E73BD2">
          <w:rPr>
            <w:noProof/>
            <w:webHidden/>
          </w:rPr>
          <w:tab/>
        </w:r>
        <w:r w:rsidR="00E73BD2">
          <w:rPr>
            <w:noProof/>
            <w:webHidden/>
          </w:rPr>
          <w:fldChar w:fldCharType="begin"/>
        </w:r>
        <w:r w:rsidR="00E73BD2">
          <w:rPr>
            <w:noProof/>
            <w:webHidden/>
          </w:rPr>
          <w:instrText xml:space="preserve"> PAGEREF _Toc159418480 \h </w:instrText>
        </w:r>
        <w:r w:rsidR="00E73BD2">
          <w:rPr>
            <w:noProof/>
            <w:webHidden/>
          </w:rPr>
        </w:r>
        <w:r w:rsidR="00E73BD2">
          <w:rPr>
            <w:noProof/>
            <w:webHidden/>
          </w:rPr>
          <w:fldChar w:fldCharType="separate"/>
        </w:r>
        <w:r w:rsidR="00E73BD2">
          <w:rPr>
            <w:noProof/>
            <w:webHidden/>
          </w:rPr>
          <w:t>181</w:t>
        </w:r>
        <w:r w:rsidR="00E73BD2">
          <w:rPr>
            <w:noProof/>
            <w:webHidden/>
          </w:rPr>
          <w:fldChar w:fldCharType="end"/>
        </w:r>
      </w:hyperlink>
    </w:p>
    <w:p w14:paraId="03B3CC7A" w14:textId="70AF9F0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1" w:history="1">
        <w:r w:rsidR="00E73BD2" w:rsidRPr="00AC6160">
          <w:rPr>
            <w:rStyle w:val="Hyperlink"/>
            <w:noProof/>
          </w:rPr>
          <w:t>Microcontroller board considerations</w:t>
        </w:r>
        <w:r w:rsidR="00E73BD2">
          <w:rPr>
            <w:noProof/>
            <w:webHidden/>
          </w:rPr>
          <w:tab/>
        </w:r>
        <w:r w:rsidR="00E73BD2">
          <w:rPr>
            <w:noProof/>
            <w:webHidden/>
          </w:rPr>
          <w:fldChar w:fldCharType="begin"/>
        </w:r>
        <w:r w:rsidR="00E73BD2">
          <w:rPr>
            <w:noProof/>
            <w:webHidden/>
          </w:rPr>
          <w:instrText xml:space="preserve"> PAGEREF _Toc159418481 \h </w:instrText>
        </w:r>
        <w:r w:rsidR="00E73BD2">
          <w:rPr>
            <w:noProof/>
            <w:webHidden/>
          </w:rPr>
        </w:r>
        <w:r w:rsidR="00E73BD2">
          <w:rPr>
            <w:noProof/>
            <w:webHidden/>
          </w:rPr>
          <w:fldChar w:fldCharType="separate"/>
        </w:r>
        <w:r w:rsidR="00E73BD2">
          <w:rPr>
            <w:noProof/>
            <w:webHidden/>
          </w:rPr>
          <w:t>181</w:t>
        </w:r>
        <w:r w:rsidR="00E73BD2">
          <w:rPr>
            <w:noProof/>
            <w:webHidden/>
          </w:rPr>
          <w:fldChar w:fldCharType="end"/>
        </w:r>
      </w:hyperlink>
    </w:p>
    <w:p w14:paraId="23B810C1" w14:textId="1D2A9D68"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2" w:history="1">
        <w:r w:rsidR="00E73BD2" w:rsidRPr="00AC6160">
          <w:rPr>
            <w:rStyle w:val="Hyperlink"/>
            <w:noProof/>
          </w:rPr>
          <w:t>Comments on specific microcontroller boards</w:t>
        </w:r>
        <w:r w:rsidR="00E73BD2">
          <w:rPr>
            <w:noProof/>
            <w:webHidden/>
          </w:rPr>
          <w:tab/>
        </w:r>
        <w:r w:rsidR="00E73BD2">
          <w:rPr>
            <w:noProof/>
            <w:webHidden/>
          </w:rPr>
          <w:fldChar w:fldCharType="begin"/>
        </w:r>
        <w:r w:rsidR="00E73BD2">
          <w:rPr>
            <w:noProof/>
            <w:webHidden/>
          </w:rPr>
          <w:instrText xml:space="preserve"> PAGEREF _Toc159418482 \h </w:instrText>
        </w:r>
        <w:r w:rsidR="00E73BD2">
          <w:rPr>
            <w:noProof/>
            <w:webHidden/>
          </w:rPr>
        </w:r>
        <w:r w:rsidR="00E73BD2">
          <w:rPr>
            <w:noProof/>
            <w:webHidden/>
          </w:rPr>
          <w:fldChar w:fldCharType="separate"/>
        </w:r>
        <w:r w:rsidR="00E73BD2">
          <w:rPr>
            <w:noProof/>
            <w:webHidden/>
          </w:rPr>
          <w:t>182</w:t>
        </w:r>
        <w:r w:rsidR="00E73BD2">
          <w:rPr>
            <w:noProof/>
            <w:webHidden/>
          </w:rPr>
          <w:fldChar w:fldCharType="end"/>
        </w:r>
      </w:hyperlink>
    </w:p>
    <w:p w14:paraId="67678AF0" w14:textId="2F01123A"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83" w:history="1">
        <w:r w:rsidR="00E73BD2" w:rsidRPr="00AC6160">
          <w:rPr>
            <w:rStyle w:val="Hyperlink"/>
          </w:rPr>
          <w:t>Sensors, actuators and other components</w:t>
        </w:r>
        <w:r w:rsidR="00E73BD2">
          <w:rPr>
            <w:webHidden/>
          </w:rPr>
          <w:tab/>
        </w:r>
        <w:r w:rsidR="00E73BD2">
          <w:rPr>
            <w:webHidden/>
          </w:rPr>
          <w:fldChar w:fldCharType="begin"/>
        </w:r>
        <w:r w:rsidR="00E73BD2">
          <w:rPr>
            <w:webHidden/>
          </w:rPr>
          <w:instrText xml:space="preserve"> PAGEREF _Toc159418483 \h </w:instrText>
        </w:r>
        <w:r w:rsidR="00E73BD2">
          <w:rPr>
            <w:webHidden/>
          </w:rPr>
        </w:r>
        <w:r w:rsidR="00E73BD2">
          <w:rPr>
            <w:webHidden/>
          </w:rPr>
          <w:fldChar w:fldCharType="separate"/>
        </w:r>
        <w:r w:rsidR="00E73BD2">
          <w:rPr>
            <w:webHidden/>
          </w:rPr>
          <w:t>184</w:t>
        </w:r>
        <w:r w:rsidR="00E73BD2">
          <w:rPr>
            <w:webHidden/>
          </w:rPr>
          <w:fldChar w:fldCharType="end"/>
        </w:r>
      </w:hyperlink>
    </w:p>
    <w:p w14:paraId="0A49F654" w14:textId="5D55EB6A"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4" w:history="1">
        <w:r w:rsidR="00E73BD2" w:rsidRPr="00AC6160">
          <w:rPr>
            <w:rStyle w:val="Hyperlink"/>
            <w:noProof/>
            <w:lang w:eastAsia="zh-CN"/>
          </w:rPr>
          <w:t>Sensors and inputs</w:t>
        </w:r>
        <w:r w:rsidR="00E73BD2">
          <w:rPr>
            <w:noProof/>
            <w:webHidden/>
          </w:rPr>
          <w:tab/>
        </w:r>
        <w:r w:rsidR="00E73BD2">
          <w:rPr>
            <w:noProof/>
            <w:webHidden/>
          </w:rPr>
          <w:fldChar w:fldCharType="begin"/>
        </w:r>
        <w:r w:rsidR="00E73BD2">
          <w:rPr>
            <w:noProof/>
            <w:webHidden/>
          </w:rPr>
          <w:instrText xml:space="preserve"> PAGEREF _Toc159418484 \h </w:instrText>
        </w:r>
        <w:r w:rsidR="00E73BD2">
          <w:rPr>
            <w:noProof/>
            <w:webHidden/>
          </w:rPr>
        </w:r>
        <w:r w:rsidR="00E73BD2">
          <w:rPr>
            <w:noProof/>
            <w:webHidden/>
          </w:rPr>
          <w:fldChar w:fldCharType="separate"/>
        </w:r>
        <w:r w:rsidR="00E73BD2">
          <w:rPr>
            <w:noProof/>
            <w:webHidden/>
          </w:rPr>
          <w:t>184</w:t>
        </w:r>
        <w:r w:rsidR="00E73BD2">
          <w:rPr>
            <w:noProof/>
            <w:webHidden/>
          </w:rPr>
          <w:fldChar w:fldCharType="end"/>
        </w:r>
      </w:hyperlink>
    </w:p>
    <w:p w14:paraId="527B9F86" w14:textId="03889EC4"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5" w:history="1">
        <w:r w:rsidR="00E73BD2" w:rsidRPr="00AC6160">
          <w:rPr>
            <w:rStyle w:val="Hyperlink"/>
            <w:noProof/>
            <w:lang w:eastAsia="zh-CN"/>
          </w:rPr>
          <w:t>Actuators, end effectors and outputs</w:t>
        </w:r>
        <w:r w:rsidR="00E73BD2">
          <w:rPr>
            <w:noProof/>
            <w:webHidden/>
          </w:rPr>
          <w:tab/>
        </w:r>
        <w:r w:rsidR="00E73BD2">
          <w:rPr>
            <w:noProof/>
            <w:webHidden/>
          </w:rPr>
          <w:fldChar w:fldCharType="begin"/>
        </w:r>
        <w:r w:rsidR="00E73BD2">
          <w:rPr>
            <w:noProof/>
            <w:webHidden/>
          </w:rPr>
          <w:instrText xml:space="preserve"> PAGEREF _Toc159418485 \h </w:instrText>
        </w:r>
        <w:r w:rsidR="00E73BD2">
          <w:rPr>
            <w:noProof/>
            <w:webHidden/>
          </w:rPr>
        </w:r>
        <w:r w:rsidR="00E73BD2">
          <w:rPr>
            <w:noProof/>
            <w:webHidden/>
          </w:rPr>
          <w:fldChar w:fldCharType="separate"/>
        </w:r>
        <w:r w:rsidR="00E73BD2">
          <w:rPr>
            <w:noProof/>
            <w:webHidden/>
          </w:rPr>
          <w:t>184</w:t>
        </w:r>
        <w:r w:rsidR="00E73BD2">
          <w:rPr>
            <w:noProof/>
            <w:webHidden/>
          </w:rPr>
          <w:fldChar w:fldCharType="end"/>
        </w:r>
      </w:hyperlink>
    </w:p>
    <w:p w14:paraId="6BA3BB8F" w14:textId="185C8A73" w:rsidR="00E73BD2" w:rsidRDefault="00333AA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6" w:history="1">
        <w:r w:rsidR="00E73BD2" w:rsidRPr="00AC6160">
          <w:rPr>
            <w:rStyle w:val="Hyperlink"/>
            <w:noProof/>
            <w:lang w:eastAsia="zh-CN"/>
          </w:rPr>
          <w:t>Supporting components</w:t>
        </w:r>
        <w:r w:rsidR="00E73BD2">
          <w:rPr>
            <w:noProof/>
            <w:webHidden/>
          </w:rPr>
          <w:tab/>
        </w:r>
        <w:r w:rsidR="00E73BD2">
          <w:rPr>
            <w:noProof/>
            <w:webHidden/>
          </w:rPr>
          <w:fldChar w:fldCharType="begin"/>
        </w:r>
        <w:r w:rsidR="00E73BD2">
          <w:rPr>
            <w:noProof/>
            <w:webHidden/>
          </w:rPr>
          <w:instrText xml:space="preserve"> PAGEREF _Toc159418486 \h </w:instrText>
        </w:r>
        <w:r w:rsidR="00E73BD2">
          <w:rPr>
            <w:noProof/>
            <w:webHidden/>
          </w:rPr>
        </w:r>
        <w:r w:rsidR="00E73BD2">
          <w:rPr>
            <w:noProof/>
            <w:webHidden/>
          </w:rPr>
          <w:fldChar w:fldCharType="separate"/>
        </w:r>
        <w:r w:rsidR="00E73BD2">
          <w:rPr>
            <w:noProof/>
            <w:webHidden/>
          </w:rPr>
          <w:t>185</w:t>
        </w:r>
        <w:r w:rsidR="00E73BD2">
          <w:rPr>
            <w:noProof/>
            <w:webHidden/>
          </w:rPr>
          <w:fldChar w:fldCharType="end"/>
        </w:r>
      </w:hyperlink>
    </w:p>
    <w:p w14:paraId="035F3BAA" w14:textId="485ADBA4" w:rsidR="00E73BD2" w:rsidRDefault="00333AAD">
      <w:pPr>
        <w:pStyle w:val="TOC2"/>
        <w:rPr>
          <w:rFonts w:asciiTheme="minorHAnsi" w:eastAsiaTheme="minorEastAsia" w:hAnsiTheme="minorHAnsi" w:cstheme="minorBidi"/>
          <w:kern w:val="2"/>
          <w:szCs w:val="22"/>
          <w:lang w:eastAsia="en-AU"/>
          <w14:ligatures w14:val="standardContextual"/>
        </w:rPr>
      </w:pPr>
      <w:hyperlink w:anchor="_Toc159418487" w:history="1">
        <w:r w:rsidR="00E73BD2" w:rsidRPr="00AC6160">
          <w:rPr>
            <w:rStyle w:val="Hyperlink"/>
          </w:rPr>
          <w:t>Software considerations</w:t>
        </w:r>
        <w:r w:rsidR="00E73BD2">
          <w:rPr>
            <w:webHidden/>
          </w:rPr>
          <w:tab/>
        </w:r>
        <w:r w:rsidR="00E73BD2">
          <w:rPr>
            <w:webHidden/>
          </w:rPr>
          <w:fldChar w:fldCharType="begin"/>
        </w:r>
        <w:r w:rsidR="00E73BD2">
          <w:rPr>
            <w:webHidden/>
          </w:rPr>
          <w:instrText xml:space="preserve"> PAGEREF _Toc159418487 \h </w:instrText>
        </w:r>
        <w:r w:rsidR="00E73BD2">
          <w:rPr>
            <w:webHidden/>
          </w:rPr>
        </w:r>
        <w:r w:rsidR="00E73BD2">
          <w:rPr>
            <w:webHidden/>
          </w:rPr>
          <w:fldChar w:fldCharType="separate"/>
        </w:r>
        <w:r w:rsidR="00E73BD2">
          <w:rPr>
            <w:webHidden/>
          </w:rPr>
          <w:t>185</w:t>
        </w:r>
        <w:r w:rsidR="00E73BD2">
          <w:rPr>
            <w:webHidden/>
          </w:rPr>
          <w:fldChar w:fldCharType="end"/>
        </w:r>
      </w:hyperlink>
    </w:p>
    <w:p w14:paraId="77808CA5" w14:textId="51ED236F" w:rsidR="00E73BD2" w:rsidRDefault="00333AAD">
      <w:pPr>
        <w:pStyle w:val="TOC1"/>
        <w:rPr>
          <w:rFonts w:asciiTheme="minorHAnsi" w:eastAsiaTheme="minorEastAsia" w:hAnsiTheme="minorHAnsi" w:cstheme="minorBidi"/>
          <w:b w:val="0"/>
          <w:kern w:val="2"/>
          <w:szCs w:val="22"/>
          <w:lang w:eastAsia="en-AU"/>
          <w14:ligatures w14:val="standardContextual"/>
        </w:rPr>
      </w:pPr>
      <w:hyperlink w:anchor="_Toc159418488" w:history="1">
        <w:r w:rsidR="00E73BD2" w:rsidRPr="00AC6160">
          <w:rPr>
            <w:rStyle w:val="Hyperlink"/>
          </w:rPr>
          <w:t>References</w:t>
        </w:r>
        <w:r w:rsidR="00E73BD2">
          <w:rPr>
            <w:webHidden/>
          </w:rPr>
          <w:tab/>
        </w:r>
        <w:r w:rsidR="00E73BD2">
          <w:rPr>
            <w:webHidden/>
          </w:rPr>
          <w:fldChar w:fldCharType="begin"/>
        </w:r>
        <w:r w:rsidR="00E73BD2">
          <w:rPr>
            <w:webHidden/>
          </w:rPr>
          <w:instrText xml:space="preserve"> PAGEREF _Toc159418488 \h </w:instrText>
        </w:r>
        <w:r w:rsidR="00E73BD2">
          <w:rPr>
            <w:webHidden/>
          </w:rPr>
        </w:r>
        <w:r w:rsidR="00E73BD2">
          <w:rPr>
            <w:webHidden/>
          </w:rPr>
          <w:fldChar w:fldCharType="separate"/>
        </w:r>
        <w:r w:rsidR="00E73BD2">
          <w:rPr>
            <w:webHidden/>
          </w:rPr>
          <w:t>187</w:t>
        </w:r>
        <w:r w:rsidR="00E73BD2">
          <w:rPr>
            <w:webHidden/>
          </w:rPr>
          <w:fldChar w:fldCharType="end"/>
        </w:r>
      </w:hyperlink>
    </w:p>
    <w:p w14:paraId="1C59EB00" w14:textId="5B188240" w:rsidR="00E20365" w:rsidRPr="00B34EBD" w:rsidRDefault="00FE4D13" w:rsidP="00FE4D13">
      <w:pPr>
        <w:pStyle w:val="TOCHeading"/>
      </w:pPr>
      <w:r>
        <w:fldChar w:fldCharType="end"/>
      </w:r>
      <w:r w:rsidR="0020730D">
        <w:rPr>
          <w:rFonts w:ascii="Arial Bold" w:hAnsi="Arial Bold" w:cs="Calibri (Body)" w:hint="eastAsia"/>
          <w:color w:val="1C438B"/>
        </w:rPr>
        <w:br w:type="page"/>
      </w:r>
      <w:r w:rsidR="00E20365" w:rsidRPr="00B34EBD">
        <w:t xml:space="preserve">Unit </w:t>
      </w:r>
      <w:r w:rsidR="00E20365" w:rsidRPr="004128EF">
        <w:t>overview</w:t>
      </w:r>
    </w:p>
    <w:p w14:paraId="1406642A" w14:textId="142C8A37" w:rsidR="00504B8B" w:rsidRDefault="00601AA8" w:rsidP="00F2639F">
      <w:r>
        <w:t xml:space="preserve">In this unit, students develop knowledge and understanding of </w:t>
      </w:r>
      <w:r w:rsidR="00034A75">
        <w:t xml:space="preserve">programming mechatronics. The lessons and sequences in this teacher resource are a guide for students to </w:t>
      </w:r>
      <w:r w:rsidR="00C51D70">
        <w:t>learn how to connect and program sensors and actuators using a microcontroller board</w:t>
      </w:r>
      <w:r w:rsidR="001F6E69">
        <w:t xml:space="preserve"> </w:t>
      </w:r>
      <w:r w:rsidR="7578E9C2">
        <w:t>combining</w:t>
      </w:r>
      <w:r w:rsidR="001F6E69">
        <w:t xml:space="preserve"> these</w:t>
      </w:r>
      <w:r w:rsidR="0046183D">
        <w:t xml:space="preserve"> into </w:t>
      </w:r>
      <w:r w:rsidR="001244E1">
        <w:t>autonomous systems</w:t>
      </w:r>
      <w:r w:rsidR="00C51D70">
        <w:t>.</w:t>
      </w:r>
    </w:p>
    <w:p w14:paraId="75F07992" w14:textId="1C190481" w:rsidR="008F244C" w:rsidRDefault="008F244C" w:rsidP="00F2639F">
      <w:r>
        <w:t xml:space="preserve">During weeks 1 to 3 of the learning sequence, students will gain an understanding of a range of hardware used to build mechatronic systems. Students will explore a range of microcontroller boards, sensors, </w:t>
      </w:r>
      <w:r w:rsidR="0037567A">
        <w:t>actuators</w:t>
      </w:r>
      <w:r>
        <w:t xml:space="preserve"> and end effectors. To gain experience connecting, </w:t>
      </w:r>
      <w:r w:rsidR="0037567A">
        <w:t>coding</w:t>
      </w:r>
      <w:r>
        <w:t xml:space="preserve"> and accessing working with data from sensors and actuators, students will simulate simple circuits and apply code to physical circuits.</w:t>
      </w:r>
    </w:p>
    <w:p w14:paraId="2574BE1E" w14:textId="07759F23" w:rsidR="008F244C" w:rsidRDefault="008F244C" w:rsidP="00F2639F">
      <w:r>
        <w:t>During weeks 4 and 5 of the learning sequence, students will experiment with code to control combinations of subsystems. Student</w:t>
      </w:r>
      <w:r w:rsidR="00B65967">
        <w:t>s</w:t>
      </w:r>
      <w:r>
        <w:t xml:space="preserve"> gain experience implementing a small mechatronic game using procedural paradigm code samples. Students combine their knowledge of mechatronics with the object-orient</w:t>
      </w:r>
      <w:r w:rsidR="008F58EE">
        <w:t>ed programming</w:t>
      </w:r>
      <w:r>
        <w:t xml:space="preserve"> to </w:t>
      </w:r>
      <w:proofErr w:type="gramStart"/>
      <w:r>
        <w:t>create,</w:t>
      </w:r>
      <w:proofErr w:type="gramEnd"/>
      <w:r>
        <w:t xml:space="preserve"> design, document and code a similar game using </w:t>
      </w:r>
      <w:r w:rsidR="645D605C">
        <w:t>an</w:t>
      </w:r>
      <w:r w:rsidR="008F58EE">
        <w:t xml:space="preserve"> object</w:t>
      </w:r>
      <w:r w:rsidR="00DB7DE0">
        <w:t>-oriented</w:t>
      </w:r>
      <w:r>
        <w:t xml:space="preserve"> paradigm.</w:t>
      </w:r>
    </w:p>
    <w:p w14:paraId="4C31EA5C" w14:textId="69DF597E" w:rsidR="00083C9C" w:rsidRDefault="00083C9C" w:rsidP="00F2639F">
      <w:r>
        <w:t>An assessment task combining object</w:t>
      </w:r>
      <w:r w:rsidR="008E7DD4">
        <w:t>-</w:t>
      </w:r>
      <w:r>
        <w:t>oriented programming</w:t>
      </w:r>
      <w:r w:rsidR="008E7DD4">
        <w:t xml:space="preserve"> (OOP)</w:t>
      </w:r>
      <w:r>
        <w:t xml:space="preserve"> with introductory mechatronics </w:t>
      </w:r>
      <w:r w:rsidR="00E20C64">
        <w:t xml:space="preserve">can </w:t>
      </w:r>
      <w:r>
        <w:t xml:space="preserve">be </w:t>
      </w:r>
      <w:r w:rsidR="00E20C64">
        <w:t xml:space="preserve">undertaken </w:t>
      </w:r>
      <w:r>
        <w:t xml:space="preserve">at this time. The assessment task asks students to use OOP principles to </w:t>
      </w:r>
      <w:r w:rsidR="00AE4901">
        <w:t xml:space="preserve">plan and </w:t>
      </w:r>
      <w:r>
        <w:t>code an interface to sensors and actuators for a simple game.</w:t>
      </w:r>
    </w:p>
    <w:p w14:paraId="0AAE43EB" w14:textId="3DCF3863" w:rsidR="008F244C" w:rsidRDefault="008F244C" w:rsidP="00F2639F">
      <w:r>
        <w:t>During week 6 of the learning sequence, students will investigate control algorithms</w:t>
      </w:r>
      <w:r w:rsidR="005731FB">
        <w:t xml:space="preserve"> for mechatronic systems</w:t>
      </w:r>
      <w:r>
        <w:t>. Students will modify the logic of an existing system to convert it to a single player game. Students will explore a range of different algorithmic patterns used in mechatronic control systems including different open</w:t>
      </w:r>
      <w:r w:rsidR="00041C40">
        <w:t xml:space="preserve"> </w:t>
      </w:r>
      <w:r>
        <w:t>loop and closed</w:t>
      </w:r>
      <w:r w:rsidR="00041C40">
        <w:t xml:space="preserve"> </w:t>
      </w:r>
      <w:r>
        <w:t>loop algorithms.</w:t>
      </w:r>
    </w:p>
    <w:p w14:paraId="5A7038A1" w14:textId="39990647" w:rsidR="008F244C" w:rsidRDefault="008F244C" w:rsidP="00F2639F">
      <w:r>
        <w:t>During weeks 7</w:t>
      </w:r>
      <w:r w:rsidR="0061114E">
        <w:t xml:space="preserve"> to </w:t>
      </w:r>
      <w:r>
        <w:t xml:space="preserve">10 of the learning sequence, students will develop a range of skills by creating, </w:t>
      </w:r>
      <w:r w:rsidR="0008799F">
        <w:t>coding</w:t>
      </w:r>
      <w:r>
        <w:t xml:space="preserve"> and enhancing </w:t>
      </w:r>
      <w:r w:rsidR="0061114E">
        <w:t xml:space="preserve">2 </w:t>
      </w:r>
      <w:r>
        <w:t>mechatronic projects. Students will implement and modify code to develop and test a closed</w:t>
      </w:r>
      <w:r w:rsidR="00041C40">
        <w:t xml:space="preserve"> </w:t>
      </w:r>
      <w:r>
        <w:t>loop system and an open</w:t>
      </w:r>
      <w:r w:rsidR="00041C40">
        <w:t xml:space="preserve"> </w:t>
      </w:r>
      <w:r>
        <w:t>loop mechatronic system.</w:t>
      </w:r>
    </w:p>
    <w:p w14:paraId="26892A35" w14:textId="4D6668A8" w:rsidR="00FE0092" w:rsidRDefault="00FE0092" w:rsidP="00F2639F">
      <w:pPr>
        <w:suppressAutoHyphens w:val="0"/>
        <w:spacing w:after="0" w:line="276" w:lineRule="auto"/>
      </w:pPr>
      <w:r>
        <w:br w:type="page"/>
      </w:r>
    </w:p>
    <w:p w14:paraId="3FE7771C" w14:textId="77777777" w:rsidR="00F86100" w:rsidRPr="00F86100" w:rsidRDefault="00F86100" w:rsidP="00F2639F">
      <w:pPr>
        <w:pStyle w:val="FeatureBox2"/>
        <w:rPr>
          <w:rStyle w:val="Strong"/>
          <w:b w:val="0"/>
          <w:bCs w:val="0"/>
        </w:rPr>
      </w:pPr>
      <w:r w:rsidRPr="00F86100">
        <w:rPr>
          <w:rStyle w:val="Strong"/>
          <w:b w:val="0"/>
          <w:bCs w:val="0"/>
        </w:rPr>
        <w:t>Important assessment note:</w:t>
      </w:r>
    </w:p>
    <w:p w14:paraId="2DD13D6C" w14:textId="77777777" w:rsidR="00F86100" w:rsidRPr="00F86100" w:rsidRDefault="00F86100" w:rsidP="00F2639F">
      <w:pPr>
        <w:pStyle w:val="FeatureBox2"/>
        <w:rPr>
          <w:rStyle w:val="Strong"/>
          <w:b w:val="0"/>
          <w:bCs w:val="0"/>
        </w:rPr>
      </w:pPr>
      <w:r w:rsidRPr="00F86100">
        <w:rPr>
          <w:rStyle w:val="Strong"/>
          <w:b w:val="0"/>
          <w:bCs w:val="0"/>
        </w:rPr>
        <w:t>The Year 11 formal school-based assessment program is to reflect the following requirements.</w:t>
      </w:r>
    </w:p>
    <w:p w14:paraId="4F2E2051" w14:textId="77777777" w:rsidR="00F86100" w:rsidRPr="00F86100" w:rsidRDefault="00F86100" w:rsidP="00F2639F">
      <w:pPr>
        <w:pStyle w:val="FeatureBox2"/>
        <w:rPr>
          <w:rStyle w:val="Strong"/>
          <w:b w:val="0"/>
          <w:bCs w:val="0"/>
        </w:rPr>
      </w:pPr>
      <w:r w:rsidRPr="00F07710">
        <w:rPr>
          <w:rStyle w:val="Strong"/>
        </w:rPr>
        <w:t>Three</w:t>
      </w:r>
      <w:r w:rsidRPr="00F86100">
        <w:rPr>
          <w:rStyle w:val="Strong"/>
          <w:b w:val="0"/>
          <w:bCs w:val="0"/>
        </w:rPr>
        <w:t xml:space="preserve"> assessment tasks:</w:t>
      </w:r>
    </w:p>
    <w:p w14:paraId="379A933A" w14:textId="788747C4" w:rsidR="00F86100" w:rsidRPr="00F07710" w:rsidRDefault="00F86100" w:rsidP="00C62638">
      <w:pPr>
        <w:pStyle w:val="FeatureBox2"/>
        <w:numPr>
          <w:ilvl w:val="0"/>
          <w:numId w:val="9"/>
        </w:numPr>
        <w:ind w:left="567" w:hanging="567"/>
      </w:pPr>
      <w:r w:rsidRPr="00F07710">
        <w:t>the minimum weighting for a task is 20%</w:t>
      </w:r>
    </w:p>
    <w:p w14:paraId="400EDCB4" w14:textId="3ECC6310" w:rsidR="00F86100" w:rsidRPr="00F07710" w:rsidRDefault="00F86100" w:rsidP="00C62638">
      <w:pPr>
        <w:pStyle w:val="FeatureBox2"/>
        <w:numPr>
          <w:ilvl w:val="0"/>
          <w:numId w:val="9"/>
        </w:numPr>
        <w:ind w:left="567" w:hanging="567"/>
      </w:pPr>
      <w:r w:rsidRPr="00F07710">
        <w:t>the maximum weighting for a task is 40%</w:t>
      </w:r>
    </w:p>
    <w:p w14:paraId="1535CDEB" w14:textId="42754388" w:rsidR="00F86100" w:rsidRPr="00F07710" w:rsidRDefault="00F86100" w:rsidP="00C62638">
      <w:pPr>
        <w:pStyle w:val="FeatureBox2"/>
        <w:numPr>
          <w:ilvl w:val="0"/>
          <w:numId w:val="9"/>
        </w:numPr>
        <w:ind w:left="567" w:hanging="567"/>
      </w:pPr>
      <w:r w:rsidRPr="00F07710">
        <w:t xml:space="preserve">only one task </w:t>
      </w:r>
      <w:r w:rsidRPr="00CD3188">
        <w:rPr>
          <w:b/>
          <w:bCs/>
        </w:rPr>
        <w:t>may</w:t>
      </w:r>
      <w:r w:rsidRPr="00F07710">
        <w:t xml:space="preserve"> be a written examination.</w:t>
      </w:r>
    </w:p>
    <w:p w14:paraId="4C2972C2" w14:textId="2222D02F" w:rsidR="00F86100" w:rsidRPr="00F07710" w:rsidRDefault="00F86100" w:rsidP="00C62638">
      <w:pPr>
        <w:pStyle w:val="FeatureBox2"/>
        <w:numPr>
          <w:ilvl w:val="0"/>
          <w:numId w:val="9"/>
        </w:numPr>
        <w:ind w:left="567" w:hanging="567"/>
      </w:pPr>
      <w:r w:rsidRPr="00F07710">
        <w:t xml:space="preserve">one task </w:t>
      </w:r>
      <w:r w:rsidRPr="00CD3188">
        <w:rPr>
          <w:b/>
          <w:bCs/>
        </w:rPr>
        <w:t>must</w:t>
      </w:r>
      <w:r w:rsidRPr="00F07710">
        <w:t xml:space="preserve"> be based on a project.</w:t>
      </w:r>
    </w:p>
    <w:p w14:paraId="6D2453C4" w14:textId="77777777" w:rsidR="00F86100" w:rsidRPr="00F86100" w:rsidRDefault="00F86100" w:rsidP="00F2639F">
      <w:pPr>
        <w:pStyle w:val="FeatureBox2"/>
        <w:rPr>
          <w:rStyle w:val="Strong"/>
          <w:b w:val="0"/>
          <w:bCs w:val="0"/>
        </w:rPr>
      </w:pPr>
      <w:r w:rsidRPr="00F86100">
        <w:rPr>
          <w:rStyle w:val="Strong"/>
          <w:b w:val="0"/>
          <w:bCs w:val="0"/>
        </w:rPr>
        <w:t>Many schools will implement Year 11 examination periods to assist students to determine their progress and choices for Year 12 study.</w:t>
      </w:r>
    </w:p>
    <w:p w14:paraId="25AE777F" w14:textId="77777777" w:rsidR="00F86100" w:rsidRPr="00F86100" w:rsidRDefault="00F86100" w:rsidP="00F2639F">
      <w:pPr>
        <w:pStyle w:val="FeatureBox2"/>
        <w:rPr>
          <w:rStyle w:val="Strong"/>
          <w:b w:val="0"/>
          <w:bCs w:val="0"/>
        </w:rPr>
      </w:pPr>
      <w:r w:rsidRPr="00F86100">
        <w:rPr>
          <w:rStyle w:val="Strong"/>
          <w:b w:val="0"/>
          <w:bCs w:val="0"/>
        </w:rPr>
        <w:t>The remaining 2 tasks would be used to assess student knowledge and skills in the practical application of the content.</w:t>
      </w:r>
    </w:p>
    <w:p w14:paraId="16BBEF3D" w14:textId="77777777" w:rsidR="009B2C6C" w:rsidRDefault="00993508" w:rsidP="00F2639F">
      <w:pPr>
        <w:pStyle w:val="FeatureBox2"/>
        <w:rPr>
          <w:rStyle w:val="Strong"/>
          <w:b w:val="0"/>
          <w:bCs w:val="0"/>
        </w:rPr>
      </w:pPr>
      <w:r>
        <w:rPr>
          <w:rStyle w:val="Strong"/>
          <w:b w:val="0"/>
          <w:bCs w:val="0"/>
        </w:rPr>
        <w:t xml:space="preserve">This </w:t>
      </w:r>
      <w:r w:rsidR="00F86100" w:rsidRPr="00F86100">
        <w:rPr>
          <w:rStyle w:val="Strong"/>
          <w:b w:val="0"/>
          <w:bCs w:val="0"/>
        </w:rPr>
        <w:t xml:space="preserve">sample assessment </w:t>
      </w:r>
      <w:r w:rsidR="008F2C20">
        <w:rPr>
          <w:rStyle w:val="Strong"/>
          <w:b w:val="0"/>
          <w:bCs w:val="0"/>
        </w:rPr>
        <w:t>task</w:t>
      </w:r>
      <w:r w:rsidR="00F86100" w:rsidRPr="00F86100">
        <w:rPr>
          <w:rStyle w:val="Strong"/>
          <w:b w:val="0"/>
          <w:bCs w:val="0"/>
        </w:rPr>
        <w:t xml:space="preserve"> </w:t>
      </w:r>
      <w:r w:rsidR="00F90E2A">
        <w:rPr>
          <w:rStyle w:val="Strong"/>
          <w:b w:val="0"/>
          <w:bCs w:val="0"/>
        </w:rPr>
        <w:t>maps to the</w:t>
      </w:r>
      <w:r w:rsidR="00F86100" w:rsidRPr="00F86100">
        <w:rPr>
          <w:rStyle w:val="Strong"/>
          <w:b w:val="0"/>
          <w:bCs w:val="0"/>
        </w:rPr>
        <w:t xml:space="preserve"> </w:t>
      </w:r>
      <w:r w:rsidR="00695358">
        <w:t xml:space="preserve">key concepts introduced during the theory in OOP unit </w:t>
      </w:r>
      <w:r w:rsidR="00F90E2A">
        <w:rPr>
          <w:rStyle w:val="Strong"/>
          <w:b w:val="0"/>
          <w:bCs w:val="0"/>
        </w:rPr>
        <w:t xml:space="preserve">and </w:t>
      </w:r>
      <w:r w:rsidR="009B2C6C">
        <w:rPr>
          <w:rStyle w:val="Strong"/>
          <w:b w:val="0"/>
          <w:bCs w:val="0"/>
        </w:rPr>
        <w:t xml:space="preserve">requires a </w:t>
      </w:r>
      <w:r w:rsidR="00F86100" w:rsidRPr="00F86100">
        <w:rPr>
          <w:rStyle w:val="Strong"/>
          <w:b w:val="0"/>
          <w:bCs w:val="0"/>
        </w:rPr>
        <w:t>mechatronic solution coded using object-oriented programming.</w:t>
      </w:r>
    </w:p>
    <w:p w14:paraId="1F0DA021" w14:textId="182EC14C" w:rsidR="000A3A69" w:rsidRDefault="00F86100" w:rsidP="00F2639F">
      <w:pPr>
        <w:pStyle w:val="FeatureBox2"/>
        <w:rPr>
          <w:rStyle w:val="Strong"/>
          <w:b w:val="0"/>
          <w:bCs w:val="0"/>
        </w:rPr>
      </w:pPr>
      <w:r w:rsidRPr="00F86100">
        <w:rPr>
          <w:rStyle w:val="Strong"/>
          <w:b w:val="0"/>
          <w:bCs w:val="0"/>
        </w:rPr>
        <w:t>This task accompanies the published sample scope and sequence</w:t>
      </w:r>
      <w:r w:rsidR="00522C19">
        <w:rPr>
          <w:rStyle w:val="Strong"/>
          <w:b w:val="0"/>
          <w:bCs w:val="0"/>
        </w:rPr>
        <w:t xml:space="preserve">: </w:t>
      </w:r>
      <w:r w:rsidR="00B507BE">
        <w:rPr>
          <w:rStyle w:val="Strong"/>
          <w:b w:val="0"/>
          <w:bCs w:val="0"/>
        </w:rPr>
        <w:t xml:space="preserve">one task for the Programming </w:t>
      </w:r>
      <w:r w:rsidR="00CD3188">
        <w:rPr>
          <w:rStyle w:val="Strong"/>
          <w:b w:val="0"/>
          <w:bCs w:val="0"/>
        </w:rPr>
        <w:t>f</w:t>
      </w:r>
      <w:r w:rsidR="00B507BE">
        <w:rPr>
          <w:rStyle w:val="Strong"/>
          <w:b w:val="0"/>
          <w:bCs w:val="0"/>
        </w:rPr>
        <w:t xml:space="preserve">undamentals </w:t>
      </w:r>
      <w:r w:rsidR="000A3A69">
        <w:rPr>
          <w:rStyle w:val="Strong"/>
          <w:b w:val="0"/>
          <w:bCs w:val="0"/>
        </w:rPr>
        <w:t>unit (</w:t>
      </w:r>
      <w:r w:rsidR="00E469A4">
        <w:rPr>
          <w:rStyle w:val="Strong"/>
          <w:b w:val="0"/>
          <w:bCs w:val="0"/>
        </w:rPr>
        <w:t xml:space="preserve">Term 1 </w:t>
      </w:r>
      <w:r w:rsidR="009B01B4">
        <w:rPr>
          <w:rStyle w:val="Strong"/>
          <w:b w:val="0"/>
          <w:bCs w:val="0"/>
        </w:rPr>
        <w:t>Week 10)</w:t>
      </w:r>
      <w:r w:rsidR="005404AF">
        <w:rPr>
          <w:rStyle w:val="Strong"/>
          <w:b w:val="0"/>
          <w:bCs w:val="0"/>
        </w:rPr>
        <w:t>,</w:t>
      </w:r>
      <w:r w:rsidR="00E469A4">
        <w:rPr>
          <w:rStyle w:val="Strong"/>
          <w:b w:val="0"/>
          <w:bCs w:val="0"/>
        </w:rPr>
        <w:t xml:space="preserve"> </w:t>
      </w:r>
      <w:r w:rsidR="005404AF">
        <w:rPr>
          <w:rStyle w:val="Strong"/>
          <w:b w:val="0"/>
          <w:bCs w:val="0"/>
        </w:rPr>
        <w:t>o</w:t>
      </w:r>
      <w:r w:rsidR="00B507BE">
        <w:rPr>
          <w:rStyle w:val="Strong"/>
          <w:b w:val="0"/>
          <w:bCs w:val="0"/>
        </w:rPr>
        <w:t xml:space="preserve">ne </w:t>
      </w:r>
      <w:r w:rsidR="00522C19">
        <w:rPr>
          <w:rStyle w:val="Strong"/>
          <w:b w:val="0"/>
          <w:bCs w:val="0"/>
        </w:rPr>
        <w:t xml:space="preserve">blended OOP and Mechatronics task </w:t>
      </w:r>
      <w:r w:rsidR="00E469A4">
        <w:rPr>
          <w:rStyle w:val="Strong"/>
          <w:b w:val="0"/>
          <w:bCs w:val="0"/>
        </w:rPr>
        <w:t xml:space="preserve">(Term 3 Week 5) </w:t>
      </w:r>
      <w:r w:rsidR="00522C19">
        <w:rPr>
          <w:rStyle w:val="Strong"/>
          <w:b w:val="0"/>
          <w:bCs w:val="0"/>
        </w:rPr>
        <w:t xml:space="preserve">and one written </w:t>
      </w:r>
      <w:r w:rsidR="008120D9">
        <w:rPr>
          <w:rStyle w:val="Strong"/>
          <w:b w:val="0"/>
          <w:bCs w:val="0"/>
        </w:rPr>
        <w:t>examination (</w:t>
      </w:r>
      <w:r w:rsidR="000A3A69">
        <w:rPr>
          <w:rStyle w:val="Strong"/>
          <w:b w:val="0"/>
          <w:bCs w:val="0"/>
        </w:rPr>
        <w:t>Term 3 Weeks 9 and 10)</w:t>
      </w:r>
      <w:r w:rsidR="00522C19">
        <w:rPr>
          <w:rStyle w:val="Strong"/>
          <w:b w:val="0"/>
          <w:bCs w:val="0"/>
        </w:rPr>
        <w:t>.</w:t>
      </w:r>
    </w:p>
    <w:p w14:paraId="1CC17775" w14:textId="1FC50519" w:rsidR="004B39B6" w:rsidRPr="005D4866" w:rsidRDefault="00C62B38" w:rsidP="00F2639F">
      <w:pPr>
        <w:pStyle w:val="FeatureBox2"/>
        <w:rPr>
          <w:rStyle w:val="Strong"/>
        </w:rPr>
      </w:pPr>
      <w:r w:rsidRPr="005D4866">
        <w:rPr>
          <w:rStyle w:val="Strong"/>
        </w:rPr>
        <w:t xml:space="preserve">Alternatives to </w:t>
      </w:r>
      <w:r w:rsidR="005D4866" w:rsidRPr="005D4866">
        <w:rPr>
          <w:rStyle w:val="Strong"/>
        </w:rPr>
        <w:t>consider</w:t>
      </w:r>
    </w:p>
    <w:p w14:paraId="35DC772D" w14:textId="72F42F24" w:rsidR="00F86100" w:rsidRPr="00F86100" w:rsidRDefault="00F86100" w:rsidP="00F2639F">
      <w:pPr>
        <w:pStyle w:val="FeatureBox2"/>
        <w:rPr>
          <w:rStyle w:val="Strong"/>
          <w:b w:val="0"/>
          <w:bCs w:val="0"/>
        </w:rPr>
      </w:pPr>
      <w:r w:rsidRPr="00F86100">
        <w:rPr>
          <w:rStyle w:val="Strong"/>
          <w:b w:val="0"/>
          <w:bCs w:val="0"/>
        </w:rPr>
        <w:t>Teachers may choose to adapt these assessment tasks to their contexts by:</w:t>
      </w:r>
    </w:p>
    <w:p w14:paraId="65D4C0E8" w14:textId="3BB0E711" w:rsidR="00F86100" w:rsidRPr="00F86100" w:rsidRDefault="00787EF7" w:rsidP="00C62638">
      <w:pPr>
        <w:pStyle w:val="FeatureBox2"/>
        <w:numPr>
          <w:ilvl w:val="0"/>
          <w:numId w:val="2"/>
        </w:numPr>
        <w:ind w:left="567" w:hanging="567"/>
        <w:rPr>
          <w:rStyle w:val="Strong"/>
          <w:b w:val="0"/>
          <w:bCs w:val="0"/>
        </w:rPr>
      </w:pPr>
      <w:r>
        <w:rPr>
          <w:rStyle w:val="Strong"/>
          <w:b w:val="0"/>
          <w:bCs w:val="0"/>
        </w:rPr>
        <w:t>adapting and</w:t>
      </w:r>
      <w:r w:rsidR="00F86100" w:rsidRPr="00F86100">
        <w:rPr>
          <w:rStyle w:val="Strong"/>
          <w:b w:val="0"/>
          <w:bCs w:val="0"/>
        </w:rPr>
        <w:t xml:space="preserve"> implementing a stand-alone assessment task for the </w:t>
      </w:r>
      <w:r w:rsidR="00FA6FDE">
        <w:rPr>
          <w:rStyle w:val="Strong"/>
          <w:b w:val="0"/>
          <w:bCs w:val="0"/>
        </w:rPr>
        <w:t>Mechatronics</w:t>
      </w:r>
      <w:r w:rsidR="00F86100" w:rsidRPr="00F86100">
        <w:rPr>
          <w:rStyle w:val="Strong"/>
          <w:b w:val="0"/>
          <w:bCs w:val="0"/>
        </w:rPr>
        <w:t xml:space="preserve"> focus area</w:t>
      </w:r>
    </w:p>
    <w:p w14:paraId="2DF960AB" w14:textId="2CEBD6BB" w:rsidR="00F86100" w:rsidRPr="00F86100" w:rsidRDefault="00787EF7" w:rsidP="00C62638">
      <w:pPr>
        <w:pStyle w:val="FeatureBox2"/>
        <w:numPr>
          <w:ilvl w:val="0"/>
          <w:numId w:val="2"/>
        </w:numPr>
        <w:ind w:left="567" w:hanging="567"/>
        <w:rPr>
          <w:rStyle w:val="Strong"/>
          <w:b w:val="0"/>
          <w:bCs w:val="0"/>
        </w:rPr>
      </w:pPr>
      <w:r>
        <w:rPr>
          <w:rStyle w:val="Strong"/>
          <w:b w:val="0"/>
          <w:bCs w:val="0"/>
        </w:rPr>
        <w:t xml:space="preserve">adapting and </w:t>
      </w:r>
      <w:r w:rsidR="00F86100" w:rsidRPr="00F86100">
        <w:rPr>
          <w:rStyle w:val="Strong"/>
          <w:b w:val="0"/>
          <w:bCs w:val="0"/>
        </w:rPr>
        <w:t>integrating this task with Task 1 from the Programming fundamentals unit</w:t>
      </w:r>
    </w:p>
    <w:p w14:paraId="52FE5889" w14:textId="6E99947B" w:rsidR="00F86100" w:rsidRPr="00F86100" w:rsidRDefault="00F86100" w:rsidP="00C62638">
      <w:pPr>
        <w:pStyle w:val="FeatureBox2"/>
        <w:numPr>
          <w:ilvl w:val="0"/>
          <w:numId w:val="2"/>
        </w:numPr>
        <w:ind w:left="567" w:hanging="567"/>
        <w:rPr>
          <w:rStyle w:val="Strong"/>
          <w:b w:val="0"/>
          <w:bCs w:val="0"/>
        </w:rPr>
      </w:pPr>
      <w:r w:rsidRPr="00F86100">
        <w:rPr>
          <w:rStyle w:val="Strong"/>
          <w:b w:val="0"/>
          <w:bCs w:val="0"/>
        </w:rPr>
        <w:t>adopting the published assessment schedule and use OOP to program a mechatronic solution (enabling a third assessment task for this course to be a final examination)</w:t>
      </w:r>
    </w:p>
    <w:p w14:paraId="02976680" w14:textId="14E216A4" w:rsidR="00F86100" w:rsidRDefault="00787EF7" w:rsidP="00C62638">
      <w:pPr>
        <w:pStyle w:val="FeatureBox2"/>
        <w:numPr>
          <w:ilvl w:val="0"/>
          <w:numId w:val="2"/>
        </w:numPr>
        <w:ind w:left="567" w:hanging="567"/>
        <w:rPr>
          <w:rStyle w:val="Strong"/>
          <w:b w:val="0"/>
          <w:bCs w:val="0"/>
        </w:rPr>
      </w:pPr>
      <w:r>
        <w:rPr>
          <w:rStyle w:val="Strong"/>
          <w:b w:val="0"/>
          <w:bCs w:val="0"/>
        </w:rPr>
        <w:t xml:space="preserve">adapting and </w:t>
      </w:r>
      <w:r w:rsidR="00F86100" w:rsidRPr="00F86100">
        <w:rPr>
          <w:rStyle w:val="Strong"/>
          <w:b w:val="0"/>
          <w:bCs w:val="0"/>
        </w:rPr>
        <w:t>offering projects in one or more of the focus areas as formatively assessed and providing opportunities for group work commensurate with industry practice.</w:t>
      </w:r>
    </w:p>
    <w:p w14:paraId="725D3C81" w14:textId="77777777" w:rsidR="00B16FA6" w:rsidRDefault="00B16FA6" w:rsidP="004128EF">
      <w:pPr>
        <w:pStyle w:val="Heading1"/>
      </w:pPr>
      <w:bookmarkStart w:id="9" w:name="_Toc150844754"/>
      <w:bookmarkStart w:id="10" w:name="_Toc159418412"/>
      <w:r>
        <w:t>Assessment task overview</w:t>
      </w:r>
      <w:bookmarkEnd w:id="9"/>
      <w:bookmarkEnd w:id="10"/>
    </w:p>
    <w:p w14:paraId="53C03917" w14:textId="4D2811AF" w:rsidR="00DE177C" w:rsidRPr="00DE177C" w:rsidRDefault="00DE177C" w:rsidP="00F2639F">
      <w:r w:rsidRPr="00DE177C">
        <w:rPr>
          <w:b/>
          <w:bCs/>
        </w:rPr>
        <w:t>Type of task:</w:t>
      </w:r>
      <w:r w:rsidRPr="005404AF">
        <w:t xml:space="preserve"> </w:t>
      </w:r>
      <w:r w:rsidR="00EB0409">
        <w:t>b</w:t>
      </w:r>
      <w:r w:rsidR="00EB0409" w:rsidRPr="00DE177C">
        <w:t xml:space="preserve">lended </w:t>
      </w:r>
      <w:r w:rsidR="00EB0409">
        <w:t>m</w:t>
      </w:r>
      <w:r w:rsidR="00EB0409" w:rsidRPr="00DE177C">
        <w:t xml:space="preserve">echatronics </w:t>
      </w:r>
      <w:r w:rsidR="00EB0409">
        <w:t>s</w:t>
      </w:r>
      <w:r w:rsidR="00EB0409" w:rsidRPr="00DE177C">
        <w:t xml:space="preserve">ystems </w:t>
      </w:r>
      <w:r w:rsidRPr="00DE177C">
        <w:t xml:space="preserve">and </w:t>
      </w:r>
      <w:r w:rsidR="00EB0409">
        <w:t>o</w:t>
      </w:r>
      <w:r w:rsidR="00EB0409" w:rsidRPr="00DE177C">
        <w:t>bject</w:t>
      </w:r>
      <w:r w:rsidRPr="00DE177C">
        <w:t>-</w:t>
      </w:r>
      <w:r w:rsidR="00EB0409">
        <w:t>o</w:t>
      </w:r>
      <w:r w:rsidR="00EB0409" w:rsidRPr="00DE177C">
        <w:t xml:space="preserve">riented </w:t>
      </w:r>
      <w:r w:rsidR="00EB0409">
        <w:t>p</w:t>
      </w:r>
      <w:r w:rsidR="00EB0409" w:rsidRPr="00DE177C">
        <w:t xml:space="preserve">aradigm </w:t>
      </w:r>
      <w:r w:rsidRPr="00DE177C">
        <w:t>project</w:t>
      </w:r>
    </w:p>
    <w:p w14:paraId="105B12BB" w14:textId="67A9E779" w:rsidR="00DE177C" w:rsidRPr="00DE177C" w:rsidRDefault="00DE177C" w:rsidP="00F2639F">
      <w:pPr>
        <w:rPr>
          <w:b/>
          <w:bCs/>
        </w:rPr>
      </w:pPr>
      <w:r w:rsidRPr="00DE177C">
        <w:rPr>
          <w:b/>
          <w:bCs/>
        </w:rPr>
        <w:t>Outcomes being assessed:</w:t>
      </w:r>
    </w:p>
    <w:p w14:paraId="10EA4E94" w14:textId="77777777" w:rsidR="00DE177C" w:rsidRPr="00DE177C" w:rsidRDefault="00DE177C" w:rsidP="00F2639F">
      <w:pPr>
        <w:rPr>
          <w:b/>
          <w:bCs/>
        </w:rPr>
      </w:pPr>
      <w:r w:rsidRPr="00DE177C">
        <w:t>A student:</w:t>
      </w:r>
    </w:p>
    <w:p w14:paraId="07D5318D" w14:textId="0A542D3B" w:rsidR="00DE177C" w:rsidRPr="00DE177C" w:rsidRDefault="00E176FD" w:rsidP="004C70B7">
      <w:pPr>
        <w:pStyle w:val="ListBullet"/>
      </w:pPr>
      <w:r w:rsidRPr="00E176FD">
        <w:t>describes methods used to plan, develop and engineer software solutions</w:t>
      </w:r>
      <w:r w:rsidR="00DE177C" w:rsidRPr="00DE177C">
        <w:rPr>
          <w:b/>
          <w:bCs/>
        </w:rPr>
        <w:t>SE-11-</w:t>
      </w:r>
      <w:proofErr w:type="gramStart"/>
      <w:r w:rsidR="00DE177C" w:rsidRPr="00DE177C">
        <w:rPr>
          <w:b/>
          <w:bCs/>
        </w:rPr>
        <w:t>01</w:t>
      </w:r>
      <w:proofErr w:type="gramEnd"/>
    </w:p>
    <w:p w14:paraId="18DAA107" w14:textId="77777777" w:rsidR="00DE177C" w:rsidRPr="00DE177C" w:rsidRDefault="00DE177C" w:rsidP="004C70B7">
      <w:pPr>
        <w:pStyle w:val="ListBullet"/>
        <w:rPr>
          <w:b/>
          <w:bCs/>
        </w:rPr>
      </w:pPr>
      <w:r w:rsidRPr="00DE177C">
        <w:t xml:space="preserve">explains how structural elements are used to develop programming code </w:t>
      </w:r>
      <w:r w:rsidRPr="00DE177C">
        <w:rPr>
          <w:b/>
          <w:bCs/>
        </w:rPr>
        <w:t>SE-11-02</w:t>
      </w:r>
    </w:p>
    <w:p w14:paraId="166042DE" w14:textId="77777777" w:rsidR="00DE177C" w:rsidRPr="00DE177C" w:rsidRDefault="00DE177C" w:rsidP="004C70B7">
      <w:pPr>
        <w:pStyle w:val="ListBullet"/>
      </w:pPr>
      <w:r w:rsidRPr="00DE177C">
        <w:t xml:space="preserve">describes how current hardware, software and emerging technologies influence the development of software engineering solutions </w:t>
      </w:r>
      <w:r w:rsidRPr="00DE177C">
        <w:rPr>
          <w:b/>
          <w:bCs/>
        </w:rPr>
        <w:t>SE-11-03</w:t>
      </w:r>
    </w:p>
    <w:p w14:paraId="05F1F068" w14:textId="5A57F032" w:rsidR="00DE177C" w:rsidRPr="00DE177C" w:rsidRDefault="00DE177C" w:rsidP="004C70B7">
      <w:pPr>
        <w:pStyle w:val="ListBullet"/>
      </w:pPr>
      <w:r w:rsidRPr="00DE177C">
        <w:t xml:space="preserve">applies tools and resources to design, develop, </w:t>
      </w:r>
      <w:r w:rsidR="00D5317A" w:rsidRPr="00DE177C">
        <w:t>manage</w:t>
      </w:r>
      <w:r w:rsidRPr="00DE177C">
        <w:t xml:space="preserve"> and evaluate software </w:t>
      </w:r>
      <w:r w:rsidRPr="00DE177C">
        <w:rPr>
          <w:b/>
          <w:bCs/>
        </w:rPr>
        <w:t>SE-11-06</w:t>
      </w:r>
    </w:p>
    <w:p w14:paraId="2DA06A46" w14:textId="77777777" w:rsidR="00DE177C" w:rsidRPr="00DE177C" w:rsidRDefault="00DE177C" w:rsidP="004C70B7">
      <w:pPr>
        <w:pStyle w:val="ListBullet"/>
      </w:pPr>
      <w:r w:rsidRPr="00DE177C">
        <w:t xml:space="preserve">implements safe and secure programming solutions </w:t>
      </w:r>
      <w:r w:rsidRPr="00DE177C">
        <w:rPr>
          <w:b/>
          <w:bCs/>
        </w:rPr>
        <w:t>SE-11-07</w:t>
      </w:r>
    </w:p>
    <w:p w14:paraId="7E19C483" w14:textId="77777777" w:rsidR="00DE177C" w:rsidRPr="00DE177C" w:rsidRDefault="00DE177C" w:rsidP="004C70B7">
      <w:pPr>
        <w:pStyle w:val="ListBullet"/>
      </w:pPr>
      <w:r w:rsidRPr="00DE177C">
        <w:t xml:space="preserve">applies language structures to refine code </w:t>
      </w:r>
      <w:r w:rsidRPr="00DE177C">
        <w:rPr>
          <w:b/>
          <w:bCs/>
        </w:rPr>
        <w:t>SE-11-08</w:t>
      </w:r>
    </w:p>
    <w:p w14:paraId="3D94C190" w14:textId="77777777" w:rsidR="00DE177C" w:rsidRPr="00CF7E79" w:rsidRDefault="00DE177C" w:rsidP="004C70B7">
      <w:pPr>
        <w:pStyle w:val="ListBullet"/>
      </w:pPr>
      <w:r w:rsidRPr="00DE177C">
        <w:t xml:space="preserve">manages and documents the development of a software project </w:t>
      </w:r>
      <w:r w:rsidRPr="00DE177C">
        <w:rPr>
          <w:b/>
          <w:bCs/>
        </w:rPr>
        <w:t>SE-11-09</w:t>
      </w:r>
    </w:p>
    <w:p w14:paraId="20B3991A" w14:textId="18109637" w:rsidR="00CF7E79" w:rsidRPr="00DE177C" w:rsidRDefault="00333AAD" w:rsidP="00F2639F">
      <w:pPr>
        <w:pStyle w:val="Imageattributioncaption"/>
      </w:pPr>
      <w:hyperlink r:id="rId7" w:history="1">
        <w:r w:rsidR="00CF7E79">
          <w:rPr>
            <w:rStyle w:val="Hyperlink"/>
          </w:rPr>
          <w:t>Software Engineering</w:t>
        </w:r>
        <w:r w:rsidR="00CF7E79" w:rsidRPr="0023066D">
          <w:rPr>
            <w:rStyle w:val="Hyperlink"/>
          </w:rPr>
          <w:t xml:space="preserve"> 11–12 Syllabus</w:t>
        </w:r>
      </w:hyperlink>
      <w:r w:rsidR="00CF7E79" w:rsidRPr="0023066D">
        <w:t xml:space="preserve"> © NSW Education Standards Authority (NESA) for and on behalf of the Crown in right of the State of New South Wales, 2022.</w:t>
      </w:r>
    </w:p>
    <w:p w14:paraId="0ED2816A" w14:textId="77777777" w:rsidR="00DE177C" w:rsidRDefault="00DE177C" w:rsidP="00F2639F">
      <w:r w:rsidRPr="00DE177C">
        <w:rPr>
          <w:b/>
          <w:bCs/>
        </w:rPr>
        <w:t>Suggested weighting:</w:t>
      </w:r>
      <w:r w:rsidRPr="005404AF">
        <w:t xml:space="preserve"> </w:t>
      </w:r>
      <w:r w:rsidRPr="00DE177C">
        <w:t>40%</w:t>
      </w:r>
    </w:p>
    <w:p w14:paraId="3CBB79A7" w14:textId="7C21EA17" w:rsidR="00DE177C" w:rsidRPr="00DE177C" w:rsidRDefault="00CF7E79" w:rsidP="00F2639F">
      <w:r>
        <w:t>Students</w:t>
      </w:r>
      <w:r w:rsidR="004A26DB">
        <w:t xml:space="preserve"> </w:t>
      </w:r>
      <w:r w:rsidR="00DE177C" w:rsidRPr="00DE177C">
        <w:t>plan a</w:t>
      </w:r>
      <w:r w:rsidR="001979CB">
        <w:t>nd create a</w:t>
      </w:r>
      <w:r w:rsidR="00DE177C" w:rsidRPr="00DE177C">
        <w:t xml:space="preserve"> modified small mechatronic sensor and servo game using object-oriented programming techniques</w:t>
      </w:r>
      <w:r w:rsidR="004A26DB">
        <w:t xml:space="preserve"> including:</w:t>
      </w:r>
    </w:p>
    <w:p w14:paraId="32E73CB8" w14:textId="7AA69E1B" w:rsidR="00DE177C" w:rsidRPr="004C70B7" w:rsidRDefault="00DE177C" w:rsidP="004C70B7">
      <w:pPr>
        <w:pStyle w:val="ListBullet"/>
      </w:pPr>
      <w:r w:rsidRPr="004C70B7">
        <w:t xml:space="preserve">a power, </w:t>
      </w:r>
      <w:r w:rsidR="004A26DB" w:rsidRPr="004C70B7">
        <w:t>battery</w:t>
      </w:r>
      <w:r w:rsidRPr="004C70B7">
        <w:t xml:space="preserve"> and material components list</w:t>
      </w:r>
    </w:p>
    <w:p w14:paraId="6C113216" w14:textId="650C59E2" w:rsidR="00DE177C" w:rsidRPr="004C70B7" w:rsidRDefault="00DE177C" w:rsidP="004C70B7">
      <w:pPr>
        <w:pStyle w:val="ListBullet"/>
      </w:pPr>
      <w:r w:rsidRPr="004C70B7">
        <w:t xml:space="preserve">a wiring </w:t>
      </w:r>
      <w:r w:rsidR="003F070E" w:rsidRPr="004C70B7">
        <w:t>diagram</w:t>
      </w:r>
    </w:p>
    <w:p w14:paraId="6ABB6EA0" w14:textId="1609A6FF" w:rsidR="00DE177C" w:rsidRPr="004C70B7" w:rsidRDefault="00DE177C" w:rsidP="004C70B7">
      <w:pPr>
        <w:pStyle w:val="ListBullet"/>
      </w:pPr>
      <w:r w:rsidRPr="004C70B7">
        <w:t>a</w:t>
      </w:r>
      <w:r w:rsidR="004A26DB" w:rsidRPr="004C70B7">
        <w:t xml:space="preserve">n </w:t>
      </w:r>
      <w:r w:rsidRPr="004C70B7">
        <w:t>online simulation</w:t>
      </w:r>
    </w:p>
    <w:p w14:paraId="338FDB0C" w14:textId="0B583378" w:rsidR="00DE177C" w:rsidRPr="004C70B7" w:rsidRDefault="00DE177C" w:rsidP="004C70B7">
      <w:pPr>
        <w:pStyle w:val="ListBullet"/>
      </w:pPr>
      <w:r w:rsidRPr="004C70B7">
        <w:t>a physical mechatronic product</w:t>
      </w:r>
    </w:p>
    <w:p w14:paraId="6DEBDAB8" w14:textId="25E1187B" w:rsidR="00883F3C" w:rsidRPr="004C70B7" w:rsidRDefault="00883F3C" w:rsidP="004C70B7">
      <w:pPr>
        <w:pStyle w:val="ListBullet"/>
      </w:pPr>
      <w:r w:rsidRPr="004C70B7">
        <w:t xml:space="preserve">documentation including a journal and modelling </w:t>
      </w:r>
      <w:r w:rsidR="004A26DB" w:rsidRPr="004C70B7">
        <w:t>diagrams</w:t>
      </w:r>
    </w:p>
    <w:p w14:paraId="20A17AAC" w14:textId="6D405642" w:rsidR="00883F3C" w:rsidRPr="004C70B7" w:rsidRDefault="005404AF" w:rsidP="004C70B7">
      <w:pPr>
        <w:pStyle w:val="ListBullet"/>
      </w:pPr>
      <w:r>
        <w:t>p</w:t>
      </w:r>
      <w:r w:rsidR="00883F3C" w:rsidRPr="004C70B7">
        <w:t>resent</w:t>
      </w:r>
      <w:r w:rsidR="004A26DB" w:rsidRPr="004C70B7">
        <w:t>ation of the</w:t>
      </w:r>
      <w:r w:rsidR="00883F3C" w:rsidRPr="004C70B7">
        <w:t xml:space="preserve"> solution to the class including a question and answer (Q&amp;A) segment</w:t>
      </w:r>
    </w:p>
    <w:p w14:paraId="30D33CEB" w14:textId="345CDACA" w:rsidR="00DE177C" w:rsidRPr="00DE177C" w:rsidRDefault="00DE177C" w:rsidP="00C62638">
      <w:pPr>
        <w:numPr>
          <w:ilvl w:val="0"/>
          <w:numId w:val="3"/>
        </w:numPr>
      </w:pPr>
      <w:r w:rsidRPr="00DE177C">
        <w:t xml:space="preserve">a justification of the object-oriented programming techniques </w:t>
      </w:r>
      <w:r w:rsidR="00816B1C" w:rsidRPr="00DE177C">
        <w:t>used.</w:t>
      </w:r>
    </w:p>
    <w:p w14:paraId="32D4C9E1" w14:textId="77777777" w:rsidR="00DE177C" w:rsidRPr="00DE177C" w:rsidRDefault="00DE177C" w:rsidP="000F309E">
      <w:pPr>
        <w:pStyle w:val="Heading2"/>
      </w:pPr>
      <w:bookmarkStart w:id="11" w:name="_Toc157007470"/>
      <w:bookmarkStart w:id="12" w:name="_Toc159418413"/>
      <w:r w:rsidRPr="00DE177C">
        <w:t>Steps to success</w:t>
      </w:r>
      <w:bookmarkEnd w:id="11"/>
      <w:bookmarkEnd w:id="12"/>
    </w:p>
    <w:p w14:paraId="285193A8" w14:textId="77777777" w:rsidR="00DE177C" w:rsidRPr="00DE177C" w:rsidRDefault="00DE177C" w:rsidP="00F2639F">
      <w:pPr>
        <w:pStyle w:val="Caption"/>
      </w:pPr>
      <w:r w:rsidRPr="00DE177C">
        <w:t>Table 1 – assessment preparation schedule</w:t>
      </w:r>
    </w:p>
    <w:tbl>
      <w:tblPr>
        <w:tblStyle w:val="Tableheader"/>
        <w:tblW w:w="0" w:type="auto"/>
        <w:tblLook w:val="04A0" w:firstRow="1" w:lastRow="0" w:firstColumn="1" w:lastColumn="0" w:noHBand="0" w:noVBand="1"/>
        <w:tblDescription w:val="Table outlining steps to success and what needs to be done, and when it should be done."/>
      </w:tblPr>
      <w:tblGrid>
        <w:gridCol w:w="3113"/>
        <w:gridCol w:w="6511"/>
      </w:tblGrid>
      <w:tr w:rsidR="00DE177C" w:rsidRPr="00DE177C" w14:paraId="68C49495" w14:textId="77777777" w:rsidTr="00B10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C9A627B" w14:textId="77777777" w:rsidR="00DE177C" w:rsidRPr="00DE177C" w:rsidRDefault="00DE177C" w:rsidP="00F2639F">
            <w:pPr>
              <w:widowControl/>
              <w:spacing w:before="240"/>
              <w:mirrorIndents w:val="0"/>
            </w:pPr>
            <w:r w:rsidRPr="00DE177C">
              <w:t>Steps</w:t>
            </w:r>
          </w:p>
        </w:tc>
        <w:tc>
          <w:tcPr>
            <w:tcW w:w="6514" w:type="dxa"/>
          </w:tcPr>
          <w:p w14:paraId="29C0E958" w14:textId="77777777" w:rsidR="00DE177C" w:rsidRPr="00DE177C" w:rsidRDefault="00DE177C" w:rsidP="00F2639F">
            <w:pPr>
              <w:widowControl/>
              <w:spacing w:before="240"/>
              <w:mirrorIndents w:val="0"/>
              <w:cnfStyle w:val="100000000000" w:firstRow="1" w:lastRow="0" w:firstColumn="0" w:lastColumn="0" w:oddVBand="0" w:evenVBand="0" w:oddHBand="0" w:evenHBand="0" w:firstRowFirstColumn="0" w:firstRowLastColumn="0" w:lastRowFirstColumn="0" w:lastRowLastColumn="0"/>
            </w:pPr>
            <w:r w:rsidRPr="00DE177C">
              <w:t>What I need to do/when I need to do it</w:t>
            </w:r>
          </w:p>
        </w:tc>
      </w:tr>
      <w:tr w:rsidR="00DE177C" w:rsidRPr="00DE177C" w14:paraId="50DDB6AD" w14:textId="77777777" w:rsidTr="00B10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884FA22" w14:textId="583A0388" w:rsidR="00DE177C" w:rsidRPr="00DE177C" w:rsidRDefault="00DE177C" w:rsidP="00F2639F">
            <w:pPr>
              <w:widowControl/>
              <w:spacing w:before="240"/>
              <w:mirrorIndents w:val="0"/>
            </w:pPr>
            <w:r w:rsidRPr="00DE177C">
              <w:t xml:space="preserve">Power, </w:t>
            </w:r>
            <w:r w:rsidR="00B10AF8" w:rsidRPr="00DE177C">
              <w:t>battery</w:t>
            </w:r>
            <w:r w:rsidRPr="00DE177C">
              <w:t xml:space="preserve"> and material components</w:t>
            </w:r>
          </w:p>
        </w:tc>
        <w:tc>
          <w:tcPr>
            <w:tcW w:w="6514" w:type="dxa"/>
          </w:tcPr>
          <w:p w14:paraId="007CDAAC" w14:textId="77777777" w:rsidR="00DE177C" w:rsidRPr="00DE177C" w:rsidRDefault="00DE177C" w:rsidP="00F2639F">
            <w:pPr>
              <w:widowControl/>
              <w:spacing w:before="240"/>
              <w:mirrorIndents w:val="0"/>
              <w:cnfStyle w:val="000000100000" w:firstRow="0" w:lastRow="0" w:firstColumn="0" w:lastColumn="0" w:oddVBand="0" w:evenVBand="0" w:oddHBand="1" w:evenHBand="0" w:firstRowFirstColumn="0" w:firstRowLastColumn="0" w:lastRowFirstColumn="0" w:lastRowLastColumn="0"/>
            </w:pPr>
            <w:r w:rsidRPr="00DE177C">
              <w:t>Create a complete power, battery and material components list for your physical mechatronic product.</w:t>
            </w:r>
          </w:p>
        </w:tc>
      </w:tr>
      <w:tr w:rsidR="00DE177C" w:rsidRPr="00DE177C" w14:paraId="35F4609D" w14:textId="77777777" w:rsidTr="00B10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4B5DB8B" w14:textId="77777777" w:rsidR="00DE177C" w:rsidRPr="00DE177C" w:rsidRDefault="00DE177C" w:rsidP="00F2639F">
            <w:pPr>
              <w:widowControl/>
              <w:spacing w:before="240"/>
              <w:mirrorIndents w:val="0"/>
            </w:pPr>
            <w:r w:rsidRPr="00DE177C">
              <w:t>Wiring diagram</w:t>
            </w:r>
          </w:p>
        </w:tc>
        <w:tc>
          <w:tcPr>
            <w:tcW w:w="6514" w:type="dxa"/>
          </w:tcPr>
          <w:p w14:paraId="2FB460DA" w14:textId="35CE926B" w:rsidR="00DE177C" w:rsidRPr="00DE177C" w:rsidRDefault="00DE177C" w:rsidP="00F2639F">
            <w:pPr>
              <w:widowControl/>
              <w:spacing w:before="240"/>
              <w:mirrorIndents w:val="0"/>
              <w:cnfStyle w:val="000000010000" w:firstRow="0" w:lastRow="0" w:firstColumn="0" w:lastColumn="0" w:oddVBand="0" w:evenVBand="0" w:oddHBand="0" w:evenHBand="1" w:firstRowFirstColumn="0" w:firstRowLastColumn="0" w:lastRowFirstColumn="0" w:lastRowLastColumn="0"/>
            </w:pPr>
            <w:r w:rsidRPr="00DE177C">
              <w:t xml:space="preserve">Create a wiring diagram for your physical mechatronic product. Symbols used in the wiring diagram should match the ones provided in the Software Engineering </w:t>
            </w:r>
            <w:r w:rsidR="00EB0409">
              <w:t>c</w:t>
            </w:r>
            <w:r w:rsidRPr="00DE177C">
              <w:t xml:space="preserve">ourse </w:t>
            </w:r>
            <w:r w:rsidR="00EB0409">
              <w:t>s</w:t>
            </w:r>
            <w:r w:rsidRPr="00DE177C">
              <w:t>pecifications</w:t>
            </w:r>
            <w:r w:rsidR="00D104A2">
              <w:t>.</w:t>
            </w:r>
          </w:p>
        </w:tc>
      </w:tr>
      <w:tr w:rsidR="00DE177C" w:rsidRPr="00DE177C" w14:paraId="42B6C0F6" w14:textId="77777777" w:rsidTr="00B10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B2B4391" w14:textId="77777777" w:rsidR="00DE177C" w:rsidRPr="00DE177C" w:rsidRDefault="00DE177C" w:rsidP="00F2639F">
            <w:pPr>
              <w:widowControl/>
              <w:spacing w:before="240"/>
              <w:mirrorIndents w:val="0"/>
            </w:pPr>
            <w:r w:rsidRPr="00DE177C">
              <w:t>Online simulation</w:t>
            </w:r>
          </w:p>
        </w:tc>
        <w:tc>
          <w:tcPr>
            <w:tcW w:w="6514" w:type="dxa"/>
          </w:tcPr>
          <w:p w14:paraId="45CC1E64" w14:textId="25164098" w:rsidR="00DE177C" w:rsidRPr="00DE177C" w:rsidRDefault="00DE177C" w:rsidP="00F2639F">
            <w:pPr>
              <w:widowControl/>
              <w:spacing w:before="240"/>
              <w:mirrorIndents w:val="0"/>
              <w:cnfStyle w:val="000000100000" w:firstRow="0" w:lastRow="0" w:firstColumn="0" w:lastColumn="0" w:oddVBand="0" w:evenVBand="0" w:oddHBand="1" w:evenHBand="0" w:firstRowFirstColumn="0" w:firstRowLastColumn="0" w:lastRowFirstColumn="0" w:lastRowLastColumn="0"/>
            </w:pPr>
            <w:r w:rsidRPr="00DE177C">
              <w:t>Create an online simulation using object-oriented programming techniques</w:t>
            </w:r>
            <w:r w:rsidR="00D104A2">
              <w:t>.</w:t>
            </w:r>
          </w:p>
        </w:tc>
      </w:tr>
      <w:tr w:rsidR="00DE177C" w:rsidRPr="00DE177C" w14:paraId="55458D7E" w14:textId="77777777" w:rsidTr="00B10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8158703" w14:textId="77777777" w:rsidR="00DE177C" w:rsidRPr="00DE177C" w:rsidRDefault="00DE177C" w:rsidP="00F2639F">
            <w:pPr>
              <w:widowControl/>
              <w:spacing w:before="240"/>
              <w:mirrorIndents w:val="0"/>
            </w:pPr>
            <w:r w:rsidRPr="00DE177C">
              <w:t>Physical mechatronic product</w:t>
            </w:r>
          </w:p>
        </w:tc>
        <w:tc>
          <w:tcPr>
            <w:tcW w:w="6514" w:type="dxa"/>
          </w:tcPr>
          <w:p w14:paraId="6CE982A3" w14:textId="6A37ED83" w:rsidR="00DE177C" w:rsidRPr="00DE177C" w:rsidRDefault="00DE177C" w:rsidP="00F2639F">
            <w:pPr>
              <w:widowControl/>
              <w:spacing w:before="240"/>
              <w:mirrorIndents w:val="0"/>
              <w:cnfStyle w:val="000000010000" w:firstRow="0" w:lastRow="0" w:firstColumn="0" w:lastColumn="0" w:oddVBand="0" w:evenVBand="0" w:oddHBand="0" w:evenHBand="1" w:firstRowFirstColumn="0" w:firstRowLastColumn="0" w:lastRowFirstColumn="0" w:lastRowLastColumn="0"/>
            </w:pPr>
            <w:r w:rsidRPr="00DE177C">
              <w:t>Construct a physical mechatronic product that uses the same code as in your online simulation</w:t>
            </w:r>
            <w:r w:rsidR="00D104A2">
              <w:t>.</w:t>
            </w:r>
          </w:p>
        </w:tc>
      </w:tr>
      <w:tr w:rsidR="00DE177C" w:rsidRPr="00DE177C" w14:paraId="65A81C6C" w14:textId="77777777" w:rsidTr="00B10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851F25D" w14:textId="77777777" w:rsidR="00DE177C" w:rsidRPr="00DE177C" w:rsidRDefault="00DE177C" w:rsidP="00F2639F">
            <w:pPr>
              <w:widowControl/>
              <w:spacing w:before="240"/>
              <w:mirrorIndents w:val="0"/>
            </w:pPr>
            <w:r w:rsidRPr="00DE177C">
              <w:t>Justification of object-oriented programming techniques used</w:t>
            </w:r>
          </w:p>
        </w:tc>
        <w:tc>
          <w:tcPr>
            <w:tcW w:w="6514" w:type="dxa"/>
          </w:tcPr>
          <w:p w14:paraId="2ACBC097" w14:textId="34F7A4D1" w:rsidR="00DE177C" w:rsidRPr="00DE177C" w:rsidRDefault="00DE177C" w:rsidP="00F2639F">
            <w:pPr>
              <w:widowControl/>
              <w:spacing w:before="240"/>
              <w:mirrorIndents w:val="0"/>
              <w:cnfStyle w:val="000000100000" w:firstRow="0" w:lastRow="0" w:firstColumn="0" w:lastColumn="0" w:oddVBand="0" w:evenVBand="0" w:oddHBand="1" w:evenHBand="0" w:firstRowFirstColumn="0" w:firstRowLastColumn="0" w:lastRowFirstColumn="0" w:lastRowLastColumn="0"/>
            </w:pPr>
            <w:r w:rsidRPr="00DE177C">
              <w:t>Identify and describe the object-oriented programming techniques used in your code and justify their use. Include the use of class diagrams where appropriate.</w:t>
            </w:r>
          </w:p>
        </w:tc>
      </w:tr>
    </w:tbl>
    <w:p w14:paraId="7D574495" w14:textId="77777777" w:rsidR="00DE177C" w:rsidRPr="00DE177C" w:rsidRDefault="00DE177C" w:rsidP="000F309E">
      <w:pPr>
        <w:pStyle w:val="Heading2"/>
      </w:pPr>
      <w:bookmarkStart w:id="13" w:name="_Toc157007471"/>
      <w:bookmarkStart w:id="14" w:name="_Toc159418414"/>
      <w:r w:rsidRPr="00DE177C">
        <w:t>What is the teacher looking for?</w:t>
      </w:r>
      <w:bookmarkEnd w:id="13"/>
      <w:bookmarkEnd w:id="14"/>
    </w:p>
    <w:p w14:paraId="562B16BB" w14:textId="77777777" w:rsidR="00344E8D" w:rsidRDefault="00DE177C" w:rsidP="00F2639F">
      <w:r w:rsidRPr="00DE177C">
        <w:t>This task will require students to plan and modify a small sensor and servo game.</w:t>
      </w:r>
    </w:p>
    <w:p w14:paraId="348FDC1F" w14:textId="44A6656D" w:rsidR="00344E8D" w:rsidRDefault="00DE177C" w:rsidP="00F2639F">
      <w:r w:rsidRPr="00DE177C">
        <w:t xml:space="preserve">To plan for the game’s production a power, </w:t>
      </w:r>
      <w:r w:rsidR="00D5317A" w:rsidRPr="00DE177C">
        <w:t>battery</w:t>
      </w:r>
      <w:r w:rsidRPr="00DE177C">
        <w:t xml:space="preserve"> and material components list will be </w:t>
      </w:r>
      <w:r w:rsidR="00344E8D" w:rsidRPr="00DE177C">
        <w:t>developed,</w:t>
      </w:r>
      <w:r w:rsidRPr="00DE177C">
        <w:t xml:space="preserve"> and a wiring diagram will be produced.</w:t>
      </w:r>
    </w:p>
    <w:p w14:paraId="62F62D8F" w14:textId="54593A06" w:rsidR="00344E8D" w:rsidRDefault="00DE177C" w:rsidP="00F2639F">
      <w:r w:rsidRPr="00DE177C">
        <w:t>Supplied code for the game should be modified to use object-oriented programming techniques. The same programming code for the game should be implemented in an online simulation as well as in a physical mechatronic product.</w:t>
      </w:r>
    </w:p>
    <w:p w14:paraId="17EEF0CE" w14:textId="5624F5CA" w:rsidR="00DE177C" w:rsidRDefault="00DE177C" w:rsidP="00F2639F">
      <w:r w:rsidRPr="00DE177C">
        <w:t>The object-oriented programming techniques used in your code will be identified, described and their use justified with a written explanation.</w:t>
      </w:r>
    </w:p>
    <w:p w14:paraId="47A1C769" w14:textId="3E8DEB74" w:rsidR="001A11DA" w:rsidRDefault="001A11DA" w:rsidP="00F2639F">
      <w:pPr>
        <w:pStyle w:val="FeatureBox2"/>
      </w:pPr>
      <w:r w:rsidRPr="0CF11DAA">
        <w:rPr>
          <w:rStyle w:val="Strong"/>
        </w:rPr>
        <w:t xml:space="preserve">Teacher </w:t>
      </w:r>
      <w:r w:rsidR="008E433C">
        <w:rPr>
          <w:rStyle w:val="Strong"/>
        </w:rPr>
        <w:t>n</w:t>
      </w:r>
      <w:r w:rsidRPr="0CF11DAA">
        <w:rPr>
          <w:rStyle w:val="Strong"/>
        </w:rPr>
        <w:t>ote:</w:t>
      </w:r>
      <w:r>
        <w:t xml:space="preserve"> </w:t>
      </w:r>
      <w:r w:rsidR="00D104A2">
        <w:t xml:space="preserve">while </w:t>
      </w:r>
      <w:r>
        <w:t xml:space="preserve">this teacher resource has been designed to support the teaching of any combination of programming language and microcontroller board, examples are mostly provided using </w:t>
      </w:r>
      <w:r w:rsidR="00A3254D">
        <w:t xml:space="preserve">2 </w:t>
      </w:r>
      <w:r>
        <w:t>specific combinations.</w:t>
      </w:r>
    </w:p>
    <w:p w14:paraId="246BDD2A" w14:textId="00E5DE89" w:rsidR="001A11DA" w:rsidRDefault="001A11DA" w:rsidP="00F2639F">
      <w:pPr>
        <w:pStyle w:val="FeatureBox2"/>
      </w:pPr>
      <w:r>
        <w:t xml:space="preserve">Links to </w:t>
      </w:r>
      <w:hyperlink r:id="rId8" w:history="1">
        <w:proofErr w:type="spellStart"/>
        <w:r w:rsidRPr="008564DA">
          <w:rPr>
            <w:rStyle w:val="Hyperlink"/>
          </w:rPr>
          <w:t>Tinker</w:t>
        </w:r>
        <w:r>
          <w:rPr>
            <w:rStyle w:val="Hyperlink"/>
          </w:rPr>
          <w:t>c</w:t>
        </w:r>
        <w:r w:rsidRPr="008564DA">
          <w:rPr>
            <w:rStyle w:val="Hyperlink"/>
          </w:rPr>
          <w:t>ad</w:t>
        </w:r>
        <w:proofErr w:type="spellEnd"/>
      </w:hyperlink>
      <w:r w:rsidRPr="008564DA">
        <w:t xml:space="preserve"> and </w:t>
      </w:r>
      <w:hyperlink r:id="rId9" w:history="1">
        <w:proofErr w:type="spellStart"/>
        <w:r w:rsidRPr="008564DA">
          <w:rPr>
            <w:rStyle w:val="Hyperlink"/>
          </w:rPr>
          <w:t>Wokwi</w:t>
        </w:r>
        <w:proofErr w:type="spellEnd"/>
      </w:hyperlink>
      <w:r w:rsidRPr="008564DA">
        <w:t xml:space="preserve"> simulations</w:t>
      </w:r>
      <w:r>
        <w:t xml:space="preserve"> of mechatronics systems are provided throughout this document. The </w:t>
      </w:r>
      <w:proofErr w:type="spellStart"/>
      <w:r>
        <w:t>Tinkercad</w:t>
      </w:r>
      <w:proofErr w:type="spellEnd"/>
      <w:r>
        <w:t xml:space="preserve"> simulations show Arduino Uno and C++ whil</w:t>
      </w:r>
      <w:r w:rsidR="00ED68E1">
        <w:t>e</w:t>
      </w:r>
      <w:r>
        <w:t xml:space="preserve"> the Wokwi simulations show Raspberry Pi Pico and Python. Many other combinations of microcontroller boards and programming language are possible.</w:t>
      </w:r>
    </w:p>
    <w:p w14:paraId="59105BD0" w14:textId="60243D36" w:rsidR="001A11DA" w:rsidRPr="00C7525D" w:rsidRDefault="001A11DA" w:rsidP="00F2639F">
      <w:pPr>
        <w:pStyle w:val="FeatureBox2"/>
      </w:pPr>
      <w:r>
        <w:t>Students and teachers can authenticate with Google on each of these sites using their @education.nsw.gov.au DoE account. This will allow them to modify and experiment with the circuit and code provided in each simulation.</w:t>
      </w:r>
    </w:p>
    <w:p w14:paraId="5D5D09EB" w14:textId="77777777" w:rsidR="001A11DA" w:rsidRDefault="001A11DA" w:rsidP="00F2639F"/>
    <w:p w14:paraId="1D932F0B" w14:textId="658E8759" w:rsidR="003139EA" w:rsidRDefault="0080063D" w:rsidP="003139EA">
      <w:pPr>
        <w:pStyle w:val="FeatureBox2"/>
      </w:pPr>
      <w:r w:rsidRPr="007A5EA7">
        <w:rPr>
          <w:b/>
          <w:bCs/>
        </w:rPr>
        <w:t>Teacher note:</w:t>
      </w:r>
      <w:r>
        <w:t xml:space="preserve"> </w:t>
      </w:r>
      <w:r w:rsidR="00D104A2">
        <w:t>t</w:t>
      </w:r>
      <w:r w:rsidR="002171A2">
        <w:t xml:space="preserve">his guide includes </w:t>
      </w:r>
      <w:r w:rsidR="00853287">
        <w:t xml:space="preserve">3 </w:t>
      </w:r>
      <w:r w:rsidR="004F7F9B">
        <w:t xml:space="preserve">small </w:t>
      </w:r>
      <w:r w:rsidR="005B0D07">
        <w:t>projects which require the following components</w:t>
      </w:r>
      <w:r w:rsidR="007A5EA7">
        <w:t xml:space="preserve"> </w:t>
      </w:r>
      <w:r w:rsidR="005B0D07">
        <w:t xml:space="preserve">or suitable </w:t>
      </w:r>
      <w:r w:rsidR="007A5EA7">
        <w:t xml:space="preserve">alternatives </w:t>
      </w:r>
      <w:r w:rsidR="00ED6923">
        <w:t xml:space="preserve">for each student or group </w:t>
      </w:r>
      <w:r w:rsidR="007A5EA7">
        <w:t>for successful completion:</w:t>
      </w:r>
    </w:p>
    <w:p w14:paraId="34D7D1C1" w14:textId="2D850CF3" w:rsidR="003139EA" w:rsidRDefault="005E09BC" w:rsidP="00C62638">
      <w:pPr>
        <w:pStyle w:val="FeatureBox2"/>
        <w:numPr>
          <w:ilvl w:val="0"/>
          <w:numId w:val="10"/>
        </w:numPr>
        <w:ind w:left="567" w:hanging="567"/>
      </w:pPr>
      <w:r>
        <w:t>1 m</w:t>
      </w:r>
      <w:r w:rsidR="00DE7748">
        <w:t>icrocontroller board</w:t>
      </w:r>
      <w:r w:rsidR="00431C5A">
        <w:t xml:space="preserve"> </w:t>
      </w:r>
      <w:r w:rsidR="00032B4A">
        <w:t>to run code</w:t>
      </w:r>
      <w:r w:rsidR="00480483">
        <w:t xml:space="preserve"> and control devices</w:t>
      </w:r>
    </w:p>
    <w:p w14:paraId="15C83157" w14:textId="644EA090" w:rsidR="003139EA" w:rsidRDefault="005E09BC" w:rsidP="00C62638">
      <w:pPr>
        <w:pStyle w:val="FeatureBox2"/>
        <w:numPr>
          <w:ilvl w:val="0"/>
          <w:numId w:val="10"/>
        </w:numPr>
        <w:ind w:left="567" w:hanging="567"/>
      </w:pPr>
      <w:r>
        <w:t>1 b</w:t>
      </w:r>
      <w:r w:rsidR="005755EB">
        <w:t>readboard</w:t>
      </w:r>
      <w:r w:rsidR="00431C5A">
        <w:t xml:space="preserve"> </w:t>
      </w:r>
      <w:r w:rsidR="00032B4A">
        <w:t>to help connect all devices</w:t>
      </w:r>
    </w:p>
    <w:p w14:paraId="2063B98C" w14:textId="3772AFCC" w:rsidR="003139EA" w:rsidRDefault="005E09BC" w:rsidP="00C62638">
      <w:pPr>
        <w:pStyle w:val="FeatureBox2"/>
        <w:numPr>
          <w:ilvl w:val="0"/>
          <w:numId w:val="10"/>
        </w:numPr>
        <w:ind w:left="567" w:hanging="567"/>
      </w:pPr>
      <w:r>
        <w:t>3 micro servos</w:t>
      </w:r>
      <w:r w:rsidR="00032B4A">
        <w:t xml:space="preserve"> to create movement</w:t>
      </w:r>
    </w:p>
    <w:p w14:paraId="3020424E" w14:textId="45CEE5C6" w:rsidR="003139EA" w:rsidRDefault="00472EFF" w:rsidP="00C62638">
      <w:pPr>
        <w:pStyle w:val="FeatureBox2"/>
        <w:numPr>
          <w:ilvl w:val="0"/>
          <w:numId w:val="10"/>
        </w:numPr>
        <w:ind w:left="567" w:hanging="567"/>
      </w:pPr>
      <w:r>
        <w:t>3 potentiometers</w:t>
      </w:r>
      <w:r w:rsidR="00032B4A">
        <w:t xml:space="preserve"> for controlling values</w:t>
      </w:r>
    </w:p>
    <w:p w14:paraId="546DEC9D" w14:textId="2D51AD67" w:rsidR="003139EA" w:rsidRDefault="00490FC4" w:rsidP="00C62638">
      <w:pPr>
        <w:pStyle w:val="FeatureBox2"/>
        <w:numPr>
          <w:ilvl w:val="0"/>
          <w:numId w:val="10"/>
        </w:numPr>
        <w:ind w:left="567" w:hanging="567"/>
      </w:pPr>
      <w:r>
        <w:t>3 buttons</w:t>
      </w:r>
      <w:r w:rsidR="00032B4A">
        <w:t xml:space="preserve"> for recording set points</w:t>
      </w:r>
    </w:p>
    <w:p w14:paraId="51F6C2A0" w14:textId="31762568" w:rsidR="003139EA" w:rsidRDefault="00490FC4" w:rsidP="00C62638">
      <w:pPr>
        <w:pStyle w:val="FeatureBox2"/>
        <w:numPr>
          <w:ilvl w:val="0"/>
          <w:numId w:val="10"/>
        </w:numPr>
        <w:ind w:left="567" w:hanging="567"/>
      </w:pPr>
      <w:r>
        <w:t>1 piezoelectric buzzer</w:t>
      </w:r>
      <w:r w:rsidR="004D0578">
        <w:t xml:space="preserve"> for user feedback</w:t>
      </w:r>
    </w:p>
    <w:p w14:paraId="6E48D324" w14:textId="5E34EC73" w:rsidR="003139EA" w:rsidRDefault="00B90A4A" w:rsidP="00C62638">
      <w:pPr>
        <w:pStyle w:val="FeatureBox2"/>
        <w:numPr>
          <w:ilvl w:val="0"/>
          <w:numId w:val="10"/>
        </w:numPr>
        <w:ind w:left="567" w:hanging="567"/>
      </w:pPr>
      <w:r>
        <w:t xml:space="preserve">1 </w:t>
      </w:r>
      <w:r w:rsidR="00330B98">
        <w:t>l</w:t>
      </w:r>
      <w:r w:rsidR="003914A7">
        <w:t xml:space="preserve">ight </w:t>
      </w:r>
      <w:r w:rsidR="00330B98">
        <w:t>e</w:t>
      </w:r>
      <w:r w:rsidR="003914A7">
        <w:t xml:space="preserve">mitting </w:t>
      </w:r>
      <w:r w:rsidR="00330B98">
        <w:t>d</w:t>
      </w:r>
      <w:r w:rsidR="003914A7">
        <w:t>iode (LED)</w:t>
      </w:r>
      <w:r w:rsidR="004D0578">
        <w:t xml:space="preserve"> for user feedback</w:t>
      </w:r>
    </w:p>
    <w:p w14:paraId="34182E7D" w14:textId="772A9F67" w:rsidR="003139EA" w:rsidRDefault="00B90A4A" w:rsidP="00C62638">
      <w:pPr>
        <w:pStyle w:val="FeatureBox2"/>
        <w:numPr>
          <w:ilvl w:val="0"/>
          <w:numId w:val="10"/>
        </w:numPr>
        <w:ind w:left="567" w:hanging="567"/>
      </w:pPr>
      <w:r>
        <w:t>1 resistor (</w:t>
      </w:r>
      <w:r w:rsidR="007A7A08">
        <w:t>around 100</w:t>
      </w:r>
      <w:r w:rsidR="00F83DAB">
        <w:t>-</w:t>
      </w:r>
      <w:r w:rsidR="00382955">
        <w:t>30</w:t>
      </w:r>
      <w:r w:rsidR="00F83DAB">
        <w:t>0</w:t>
      </w:r>
      <w:r>
        <w:t xml:space="preserve"> ohm)</w:t>
      </w:r>
      <w:r w:rsidR="004D0578">
        <w:t xml:space="preserve"> to limit LED current</w:t>
      </w:r>
    </w:p>
    <w:p w14:paraId="35295FDD" w14:textId="39322A14" w:rsidR="003139EA" w:rsidRDefault="00A0268A" w:rsidP="00C62638">
      <w:pPr>
        <w:pStyle w:val="FeatureBox2"/>
        <w:numPr>
          <w:ilvl w:val="0"/>
          <w:numId w:val="10"/>
        </w:numPr>
        <w:ind w:left="567" w:hanging="567"/>
      </w:pPr>
      <w:r>
        <w:t xml:space="preserve">1 </w:t>
      </w:r>
      <w:r w:rsidR="00F323D9">
        <w:t>robotic g</w:t>
      </w:r>
      <w:r>
        <w:t>ripper</w:t>
      </w:r>
      <w:r w:rsidR="0052221A">
        <w:t xml:space="preserve"> for experimentation</w:t>
      </w:r>
    </w:p>
    <w:p w14:paraId="71B3CF8D" w14:textId="77777777" w:rsidR="00E71315" w:rsidRDefault="002B44E7" w:rsidP="00C62638">
      <w:pPr>
        <w:pStyle w:val="FeatureBox2"/>
        <w:numPr>
          <w:ilvl w:val="0"/>
          <w:numId w:val="10"/>
        </w:numPr>
        <w:ind w:left="567" w:hanging="567"/>
      </w:pPr>
      <w:r>
        <w:t>a distance sensor to measure distance to a small ball</w:t>
      </w:r>
    </w:p>
    <w:p w14:paraId="51C2AC62" w14:textId="659DA733" w:rsidR="00E71315" w:rsidRDefault="000165E6" w:rsidP="00C62638">
      <w:pPr>
        <w:pStyle w:val="FeatureBox2"/>
        <w:numPr>
          <w:ilvl w:val="0"/>
          <w:numId w:val="11"/>
        </w:numPr>
        <w:ind w:left="567" w:hanging="567"/>
      </w:pPr>
      <w:r>
        <w:t>for example</w:t>
      </w:r>
      <w:r w:rsidR="002B44E7">
        <w:t xml:space="preserve"> ultrasonic, long range infra-red or time of flight </w:t>
      </w:r>
      <w:r w:rsidR="006A1AEE">
        <w:t xml:space="preserve">distance </w:t>
      </w:r>
      <w:r w:rsidR="00A31246">
        <w:t>sensor</w:t>
      </w:r>
    </w:p>
    <w:p w14:paraId="5943C949" w14:textId="27EB42BE" w:rsidR="00F907FB" w:rsidRDefault="000165E6" w:rsidP="00C62638">
      <w:pPr>
        <w:pStyle w:val="FeatureBox2"/>
        <w:numPr>
          <w:ilvl w:val="0"/>
          <w:numId w:val="12"/>
        </w:numPr>
        <w:ind w:left="567" w:hanging="567"/>
      </w:pPr>
      <w:r>
        <w:t>j</w:t>
      </w:r>
      <w:r w:rsidR="00477B79">
        <w:t>umper wires to connect microcontroller board and devices</w:t>
      </w:r>
      <w:r w:rsidR="00E71315">
        <w:t>.</w:t>
      </w:r>
    </w:p>
    <w:p w14:paraId="0CEFD69C" w14:textId="076C2B99" w:rsidR="006845DB" w:rsidRDefault="004D7E53" w:rsidP="00F2639F">
      <w:pPr>
        <w:pStyle w:val="FeatureBox2"/>
      </w:pPr>
      <w:r>
        <w:t xml:space="preserve">Power supply for moving parts can </w:t>
      </w:r>
      <w:r w:rsidR="00457BA6">
        <w:t>be provided from high power USB ports only if using micro</w:t>
      </w:r>
      <w:r w:rsidR="00D63691">
        <w:t xml:space="preserve"> </w:t>
      </w:r>
      <w:r w:rsidR="00457BA6">
        <w:t>servos</w:t>
      </w:r>
      <w:r w:rsidR="00826FA5">
        <w:t xml:space="preserve"> not under load</w:t>
      </w:r>
      <w:r w:rsidR="00457BA6">
        <w:t xml:space="preserve">. For anything else, or more servos, </w:t>
      </w:r>
      <w:r w:rsidR="00241E87">
        <w:t>a separate power supply for servos or motors is required for device safety. This could be a battery pack</w:t>
      </w:r>
      <w:r w:rsidR="009B534E">
        <w:t xml:space="preserve"> housing </w:t>
      </w:r>
      <w:r w:rsidR="0006784B">
        <w:t xml:space="preserve">4 </w:t>
      </w:r>
      <w:r w:rsidR="00D63691">
        <w:t>×</w:t>
      </w:r>
      <w:r w:rsidR="0006784B">
        <w:t xml:space="preserve"> AA batteries.</w:t>
      </w:r>
    </w:p>
    <w:p w14:paraId="6FEFB870" w14:textId="6A062A2B" w:rsidR="00055EAE" w:rsidRDefault="00F04E67" w:rsidP="00F2639F">
      <w:pPr>
        <w:pStyle w:val="FeatureBox2"/>
      </w:pPr>
      <w:r>
        <w:t xml:space="preserve">The moving parts also need to be held together in a structure. </w:t>
      </w:r>
      <w:r w:rsidR="00F6573A">
        <w:t>Files for laser cutting 3</w:t>
      </w:r>
      <w:r w:rsidR="00D63691">
        <w:t> </w:t>
      </w:r>
      <w:r w:rsidR="00F6573A">
        <w:t xml:space="preserve">mm material such as </w:t>
      </w:r>
      <w:r w:rsidR="007C3120">
        <w:t>plywood</w:t>
      </w:r>
      <w:r w:rsidR="00F6573A">
        <w:t xml:space="preserve"> </w:t>
      </w:r>
      <w:r w:rsidR="00343CF4">
        <w:t>are available</w:t>
      </w:r>
      <w:r w:rsidR="00321FD8">
        <w:t xml:space="preserve"> in the </w:t>
      </w:r>
      <w:hyperlink r:id="rId10" w:history="1">
        <w:r w:rsidR="004B1E9A" w:rsidRPr="004B1E9A">
          <w:rPr>
            <w:rStyle w:val="Hyperlink"/>
          </w:rPr>
          <w:t>Software Engineering channel of the TAS Statewide Staffroom</w:t>
        </w:r>
      </w:hyperlink>
      <w:r w:rsidR="00F6573A">
        <w:t>. The structure</w:t>
      </w:r>
      <w:r w:rsidR="00A12186">
        <w:t xml:space="preserve">s can also be created from cardboard or be part of another system </w:t>
      </w:r>
      <w:r w:rsidR="009F3E52">
        <w:t xml:space="preserve">or commercial product </w:t>
      </w:r>
      <w:r w:rsidR="00A12186">
        <w:t>such as a robotic arm.</w:t>
      </w:r>
    </w:p>
    <w:p w14:paraId="0DE66BCD" w14:textId="77777777" w:rsidR="00B60638" w:rsidRDefault="00055EAE" w:rsidP="00F2639F">
      <w:pPr>
        <w:pStyle w:val="FeatureBox2"/>
      </w:pPr>
      <w:r>
        <w:t xml:space="preserve">Other sensors and actuators referenced in </w:t>
      </w:r>
      <w:r w:rsidR="001C35C4">
        <w:t xml:space="preserve">simulated </w:t>
      </w:r>
      <w:r>
        <w:t>activities</w:t>
      </w:r>
      <w:r w:rsidR="00B5624B">
        <w:t xml:space="preserve"> in this guide include:</w:t>
      </w:r>
    </w:p>
    <w:p w14:paraId="3701BECD" w14:textId="77777777" w:rsidR="00B60638" w:rsidRDefault="00B5624B" w:rsidP="00C62638">
      <w:pPr>
        <w:pStyle w:val="FeatureBox2"/>
        <w:numPr>
          <w:ilvl w:val="0"/>
          <w:numId w:val="13"/>
        </w:numPr>
        <w:ind w:left="567" w:hanging="567"/>
      </w:pPr>
      <w:r>
        <w:t>motion sensors</w:t>
      </w:r>
      <w:r w:rsidR="00F323D9">
        <w:t xml:space="preserve"> (including PIR, </w:t>
      </w:r>
      <w:r w:rsidR="00EE6BD7">
        <w:t>acceleromet</w:t>
      </w:r>
      <w:r w:rsidR="00E714F1">
        <w:t>er and ultrasonic distance sensors)</w:t>
      </w:r>
    </w:p>
    <w:p w14:paraId="703CB8CE" w14:textId="59017F5C" w:rsidR="00B60638" w:rsidRDefault="00A766AE" w:rsidP="00C62638">
      <w:pPr>
        <w:pStyle w:val="FeatureBox2"/>
        <w:numPr>
          <w:ilvl w:val="0"/>
          <w:numId w:val="13"/>
        </w:numPr>
        <w:ind w:left="567" w:hanging="567"/>
      </w:pPr>
      <w:r>
        <w:t>light level sensors</w:t>
      </w:r>
      <w:r w:rsidR="00E714F1">
        <w:t xml:space="preserve"> (including LDR, phototransistor and photodiode transducers)</w:t>
      </w:r>
    </w:p>
    <w:p w14:paraId="33949F3D" w14:textId="0EB27B9C" w:rsidR="00B60638" w:rsidRDefault="00A766AE" w:rsidP="00C62638">
      <w:pPr>
        <w:pStyle w:val="FeatureBox2"/>
        <w:numPr>
          <w:ilvl w:val="0"/>
          <w:numId w:val="13"/>
        </w:numPr>
        <w:ind w:left="567" w:hanging="567"/>
      </w:pPr>
      <w:r>
        <w:t>hydraulic actuators</w:t>
      </w:r>
    </w:p>
    <w:p w14:paraId="0B142165" w14:textId="52631507" w:rsidR="00B60638" w:rsidRDefault="0034746E" w:rsidP="00C62638">
      <w:pPr>
        <w:pStyle w:val="FeatureBox2"/>
        <w:numPr>
          <w:ilvl w:val="0"/>
          <w:numId w:val="13"/>
        </w:numPr>
        <w:ind w:left="567" w:hanging="567"/>
      </w:pPr>
      <w:r>
        <w:t>motors (including DC and stepper motors)</w:t>
      </w:r>
      <w:r w:rsidR="00B60638">
        <w:t>.</w:t>
      </w:r>
    </w:p>
    <w:p w14:paraId="4F1711DE" w14:textId="1E51E35B" w:rsidR="00F20F18" w:rsidRPr="00F20F18" w:rsidRDefault="00885C35" w:rsidP="00F2639F">
      <w:pPr>
        <w:pStyle w:val="FeatureBox2"/>
      </w:pPr>
      <w:r>
        <w:t xml:space="preserve">If </w:t>
      </w:r>
      <w:r w:rsidR="00842318">
        <w:t xml:space="preserve">you </w:t>
      </w:r>
      <w:r w:rsidR="00A0525A">
        <w:t>adjust</w:t>
      </w:r>
      <w:r w:rsidR="00842318">
        <w:t xml:space="preserve"> the practical activities to </w:t>
      </w:r>
      <w:r w:rsidR="00041582">
        <w:t>require more power to servos, you will also need to purchase</w:t>
      </w:r>
      <w:r w:rsidR="0060665D">
        <w:t xml:space="preserve"> relays</w:t>
      </w:r>
      <w:r w:rsidR="001A062B">
        <w:t>,</w:t>
      </w:r>
      <w:r w:rsidR="00041582">
        <w:t xml:space="preserve"> servo </w:t>
      </w:r>
      <w:r w:rsidR="00684064">
        <w:t>driver</w:t>
      </w:r>
      <w:r w:rsidR="003E6A3A">
        <w:t>s</w:t>
      </w:r>
      <w:r w:rsidR="00684064">
        <w:t xml:space="preserve"> </w:t>
      </w:r>
      <w:r w:rsidR="00D84A1D">
        <w:t>and</w:t>
      </w:r>
      <w:r w:rsidR="00032D4B">
        <w:t>/or separate</w:t>
      </w:r>
      <w:r w:rsidR="003E6A3A">
        <w:t xml:space="preserve"> power source</w:t>
      </w:r>
      <w:r w:rsidR="008A7B4B">
        <w:t>s.</w:t>
      </w:r>
    </w:p>
    <w:p w14:paraId="55406D69" w14:textId="4CCF34EB" w:rsidR="003B5B40" w:rsidRDefault="003B5B40" w:rsidP="00F2639F">
      <w:r>
        <w:br w:type="page"/>
      </w:r>
    </w:p>
    <w:p w14:paraId="0EBDA388" w14:textId="6D3F294A" w:rsidR="00E20365" w:rsidRPr="00E20365" w:rsidRDefault="0010757C" w:rsidP="003F4B5A">
      <w:pPr>
        <w:pStyle w:val="Heading2"/>
      </w:pPr>
      <w:bookmarkStart w:id="15" w:name="_Toc159418415"/>
      <w:r>
        <w:t>Glossary</w:t>
      </w:r>
      <w:bookmarkEnd w:id="15"/>
    </w:p>
    <w:p w14:paraId="668F3F28" w14:textId="77777777" w:rsidR="0010757C" w:rsidRPr="00B730C2" w:rsidRDefault="0010757C" w:rsidP="00F2639F">
      <w:pPr>
        <w:spacing w:before="0" w:after="160"/>
      </w:pPr>
      <w:r w:rsidRPr="00B730C2">
        <w:t>Many of the following words will gather more meaning to you as you work through this booklet.</w:t>
      </w:r>
    </w:p>
    <w:p w14:paraId="0AADA742" w14:textId="06B60E94" w:rsidR="0010757C" w:rsidRDefault="0010757C" w:rsidP="00F2639F">
      <w:r w:rsidRPr="00B730C2">
        <w:t>Each time you see an unfamiliar word in bold throughout this workbook you can add its definition in the table below in case you need to refer to it later.</w:t>
      </w:r>
      <w:bookmarkStart w:id="16" w:name="_Toc150182456"/>
    </w:p>
    <w:tbl>
      <w:tblPr>
        <w:tblStyle w:val="Tableheader"/>
        <w:tblW w:w="9628" w:type="dxa"/>
        <w:tblInd w:w="-30" w:type="dxa"/>
        <w:tblLook w:val="04A0" w:firstRow="1" w:lastRow="0" w:firstColumn="1" w:lastColumn="0" w:noHBand="0" w:noVBand="1"/>
        <w:tblDescription w:val="Glossary with words on the left and definitions on the right. "/>
      </w:tblPr>
      <w:tblGrid>
        <w:gridCol w:w="3397"/>
        <w:gridCol w:w="6231"/>
      </w:tblGrid>
      <w:tr w:rsidR="00A5246D" w:rsidRPr="00A305EB" w14:paraId="01ED731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2B3D449" w14:textId="4A28C191" w:rsidR="00A5246D" w:rsidRPr="00A305EB" w:rsidRDefault="00D71C98" w:rsidP="00A305EB">
            <w:r w:rsidRPr="00A305EB">
              <w:t>Word</w:t>
            </w:r>
          </w:p>
        </w:tc>
        <w:tc>
          <w:tcPr>
            <w:tcW w:w="6231" w:type="dxa"/>
          </w:tcPr>
          <w:p w14:paraId="47E39C3C" w14:textId="5815A23A" w:rsidR="00A5246D" w:rsidRPr="00A305EB" w:rsidRDefault="00D71C98" w:rsidP="00A305EB">
            <w:pPr>
              <w:cnfStyle w:val="100000000000" w:firstRow="1" w:lastRow="0" w:firstColumn="0" w:lastColumn="0" w:oddVBand="0" w:evenVBand="0" w:oddHBand="0" w:evenHBand="0" w:firstRowFirstColumn="0" w:firstRowLastColumn="0" w:lastRowFirstColumn="0" w:lastRowLastColumn="0"/>
            </w:pPr>
            <w:r w:rsidRPr="00A305EB">
              <w:t>Definition</w:t>
            </w:r>
          </w:p>
        </w:tc>
      </w:tr>
      <w:tr w:rsidR="003B2A4E" w14:paraId="73786096"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D65EB71" w14:textId="065F67F1" w:rsidR="003B2A4E" w:rsidRDefault="0062026A" w:rsidP="00F2639F">
            <w:r>
              <w:t>b</w:t>
            </w:r>
            <w:r w:rsidR="003B2A4E">
              <w:t>readboard</w:t>
            </w:r>
          </w:p>
        </w:tc>
        <w:tc>
          <w:tcPr>
            <w:tcW w:w="6231" w:type="dxa"/>
          </w:tcPr>
          <w:p w14:paraId="1A06019B" w14:textId="03CE7E6B" w:rsidR="003B2A4E" w:rsidRDefault="003B2A4E" w:rsidP="00F2639F">
            <w:pPr>
              <w:cnfStyle w:val="000000100000" w:firstRow="0" w:lastRow="0" w:firstColumn="0" w:lastColumn="0" w:oddVBand="0" w:evenVBand="0" w:oddHBand="1" w:evenHBand="0" w:firstRowFirstColumn="0" w:firstRowLastColumn="0" w:lastRowFirstColumn="0" w:lastRowLastColumn="0"/>
            </w:pPr>
            <w:r>
              <w:t>A generic prototyping board that allows students to plug wires into conductive channels to make connections rather than soldering.</w:t>
            </w:r>
          </w:p>
        </w:tc>
      </w:tr>
      <w:tr w:rsidR="003B2A4E" w14:paraId="6160C47A"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C1E4D0E" w14:textId="152349E4" w:rsidR="003B2A4E" w:rsidRDefault="0062026A" w:rsidP="00F2639F">
            <w:r>
              <w:t>b</w:t>
            </w:r>
            <w:r w:rsidR="003B2A4E">
              <w:t>reakout board</w:t>
            </w:r>
          </w:p>
        </w:tc>
        <w:tc>
          <w:tcPr>
            <w:tcW w:w="6231" w:type="dxa"/>
          </w:tcPr>
          <w:p w14:paraId="0448B454" w14:textId="1053F19D" w:rsidR="002550AB" w:rsidRDefault="003B2A4E" w:rsidP="00F2639F">
            <w:pPr>
              <w:cnfStyle w:val="000000010000" w:firstRow="0" w:lastRow="0" w:firstColumn="0" w:lastColumn="0" w:oddVBand="0" w:evenVBand="0" w:oddHBand="0" w:evenHBand="1" w:firstRowFirstColumn="0" w:firstRowLastColumn="0" w:lastRowFirstColumn="0" w:lastRowLastColumn="0"/>
            </w:pPr>
            <w:r w:rsidRPr="00B00EB0">
              <w:t>A circuit board with microchip and other electronics to give easy access to pins and functionality of the microchip with standard pins or sockets on jumper wir</w:t>
            </w:r>
            <w:r>
              <w:t>es.</w:t>
            </w:r>
          </w:p>
          <w:p w14:paraId="617F07F2" w14:textId="0EEB5F25" w:rsidR="003B2A4E" w:rsidRDefault="002550AB" w:rsidP="00F2639F">
            <w:pPr>
              <w:cnfStyle w:val="000000010000" w:firstRow="0" w:lastRow="0" w:firstColumn="0" w:lastColumn="0" w:oddVBand="0" w:evenVBand="0" w:oddHBand="0" w:evenHBand="1" w:firstRowFirstColumn="0" w:firstRowLastColumn="0" w:lastRowFirstColumn="0" w:lastRowLastColumn="0"/>
            </w:pPr>
            <w:r>
              <w:t>These boards are e</w:t>
            </w:r>
            <w:r w:rsidR="003B2A4E" w:rsidRPr="00B00EB0">
              <w:t xml:space="preserve">xcellent for prototyping and to avoid the need for soldering when experimenting with sensors and actuators in </w:t>
            </w:r>
            <w:r w:rsidR="00CE3335">
              <w:t>s</w:t>
            </w:r>
            <w:r w:rsidR="003B2A4E" w:rsidRPr="00B00EB0">
              <w:t xml:space="preserve">oftware </w:t>
            </w:r>
            <w:r w:rsidR="00CE3335">
              <w:t>e</w:t>
            </w:r>
            <w:r w:rsidR="003B2A4E" w:rsidRPr="00B00EB0">
              <w:t>ngineering</w:t>
            </w:r>
            <w:r w:rsidR="003B2A4E">
              <w:t>.</w:t>
            </w:r>
          </w:p>
        </w:tc>
      </w:tr>
      <w:tr w:rsidR="003B2A4E" w14:paraId="78DFD2AD"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358B9B" w14:textId="7D9A0BC8" w:rsidR="003B2A4E" w:rsidRDefault="003B2A4E" w:rsidP="00F2639F">
            <w:r>
              <w:t>Grove</w:t>
            </w:r>
          </w:p>
        </w:tc>
        <w:tc>
          <w:tcPr>
            <w:tcW w:w="6231" w:type="dxa"/>
          </w:tcPr>
          <w:p w14:paraId="1B50FAB3" w14:textId="2105E6FD" w:rsidR="001029E0" w:rsidRDefault="003B2A4E" w:rsidP="00F2639F">
            <w:pPr>
              <w:cnfStyle w:val="000000100000" w:firstRow="0" w:lastRow="0" w:firstColumn="0" w:lastColumn="0" w:oddVBand="0" w:evenVBand="0" w:oddHBand="1" w:evenHBand="0" w:firstRowFirstColumn="0" w:firstRowLastColumn="0" w:lastRowFirstColumn="0" w:lastRowLastColumn="0"/>
            </w:pPr>
            <w:r w:rsidRPr="00B00EB0">
              <w:t xml:space="preserve">A proprietary wiring </w:t>
            </w:r>
            <w:r>
              <w:t xml:space="preserve">socket </w:t>
            </w:r>
            <w:r w:rsidRPr="00B00EB0">
              <w:t>system that makes physical connections simpler and safer</w:t>
            </w:r>
            <w:r>
              <w:t>.</w:t>
            </w:r>
          </w:p>
          <w:p w14:paraId="7739A0EE" w14:textId="05DAC4AE" w:rsidR="003B2A4E" w:rsidRPr="00B00EB0" w:rsidRDefault="00152E1D" w:rsidP="00F2639F">
            <w:pPr>
              <w:cnfStyle w:val="000000100000" w:firstRow="0" w:lastRow="0" w:firstColumn="0" w:lastColumn="0" w:oddVBand="0" w:evenVBand="0" w:oddHBand="1" w:evenHBand="0" w:firstRowFirstColumn="0" w:firstRowLastColumn="0" w:lastRowFirstColumn="0" w:lastRowLastColumn="0"/>
            </w:pPr>
            <w:r>
              <w:t>These g</w:t>
            </w:r>
            <w:r w:rsidR="002F26BE" w:rsidRPr="00B00EB0">
              <w:t>enerally</w:t>
            </w:r>
            <w:r w:rsidR="003B2A4E" w:rsidRPr="00B00EB0">
              <w:t xml:space="preserve"> require a grove hat, </w:t>
            </w:r>
            <w:r w:rsidR="00D5317A" w:rsidRPr="00B00EB0">
              <w:t>shield</w:t>
            </w:r>
            <w:r w:rsidR="003B2A4E" w:rsidRPr="00B00EB0">
              <w:t xml:space="preserve"> or adapter to use and may be simplest if all sensors and actuators use the Grove connectors.</w:t>
            </w:r>
          </w:p>
        </w:tc>
      </w:tr>
      <w:tr w:rsidR="003B2A4E" w14:paraId="00F34D58"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A376251" w14:textId="12AB7182" w:rsidR="003B2A4E" w:rsidRDefault="0062026A" w:rsidP="00F2639F">
            <w:r>
              <w:t>h</w:t>
            </w:r>
            <w:r w:rsidR="003B2A4E">
              <w:t xml:space="preserve">at, </w:t>
            </w:r>
            <w:r>
              <w:t>s</w:t>
            </w:r>
            <w:r w:rsidR="003B2A4E">
              <w:t>hield</w:t>
            </w:r>
          </w:p>
        </w:tc>
        <w:tc>
          <w:tcPr>
            <w:tcW w:w="6231" w:type="dxa"/>
          </w:tcPr>
          <w:p w14:paraId="75FA2B79" w14:textId="546A7809" w:rsidR="00152E1D" w:rsidRDefault="003B2A4E" w:rsidP="00F2639F">
            <w:pPr>
              <w:cnfStyle w:val="000000010000" w:firstRow="0" w:lastRow="0" w:firstColumn="0" w:lastColumn="0" w:oddVBand="0" w:evenVBand="0" w:oddHBand="0" w:evenHBand="1" w:firstRowFirstColumn="0" w:firstRowLastColumn="0" w:lastRowFirstColumn="0" w:lastRowLastColumn="0"/>
            </w:pPr>
            <w:r>
              <w:t>An electronic board designed to fit onto the pins of a specific microcontroller board, breaking out some of its functionality in some way.</w:t>
            </w:r>
          </w:p>
          <w:p w14:paraId="19C3A08F" w14:textId="1962AE6E" w:rsidR="003B2A4E" w:rsidRPr="00B00EB0" w:rsidRDefault="003B2A4E" w:rsidP="00F2639F">
            <w:pPr>
              <w:cnfStyle w:val="000000010000" w:firstRow="0" w:lastRow="0" w:firstColumn="0" w:lastColumn="0" w:oddVBand="0" w:evenVBand="0" w:oddHBand="0" w:evenHBand="1" w:firstRowFirstColumn="0" w:firstRowLastColumn="0" w:lastRowFirstColumn="0" w:lastRowLastColumn="0"/>
            </w:pPr>
            <w:r>
              <w:t xml:space="preserve">Some direct pin access functionality </w:t>
            </w:r>
            <w:r w:rsidR="00C36062">
              <w:t>can be lost.</w:t>
            </w:r>
          </w:p>
        </w:tc>
      </w:tr>
      <w:tr w:rsidR="003B2A4E" w14:paraId="79E60435"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E6D9F4C" w14:textId="562E39C1" w:rsidR="003B2A4E" w:rsidRDefault="0062026A" w:rsidP="00F2639F">
            <w:r>
              <w:t>h</w:t>
            </w:r>
            <w:r w:rsidR="003B2A4E">
              <w:t>eaders</w:t>
            </w:r>
          </w:p>
        </w:tc>
        <w:tc>
          <w:tcPr>
            <w:tcW w:w="6231" w:type="dxa"/>
          </w:tcPr>
          <w:p w14:paraId="400855D3" w14:textId="347F6A74" w:rsidR="00EC13D9" w:rsidRDefault="003B2A4E" w:rsidP="00F2639F">
            <w:pPr>
              <w:cnfStyle w:val="000000100000" w:firstRow="0" w:lastRow="0" w:firstColumn="0" w:lastColumn="0" w:oddVBand="0" w:evenVBand="0" w:oddHBand="1" w:evenHBand="0" w:firstRowFirstColumn="0" w:firstRowLastColumn="0" w:lastRowFirstColumn="0" w:lastRowLastColumn="0"/>
            </w:pPr>
            <w:r>
              <w:t>A row of electrical pins that can be soldered to a circuit board to help make connections to breadboards or wires.</w:t>
            </w:r>
          </w:p>
          <w:p w14:paraId="56B91AC0" w14:textId="56FFDAF4" w:rsidR="00152E1D" w:rsidRDefault="00333AAD" w:rsidP="00F2639F">
            <w:pPr>
              <w:cnfStyle w:val="000000100000" w:firstRow="0" w:lastRow="0" w:firstColumn="0" w:lastColumn="0" w:oddVBand="0" w:evenVBand="0" w:oddHBand="1" w:evenHBand="0" w:firstRowFirstColumn="0" w:firstRowLastColumn="0" w:lastRowFirstColumn="0" w:lastRowLastColumn="0"/>
            </w:pPr>
            <w:hyperlink r:id="rId11" w:history="1">
              <w:r w:rsidR="003B2A4E" w:rsidRPr="00650756">
                <w:rPr>
                  <w:rStyle w:val="Hyperlink"/>
                </w:rPr>
                <w:t>Stackable headers</w:t>
              </w:r>
            </w:hyperlink>
            <w:r w:rsidR="003B2A4E">
              <w:t xml:space="preserve"> include an extended socket part to allow both plug and socket connections</w:t>
            </w:r>
            <w:r w:rsidR="00152E1D">
              <w:t>.</w:t>
            </w:r>
          </w:p>
          <w:p w14:paraId="6E84DB82" w14:textId="16441484" w:rsidR="003B2A4E" w:rsidRDefault="00152E1D" w:rsidP="00F2639F">
            <w:pPr>
              <w:cnfStyle w:val="000000100000" w:firstRow="0" w:lastRow="0" w:firstColumn="0" w:lastColumn="0" w:oddVBand="0" w:evenVBand="0" w:oddHBand="1" w:evenHBand="0" w:firstRowFirstColumn="0" w:firstRowLastColumn="0" w:lastRowFirstColumn="0" w:lastRowLastColumn="0"/>
            </w:pPr>
            <w:r>
              <w:t>T</w:t>
            </w:r>
            <w:r w:rsidR="003B2A4E">
              <w:t>hese can be particularly useful when using hats or shields that might otherwise limit pin availability.</w:t>
            </w:r>
          </w:p>
        </w:tc>
      </w:tr>
      <w:tr w:rsidR="003B2A4E" w14:paraId="1E582CB8"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5E503CF" w14:textId="7E5A900B" w:rsidR="003B2A4E" w:rsidRDefault="0062026A" w:rsidP="00F2639F">
            <w:r>
              <w:t>h</w:t>
            </w:r>
            <w:r w:rsidR="003B2A4E">
              <w:t>orn</w:t>
            </w:r>
            <w:r w:rsidR="003F50F7">
              <w:t xml:space="preserve">, </w:t>
            </w:r>
            <w:r>
              <w:t>s</w:t>
            </w:r>
            <w:r w:rsidR="003B2A4E">
              <w:t>ervo horn</w:t>
            </w:r>
          </w:p>
        </w:tc>
        <w:tc>
          <w:tcPr>
            <w:tcW w:w="6231" w:type="dxa"/>
          </w:tcPr>
          <w:p w14:paraId="6C950021" w14:textId="4496CD3A" w:rsidR="002062EB" w:rsidRDefault="003B2A4E" w:rsidP="00F2639F">
            <w:pPr>
              <w:cnfStyle w:val="000000010000" w:firstRow="0" w:lastRow="0" w:firstColumn="0" w:lastColumn="0" w:oddVBand="0" w:evenVBand="0" w:oddHBand="0" w:evenHBand="1" w:firstRowFirstColumn="0" w:firstRowLastColumn="0" w:lastRowFirstColumn="0" w:lastRowLastColumn="0"/>
            </w:pPr>
            <w:r>
              <w:t>A connector for the rotational shaft of a servo.</w:t>
            </w:r>
          </w:p>
          <w:p w14:paraId="2DCFF78A" w14:textId="03190741" w:rsidR="003B2A4E" w:rsidRDefault="003B2A4E" w:rsidP="00F2639F">
            <w:pPr>
              <w:cnfStyle w:val="000000010000" w:firstRow="0" w:lastRow="0" w:firstColumn="0" w:lastColumn="0" w:oddVBand="0" w:evenVBand="0" w:oddHBand="0" w:evenHBand="1" w:firstRowFirstColumn="0" w:firstRowLastColumn="0" w:lastRowFirstColumn="0" w:lastRowLastColumn="0"/>
            </w:pPr>
            <w:r>
              <w:t xml:space="preserve">Enables </w:t>
            </w:r>
            <w:r w:rsidR="002062EB">
              <w:t>the</w:t>
            </w:r>
            <w:r>
              <w:t xml:space="preserve"> connect</w:t>
            </w:r>
            <w:r w:rsidR="002062EB">
              <w:t>ion of</w:t>
            </w:r>
            <w:r>
              <w:t xml:space="preserve"> rotational motion to </w:t>
            </w:r>
            <w:r w:rsidR="007B697A">
              <w:t>devices</w:t>
            </w:r>
            <w:r>
              <w:t>.</w:t>
            </w:r>
          </w:p>
        </w:tc>
      </w:tr>
      <w:tr w:rsidR="003914A7" w14:paraId="3C08D6DB"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3599615" w14:textId="0BB13849" w:rsidR="003914A7" w:rsidRDefault="00330B98" w:rsidP="00F2639F">
            <w:r>
              <w:t>l</w:t>
            </w:r>
            <w:r w:rsidR="003914A7">
              <w:t>ight emitting diode (LED)</w:t>
            </w:r>
          </w:p>
        </w:tc>
        <w:tc>
          <w:tcPr>
            <w:tcW w:w="6231" w:type="dxa"/>
          </w:tcPr>
          <w:p w14:paraId="5EDF6A96" w14:textId="62426339" w:rsidR="003914A7" w:rsidRDefault="0086695B" w:rsidP="00F2639F">
            <w:pPr>
              <w:cnfStyle w:val="000000100000" w:firstRow="0" w:lastRow="0" w:firstColumn="0" w:lastColumn="0" w:oddVBand="0" w:evenVBand="0" w:oddHBand="1" w:evenHBand="0" w:firstRowFirstColumn="0" w:firstRowLastColumn="0" w:lastRowFirstColumn="0" w:lastRowLastColumn="0"/>
            </w:pPr>
            <w:r>
              <w:t>A</w:t>
            </w:r>
            <w:r w:rsidR="003914A7" w:rsidRPr="003914A7">
              <w:t xml:space="preserve"> semiconductor device that emits light when current flows through it.</w:t>
            </w:r>
          </w:p>
        </w:tc>
      </w:tr>
      <w:tr w:rsidR="003B2A4E" w14:paraId="1CB86B5E"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52BB481" w14:textId="7354E0D7" w:rsidR="003B2A4E" w:rsidRDefault="0062026A" w:rsidP="00F2639F">
            <w:r>
              <w:t>m</w:t>
            </w:r>
            <w:r w:rsidR="003B2A4E">
              <w:t>otor controller</w:t>
            </w:r>
          </w:p>
        </w:tc>
        <w:tc>
          <w:tcPr>
            <w:tcW w:w="6231" w:type="dxa"/>
          </w:tcPr>
          <w:p w14:paraId="15DEF805" w14:textId="5DDD668B" w:rsidR="007B697A" w:rsidRDefault="003B2A4E" w:rsidP="00F2639F">
            <w:pPr>
              <w:cnfStyle w:val="000000010000" w:firstRow="0" w:lastRow="0" w:firstColumn="0" w:lastColumn="0" w:oddVBand="0" w:evenVBand="0" w:oddHBand="0" w:evenHBand="1" w:firstRowFirstColumn="0" w:firstRowLastColumn="0" w:lastRowFirstColumn="0" w:lastRowLastColumn="0"/>
            </w:pPr>
            <w:r>
              <w:t>A motor driver with additional logic to ensure that attached motors are driven correctly.</w:t>
            </w:r>
          </w:p>
          <w:p w14:paraId="38B89853" w14:textId="3E6C0BBE" w:rsidR="003B2A4E" w:rsidRDefault="007B697A" w:rsidP="00F2639F">
            <w:pPr>
              <w:cnfStyle w:val="000000010000" w:firstRow="0" w:lastRow="0" w:firstColumn="0" w:lastColumn="0" w:oddVBand="0" w:evenVBand="0" w:oddHBand="0" w:evenHBand="1" w:firstRowFirstColumn="0" w:firstRowLastColumn="0" w:lastRowFirstColumn="0" w:lastRowLastColumn="0"/>
            </w:pPr>
            <w:r>
              <w:t>These reduce</w:t>
            </w:r>
            <w:r w:rsidR="00194A88">
              <w:t xml:space="preserve"> chances of errors and</w:t>
            </w:r>
            <w:r>
              <w:t xml:space="preserve"> </w:t>
            </w:r>
            <w:r w:rsidR="00FA296E">
              <w:t>mistakes by the programmer.</w:t>
            </w:r>
          </w:p>
        </w:tc>
      </w:tr>
      <w:tr w:rsidR="003B2A4E" w14:paraId="4C4ADADF"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A9A726" w14:textId="1A429936" w:rsidR="003B2A4E" w:rsidRDefault="0062026A" w:rsidP="00F2639F">
            <w:r>
              <w:t>m</w:t>
            </w:r>
            <w:r w:rsidR="003B2A4E">
              <w:t>otor driver</w:t>
            </w:r>
          </w:p>
        </w:tc>
        <w:tc>
          <w:tcPr>
            <w:tcW w:w="6231" w:type="dxa"/>
          </w:tcPr>
          <w:p w14:paraId="3AE74F16" w14:textId="77777777" w:rsidR="001F1EBC" w:rsidRDefault="003B2A4E" w:rsidP="00F2639F">
            <w:pPr>
              <w:cnfStyle w:val="000000100000" w:firstRow="0" w:lastRow="0" w:firstColumn="0" w:lastColumn="0" w:oddVBand="0" w:evenVBand="0" w:oddHBand="1" w:evenHBand="0" w:firstRowFirstColumn="0" w:firstRowLastColumn="0" w:lastRowFirstColumn="0" w:lastRowLastColumn="0"/>
            </w:pPr>
            <w:r>
              <w:t>An electronic chip or circuit board that uses a combination of input values to set the status of different power transistors to hopefully drive a connected motor.</w:t>
            </w:r>
          </w:p>
          <w:p w14:paraId="7E7E3F2F" w14:textId="4A899FC9" w:rsidR="003B2A4E" w:rsidRDefault="003B2A4E" w:rsidP="00F2639F">
            <w:pPr>
              <w:cnfStyle w:val="000000100000" w:firstRow="0" w:lastRow="0" w:firstColumn="0" w:lastColumn="0" w:oddVBand="0" w:evenVBand="0" w:oddHBand="1" w:evenHBand="0" w:firstRowFirstColumn="0" w:firstRowLastColumn="0" w:lastRowFirstColumn="0" w:lastRowLastColumn="0"/>
            </w:pPr>
            <w:r>
              <w:t>The programmer needs to be careful to set the correct combination of input values to avoid damaging the circuit or motor.</w:t>
            </w:r>
          </w:p>
        </w:tc>
      </w:tr>
      <w:tr w:rsidR="003B2A4E" w14:paraId="5A863DC1"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E0FD3C0" w14:textId="07FC5EE6" w:rsidR="003B2A4E" w:rsidRDefault="0062026A" w:rsidP="00F2639F">
            <w:r>
              <w:t>p</w:t>
            </w:r>
            <w:r w:rsidR="003B2A4E">
              <w:t>otentiometer, POT</w:t>
            </w:r>
          </w:p>
        </w:tc>
        <w:tc>
          <w:tcPr>
            <w:tcW w:w="6231" w:type="dxa"/>
          </w:tcPr>
          <w:p w14:paraId="603B35A7" w14:textId="2473C135" w:rsidR="003B2A4E" w:rsidRDefault="00B96B4B" w:rsidP="00F2639F">
            <w:pPr>
              <w:cnfStyle w:val="000000010000" w:firstRow="0" w:lastRow="0" w:firstColumn="0" w:lastColumn="0" w:oddVBand="0" w:evenVBand="0" w:oddHBand="0" w:evenHBand="1" w:firstRowFirstColumn="0" w:firstRowLastColumn="0" w:lastRowFirstColumn="0" w:lastRowLastColumn="0"/>
            </w:pPr>
            <w:r>
              <w:t>A potential divider circuit using a dial or slide to control</w:t>
            </w:r>
            <w:r w:rsidR="00556E02">
              <w:t xml:space="preserve"> </w:t>
            </w:r>
            <w:r w:rsidR="00516D1B">
              <w:t xml:space="preserve">its </w:t>
            </w:r>
            <w:r w:rsidR="00556E02">
              <w:t>internal variable resistance</w:t>
            </w:r>
            <w:r w:rsidR="00F72706">
              <w:t>s</w:t>
            </w:r>
            <w:r w:rsidR="00626A82">
              <w:t>.</w:t>
            </w:r>
          </w:p>
        </w:tc>
      </w:tr>
      <w:tr w:rsidR="003B2A4E" w14:paraId="46DD485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73E1AE" w14:textId="77D14C75" w:rsidR="003B2A4E" w:rsidRDefault="0062026A" w:rsidP="00F2639F">
            <w:r>
              <w:t>s</w:t>
            </w:r>
            <w:r w:rsidR="003B2A4E">
              <w:t>ervo</w:t>
            </w:r>
          </w:p>
        </w:tc>
        <w:tc>
          <w:tcPr>
            <w:tcW w:w="6231" w:type="dxa"/>
          </w:tcPr>
          <w:p w14:paraId="557C6CF6" w14:textId="77777777" w:rsidR="001F1EBC" w:rsidRDefault="003B2A4E" w:rsidP="00F2639F">
            <w:pPr>
              <w:cnfStyle w:val="000000100000" w:firstRow="0" w:lastRow="0" w:firstColumn="0" w:lastColumn="0" w:oddVBand="0" w:evenVBand="0" w:oddHBand="1" w:evenHBand="0" w:firstRowFirstColumn="0" w:firstRowLastColumn="0" w:lastRowFirstColumn="0" w:lastRowLastColumn="0"/>
            </w:pPr>
            <w:r>
              <w:t>An actuator with angle or speed control.</w:t>
            </w:r>
          </w:p>
          <w:p w14:paraId="68F76138" w14:textId="336F1978" w:rsidR="001F1EBC" w:rsidRDefault="003B2A4E" w:rsidP="00F2639F">
            <w:pPr>
              <w:cnfStyle w:val="000000100000" w:firstRow="0" w:lastRow="0" w:firstColumn="0" w:lastColumn="0" w:oddVBand="0" w:evenVBand="0" w:oddHBand="1" w:evenHBand="0" w:firstRowFirstColumn="0" w:firstRowLastColumn="0" w:lastRowFirstColumn="0" w:lastRowLastColumn="0"/>
            </w:pPr>
            <w:r>
              <w:t>Typically controlled using a pulse of 1</w:t>
            </w:r>
            <w:r w:rsidR="00626A82">
              <w:t>–</w:t>
            </w:r>
            <w:r>
              <w:t>2ms in a &gt;=20ms time window (</w:t>
            </w:r>
            <w:r w:rsidR="0083210C">
              <w:t>that is,</w:t>
            </w:r>
            <w:r>
              <w:t xml:space="preserve"> &lt;=50Hz signal).</w:t>
            </w:r>
          </w:p>
          <w:p w14:paraId="6FA5CE03" w14:textId="5DE65929" w:rsidR="003B2A4E" w:rsidRDefault="003B2A4E" w:rsidP="00F2639F">
            <w:pPr>
              <w:cnfStyle w:val="000000100000" w:firstRow="0" w:lastRow="0" w:firstColumn="0" w:lastColumn="0" w:oddVBand="0" w:evenVBand="0" w:oddHBand="1" w:evenHBand="0" w:firstRowFirstColumn="0" w:firstRowLastColumn="0" w:lastRowFirstColumn="0" w:lastRowLastColumn="0"/>
            </w:pPr>
            <w:r>
              <w:t>The width of the pulse specifies the desired angle or speed of the servo.</w:t>
            </w:r>
          </w:p>
        </w:tc>
      </w:tr>
      <w:tr w:rsidR="00DF52EF" w14:paraId="02561C9C"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D909D50" w14:textId="4830D8E6" w:rsidR="00DF52EF" w:rsidRDefault="0062026A" w:rsidP="00F2639F">
            <w:r>
              <w:t>m</w:t>
            </w:r>
            <w:r w:rsidR="00674231">
              <w:t>icrocontroller board</w:t>
            </w:r>
          </w:p>
        </w:tc>
        <w:tc>
          <w:tcPr>
            <w:tcW w:w="6231" w:type="dxa"/>
          </w:tcPr>
          <w:p w14:paraId="738A9D78" w14:textId="77777777" w:rsidR="001F1EBC" w:rsidRDefault="00DC187D" w:rsidP="00F2639F">
            <w:pPr>
              <w:cnfStyle w:val="000000010000" w:firstRow="0" w:lastRow="0" w:firstColumn="0" w:lastColumn="0" w:oddVBand="0" w:evenVBand="0" w:oddHBand="0" w:evenHBand="1" w:firstRowFirstColumn="0" w:firstRowLastColumn="0" w:lastRowFirstColumn="0" w:lastRowLastColumn="0"/>
            </w:pPr>
            <w:r>
              <w:t xml:space="preserve">A circuit board containing a microcontroller chip designed </w:t>
            </w:r>
            <w:r w:rsidR="00087645">
              <w:t>for prototyping mechatronic systems.</w:t>
            </w:r>
          </w:p>
          <w:p w14:paraId="58974E10" w14:textId="77777777" w:rsidR="001F1EBC" w:rsidRDefault="007C7356" w:rsidP="00F2639F">
            <w:pPr>
              <w:cnfStyle w:val="000000010000" w:firstRow="0" w:lastRow="0" w:firstColumn="0" w:lastColumn="0" w:oddVBand="0" w:evenVBand="0" w:oddHBand="0" w:evenHBand="1" w:firstRowFirstColumn="0" w:firstRowLastColumn="0" w:lastRowFirstColumn="0" w:lastRowLastColumn="0"/>
            </w:pPr>
            <w:r>
              <w:t>Programs can be uploaded to them for testing</w:t>
            </w:r>
            <w:r w:rsidR="006A0FFE">
              <w:t>.</w:t>
            </w:r>
          </w:p>
          <w:p w14:paraId="0FEFECA5" w14:textId="10BA5D3B" w:rsidR="00DF52EF" w:rsidRDefault="00087645" w:rsidP="00F2639F">
            <w:pPr>
              <w:cnfStyle w:val="000000010000" w:firstRow="0" w:lastRow="0" w:firstColumn="0" w:lastColumn="0" w:oddVBand="0" w:evenVBand="0" w:oddHBand="0" w:evenHBand="1" w:firstRowFirstColumn="0" w:firstRowLastColumn="0" w:lastRowFirstColumn="0" w:lastRowLastColumn="0"/>
            </w:pPr>
            <w:r w:rsidRPr="006C3667">
              <w:rPr>
                <w:b/>
                <w:bCs/>
              </w:rPr>
              <w:t>Note:</w:t>
            </w:r>
            <w:r>
              <w:t xml:space="preserve"> some people use the term microcontroller to refer to </w:t>
            </w:r>
            <w:r w:rsidR="00674231">
              <w:t>microcontroller board</w:t>
            </w:r>
            <w:r>
              <w:t>s.</w:t>
            </w:r>
          </w:p>
        </w:tc>
      </w:tr>
      <w:tr w:rsidR="007E1C88" w14:paraId="1BE9B175"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B21ED22" w14:textId="14FDD443" w:rsidR="007E1C88" w:rsidRDefault="0062026A" w:rsidP="00F2639F">
            <w:r>
              <w:t>p</w:t>
            </w:r>
            <w:r w:rsidR="00477D58">
              <w:t>inout</w:t>
            </w:r>
          </w:p>
        </w:tc>
        <w:tc>
          <w:tcPr>
            <w:tcW w:w="6231" w:type="dxa"/>
          </w:tcPr>
          <w:p w14:paraId="628880C7" w14:textId="77777777" w:rsidR="00C550C6" w:rsidRDefault="00477D58" w:rsidP="00F2639F">
            <w:pPr>
              <w:cnfStyle w:val="000000100000" w:firstRow="0" w:lastRow="0" w:firstColumn="0" w:lastColumn="0" w:oddVBand="0" w:evenVBand="0" w:oddHBand="1" w:evenHBand="0" w:firstRowFirstColumn="0" w:firstRowLastColumn="0" w:lastRowFirstColumn="0" w:lastRowLastColumn="0"/>
            </w:pPr>
            <w:r>
              <w:t xml:space="preserve">A specification </w:t>
            </w:r>
            <w:r w:rsidR="00A616F4">
              <w:t>stating the functionality of each pin</w:t>
            </w:r>
            <w:r w:rsidR="006969DF">
              <w:t xml:space="preserve"> of a microcontroller or microcontroller board</w:t>
            </w:r>
            <w:r w:rsidR="00A616F4">
              <w:t>.</w:t>
            </w:r>
          </w:p>
          <w:p w14:paraId="0F932B1D" w14:textId="2E0A771E" w:rsidR="007E1C88" w:rsidRDefault="00D74B47" w:rsidP="00F2639F">
            <w:pPr>
              <w:cnfStyle w:val="000000100000" w:firstRow="0" w:lastRow="0" w:firstColumn="0" w:lastColumn="0" w:oddVBand="0" w:evenVBand="0" w:oddHBand="1" w:evenHBand="0" w:firstRowFirstColumn="0" w:firstRowLastColumn="0" w:lastRowFirstColumn="0" w:lastRowLastColumn="0"/>
            </w:pPr>
            <w:r>
              <w:t>Often</w:t>
            </w:r>
            <w:r w:rsidR="00A616F4">
              <w:t xml:space="preserve"> shown as a</w:t>
            </w:r>
            <w:r w:rsidR="00393BDB">
              <w:t xml:space="preserve"> labelled </w:t>
            </w:r>
            <w:r w:rsidR="00A616F4">
              <w:t>diagra</w:t>
            </w:r>
            <w:r w:rsidR="00393BDB">
              <w:t>m</w:t>
            </w:r>
            <w:r w:rsidR="00A616F4">
              <w:t>.</w:t>
            </w:r>
          </w:p>
        </w:tc>
      </w:tr>
    </w:tbl>
    <w:p w14:paraId="010C3AB4" w14:textId="77777777" w:rsidR="00A5246D" w:rsidRDefault="00A5246D" w:rsidP="00F2639F">
      <w:r>
        <w:br w:type="page"/>
      </w:r>
    </w:p>
    <w:p w14:paraId="47398535" w14:textId="555ED555" w:rsidR="00246437" w:rsidRPr="00246437" w:rsidRDefault="0010757C" w:rsidP="003F4B5A">
      <w:pPr>
        <w:pStyle w:val="Heading2"/>
      </w:pPr>
      <w:bookmarkStart w:id="17" w:name="_Toc159418416"/>
      <w:r>
        <w:t xml:space="preserve">NESA </w:t>
      </w:r>
      <w:r w:rsidR="00246437">
        <w:t xml:space="preserve">glossary </w:t>
      </w:r>
      <w:r>
        <w:t>keyword</w:t>
      </w:r>
      <w:r w:rsidR="00580F60">
        <w:t>s</w:t>
      </w:r>
      <w:bookmarkEnd w:id="17"/>
    </w:p>
    <w:tbl>
      <w:tblPr>
        <w:tblStyle w:val="Tableheader"/>
        <w:tblW w:w="9628" w:type="dxa"/>
        <w:tblLook w:val="04A0" w:firstRow="1" w:lastRow="0" w:firstColumn="1" w:lastColumn="0" w:noHBand="0" w:noVBand="1"/>
        <w:tblDescription w:val="NESA glossary of key words."/>
      </w:tblPr>
      <w:tblGrid>
        <w:gridCol w:w="3397"/>
        <w:gridCol w:w="6231"/>
      </w:tblGrid>
      <w:tr w:rsidR="005D53D9" w:rsidRPr="0062026A" w14:paraId="0B3E470B" w14:textId="77777777" w:rsidTr="004C7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A77975D" w14:textId="6010B56E" w:rsidR="005D53D9" w:rsidRPr="0062026A" w:rsidRDefault="0062026A" w:rsidP="0062026A">
            <w:r w:rsidRPr="0062026A">
              <w:t>Word</w:t>
            </w:r>
          </w:p>
        </w:tc>
        <w:tc>
          <w:tcPr>
            <w:tcW w:w="6231" w:type="dxa"/>
          </w:tcPr>
          <w:p w14:paraId="58F6B302" w14:textId="628D5B0D" w:rsidR="005D53D9" w:rsidRPr="0062026A" w:rsidRDefault="0062026A" w:rsidP="0062026A">
            <w:pPr>
              <w:cnfStyle w:val="100000000000" w:firstRow="1" w:lastRow="0" w:firstColumn="0" w:lastColumn="0" w:oddVBand="0" w:evenVBand="0" w:oddHBand="0" w:evenHBand="0" w:firstRowFirstColumn="0" w:firstRowLastColumn="0" w:lastRowFirstColumn="0" w:lastRowLastColumn="0"/>
            </w:pPr>
            <w:r w:rsidRPr="0062026A">
              <w:t>Definition</w:t>
            </w:r>
          </w:p>
        </w:tc>
      </w:tr>
      <w:tr w:rsidR="005D53D9" w14:paraId="5DDAEC72"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F383960" w14:textId="7563AA8C" w:rsidR="005D53D9" w:rsidRDefault="00A0376D" w:rsidP="00F2639F">
            <w:r>
              <w:t>Identify</w:t>
            </w:r>
          </w:p>
        </w:tc>
        <w:tc>
          <w:tcPr>
            <w:tcW w:w="6231" w:type="dxa"/>
          </w:tcPr>
          <w:p w14:paraId="5AFE038C" w14:textId="4AD809B6" w:rsidR="005D53D9" w:rsidRDefault="0009195F" w:rsidP="00F2639F">
            <w:pPr>
              <w:cnfStyle w:val="000000100000" w:firstRow="0" w:lastRow="0" w:firstColumn="0" w:lastColumn="0" w:oddVBand="0" w:evenVBand="0" w:oddHBand="1" w:evenHBand="0" w:firstRowFirstColumn="0" w:firstRowLastColumn="0" w:lastRowFirstColumn="0" w:lastRowLastColumn="0"/>
            </w:pPr>
            <w:r w:rsidRPr="0009195F">
              <w:t>Recognise and name</w:t>
            </w:r>
          </w:p>
        </w:tc>
      </w:tr>
      <w:tr w:rsidR="005D53D9" w14:paraId="7D1BD01F" w14:textId="77777777" w:rsidTr="004C70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ADC268" w14:textId="4DC95C04" w:rsidR="005D53D9" w:rsidRDefault="00A0376D" w:rsidP="00F2639F">
            <w:r>
              <w:t>Describe</w:t>
            </w:r>
          </w:p>
        </w:tc>
        <w:tc>
          <w:tcPr>
            <w:tcW w:w="6231" w:type="dxa"/>
          </w:tcPr>
          <w:p w14:paraId="4F07E653" w14:textId="49316BB1" w:rsidR="005D53D9" w:rsidRDefault="0009195F" w:rsidP="00F2639F">
            <w:pPr>
              <w:cnfStyle w:val="000000010000" w:firstRow="0" w:lastRow="0" w:firstColumn="0" w:lastColumn="0" w:oddVBand="0" w:evenVBand="0" w:oddHBand="0" w:evenHBand="1" w:firstRowFirstColumn="0" w:firstRowLastColumn="0" w:lastRowFirstColumn="0" w:lastRowLastColumn="0"/>
            </w:pPr>
            <w:r w:rsidRPr="0009195F">
              <w:t>Provide characteristics and features</w:t>
            </w:r>
          </w:p>
        </w:tc>
      </w:tr>
      <w:tr w:rsidR="00A0376D" w14:paraId="6112BA75"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0C23F98" w14:textId="42EBEE48" w:rsidR="00A0376D" w:rsidRDefault="00A0376D" w:rsidP="00F2639F">
            <w:r>
              <w:t>Explain</w:t>
            </w:r>
          </w:p>
        </w:tc>
        <w:tc>
          <w:tcPr>
            <w:tcW w:w="6231" w:type="dxa"/>
          </w:tcPr>
          <w:p w14:paraId="570E77B2" w14:textId="2D3E7F52" w:rsidR="00A0376D" w:rsidRDefault="00E469D6" w:rsidP="00F2639F">
            <w:pPr>
              <w:cnfStyle w:val="000000100000" w:firstRow="0" w:lastRow="0" w:firstColumn="0" w:lastColumn="0" w:oddVBand="0" w:evenVBand="0" w:oddHBand="1" w:evenHBand="0" w:firstRowFirstColumn="0" w:firstRowLastColumn="0" w:lastRowFirstColumn="0" w:lastRowLastColumn="0"/>
            </w:pPr>
            <w:r w:rsidRPr="00E469D6">
              <w:t>Relate cause and effect; make the relationships between things evident; provide why and/or how</w:t>
            </w:r>
          </w:p>
        </w:tc>
      </w:tr>
      <w:tr w:rsidR="00A0376D" w14:paraId="32F5443A" w14:textId="77777777" w:rsidTr="004C70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6055810" w14:textId="621AF856" w:rsidR="00A0376D" w:rsidRDefault="000A00CD" w:rsidP="00F2639F">
            <w:r>
              <w:t>Investigate</w:t>
            </w:r>
          </w:p>
        </w:tc>
        <w:tc>
          <w:tcPr>
            <w:tcW w:w="6231" w:type="dxa"/>
          </w:tcPr>
          <w:p w14:paraId="06101B55" w14:textId="4B1E6E0C" w:rsidR="00A0376D" w:rsidRDefault="00E469D6" w:rsidP="00F2639F">
            <w:pPr>
              <w:cnfStyle w:val="000000010000" w:firstRow="0" w:lastRow="0" w:firstColumn="0" w:lastColumn="0" w:oddVBand="0" w:evenVBand="0" w:oddHBand="0" w:evenHBand="1" w:firstRowFirstColumn="0" w:firstRowLastColumn="0" w:lastRowFirstColumn="0" w:lastRowLastColumn="0"/>
            </w:pPr>
            <w:r w:rsidRPr="00E469D6">
              <w:t>Plan, inquire into and draw conclusions about</w:t>
            </w:r>
          </w:p>
        </w:tc>
      </w:tr>
      <w:tr w:rsidR="00A0376D" w14:paraId="31C24D0B"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0D7ED8F" w14:textId="63C017D4" w:rsidR="00A0376D" w:rsidRDefault="000A00CD" w:rsidP="00F2639F">
            <w:r>
              <w:t>Compare</w:t>
            </w:r>
          </w:p>
        </w:tc>
        <w:tc>
          <w:tcPr>
            <w:tcW w:w="6231" w:type="dxa"/>
          </w:tcPr>
          <w:p w14:paraId="36C1540D" w14:textId="416F18C6" w:rsidR="00A0376D" w:rsidRDefault="00E469D6" w:rsidP="00F2639F">
            <w:pPr>
              <w:cnfStyle w:val="000000100000" w:firstRow="0" w:lastRow="0" w:firstColumn="0" w:lastColumn="0" w:oddVBand="0" w:evenVBand="0" w:oddHBand="1" w:evenHBand="0" w:firstRowFirstColumn="0" w:firstRowLastColumn="0" w:lastRowFirstColumn="0" w:lastRowLastColumn="0"/>
            </w:pPr>
            <w:r w:rsidRPr="00E469D6">
              <w:t>Show how things are similar or different</w:t>
            </w:r>
          </w:p>
        </w:tc>
      </w:tr>
      <w:tr w:rsidR="00A0376D" w14:paraId="288401B7" w14:textId="77777777" w:rsidTr="004C70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99694E2" w14:textId="3C709779" w:rsidR="00A0376D" w:rsidRDefault="00A2712D" w:rsidP="00F2639F">
            <w:r>
              <w:t>Distinguish</w:t>
            </w:r>
          </w:p>
        </w:tc>
        <w:tc>
          <w:tcPr>
            <w:tcW w:w="6231" w:type="dxa"/>
          </w:tcPr>
          <w:p w14:paraId="10DA79EC" w14:textId="60EEE4CD" w:rsidR="00A0376D" w:rsidRDefault="00A2712D" w:rsidP="00F2639F">
            <w:pPr>
              <w:cnfStyle w:val="000000010000" w:firstRow="0" w:lastRow="0" w:firstColumn="0" w:lastColumn="0" w:oddVBand="0" w:evenVBand="0" w:oddHBand="0" w:evenHBand="1" w:firstRowFirstColumn="0" w:firstRowLastColumn="0" w:lastRowFirstColumn="0" w:lastRowLastColumn="0"/>
            </w:pPr>
            <w:r w:rsidRPr="00A2712D">
              <w:t>Recognise or note/indicate as being distinct or different from; to note differences between</w:t>
            </w:r>
          </w:p>
        </w:tc>
      </w:tr>
      <w:tr w:rsidR="00EE394E" w14:paraId="6C6F6911"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00B61ED" w14:textId="28503BB9" w:rsidR="00EE394E" w:rsidRDefault="00EE394E" w:rsidP="00F2639F">
            <w:r>
              <w:t>Recommend</w:t>
            </w:r>
          </w:p>
        </w:tc>
        <w:tc>
          <w:tcPr>
            <w:tcW w:w="6231" w:type="dxa"/>
          </w:tcPr>
          <w:p w14:paraId="7FB8B7C8" w14:textId="6E2D6697" w:rsidR="00EE394E" w:rsidRPr="00A2712D" w:rsidRDefault="00EE394E" w:rsidP="00F2639F">
            <w:pPr>
              <w:cnfStyle w:val="000000100000" w:firstRow="0" w:lastRow="0" w:firstColumn="0" w:lastColumn="0" w:oddVBand="0" w:evenVBand="0" w:oddHBand="1" w:evenHBand="0" w:firstRowFirstColumn="0" w:firstRowLastColumn="0" w:lastRowFirstColumn="0" w:lastRowLastColumn="0"/>
            </w:pPr>
            <w:r w:rsidRPr="00EE394E">
              <w:t>Provide reasons in favour</w:t>
            </w:r>
          </w:p>
        </w:tc>
      </w:tr>
    </w:tbl>
    <w:p w14:paraId="48670137" w14:textId="787E72D7" w:rsidR="00580F60" w:rsidRDefault="00333AAD" w:rsidP="00F2639F">
      <w:pPr>
        <w:rPr>
          <w:rStyle w:val="Hyperlink"/>
        </w:rPr>
      </w:pPr>
      <w:hyperlink r:id="rId12" w:history="1">
        <w:r w:rsidR="00927690" w:rsidRPr="008C0C2E">
          <w:rPr>
            <w:rStyle w:val="Hyperlink"/>
          </w:rPr>
          <w:t xml:space="preserve">NESA </w:t>
        </w:r>
        <w:r w:rsidR="00246437">
          <w:rPr>
            <w:rStyle w:val="Hyperlink"/>
          </w:rPr>
          <w:t>A G</w:t>
        </w:r>
        <w:r w:rsidR="00927690" w:rsidRPr="008C0C2E">
          <w:rPr>
            <w:rStyle w:val="Hyperlink"/>
          </w:rPr>
          <w:t xml:space="preserve">lossary </w:t>
        </w:r>
        <w:r w:rsidR="0062026A">
          <w:rPr>
            <w:rStyle w:val="Hyperlink"/>
          </w:rPr>
          <w:t xml:space="preserve">of </w:t>
        </w:r>
        <w:r w:rsidR="00246437">
          <w:rPr>
            <w:rStyle w:val="Hyperlink"/>
          </w:rPr>
          <w:t>K</w:t>
        </w:r>
        <w:r w:rsidR="00927690" w:rsidRPr="008C0C2E">
          <w:rPr>
            <w:rStyle w:val="Hyperlink"/>
          </w:rPr>
          <w:t>ey</w:t>
        </w:r>
        <w:r w:rsidR="0062026A">
          <w:rPr>
            <w:rStyle w:val="Hyperlink"/>
          </w:rPr>
          <w:t xml:space="preserve"> </w:t>
        </w:r>
        <w:r w:rsidR="00246437">
          <w:rPr>
            <w:rStyle w:val="Hyperlink"/>
          </w:rPr>
          <w:t>W</w:t>
        </w:r>
        <w:r w:rsidR="00927690" w:rsidRPr="008C0C2E">
          <w:rPr>
            <w:rStyle w:val="Hyperlink"/>
          </w:rPr>
          <w:t>ords</w:t>
        </w:r>
      </w:hyperlink>
    </w:p>
    <w:p w14:paraId="464FAB49" w14:textId="09922E02" w:rsidR="00113799" w:rsidRPr="006D54CD" w:rsidRDefault="00113799" w:rsidP="00F2639F">
      <w:pPr>
        <w:pStyle w:val="FeatureBox2"/>
      </w:pPr>
      <w:r w:rsidRPr="0CF11DAA">
        <w:rPr>
          <w:rStyle w:val="Strong"/>
        </w:rPr>
        <w:t xml:space="preserve">Teacher </w:t>
      </w:r>
      <w:r>
        <w:rPr>
          <w:rStyle w:val="Strong"/>
        </w:rPr>
        <w:t>n</w:t>
      </w:r>
      <w:r w:rsidRPr="0CF11DAA">
        <w:rPr>
          <w:rStyle w:val="Strong"/>
        </w:rPr>
        <w:t>ote:</w:t>
      </w:r>
      <w:r>
        <w:t xml:space="preserve"> for students with an EAL</w:t>
      </w:r>
      <w:r w:rsidR="0062026A">
        <w:t>/</w:t>
      </w:r>
      <w:r>
        <w:t>D background, the glossary and NESA keywords can be provided complete so that they have additional time to understand the key terms with bilingual dictionaries. The glossary can be provided to students in their preferred communication mode.</w:t>
      </w:r>
    </w:p>
    <w:p w14:paraId="7D7CC101" w14:textId="3BE07B0D" w:rsidR="0010757C" w:rsidRPr="003F4B5A" w:rsidRDefault="0010757C" w:rsidP="003F4B5A">
      <w:r w:rsidRPr="003F4B5A">
        <w:br w:type="page"/>
      </w:r>
    </w:p>
    <w:p w14:paraId="36055121" w14:textId="77777777" w:rsidR="0010757C" w:rsidRPr="005B2BBE" w:rsidRDefault="0010757C" w:rsidP="0012086E">
      <w:pPr>
        <w:pStyle w:val="Heading1"/>
      </w:pPr>
      <w:bookmarkStart w:id="18" w:name="_Toc159418417"/>
      <w:r w:rsidRPr="005B2BBE">
        <w:t>Understanding mechatronic hardware and software</w:t>
      </w:r>
      <w:bookmarkEnd w:id="16"/>
      <w:bookmarkEnd w:id="18"/>
    </w:p>
    <w:p w14:paraId="59918A1C" w14:textId="0DEB85CC" w:rsidR="00445A88" w:rsidRPr="005B2BBE" w:rsidRDefault="0010757C" w:rsidP="00F2639F">
      <w:pPr>
        <w:pStyle w:val="Heading2"/>
      </w:pPr>
      <w:bookmarkStart w:id="19" w:name="_Toc150182457"/>
      <w:bookmarkStart w:id="20" w:name="_Toc159418418"/>
      <w:r w:rsidRPr="005B2BBE">
        <w:t>Outline applications of mechatronic systems in a variety of specialised fields</w:t>
      </w:r>
      <w:bookmarkEnd w:id="19"/>
      <w:bookmarkEnd w:id="20"/>
    </w:p>
    <w:p w14:paraId="630AF8DC" w14:textId="5DC83CE5" w:rsidR="008E0126" w:rsidRDefault="0010757C" w:rsidP="00F2639F">
      <w:r w:rsidRPr="005A2692">
        <w:rPr>
          <w:b/>
          <w:bCs/>
        </w:rPr>
        <w:t>Activity</w:t>
      </w:r>
      <w:r w:rsidR="00952DA7">
        <w:rPr>
          <w:b/>
          <w:bCs/>
        </w:rPr>
        <w:t xml:space="preserve"> 1</w:t>
      </w:r>
      <w:r>
        <w:t xml:space="preserve">: </w:t>
      </w:r>
      <w:r w:rsidR="0003297E">
        <w:t>m</w:t>
      </w:r>
      <w:r w:rsidR="008E0126">
        <w:t>echatronic systems</w:t>
      </w:r>
    </w:p>
    <w:p w14:paraId="5B2814DD" w14:textId="416A7334" w:rsidR="0010757C" w:rsidRDefault="002D3C2C" w:rsidP="00F2639F">
      <w:r>
        <w:rPr>
          <w:b/>
          <w:bCs/>
          <w:noProof/>
        </w:rPr>
        <w:drawing>
          <wp:inline distT="0" distB="0" distL="0" distR="0" wp14:anchorId="23E5E862" wp14:editId="29254E55">
            <wp:extent cx="635000" cy="635000"/>
            <wp:effectExtent l="0" t="0" r="0" b="0"/>
            <wp:docPr id="1792701645" name="Picture 17927016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rsidR="00017B18">
        <w:t xml:space="preserve">As a class, watch </w:t>
      </w:r>
      <w:hyperlink r:id="rId14" w:history="1">
        <w:r w:rsidR="0012086E">
          <w:rPr>
            <w:rStyle w:val="Hyperlink"/>
          </w:rPr>
          <w:t>M</w:t>
        </w:r>
        <w:r w:rsidR="00173645" w:rsidRPr="00C46010">
          <w:rPr>
            <w:rStyle w:val="Hyperlink"/>
          </w:rPr>
          <w:t>echatronic</w:t>
        </w:r>
        <w:r w:rsidR="002F485F">
          <w:rPr>
            <w:rStyle w:val="Hyperlink"/>
          </w:rPr>
          <w:t>s</w:t>
        </w:r>
        <w:r w:rsidR="00173645" w:rsidRPr="00C46010">
          <w:rPr>
            <w:rStyle w:val="Hyperlink"/>
          </w:rPr>
          <w:t xml:space="preserve"> </w:t>
        </w:r>
        <w:r w:rsidR="00022AC2" w:rsidRPr="00C46010">
          <w:rPr>
            <w:rStyle w:val="Hyperlink"/>
          </w:rPr>
          <w:t>(2:45)</w:t>
        </w:r>
        <w:r w:rsidR="00534A05" w:rsidRPr="00C46010">
          <w:rPr>
            <w:rStyle w:val="Hyperlink"/>
          </w:rPr>
          <w:t>.</w:t>
        </w:r>
      </w:hyperlink>
      <w:r w:rsidR="00534A05">
        <w:t xml:space="preserve"> D</w:t>
      </w:r>
      <w:r w:rsidR="00B35558">
        <w:t>iscuss</w:t>
      </w:r>
      <w:r w:rsidR="005A4D79">
        <w:t xml:space="preserve"> </w:t>
      </w:r>
      <w:r w:rsidR="00D36691">
        <w:t xml:space="preserve">applications </w:t>
      </w:r>
      <w:r w:rsidR="00BA25B3">
        <w:t xml:space="preserve">of </w:t>
      </w:r>
      <w:r w:rsidR="005A4D79">
        <w:t>mechatronic systems</w:t>
      </w:r>
      <w:r w:rsidR="00534A05">
        <w:t xml:space="preserve"> and </w:t>
      </w:r>
      <w:r w:rsidR="003E4141">
        <w:t xml:space="preserve">complete </w:t>
      </w:r>
      <w:r w:rsidR="006D7EEF">
        <w:t>the question and table below.</w:t>
      </w:r>
    </w:p>
    <w:p w14:paraId="0BB8E9FE" w14:textId="317BA536" w:rsidR="006D7EEF" w:rsidRDefault="00D0770C" w:rsidP="006C3667">
      <w:pPr>
        <w:pStyle w:val="ListNumber"/>
      </w:pPr>
      <w:r>
        <w:t xml:space="preserve">Describe </w:t>
      </w:r>
      <w:r w:rsidR="006D7EEF">
        <w:t>mechatronics</w:t>
      </w:r>
      <w:r>
        <w:t xml:space="preserve">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723E02" w:rsidRPr="00510CC4" w14:paraId="0483104D" w14:textId="77777777" w:rsidTr="00967D1B">
        <w:trPr>
          <w:cnfStyle w:val="100000000000" w:firstRow="1" w:lastRow="0" w:firstColumn="0" w:lastColumn="0" w:oddVBand="0" w:evenVBand="0" w:oddHBand="0" w:evenHBand="0" w:firstRowFirstColumn="0" w:firstRowLastColumn="0" w:lastRowFirstColumn="0" w:lastRowLastColumn="0"/>
          <w:trHeight w:val="178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0314F35" w14:textId="0B5772D9" w:rsidR="00723E02" w:rsidRPr="00510CC4" w:rsidRDefault="00723E02" w:rsidP="00F2639F">
            <w:pPr>
              <w:rPr>
                <w:bCs/>
              </w:rPr>
            </w:pPr>
            <w:r w:rsidRPr="00510CC4">
              <w:rPr>
                <w:bCs/>
              </w:rPr>
              <w:t>Sample answer:</w:t>
            </w:r>
          </w:p>
          <w:p w14:paraId="2F796D11" w14:textId="77777777" w:rsidR="009A74A0" w:rsidRPr="00510CC4" w:rsidRDefault="00723E02" w:rsidP="00F2639F">
            <w:pPr>
              <w:rPr>
                <w:b w:val="0"/>
              </w:rPr>
            </w:pPr>
            <w:r w:rsidRPr="00510CC4">
              <w:rPr>
                <w:b w:val="0"/>
              </w:rPr>
              <w:t>Mechatronic</w:t>
            </w:r>
            <w:r w:rsidR="008D5369" w:rsidRPr="00510CC4">
              <w:rPr>
                <w:b w:val="0"/>
              </w:rPr>
              <w:t>s</w:t>
            </w:r>
            <w:r w:rsidR="00794316" w:rsidRPr="00510CC4">
              <w:rPr>
                <w:b w:val="0"/>
              </w:rPr>
              <w:t xml:space="preserve"> is the practical application of</w:t>
            </w:r>
            <w:r w:rsidRPr="00510CC4">
              <w:rPr>
                <w:b w:val="0"/>
              </w:rPr>
              <w:t xml:space="preserve"> systems </w:t>
            </w:r>
            <w:r w:rsidR="00794316" w:rsidRPr="00510CC4">
              <w:rPr>
                <w:b w:val="0"/>
              </w:rPr>
              <w:t xml:space="preserve">that </w:t>
            </w:r>
            <w:r w:rsidRPr="00510CC4">
              <w:rPr>
                <w:b w:val="0"/>
              </w:rPr>
              <w:t>combine software with electronics and mechanics to perform actions.</w:t>
            </w:r>
          </w:p>
          <w:p w14:paraId="6A226F0C" w14:textId="4FF0501E" w:rsidR="009A74A0" w:rsidRPr="00510CC4" w:rsidRDefault="00BF301B" w:rsidP="00F2639F">
            <w:pPr>
              <w:rPr>
                <w:b w:val="0"/>
              </w:rPr>
            </w:pPr>
            <w:r w:rsidRPr="00510CC4">
              <w:rPr>
                <w:b w:val="0"/>
              </w:rPr>
              <w:t xml:space="preserve">Mechatronic systems </w:t>
            </w:r>
            <w:r w:rsidR="00723E02" w:rsidRPr="00510CC4">
              <w:rPr>
                <w:b w:val="0"/>
              </w:rPr>
              <w:t xml:space="preserve">can perform tasks repeatedly, accurately, </w:t>
            </w:r>
            <w:r w:rsidR="001A062B" w:rsidRPr="00510CC4">
              <w:rPr>
                <w:b w:val="0"/>
              </w:rPr>
              <w:t>quickly</w:t>
            </w:r>
            <w:r w:rsidR="00723E02" w:rsidRPr="00510CC4">
              <w:rPr>
                <w:b w:val="0"/>
              </w:rPr>
              <w:t xml:space="preserve"> and cheaply, so can make cost effective replacements for human labour.</w:t>
            </w:r>
          </w:p>
          <w:p w14:paraId="3201A77C" w14:textId="674C032B" w:rsidR="00723E02" w:rsidRPr="00510CC4" w:rsidRDefault="00BF301B" w:rsidP="00F2639F">
            <w:pPr>
              <w:rPr>
                <w:b w:val="0"/>
              </w:rPr>
            </w:pPr>
            <w:r w:rsidRPr="00510CC4">
              <w:rPr>
                <w:b w:val="0"/>
              </w:rPr>
              <w:t>They use sensors for input from the environment</w:t>
            </w:r>
            <w:r w:rsidR="00622A2F" w:rsidRPr="00510CC4">
              <w:rPr>
                <w:b w:val="0"/>
              </w:rPr>
              <w:t xml:space="preserve">, </w:t>
            </w:r>
            <w:r w:rsidRPr="00510CC4">
              <w:rPr>
                <w:b w:val="0"/>
              </w:rPr>
              <w:t>actuators</w:t>
            </w:r>
            <w:r w:rsidR="00622A2F" w:rsidRPr="00510CC4">
              <w:rPr>
                <w:b w:val="0"/>
              </w:rPr>
              <w:t xml:space="preserve"> to create output and software to process the inputs and control the outputs.</w:t>
            </w:r>
          </w:p>
        </w:tc>
      </w:tr>
    </w:tbl>
    <w:p w14:paraId="7477BC26" w14:textId="69962639" w:rsidR="00735208" w:rsidRDefault="009A74A0" w:rsidP="006C3667">
      <w:pPr>
        <w:pStyle w:val="ListNumber"/>
      </w:pPr>
      <w:r>
        <w:t>Complete</w:t>
      </w:r>
      <w:r w:rsidR="00F23E0C">
        <w:t xml:space="preserve"> the </w:t>
      </w:r>
      <w:r w:rsidR="001721E5">
        <w:t xml:space="preserve">table </w:t>
      </w:r>
      <w:r w:rsidR="00BE0C67">
        <w:t>on the next page</w:t>
      </w:r>
      <w:r w:rsidR="007C1E7E">
        <w:t xml:space="preserve"> to s</w:t>
      </w:r>
      <w:r w:rsidR="00EE1E20">
        <w:t>how examples of mechatronic systems.</w:t>
      </w:r>
    </w:p>
    <w:p w14:paraId="2FB79CBB" w14:textId="77777777" w:rsidR="00673883" w:rsidRDefault="00673883" w:rsidP="00F2639F">
      <w:pPr>
        <w:spacing w:before="192" w:after="192"/>
        <w:rPr>
          <w:b/>
        </w:rPr>
        <w:sectPr w:rsidR="00673883" w:rsidSect="0071395B">
          <w:headerReference w:type="default" r:id="rId15"/>
          <w:footerReference w:type="even" r:id="rId16"/>
          <w:footerReference w:type="default" r:id="rId17"/>
          <w:headerReference w:type="first" r:id="rId18"/>
          <w:footerReference w:type="first" r:id="rId19"/>
          <w:pgSz w:w="11900" w:h="16840"/>
          <w:pgMar w:top="1134" w:right="1134" w:bottom="1129" w:left="1134" w:header="709" w:footer="709" w:gutter="0"/>
          <w:pgNumType w:start="0"/>
          <w:cols w:space="708"/>
          <w:titlePg/>
          <w:docGrid w:linePitch="360"/>
        </w:sectPr>
      </w:pPr>
    </w:p>
    <w:tbl>
      <w:tblPr>
        <w:tblStyle w:val="Tableheader"/>
        <w:tblW w:w="15094" w:type="dxa"/>
        <w:tblInd w:w="-60" w:type="dxa"/>
        <w:tblLayout w:type="fixed"/>
        <w:tblLook w:val="04A0" w:firstRow="1" w:lastRow="0" w:firstColumn="1" w:lastColumn="0" w:noHBand="0" w:noVBand="1"/>
        <w:tblDescription w:val="Table with 4 mechatronics systems listed and two columns to be filled in, titled Description of mechatronic system and Image of mechatronic system."/>
      </w:tblPr>
      <w:tblGrid>
        <w:gridCol w:w="5031"/>
        <w:gridCol w:w="5031"/>
        <w:gridCol w:w="5032"/>
      </w:tblGrid>
      <w:tr w:rsidR="001F4560" w:rsidRPr="007B3088" w14:paraId="1AA2E625" w14:textId="6E186D1C" w:rsidTr="006738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1" w:type="dxa"/>
          </w:tcPr>
          <w:p w14:paraId="6F72DC3A" w14:textId="1CB37DC3" w:rsidR="001F4560" w:rsidRPr="007B3088" w:rsidRDefault="009B2F1A" w:rsidP="007B3088">
            <w:r w:rsidRPr="007B3088">
              <w:t>Mechatronics system</w:t>
            </w:r>
          </w:p>
        </w:tc>
        <w:tc>
          <w:tcPr>
            <w:tcW w:w="5031" w:type="dxa"/>
          </w:tcPr>
          <w:p w14:paraId="2477952F" w14:textId="56EA5204" w:rsidR="001F4560" w:rsidRPr="007B3088" w:rsidRDefault="001F4560" w:rsidP="007B3088">
            <w:pPr>
              <w:cnfStyle w:val="100000000000" w:firstRow="1" w:lastRow="0" w:firstColumn="0" w:lastColumn="0" w:oddVBand="0" w:evenVBand="0" w:oddHBand="0" w:evenHBand="0" w:firstRowFirstColumn="0" w:firstRowLastColumn="0" w:lastRowFirstColumn="0" w:lastRowLastColumn="0"/>
            </w:pPr>
            <w:r w:rsidRPr="007B3088">
              <w:t>Description of mechatronic system</w:t>
            </w:r>
          </w:p>
        </w:tc>
        <w:tc>
          <w:tcPr>
            <w:tcW w:w="5032" w:type="dxa"/>
          </w:tcPr>
          <w:p w14:paraId="3A1EC408" w14:textId="72291A21" w:rsidR="001F4560" w:rsidRPr="007B3088" w:rsidRDefault="001F4560" w:rsidP="007B3088">
            <w:pPr>
              <w:cnfStyle w:val="100000000000" w:firstRow="1" w:lastRow="0" w:firstColumn="0" w:lastColumn="0" w:oddVBand="0" w:evenVBand="0" w:oddHBand="0" w:evenHBand="0" w:firstRowFirstColumn="0" w:firstRowLastColumn="0" w:lastRowFirstColumn="0" w:lastRowLastColumn="0"/>
            </w:pPr>
            <w:r w:rsidRPr="007B3088">
              <w:t>Image of mechatronic system</w:t>
            </w:r>
          </w:p>
        </w:tc>
      </w:tr>
      <w:tr w:rsidR="001F4560" w:rsidRPr="007B3088" w14:paraId="19745346" w14:textId="52D9EA7E" w:rsidTr="00204179">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7663EA83" w14:textId="71D145FF" w:rsidR="00673883" w:rsidRPr="007B3088" w:rsidRDefault="001F4560" w:rsidP="007B3088">
            <w:r w:rsidRPr="007B3088">
              <w:t>Home mechatronics system</w:t>
            </w:r>
          </w:p>
        </w:tc>
        <w:tc>
          <w:tcPr>
            <w:tcW w:w="5031" w:type="dxa"/>
          </w:tcPr>
          <w:p w14:paraId="722891F5"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c>
          <w:tcPr>
            <w:tcW w:w="5032" w:type="dxa"/>
          </w:tcPr>
          <w:p w14:paraId="0D05D61E"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r>
      <w:tr w:rsidR="001F4560" w:rsidRPr="007B3088" w14:paraId="5C5334B3" w14:textId="6E4E09F8" w:rsidTr="00204179">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1EAB743B" w14:textId="345202CC" w:rsidR="00673883" w:rsidRPr="007B3088" w:rsidRDefault="001F4560" w:rsidP="007B3088">
            <w:r w:rsidRPr="007B3088">
              <w:t>Industrial mechatronics system</w:t>
            </w:r>
          </w:p>
        </w:tc>
        <w:tc>
          <w:tcPr>
            <w:tcW w:w="5031" w:type="dxa"/>
          </w:tcPr>
          <w:p w14:paraId="3296C012"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c>
          <w:tcPr>
            <w:tcW w:w="5032" w:type="dxa"/>
          </w:tcPr>
          <w:p w14:paraId="42E16089"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r>
      <w:tr w:rsidR="001F4560" w:rsidRPr="007B3088" w14:paraId="3A2BEC5C" w14:textId="77777777" w:rsidTr="00204179">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31BFB0B3" w14:textId="76779FFE" w:rsidR="00673883" w:rsidRPr="007B3088" w:rsidRDefault="001F4560" w:rsidP="007B3088">
            <w:r w:rsidRPr="007B3088">
              <w:t>Medical mechatronics system</w:t>
            </w:r>
          </w:p>
        </w:tc>
        <w:tc>
          <w:tcPr>
            <w:tcW w:w="5031" w:type="dxa"/>
          </w:tcPr>
          <w:p w14:paraId="21EA8CFC"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c>
          <w:tcPr>
            <w:tcW w:w="5032" w:type="dxa"/>
          </w:tcPr>
          <w:p w14:paraId="3E2F5DBD"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r>
      <w:tr w:rsidR="001F4560" w:rsidRPr="007B3088" w14:paraId="2AD5684A" w14:textId="77777777" w:rsidTr="00204179">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1557992F" w14:textId="28D3960E" w:rsidR="00673883" w:rsidRPr="007B3088" w:rsidRDefault="001F4560" w:rsidP="007B3088">
            <w:r w:rsidRPr="007B3088">
              <w:t>Transportation mechatronics system</w:t>
            </w:r>
          </w:p>
        </w:tc>
        <w:tc>
          <w:tcPr>
            <w:tcW w:w="5031" w:type="dxa"/>
          </w:tcPr>
          <w:p w14:paraId="5C9C59EB"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c>
          <w:tcPr>
            <w:tcW w:w="5032" w:type="dxa"/>
          </w:tcPr>
          <w:p w14:paraId="75326EE6"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r>
    </w:tbl>
    <w:p w14:paraId="32048C4C" w14:textId="77777777" w:rsidR="00673883" w:rsidRDefault="00673883" w:rsidP="00F2639F">
      <w:pPr>
        <w:suppressAutoHyphens w:val="0"/>
        <w:spacing w:after="0" w:line="276" w:lineRule="auto"/>
        <w:rPr>
          <w:rStyle w:val="Heading3Char"/>
        </w:rPr>
        <w:sectPr w:rsidR="00673883" w:rsidSect="0071395B">
          <w:pgSz w:w="16840" w:h="11900" w:orient="landscape"/>
          <w:pgMar w:top="1134" w:right="1134" w:bottom="1134" w:left="1128" w:header="709" w:footer="709" w:gutter="0"/>
          <w:cols w:space="708"/>
          <w:docGrid w:linePitch="360"/>
        </w:sectPr>
      </w:pPr>
      <w:bookmarkStart w:id="21" w:name="_Toc150182458"/>
    </w:p>
    <w:p w14:paraId="3F709C51" w14:textId="7C15D20B" w:rsidR="00361232" w:rsidRPr="005B2BBE" w:rsidRDefault="4ABB5DBF" w:rsidP="00F2639F">
      <w:pPr>
        <w:suppressAutoHyphens w:val="0"/>
        <w:spacing w:after="0" w:line="276" w:lineRule="auto"/>
        <w:rPr>
          <w:rStyle w:val="Heading3Char"/>
        </w:rPr>
      </w:pPr>
      <w:bookmarkStart w:id="22" w:name="_Toc159418419"/>
      <w:r w:rsidRPr="00453961">
        <w:rPr>
          <w:rStyle w:val="Heading3Char"/>
        </w:rPr>
        <w:t>I</w:t>
      </w:r>
      <w:r w:rsidR="00E04724" w:rsidRPr="00453961">
        <w:rPr>
          <w:rStyle w:val="Heading3Char"/>
        </w:rPr>
        <w:t>d</w:t>
      </w:r>
      <w:r w:rsidR="00E04724" w:rsidRPr="005B2BBE">
        <w:rPr>
          <w:rStyle w:val="Heading3Char"/>
        </w:rPr>
        <w:t>entify</w:t>
      </w:r>
      <w:r w:rsidR="0010757C" w:rsidRPr="005B2BBE">
        <w:rPr>
          <w:rStyle w:val="Heading3Char"/>
        </w:rPr>
        <w:t xml:space="preserve"> the hardware requirements to run a program and the effect on code </w:t>
      </w:r>
      <w:bookmarkEnd w:id="21"/>
      <w:r w:rsidR="00453961" w:rsidRPr="005B2BBE">
        <w:rPr>
          <w:rStyle w:val="Heading3Char"/>
        </w:rPr>
        <w:t>development</w:t>
      </w:r>
      <w:bookmarkEnd w:id="22"/>
    </w:p>
    <w:p w14:paraId="5DFC536E" w14:textId="19DCAEBE" w:rsidR="00944829" w:rsidRDefault="00403201" w:rsidP="002936E7">
      <w:r>
        <w:t>Mechatronic systems are designed to perform specific fixed tasks and, to save cost and space, they do not execute their code on a normal computer or powerful microprocessor (CPU). Mechatronic systems execute their code in a microcontroller which contains a very small microprocessor, some memory to store program code and data and input/output pins to sense and react to their environment.</w:t>
      </w:r>
    </w:p>
    <w:p w14:paraId="7B3ED475" w14:textId="40779995" w:rsidR="00403201" w:rsidRDefault="000A48A2" w:rsidP="002936E7">
      <w:r>
        <w:t xml:space="preserve">To help prototype mechatronic systems, microcontrollers are widely available </w:t>
      </w:r>
      <w:r w:rsidR="00E16129">
        <w:t xml:space="preserve">on circuit boards which include a method to connect </w:t>
      </w:r>
      <w:r w:rsidR="001626D7">
        <w:t xml:space="preserve">and upload code. These boards are called </w:t>
      </w:r>
      <w:r w:rsidR="00674231">
        <w:t>microcontroller board</w:t>
      </w:r>
      <w:r w:rsidR="001626D7">
        <w:t>s</w:t>
      </w:r>
      <w:r w:rsidR="00580121">
        <w:t xml:space="preserve"> and may include extra functionality such </w:t>
      </w:r>
      <w:r w:rsidR="00870F93">
        <w:t xml:space="preserve">as </w:t>
      </w:r>
      <w:r w:rsidR="00507F59">
        <w:t xml:space="preserve">sensors, </w:t>
      </w:r>
      <w:r w:rsidR="00D5317A">
        <w:t>LEDs</w:t>
      </w:r>
      <w:r w:rsidR="00507F59">
        <w:t xml:space="preserve"> and buzzers.</w:t>
      </w:r>
    </w:p>
    <w:p w14:paraId="03643B03" w14:textId="5325905F" w:rsidR="009B2F1A" w:rsidRDefault="009B2F1A" w:rsidP="009B2F1A">
      <w:pPr>
        <w:pStyle w:val="Caption"/>
      </w:pPr>
      <w:r>
        <w:t xml:space="preserve">Figure </w:t>
      </w:r>
      <w:r>
        <w:fldChar w:fldCharType="begin"/>
      </w:r>
      <w:r>
        <w:instrText xml:space="preserve"> SEQ Figure \* ARABIC </w:instrText>
      </w:r>
      <w:r>
        <w:fldChar w:fldCharType="separate"/>
      </w:r>
      <w:r w:rsidR="00D33E22">
        <w:rPr>
          <w:noProof/>
        </w:rPr>
        <w:t>1</w:t>
      </w:r>
      <w:r>
        <w:fldChar w:fldCharType="end"/>
      </w:r>
      <w:r>
        <w:t xml:space="preserve"> – microcontroller board</w:t>
      </w:r>
    </w:p>
    <w:p w14:paraId="38D145E4" w14:textId="77777777" w:rsidR="009B2F1A" w:rsidRDefault="009B2F1A" w:rsidP="00372C19">
      <w:pPr>
        <w:rPr>
          <w:b/>
          <w:bCs/>
        </w:rPr>
      </w:pPr>
      <w:r w:rsidRPr="00372C19">
        <w:rPr>
          <w:noProof/>
        </w:rPr>
        <w:drawing>
          <wp:inline distT="0" distB="0" distL="0" distR="0" wp14:anchorId="72136C44" wp14:editId="6E2D6184">
            <wp:extent cx="2296160" cy="1561465"/>
            <wp:effectExtent l="0" t="0" r="8890" b="635"/>
            <wp:docPr id="873335135" name="Picture 873335135" descr="Model of a microcontroller boar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35135" name="Picture 873335135" descr="Model of a microcontroller board">
                      <a:extLst>
                        <a:ext uri="{C183D7F6-B498-43B3-948B-1728B52AA6E4}">
                          <adec:decorative xmlns:adec="http://schemas.microsoft.com/office/drawing/2017/decorative" val="0"/>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6160" cy="1561465"/>
                    </a:xfrm>
                    <a:prstGeom prst="rect">
                      <a:avLst/>
                    </a:prstGeom>
                    <a:noFill/>
                    <a:ln>
                      <a:noFill/>
                    </a:ln>
                  </pic:spPr>
                </pic:pic>
              </a:graphicData>
            </a:graphic>
          </wp:inline>
        </w:drawing>
      </w:r>
    </w:p>
    <w:p w14:paraId="76CE88C1" w14:textId="280071B4" w:rsidR="00D8585A" w:rsidRDefault="00D8585A" w:rsidP="00F2639F">
      <w:r w:rsidRPr="00A46A32">
        <w:rPr>
          <w:b/>
          <w:bCs/>
        </w:rPr>
        <w:t>Activity</w:t>
      </w:r>
      <w:r w:rsidR="00471EEC">
        <w:rPr>
          <w:b/>
          <w:bCs/>
        </w:rPr>
        <w:t xml:space="preserve"> 2</w:t>
      </w:r>
      <w:r>
        <w:t xml:space="preserve">: </w:t>
      </w:r>
      <w:r w:rsidR="0003297E">
        <w:t>m</w:t>
      </w:r>
      <w:r w:rsidR="00674231">
        <w:t>icrocontroller board</w:t>
      </w:r>
      <w:r>
        <w:t>s</w:t>
      </w:r>
    </w:p>
    <w:p w14:paraId="64C6E86A" w14:textId="3FD05BA4" w:rsidR="00D8585A" w:rsidRDefault="003F070E" w:rsidP="00C62638">
      <w:pPr>
        <w:pStyle w:val="ListNumber"/>
        <w:numPr>
          <w:ilvl w:val="0"/>
          <w:numId w:val="33"/>
        </w:numPr>
      </w:pPr>
      <w:r>
        <w:t>Find</w:t>
      </w:r>
      <w:r w:rsidR="00D8585A">
        <w:t xml:space="preserve"> and paste images of different </w:t>
      </w:r>
      <w:r w:rsidR="00674231">
        <w:t>microcontroller board</w:t>
      </w:r>
      <w:r w:rsidR="00D8585A">
        <w:t>s into the table below.</w:t>
      </w:r>
    </w:p>
    <w:tbl>
      <w:tblPr>
        <w:tblStyle w:val="Tableheader"/>
        <w:tblW w:w="0" w:type="auto"/>
        <w:tblLook w:val="04A0" w:firstRow="1" w:lastRow="0" w:firstColumn="1" w:lastColumn="0" w:noHBand="0" w:noVBand="1"/>
        <w:tblDescription w:val="Table with 4 columns, labelled: Arduino Uno, Arduino Nano, Raspberry Pi Pico and Micro:Bit."/>
      </w:tblPr>
      <w:tblGrid>
        <w:gridCol w:w="2405"/>
        <w:gridCol w:w="2405"/>
        <w:gridCol w:w="2406"/>
        <w:gridCol w:w="2406"/>
      </w:tblGrid>
      <w:tr w:rsidR="00D8585A" w:rsidRPr="003D79A2" w14:paraId="71A0EEB5" w14:textId="77777777" w:rsidTr="004C7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76D5EC5" w14:textId="2E6ABF5D" w:rsidR="00F56E45" w:rsidRPr="003D79A2" w:rsidRDefault="00F56E45" w:rsidP="003D79A2">
            <w:r w:rsidRPr="003D79A2">
              <w:t>Arduino Uno</w:t>
            </w:r>
          </w:p>
        </w:tc>
        <w:tc>
          <w:tcPr>
            <w:tcW w:w="2405" w:type="dxa"/>
          </w:tcPr>
          <w:p w14:paraId="39D9A480" w14:textId="6931D015" w:rsidR="00F56E45" w:rsidRPr="003D79A2" w:rsidRDefault="00F56E45" w:rsidP="003D79A2">
            <w:pPr>
              <w:cnfStyle w:val="100000000000" w:firstRow="1" w:lastRow="0" w:firstColumn="0" w:lastColumn="0" w:oddVBand="0" w:evenVBand="0" w:oddHBand="0" w:evenHBand="0" w:firstRowFirstColumn="0" w:firstRowLastColumn="0" w:lastRowFirstColumn="0" w:lastRowLastColumn="0"/>
            </w:pPr>
            <w:r w:rsidRPr="003D79A2">
              <w:t>Arduino Nano</w:t>
            </w:r>
          </w:p>
        </w:tc>
        <w:tc>
          <w:tcPr>
            <w:tcW w:w="2406" w:type="dxa"/>
          </w:tcPr>
          <w:p w14:paraId="6D88A2EE" w14:textId="037DFCC1" w:rsidR="00F56E45" w:rsidRPr="003D79A2" w:rsidRDefault="00D80F80" w:rsidP="003D79A2">
            <w:pPr>
              <w:cnfStyle w:val="100000000000" w:firstRow="1" w:lastRow="0" w:firstColumn="0" w:lastColumn="0" w:oddVBand="0" w:evenVBand="0" w:oddHBand="0" w:evenHBand="0" w:firstRowFirstColumn="0" w:firstRowLastColumn="0" w:lastRowFirstColumn="0" w:lastRowLastColumn="0"/>
            </w:pPr>
            <w:r w:rsidRPr="003D79A2">
              <w:t>Raspberry Pi Pico</w:t>
            </w:r>
          </w:p>
        </w:tc>
        <w:tc>
          <w:tcPr>
            <w:tcW w:w="2406" w:type="dxa"/>
          </w:tcPr>
          <w:p w14:paraId="2DDF7BE6" w14:textId="74A15BC2" w:rsidR="00F56E45" w:rsidRPr="003D79A2" w:rsidRDefault="00D80F80" w:rsidP="003D79A2">
            <w:pPr>
              <w:cnfStyle w:val="100000000000" w:firstRow="1" w:lastRow="0" w:firstColumn="0" w:lastColumn="0" w:oddVBand="0" w:evenVBand="0" w:oddHBand="0" w:evenHBand="0" w:firstRowFirstColumn="0" w:firstRowLastColumn="0" w:lastRowFirstColumn="0" w:lastRowLastColumn="0"/>
            </w:pPr>
            <w:proofErr w:type="spellStart"/>
            <w:r w:rsidRPr="003D79A2">
              <w:t>Micro:Bit</w:t>
            </w:r>
            <w:proofErr w:type="spellEnd"/>
          </w:p>
        </w:tc>
      </w:tr>
      <w:tr w:rsidR="00F56E45" w:rsidRPr="003D79A2" w14:paraId="7DAC70FE" w14:textId="77777777" w:rsidTr="004C70B7">
        <w:trPr>
          <w:cnfStyle w:val="000000100000" w:firstRow="0" w:lastRow="0" w:firstColumn="0" w:lastColumn="0" w:oddVBand="0" w:evenVBand="0" w:oddHBand="1" w:evenHBand="0" w:firstRowFirstColumn="0" w:firstRowLastColumn="0" w:lastRowFirstColumn="0" w:lastRowLastColumn="0"/>
          <w:trHeight w:val="1974"/>
        </w:trPr>
        <w:tc>
          <w:tcPr>
            <w:cnfStyle w:val="001000000000" w:firstRow="0" w:lastRow="0" w:firstColumn="1" w:lastColumn="0" w:oddVBand="0" w:evenVBand="0" w:oddHBand="0" w:evenHBand="0" w:firstRowFirstColumn="0" w:firstRowLastColumn="0" w:lastRowFirstColumn="0" w:lastRowLastColumn="0"/>
            <w:tcW w:w="2405" w:type="dxa"/>
          </w:tcPr>
          <w:p w14:paraId="45F292E2" w14:textId="4161F55E" w:rsidR="00F56E45" w:rsidRPr="003D79A2" w:rsidRDefault="00F56E45" w:rsidP="003D79A2"/>
        </w:tc>
        <w:tc>
          <w:tcPr>
            <w:tcW w:w="2405" w:type="dxa"/>
          </w:tcPr>
          <w:p w14:paraId="05F9CF22" w14:textId="77777777" w:rsidR="00F56E45" w:rsidRPr="003D79A2" w:rsidRDefault="00F56E45" w:rsidP="003D79A2">
            <w:pPr>
              <w:cnfStyle w:val="000000100000" w:firstRow="0" w:lastRow="0" w:firstColumn="0" w:lastColumn="0" w:oddVBand="0" w:evenVBand="0" w:oddHBand="1" w:evenHBand="0" w:firstRowFirstColumn="0" w:firstRowLastColumn="0" w:lastRowFirstColumn="0" w:lastRowLastColumn="0"/>
            </w:pPr>
          </w:p>
        </w:tc>
        <w:tc>
          <w:tcPr>
            <w:tcW w:w="2406" w:type="dxa"/>
          </w:tcPr>
          <w:p w14:paraId="5B8BF576" w14:textId="52C4EAC1" w:rsidR="00F56E45" w:rsidRPr="003D79A2" w:rsidRDefault="00F56E45" w:rsidP="003D79A2">
            <w:pPr>
              <w:cnfStyle w:val="000000100000" w:firstRow="0" w:lastRow="0" w:firstColumn="0" w:lastColumn="0" w:oddVBand="0" w:evenVBand="0" w:oddHBand="1" w:evenHBand="0" w:firstRowFirstColumn="0" w:firstRowLastColumn="0" w:lastRowFirstColumn="0" w:lastRowLastColumn="0"/>
            </w:pPr>
          </w:p>
        </w:tc>
        <w:tc>
          <w:tcPr>
            <w:tcW w:w="2406" w:type="dxa"/>
          </w:tcPr>
          <w:p w14:paraId="23548CDB" w14:textId="6F7D6995" w:rsidR="00F56E45" w:rsidRPr="003D79A2" w:rsidRDefault="00F56E45" w:rsidP="003D79A2">
            <w:pPr>
              <w:cnfStyle w:val="000000100000" w:firstRow="0" w:lastRow="0" w:firstColumn="0" w:lastColumn="0" w:oddVBand="0" w:evenVBand="0" w:oddHBand="1" w:evenHBand="0" w:firstRowFirstColumn="0" w:firstRowLastColumn="0" w:lastRowFirstColumn="0" w:lastRowLastColumn="0"/>
            </w:pPr>
          </w:p>
        </w:tc>
      </w:tr>
    </w:tbl>
    <w:p w14:paraId="526696C2" w14:textId="0170570C" w:rsidR="0010757C" w:rsidRDefault="0010757C" w:rsidP="00F2639F">
      <w:r>
        <w:t>Research the</w:t>
      </w:r>
      <w:r w:rsidR="0060136F">
        <w:t xml:space="preserve"> hardware and</w:t>
      </w:r>
      <w:r>
        <w:t xml:space="preserve"> methods available to program a </w:t>
      </w:r>
      <w:r w:rsidR="00674231">
        <w:t>microcontroller board</w:t>
      </w:r>
      <w:r>
        <w:t xml:space="preserve"> available in your school and complete the </w:t>
      </w:r>
      <w:r w:rsidR="00B00C0D">
        <w:t>question</w:t>
      </w:r>
      <w:r w:rsidR="00D4656E">
        <w:t>s</w:t>
      </w:r>
      <w:r w:rsidR="00B00C0D">
        <w:t xml:space="preserve"> and </w:t>
      </w:r>
      <w:r>
        <w:t>table</w:t>
      </w:r>
      <w:r w:rsidR="00E44794">
        <w:t>s</w:t>
      </w:r>
      <w:r>
        <w:t xml:space="preserve"> below.</w:t>
      </w:r>
    </w:p>
    <w:p w14:paraId="0BF93302" w14:textId="7226900B" w:rsidR="005B2BBE" w:rsidRDefault="005B2BBE" w:rsidP="00F2639F">
      <w:pPr>
        <w:suppressAutoHyphens w:val="0"/>
        <w:spacing w:after="0" w:line="276" w:lineRule="auto"/>
      </w:pPr>
      <w:r>
        <w:br w:type="page"/>
      </w:r>
    </w:p>
    <w:p w14:paraId="0036DB51" w14:textId="73E026A0" w:rsidR="00B00C0D" w:rsidRDefault="00B00C0D" w:rsidP="006C3667">
      <w:pPr>
        <w:pStyle w:val="ListNumber"/>
      </w:pPr>
      <w:r>
        <w:t xml:space="preserve">Describe the </w:t>
      </w:r>
      <w:r w:rsidR="00DE18CD">
        <w:t>steps</w:t>
      </w:r>
      <w:r>
        <w:t xml:space="preserve"> required to </w:t>
      </w:r>
      <w:r w:rsidR="00B676F8">
        <w:t xml:space="preserve">connect </w:t>
      </w:r>
      <w:r w:rsidR="00E07532">
        <w:t xml:space="preserve">your microcontroller board to </w:t>
      </w:r>
      <w:r w:rsidR="008A0CF3">
        <w:t>a computer</w:t>
      </w:r>
      <w:r w:rsidR="00B676F8">
        <w:t xml:space="preserve"> and </w:t>
      </w:r>
      <w:r>
        <w:t xml:space="preserve">upload </w:t>
      </w:r>
      <w:r w:rsidR="00B676F8">
        <w:t>a program</w:t>
      </w:r>
      <w:r w:rsidR="008A725B">
        <w:t>.</w:t>
      </w:r>
    </w:p>
    <w:tbl>
      <w:tblPr>
        <w:tblStyle w:val="Tableheader"/>
        <w:tblW w:w="9650" w:type="dxa"/>
        <w:tblLook w:val="0420" w:firstRow="1" w:lastRow="0" w:firstColumn="0" w:lastColumn="0" w:noHBand="0" w:noVBand="1"/>
        <w:tblDescription w:val="Space for students to provide answer."/>
      </w:tblPr>
      <w:tblGrid>
        <w:gridCol w:w="9650"/>
      </w:tblGrid>
      <w:tr w:rsidR="00B00C0D" w:rsidRPr="00510CC4" w14:paraId="54CE1F51" w14:textId="77777777" w:rsidTr="00967D1B">
        <w:trPr>
          <w:cnfStyle w:val="100000000000" w:firstRow="1" w:lastRow="0" w:firstColumn="0" w:lastColumn="0" w:oddVBand="0" w:evenVBand="0" w:oddHBand="0" w:evenHBand="0" w:firstRowFirstColumn="0" w:firstRowLastColumn="0" w:lastRowFirstColumn="0" w:lastRowLastColumn="0"/>
          <w:trHeight w:val="310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38866CD" w14:textId="217F9D14" w:rsidR="00B00C0D" w:rsidRPr="00510CC4" w:rsidRDefault="00B00C0D" w:rsidP="00F2639F">
            <w:pPr>
              <w:rPr>
                <w:bCs/>
              </w:rPr>
            </w:pPr>
            <w:r w:rsidRPr="00510CC4">
              <w:rPr>
                <w:bCs/>
              </w:rPr>
              <w:t>Sample answer</w:t>
            </w:r>
            <w:r w:rsidR="00F56DC5" w:rsidRPr="00510CC4">
              <w:rPr>
                <w:bCs/>
              </w:rPr>
              <w:t>s could include:</w:t>
            </w:r>
          </w:p>
          <w:p w14:paraId="4BAA1A66" w14:textId="1BA5347F" w:rsidR="00B00C0D" w:rsidRPr="00510CC4" w:rsidRDefault="00F56DC5" w:rsidP="00F2639F">
            <w:pPr>
              <w:rPr>
                <w:b w:val="0"/>
              </w:rPr>
            </w:pPr>
            <w:r w:rsidRPr="00510CC4">
              <w:rPr>
                <w:b w:val="0"/>
              </w:rPr>
              <w:t xml:space="preserve">The Pico can be plugged in via a USB cable and presents as a mass storage device. </w:t>
            </w:r>
            <w:r w:rsidR="00BA3FBD" w:rsidRPr="00510CC4">
              <w:rPr>
                <w:b w:val="0"/>
              </w:rPr>
              <w:t xml:space="preserve">Compiled code from a language like C++ can be copied directly to it from the file browser. </w:t>
            </w:r>
            <w:proofErr w:type="spellStart"/>
            <w:r w:rsidR="00BA3FBD" w:rsidRPr="00510CC4">
              <w:rPr>
                <w:b w:val="0"/>
              </w:rPr>
              <w:t>Micropython</w:t>
            </w:r>
            <w:proofErr w:type="spellEnd"/>
            <w:r w:rsidR="00BA3FBD" w:rsidRPr="00510CC4">
              <w:rPr>
                <w:b w:val="0"/>
              </w:rPr>
              <w:t xml:space="preserve"> programs can be executed on the Pico </w:t>
            </w:r>
            <w:r w:rsidR="008D2F69" w:rsidRPr="00510CC4">
              <w:rPr>
                <w:b w:val="0"/>
              </w:rPr>
              <w:t>if it has been configured with the right firmware through an IDE like Thonny.</w:t>
            </w:r>
          </w:p>
          <w:p w14:paraId="32DC9F0A" w14:textId="2CF5DECA" w:rsidR="008D2F69" w:rsidRPr="00510CC4" w:rsidRDefault="008D2F69" w:rsidP="00F2639F">
            <w:pPr>
              <w:rPr>
                <w:b w:val="0"/>
              </w:rPr>
            </w:pPr>
            <w:r w:rsidRPr="00510CC4">
              <w:rPr>
                <w:b w:val="0"/>
              </w:rPr>
              <w:t>The Arduino can be plugged in via a USB cable and presents as a mass storage device. Compiled code from a language like C++ can be copied directly to it from the Arduino IDE.</w:t>
            </w:r>
          </w:p>
        </w:tc>
      </w:tr>
    </w:tbl>
    <w:p w14:paraId="69182807" w14:textId="1093922A" w:rsidR="00E83C16" w:rsidRDefault="00E83C16" w:rsidP="006C3667">
      <w:pPr>
        <w:pStyle w:val="ListNumber"/>
      </w:pPr>
      <w:r>
        <w:t>Complete the table below</w:t>
      </w:r>
      <w:r w:rsidR="00321A7F">
        <w:t xml:space="preserve"> for your </w:t>
      </w:r>
      <w:r w:rsidR="00674231">
        <w:t>microcontroller board</w:t>
      </w:r>
      <w:r w:rsidR="003D79A2">
        <w:t>.</w:t>
      </w:r>
    </w:p>
    <w:tbl>
      <w:tblPr>
        <w:tblStyle w:val="Tableheader"/>
        <w:tblW w:w="9639" w:type="dxa"/>
        <w:tblInd w:w="-30" w:type="dxa"/>
        <w:tblLook w:val="04A0" w:firstRow="1" w:lastRow="0" w:firstColumn="1" w:lastColumn="0" w:noHBand="0" w:noVBand="1"/>
        <w:tblDescription w:val="Table to be filled in about your microncontroller board. "/>
      </w:tblPr>
      <w:tblGrid>
        <w:gridCol w:w="3261"/>
        <w:gridCol w:w="6378"/>
      </w:tblGrid>
      <w:tr w:rsidR="00E83C16" w:rsidRPr="003D79A2" w14:paraId="5408AD0B" w14:textId="77777777" w:rsidTr="005D7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C471E7" w14:textId="77777777" w:rsidR="00E83C16" w:rsidRPr="003D79A2" w:rsidRDefault="00E83C16" w:rsidP="003D79A2"/>
        </w:tc>
        <w:tc>
          <w:tcPr>
            <w:tcW w:w="6378" w:type="dxa"/>
          </w:tcPr>
          <w:p w14:paraId="479902AE" w14:textId="474BAF69" w:rsidR="00E83C16" w:rsidRPr="003D79A2" w:rsidRDefault="00674231" w:rsidP="003D79A2">
            <w:pPr>
              <w:cnfStyle w:val="100000000000" w:firstRow="1" w:lastRow="0" w:firstColumn="0" w:lastColumn="0" w:oddVBand="0" w:evenVBand="0" w:oddHBand="0" w:evenHBand="0" w:firstRowFirstColumn="0" w:firstRowLastColumn="0" w:lastRowFirstColumn="0" w:lastRowLastColumn="0"/>
            </w:pPr>
            <w:r w:rsidRPr="003D79A2">
              <w:t>Microcontroller board</w:t>
            </w:r>
            <w:r w:rsidR="00E83C16" w:rsidRPr="003D79A2">
              <w:t xml:space="preserve"> </w:t>
            </w:r>
            <w:r w:rsidR="00DE496F" w:rsidRPr="003D79A2">
              <w:t>model</w:t>
            </w:r>
          </w:p>
        </w:tc>
      </w:tr>
      <w:tr w:rsidR="00E83C16" w:rsidRPr="003D79A2" w14:paraId="106AB727"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BE3650C" w14:textId="77777777" w:rsidR="00E83C16" w:rsidRPr="003D79A2" w:rsidRDefault="00E83C16" w:rsidP="003D79A2">
            <w:r w:rsidRPr="003D79A2">
              <w:t>Number of pins</w:t>
            </w:r>
          </w:p>
        </w:tc>
        <w:tc>
          <w:tcPr>
            <w:tcW w:w="6378" w:type="dxa"/>
          </w:tcPr>
          <w:p w14:paraId="0DA86656" w14:textId="77777777" w:rsidR="00E83C16" w:rsidRPr="003D79A2" w:rsidRDefault="00E83C16" w:rsidP="003D79A2">
            <w:pPr>
              <w:cnfStyle w:val="000000100000" w:firstRow="0" w:lastRow="0" w:firstColumn="0" w:lastColumn="0" w:oddVBand="0" w:evenVBand="0" w:oddHBand="1" w:evenHBand="0" w:firstRowFirstColumn="0" w:firstRowLastColumn="0" w:lastRowFirstColumn="0" w:lastRowLastColumn="0"/>
            </w:pPr>
          </w:p>
        </w:tc>
      </w:tr>
      <w:tr w:rsidR="00E83C16" w:rsidRPr="003D79A2" w14:paraId="07EF4514"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90118B3" w14:textId="0C7D6437" w:rsidR="00E83C16" w:rsidRPr="003D79A2" w:rsidRDefault="00E83C16" w:rsidP="003D79A2">
            <w:r w:rsidRPr="003D79A2">
              <w:t xml:space="preserve">Number of </w:t>
            </w:r>
            <w:r w:rsidR="003F070E" w:rsidRPr="003D79A2">
              <w:t>general</w:t>
            </w:r>
            <w:r w:rsidR="002A4FBC">
              <w:t>-</w:t>
            </w:r>
            <w:r w:rsidR="003F070E" w:rsidRPr="003D79A2">
              <w:t>purpose</w:t>
            </w:r>
            <w:r w:rsidRPr="003D79A2">
              <w:t xml:space="preserve"> input/output pins (GPIO)</w:t>
            </w:r>
          </w:p>
        </w:tc>
        <w:tc>
          <w:tcPr>
            <w:tcW w:w="6378" w:type="dxa"/>
          </w:tcPr>
          <w:p w14:paraId="6A1D7A72" w14:textId="77777777" w:rsidR="00E83C16" w:rsidRPr="003D79A2" w:rsidRDefault="00E83C16" w:rsidP="003D79A2">
            <w:pPr>
              <w:cnfStyle w:val="000000010000" w:firstRow="0" w:lastRow="0" w:firstColumn="0" w:lastColumn="0" w:oddVBand="0" w:evenVBand="0" w:oddHBand="0" w:evenHBand="1" w:firstRowFirstColumn="0" w:firstRowLastColumn="0" w:lastRowFirstColumn="0" w:lastRowLastColumn="0"/>
            </w:pPr>
          </w:p>
        </w:tc>
      </w:tr>
      <w:tr w:rsidR="00E83C16" w:rsidRPr="003D79A2" w14:paraId="659B4436"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139C5B2" w14:textId="63746123" w:rsidR="00E83C16" w:rsidRPr="003D79A2" w:rsidRDefault="00B4388A" w:rsidP="003D79A2">
            <w:r w:rsidRPr="003D79A2">
              <w:t>Microcontroller</w:t>
            </w:r>
            <w:r w:rsidR="00E83C16" w:rsidRPr="003D79A2">
              <w:t xml:space="preserve"> </w:t>
            </w:r>
            <w:r w:rsidR="00F138DE" w:rsidRPr="003D79A2">
              <w:t>model</w:t>
            </w:r>
          </w:p>
        </w:tc>
        <w:tc>
          <w:tcPr>
            <w:tcW w:w="6378" w:type="dxa"/>
          </w:tcPr>
          <w:p w14:paraId="2061DE56" w14:textId="77777777" w:rsidR="00E83C16" w:rsidRPr="003D79A2" w:rsidRDefault="00E83C16" w:rsidP="003D79A2">
            <w:pPr>
              <w:cnfStyle w:val="000000100000" w:firstRow="0" w:lastRow="0" w:firstColumn="0" w:lastColumn="0" w:oddVBand="0" w:evenVBand="0" w:oddHBand="1" w:evenHBand="0" w:firstRowFirstColumn="0" w:firstRowLastColumn="0" w:lastRowFirstColumn="0" w:lastRowLastColumn="0"/>
            </w:pPr>
          </w:p>
        </w:tc>
      </w:tr>
      <w:tr w:rsidR="00E83C16" w:rsidRPr="003D79A2" w14:paraId="5F05381D"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671EBFF" w14:textId="77777777" w:rsidR="00E83C16" w:rsidRPr="003D79A2" w:rsidRDefault="00E83C16" w:rsidP="003D79A2">
            <w:r w:rsidRPr="003D79A2">
              <w:t>Programmable memory available</w:t>
            </w:r>
          </w:p>
        </w:tc>
        <w:tc>
          <w:tcPr>
            <w:tcW w:w="6378" w:type="dxa"/>
          </w:tcPr>
          <w:p w14:paraId="6B776908" w14:textId="77777777" w:rsidR="00E83C16" w:rsidRPr="003D79A2" w:rsidRDefault="00E83C16" w:rsidP="003D79A2">
            <w:pPr>
              <w:cnfStyle w:val="000000010000" w:firstRow="0" w:lastRow="0" w:firstColumn="0" w:lastColumn="0" w:oddVBand="0" w:evenVBand="0" w:oddHBand="0" w:evenHBand="1" w:firstRowFirstColumn="0" w:firstRowLastColumn="0" w:lastRowFirstColumn="0" w:lastRowLastColumn="0"/>
            </w:pPr>
          </w:p>
        </w:tc>
      </w:tr>
      <w:tr w:rsidR="00E83C16" w:rsidRPr="003D79A2" w14:paraId="4CE80D9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6469310" w14:textId="525AEFC6" w:rsidR="00E83C16" w:rsidRPr="003D79A2" w:rsidRDefault="00E83C16" w:rsidP="003D79A2">
            <w:r w:rsidRPr="003D79A2">
              <w:t>Communications support during program execution (</w:t>
            </w:r>
            <w:r w:rsidR="002A4FBC">
              <w:t>for example</w:t>
            </w:r>
            <w:r w:rsidRPr="003D79A2">
              <w:t xml:space="preserve"> </w:t>
            </w:r>
            <w:r w:rsidR="00AE648A" w:rsidRPr="003D79A2">
              <w:t>Wi-Fi</w:t>
            </w:r>
            <w:r w:rsidRPr="003D79A2">
              <w:t>, Bluetooth, radio, serial cable, USB)</w:t>
            </w:r>
          </w:p>
        </w:tc>
        <w:tc>
          <w:tcPr>
            <w:tcW w:w="6378" w:type="dxa"/>
          </w:tcPr>
          <w:p w14:paraId="3C84C78C" w14:textId="77777777" w:rsidR="00E83C16" w:rsidRPr="003D79A2" w:rsidRDefault="00E83C16" w:rsidP="003D79A2">
            <w:pPr>
              <w:cnfStyle w:val="000000100000" w:firstRow="0" w:lastRow="0" w:firstColumn="0" w:lastColumn="0" w:oddVBand="0" w:evenVBand="0" w:oddHBand="1" w:evenHBand="0" w:firstRowFirstColumn="0" w:firstRowLastColumn="0" w:lastRowFirstColumn="0" w:lastRowLastColumn="0"/>
            </w:pPr>
          </w:p>
        </w:tc>
      </w:tr>
      <w:tr w:rsidR="00FA4B76" w:rsidRPr="003D79A2" w14:paraId="49D91724"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902C882" w14:textId="17296A9A" w:rsidR="00FA4B76" w:rsidRPr="003D79A2" w:rsidRDefault="00FA4B76" w:rsidP="003D79A2">
            <w:r w:rsidRPr="003D79A2">
              <w:t xml:space="preserve">Image of </w:t>
            </w:r>
            <w:r w:rsidR="00674231" w:rsidRPr="003D79A2">
              <w:t>microcontroller board</w:t>
            </w:r>
          </w:p>
        </w:tc>
        <w:tc>
          <w:tcPr>
            <w:tcW w:w="6378" w:type="dxa"/>
          </w:tcPr>
          <w:p w14:paraId="3AD2F3A0" w14:textId="77777777" w:rsidR="00FA4B76" w:rsidRPr="003D79A2" w:rsidRDefault="00FA4B76" w:rsidP="003D79A2">
            <w:pPr>
              <w:cnfStyle w:val="000000010000" w:firstRow="0" w:lastRow="0" w:firstColumn="0" w:lastColumn="0" w:oddVBand="0" w:evenVBand="0" w:oddHBand="0" w:evenHBand="1" w:firstRowFirstColumn="0" w:firstRowLastColumn="0" w:lastRowFirstColumn="0" w:lastRowLastColumn="0"/>
            </w:pPr>
          </w:p>
        </w:tc>
      </w:tr>
    </w:tbl>
    <w:p w14:paraId="085A5E19" w14:textId="16571099" w:rsidR="00E806A4" w:rsidRDefault="00F20E43" w:rsidP="00F2639F">
      <w:pPr>
        <w:pStyle w:val="FeatureBox2"/>
      </w:pPr>
      <w:r w:rsidRPr="00F20E43">
        <w:rPr>
          <w:b/>
          <w:bCs/>
        </w:rPr>
        <w:t>Teacher note</w:t>
      </w:r>
      <w:r>
        <w:t xml:space="preserve">: </w:t>
      </w:r>
      <w:r w:rsidR="002A4FBC">
        <w:t>t</w:t>
      </w:r>
      <w:r>
        <w:t xml:space="preserve">he table below could be used as an opportunity to identify </w:t>
      </w:r>
      <w:r w:rsidR="007D612B">
        <w:t xml:space="preserve">compatibility </w:t>
      </w:r>
      <w:r>
        <w:t xml:space="preserve">issues connecting microcontrollers to </w:t>
      </w:r>
      <w:r w:rsidR="00544B1D">
        <w:t>computers or laptops used in your classroom.</w:t>
      </w:r>
    </w:p>
    <w:p w14:paraId="75C96785" w14:textId="057C051A" w:rsidR="00B00C0D" w:rsidRDefault="00716185" w:rsidP="00B73442">
      <w:pPr>
        <w:pStyle w:val="ListNumber"/>
      </w:pPr>
      <w:r>
        <w:t>Complete the table below</w:t>
      </w:r>
      <w:r w:rsidR="002D3E59">
        <w:t>.</w:t>
      </w:r>
    </w:p>
    <w:tbl>
      <w:tblPr>
        <w:tblStyle w:val="Tableheader"/>
        <w:tblW w:w="9498" w:type="dxa"/>
        <w:tblInd w:w="-30" w:type="dxa"/>
        <w:tblLook w:val="04A0" w:firstRow="1" w:lastRow="0" w:firstColumn="1" w:lastColumn="0" w:noHBand="0" w:noVBand="1"/>
        <w:tblDescription w:val="Table to be filled in about potential compatibility issues connecting microncontrollers to computers or laptops. "/>
      </w:tblPr>
      <w:tblGrid>
        <w:gridCol w:w="3231"/>
        <w:gridCol w:w="3857"/>
        <w:gridCol w:w="2410"/>
      </w:tblGrid>
      <w:tr w:rsidR="003518EE" w:rsidRPr="00A650FF" w14:paraId="567DD527" w14:textId="0A76D23E" w:rsidTr="003518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48471CD" w14:textId="77777777" w:rsidR="003518EE" w:rsidRPr="00A650FF" w:rsidRDefault="003518EE" w:rsidP="00A650FF"/>
        </w:tc>
        <w:tc>
          <w:tcPr>
            <w:tcW w:w="3857" w:type="dxa"/>
          </w:tcPr>
          <w:p w14:paraId="280EAFDF" w14:textId="0CB43F30" w:rsidR="003518EE" w:rsidRPr="00A650FF" w:rsidRDefault="003518EE" w:rsidP="00A650FF">
            <w:pPr>
              <w:cnfStyle w:val="100000000000" w:firstRow="1" w:lastRow="0" w:firstColumn="0" w:lastColumn="0" w:oddVBand="0" w:evenVBand="0" w:oddHBand="0" w:evenHBand="0" w:firstRowFirstColumn="0" w:firstRowLastColumn="0" w:lastRowFirstColumn="0" w:lastRowLastColumn="0"/>
            </w:pPr>
            <w:r w:rsidRPr="00A650FF">
              <w:t>Your answer</w:t>
            </w:r>
          </w:p>
        </w:tc>
        <w:tc>
          <w:tcPr>
            <w:tcW w:w="2410" w:type="dxa"/>
          </w:tcPr>
          <w:p w14:paraId="0B6C38B8" w14:textId="79E8CBCE" w:rsidR="003518EE" w:rsidRPr="00A650FF" w:rsidRDefault="003518EE" w:rsidP="00A650FF">
            <w:pPr>
              <w:cnfStyle w:val="100000000000" w:firstRow="1" w:lastRow="0" w:firstColumn="0" w:lastColumn="0" w:oddVBand="0" w:evenVBand="0" w:oddHBand="0" w:evenHBand="0" w:firstRowFirstColumn="0" w:firstRowLastColumn="0" w:lastRowFirstColumn="0" w:lastRowLastColumn="0"/>
            </w:pPr>
            <w:r w:rsidRPr="00A650FF">
              <w:t>Will this work from your computer?</w:t>
            </w:r>
          </w:p>
        </w:tc>
      </w:tr>
      <w:tr w:rsidR="003518EE" w:rsidRPr="00A650FF" w14:paraId="01377B90" w14:textId="5EBABA3C" w:rsidTr="00351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34671C86" w14:textId="1EA62ED5" w:rsidR="003518EE" w:rsidRPr="00A650FF" w:rsidRDefault="003518EE" w:rsidP="00A650FF">
            <w:r w:rsidRPr="00A650FF">
              <w:t xml:space="preserve">How is power provided to the </w:t>
            </w:r>
            <w:r w:rsidR="00674231" w:rsidRPr="00A650FF">
              <w:t>microcontroller board</w:t>
            </w:r>
            <w:r w:rsidRPr="00A650FF">
              <w:t>?</w:t>
            </w:r>
          </w:p>
        </w:tc>
        <w:tc>
          <w:tcPr>
            <w:tcW w:w="3857" w:type="dxa"/>
          </w:tcPr>
          <w:p w14:paraId="72BE14F9"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c>
          <w:tcPr>
            <w:tcW w:w="2410" w:type="dxa"/>
          </w:tcPr>
          <w:p w14:paraId="3C87776C"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r>
      <w:tr w:rsidR="003518EE" w:rsidRPr="00A650FF" w14:paraId="6AD54270" w14:textId="638C4917" w:rsidTr="003518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88BF464" w14:textId="5BC7A617" w:rsidR="003518EE" w:rsidRPr="00A650FF" w:rsidRDefault="003518EE" w:rsidP="00A650FF">
            <w:r w:rsidRPr="00A650FF">
              <w:t xml:space="preserve">Name or link to IDE or browser-based coding site for your </w:t>
            </w:r>
            <w:r w:rsidR="007E49C3" w:rsidRPr="00A650FF">
              <w:t>board</w:t>
            </w:r>
          </w:p>
        </w:tc>
        <w:tc>
          <w:tcPr>
            <w:tcW w:w="3857" w:type="dxa"/>
          </w:tcPr>
          <w:p w14:paraId="3C2B7932"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c>
          <w:tcPr>
            <w:tcW w:w="2410" w:type="dxa"/>
          </w:tcPr>
          <w:p w14:paraId="17DCEDAC"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r>
      <w:tr w:rsidR="003518EE" w:rsidRPr="00A650FF" w14:paraId="48AEA1F9" w14:textId="77777777" w:rsidTr="00351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668C6758" w14:textId="7E9F314D" w:rsidR="003518EE" w:rsidRPr="00A650FF" w:rsidRDefault="003518EE" w:rsidP="00A650FF">
            <w:r w:rsidRPr="00A650FF">
              <w:t>Programming languages supported</w:t>
            </w:r>
            <w:r w:rsidR="007E49C3" w:rsidRPr="00A650FF">
              <w:t xml:space="preserve"> by the board’s microprocessor</w:t>
            </w:r>
          </w:p>
        </w:tc>
        <w:tc>
          <w:tcPr>
            <w:tcW w:w="3857" w:type="dxa"/>
          </w:tcPr>
          <w:p w14:paraId="3365884A"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c>
          <w:tcPr>
            <w:tcW w:w="2410" w:type="dxa"/>
          </w:tcPr>
          <w:p w14:paraId="592A593F"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r>
      <w:tr w:rsidR="003518EE" w:rsidRPr="00A650FF" w14:paraId="09919C83" w14:textId="77777777" w:rsidTr="003518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444A87D" w14:textId="451A0D13" w:rsidR="003518EE" w:rsidRPr="00A650FF" w:rsidRDefault="003518EE" w:rsidP="00A650FF">
            <w:r w:rsidRPr="00A650FF">
              <w:t xml:space="preserve">Program upload method – </w:t>
            </w:r>
            <w:r w:rsidR="00AE648A" w:rsidRPr="00A650FF">
              <w:t>Wi-Fi</w:t>
            </w:r>
            <w:r w:rsidRPr="00A650FF">
              <w:t>, Bluetooth, USB cable</w:t>
            </w:r>
            <w:r w:rsidR="00A650FF">
              <w:t>,</w:t>
            </w:r>
            <w:r w:rsidRPr="00A650FF">
              <w:t xml:space="preserve"> etc</w:t>
            </w:r>
          </w:p>
        </w:tc>
        <w:tc>
          <w:tcPr>
            <w:tcW w:w="3857" w:type="dxa"/>
          </w:tcPr>
          <w:p w14:paraId="1900AD70"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c>
          <w:tcPr>
            <w:tcW w:w="2410" w:type="dxa"/>
          </w:tcPr>
          <w:p w14:paraId="4A0A55FD"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r>
    </w:tbl>
    <w:p w14:paraId="1922C018" w14:textId="034808EF" w:rsidR="0010757C" w:rsidRPr="005B2BBE" w:rsidRDefault="0F42A733" w:rsidP="00F2639F">
      <w:pPr>
        <w:pStyle w:val="Heading3"/>
      </w:pPr>
      <w:bookmarkStart w:id="23" w:name="_Toc150182459"/>
      <w:bookmarkStart w:id="24" w:name="_Toc159418420"/>
      <w:r>
        <w:t>A</w:t>
      </w:r>
      <w:r w:rsidR="0010757C">
        <w:t>ssessing</w:t>
      </w:r>
      <w:r w:rsidR="0010757C" w:rsidRPr="005B2BBE">
        <w:t xml:space="preserve"> the relationship of microcontrollers and the central processing unit (CPU)</w:t>
      </w:r>
      <w:bookmarkEnd w:id="23"/>
      <w:bookmarkEnd w:id="24"/>
    </w:p>
    <w:p w14:paraId="20A89F75" w14:textId="5B2CC3F0" w:rsidR="0071246E" w:rsidRDefault="0010757C" w:rsidP="00F2639F">
      <w:r w:rsidRPr="00955ED2">
        <w:rPr>
          <w:b/>
          <w:bCs/>
        </w:rPr>
        <w:t>Activity</w:t>
      </w:r>
      <w:r w:rsidR="00471EEC">
        <w:rPr>
          <w:b/>
          <w:bCs/>
        </w:rPr>
        <w:t xml:space="preserve"> 3</w:t>
      </w:r>
      <w:r>
        <w:t xml:space="preserve">: </w:t>
      </w:r>
      <w:r w:rsidR="0003297E">
        <w:t>c</w:t>
      </w:r>
      <w:r w:rsidR="00245EC1">
        <w:t>omparing m</w:t>
      </w:r>
      <w:r w:rsidR="002C2C6D">
        <w:t xml:space="preserve">icroprocessors </w:t>
      </w:r>
      <w:r w:rsidR="0071246E">
        <w:t xml:space="preserve">and </w:t>
      </w:r>
      <w:r w:rsidR="002C2C6D">
        <w:t>microcontrollers</w:t>
      </w:r>
    </w:p>
    <w:p w14:paraId="698A42B0" w14:textId="6D98D5A4" w:rsidR="002C2C6D" w:rsidRDefault="003B197F" w:rsidP="00F2639F">
      <w:r>
        <w:t xml:space="preserve">Read about the difference between </w:t>
      </w:r>
      <w:hyperlink r:id="rId21" w:history="1">
        <w:r w:rsidR="002C2C6D" w:rsidRPr="002C2C6D">
          <w:rPr>
            <w:rStyle w:val="Hyperlink"/>
          </w:rPr>
          <w:t xml:space="preserve">microprocessors and </w:t>
        </w:r>
        <w:r w:rsidRPr="002C2C6D">
          <w:rPr>
            <w:rStyle w:val="Hyperlink"/>
          </w:rPr>
          <w:t>micr</w:t>
        </w:r>
        <w:r w:rsidR="002C2C6D" w:rsidRPr="002C2C6D">
          <w:rPr>
            <w:rStyle w:val="Hyperlink"/>
          </w:rPr>
          <w:t>ocontrollers</w:t>
        </w:r>
      </w:hyperlink>
      <w:r w:rsidR="00110F7D">
        <w:t xml:space="preserve"> to answer the question below.</w:t>
      </w:r>
    </w:p>
    <w:p w14:paraId="0DF165E8" w14:textId="00DF1E6C" w:rsidR="00367C78" w:rsidRDefault="00367C78" w:rsidP="00F2639F">
      <w:pPr>
        <w:suppressAutoHyphens w:val="0"/>
        <w:spacing w:after="0" w:line="276" w:lineRule="auto"/>
      </w:pPr>
      <w:r>
        <w:br w:type="page"/>
      </w:r>
    </w:p>
    <w:p w14:paraId="28969A51" w14:textId="6521A279" w:rsidR="00C63178" w:rsidRDefault="00110F7D" w:rsidP="00C62638">
      <w:pPr>
        <w:pStyle w:val="ListNumber"/>
        <w:numPr>
          <w:ilvl w:val="0"/>
          <w:numId w:val="34"/>
        </w:numPr>
      </w:pPr>
      <w:r>
        <w:t>Compare and contrast microprocessors and microcontrollers.</w:t>
      </w:r>
      <w:r w:rsidR="002F3C5B">
        <w:t xml:space="preserve"> In your response, refer to </w:t>
      </w:r>
      <w:r w:rsidR="004B257F">
        <w:t xml:space="preserve">the typical </w:t>
      </w:r>
      <w:r w:rsidR="002F3C5B">
        <w:t xml:space="preserve">memory, power consumption, size </w:t>
      </w:r>
      <w:r w:rsidR="00D71B61">
        <w:t>and/or</w:t>
      </w:r>
      <w:r w:rsidR="002F3C5B">
        <w:t xml:space="preserve"> price for each type of device.</w:t>
      </w:r>
    </w:p>
    <w:tbl>
      <w:tblPr>
        <w:tblStyle w:val="Tableheader"/>
        <w:tblW w:w="9650" w:type="dxa"/>
        <w:tblLook w:val="0420" w:firstRow="1" w:lastRow="0" w:firstColumn="0" w:lastColumn="0" w:noHBand="0" w:noVBand="1"/>
        <w:tblDescription w:val="Space for students to provide answer."/>
      </w:tblPr>
      <w:tblGrid>
        <w:gridCol w:w="9650"/>
      </w:tblGrid>
      <w:tr w:rsidR="00C63178" w:rsidRPr="00510CC4" w14:paraId="41384F6B"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4AACB86" w14:textId="77777777" w:rsidR="00C63178" w:rsidRPr="00510CC4" w:rsidRDefault="00C63178" w:rsidP="00F2639F">
            <w:pPr>
              <w:rPr>
                <w:bCs/>
              </w:rPr>
            </w:pPr>
            <w:r w:rsidRPr="00510CC4">
              <w:rPr>
                <w:bCs/>
              </w:rPr>
              <w:t>Sample answer:</w:t>
            </w:r>
          </w:p>
          <w:p w14:paraId="420CA25E" w14:textId="094712B1" w:rsidR="00C63178" w:rsidRPr="00510CC4" w:rsidRDefault="00876A7A" w:rsidP="00F2639F">
            <w:pPr>
              <w:rPr>
                <w:b w:val="0"/>
              </w:rPr>
            </w:pPr>
            <w:r w:rsidRPr="00510CC4">
              <w:rPr>
                <w:b w:val="0"/>
              </w:rPr>
              <w:t>A microprocessor is a generic computing unit designed to perform calculations</w:t>
            </w:r>
            <w:r w:rsidR="007B4B99" w:rsidRPr="00510CC4">
              <w:rPr>
                <w:b w:val="0"/>
              </w:rPr>
              <w:t xml:space="preserve"> or logical operations, like a CPU. A microcontroller is a chip that includes a microprocessor </w:t>
            </w:r>
            <w:r w:rsidR="0002168F" w:rsidRPr="00510CC4">
              <w:rPr>
                <w:b w:val="0"/>
              </w:rPr>
              <w:t>as well as</w:t>
            </w:r>
            <w:r w:rsidR="007B4B99" w:rsidRPr="00510CC4">
              <w:rPr>
                <w:b w:val="0"/>
              </w:rPr>
              <w:t xml:space="preserve"> supporting hardware such as memory</w:t>
            </w:r>
            <w:r w:rsidR="0002168F" w:rsidRPr="00510CC4">
              <w:rPr>
                <w:b w:val="0"/>
              </w:rPr>
              <w:t>, analog to digital converters for sampling</w:t>
            </w:r>
            <w:r w:rsidR="008A0E46" w:rsidRPr="00510CC4">
              <w:rPr>
                <w:b w:val="0"/>
              </w:rPr>
              <w:t xml:space="preserve"> and</w:t>
            </w:r>
            <w:r w:rsidR="0002168F" w:rsidRPr="00510CC4">
              <w:rPr>
                <w:b w:val="0"/>
              </w:rPr>
              <w:t xml:space="preserve"> pins</w:t>
            </w:r>
            <w:r w:rsidR="00751286" w:rsidRPr="00510CC4">
              <w:rPr>
                <w:b w:val="0"/>
              </w:rPr>
              <w:t xml:space="preserve"> for reading and writing data</w:t>
            </w:r>
            <w:r w:rsidR="008A0E46" w:rsidRPr="00510CC4">
              <w:rPr>
                <w:b w:val="0"/>
              </w:rPr>
              <w:t xml:space="preserve"> between the chip and external devices.</w:t>
            </w:r>
          </w:p>
          <w:p w14:paraId="174EB311" w14:textId="6205FB57" w:rsidR="00AA06E5" w:rsidRPr="00510CC4" w:rsidRDefault="001A432A" w:rsidP="00F2639F">
            <w:pPr>
              <w:rPr>
                <w:b w:val="0"/>
              </w:rPr>
            </w:pPr>
            <w:r w:rsidRPr="00510CC4">
              <w:rPr>
                <w:b w:val="0"/>
              </w:rPr>
              <w:t>A m</w:t>
            </w:r>
            <w:r w:rsidR="00896DBE" w:rsidRPr="00510CC4">
              <w:rPr>
                <w:b w:val="0"/>
              </w:rPr>
              <w:t>icrocontroller</w:t>
            </w:r>
            <w:r w:rsidRPr="00510CC4">
              <w:rPr>
                <w:b w:val="0"/>
              </w:rPr>
              <w:t xml:space="preserve"> is </w:t>
            </w:r>
            <w:r w:rsidR="00896DBE" w:rsidRPr="00510CC4">
              <w:rPr>
                <w:b w:val="0"/>
              </w:rPr>
              <w:t>bigger and more expensive than the microprocessor</w:t>
            </w:r>
            <w:r w:rsidRPr="00510CC4">
              <w:rPr>
                <w:b w:val="0"/>
              </w:rPr>
              <w:t xml:space="preserve"> that it contains, but </w:t>
            </w:r>
            <w:r w:rsidR="00DC22DD" w:rsidRPr="00510CC4">
              <w:rPr>
                <w:b w:val="0"/>
              </w:rPr>
              <w:t xml:space="preserve">a </w:t>
            </w:r>
            <w:r w:rsidR="00D4532A" w:rsidRPr="00510CC4">
              <w:rPr>
                <w:b w:val="0"/>
              </w:rPr>
              <w:t xml:space="preserve">complete </w:t>
            </w:r>
            <w:r w:rsidR="00DC22DD" w:rsidRPr="00510CC4">
              <w:rPr>
                <w:b w:val="0"/>
              </w:rPr>
              <w:t xml:space="preserve">system created with a microcontroller will be smaller and cheaper because the microcontroller already contains so many of the </w:t>
            </w:r>
            <w:r w:rsidR="00D71B61" w:rsidRPr="00510CC4">
              <w:rPr>
                <w:b w:val="0"/>
              </w:rPr>
              <w:t xml:space="preserve">necessary extra </w:t>
            </w:r>
            <w:r w:rsidR="000714D0" w:rsidRPr="00510CC4">
              <w:rPr>
                <w:b w:val="0"/>
              </w:rPr>
              <w:t>parts</w:t>
            </w:r>
            <w:r w:rsidR="00D71B61" w:rsidRPr="00510CC4">
              <w:rPr>
                <w:b w:val="0"/>
              </w:rPr>
              <w:t>.</w:t>
            </w:r>
          </w:p>
        </w:tc>
      </w:tr>
    </w:tbl>
    <w:p w14:paraId="4F177081" w14:textId="408D7AB7" w:rsidR="003E043E" w:rsidRDefault="005E0837" w:rsidP="00B73442">
      <w:pPr>
        <w:pStyle w:val="ListNumber"/>
      </w:pPr>
      <w:r>
        <w:t xml:space="preserve">For your </w:t>
      </w:r>
      <w:r w:rsidR="00674231">
        <w:t>microcontroller board</w:t>
      </w:r>
      <w:r>
        <w:t xml:space="preserve">, research the </w:t>
      </w:r>
      <w:r w:rsidR="00C64D95">
        <w:t xml:space="preserve">microcontroller chip </w:t>
      </w:r>
      <w:r>
        <w:t xml:space="preserve">used </w:t>
      </w:r>
      <w:r w:rsidR="007B39C5">
        <w:t xml:space="preserve">and complete the table below. </w:t>
      </w:r>
      <w:r w:rsidR="003E043E">
        <w:t>The following links may help:</w:t>
      </w:r>
    </w:p>
    <w:p w14:paraId="4F66A8FF" w14:textId="5573D5FA" w:rsidR="003E043E" w:rsidRDefault="00333AAD" w:rsidP="001C09A1">
      <w:pPr>
        <w:pStyle w:val="ListBullet"/>
      </w:pPr>
      <w:hyperlink r:id="rId22" w:history="1">
        <w:r w:rsidR="003E043E" w:rsidRPr="00835E1E">
          <w:rPr>
            <w:rStyle w:val="Hyperlink"/>
          </w:rPr>
          <w:t>ATmega328</w:t>
        </w:r>
      </w:hyperlink>
      <w:r w:rsidR="003E043E">
        <w:t xml:space="preserve"> (used in many Arduinos)</w:t>
      </w:r>
    </w:p>
    <w:p w14:paraId="610B621C" w14:textId="7BBCCF59" w:rsidR="0021493D" w:rsidRDefault="00333AAD" w:rsidP="001C09A1">
      <w:pPr>
        <w:pStyle w:val="ListBullet"/>
      </w:pPr>
      <w:hyperlink r:id="rId23" w:history="1">
        <w:r w:rsidR="003E043E" w:rsidRPr="00835E1E">
          <w:rPr>
            <w:rStyle w:val="Hyperlink"/>
          </w:rPr>
          <w:t>RP2040</w:t>
        </w:r>
      </w:hyperlink>
      <w:r w:rsidR="003E043E">
        <w:t xml:space="preserve"> (used in the Raspberry Pi Pico)</w:t>
      </w:r>
    </w:p>
    <w:p w14:paraId="2EFC0B1C" w14:textId="57FE504F" w:rsidR="0073683E" w:rsidRDefault="00333AAD" w:rsidP="001C09A1">
      <w:pPr>
        <w:pStyle w:val="ListBullet"/>
      </w:pPr>
      <w:hyperlink r:id="rId24" w:history="1">
        <w:r w:rsidR="0021493D" w:rsidRPr="0066122D">
          <w:rPr>
            <w:rStyle w:val="Hyperlink"/>
          </w:rPr>
          <w:t>nRF52833</w:t>
        </w:r>
      </w:hyperlink>
      <w:r w:rsidR="0021493D">
        <w:t xml:space="preserve"> (used in </w:t>
      </w:r>
      <w:r w:rsidR="0066122D">
        <w:t xml:space="preserve">the </w:t>
      </w:r>
      <w:proofErr w:type="spellStart"/>
      <w:r w:rsidR="0021493D">
        <w:t>Micro:Bit</w:t>
      </w:r>
      <w:proofErr w:type="spellEnd"/>
      <w:r w:rsidR="0021493D">
        <w:t>)</w:t>
      </w:r>
    </w:p>
    <w:tbl>
      <w:tblPr>
        <w:tblStyle w:val="Tableheader"/>
        <w:tblW w:w="9670" w:type="dxa"/>
        <w:tblLook w:val="04A0" w:firstRow="1" w:lastRow="0" w:firstColumn="1" w:lastColumn="0" w:noHBand="0" w:noVBand="1"/>
        <w:tblDescription w:val="Information to be filled in about your microcontroller."/>
      </w:tblPr>
      <w:tblGrid>
        <w:gridCol w:w="2865"/>
        <w:gridCol w:w="6805"/>
      </w:tblGrid>
      <w:tr w:rsidR="001F3FDE" w:rsidRPr="001C09A1" w14:paraId="70F797A4" w14:textId="77777777" w:rsidTr="001F3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1FC6B982" w14:textId="77777777" w:rsidR="001F3FDE" w:rsidRPr="001C09A1" w:rsidRDefault="001F3FDE" w:rsidP="001C09A1"/>
        </w:tc>
        <w:tc>
          <w:tcPr>
            <w:tcW w:w="6805" w:type="dxa"/>
          </w:tcPr>
          <w:p w14:paraId="25C77C48" w14:textId="5FD0F18D" w:rsidR="001F3FDE" w:rsidRPr="001C09A1" w:rsidRDefault="001F3FDE" w:rsidP="001C09A1">
            <w:pPr>
              <w:cnfStyle w:val="100000000000" w:firstRow="1" w:lastRow="0" w:firstColumn="0" w:lastColumn="0" w:oddVBand="0" w:evenVBand="0" w:oddHBand="0" w:evenHBand="0" w:firstRowFirstColumn="0" w:firstRowLastColumn="0" w:lastRowFirstColumn="0" w:lastRowLastColumn="0"/>
            </w:pPr>
            <w:r w:rsidRPr="001C09A1">
              <w:t>Information for your microcontroller</w:t>
            </w:r>
          </w:p>
        </w:tc>
      </w:tr>
      <w:tr w:rsidR="0073683E" w:rsidRPr="001C09A1" w14:paraId="23C8BCBE" w14:textId="77777777" w:rsidTr="001F3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019C42EC" w14:textId="32CBC4FA" w:rsidR="0073683E" w:rsidRPr="001C09A1" w:rsidRDefault="0073683E" w:rsidP="001C09A1">
            <w:r w:rsidRPr="001C09A1">
              <w:t>Programming memory available (SRAM</w:t>
            </w:r>
            <w:r w:rsidR="003065BA" w:rsidRPr="001C09A1">
              <w:t>, RAM</w:t>
            </w:r>
            <w:r w:rsidRPr="001C09A1">
              <w:t>)</w:t>
            </w:r>
          </w:p>
        </w:tc>
        <w:tc>
          <w:tcPr>
            <w:tcW w:w="6805" w:type="dxa"/>
          </w:tcPr>
          <w:p w14:paraId="62C01001" w14:textId="77777777" w:rsidR="0073683E" w:rsidRPr="001C09A1" w:rsidRDefault="0073683E" w:rsidP="001C09A1">
            <w:pPr>
              <w:cnfStyle w:val="000000100000" w:firstRow="0" w:lastRow="0" w:firstColumn="0" w:lastColumn="0" w:oddVBand="0" w:evenVBand="0" w:oddHBand="1" w:evenHBand="0" w:firstRowFirstColumn="0" w:firstRowLastColumn="0" w:lastRowFirstColumn="0" w:lastRowLastColumn="0"/>
            </w:pPr>
          </w:p>
        </w:tc>
      </w:tr>
      <w:tr w:rsidR="0073683E" w:rsidRPr="001C09A1" w14:paraId="4ADD812F" w14:textId="77777777" w:rsidTr="001F3F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0E71A957" w14:textId="77777777" w:rsidR="0073683E" w:rsidRPr="001C09A1" w:rsidRDefault="0073683E" w:rsidP="001C09A1">
            <w:r w:rsidRPr="001C09A1">
              <w:t>Microprocessor model (CPU)</w:t>
            </w:r>
          </w:p>
        </w:tc>
        <w:tc>
          <w:tcPr>
            <w:tcW w:w="6805" w:type="dxa"/>
          </w:tcPr>
          <w:p w14:paraId="397A31F7" w14:textId="77777777" w:rsidR="0073683E" w:rsidRPr="001C09A1" w:rsidRDefault="0073683E" w:rsidP="001C09A1">
            <w:pPr>
              <w:cnfStyle w:val="000000010000" w:firstRow="0" w:lastRow="0" w:firstColumn="0" w:lastColumn="0" w:oddVBand="0" w:evenVBand="0" w:oddHBand="0" w:evenHBand="1" w:firstRowFirstColumn="0" w:firstRowLastColumn="0" w:lastRowFirstColumn="0" w:lastRowLastColumn="0"/>
            </w:pPr>
          </w:p>
        </w:tc>
      </w:tr>
      <w:tr w:rsidR="0073683E" w:rsidRPr="001C09A1" w14:paraId="62898D30" w14:textId="77777777" w:rsidTr="001F3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2EB1B900" w14:textId="77777777" w:rsidR="0073683E" w:rsidRPr="001C09A1" w:rsidRDefault="0073683E" w:rsidP="001C09A1">
            <w:r w:rsidRPr="001C09A1">
              <w:t>Microprocessor speed (MHz)</w:t>
            </w:r>
          </w:p>
        </w:tc>
        <w:tc>
          <w:tcPr>
            <w:tcW w:w="6805" w:type="dxa"/>
          </w:tcPr>
          <w:p w14:paraId="7312EF11" w14:textId="77777777" w:rsidR="0073683E" w:rsidRPr="001C09A1" w:rsidRDefault="0073683E" w:rsidP="001C09A1">
            <w:pPr>
              <w:cnfStyle w:val="000000100000" w:firstRow="0" w:lastRow="0" w:firstColumn="0" w:lastColumn="0" w:oddVBand="0" w:evenVBand="0" w:oddHBand="1" w:evenHBand="0" w:firstRowFirstColumn="0" w:firstRowLastColumn="0" w:lastRowFirstColumn="0" w:lastRowLastColumn="0"/>
            </w:pPr>
          </w:p>
        </w:tc>
      </w:tr>
      <w:tr w:rsidR="009A3CBF" w:rsidRPr="001C09A1" w14:paraId="4DC54EF8" w14:textId="77777777" w:rsidTr="001F3F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1E36B630" w14:textId="5C566267" w:rsidR="009A3CBF" w:rsidRPr="001C09A1" w:rsidRDefault="00CC32D8" w:rsidP="001C09A1">
            <w:r w:rsidRPr="001C09A1">
              <w:t>Number of</w:t>
            </w:r>
            <w:r w:rsidR="009A3CBF" w:rsidRPr="001C09A1">
              <w:t xml:space="preserve"> </w:t>
            </w:r>
            <w:r w:rsidR="00A43DDC" w:rsidRPr="001C09A1">
              <w:t>general-purpose</w:t>
            </w:r>
            <w:r w:rsidR="009A3CBF" w:rsidRPr="001C09A1">
              <w:t xml:space="preserve"> IO pins (GPIO)</w:t>
            </w:r>
          </w:p>
        </w:tc>
        <w:tc>
          <w:tcPr>
            <w:tcW w:w="6805" w:type="dxa"/>
          </w:tcPr>
          <w:p w14:paraId="33F80ADB" w14:textId="77777777" w:rsidR="009A3CBF" w:rsidRPr="001C09A1" w:rsidRDefault="009A3CBF" w:rsidP="001C09A1">
            <w:pPr>
              <w:cnfStyle w:val="000000010000" w:firstRow="0" w:lastRow="0" w:firstColumn="0" w:lastColumn="0" w:oddVBand="0" w:evenVBand="0" w:oddHBand="0" w:evenHBand="1" w:firstRowFirstColumn="0" w:firstRowLastColumn="0" w:lastRowFirstColumn="0" w:lastRowLastColumn="0"/>
            </w:pPr>
          </w:p>
        </w:tc>
      </w:tr>
    </w:tbl>
    <w:p w14:paraId="2B7FCFD7" w14:textId="0E0AEE7D" w:rsidR="00DD462A" w:rsidRDefault="00B26CDA" w:rsidP="00B73442">
      <w:pPr>
        <w:pStyle w:val="ListNumber"/>
      </w:pPr>
      <w:r w:rsidRPr="00C45C81">
        <w:rPr>
          <w:b/>
          <w:bCs/>
        </w:rPr>
        <w:t>Challenge</w:t>
      </w:r>
      <w:r w:rsidR="00AC66BF" w:rsidRPr="00C45C81">
        <w:rPr>
          <w:b/>
          <w:bCs/>
        </w:rPr>
        <w:t xml:space="preserve"> question</w:t>
      </w:r>
      <w:r w:rsidR="00AC66BF" w:rsidRPr="00DB6515">
        <w:rPr>
          <w:b/>
          <w:bCs/>
        </w:rPr>
        <w:t>:</w:t>
      </w:r>
      <w:r w:rsidR="00AC66BF">
        <w:t xml:space="preserve"> Recommend and justify a</w:t>
      </w:r>
      <w:r w:rsidR="006974EC">
        <w:t xml:space="preserve">n appropriate </w:t>
      </w:r>
      <w:r w:rsidR="00AC66BF">
        <w:t>microcontroller</w:t>
      </w:r>
      <w:r w:rsidR="005B3666">
        <w:t xml:space="preserve"> </w:t>
      </w:r>
      <w:r w:rsidR="006974EC">
        <w:t xml:space="preserve">to use </w:t>
      </w:r>
      <w:r w:rsidR="005B3666">
        <w:t xml:space="preserve">for a task that </w:t>
      </w:r>
      <w:r w:rsidR="006974EC">
        <w:t>requires</w:t>
      </w:r>
      <w:r w:rsidR="00DD462A">
        <w:t xml:space="preserve"> the following:</w:t>
      </w:r>
    </w:p>
    <w:p w14:paraId="78B277FA" w14:textId="3D953785" w:rsidR="0018351A" w:rsidRDefault="001C09A1" w:rsidP="00B73442">
      <w:pPr>
        <w:pStyle w:val="ListBullet"/>
        <w:ind w:left="1134"/>
      </w:pPr>
      <w:r>
        <w:t>d</w:t>
      </w:r>
      <w:r w:rsidR="0018351A">
        <w:t>igital data acquisition from 10 sensors</w:t>
      </w:r>
    </w:p>
    <w:p w14:paraId="22A1F78D" w14:textId="207FC422" w:rsidR="00DD462A" w:rsidRDefault="001C09A1" w:rsidP="00B73442">
      <w:pPr>
        <w:pStyle w:val="ListBullet"/>
        <w:ind w:left="1134"/>
      </w:pPr>
      <w:r>
        <w:t>h</w:t>
      </w:r>
      <w:r w:rsidR="00DD462A">
        <w:t>igh accuracy analog to digital sampling</w:t>
      </w:r>
      <w:r w:rsidR="0018351A">
        <w:t xml:space="preserve"> from 2 sensors</w:t>
      </w:r>
    </w:p>
    <w:p w14:paraId="707507D4" w14:textId="60940585" w:rsidR="0018351A" w:rsidRDefault="001C09A1" w:rsidP="00B73442">
      <w:pPr>
        <w:pStyle w:val="ListBullet"/>
        <w:ind w:left="1134"/>
      </w:pPr>
      <w:r>
        <w:t>c</w:t>
      </w:r>
      <w:r w:rsidR="00A109E2">
        <w:t>omplex processing of all sensor data</w:t>
      </w:r>
    </w:p>
    <w:p w14:paraId="1DCC56C0" w14:textId="29A4AFDC" w:rsidR="002122A8" w:rsidRDefault="001C09A1" w:rsidP="00B73442">
      <w:pPr>
        <w:pStyle w:val="ListBullet"/>
        <w:ind w:left="1134"/>
      </w:pPr>
      <w:r>
        <w:t>d</w:t>
      </w:r>
      <w:r w:rsidR="00071B2F">
        <w:t>igital control of 10 different devices</w:t>
      </w:r>
    </w:p>
    <w:p w14:paraId="51986E48" w14:textId="2DFB5E05" w:rsidR="00071B2F" w:rsidRDefault="001C09A1" w:rsidP="00B73442">
      <w:pPr>
        <w:pStyle w:val="ListBullet"/>
        <w:ind w:left="1134"/>
      </w:pPr>
      <w:r>
        <w:t>n</w:t>
      </w:r>
      <w:r w:rsidR="00071B2F">
        <w:t xml:space="preserve">on-volatile data logging of the system’s operations to </w:t>
      </w:r>
      <w:r w:rsidR="00880B51">
        <w:t xml:space="preserve">keep </w:t>
      </w:r>
      <w:r w:rsidR="00071B2F">
        <w:t xml:space="preserve">information </w:t>
      </w:r>
      <w:r w:rsidR="002A0C41">
        <w:t xml:space="preserve">when </w:t>
      </w:r>
      <w:r w:rsidR="00880B51">
        <w:t xml:space="preserve">the system loses </w:t>
      </w:r>
      <w:r w:rsidR="00271DBD">
        <w:t>power.</w:t>
      </w:r>
    </w:p>
    <w:p w14:paraId="13344F9F" w14:textId="69EF5520" w:rsidR="0010757C" w:rsidRDefault="2CB5CCDB" w:rsidP="00F2639F">
      <w:pPr>
        <w:pStyle w:val="Heading3"/>
      </w:pPr>
      <w:bookmarkStart w:id="25" w:name="_Toc150182460"/>
      <w:bookmarkStart w:id="26" w:name="_Toc159418421"/>
      <w:r>
        <w:t>T</w:t>
      </w:r>
      <w:r w:rsidR="0010757C">
        <w:t xml:space="preserve">he influence of instruction set and </w:t>
      </w:r>
      <w:bookmarkEnd w:id="25"/>
      <w:r w:rsidR="00271DBD">
        <w:t>opcodes</w:t>
      </w:r>
      <w:bookmarkEnd w:id="26"/>
    </w:p>
    <w:p w14:paraId="056597DF" w14:textId="1F52AA27" w:rsidR="0010757C" w:rsidRDefault="00A43DDC" w:rsidP="00F2639F">
      <w:r>
        <w:t xml:space="preserve">The </w:t>
      </w:r>
      <w:r w:rsidR="0010757C">
        <w:t xml:space="preserve">set of instructions </w:t>
      </w:r>
      <w:r w:rsidR="0083404C">
        <w:t xml:space="preserve">a </w:t>
      </w:r>
      <w:r w:rsidR="007969E6">
        <w:t xml:space="preserve">particular </w:t>
      </w:r>
      <w:r w:rsidR="0083404C">
        <w:t xml:space="preserve">microprocessor can </w:t>
      </w:r>
      <w:r w:rsidR="007969E6">
        <w:t xml:space="preserve">execute </w:t>
      </w:r>
      <w:r w:rsidR="0010757C">
        <w:t xml:space="preserve">is called </w:t>
      </w:r>
      <w:r w:rsidR="007969E6">
        <w:t xml:space="preserve">its </w:t>
      </w:r>
      <w:r w:rsidR="0010757C">
        <w:t>instruction set</w:t>
      </w:r>
      <w:r w:rsidR="007969E6">
        <w:t xml:space="preserve">. Instruction sets </w:t>
      </w:r>
      <w:r w:rsidR="00646BCC">
        <w:t xml:space="preserve">consist </w:t>
      </w:r>
      <w:r w:rsidR="0010757C">
        <w:t>of binary codes</w:t>
      </w:r>
      <w:r w:rsidR="00562A01">
        <w:t xml:space="preserve"> but are usually </w:t>
      </w:r>
      <w:r w:rsidR="0010757C">
        <w:t xml:space="preserve">described for human readers in a text-based assembly language. </w:t>
      </w:r>
      <w:r w:rsidR="00CA4C08">
        <w:t>Binary i</w:t>
      </w:r>
      <w:r w:rsidR="0010757C">
        <w:t xml:space="preserve">nstructions are given </w:t>
      </w:r>
      <w:r w:rsidR="00FA1488">
        <w:t xml:space="preserve">to the </w:t>
      </w:r>
      <w:r w:rsidR="00E3284C">
        <w:t>microprocessor with</w:t>
      </w:r>
      <w:r w:rsidR="00CA4C08">
        <w:t xml:space="preserve"> </w:t>
      </w:r>
      <w:r w:rsidR="009E25CD">
        <w:t xml:space="preserve">an operation code </w:t>
      </w:r>
      <w:r w:rsidR="0010757C">
        <w:t xml:space="preserve">to represent the type of instruction followed by any parameters required by that instruction. An instruction, shown in assembly language, </w:t>
      </w:r>
      <w:r w:rsidR="001404DE">
        <w:t>could</w:t>
      </w:r>
      <w:r w:rsidR="0010757C">
        <w:t xml:space="preserve"> look something like this:</w:t>
      </w:r>
    </w:p>
    <w:p w14:paraId="02045832" w14:textId="4DB519E2" w:rsidR="003D5210" w:rsidRDefault="0010757C" w:rsidP="00F2639F">
      <w:pPr>
        <w:ind w:left="720"/>
      </w:pPr>
      <w:r>
        <w:t xml:space="preserve">ADD r1, r2 </w:t>
      </w:r>
      <w:r>
        <w:br/>
        <w:t>In most common instruction sets, this instruction would add the contents of register1 and register2, storing the result back into register1.</w:t>
      </w:r>
    </w:p>
    <w:p w14:paraId="34733771" w14:textId="1F4C2784" w:rsidR="0013562E" w:rsidRDefault="0013562E" w:rsidP="00F2639F">
      <w:r w:rsidRPr="003F54F9">
        <w:rPr>
          <w:b/>
          <w:bCs/>
        </w:rPr>
        <w:t>Activity</w:t>
      </w:r>
      <w:r w:rsidR="00471EEC">
        <w:rPr>
          <w:b/>
          <w:bCs/>
        </w:rPr>
        <w:t xml:space="preserve"> 4</w:t>
      </w:r>
      <w:r>
        <w:t xml:space="preserve">: </w:t>
      </w:r>
      <w:r w:rsidR="0003297E">
        <w:t>p</w:t>
      </w:r>
      <w:r w:rsidR="003A235A">
        <w:t xml:space="preserve">rogramming a </w:t>
      </w:r>
      <w:r w:rsidR="00271DBD">
        <w:t>microprocessor</w:t>
      </w:r>
    </w:p>
    <w:p w14:paraId="556BBDFC" w14:textId="65BE7F24" w:rsidR="00030953" w:rsidRDefault="00AA7A72" w:rsidP="00F2639F">
      <w:r>
        <w:t xml:space="preserve">As a class, brainstorm reasons why </w:t>
      </w:r>
      <w:r w:rsidR="00E1751F">
        <w:t xml:space="preserve">microprocessors used by microcontrollers in mechatronic systems might </w:t>
      </w:r>
      <w:r w:rsidR="007D65C8">
        <w:t xml:space="preserve">need </w:t>
      </w:r>
      <w:r w:rsidR="00EE2981">
        <w:t xml:space="preserve">special </w:t>
      </w:r>
      <w:r w:rsidR="007D65C8">
        <w:t xml:space="preserve">instructions </w:t>
      </w:r>
      <w:r w:rsidR="0062520E">
        <w:t xml:space="preserve">in their instruction sets. Consider the </w:t>
      </w:r>
      <w:r w:rsidR="003B0567">
        <w:t>following</w:t>
      </w:r>
      <w:r w:rsidR="00C7626D">
        <w:t xml:space="preserve"> typical mechatronic system design issues</w:t>
      </w:r>
      <w:r w:rsidR="00030953">
        <w:t>:</w:t>
      </w:r>
    </w:p>
    <w:p w14:paraId="13DFB369" w14:textId="576375C4" w:rsidR="00030953" w:rsidRDefault="00030953" w:rsidP="00C34A63">
      <w:pPr>
        <w:pStyle w:val="ListBullet"/>
      </w:pPr>
      <w:r>
        <w:t xml:space="preserve">the </w:t>
      </w:r>
      <w:r w:rsidR="0062520E">
        <w:t>need to read sensors and control actuators</w:t>
      </w:r>
    </w:p>
    <w:p w14:paraId="2D1332B0" w14:textId="01833202" w:rsidR="004B0C50" w:rsidRDefault="00030953" w:rsidP="00C34A63">
      <w:pPr>
        <w:pStyle w:val="ListBullet"/>
      </w:pPr>
      <w:r>
        <w:t xml:space="preserve">the </w:t>
      </w:r>
      <w:r w:rsidR="00C7626D">
        <w:t xml:space="preserve">desire </w:t>
      </w:r>
      <w:r w:rsidR="003A60E9">
        <w:t xml:space="preserve">to conserve </w:t>
      </w:r>
      <w:r w:rsidR="007F3D7F">
        <w:t xml:space="preserve">as much </w:t>
      </w:r>
      <w:r w:rsidR="003A60E9">
        <w:t>power</w:t>
      </w:r>
      <w:r w:rsidR="00C7626D">
        <w:t xml:space="preserve"> </w:t>
      </w:r>
      <w:r w:rsidR="007F3D7F">
        <w:t xml:space="preserve">as possible </w:t>
      </w:r>
      <w:r w:rsidR="00C7626D">
        <w:t xml:space="preserve">for longer runtimes on </w:t>
      </w:r>
      <w:r w:rsidR="00271DBD">
        <w:t>batteries</w:t>
      </w:r>
    </w:p>
    <w:p w14:paraId="0AEF5BA1" w14:textId="312D9662" w:rsidR="00425EA7" w:rsidRDefault="004B0C50" w:rsidP="00C34A63">
      <w:pPr>
        <w:pStyle w:val="ListBullet"/>
      </w:pPr>
      <w:r>
        <w:t>the need to</w:t>
      </w:r>
      <w:r w:rsidR="003A60E9">
        <w:t xml:space="preserve"> communicate with </w:t>
      </w:r>
      <w:r w:rsidR="002A28A4">
        <w:t xml:space="preserve">devices that </w:t>
      </w:r>
      <w:r w:rsidR="00A07D80">
        <w:t>us</w:t>
      </w:r>
      <w:r w:rsidR="002A28A4">
        <w:t>e</w:t>
      </w:r>
      <w:r w:rsidR="00A07D80">
        <w:t xml:space="preserve"> complex </w:t>
      </w:r>
      <w:r w:rsidR="002F4050">
        <w:t xml:space="preserve">communication </w:t>
      </w:r>
      <w:r w:rsidR="00A07D80">
        <w:t>protocols</w:t>
      </w:r>
      <w:r w:rsidR="00134CBA">
        <w:t>.</w:t>
      </w:r>
    </w:p>
    <w:p w14:paraId="06F95418" w14:textId="261BC5EE" w:rsidR="00E3284C" w:rsidRDefault="00E3284C" w:rsidP="00F2639F">
      <w:pPr>
        <w:suppressAutoHyphens w:val="0"/>
        <w:spacing w:after="0" w:line="276" w:lineRule="auto"/>
      </w:pPr>
      <w:r>
        <w:br w:type="page"/>
      </w:r>
    </w:p>
    <w:p w14:paraId="1285118F" w14:textId="681E3F89" w:rsidR="00E3284C" w:rsidRDefault="00AA4679" w:rsidP="00C62638">
      <w:pPr>
        <w:pStyle w:val="ListNumber"/>
        <w:numPr>
          <w:ilvl w:val="0"/>
          <w:numId w:val="35"/>
        </w:numPr>
      </w:pPr>
      <w:r>
        <w:t>Complete</w:t>
      </w:r>
      <w:r w:rsidR="00992518">
        <w:t xml:space="preserve"> the table </w:t>
      </w:r>
      <w:r w:rsidR="008F4EC4">
        <w:t>below.</w:t>
      </w:r>
    </w:p>
    <w:tbl>
      <w:tblPr>
        <w:tblStyle w:val="Tableheader"/>
        <w:tblW w:w="9628" w:type="dxa"/>
        <w:tblInd w:w="-30" w:type="dxa"/>
        <w:tblLook w:val="04A0" w:firstRow="1" w:lastRow="0" w:firstColumn="1" w:lastColumn="0" w:noHBand="0" w:noVBand="1"/>
        <w:tblDescription w:val="A table with sample answers for the Potential impact on instruction available or instruction set design under these three considerations: Reading sensors and controlling actuators, power conservation and complex communication protocols."/>
      </w:tblPr>
      <w:tblGrid>
        <w:gridCol w:w="3402"/>
        <w:gridCol w:w="6226"/>
      </w:tblGrid>
      <w:tr w:rsidR="00B433C3" w:rsidRPr="006B176B" w14:paraId="6FB36130" w14:textId="77777777" w:rsidTr="002032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4E378D3" w14:textId="36EB68D5" w:rsidR="00B433C3" w:rsidRPr="006B176B" w:rsidRDefault="00A1273B" w:rsidP="006B176B">
            <w:r w:rsidRPr="006B176B">
              <w:t>Consideration</w:t>
            </w:r>
          </w:p>
        </w:tc>
        <w:tc>
          <w:tcPr>
            <w:tcW w:w="6226" w:type="dxa"/>
          </w:tcPr>
          <w:p w14:paraId="759EFF41" w14:textId="0FF0053F" w:rsidR="00B433C3" w:rsidRPr="006B176B" w:rsidRDefault="009F28AA" w:rsidP="006B176B">
            <w:pPr>
              <w:cnfStyle w:val="100000000000" w:firstRow="1" w:lastRow="0" w:firstColumn="0" w:lastColumn="0" w:oddVBand="0" w:evenVBand="0" w:oddHBand="0" w:evenHBand="0" w:firstRowFirstColumn="0" w:firstRowLastColumn="0" w:lastRowFirstColumn="0" w:lastRowLastColumn="0"/>
            </w:pPr>
            <w:r w:rsidRPr="006B176B">
              <w:t>Potential impact on instructions available or instruction set</w:t>
            </w:r>
            <w:r w:rsidR="00EA60DF" w:rsidRPr="006B176B">
              <w:t xml:space="preserve"> design</w:t>
            </w:r>
          </w:p>
        </w:tc>
      </w:tr>
      <w:tr w:rsidR="00B433C3" w:rsidRPr="006B176B" w14:paraId="5114D891" w14:textId="77777777" w:rsidTr="002032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FA462F3" w14:textId="2E5828A0" w:rsidR="00B433C3" w:rsidRPr="006B176B" w:rsidRDefault="00A1273B" w:rsidP="006B176B">
            <w:r w:rsidRPr="006B176B">
              <w:t>Reading sensors and controlling actuators</w:t>
            </w:r>
          </w:p>
        </w:tc>
        <w:tc>
          <w:tcPr>
            <w:tcW w:w="6226" w:type="dxa"/>
          </w:tcPr>
          <w:p w14:paraId="7074EF7F" w14:textId="78780240" w:rsidR="00B433C3" w:rsidRPr="006B176B" w:rsidRDefault="00A026D5" w:rsidP="006B176B">
            <w:pPr>
              <w:cnfStyle w:val="000000100000" w:firstRow="0" w:lastRow="0" w:firstColumn="0" w:lastColumn="0" w:oddVBand="0" w:evenVBand="0" w:oddHBand="1" w:evenHBand="0" w:firstRowFirstColumn="0" w:firstRowLastColumn="0" w:lastRowFirstColumn="0" w:lastRowLastColumn="0"/>
            </w:pPr>
            <w:r w:rsidRPr="006B176B">
              <w:rPr>
                <w:b/>
                <w:bCs/>
              </w:rPr>
              <w:t>Sample</w:t>
            </w:r>
            <w:r w:rsidR="00516540" w:rsidRPr="006B176B">
              <w:rPr>
                <w:b/>
                <w:bCs/>
              </w:rPr>
              <w:t xml:space="preserve"> answer</w:t>
            </w:r>
            <w:r w:rsidRPr="006B176B">
              <w:t xml:space="preserve">: </w:t>
            </w:r>
            <w:r w:rsidR="00187953" w:rsidRPr="006B176B">
              <w:t>Mechatronic systems rely on various peripherals such as sensors</w:t>
            </w:r>
            <w:r w:rsidR="00E4128A" w:rsidRPr="006B176B">
              <w:t xml:space="preserve"> </w:t>
            </w:r>
            <w:r w:rsidR="00D92116" w:rsidRPr="006B176B">
              <w:t>and</w:t>
            </w:r>
            <w:r w:rsidR="00187953" w:rsidRPr="006B176B">
              <w:t xml:space="preserve"> actuators</w:t>
            </w:r>
            <w:r w:rsidR="00D92116" w:rsidRPr="006B176B">
              <w:t xml:space="preserve"> </w:t>
            </w:r>
            <w:r w:rsidR="00187953" w:rsidRPr="006B176B">
              <w:t xml:space="preserve">Special instructions </w:t>
            </w:r>
            <w:r w:rsidR="00E4128A" w:rsidRPr="006B176B">
              <w:t xml:space="preserve">are </w:t>
            </w:r>
            <w:r w:rsidR="00187953" w:rsidRPr="006B176B">
              <w:t>tailored to efficiently interface with these peripherals</w:t>
            </w:r>
            <w:r w:rsidR="00E4128A" w:rsidRPr="006B176B">
              <w:t xml:space="preserve"> to </w:t>
            </w:r>
            <w:r w:rsidR="00187953" w:rsidRPr="006B176B">
              <w:t>streamlin</w:t>
            </w:r>
            <w:r w:rsidR="00E4128A" w:rsidRPr="006B176B">
              <w:t>e</w:t>
            </w:r>
            <w:r w:rsidR="00187953" w:rsidRPr="006B176B">
              <w:t xml:space="preserve"> data processing.</w:t>
            </w:r>
          </w:p>
        </w:tc>
      </w:tr>
      <w:tr w:rsidR="00B433C3" w:rsidRPr="006B176B" w14:paraId="762BB893" w14:textId="77777777" w:rsidTr="002032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7C50F37" w14:textId="72071B14" w:rsidR="00B433C3" w:rsidRPr="006B176B" w:rsidRDefault="00A1273B" w:rsidP="006B176B">
            <w:r w:rsidRPr="006B176B">
              <w:t>Power conservation</w:t>
            </w:r>
          </w:p>
        </w:tc>
        <w:tc>
          <w:tcPr>
            <w:tcW w:w="6226" w:type="dxa"/>
          </w:tcPr>
          <w:p w14:paraId="4DE570F8" w14:textId="1C39F7E9" w:rsidR="00B433C3" w:rsidRPr="006B176B" w:rsidRDefault="00D36206" w:rsidP="006B176B">
            <w:pPr>
              <w:cnfStyle w:val="000000010000" w:firstRow="0" w:lastRow="0" w:firstColumn="0" w:lastColumn="0" w:oddVBand="0" w:evenVBand="0" w:oddHBand="0" w:evenHBand="1" w:firstRowFirstColumn="0" w:firstRowLastColumn="0" w:lastRowFirstColumn="0" w:lastRowLastColumn="0"/>
            </w:pPr>
            <w:r w:rsidRPr="006B176B">
              <w:rPr>
                <w:b/>
                <w:bCs/>
              </w:rPr>
              <w:t>Sample answer</w:t>
            </w:r>
            <w:r w:rsidRPr="006B176B">
              <w:t>: Mechatronic systems often operate in power-constrained environments</w:t>
            </w:r>
            <w:r w:rsidR="004D747A" w:rsidRPr="006B176B">
              <w:t xml:space="preserve"> away from mains </w:t>
            </w:r>
            <w:r w:rsidR="001B2D8F" w:rsidRPr="006B176B">
              <w:t>supply. Special</w:t>
            </w:r>
            <w:r w:rsidRPr="006B176B">
              <w:t xml:space="preserve"> instructions can be designed to perform specific tasks with minimal power consumption, contributing to overall energy efficiency</w:t>
            </w:r>
            <w:r w:rsidR="00DA6BD6" w:rsidRPr="006B176B">
              <w:t>.</w:t>
            </w:r>
          </w:p>
        </w:tc>
      </w:tr>
      <w:tr w:rsidR="009F28AA" w:rsidRPr="006B176B" w14:paraId="3FF5BE27" w14:textId="77777777" w:rsidTr="002032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D6216A0" w14:textId="50D32E1C" w:rsidR="009F28AA" w:rsidRPr="006B176B" w:rsidRDefault="00A1273B" w:rsidP="006B176B">
            <w:r w:rsidRPr="006B176B">
              <w:t>Complex communication protocols</w:t>
            </w:r>
          </w:p>
        </w:tc>
        <w:tc>
          <w:tcPr>
            <w:tcW w:w="6226" w:type="dxa"/>
          </w:tcPr>
          <w:p w14:paraId="070AAF5A" w14:textId="0A37BC4B" w:rsidR="009F28AA" w:rsidRPr="006B176B" w:rsidRDefault="004D747A" w:rsidP="006B176B">
            <w:pPr>
              <w:cnfStyle w:val="000000100000" w:firstRow="0" w:lastRow="0" w:firstColumn="0" w:lastColumn="0" w:oddVBand="0" w:evenVBand="0" w:oddHBand="1" w:evenHBand="0" w:firstRowFirstColumn="0" w:firstRowLastColumn="0" w:lastRowFirstColumn="0" w:lastRowLastColumn="0"/>
            </w:pPr>
            <w:r w:rsidRPr="006B176B">
              <w:rPr>
                <w:b/>
                <w:bCs/>
              </w:rPr>
              <w:t>Sample answer</w:t>
            </w:r>
            <w:r w:rsidRPr="006B176B">
              <w:t>: Mechatronic</w:t>
            </w:r>
            <w:r w:rsidR="00187953" w:rsidRPr="006B176B">
              <w:t xml:space="preserve"> systems rely on various communication interfaces. Special instructions </w:t>
            </w:r>
            <w:r w:rsidR="00AF0C78" w:rsidRPr="006B176B">
              <w:t xml:space="preserve">are </w:t>
            </w:r>
            <w:r w:rsidR="00187953" w:rsidRPr="006B176B">
              <w:t>tailored to efficiently interface with peripherals</w:t>
            </w:r>
            <w:r w:rsidR="00AF0C78" w:rsidRPr="006B176B">
              <w:t xml:space="preserve"> </w:t>
            </w:r>
            <w:r w:rsidRPr="006B176B">
              <w:t>to streamline</w:t>
            </w:r>
            <w:r w:rsidR="00187953" w:rsidRPr="006B176B">
              <w:t xml:space="preserve"> communication.</w:t>
            </w:r>
          </w:p>
        </w:tc>
      </w:tr>
    </w:tbl>
    <w:p w14:paraId="0118B2C4" w14:textId="1390CB2A" w:rsidR="004C47A1" w:rsidRDefault="004C47A1" w:rsidP="00F2639F">
      <w:r>
        <w:t xml:space="preserve">Read </w:t>
      </w:r>
      <w:hyperlink r:id="rId25" w:history="1">
        <w:r w:rsidRPr="004C47A1">
          <w:rPr>
            <w:rStyle w:val="Hyperlink"/>
          </w:rPr>
          <w:t xml:space="preserve">Microprocessor </w:t>
        </w:r>
        <w:r w:rsidR="00DA6BD6">
          <w:rPr>
            <w:rStyle w:val="Hyperlink"/>
          </w:rPr>
          <w:t>P</w:t>
        </w:r>
        <w:r w:rsidRPr="004C47A1">
          <w:rPr>
            <w:rStyle w:val="Hyperlink"/>
          </w:rPr>
          <w:t>rogramming</w:t>
        </w:r>
      </w:hyperlink>
      <w:r>
        <w:t xml:space="preserve"> </w:t>
      </w:r>
      <w:r w:rsidR="00F64E9C">
        <w:t>and answer the following questions.</w:t>
      </w:r>
    </w:p>
    <w:p w14:paraId="4C2F7F4C" w14:textId="38010AC5" w:rsidR="00F64E9C" w:rsidRDefault="00672E1C" w:rsidP="00B73442">
      <w:pPr>
        <w:pStyle w:val="ListNumber"/>
      </w:pPr>
      <w:r>
        <w:t>Describe how machine code and assembly language differ.</w:t>
      </w:r>
    </w:p>
    <w:tbl>
      <w:tblPr>
        <w:tblStyle w:val="Tableheader"/>
        <w:tblW w:w="9650" w:type="dxa"/>
        <w:tblLook w:val="0420" w:firstRow="1" w:lastRow="0" w:firstColumn="0" w:lastColumn="0" w:noHBand="0" w:noVBand="1"/>
        <w:tblDescription w:val="Space for students to provide answer."/>
      </w:tblPr>
      <w:tblGrid>
        <w:gridCol w:w="9650"/>
      </w:tblGrid>
      <w:tr w:rsidR="008B4090" w:rsidRPr="00510CC4" w14:paraId="7EA70324"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7732564" w14:textId="77777777" w:rsidR="008B4090" w:rsidRPr="00510CC4" w:rsidRDefault="008B4090" w:rsidP="00F2639F">
            <w:pPr>
              <w:rPr>
                <w:bCs/>
              </w:rPr>
            </w:pPr>
            <w:r w:rsidRPr="00510CC4">
              <w:rPr>
                <w:bCs/>
              </w:rPr>
              <w:t>Sample answer:</w:t>
            </w:r>
          </w:p>
          <w:p w14:paraId="176E545C" w14:textId="50C797B5" w:rsidR="008B4090" w:rsidRPr="00510CC4" w:rsidRDefault="00C52893" w:rsidP="00F2639F">
            <w:pPr>
              <w:rPr>
                <w:b w:val="0"/>
              </w:rPr>
            </w:pPr>
            <w:r w:rsidRPr="00510CC4">
              <w:rPr>
                <w:b w:val="0"/>
              </w:rPr>
              <w:t xml:space="preserve">Machine code </w:t>
            </w:r>
            <w:r w:rsidR="00DD3C28" w:rsidRPr="00510CC4">
              <w:rPr>
                <w:b w:val="0"/>
              </w:rPr>
              <w:t xml:space="preserve">is programming code </w:t>
            </w:r>
            <w:r w:rsidR="004D5158" w:rsidRPr="00510CC4">
              <w:rPr>
                <w:b w:val="0"/>
              </w:rPr>
              <w:t>executed in a</w:t>
            </w:r>
            <w:r w:rsidR="00DD3C28" w:rsidRPr="00510CC4">
              <w:rPr>
                <w:b w:val="0"/>
              </w:rPr>
              <w:t xml:space="preserve"> </w:t>
            </w:r>
            <w:r w:rsidR="004D5158" w:rsidRPr="00510CC4">
              <w:rPr>
                <w:b w:val="0"/>
              </w:rPr>
              <w:t>processor</w:t>
            </w:r>
            <w:r w:rsidR="00DD3C28" w:rsidRPr="00510CC4">
              <w:rPr>
                <w:b w:val="0"/>
              </w:rPr>
              <w:t>. It is recorded in binary as that is the only form that a processor understands</w:t>
            </w:r>
            <w:r w:rsidR="00323222" w:rsidRPr="00510CC4">
              <w:rPr>
                <w:b w:val="0"/>
              </w:rPr>
              <w:t>. Each machine code instruction consists of an opcode and operands. The opcode is the binary code for the instruction to perform (</w:t>
            </w:r>
            <w:r w:rsidR="00DA6BD6">
              <w:rPr>
                <w:b w:val="0"/>
              </w:rPr>
              <w:t>for example</w:t>
            </w:r>
            <w:r w:rsidR="00323222" w:rsidRPr="00510CC4">
              <w:rPr>
                <w:b w:val="0"/>
              </w:rPr>
              <w:t xml:space="preserve"> to add or multiply) and the operands are the </w:t>
            </w:r>
            <w:r w:rsidR="001B2D8F" w:rsidRPr="00510CC4">
              <w:rPr>
                <w:b w:val="0"/>
              </w:rPr>
              <w:t>data items</w:t>
            </w:r>
            <w:r w:rsidR="00323222" w:rsidRPr="00510CC4">
              <w:rPr>
                <w:b w:val="0"/>
              </w:rPr>
              <w:t xml:space="preserve"> used in the operation (</w:t>
            </w:r>
            <w:r w:rsidR="00897823">
              <w:rPr>
                <w:b w:val="0"/>
                <w:color w:val="000000" w:themeColor="text1"/>
              </w:rPr>
              <w:t>for example</w:t>
            </w:r>
            <w:r w:rsidR="00323222" w:rsidRPr="00510CC4">
              <w:rPr>
                <w:b w:val="0"/>
              </w:rPr>
              <w:t xml:space="preserve"> </w:t>
            </w:r>
            <w:r w:rsidR="009A1BD8" w:rsidRPr="00510CC4">
              <w:rPr>
                <w:b w:val="0"/>
              </w:rPr>
              <w:t>values or memory addresses).</w:t>
            </w:r>
            <w:r w:rsidR="00C435B5" w:rsidRPr="00510CC4">
              <w:rPr>
                <w:b w:val="0"/>
              </w:rPr>
              <w:t xml:space="preserve"> Assembly language is a </w:t>
            </w:r>
            <w:r w:rsidR="001B2D8F" w:rsidRPr="00510CC4">
              <w:rPr>
                <w:b w:val="0"/>
              </w:rPr>
              <w:t>text-based</w:t>
            </w:r>
            <w:r w:rsidR="00C435B5" w:rsidRPr="00510CC4">
              <w:rPr>
                <w:b w:val="0"/>
              </w:rPr>
              <w:t xml:space="preserve"> abstraction of machine code to make reading the code easier for humans.</w:t>
            </w:r>
            <w:r w:rsidR="009F5CC8" w:rsidRPr="00510CC4">
              <w:rPr>
                <w:b w:val="0"/>
              </w:rPr>
              <w:t xml:space="preserve"> An example of an assembly language instruction is MOV </w:t>
            </w:r>
            <w:r w:rsidR="008F4EC4" w:rsidRPr="00510CC4">
              <w:rPr>
                <w:b w:val="0"/>
              </w:rPr>
              <w:t>A, E.</w:t>
            </w:r>
          </w:p>
        </w:tc>
      </w:tr>
    </w:tbl>
    <w:p w14:paraId="2DE7A932" w14:textId="77777777" w:rsidR="00992518" w:rsidRDefault="00992518" w:rsidP="00F2639F">
      <w:pPr>
        <w:suppressAutoHyphens w:val="0"/>
        <w:spacing w:after="0" w:line="276" w:lineRule="auto"/>
      </w:pPr>
      <w:r>
        <w:br w:type="page"/>
      </w:r>
    </w:p>
    <w:p w14:paraId="02344548" w14:textId="64E365B9" w:rsidR="00672E1C" w:rsidRDefault="00B117B2" w:rsidP="00B73442">
      <w:pPr>
        <w:pStyle w:val="ListNumber"/>
      </w:pPr>
      <w:r>
        <w:t xml:space="preserve">Explain the need for a translator </w:t>
      </w:r>
      <w:r w:rsidR="001A2F88">
        <w:t>when programming mechatronics systems.</w:t>
      </w:r>
    </w:p>
    <w:tbl>
      <w:tblPr>
        <w:tblStyle w:val="Tableheader"/>
        <w:tblW w:w="9650" w:type="dxa"/>
        <w:tblLook w:val="0420" w:firstRow="1" w:lastRow="0" w:firstColumn="0" w:lastColumn="0" w:noHBand="0" w:noVBand="1"/>
        <w:tblDescription w:val="Space for students to provide answer."/>
      </w:tblPr>
      <w:tblGrid>
        <w:gridCol w:w="9650"/>
      </w:tblGrid>
      <w:tr w:rsidR="008B4090" w14:paraId="66C98357" w14:textId="77777777" w:rsidTr="00967D1B">
        <w:trPr>
          <w:cnfStyle w:val="100000000000" w:firstRow="1" w:lastRow="0" w:firstColumn="0" w:lastColumn="0" w:oddVBand="0" w:evenVBand="0" w:oddHBand="0" w:evenHBand="0" w:firstRowFirstColumn="0" w:firstRowLastColumn="0" w:lastRowFirstColumn="0" w:lastRowLastColumn="0"/>
          <w:trHeight w:val="294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EA1D18B" w14:textId="77777777" w:rsidR="008B4090" w:rsidRPr="00510CC4" w:rsidRDefault="008B4090" w:rsidP="00F2639F">
            <w:pPr>
              <w:rPr>
                <w:bCs/>
              </w:rPr>
            </w:pPr>
            <w:r w:rsidRPr="00510CC4">
              <w:rPr>
                <w:bCs/>
              </w:rPr>
              <w:t>Sample answer:</w:t>
            </w:r>
          </w:p>
          <w:p w14:paraId="40F08921" w14:textId="75574BDB" w:rsidR="008B4090" w:rsidRDefault="00BE3478" w:rsidP="00F2639F">
            <w:r w:rsidRPr="00510CC4">
              <w:rPr>
                <w:b w:val="0"/>
              </w:rPr>
              <w:t xml:space="preserve">A translator changes high level source code </w:t>
            </w:r>
            <w:r w:rsidR="00F20A3B" w:rsidRPr="00510CC4">
              <w:rPr>
                <w:b w:val="0"/>
              </w:rPr>
              <w:t xml:space="preserve">such as C++ or Python </w:t>
            </w:r>
            <w:r w:rsidRPr="00510CC4">
              <w:rPr>
                <w:b w:val="0"/>
              </w:rPr>
              <w:t>into binary machine code for the embedded microprocessor in the microcontroller.</w:t>
            </w:r>
            <w:r w:rsidR="00F20A3B" w:rsidRPr="00510CC4">
              <w:rPr>
                <w:b w:val="0"/>
              </w:rPr>
              <w:t xml:space="preserve"> </w:t>
            </w:r>
            <w:r w:rsidR="00700D7E" w:rsidRPr="00510CC4">
              <w:rPr>
                <w:b w:val="0"/>
              </w:rPr>
              <w:t xml:space="preserve">Compiled languages </w:t>
            </w:r>
            <w:r w:rsidR="009B04B5" w:rsidRPr="00510CC4">
              <w:rPr>
                <w:b w:val="0"/>
              </w:rPr>
              <w:t xml:space="preserve">have their source code translated in binary machine code all at once. </w:t>
            </w:r>
            <w:r w:rsidR="000F1B8C" w:rsidRPr="00510CC4">
              <w:rPr>
                <w:b w:val="0"/>
              </w:rPr>
              <w:t>This would typically happen on a developer’s computer before being copied to a microcontroller.</w:t>
            </w:r>
            <w:r w:rsidR="009B04B5" w:rsidRPr="00510CC4">
              <w:rPr>
                <w:b w:val="0"/>
              </w:rPr>
              <w:t xml:space="preserve"> </w:t>
            </w:r>
            <w:r w:rsidR="00C21E6F" w:rsidRPr="00510CC4">
              <w:rPr>
                <w:b w:val="0"/>
              </w:rPr>
              <w:t xml:space="preserve">Interpreted languages have their source code translated line by line at run time. For </w:t>
            </w:r>
            <w:r w:rsidR="001836BE" w:rsidRPr="00510CC4">
              <w:rPr>
                <w:b w:val="0"/>
              </w:rPr>
              <w:t>microcontrollers, this would mean that the interpreter would have to be running on the device.</w:t>
            </w:r>
          </w:p>
        </w:tc>
      </w:tr>
    </w:tbl>
    <w:p w14:paraId="07CD20AD" w14:textId="75BD34B0" w:rsidR="008F1C04" w:rsidRDefault="009F71BB" w:rsidP="00F2639F">
      <w:r>
        <w:t xml:space="preserve">Use the </w:t>
      </w:r>
      <w:r w:rsidR="008F1C04">
        <w:t xml:space="preserve">sample </w:t>
      </w:r>
      <w:r w:rsidR="00CA474E">
        <w:t xml:space="preserve">assembly language </w:t>
      </w:r>
      <w:r w:rsidR="008D099D">
        <w:t xml:space="preserve">program </w:t>
      </w:r>
      <w:r>
        <w:t xml:space="preserve">shown below. It is </w:t>
      </w:r>
      <w:r w:rsidR="008D099D">
        <w:t>written for a</w:t>
      </w:r>
      <w:r w:rsidR="007A5AFA">
        <w:t>n AVR</w:t>
      </w:r>
      <w:r w:rsidR="008D099D">
        <w:t xml:space="preserve"> microprocessor </w:t>
      </w:r>
      <w:r w:rsidR="007A5AFA">
        <w:t xml:space="preserve">(used in Arduino </w:t>
      </w:r>
      <w:r w:rsidR="00674231">
        <w:t>microcontroller board</w:t>
      </w:r>
      <w:r w:rsidR="007A5AFA">
        <w:t xml:space="preserve">s) </w:t>
      </w:r>
      <w:r w:rsidR="00F14AF6">
        <w:t xml:space="preserve">and is shown </w:t>
      </w:r>
      <w:r w:rsidR="0033211E">
        <w:t>i</w:t>
      </w:r>
      <w:r w:rsidR="008D099D">
        <w:t>n assembly language.</w:t>
      </w:r>
    </w:p>
    <w:p w14:paraId="66DC3507" w14:textId="70924E47" w:rsidR="00606E06" w:rsidRPr="00BF2DD6" w:rsidRDefault="00606E06" w:rsidP="00BF2DD6">
      <w:pPr>
        <w:pStyle w:val="Codeindent"/>
      </w:pPr>
      <w:r w:rsidRPr="00BF2DD6">
        <w:t>LDI R16, 1</w:t>
      </w:r>
    </w:p>
    <w:p w14:paraId="28EB32C6" w14:textId="2DB173DA" w:rsidR="00606E06" w:rsidRPr="00BF2DD6" w:rsidRDefault="00B33DFE" w:rsidP="00BF2DD6">
      <w:pPr>
        <w:pStyle w:val="Codeindent"/>
      </w:pPr>
      <w:r w:rsidRPr="00BF2DD6">
        <w:t xml:space="preserve">loop:  </w:t>
      </w:r>
      <w:r w:rsidR="00606E06" w:rsidRPr="00BF2DD6">
        <w:t>OUT 1, R16</w:t>
      </w:r>
    </w:p>
    <w:p w14:paraId="6207989D" w14:textId="77777777" w:rsidR="00606E06" w:rsidRPr="00BF2DD6" w:rsidRDefault="00606E06" w:rsidP="00BF2DD6">
      <w:pPr>
        <w:pStyle w:val="Codeindent"/>
      </w:pPr>
      <w:r w:rsidRPr="00BF2DD6">
        <w:t>ADD R16, R16</w:t>
      </w:r>
    </w:p>
    <w:p w14:paraId="488864D5" w14:textId="5876B233" w:rsidR="00606E06" w:rsidRPr="00BF2DD6" w:rsidRDefault="00606E06" w:rsidP="00BF2DD6">
      <w:pPr>
        <w:pStyle w:val="Codeindent"/>
      </w:pPr>
      <w:r w:rsidRPr="00BF2DD6">
        <w:t>BRVC start</w:t>
      </w:r>
    </w:p>
    <w:p w14:paraId="3B592DA6" w14:textId="74CDBC67" w:rsidR="0010757C" w:rsidRDefault="008F4EC4" w:rsidP="00B73442">
      <w:pPr>
        <w:pStyle w:val="ListNumber"/>
      </w:pPr>
      <w:r>
        <w:t>Show</w:t>
      </w:r>
      <w:r w:rsidR="0010757C">
        <w:t xml:space="preserve"> the format of an instruction from an instruction set</w:t>
      </w:r>
      <w:r w:rsidR="009D34AA">
        <w:t xml:space="preserve"> by completing the table below.</w:t>
      </w:r>
    </w:p>
    <w:tbl>
      <w:tblPr>
        <w:tblStyle w:val="Tableheader"/>
        <w:tblW w:w="10191" w:type="dxa"/>
        <w:tblLook w:val="04A0" w:firstRow="1" w:lastRow="0" w:firstColumn="1" w:lastColumn="0" w:noHBand="0" w:noVBand="1"/>
        <w:tblDescription w:val="Table for student to show the format of an instruction from an instruction set. "/>
      </w:tblPr>
      <w:tblGrid>
        <w:gridCol w:w="3397"/>
        <w:gridCol w:w="3397"/>
        <w:gridCol w:w="3397"/>
      </w:tblGrid>
      <w:tr w:rsidR="001F3FDE" w:rsidRPr="00BF2DD6" w14:paraId="0E84A67E" w14:textId="77777777" w:rsidTr="001F3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42A330B" w14:textId="77777777" w:rsidR="001F3FDE" w:rsidRPr="00BF2DD6" w:rsidRDefault="001F3FDE" w:rsidP="00BF2DD6"/>
        </w:tc>
        <w:tc>
          <w:tcPr>
            <w:tcW w:w="3397" w:type="dxa"/>
          </w:tcPr>
          <w:p w14:paraId="11F51FCA" w14:textId="317A8694" w:rsidR="001F3FDE" w:rsidRPr="00BF2DD6" w:rsidRDefault="001F3FDE" w:rsidP="00BF2DD6">
            <w:pPr>
              <w:cnfStyle w:val="100000000000" w:firstRow="1" w:lastRow="0" w:firstColumn="0" w:lastColumn="0" w:oddVBand="0" w:evenVBand="0" w:oddHBand="0" w:evenHBand="0" w:firstRowFirstColumn="0" w:firstRowLastColumn="0" w:lastRowFirstColumn="0" w:lastRowLastColumn="0"/>
            </w:pPr>
            <w:r w:rsidRPr="00BF2DD6">
              <w:t>First part of instruction</w:t>
            </w:r>
          </w:p>
        </w:tc>
        <w:tc>
          <w:tcPr>
            <w:tcW w:w="3397" w:type="dxa"/>
          </w:tcPr>
          <w:p w14:paraId="03D1465A" w14:textId="567B01BB" w:rsidR="001F3FDE" w:rsidRPr="00BF2DD6" w:rsidRDefault="001F3FDE" w:rsidP="00BF2DD6">
            <w:pPr>
              <w:cnfStyle w:val="100000000000" w:firstRow="1" w:lastRow="0" w:firstColumn="0" w:lastColumn="0" w:oddVBand="0" w:evenVBand="0" w:oddHBand="0" w:evenHBand="0" w:firstRowFirstColumn="0" w:firstRowLastColumn="0" w:lastRowFirstColumn="0" w:lastRowLastColumn="0"/>
            </w:pPr>
            <w:r w:rsidRPr="00BF2DD6">
              <w:t>Remainder of instruction</w:t>
            </w:r>
          </w:p>
        </w:tc>
      </w:tr>
      <w:tr w:rsidR="00116093" w:rsidRPr="00BF2DD6" w14:paraId="40CF2492" w14:textId="77777777" w:rsidTr="001F3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493892A" w14:textId="00AB4185" w:rsidR="00116093" w:rsidRPr="00BF2DD6" w:rsidRDefault="00116093" w:rsidP="00BF2DD6">
            <w:r w:rsidRPr="00BF2DD6">
              <w:t>Instruction format</w:t>
            </w:r>
          </w:p>
        </w:tc>
        <w:tc>
          <w:tcPr>
            <w:tcW w:w="3397" w:type="dxa"/>
          </w:tcPr>
          <w:p w14:paraId="2B01BC3E" w14:textId="77777777" w:rsidR="00116093" w:rsidRPr="00BF2DD6" w:rsidRDefault="00116093" w:rsidP="00BF2DD6">
            <w:pPr>
              <w:cnfStyle w:val="000000100000" w:firstRow="0" w:lastRow="0" w:firstColumn="0" w:lastColumn="0" w:oddVBand="0" w:evenVBand="0" w:oddHBand="1" w:evenHBand="0" w:firstRowFirstColumn="0" w:firstRowLastColumn="0" w:lastRowFirstColumn="0" w:lastRowLastColumn="0"/>
            </w:pPr>
          </w:p>
        </w:tc>
        <w:tc>
          <w:tcPr>
            <w:tcW w:w="3397" w:type="dxa"/>
          </w:tcPr>
          <w:p w14:paraId="7C9F61E6" w14:textId="77777777" w:rsidR="00116093" w:rsidRPr="00BF2DD6" w:rsidRDefault="00116093" w:rsidP="00BF2DD6">
            <w:pPr>
              <w:cnfStyle w:val="000000100000" w:firstRow="0" w:lastRow="0" w:firstColumn="0" w:lastColumn="0" w:oddVBand="0" w:evenVBand="0" w:oddHBand="1" w:evenHBand="0" w:firstRowFirstColumn="0" w:firstRowLastColumn="0" w:lastRowFirstColumn="0" w:lastRowLastColumn="0"/>
            </w:pPr>
          </w:p>
        </w:tc>
      </w:tr>
      <w:tr w:rsidR="00821B04" w:rsidRPr="00BF2DD6" w14:paraId="1A991897" w14:textId="77777777" w:rsidTr="001F3F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5D8814C" w14:textId="44FD4191" w:rsidR="00116093" w:rsidRPr="00BF2DD6" w:rsidRDefault="00116093" w:rsidP="00BF2DD6">
            <w:r w:rsidRPr="00BF2DD6">
              <w:t>Instruction example</w:t>
            </w:r>
          </w:p>
        </w:tc>
        <w:tc>
          <w:tcPr>
            <w:tcW w:w="3397" w:type="dxa"/>
          </w:tcPr>
          <w:p w14:paraId="3DE5265D" w14:textId="77777777" w:rsidR="00116093" w:rsidRPr="00BF2DD6" w:rsidRDefault="00116093" w:rsidP="00BF2DD6">
            <w:pPr>
              <w:cnfStyle w:val="000000010000" w:firstRow="0" w:lastRow="0" w:firstColumn="0" w:lastColumn="0" w:oddVBand="0" w:evenVBand="0" w:oddHBand="0" w:evenHBand="1" w:firstRowFirstColumn="0" w:firstRowLastColumn="0" w:lastRowFirstColumn="0" w:lastRowLastColumn="0"/>
            </w:pPr>
          </w:p>
        </w:tc>
        <w:tc>
          <w:tcPr>
            <w:tcW w:w="3397" w:type="dxa"/>
          </w:tcPr>
          <w:p w14:paraId="1AFD8AE4" w14:textId="77777777" w:rsidR="00116093" w:rsidRPr="00BF2DD6" w:rsidRDefault="00116093" w:rsidP="00BF2DD6">
            <w:pPr>
              <w:cnfStyle w:val="000000010000" w:firstRow="0" w:lastRow="0" w:firstColumn="0" w:lastColumn="0" w:oddVBand="0" w:evenVBand="0" w:oddHBand="0" w:evenHBand="1" w:firstRowFirstColumn="0" w:firstRowLastColumn="0" w:lastRowFirstColumn="0" w:lastRowLastColumn="0"/>
            </w:pPr>
          </w:p>
        </w:tc>
      </w:tr>
    </w:tbl>
    <w:p w14:paraId="606F7D5C" w14:textId="77777777" w:rsidR="00992518" w:rsidRDefault="00992518" w:rsidP="00F2639F">
      <w:pPr>
        <w:suppressAutoHyphens w:val="0"/>
        <w:spacing w:after="0" w:line="276" w:lineRule="auto"/>
      </w:pPr>
      <w:r>
        <w:br w:type="page"/>
      </w:r>
    </w:p>
    <w:p w14:paraId="16E3BA3D" w14:textId="67748BCD" w:rsidR="00093C7E" w:rsidRDefault="009C6E21" w:rsidP="00B73442">
      <w:pPr>
        <w:pStyle w:val="ListNumber"/>
      </w:pPr>
      <w:r>
        <w:t xml:space="preserve">Use </w:t>
      </w:r>
      <w:r w:rsidR="0010757C">
        <w:t xml:space="preserve">the </w:t>
      </w:r>
      <w:hyperlink r:id="rId26" w:history="1">
        <w:r w:rsidR="0010757C" w:rsidRPr="001C1D63">
          <w:rPr>
            <w:rStyle w:val="Hyperlink"/>
          </w:rPr>
          <w:t xml:space="preserve">AVR (Arduino) </w:t>
        </w:r>
        <w:r w:rsidR="00D33691">
          <w:rPr>
            <w:rStyle w:val="Hyperlink"/>
          </w:rPr>
          <w:t>I</w:t>
        </w:r>
        <w:r w:rsidR="0010757C" w:rsidRPr="001C1D63">
          <w:rPr>
            <w:rStyle w:val="Hyperlink"/>
          </w:rPr>
          <w:t xml:space="preserve">nstruction </w:t>
        </w:r>
        <w:r w:rsidR="00D33691">
          <w:rPr>
            <w:rStyle w:val="Hyperlink"/>
          </w:rPr>
          <w:t>S</w:t>
        </w:r>
        <w:r w:rsidR="0010757C" w:rsidRPr="001C1D63">
          <w:rPr>
            <w:rStyle w:val="Hyperlink"/>
          </w:rPr>
          <w:t xml:space="preserve">et </w:t>
        </w:r>
        <w:r w:rsidR="00D33691">
          <w:rPr>
            <w:rStyle w:val="Hyperlink"/>
          </w:rPr>
          <w:t>M</w:t>
        </w:r>
        <w:r w:rsidR="0010757C" w:rsidRPr="001C1D63">
          <w:rPr>
            <w:rStyle w:val="Hyperlink"/>
          </w:rPr>
          <w:t>anual</w:t>
        </w:r>
      </w:hyperlink>
      <w:r w:rsidR="001C1D63">
        <w:t xml:space="preserve"> (</w:t>
      </w:r>
      <w:r w:rsidR="007C29FB">
        <w:t xml:space="preserve">pp </w:t>
      </w:r>
      <w:r w:rsidR="001C1D63">
        <w:t>23</w:t>
      </w:r>
      <w:r w:rsidR="00D33691">
        <w:t>–</w:t>
      </w:r>
      <w:r w:rsidR="001C1D63">
        <w:t>146)</w:t>
      </w:r>
      <w:r>
        <w:t xml:space="preserve"> to complete the table below.</w:t>
      </w:r>
    </w:p>
    <w:p w14:paraId="12A9BB06" w14:textId="660C95BB" w:rsidR="00093C7E" w:rsidRDefault="00992518" w:rsidP="00F2639F">
      <w:r>
        <w:t>D</w:t>
      </w:r>
      <w:r w:rsidR="00976646">
        <w:t xml:space="preserve">escribe the purpose of each </w:t>
      </w:r>
      <w:r w:rsidR="008F0042">
        <w:t xml:space="preserve">given </w:t>
      </w:r>
      <w:r w:rsidR="00976646">
        <w:t xml:space="preserve">line of </w:t>
      </w:r>
      <w:r w:rsidR="008F0042">
        <w:t xml:space="preserve">the </w:t>
      </w:r>
      <w:r w:rsidR="00976646">
        <w:t>assembly language</w:t>
      </w:r>
      <w:r w:rsidR="008F0042">
        <w:t xml:space="preserve"> program shown</w:t>
      </w:r>
      <w:r w:rsidR="00976646">
        <w:t>.</w:t>
      </w:r>
    </w:p>
    <w:p w14:paraId="2010F899" w14:textId="396C8150" w:rsidR="0010757C" w:rsidRDefault="00976646" w:rsidP="00F2639F">
      <w:r>
        <w:t xml:space="preserve">The page number for each opcode instruction is </w:t>
      </w:r>
      <w:r w:rsidR="003C0E7A">
        <w:t>listed for you</w:t>
      </w:r>
      <w:r>
        <w:t>.</w:t>
      </w:r>
    </w:p>
    <w:tbl>
      <w:tblPr>
        <w:tblStyle w:val="Tableheader"/>
        <w:tblW w:w="9498" w:type="dxa"/>
        <w:tblLook w:val="04A0" w:firstRow="1" w:lastRow="0" w:firstColumn="1" w:lastColumn="0" w:noHBand="0" w:noVBand="1"/>
        <w:tblDescription w:val="Table for students to descripe the purpose of each given line of the assembly program shown."/>
      </w:tblPr>
      <w:tblGrid>
        <w:gridCol w:w="2805"/>
        <w:gridCol w:w="2410"/>
        <w:gridCol w:w="4283"/>
      </w:tblGrid>
      <w:tr w:rsidR="007215D5" w:rsidRPr="006B176B" w14:paraId="2B00C32C" w14:textId="57B362B2" w:rsidTr="008D17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2C9E921" w14:textId="10B01002" w:rsidR="007215D5" w:rsidRPr="006B176B" w:rsidRDefault="007215D5" w:rsidP="006B176B">
            <w:r w:rsidRPr="006B176B">
              <w:t>Assembly instruction</w:t>
            </w:r>
          </w:p>
        </w:tc>
        <w:tc>
          <w:tcPr>
            <w:tcW w:w="2410" w:type="dxa"/>
          </w:tcPr>
          <w:p w14:paraId="57016CEE" w14:textId="4D62C9AF" w:rsidR="007215D5" w:rsidRPr="006B176B" w:rsidRDefault="007215D5" w:rsidP="006B176B">
            <w:pPr>
              <w:cnfStyle w:val="100000000000" w:firstRow="1" w:lastRow="0" w:firstColumn="0" w:lastColumn="0" w:oddVBand="0" w:evenVBand="0" w:oddHBand="0" w:evenHBand="0" w:firstRowFirstColumn="0" w:firstRowLastColumn="0" w:lastRowFirstColumn="0" w:lastRowLastColumn="0"/>
            </w:pPr>
            <w:r w:rsidRPr="006B176B">
              <w:t>AVR instruction set page reference</w:t>
            </w:r>
          </w:p>
        </w:tc>
        <w:tc>
          <w:tcPr>
            <w:tcW w:w="4283" w:type="dxa"/>
          </w:tcPr>
          <w:p w14:paraId="6CBCD8E0" w14:textId="46D5EDA7" w:rsidR="007215D5" w:rsidRPr="006B176B" w:rsidRDefault="007215D5" w:rsidP="006B176B">
            <w:pPr>
              <w:cnfStyle w:val="100000000000" w:firstRow="1" w:lastRow="0" w:firstColumn="0" w:lastColumn="0" w:oddVBand="0" w:evenVBand="0" w:oddHBand="0" w:evenHBand="0" w:firstRowFirstColumn="0" w:firstRowLastColumn="0" w:lastRowFirstColumn="0" w:lastRowLastColumn="0"/>
            </w:pPr>
            <w:r w:rsidRPr="006B176B">
              <w:t>Description</w:t>
            </w:r>
            <w:r w:rsidRPr="006B176B">
              <w:br/>
              <w:t>(Some have been complete</w:t>
            </w:r>
            <w:r w:rsidR="009A2845" w:rsidRPr="006B176B">
              <w:t>d</w:t>
            </w:r>
            <w:r w:rsidRPr="006B176B">
              <w:t xml:space="preserve"> for you</w:t>
            </w:r>
            <w:r w:rsidR="001E0E1F" w:rsidRPr="006B176B">
              <w:t xml:space="preserve"> already</w:t>
            </w:r>
            <w:r w:rsidRPr="006B176B">
              <w:t>)</w:t>
            </w:r>
          </w:p>
        </w:tc>
      </w:tr>
      <w:tr w:rsidR="007215D5" w:rsidRPr="006B176B" w14:paraId="0D15CF5E" w14:textId="12DD8EDD" w:rsidTr="009B38CE">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43D31707" w14:textId="2F57083B" w:rsidR="007215D5" w:rsidRPr="006B176B" w:rsidRDefault="007215D5" w:rsidP="006B176B">
            <w:r w:rsidRPr="006B176B">
              <w:t>LDI R16, 1</w:t>
            </w:r>
          </w:p>
        </w:tc>
        <w:tc>
          <w:tcPr>
            <w:tcW w:w="2410" w:type="dxa"/>
          </w:tcPr>
          <w:p w14:paraId="14274E80" w14:textId="4B79B27D" w:rsidR="007215D5" w:rsidRPr="006B176B" w:rsidRDefault="00333AAD" w:rsidP="006B176B">
            <w:pPr>
              <w:cnfStyle w:val="000000100000" w:firstRow="0" w:lastRow="0" w:firstColumn="0" w:lastColumn="0" w:oddVBand="0" w:evenVBand="0" w:oddHBand="1" w:evenHBand="0" w:firstRowFirstColumn="0" w:firstRowLastColumn="0" w:lastRowFirstColumn="0" w:lastRowLastColumn="0"/>
            </w:pPr>
            <w:hyperlink r:id="rId27" w:anchor="_OPENTOPIC_TOC_PROCESSING_d138e44224" w:history="1">
              <w:r w:rsidR="007215D5" w:rsidRPr="006B176B">
                <w:rPr>
                  <w:rStyle w:val="Hyperlink"/>
                </w:rPr>
                <w:t>p90</w:t>
              </w:r>
            </w:hyperlink>
          </w:p>
        </w:tc>
        <w:tc>
          <w:tcPr>
            <w:tcW w:w="4283" w:type="dxa"/>
          </w:tcPr>
          <w:p w14:paraId="42FB3EA5" w14:textId="77777777" w:rsidR="007215D5" w:rsidRPr="006B176B" w:rsidRDefault="007215D5" w:rsidP="006B176B">
            <w:pPr>
              <w:cnfStyle w:val="000000100000" w:firstRow="0" w:lastRow="0" w:firstColumn="0" w:lastColumn="0" w:oddVBand="0" w:evenVBand="0" w:oddHBand="1" w:evenHBand="0" w:firstRowFirstColumn="0" w:firstRowLastColumn="0" w:lastRowFirstColumn="0" w:lastRowLastColumn="0"/>
            </w:pPr>
          </w:p>
        </w:tc>
      </w:tr>
      <w:tr w:rsidR="00761E4E" w:rsidRPr="006B176B" w14:paraId="211CB9B2" w14:textId="77777777" w:rsidTr="009B38CE">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427E1226" w14:textId="1F00D466" w:rsidR="00761E4E" w:rsidRPr="006B176B" w:rsidRDefault="00761E4E" w:rsidP="006B176B">
            <w:r w:rsidRPr="006B176B">
              <w:t>loop:</w:t>
            </w:r>
          </w:p>
        </w:tc>
        <w:tc>
          <w:tcPr>
            <w:tcW w:w="2410" w:type="dxa"/>
          </w:tcPr>
          <w:p w14:paraId="798B0CA6" w14:textId="7DE114E8" w:rsidR="00761E4E" w:rsidRPr="006B176B" w:rsidRDefault="00761E4E" w:rsidP="006B176B">
            <w:pPr>
              <w:cnfStyle w:val="000000010000" w:firstRow="0" w:lastRow="0" w:firstColumn="0" w:lastColumn="0" w:oddVBand="0" w:evenVBand="0" w:oddHBand="0" w:evenHBand="1" w:firstRowFirstColumn="0" w:firstRowLastColumn="0" w:lastRowFirstColumn="0" w:lastRowLastColumn="0"/>
            </w:pPr>
            <w:r w:rsidRPr="006B176B">
              <w:t>[NA]</w:t>
            </w:r>
          </w:p>
        </w:tc>
        <w:tc>
          <w:tcPr>
            <w:tcW w:w="4283" w:type="dxa"/>
          </w:tcPr>
          <w:p w14:paraId="66713C21" w14:textId="3EEC0FE7" w:rsidR="00761E4E" w:rsidRPr="006B176B" w:rsidRDefault="00761E4E" w:rsidP="006B176B">
            <w:pPr>
              <w:cnfStyle w:val="000000010000" w:firstRow="0" w:lastRow="0" w:firstColumn="0" w:lastColumn="0" w:oddVBand="0" w:evenVBand="0" w:oddHBand="0" w:evenHBand="1" w:firstRowFirstColumn="0" w:firstRowLastColumn="0" w:lastRowFirstColumn="0" w:lastRowLastColumn="0"/>
            </w:pPr>
            <w:r w:rsidRPr="006B176B">
              <w:t>This is not an instruction – it is a label used so that branch instructions know where to go</w:t>
            </w:r>
          </w:p>
        </w:tc>
      </w:tr>
      <w:tr w:rsidR="00761E4E" w:rsidRPr="006B176B" w14:paraId="4E1EAF96" w14:textId="77777777" w:rsidTr="009B38CE">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1136BAC4" w14:textId="0A42DC3F" w:rsidR="00761E4E" w:rsidRPr="006B176B" w:rsidRDefault="00761E4E" w:rsidP="006B176B">
            <w:r w:rsidRPr="006B176B">
              <w:t>OUT 1, R16</w:t>
            </w:r>
          </w:p>
        </w:tc>
        <w:tc>
          <w:tcPr>
            <w:tcW w:w="2410" w:type="dxa"/>
          </w:tcPr>
          <w:p w14:paraId="7BA7B682" w14:textId="0E0912E9" w:rsidR="00761E4E" w:rsidRPr="006B176B" w:rsidRDefault="00333AAD" w:rsidP="006B176B">
            <w:pPr>
              <w:cnfStyle w:val="000000100000" w:firstRow="0" w:lastRow="0" w:firstColumn="0" w:lastColumn="0" w:oddVBand="0" w:evenVBand="0" w:oddHBand="1" w:evenHBand="0" w:firstRowFirstColumn="0" w:firstRowLastColumn="0" w:lastRowFirstColumn="0" w:lastRowLastColumn="0"/>
            </w:pPr>
            <w:hyperlink r:id="rId28" w:anchor="_OPENTOPIC_TOC_PROCESSING_d138e51118" w:history="1">
              <w:r w:rsidR="00761E4E" w:rsidRPr="006B176B">
                <w:rPr>
                  <w:rStyle w:val="Hyperlink"/>
                </w:rPr>
                <w:t>p105</w:t>
              </w:r>
            </w:hyperlink>
          </w:p>
        </w:tc>
        <w:tc>
          <w:tcPr>
            <w:tcW w:w="4283" w:type="dxa"/>
          </w:tcPr>
          <w:p w14:paraId="6C119A1A" w14:textId="49DBB7CB" w:rsidR="00761E4E" w:rsidRPr="006B176B" w:rsidRDefault="00761E4E" w:rsidP="006B176B">
            <w:pPr>
              <w:cnfStyle w:val="000000100000" w:firstRow="0" w:lastRow="0" w:firstColumn="0" w:lastColumn="0" w:oddVBand="0" w:evenVBand="0" w:oddHBand="1" w:evenHBand="0" w:firstRowFirstColumn="0" w:firstRowLastColumn="0" w:lastRowFirstColumn="0" w:lastRowLastColumn="0"/>
            </w:pPr>
            <w:r w:rsidRPr="006B176B">
              <w:t>Copies the value stored in R16 to a device attached to output pin #1</w:t>
            </w:r>
          </w:p>
        </w:tc>
      </w:tr>
      <w:tr w:rsidR="00761E4E" w:rsidRPr="006B176B" w14:paraId="2F514549" w14:textId="77777777" w:rsidTr="009B38CE">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7ABEF4B5" w14:textId="5BDBDBCF" w:rsidR="00761E4E" w:rsidRPr="006B176B" w:rsidRDefault="00761E4E" w:rsidP="006B176B">
            <w:r w:rsidRPr="006B176B">
              <w:t>ADD R16, R16</w:t>
            </w:r>
          </w:p>
        </w:tc>
        <w:tc>
          <w:tcPr>
            <w:tcW w:w="2410" w:type="dxa"/>
          </w:tcPr>
          <w:p w14:paraId="0ABEB712" w14:textId="31048CE7" w:rsidR="00761E4E" w:rsidRPr="006B176B" w:rsidRDefault="00333AAD" w:rsidP="006B176B">
            <w:pPr>
              <w:cnfStyle w:val="000000010000" w:firstRow="0" w:lastRow="0" w:firstColumn="0" w:lastColumn="0" w:oddVBand="0" w:evenVBand="0" w:oddHBand="0" w:evenHBand="1" w:firstRowFirstColumn="0" w:firstRowLastColumn="0" w:lastRowFirstColumn="0" w:lastRowLastColumn="0"/>
            </w:pPr>
            <w:hyperlink r:id="rId29" w:anchor="_OPENTOPIC_TOC_PROCESSING_d138e15256" w:history="1">
              <w:r w:rsidR="00761E4E" w:rsidRPr="006B176B">
                <w:rPr>
                  <w:rStyle w:val="Hyperlink"/>
                </w:rPr>
                <w:t>p24</w:t>
              </w:r>
            </w:hyperlink>
          </w:p>
        </w:tc>
        <w:tc>
          <w:tcPr>
            <w:tcW w:w="4283" w:type="dxa"/>
          </w:tcPr>
          <w:p w14:paraId="5181F5FE" w14:textId="77777777" w:rsidR="00761E4E" w:rsidRPr="006B176B" w:rsidRDefault="00761E4E" w:rsidP="006B176B">
            <w:pPr>
              <w:cnfStyle w:val="000000010000" w:firstRow="0" w:lastRow="0" w:firstColumn="0" w:lastColumn="0" w:oddVBand="0" w:evenVBand="0" w:oddHBand="0" w:evenHBand="1" w:firstRowFirstColumn="0" w:firstRowLastColumn="0" w:lastRowFirstColumn="0" w:lastRowLastColumn="0"/>
            </w:pPr>
          </w:p>
        </w:tc>
      </w:tr>
      <w:tr w:rsidR="00761E4E" w:rsidRPr="006B176B" w14:paraId="0700BA6F" w14:textId="77777777" w:rsidTr="009B38CE">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2D8EBC39" w14:textId="41FCD9A4" w:rsidR="00761E4E" w:rsidRPr="006B176B" w:rsidRDefault="00761E4E" w:rsidP="006B176B">
            <w:r w:rsidRPr="006B176B">
              <w:t>BRVC start</w:t>
            </w:r>
          </w:p>
        </w:tc>
        <w:tc>
          <w:tcPr>
            <w:tcW w:w="2410" w:type="dxa"/>
          </w:tcPr>
          <w:p w14:paraId="57D79B31" w14:textId="50A4664E" w:rsidR="00761E4E" w:rsidRPr="006B176B" w:rsidRDefault="00333AAD" w:rsidP="006B176B">
            <w:pPr>
              <w:cnfStyle w:val="000000100000" w:firstRow="0" w:lastRow="0" w:firstColumn="0" w:lastColumn="0" w:oddVBand="0" w:evenVBand="0" w:oddHBand="1" w:evenHBand="0" w:firstRowFirstColumn="0" w:firstRowLastColumn="0" w:lastRowFirstColumn="0" w:lastRowLastColumn="0"/>
            </w:pPr>
            <w:hyperlink r:id="rId30" w:anchor="_OPENTOPIC_TOC_PROCESSING_d138e25928" w:history="1">
              <w:r w:rsidR="00761E4E" w:rsidRPr="006B176B">
                <w:rPr>
                  <w:rStyle w:val="Hyperlink"/>
                </w:rPr>
                <w:t>p49</w:t>
              </w:r>
            </w:hyperlink>
          </w:p>
        </w:tc>
        <w:tc>
          <w:tcPr>
            <w:tcW w:w="4283" w:type="dxa"/>
          </w:tcPr>
          <w:p w14:paraId="05698165" w14:textId="77777777" w:rsidR="00761E4E" w:rsidRPr="006B176B" w:rsidRDefault="00761E4E" w:rsidP="006B176B">
            <w:pPr>
              <w:cnfStyle w:val="000000100000" w:firstRow="0" w:lastRow="0" w:firstColumn="0" w:lastColumn="0" w:oddVBand="0" w:evenVBand="0" w:oddHBand="1" w:evenHBand="0" w:firstRowFirstColumn="0" w:firstRowLastColumn="0" w:lastRowFirstColumn="0" w:lastRowLastColumn="0"/>
            </w:pPr>
          </w:p>
        </w:tc>
      </w:tr>
    </w:tbl>
    <w:p w14:paraId="068E025F" w14:textId="77777777" w:rsidR="00093C7E" w:rsidRDefault="00093C7E" w:rsidP="00F2639F">
      <w:pPr>
        <w:suppressAutoHyphens w:val="0"/>
        <w:spacing w:after="0" w:line="276" w:lineRule="auto"/>
      </w:pPr>
      <w:r>
        <w:br w:type="page"/>
      </w:r>
    </w:p>
    <w:p w14:paraId="03B241EA" w14:textId="0CD8A982" w:rsidR="00D019EC" w:rsidRDefault="00617F23" w:rsidP="00B73442">
      <w:pPr>
        <w:pStyle w:val="ListNumber"/>
      </w:pPr>
      <w:r>
        <w:t>Imagine</w:t>
      </w:r>
      <w:r w:rsidR="0093683A">
        <w:t xml:space="preserve"> you are </w:t>
      </w:r>
      <w:r w:rsidR="00D84E52">
        <w:t>the aut</w:t>
      </w:r>
      <w:r w:rsidR="00DE73D2">
        <w:t xml:space="preserve">hor of </w:t>
      </w:r>
      <w:r w:rsidR="0093683A">
        <w:t xml:space="preserve">a </w:t>
      </w:r>
      <w:r w:rsidR="00DE73D2">
        <w:t xml:space="preserve">new </w:t>
      </w:r>
      <w:r w:rsidR="0093683A">
        <w:t>Software Engineering textbook for high school students.</w:t>
      </w:r>
      <w:r w:rsidR="00D00011">
        <w:t xml:space="preserve"> You need to </w:t>
      </w:r>
      <w:r w:rsidR="00F43F4B">
        <w:t xml:space="preserve">help </w:t>
      </w:r>
      <w:r w:rsidR="00FD1DE3">
        <w:t xml:space="preserve">students new to </w:t>
      </w:r>
      <w:r w:rsidR="006F6798">
        <w:t xml:space="preserve">assembly language understand </w:t>
      </w:r>
      <w:r w:rsidR="00106562">
        <w:t xml:space="preserve">the </w:t>
      </w:r>
      <w:r w:rsidR="00883AFA">
        <w:t xml:space="preserve">operation </w:t>
      </w:r>
      <w:r w:rsidR="00106562">
        <w:t xml:space="preserve">of this </w:t>
      </w:r>
      <w:r w:rsidR="00883AFA">
        <w:t>code. U</w:t>
      </w:r>
      <w:r w:rsidR="00DE73D2">
        <w:t xml:space="preserve">se </w:t>
      </w:r>
      <w:r w:rsidR="00883AFA">
        <w:t xml:space="preserve">a </w:t>
      </w:r>
      <w:r w:rsidR="00DE73D2">
        <w:t xml:space="preserve">format such as an algorithm flowchart, an IPO </w:t>
      </w:r>
      <w:r w:rsidR="00D5317A">
        <w:t>chart</w:t>
      </w:r>
      <w:r w:rsidR="0036156C">
        <w:t xml:space="preserve"> or a </w:t>
      </w:r>
      <w:r w:rsidR="00CB1AEF">
        <w:t>text-based</w:t>
      </w:r>
      <w:r w:rsidR="0036156C">
        <w:t xml:space="preserve"> description</w:t>
      </w:r>
      <w:r w:rsidR="00CF0636">
        <w:t xml:space="preserve"> to explain what is happening in the </w:t>
      </w:r>
      <w:r w:rsidR="0086695B">
        <w:t xml:space="preserve">Assembly instruction </w:t>
      </w:r>
      <w:r w:rsidR="00CF0636">
        <w:t>code sample</w:t>
      </w:r>
      <w:r w:rsidR="0086695B">
        <w:t xml:space="preserve"> (Q</w:t>
      </w:r>
      <w:r w:rsidR="00330B98">
        <w:t xml:space="preserve">uestion </w:t>
      </w:r>
      <w:r w:rsidR="0086695B">
        <w:t>5</w:t>
      </w:r>
      <w:r w:rsidR="00CF0636">
        <w:t xml:space="preserve"> above</w:t>
      </w:r>
      <w:r w:rsidR="0086695B">
        <w:t>)</w:t>
      </w:r>
      <w:r w:rsidR="00CF0636">
        <w:t>.</w:t>
      </w:r>
      <w:r w:rsidR="00EC231F" w:rsidRPr="00EC231F">
        <w:t xml:space="preserve"> </w:t>
      </w:r>
      <w:r w:rsidR="00EC231F">
        <w:t xml:space="preserve">Assume that the microprocessor loops back to the start label while the result of the addition does not produce an arithmetic </w:t>
      </w:r>
      <w:r w:rsidR="00CB1AEF">
        <w:t>overflow.</w:t>
      </w:r>
    </w:p>
    <w:tbl>
      <w:tblPr>
        <w:tblStyle w:val="Tableheader"/>
        <w:tblW w:w="9650" w:type="dxa"/>
        <w:tblLook w:val="0420" w:firstRow="1" w:lastRow="0" w:firstColumn="0" w:lastColumn="0" w:noHBand="0" w:noVBand="1"/>
        <w:tblDescription w:val="Space for students to provide answer."/>
      </w:tblPr>
      <w:tblGrid>
        <w:gridCol w:w="9650"/>
      </w:tblGrid>
      <w:tr w:rsidR="00AF615B" w:rsidRPr="00510CC4" w14:paraId="2104CC52"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74330BC" w14:textId="093F52FA" w:rsidR="00AF615B" w:rsidRPr="00510CC4" w:rsidRDefault="00AF615B" w:rsidP="00F2639F">
            <w:r w:rsidRPr="00510CC4">
              <w:t>Sample answer</w:t>
            </w:r>
            <w:r w:rsidR="00850C4C" w:rsidRPr="00510CC4">
              <w:t>s could include:</w:t>
            </w:r>
          </w:p>
          <w:p w14:paraId="3AFBE5FE" w14:textId="59D65FDF" w:rsidR="00B543AE" w:rsidRPr="00510CC4" w:rsidRDefault="00850C4C" w:rsidP="00F2639F">
            <w:pPr>
              <w:rPr>
                <w:b w:val="0"/>
                <w:bCs/>
              </w:rPr>
            </w:pPr>
            <w:r w:rsidRPr="00510CC4">
              <w:rPr>
                <w:b w:val="0"/>
                <w:bCs/>
              </w:rPr>
              <w:t xml:space="preserve">Initially, the value 1 is loaded into register 16. In a loop, the value in the register is output to a pin attached to the microcontroller (perhaps the speed </w:t>
            </w:r>
            <w:r w:rsidR="00AE00C6" w:rsidRPr="00510CC4">
              <w:rPr>
                <w:b w:val="0"/>
                <w:bCs/>
              </w:rPr>
              <w:t>of a motor or brightness of a display) then doubled. The loop continues iterating until the doubling produces an arithmetic overflow. So, the motor spins up to speed or the display</w:t>
            </w:r>
            <w:r w:rsidR="000F7747" w:rsidRPr="00510CC4">
              <w:rPr>
                <w:b w:val="0"/>
                <w:bCs/>
              </w:rPr>
              <w:t xml:space="preserve"> fades up its brightness.</w:t>
            </w:r>
          </w:p>
          <w:p w14:paraId="67B189EA" w14:textId="6EDF7E55" w:rsidR="00AF615B" w:rsidRPr="00510CC4" w:rsidRDefault="000C4920" w:rsidP="00F2639F">
            <w:pPr>
              <w:rPr>
                <w:b w:val="0"/>
                <w:bCs/>
              </w:rPr>
            </w:pPr>
            <w:r w:rsidRPr="00510CC4">
              <w:rPr>
                <w:bCs/>
                <w:noProof/>
              </w:rPr>
              <w:drawing>
                <wp:inline distT="0" distB="0" distL="0" distR="0" wp14:anchorId="0EFE7A3E" wp14:editId="53A45DA3">
                  <wp:extent cx="4518332" cy="1447877"/>
                  <wp:effectExtent l="0" t="0" r="0" b="0"/>
                  <wp:docPr id="1872199895" name="Picture 1872199895" descr="Sample IPO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199895" name="Picture 1872199895" descr="Sample IPO char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8637" cy="1457588"/>
                          </a:xfrm>
                          <a:prstGeom prst="rect">
                            <a:avLst/>
                          </a:prstGeom>
                          <a:noFill/>
                          <a:ln>
                            <a:noFill/>
                          </a:ln>
                        </pic:spPr>
                      </pic:pic>
                    </a:graphicData>
                  </a:graphic>
                </wp:inline>
              </w:drawing>
            </w:r>
            <w:r w:rsidRPr="00510CC4">
              <w:rPr>
                <w:noProof/>
              </w:rPr>
              <w:drawing>
                <wp:inline distT="0" distB="0" distL="0" distR="0" wp14:anchorId="195448E4" wp14:editId="517D1537">
                  <wp:extent cx="1345565" cy="3406775"/>
                  <wp:effectExtent l="0" t="0" r="6985" b="3175"/>
                  <wp:docPr id="113294221" name="Picture 113294221" descr="Sample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4221" name="Picture 113294221" descr="Sample flowchar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45565" cy="3406775"/>
                          </a:xfrm>
                          <a:prstGeom prst="rect">
                            <a:avLst/>
                          </a:prstGeom>
                          <a:noFill/>
                          <a:ln>
                            <a:noFill/>
                          </a:ln>
                        </pic:spPr>
                      </pic:pic>
                    </a:graphicData>
                  </a:graphic>
                </wp:inline>
              </w:drawing>
            </w:r>
          </w:p>
        </w:tc>
      </w:tr>
    </w:tbl>
    <w:p w14:paraId="45032553" w14:textId="63FDC4BB" w:rsidR="002552A0" w:rsidRDefault="00617F23" w:rsidP="00B73442">
      <w:pPr>
        <w:pStyle w:val="ListNumber"/>
      </w:pPr>
      <w:r>
        <w:t>Complete</w:t>
      </w:r>
      <w:r w:rsidR="002552A0">
        <w:t xml:space="preserve"> an equivalent algorithm in pseudocode in the space below.</w:t>
      </w:r>
    </w:p>
    <w:tbl>
      <w:tblPr>
        <w:tblStyle w:val="Tableheader"/>
        <w:tblW w:w="9650" w:type="dxa"/>
        <w:tblLook w:val="0420" w:firstRow="1" w:lastRow="0" w:firstColumn="0" w:lastColumn="0" w:noHBand="0" w:noVBand="1"/>
        <w:tblDescription w:val="Space for students to provide answer."/>
      </w:tblPr>
      <w:tblGrid>
        <w:gridCol w:w="9650"/>
      </w:tblGrid>
      <w:tr w:rsidR="002552A0" w:rsidRPr="00510CC4" w14:paraId="03FEAF4C"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4BBCDA7" w14:textId="77777777" w:rsidR="002552A0" w:rsidRPr="00510CC4" w:rsidRDefault="002552A0" w:rsidP="00F2639F">
            <w:pPr>
              <w:rPr>
                <w:bCs/>
              </w:rPr>
            </w:pPr>
            <w:r w:rsidRPr="00510CC4">
              <w:rPr>
                <w:bCs/>
              </w:rPr>
              <w:t>Sample answer:</w:t>
            </w:r>
          </w:p>
          <w:p w14:paraId="362BA537" w14:textId="77777777" w:rsidR="00875820" w:rsidRPr="00510CC4" w:rsidRDefault="00875820" w:rsidP="00F2639F">
            <w:pPr>
              <w:rPr>
                <w:b w:val="0"/>
              </w:rPr>
            </w:pPr>
            <w:r w:rsidRPr="00510CC4">
              <w:rPr>
                <w:b w:val="0"/>
              </w:rPr>
              <w:t>BEGIN</w:t>
            </w:r>
          </w:p>
          <w:p w14:paraId="436E0D77" w14:textId="77777777" w:rsidR="00875820" w:rsidRPr="00510CC4" w:rsidRDefault="00875820" w:rsidP="00F2639F">
            <w:pPr>
              <w:rPr>
                <w:b w:val="0"/>
              </w:rPr>
            </w:pPr>
            <w:r w:rsidRPr="00510CC4">
              <w:rPr>
                <w:b w:val="0"/>
              </w:rPr>
              <w:tab/>
              <w:t>r16=1</w:t>
            </w:r>
          </w:p>
          <w:p w14:paraId="700769F1" w14:textId="77777777" w:rsidR="00875820" w:rsidRPr="00510CC4" w:rsidRDefault="00875820" w:rsidP="00F2639F">
            <w:pPr>
              <w:rPr>
                <w:b w:val="0"/>
              </w:rPr>
            </w:pPr>
            <w:r w:rsidRPr="00510CC4">
              <w:rPr>
                <w:b w:val="0"/>
              </w:rPr>
              <w:tab/>
              <w:t>REPEAT</w:t>
            </w:r>
          </w:p>
          <w:p w14:paraId="677828FA" w14:textId="77777777" w:rsidR="00875820" w:rsidRPr="00510CC4" w:rsidRDefault="00875820" w:rsidP="00F2639F">
            <w:pPr>
              <w:rPr>
                <w:b w:val="0"/>
              </w:rPr>
            </w:pPr>
            <w:r w:rsidRPr="00510CC4">
              <w:rPr>
                <w:b w:val="0"/>
              </w:rPr>
              <w:tab/>
            </w:r>
            <w:r w:rsidRPr="00510CC4">
              <w:rPr>
                <w:b w:val="0"/>
              </w:rPr>
              <w:tab/>
              <w:t>OUTPUT r16 TO pin1</w:t>
            </w:r>
          </w:p>
          <w:p w14:paraId="07C8E45A" w14:textId="77777777" w:rsidR="00875820" w:rsidRPr="00510CC4" w:rsidRDefault="00875820" w:rsidP="00F2639F">
            <w:pPr>
              <w:rPr>
                <w:b w:val="0"/>
              </w:rPr>
            </w:pPr>
            <w:r w:rsidRPr="00510CC4">
              <w:rPr>
                <w:b w:val="0"/>
              </w:rPr>
              <w:tab/>
            </w:r>
            <w:r w:rsidRPr="00510CC4">
              <w:rPr>
                <w:b w:val="0"/>
              </w:rPr>
              <w:tab/>
              <w:t>r16=r16+r16</w:t>
            </w:r>
          </w:p>
          <w:p w14:paraId="40ED08E4" w14:textId="549EE1C5" w:rsidR="00875820" w:rsidRPr="00510CC4" w:rsidRDefault="00875820" w:rsidP="00F2639F">
            <w:pPr>
              <w:rPr>
                <w:b w:val="0"/>
              </w:rPr>
            </w:pPr>
            <w:r w:rsidRPr="00510CC4">
              <w:rPr>
                <w:b w:val="0"/>
              </w:rPr>
              <w:tab/>
              <w:t>UNTIL arithmetic overflow</w:t>
            </w:r>
          </w:p>
          <w:p w14:paraId="53CD3F35" w14:textId="607AF582" w:rsidR="002552A0" w:rsidRPr="00510CC4" w:rsidRDefault="00875820" w:rsidP="00F2639F">
            <w:pPr>
              <w:rPr>
                <w:b w:val="0"/>
              </w:rPr>
            </w:pPr>
            <w:r w:rsidRPr="00510CC4">
              <w:rPr>
                <w:b w:val="0"/>
              </w:rPr>
              <w:t>END</w:t>
            </w:r>
          </w:p>
        </w:tc>
      </w:tr>
    </w:tbl>
    <w:p w14:paraId="219B4FBA" w14:textId="60CB96E7" w:rsidR="0010757C" w:rsidRPr="002A3B86" w:rsidRDefault="00093C7E" w:rsidP="00F2639F">
      <w:r w:rsidRPr="00B73442">
        <w:rPr>
          <w:b/>
          <w:bCs/>
        </w:rPr>
        <w:t>Extension</w:t>
      </w:r>
      <w:r w:rsidR="00AB4F02" w:rsidRPr="00DB6515">
        <w:t>:</w:t>
      </w:r>
      <w:r w:rsidR="00AB4F02">
        <w:t xml:space="preserve"> </w:t>
      </w:r>
      <w:r w:rsidR="002E6164">
        <w:t>r</w:t>
      </w:r>
      <w:r w:rsidR="0010757C">
        <w:t xml:space="preserve">ead more about opcodes and operands: </w:t>
      </w:r>
      <w:hyperlink r:id="rId33" w:history="1">
        <w:r w:rsidR="0010757C" w:rsidRPr="005F644B">
          <w:rPr>
            <w:rStyle w:val="Hyperlink"/>
          </w:rPr>
          <w:t>https://en.wikipedia.org/wiki/Opcode</w:t>
        </w:r>
      </w:hyperlink>
    </w:p>
    <w:p w14:paraId="5E4E552E" w14:textId="773C1ED7" w:rsidR="0010757C" w:rsidRDefault="005C5348" w:rsidP="00F2639F">
      <w:pPr>
        <w:pStyle w:val="Heading3"/>
      </w:pPr>
      <w:bookmarkStart w:id="27" w:name="_Toc150182461"/>
      <w:bookmarkStart w:id="28" w:name="_Toc159418422"/>
      <w:r>
        <w:t>T</w:t>
      </w:r>
      <w:r w:rsidR="0010757C">
        <w:t>he use of address and data registers</w:t>
      </w:r>
      <w:bookmarkEnd w:id="27"/>
      <w:bookmarkEnd w:id="28"/>
    </w:p>
    <w:p w14:paraId="4491C83D" w14:textId="505E629D" w:rsidR="00AE4485" w:rsidRPr="00AE4485" w:rsidRDefault="00AE4485" w:rsidP="00F2639F">
      <w:pPr>
        <w:rPr>
          <w:lang w:eastAsia="zh-CN"/>
        </w:rPr>
      </w:pPr>
      <w:r>
        <w:rPr>
          <w:lang w:eastAsia="zh-CN"/>
        </w:rPr>
        <w:t>In the following activit</w:t>
      </w:r>
      <w:r w:rsidR="00520E3C">
        <w:rPr>
          <w:lang w:eastAsia="zh-CN"/>
        </w:rPr>
        <w:t>y</w:t>
      </w:r>
      <w:r>
        <w:rPr>
          <w:lang w:eastAsia="zh-CN"/>
        </w:rPr>
        <w:t xml:space="preserve">, you will </w:t>
      </w:r>
      <w:r w:rsidR="00013D8D">
        <w:rPr>
          <w:lang w:eastAsia="zh-CN"/>
        </w:rPr>
        <w:t xml:space="preserve">research </w:t>
      </w:r>
      <w:r>
        <w:rPr>
          <w:lang w:eastAsia="zh-CN"/>
        </w:rPr>
        <w:t xml:space="preserve">processor registers and </w:t>
      </w:r>
      <w:r w:rsidR="00013D8D">
        <w:rPr>
          <w:lang w:eastAsia="zh-CN"/>
        </w:rPr>
        <w:t xml:space="preserve">follow instructions on </w:t>
      </w:r>
      <w:r w:rsidR="0018245B">
        <w:rPr>
          <w:lang w:eastAsia="zh-CN"/>
        </w:rPr>
        <w:t>programming an Arduino using register manipulation.</w:t>
      </w:r>
    </w:p>
    <w:p w14:paraId="35972A04" w14:textId="65F67459" w:rsidR="00793FB4" w:rsidRDefault="00793FB4" w:rsidP="00F2639F">
      <w:r w:rsidRPr="00761E9F">
        <w:rPr>
          <w:b/>
          <w:bCs/>
        </w:rPr>
        <w:t>Activit</w:t>
      </w:r>
      <w:r w:rsidR="00761E9F" w:rsidRPr="00761E9F">
        <w:rPr>
          <w:b/>
          <w:bCs/>
        </w:rPr>
        <w:t>y</w:t>
      </w:r>
      <w:r w:rsidR="00DC4695">
        <w:rPr>
          <w:b/>
          <w:bCs/>
        </w:rPr>
        <w:t xml:space="preserve"> 5</w:t>
      </w:r>
      <w:r w:rsidR="00761E9F">
        <w:t xml:space="preserve">: </w:t>
      </w:r>
      <w:r>
        <w:t>Arduino Uno</w:t>
      </w:r>
      <w:r w:rsidR="00761E9F">
        <w:t xml:space="preserve"> registers</w:t>
      </w:r>
    </w:p>
    <w:p w14:paraId="544D1281" w14:textId="5F6B1541" w:rsidR="00065F9C" w:rsidRDefault="001E25CF" w:rsidP="00F2639F">
      <w:r>
        <w:t xml:space="preserve">Read the introductory paragraph on </w:t>
      </w:r>
      <w:hyperlink r:id="rId34" w:history="1">
        <w:r w:rsidRPr="001E25CF">
          <w:rPr>
            <w:rStyle w:val="Hyperlink"/>
          </w:rPr>
          <w:t>Processor registers</w:t>
        </w:r>
      </w:hyperlink>
      <w:r w:rsidR="000E133D">
        <w:t xml:space="preserve"> to help answer the following questions</w:t>
      </w:r>
      <w:r w:rsidR="00557527">
        <w:t>.</w:t>
      </w:r>
    </w:p>
    <w:p w14:paraId="2E872FCC" w14:textId="716C4F88" w:rsidR="00B04060" w:rsidRDefault="00FB2558" w:rsidP="00C62638">
      <w:pPr>
        <w:pStyle w:val="ListNumber"/>
        <w:numPr>
          <w:ilvl w:val="0"/>
          <w:numId w:val="36"/>
        </w:numPr>
      </w:pPr>
      <w:r>
        <w:t>Where are registers located and how are their contents modified?</w:t>
      </w:r>
    </w:p>
    <w:tbl>
      <w:tblPr>
        <w:tblStyle w:val="Tableheader"/>
        <w:tblW w:w="9650" w:type="dxa"/>
        <w:tblLook w:val="0420" w:firstRow="1" w:lastRow="0" w:firstColumn="0" w:lastColumn="0" w:noHBand="0" w:noVBand="1"/>
        <w:tblDescription w:val="Space for students to provide answer."/>
      </w:tblPr>
      <w:tblGrid>
        <w:gridCol w:w="9650"/>
      </w:tblGrid>
      <w:tr w:rsidR="00B04060" w:rsidRPr="00510CC4" w14:paraId="52584E38" w14:textId="77777777" w:rsidTr="00967D1B">
        <w:trPr>
          <w:cnfStyle w:val="100000000000" w:firstRow="1" w:lastRow="0" w:firstColumn="0" w:lastColumn="0" w:oddVBand="0" w:evenVBand="0" w:oddHBand="0" w:evenHBand="0" w:firstRowFirstColumn="0" w:firstRowLastColumn="0" w:lastRowFirstColumn="0" w:lastRowLastColumn="0"/>
          <w:trHeight w:val="165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341774F" w14:textId="0E857B7C" w:rsidR="00B04060" w:rsidRPr="00510CC4" w:rsidRDefault="00B04060" w:rsidP="00F2639F">
            <w:pPr>
              <w:rPr>
                <w:bCs/>
              </w:rPr>
            </w:pPr>
            <w:r w:rsidRPr="00510CC4">
              <w:rPr>
                <w:bCs/>
              </w:rPr>
              <w:t>Sample answer:</w:t>
            </w:r>
          </w:p>
          <w:p w14:paraId="58DA4ADA" w14:textId="0BB1A6EC" w:rsidR="00A51A9F" w:rsidRPr="00510CC4" w:rsidRDefault="0018598D" w:rsidP="00F2639F">
            <w:pPr>
              <w:rPr>
                <w:b w:val="0"/>
              </w:rPr>
            </w:pPr>
            <w:r w:rsidRPr="00510CC4">
              <w:rPr>
                <w:b w:val="0"/>
              </w:rPr>
              <w:t xml:space="preserve">Registers </w:t>
            </w:r>
            <w:proofErr w:type="gramStart"/>
            <w:r w:rsidRPr="00510CC4">
              <w:rPr>
                <w:b w:val="0"/>
              </w:rPr>
              <w:t>are located in</w:t>
            </w:r>
            <w:proofErr w:type="gramEnd"/>
            <w:r w:rsidRPr="00510CC4">
              <w:rPr>
                <w:b w:val="0"/>
              </w:rPr>
              <w:t xml:space="preserve"> the processor and are modified via binary machine language commands.</w:t>
            </w:r>
          </w:p>
          <w:p w14:paraId="6DA44783" w14:textId="49767C04" w:rsidR="00B04060" w:rsidRPr="00510CC4" w:rsidRDefault="0018598D" w:rsidP="00F2639F">
            <w:pPr>
              <w:rPr>
                <w:b w:val="0"/>
              </w:rPr>
            </w:pPr>
            <w:r w:rsidRPr="00510CC4">
              <w:rPr>
                <w:b w:val="0"/>
              </w:rPr>
              <w:t>The commands must be part of the processor’s instruction set.</w:t>
            </w:r>
          </w:p>
        </w:tc>
      </w:tr>
    </w:tbl>
    <w:p w14:paraId="62DD8ABA" w14:textId="52959449" w:rsidR="00B04060" w:rsidRDefault="00A34F76" w:rsidP="00B73442">
      <w:pPr>
        <w:pStyle w:val="ListNumber"/>
      </w:pPr>
      <w:r>
        <w:t>How are registers different from other types of computer memory, such as random access memory (RAM)?</w:t>
      </w:r>
    </w:p>
    <w:tbl>
      <w:tblPr>
        <w:tblStyle w:val="Tableheader"/>
        <w:tblW w:w="9650" w:type="dxa"/>
        <w:tblLook w:val="0420" w:firstRow="1" w:lastRow="0" w:firstColumn="0" w:lastColumn="0" w:noHBand="0" w:noVBand="1"/>
        <w:tblDescription w:val="Space for students to provide answer."/>
      </w:tblPr>
      <w:tblGrid>
        <w:gridCol w:w="9650"/>
      </w:tblGrid>
      <w:tr w:rsidR="00B04060" w14:paraId="6000F6F5" w14:textId="77777777" w:rsidTr="00967D1B">
        <w:trPr>
          <w:cnfStyle w:val="100000000000" w:firstRow="1" w:lastRow="0" w:firstColumn="0" w:lastColumn="0" w:oddVBand="0" w:evenVBand="0" w:oddHBand="0" w:evenHBand="0" w:firstRowFirstColumn="0" w:firstRowLastColumn="0" w:lastRowFirstColumn="0" w:lastRowLastColumn="0"/>
          <w:trHeight w:val="166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81FDF14" w14:textId="0B7A4BC1" w:rsidR="00B04060" w:rsidRDefault="00B04060" w:rsidP="00F2639F">
            <w:r w:rsidRPr="002D07AD">
              <w:rPr>
                <w:bCs/>
              </w:rPr>
              <w:t>Sample answer</w:t>
            </w:r>
            <w:r>
              <w:rPr>
                <w:bCs/>
              </w:rPr>
              <w:t>:</w:t>
            </w:r>
          </w:p>
          <w:p w14:paraId="4DEEDF7F" w14:textId="3E81741A" w:rsidR="00B04060" w:rsidRPr="00510CC4" w:rsidRDefault="0018598D" w:rsidP="00F2639F">
            <w:pPr>
              <w:rPr>
                <w:b w:val="0"/>
                <w:bCs/>
              </w:rPr>
            </w:pPr>
            <w:r w:rsidRPr="00510CC4">
              <w:rPr>
                <w:b w:val="0"/>
                <w:bCs/>
              </w:rPr>
              <w:t>Registers are faster, more expensive and there are fewer of them.</w:t>
            </w:r>
          </w:p>
        </w:tc>
      </w:tr>
    </w:tbl>
    <w:p w14:paraId="66F3B7F1" w14:textId="065CA070" w:rsidR="0006032A" w:rsidRDefault="0006032A" w:rsidP="00B73442">
      <w:pPr>
        <w:pStyle w:val="ListNumber"/>
      </w:pPr>
      <w:r>
        <w:t xml:space="preserve">How </w:t>
      </w:r>
      <w:r w:rsidR="001062D9">
        <w:t>do data registers and address registers differ?</w:t>
      </w:r>
    </w:p>
    <w:tbl>
      <w:tblPr>
        <w:tblStyle w:val="Tableheader"/>
        <w:tblW w:w="9650" w:type="dxa"/>
        <w:tblLook w:val="0420" w:firstRow="1" w:lastRow="0" w:firstColumn="0" w:lastColumn="0" w:noHBand="0" w:noVBand="1"/>
        <w:tblDescription w:val="Space for students to provide answer."/>
      </w:tblPr>
      <w:tblGrid>
        <w:gridCol w:w="9650"/>
      </w:tblGrid>
      <w:tr w:rsidR="0006032A" w:rsidRPr="00510CC4" w14:paraId="0C122807" w14:textId="77777777" w:rsidTr="00967D1B">
        <w:trPr>
          <w:cnfStyle w:val="100000000000" w:firstRow="1" w:lastRow="0" w:firstColumn="0" w:lastColumn="0" w:oddVBand="0" w:evenVBand="0" w:oddHBand="0" w:evenHBand="0" w:firstRowFirstColumn="0" w:firstRowLastColumn="0" w:lastRowFirstColumn="0" w:lastRowLastColumn="0"/>
          <w:trHeight w:val="166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EE483C6" w14:textId="77777777" w:rsidR="0006032A" w:rsidRPr="00510CC4" w:rsidRDefault="0006032A" w:rsidP="00F2639F">
            <w:pPr>
              <w:rPr>
                <w:bCs/>
              </w:rPr>
            </w:pPr>
            <w:r w:rsidRPr="00510CC4">
              <w:rPr>
                <w:bCs/>
              </w:rPr>
              <w:t>Sample answer:</w:t>
            </w:r>
          </w:p>
          <w:p w14:paraId="1E0CC9CD" w14:textId="00AAAAF6" w:rsidR="0006032A" w:rsidRPr="00510CC4" w:rsidRDefault="001062D9" w:rsidP="00F2639F">
            <w:pPr>
              <w:rPr>
                <w:b w:val="0"/>
              </w:rPr>
            </w:pPr>
            <w:r w:rsidRPr="00510CC4">
              <w:rPr>
                <w:b w:val="0"/>
              </w:rPr>
              <w:t>Data registers hold</w:t>
            </w:r>
            <w:r w:rsidR="008356E3" w:rsidRPr="00510CC4">
              <w:rPr>
                <w:b w:val="0"/>
              </w:rPr>
              <w:t xml:space="preserve"> numeric</w:t>
            </w:r>
            <w:r w:rsidRPr="00510CC4">
              <w:rPr>
                <w:b w:val="0"/>
              </w:rPr>
              <w:t xml:space="preserve"> data</w:t>
            </w:r>
            <w:r w:rsidR="001F26EB" w:rsidRPr="00510CC4">
              <w:rPr>
                <w:b w:val="0"/>
              </w:rPr>
              <w:t>.</w:t>
            </w:r>
          </w:p>
          <w:p w14:paraId="0FA01A00" w14:textId="5D723C76" w:rsidR="001062D9" w:rsidRPr="00510CC4" w:rsidRDefault="001062D9" w:rsidP="00F2639F">
            <w:pPr>
              <w:rPr>
                <w:b w:val="0"/>
              </w:rPr>
            </w:pPr>
            <w:r w:rsidRPr="00510CC4">
              <w:rPr>
                <w:b w:val="0"/>
              </w:rPr>
              <w:t xml:space="preserve">Address registers hold addresses used by </w:t>
            </w:r>
            <w:r w:rsidR="003752CE" w:rsidRPr="00510CC4">
              <w:rPr>
                <w:b w:val="0"/>
              </w:rPr>
              <w:t xml:space="preserve">machine code to locate </w:t>
            </w:r>
            <w:r w:rsidR="00395D8C" w:rsidRPr="00510CC4">
              <w:rPr>
                <w:b w:val="0"/>
              </w:rPr>
              <w:t>the address of where to read or write data.</w:t>
            </w:r>
          </w:p>
        </w:tc>
      </w:tr>
    </w:tbl>
    <w:p w14:paraId="72AE3525" w14:textId="418552F1" w:rsidR="00B04060" w:rsidRDefault="00C333EA" w:rsidP="00B73442">
      <w:pPr>
        <w:pStyle w:val="ListNumber"/>
      </w:pPr>
      <w:r>
        <w:t xml:space="preserve">Using the </w:t>
      </w:r>
      <w:r w:rsidR="0072725D">
        <w:t>size of register</w:t>
      </w:r>
      <w:r>
        <w:t>s</w:t>
      </w:r>
      <w:r w:rsidR="0072725D">
        <w:t xml:space="preserve"> in your microcontroller’s microprocesso</w:t>
      </w:r>
      <w:r>
        <w:t>r, show or describe how to calculate the maximum value each register can hold</w:t>
      </w:r>
      <w:r w:rsidR="0072725D">
        <w:t>.</w:t>
      </w:r>
    </w:p>
    <w:tbl>
      <w:tblPr>
        <w:tblStyle w:val="Tableheader"/>
        <w:tblW w:w="9650" w:type="dxa"/>
        <w:tblLook w:val="0420" w:firstRow="1" w:lastRow="0" w:firstColumn="0" w:lastColumn="0" w:noHBand="0" w:noVBand="1"/>
        <w:tblDescription w:val="Space for students to provide answer."/>
      </w:tblPr>
      <w:tblGrid>
        <w:gridCol w:w="9650"/>
      </w:tblGrid>
      <w:tr w:rsidR="00B04060" w:rsidRPr="00510CC4" w14:paraId="495437C1" w14:textId="77777777" w:rsidTr="008D2F9B">
        <w:trPr>
          <w:cnfStyle w:val="100000000000" w:firstRow="1" w:lastRow="0" w:firstColumn="0" w:lastColumn="0" w:oddVBand="0" w:evenVBand="0" w:oddHBand="0" w:evenHBand="0" w:firstRowFirstColumn="0" w:firstRowLastColumn="0" w:lastRowFirstColumn="0" w:lastRowLastColumn="0"/>
          <w:trHeight w:val="22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63AC317" w14:textId="77777777" w:rsidR="00B04060" w:rsidRPr="00510CC4" w:rsidRDefault="00B04060" w:rsidP="00F2639F">
            <w:pPr>
              <w:rPr>
                <w:bCs/>
              </w:rPr>
            </w:pPr>
            <w:r w:rsidRPr="00510CC4">
              <w:rPr>
                <w:bCs/>
              </w:rPr>
              <w:t>Sample answer</w:t>
            </w:r>
            <w:r w:rsidR="00464CA6" w:rsidRPr="00510CC4">
              <w:rPr>
                <w:bCs/>
              </w:rPr>
              <w:t>s could include:</w:t>
            </w:r>
          </w:p>
          <w:p w14:paraId="5E2EEF82" w14:textId="2AB35929" w:rsidR="00464CA6" w:rsidRPr="00510CC4" w:rsidRDefault="00464CA6" w:rsidP="00F2639F">
            <w:pPr>
              <w:rPr>
                <w:b w:val="0"/>
              </w:rPr>
            </w:pPr>
            <w:r w:rsidRPr="00510CC4">
              <w:rPr>
                <w:b w:val="0"/>
              </w:rPr>
              <w:t xml:space="preserve">For Arduino Uno: </w:t>
            </w:r>
            <w:r w:rsidR="0038779B" w:rsidRPr="00510CC4">
              <w:rPr>
                <w:b w:val="0"/>
              </w:rPr>
              <w:t xml:space="preserve">The Uno uses </w:t>
            </w:r>
            <w:r w:rsidR="00583E62" w:rsidRPr="00510CC4">
              <w:rPr>
                <w:b w:val="0"/>
              </w:rPr>
              <w:t xml:space="preserve">an 8-bit AVR processor. </w:t>
            </w:r>
            <w:r w:rsidRPr="00510CC4">
              <w:rPr>
                <w:b w:val="0"/>
              </w:rPr>
              <w:t>8-bit register</w:t>
            </w:r>
            <w:r w:rsidR="00583E62" w:rsidRPr="00510CC4">
              <w:rPr>
                <w:b w:val="0"/>
              </w:rPr>
              <w:t>s</w:t>
            </w:r>
            <w:r w:rsidRPr="00510CC4">
              <w:rPr>
                <w:b w:val="0"/>
              </w:rPr>
              <w:t xml:space="preserve"> can hold positive values between 0</w:t>
            </w:r>
            <w:r w:rsidR="00602DAC">
              <w:rPr>
                <w:b w:val="0"/>
              </w:rPr>
              <w:t>–</w:t>
            </w:r>
            <w:r w:rsidRPr="00510CC4">
              <w:rPr>
                <w:b w:val="0"/>
              </w:rPr>
              <w:t>255 (256 possible values). 2^8=256</w:t>
            </w:r>
          </w:p>
          <w:p w14:paraId="77711C36" w14:textId="18ADEBF4" w:rsidR="00E75E64" w:rsidRPr="00510CC4" w:rsidRDefault="00E75E64" w:rsidP="00F2639F">
            <w:pPr>
              <w:rPr>
                <w:b w:val="0"/>
              </w:rPr>
            </w:pPr>
            <w:r w:rsidRPr="00510CC4">
              <w:rPr>
                <w:b w:val="0"/>
              </w:rPr>
              <w:t xml:space="preserve">For Pico: </w:t>
            </w:r>
            <w:r w:rsidR="00E87AF8" w:rsidRPr="00510CC4">
              <w:rPr>
                <w:b w:val="0"/>
              </w:rPr>
              <w:t xml:space="preserve">The Pico uses </w:t>
            </w:r>
            <w:r w:rsidR="003F070E" w:rsidRPr="00510CC4">
              <w:rPr>
                <w:b w:val="0"/>
              </w:rPr>
              <w:t>an</w:t>
            </w:r>
            <w:r w:rsidR="00E87AF8" w:rsidRPr="00510CC4">
              <w:rPr>
                <w:b w:val="0"/>
              </w:rPr>
              <w:t xml:space="preserve"> ARM Cortex-M0+processor which is a 32-bit chip. 32-</w:t>
            </w:r>
            <w:r w:rsidRPr="00510CC4">
              <w:rPr>
                <w:b w:val="0"/>
              </w:rPr>
              <w:t>bit register</w:t>
            </w:r>
            <w:r w:rsidR="00E87AF8" w:rsidRPr="00510CC4">
              <w:rPr>
                <w:b w:val="0"/>
              </w:rPr>
              <w:t>s</w:t>
            </w:r>
            <w:r w:rsidRPr="00510CC4">
              <w:rPr>
                <w:b w:val="0"/>
              </w:rPr>
              <w:t xml:space="preserve"> can hold positive values between 0</w:t>
            </w:r>
            <w:r w:rsidR="00602DAC">
              <w:rPr>
                <w:b w:val="0"/>
              </w:rPr>
              <w:t>–</w:t>
            </w:r>
            <w:r w:rsidR="0038779B" w:rsidRPr="00510CC4">
              <w:rPr>
                <w:b w:val="0"/>
              </w:rPr>
              <w:t>4,294,967,295</w:t>
            </w:r>
            <w:r w:rsidRPr="00510CC4">
              <w:rPr>
                <w:b w:val="0"/>
              </w:rPr>
              <w:t xml:space="preserve"> (</w:t>
            </w:r>
            <w:r w:rsidR="0038779B" w:rsidRPr="00510CC4">
              <w:rPr>
                <w:b w:val="0"/>
              </w:rPr>
              <w:t>4,294,967,296</w:t>
            </w:r>
            <w:r w:rsidRPr="00510CC4">
              <w:rPr>
                <w:b w:val="0"/>
              </w:rPr>
              <w:t xml:space="preserve"> possible values). 2^</w:t>
            </w:r>
            <w:r w:rsidR="00E87AF8" w:rsidRPr="00510CC4">
              <w:rPr>
                <w:b w:val="0"/>
              </w:rPr>
              <w:t>32</w:t>
            </w:r>
            <w:r w:rsidRPr="00510CC4">
              <w:rPr>
                <w:b w:val="0"/>
              </w:rPr>
              <w:t>=</w:t>
            </w:r>
            <w:r w:rsidR="0038779B" w:rsidRPr="00510CC4">
              <w:rPr>
                <w:b w:val="0"/>
              </w:rPr>
              <w:t>4,294,967,296</w:t>
            </w:r>
          </w:p>
        </w:tc>
      </w:tr>
    </w:tbl>
    <w:p w14:paraId="12A6710B" w14:textId="2591EE31" w:rsidR="008F4EC4" w:rsidRDefault="00E76CC5" w:rsidP="00F2639F">
      <w:r>
        <w:t>Read and f</w:t>
      </w:r>
      <w:r w:rsidR="0045160C">
        <w:t xml:space="preserve">ollow the </w:t>
      </w:r>
      <w:r>
        <w:t xml:space="preserve">instructions in </w:t>
      </w:r>
      <w:hyperlink r:id="rId35" w:history="1">
        <w:r w:rsidRPr="00E76CC5">
          <w:rPr>
            <w:rStyle w:val="Hyperlink"/>
          </w:rPr>
          <w:t xml:space="preserve">Microcontroller </w:t>
        </w:r>
        <w:r w:rsidR="00602DAC">
          <w:rPr>
            <w:rStyle w:val="Hyperlink"/>
          </w:rPr>
          <w:t>R</w:t>
        </w:r>
        <w:r w:rsidRPr="00E76CC5">
          <w:rPr>
            <w:rStyle w:val="Hyperlink"/>
          </w:rPr>
          <w:t xml:space="preserve">egister </w:t>
        </w:r>
        <w:r w:rsidR="00602DAC">
          <w:rPr>
            <w:rStyle w:val="Hyperlink"/>
          </w:rPr>
          <w:t>M</w:t>
        </w:r>
        <w:r w:rsidRPr="00E76CC5">
          <w:rPr>
            <w:rStyle w:val="Hyperlink"/>
          </w:rPr>
          <w:t>anipulation</w:t>
        </w:r>
      </w:hyperlink>
      <w:r>
        <w:t xml:space="preserve"> to </w:t>
      </w:r>
      <w:r w:rsidR="00DA2BE1">
        <w:t xml:space="preserve">understand </w:t>
      </w:r>
      <w:r w:rsidR="00782932">
        <w:t>the advantages of register programming</w:t>
      </w:r>
      <w:r w:rsidR="00B678B3">
        <w:t xml:space="preserve"> and answer the following questions</w:t>
      </w:r>
      <w:r w:rsidR="00782932">
        <w:t>.</w:t>
      </w:r>
    </w:p>
    <w:p w14:paraId="06AED4B4" w14:textId="6DB0AEA3" w:rsidR="0072725D" w:rsidRDefault="00782932" w:rsidP="00F2639F">
      <w:r>
        <w:t xml:space="preserve">Use </w:t>
      </w:r>
      <w:r w:rsidR="00D12235">
        <w:t xml:space="preserve">the </w:t>
      </w:r>
      <w:hyperlink r:id="rId36" w:history="1">
        <w:r w:rsidR="00D12235" w:rsidRPr="00D12235">
          <w:rPr>
            <w:rStyle w:val="Hyperlink"/>
          </w:rPr>
          <w:t>Arduino Uno registers simulation</w:t>
        </w:r>
      </w:hyperlink>
      <w:r w:rsidR="00D12235">
        <w:t xml:space="preserve"> to copy, edit and run </w:t>
      </w:r>
      <w:r w:rsidR="00A1064E">
        <w:t>the code samples provided</w:t>
      </w:r>
      <w:r w:rsidR="00FB29E1">
        <w:t xml:space="preserve"> as you re</w:t>
      </w:r>
      <w:r w:rsidR="00800F28">
        <w:t>ad the associated explanations.</w:t>
      </w:r>
    </w:p>
    <w:p w14:paraId="5093F452" w14:textId="5855D4C3" w:rsidR="00743C4E" w:rsidRDefault="00490EF6" w:rsidP="00B73442">
      <w:pPr>
        <w:pStyle w:val="ListNumber"/>
      </w:pPr>
      <w:r>
        <w:t xml:space="preserve">The first snippet of code </w:t>
      </w:r>
      <w:r w:rsidR="000E3C09">
        <w:t xml:space="preserve">associates variables for each LED and each button with </w:t>
      </w:r>
      <w:r w:rsidR="003F53B0">
        <w:t>pin numbers that aren’t available on an Arduino Uno or in the simulation. See code example below:</w:t>
      </w:r>
    </w:p>
    <w:p w14:paraId="789F82D6" w14:textId="1ECCF086" w:rsidR="00153487" w:rsidRDefault="00490EF6" w:rsidP="00743C4E">
      <w:pPr>
        <w:pStyle w:val="Code"/>
      </w:pPr>
      <w:r w:rsidRPr="00F22364">
        <w:t>int led_1 =    26; //  :   34  :  5   :  20  : 4</w:t>
      </w:r>
      <w:r w:rsidR="00153487" w:rsidRPr="00F22364">
        <w:br/>
        <w:t>int btn_1 =    30; //  :   30  :  0   :  35  : 8</w:t>
      </w:r>
    </w:p>
    <w:p w14:paraId="03B621C1" w14:textId="757D4FFD" w:rsidR="003F53B0" w:rsidRDefault="000A62C6" w:rsidP="00F2639F">
      <w:r>
        <w:t>Show the code needed to set these variables to the pin numbers used in the simulation</w:t>
      </w:r>
    </w:p>
    <w:tbl>
      <w:tblPr>
        <w:tblStyle w:val="Tableheader"/>
        <w:tblW w:w="9650" w:type="dxa"/>
        <w:tblLook w:val="0420" w:firstRow="1" w:lastRow="0" w:firstColumn="0" w:lastColumn="0" w:noHBand="0" w:noVBand="1"/>
        <w:tblDescription w:val="Space for students to provide answer."/>
      </w:tblPr>
      <w:tblGrid>
        <w:gridCol w:w="9650"/>
      </w:tblGrid>
      <w:tr w:rsidR="00A1064E" w:rsidRPr="00510CC4" w14:paraId="2D50195D" w14:textId="77777777" w:rsidTr="008D2F9B">
        <w:trPr>
          <w:cnfStyle w:val="100000000000" w:firstRow="1" w:lastRow="0" w:firstColumn="0" w:lastColumn="0" w:oddVBand="0" w:evenVBand="0" w:oddHBand="0" w:evenHBand="0" w:firstRowFirstColumn="0" w:firstRowLastColumn="0" w:lastRowFirstColumn="0" w:lastRowLastColumn="0"/>
          <w:trHeight w:val="292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91516DE" w14:textId="45F52156" w:rsidR="00A1064E" w:rsidRPr="00510CC4" w:rsidRDefault="00A1064E" w:rsidP="00F2639F">
            <w:pPr>
              <w:rPr>
                <w:bCs/>
              </w:rPr>
            </w:pPr>
            <w:r w:rsidRPr="00510CC4">
              <w:rPr>
                <w:bCs/>
              </w:rPr>
              <w:t>Sample answer:</w:t>
            </w:r>
          </w:p>
          <w:p w14:paraId="5D1BD74E" w14:textId="3EF3A114" w:rsidR="00F22364" w:rsidRPr="00743C4E" w:rsidRDefault="00F22364" w:rsidP="00743C4E">
            <w:pPr>
              <w:pStyle w:val="Code"/>
              <w:rPr>
                <w:b w:val="0"/>
                <w:bCs/>
              </w:rPr>
            </w:pPr>
            <w:r w:rsidRPr="00743C4E">
              <w:rPr>
                <w:b w:val="0"/>
                <w:bCs/>
              </w:rPr>
              <w:t xml:space="preserve">int led_1 =    </w:t>
            </w:r>
            <w:proofErr w:type="gramStart"/>
            <w:r w:rsidRPr="00743C4E">
              <w:rPr>
                <w:b w:val="0"/>
                <w:bCs/>
              </w:rPr>
              <w:t>4;</w:t>
            </w:r>
            <w:proofErr w:type="gramEnd"/>
          </w:p>
          <w:p w14:paraId="101FBA88" w14:textId="23774972" w:rsidR="00F22364" w:rsidRPr="00743C4E" w:rsidRDefault="00F22364" w:rsidP="00743C4E">
            <w:pPr>
              <w:pStyle w:val="Code"/>
              <w:rPr>
                <w:b w:val="0"/>
                <w:bCs/>
              </w:rPr>
            </w:pPr>
            <w:r w:rsidRPr="00743C4E">
              <w:rPr>
                <w:b w:val="0"/>
                <w:bCs/>
              </w:rPr>
              <w:t xml:space="preserve">int led_2 =    </w:t>
            </w:r>
            <w:proofErr w:type="gramStart"/>
            <w:r w:rsidRPr="00743C4E">
              <w:rPr>
                <w:b w:val="0"/>
                <w:bCs/>
              </w:rPr>
              <w:t>5;</w:t>
            </w:r>
            <w:proofErr w:type="gramEnd"/>
          </w:p>
          <w:p w14:paraId="2C43BC2A" w14:textId="4EDAD186" w:rsidR="00F22364" w:rsidRPr="00743C4E" w:rsidRDefault="00F22364" w:rsidP="00743C4E">
            <w:pPr>
              <w:pStyle w:val="Code"/>
              <w:rPr>
                <w:b w:val="0"/>
                <w:bCs/>
              </w:rPr>
            </w:pPr>
            <w:r w:rsidRPr="00743C4E">
              <w:rPr>
                <w:b w:val="0"/>
                <w:bCs/>
              </w:rPr>
              <w:t xml:space="preserve">int led_3 =    </w:t>
            </w:r>
            <w:proofErr w:type="gramStart"/>
            <w:r w:rsidRPr="00743C4E">
              <w:rPr>
                <w:b w:val="0"/>
                <w:bCs/>
              </w:rPr>
              <w:t>6;</w:t>
            </w:r>
            <w:proofErr w:type="gramEnd"/>
          </w:p>
          <w:p w14:paraId="3D96590C" w14:textId="01D476B6" w:rsidR="00F22364" w:rsidRPr="00743C4E" w:rsidRDefault="00F22364" w:rsidP="00743C4E">
            <w:pPr>
              <w:pStyle w:val="Code"/>
              <w:rPr>
                <w:b w:val="0"/>
                <w:bCs/>
              </w:rPr>
            </w:pPr>
            <w:r w:rsidRPr="00743C4E">
              <w:rPr>
                <w:b w:val="0"/>
                <w:bCs/>
              </w:rPr>
              <w:t xml:space="preserve">int led_4 =    </w:t>
            </w:r>
            <w:proofErr w:type="gramStart"/>
            <w:r w:rsidRPr="00743C4E">
              <w:rPr>
                <w:b w:val="0"/>
                <w:bCs/>
              </w:rPr>
              <w:t>7;</w:t>
            </w:r>
            <w:proofErr w:type="gramEnd"/>
          </w:p>
          <w:p w14:paraId="4BE2E744" w14:textId="77777777" w:rsidR="00F22364" w:rsidRPr="00743C4E" w:rsidRDefault="00F22364" w:rsidP="00743C4E">
            <w:pPr>
              <w:pStyle w:val="Code"/>
              <w:rPr>
                <w:b w:val="0"/>
                <w:bCs/>
              </w:rPr>
            </w:pPr>
          </w:p>
          <w:p w14:paraId="5ACF0799" w14:textId="61292099" w:rsidR="00F22364" w:rsidRPr="00743C4E" w:rsidRDefault="00F22364" w:rsidP="00743C4E">
            <w:pPr>
              <w:pStyle w:val="Code"/>
              <w:rPr>
                <w:b w:val="0"/>
                <w:bCs/>
              </w:rPr>
            </w:pPr>
            <w:r w:rsidRPr="00743C4E">
              <w:rPr>
                <w:b w:val="0"/>
                <w:bCs/>
              </w:rPr>
              <w:t xml:space="preserve">int btn_1 =    </w:t>
            </w:r>
            <w:proofErr w:type="gramStart"/>
            <w:r w:rsidRPr="00743C4E">
              <w:rPr>
                <w:b w:val="0"/>
                <w:bCs/>
              </w:rPr>
              <w:t>8;</w:t>
            </w:r>
            <w:proofErr w:type="gramEnd"/>
          </w:p>
          <w:p w14:paraId="53636800" w14:textId="73C4D4EB" w:rsidR="00F22364" w:rsidRPr="00743C4E" w:rsidRDefault="00F22364" w:rsidP="00743C4E">
            <w:pPr>
              <w:pStyle w:val="Code"/>
              <w:rPr>
                <w:b w:val="0"/>
                <w:bCs/>
              </w:rPr>
            </w:pPr>
            <w:r w:rsidRPr="00743C4E">
              <w:rPr>
                <w:b w:val="0"/>
                <w:bCs/>
              </w:rPr>
              <w:t xml:space="preserve">int btn_2 =    </w:t>
            </w:r>
            <w:proofErr w:type="gramStart"/>
            <w:r w:rsidRPr="00743C4E">
              <w:rPr>
                <w:b w:val="0"/>
                <w:bCs/>
              </w:rPr>
              <w:t>9;</w:t>
            </w:r>
            <w:proofErr w:type="gramEnd"/>
          </w:p>
          <w:p w14:paraId="2799A5AA" w14:textId="77D64FEB" w:rsidR="00F22364" w:rsidRPr="00743C4E" w:rsidRDefault="00F22364" w:rsidP="00743C4E">
            <w:pPr>
              <w:pStyle w:val="Code"/>
              <w:rPr>
                <w:b w:val="0"/>
                <w:bCs/>
              </w:rPr>
            </w:pPr>
            <w:r w:rsidRPr="00743C4E">
              <w:rPr>
                <w:b w:val="0"/>
                <w:bCs/>
              </w:rPr>
              <w:t xml:space="preserve">int btn_3 =    </w:t>
            </w:r>
            <w:proofErr w:type="gramStart"/>
            <w:r w:rsidRPr="00743C4E">
              <w:rPr>
                <w:b w:val="0"/>
                <w:bCs/>
              </w:rPr>
              <w:t>10;</w:t>
            </w:r>
            <w:proofErr w:type="gramEnd"/>
          </w:p>
          <w:p w14:paraId="6B441114" w14:textId="15B5BB12" w:rsidR="00A1064E" w:rsidRPr="00510CC4" w:rsidRDefault="00F22364" w:rsidP="00743C4E">
            <w:pPr>
              <w:pStyle w:val="Code"/>
            </w:pPr>
            <w:r w:rsidRPr="00743C4E">
              <w:rPr>
                <w:b w:val="0"/>
                <w:bCs/>
              </w:rPr>
              <w:t>int btn_4 =    11;</w:t>
            </w:r>
          </w:p>
        </w:tc>
      </w:tr>
    </w:tbl>
    <w:p w14:paraId="55947AD6" w14:textId="167D5C67" w:rsidR="0047625A" w:rsidRDefault="005F65A6" w:rsidP="00B73442">
      <w:pPr>
        <w:pStyle w:val="ListNumber"/>
      </w:pPr>
      <w:r>
        <w:t xml:space="preserve">The first snippet of code sets the </w:t>
      </w:r>
      <w:r w:rsidR="00754E7D">
        <w:t>mode of the button pins to INPUT and the mode of the LED pins to OUTPUT.</w:t>
      </w:r>
    </w:p>
    <w:p w14:paraId="79965BF0" w14:textId="03C74965" w:rsidR="00A1064E" w:rsidRDefault="00975A61" w:rsidP="00F2639F">
      <w:r>
        <w:t xml:space="preserve">What changes to data structures were used to allow a single FOR loop to set all pins </w:t>
      </w:r>
      <w:r w:rsidR="0086695B">
        <w:t>to t</w:t>
      </w:r>
      <w:r>
        <w:t xml:space="preserve">he correct mode in the second </w:t>
      </w:r>
      <w:r w:rsidR="0061722D">
        <w:t>code snippet?</w:t>
      </w:r>
    </w:p>
    <w:tbl>
      <w:tblPr>
        <w:tblStyle w:val="Tableheader"/>
        <w:tblW w:w="9650" w:type="dxa"/>
        <w:tblLook w:val="0420" w:firstRow="1" w:lastRow="0" w:firstColumn="0" w:lastColumn="0" w:noHBand="0" w:noVBand="1"/>
        <w:tblDescription w:val="Space for students to provide answer."/>
      </w:tblPr>
      <w:tblGrid>
        <w:gridCol w:w="9650"/>
      </w:tblGrid>
      <w:tr w:rsidR="00A1064E" w:rsidRPr="00510CC4" w14:paraId="5CD3399B" w14:textId="77777777" w:rsidTr="008D2F9B">
        <w:trPr>
          <w:cnfStyle w:val="100000000000" w:firstRow="1" w:lastRow="0" w:firstColumn="0" w:lastColumn="0" w:oddVBand="0" w:evenVBand="0" w:oddHBand="0" w:evenHBand="0" w:firstRowFirstColumn="0" w:firstRowLastColumn="0" w:lastRowFirstColumn="0" w:lastRowLastColumn="0"/>
          <w:trHeight w:val="158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8520BA3" w14:textId="77777777" w:rsidR="00A1064E" w:rsidRPr="00510CC4" w:rsidRDefault="00A1064E" w:rsidP="00F2639F">
            <w:pPr>
              <w:rPr>
                <w:bCs/>
              </w:rPr>
            </w:pPr>
            <w:r w:rsidRPr="00510CC4">
              <w:rPr>
                <w:bCs/>
              </w:rPr>
              <w:t>Sample answer:</w:t>
            </w:r>
          </w:p>
          <w:p w14:paraId="1E953306" w14:textId="5FA6D660" w:rsidR="00A1064E" w:rsidRPr="00510CC4" w:rsidRDefault="0061722D" w:rsidP="00F2639F">
            <w:pPr>
              <w:rPr>
                <w:b w:val="0"/>
              </w:rPr>
            </w:pPr>
            <w:r w:rsidRPr="00510CC4">
              <w:rPr>
                <w:b w:val="0"/>
              </w:rPr>
              <w:t xml:space="preserve">Instead of single integer variables for led_1, led_2 … and btn_1, btn_2 … an array of integers was used for the LEDs and </w:t>
            </w:r>
            <w:r w:rsidR="00BF557B" w:rsidRPr="00510CC4">
              <w:rPr>
                <w:b w:val="0"/>
              </w:rPr>
              <w:t xml:space="preserve">another array of integers for </w:t>
            </w:r>
            <w:r w:rsidRPr="00510CC4">
              <w:rPr>
                <w:b w:val="0"/>
              </w:rPr>
              <w:t>the buttons.</w:t>
            </w:r>
          </w:p>
        </w:tc>
      </w:tr>
    </w:tbl>
    <w:p w14:paraId="2E55D3A4" w14:textId="03BFB2AE" w:rsidR="00A1064E" w:rsidRDefault="00986288" w:rsidP="00B73442">
      <w:pPr>
        <w:pStyle w:val="ListNumber"/>
      </w:pPr>
      <w:r>
        <w:t xml:space="preserve">Explain </w:t>
      </w:r>
      <w:r w:rsidR="00F46638">
        <w:t>2 advantages of programming a microcontroller using data and address registers directly.</w:t>
      </w:r>
    </w:p>
    <w:tbl>
      <w:tblPr>
        <w:tblStyle w:val="Tableheader"/>
        <w:tblW w:w="9650" w:type="dxa"/>
        <w:tblLook w:val="0420" w:firstRow="1" w:lastRow="0" w:firstColumn="0" w:lastColumn="0" w:noHBand="0" w:noVBand="1"/>
        <w:tblDescription w:val="Space for students to provide answer."/>
      </w:tblPr>
      <w:tblGrid>
        <w:gridCol w:w="9650"/>
      </w:tblGrid>
      <w:tr w:rsidR="00A1064E" w:rsidRPr="00510CC4" w14:paraId="230DB5BB" w14:textId="77777777" w:rsidTr="008D2F9B">
        <w:trPr>
          <w:cnfStyle w:val="100000000000" w:firstRow="1" w:lastRow="0" w:firstColumn="0" w:lastColumn="0" w:oddVBand="0" w:evenVBand="0" w:oddHBand="0" w:evenHBand="0" w:firstRowFirstColumn="0" w:firstRowLastColumn="0" w:lastRowFirstColumn="0" w:lastRowLastColumn="0"/>
          <w:trHeight w:val="183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DA4F65F" w14:textId="77777777" w:rsidR="00A1064E" w:rsidRPr="00510CC4" w:rsidRDefault="00A1064E" w:rsidP="00F2639F">
            <w:pPr>
              <w:rPr>
                <w:bCs/>
              </w:rPr>
            </w:pPr>
            <w:r w:rsidRPr="00510CC4">
              <w:rPr>
                <w:bCs/>
              </w:rPr>
              <w:t>Sample answer:</w:t>
            </w:r>
          </w:p>
          <w:p w14:paraId="4AB4036B" w14:textId="6341C163" w:rsidR="0047625A" w:rsidRPr="00510CC4" w:rsidRDefault="0076397E" w:rsidP="00F2639F">
            <w:pPr>
              <w:rPr>
                <w:b w:val="0"/>
              </w:rPr>
            </w:pPr>
            <w:r w:rsidRPr="00510CC4">
              <w:rPr>
                <w:b w:val="0"/>
              </w:rPr>
              <w:t>The compiled code can be smaller</w:t>
            </w:r>
            <w:r w:rsidR="00986288" w:rsidRPr="00510CC4">
              <w:rPr>
                <w:b w:val="0"/>
              </w:rPr>
              <w:t xml:space="preserve"> as it </w:t>
            </w:r>
            <w:r w:rsidR="00306FE5">
              <w:rPr>
                <w:b w:val="0"/>
              </w:rPr>
              <w:t>doesn’t need to</w:t>
            </w:r>
            <w:r w:rsidR="00306FE5" w:rsidRPr="00510CC4">
              <w:rPr>
                <w:b w:val="0"/>
              </w:rPr>
              <w:t xml:space="preserve"> </w:t>
            </w:r>
            <w:r w:rsidR="00986288" w:rsidRPr="00510CC4">
              <w:rPr>
                <w:b w:val="0"/>
              </w:rPr>
              <w:t>use as many libraries as a normal program</w:t>
            </w:r>
            <w:r w:rsidR="00A6438A" w:rsidRPr="00510CC4">
              <w:rPr>
                <w:b w:val="0"/>
              </w:rPr>
              <w:t>.</w:t>
            </w:r>
          </w:p>
          <w:p w14:paraId="6A18FFDD" w14:textId="57469AF8" w:rsidR="00A1064E" w:rsidRPr="00510CC4" w:rsidRDefault="00A6438A" w:rsidP="00F2639F">
            <w:pPr>
              <w:rPr>
                <w:b w:val="0"/>
              </w:rPr>
            </w:pPr>
            <w:r w:rsidRPr="00510CC4">
              <w:rPr>
                <w:b w:val="0"/>
              </w:rPr>
              <w:t>This can make it faster to execute as well as use less of the limited storage space on the microcontroller.</w:t>
            </w:r>
          </w:p>
          <w:p w14:paraId="2C8C7267" w14:textId="6CA4D352" w:rsidR="00A6438A" w:rsidRPr="00510CC4" w:rsidRDefault="00CF1DBF" w:rsidP="00F2639F">
            <w:pPr>
              <w:rPr>
                <w:b w:val="0"/>
              </w:rPr>
            </w:pPr>
            <w:r w:rsidRPr="00510CC4">
              <w:rPr>
                <w:b w:val="0"/>
              </w:rPr>
              <w:t xml:space="preserve">Using registers can also allow you to code extra functionality that isn’t normally exposed by the normal </w:t>
            </w:r>
            <w:r w:rsidR="008F66A2" w:rsidRPr="00510CC4">
              <w:rPr>
                <w:b w:val="0"/>
              </w:rPr>
              <w:t>high</w:t>
            </w:r>
            <w:r w:rsidR="00306FE5">
              <w:rPr>
                <w:b w:val="0"/>
              </w:rPr>
              <w:t>-</w:t>
            </w:r>
            <w:r w:rsidR="008F66A2" w:rsidRPr="00510CC4">
              <w:rPr>
                <w:b w:val="0"/>
              </w:rPr>
              <w:t xml:space="preserve">level code or available libraries such as changing the timing of </w:t>
            </w:r>
            <w:r w:rsidR="0021632A" w:rsidRPr="00510CC4">
              <w:rPr>
                <w:b w:val="0"/>
              </w:rPr>
              <w:t>PWM pins.</w:t>
            </w:r>
          </w:p>
        </w:tc>
      </w:tr>
    </w:tbl>
    <w:p w14:paraId="71C4BCD8" w14:textId="57D9952A" w:rsidR="020A513E" w:rsidRDefault="020A513E" w:rsidP="00F2639F">
      <w:r>
        <w:br w:type="page"/>
      </w:r>
    </w:p>
    <w:p w14:paraId="2D83F636" w14:textId="0A0F4EA9" w:rsidR="0010757C" w:rsidRDefault="0010757C" w:rsidP="00F2639F">
      <w:pPr>
        <w:pStyle w:val="Heading2"/>
      </w:pPr>
      <w:bookmarkStart w:id="29" w:name="_Toc150182462"/>
      <w:bookmarkStart w:id="30" w:name="_Toc159418423"/>
      <w:r>
        <w:t xml:space="preserve">Identify and describe a range of sensors, </w:t>
      </w:r>
      <w:r w:rsidR="00D5317A">
        <w:t>actuators,</w:t>
      </w:r>
      <w:r>
        <w:t xml:space="preserve"> and end effectors/manipulators within existing mechatronic </w:t>
      </w:r>
      <w:bookmarkEnd w:id="29"/>
      <w:r w:rsidR="00A00CFB">
        <w:t>systems</w:t>
      </w:r>
      <w:bookmarkEnd w:id="30"/>
    </w:p>
    <w:p w14:paraId="4BAD8E1C" w14:textId="77777777" w:rsidR="0047625A" w:rsidRDefault="006C196E" w:rsidP="00F2639F">
      <w:r>
        <w:t xml:space="preserve">Mechatronic systems process inputs from their environment, such as from button presses </w:t>
      </w:r>
      <w:r w:rsidR="00ED290F">
        <w:t>or</w:t>
      </w:r>
      <w:r>
        <w:t xml:space="preserve"> sound, and produce physical output such as </w:t>
      </w:r>
      <w:r w:rsidR="00327995">
        <w:t xml:space="preserve">gripping or moving </w:t>
      </w:r>
      <w:r w:rsidR="00E948EC">
        <w:t>things</w:t>
      </w:r>
      <w:r>
        <w:t>.</w:t>
      </w:r>
    </w:p>
    <w:p w14:paraId="13A1497E" w14:textId="1D7925D8" w:rsidR="00BD7622" w:rsidRDefault="003D7176" w:rsidP="00F2639F">
      <w:r>
        <w:t xml:space="preserve">In this section, you will explore a range of </w:t>
      </w:r>
      <w:r w:rsidR="0045625C">
        <w:t xml:space="preserve">electronic </w:t>
      </w:r>
      <w:r>
        <w:t xml:space="preserve">devices that collect input and produce </w:t>
      </w:r>
      <w:r w:rsidR="0078039F">
        <w:t>o</w:t>
      </w:r>
      <w:r>
        <w:t>utput.</w:t>
      </w:r>
    </w:p>
    <w:p w14:paraId="4FC340E6" w14:textId="77777777" w:rsidR="0038240F" w:rsidRDefault="00EF6557" w:rsidP="00F2639F">
      <w:r>
        <w:rPr>
          <w:b/>
          <w:bCs/>
          <w:noProof/>
        </w:rPr>
        <w:drawing>
          <wp:inline distT="0" distB="0" distL="0" distR="0" wp14:anchorId="1A1510D6" wp14:editId="4058AE76">
            <wp:extent cx="635000" cy="635000"/>
            <wp:effectExtent l="0" t="0" r="0" b="0"/>
            <wp:docPr id="370924143" name="Picture 370924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rsidR="00AD6A84">
        <w:t xml:space="preserve">Think about how humans and other </w:t>
      </w:r>
      <w:r w:rsidR="00A00CFB">
        <w:t>animals’</w:t>
      </w:r>
      <w:r w:rsidR="00AD6A84">
        <w:t xml:space="preserve"> sense, process and act on information received from our environment.</w:t>
      </w:r>
    </w:p>
    <w:p w14:paraId="0DF3BE98" w14:textId="77777777" w:rsidR="0038240F" w:rsidRDefault="00A51F7E" w:rsidP="00B73442">
      <w:pPr>
        <w:pStyle w:val="ListBullet"/>
      </w:pPr>
      <w:r>
        <w:t xml:space="preserve">How do we </w:t>
      </w:r>
      <w:r w:rsidR="00FB08DE">
        <w:t>collect input</w:t>
      </w:r>
      <w:r>
        <w:t>?</w:t>
      </w:r>
    </w:p>
    <w:p w14:paraId="3FC80E4E" w14:textId="77777777" w:rsidR="0038240F" w:rsidRDefault="00FB08DE" w:rsidP="00B73442">
      <w:pPr>
        <w:pStyle w:val="ListBullet"/>
      </w:pPr>
      <w:r>
        <w:t xml:space="preserve">How do we </w:t>
      </w:r>
      <w:r w:rsidR="00A51F7E">
        <w:t>process information?</w:t>
      </w:r>
    </w:p>
    <w:p w14:paraId="75E66DAE" w14:textId="7DA1B5CA" w:rsidR="00F71F26" w:rsidRDefault="00FB08DE" w:rsidP="00B73442">
      <w:pPr>
        <w:pStyle w:val="ListBullet"/>
      </w:pPr>
      <w:r>
        <w:t>How do we produce output?</w:t>
      </w:r>
    </w:p>
    <w:p w14:paraId="0C5D1051" w14:textId="6947A3C1" w:rsidR="0038240F" w:rsidRDefault="0038240F" w:rsidP="00F2639F">
      <w:pPr>
        <w:suppressAutoHyphens w:val="0"/>
        <w:spacing w:after="0" w:line="276" w:lineRule="auto"/>
        <w:rPr>
          <w:b/>
          <w:bCs/>
        </w:rPr>
      </w:pPr>
      <w:r>
        <w:rPr>
          <w:b/>
          <w:bCs/>
        </w:rPr>
        <w:br w:type="page"/>
      </w:r>
    </w:p>
    <w:p w14:paraId="0F5C22EE" w14:textId="3183C7E1" w:rsidR="00B0726D" w:rsidRPr="00B0726D" w:rsidRDefault="00FE468B" w:rsidP="00F2639F">
      <w:r>
        <w:rPr>
          <w:b/>
          <w:bCs/>
          <w:noProof/>
          <w:lang w:eastAsia="en-GB"/>
        </w:rPr>
        <w:drawing>
          <wp:anchor distT="0" distB="0" distL="114300" distR="114300" simplePos="0" relativeHeight="251662384" behindDoc="0" locked="0" layoutInCell="1" allowOverlap="1" wp14:anchorId="21F3569B" wp14:editId="6D434162">
            <wp:simplePos x="0" y="0"/>
            <wp:positionH relativeFrom="margin">
              <wp:align>left</wp:align>
            </wp:positionH>
            <wp:positionV relativeFrom="paragraph">
              <wp:posOffset>278130</wp:posOffset>
            </wp:positionV>
            <wp:extent cx="523875" cy="523875"/>
            <wp:effectExtent l="0" t="0" r="9525" b="9525"/>
            <wp:wrapSquare wrapText="bothSides"/>
            <wp:docPr id="1244066731" name="Picture 12440667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3875" cy="523875"/>
                    </a:xfrm>
                    <a:prstGeom prst="rect">
                      <a:avLst/>
                    </a:prstGeom>
                  </pic:spPr>
                </pic:pic>
              </a:graphicData>
            </a:graphic>
            <wp14:sizeRelH relativeFrom="page">
              <wp14:pctWidth>0</wp14:pctWidth>
            </wp14:sizeRelH>
            <wp14:sizeRelV relativeFrom="page">
              <wp14:pctHeight>0</wp14:pctHeight>
            </wp14:sizeRelV>
          </wp:anchor>
        </w:drawing>
      </w:r>
      <w:r w:rsidR="00B0726D">
        <w:rPr>
          <w:b/>
          <w:bCs/>
        </w:rPr>
        <w:t>Activity</w:t>
      </w:r>
      <w:r w:rsidR="00DC4695">
        <w:rPr>
          <w:b/>
          <w:bCs/>
        </w:rPr>
        <w:t xml:space="preserve"> 6</w:t>
      </w:r>
      <w:r w:rsidR="00B0726D">
        <w:t xml:space="preserve">: </w:t>
      </w:r>
      <w:r w:rsidR="0003297E">
        <w:t>s</w:t>
      </w:r>
      <w:r w:rsidR="006115A5">
        <w:t>ensors and actuators</w:t>
      </w:r>
    </w:p>
    <w:p w14:paraId="3F555A88" w14:textId="29DD7FFD" w:rsidR="0038240F" w:rsidRDefault="00DF222D" w:rsidP="00F2639F">
      <w:r>
        <w:t xml:space="preserve">As a class, </w:t>
      </w:r>
      <w:r w:rsidR="005C0BE8">
        <w:t xml:space="preserve">watch a video </w:t>
      </w:r>
      <w:r w:rsidR="00820001">
        <w:t xml:space="preserve">describing </w:t>
      </w:r>
      <w:hyperlink r:id="rId39" w:history="1">
        <w:r w:rsidR="00820001" w:rsidRPr="003E2437">
          <w:rPr>
            <w:rStyle w:val="Hyperlink"/>
          </w:rPr>
          <w:t>sensors and actuator</w:t>
        </w:r>
        <w:r w:rsidR="00EA627A">
          <w:rPr>
            <w:rStyle w:val="Hyperlink"/>
          </w:rPr>
          <w:t>s (2:35)</w:t>
        </w:r>
      </w:hyperlink>
      <w:r w:rsidR="00B60D4D">
        <w:t>.</w:t>
      </w:r>
    </w:p>
    <w:p w14:paraId="34769061" w14:textId="1FEF0E79" w:rsidR="00E91B20" w:rsidRDefault="00674993" w:rsidP="00FE468B">
      <w:pPr>
        <w:ind w:left="993"/>
      </w:pPr>
      <w:r>
        <w:t>D</w:t>
      </w:r>
      <w:r w:rsidR="00DE6F9C">
        <w:t xml:space="preserve">iscuss examples of sensors and actuators </w:t>
      </w:r>
      <w:r w:rsidR="0091679C">
        <w:t xml:space="preserve">found in </w:t>
      </w:r>
      <w:r>
        <w:t xml:space="preserve">common </w:t>
      </w:r>
      <w:r w:rsidR="0091679C">
        <w:t>devices</w:t>
      </w:r>
      <w:r>
        <w:t xml:space="preserve"> and complete</w:t>
      </w:r>
      <w:r w:rsidR="0014724A">
        <w:t xml:space="preserve"> the </w:t>
      </w:r>
      <w:r w:rsidR="00BF4744">
        <w:t>question</w:t>
      </w:r>
      <w:r w:rsidR="004309B8">
        <w:t>s</w:t>
      </w:r>
      <w:r w:rsidR="00BF4744">
        <w:t xml:space="preserve"> and </w:t>
      </w:r>
      <w:r w:rsidR="0014724A">
        <w:t>table</w:t>
      </w:r>
      <w:r w:rsidR="0012700C">
        <w:t>s</w:t>
      </w:r>
      <w:r w:rsidR="0014724A">
        <w:t xml:space="preserve"> below.</w:t>
      </w:r>
    </w:p>
    <w:p w14:paraId="5BD59481" w14:textId="27724BDB" w:rsidR="00BF4744" w:rsidRDefault="003011A1" w:rsidP="00C62638">
      <w:pPr>
        <w:pStyle w:val="ListNumber"/>
        <w:numPr>
          <w:ilvl w:val="0"/>
          <w:numId w:val="37"/>
        </w:numPr>
      </w:pPr>
      <w:r>
        <w:t>What are sensors and actuators responsible for in mechatronic systems?</w:t>
      </w:r>
    </w:p>
    <w:tbl>
      <w:tblPr>
        <w:tblStyle w:val="Tableheader"/>
        <w:tblW w:w="9650" w:type="dxa"/>
        <w:tblLook w:val="0420" w:firstRow="1" w:lastRow="0" w:firstColumn="0" w:lastColumn="0" w:noHBand="0" w:noVBand="1"/>
        <w:tblDescription w:val="Space for students to provide answer."/>
      </w:tblPr>
      <w:tblGrid>
        <w:gridCol w:w="9650"/>
      </w:tblGrid>
      <w:tr w:rsidR="003011A1" w:rsidRPr="00186F34" w14:paraId="22FF2EE6" w14:textId="77777777" w:rsidTr="008D2F9B">
        <w:trPr>
          <w:cnfStyle w:val="100000000000" w:firstRow="1" w:lastRow="0" w:firstColumn="0" w:lastColumn="0" w:oddVBand="0" w:evenVBand="0" w:oddHBand="0" w:evenHBand="0" w:firstRowFirstColumn="0" w:firstRowLastColumn="0" w:lastRowFirstColumn="0" w:lastRowLastColumn="0"/>
          <w:trHeight w:val="22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4F05D11" w14:textId="54C3BF97" w:rsidR="003011A1" w:rsidRPr="00186F34" w:rsidRDefault="003011A1" w:rsidP="00F2639F">
            <w:pPr>
              <w:rPr>
                <w:bCs/>
              </w:rPr>
            </w:pPr>
            <w:r w:rsidRPr="00186F34">
              <w:rPr>
                <w:bCs/>
              </w:rPr>
              <w:t>Sample answer:</w:t>
            </w:r>
          </w:p>
          <w:p w14:paraId="2498EA84" w14:textId="0E575C4E" w:rsidR="00DC2792" w:rsidRPr="00186F34" w:rsidRDefault="00A63E48" w:rsidP="00F2639F">
            <w:pPr>
              <w:rPr>
                <w:b w:val="0"/>
                <w:color w:val="000000" w:themeColor="text1"/>
              </w:rPr>
            </w:pPr>
            <w:r w:rsidRPr="00186F34">
              <w:rPr>
                <w:b w:val="0"/>
              </w:rPr>
              <w:t xml:space="preserve">Sensors are responsible for providing input from the environment to a mechatronic </w:t>
            </w:r>
            <w:r w:rsidR="0019372E" w:rsidRPr="00186F34">
              <w:rPr>
                <w:b w:val="0"/>
              </w:rPr>
              <w:t>system for processing before producing output.</w:t>
            </w:r>
          </w:p>
          <w:p w14:paraId="640B5D17" w14:textId="3A3BD64C" w:rsidR="00A63E48" w:rsidRPr="00186F34" w:rsidRDefault="00A63E48" w:rsidP="00F2639F">
            <w:pPr>
              <w:rPr>
                <w:b w:val="0"/>
              </w:rPr>
            </w:pPr>
            <w:r w:rsidRPr="00186F34">
              <w:rPr>
                <w:b w:val="0"/>
              </w:rPr>
              <w:t>Actuators are responsible for converting electrical signals into physical motion</w:t>
            </w:r>
            <w:r w:rsidR="00EB7FDD" w:rsidRPr="00186F34">
              <w:rPr>
                <w:b w:val="0"/>
              </w:rPr>
              <w:t xml:space="preserve"> such as rotation</w:t>
            </w:r>
            <w:r w:rsidR="00043290" w:rsidRPr="00186F34">
              <w:rPr>
                <w:b w:val="0"/>
              </w:rPr>
              <w:t xml:space="preserve"> or </w:t>
            </w:r>
            <w:r w:rsidR="00EB7FDD" w:rsidRPr="00186F34">
              <w:rPr>
                <w:b w:val="0"/>
              </w:rPr>
              <w:t>pushing/pulling</w:t>
            </w:r>
            <w:r w:rsidR="00710E2C" w:rsidRPr="00186F34">
              <w:rPr>
                <w:b w:val="0"/>
              </w:rPr>
              <w:t>.</w:t>
            </w:r>
          </w:p>
        </w:tc>
      </w:tr>
    </w:tbl>
    <w:p w14:paraId="62D28A43" w14:textId="4C2D30C4" w:rsidR="0012700C" w:rsidRDefault="008C1916" w:rsidP="00F2639F">
      <w:r>
        <w:t xml:space="preserve">In small groups, </w:t>
      </w:r>
      <w:r w:rsidR="00FB6679">
        <w:t xml:space="preserve">watch </w:t>
      </w:r>
      <w:r w:rsidR="0012700C">
        <w:t xml:space="preserve">one of the following student mechatronic project videos to </w:t>
      </w:r>
      <w:r w:rsidR="0057314C">
        <w:t>help answer the question and table</w:t>
      </w:r>
      <w:r w:rsidR="008E35CE">
        <w:t xml:space="preserve"> below</w:t>
      </w:r>
      <w:r w:rsidR="0057314C">
        <w:t>.</w:t>
      </w:r>
    </w:p>
    <w:p w14:paraId="420F1A43" w14:textId="7D64F869" w:rsidR="0012700C" w:rsidRDefault="00333AAD" w:rsidP="00655B0F">
      <w:pPr>
        <w:pStyle w:val="ListBullet"/>
      </w:pPr>
      <w:hyperlink r:id="rId40" w:history="1">
        <w:r w:rsidR="0083210C">
          <w:rPr>
            <w:rStyle w:val="Hyperlink"/>
          </w:rPr>
          <w:t>Self-Playing Guitar (3:34)</w:t>
        </w:r>
      </w:hyperlink>
    </w:p>
    <w:p w14:paraId="586F41B9" w14:textId="2CB150E8" w:rsidR="0012700C" w:rsidRDefault="00333AAD" w:rsidP="00655B0F">
      <w:pPr>
        <w:pStyle w:val="ListBullet"/>
      </w:pPr>
      <w:hyperlink r:id="rId41" w:history="1">
        <w:r w:rsidR="00D6124B">
          <w:rPr>
            <w:rStyle w:val="Hyperlink"/>
          </w:rPr>
          <w:t>“Micro Jackson Dancing Robot (3:12)</w:t>
        </w:r>
      </w:hyperlink>
    </w:p>
    <w:p w14:paraId="3F3937B0" w14:textId="17BA014D" w:rsidR="0012700C" w:rsidRDefault="00333AAD" w:rsidP="00655B0F">
      <w:pPr>
        <w:pStyle w:val="ListBullet"/>
      </w:pPr>
      <w:hyperlink r:id="rId42" w:history="1">
        <w:r w:rsidR="00D6124B">
          <w:rPr>
            <w:rStyle w:val="Hyperlink"/>
          </w:rPr>
          <w:t>Coin Sorting Bank (4:50)</w:t>
        </w:r>
      </w:hyperlink>
    </w:p>
    <w:p w14:paraId="111A40D8" w14:textId="7C7D2CDB" w:rsidR="0012700C" w:rsidRDefault="00333AAD" w:rsidP="00655B0F">
      <w:pPr>
        <w:pStyle w:val="ListBullet"/>
      </w:pPr>
      <w:hyperlink r:id="rId43" w:history="1">
        <w:r w:rsidR="00D6124B">
          <w:rPr>
            <w:rStyle w:val="Hyperlink"/>
          </w:rPr>
          <w:t>Nerf Ball Gun Turret (3:02)</w:t>
        </w:r>
      </w:hyperlink>
    </w:p>
    <w:p w14:paraId="37365325" w14:textId="04015EBF" w:rsidR="0012700C" w:rsidRDefault="00333AAD" w:rsidP="00655B0F">
      <w:pPr>
        <w:pStyle w:val="ListBullet"/>
      </w:pPr>
      <w:hyperlink r:id="rId44" w:history="1">
        <w:r w:rsidR="00D6124B">
          <w:rPr>
            <w:rStyle w:val="Hyperlink"/>
          </w:rPr>
          <w:t>Automated Greenhouse (2:27)</w:t>
        </w:r>
      </w:hyperlink>
      <w:r w:rsidR="00BF29B4">
        <w:t>.</w:t>
      </w:r>
    </w:p>
    <w:p w14:paraId="35BFB403" w14:textId="525F281A" w:rsidR="0012700C" w:rsidRDefault="0012700C" w:rsidP="00FE468B">
      <w:pPr>
        <w:pStyle w:val="ListNumber"/>
      </w:pPr>
      <w:r>
        <w:t xml:space="preserve">Identify and describe the use of a range of sensors and actuators in </w:t>
      </w:r>
      <w:r w:rsidR="00710E2C">
        <w:t>your chosen system.</w:t>
      </w:r>
    </w:p>
    <w:tbl>
      <w:tblPr>
        <w:tblStyle w:val="Tableheader"/>
        <w:tblW w:w="9650" w:type="dxa"/>
        <w:tblLook w:val="0420" w:firstRow="1" w:lastRow="0" w:firstColumn="0" w:lastColumn="0" w:noHBand="0" w:noVBand="1"/>
        <w:tblDescription w:val="Space for students to provide answer."/>
      </w:tblPr>
      <w:tblGrid>
        <w:gridCol w:w="9650"/>
      </w:tblGrid>
      <w:tr w:rsidR="00710E2C" w:rsidRPr="00186F34" w14:paraId="435D34B5" w14:textId="77777777" w:rsidTr="008D2F9B">
        <w:trPr>
          <w:cnfStyle w:val="100000000000" w:firstRow="1" w:lastRow="0" w:firstColumn="0" w:lastColumn="0" w:oddVBand="0" w:evenVBand="0" w:oddHBand="0" w:evenHBand="0" w:firstRowFirstColumn="0" w:firstRowLastColumn="0" w:lastRowFirstColumn="0" w:lastRowLastColumn="0"/>
          <w:trHeight w:val="22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C70E939" w14:textId="1632B44D" w:rsidR="00710E2C" w:rsidRPr="00186F34" w:rsidRDefault="00710E2C" w:rsidP="00F2639F">
            <w:pPr>
              <w:rPr>
                <w:bCs/>
              </w:rPr>
            </w:pPr>
            <w:r w:rsidRPr="00186F34">
              <w:rPr>
                <w:bCs/>
              </w:rPr>
              <w:t>Sample answer</w:t>
            </w:r>
            <w:r w:rsidR="003821A8" w:rsidRPr="00186F34">
              <w:rPr>
                <w:bCs/>
              </w:rPr>
              <w:t>s could include:</w:t>
            </w:r>
          </w:p>
          <w:p w14:paraId="0587FE77" w14:textId="254C88D1" w:rsidR="00710E2C" w:rsidRPr="00186F34" w:rsidRDefault="00A00CFB" w:rsidP="00F2639F">
            <w:pPr>
              <w:rPr>
                <w:b w:val="0"/>
              </w:rPr>
            </w:pPr>
            <w:r w:rsidRPr="00186F34">
              <w:rPr>
                <w:b w:val="0"/>
              </w:rPr>
              <w:t>Self-playing</w:t>
            </w:r>
            <w:r w:rsidR="003821A8" w:rsidRPr="00186F34">
              <w:rPr>
                <w:b w:val="0"/>
              </w:rPr>
              <w:t xml:space="preserve"> guitar</w:t>
            </w:r>
            <w:r w:rsidR="00BF29B4">
              <w:rPr>
                <w:b w:val="0"/>
              </w:rPr>
              <w:t xml:space="preserve"> </w:t>
            </w:r>
            <w:r w:rsidR="00BF29B4" w:rsidRPr="001C769D">
              <w:rPr>
                <w:b w:val="0"/>
                <w:bCs/>
              </w:rPr>
              <w:t>–</w:t>
            </w:r>
            <w:r w:rsidR="00453276" w:rsidRPr="001C769D">
              <w:rPr>
                <w:b w:val="0"/>
                <w:bCs/>
              </w:rPr>
              <w:t xml:space="preserve"> </w:t>
            </w:r>
            <w:r w:rsidR="00871C7E" w:rsidRPr="00186F34">
              <w:rPr>
                <w:b w:val="0"/>
              </w:rPr>
              <w:t>Sensors:</w:t>
            </w:r>
            <w:r w:rsidR="000636C4" w:rsidRPr="00186F34">
              <w:rPr>
                <w:b w:val="0"/>
              </w:rPr>
              <w:t xml:space="preserve"> switches and </w:t>
            </w:r>
            <w:r w:rsidRPr="00186F34">
              <w:rPr>
                <w:b w:val="0"/>
              </w:rPr>
              <w:t>buttons;</w:t>
            </w:r>
            <w:r w:rsidR="00840F85" w:rsidRPr="00186F34">
              <w:rPr>
                <w:b w:val="0"/>
              </w:rPr>
              <w:t xml:space="preserve"> Actuators: servos </w:t>
            </w:r>
            <w:r w:rsidR="00C36B65" w:rsidRPr="00186F34">
              <w:rPr>
                <w:b w:val="0"/>
              </w:rPr>
              <w:t xml:space="preserve">to pluck each </w:t>
            </w:r>
            <w:r w:rsidR="00840F85" w:rsidRPr="00186F34">
              <w:rPr>
                <w:b w:val="0"/>
              </w:rPr>
              <w:t xml:space="preserve">string, stepper motors to move </w:t>
            </w:r>
            <w:r w:rsidR="00C36B65" w:rsidRPr="00186F34">
              <w:rPr>
                <w:b w:val="0"/>
              </w:rPr>
              <w:t>‘fingers’ to different frets</w:t>
            </w:r>
            <w:r w:rsidR="00765C7F" w:rsidRPr="00186F34">
              <w:rPr>
                <w:b w:val="0"/>
              </w:rPr>
              <w:t xml:space="preserve">, </w:t>
            </w:r>
            <w:r w:rsidR="00A90262" w:rsidRPr="00186F34">
              <w:rPr>
                <w:b w:val="0"/>
              </w:rPr>
              <w:t>LEDs</w:t>
            </w:r>
            <w:r w:rsidR="00A90262" w:rsidRPr="00186F34">
              <w:rPr>
                <w:b w:val="0"/>
                <w:color w:val="000000" w:themeColor="text1"/>
              </w:rPr>
              <w:t>,</w:t>
            </w:r>
            <w:r w:rsidR="00765C7F" w:rsidRPr="00186F34">
              <w:rPr>
                <w:b w:val="0"/>
              </w:rPr>
              <w:t xml:space="preserve"> </w:t>
            </w:r>
            <w:r w:rsidR="004352AE" w:rsidRPr="00186F34">
              <w:rPr>
                <w:b w:val="0"/>
              </w:rPr>
              <w:t xml:space="preserve">and LCD display </w:t>
            </w:r>
            <w:r w:rsidR="00765C7F" w:rsidRPr="00186F34">
              <w:rPr>
                <w:b w:val="0"/>
              </w:rPr>
              <w:t>for status information</w:t>
            </w:r>
            <w:r w:rsidR="00BF29B4">
              <w:rPr>
                <w:b w:val="0"/>
              </w:rPr>
              <w:t>.</w:t>
            </w:r>
          </w:p>
          <w:p w14:paraId="30D5EFC3" w14:textId="47CF1221" w:rsidR="003821A8" w:rsidRPr="00186F34" w:rsidRDefault="003821A8" w:rsidP="00F2639F">
            <w:pPr>
              <w:rPr>
                <w:b w:val="0"/>
              </w:rPr>
            </w:pPr>
            <w:r w:rsidRPr="00186F34">
              <w:rPr>
                <w:b w:val="0"/>
              </w:rPr>
              <w:t>Micro</w:t>
            </w:r>
            <w:r w:rsidR="00BF29B4">
              <w:rPr>
                <w:b w:val="0"/>
              </w:rPr>
              <w:t xml:space="preserve"> </w:t>
            </w:r>
            <w:r w:rsidRPr="00186F34">
              <w:rPr>
                <w:b w:val="0"/>
              </w:rPr>
              <w:t>Jackson</w:t>
            </w:r>
            <w:r w:rsidR="00BF29B4" w:rsidRPr="001C769D">
              <w:rPr>
                <w:b w:val="0"/>
                <w:bCs/>
              </w:rPr>
              <w:t xml:space="preserve"> –</w:t>
            </w:r>
            <w:r w:rsidR="00453276" w:rsidRPr="00186F34">
              <w:rPr>
                <w:b w:val="0"/>
              </w:rPr>
              <w:t xml:space="preserve"> Sen</w:t>
            </w:r>
            <w:r w:rsidR="007E33AB" w:rsidRPr="00186F34">
              <w:rPr>
                <w:b w:val="0"/>
              </w:rPr>
              <w:t>s</w:t>
            </w:r>
            <w:r w:rsidR="00453276" w:rsidRPr="00186F34">
              <w:rPr>
                <w:b w:val="0"/>
              </w:rPr>
              <w:t xml:space="preserve">ors: </w:t>
            </w:r>
            <w:r w:rsidR="005A5404" w:rsidRPr="00186F34">
              <w:rPr>
                <w:b w:val="0"/>
              </w:rPr>
              <w:t>sound/audio sensor, buttons</w:t>
            </w:r>
            <w:r w:rsidR="00453276" w:rsidRPr="00186F34">
              <w:rPr>
                <w:b w:val="0"/>
              </w:rPr>
              <w:t xml:space="preserve">; Actuators: </w:t>
            </w:r>
            <w:r w:rsidR="009A2703" w:rsidRPr="00186F34">
              <w:rPr>
                <w:b w:val="0"/>
              </w:rPr>
              <w:t xml:space="preserve">Servos and a DC motor to move body parts, </w:t>
            </w:r>
            <w:r w:rsidR="005A5404" w:rsidRPr="00186F34">
              <w:rPr>
                <w:b w:val="0"/>
              </w:rPr>
              <w:t xml:space="preserve">LED eyes, LCD display, audio </w:t>
            </w:r>
            <w:r w:rsidR="00A00CFB" w:rsidRPr="00186F34">
              <w:rPr>
                <w:b w:val="0"/>
              </w:rPr>
              <w:t>speaker</w:t>
            </w:r>
            <w:r w:rsidR="00A00CFB" w:rsidRPr="00186F34">
              <w:rPr>
                <w:b w:val="0"/>
                <w:color w:val="000000" w:themeColor="text1"/>
              </w:rPr>
              <w:t>.</w:t>
            </w:r>
          </w:p>
          <w:p w14:paraId="6A45A8F3" w14:textId="6DF74DF5" w:rsidR="003821A8" w:rsidRPr="001C769D" w:rsidRDefault="003821A8" w:rsidP="00F2639F">
            <w:pPr>
              <w:rPr>
                <w:b w:val="0"/>
              </w:rPr>
            </w:pPr>
            <w:r w:rsidRPr="00186F34">
              <w:rPr>
                <w:b w:val="0"/>
              </w:rPr>
              <w:t xml:space="preserve">Coin </w:t>
            </w:r>
            <w:r w:rsidRPr="001C769D">
              <w:rPr>
                <w:b w:val="0"/>
              </w:rPr>
              <w:t>sorter</w:t>
            </w:r>
            <w:r w:rsidR="00BF29B4" w:rsidRPr="001C769D">
              <w:rPr>
                <w:b w:val="0"/>
              </w:rPr>
              <w:t xml:space="preserve"> –</w:t>
            </w:r>
            <w:r w:rsidR="00453276" w:rsidRPr="001C769D">
              <w:rPr>
                <w:b w:val="0"/>
              </w:rPr>
              <w:t xml:space="preserve"> Sen</w:t>
            </w:r>
            <w:r w:rsidR="007E33AB" w:rsidRPr="001C769D">
              <w:rPr>
                <w:b w:val="0"/>
              </w:rPr>
              <w:t>s</w:t>
            </w:r>
            <w:r w:rsidR="00453276" w:rsidRPr="001C769D">
              <w:rPr>
                <w:b w:val="0"/>
              </w:rPr>
              <w:t xml:space="preserve">ors: </w:t>
            </w:r>
            <w:r w:rsidR="00AD0978" w:rsidRPr="001C769D">
              <w:rPr>
                <w:b w:val="0"/>
              </w:rPr>
              <w:t>pressure sensiti</w:t>
            </w:r>
            <w:r w:rsidR="007E33AB" w:rsidRPr="001C769D">
              <w:rPr>
                <w:b w:val="0"/>
              </w:rPr>
              <w:t xml:space="preserve">ve </w:t>
            </w:r>
            <w:r w:rsidR="00AD0978" w:rsidRPr="001C769D">
              <w:rPr>
                <w:b w:val="0"/>
              </w:rPr>
              <w:t>touchscreen</w:t>
            </w:r>
            <w:r w:rsidR="007E33AB" w:rsidRPr="001C769D">
              <w:rPr>
                <w:b w:val="0"/>
              </w:rPr>
              <w:t>, buttons</w:t>
            </w:r>
            <w:r w:rsidR="00453276" w:rsidRPr="001C769D">
              <w:rPr>
                <w:b w:val="0"/>
              </w:rPr>
              <w:t>; Actuators:</w:t>
            </w:r>
            <w:r w:rsidR="00AD0978" w:rsidRPr="001C769D">
              <w:rPr>
                <w:b w:val="0"/>
              </w:rPr>
              <w:t xml:space="preserve"> </w:t>
            </w:r>
            <w:r w:rsidR="007E33AB" w:rsidRPr="001C769D">
              <w:rPr>
                <w:b w:val="0"/>
              </w:rPr>
              <w:t>DC motor to move goal indicator up</w:t>
            </w:r>
            <w:r w:rsidR="008A6303" w:rsidRPr="001C769D">
              <w:rPr>
                <w:b w:val="0"/>
              </w:rPr>
              <w:t>/</w:t>
            </w:r>
            <w:r w:rsidR="007E33AB" w:rsidRPr="001C769D">
              <w:rPr>
                <w:b w:val="0"/>
              </w:rPr>
              <w:t xml:space="preserve">down, </w:t>
            </w:r>
            <w:r w:rsidR="00AD0978" w:rsidRPr="001C769D">
              <w:rPr>
                <w:b w:val="0"/>
              </w:rPr>
              <w:t>LEDs for status output, screen</w:t>
            </w:r>
            <w:r w:rsidR="00980B85" w:rsidRPr="001C769D">
              <w:rPr>
                <w:b w:val="0"/>
              </w:rPr>
              <w:t>, piezo buzzer as an alarm</w:t>
            </w:r>
            <w:r w:rsidR="007440D2" w:rsidRPr="001C769D">
              <w:rPr>
                <w:b w:val="0"/>
              </w:rPr>
              <w:t>, solenoid to lock door</w:t>
            </w:r>
            <w:r w:rsidR="0001646B" w:rsidRPr="001C769D">
              <w:rPr>
                <w:b w:val="0"/>
              </w:rPr>
              <w:t xml:space="preserve">, </w:t>
            </w:r>
            <w:r w:rsidR="00A00CFB" w:rsidRPr="001C769D">
              <w:rPr>
                <w:b w:val="0"/>
              </w:rPr>
              <w:t>photocell</w:t>
            </w:r>
            <w:r w:rsidR="00A00CFB" w:rsidRPr="001C769D">
              <w:rPr>
                <w:b w:val="0"/>
                <w:color w:val="000000" w:themeColor="text1"/>
              </w:rPr>
              <w:t>.</w:t>
            </w:r>
          </w:p>
          <w:p w14:paraId="6C980D57" w14:textId="4376A544" w:rsidR="003821A8" w:rsidRPr="001C769D" w:rsidRDefault="003821A8" w:rsidP="00F2639F">
            <w:pPr>
              <w:rPr>
                <w:b w:val="0"/>
              </w:rPr>
            </w:pPr>
            <w:r w:rsidRPr="001C769D">
              <w:rPr>
                <w:b w:val="0"/>
              </w:rPr>
              <w:t>Nerf ball turret</w:t>
            </w:r>
            <w:r w:rsidR="00BF29B4" w:rsidRPr="001C769D">
              <w:rPr>
                <w:b w:val="0"/>
              </w:rPr>
              <w:t xml:space="preserve"> –</w:t>
            </w:r>
            <w:r w:rsidR="00453276" w:rsidRPr="001C769D">
              <w:rPr>
                <w:b w:val="0"/>
              </w:rPr>
              <w:t xml:space="preserve"> Sen</w:t>
            </w:r>
            <w:r w:rsidR="007E33AB" w:rsidRPr="001C769D">
              <w:rPr>
                <w:b w:val="0"/>
              </w:rPr>
              <w:t>s</w:t>
            </w:r>
            <w:r w:rsidR="00453276" w:rsidRPr="001C769D">
              <w:rPr>
                <w:b w:val="0"/>
              </w:rPr>
              <w:t xml:space="preserve">ors: </w:t>
            </w:r>
            <w:r w:rsidR="005B1A40" w:rsidRPr="001C769D">
              <w:rPr>
                <w:b w:val="0"/>
              </w:rPr>
              <w:t xml:space="preserve">camera, </w:t>
            </w:r>
            <w:r w:rsidR="00A00CFB" w:rsidRPr="001C769D">
              <w:rPr>
                <w:b w:val="0"/>
              </w:rPr>
              <w:t>switches;</w:t>
            </w:r>
            <w:r w:rsidR="00453276" w:rsidRPr="001C769D">
              <w:rPr>
                <w:b w:val="0"/>
              </w:rPr>
              <w:t xml:space="preserve"> Actuators:</w:t>
            </w:r>
            <w:r w:rsidR="00381594" w:rsidRPr="001C769D">
              <w:rPr>
                <w:b w:val="0"/>
              </w:rPr>
              <w:t xml:space="preserve"> display</w:t>
            </w:r>
            <w:r w:rsidR="00DC6D8E" w:rsidRPr="001C769D">
              <w:rPr>
                <w:b w:val="0"/>
              </w:rPr>
              <w:t>, servos to move turret</w:t>
            </w:r>
            <w:r w:rsidR="005F7DEF" w:rsidRPr="001C769D">
              <w:rPr>
                <w:b w:val="0"/>
              </w:rPr>
              <w:t xml:space="preserve"> and the balls, fly wheels to </w:t>
            </w:r>
            <w:r w:rsidR="00CE70C0" w:rsidRPr="001C769D">
              <w:rPr>
                <w:b w:val="0"/>
              </w:rPr>
              <w:t xml:space="preserve">help launch the </w:t>
            </w:r>
            <w:r w:rsidR="00A00CFB" w:rsidRPr="001C769D">
              <w:rPr>
                <w:b w:val="0"/>
              </w:rPr>
              <w:t>balls</w:t>
            </w:r>
            <w:r w:rsidR="00A00CFB" w:rsidRPr="001C769D">
              <w:rPr>
                <w:b w:val="0"/>
                <w:color w:val="000000" w:themeColor="text1"/>
              </w:rPr>
              <w:t>.</w:t>
            </w:r>
          </w:p>
          <w:p w14:paraId="52AFF52A" w14:textId="0A818353" w:rsidR="003821A8" w:rsidRPr="00186F34" w:rsidRDefault="003821A8" w:rsidP="00F2639F">
            <w:pPr>
              <w:rPr>
                <w:b w:val="0"/>
              </w:rPr>
            </w:pPr>
            <w:r w:rsidRPr="001C769D">
              <w:rPr>
                <w:b w:val="0"/>
              </w:rPr>
              <w:t>Greenhouse</w:t>
            </w:r>
            <w:r w:rsidR="00BF29B4" w:rsidRPr="001C769D">
              <w:rPr>
                <w:b w:val="0"/>
              </w:rPr>
              <w:t xml:space="preserve"> –</w:t>
            </w:r>
            <w:r w:rsidR="00453276" w:rsidRPr="001C769D">
              <w:rPr>
                <w:b w:val="0"/>
              </w:rPr>
              <w:t xml:space="preserve"> Sen</w:t>
            </w:r>
            <w:r w:rsidR="007E33AB" w:rsidRPr="001C769D">
              <w:rPr>
                <w:b w:val="0"/>
              </w:rPr>
              <w:t>s</w:t>
            </w:r>
            <w:r w:rsidR="00453276" w:rsidRPr="001C769D">
              <w:rPr>
                <w:b w:val="0"/>
              </w:rPr>
              <w:t>ors</w:t>
            </w:r>
            <w:r w:rsidR="00453276" w:rsidRPr="00186F34">
              <w:rPr>
                <w:b w:val="0"/>
              </w:rPr>
              <w:t>:</w:t>
            </w:r>
            <w:r w:rsidR="00984118" w:rsidRPr="00186F34">
              <w:rPr>
                <w:b w:val="0"/>
              </w:rPr>
              <w:t xml:space="preserve"> temperature</w:t>
            </w:r>
            <w:r w:rsidR="00287670" w:rsidRPr="00186F34">
              <w:rPr>
                <w:b w:val="0"/>
              </w:rPr>
              <w:t xml:space="preserve"> sensor, light sensor</w:t>
            </w:r>
            <w:r w:rsidR="00984118" w:rsidRPr="00186F34">
              <w:rPr>
                <w:b w:val="0"/>
              </w:rPr>
              <w:t xml:space="preserve">, anemometer to measure wind </w:t>
            </w:r>
            <w:r w:rsidR="00A00CFB" w:rsidRPr="00186F34">
              <w:rPr>
                <w:b w:val="0"/>
              </w:rPr>
              <w:t>speed;</w:t>
            </w:r>
            <w:r w:rsidR="00453276" w:rsidRPr="00186F34">
              <w:rPr>
                <w:b w:val="0"/>
              </w:rPr>
              <w:t xml:space="preserve"> Actuators:</w:t>
            </w:r>
            <w:r w:rsidR="00984118" w:rsidRPr="00186F34">
              <w:rPr>
                <w:b w:val="0"/>
              </w:rPr>
              <w:t xml:space="preserve"> piezo electric buzzer </w:t>
            </w:r>
            <w:r w:rsidR="00CD3FD6" w:rsidRPr="00186F34">
              <w:rPr>
                <w:b w:val="0"/>
              </w:rPr>
              <w:t xml:space="preserve">and LCD </w:t>
            </w:r>
            <w:r w:rsidR="00A00CFB" w:rsidRPr="00186F34">
              <w:rPr>
                <w:b w:val="0"/>
              </w:rPr>
              <w:t>displa</w:t>
            </w:r>
            <w:r w:rsidR="00A00CFB" w:rsidRPr="00186F34">
              <w:rPr>
                <w:b w:val="0"/>
                <w:color w:val="000000" w:themeColor="text1"/>
              </w:rPr>
              <w:t>y</w:t>
            </w:r>
            <w:r w:rsidR="00CD3FD6" w:rsidRPr="00186F34">
              <w:rPr>
                <w:b w:val="0"/>
              </w:rPr>
              <w:t xml:space="preserve"> </w:t>
            </w:r>
            <w:r w:rsidR="00984118" w:rsidRPr="00186F34">
              <w:rPr>
                <w:b w:val="0"/>
              </w:rPr>
              <w:t>for status information</w:t>
            </w:r>
            <w:r w:rsidR="00B601B9" w:rsidRPr="00186F34">
              <w:rPr>
                <w:b w:val="0"/>
              </w:rPr>
              <w:t xml:space="preserve">, </w:t>
            </w:r>
            <w:r w:rsidR="00483737" w:rsidRPr="00186F34">
              <w:rPr>
                <w:b w:val="0"/>
              </w:rPr>
              <w:t xml:space="preserve">servo </w:t>
            </w:r>
            <w:r w:rsidR="00B601B9" w:rsidRPr="00186F34">
              <w:rPr>
                <w:b w:val="0"/>
              </w:rPr>
              <w:t>to open or close roof</w:t>
            </w:r>
            <w:r w:rsidR="00421810" w:rsidRPr="00186F34">
              <w:rPr>
                <w:b w:val="0"/>
              </w:rPr>
              <w:t>, LEDs for night lights</w:t>
            </w:r>
            <w:r w:rsidR="008A6303">
              <w:rPr>
                <w:b w:val="0"/>
              </w:rPr>
              <w:t>.</w:t>
            </w:r>
          </w:p>
        </w:tc>
      </w:tr>
    </w:tbl>
    <w:p w14:paraId="3AE66B35" w14:textId="279DEA20" w:rsidR="003011A1" w:rsidRDefault="00701959" w:rsidP="00FE468B">
      <w:pPr>
        <w:pStyle w:val="ListNumber"/>
      </w:pPr>
      <w:r>
        <w:t xml:space="preserve">In </w:t>
      </w:r>
      <w:r w:rsidR="00BD5FB3">
        <w:t>a small</w:t>
      </w:r>
      <w:r w:rsidR="007E4B86">
        <w:t xml:space="preserve"> group</w:t>
      </w:r>
      <w:r w:rsidR="0070705D">
        <w:t>, b</w:t>
      </w:r>
      <w:r w:rsidR="00FC2E58">
        <w:t xml:space="preserve">rainstorm different potential applications of sensors and actuators in </w:t>
      </w:r>
      <w:r w:rsidR="00D94D0E">
        <w:t>different industries</w:t>
      </w:r>
      <w:r w:rsidR="009F3AD8">
        <w:t xml:space="preserve">. </w:t>
      </w:r>
      <w:hyperlink r:id="rId45" w:history="1">
        <w:r w:rsidR="00765967" w:rsidRPr="00765967">
          <w:rPr>
            <w:rStyle w:val="Hyperlink"/>
          </w:rPr>
          <w:t>Think</w:t>
        </w:r>
        <w:r w:rsidR="00BF29B4">
          <w:rPr>
            <w:rStyle w:val="Hyperlink"/>
          </w:rPr>
          <w:t>-</w:t>
        </w:r>
        <w:r w:rsidR="00765967" w:rsidRPr="00765967">
          <w:rPr>
            <w:rStyle w:val="Hyperlink"/>
          </w:rPr>
          <w:t>Pair</w:t>
        </w:r>
        <w:r w:rsidR="00BF29B4">
          <w:rPr>
            <w:rStyle w:val="Hyperlink"/>
          </w:rPr>
          <w:t>-</w:t>
        </w:r>
        <w:r w:rsidR="00765967" w:rsidRPr="00765967">
          <w:rPr>
            <w:rStyle w:val="Hyperlink"/>
          </w:rPr>
          <w:t>Share</w:t>
        </w:r>
      </w:hyperlink>
      <w:r w:rsidR="00765967">
        <w:t xml:space="preserve">: </w:t>
      </w:r>
      <w:r w:rsidR="009F3AD8">
        <w:t>Record your group</w:t>
      </w:r>
      <w:r w:rsidR="005D1099">
        <w:t>’</w:t>
      </w:r>
      <w:r w:rsidR="009F3AD8">
        <w:t xml:space="preserve">s ideas below </w:t>
      </w:r>
      <w:r w:rsidR="0044191B">
        <w:t xml:space="preserve">then </w:t>
      </w:r>
      <w:r w:rsidR="0008726F">
        <w:t>compare and combine answers</w:t>
      </w:r>
      <w:r w:rsidR="009F3AD8">
        <w:t xml:space="preserve"> with other groups to </w:t>
      </w:r>
      <w:r w:rsidR="002C4302">
        <w:t>complete the table</w:t>
      </w:r>
      <w:r w:rsidR="00D94D0E">
        <w:t>.</w:t>
      </w:r>
    </w:p>
    <w:tbl>
      <w:tblPr>
        <w:tblStyle w:val="Tableheader"/>
        <w:tblW w:w="9468" w:type="dxa"/>
        <w:tblLook w:val="04A0" w:firstRow="1" w:lastRow="0" w:firstColumn="1" w:lastColumn="0" w:noHBand="0" w:noVBand="1"/>
        <w:tblDescription w:val="Table with three columns, the first lists some industries - Manufacturing, healthcase, agriculture, construction and transportation. The remaining two are blank for students to complete and are labelled Uses for sensors and Uses for actuators."/>
      </w:tblPr>
      <w:tblGrid>
        <w:gridCol w:w="2067"/>
        <w:gridCol w:w="3402"/>
        <w:gridCol w:w="3999"/>
      </w:tblGrid>
      <w:tr w:rsidR="00D45D42" w:rsidRPr="006B176B" w14:paraId="3E952619" w14:textId="77777777" w:rsidTr="00D45D42">
        <w:trPr>
          <w:cnfStyle w:val="100000000000" w:firstRow="1" w:lastRow="0" w:firstColumn="0" w:lastColumn="0" w:oddVBand="0" w:evenVBand="0" w:oddHBand="0"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0DD39134" w14:textId="181BC4B2" w:rsidR="00D45D42" w:rsidRPr="006B176B" w:rsidRDefault="00D45D42" w:rsidP="006B176B">
            <w:r w:rsidRPr="006B176B">
              <w:t>Industry</w:t>
            </w:r>
          </w:p>
        </w:tc>
        <w:tc>
          <w:tcPr>
            <w:tcW w:w="3402" w:type="dxa"/>
          </w:tcPr>
          <w:p w14:paraId="0876259A" w14:textId="1541B14B" w:rsidR="00D45D42" w:rsidRPr="006B176B" w:rsidRDefault="00D45D42" w:rsidP="006B176B">
            <w:pPr>
              <w:cnfStyle w:val="100000000000" w:firstRow="1" w:lastRow="0" w:firstColumn="0" w:lastColumn="0" w:oddVBand="0" w:evenVBand="0" w:oddHBand="0" w:evenHBand="0" w:firstRowFirstColumn="0" w:firstRowLastColumn="0" w:lastRowFirstColumn="0" w:lastRowLastColumn="0"/>
            </w:pPr>
            <w:r w:rsidRPr="006B176B">
              <w:t>Uses for sensors</w:t>
            </w:r>
          </w:p>
        </w:tc>
        <w:tc>
          <w:tcPr>
            <w:tcW w:w="3999" w:type="dxa"/>
          </w:tcPr>
          <w:p w14:paraId="378D30C7" w14:textId="5F812665" w:rsidR="00D45D42" w:rsidRPr="006B176B" w:rsidRDefault="00D45D42" w:rsidP="006B176B">
            <w:pPr>
              <w:cnfStyle w:val="100000000000" w:firstRow="1" w:lastRow="0" w:firstColumn="0" w:lastColumn="0" w:oddVBand="0" w:evenVBand="0" w:oddHBand="0" w:evenHBand="0" w:firstRowFirstColumn="0" w:firstRowLastColumn="0" w:lastRowFirstColumn="0" w:lastRowLastColumn="0"/>
            </w:pPr>
            <w:r w:rsidRPr="006B176B">
              <w:t>Uses for actuators</w:t>
            </w:r>
          </w:p>
        </w:tc>
      </w:tr>
      <w:tr w:rsidR="00CF1A8A" w:rsidRPr="006B176B" w14:paraId="043061C9" w14:textId="77777777" w:rsidTr="00D45D42">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03CFEF68" w14:textId="261E54FF" w:rsidR="00CF1A8A" w:rsidRPr="006B176B" w:rsidRDefault="00CF1A8A" w:rsidP="006B176B">
            <w:r w:rsidRPr="006B176B">
              <w:t>Manufacturing</w:t>
            </w:r>
          </w:p>
        </w:tc>
        <w:tc>
          <w:tcPr>
            <w:tcW w:w="3402" w:type="dxa"/>
          </w:tcPr>
          <w:p w14:paraId="5B2011EA" w14:textId="69E91AAF"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c>
          <w:tcPr>
            <w:tcW w:w="3999" w:type="dxa"/>
          </w:tcPr>
          <w:p w14:paraId="785C337E" w14:textId="57C2DEC5"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r>
      <w:tr w:rsidR="00CF1A8A" w:rsidRPr="006B176B" w14:paraId="19522595" w14:textId="77777777" w:rsidTr="00D45D42">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4F241CFB" w14:textId="74AF7168" w:rsidR="00CF1A8A" w:rsidRPr="006B176B" w:rsidRDefault="00CF1A8A" w:rsidP="006B176B">
            <w:r w:rsidRPr="006B176B">
              <w:t>Healthcare</w:t>
            </w:r>
          </w:p>
        </w:tc>
        <w:tc>
          <w:tcPr>
            <w:tcW w:w="3402" w:type="dxa"/>
          </w:tcPr>
          <w:p w14:paraId="3778B588" w14:textId="6D7D0C7A"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c>
          <w:tcPr>
            <w:tcW w:w="3999" w:type="dxa"/>
          </w:tcPr>
          <w:p w14:paraId="2CD8EEE9" w14:textId="77777777"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r>
      <w:tr w:rsidR="00CF1A8A" w:rsidRPr="006B176B" w14:paraId="5638F9B9" w14:textId="77777777" w:rsidTr="00D45D42">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7F787CCC" w14:textId="099E9A85" w:rsidR="00CF1A8A" w:rsidRPr="006B176B" w:rsidRDefault="00CF1A8A" w:rsidP="006B176B">
            <w:r w:rsidRPr="006B176B">
              <w:t>Agriculture</w:t>
            </w:r>
          </w:p>
        </w:tc>
        <w:tc>
          <w:tcPr>
            <w:tcW w:w="3402" w:type="dxa"/>
          </w:tcPr>
          <w:p w14:paraId="4C589CBD" w14:textId="70308FCA"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c>
          <w:tcPr>
            <w:tcW w:w="3999" w:type="dxa"/>
          </w:tcPr>
          <w:p w14:paraId="7E81D799" w14:textId="542D7D66"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r>
      <w:tr w:rsidR="00CF1A8A" w:rsidRPr="006B176B" w14:paraId="1F5CE109" w14:textId="77777777" w:rsidTr="00D45D42">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62D112D5" w14:textId="249A9DFC" w:rsidR="00CF1A8A" w:rsidRPr="006B176B" w:rsidRDefault="00CF1A8A" w:rsidP="006B176B">
            <w:r w:rsidRPr="006B176B">
              <w:t>Construction</w:t>
            </w:r>
          </w:p>
        </w:tc>
        <w:tc>
          <w:tcPr>
            <w:tcW w:w="3402" w:type="dxa"/>
          </w:tcPr>
          <w:p w14:paraId="09CC7369" w14:textId="0262F725"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c>
          <w:tcPr>
            <w:tcW w:w="3999" w:type="dxa"/>
          </w:tcPr>
          <w:p w14:paraId="03744A8E" w14:textId="77777777"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r>
      <w:tr w:rsidR="00CF1A8A" w:rsidRPr="006B176B" w14:paraId="2162CF52" w14:textId="77777777" w:rsidTr="00D45D42">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4931D9A1" w14:textId="5AAB92D4" w:rsidR="00CF1A8A" w:rsidRPr="006B176B" w:rsidRDefault="00CF1A8A" w:rsidP="006B176B">
            <w:r w:rsidRPr="006B176B">
              <w:t>Transportation</w:t>
            </w:r>
          </w:p>
        </w:tc>
        <w:tc>
          <w:tcPr>
            <w:tcW w:w="3402" w:type="dxa"/>
          </w:tcPr>
          <w:p w14:paraId="1876DAA5" w14:textId="5C983AA0"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c>
          <w:tcPr>
            <w:tcW w:w="3999" w:type="dxa"/>
          </w:tcPr>
          <w:p w14:paraId="22AEA7A9" w14:textId="77777777"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r>
    </w:tbl>
    <w:p w14:paraId="5E62D31B" w14:textId="20F5FFDF" w:rsidR="0010757C" w:rsidRDefault="003B2836" w:rsidP="00F2639F">
      <w:pPr>
        <w:pStyle w:val="Heading3"/>
      </w:pPr>
      <w:bookmarkStart w:id="31" w:name="_Toc150182463"/>
      <w:bookmarkStart w:id="32" w:name="_Toc159418424"/>
      <w:r>
        <w:t>I</w:t>
      </w:r>
      <w:r w:rsidR="0010757C">
        <w:t>nputs</w:t>
      </w:r>
      <w:r w:rsidR="001643E1">
        <w:t xml:space="preserve"> –</w:t>
      </w:r>
      <w:r w:rsidR="0010757C">
        <w:t xml:space="preserve"> </w:t>
      </w:r>
      <w:r w:rsidR="00DC6EC5">
        <w:t>t</w:t>
      </w:r>
      <w:r w:rsidR="0010757C">
        <w:t xml:space="preserve">ransducers </w:t>
      </w:r>
      <w:r w:rsidR="00DC6EC5">
        <w:t>and</w:t>
      </w:r>
      <w:r w:rsidR="0010757C">
        <w:t xml:space="preserve"> </w:t>
      </w:r>
      <w:r w:rsidR="00DC6EC5">
        <w:t>s</w:t>
      </w:r>
      <w:r w:rsidR="0010757C">
        <w:t>ensors</w:t>
      </w:r>
      <w:bookmarkEnd w:id="31"/>
      <w:bookmarkEnd w:id="32"/>
    </w:p>
    <w:p w14:paraId="38E10B45" w14:textId="77777777" w:rsidR="0038240F" w:rsidRDefault="0010757C" w:rsidP="00F2639F">
      <w:r>
        <w:t>An electronic transducer is a small device that converts energy from one form into electricity.</w:t>
      </w:r>
    </w:p>
    <w:p w14:paraId="3F70F229" w14:textId="7F1C8482" w:rsidR="0038240F" w:rsidRDefault="0010757C" w:rsidP="00F2639F">
      <w:r>
        <w:t xml:space="preserve">The conversion uses no separate signal </w:t>
      </w:r>
      <w:r w:rsidR="00A00CFB">
        <w:t>processing,</w:t>
      </w:r>
      <w:r>
        <w:t xml:space="preserve"> and the resultant output signal is often too small for many microcontrollers to use directly.</w:t>
      </w:r>
    </w:p>
    <w:p w14:paraId="10498ED3" w14:textId="544CCF8B" w:rsidR="0010757C" w:rsidRDefault="0010757C" w:rsidP="00F2639F">
      <w:r>
        <w:t xml:space="preserve">Different transducers can convert sound, pressure, temperature, capacitance, </w:t>
      </w:r>
      <w:r w:rsidR="00D5317A">
        <w:t>torque</w:t>
      </w:r>
      <w:r>
        <w:t xml:space="preserve"> and other environmental factors to electricity.</w:t>
      </w:r>
    </w:p>
    <w:p w14:paraId="450A97A6" w14:textId="77777777" w:rsidR="0038240F" w:rsidRDefault="0010757C" w:rsidP="00F2639F">
      <w:r>
        <w:t>A sensor is a device that uses an appropriate transducer to measure an environmental quantity and convert it into an electrical signal appropriate for use in common microcontrollers.</w:t>
      </w:r>
    </w:p>
    <w:p w14:paraId="70F8EA39" w14:textId="5B180F2A" w:rsidR="0010757C" w:rsidRDefault="0010757C" w:rsidP="00F2639F">
      <w:r>
        <w:t xml:space="preserve">Sensors are generally connected directly to a microcontroller </w:t>
      </w:r>
      <w:r w:rsidR="00674575">
        <w:t xml:space="preserve">or </w:t>
      </w:r>
      <w:r w:rsidR="00674231">
        <w:t>microcontroller board</w:t>
      </w:r>
      <w:r w:rsidR="00674575">
        <w:t xml:space="preserve"> </w:t>
      </w:r>
      <w:r>
        <w:t>which can be programmed to read in the sensor value and process it with logic to determine the next appropriate actions.</w:t>
      </w:r>
    </w:p>
    <w:p w14:paraId="1FAF97E9" w14:textId="64C1ADDC" w:rsidR="00200D11" w:rsidRDefault="0010757C" w:rsidP="00F2639F">
      <w:r>
        <w:rPr>
          <w:b/>
          <w:bCs/>
        </w:rPr>
        <w:t>Activity</w:t>
      </w:r>
      <w:r w:rsidR="00DC4695">
        <w:rPr>
          <w:b/>
          <w:bCs/>
        </w:rPr>
        <w:t xml:space="preserve"> 7</w:t>
      </w:r>
      <w:r>
        <w:t xml:space="preserve">: </w:t>
      </w:r>
      <w:r w:rsidR="0003297E">
        <w:t>s</w:t>
      </w:r>
      <w:r w:rsidR="00200D11">
        <w:t>ensors in mechatronic systems</w:t>
      </w:r>
    </w:p>
    <w:p w14:paraId="38832FE4" w14:textId="236D9B34" w:rsidR="006F17A0" w:rsidRDefault="00BE4169" w:rsidP="00C62638">
      <w:pPr>
        <w:pStyle w:val="ListNumber"/>
        <w:numPr>
          <w:ilvl w:val="0"/>
          <w:numId w:val="38"/>
        </w:numPr>
      </w:pPr>
      <w:r>
        <w:t>As</w:t>
      </w:r>
      <w:r w:rsidR="00F042B3">
        <w:t xml:space="preserve"> a class, watch </w:t>
      </w:r>
      <w:hyperlink r:id="rId46" w:history="1">
        <w:r w:rsidR="00E756F1" w:rsidRPr="00E756F1">
          <w:rPr>
            <w:rStyle w:val="Hyperlink"/>
          </w:rPr>
          <w:t>Sensors explaine</w:t>
        </w:r>
        <w:r w:rsidR="00E756F1">
          <w:rPr>
            <w:rStyle w:val="Hyperlink"/>
          </w:rPr>
          <w:t>d (</w:t>
        </w:r>
        <w:r w:rsidR="00514007">
          <w:rPr>
            <w:rStyle w:val="Hyperlink"/>
          </w:rPr>
          <w:t>8:52</w:t>
        </w:r>
        <w:r w:rsidR="00E756F1">
          <w:rPr>
            <w:rStyle w:val="Hyperlink"/>
          </w:rPr>
          <w:t>)</w:t>
        </w:r>
      </w:hyperlink>
      <w:r w:rsidR="00E756F1">
        <w:t>.</w:t>
      </w:r>
    </w:p>
    <w:p w14:paraId="431CF26B" w14:textId="77777777" w:rsidR="006F17A0" w:rsidRDefault="00B96742" w:rsidP="00F2639F">
      <w:r>
        <w:t>B</w:t>
      </w:r>
      <w:r w:rsidR="0010757C">
        <w:t xml:space="preserve">rainstorm ways </w:t>
      </w:r>
      <w:r w:rsidR="00514007">
        <w:t xml:space="preserve">different sensors </w:t>
      </w:r>
      <w:r w:rsidR="0010757C">
        <w:t>could be used in mechatronic system</w:t>
      </w:r>
      <w:r w:rsidR="001B05E9">
        <w:t>s</w:t>
      </w:r>
      <w:r>
        <w:t xml:space="preserve"> and record your ideas below.</w:t>
      </w:r>
    </w:p>
    <w:p w14:paraId="31F5C0E0" w14:textId="132665D2" w:rsidR="0010757C" w:rsidRDefault="001B05E9" w:rsidP="00F2639F">
      <w:r>
        <w:t>You could use sensors shown in the video or ones available in your school.</w:t>
      </w:r>
    </w:p>
    <w:tbl>
      <w:tblPr>
        <w:tblStyle w:val="Tableheader"/>
        <w:tblW w:w="9628" w:type="dxa"/>
        <w:tblInd w:w="-30" w:type="dxa"/>
        <w:tblLook w:val="04A0" w:firstRow="1" w:lastRow="0" w:firstColumn="1" w:lastColumn="0" w:noHBand="0" w:noVBand="1"/>
        <w:tblDescription w:val="Blank table for students to fill in the Sensor and the Suggested use in a mechatronic system."/>
      </w:tblPr>
      <w:tblGrid>
        <w:gridCol w:w="3397"/>
        <w:gridCol w:w="6231"/>
      </w:tblGrid>
      <w:tr w:rsidR="006907EA" w:rsidRPr="00D45D42" w14:paraId="7CFAE57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0FC2786" w14:textId="7CEFD075" w:rsidR="006907EA" w:rsidRPr="00D45D42" w:rsidRDefault="006907EA" w:rsidP="00D45D42">
            <w:r w:rsidRPr="00D45D42">
              <w:t>Sensor</w:t>
            </w:r>
          </w:p>
        </w:tc>
        <w:tc>
          <w:tcPr>
            <w:tcW w:w="6231" w:type="dxa"/>
          </w:tcPr>
          <w:p w14:paraId="0484FD6D" w14:textId="171D1C75" w:rsidR="006907EA" w:rsidRPr="00D45D42" w:rsidRDefault="006907EA" w:rsidP="00D45D42">
            <w:pPr>
              <w:cnfStyle w:val="100000000000" w:firstRow="1" w:lastRow="0" w:firstColumn="0" w:lastColumn="0" w:oddVBand="0" w:evenVBand="0" w:oddHBand="0" w:evenHBand="0" w:firstRowFirstColumn="0" w:firstRowLastColumn="0" w:lastRowFirstColumn="0" w:lastRowLastColumn="0"/>
            </w:pPr>
            <w:r w:rsidRPr="00D45D42">
              <w:t>Suggested use in a mechatronic system</w:t>
            </w:r>
          </w:p>
        </w:tc>
      </w:tr>
      <w:tr w:rsidR="006907EA" w:rsidRPr="00D45D42" w14:paraId="13CCEBA7" w14:textId="77777777" w:rsidTr="00651E59">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97" w:type="dxa"/>
          </w:tcPr>
          <w:p w14:paraId="4042AA4D" w14:textId="77777777" w:rsidR="006907EA" w:rsidRPr="00D45D42" w:rsidRDefault="006907EA" w:rsidP="00D45D42"/>
        </w:tc>
        <w:tc>
          <w:tcPr>
            <w:tcW w:w="6231" w:type="dxa"/>
          </w:tcPr>
          <w:p w14:paraId="588C274F" w14:textId="49A12649" w:rsidR="00651E59" w:rsidRPr="00D45D42" w:rsidRDefault="00651E59" w:rsidP="00D45D42">
            <w:pPr>
              <w:cnfStyle w:val="000000100000" w:firstRow="0" w:lastRow="0" w:firstColumn="0" w:lastColumn="0" w:oddVBand="0" w:evenVBand="0" w:oddHBand="1" w:evenHBand="0" w:firstRowFirstColumn="0" w:firstRowLastColumn="0" w:lastRowFirstColumn="0" w:lastRowLastColumn="0"/>
            </w:pPr>
          </w:p>
        </w:tc>
      </w:tr>
      <w:tr w:rsidR="006907EA" w:rsidRPr="00D45D42" w14:paraId="7486B0E3" w14:textId="77777777" w:rsidTr="00651E59">
        <w:trPr>
          <w:cnfStyle w:val="000000010000" w:firstRow="0" w:lastRow="0" w:firstColumn="0" w:lastColumn="0" w:oddVBand="0" w:evenVBand="0" w:oddHBand="0" w:evenHBand="1"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97" w:type="dxa"/>
          </w:tcPr>
          <w:p w14:paraId="37791300" w14:textId="77777777" w:rsidR="006907EA" w:rsidRPr="00D45D42" w:rsidRDefault="006907EA" w:rsidP="00D45D42"/>
        </w:tc>
        <w:tc>
          <w:tcPr>
            <w:tcW w:w="6231" w:type="dxa"/>
          </w:tcPr>
          <w:p w14:paraId="3ADABCB8" w14:textId="77777777" w:rsidR="006907EA" w:rsidRPr="00D45D42" w:rsidRDefault="006907EA" w:rsidP="00D45D42">
            <w:pPr>
              <w:cnfStyle w:val="000000010000" w:firstRow="0" w:lastRow="0" w:firstColumn="0" w:lastColumn="0" w:oddVBand="0" w:evenVBand="0" w:oddHBand="0" w:evenHBand="1" w:firstRowFirstColumn="0" w:firstRowLastColumn="0" w:lastRowFirstColumn="0" w:lastRowLastColumn="0"/>
            </w:pPr>
          </w:p>
        </w:tc>
      </w:tr>
      <w:tr w:rsidR="006907EA" w:rsidRPr="00D45D42" w14:paraId="7259B9BE" w14:textId="77777777" w:rsidTr="00651E59">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97" w:type="dxa"/>
          </w:tcPr>
          <w:p w14:paraId="6E3CF0B2" w14:textId="77777777" w:rsidR="006907EA" w:rsidRPr="00D45D42" w:rsidRDefault="006907EA" w:rsidP="00D45D42"/>
        </w:tc>
        <w:tc>
          <w:tcPr>
            <w:tcW w:w="6231" w:type="dxa"/>
          </w:tcPr>
          <w:p w14:paraId="32EABCCC" w14:textId="77777777" w:rsidR="006907EA" w:rsidRPr="00D45D42" w:rsidRDefault="006907EA" w:rsidP="00D45D42">
            <w:pPr>
              <w:cnfStyle w:val="000000100000" w:firstRow="0" w:lastRow="0" w:firstColumn="0" w:lastColumn="0" w:oddVBand="0" w:evenVBand="0" w:oddHBand="1" w:evenHBand="0" w:firstRowFirstColumn="0" w:firstRowLastColumn="0" w:lastRowFirstColumn="0" w:lastRowLastColumn="0"/>
            </w:pPr>
          </w:p>
        </w:tc>
      </w:tr>
    </w:tbl>
    <w:p w14:paraId="3228549F" w14:textId="5FDDAA60" w:rsidR="0010757C" w:rsidRDefault="00545E21" w:rsidP="00F2639F">
      <w:pPr>
        <w:pStyle w:val="Heading3"/>
      </w:pPr>
      <w:bookmarkStart w:id="33" w:name="_Toc150182465"/>
      <w:bookmarkStart w:id="34" w:name="_Toc159418425"/>
      <w:r>
        <w:t>M</w:t>
      </w:r>
      <w:r w:rsidR="0010757C">
        <w:t>otion sensors</w:t>
      </w:r>
      <w:bookmarkEnd w:id="33"/>
      <w:bookmarkEnd w:id="34"/>
    </w:p>
    <w:p w14:paraId="50432383" w14:textId="71BB74EB" w:rsidR="0010757C" w:rsidRDefault="00781C42" w:rsidP="00F2639F">
      <w:r>
        <w:t xml:space="preserve">As a class, watch </w:t>
      </w:r>
      <w:hyperlink r:id="rId47" w:history="1">
        <w:r w:rsidR="000812ED" w:rsidRPr="000812ED">
          <w:rPr>
            <w:rStyle w:val="Hyperlink"/>
          </w:rPr>
          <w:t>Motion sensors (1:45)</w:t>
        </w:r>
      </w:hyperlink>
      <w:r w:rsidR="00061A26">
        <w:t xml:space="preserve"> and discuss ideas for </w:t>
      </w:r>
      <w:r w:rsidR="00BF2C23">
        <w:t xml:space="preserve">their </w:t>
      </w:r>
      <w:r w:rsidR="00061A26">
        <w:t>use in a mechatronic system.</w:t>
      </w:r>
    </w:p>
    <w:p w14:paraId="5DCA885A" w14:textId="77777777" w:rsidR="006F17A0" w:rsidRDefault="0010757C" w:rsidP="00F2639F">
      <w:r>
        <w:t>Sensing motion in a mechatronic system can be done in a variety of ways, depending on the requirements of the system and the type of sensors available.</w:t>
      </w:r>
    </w:p>
    <w:p w14:paraId="7A7A6743" w14:textId="77777777" w:rsidR="006F17A0" w:rsidRDefault="0010757C" w:rsidP="00F2639F">
      <w:r>
        <w:t>Some sensors output a signal to say whether motion has occurred</w:t>
      </w:r>
      <w:r w:rsidR="009A1650">
        <w:t>.</w:t>
      </w:r>
    </w:p>
    <w:p w14:paraId="3AB64AEE" w14:textId="4620FC43" w:rsidR="0010757C" w:rsidRDefault="009A1650" w:rsidP="00F2639F">
      <w:r>
        <w:t>S</w:t>
      </w:r>
      <w:r w:rsidR="0010757C">
        <w:t>ome output a signal to say what motion has occurred</w:t>
      </w:r>
      <w:r w:rsidR="00184F9A">
        <w:t>. S</w:t>
      </w:r>
      <w:r w:rsidR="0010757C">
        <w:t xml:space="preserve">ome output a signal that requires </w:t>
      </w:r>
      <w:r w:rsidR="000923A6">
        <w:t xml:space="preserve">the execution of </w:t>
      </w:r>
      <w:r w:rsidR="0010757C">
        <w:t xml:space="preserve">extra logic </w:t>
      </w:r>
      <w:r w:rsidR="000923A6">
        <w:t xml:space="preserve">in </w:t>
      </w:r>
      <w:r w:rsidR="0010757C">
        <w:t xml:space="preserve">the </w:t>
      </w:r>
      <w:r w:rsidR="000923A6">
        <w:t xml:space="preserve">microprocessor </w:t>
      </w:r>
      <w:r w:rsidR="0010757C">
        <w:t xml:space="preserve">to determine </w:t>
      </w:r>
      <w:r w:rsidR="00135F6C">
        <w:t>what</w:t>
      </w:r>
      <w:r w:rsidR="0010757C">
        <w:t xml:space="preserve"> motion has occurred.</w:t>
      </w:r>
    </w:p>
    <w:p w14:paraId="7E656D57" w14:textId="15ABE355" w:rsidR="0010757C" w:rsidRDefault="0010757C" w:rsidP="00F2639F">
      <w:pPr>
        <w:pStyle w:val="Heading4"/>
      </w:pPr>
      <w:r>
        <w:t>Passive infra-red (PIR) sensors</w:t>
      </w:r>
    </w:p>
    <w:p w14:paraId="4ECFB130" w14:textId="7B24265B" w:rsidR="00396550" w:rsidRDefault="0010757C" w:rsidP="00F2639F">
      <w:r>
        <w:t>PIR sensors monitor infra-red radiation emitted from people and animals moving in their field of vision.</w:t>
      </w:r>
    </w:p>
    <w:p w14:paraId="2D01AD97" w14:textId="1C01C6FD" w:rsidR="00D52DFE" w:rsidRDefault="0010757C" w:rsidP="00F2639F">
      <w:r>
        <w:t>They are commonly used in automated lighting and alarm systems and are easily available in consumer packages for 240V mains power connections in hardware stores.</w:t>
      </w:r>
    </w:p>
    <w:p w14:paraId="1D96C636" w14:textId="4D84A645" w:rsidR="000C4920" w:rsidRDefault="000C4920" w:rsidP="000C4920">
      <w:pPr>
        <w:pStyle w:val="Caption"/>
      </w:pPr>
      <w:r>
        <w:t xml:space="preserve">Figure </w:t>
      </w:r>
      <w:r>
        <w:fldChar w:fldCharType="begin"/>
      </w:r>
      <w:r>
        <w:instrText xml:space="preserve"> SEQ Figure \* ARABIC </w:instrText>
      </w:r>
      <w:r>
        <w:fldChar w:fldCharType="separate"/>
      </w:r>
      <w:r w:rsidR="00D33E22">
        <w:rPr>
          <w:noProof/>
        </w:rPr>
        <w:t>2</w:t>
      </w:r>
      <w:r>
        <w:fldChar w:fldCharType="end"/>
      </w:r>
      <w:r>
        <w:t xml:space="preserve"> – PIR sensor</w:t>
      </w:r>
    </w:p>
    <w:p w14:paraId="362FCA5C" w14:textId="77777777" w:rsidR="001C55C0" w:rsidRDefault="001C55C0" w:rsidP="00F2639F">
      <w:pPr>
        <w:rPr>
          <w:b/>
          <w:bCs/>
        </w:rPr>
      </w:pPr>
      <w:r>
        <w:rPr>
          <w:noProof/>
        </w:rPr>
        <w:drawing>
          <wp:inline distT="0" distB="0" distL="0" distR="0" wp14:anchorId="53D08F89" wp14:editId="0F34EBE3">
            <wp:extent cx="1394460" cy="1203960"/>
            <wp:effectExtent l="0" t="0" r="0" b="0"/>
            <wp:docPr id="2097195914" name="Picture 2097195914" descr="Photograph of a PI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95914" name="Picture 2097195914" descr="Photograph of a PIR sens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94460" cy="1203960"/>
                    </a:xfrm>
                    <a:prstGeom prst="rect">
                      <a:avLst/>
                    </a:prstGeom>
                    <a:noFill/>
                    <a:ln>
                      <a:noFill/>
                    </a:ln>
                  </pic:spPr>
                </pic:pic>
              </a:graphicData>
            </a:graphic>
          </wp:inline>
        </w:drawing>
      </w:r>
    </w:p>
    <w:p w14:paraId="15B816F8" w14:textId="582D2A07" w:rsidR="002B6F2D" w:rsidRDefault="0010757C" w:rsidP="00F2639F">
      <w:r>
        <w:rPr>
          <w:b/>
          <w:bCs/>
        </w:rPr>
        <w:t>Activity</w:t>
      </w:r>
      <w:r w:rsidR="00DC4695">
        <w:rPr>
          <w:b/>
          <w:bCs/>
        </w:rPr>
        <w:t xml:space="preserve"> 8</w:t>
      </w:r>
      <w:r>
        <w:t>:</w:t>
      </w:r>
      <w:r w:rsidR="002B6F2D">
        <w:t xml:space="preserve"> </w:t>
      </w:r>
      <w:r w:rsidR="0003297E">
        <w:t>m</w:t>
      </w:r>
      <w:r w:rsidR="002B6F2D">
        <w:t>otion sensing with a passive infra-red sensor</w:t>
      </w:r>
    </w:p>
    <w:p w14:paraId="32E4B589" w14:textId="21C2FAAA" w:rsidR="00252380" w:rsidRDefault="0010757C" w:rsidP="00F2639F">
      <w:r>
        <w:t>Use th</w:t>
      </w:r>
      <w:r w:rsidR="00915F37">
        <w:t>is</w:t>
      </w:r>
      <w:r>
        <w:t xml:space="preserve"> </w:t>
      </w:r>
      <w:hyperlink r:id="rId49" w:history="1">
        <w:r w:rsidR="00915F37">
          <w:rPr>
            <w:rStyle w:val="Hyperlink"/>
          </w:rPr>
          <w:t xml:space="preserve">Motion sensing </w:t>
        </w:r>
        <w:r w:rsidR="00EB545D">
          <w:rPr>
            <w:rStyle w:val="Hyperlink"/>
          </w:rPr>
          <w:t>with PIR</w:t>
        </w:r>
        <w:r w:rsidRPr="005113FE">
          <w:rPr>
            <w:rStyle w:val="Hyperlink"/>
          </w:rPr>
          <w:t xml:space="preserve"> simulation</w:t>
        </w:r>
      </w:hyperlink>
      <w:r>
        <w:t xml:space="preserve"> to investigate how a PIR sensor operates. </w:t>
      </w:r>
      <w:r w:rsidR="00EF655B">
        <w:t xml:space="preserve">You can login using your DoE education account to </w:t>
      </w:r>
      <w:r w:rsidR="00E24187">
        <w:t xml:space="preserve">‘tinker’ and </w:t>
      </w:r>
      <w:r w:rsidR="00EF655B">
        <w:t>modify the circuit.</w:t>
      </w:r>
      <w:r w:rsidR="00252380">
        <w:t xml:space="preserve"> </w:t>
      </w:r>
      <w:r w:rsidR="00424651">
        <w:t>Select</w:t>
      </w:r>
      <w:r w:rsidR="00252380">
        <w:t xml:space="preserve"> the ‘Code’ tab </w:t>
      </w:r>
      <w:r w:rsidR="00090B35">
        <w:t>and</w:t>
      </w:r>
      <w:r w:rsidR="00252380">
        <w:t xml:space="preserve"> add the </w:t>
      </w:r>
      <w:r w:rsidR="00620586">
        <w:t xml:space="preserve">following C++ </w:t>
      </w:r>
      <w:r w:rsidR="00252380">
        <w:t>code below</w:t>
      </w:r>
      <w:r w:rsidR="00796AA7">
        <w:t xml:space="preserve"> before simulating.</w:t>
      </w:r>
    </w:p>
    <w:p w14:paraId="30E6DD71" w14:textId="77777777" w:rsidR="002F7B6D" w:rsidRPr="00EA0556" w:rsidRDefault="002F7B6D" w:rsidP="002C02FE">
      <w:pPr>
        <w:pStyle w:val="Code"/>
      </w:pPr>
      <w:r w:rsidRPr="00EA0556">
        <w:t xml:space="preserve">int </w:t>
      </w:r>
      <w:proofErr w:type="spellStart"/>
      <w:r w:rsidRPr="00EA0556">
        <w:t>PIRpin</w:t>
      </w:r>
      <w:proofErr w:type="spellEnd"/>
      <w:r w:rsidRPr="00EA0556">
        <w:t>=</w:t>
      </w:r>
      <w:proofErr w:type="gramStart"/>
      <w:r w:rsidRPr="00EA0556">
        <w:t>5;</w:t>
      </w:r>
      <w:proofErr w:type="gramEnd"/>
    </w:p>
    <w:p w14:paraId="15A23D1B" w14:textId="77777777" w:rsidR="002F7B6D" w:rsidRPr="00EA0556" w:rsidRDefault="002F7B6D" w:rsidP="002C02FE">
      <w:pPr>
        <w:pStyle w:val="Code"/>
      </w:pPr>
      <w:r w:rsidRPr="00EA0556">
        <w:t>void setup()</w:t>
      </w:r>
    </w:p>
    <w:p w14:paraId="0C0EE285" w14:textId="77777777" w:rsidR="002F7B6D" w:rsidRPr="00EA0556" w:rsidRDefault="002F7B6D" w:rsidP="002C02FE">
      <w:pPr>
        <w:pStyle w:val="Code"/>
      </w:pPr>
      <w:r w:rsidRPr="00EA0556">
        <w:t>{</w:t>
      </w:r>
    </w:p>
    <w:p w14:paraId="3214B427" w14:textId="77777777" w:rsidR="002F7B6D" w:rsidRPr="00EA0556" w:rsidRDefault="002F7B6D" w:rsidP="002C02FE">
      <w:pPr>
        <w:pStyle w:val="Code"/>
      </w:pPr>
      <w:r w:rsidRPr="00EA0556">
        <w:t xml:space="preserve">  </w:t>
      </w:r>
      <w:proofErr w:type="spellStart"/>
      <w:r w:rsidRPr="00EA0556">
        <w:t>Serial.begin</w:t>
      </w:r>
      <w:proofErr w:type="spellEnd"/>
      <w:r w:rsidRPr="00EA0556">
        <w:t>(9600);</w:t>
      </w:r>
      <w:r w:rsidRPr="00EA0556">
        <w:tab/>
        <w:t>//Allows serial communication via the USB cable</w:t>
      </w:r>
    </w:p>
    <w:p w14:paraId="5F4FF99C" w14:textId="77777777" w:rsidR="002F7B6D" w:rsidRPr="00EA0556" w:rsidRDefault="002F7B6D" w:rsidP="002C02FE">
      <w:pPr>
        <w:pStyle w:val="Code"/>
      </w:pPr>
      <w:r w:rsidRPr="00EA0556">
        <w:t>}</w:t>
      </w:r>
    </w:p>
    <w:p w14:paraId="7F3489E1" w14:textId="77777777" w:rsidR="002F7B6D" w:rsidRPr="00EA0556" w:rsidRDefault="002F7B6D" w:rsidP="002C02FE">
      <w:pPr>
        <w:pStyle w:val="Code"/>
      </w:pPr>
      <w:r w:rsidRPr="00EA0556">
        <w:t>void loop()</w:t>
      </w:r>
    </w:p>
    <w:p w14:paraId="1D9A7CCB" w14:textId="77777777" w:rsidR="002F7B6D" w:rsidRPr="00EA0556" w:rsidRDefault="002F7B6D" w:rsidP="002C02FE">
      <w:pPr>
        <w:pStyle w:val="Code"/>
      </w:pPr>
      <w:r w:rsidRPr="00EA0556">
        <w:t>{</w:t>
      </w:r>
    </w:p>
    <w:p w14:paraId="4AB23B8E" w14:textId="77777777" w:rsidR="002F7B6D" w:rsidRPr="00EA0556" w:rsidRDefault="002F7B6D" w:rsidP="002C02FE">
      <w:pPr>
        <w:pStyle w:val="Code"/>
      </w:pPr>
      <w:r w:rsidRPr="00EA0556">
        <w:t xml:space="preserve">  if(</w:t>
      </w:r>
      <w:proofErr w:type="spellStart"/>
      <w:proofErr w:type="gramStart"/>
      <w:r w:rsidRPr="00EA0556">
        <w:t>digitalRead</w:t>
      </w:r>
      <w:proofErr w:type="spellEnd"/>
      <w:r w:rsidRPr="00EA0556">
        <w:t>(</w:t>
      </w:r>
      <w:proofErr w:type="spellStart"/>
      <w:proofErr w:type="gramEnd"/>
      <w:r w:rsidRPr="00EA0556">
        <w:t>PIRpin</w:t>
      </w:r>
      <w:proofErr w:type="spellEnd"/>
      <w:r w:rsidRPr="00EA0556">
        <w:t xml:space="preserve">)==true) </w:t>
      </w:r>
      <w:proofErr w:type="spellStart"/>
      <w:r w:rsidRPr="00EA0556">
        <w:t>Serial.println</w:t>
      </w:r>
      <w:proofErr w:type="spellEnd"/>
      <w:r w:rsidRPr="00EA0556">
        <w:t>("Movement detected");</w:t>
      </w:r>
    </w:p>
    <w:p w14:paraId="32A39F30" w14:textId="77777777" w:rsidR="002F7B6D" w:rsidRPr="00EA0556" w:rsidRDefault="002F7B6D" w:rsidP="002C02FE">
      <w:pPr>
        <w:pStyle w:val="Code"/>
      </w:pPr>
      <w:r w:rsidRPr="00EA0556">
        <w:t xml:space="preserve">  else </w:t>
      </w:r>
      <w:proofErr w:type="spellStart"/>
      <w:r w:rsidRPr="00EA0556">
        <w:t>Serial.println</w:t>
      </w:r>
      <w:proofErr w:type="spellEnd"/>
      <w:r w:rsidRPr="00EA0556">
        <w:t>("No movement detected"</w:t>
      </w:r>
      <w:proofErr w:type="gramStart"/>
      <w:r w:rsidRPr="00EA0556">
        <w:t>);</w:t>
      </w:r>
      <w:proofErr w:type="gramEnd"/>
    </w:p>
    <w:p w14:paraId="4A1EBDCB" w14:textId="77777777" w:rsidR="002F7B6D" w:rsidRPr="00EA0556" w:rsidRDefault="002F7B6D" w:rsidP="002C02FE">
      <w:pPr>
        <w:pStyle w:val="Code"/>
      </w:pPr>
      <w:r w:rsidRPr="00EA0556">
        <w:t xml:space="preserve">  delay(100); // Wait for 100 millisecond(s)</w:t>
      </w:r>
    </w:p>
    <w:p w14:paraId="561645B4" w14:textId="1863E7EB" w:rsidR="002F7B6D" w:rsidRPr="00EA0556" w:rsidRDefault="002F7B6D" w:rsidP="002C02FE">
      <w:pPr>
        <w:pStyle w:val="Code"/>
      </w:pPr>
      <w:r w:rsidRPr="00EA0556">
        <w:t>}</w:t>
      </w:r>
    </w:p>
    <w:p w14:paraId="66FBE033" w14:textId="09FD5B9C" w:rsidR="00320709" w:rsidRDefault="00CB7819" w:rsidP="00F2639F">
      <w:r>
        <w:t>After adding the code, s</w:t>
      </w:r>
      <w:r w:rsidR="0010757C">
        <w:t>imulate movement by clicking on the PIR</w:t>
      </w:r>
      <w:r w:rsidR="003837B9">
        <w:t>.</w:t>
      </w:r>
    </w:p>
    <w:p w14:paraId="17DFE673" w14:textId="0202691F" w:rsidR="00BE4169" w:rsidRDefault="00320709" w:rsidP="00F2639F">
      <w:r>
        <w:t>The PIR sensor in the simulation identifies whether movement has been detected by showing 2 red lights.</w:t>
      </w:r>
    </w:p>
    <w:p w14:paraId="2A8C7BFD" w14:textId="77777777" w:rsidR="00320709" w:rsidRDefault="00BE4169" w:rsidP="00F2639F">
      <w:r>
        <w:t>R</w:t>
      </w:r>
      <w:r w:rsidR="00BA33C3">
        <w:t>e</w:t>
      </w:r>
      <w:r w:rsidR="0010757C">
        <w:t xml:space="preserve">view the code and the serial monitor to see how the </w:t>
      </w:r>
      <w:r w:rsidR="007126E8">
        <w:t xml:space="preserve">programming </w:t>
      </w:r>
      <w:r w:rsidR="0010757C">
        <w:t>logic uses the data and creates some debug output to help answer the following questions.</w:t>
      </w:r>
    </w:p>
    <w:p w14:paraId="5C6C94E6" w14:textId="4B6020C0" w:rsidR="00396550" w:rsidRDefault="0010757C" w:rsidP="00C62638">
      <w:pPr>
        <w:pStyle w:val="ListNumber"/>
        <w:numPr>
          <w:ilvl w:val="0"/>
          <w:numId w:val="39"/>
        </w:numPr>
      </w:pPr>
      <w:r>
        <w:t xml:space="preserve">The PIR indicates that movement has been detected for </w:t>
      </w:r>
      <w:proofErr w:type="gramStart"/>
      <w:r>
        <w:t>a period of time</w:t>
      </w:r>
      <w:proofErr w:type="gramEnd"/>
      <w:r>
        <w:t xml:space="preserve"> after movement in the detection window has stopped occurring.</w:t>
      </w:r>
    </w:p>
    <w:p w14:paraId="0F700776" w14:textId="3D8EBA27" w:rsidR="009070E2" w:rsidRDefault="0010757C" w:rsidP="001C55C0">
      <w:r>
        <w:t>Suggest a possible use for this functionality in a real</w:t>
      </w:r>
      <w:r w:rsidR="00424651">
        <w:t>-</w:t>
      </w:r>
      <w:r>
        <w:t>life scenario and whether the delay for detected movement would need to be shortened or lengthen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16C8013C" w14:textId="77777777" w:rsidTr="008D2F9B">
        <w:trPr>
          <w:trHeight w:val="2114"/>
        </w:trPr>
        <w:tc>
          <w:tcPr>
            <w:tcW w:w="9016" w:type="dxa"/>
            <w:shd w:val="clear" w:color="auto" w:fill="auto"/>
          </w:tcPr>
          <w:p w14:paraId="57DB0611" w14:textId="77777777" w:rsidR="009070E2" w:rsidRPr="002D07AD" w:rsidRDefault="009070E2" w:rsidP="00F2639F">
            <w:pPr>
              <w:rPr>
                <w:b/>
                <w:bCs/>
              </w:rPr>
            </w:pPr>
            <w:r w:rsidRPr="002D07AD">
              <w:rPr>
                <w:b/>
                <w:bCs/>
              </w:rPr>
              <w:t>Sample answer</w:t>
            </w:r>
            <w:r>
              <w:rPr>
                <w:b/>
                <w:bCs/>
              </w:rPr>
              <w:t>:</w:t>
            </w:r>
          </w:p>
          <w:p w14:paraId="3CEDE25D" w14:textId="39033337" w:rsidR="00A77FDA" w:rsidRDefault="0052383F" w:rsidP="00F2639F">
            <w:r>
              <w:t xml:space="preserve">In </w:t>
            </w:r>
            <w:r w:rsidR="00A77FDA">
              <w:t>a</w:t>
            </w:r>
            <w:r>
              <w:t xml:space="preserve"> lighting system we often want a light to turn on and stay on for a short period of time after motion has been detected – </w:t>
            </w:r>
            <w:r w:rsidR="003E238A">
              <w:t>for example</w:t>
            </w:r>
            <w:r w:rsidR="00ED68E1">
              <w:t>,</w:t>
            </w:r>
            <w:r>
              <w:t xml:space="preserve"> someone at the front door at night.</w:t>
            </w:r>
          </w:p>
          <w:p w14:paraId="07735BDE" w14:textId="0DC38C53" w:rsidR="00A77FDA" w:rsidRDefault="00434B92" w:rsidP="00F2639F">
            <w:r>
              <w:t xml:space="preserve">It is possible that motion would only be detected some of the time, so having the motion detector output a </w:t>
            </w:r>
            <w:r w:rsidR="002C7476">
              <w:t xml:space="preserve">‘motion detected’ </w:t>
            </w:r>
            <w:r>
              <w:t xml:space="preserve">signal </w:t>
            </w:r>
            <w:r w:rsidR="002C7476">
              <w:t>for a time makes it easy to connect a light to the detector.</w:t>
            </w:r>
          </w:p>
          <w:p w14:paraId="655F5EE2" w14:textId="525E51C2" w:rsidR="009070E2" w:rsidRDefault="002C7476" w:rsidP="00F2639F">
            <w:r>
              <w:t>This way, no extra logic would be required to decide when to turn the light on and off.</w:t>
            </w:r>
          </w:p>
        </w:tc>
      </w:tr>
    </w:tbl>
    <w:p w14:paraId="58901B04" w14:textId="71728EC0" w:rsidR="020A513E" w:rsidRDefault="0010757C" w:rsidP="00FE468B">
      <w:pPr>
        <w:pStyle w:val="ListNumber"/>
      </w:pPr>
      <w:r>
        <w:t xml:space="preserve">Investigate the </w:t>
      </w:r>
      <w:r w:rsidR="009E197D">
        <w:t xml:space="preserve">binary selection control structure </w:t>
      </w:r>
      <w:r>
        <w:t>that controls the debug output.</w:t>
      </w:r>
    </w:p>
    <w:p w14:paraId="73BF6921" w14:textId="6CFA960C" w:rsidR="020A513E" w:rsidRDefault="0010757C" w:rsidP="001C55C0">
      <w:r>
        <w:t xml:space="preserve">The code calls an inbuilt function called </w:t>
      </w:r>
      <w:proofErr w:type="spellStart"/>
      <w:r>
        <w:t>digitalRead</w:t>
      </w:r>
      <w:proofErr w:type="spellEnd"/>
      <w:r>
        <w:t xml:space="preserve"> with the pin number that the PIR sensor is connected to as a parameter.</w:t>
      </w:r>
    </w:p>
    <w:p w14:paraId="044A2B33" w14:textId="35D760CC" w:rsidR="009070E2" w:rsidRDefault="0010757C" w:rsidP="001C55C0">
      <w:r>
        <w:t xml:space="preserve">Based on your reading of the code, what data type does the function </w:t>
      </w:r>
      <w:proofErr w:type="spellStart"/>
      <w:r>
        <w:t>digitalRead</w:t>
      </w:r>
      <w:proofErr w:type="spellEnd"/>
      <w:r>
        <w:t xml:space="preserve"> retur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031005A1" w14:textId="77777777" w:rsidTr="008D2F9B">
        <w:trPr>
          <w:trHeight w:val="1208"/>
        </w:trPr>
        <w:tc>
          <w:tcPr>
            <w:tcW w:w="9016" w:type="dxa"/>
            <w:shd w:val="clear" w:color="auto" w:fill="auto"/>
          </w:tcPr>
          <w:p w14:paraId="2C67FC8D" w14:textId="77777777" w:rsidR="009070E2" w:rsidRPr="002D07AD" w:rsidRDefault="009070E2" w:rsidP="00F2639F">
            <w:pPr>
              <w:rPr>
                <w:b/>
                <w:bCs/>
              </w:rPr>
            </w:pPr>
            <w:r w:rsidRPr="002D07AD">
              <w:rPr>
                <w:b/>
                <w:bCs/>
              </w:rPr>
              <w:t>Sample answer</w:t>
            </w:r>
            <w:r>
              <w:rPr>
                <w:b/>
                <w:bCs/>
              </w:rPr>
              <w:t>:</w:t>
            </w:r>
          </w:p>
          <w:p w14:paraId="23EAD592" w14:textId="7104CF06" w:rsidR="009070E2" w:rsidRDefault="00655E4A" w:rsidP="00F2639F">
            <w:r>
              <w:t xml:space="preserve">The IF statements compares the output of </w:t>
            </w:r>
            <w:proofErr w:type="spellStart"/>
            <w:r>
              <w:t>digitalRead</w:t>
            </w:r>
            <w:proofErr w:type="spellEnd"/>
            <w:r w:rsidR="003E238A">
              <w:t xml:space="preserve"> </w:t>
            </w:r>
            <w:r>
              <w:t>(</w:t>
            </w:r>
            <w:proofErr w:type="spellStart"/>
            <w:r>
              <w:t>PIRpin</w:t>
            </w:r>
            <w:proofErr w:type="spellEnd"/>
            <w:r>
              <w:t xml:space="preserve">) to the value true. Therefore, the </w:t>
            </w:r>
            <w:proofErr w:type="spellStart"/>
            <w:r>
              <w:t>digitalRead</w:t>
            </w:r>
            <w:proofErr w:type="spellEnd"/>
            <w:r>
              <w:t xml:space="preserve"> function must return a Boolean value of true or false.</w:t>
            </w:r>
          </w:p>
        </w:tc>
      </w:tr>
    </w:tbl>
    <w:p w14:paraId="59292623" w14:textId="4557B5D0" w:rsidR="020A513E" w:rsidRDefault="00672632" w:rsidP="00FE468B">
      <w:pPr>
        <w:pStyle w:val="ListNumber"/>
      </w:pPr>
      <w:r>
        <w:t>There</w:t>
      </w:r>
      <w:r w:rsidR="0010757C">
        <w:t xml:space="preserve"> are 3 cables attached to the PIR sensor.</w:t>
      </w:r>
    </w:p>
    <w:p w14:paraId="5C030907" w14:textId="628595BB" w:rsidR="020A513E" w:rsidRDefault="0010757C" w:rsidP="001C55C0">
      <w:r>
        <w:t>The simulation shows which pin each is connected to and the code references the pin used to collect the data from the sensor.</w:t>
      </w:r>
    </w:p>
    <w:p w14:paraId="42CA5032" w14:textId="460E65BD" w:rsidR="007E0EFD" w:rsidRDefault="0010757C" w:rsidP="001C55C0">
      <w:r>
        <w:t xml:space="preserve">Identify the </w:t>
      </w:r>
      <w:r w:rsidR="00A67913">
        <w:t xml:space="preserve">purpose </w:t>
      </w:r>
      <w:r>
        <w:t xml:space="preserve">for each </w:t>
      </w:r>
      <w:r w:rsidR="003240DB">
        <w:t xml:space="preserve">jumper wire used </w:t>
      </w:r>
      <w:r>
        <w:t>in the table below.</w:t>
      </w:r>
    </w:p>
    <w:tbl>
      <w:tblPr>
        <w:tblStyle w:val="Tableheader"/>
        <w:tblW w:w="9628" w:type="dxa"/>
        <w:tblInd w:w="-30" w:type="dxa"/>
        <w:tblLook w:val="04A0" w:firstRow="1" w:lastRow="0" w:firstColumn="1" w:lastColumn="0" w:noHBand="0" w:noVBand="1"/>
        <w:tblDescription w:val="Table with 2 columns, the first column lists wire colours used in simulation circuit - black, red or green. The second is blank for students to fill in, and labelled wire connection purpose. "/>
      </w:tblPr>
      <w:tblGrid>
        <w:gridCol w:w="3119"/>
        <w:gridCol w:w="6509"/>
      </w:tblGrid>
      <w:tr w:rsidR="001A6CBC" w:rsidRPr="00213355" w14:paraId="42D431F9" w14:textId="77777777" w:rsidTr="00A06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4E66F3B" w14:textId="52839D0D" w:rsidR="001A6CBC" w:rsidRPr="00213355" w:rsidRDefault="00A06510" w:rsidP="00213355">
            <w:r w:rsidRPr="00213355">
              <w:t>Wire colour used in simulation circuit</w:t>
            </w:r>
          </w:p>
        </w:tc>
        <w:tc>
          <w:tcPr>
            <w:tcW w:w="6509" w:type="dxa"/>
          </w:tcPr>
          <w:p w14:paraId="2745FBA8" w14:textId="2B64BBC1" w:rsidR="001A6CBC" w:rsidRPr="00213355" w:rsidRDefault="00A06510" w:rsidP="00213355">
            <w:pPr>
              <w:cnfStyle w:val="100000000000" w:firstRow="1" w:lastRow="0" w:firstColumn="0" w:lastColumn="0" w:oddVBand="0" w:evenVBand="0" w:oddHBand="0" w:evenHBand="0" w:firstRowFirstColumn="0" w:firstRowLastColumn="0" w:lastRowFirstColumn="0" w:lastRowLastColumn="0"/>
            </w:pPr>
            <w:r w:rsidRPr="00213355">
              <w:t>Wire connection purpose</w:t>
            </w:r>
          </w:p>
        </w:tc>
      </w:tr>
      <w:tr w:rsidR="001A6CBC" w:rsidRPr="00D45D42" w14:paraId="1DB5366A" w14:textId="77777777" w:rsidTr="00A0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618E0468" w14:textId="1D57D2F3" w:rsidR="001A6CBC" w:rsidRPr="00D45D42" w:rsidRDefault="00A06510" w:rsidP="00D45D42">
            <w:r w:rsidRPr="00D45D42">
              <w:t>Black</w:t>
            </w:r>
          </w:p>
        </w:tc>
        <w:tc>
          <w:tcPr>
            <w:tcW w:w="6509" w:type="dxa"/>
          </w:tcPr>
          <w:p w14:paraId="204BF9A7" w14:textId="77777777" w:rsidR="001A6CBC" w:rsidRPr="00D45D42" w:rsidRDefault="001A6CBC" w:rsidP="00D45D42">
            <w:pPr>
              <w:cnfStyle w:val="000000100000" w:firstRow="0" w:lastRow="0" w:firstColumn="0" w:lastColumn="0" w:oddVBand="0" w:evenVBand="0" w:oddHBand="1" w:evenHBand="0" w:firstRowFirstColumn="0" w:firstRowLastColumn="0" w:lastRowFirstColumn="0" w:lastRowLastColumn="0"/>
            </w:pPr>
          </w:p>
        </w:tc>
      </w:tr>
      <w:tr w:rsidR="001A6CBC" w:rsidRPr="00D45D42" w14:paraId="4EF572FE" w14:textId="77777777" w:rsidTr="00A065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4BF54391" w14:textId="3C539FC0" w:rsidR="001A6CBC" w:rsidRPr="00D45D42" w:rsidRDefault="00A06510" w:rsidP="00D45D42">
            <w:r w:rsidRPr="00D45D42">
              <w:t>Red</w:t>
            </w:r>
          </w:p>
        </w:tc>
        <w:tc>
          <w:tcPr>
            <w:tcW w:w="6509" w:type="dxa"/>
          </w:tcPr>
          <w:p w14:paraId="1B2E0152" w14:textId="77777777" w:rsidR="001A6CBC" w:rsidRPr="00D45D42" w:rsidRDefault="001A6CBC" w:rsidP="00D45D42">
            <w:pPr>
              <w:cnfStyle w:val="000000010000" w:firstRow="0" w:lastRow="0" w:firstColumn="0" w:lastColumn="0" w:oddVBand="0" w:evenVBand="0" w:oddHBand="0" w:evenHBand="1" w:firstRowFirstColumn="0" w:firstRowLastColumn="0" w:lastRowFirstColumn="0" w:lastRowLastColumn="0"/>
            </w:pPr>
          </w:p>
        </w:tc>
      </w:tr>
      <w:tr w:rsidR="001A6CBC" w:rsidRPr="00D45D42" w14:paraId="65E881D7" w14:textId="77777777" w:rsidTr="00A0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94949B3" w14:textId="087A5FDE" w:rsidR="001A6CBC" w:rsidRPr="00D45D42" w:rsidRDefault="00A06510" w:rsidP="00D45D42">
            <w:r w:rsidRPr="00D45D42">
              <w:t>Green</w:t>
            </w:r>
          </w:p>
        </w:tc>
        <w:tc>
          <w:tcPr>
            <w:tcW w:w="6509" w:type="dxa"/>
          </w:tcPr>
          <w:p w14:paraId="4B9D202F" w14:textId="77777777" w:rsidR="001A6CBC" w:rsidRPr="00D45D42" w:rsidRDefault="001A6CBC" w:rsidP="00D45D42">
            <w:pPr>
              <w:cnfStyle w:val="000000100000" w:firstRow="0" w:lastRow="0" w:firstColumn="0" w:lastColumn="0" w:oddVBand="0" w:evenVBand="0" w:oddHBand="1" w:evenHBand="0" w:firstRowFirstColumn="0" w:firstRowLastColumn="0" w:lastRowFirstColumn="0" w:lastRowLastColumn="0"/>
            </w:pPr>
          </w:p>
        </w:tc>
      </w:tr>
    </w:tbl>
    <w:p w14:paraId="7DD9ACF1" w14:textId="77777777" w:rsidR="0010757C" w:rsidRDefault="0010757C" w:rsidP="00F2639F">
      <w:pPr>
        <w:pStyle w:val="Heading4"/>
      </w:pPr>
      <w:r>
        <w:t>Accelerometers</w:t>
      </w:r>
    </w:p>
    <w:p w14:paraId="37C30C7C" w14:textId="50170634" w:rsidR="00672632" w:rsidRDefault="0010757C" w:rsidP="00F2639F">
      <w:r>
        <w:t xml:space="preserve">Accelerometers measure acceleration (changes in speed) over </w:t>
      </w:r>
      <w:r w:rsidR="000D0572">
        <w:t>one</w:t>
      </w:r>
      <w:r>
        <w:t>, 2 or 3 directional axes.</w:t>
      </w:r>
    </w:p>
    <w:p w14:paraId="024CA580" w14:textId="722FCC1B" w:rsidR="00672632" w:rsidRDefault="0010757C" w:rsidP="00F2639F">
      <w:r>
        <w:t>Small accelerometers can be used in mobile phones to measure the phone’s movement in space and help determine how it is being used or to track physical activity.</w:t>
      </w:r>
    </w:p>
    <w:p w14:paraId="4A3E1672" w14:textId="77777777" w:rsidR="00672632" w:rsidRDefault="0010757C" w:rsidP="00F2639F">
      <w:r>
        <w:t>They use piezoelectric transducers that convert physical movement into electrical signals.</w:t>
      </w:r>
    </w:p>
    <w:p w14:paraId="29804339" w14:textId="0896C20F" w:rsidR="00672632" w:rsidRDefault="0010757C" w:rsidP="00F2639F">
      <w:r>
        <w:t>When connected to a sensing circuit, useful outputs can be produced that can tell you how much acceleration the sensor has detected.</w:t>
      </w:r>
    </w:p>
    <w:p w14:paraId="22CCA598" w14:textId="1E55C672" w:rsidR="0010757C" w:rsidRDefault="0010757C" w:rsidP="00F2639F">
      <w:r>
        <w:t>Simple accelerometers sense motion along a single line, dual-axis accelerometers sense motion on a 2D plane whil</w:t>
      </w:r>
      <w:r w:rsidR="000D0572">
        <w:t>e</w:t>
      </w:r>
      <w:r>
        <w:t xml:space="preserve"> triple-axis accelerometers can sense motion separately on all 3 axes (x, y &amp; z).</w:t>
      </w:r>
    </w:p>
    <w:p w14:paraId="58EB96FA" w14:textId="4F8B9E50" w:rsidR="00D91EBE" w:rsidRDefault="0010757C" w:rsidP="00F2639F">
      <w:r w:rsidRPr="00407720">
        <w:rPr>
          <w:b/>
          <w:bCs/>
        </w:rPr>
        <w:t>Activity</w:t>
      </w:r>
      <w:r w:rsidR="00DC4695">
        <w:rPr>
          <w:b/>
          <w:bCs/>
        </w:rPr>
        <w:t xml:space="preserve"> 9</w:t>
      </w:r>
      <w:r>
        <w:t xml:space="preserve">: </w:t>
      </w:r>
      <w:r w:rsidR="0003297E">
        <w:t>a</w:t>
      </w:r>
      <w:r w:rsidR="00D91EBE">
        <w:t>ccelerometer axes</w:t>
      </w:r>
    </w:p>
    <w:p w14:paraId="676F4ACA" w14:textId="29D6EE20" w:rsidR="000D767A" w:rsidRDefault="008B5F0B" w:rsidP="00F2639F">
      <w:r>
        <w:t>As a class, w</w:t>
      </w:r>
      <w:r w:rsidR="00D91EBE">
        <w:t xml:space="preserve">atch the video </w:t>
      </w:r>
      <w:hyperlink r:id="rId50" w:history="1">
        <w:r w:rsidR="00D91EBE" w:rsidRPr="00D912E4">
          <w:rPr>
            <w:rStyle w:val="Hyperlink"/>
          </w:rPr>
          <w:t>Acceler</w:t>
        </w:r>
        <w:r w:rsidR="00077388">
          <w:rPr>
            <w:rStyle w:val="Hyperlink"/>
          </w:rPr>
          <w:t>ome</w:t>
        </w:r>
        <w:r w:rsidR="00D91EBE" w:rsidRPr="00D912E4">
          <w:rPr>
            <w:rStyle w:val="Hyperlink"/>
          </w:rPr>
          <w:t>t</w:t>
        </w:r>
        <w:r w:rsidR="00D636E3">
          <w:rPr>
            <w:rStyle w:val="Hyperlink"/>
          </w:rPr>
          <w:t>e</w:t>
        </w:r>
        <w:r w:rsidR="00D91EBE" w:rsidRPr="00D912E4">
          <w:rPr>
            <w:rStyle w:val="Hyperlink"/>
          </w:rPr>
          <w:t>r on micro:bit</w:t>
        </w:r>
      </w:hyperlink>
      <w:r w:rsidR="007841A5">
        <w:t xml:space="preserve"> (5:4</w:t>
      </w:r>
      <w:r w:rsidR="000D0572">
        <w:t>7</w:t>
      </w:r>
      <w:r w:rsidR="007841A5">
        <w:t>)</w:t>
      </w:r>
      <w:r w:rsidR="00D91EBE">
        <w:t>.</w:t>
      </w:r>
    </w:p>
    <w:p w14:paraId="3E0215FE" w14:textId="77777777" w:rsidR="000D767A" w:rsidRDefault="00175D47" w:rsidP="00F2639F">
      <w:r>
        <w:t>Discuss</w:t>
      </w:r>
      <w:r w:rsidR="0010757C">
        <w:t xml:space="preserve"> ways that accelerometers with differing numbers of axes could be used to sense motion in mechatronic systems.</w:t>
      </w:r>
    </w:p>
    <w:p w14:paraId="4173FD01" w14:textId="4636C3CB" w:rsidR="0010757C" w:rsidRDefault="00175D47" w:rsidP="00F2639F">
      <w:r>
        <w:t xml:space="preserve">Collect </w:t>
      </w:r>
      <w:r w:rsidR="008B5F0B">
        <w:t>and r</w:t>
      </w:r>
      <w:r>
        <w:t xml:space="preserve">ecord </w:t>
      </w:r>
      <w:r w:rsidR="008B5F0B">
        <w:t xml:space="preserve">the </w:t>
      </w:r>
      <w:r>
        <w:t>results</w:t>
      </w:r>
      <w:r w:rsidR="008B5F0B">
        <w:t xml:space="preserve"> below.</w:t>
      </w:r>
    </w:p>
    <w:tbl>
      <w:tblPr>
        <w:tblStyle w:val="Tableheader"/>
        <w:tblW w:w="9628" w:type="dxa"/>
        <w:tblInd w:w="-30" w:type="dxa"/>
        <w:tblLook w:val="04A0" w:firstRow="1" w:lastRow="0" w:firstColumn="1" w:lastColumn="0" w:noHBand="0" w:noVBand="1"/>
        <w:tblDescription w:val="Two columns labelled number of axes and suggested uses."/>
      </w:tblPr>
      <w:tblGrid>
        <w:gridCol w:w="3397"/>
        <w:gridCol w:w="6231"/>
      </w:tblGrid>
      <w:tr w:rsidR="00E962FD" w:rsidRPr="00D45D42" w14:paraId="355EF12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D62CD86" w14:textId="3B912CFA" w:rsidR="00E962FD" w:rsidRPr="00D45D42" w:rsidRDefault="00E962FD" w:rsidP="00D45D42">
            <w:r w:rsidRPr="00D45D42">
              <w:t>Number of axes</w:t>
            </w:r>
          </w:p>
        </w:tc>
        <w:tc>
          <w:tcPr>
            <w:tcW w:w="6231" w:type="dxa"/>
          </w:tcPr>
          <w:p w14:paraId="52738916" w14:textId="12008104" w:rsidR="00E962FD" w:rsidRPr="00D45D42" w:rsidRDefault="00E962FD" w:rsidP="00D45D42">
            <w:pPr>
              <w:cnfStyle w:val="100000000000" w:firstRow="1" w:lastRow="0" w:firstColumn="0" w:lastColumn="0" w:oddVBand="0" w:evenVBand="0" w:oddHBand="0" w:evenHBand="0" w:firstRowFirstColumn="0" w:firstRowLastColumn="0" w:lastRowFirstColumn="0" w:lastRowLastColumn="0"/>
            </w:pPr>
            <w:r w:rsidRPr="00D45D42">
              <w:t>Suggested use</w:t>
            </w:r>
            <w:r w:rsidR="00175D47" w:rsidRPr="00D45D42">
              <w:t>s</w:t>
            </w:r>
          </w:p>
        </w:tc>
      </w:tr>
      <w:tr w:rsidR="00E962FD" w:rsidRPr="00D45D42" w14:paraId="27178ACB"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6553431" w14:textId="77777777" w:rsidR="00E962FD" w:rsidRPr="00D45D42" w:rsidRDefault="00E962FD" w:rsidP="00D45D42"/>
        </w:tc>
        <w:tc>
          <w:tcPr>
            <w:tcW w:w="6231" w:type="dxa"/>
          </w:tcPr>
          <w:p w14:paraId="5DBFEDED" w14:textId="77777777" w:rsidR="00E962FD" w:rsidRPr="00D45D42" w:rsidRDefault="00E962FD" w:rsidP="00D45D42">
            <w:pPr>
              <w:cnfStyle w:val="000000100000" w:firstRow="0" w:lastRow="0" w:firstColumn="0" w:lastColumn="0" w:oddVBand="0" w:evenVBand="0" w:oddHBand="1" w:evenHBand="0" w:firstRowFirstColumn="0" w:firstRowLastColumn="0" w:lastRowFirstColumn="0" w:lastRowLastColumn="0"/>
            </w:pPr>
          </w:p>
        </w:tc>
      </w:tr>
      <w:tr w:rsidR="00E962FD" w:rsidRPr="00D45D42" w14:paraId="205D1406"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D346496" w14:textId="77777777" w:rsidR="00E962FD" w:rsidRPr="00D45D42" w:rsidRDefault="00E962FD" w:rsidP="00D45D42"/>
        </w:tc>
        <w:tc>
          <w:tcPr>
            <w:tcW w:w="6231" w:type="dxa"/>
          </w:tcPr>
          <w:p w14:paraId="6E03BC56" w14:textId="77777777" w:rsidR="00E962FD" w:rsidRPr="00D45D42" w:rsidRDefault="00E962FD" w:rsidP="00D45D42">
            <w:pPr>
              <w:cnfStyle w:val="000000010000" w:firstRow="0" w:lastRow="0" w:firstColumn="0" w:lastColumn="0" w:oddVBand="0" w:evenVBand="0" w:oddHBand="0" w:evenHBand="1" w:firstRowFirstColumn="0" w:firstRowLastColumn="0" w:lastRowFirstColumn="0" w:lastRowLastColumn="0"/>
            </w:pPr>
          </w:p>
        </w:tc>
      </w:tr>
      <w:tr w:rsidR="00E962FD" w:rsidRPr="00D45D42" w14:paraId="6F31F88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DD5E97F" w14:textId="77777777" w:rsidR="00E962FD" w:rsidRPr="00D45D42" w:rsidRDefault="00E962FD" w:rsidP="00D45D42"/>
        </w:tc>
        <w:tc>
          <w:tcPr>
            <w:tcW w:w="6231" w:type="dxa"/>
          </w:tcPr>
          <w:p w14:paraId="026B7346" w14:textId="77777777" w:rsidR="00E962FD" w:rsidRPr="00D45D42" w:rsidRDefault="00E962FD" w:rsidP="00D45D42">
            <w:pPr>
              <w:cnfStyle w:val="000000100000" w:firstRow="0" w:lastRow="0" w:firstColumn="0" w:lastColumn="0" w:oddVBand="0" w:evenVBand="0" w:oddHBand="1" w:evenHBand="0" w:firstRowFirstColumn="0" w:firstRowLastColumn="0" w:lastRowFirstColumn="0" w:lastRowLastColumn="0"/>
            </w:pPr>
          </w:p>
        </w:tc>
      </w:tr>
    </w:tbl>
    <w:p w14:paraId="1A8F495A" w14:textId="022B0C40" w:rsidR="0010757C" w:rsidRDefault="00672632" w:rsidP="00F2639F">
      <w:pPr>
        <w:rPr>
          <w:rStyle w:val="Hyperlink"/>
        </w:rPr>
      </w:pPr>
      <w:r w:rsidRPr="00795343">
        <w:rPr>
          <w:b/>
          <w:bCs/>
        </w:rPr>
        <w:t>Extension</w:t>
      </w:r>
      <w:r w:rsidR="00C50190">
        <w:t xml:space="preserve">: </w:t>
      </w:r>
      <w:r w:rsidR="002E6164">
        <w:t>r</w:t>
      </w:r>
      <w:r w:rsidR="0010757C">
        <w:t xml:space="preserve">ead more about accelerometers: </w:t>
      </w:r>
      <w:hyperlink r:id="rId51" w:history="1">
        <w:r w:rsidR="0010757C" w:rsidRPr="005E6307">
          <w:rPr>
            <w:rStyle w:val="Hyperlink"/>
          </w:rPr>
          <w:t>https://en.wikipedia.org/wiki/Accelerometer</w:t>
        </w:r>
      </w:hyperlink>
      <w:r w:rsidR="003E238A">
        <w:rPr>
          <w:rStyle w:val="Hyperlink"/>
        </w:rPr>
        <w:t>.</w:t>
      </w:r>
    </w:p>
    <w:p w14:paraId="41542CAD" w14:textId="36CCEDA0" w:rsidR="00F97083" w:rsidRDefault="00F97083" w:rsidP="00F2639F">
      <w:pPr>
        <w:pStyle w:val="Heading4"/>
      </w:pPr>
      <w:r>
        <w:t>Gyroscopic sensors</w:t>
      </w:r>
    </w:p>
    <w:p w14:paraId="4EE68334" w14:textId="63F38FAC" w:rsidR="001912E1" w:rsidRDefault="0015473C" w:rsidP="00F2639F">
      <w:r>
        <w:t xml:space="preserve">Watch this video </w:t>
      </w:r>
      <w:r w:rsidR="00620B81">
        <w:t xml:space="preserve">showing how </w:t>
      </w:r>
      <w:hyperlink r:id="rId52" w:history="1">
        <w:r w:rsidRPr="00822604">
          <w:rPr>
            <w:rStyle w:val="Hyperlink"/>
          </w:rPr>
          <w:t xml:space="preserve">gyroscopic motion </w:t>
        </w:r>
        <w:r w:rsidR="00620B81" w:rsidRPr="00822604">
          <w:rPr>
            <w:rStyle w:val="Hyperlink"/>
          </w:rPr>
          <w:t>can be used to help code web page</w:t>
        </w:r>
        <w:r w:rsidR="00BE5855">
          <w:rPr>
            <w:rStyle w:val="Hyperlink"/>
          </w:rPr>
          <w:t>s (2:03)</w:t>
        </w:r>
      </w:hyperlink>
      <w:r>
        <w:t>.</w:t>
      </w:r>
    </w:p>
    <w:p w14:paraId="76B6720E" w14:textId="77777777" w:rsidR="00E2344F" w:rsidRDefault="0026196D" w:rsidP="00F2639F">
      <w:r>
        <w:rPr>
          <w:b/>
          <w:bCs/>
          <w:noProof/>
        </w:rPr>
        <w:drawing>
          <wp:inline distT="0" distB="0" distL="0" distR="0" wp14:anchorId="5D56CB73" wp14:editId="11F54B9B">
            <wp:extent cx="635000" cy="635000"/>
            <wp:effectExtent l="0" t="0" r="0" b="0"/>
            <wp:docPr id="1619216469" name="Picture 16192164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rsidR="001912E1">
        <w:t xml:space="preserve">Think </w:t>
      </w:r>
      <w:r w:rsidR="000C163D">
        <w:t xml:space="preserve">about </w:t>
      </w:r>
      <w:r w:rsidR="001912E1">
        <w:t xml:space="preserve">how a mobile phone </w:t>
      </w:r>
      <w:r w:rsidR="000C163D">
        <w:t xml:space="preserve">knows which </w:t>
      </w:r>
      <w:r w:rsidR="002927EE">
        <w:t>way it is being rotated when playing a game</w:t>
      </w:r>
      <w:r w:rsidR="000C4E2A">
        <w:t xml:space="preserve">, or how you might feel during (or after) coming off a ride with a high </w:t>
      </w:r>
      <w:r w:rsidR="00D72D7B">
        <w:t xml:space="preserve">degree </w:t>
      </w:r>
      <w:r w:rsidR="000C4E2A">
        <w:t>of angular motion.</w:t>
      </w:r>
    </w:p>
    <w:p w14:paraId="0024D09A" w14:textId="04A6311A" w:rsidR="0026196D" w:rsidRDefault="002519EE" w:rsidP="00F2639F">
      <w:r>
        <w:t>How does a mobile know that it is being moved correctly when calibrating the compass?</w:t>
      </w:r>
    </w:p>
    <w:p w14:paraId="4B1401CE" w14:textId="75E0A323" w:rsidR="007B2847" w:rsidRDefault="00A50CBF" w:rsidP="00F2639F">
      <w:r w:rsidRPr="006172A7">
        <w:rPr>
          <w:b/>
          <w:bCs/>
        </w:rPr>
        <w:t>Activity</w:t>
      </w:r>
      <w:r w:rsidR="00DC4695">
        <w:rPr>
          <w:b/>
          <w:bCs/>
        </w:rPr>
        <w:t xml:space="preserve"> 10</w:t>
      </w:r>
      <w:r>
        <w:t xml:space="preserve">: </w:t>
      </w:r>
      <w:r w:rsidR="0003297E">
        <w:t>m</w:t>
      </w:r>
      <w:r>
        <w:t>otion sensing with gyroscope</w:t>
      </w:r>
    </w:p>
    <w:p w14:paraId="1E10E5E0" w14:textId="77777777" w:rsidR="00FE468B" w:rsidRDefault="00FE468B" w:rsidP="00FE468B">
      <w:r>
        <w:t xml:space="preserve">Use this </w:t>
      </w:r>
      <w:hyperlink r:id="rId53" w:history="1">
        <w:r w:rsidRPr="006172A7">
          <w:rPr>
            <w:rStyle w:val="Hyperlink"/>
          </w:rPr>
          <w:t>motion sensing with gyroscope simulation</w:t>
        </w:r>
      </w:hyperlink>
      <w:r>
        <w:t xml:space="preserve"> to verify that the code detects rotational motion around the x-axis.</w:t>
      </w:r>
    </w:p>
    <w:p w14:paraId="745E9F3C" w14:textId="4700268B" w:rsidR="00213355" w:rsidRDefault="00213355" w:rsidP="00213355">
      <w:pPr>
        <w:pStyle w:val="Caption"/>
      </w:pPr>
      <w:r>
        <w:t xml:space="preserve">Figure </w:t>
      </w:r>
      <w:r>
        <w:fldChar w:fldCharType="begin"/>
      </w:r>
      <w:r>
        <w:instrText xml:space="preserve"> SEQ Figure \* ARABIC </w:instrText>
      </w:r>
      <w:r>
        <w:fldChar w:fldCharType="separate"/>
      </w:r>
      <w:r w:rsidR="00D33E22">
        <w:rPr>
          <w:noProof/>
        </w:rPr>
        <w:t>3</w:t>
      </w:r>
      <w:r>
        <w:fldChar w:fldCharType="end"/>
      </w:r>
      <w:r>
        <w:t xml:space="preserve"> – Pico and gyroscopic sensor</w:t>
      </w:r>
    </w:p>
    <w:p w14:paraId="57D2CD4B" w14:textId="77777777" w:rsidR="00213355" w:rsidRDefault="00371E80" w:rsidP="00F2639F">
      <w:r w:rsidRPr="00F97083">
        <w:rPr>
          <w:noProof/>
        </w:rPr>
        <w:drawing>
          <wp:inline distT="0" distB="0" distL="0" distR="0" wp14:anchorId="4FCDEC4A" wp14:editId="0CAECDD6">
            <wp:extent cx="1916854" cy="1920790"/>
            <wp:effectExtent l="0" t="0" r="7620" b="3810"/>
            <wp:docPr id="1680581982" name="Picture 1680581982" descr="Model showing sample wiring between a Pico and a gyroscop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581982" name="Picture 1680581982" descr="Model showing sample wiring between a Pico and a gyroscope sensor"/>
                    <pic:cNvPicPr/>
                  </pic:nvPicPr>
                  <pic:blipFill>
                    <a:blip r:embed="rId54">
                      <a:extLst>
                        <a:ext uri="{28A0092B-C50C-407E-A947-70E740481C1C}">
                          <a14:useLocalDpi xmlns:a14="http://schemas.microsoft.com/office/drawing/2010/main" val="0"/>
                        </a:ext>
                      </a:extLst>
                    </a:blip>
                    <a:stretch>
                      <a:fillRect/>
                    </a:stretch>
                  </pic:blipFill>
                  <pic:spPr>
                    <a:xfrm>
                      <a:off x="0" y="0"/>
                      <a:ext cx="1916854" cy="1920790"/>
                    </a:xfrm>
                    <a:prstGeom prst="rect">
                      <a:avLst/>
                    </a:prstGeom>
                  </pic:spPr>
                </pic:pic>
              </a:graphicData>
            </a:graphic>
          </wp:inline>
        </w:drawing>
      </w:r>
    </w:p>
    <w:p w14:paraId="03208FCB" w14:textId="1DBA168A" w:rsidR="001C7328" w:rsidRDefault="00437192" w:rsidP="00F2639F">
      <w:r>
        <w:t>When simulating, click on the sensor to simulate motion.</w:t>
      </w:r>
    </w:p>
    <w:p w14:paraId="32414ED4" w14:textId="76E59306" w:rsidR="006D43C2" w:rsidRDefault="00C92305" w:rsidP="00C62638">
      <w:pPr>
        <w:pStyle w:val="ListNumber"/>
        <w:numPr>
          <w:ilvl w:val="0"/>
          <w:numId w:val="40"/>
        </w:numPr>
      </w:pPr>
      <w:r>
        <w:t>Describe how the code used in the main program loop detects</w:t>
      </w:r>
      <w:r w:rsidR="0071087D">
        <w:t xml:space="preserve"> changes in </w:t>
      </w:r>
      <w:r>
        <w:t>rotational motion</w:t>
      </w:r>
      <w:r w:rsidR="00A83DC9">
        <w:t>. The</w:t>
      </w:r>
      <w:r w:rsidR="00253688">
        <w:t xml:space="preserve"> relevant</w:t>
      </w:r>
      <w:r w:rsidR="00A83DC9">
        <w:t xml:space="preserve"> </w:t>
      </w:r>
      <w:r w:rsidR="001C3CD6">
        <w:t xml:space="preserve">Python </w:t>
      </w:r>
      <w:r w:rsidR="00A83DC9">
        <w:t xml:space="preserve">code </w:t>
      </w:r>
      <w:r w:rsidR="00253688">
        <w:t>from</w:t>
      </w:r>
      <w:r w:rsidR="003C1C1B">
        <w:t xml:space="preserve"> the loop is copied below:</w:t>
      </w:r>
    </w:p>
    <w:p w14:paraId="41D1E7BA" w14:textId="77777777" w:rsidR="00253688" w:rsidRPr="00253688" w:rsidRDefault="00253688" w:rsidP="002C02FE">
      <w:pPr>
        <w:pStyle w:val="Codeindent"/>
      </w:pPr>
      <w:r w:rsidRPr="00253688">
        <w:t>if(</w:t>
      </w:r>
      <w:proofErr w:type="spellStart"/>
      <w:r w:rsidRPr="00253688">
        <w:t>gx</w:t>
      </w:r>
      <w:proofErr w:type="spellEnd"/>
      <w:r w:rsidRPr="00253688">
        <w:t>!=</w:t>
      </w:r>
      <w:proofErr w:type="spellStart"/>
      <w:r w:rsidRPr="00253688">
        <w:t>imu.gyro.x</w:t>
      </w:r>
      <w:proofErr w:type="spellEnd"/>
      <w:r w:rsidRPr="00253688">
        <w:t>):</w:t>
      </w:r>
    </w:p>
    <w:p w14:paraId="2CB39A5F" w14:textId="23B62D50" w:rsidR="00253688" w:rsidRPr="00253688" w:rsidRDefault="00253688" w:rsidP="002C02FE">
      <w:pPr>
        <w:pStyle w:val="Codeindent"/>
      </w:pPr>
      <w:r w:rsidRPr="00253688">
        <w:tab/>
        <w:t>print(</w:t>
      </w:r>
      <w:proofErr w:type="spellStart"/>
      <w:r w:rsidRPr="00253688">
        <w:t>imu.gyro.x-gx</w:t>
      </w:r>
      <w:proofErr w:type="spellEnd"/>
      <w:r w:rsidRPr="00253688">
        <w:t xml:space="preserve">, "degrees rotation </w:t>
      </w:r>
      <w:r w:rsidR="004B75DA">
        <w:t xml:space="preserve">change </w:t>
      </w:r>
      <w:r w:rsidRPr="00253688">
        <w:t>detected</w:t>
      </w:r>
      <w:r>
        <w:t>”)</w:t>
      </w:r>
    </w:p>
    <w:p w14:paraId="0135F326" w14:textId="77777777" w:rsidR="00253688" w:rsidRPr="00253688" w:rsidRDefault="00253688" w:rsidP="002C02FE">
      <w:pPr>
        <w:pStyle w:val="Codeindent"/>
      </w:pPr>
      <w:r w:rsidRPr="00253688">
        <w:tab/>
      </w:r>
      <w:proofErr w:type="spellStart"/>
      <w:r w:rsidRPr="00253688">
        <w:t>gx</w:t>
      </w:r>
      <w:proofErr w:type="spellEnd"/>
      <w:r w:rsidRPr="00253688">
        <w:t>=</w:t>
      </w:r>
      <w:proofErr w:type="spellStart"/>
      <w:r w:rsidRPr="00253688">
        <w:t>imu.gyro.x</w:t>
      </w:r>
      <w:proofErr w:type="spellEnd"/>
    </w:p>
    <w:p w14:paraId="083A15D3" w14:textId="51F4B154" w:rsidR="00C92305" w:rsidRPr="00253688" w:rsidRDefault="00C92305" w:rsidP="00F2639F">
      <w:pPr>
        <w:spacing w:before="0"/>
        <w:rPr>
          <w:rFonts w:ascii="Courier New" w:hAnsi="Courier New" w:cs="Courier New"/>
        </w:rPr>
      </w:pP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C92305" w14:paraId="3471B8B4" w14:textId="77777777" w:rsidTr="008D2F9B">
        <w:trPr>
          <w:trHeight w:val="1422"/>
        </w:trPr>
        <w:tc>
          <w:tcPr>
            <w:tcW w:w="9016" w:type="dxa"/>
            <w:shd w:val="clear" w:color="auto" w:fill="auto"/>
          </w:tcPr>
          <w:p w14:paraId="3763EAF6" w14:textId="77777777" w:rsidR="00C92305" w:rsidRPr="002D07AD" w:rsidRDefault="00C92305" w:rsidP="00F2639F">
            <w:pPr>
              <w:rPr>
                <w:b/>
                <w:bCs/>
              </w:rPr>
            </w:pPr>
            <w:r w:rsidRPr="002D07AD">
              <w:rPr>
                <w:b/>
                <w:bCs/>
              </w:rPr>
              <w:t>Sample answer</w:t>
            </w:r>
            <w:r>
              <w:rPr>
                <w:b/>
                <w:bCs/>
              </w:rPr>
              <w:t>:</w:t>
            </w:r>
          </w:p>
          <w:p w14:paraId="19821654" w14:textId="77777777" w:rsidR="003C1701" w:rsidRDefault="00A00E53" w:rsidP="00F2639F">
            <w:r>
              <w:t xml:space="preserve">In the loop, a binary control structure compares </w:t>
            </w:r>
            <w:r w:rsidR="00145687">
              <w:t xml:space="preserve">the </w:t>
            </w:r>
            <w:r w:rsidR="003E0C91">
              <w:t xml:space="preserve">value </w:t>
            </w:r>
            <w:r w:rsidR="00145687">
              <w:t xml:space="preserve">coming directly from the sensor from the </w:t>
            </w:r>
            <w:r>
              <w:t xml:space="preserve">previously saved </w:t>
            </w:r>
            <w:r w:rsidR="00145687">
              <w:t>one</w:t>
            </w:r>
            <w:r>
              <w:t>.</w:t>
            </w:r>
          </w:p>
          <w:p w14:paraId="0F39B8C3" w14:textId="64548513" w:rsidR="00C92305" w:rsidRDefault="00A00E53" w:rsidP="00F2639F">
            <w:r>
              <w:t xml:space="preserve">If the values are different, it prints a message </w:t>
            </w:r>
            <w:r w:rsidR="00EA4C2D">
              <w:t xml:space="preserve">showing the difference </w:t>
            </w:r>
            <w:r>
              <w:t>and updates the saved value.</w:t>
            </w:r>
          </w:p>
        </w:tc>
      </w:tr>
    </w:tbl>
    <w:p w14:paraId="2C78AF86" w14:textId="4564B68D" w:rsidR="00FB02BE" w:rsidRDefault="00BE0465" w:rsidP="00FE468B">
      <w:pPr>
        <w:pStyle w:val="ListNumber"/>
      </w:pPr>
      <w:r>
        <w:t>Extend the code in the main program loop to detect motion around the y and z axes.</w:t>
      </w:r>
    </w:p>
    <w:p w14:paraId="1CB7078C" w14:textId="3E37CFD3" w:rsidR="00DF5E85" w:rsidRDefault="00AB425B" w:rsidP="00F2639F">
      <w:r>
        <w:t xml:space="preserve">Copy your completed code </w:t>
      </w:r>
      <w:r w:rsidR="00DF5E85">
        <w:t xml:space="preserve">from the page </w:t>
      </w:r>
      <w:r>
        <w:t>below.</w:t>
      </w:r>
    </w:p>
    <w:p w14:paraId="151BAEE4" w14:textId="62CCFDF9" w:rsidR="00AB425B" w:rsidRPr="00F04F52" w:rsidRDefault="00AB425B" w:rsidP="00F04F52">
      <w:r w:rsidRPr="00DB6515">
        <w:rPr>
          <w:b/>
          <w:bCs/>
        </w:rPr>
        <w:t>Challenge:</w:t>
      </w:r>
      <w:r>
        <w:t xml:space="preserve"> Extend the code to detect motion using </w:t>
      </w:r>
      <w:r w:rsidR="00774A6D">
        <w:t xml:space="preserve">the </w:t>
      </w:r>
      <w:r>
        <w:t>accelerometer values as wel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AB425B" w14:paraId="3ACE3CD3" w14:textId="77777777" w:rsidTr="008D2F9B">
        <w:trPr>
          <w:trHeight w:val="7077"/>
        </w:trPr>
        <w:tc>
          <w:tcPr>
            <w:tcW w:w="9016" w:type="dxa"/>
            <w:shd w:val="clear" w:color="auto" w:fill="auto"/>
          </w:tcPr>
          <w:p w14:paraId="62111AAC" w14:textId="77777777" w:rsidR="00AB425B" w:rsidRPr="002D07AD" w:rsidRDefault="00AB425B" w:rsidP="00F2639F">
            <w:pPr>
              <w:rPr>
                <w:b/>
                <w:bCs/>
              </w:rPr>
            </w:pPr>
            <w:r w:rsidRPr="002D07AD">
              <w:rPr>
                <w:b/>
                <w:bCs/>
              </w:rPr>
              <w:t>Sample answer</w:t>
            </w:r>
            <w:r>
              <w:rPr>
                <w:b/>
                <w:bCs/>
              </w:rPr>
              <w:t>:</w:t>
            </w:r>
          </w:p>
          <w:p w14:paraId="51467483" w14:textId="77777777" w:rsidR="00C87D9F" w:rsidRDefault="00C87D9F" w:rsidP="00F2639F">
            <w:r>
              <w:t>from imu import MPU6050</w:t>
            </w:r>
          </w:p>
          <w:p w14:paraId="16F09790" w14:textId="77777777" w:rsidR="00C87D9F" w:rsidRDefault="00C87D9F" w:rsidP="00F2639F">
            <w:r>
              <w:t>from time import sleep</w:t>
            </w:r>
          </w:p>
          <w:p w14:paraId="26F33E37" w14:textId="77777777" w:rsidR="00C87D9F" w:rsidRDefault="00C87D9F" w:rsidP="00F2639F">
            <w:r>
              <w:t>from machine import Pin, I2C</w:t>
            </w:r>
          </w:p>
          <w:p w14:paraId="5CA681B8" w14:textId="77777777" w:rsidR="00C87D9F" w:rsidRDefault="00C87D9F" w:rsidP="00F2639F"/>
          <w:p w14:paraId="7ACB6374" w14:textId="77777777" w:rsidR="00C87D9F" w:rsidRPr="00EE20B5" w:rsidRDefault="00C87D9F" w:rsidP="00F2639F">
            <w:pPr>
              <w:rPr>
                <w:lang w:val="it-IT"/>
              </w:rPr>
            </w:pPr>
            <w:r w:rsidRPr="00EE20B5">
              <w:rPr>
                <w:lang w:val="it-IT"/>
              </w:rPr>
              <w:t>i2c = I2C(1, sda=Pin(14), scl=Pin(15), freq=400000)</w:t>
            </w:r>
          </w:p>
          <w:p w14:paraId="67B363C2" w14:textId="77777777" w:rsidR="00C87D9F" w:rsidRDefault="00C87D9F" w:rsidP="00F2639F">
            <w:r>
              <w:t>imu = MPU6050(i2c)</w:t>
            </w:r>
          </w:p>
          <w:p w14:paraId="6806E4D0" w14:textId="77777777" w:rsidR="00C87D9F" w:rsidRDefault="00C87D9F" w:rsidP="00F2639F"/>
          <w:p w14:paraId="6B84E982" w14:textId="77777777" w:rsidR="00C87D9F" w:rsidRDefault="00C87D9F" w:rsidP="00F2639F">
            <w:r>
              <w:t>#get the initial x, y &amp; z rotational values</w:t>
            </w:r>
          </w:p>
          <w:p w14:paraId="64FF1A48" w14:textId="77777777" w:rsidR="00C87D9F" w:rsidRDefault="00C87D9F" w:rsidP="00F2639F">
            <w:proofErr w:type="spellStart"/>
            <w:r>
              <w:t>gx</w:t>
            </w:r>
            <w:proofErr w:type="spellEnd"/>
            <w:r>
              <w:t>=</w:t>
            </w:r>
            <w:proofErr w:type="spellStart"/>
            <w:r>
              <w:t>imu.gyro.x</w:t>
            </w:r>
            <w:proofErr w:type="spellEnd"/>
          </w:p>
          <w:p w14:paraId="29A03850" w14:textId="77777777" w:rsidR="00C87D9F" w:rsidRDefault="00C87D9F" w:rsidP="00F2639F">
            <w:proofErr w:type="spellStart"/>
            <w:r>
              <w:t>gy</w:t>
            </w:r>
            <w:proofErr w:type="spellEnd"/>
            <w:r>
              <w:t>=</w:t>
            </w:r>
            <w:proofErr w:type="spellStart"/>
            <w:r>
              <w:t>imu.gyro.y</w:t>
            </w:r>
            <w:proofErr w:type="spellEnd"/>
          </w:p>
          <w:p w14:paraId="029D2E15" w14:textId="77777777" w:rsidR="00C87D9F" w:rsidRDefault="00C87D9F" w:rsidP="00F2639F">
            <w:proofErr w:type="spellStart"/>
            <w:r>
              <w:t>gz</w:t>
            </w:r>
            <w:proofErr w:type="spellEnd"/>
            <w:r>
              <w:t>=</w:t>
            </w:r>
            <w:proofErr w:type="spellStart"/>
            <w:r>
              <w:t>imu.gyro.z</w:t>
            </w:r>
            <w:proofErr w:type="spellEnd"/>
          </w:p>
          <w:p w14:paraId="62FD8703" w14:textId="77777777" w:rsidR="00C87D9F" w:rsidRDefault="00C87D9F" w:rsidP="00F2639F"/>
          <w:p w14:paraId="33315E73" w14:textId="77777777" w:rsidR="00C87D9F" w:rsidRDefault="00C87D9F" w:rsidP="00F2639F">
            <w:r>
              <w:t>while True:</w:t>
            </w:r>
          </w:p>
          <w:p w14:paraId="336FC187" w14:textId="77777777" w:rsidR="00C87D9F" w:rsidRDefault="00C87D9F" w:rsidP="00F2639F">
            <w:r>
              <w:t xml:space="preserve">    if(</w:t>
            </w:r>
            <w:proofErr w:type="spellStart"/>
            <w:r>
              <w:t>gx</w:t>
            </w:r>
            <w:proofErr w:type="spellEnd"/>
            <w:r>
              <w:t>!=</w:t>
            </w:r>
            <w:proofErr w:type="spellStart"/>
            <w:r>
              <w:t>imu.gyro.x</w:t>
            </w:r>
            <w:proofErr w:type="spellEnd"/>
            <w:r>
              <w:t>):</w:t>
            </w:r>
          </w:p>
          <w:p w14:paraId="61602152" w14:textId="77777777" w:rsidR="00C87D9F" w:rsidRDefault="00C87D9F" w:rsidP="00F2639F">
            <w:r>
              <w:t xml:space="preserve">        print(</w:t>
            </w:r>
            <w:proofErr w:type="spellStart"/>
            <w:r>
              <w:t>imu.gyro.x-gx</w:t>
            </w:r>
            <w:proofErr w:type="spellEnd"/>
            <w:r>
              <w:t>, "degrees rotation change detected around the x-axis")</w:t>
            </w:r>
          </w:p>
          <w:p w14:paraId="3FEB395B" w14:textId="77777777" w:rsidR="00C87D9F" w:rsidRDefault="00C87D9F" w:rsidP="00F2639F">
            <w:r>
              <w:t xml:space="preserve">        </w:t>
            </w:r>
            <w:proofErr w:type="spellStart"/>
            <w:r>
              <w:t>gx</w:t>
            </w:r>
            <w:proofErr w:type="spellEnd"/>
            <w:r>
              <w:t>=</w:t>
            </w:r>
            <w:proofErr w:type="spellStart"/>
            <w:r>
              <w:t>imu.gyro.x</w:t>
            </w:r>
            <w:proofErr w:type="spellEnd"/>
          </w:p>
          <w:p w14:paraId="5C7DD44A" w14:textId="77777777" w:rsidR="00F21AF5" w:rsidRDefault="00F21AF5" w:rsidP="00F2639F"/>
          <w:p w14:paraId="3E04277C" w14:textId="77777777" w:rsidR="00C87D9F" w:rsidRDefault="00C87D9F" w:rsidP="00F2639F">
            <w:r>
              <w:t xml:space="preserve">    if(</w:t>
            </w:r>
            <w:proofErr w:type="spellStart"/>
            <w:r>
              <w:t>gy</w:t>
            </w:r>
            <w:proofErr w:type="spellEnd"/>
            <w:r>
              <w:t>!=</w:t>
            </w:r>
            <w:proofErr w:type="spellStart"/>
            <w:r>
              <w:t>imu.gyro.y</w:t>
            </w:r>
            <w:proofErr w:type="spellEnd"/>
            <w:r>
              <w:t>):</w:t>
            </w:r>
          </w:p>
          <w:p w14:paraId="406B8834" w14:textId="77777777" w:rsidR="00C87D9F" w:rsidRDefault="00C87D9F" w:rsidP="00F2639F">
            <w:r>
              <w:t xml:space="preserve">        print(</w:t>
            </w:r>
            <w:proofErr w:type="spellStart"/>
            <w:r>
              <w:t>imu.gyro.y-gy</w:t>
            </w:r>
            <w:proofErr w:type="spellEnd"/>
            <w:r>
              <w:t>, "degrees rotation change detected around the y-</w:t>
            </w:r>
            <w:proofErr w:type="spellStart"/>
            <w:r>
              <w:t>ayis</w:t>
            </w:r>
            <w:proofErr w:type="spellEnd"/>
            <w:r>
              <w:t>")</w:t>
            </w:r>
          </w:p>
          <w:p w14:paraId="785509A8" w14:textId="77777777" w:rsidR="00C87D9F" w:rsidRDefault="00C87D9F" w:rsidP="00F2639F">
            <w:r>
              <w:t xml:space="preserve">        </w:t>
            </w:r>
            <w:proofErr w:type="spellStart"/>
            <w:r>
              <w:t>gy</w:t>
            </w:r>
            <w:proofErr w:type="spellEnd"/>
            <w:r>
              <w:t>=</w:t>
            </w:r>
            <w:proofErr w:type="spellStart"/>
            <w:r>
              <w:t>imu.gyro.y</w:t>
            </w:r>
            <w:proofErr w:type="spellEnd"/>
          </w:p>
          <w:p w14:paraId="316B27A3" w14:textId="77777777" w:rsidR="00F21AF5" w:rsidRDefault="00F21AF5" w:rsidP="00F2639F"/>
          <w:p w14:paraId="716058E8" w14:textId="77777777" w:rsidR="00C87D9F" w:rsidRDefault="00C87D9F" w:rsidP="00F2639F">
            <w:r>
              <w:t xml:space="preserve">    if(</w:t>
            </w:r>
            <w:proofErr w:type="spellStart"/>
            <w:r>
              <w:t>gz</w:t>
            </w:r>
            <w:proofErr w:type="spellEnd"/>
            <w:r>
              <w:t>!=</w:t>
            </w:r>
            <w:proofErr w:type="spellStart"/>
            <w:r>
              <w:t>imu.gyro.z</w:t>
            </w:r>
            <w:proofErr w:type="spellEnd"/>
            <w:r>
              <w:t>):</w:t>
            </w:r>
          </w:p>
          <w:p w14:paraId="183FA542" w14:textId="77777777" w:rsidR="00C87D9F" w:rsidRDefault="00C87D9F" w:rsidP="00F2639F">
            <w:r>
              <w:t xml:space="preserve">        print(</w:t>
            </w:r>
            <w:proofErr w:type="spellStart"/>
            <w:r>
              <w:t>imu.gyro.z-gz</w:t>
            </w:r>
            <w:proofErr w:type="spellEnd"/>
            <w:r>
              <w:t>, "degrees rotation change detected around the z-</w:t>
            </w:r>
            <w:proofErr w:type="spellStart"/>
            <w:r>
              <w:t>azis</w:t>
            </w:r>
            <w:proofErr w:type="spellEnd"/>
            <w:r>
              <w:t>")</w:t>
            </w:r>
          </w:p>
          <w:p w14:paraId="5CB39AE2" w14:textId="77777777" w:rsidR="00C87D9F" w:rsidRDefault="00C87D9F" w:rsidP="00F2639F">
            <w:r>
              <w:t xml:space="preserve">        </w:t>
            </w:r>
            <w:proofErr w:type="spellStart"/>
            <w:r>
              <w:t>gz</w:t>
            </w:r>
            <w:proofErr w:type="spellEnd"/>
            <w:r>
              <w:t>=</w:t>
            </w:r>
            <w:proofErr w:type="spellStart"/>
            <w:r>
              <w:t>imu.gyro.z</w:t>
            </w:r>
            <w:proofErr w:type="spellEnd"/>
          </w:p>
          <w:p w14:paraId="7149BBFF" w14:textId="77777777" w:rsidR="00C87D9F" w:rsidRDefault="00C87D9F" w:rsidP="00F2639F"/>
          <w:p w14:paraId="45391B04" w14:textId="34BE150E" w:rsidR="00AB425B" w:rsidRDefault="00C87D9F" w:rsidP="00F2639F">
            <w:r>
              <w:t xml:space="preserve">    sleep(0.1)</w:t>
            </w:r>
          </w:p>
        </w:tc>
      </w:tr>
    </w:tbl>
    <w:p w14:paraId="7F2DD4EE" w14:textId="128B230C" w:rsidR="00F04F52" w:rsidRDefault="0010757C" w:rsidP="00F04F52">
      <w:pPr>
        <w:pStyle w:val="Heading4"/>
      </w:pPr>
      <w:r>
        <w:t>Ultrasonic distance sensors</w:t>
      </w:r>
    </w:p>
    <w:p w14:paraId="105B2D00" w14:textId="77777777" w:rsidR="00637300" w:rsidRDefault="00637300" w:rsidP="00637300">
      <w:r>
        <w:t>Ultrasonic distance sensors only measure distance to an object in front of them but can be combined with some simple program logic to check for motion by checking for changes in distance.</w:t>
      </w:r>
    </w:p>
    <w:p w14:paraId="1C4EA620" w14:textId="7235D538" w:rsidR="00F04F52" w:rsidRDefault="00F04F52" w:rsidP="00F04F52">
      <w:pPr>
        <w:pStyle w:val="Caption"/>
      </w:pPr>
      <w:r>
        <w:t xml:space="preserve">Figure </w:t>
      </w:r>
      <w:r>
        <w:fldChar w:fldCharType="begin"/>
      </w:r>
      <w:r>
        <w:instrText xml:space="preserve"> SEQ Figure \* ARABIC </w:instrText>
      </w:r>
      <w:r>
        <w:fldChar w:fldCharType="separate"/>
      </w:r>
      <w:r w:rsidR="00D33E22">
        <w:rPr>
          <w:noProof/>
        </w:rPr>
        <w:t>4</w:t>
      </w:r>
      <w:r>
        <w:fldChar w:fldCharType="end"/>
      </w:r>
      <w:r>
        <w:t xml:space="preserve"> – ultrasonic sensor</w:t>
      </w:r>
    </w:p>
    <w:p w14:paraId="5B03C74D" w14:textId="77777777" w:rsidR="00F04F52" w:rsidRDefault="00371E80" w:rsidP="00F2639F">
      <w:r>
        <w:rPr>
          <w:noProof/>
        </w:rPr>
        <w:drawing>
          <wp:inline distT="0" distB="0" distL="0" distR="0" wp14:anchorId="39BF6C6C" wp14:editId="3B169FD0">
            <wp:extent cx="1844040" cy="1150620"/>
            <wp:effectExtent l="0" t="0" r="3810" b="0"/>
            <wp:docPr id="1813859312" name="Picture 1813859312" descr="Photograph of an ultrasonic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859312" name="Picture 1813859312" descr="Photograph of an ultrasonic senso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4040" cy="1150620"/>
                    </a:xfrm>
                    <a:prstGeom prst="rect">
                      <a:avLst/>
                    </a:prstGeom>
                    <a:noFill/>
                    <a:ln>
                      <a:noFill/>
                    </a:ln>
                  </pic:spPr>
                </pic:pic>
              </a:graphicData>
            </a:graphic>
          </wp:inline>
        </w:drawing>
      </w:r>
    </w:p>
    <w:p w14:paraId="6C6389F9" w14:textId="395A39C2" w:rsidR="00C75238" w:rsidRDefault="00B96E3F" w:rsidP="00F2639F">
      <w:r>
        <w:t>M</w:t>
      </w:r>
      <w:r w:rsidR="0010757C">
        <w:t>easure</w:t>
      </w:r>
      <w:r>
        <w:t>ments are taken</w:t>
      </w:r>
      <w:r w:rsidR="0010757C">
        <w:t xml:space="preserve"> by sending a short pulse of ultrasonic sound and then measuring the time taken to receive the echo of that sound. Program code is </w:t>
      </w:r>
      <w:r w:rsidR="004E09B9">
        <w:t>generally</w:t>
      </w:r>
      <w:r w:rsidR="0010757C">
        <w:t xml:space="preserve"> required to send </w:t>
      </w:r>
      <w:r w:rsidR="00874578">
        <w:t xml:space="preserve">the pulse </w:t>
      </w:r>
      <w:r w:rsidR="0010757C">
        <w:t xml:space="preserve">and receive the echo as well as to convert the time to centimetres or </w:t>
      </w:r>
      <w:r w:rsidR="006808FE">
        <w:t>an</w:t>
      </w:r>
      <w:r w:rsidR="001A4EB9">
        <w:t xml:space="preserve">other unit of distance </w:t>
      </w:r>
      <w:r w:rsidR="0010757C">
        <w:t>measurement.</w:t>
      </w:r>
    </w:p>
    <w:p w14:paraId="43355980" w14:textId="77777777" w:rsidR="00DF5E85" w:rsidRDefault="008B1CB7" w:rsidP="00F2639F">
      <w:r>
        <w:rPr>
          <w:b/>
          <w:bCs/>
          <w:noProof/>
        </w:rPr>
        <w:drawing>
          <wp:anchor distT="0" distB="0" distL="114300" distR="114300" simplePos="0" relativeHeight="251666480" behindDoc="0" locked="0" layoutInCell="1" allowOverlap="1" wp14:anchorId="5305FC9B" wp14:editId="641F7963">
            <wp:simplePos x="0" y="0"/>
            <wp:positionH relativeFrom="column">
              <wp:posOffset>3241</wp:posOffset>
            </wp:positionH>
            <wp:positionV relativeFrom="paragraph">
              <wp:posOffset>82796</wp:posOffset>
            </wp:positionV>
            <wp:extent cx="635000" cy="635000"/>
            <wp:effectExtent l="0" t="0" r="3175" b="3810"/>
            <wp:wrapSquare wrapText="bothSides"/>
            <wp:docPr id="719102840" name="Picture 7191028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Think about whether this is </w:t>
      </w:r>
      <w:r w:rsidR="00DF5E85">
        <w:t>like</w:t>
      </w:r>
      <w:r>
        <w:t xml:space="preserve"> the way people estimate the distance to a storm by measuring the time between seeing lightning and hearing the thunder.</w:t>
      </w:r>
    </w:p>
    <w:p w14:paraId="530607A1" w14:textId="709C9CB9" w:rsidR="008B1CB7" w:rsidRDefault="002B5BD2" w:rsidP="00F2639F">
      <w:r>
        <w:t>Can you estimate the distance to a</w:t>
      </w:r>
      <w:r w:rsidR="003E1DFC">
        <w:t xml:space="preserve"> cliff face </w:t>
      </w:r>
      <w:r w:rsidR="00336856">
        <w:t xml:space="preserve">or across a valley </w:t>
      </w:r>
      <w:r w:rsidR="003E1DFC">
        <w:t>by shouting and</w:t>
      </w:r>
      <w:r w:rsidR="00CC4D61">
        <w:t xml:space="preserve"> then</w:t>
      </w:r>
      <w:r w:rsidR="003E1DFC">
        <w:t xml:space="preserve"> timing the wait for the echo?</w:t>
      </w:r>
    </w:p>
    <w:p w14:paraId="73D6AB3A" w14:textId="3DB83FCE" w:rsidR="0010757C" w:rsidRDefault="0010757C" w:rsidP="00F2639F">
      <w:r>
        <w:t>Watch</w:t>
      </w:r>
      <w:r w:rsidR="00D5084F">
        <w:t xml:space="preserve"> this</w:t>
      </w:r>
      <w:r>
        <w:t xml:space="preserve"> </w:t>
      </w:r>
      <w:r w:rsidR="00373020">
        <w:t xml:space="preserve">short </w:t>
      </w:r>
      <w:hyperlink r:id="rId56" w:history="1">
        <w:r w:rsidR="00565D21">
          <w:rPr>
            <w:rStyle w:val="Hyperlink"/>
          </w:rPr>
          <w:t>Ultrasonic Distance Sensor video (2:00)</w:t>
        </w:r>
      </w:hyperlink>
      <w:r w:rsidR="00565D21">
        <w:t>.</w:t>
      </w:r>
    </w:p>
    <w:p w14:paraId="5137DA6E" w14:textId="344E62A2" w:rsidR="001A3AE7" w:rsidRDefault="0010757C" w:rsidP="00F2639F">
      <w:r w:rsidRPr="00BA5F13">
        <w:rPr>
          <w:b/>
          <w:bCs/>
        </w:rPr>
        <w:t>Activity</w:t>
      </w:r>
      <w:r w:rsidR="00DC4695">
        <w:rPr>
          <w:b/>
          <w:bCs/>
        </w:rPr>
        <w:t xml:space="preserve"> 11</w:t>
      </w:r>
      <w:r>
        <w:t xml:space="preserve">: </w:t>
      </w:r>
      <w:r w:rsidR="0003297E">
        <w:t>u</w:t>
      </w:r>
      <w:r w:rsidR="001A3AE7">
        <w:t>ltrasonic distance sensor</w:t>
      </w:r>
      <w:r w:rsidR="00927D26">
        <w:t xml:space="preserve"> </w:t>
      </w:r>
      <w:r w:rsidR="00781676">
        <w:t>simulation</w:t>
      </w:r>
    </w:p>
    <w:p w14:paraId="03202049" w14:textId="20601523" w:rsidR="00421D55" w:rsidRDefault="0010757C" w:rsidP="00F2639F">
      <w:r>
        <w:t>Use th</w:t>
      </w:r>
      <w:r w:rsidR="008F5719">
        <w:t>is</w:t>
      </w:r>
      <w:r>
        <w:t xml:space="preserve"> </w:t>
      </w:r>
      <w:hyperlink r:id="rId57" w:history="1">
        <w:r w:rsidR="008F5719" w:rsidRPr="008F5719">
          <w:rPr>
            <w:rStyle w:val="Hyperlink"/>
          </w:rPr>
          <w:t>Motion sensing with ultrasonic distance sensor simulation</w:t>
        </w:r>
      </w:hyperlink>
      <w:r>
        <w:t xml:space="preserve"> to view and interact with a motion</w:t>
      </w:r>
      <w:r w:rsidR="00FC1F76">
        <w:t xml:space="preserve">-detecting circuit </w:t>
      </w:r>
      <w:r>
        <w:t>using an ultrasonic distance sensor.</w:t>
      </w:r>
    </w:p>
    <w:p w14:paraId="0D73CBDB" w14:textId="3C32C79A" w:rsidR="0010757C" w:rsidRDefault="003D5DC2" w:rsidP="00F2639F">
      <w:r>
        <w:t xml:space="preserve">Copy in the code for the </w:t>
      </w:r>
      <w:r w:rsidR="006939AE">
        <w:t xml:space="preserve">main loop </w:t>
      </w:r>
      <w:r>
        <w:t xml:space="preserve">shown </w:t>
      </w:r>
      <w:r w:rsidR="00E249EA">
        <w:t>on the following page.</w:t>
      </w:r>
    </w:p>
    <w:p w14:paraId="3065F8DD" w14:textId="53090961" w:rsidR="00E249EA" w:rsidRDefault="00E249EA" w:rsidP="00F2639F">
      <w:pPr>
        <w:suppressAutoHyphens w:val="0"/>
        <w:spacing w:after="0" w:line="276" w:lineRule="auto"/>
      </w:pPr>
      <w:r>
        <w:br w:type="page"/>
      </w:r>
    </w:p>
    <w:p w14:paraId="1CB9B8F0" w14:textId="77777777" w:rsidR="00E249EA" w:rsidRDefault="00E249EA" w:rsidP="00F2639F"/>
    <w:p w14:paraId="20239525" w14:textId="77777777" w:rsidR="00857A4A" w:rsidRPr="00857A4A" w:rsidRDefault="00857A4A" w:rsidP="002C02FE">
      <w:pPr>
        <w:pStyle w:val="Code"/>
      </w:pPr>
      <w:r w:rsidRPr="00857A4A">
        <w:t>void loop()</w:t>
      </w:r>
    </w:p>
    <w:p w14:paraId="101D72A7" w14:textId="77777777" w:rsidR="00857A4A" w:rsidRPr="00857A4A" w:rsidRDefault="00857A4A" w:rsidP="002C02FE">
      <w:pPr>
        <w:pStyle w:val="Code"/>
      </w:pPr>
      <w:r w:rsidRPr="00857A4A">
        <w:t>{</w:t>
      </w:r>
    </w:p>
    <w:p w14:paraId="54C42BB6" w14:textId="77777777" w:rsidR="00857A4A" w:rsidRPr="00857A4A" w:rsidRDefault="00857A4A" w:rsidP="002C02FE">
      <w:pPr>
        <w:pStyle w:val="Code"/>
      </w:pPr>
      <w:r w:rsidRPr="00857A4A">
        <w:t xml:space="preserve">  distance = </w:t>
      </w:r>
      <w:proofErr w:type="spellStart"/>
      <w:proofErr w:type="gramStart"/>
      <w:r w:rsidRPr="00857A4A">
        <w:t>readUltrasonicDistance</w:t>
      </w:r>
      <w:proofErr w:type="spellEnd"/>
      <w:r w:rsidRPr="00857A4A">
        <w:t>(</w:t>
      </w:r>
      <w:proofErr w:type="gramEnd"/>
      <w:r w:rsidRPr="00857A4A">
        <w:t>10, 10);</w:t>
      </w:r>
    </w:p>
    <w:p w14:paraId="04CDC40E" w14:textId="77777777" w:rsidR="00857A4A" w:rsidRPr="00857A4A" w:rsidRDefault="00857A4A" w:rsidP="002C02FE">
      <w:pPr>
        <w:pStyle w:val="Code"/>
      </w:pPr>
      <w:r w:rsidRPr="00857A4A">
        <w:t xml:space="preserve">  if (distance != </w:t>
      </w:r>
      <w:proofErr w:type="spellStart"/>
      <w:r w:rsidRPr="00857A4A">
        <w:t>lastDistance</w:t>
      </w:r>
      <w:proofErr w:type="spellEnd"/>
      <w:r w:rsidRPr="00857A4A">
        <w:t>) {</w:t>
      </w:r>
    </w:p>
    <w:p w14:paraId="64E705E1" w14:textId="77777777" w:rsidR="00857A4A" w:rsidRPr="00857A4A" w:rsidRDefault="00857A4A" w:rsidP="002C02FE">
      <w:pPr>
        <w:pStyle w:val="Code"/>
      </w:pPr>
      <w:r w:rsidRPr="00857A4A">
        <w:t xml:space="preserve">    </w:t>
      </w:r>
      <w:proofErr w:type="spellStart"/>
      <w:r w:rsidRPr="00857A4A">
        <w:t>Serial.print</w:t>
      </w:r>
      <w:proofErr w:type="spellEnd"/>
      <w:r w:rsidRPr="00857A4A">
        <w:t>("Movement detected:"</w:t>
      </w:r>
      <w:proofErr w:type="gramStart"/>
      <w:r w:rsidRPr="00857A4A">
        <w:t>);</w:t>
      </w:r>
      <w:proofErr w:type="gramEnd"/>
    </w:p>
    <w:p w14:paraId="0DD97CCE" w14:textId="77777777" w:rsidR="00857A4A" w:rsidRPr="00857A4A" w:rsidRDefault="00857A4A" w:rsidP="002C02FE">
      <w:pPr>
        <w:pStyle w:val="Code"/>
      </w:pPr>
      <w:r w:rsidRPr="00857A4A">
        <w:t xml:space="preserve">    </w:t>
      </w:r>
      <w:proofErr w:type="spellStart"/>
      <w:r w:rsidRPr="00857A4A">
        <w:t>Serial.print</w:t>
      </w:r>
      <w:proofErr w:type="spellEnd"/>
      <w:r w:rsidRPr="00857A4A">
        <w:t>(</w:t>
      </w:r>
      <w:proofErr w:type="gramStart"/>
      <w:r w:rsidRPr="00857A4A">
        <w:t>abs(</w:t>
      </w:r>
      <w:proofErr w:type="gramEnd"/>
      <w:r w:rsidRPr="00857A4A">
        <w:t xml:space="preserve">(distance - </w:t>
      </w:r>
      <w:proofErr w:type="spellStart"/>
      <w:r w:rsidRPr="00857A4A">
        <w:t>lastDistance</w:t>
      </w:r>
      <w:proofErr w:type="spellEnd"/>
      <w:r w:rsidRPr="00857A4A">
        <w:t>)));</w:t>
      </w:r>
    </w:p>
    <w:p w14:paraId="6B95AC2C" w14:textId="77777777" w:rsidR="00857A4A" w:rsidRPr="00857A4A" w:rsidRDefault="00857A4A" w:rsidP="002C02FE">
      <w:pPr>
        <w:pStyle w:val="Code"/>
      </w:pPr>
      <w:r w:rsidRPr="00857A4A">
        <w:t xml:space="preserve">    if (distance&lt;</w:t>
      </w:r>
      <w:proofErr w:type="spellStart"/>
      <w:r w:rsidRPr="00857A4A">
        <w:t>lastDistance</w:t>
      </w:r>
      <w:proofErr w:type="spellEnd"/>
      <w:r w:rsidRPr="00857A4A">
        <w:t>) {</w:t>
      </w:r>
    </w:p>
    <w:p w14:paraId="67FAFCCF" w14:textId="77777777" w:rsidR="00857A4A" w:rsidRPr="00857A4A" w:rsidRDefault="00857A4A" w:rsidP="002C02FE">
      <w:pPr>
        <w:pStyle w:val="Code"/>
      </w:pPr>
      <w:r w:rsidRPr="00857A4A">
        <w:t xml:space="preserve">      </w:t>
      </w:r>
      <w:proofErr w:type="spellStart"/>
      <w:r w:rsidRPr="00857A4A">
        <w:t>Serial.println</w:t>
      </w:r>
      <w:proofErr w:type="spellEnd"/>
      <w:r w:rsidRPr="00857A4A">
        <w:t>("cm closer"</w:t>
      </w:r>
      <w:proofErr w:type="gramStart"/>
      <w:r w:rsidRPr="00857A4A">
        <w:t>);</w:t>
      </w:r>
      <w:proofErr w:type="gramEnd"/>
    </w:p>
    <w:p w14:paraId="22C16F89" w14:textId="77777777" w:rsidR="00857A4A" w:rsidRPr="00857A4A" w:rsidRDefault="00857A4A" w:rsidP="002C02FE">
      <w:pPr>
        <w:pStyle w:val="Code"/>
      </w:pPr>
      <w:r w:rsidRPr="00857A4A">
        <w:t xml:space="preserve">    } else {</w:t>
      </w:r>
    </w:p>
    <w:p w14:paraId="71E0A88B" w14:textId="77777777" w:rsidR="00857A4A" w:rsidRPr="00857A4A" w:rsidRDefault="00857A4A" w:rsidP="002C02FE">
      <w:pPr>
        <w:pStyle w:val="Code"/>
      </w:pPr>
      <w:r w:rsidRPr="00857A4A">
        <w:t xml:space="preserve">      </w:t>
      </w:r>
      <w:proofErr w:type="spellStart"/>
      <w:r w:rsidRPr="00857A4A">
        <w:t>Serial.println</w:t>
      </w:r>
      <w:proofErr w:type="spellEnd"/>
      <w:r w:rsidRPr="00857A4A">
        <w:t>("cm further"</w:t>
      </w:r>
      <w:proofErr w:type="gramStart"/>
      <w:r w:rsidRPr="00857A4A">
        <w:t>);</w:t>
      </w:r>
      <w:proofErr w:type="gramEnd"/>
    </w:p>
    <w:p w14:paraId="52AECB2A" w14:textId="77777777" w:rsidR="00857A4A" w:rsidRPr="00857A4A" w:rsidRDefault="00857A4A" w:rsidP="002C02FE">
      <w:pPr>
        <w:pStyle w:val="Code"/>
      </w:pPr>
      <w:r w:rsidRPr="00857A4A">
        <w:t xml:space="preserve">    }</w:t>
      </w:r>
    </w:p>
    <w:p w14:paraId="16B4EF0A" w14:textId="77777777" w:rsidR="00857A4A" w:rsidRPr="00857A4A" w:rsidRDefault="00857A4A" w:rsidP="002C02FE">
      <w:pPr>
        <w:pStyle w:val="Code"/>
      </w:pPr>
      <w:r w:rsidRPr="00857A4A">
        <w:t xml:space="preserve">    </w:t>
      </w:r>
      <w:proofErr w:type="spellStart"/>
      <w:r w:rsidRPr="00857A4A">
        <w:t>lastDistance</w:t>
      </w:r>
      <w:proofErr w:type="spellEnd"/>
      <w:r w:rsidRPr="00857A4A">
        <w:t xml:space="preserve"> = </w:t>
      </w:r>
      <w:proofErr w:type="gramStart"/>
      <w:r w:rsidRPr="00857A4A">
        <w:t>distance;</w:t>
      </w:r>
      <w:proofErr w:type="gramEnd"/>
    </w:p>
    <w:p w14:paraId="364311E0" w14:textId="77777777" w:rsidR="00857A4A" w:rsidRPr="00857A4A" w:rsidRDefault="00857A4A" w:rsidP="002C02FE">
      <w:pPr>
        <w:pStyle w:val="Code"/>
      </w:pPr>
      <w:r w:rsidRPr="00857A4A">
        <w:t xml:space="preserve">  }</w:t>
      </w:r>
    </w:p>
    <w:p w14:paraId="46117D8A" w14:textId="77777777" w:rsidR="00857A4A" w:rsidRPr="00857A4A" w:rsidRDefault="00857A4A" w:rsidP="002C02FE">
      <w:pPr>
        <w:pStyle w:val="Code"/>
      </w:pPr>
      <w:r w:rsidRPr="00857A4A">
        <w:t xml:space="preserve">  delay(100); // Wait for 100 millisecond(s)</w:t>
      </w:r>
    </w:p>
    <w:p w14:paraId="31D74C10" w14:textId="23CBC918" w:rsidR="00C67ECF" w:rsidRPr="006D7406" w:rsidRDefault="00857A4A" w:rsidP="002C02FE">
      <w:pPr>
        <w:pStyle w:val="Code"/>
      </w:pPr>
      <w:r w:rsidRPr="00857A4A">
        <w:t>}</w:t>
      </w:r>
    </w:p>
    <w:p w14:paraId="5811A348" w14:textId="77777777" w:rsidR="00020F17" w:rsidRDefault="00020F17" w:rsidP="00F2639F">
      <w:pPr>
        <w:spacing w:before="0" w:after="160"/>
        <w:contextualSpacing/>
      </w:pPr>
    </w:p>
    <w:p w14:paraId="4FABA19D" w14:textId="5BAAB6D0" w:rsidR="00E249EA" w:rsidRDefault="00020F17" w:rsidP="006808FE">
      <w:r>
        <w:t xml:space="preserve">When simulating the circuit, </w:t>
      </w:r>
      <w:r w:rsidR="006808FE">
        <w:t>select</w:t>
      </w:r>
      <w:r>
        <w:t xml:space="preserve"> the ultrasonic distance sensor to simulate movement.</w:t>
      </w:r>
    </w:p>
    <w:p w14:paraId="5C5276AE" w14:textId="3F343AA1" w:rsidR="00851D1B" w:rsidRDefault="006808FE" w:rsidP="006808FE">
      <w:r>
        <w:t>Select</w:t>
      </w:r>
      <w:r w:rsidR="00020F17">
        <w:t xml:space="preserve"> the ‘code’ button to view the code and then the ‘Serial monitor’ button to view the debug output.</w:t>
      </w:r>
    </w:p>
    <w:p w14:paraId="40240D78" w14:textId="422594F4" w:rsidR="00E249EA" w:rsidRDefault="00E249EA" w:rsidP="00F2639F">
      <w:pPr>
        <w:suppressAutoHyphens w:val="0"/>
        <w:spacing w:after="0" w:line="276" w:lineRule="auto"/>
      </w:pPr>
      <w:r>
        <w:br w:type="page"/>
      </w:r>
    </w:p>
    <w:p w14:paraId="2E6046BC" w14:textId="60411FEF" w:rsidR="0010757C" w:rsidRDefault="0010757C" w:rsidP="00C62638">
      <w:pPr>
        <w:pStyle w:val="ListNumber"/>
        <w:numPr>
          <w:ilvl w:val="0"/>
          <w:numId w:val="41"/>
        </w:numPr>
      </w:pPr>
      <w:r>
        <w:t>Suggest a reason why the ultrasonic sensor cannot sense an object outside of the detection window shown in the simula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2D074502" w14:textId="77777777" w:rsidTr="008D2F9B">
        <w:trPr>
          <w:trHeight w:val="1621"/>
        </w:trPr>
        <w:tc>
          <w:tcPr>
            <w:tcW w:w="9016" w:type="dxa"/>
            <w:shd w:val="clear" w:color="auto" w:fill="auto"/>
          </w:tcPr>
          <w:p w14:paraId="7FDDD4DA" w14:textId="77777777" w:rsidR="009070E2" w:rsidRPr="002D07AD" w:rsidRDefault="009070E2" w:rsidP="00F2639F">
            <w:pPr>
              <w:rPr>
                <w:b/>
                <w:bCs/>
              </w:rPr>
            </w:pPr>
            <w:r w:rsidRPr="002D07AD">
              <w:rPr>
                <w:b/>
                <w:bCs/>
              </w:rPr>
              <w:t>Sample answer</w:t>
            </w:r>
            <w:r>
              <w:rPr>
                <w:b/>
                <w:bCs/>
              </w:rPr>
              <w:t>:</w:t>
            </w:r>
          </w:p>
          <w:p w14:paraId="1768DD87" w14:textId="4B7CC2B4" w:rsidR="009070E2" w:rsidRDefault="0040543C" w:rsidP="00F2639F">
            <w:r>
              <w:t>If the object is too far away</w:t>
            </w:r>
            <w:r w:rsidR="008A2DF4">
              <w:t xml:space="preserve"> or at too great an angle</w:t>
            </w:r>
            <w:r>
              <w:t xml:space="preserve">, not enough </w:t>
            </w:r>
            <w:r w:rsidR="008A2DF4">
              <w:t xml:space="preserve">sound would be </w:t>
            </w:r>
            <w:proofErr w:type="gramStart"/>
            <w:r w:rsidR="008A2DF4">
              <w:t>reflected back</w:t>
            </w:r>
            <w:proofErr w:type="gramEnd"/>
            <w:r w:rsidR="008A2DF4">
              <w:t xml:space="preserve"> from the object to the microphone </w:t>
            </w:r>
            <w:r w:rsidR="002B2E36">
              <w:t>to make a reliable detection.</w:t>
            </w:r>
          </w:p>
        </w:tc>
      </w:tr>
    </w:tbl>
    <w:p w14:paraId="309BFD69" w14:textId="4C8875F6" w:rsidR="00E249EA" w:rsidRDefault="00027EF4" w:rsidP="00FE468B">
      <w:pPr>
        <w:pStyle w:val="ListNumber"/>
      </w:pPr>
      <w:r>
        <w:t xml:space="preserve">Inspect </w:t>
      </w:r>
      <w:r w:rsidR="0010757C">
        <w:t xml:space="preserve">the serial monitor’s debug output </w:t>
      </w:r>
      <w:r>
        <w:t xml:space="preserve">window </w:t>
      </w:r>
      <w:r w:rsidR="00D26432">
        <w:t>during simulation</w:t>
      </w:r>
      <w:r w:rsidR="0010757C">
        <w:t>.</w:t>
      </w:r>
    </w:p>
    <w:p w14:paraId="47ED12A0" w14:textId="0FFD6BB7" w:rsidR="00E249EA" w:rsidRDefault="0010757C" w:rsidP="00F04F52">
      <w:r>
        <w:t xml:space="preserve">Describe how the code manages to output whether movement occurs and in which direction, even though it is </w:t>
      </w:r>
      <w:r w:rsidR="00EB1096">
        <w:t>not measuring motion directly</w:t>
      </w:r>
      <w:r>
        <w:t>.</w:t>
      </w:r>
    </w:p>
    <w:p w14:paraId="0489C255" w14:textId="6B55716B" w:rsidR="0010757C" w:rsidRDefault="0010757C" w:rsidP="00F04F52">
      <w:r>
        <w:t>Reference the control structures used in your respons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489649EB" w14:textId="77777777" w:rsidTr="008D2F9B">
        <w:trPr>
          <w:trHeight w:val="2114"/>
        </w:trPr>
        <w:tc>
          <w:tcPr>
            <w:tcW w:w="9016" w:type="dxa"/>
            <w:shd w:val="clear" w:color="auto" w:fill="auto"/>
          </w:tcPr>
          <w:p w14:paraId="7E1C001B" w14:textId="5E9432B5" w:rsidR="009070E2" w:rsidRPr="002D07AD" w:rsidRDefault="009070E2" w:rsidP="00F2639F">
            <w:pPr>
              <w:rPr>
                <w:b/>
                <w:bCs/>
              </w:rPr>
            </w:pPr>
            <w:r w:rsidRPr="002D07AD">
              <w:rPr>
                <w:b/>
                <w:bCs/>
              </w:rPr>
              <w:t>Sample answer</w:t>
            </w:r>
            <w:r>
              <w:rPr>
                <w:b/>
                <w:bCs/>
              </w:rPr>
              <w:t>:</w:t>
            </w:r>
          </w:p>
          <w:p w14:paraId="2A2942DF" w14:textId="4D7EB867" w:rsidR="008F1AF0" w:rsidRDefault="00055C7B" w:rsidP="00F2639F">
            <w:r>
              <w:t xml:space="preserve">At the start of each loop, the code reads the distance from the sensor and assigns it to the variable </w:t>
            </w:r>
            <w:r>
              <w:rPr>
                <w:i/>
                <w:iCs/>
              </w:rPr>
              <w:t>distance</w:t>
            </w:r>
            <w:r>
              <w:t>.</w:t>
            </w:r>
          </w:p>
          <w:p w14:paraId="233690C8" w14:textId="24EE9A45" w:rsidR="008F1AF0" w:rsidRDefault="004F15F3" w:rsidP="00F2639F">
            <w:r>
              <w:t>A</w:t>
            </w:r>
            <w:r w:rsidR="00F4776C">
              <w:t xml:space="preserve"> </w:t>
            </w:r>
            <w:r>
              <w:t>binary selectio</w:t>
            </w:r>
            <w:r w:rsidR="00F4776C">
              <w:t>n control structure checks if the distance is different to the previous distance.</w:t>
            </w:r>
          </w:p>
          <w:p w14:paraId="2DF68DE1" w14:textId="4B63CA19" w:rsidR="008F1AF0" w:rsidRDefault="00F4776C" w:rsidP="00F2639F">
            <w:r>
              <w:t xml:space="preserve">If </w:t>
            </w:r>
            <w:r w:rsidR="00D51BF2">
              <w:t xml:space="preserve">it is, a calculation is made to determine the change in distance and then a nested binary selection is used to decide if the </w:t>
            </w:r>
            <w:r w:rsidR="00AA147B">
              <w:t>distance is closer or further than the previous one.</w:t>
            </w:r>
          </w:p>
          <w:p w14:paraId="29AC0DB3" w14:textId="358FE7EA" w:rsidR="009070E2" w:rsidRPr="00055C7B" w:rsidRDefault="00442686" w:rsidP="00F2639F">
            <w:r>
              <w:t xml:space="preserve">The </w:t>
            </w:r>
            <w:proofErr w:type="spellStart"/>
            <w:r w:rsidRPr="00442686">
              <w:rPr>
                <w:i/>
                <w:iCs/>
              </w:rPr>
              <w:t>lastDistance</w:t>
            </w:r>
            <w:proofErr w:type="spellEnd"/>
            <w:r>
              <w:t xml:space="preserve"> variable is updated.</w:t>
            </w:r>
          </w:p>
        </w:tc>
      </w:tr>
    </w:tbl>
    <w:p w14:paraId="42A12B42" w14:textId="77777777" w:rsidR="008F1AF0" w:rsidRDefault="008F1AF0" w:rsidP="00F2639F">
      <w:pPr>
        <w:suppressAutoHyphens w:val="0"/>
        <w:spacing w:after="0" w:line="276" w:lineRule="auto"/>
        <w:rPr>
          <w:color w:val="002664"/>
          <w:sz w:val="28"/>
          <w:szCs w:val="36"/>
        </w:rPr>
      </w:pPr>
      <w:bookmarkStart w:id="35" w:name="_Toc150182466"/>
      <w:r>
        <w:br w:type="page"/>
      </w:r>
    </w:p>
    <w:p w14:paraId="6088DA60" w14:textId="66ADACC1" w:rsidR="0010757C" w:rsidRDefault="00545E21" w:rsidP="001C769D">
      <w:pPr>
        <w:pStyle w:val="Heading4"/>
      </w:pPr>
      <w:r>
        <w:t>L</w:t>
      </w:r>
      <w:r w:rsidR="0010757C">
        <w:t>ight level sensors</w:t>
      </w:r>
      <w:bookmarkEnd w:id="35"/>
    </w:p>
    <w:p w14:paraId="0AE816AA" w14:textId="377079E5" w:rsidR="00F05D0E" w:rsidRDefault="0010757C" w:rsidP="00F2639F">
      <w:r>
        <w:t>There are a range of transducers and sensors that can detect light and produce an electronic signal.</w:t>
      </w:r>
    </w:p>
    <w:p w14:paraId="73C63DBA" w14:textId="5B766607" w:rsidR="00F05D0E" w:rsidRDefault="0010757C" w:rsidP="00F2639F">
      <w:r>
        <w:t>Simple transducers change their electrical properties such as resistance, voltage or current depending on the amount of light they are exposed to.</w:t>
      </w:r>
    </w:p>
    <w:p w14:paraId="384AB292" w14:textId="77777777" w:rsidR="00074133" w:rsidRDefault="00074133" w:rsidP="00074133">
      <w:r>
        <w:t>Light sensors include some basic circuitry around these transducers to produce useful electrical signals that can more easily be used by a microcontroller.</w:t>
      </w:r>
    </w:p>
    <w:p w14:paraId="6248C6E9" w14:textId="749C09B1" w:rsidR="00F04F52" w:rsidRDefault="00F04F52" w:rsidP="00F04F52">
      <w:pPr>
        <w:pStyle w:val="Caption"/>
      </w:pPr>
      <w:r>
        <w:t xml:space="preserve">Figure </w:t>
      </w:r>
      <w:r>
        <w:fldChar w:fldCharType="begin"/>
      </w:r>
      <w:r>
        <w:instrText xml:space="preserve"> SEQ Figure \* ARABIC </w:instrText>
      </w:r>
      <w:r>
        <w:fldChar w:fldCharType="separate"/>
      </w:r>
      <w:r w:rsidR="00D33E22">
        <w:rPr>
          <w:noProof/>
        </w:rPr>
        <w:t>5</w:t>
      </w:r>
      <w:r>
        <w:fldChar w:fldCharType="end"/>
      </w:r>
      <w:r>
        <w:t xml:space="preserve"> – LDR</w:t>
      </w:r>
    </w:p>
    <w:p w14:paraId="1754DF94" w14:textId="77777777" w:rsidR="00F04F52" w:rsidRDefault="00F05D0E" w:rsidP="00F2639F">
      <w:r>
        <w:rPr>
          <w:noProof/>
        </w:rPr>
        <w:drawing>
          <wp:inline distT="0" distB="0" distL="0" distR="0" wp14:anchorId="76CF72C7" wp14:editId="5AAFCE76">
            <wp:extent cx="563880" cy="670560"/>
            <wp:effectExtent l="0" t="0" r="7620" b="0"/>
            <wp:docPr id="1208090735" name="Picture 1208090735" descr="Photograph of a light dependent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90735" name="Picture 1208090735" descr="Photograph of a light dependent resisto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3880" cy="670560"/>
                    </a:xfrm>
                    <a:prstGeom prst="rect">
                      <a:avLst/>
                    </a:prstGeom>
                    <a:noFill/>
                    <a:ln>
                      <a:noFill/>
                    </a:ln>
                  </pic:spPr>
                </pic:pic>
              </a:graphicData>
            </a:graphic>
          </wp:inline>
        </w:drawing>
      </w:r>
    </w:p>
    <w:p w14:paraId="7A90A62F" w14:textId="64BD7F4E" w:rsidR="0010757C" w:rsidRDefault="0010757C" w:rsidP="00F2639F">
      <w:r>
        <w:t>Some examples of transducers that sense light include:</w:t>
      </w:r>
    </w:p>
    <w:p w14:paraId="5059C5C1" w14:textId="2C14D2A9" w:rsidR="00D16885" w:rsidRDefault="0010757C" w:rsidP="00D45D42">
      <w:pPr>
        <w:pStyle w:val="ListBullet"/>
      </w:pPr>
      <w:r>
        <w:t>Light dependent resistors (LDRs)</w:t>
      </w:r>
    </w:p>
    <w:p w14:paraId="4632E2F2" w14:textId="7B571F48" w:rsidR="004F6E93" w:rsidRDefault="0010757C" w:rsidP="00D45D42">
      <w:pPr>
        <w:pStyle w:val="ListBullet2"/>
      </w:pPr>
      <w:r>
        <w:t>These reduce their resistance as they are exposed to more light.</w:t>
      </w:r>
    </w:p>
    <w:p w14:paraId="37D9E2EC" w14:textId="78DFFF7D" w:rsidR="00006D40" w:rsidRDefault="00006D40" w:rsidP="00D45D42">
      <w:pPr>
        <w:pStyle w:val="ListBullet2"/>
      </w:pPr>
      <w:r>
        <w:t>Watch these videos</w:t>
      </w:r>
    </w:p>
    <w:p w14:paraId="3DD2C79F" w14:textId="5A87408C" w:rsidR="00852530" w:rsidRDefault="00333AAD" w:rsidP="00A71AB8">
      <w:pPr>
        <w:pStyle w:val="ListBullet3"/>
        <w:ind w:left="1701" w:hanging="567"/>
      </w:pPr>
      <w:hyperlink r:id="rId59" w:history="1">
        <w:r w:rsidR="00D6124B">
          <w:rPr>
            <w:rStyle w:val="Hyperlink"/>
          </w:rPr>
          <w:t>What is an LDR? (3:30)</w:t>
        </w:r>
      </w:hyperlink>
    </w:p>
    <w:p w14:paraId="1A4441E7" w14:textId="27317412" w:rsidR="0010757C" w:rsidRDefault="00333AAD" w:rsidP="00A71AB8">
      <w:pPr>
        <w:pStyle w:val="ListBullet3"/>
        <w:ind w:left="1701" w:hanging="567"/>
      </w:pPr>
      <w:hyperlink r:id="rId60" w:history="1">
        <w:r w:rsidR="00753EE0">
          <w:rPr>
            <w:rStyle w:val="Hyperlink"/>
          </w:rPr>
          <w:t>Using a piezo with an Arduino &amp; photoresistor (0:33)</w:t>
        </w:r>
      </w:hyperlink>
      <w:r w:rsidR="00074133">
        <w:t>.</w:t>
      </w:r>
    </w:p>
    <w:p w14:paraId="5CA1EA3E" w14:textId="24171051" w:rsidR="00D16885" w:rsidRDefault="0010757C" w:rsidP="00D45D42">
      <w:pPr>
        <w:pStyle w:val="ListBullet"/>
      </w:pPr>
      <w:r>
        <w:t>Phototransistors</w:t>
      </w:r>
    </w:p>
    <w:p w14:paraId="107C170D" w14:textId="23D9A8ED" w:rsidR="004F6E93" w:rsidRDefault="0010757C" w:rsidP="00D45D42">
      <w:pPr>
        <w:pStyle w:val="ListBullet2"/>
      </w:pPr>
      <w:r>
        <w:t>These are based on transistors that have an input that is sensitive to light instead of an electrical voltage</w:t>
      </w:r>
    </w:p>
    <w:p w14:paraId="47A0F2E4" w14:textId="729EA3A2" w:rsidR="0010757C" w:rsidRDefault="004F6E93" w:rsidP="00D45D42">
      <w:pPr>
        <w:pStyle w:val="ListBullet2"/>
      </w:pPr>
      <w:r>
        <w:t xml:space="preserve">Watch </w:t>
      </w:r>
      <w:hyperlink r:id="rId61" w:history="1">
        <w:r w:rsidR="00753EE0">
          <w:rPr>
            <w:rStyle w:val="Hyperlink"/>
          </w:rPr>
          <w:t>Phototransistor – Collin’s lab notes (0:59)</w:t>
        </w:r>
      </w:hyperlink>
      <w:r w:rsidR="00027DD4">
        <w:t xml:space="preserve"> </w:t>
      </w:r>
      <w:r w:rsidR="0067693C">
        <w:t xml:space="preserve">describing </w:t>
      </w:r>
      <w:r w:rsidR="00097842">
        <w:t>a phototransistor circuit</w:t>
      </w:r>
      <w:r w:rsidR="00074133">
        <w:t>.</w:t>
      </w:r>
    </w:p>
    <w:p w14:paraId="322AB0CB" w14:textId="60FF0C25" w:rsidR="009214FE" w:rsidRDefault="0010757C" w:rsidP="00D45D42">
      <w:pPr>
        <w:pStyle w:val="ListBullet"/>
      </w:pPr>
      <w:r>
        <w:t>Photodiodes</w:t>
      </w:r>
    </w:p>
    <w:p w14:paraId="6E136D60" w14:textId="4C480114" w:rsidR="00F01FC5" w:rsidRDefault="0010757C" w:rsidP="00D45D42">
      <w:pPr>
        <w:pStyle w:val="ListBullet2"/>
      </w:pPr>
      <w:r>
        <w:t>These are more basic transducers than phototransistors</w:t>
      </w:r>
      <w:r w:rsidR="00F01FC5">
        <w:t>.</w:t>
      </w:r>
    </w:p>
    <w:p w14:paraId="03EB8BD4" w14:textId="2480FE26" w:rsidR="00412E7C" w:rsidRDefault="00F01FC5" w:rsidP="00D45D42">
      <w:pPr>
        <w:pStyle w:val="ListBullet2"/>
      </w:pPr>
      <w:r>
        <w:t>Photodiodes</w:t>
      </w:r>
      <w:r w:rsidR="0010757C">
        <w:t xml:space="preserve"> are best used in combination with a transistor to help amplify the output signal as part of a light sensing circuit.</w:t>
      </w:r>
    </w:p>
    <w:p w14:paraId="1C45DBE9" w14:textId="6DFE5BB0" w:rsidR="009214FE" w:rsidRDefault="0010757C" w:rsidP="00D45D42">
      <w:pPr>
        <w:pStyle w:val="ListBullet2"/>
      </w:pPr>
      <w:r>
        <w:t>They are often employed in line-following sensors by detecting the amount of infra-red light received from surface reflection of an infra-red LED. This reduces the effects of ambient light in the room on a mechatronic system.</w:t>
      </w:r>
    </w:p>
    <w:p w14:paraId="0492E29C" w14:textId="3A328A21" w:rsidR="0010757C" w:rsidRDefault="009214FE" w:rsidP="00D45D42">
      <w:pPr>
        <w:pStyle w:val="ListBullet2"/>
      </w:pPr>
      <w:r>
        <w:t>Watch</w:t>
      </w:r>
      <w:r w:rsidR="00E46643">
        <w:t xml:space="preserve"> </w:t>
      </w:r>
      <w:hyperlink r:id="rId62" w:history="1">
        <w:r w:rsidR="00753EE0">
          <w:rPr>
            <w:rStyle w:val="Hyperlink"/>
          </w:rPr>
          <w:t xml:space="preserve">Infrared LED &amp; </w:t>
        </w:r>
        <w:proofErr w:type="spellStart"/>
        <w:r w:rsidR="00753EE0">
          <w:rPr>
            <w:rStyle w:val="Hyperlink"/>
          </w:rPr>
          <w:t>Photodioide</w:t>
        </w:r>
        <w:proofErr w:type="spellEnd"/>
        <w:r w:rsidR="00753EE0">
          <w:rPr>
            <w:rStyle w:val="Hyperlink"/>
          </w:rPr>
          <w:t xml:space="preserve"> (0:15)</w:t>
        </w:r>
      </w:hyperlink>
      <w:r w:rsidR="008705CA">
        <w:rPr>
          <w:rStyle w:val="Hyperlink"/>
        </w:rPr>
        <w:t xml:space="preserve"> </w:t>
      </w:r>
      <w:r w:rsidR="00471B12">
        <w:t xml:space="preserve">to see a </w:t>
      </w:r>
      <w:r w:rsidR="00323F6C">
        <w:t xml:space="preserve">photodiode </w:t>
      </w:r>
      <w:r w:rsidR="00A96E54">
        <w:t>detecting infra-red light.</w:t>
      </w:r>
    </w:p>
    <w:p w14:paraId="2A18B875" w14:textId="32FADBFC" w:rsidR="001D2487" w:rsidRDefault="0010757C" w:rsidP="00F2639F">
      <w:r w:rsidRPr="008C0D9A">
        <w:rPr>
          <w:b/>
          <w:bCs/>
        </w:rPr>
        <w:t>Activity</w:t>
      </w:r>
      <w:r w:rsidR="00DC4695">
        <w:rPr>
          <w:b/>
          <w:bCs/>
        </w:rPr>
        <w:t xml:space="preserve"> 12</w:t>
      </w:r>
      <w:r>
        <w:t xml:space="preserve">: </w:t>
      </w:r>
      <w:r w:rsidR="0003297E">
        <w:t>l</w:t>
      </w:r>
      <w:r w:rsidR="001D2487">
        <w:t>ight level sensing simulation</w:t>
      </w:r>
    </w:p>
    <w:p w14:paraId="120C1C9E" w14:textId="08DAD943" w:rsidR="0010757C" w:rsidRDefault="002A4654" w:rsidP="00F2639F">
      <w:r>
        <w:t xml:space="preserve">In </w:t>
      </w:r>
      <w:r w:rsidR="004C78FD">
        <w:t xml:space="preserve">each simulation </w:t>
      </w:r>
      <w:r w:rsidR="0010757C">
        <w:t>linked below</w:t>
      </w:r>
      <w:r w:rsidR="005A3378">
        <w:t xml:space="preserve">, </w:t>
      </w:r>
      <w:r w:rsidR="0010757C">
        <w:t xml:space="preserve">use </w:t>
      </w:r>
      <w:r w:rsidR="009A5907">
        <w:t xml:space="preserve">the </w:t>
      </w:r>
      <w:r w:rsidR="0010757C">
        <w:t xml:space="preserve">3 different light transducers </w:t>
      </w:r>
      <w:r w:rsidR="009A5907">
        <w:t xml:space="preserve">provided to </w:t>
      </w:r>
      <w:r w:rsidR="0010757C">
        <w:t>investigate how they are affected by light</w:t>
      </w:r>
      <w:r w:rsidR="000F58EC">
        <w:t xml:space="preserve"> levels</w:t>
      </w:r>
      <w:r w:rsidR="0010757C">
        <w:t>.</w:t>
      </w:r>
    </w:p>
    <w:p w14:paraId="6889F61F" w14:textId="7D5F5940" w:rsidR="00F05D0E" w:rsidRDefault="00465108" w:rsidP="00D45D42">
      <w:pPr>
        <w:pStyle w:val="ListBullet"/>
      </w:pPr>
      <w:r>
        <w:t xml:space="preserve">Open </w:t>
      </w:r>
      <w:r w:rsidR="0010757C">
        <w:t xml:space="preserve">the </w:t>
      </w:r>
      <w:hyperlink r:id="rId63" w:history="1">
        <w:r w:rsidR="0010757C" w:rsidRPr="006F7789">
          <w:rPr>
            <w:rStyle w:val="Hyperlink"/>
          </w:rPr>
          <w:t>light level sensing</w:t>
        </w:r>
      </w:hyperlink>
      <w:r>
        <w:t xml:space="preserve"> simulation.</w:t>
      </w:r>
    </w:p>
    <w:p w14:paraId="75B297BC" w14:textId="47FFC064" w:rsidR="0010757C" w:rsidRDefault="00465108" w:rsidP="00F2639F">
      <w:r>
        <w:t>I</w:t>
      </w:r>
      <w:r w:rsidR="0010757C">
        <w:t>nvestigate how light levels can be used to change the speed of a motor for each of the 3 different light sensing transducers.</w:t>
      </w:r>
    </w:p>
    <w:p w14:paraId="073AE650" w14:textId="066645E0" w:rsidR="00F05D0E" w:rsidRDefault="00465108" w:rsidP="00D45D42">
      <w:pPr>
        <w:pStyle w:val="ListBullet"/>
      </w:pPr>
      <w:r>
        <w:t xml:space="preserve">Open </w:t>
      </w:r>
      <w:r w:rsidR="0010757C">
        <w:t xml:space="preserve">the </w:t>
      </w:r>
      <w:hyperlink r:id="rId64" w:history="1">
        <w:r w:rsidR="0010757C" w:rsidRPr="006F7789">
          <w:rPr>
            <w:rStyle w:val="Hyperlink"/>
          </w:rPr>
          <w:t>light level plotting</w:t>
        </w:r>
      </w:hyperlink>
      <w:r w:rsidR="006F7789">
        <w:t xml:space="preserve"> simulation</w:t>
      </w:r>
      <w:r w:rsidR="00E97642">
        <w:t xml:space="preserve"> and add in the main loop code below.</w:t>
      </w:r>
    </w:p>
    <w:p w14:paraId="601AE7BE" w14:textId="7F2887B3" w:rsidR="00F05D0E" w:rsidRDefault="00C26B5C" w:rsidP="00F2639F">
      <w:r>
        <w:t>M</w:t>
      </w:r>
      <w:r w:rsidR="0010757C">
        <w:t>onitor the Serial output or Serial graph to examine the sensitivity of each of the different light sensing transducer</w:t>
      </w:r>
      <w:r w:rsidR="00B231EC">
        <w:t>s</w:t>
      </w:r>
      <w:r>
        <w:t>.</w:t>
      </w:r>
    </w:p>
    <w:p w14:paraId="31B4D79E" w14:textId="0BA0CAE9" w:rsidR="00F05D0E" w:rsidRDefault="00C26B5C" w:rsidP="00F2639F">
      <w:r>
        <w:t>Determine</w:t>
      </w:r>
      <w:r w:rsidR="0010757C">
        <w:t xml:space="preserve"> </w:t>
      </w:r>
      <w:r>
        <w:t xml:space="preserve">which transducers </w:t>
      </w:r>
      <w:r w:rsidR="0010757C">
        <w:t>have a linear response and which have a non-linear response to changes in light.</w:t>
      </w:r>
    </w:p>
    <w:p w14:paraId="5F740C4B" w14:textId="41D71E30" w:rsidR="0010757C" w:rsidRDefault="007B226E" w:rsidP="00F2639F">
      <w:r>
        <w:t>A response is linear if it rises and falls proportional to the changes you make to the light falling on the transducer in a consistent way.</w:t>
      </w:r>
    </w:p>
    <w:p w14:paraId="5A601853" w14:textId="77777777" w:rsidR="009F1222" w:rsidRPr="009F1222" w:rsidRDefault="009F1222" w:rsidP="002C02FE">
      <w:pPr>
        <w:pStyle w:val="Codeindent"/>
      </w:pPr>
      <w:r w:rsidRPr="009F1222">
        <w:t>void loop()</w:t>
      </w:r>
    </w:p>
    <w:p w14:paraId="3391FF98" w14:textId="77777777" w:rsidR="009F1222" w:rsidRPr="009F1222" w:rsidRDefault="009F1222" w:rsidP="002C02FE">
      <w:pPr>
        <w:pStyle w:val="Codeindent"/>
      </w:pPr>
      <w:r w:rsidRPr="009F1222">
        <w:t>{</w:t>
      </w:r>
    </w:p>
    <w:p w14:paraId="03074316" w14:textId="77777777" w:rsidR="009F1222" w:rsidRPr="009F1222" w:rsidRDefault="009F1222" w:rsidP="002C02FE">
      <w:pPr>
        <w:pStyle w:val="Codeindent"/>
      </w:pPr>
      <w:r w:rsidRPr="009F1222">
        <w:t xml:space="preserve">  </w:t>
      </w:r>
      <w:proofErr w:type="spellStart"/>
      <w:r w:rsidRPr="009F1222">
        <w:t>Serial.println</w:t>
      </w:r>
      <w:proofErr w:type="spellEnd"/>
      <w:r w:rsidRPr="009F1222">
        <w:t>(</w:t>
      </w:r>
      <w:proofErr w:type="spellStart"/>
      <w:r w:rsidRPr="009F1222">
        <w:t>analogRead</w:t>
      </w:r>
      <w:proofErr w:type="spellEnd"/>
      <w:r w:rsidRPr="009F1222">
        <w:t>(</w:t>
      </w:r>
      <w:proofErr w:type="spellStart"/>
      <w:r w:rsidRPr="009F1222">
        <w:t>inputPin</w:t>
      </w:r>
      <w:proofErr w:type="spellEnd"/>
      <w:r w:rsidRPr="009F1222">
        <w:t>)</w:t>
      </w:r>
      <w:proofErr w:type="gramStart"/>
      <w:r w:rsidRPr="009F1222">
        <w:t>);</w:t>
      </w:r>
      <w:proofErr w:type="gramEnd"/>
    </w:p>
    <w:p w14:paraId="48A566CD" w14:textId="77777777" w:rsidR="009F1222" w:rsidRPr="009F1222" w:rsidRDefault="009F1222" w:rsidP="002C02FE">
      <w:pPr>
        <w:pStyle w:val="Codeindent"/>
      </w:pPr>
      <w:r w:rsidRPr="009F1222">
        <w:t xml:space="preserve">  delay(100); // Wait for 100 millisecond(s)</w:t>
      </w:r>
    </w:p>
    <w:p w14:paraId="0DF4F063" w14:textId="0C65AF14" w:rsidR="009F1222" w:rsidRPr="009F1222" w:rsidRDefault="009F1222" w:rsidP="002C02FE">
      <w:pPr>
        <w:pStyle w:val="Codeindent"/>
      </w:pPr>
      <w:r w:rsidRPr="009F1222">
        <w:t>}</w:t>
      </w:r>
    </w:p>
    <w:p w14:paraId="54BB3FBD" w14:textId="2E891738" w:rsidR="00F05D0E" w:rsidRDefault="00F05D0E" w:rsidP="00F2639F">
      <w:pPr>
        <w:suppressAutoHyphens w:val="0"/>
        <w:spacing w:after="0" w:line="276" w:lineRule="auto"/>
      </w:pPr>
      <w:r>
        <w:br w:type="page"/>
      </w:r>
    </w:p>
    <w:p w14:paraId="36E13876" w14:textId="5E9293A2" w:rsidR="00DE0176" w:rsidRDefault="00830CBC" w:rsidP="00C62638">
      <w:pPr>
        <w:pStyle w:val="ListNumber"/>
        <w:numPr>
          <w:ilvl w:val="0"/>
          <w:numId w:val="42"/>
        </w:numPr>
      </w:pPr>
      <w:r>
        <w:t xml:space="preserve">Use the table below to </w:t>
      </w:r>
      <w:r w:rsidR="0010757C">
        <w:t>record the motor speeds achievable with each light sensing device in the given circuit</w:t>
      </w:r>
      <w:r>
        <w:t>.</w:t>
      </w:r>
    </w:p>
    <w:p w14:paraId="020882F9" w14:textId="50899CE7" w:rsidR="0010757C" w:rsidRDefault="00DE0176" w:rsidP="00F2639F">
      <w:r>
        <w:t>R</w:t>
      </w:r>
      <w:r w:rsidR="00830CBC">
        <w:t xml:space="preserve">ecord </w:t>
      </w:r>
      <w:r w:rsidR="0010757C">
        <w:t>whether each transducer’s response is linear or non-linear</w:t>
      </w:r>
      <w:r w:rsidR="00D45D42">
        <w:t>.</w:t>
      </w:r>
    </w:p>
    <w:tbl>
      <w:tblPr>
        <w:tblStyle w:val="Tableheader"/>
        <w:tblW w:w="9602" w:type="dxa"/>
        <w:tblInd w:w="-30" w:type="dxa"/>
        <w:tblLook w:val="04A0" w:firstRow="1" w:lastRow="0" w:firstColumn="1" w:lastColumn="0" w:noHBand="0" w:noVBand="1"/>
        <w:tblDescription w:val="The first column lists - Light dependent resistor, phototransistor and photodiode. The next 3 columns are blank for students to fill in and are labelled Minimum motor actuator speed, maximum moter actuator speed and linear or non linear response?"/>
      </w:tblPr>
      <w:tblGrid>
        <w:gridCol w:w="2401"/>
        <w:gridCol w:w="2401"/>
        <w:gridCol w:w="2400"/>
        <w:gridCol w:w="2400"/>
      </w:tblGrid>
      <w:tr w:rsidR="00AE2553" w14:paraId="3B81E3F5" w14:textId="4473D347" w:rsidTr="00AE2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5D7605C9" w14:textId="77777777" w:rsidR="00AE2553" w:rsidRDefault="00AE2553" w:rsidP="00F2639F">
            <w:pPr>
              <w:spacing w:before="192" w:after="192"/>
            </w:pPr>
          </w:p>
        </w:tc>
        <w:tc>
          <w:tcPr>
            <w:tcW w:w="2401" w:type="dxa"/>
          </w:tcPr>
          <w:p w14:paraId="13C8D3E7" w14:textId="45728C09" w:rsidR="00AE2553" w:rsidRDefault="00AE2553" w:rsidP="00F2639F">
            <w:pPr>
              <w:cnfStyle w:val="100000000000" w:firstRow="1" w:lastRow="0" w:firstColumn="0" w:lastColumn="0" w:oddVBand="0" w:evenVBand="0" w:oddHBand="0" w:evenHBand="0" w:firstRowFirstColumn="0" w:firstRowLastColumn="0" w:lastRowFirstColumn="0" w:lastRowLastColumn="0"/>
            </w:pPr>
            <w:r>
              <w:t>Minimum motor actuator speed</w:t>
            </w:r>
          </w:p>
        </w:tc>
        <w:tc>
          <w:tcPr>
            <w:tcW w:w="2400" w:type="dxa"/>
          </w:tcPr>
          <w:p w14:paraId="1A75FD44" w14:textId="177EF231" w:rsidR="00AE2553" w:rsidRDefault="00AE2553" w:rsidP="00F2639F">
            <w:pPr>
              <w:cnfStyle w:val="100000000000" w:firstRow="1" w:lastRow="0" w:firstColumn="0" w:lastColumn="0" w:oddVBand="0" w:evenVBand="0" w:oddHBand="0" w:evenHBand="0" w:firstRowFirstColumn="0" w:firstRowLastColumn="0" w:lastRowFirstColumn="0" w:lastRowLastColumn="0"/>
            </w:pPr>
            <w:r>
              <w:t>Maximum motor actuator speed</w:t>
            </w:r>
          </w:p>
        </w:tc>
        <w:tc>
          <w:tcPr>
            <w:tcW w:w="2400" w:type="dxa"/>
          </w:tcPr>
          <w:p w14:paraId="2A7D1679" w14:textId="2509AE73" w:rsidR="00AE2553" w:rsidRDefault="00AE2553" w:rsidP="00F2639F">
            <w:pPr>
              <w:cnfStyle w:val="100000000000" w:firstRow="1" w:lastRow="0" w:firstColumn="0" w:lastColumn="0" w:oddVBand="0" w:evenVBand="0" w:oddHBand="0" w:evenHBand="0" w:firstRowFirstColumn="0" w:firstRowLastColumn="0" w:lastRowFirstColumn="0" w:lastRowLastColumn="0"/>
            </w:pPr>
            <w:r>
              <w:t>Linear or non-linear response?</w:t>
            </w:r>
          </w:p>
        </w:tc>
      </w:tr>
      <w:tr w:rsidR="00AE2553" w14:paraId="5A9A1EE4" w14:textId="496C4C71" w:rsidTr="00AE2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1130812" w14:textId="7462EA8E" w:rsidR="00AE2553" w:rsidRDefault="00AE2553" w:rsidP="00F2639F">
            <w:r>
              <w:t>Light dependent resistor</w:t>
            </w:r>
          </w:p>
        </w:tc>
        <w:tc>
          <w:tcPr>
            <w:tcW w:w="2401" w:type="dxa"/>
          </w:tcPr>
          <w:p w14:paraId="52295AC0"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178B6B25"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5ABD6437"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r>
      <w:tr w:rsidR="00AE2553" w14:paraId="2B3B385A" w14:textId="4CEF823A" w:rsidTr="00AE25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59FF05C" w14:textId="0B441FC1" w:rsidR="00AE2553" w:rsidRDefault="00AE2553" w:rsidP="00F2639F">
            <w:r>
              <w:t>Phototransistor</w:t>
            </w:r>
          </w:p>
        </w:tc>
        <w:tc>
          <w:tcPr>
            <w:tcW w:w="2401" w:type="dxa"/>
          </w:tcPr>
          <w:p w14:paraId="43D4E9F7" w14:textId="77777777" w:rsidR="00AE2553" w:rsidRDefault="00AE2553"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5A207BD3" w14:textId="77777777" w:rsidR="00AE2553" w:rsidRDefault="00AE2553"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1B63D685" w14:textId="77777777" w:rsidR="00AE2553" w:rsidRDefault="00AE2553" w:rsidP="00F2639F">
            <w:pPr>
              <w:cnfStyle w:val="000000010000" w:firstRow="0" w:lastRow="0" w:firstColumn="0" w:lastColumn="0" w:oddVBand="0" w:evenVBand="0" w:oddHBand="0" w:evenHBand="1" w:firstRowFirstColumn="0" w:firstRowLastColumn="0" w:lastRowFirstColumn="0" w:lastRowLastColumn="0"/>
            </w:pPr>
          </w:p>
        </w:tc>
      </w:tr>
      <w:tr w:rsidR="00AE2553" w14:paraId="5B5482A2" w14:textId="77777777" w:rsidTr="00AE2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4ACA8C6C" w14:textId="4F82E968" w:rsidR="00AE2553" w:rsidRDefault="00AE2553" w:rsidP="00F2639F">
            <w:r>
              <w:t>Photodiode</w:t>
            </w:r>
          </w:p>
        </w:tc>
        <w:tc>
          <w:tcPr>
            <w:tcW w:w="2401" w:type="dxa"/>
          </w:tcPr>
          <w:p w14:paraId="5779F2EF"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7C69A3A5"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7BB7F590"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r>
    </w:tbl>
    <w:p w14:paraId="2CA75946" w14:textId="1913C87E" w:rsidR="00C5037A" w:rsidRDefault="00FD2F0D" w:rsidP="00FE468B">
      <w:pPr>
        <w:pStyle w:val="ListNumber"/>
      </w:pPr>
      <w:r>
        <w:t>Describe a potential use for a light level sensor in a mechatronic system</w:t>
      </w:r>
      <w:r w:rsidR="005B3870">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FD2F0D" w14:paraId="79AD90A5" w14:textId="77777777" w:rsidTr="008D2F9B">
        <w:trPr>
          <w:trHeight w:val="2114"/>
        </w:trPr>
        <w:tc>
          <w:tcPr>
            <w:tcW w:w="9016" w:type="dxa"/>
            <w:shd w:val="clear" w:color="auto" w:fill="auto"/>
          </w:tcPr>
          <w:p w14:paraId="5A7004DC" w14:textId="76C51C8B" w:rsidR="00FD2F0D" w:rsidRPr="002D07AD" w:rsidRDefault="00FD2F0D" w:rsidP="00F2639F">
            <w:pPr>
              <w:rPr>
                <w:b/>
                <w:bCs/>
              </w:rPr>
            </w:pPr>
            <w:r w:rsidRPr="002D07AD">
              <w:rPr>
                <w:b/>
                <w:bCs/>
              </w:rPr>
              <w:t>Sample answer</w:t>
            </w:r>
            <w:r w:rsidR="00EC5610">
              <w:rPr>
                <w:b/>
                <w:bCs/>
              </w:rPr>
              <w:t>s could include:</w:t>
            </w:r>
          </w:p>
          <w:p w14:paraId="1158BD7D" w14:textId="77777777" w:rsidR="00077230" w:rsidRDefault="00504639" w:rsidP="00F2639F">
            <w:r>
              <w:t>A light sensor could be used to detect a paper jam in a printer by having the paper pass between a light source and a matching sensor.</w:t>
            </w:r>
          </w:p>
          <w:p w14:paraId="1929178C" w14:textId="77777777" w:rsidR="008644B1" w:rsidRDefault="00EC5610" w:rsidP="00F2639F">
            <w:r>
              <w:t xml:space="preserve">A light sensor could be used to detect the </w:t>
            </w:r>
            <w:r w:rsidR="008644B1">
              <w:t xml:space="preserve">movement </w:t>
            </w:r>
            <w:r>
              <w:t xml:space="preserve">of </w:t>
            </w:r>
            <w:r w:rsidR="008E30DD">
              <w:t>a part in a machine if it had a series of holes that intermittently allowed or blocked the passage of light as the part moved.</w:t>
            </w:r>
          </w:p>
          <w:p w14:paraId="16774C0F" w14:textId="4435C199" w:rsidR="00C961A4" w:rsidRDefault="00C961A4" w:rsidP="00F2639F">
            <w:r>
              <w:t>A light sensor could be used to detect distance changes in an object by measuring the changes in light intensity reflected off an object from light shone at it</w:t>
            </w:r>
            <w:r w:rsidR="00A71AB8">
              <w:t>.</w:t>
            </w:r>
          </w:p>
        </w:tc>
      </w:tr>
    </w:tbl>
    <w:p w14:paraId="17444468" w14:textId="39FD36F3" w:rsidR="0010757C" w:rsidRDefault="007146D7" w:rsidP="00F2639F">
      <w:r w:rsidRPr="00FE468B">
        <w:rPr>
          <w:b/>
          <w:bCs/>
        </w:rPr>
        <w:t>Extension</w:t>
      </w:r>
      <w:r w:rsidR="001926BB">
        <w:t xml:space="preserve">: </w:t>
      </w:r>
      <w:r w:rsidR="002E6164">
        <w:t>w</w:t>
      </w:r>
      <w:r w:rsidR="001926BB">
        <w:t xml:space="preserve">atch </w:t>
      </w:r>
      <w:hyperlink r:id="rId65" w:history="1">
        <w:r w:rsidR="00753EE0">
          <w:rPr>
            <w:rStyle w:val="Hyperlink"/>
          </w:rPr>
          <w:t>Electret mic teardown (0:59)</w:t>
        </w:r>
      </w:hyperlink>
      <w:r w:rsidR="001926BB">
        <w:t xml:space="preserve"> </w:t>
      </w:r>
      <w:r w:rsidR="00F357D2">
        <w:t xml:space="preserve">to </w:t>
      </w:r>
      <w:r w:rsidR="00A9120A">
        <w:t xml:space="preserve">learn how microphones </w:t>
      </w:r>
      <w:r w:rsidR="004C4B9F">
        <w:t xml:space="preserve">sense </w:t>
      </w:r>
      <w:r w:rsidR="006F78E7">
        <w:t>sound</w:t>
      </w:r>
      <w:r w:rsidR="009B309B">
        <w:t>.</w:t>
      </w:r>
    </w:p>
    <w:p w14:paraId="27D9B031" w14:textId="77777777" w:rsidR="00DE0176" w:rsidRDefault="00590E1B" w:rsidP="00F2639F">
      <w:r>
        <w:rPr>
          <w:b/>
          <w:bCs/>
          <w:noProof/>
        </w:rPr>
        <w:drawing>
          <wp:anchor distT="0" distB="0" distL="114300" distR="114300" simplePos="0" relativeHeight="251663408" behindDoc="0" locked="0" layoutInCell="1" allowOverlap="1" wp14:anchorId="292A8F59" wp14:editId="16992BA7">
            <wp:simplePos x="0" y="0"/>
            <wp:positionH relativeFrom="margin">
              <wp:align>left</wp:align>
            </wp:positionH>
            <wp:positionV relativeFrom="paragraph">
              <wp:posOffset>74930</wp:posOffset>
            </wp:positionV>
            <wp:extent cx="609600" cy="609600"/>
            <wp:effectExtent l="0" t="0" r="0" b="0"/>
            <wp:wrapSquare wrapText="bothSides"/>
            <wp:docPr id="190808414" name="Picture 190808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t xml:space="preserve">Think about </w:t>
      </w:r>
      <w:r w:rsidR="0047598F">
        <w:t xml:space="preserve">whether it would be possible to use light level sensors or sound sensors to </w:t>
      </w:r>
      <w:r w:rsidR="00B2005D">
        <w:t>detect motion.</w:t>
      </w:r>
    </w:p>
    <w:p w14:paraId="5BEC0DE5" w14:textId="77777777" w:rsidR="00DE0176" w:rsidRDefault="00B2005D" w:rsidP="00F2639F">
      <w:r>
        <w:t>How would you go about it?</w:t>
      </w:r>
    </w:p>
    <w:p w14:paraId="47111F27" w14:textId="3F7DE5F7" w:rsidR="00590E1B" w:rsidRDefault="00B2005D" w:rsidP="00F2639F">
      <w:r>
        <w:t>What issues might you have</w:t>
      </w:r>
      <w:r w:rsidR="00DE131B">
        <w:t xml:space="preserve"> and how could you overcome them?</w:t>
      </w:r>
    </w:p>
    <w:p w14:paraId="354E6A30" w14:textId="3AB63E11" w:rsidR="007F3EEA" w:rsidRDefault="007F3EEA" w:rsidP="00F2639F">
      <w:pPr>
        <w:suppressAutoHyphens w:val="0"/>
        <w:spacing w:after="0" w:line="276" w:lineRule="auto"/>
      </w:pPr>
      <w:r>
        <w:br w:type="page"/>
      </w:r>
    </w:p>
    <w:p w14:paraId="1156583E" w14:textId="0348732E" w:rsidR="0010757C" w:rsidRDefault="00B2058D" w:rsidP="00F2639F">
      <w:pPr>
        <w:pStyle w:val="Heading3"/>
      </w:pPr>
      <w:bookmarkStart w:id="36" w:name="_Toc150182464"/>
      <w:bookmarkStart w:id="37" w:name="_Toc159418426"/>
      <w:r>
        <w:t>O</w:t>
      </w:r>
      <w:r w:rsidR="0010757C">
        <w:t>utputs</w:t>
      </w:r>
      <w:r w:rsidR="00F841B7">
        <w:t xml:space="preserve"> –</w:t>
      </w:r>
      <w:r w:rsidR="0010757C">
        <w:t xml:space="preserve"> </w:t>
      </w:r>
      <w:r w:rsidR="00F841B7">
        <w:t>a</w:t>
      </w:r>
      <w:r w:rsidR="0010757C">
        <w:t xml:space="preserve">ctuators </w:t>
      </w:r>
      <w:r w:rsidR="00F841B7">
        <w:t>and</w:t>
      </w:r>
      <w:r w:rsidR="0010757C">
        <w:t xml:space="preserve"> </w:t>
      </w:r>
      <w:r w:rsidR="00F841B7">
        <w:t>e</w:t>
      </w:r>
      <w:r w:rsidR="0010757C">
        <w:t>nd effectors</w:t>
      </w:r>
      <w:bookmarkEnd w:id="36"/>
      <w:bookmarkEnd w:id="37"/>
    </w:p>
    <w:p w14:paraId="62CF8119" w14:textId="77777777" w:rsidR="007F3EEA" w:rsidRDefault="0010757C" w:rsidP="00F2639F">
      <w:r>
        <w:t>Actuators and end effectors provide the outputs for movement of mechatronic systems.</w:t>
      </w:r>
    </w:p>
    <w:p w14:paraId="6A59D367" w14:textId="40C872EA" w:rsidR="007F3EEA" w:rsidRDefault="0010757C" w:rsidP="00F2639F">
      <w:r>
        <w:t>Actuators are motors that produce rotational or linear movement and, in some cases, may be all that is required for parts of a system.</w:t>
      </w:r>
    </w:p>
    <w:p w14:paraId="672772A3" w14:textId="49D2C2A0" w:rsidR="007F3EEA" w:rsidRDefault="0010757C" w:rsidP="00F2639F">
      <w:r>
        <w:t>When more complex movement is desired, end effectors are used to convert the basic movement of an actuator, or a collection of actuators, to create more complex movement.</w:t>
      </w:r>
    </w:p>
    <w:p w14:paraId="39FCCA1D" w14:textId="130FFB46" w:rsidR="0010757C" w:rsidRDefault="0010757C" w:rsidP="00F2639F">
      <w:r>
        <w:t>Examples of end effectors include a robotic gripper and movement in a mechatronic prosthesis</w:t>
      </w:r>
      <w:r w:rsidR="00D10B13">
        <w:t>.</w:t>
      </w:r>
    </w:p>
    <w:p w14:paraId="2C23AE09" w14:textId="1677A05F" w:rsidR="000A5D94" w:rsidRDefault="0010757C" w:rsidP="00F2639F">
      <w:r>
        <w:rPr>
          <w:b/>
          <w:bCs/>
        </w:rPr>
        <w:t>Activity</w:t>
      </w:r>
      <w:r w:rsidR="00DC4695">
        <w:rPr>
          <w:b/>
          <w:bCs/>
        </w:rPr>
        <w:t xml:space="preserve"> 13</w:t>
      </w:r>
      <w:r>
        <w:t xml:space="preserve">: </w:t>
      </w:r>
      <w:r w:rsidR="0003297E">
        <w:t>a</w:t>
      </w:r>
      <w:r w:rsidR="000A5D94">
        <w:t xml:space="preserve">ctuators and </w:t>
      </w:r>
      <w:r w:rsidR="0003297E">
        <w:t>e</w:t>
      </w:r>
      <w:r w:rsidR="000A5D94">
        <w:t>nd effectors</w:t>
      </w:r>
    </w:p>
    <w:p w14:paraId="621A786C" w14:textId="5710BA41" w:rsidR="00274279" w:rsidRDefault="0010757C" w:rsidP="00F2639F">
      <w:r>
        <w:t>Find out what types of actuators or</w:t>
      </w:r>
      <w:r w:rsidR="00831B7B">
        <w:t xml:space="preserve"> end effectors </w:t>
      </w:r>
      <w:r>
        <w:t>are available at your school</w:t>
      </w:r>
      <w:r w:rsidR="008302E4">
        <w:t>.</w:t>
      </w:r>
    </w:p>
    <w:p w14:paraId="31E27C2C" w14:textId="2CA57230" w:rsidR="0010757C" w:rsidRDefault="008302E4" w:rsidP="00F2639F">
      <w:r>
        <w:t>B</w:t>
      </w:r>
      <w:r w:rsidR="0010757C">
        <w:t>rainstorm different ways that these could be used in a mechatronic system.</w:t>
      </w:r>
    </w:p>
    <w:p w14:paraId="67E0F429" w14:textId="53AF75AB" w:rsidR="00274279" w:rsidRDefault="002B31D0" w:rsidP="00F2639F">
      <w:pPr>
        <w:pStyle w:val="FeatureBox2"/>
      </w:pPr>
      <w:r w:rsidRPr="00573EC4">
        <w:rPr>
          <w:b/>
          <w:bCs/>
        </w:rPr>
        <w:t>Teacher note</w:t>
      </w:r>
      <w:r>
        <w:t xml:space="preserve">: </w:t>
      </w:r>
      <w:r w:rsidR="00F841B7">
        <w:t>i</w:t>
      </w:r>
      <w:r w:rsidR="0018498E">
        <w:t xml:space="preserve">f you have access to a </w:t>
      </w:r>
      <w:r w:rsidR="000E140E">
        <w:t>3D print</w:t>
      </w:r>
      <w:r w:rsidR="0018498E">
        <w:t>er, this</w:t>
      </w:r>
      <w:r w:rsidR="000E140E">
        <w:t xml:space="preserve"> model for a </w:t>
      </w:r>
      <w:hyperlink r:id="rId66" w:history="1">
        <w:r w:rsidR="00932695" w:rsidRPr="00932695">
          <w:rPr>
            <w:rStyle w:val="Hyperlink"/>
          </w:rPr>
          <w:t>Snap-Together 9g Servo Gripper</w:t>
        </w:r>
      </w:hyperlink>
      <w:r w:rsidR="00932695">
        <w:t xml:space="preserve"> </w:t>
      </w:r>
      <w:r w:rsidR="00573EC4">
        <w:t>could be used as a valuable addition to this activity.</w:t>
      </w:r>
    </w:p>
    <w:p w14:paraId="0FCF7C10" w14:textId="6869585B" w:rsidR="002B31D0" w:rsidRDefault="00763AA9" w:rsidP="00F2639F">
      <w:pPr>
        <w:pStyle w:val="FeatureBox2"/>
      </w:pPr>
      <w:r>
        <w:t>It uses a micro servo and doesn’t require any extra hardware</w:t>
      </w:r>
      <w:r w:rsidR="001E148C">
        <w:t>,</w:t>
      </w:r>
      <w:r>
        <w:t xml:space="preserve"> apart from the screws </w:t>
      </w:r>
      <w:r w:rsidR="00076AB9">
        <w:t>that come with the servo.</w:t>
      </w:r>
    </w:p>
    <w:tbl>
      <w:tblPr>
        <w:tblStyle w:val="Tableheader"/>
        <w:tblW w:w="9628" w:type="dxa"/>
        <w:tblInd w:w="-30" w:type="dxa"/>
        <w:tblLook w:val="04A0" w:firstRow="1" w:lastRow="0" w:firstColumn="1" w:lastColumn="0" w:noHBand="0" w:noVBand="1"/>
        <w:tblDescription w:val="Table has 2 columns, the first is labelled Actuator or end effector, the second How this device could be used in a mechatronic system. The table is blank for students to complete."/>
      </w:tblPr>
      <w:tblGrid>
        <w:gridCol w:w="3397"/>
        <w:gridCol w:w="6231"/>
      </w:tblGrid>
      <w:tr w:rsidR="008F2ABD" w:rsidRPr="00D45D42" w14:paraId="0180C14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6910433" w14:textId="7ECF94E4" w:rsidR="008F2ABD" w:rsidRPr="00D45D42" w:rsidRDefault="008F2ABD" w:rsidP="00D45D42">
            <w:r w:rsidRPr="00D45D42">
              <w:t>Actuator or end effector</w:t>
            </w:r>
          </w:p>
        </w:tc>
        <w:tc>
          <w:tcPr>
            <w:tcW w:w="6231" w:type="dxa"/>
          </w:tcPr>
          <w:p w14:paraId="145AFBF6" w14:textId="7C8FE909" w:rsidR="008F2ABD" w:rsidRPr="00D45D42" w:rsidRDefault="008F2ABD" w:rsidP="00D45D42">
            <w:pPr>
              <w:cnfStyle w:val="100000000000" w:firstRow="1" w:lastRow="0" w:firstColumn="0" w:lastColumn="0" w:oddVBand="0" w:evenVBand="0" w:oddHBand="0" w:evenHBand="0" w:firstRowFirstColumn="0" w:firstRowLastColumn="0" w:lastRowFirstColumn="0" w:lastRowLastColumn="0"/>
            </w:pPr>
            <w:r w:rsidRPr="00D45D42">
              <w:t>How this device could be used in a mechatronic system</w:t>
            </w:r>
          </w:p>
        </w:tc>
      </w:tr>
      <w:tr w:rsidR="008F2ABD" w:rsidRPr="00D45D42" w14:paraId="7143BA22"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38330AF" w14:textId="77777777" w:rsidR="008F2ABD" w:rsidRPr="00D45D42" w:rsidRDefault="008F2ABD" w:rsidP="00D45D42"/>
        </w:tc>
        <w:tc>
          <w:tcPr>
            <w:tcW w:w="6231" w:type="dxa"/>
          </w:tcPr>
          <w:p w14:paraId="1AEF8165" w14:textId="77777777" w:rsidR="008F2ABD" w:rsidRPr="00D45D42" w:rsidRDefault="008F2ABD" w:rsidP="00D45D42">
            <w:pPr>
              <w:cnfStyle w:val="000000100000" w:firstRow="0" w:lastRow="0" w:firstColumn="0" w:lastColumn="0" w:oddVBand="0" w:evenVBand="0" w:oddHBand="1" w:evenHBand="0" w:firstRowFirstColumn="0" w:firstRowLastColumn="0" w:lastRowFirstColumn="0" w:lastRowLastColumn="0"/>
            </w:pPr>
          </w:p>
        </w:tc>
      </w:tr>
      <w:tr w:rsidR="008F2ABD" w:rsidRPr="00D45D42" w14:paraId="53A6562B"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489E44" w14:textId="77777777" w:rsidR="008F2ABD" w:rsidRPr="00D45D42" w:rsidRDefault="008F2ABD" w:rsidP="00D45D42"/>
        </w:tc>
        <w:tc>
          <w:tcPr>
            <w:tcW w:w="6231" w:type="dxa"/>
          </w:tcPr>
          <w:p w14:paraId="52EC708B" w14:textId="77777777" w:rsidR="008F2ABD" w:rsidRPr="00D45D42" w:rsidRDefault="008F2ABD" w:rsidP="00D45D42">
            <w:pPr>
              <w:cnfStyle w:val="000000010000" w:firstRow="0" w:lastRow="0" w:firstColumn="0" w:lastColumn="0" w:oddVBand="0" w:evenVBand="0" w:oddHBand="0" w:evenHBand="1" w:firstRowFirstColumn="0" w:firstRowLastColumn="0" w:lastRowFirstColumn="0" w:lastRowLastColumn="0"/>
            </w:pPr>
          </w:p>
        </w:tc>
      </w:tr>
      <w:tr w:rsidR="008F2ABD" w:rsidRPr="00D45D42" w14:paraId="53841D2D"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F448903" w14:textId="77777777" w:rsidR="008F2ABD" w:rsidRPr="00D45D42" w:rsidRDefault="008F2ABD" w:rsidP="00D45D42"/>
        </w:tc>
        <w:tc>
          <w:tcPr>
            <w:tcW w:w="6231" w:type="dxa"/>
          </w:tcPr>
          <w:p w14:paraId="73490650" w14:textId="77777777" w:rsidR="008F2ABD" w:rsidRPr="00D45D42" w:rsidRDefault="008F2ABD" w:rsidP="00D45D42">
            <w:pPr>
              <w:cnfStyle w:val="000000100000" w:firstRow="0" w:lastRow="0" w:firstColumn="0" w:lastColumn="0" w:oddVBand="0" w:evenVBand="0" w:oddHBand="1" w:evenHBand="0" w:firstRowFirstColumn="0" w:firstRowLastColumn="0" w:lastRowFirstColumn="0" w:lastRowLastColumn="0"/>
            </w:pPr>
          </w:p>
        </w:tc>
      </w:tr>
      <w:tr w:rsidR="008F2ABD" w:rsidRPr="00D45D42" w14:paraId="02286932"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985E8C2" w14:textId="77777777" w:rsidR="008F2ABD" w:rsidRPr="00D45D42" w:rsidRDefault="008F2ABD" w:rsidP="00D45D42"/>
        </w:tc>
        <w:tc>
          <w:tcPr>
            <w:tcW w:w="6231" w:type="dxa"/>
          </w:tcPr>
          <w:p w14:paraId="513F3D88" w14:textId="77777777" w:rsidR="008F2ABD" w:rsidRPr="00D45D42" w:rsidRDefault="008F2ABD" w:rsidP="00D45D42">
            <w:pPr>
              <w:cnfStyle w:val="000000010000" w:firstRow="0" w:lastRow="0" w:firstColumn="0" w:lastColumn="0" w:oddVBand="0" w:evenVBand="0" w:oddHBand="0" w:evenHBand="1" w:firstRowFirstColumn="0" w:firstRowLastColumn="0" w:lastRowFirstColumn="0" w:lastRowLastColumn="0"/>
            </w:pPr>
          </w:p>
        </w:tc>
      </w:tr>
    </w:tbl>
    <w:p w14:paraId="59252539" w14:textId="77777777" w:rsidR="007F3EEA" w:rsidRDefault="007F3EEA" w:rsidP="00F2639F">
      <w:pPr>
        <w:suppressAutoHyphens w:val="0"/>
        <w:spacing w:after="0" w:line="276" w:lineRule="auto"/>
      </w:pPr>
      <w:r>
        <w:br w:type="page"/>
      </w:r>
    </w:p>
    <w:p w14:paraId="48218358" w14:textId="2BE05DC8" w:rsidR="0010757C" w:rsidRDefault="0010757C" w:rsidP="00F2639F">
      <w:pPr>
        <w:pStyle w:val="Heading4"/>
      </w:pPr>
      <w:r>
        <w:t xml:space="preserve">Rotary </w:t>
      </w:r>
      <w:r w:rsidR="00F841B7">
        <w:t>and</w:t>
      </w:r>
      <w:r>
        <w:t xml:space="preserve"> linear actuators</w:t>
      </w:r>
    </w:p>
    <w:p w14:paraId="727D6B07" w14:textId="4D3F44BE" w:rsidR="004217D8" w:rsidRDefault="0010757C" w:rsidP="00F2639F">
      <w:r>
        <w:t>Rotary actuators are motors designed to produce rotational motion whil</w:t>
      </w:r>
      <w:r w:rsidR="001E148C">
        <w:t>e</w:t>
      </w:r>
      <w:r>
        <w:t xml:space="preserve"> linear actuators use rotary actuators to produce linear motion by constraining the motion of parts connected to it.</w:t>
      </w:r>
    </w:p>
    <w:p w14:paraId="5B18A3C2" w14:textId="01AC038E" w:rsidR="00BD1DFA" w:rsidRDefault="00AB5AEA" w:rsidP="00F2639F">
      <w:r>
        <w:t>Many</w:t>
      </w:r>
      <w:r w:rsidR="00914240">
        <w:t xml:space="preserve"> rotary and linear actuators </w:t>
      </w:r>
      <w:r w:rsidR="009C6369">
        <w:t xml:space="preserve">need more current to operate than a </w:t>
      </w:r>
      <w:r w:rsidR="00674231">
        <w:t>microcontroller board</w:t>
      </w:r>
      <w:r w:rsidR="009C6369">
        <w:t xml:space="preserve"> can supply.</w:t>
      </w:r>
    </w:p>
    <w:p w14:paraId="094966BA" w14:textId="2456B8C1" w:rsidR="00BD1DFA" w:rsidRDefault="009C6369" w:rsidP="00F2639F">
      <w:r>
        <w:t>Connecting anything larger than a micro</w:t>
      </w:r>
      <w:r w:rsidR="00914240">
        <w:t xml:space="preserve"> </w:t>
      </w:r>
      <w:r w:rsidR="00BA4783">
        <w:t xml:space="preserve">servo </w:t>
      </w:r>
      <w:r w:rsidR="00AF642D">
        <w:t xml:space="preserve">directly to a </w:t>
      </w:r>
      <w:r w:rsidR="00674231">
        <w:t>microcontroller board</w:t>
      </w:r>
      <w:r w:rsidR="00AF642D">
        <w:t xml:space="preserve"> may </w:t>
      </w:r>
      <w:r w:rsidR="00ED57E7">
        <w:t>permanently damage the board.</w:t>
      </w:r>
    </w:p>
    <w:p w14:paraId="48B89425" w14:textId="5B4F38F8" w:rsidR="0010757C" w:rsidRDefault="0005426E" w:rsidP="00F2639F">
      <w:r>
        <w:t>To control l</w:t>
      </w:r>
      <w:r w:rsidR="00BD1DFA">
        <w:t>arger devices investigate the use of relays.</w:t>
      </w:r>
    </w:p>
    <w:p w14:paraId="6C182CBA" w14:textId="3456D149" w:rsidR="0010757C" w:rsidRDefault="0010757C" w:rsidP="00D45D42">
      <w:pPr>
        <w:pStyle w:val="ListBullet"/>
      </w:pPr>
      <w:r>
        <w:t>DC motors</w:t>
      </w:r>
      <w:r w:rsidR="001E148C">
        <w:t xml:space="preserve"> –</w:t>
      </w:r>
      <w:r>
        <w:t xml:space="preserve"> </w:t>
      </w:r>
      <w:r w:rsidR="001E148C">
        <w:t>t</w:t>
      </w:r>
      <w:r>
        <w:t>hese are analog devices that increase their speed as the applied voltage increases.</w:t>
      </w:r>
    </w:p>
    <w:p w14:paraId="7678BAE0" w14:textId="1718B9CA" w:rsidR="0010757C" w:rsidRDefault="00BA4783" w:rsidP="00D45D42">
      <w:pPr>
        <w:pStyle w:val="ListBullet"/>
      </w:pPr>
      <w:r>
        <w:t>S</w:t>
      </w:r>
      <w:r w:rsidR="0010757C">
        <w:t>ervos</w:t>
      </w:r>
      <w:r w:rsidR="001E148C">
        <w:t xml:space="preserve"> –</w:t>
      </w:r>
      <w:r w:rsidR="0010757C">
        <w:t xml:space="preserve"> </w:t>
      </w:r>
      <w:r w:rsidR="001E148C">
        <w:t>t</w:t>
      </w:r>
      <w:r w:rsidR="0010757C">
        <w:t>hese are rotational actuators that are controlled by short pulses of voltage to set an approximate positional angle or speed</w:t>
      </w:r>
      <w:r w:rsidR="00707A62">
        <w:t>.</w:t>
      </w:r>
    </w:p>
    <w:p w14:paraId="35045E50" w14:textId="21AA8446" w:rsidR="00D965E7" w:rsidRDefault="00D965E7" w:rsidP="00D965E7">
      <w:pPr>
        <w:pStyle w:val="Caption"/>
      </w:pPr>
      <w:r>
        <w:t xml:space="preserve">Figure </w:t>
      </w:r>
      <w:r>
        <w:fldChar w:fldCharType="begin"/>
      </w:r>
      <w:r>
        <w:instrText xml:space="preserve"> SEQ Figure \* ARABIC </w:instrText>
      </w:r>
      <w:r>
        <w:fldChar w:fldCharType="separate"/>
      </w:r>
      <w:r w:rsidR="00D33E22">
        <w:rPr>
          <w:noProof/>
        </w:rPr>
        <w:t>6</w:t>
      </w:r>
      <w:r>
        <w:fldChar w:fldCharType="end"/>
      </w:r>
      <w:r>
        <w:t xml:space="preserve"> – micro</w:t>
      </w:r>
      <w:r w:rsidR="007110F4">
        <w:t xml:space="preserve"> </w:t>
      </w:r>
      <w:r>
        <w:t>servo</w:t>
      </w:r>
    </w:p>
    <w:p w14:paraId="2D74373D" w14:textId="77777777" w:rsidR="00D965E7" w:rsidRDefault="00B8307A" w:rsidP="00D965E7">
      <w:pPr>
        <w:pStyle w:val="ListBullet2"/>
        <w:numPr>
          <w:ilvl w:val="0"/>
          <w:numId w:val="0"/>
        </w:numPr>
      </w:pPr>
      <w:r>
        <w:rPr>
          <w:noProof/>
        </w:rPr>
        <w:drawing>
          <wp:inline distT="0" distB="0" distL="0" distR="0" wp14:anchorId="526258C3" wp14:editId="3CE23002">
            <wp:extent cx="1480185" cy="1287145"/>
            <wp:effectExtent l="0" t="0" r="5715" b="8255"/>
            <wp:docPr id="306359736" name="Picture 306359736" descr="Photograph of a micro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359736" name="Picture 306359736" descr="Photograph of a microservo."/>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80185" cy="1287145"/>
                    </a:xfrm>
                    <a:prstGeom prst="rect">
                      <a:avLst/>
                    </a:prstGeom>
                    <a:noFill/>
                    <a:ln>
                      <a:noFill/>
                    </a:ln>
                  </pic:spPr>
                </pic:pic>
              </a:graphicData>
            </a:graphic>
          </wp:inline>
        </w:drawing>
      </w:r>
    </w:p>
    <w:p w14:paraId="10A62561" w14:textId="0B21E93A" w:rsidR="0010757C" w:rsidRDefault="0010757C" w:rsidP="00D45D42">
      <w:pPr>
        <w:pStyle w:val="ListBullet2"/>
      </w:pPr>
      <w:r>
        <w:t>Positional servos – small voltage pulses control their position</w:t>
      </w:r>
      <w:r w:rsidR="001E148C">
        <w:t>,</w:t>
      </w:r>
      <w:r>
        <w:t xml:space="preserve"> but their range of angular motion is limited</w:t>
      </w:r>
      <w:r w:rsidR="001E148C">
        <w:t>,</w:t>
      </w:r>
      <w:r>
        <w:t xml:space="preserve"> so they are useful in mechatronic systems that require repeated angular motion.</w:t>
      </w:r>
      <w:r w:rsidR="00D51257">
        <w:t xml:space="preserve"> Watch the short video </w:t>
      </w:r>
      <w:hyperlink r:id="rId68" w:history="1">
        <w:r w:rsidR="00753EE0">
          <w:rPr>
            <w:rStyle w:val="Hyperlink"/>
          </w:rPr>
          <w:t>Servo motors (0:58)</w:t>
        </w:r>
      </w:hyperlink>
      <w:r w:rsidR="00D51257">
        <w:t>.</w:t>
      </w:r>
    </w:p>
    <w:p w14:paraId="60152B5F" w14:textId="77777777" w:rsidR="00274279" w:rsidRDefault="0010757C" w:rsidP="00D45D42">
      <w:pPr>
        <w:pStyle w:val="ListBullet2"/>
      </w:pPr>
      <w:r>
        <w:t>Continuous rotation servos – small voltage pulses control their speed and can continuously rotate so can be used to continuously rotate light weight objects.</w:t>
      </w:r>
    </w:p>
    <w:p w14:paraId="50F4B368" w14:textId="34EFFF93" w:rsidR="0010757C" w:rsidRPr="00E64860" w:rsidRDefault="0010757C" w:rsidP="00D45D42">
      <w:pPr>
        <w:pStyle w:val="ListBullet2"/>
        <w:rPr>
          <w:rStyle w:val="Hyperlink"/>
          <w:color w:val="auto"/>
          <w:u w:val="none"/>
        </w:rPr>
      </w:pPr>
      <w:r>
        <w:t>Watch th</w:t>
      </w:r>
      <w:r w:rsidR="00D51257">
        <w:t>e</w:t>
      </w:r>
      <w:r>
        <w:t xml:space="preserve"> short video </w:t>
      </w:r>
      <w:hyperlink r:id="rId69" w:history="1">
        <w:r w:rsidR="00753EE0">
          <w:rPr>
            <w:rStyle w:val="Hyperlink"/>
          </w:rPr>
          <w:t>Continuous servos (0:59)</w:t>
        </w:r>
      </w:hyperlink>
      <w:r w:rsidR="003D09A3">
        <w:rPr>
          <w:rStyle w:val="Hyperlink"/>
        </w:rPr>
        <w:t>.</w:t>
      </w:r>
    </w:p>
    <w:p w14:paraId="366D2E8A" w14:textId="4084341C" w:rsidR="00743F95" w:rsidRDefault="0010757C" w:rsidP="00D45D42">
      <w:pPr>
        <w:pStyle w:val="ListBullet"/>
      </w:pPr>
      <w:r>
        <w:t>Stepper motors</w:t>
      </w:r>
      <w:r w:rsidR="00A9539F">
        <w:t xml:space="preserve"> –</w:t>
      </w:r>
      <w:r>
        <w:t xml:space="preserve"> </w:t>
      </w:r>
      <w:r w:rsidR="00A9539F">
        <w:t>t</w:t>
      </w:r>
      <w:r>
        <w:t>he internal electromagnetic motor design of stepper motors allows very precise rotational movements to specific preset angles so these are used when very accurate rotational motion is needed.</w:t>
      </w:r>
    </w:p>
    <w:p w14:paraId="2FC080A7" w14:textId="69AE9F24" w:rsidR="00B810DB" w:rsidRPr="00D965E7" w:rsidRDefault="0010757C" w:rsidP="00D965E7">
      <w:pPr>
        <w:pStyle w:val="ListBullet"/>
        <w:numPr>
          <w:ilvl w:val="0"/>
          <w:numId w:val="0"/>
        </w:numPr>
        <w:ind w:left="567"/>
      </w:pPr>
      <w:r>
        <w:t xml:space="preserve">Read </w:t>
      </w:r>
      <w:hyperlink r:id="rId70" w:history="1">
        <w:r w:rsidR="00CC115F" w:rsidRPr="008C3611">
          <w:rPr>
            <w:rStyle w:val="Hyperlink"/>
          </w:rPr>
          <w:t xml:space="preserve">Stepper </w:t>
        </w:r>
        <w:r w:rsidR="008C3611">
          <w:rPr>
            <w:rStyle w:val="Hyperlink"/>
          </w:rPr>
          <w:t>m</w:t>
        </w:r>
        <w:r w:rsidR="00CC115F" w:rsidRPr="008C3611">
          <w:rPr>
            <w:rStyle w:val="Hyperlink"/>
          </w:rPr>
          <w:t>otors and Arduino</w:t>
        </w:r>
      </w:hyperlink>
      <w:r w:rsidR="00CC70DB">
        <w:t>.</w:t>
      </w:r>
      <w:r w:rsidR="00B810DB">
        <w:rPr>
          <w:b/>
          <w:bCs/>
        </w:rPr>
        <w:br w:type="page"/>
      </w:r>
    </w:p>
    <w:p w14:paraId="46C76AB5" w14:textId="60C5972F" w:rsidR="00496B7C" w:rsidRDefault="0010757C" w:rsidP="00F2639F">
      <w:r w:rsidRPr="005F1FAC">
        <w:rPr>
          <w:b/>
          <w:bCs/>
        </w:rPr>
        <w:t>Activity</w:t>
      </w:r>
      <w:r w:rsidR="00DC4695">
        <w:rPr>
          <w:b/>
          <w:bCs/>
        </w:rPr>
        <w:t xml:space="preserve"> 14</w:t>
      </w:r>
      <w:r>
        <w:t xml:space="preserve">: </w:t>
      </w:r>
      <w:r w:rsidR="0003297E">
        <w:t>r</w:t>
      </w:r>
      <w:r w:rsidR="00496B7C">
        <w:t xml:space="preserve">otary and linear </w:t>
      </w:r>
      <w:r w:rsidR="009D3D1A">
        <w:t>act</w:t>
      </w:r>
      <w:r w:rsidR="00496B7C">
        <w:t>uator</w:t>
      </w:r>
      <w:r w:rsidR="00886945">
        <w:t xml:space="preserve"> research</w:t>
      </w:r>
    </w:p>
    <w:p w14:paraId="4E0A7CC0" w14:textId="24B9FF31" w:rsidR="00743F95" w:rsidRDefault="00F91BC0" w:rsidP="00F2639F">
      <w:pPr>
        <w:pStyle w:val="FeatureBox2"/>
      </w:pPr>
      <w:r w:rsidRPr="00AB278F">
        <w:rPr>
          <w:b/>
          <w:bCs/>
        </w:rPr>
        <w:t>Teacher note</w:t>
      </w:r>
      <w:r>
        <w:t xml:space="preserve">: </w:t>
      </w:r>
      <w:r w:rsidR="0003297E">
        <w:t>i</w:t>
      </w:r>
      <w:r w:rsidR="008102C0">
        <w:t xml:space="preserve">f you have access to a 3D printer, there is a </w:t>
      </w:r>
      <w:r w:rsidR="001311E5">
        <w:t xml:space="preserve">printable </w:t>
      </w:r>
      <w:r w:rsidR="008756A7">
        <w:t xml:space="preserve">and simple </w:t>
      </w:r>
      <w:r w:rsidR="001311E5">
        <w:t xml:space="preserve">linear actuator model on </w:t>
      </w:r>
      <w:hyperlink r:id="rId71" w:history="1">
        <w:proofErr w:type="spellStart"/>
        <w:r w:rsidR="001311E5" w:rsidRPr="00596C62">
          <w:rPr>
            <w:rStyle w:val="Hyperlink"/>
          </w:rPr>
          <w:t>Thingiverse</w:t>
        </w:r>
        <w:proofErr w:type="spellEnd"/>
      </w:hyperlink>
      <w:r w:rsidR="001311E5">
        <w:t xml:space="preserve"> with options for fitting to either a </w:t>
      </w:r>
      <w:r w:rsidR="00AB278F">
        <w:t>standard or micro servo.</w:t>
      </w:r>
    </w:p>
    <w:p w14:paraId="53FB5E32" w14:textId="1871A6BE" w:rsidR="00F91BC0" w:rsidRPr="00DC4695" w:rsidRDefault="00FA29C5" w:rsidP="00F2639F">
      <w:pPr>
        <w:pStyle w:val="FeatureBox2"/>
        <w:rPr>
          <w:b/>
          <w:bCs/>
        </w:rPr>
      </w:pPr>
      <w:r>
        <w:t xml:space="preserve">Watch </w:t>
      </w:r>
      <w:hyperlink r:id="rId72" w:history="1">
        <w:r w:rsidRPr="00FA29C5">
          <w:rPr>
            <w:rStyle w:val="Hyperlink"/>
          </w:rPr>
          <w:t>DIY Linear Servo Actuator</w:t>
        </w:r>
      </w:hyperlink>
      <w:r>
        <w:t xml:space="preserve"> (6:05) for a </w:t>
      </w:r>
      <w:r w:rsidR="00FA3502">
        <w:t xml:space="preserve">matching video on its </w:t>
      </w:r>
      <w:r>
        <w:t>assembly and use with an Arduino.</w:t>
      </w:r>
    </w:p>
    <w:p w14:paraId="498BFC87" w14:textId="3202E0EA" w:rsidR="009C7A97" w:rsidRDefault="00A444A3" w:rsidP="00F2639F">
      <w:r>
        <w:t xml:space="preserve">Use </w:t>
      </w:r>
      <w:r w:rsidR="002B74AA">
        <w:t>the</w:t>
      </w:r>
      <w:r>
        <w:t xml:space="preserve"> </w:t>
      </w:r>
      <w:r w:rsidRPr="000F182C">
        <w:t>Servo pulse width control simulation</w:t>
      </w:r>
      <w:r>
        <w:t xml:space="preserve"> </w:t>
      </w:r>
      <w:r w:rsidR="002B74AA">
        <w:t xml:space="preserve">on </w:t>
      </w:r>
      <w:hyperlink r:id="rId73" w:history="1">
        <w:proofErr w:type="spellStart"/>
        <w:r w:rsidR="002B74AA" w:rsidRPr="000F182C">
          <w:rPr>
            <w:rStyle w:val="Hyperlink"/>
          </w:rPr>
          <w:t>Tinkercad</w:t>
        </w:r>
        <w:proofErr w:type="spellEnd"/>
      </w:hyperlink>
      <w:r w:rsidR="002B74AA">
        <w:t xml:space="preserve"> or </w:t>
      </w:r>
      <w:hyperlink r:id="rId74" w:history="1">
        <w:proofErr w:type="spellStart"/>
        <w:r w:rsidR="002B74AA" w:rsidRPr="000F182C">
          <w:rPr>
            <w:rStyle w:val="Hyperlink"/>
          </w:rPr>
          <w:t>Wokwi</w:t>
        </w:r>
        <w:proofErr w:type="spellEnd"/>
      </w:hyperlink>
      <w:r w:rsidR="002B74AA">
        <w:t xml:space="preserve"> </w:t>
      </w:r>
      <w:r>
        <w:t>to investigate the effects of changing the pulse width of a signal sent to a servo.</w:t>
      </w:r>
    </w:p>
    <w:p w14:paraId="0E543020" w14:textId="0E752E0B" w:rsidR="00EE3AC9" w:rsidRDefault="00496B7C" w:rsidP="00C62638">
      <w:pPr>
        <w:pStyle w:val="ListNumber"/>
        <w:numPr>
          <w:ilvl w:val="0"/>
          <w:numId w:val="43"/>
        </w:numPr>
      </w:pPr>
      <w:r>
        <w:t>F</w:t>
      </w:r>
      <w:r w:rsidR="0010757C">
        <w:t>ind an example of each type of rotary and linear actuator, recording an image or screenshot of it</w:t>
      </w:r>
      <w:r w:rsidR="00AC400D">
        <w:t>.</w:t>
      </w:r>
    </w:p>
    <w:p w14:paraId="75A17C3F" w14:textId="4EC6EAD4" w:rsidR="0010757C" w:rsidRDefault="00EE3AC9" w:rsidP="00F2639F">
      <w:r>
        <w:t>B</w:t>
      </w:r>
      <w:r w:rsidR="00724E1E">
        <w:t xml:space="preserve">rainstorm with </w:t>
      </w:r>
      <w:r w:rsidR="00DC36AF">
        <w:t xml:space="preserve">your class peers </w:t>
      </w:r>
      <w:r w:rsidR="00724E1E">
        <w:t>to</w:t>
      </w:r>
      <w:r w:rsidR="0010757C">
        <w:t xml:space="preserve"> suggest</w:t>
      </w:r>
      <w:r w:rsidR="00724E1E">
        <w:t xml:space="preserve"> and record </w:t>
      </w:r>
      <w:r w:rsidR="0010757C">
        <w:t xml:space="preserve">a possible practical use for </w:t>
      </w:r>
      <w:r w:rsidR="002C2F68">
        <w:t xml:space="preserve">each type </w:t>
      </w:r>
      <w:r w:rsidR="0010757C">
        <w:t>in a mechatronic system.</w:t>
      </w:r>
    </w:p>
    <w:tbl>
      <w:tblPr>
        <w:tblStyle w:val="Tableheader"/>
        <w:tblW w:w="9498" w:type="dxa"/>
        <w:tblInd w:w="-30" w:type="dxa"/>
        <w:tblLook w:val="04A0" w:firstRow="1" w:lastRow="0" w:firstColumn="1" w:lastColumn="0" w:noHBand="0" w:noVBand="1"/>
        <w:tblDescription w:val="Table with 3 columns - Actuator, Image or screenshot and Possible use in a mechatronic system. The actuators listed are DC motor, Micro servo (positional), Micro servo (continuous), Stepper motor and Linear actuator. The table is blank for students to complete."/>
      </w:tblPr>
      <w:tblGrid>
        <w:gridCol w:w="3166"/>
        <w:gridCol w:w="3166"/>
        <w:gridCol w:w="3166"/>
      </w:tblGrid>
      <w:tr w:rsidR="000C275D" w:rsidRPr="00D45D42" w14:paraId="635F5B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561F7C5E" w14:textId="0AAFA6A1" w:rsidR="000C275D" w:rsidRPr="00D45D42" w:rsidRDefault="000C275D" w:rsidP="00D45D42">
            <w:r w:rsidRPr="00D45D42">
              <w:t>Actuator</w:t>
            </w:r>
          </w:p>
        </w:tc>
        <w:tc>
          <w:tcPr>
            <w:tcW w:w="3166" w:type="dxa"/>
          </w:tcPr>
          <w:p w14:paraId="10F30C53" w14:textId="0F9814A1" w:rsidR="000C275D" w:rsidRPr="00D45D42" w:rsidRDefault="000C275D" w:rsidP="00D45D42">
            <w:pPr>
              <w:cnfStyle w:val="100000000000" w:firstRow="1" w:lastRow="0" w:firstColumn="0" w:lastColumn="0" w:oddVBand="0" w:evenVBand="0" w:oddHBand="0" w:evenHBand="0" w:firstRowFirstColumn="0" w:firstRowLastColumn="0" w:lastRowFirstColumn="0" w:lastRowLastColumn="0"/>
            </w:pPr>
            <w:r w:rsidRPr="00D45D42">
              <w:t>Image or screenshot</w:t>
            </w:r>
          </w:p>
        </w:tc>
        <w:tc>
          <w:tcPr>
            <w:tcW w:w="3166" w:type="dxa"/>
          </w:tcPr>
          <w:p w14:paraId="572C8E63" w14:textId="585C296C" w:rsidR="000C275D" w:rsidRPr="00D45D42" w:rsidRDefault="000C275D" w:rsidP="00D45D42">
            <w:pPr>
              <w:cnfStyle w:val="100000000000" w:firstRow="1" w:lastRow="0" w:firstColumn="0" w:lastColumn="0" w:oddVBand="0" w:evenVBand="0" w:oddHBand="0" w:evenHBand="0" w:firstRowFirstColumn="0" w:firstRowLastColumn="0" w:lastRowFirstColumn="0" w:lastRowLastColumn="0"/>
            </w:pPr>
            <w:r w:rsidRPr="00D45D42">
              <w:t>Possible use in a mechatronic system</w:t>
            </w:r>
          </w:p>
        </w:tc>
      </w:tr>
      <w:tr w:rsidR="000C275D" w:rsidRPr="00D45D42" w14:paraId="1667D5A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5C4D1BBE" w14:textId="62ADF245" w:rsidR="000C275D" w:rsidRPr="00D45D42" w:rsidRDefault="000C275D" w:rsidP="00D45D42">
            <w:r w:rsidRPr="00D45D42">
              <w:t>DC motor</w:t>
            </w:r>
          </w:p>
        </w:tc>
        <w:tc>
          <w:tcPr>
            <w:tcW w:w="3166" w:type="dxa"/>
          </w:tcPr>
          <w:p w14:paraId="152E39B1"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c>
          <w:tcPr>
            <w:tcW w:w="3166" w:type="dxa"/>
          </w:tcPr>
          <w:p w14:paraId="296803D5"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r>
      <w:tr w:rsidR="000C275D" w:rsidRPr="00D45D42" w14:paraId="506F97F2"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287B2D66" w14:textId="46341955" w:rsidR="000C275D" w:rsidRPr="00D45D42" w:rsidRDefault="000C275D" w:rsidP="00D45D42">
            <w:r w:rsidRPr="00D45D42">
              <w:t>Micro servo (positional)</w:t>
            </w:r>
          </w:p>
        </w:tc>
        <w:tc>
          <w:tcPr>
            <w:tcW w:w="3166" w:type="dxa"/>
          </w:tcPr>
          <w:p w14:paraId="18896678"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c>
          <w:tcPr>
            <w:tcW w:w="3166" w:type="dxa"/>
          </w:tcPr>
          <w:p w14:paraId="6A2CB6D9"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r>
      <w:tr w:rsidR="000C275D" w:rsidRPr="00D45D42" w14:paraId="511E57A0"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4EAC0503" w14:textId="57BCAAAB" w:rsidR="000C275D" w:rsidRPr="00D45D42" w:rsidRDefault="000C275D" w:rsidP="00D45D42">
            <w:r w:rsidRPr="00D45D42">
              <w:t>Micro servo (continuous)</w:t>
            </w:r>
          </w:p>
        </w:tc>
        <w:tc>
          <w:tcPr>
            <w:tcW w:w="3166" w:type="dxa"/>
          </w:tcPr>
          <w:p w14:paraId="38493083"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c>
          <w:tcPr>
            <w:tcW w:w="3166" w:type="dxa"/>
          </w:tcPr>
          <w:p w14:paraId="6AD6E50F"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r>
      <w:tr w:rsidR="000C275D" w:rsidRPr="00D45D42" w14:paraId="0C12846F"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0754CB13" w14:textId="7BEC4553" w:rsidR="000C275D" w:rsidRPr="00D45D42" w:rsidRDefault="000C275D" w:rsidP="00D45D42">
            <w:r w:rsidRPr="00D45D42">
              <w:t>Stepper motor</w:t>
            </w:r>
          </w:p>
        </w:tc>
        <w:tc>
          <w:tcPr>
            <w:tcW w:w="3166" w:type="dxa"/>
          </w:tcPr>
          <w:p w14:paraId="5AFF5019"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c>
          <w:tcPr>
            <w:tcW w:w="3166" w:type="dxa"/>
          </w:tcPr>
          <w:p w14:paraId="0FB0C8C2"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r>
      <w:tr w:rsidR="000C275D" w:rsidRPr="00D45D42" w14:paraId="0BC0235B"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4299A19A" w14:textId="322C6DE0" w:rsidR="000C275D" w:rsidRPr="00D45D42" w:rsidRDefault="000C275D" w:rsidP="00D45D42">
            <w:r w:rsidRPr="00D45D42">
              <w:t>Linear actuator</w:t>
            </w:r>
          </w:p>
        </w:tc>
        <w:tc>
          <w:tcPr>
            <w:tcW w:w="3166" w:type="dxa"/>
          </w:tcPr>
          <w:p w14:paraId="1AD957D4"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c>
          <w:tcPr>
            <w:tcW w:w="3166" w:type="dxa"/>
          </w:tcPr>
          <w:p w14:paraId="1F0B336A"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r>
    </w:tbl>
    <w:p w14:paraId="0A8DC06E" w14:textId="789979C6" w:rsidR="0010757C" w:rsidRDefault="006F6A77" w:rsidP="00F2639F">
      <w:r w:rsidRPr="00FE468B">
        <w:rPr>
          <w:b/>
          <w:bCs/>
        </w:rPr>
        <w:t>Extension</w:t>
      </w:r>
      <w:r w:rsidR="0006331B">
        <w:t xml:space="preserve">: </w:t>
      </w:r>
      <w:r w:rsidR="002E6164">
        <w:t>r</w:t>
      </w:r>
      <w:r w:rsidR="0010757C">
        <w:t xml:space="preserve">ead more about </w:t>
      </w:r>
      <w:hyperlink r:id="rId75" w:history="1">
        <w:r w:rsidR="0010757C" w:rsidRPr="00E42971">
          <w:rPr>
            <w:rStyle w:val="Hyperlink"/>
          </w:rPr>
          <w:t>rotary actuators</w:t>
        </w:r>
      </w:hyperlink>
      <w:r w:rsidR="0010757C">
        <w:t xml:space="preserve"> and </w:t>
      </w:r>
      <w:hyperlink r:id="rId76" w:history="1">
        <w:r w:rsidR="0010757C" w:rsidRPr="00BA4306">
          <w:rPr>
            <w:rStyle w:val="Hyperlink"/>
          </w:rPr>
          <w:t>linear actuators</w:t>
        </w:r>
      </w:hyperlink>
      <w:r w:rsidR="0010757C">
        <w:t>.</w:t>
      </w:r>
    </w:p>
    <w:p w14:paraId="189C15BE" w14:textId="36FAD0B9" w:rsidR="00FB6DC2" w:rsidRDefault="00FB6DC2" w:rsidP="00F2639F">
      <w:pPr>
        <w:suppressAutoHyphens w:val="0"/>
        <w:spacing w:after="0" w:line="276" w:lineRule="auto"/>
        <w:rPr>
          <w:color w:val="002664"/>
          <w:sz w:val="28"/>
          <w:szCs w:val="36"/>
        </w:rPr>
      </w:pPr>
      <w:bookmarkStart w:id="38" w:name="_Toc150182467"/>
      <w:r>
        <w:br w:type="page"/>
      </w:r>
    </w:p>
    <w:p w14:paraId="7B1C01B7" w14:textId="68D6EF02" w:rsidR="0010757C" w:rsidRDefault="00545E21" w:rsidP="00F2639F">
      <w:pPr>
        <w:pStyle w:val="Heading3"/>
      </w:pPr>
      <w:bookmarkStart w:id="39" w:name="_Toc159418427"/>
      <w:r>
        <w:t>H</w:t>
      </w:r>
      <w:r w:rsidR="0010757C">
        <w:t>ydraulic actuators</w:t>
      </w:r>
      <w:bookmarkEnd w:id="38"/>
      <w:bookmarkEnd w:id="39"/>
    </w:p>
    <w:p w14:paraId="7C7ACDCD" w14:textId="0DA04D20" w:rsidR="0010757C" w:rsidRDefault="00B43FF9" w:rsidP="00F2639F">
      <w:r>
        <w:t xml:space="preserve">Watch the </w:t>
      </w:r>
      <w:r w:rsidR="00200A20">
        <w:t xml:space="preserve">video of a </w:t>
      </w:r>
      <w:hyperlink r:id="rId77" w:history="1">
        <w:r w:rsidR="00200A20" w:rsidRPr="00D01F34">
          <w:rPr>
            <w:rStyle w:val="Hyperlink"/>
          </w:rPr>
          <w:t>Hydraulic robot arm (1:08)</w:t>
        </w:r>
      </w:hyperlink>
      <w:r w:rsidR="00200A20">
        <w:t xml:space="preserve"> in action and the </w:t>
      </w:r>
      <w:r>
        <w:t xml:space="preserve">video </w:t>
      </w:r>
      <w:hyperlink r:id="rId78" w:history="1">
        <w:r w:rsidRPr="00B43FF9">
          <w:rPr>
            <w:rStyle w:val="Hyperlink"/>
          </w:rPr>
          <w:t>How does a hydraulic cylinder work (4:00)</w:t>
        </w:r>
      </w:hyperlink>
      <w:r w:rsidR="00D01F34">
        <w:t>.</w:t>
      </w:r>
    </w:p>
    <w:p w14:paraId="09562011" w14:textId="4B5F784E" w:rsidR="00DA0C70" w:rsidRDefault="0010757C" w:rsidP="00F2639F">
      <w:r>
        <w:t>Hydraulic actuators move liquids through hoses to deliver the liquid to a destination or to use it to help power components of end effectors from a distance.</w:t>
      </w:r>
    </w:p>
    <w:p w14:paraId="7C90E39D" w14:textId="24577459" w:rsidR="00DA0C70" w:rsidRDefault="0010757C" w:rsidP="00F2639F">
      <w:r>
        <w:t>The incompressibility of liquid means that it can be pushed from a narrow hose into a wide hose to act as a force multiplier at the other end, or from a wide hose to a narrow one to act as a distance multiplier.</w:t>
      </w:r>
    </w:p>
    <w:p w14:paraId="1DC1C340" w14:textId="594C5B8D" w:rsidR="00477A55" w:rsidRDefault="0010757C" w:rsidP="00F2639F">
      <w:r>
        <w:t>In each case, using a hydraulic actuator allows you to position the motor that provides the energy required to push the liquid at a distance from the end effector.</w:t>
      </w:r>
    </w:p>
    <w:p w14:paraId="0E362949" w14:textId="506715F2" w:rsidR="0010757C" w:rsidRDefault="0010757C" w:rsidP="00F2639F">
      <w:r>
        <w:t>This is useful in multi-segment end effectors such as robotic arms which may not have the space or load capacity to hold heavy motors within its structure.</w:t>
      </w:r>
    </w:p>
    <w:p w14:paraId="2583C11D" w14:textId="24AD1C64" w:rsidR="00933B56" w:rsidRDefault="0010757C" w:rsidP="00F2639F">
      <w:r w:rsidRPr="00B95396">
        <w:rPr>
          <w:b/>
          <w:bCs/>
        </w:rPr>
        <w:t>Activity</w:t>
      </w:r>
      <w:r w:rsidR="00DC4695">
        <w:rPr>
          <w:b/>
          <w:bCs/>
        </w:rPr>
        <w:t xml:space="preserve"> 15</w:t>
      </w:r>
      <w:r>
        <w:t xml:space="preserve">: </w:t>
      </w:r>
      <w:r w:rsidR="0003297E">
        <w:t>h</w:t>
      </w:r>
      <w:r w:rsidR="00933B56">
        <w:t>ydraulics research</w:t>
      </w:r>
    </w:p>
    <w:p w14:paraId="10F768DA" w14:textId="0CDE3150" w:rsidR="004761D0" w:rsidRDefault="00947A04" w:rsidP="00F2639F">
      <w:r>
        <w:t xml:space="preserve">Watch this </w:t>
      </w:r>
      <w:r w:rsidR="00B101BA">
        <w:t xml:space="preserve">video on </w:t>
      </w:r>
      <w:hyperlink r:id="rId79" w:history="1">
        <w:r w:rsidR="00753EE0">
          <w:rPr>
            <w:rStyle w:val="Hyperlink"/>
          </w:rPr>
          <w:t>How hydraulic &amp; pneumatic actuators work (4:07)</w:t>
        </w:r>
      </w:hyperlink>
      <w:r w:rsidR="005740F4">
        <w:t xml:space="preserve"> </w:t>
      </w:r>
      <w:r w:rsidR="00F94B3D">
        <w:t>and r</w:t>
      </w:r>
      <w:r w:rsidR="0010757C">
        <w:t xml:space="preserve">ead about </w:t>
      </w:r>
      <w:hyperlink r:id="rId80" w:history="1">
        <w:r w:rsidR="0010757C" w:rsidRPr="008512C2">
          <w:rPr>
            <w:rStyle w:val="Hyperlink"/>
          </w:rPr>
          <w:t>hydraulics</w:t>
        </w:r>
      </w:hyperlink>
      <w:r w:rsidR="00F94B3D">
        <w:t>.</w:t>
      </w:r>
    </w:p>
    <w:p w14:paraId="4EDA9A14" w14:textId="09C96C83" w:rsidR="0010757C" w:rsidRDefault="00015495" w:rsidP="00C62638">
      <w:pPr>
        <w:pStyle w:val="ListNumber"/>
        <w:numPr>
          <w:ilvl w:val="0"/>
          <w:numId w:val="44"/>
        </w:numPr>
      </w:pPr>
      <w:r>
        <w:t>Use the space below to e</w:t>
      </w:r>
      <w:r w:rsidR="0010757C">
        <w:t xml:space="preserve">xplain </w:t>
      </w:r>
      <w:r w:rsidR="00525FAB">
        <w:t xml:space="preserve">the operation of </w:t>
      </w:r>
      <w:r>
        <w:t xml:space="preserve">hydraulic </w:t>
      </w:r>
      <w:r w:rsidR="008924D1">
        <w:t>actuators</w:t>
      </w:r>
      <w:r w:rsidR="0010757C">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541"/>
      </w:tblGrid>
      <w:tr w:rsidR="001F626B" w14:paraId="24640267" w14:textId="77777777" w:rsidTr="001C769D">
        <w:trPr>
          <w:trHeight w:val="2548"/>
        </w:trPr>
        <w:tc>
          <w:tcPr>
            <w:tcW w:w="9541" w:type="dxa"/>
            <w:shd w:val="clear" w:color="auto" w:fill="auto"/>
          </w:tcPr>
          <w:p w14:paraId="462E8EB2" w14:textId="77777777" w:rsidR="001F626B" w:rsidRPr="002D07AD" w:rsidRDefault="001F626B" w:rsidP="00F2639F">
            <w:pPr>
              <w:rPr>
                <w:b/>
                <w:bCs/>
              </w:rPr>
            </w:pPr>
            <w:r w:rsidRPr="00186F34">
              <w:rPr>
                <w:b/>
                <w:bCs/>
                <w:shd w:val="clear" w:color="auto" w:fill="EBEBEB"/>
              </w:rPr>
              <w:t>Sample answer</w:t>
            </w:r>
            <w:r>
              <w:rPr>
                <w:b/>
                <w:bCs/>
              </w:rPr>
              <w:t>:</w:t>
            </w:r>
          </w:p>
          <w:p w14:paraId="20CA6AE3" w14:textId="6D1AC945" w:rsidR="00B241D8" w:rsidRDefault="00964B46" w:rsidP="00F2639F">
            <w:r>
              <w:t>Hydraulic actuators use the flow of liquids to create movement.</w:t>
            </w:r>
          </w:p>
          <w:p w14:paraId="34428D85" w14:textId="653DC84C" w:rsidR="00B241D8" w:rsidRDefault="00964B46" w:rsidP="00F2639F">
            <w:r>
              <w:t>Liquid is pumped into a chamber</w:t>
            </w:r>
            <w:r w:rsidR="00F909F4">
              <w:t xml:space="preserve"> </w:t>
            </w:r>
            <w:r w:rsidR="00385704">
              <w:t>connected to a piston rod.</w:t>
            </w:r>
          </w:p>
          <w:p w14:paraId="2E6D2B14" w14:textId="041D499C" w:rsidR="00B241D8" w:rsidRDefault="00385704" w:rsidP="00F2639F">
            <w:r>
              <w:t>As the chamber fills, the</w:t>
            </w:r>
            <w:r w:rsidR="00EA12EE">
              <w:t xml:space="preserve"> piston</w:t>
            </w:r>
            <w:r>
              <w:t xml:space="preserve"> rod </w:t>
            </w:r>
            <w:r w:rsidR="009478E5">
              <w:t>is pushed</w:t>
            </w:r>
            <w:r>
              <w:t xml:space="preserve"> outwards.</w:t>
            </w:r>
          </w:p>
          <w:p w14:paraId="1B4F18D8" w14:textId="77777777" w:rsidR="00B241D8" w:rsidRDefault="00385704" w:rsidP="00F2639F">
            <w:r>
              <w:t>Fluid can be pumped into the other side of the chamber, creating pressure in the reverse direction</w:t>
            </w:r>
            <w:r w:rsidR="00AB20E7">
              <w:t>.</w:t>
            </w:r>
          </w:p>
          <w:p w14:paraId="40B52C92" w14:textId="7F214A11" w:rsidR="00E66985" w:rsidRDefault="00AB20E7" w:rsidP="00F2639F">
            <w:r>
              <w:t>If the liquid in the first chamber is allowed to escape (collected in a reserve tank)</w:t>
            </w:r>
            <w:r w:rsidR="00EA12EE">
              <w:t>, the piston rod will be forced back in</w:t>
            </w:r>
            <w:r w:rsidR="00A74EB1">
              <w:t>ward</w:t>
            </w:r>
            <w:r w:rsidR="00EA12EE">
              <w:t>.</w:t>
            </w:r>
          </w:p>
          <w:p w14:paraId="43476114" w14:textId="62C68426" w:rsidR="001F626B" w:rsidRDefault="00EA12EE" w:rsidP="00F2639F">
            <w:r>
              <w:t>By controlling the direction and flow of liquid, you can control the direction and speed or force of the piston rod.</w:t>
            </w:r>
          </w:p>
        </w:tc>
      </w:tr>
    </w:tbl>
    <w:p w14:paraId="5C7C9003" w14:textId="65C4269D" w:rsidR="0010757C" w:rsidRDefault="00545E21" w:rsidP="00F2639F">
      <w:pPr>
        <w:pStyle w:val="Heading3"/>
      </w:pPr>
      <w:bookmarkStart w:id="40" w:name="_Toc150182468"/>
      <w:bookmarkStart w:id="41" w:name="_Toc159418428"/>
      <w:r>
        <w:t>R</w:t>
      </w:r>
      <w:r w:rsidR="0010757C">
        <w:t>obotic grippers</w:t>
      </w:r>
      <w:bookmarkEnd w:id="40"/>
      <w:bookmarkEnd w:id="41"/>
    </w:p>
    <w:p w14:paraId="0DA49791" w14:textId="132ABA7E" w:rsidR="004C7E5E" w:rsidRDefault="0010757C" w:rsidP="00F2639F">
      <w:r>
        <w:t>Robotic grippers are end effectors designed to hold things, often to move them from one place to another.</w:t>
      </w:r>
    </w:p>
    <w:p w14:paraId="32B3908C" w14:textId="77777777" w:rsidR="00D965E7" w:rsidRDefault="0010757C" w:rsidP="00F2639F">
      <w:r>
        <w:t>Different types are suited to different purposes, but include suction, electromagnetic, hydraulic, hand and finger control.</w:t>
      </w:r>
    </w:p>
    <w:p w14:paraId="7F30AB4F" w14:textId="1AE094F7" w:rsidR="00D965E7" w:rsidRDefault="00D965E7" w:rsidP="00D965E7">
      <w:pPr>
        <w:pStyle w:val="Caption"/>
      </w:pPr>
      <w:r>
        <w:t xml:space="preserve">Figure </w:t>
      </w:r>
      <w:r>
        <w:fldChar w:fldCharType="begin"/>
      </w:r>
      <w:r>
        <w:instrText xml:space="preserve"> SEQ Figure \* ARABIC </w:instrText>
      </w:r>
      <w:r>
        <w:fldChar w:fldCharType="separate"/>
      </w:r>
      <w:r w:rsidR="00D33E22">
        <w:rPr>
          <w:noProof/>
        </w:rPr>
        <w:t>7</w:t>
      </w:r>
      <w:r>
        <w:fldChar w:fldCharType="end"/>
      </w:r>
      <w:r>
        <w:t xml:space="preserve"> – gripper</w:t>
      </w:r>
    </w:p>
    <w:p w14:paraId="6D6FBC5D" w14:textId="5C50EFAB" w:rsidR="0010757C" w:rsidRDefault="00D965E7" w:rsidP="00F2639F">
      <w:r>
        <w:rPr>
          <w:noProof/>
        </w:rPr>
        <w:drawing>
          <wp:inline distT="0" distB="0" distL="0" distR="0" wp14:anchorId="6E1A7581" wp14:editId="6F553334">
            <wp:extent cx="2103120" cy="1729740"/>
            <wp:effectExtent l="0" t="0" r="0" b="3810"/>
            <wp:docPr id="1169425520" name="Picture 1169425520" descr="Photograph of a grip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425520" name="Picture 1169425520" descr="Photograph of a grippe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03120" cy="1729740"/>
                    </a:xfrm>
                    <a:prstGeom prst="rect">
                      <a:avLst/>
                    </a:prstGeom>
                    <a:noFill/>
                    <a:ln>
                      <a:noFill/>
                    </a:ln>
                  </pic:spPr>
                </pic:pic>
              </a:graphicData>
            </a:graphic>
          </wp:inline>
        </w:drawing>
      </w:r>
    </w:p>
    <w:p w14:paraId="04C144FF" w14:textId="3F06A3A5" w:rsidR="00D60789" w:rsidRDefault="0010757C" w:rsidP="00F2639F">
      <w:r>
        <w:rPr>
          <w:b/>
          <w:bCs/>
        </w:rPr>
        <w:t>Activity</w:t>
      </w:r>
      <w:r w:rsidR="00DC4695">
        <w:rPr>
          <w:b/>
          <w:bCs/>
        </w:rPr>
        <w:t xml:space="preserve"> 16</w:t>
      </w:r>
      <w:r>
        <w:t xml:space="preserve">: </w:t>
      </w:r>
      <w:r w:rsidR="0003297E">
        <w:t>g</w:t>
      </w:r>
      <w:r w:rsidR="00F50F65">
        <w:t>rippers and end effectors</w:t>
      </w:r>
    </w:p>
    <w:p w14:paraId="79D205FF" w14:textId="3419AD12" w:rsidR="00AE7759" w:rsidRDefault="00093194" w:rsidP="00F2639F">
      <w:pPr>
        <w:pStyle w:val="FeatureBox2"/>
      </w:pPr>
      <w:r w:rsidRPr="00573EC4">
        <w:rPr>
          <w:b/>
          <w:bCs/>
        </w:rPr>
        <w:t>Teacher note</w:t>
      </w:r>
      <w:r>
        <w:t xml:space="preserve">: </w:t>
      </w:r>
      <w:r w:rsidR="0003297E">
        <w:t>i</w:t>
      </w:r>
      <w:r>
        <w:t xml:space="preserve">f you have access to a 3D printer, this model for a </w:t>
      </w:r>
      <w:hyperlink r:id="rId82" w:history="1">
        <w:r w:rsidRPr="00932695">
          <w:rPr>
            <w:rStyle w:val="Hyperlink"/>
          </w:rPr>
          <w:t>Snap-Together 9g Servo Gripper</w:t>
        </w:r>
      </w:hyperlink>
      <w:r>
        <w:t xml:space="preserve"> could be used as a valuable addition to this activity.</w:t>
      </w:r>
    </w:p>
    <w:p w14:paraId="0B0C9B44" w14:textId="228E1C87" w:rsidR="00093194" w:rsidRDefault="00093194" w:rsidP="00F2639F">
      <w:pPr>
        <w:pStyle w:val="FeatureBox2"/>
      </w:pPr>
      <w:r>
        <w:t>It uses a micro servo and doesn’t require any extra hardware</w:t>
      </w:r>
      <w:r w:rsidR="00F6180B">
        <w:t>,</w:t>
      </w:r>
      <w:r>
        <w:t xml:space="preserve"> apart from the screws that come with the servo.</w:t>
      </w:r>
    </w:p>
    <w:p w14:paraId="31F0BA20" w14:textId="2A9C464A" w:rsidR="001110E7" w:rsidRDefault="005D2EA8" w:rsidP="00C62638">
      <w:pPr>
        <w:pStyle w:val="ListNumber"/>
        <w:numPr>
          <w:ilvl w:val="0"/>
          <w:numId w:val="45"/>
        </w:numPr>
      </w:pPr>
      <w:r>
        <w:t>Read</w:t>
      </w:r>
      <w:r w:rsidR="0010757C">
        <w:t xml:space="preserve"> about robotic grippers</w:t>
      </w:r>
      <w:r w:rsidR="001110E7">
        <w:t xml:space="preserve"> on the links provided and complete the table to describe </w:t>
      </w:r>
      <w:r w:rsidR="00F6180B">
        <w:t xml:space="preserve">4 </w:t>
      </w:r>
      <w:r w:rsidR="001110E7">
        <w:t>different types of gripper.</w:t>
      </w:r>
    </w:p>
    <w:p w14:paraId="184DBE66" w14:textId="5D830B5B" w:rsidR="00886294" w:rsidRDefault="00333AAD" w:rsidP="00D45D42">
      <w:pPr>
        <w:pStyle w:val="ListBullet"/>
      </w:pPr>
      <w:hyperlink r:id="rId83" w:history="1">
        <w:r w:rsidR="00886294" w:rsidRPr="00886294">
          <w:rPr>
            <w:rStyle w:val="Hyperlink"/>
          </w:rPr>
          <w:t xml:space="preserve">Robot </w:t>
        </w:r>
        <w:r w:rsidR="00F6180B">
          <w:rPr>
            <w:rStyle w:val="Hyperlink"/>
          </w:rPr>
          <w:t>G</w:t>
        </w:r>
        <w:r w:rsidR="00886294" w:rsidRPr="00886294">
          <w:rPr>
            <w:rStyle w:val="Hyperlink"/>
          </w:rPr>
          <w:t xml:space="preserve">rippers </w:t>
        </w:r>
        <w:r w:rsidR="00F6180B">
          <w:rPr>
            <w:rStyle w:val="Hyperlink"/>
          </w:rPr>
          <w:t>E</w:t>
        </w:r>
        <w:r w:rsidR="00886294" w:rsidRPr="00886294">
          <w:rPr>
            <w:rStyle w:val="Hyperlink"/>
          </w:rPr>
          <w:t>xplained</w:t>
        </w:r>
      </w:hyperlink>
    </w:p>
    <w:p w14:paraId="697766CB" w14:textId="2641FEB2" w:rsidR="001110E7" w:rsidRDefault="00333AAD" w:rsidP="00D45D42">
      <w:pPr>
        <w:pStyle w:val="ListBullet"/>
      </w:pPr>
      <w:hyperlink r:id="rId84" w:history="1">
        <w:r w:rsidR="00886294" w:rsidRPr="00886294">
          <w:rPr>
            <w:rStyle w:val="Hyperlink"/>
          </w:rPr>
          <w:t xml:space="preserve">Types </w:t>
        </w:r>
        <w:r w:rsidR="00F6180B">
          <w:rPr>
            <w:rStyle w:val="Hyperlink"/>
          </w:rPr>
          <w:t>O</w:t>
        </w:r>
        <w:r w:rsidR="00886294" w:rsidRPr="00886294">
          <w:rPr>
            <w:rStyle w:val="Hyperlink"/>
          </w:rPr>
          <w:t xml:space="preserve">f </w:t>
        </w:r>
        <w:r w:rsidR="00F6180B">
          <w:rPr>
            <w:rStyle w:val="Hyperlink"/>
          </w:rPr>
          <w:t>R</w:t>
        </w:r>
        <w:r w:rsidR="00886294" w:rsidRPr="00886294">
          <w:rPr>
            <w:rStyle w:val="Hyperlink"/>
          </w:rPr>
          <w:t xml:space="preserve">obot </w:t>
        </w:r>
        <w:r w:rsidR="00F6180B">
          <w:rPr>
            <w:rStyle w:val="Hyperlink"/>
          </w:rPr>
          <w:t>G</w:t>
        </w:r>
        <w:r w:rsidR="00886294" w:rsidRPr="00886294">
          <w:rPr>
            <w:rStyle w:val="Hyperlink"/>
          </w:rPr>
          <w:t xml:space="preserve">rippers </w:t>
        </w:r>
        <w:r w:rsidR="00F6180B">
          <w:rPr>
            <w:rStyle w:val="Hyperlink"/>
          </w:rPr>
          <w:t>A</w:t>
        </w:r>
        <w:r w:rsidR="00886294" w:rsidRPr="00886294">
          <w:rPr>
            <w:rStyle w:val="Hyperlink"/>
          </w:rPr>
          <w:t xml:space="preserve">nd </w:t>
        </w:r>
        <w:r w:rsidR="00F6180B">
          <w:rPr>
            <w:rStyle w:val="Hyperlink"/>
          </w:rPr>
          <w:t>T</w:t>
        </w:r>
        <w:r w:rsidR="00886294" w:rsidRPr="00886294">
          <w:rPr>
            <w:rStyle w:val="Hyperlink"/>
          </w:rPr>
          <w:t xml:space="preserve">heir </w:t>
        </w:r>
        <w:r w:rsidR="00F6180B">
          <w:rPr>
            <w:rStyle w:val="Hyperlink"/>
          </w:rPr>
          <w:t>A</w:t>
        </w:r>
        <w:r w:rsidR="00886294" w:rsidRPr="00886294">
          <w:rPr>
            <w:rStyle w:val="Hyperlink"/>
          </w:rPr>
          <w:t>pplications</w:t>
        </w:r>
      </w:hyperlink>
      <w:r w:rsidR="00F6180B">
        <w:rPr>
          <w:rStyle w:val="Hyperlink"/>
        </w:rPr>
        <w:t>.</w:t>
      </w:r>
    </w:p>
    <w:p w14:paraId="729A1DCA" w14:textId="178EA46F" w:rsidR="0010757C" w:rsidRDefault="00CA6090" w:rsidP="00F2639F">
      <w:r>
        <w:t xml:space="preserve">Watch </w:t>
      </w:r>
      <w:hyperlink r:id="rId85" w:history="1">
        <w:r w:rsidRPr="00BC5EBC">
          <w:rPr>
            <w:rStyle w:val="Hyperlink"/>
          </w:rPr>
          <w:t>this video (</w:t>
        </w:r>
        <w:r>
          <w:rPr>
            <w:rStyle w:val="Hyperlink"/>
          </w:rPr>
          <w:t>1:31</w:t>
        </w:r>
        <w:r w:rsidRPr="00BC5EBC">
          <w:rPr>
            <w:rStyle w:val="Hyperlink"/>
          </w:rPr>
          <w:t>)</w:t>
        </w:r>
      </w:hyperlink>
      <w:r>
        <w:t xml:space="preserve"> showing </w:t>
      </w:r>
      <w:r w:rsidR="00E567A1">
        <w:t xml:space="preserve">the mechanisms used </w:t>
      </w:r>
      <w:r w:rsidR="00D67D38">
        <w:t xml:space="preserve">in a range of </w:t>
      </w:r>
      <w:r>
        <w:t>parallel jaw grippers.</w:t>
      </w:r>
    </w:p>
    <w:tbl>
      <w:tblPr>
        <w:tblStyle w:val="Tableheader"/>
        <w:tblW w:w="9602" w:type="dxa"/>
        <w:tblInd w:w="-30" w:type="dxa"/>
        <w:tblLook w:val="04A0" w:firstRow="1" w:lastRow="0" w:firstColumn="1" w:lastColumn="0" w:noHBand="0" w:noVBand="1"/>
        <w:tblDescription w:val="Table with 4 columns labelled Gripper type, how it wors, practical application and image or screenshot. The table is blank for students to complete."/>
      </w:tblPr>
      <w:tblGrid>
        <w:gridCol w:w="2401"/>
        <w:gridCol w:w="2401"/>
        <w:gridCol w:w="2400"/>
        <w:gridCol w:w="2400"/>
      </w:tblGrid>
      <w:tr w:rsidR="00965D72" w:rsidRPr="00164C71" w14:paraId="5003D711" w14:textId="77777777" w:rsidTr="00965D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D9F64FB" w14:textId="7BEEB4C5" w:rsidR="00965D72" w:rsidRPr="00164C71" w:rsidRDefault="00965D72" w:rsidP="00164C71">
            <w:r w:rsidRPr="00164C71">
              <w:t>Gripper type</w:t>
            </w:r>
          </w:p>
        </w:tc>
        <w:tc>
          <w:tcPr>
            <w:tcW w:w="2401" w:type="dxa"/>
          </w:tcPr>
          <w:p w14:paraId="36F1A70F" w14:textId="0F99F1F0" w:rsidR="00965D72" w:rsidRPr="00164C71" w:rsidRDefault="00965D72" w:rsidP="00164C71">
            <w:pPr>
              <w:cnfStyle w:val="100000000000" w:firstRow="1" w:lastRow="0" w:firstColumn="0" w:lastColumn="0" w:oddVBand="0" w:evenVBand="0" w:oddHBand="0" w:evenHBand="0" w:firstRowFirstColumn="0" w:firstRowLastColumn="0" w:lastRowFirstColumn="0" w:lastRowLastColumn="0"/>
            </w:pPr>
            <w:r w:rsidRPr="00164C71">
              <w:t>How it works</w:t>
            </w:r>
          </w:p>
        </w:tc>
        <w:tc>
          <w:tcPr>
            <w:tcW w:w="2400" w:type="dxa"/>
          </w:tcPr>
          <w:p w14:paraId="134A16AC" w14:textId="1FE34E25" w:rsidR="00965D72" w:rsidRPr="00164C71" w:rsidRDefault="00965D72" w:rsidP="00164C71">
            <w:pPr>
              <w:cnfStyle w:val="100000000000" w:firstRow="1" w:lastRow="0" w:firstColumn="0" w:lastColumn="0" w:oddVBand="0" w:evenVBand="0" w:oddHBand="0" w:evenHBand="0" w:firstRowFirstColumn="0" w:firstRowLastColumn="0" w:lastRowFirstColumn="0" w:lastRowLastColumn="0"/>
            </w:pPr>
            <w:r w:rsidRPr="00164C71">
              <w:t>Practical application</w:t>
            </w:r>
          </w:p>
        </w:tc>
        <w:tc>
          <w:tcPr>
            <w:tcW w:w="2400" w:type="dxa"/>
          </w:tcPr>
          <w:p w14:paraId="6FA2B4ED" w14:textId="6E399FA1" w:rsidR="00965D72" w:rsidRPr="00164C71" w:rsidRDefault="00965D72" w:rsidP="00164C71">
            <w:pPr>
              <w:cnfStyle w:val="100000000000" w:firstRow="1" w:lastRow="0" w:firstColumn="0" w:lastColumn="0" w:oddVBand="0" w:evenVBand="0" w:oddHBand="0" w:evenHBand="0" w:firstRowFirstColumn="0" w:firstRowLastColumn="0" w:lastRowFirstColumn="0" w:lastRowLastColumn="0"/>
            </w:pPr>
            <w:r w:rsidRPr="00164C71">
              <w:t>Image or screenshot</w:t>
            </w:r>
          </w:p>
        </w:tc>
      </w:tr>
      <w:tr w:rsidR="00965D72" w14:paraId="7CE6C1E4" w14:textId="77777777" w:rsidTr="00965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3E5E8177" w14:textId="77777777" w:rsidR="00965D72" w:rsidRDefault="00965D72" w:rsidP="00F2639F"/>
        </w:tc>
        <w:tc>
          <w:tcPr>
            <w:tcW w:w="2401" w:type="dxa"/>
          </w:tcPr>
          <w:p w14:paraId="4A998759"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6CF4FDCD"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7EEA485B" w14:textId="2F8DC616" w:rsidR="00965D72" w:rsidRDefault="00965D72" w:rsidP="00F2639F">
            <w:pPr>
              <w:cnfStyle w:val="000000100000" w:firstRow="0" w:lastRow="0" w:firstColumn="0" w:lastColumn="0" w:oddVBand="0" w:evenVBand="0" w:oddHBand="1" w:evenHBand="0" w:firstRowFirstColumn="0" w:firstRowLastColumn="0" w:lastRowFirstColumn="0" w:lastRowLastColumn="0"/>
            </w:pPr>
          </w:p>
        </w:tc>
      </w:tr>
      <w:tr w:rsidR="00965D72" w14:paraId="7EBE1691" w14:textId="77777777" w:rsidTr="00965D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3BA94B54" w14:textId="77777777" w:rsidR="00965D72" w:rsidRDefault="00965D72" w:rsidP="00F2639F"/>
        </w:tc>
        <w:tc>
          <w:tcPr>
            <w:tcW w:w="2401" w:type="dxa"/>
          </w:tcPr>
          <w:p w14:paraId="68BBA6F6"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6FCCDC1B"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02011638" w14:textId="795FEB25" w:rsidR="00965D72" w:rsidRDefault="00965D72" w:rsidP="00F2639F">
            <w:pPr>
              <w:cnfStyle w:val="000000010000" w:firstRow="0" w:lastRow="0" w:firstColumn="0" w:lastColumn="0" w:oddVBand="0" w:evenVBand="0" w:oddHBand="0" w:evenHBand="1" w:firstRowFirstColumn="0" w:firstRowLastColumn="0" w:lastRowFirstColumn="0" w:lastRowLastColumn="0"/>
            </w:pPr>
          </w:p>
        </w:tc>
      </w:tr>
      <w:tr w:rsidR="00965D72" w14:paraId="78805F8F" w14:textId="77777777" w:rsidTr="00965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8BC626D" w14:textId="77777777" w:rsidR="00965D72" w:rsidRDefault="00965D72" w:rsidP="00F2639F"/>
        </w:tc>
        <w:tc>
          <w:tcPr>
            <w:tcW w:w="2401" w:type="dxa"/>
          </w:tcPr>
          <w:p w14:paraId="1E18EEAE"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3D893F16"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5545F978"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r>
      <w:tr w:rsidR="00965D72" w14:paraId="692D9318" w14:textId="77777777" w:rsidTr="00965D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18287F47" w14:textId="77777777" w:rsidR="00965D72" w:rsidRDefault="00965D72" w:rsidP="00F2639F"/>
        </w:tc>
        <w:tc>
          <w:tcPr>
            <w:tcW w:w="2401" w:type="dxa"/>
          </w:tcPr>
          <w:p w14:paraId="64A778D8"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07D3DD33"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65D9A220"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r>
    </w:tbl>
    <w:p w14:paraId="4CF95FA0" w14:textId="150F6976" w:rsidR="001F130E" w:rsidRDefault="001F130E" w:rsidP="00FE468B">
      <w:pPr>
        <w:pStyle w:val="ListNumber"/>
      </w:pPr>
      <w:r>
        <w:t>Imagine</w:t>
      </w:r>
      <w:r w:rsidR="0010757C">
        <w:t xml:space="preserve"> you were shown a mechatronic output device but that you didn’t know what its function was.</w:t>
      </w:r>
    </w:p>
    <w:p w14:paraId="17B99997" w14:textId="484143EF" w:rsidR="0010757C" w:rsidRDefault="0010757C" w:rsidP="00F2639F">
      <w:r>
        <w:t xml:space="preserve">What are some features </w:t>
      </w:r>
      <w:r w:rsidR="00E46B2A">
        <w:t xml:space="preserve">you </w:t>
      </w:r>
      <w:r>
        <w:t>would look for to determine whether the device was an actuator or an end effecto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1F626B" w14:paraId="551B1669" w14:textId="77777777" w:rsidTr="008D2F9B">
        <w:trPr>
          <w:trHeight w:val="2114"/>
        </w:trPr>
        <w:tc>
          <w:tcPr>
            <w:tcW w:w="9016" w:type="dxa"/>
            <w:shd w:val="clear" w:color="auto" w:fill="auto"/>
          </w:tcPr>
          <w:p w14:paraId="76ACD593" w14:textId="77777777" w:rsidR="001F626B" w:rsidRPr="002D07AD" w:rsidRDefault="001F626B" w:rsidP="00F2639F">
            <w:pPr>
              <w:rPr>
                <w:b/>
                <w:bCs/>
              </w:rPr>
            </w:pPr>
            <w:r w:rsidRPr="002D07AD">
              <w:rPr>
                <w:b/>
                <w:bCs/>
              </w:rPr>
              <w:t>Sample answer</w:t>
            </w:r>
            <w:r>
              <w:rPr>
                <w:b/>
                <w:bCs/>
              </w:rPr>
              <w:t>:</w:t>
            </w:r>
          </w:p>
          <w:p w14:paraId="2090D7AE" w14:textId="5D9025D9" w:rsidR="001F130E" w:rsidRDefault="00D564AC" w:rsidP="00F2639F">
            <w:r>
              <w:t xml:space="preserve">An </w:t>
            </w:r>
            <w:r w:rsidR="00EC4AD4">
              <w:t xml:space="preserve">actuator </w:t>
            </w:r>
            <w:r>
              <w:t xml:space="preserve">would have an </w:t>
            </w:r>
            <w:r w:rsidR="00B72FBD">
              <w:t>output shaft that rotates</w:t>
            </w:r>
            <w:r w:rsidR="00E46B2A">
              <w:t>,</w:t>
            </w:r>
            <w:r w:rsidR="00B72FBD">
              <w:t xml:space="preserve"> or </w:t>
            </w:r>
            <w:r w:rsidR="00E46B2A">
              <w:t xml:space="preserve">a </w:t>
            </w:r>
            <w:r w:rsidR="00B72FBD">
              <w:t>rod that moves in and out</w:t>
            </w:r>
            <w:r w:rsidR="00E46B2A">
              <w:t>,</w:t>
            </w:r>
            <w:r w:rsidR="00B72FBD">
              <w:t xml:space="preserve"> but without connecting to something else that could usefully do something with that motion.</w:t>
            </w:r>
            <w:r w:rsidR="00090B12">
              <w:t xml:space="preserve"> </w:t>
            </w:r>
            <w:r>
              <w:t xml:space="preserve">An </w:t>
            </w:r>
            <w:r w:rsidR="0095038D">
              <w:t xml:space="preserve">end effector </w:t>
            </w:r>
            <w:r>
              <w:t xml:space="preserve">would </w:t>
            </w:r>
            <w:r w:rsidR="0095038D">
              <w:t>contain a motor</w:t>
            </w:r>
            <w:r w:rsidR="00E46B2A">
              <w:t>,</w:t>
            </w:r>
            <w:r w:rsidR="0095038D">
              <w:t xml:space="preserve"> or hav</w:t>
            </w:r>
            <w:r w:rsidR="00260476">
              <w:t>e</w:t>
            </w:r>
            <w:r w:rsidR="0095038D">
              <w:t xml:space="preserve"> gearing or another connection</w:t>
            </w:r>
            <w:r w:rsidR="00E46B2A">
              <w:t>,</w:t>
            </w:r>
            <w:r w:rsidR="0095038D">
              <w:t xml:space="preserve"> to connect to a motor or piston.</w:t>
            </w:r>
          </w:p>
          <w:p w14:paraId="58411DA5" w14:textId="6FAF0400" w:rsidR="0095038D" w:rsidRDefault="00260476" w:rsidP="00F2639F">
            <w:r>
              <w:t xml:space="preserve">An end effector would likely have more </w:t>
            </w:r>
            <w:r w:rsidR="00090B12">
              <w:t xml:space="preserve">visible </w:t>
            </w:r>
            <w:r>
              <w:t>moving parts than an actuator.</w:t>
            </w:r>
          </w:p>
        </w:tc>
      </w:tr>
    </w:tbl>
    <w:p w14:paraId="5F723DAB" w14:textId="0803A14A" w:rsidR="00F80B4A" w:rsidRDefault="005D2EA8" w:rsidP="00F2639F">
      <w:r w:rsidRPr="00FE468B">
        <w:rPr>
          <w:b/>
          <w:bCs/>
        </w:rPr>
        <w:t>Extension</w:t>
      </w:r>
      <w:r w:rsidR="00323843">
        <w:t>:</w:t>
      </w:r>
    </w:p>
    <w:p w14:paraId="6947DE0E" w14:textId="1FD04666" w:rsidR="0010757C" w:rsidRDefault="0010757C" w:rsidP="00D45D42">
      <w:pPr>
        <w:pStyle w:val="ListBullet"/>
      </w:pPr>
      <w:r>
        <w:t xml:space="preserve">Read more about </w:t>
      </w:r>
      <w:hyperlink r:id="rId86" w:history="1">
        <w:r w:rsidRPr="003A5D92">
          <w:rPr>
            <w:rStyle w:val="Hyperlink"/>
          </w:rPr>
          <w:t>sensors</w:t>
        </w:r>
      </w:hyperlink>
      <w:r>
        <w:t xml:space="preserve">, </w:t>
      </w:r>
      <w:hyperlink r:id="rId87" w:history="1">
        <w:r w:rsidRPr="008C7AB3">
          <w:rPr>
            <w:rStyle w:val="Hyperlink"/>
          </w:rPr>
          <w:t>actuators</w:t>
        </w:r>
      </w:hyperlink>
      <w:r>
        <w:t xml:space="preserve"> and </w:t>
      </w:r>
      <w:hyperlink r:id="rId88" w:history="1">
        <w:r w:rsidRPr="003C40EA">
          <w:rPr>
            <w:rStyle w:val="Hyperlink"/>
          </w:rPr>
          <w:t>end effectors</w:t>
        </w:r>
      </w:hyperlink>
      <w:r>
        <w:t>.</w:t>
      </w:r>
    </w:p>
    <w:p w14:paraId="747F0BA7" w14:textId="7D16B29D" w:rsidR="00F80B4A" w:rsidRDefault="00CD68EA" w:rsidP="00D45D42">
      <w:pPr>
        <w:pStyle w:val="ListBullet"/>
      </w:pPr>
      <w:r>
        <w:t xml:space="preserve">Read </w:t>
      </w:r>
      <w:hyperlink r:id="rId89" w:history="1">
        <w:r w:rsidR="00AF451A" w:rsidRPr="00AF451A">
          <w:rPr>
            <w:rStyle w:val="Hyperlink"/>
          </w:rPr>
          <w:t>How to control LEDs on the Arduino</w:t>
        </w:r>
      </w:hyperlink>
      <w:r w:rsidR="00E46B2A">
        <w:rPr>
          <w:rStyle w:val="Hyperlink"/>
        </w:rPr>
        <w:t>.</w:t>
      </w:r>
    </w:p>
    <w:p w14:paraId="0DB5A788" w14:textId="1862ADC5" w:rsidR="00BD7E18" w:rsidRDefault="0010757C" w:rsidP="00F2639F">
      <w:r w:rsidRPr="003D3441">
        <w:rPr>
          <w:b/>
          <w:bCs/>
        </w:rPr>
        <w:t>Activity</w:t>
      </w:r>
      <w:r w:rsidR="00772480">
        <w:rPr>
          <w:b/>
          <w:bCs/>
        </w:rPr>
        <w:t xml:space="preserve"> 17</w:t>
      </w:r>
      <w:r>
        <w:t xml:space="preserve">: </w:t>
      </w:r>
      <w:r w:rsidR="0003297E">
        <w:t>i</w:t>
      </w:r>
      <w:r w:rsidR="00BD7E18">
        <w:t>nput/output revision</w:t>
      </w:r>
    </w:p>
    <w:p w14:paraId="24E702E9" w14:textId="0AD80F1E" w:rsidR="0010757C" w:rsidRDefault="0010757C" w:rsidP="00F2639F">
      <w:r>
        <w:t xml:space="preserve">Classify each of the following as input or output, </w:t>
      </w:r>
      <w:r w:rsidR="00080ECD">
        <w:t>as well as</w:t>
      </w:r>
      <w:r>
        <w:t xml:space="preserve"> transducer, sensor, </w:t>
      </w:r>
      <w:r w:rsidR="00381846">
        <w:t>actuator</w:t>
      </w:r>
      <w:r>
        <w:t xml:space="preserve"> or end effector</w:t>
      </w:r>
      <w:r w:rsidR="003C22D9">
        <w:t>.</w:t>
      </w:r>
    </w:p>
    <w:tbl>
      <w:tblPr>
        <w:tblStyle w:val="Tableheader"/>
        <w:tblW w:w="9498" w:type="dxa"/>
        <w:tblInd w:w="-30" w:type="dxa"/>
        <w:tblLook w:val="04A0" w:firstRow="1" w:lastRow="0" w:firstColumn="1" w:lastColumn="0" w:noHBand="0" w:noVBand="1"/>
        <w:tblDescription w:val="Table listing various devices and asking students to complete whether it would be classified as an input or output and whether it is a transducer, sensor, actuator or end effector."/>
      </w:tblPr>
      <w:tblGrid>
        <w:gridCol w:w="4111"/>
        <w:gridCol w:w="2552"/>
        <w:gridCol w:w="2835"/>
      </w:tblGrid>
      <w:tr w:rsidR="00A94F5F" w:rsidRPr="00164C71" w14:paraId="110499FC" w14:textId="77777777" w:rsidTr="00B809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4126FF0" w14:textId="4B2E52BF" w:rsidR="00A94F5F" w:rsidRPr="00164C71" w:rsidRDefault="00A94F5F" w:rsidP="00164C71">
            <w:r w:rsidRPr="00164C71">
              <w:t>Device</w:t>
            </w:r>
          </w:p>
        </w:tc>
        <w:tc>
          <w:tcPr>
            <w:tcW w:w="2552" w:type="dxa"/>
          </w:tcPr>
          <w:p w14:paraId="525CEE27" w14:textId="560B7BDE" w:rsidR="00A94F5F" w:rsidRPr="00164C71" w:rsidRDefault="00A94F5F" w:rsidP="00164C71">
            <w:pPr>
              <w:cnfStyle w:val="100000000000" w:firstRow="1" w:lastRow="0" w:firstColumn="0" w:lastColumn="0" w:oddVBand="0" w:evenVBand="0" w:oddHBand="0" w:evenHBand="0" w:firstRowFirstColumn="0" w:firstRowLastColumn="0" w:lastRowFirstColumn="0" w:lastRowLastColumn="0"/>
            </w:pPr>
            <w:r w:rsidRPr="00164C71">
              <w:t>Input or output</w:t>
            </w:r>
            <w:r w:rsidR="003E7031" w:rsidRPr="00164C71">
              <w:t>?</w:t>
            </w:r>
          </w:p>
        </w:tc>
        <w:tc>
          <w:tcPr>
            <w:tcW w:w="2835" w:type="dxa"/>
          </w:tcPr>
          <w:p w14:paraId="52292F33" w14:textId="1DC8A141" w:rsidR="00A94F5F" w:rsidRPr="00164C71" w:rsidRDefault="00A94F5F" w:rsidP="00164C71">
            <w:pPr>
              <w:cnfStyle w:val="100000000000" w:firstRow="1" w:lastRow="0" w:firstColumn="0" w:lastColumn="0" w:oddVBand="0" w:evenVBand="0" w:oddHBand="0" w:evenHBand="0" w:firstRowFirstColumn="0" w:firstRowLastColumn="0" w:lastRowFirstColumn="0" w:lastRowLastColumn="0"/>
            </w:pPr>
            <w:r w:rsidRPr="00164C71">
              <w:t xml:space="preserve">Transducer, sensor, </w:t>
            </w:r>
            <w:r w:rsidR="00D5317A" w:rsidRPr="00164C71">
              <w:t>actuator</w:t>
            </w:r>
            <w:r w:rsidRPr="00164C71">
              <w:t xml:space="preserve"> or end effector</w:t>
            </w:r>
            <w:r w:rsidR="003E7031" w:rsidRPr="00164C71">
              <w:t>?</w:t>
            </w:r>
          </w:p>
        </w:tc>
      </w:tr>
      <w:tr w:rsidR="00A94F5F" w14:paraId="008C8DE1" w14:textId="77777777" w:rsidTr="00B8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89425F2" w14:textId="2D82256B" w:rsidR="00A94F5F" w:rsidRPr="001F130E" w:rsidRDefault="00A94F5F" w:rsidP="00F2639F">
            <w:pPr>
              <w:rPr>
                <w:b w:val="0"/>
                <w:bCs/>
              </w:rPr>
            </w:pPr>
            <w:r w:rsidRPr="001F130E">
              <w:rPr>
                <w:b w:val="0"/>
                <w:bCs/>
              </w:rPr>
              <w:t>DC motor [</w:t>
            </w:r>
            <w:hyperlink r:id="rId90" w:history="1">
              <w:r w:rsidRPr="001F130E">
                <w:rPr>
                  <w:rStyle w:val="Hyperlink"/>
                  <w:b w:val="0"/>
                  <w:bCs/>
                </w:rPr>
                <w:t>example</w:t>
              </w:r>
            </w:hyperlink>
            <w:r w:rsidRPr="001F130E">
              <w:rPr>
                <w:b w:val="0"/>
                <w:bCs/>
              </w:rPr>
              <w:t>]</w:t>
            </w:r>
          </w:p>
        </w:tc>
        <w:tc>
          <w:tcPr>
            <w:tcW w:w="2552" w:type="dxa"/>
          </w:tcPr>
          <w:p w14:paraId="6680A71A"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c>
          <w:tcPr>
            <w:tcW w:w="2835" w:type="dxa"/>
          </w:tcPr>
          <w:p w14:paraId="709789C0"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r>
      <w:tr w:rsidR="00A94F5F" w14:paraId="624C97E2" w14:textId="77777777" w:rsidTr="00B809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B2B9F6C" w14:textId="2A25399E" w:rsidR="00A94F5F" w:rsidRPr="001F130E" w:rsidRDefault="00A94F5F" w:rsidP="00F2639F">
            <w:pPr>
              <w:rPr>
                <w:b w:val="0"/>
                <w:bCs/>
              </w:rPr>
            </w:pPr>
            <w:r w:rsidRPr="001F130E">
              <w:rPr>
                <w:b w:val="0"/>
                <w:bCs/>
              </w:rPr>
              <w:t>A device that uses a DC motor and a specially-designed gearing system to clamp onto things tightly [</w:t>
            </w:r>
            <w:hyperlink r:id="rId91" w:history="1">
              <w:r w:rsidRPr="001F130E">
                <w:rPr>
                  <w:rStyle w:val="Hyperlink"/>
                  <w:b w:val="0"/>
                  <w:bCs/>
                </w:rPr>
                <w:t>example</w:t>
              </w:r>
            </w:hyperlink>
            <w:r w:rsidRPr="001F130E">
              <w:rPr>
                <w:b w:val="0"/>
                <w:bCs/>
              </w:rPr>
              <w:t>]</w:t>
            </w:r>
          </w:p>
        </w:tc>
        <w:tc>
          <w:tcPr>
            <w:tcW w:w="2552" w:type="dxa"/>
          </w:tcPr>
          <w:p w14:paraId="438FABEE"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c>
          <w:tcPr>
            <w:tcW w:w="2835" w:type="dxa"/>
          </w:tcPr>
          <w:p w14:paraId="79C3A98E"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r>
      <w:tr w:rsidR="00A94F5F" w14:paraId="05447299" w14:textId="77777777" w:rsidTr="00B8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53F8C46" w14:textId="7AF35601" w:rsidR="00A94F5F" w:rsidRPr="001F130E" w:rsidRDefault="00A94F5F" w:rsidP="00F2639F">
            <w:pPr>
              <w:rPr>
                <w:b w:val="0"/>
                <w:bCs/>
              </w:rPr>
            </w:pPr>
            <w:r w:rsidRPr="001F130E">
              <w:rPr>
                <w:b w:val="0"/>
                <w:bCs/>
              </w:rPr>
              <w:t>Accelerometer to measure movement on each of 3 different axes [</w:t>
            </w:r>
            <w:hyperlink r:id="rId92" w:history="1">
              <w:r w:rsidRPr="001F130E">
                <w:rPr>
                  <w:rStyle w:val="Hyperlink"/>
                  <w:b w:val="0"/>
                  <w:bCs/>
                </w:rPr>
                <w:t>example</w:t>
              </w:r>
            </w:hyperlink>
            <w:r w:rsidRPr="001F130E">
              <w:rPr>
                <w:b w:val="0"/>
                <w:bCs/>
              </w:rPr>
              <w:t>]</w:t>
            </w:r>
          </w:p>
        </w:tc>
        <w:tc>
          <w:tcPr>
            <w:tcW w:w="2552" w:type="dxa"/>
          </w:tcPr>
          <w:p w14:paraId="21F55464"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c>
          <w:tcPr>
            <w:tcW w:w="2835" w:type="dxa"/>
          </w:tcPr>
          <w:p w14:paraId="5BB336A6"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r>
      <w:tr w:rsidR="00A94F5F" w14:paraId="6328957F" w14:textId="77777777" w:rsidTr="00B809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F80213D" w14:textId="3AA9F0FA" w:rsidR="00A94F5F" w:rsidRPr="001F130E" w:rsidRDefault="00A94F5F" w:rsidP="00F2639F">
            <w:pPr>
              <w:rPr>
                <w:b w:val="0"/>
                <w:bCs/>
              </w:rPr>
            </w:pPr>
            <w:r w:rsidRPr="001F130E">
              <w:rPr>
                <w:b w:val="0"/>
                <w:bCs/>
              </w:rPr>
              <w:t>Photodiode – an unpowered device that converts incoming light to a small electrical signal [</w:t>
            </w:r>
            <w:hyperlink r:id="rId93" w:history="1">
              <w:r w:rsidRPr="001F130E">
                <w:rPr>
                  <w:rStyle w:val="Hyperlink"/>
                  <w:b w:val="0"/>
                  <w:bCs/>
                </w:rPr>
                <w:t>example</w:t>
              </w:r>
            </w:hyperlink>
            <w:r w:rsidRPr="001F130E">
              <w:rPr>
                <w:b w:val="0"/>
                <w:bCs/>
              </w:rPr>
              <w:t>]</w:t>
            </w:r>
          </w:p>
        </w:tc>
        <w:tc>
          <w:tcPr>
            <w:tcW w:w="2552" w:type="dxa"/>
          </w:tcPr>
          <w:p w14:paraId="1187DD1B"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c>
          <w:tcPr>
            <w:tcW w:w="2835" w:type="dxa"/>
          </w:tcPr>
          <w:p w14:paraId="243A1446"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r>
      <w:tr w:rsidR="00A94F5F" w14:paraId="1FFB11DC" w14:textId="77777777" w:rsidTr="00B8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FB30D9D" w14:textId="34DF0CA9" w:rsidR="00A94F5F" w:rsidRPr="001F130E" w:rsidRDefault="00A94F5F" w:rsidP="00F2639F">
            <w:pPr>
              <w:rPr>
                <w:b w:val="0"/>
                <w:bCs/>
              </w:rPr>
            </w:pPr>
            <w:r w:rsidRPr="001F130E">
              <w:rPr>
                <w:b w:val="0"/>
                <w:bCs/>
              </w:rPr>
              <w:t>180</w:t>
            </w:r>
            <w:r w:rsidR="00164C71">
              <w:rPr>
                <w:b w:val="0"/>
                <w:bCs/>
                <w:vertAlign w:val="superscript"/>
              </w:rPr>
              <w:t>°</w:t>
            </w:r>
            <w:r w:rsidRPr="001F130E">
              <w:rPr>
                <w:b w:val="0"/>
                <w:bCs/>
              </w:rPr>
              <w:t xml:space="preserve"> positional servo – a device that turns a shaft with up to 180 degrees of rotation [</w:t>
            </w:r>
            <w:hyperlink r:id="rId94" w:history="1">
              <w:r w:rsidRPr="001F130E">
                <w:rPr>
                  <w:rStyle w:val="Hyperlink"/>
                  <w:b w:val="0"/>
                  <w:bCs/>
                </w:rPr>
                <w:t>example</w:t>
              </w:r>
            </w:hyperlink>
            <w:r w:rsidRPr="001F130E">
              <w:rPr>
                <w:b w:val="0"/>
                <w:bCs/>
              </w:rPr>
              <w:t>]</w:t>
            </w:r>
          </w:p>
        </w:tc>
        <w:tc>
          <w:tcPr>
            <w:tcW w:w="2552" w:type="dxa"/>
          </w:tcPr>
          <w:p w14:paraId="431E4016"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c>
          <w:tcPr>
            <w:tcW w:w="2835" w:type="dxa"/>
          </w:tcPr>
          <w:p w14:paraId="7A8D762A"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r>
    </w:tbl>
    <w:p w14:paraId="27A2DBB9" w14:textId="77777777" w:rsidR="00A31CA4" w:rsidRDefault="00A31CA4" w:rsidP="001C769D">
      <w:bookmarkStart w:id="42" w:name="_Toc150182469"/>
      <w:r>
        <w:br w:type="page"/>
      </w:r>
    </w:p>
    <w:p w14:paraId="096A0AC4" w14:textId="0228A420" w:rsidR="0010757C" w:rsidRPr="002D2F3E" w:rsidRDefault="0010757C" w:rsidP="00F2639F">
      <w:pPr>
        <w:pStyle w:val="Heading2"/>
      </w:pPr>
      <w:bookmarkStart w:id="43" w:name="_Toc159418429"/>
      <w:r w:rsidRPr="002D2F3E">
        <w:t xml:space="preserve">Use different types of data and understand how it is obtained and processed in a mechatronic system, including diagnostic data and data used for </w:t>
      </w:r>
      <w:bookmarkEnd w:id="42"/>
      <w:r w:rsidR="00381846" w:rsidRPr="002D2F3E">
        <w:t>optimisation</w:t>
      </w:r>
      <w:bookmarkEnd w:id="43"/>
    </w:p>
    <w:p w14:paraId="4F371C39" w14:textId="75E3A31B" w:rsidR="00A2524F" w:rsidRDefault="002A508D" w:rsidP="00F2639F">
      <w:pPr>
        <w:pStyle w:val="FeatureBox2"/>
      </w:pPr>
      <w:r w:rsidRPr="0CF11DAA">
        <w:rPr>
          <w:rStyle w:val="Strong"/>
        </w:rPr>
        <w:t xml:space="preserve">Teacher </w:t>
      </w:r>
      <w:r w:rsidR="005556D4">
        <w:rPr>
          <w:rStyle w:val="Strong"/>
        </w:rPr>
        <w:t>n</w:t>
      </w:r>
      <w:r w:rsidRPr="0CF11DAA">
        <w:rPr>
          <w:rStyle w:val="Strong"/>
        </w:rPr>
        <w:t>ote:</w:t>
      </w:r>
      <w:r>
        <w:t xml:space="preserve"> </w:t>
      </w:r>
      <w:r w:rsidR="00164C71">
        <w:t>s</w:t>
      </w:r>
      <w:r>
        <w:t xml:space="preserve">tudents </w:t>
      </w:r>
      <w:r w:rsidR="00D3777A">
        <w:t xml:space="preserve">should </w:t>
      </w:r>
      <w:r w:rsidR="005C2260">
        <w:t xml:space="preserve">simulate circuits as well as </w:t>
      </w:r>
      <w:r w:rsidR="00CF5091">
        <w:t xml:space="preserve">construct </w:t>
      </w:r>
      <w:r w:rsidR="005C2260">
        <w:t xml:space="preserve">them physically </w:t>
      </w:r>
      <w:r w:rsidR="00CF5091">
        <w:t xml:space="preserve">from </w:t>
      </w:r>
      <w:r w:rsidR="005C2260">
        <w:t xml:space="preserve">this </w:t>
      </w:r>
      <w:r w:rsidR="00CF5091">
        <w:t xml:space="preserve">section </w:t>
      </w:r>
      <w:r w:rsidR="00B330C6">
        <w:t>onward</w:t>
      </w:r>
      <w:r w:rsidR="00D3777A">
        <w:t xml:space="preserve"> if possible</w:t>
      </w:r>
      <w:r w:rsidR="00DE20D7">
        <w:t>.</w:t>
      </w:r>
    </w:p>
    <w:p w14:paraId="272A1B3C" w14:textId="6BF58543" w:rsidR="00BD0EFC" w:rsidRDefault="00832757" w:rsidP="00F2639F">
      <w:pPr>
        <w:pStyle w:val="FeatureBox2"/>
      </w:pPr>
      <w:r>
        <w:t xml:space="preserve">Consider </w:t>
      </w:r>
      <w:r w:rsidR="00BD0EFC">
        <w:t>setting the simulation components as homework tasks so that more class time can be spen</w:t>
      </w:r>
      <w:r w:rsidR="005556D4">
        <w:t>t</w:t>
      </w:r>
      <w:r w:rsidR="00BD0EFC">
        <w:t xml:space="preserve"> on physical circuit construction.</w:t>
      </w:r>
    </w:p>
    <w:p w14:paraId="6A964210" w14:textId="67288014" w:rsidR="0059754B" w:rsidRDefault="00776409" w:rsidP="00F2639F">
      <w:pPr>
        <w:pStyle w:val="FeatureBox2"/>
      </w:pPr>
      <w:r>
        <w:t xml:space="preserve">The examples and activities provided are grouped by the type of data </w:t>
      </w:r>
      <w:r w:rsidR="00743B2B">
        <w:t>a</w:t>
      </w:r>
      <w:r>
        <w:t xml:space="preserve"> device uses to facilitate </w:t>
      </w:r>
      <w:r w:rsidR="00743B2B">
        <w:t xml:space="preserve">device </w:t>
      </w:r>
      <w:r w:rsidR="004930E1">
        <w:t>substitution</w:t>
      </w:r>
      <w:r w:rsidR="00743B2B">
        <w:t xml:space="preserve"> so you can work with </w:t>
      </w:r>
      <w:r w:rsidR="00D96F36">
        <w:t xml:space="preserve">sensors and actuators </w:t>
      </w:r>
      <w:r w:rsidR="00E4759A">
        <w:t xml:space="preserve">that are </w:t>
      </w:r>
      <w:r w:rsidR="00D96F36">
        <w:t xml:space="preserve">available </w:t>
      </w:r>
      <w:r w:rsidR="00A37077">
        <w:t xml:space="preserve">in </w:t>
      </w:r>
      <w:r w:rsidR="00D96F36">
        <w:t>your school.</w:t>
      </w:r>
    </w:p>
    <w:p w14:paraId="502C1608" w14:textId="77777777" w:rsidR="00A2524F" w:rsidRDefault="0059754B" w:rsidP="00F2639F">
      <w:pPr>
        <w:pStyle w:val="FeatureBox2"/>
      </w:pPr>
      <w:r>
        <w:t xml:space="preserve">The examples and activities </w:t>
      </w:r>
      <w:r w:rsidR="00C83134">
        <w:t>may have different pin configuration</w:t>
      </w:r>
      <w:r w:rsidR="005115F1">
        <w:t>s</w:t>
      </w:r>
      <w:r w:rsidR="00C83134">
        <w:t xml:space="preserve"> to the </w:t>
      </w:r>
      <w:r w:rsidR="00674231">
        <w:t>microcontroller board</w:t>
      </w:r>
      <w:r w:rsidR="00C83134">
        <w:t>s available at your school.</w:t>
      </w:r>
    </w:p>
    <w:p w14:paraId="3CD77654" w14:textId="588DBA2C" w:rsidR="002A508D" w:rsidRPr="00C7525D" w:rsidRDefault="005D518F" w:rsidP="00F2639F">
      <w:pPr>
        <w:pStyle w:val="FeatureBox2"/>
      </w:pPr>
      <w:r>
        <w:t>Students may benefit from a</w:t>
      </w:r>
      <w:r w:rsidR="00912138">
        <w:t xml:space="preserve"> comparison with </w:t>
      </w:r>
      <w:r>
        <w:t xml:space="preserve">the pin configuration of the </w:t>
      </w:r>
      <w:r w:rsidR="00AE5122">
        <w:t>boards they will be using.</w:t>
      </w:r>
    </w:p>
    <w:p w14:paraId="1A6B1F90" w14:textId="518BEE96" w:rsidR="0027534B" w:rsidRDefault="0027534B" w:rsidP="00F2639F">
      <w:r>
        <w:t xml:space="preserve">As a class, watch this video </w:t>
      </w:r>
      <w:r w:rsidR="002F7DBF">
        <w:t xml:space="preserve">on connecting </w:t>
      </w:r>
      <w:hyperlink r:id="rId95" w:history="1">
        <w:r w:rsidR="002F7DBF" w:rsidRPr="002F7DBF">
          <w:rPr>
            <w:rStyle w:val="Hyperlink"/>
          </w:rPr>
          <w:t>I/O devices and peripherals (3:01)</w:t>
        </w:r>
      </w:hyperlink>
      <w:r w:rsidR="002F7DBF">
        <w:t xml:space="preserve"> to microcontrollers.</w:t>
      </w:r>
    </w:p>
    <w:p w14:paraId="011D6EB1" w14:textId="2AFA9CB1" w:rsidR="002D2F3E" w:rsidRDefault="00CA1B00" w:rsidP="00F2639F">
      <w:r>
        <w:rPr>
          <w:b/>
          <w:bCs/>
          <w:noProof/>
        </w:rPr>
        <w:drawing>
          <wp:anchor distT="0" distB="0" distL="114300" distR="114300" simplePos="0" relativeHeight="251665456" behindDoc="0" locked="0" layoutInCell="1" allowOverlap="1" wp14:anchorId="34EA8E8E" wp14:editId="4236B4AD">
            <wp:simplePos x="0" y="0"/>
            <wp:positionH relativeFrom="column">
              <wp:posOffset>3810</wp:posOffset>
            </wp:positionH>
            <wp:positionV relativeFrom="paragraph">
              <wp:posOffset>79375</wp:posOffset>
            </wp:positionV>
            <wp:extent cx="635000" cy="635000"/>
            <wp:effectExtent l="0" t="0" r="0" b="0"/>
            <wp:wrapSquare wrapText="bothSides"/>
            <wp:docPr id="470007662" name="Picture 470007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91D68">
        <w:t>What types of data were discussed in the video?</w:t>
      </w:r>
    </w:p>
    <w:p w14:paraId="7A278C5A" w14:textId="1A130CAE" w:rsidR="002D2F3E" w:rsidRDefault="008C355F" w:rsidP="00F2639F">
      <w:r>
        <w:t xml:space="preserve">What protocols or methods for communicating with devices were </w:t>
      </w:r>
      <w:r w:rsidR="002B2029">
        <w:t>mentioned</w:t>
      </w:r>
      <w:r>
        <w:t xml:space="preserve"> in the video?</w:t>
      </w:r>
    </w:p>
    <w:p w14:paraId="751F31EC" w14:textId="5A406449" w:rsidR="00CA1B00" w:rsidRDefault="00C153B3" w:rsidP="00F2639F">
      <w:r>
        <w:t>Can you think of any other</w:t>
      </w:r>
      <w:r w:rsidR="008C355F">
        <w:t xml:space="preserve"> types of data or communication methods that could be used in a mechatronic system?</w:t>
      </w:r>
    </w:p>
    <w:p w14:paraId="7F67E6B5" w14:textId="32F972A9" w:rsidR="002D2F3E" w:rsidRDefault="00E17739" w:rsidP="00F2639F">
      <w:r>
        <w:rPr>
          <w:noProof/>
        </w:rPr>
        <w:drawing>
          <wp:anchor distT="0" distB="0" distL="114300" distR="114300" simplePos="0" relativeHeight="251664432" behindDoc="0" locked="0" layoutInCell="1" allowOverlap="1" wp14:anchorId="26B09E0E" wp14:editId="1C9D3BBE">
            <wp:simplePos x="0" y="0"/>
            <wp:positionH relativeFrom="margin">
              <wp:align>left</wp:align>
            </wp:positionH>
            <wp:positionV relativeFrom="paragraph">
              <wp:posOffset>150495</wp:posOffset>
            </wp:positionV>
            <wp:extent cx="625475" cy="625475"/>
            <wp:effectExtent l="0" t="0" r="3175" b="3175"/>
            <wp:wrapSquare wrapText="bothSides"/>
            <wp:docPr id="884988652" name="Picture 884988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25475" cy="625475"/>
                    </a:xfrm>
                    <a:prstGeom prst="rect">
                      <a:avLst/>
                    </a:prstGeom>
                  </pic:spPr>
                </pic:pic>
              </a:graphicData>
            </a:graphic>
            <wp14:sizeRelH relativeFrom="page">
              <wp14:pctWidth>0</wp14:pctWidth>
            </wp14:sizeRelH>
            <wp14:sizeRelV relativeFrom="page">
              <wp14:pctHeight>0</wp14:pctHeight>
            </wp14:sizeRelV>
          </wp:anchor>
        </w:drawing>
      </w:r>
      <w:r w:rsidR="006431D4">
        <w:t>As a class, d</w:t>
      </w:r>
      <w:r w:rsidR="000A0253">
        <w:t>iscuss how analog and digital data differ.</w:t>
      </w:r>
    </w:p>
    <w:p w14:paraId="376FDAEC" w14:textId="2E6A81DB" w:rsidR="000A0253" w:rsidRDefault="00D0266B" w:rsidP="00F2639F">
      <w:r>
        <w:t>Consider the benefits and limitations</w:t>
      </w:r>
      <w:r w:rsidR="00FE1A2C">
        <w:t xml:space="preserve"> of each</w:t>
      </w:r>
      <w:r w:rsidR="00127CCC">
        <w:t xml:space="preserve"> as well as the process of converting between them.</w:t>
      </w:r>
    </w:p>
    <w:p w14:paraId="47BE9E1F" w14:textId="45335C94" w:rsidR="002D2F3E" w:rsidRDefault="002D2F3E" w:rsidP="00F2639F">
      <w:pPr>
        <w:suppressAutoHyphens w:val="0"/>
        <w:spacing w:after="0" w:line="276" w:lineRule="auto"/>
      </w:pPr>
      <w:r>
        <w:br w:type="page"/>
      </w:r>
    </w:p>
    <w:p w14:paraId="2386E996" w14:textId="08C24A23" w:rsidR="002D2F3E" w:rsidRDefault="00E65363" w:rsidP="00C62638">
      <w:pPr>
        <w:pStyle w:val="ListNumber"/>
        <w:numPr>
          <w:ilvl w:val="0"/>
          <w:numId w:val="46"/>
        </w:numPr>
      </w:pPr>
      <w:r>
        <w:t>How are analog and digital data different?</w:t>
      </w:r>
    </w:p>
    <w:p w14:paraId="49F2736B" w14:textId="2AF26A68" w:rsidR="00E65363" w:rsidRDefault="00B25D8E" w:rsidP="00F2639F">
      <w:r>
        <w:t xml:space="preserve">Include in your response </w:t>
      </w:r>
      <w:r w:rsidR="00027D16">
        <w:t xml:space="preserve">benefits and </w:t>
      </w:r>
      <w:r>
        <w:t xml:space="preserve">limitations </w:t>
      </w:r>
      <w:r w:rsidR="009E2222">
        <w:t xml:space="preserve">of </w:t>
      </w:r>
      <w:r>
        <w:t>each type</w:t>
      </w:r>
      <w:r w:rsidR="00CA5B10">
        <w:t xml:space="preserve"> and how to convert between them.</w:t>
      </w:r>
    </w:p>
    <w:tbl>
      <w:tblPr>
        <w:tblStyle w:val="Tableheader"/>
        <w:tblW w:w="9650" w:type="dxa"/>
        <w:tblLook w:val="0420" w:firstRow="1" w:lastRow="0" w:firstColumn="0" w:lastColumn="0" w:noHBand="0" w:noVBand="1"/>
        <w:tblDescription w:val="Space for students to provide answer."/>
      </w:tblPr>
      <w:tblGrid>
        <w:gridCol w:w="9650"/>
      </w:tblGrid>
      <w:tr w:rsidR="005A5E40" w14:paraId="66EDDDCE"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D4B7A7E" w14:textId="77777777" w:rsidR="005A5E40" w:rsidRPr="00186F34" w:rsidRDefault="005A5E40" w:rsidP="00F2639F">
            <w:pPr>
              <w:rPr>
                <w:bCs/>
              </w:rPr>
            </w:pPr>
            <w:r w:rsidRPr="00186F34">
              <w:rPr>
                <w:bCs/>
              </w:rPr>
              <w:t>Sample answer:</w:t>
            </w:r>
          </w:p>
          <w:p w14:paraId="4793132C" w14:textId="3D054664" w:rsidR="006E67AA" w:rsidRPr="00186F34" w:rsidRDefault="005A5E40" w:rsidP="00F2639F">
            <w:pPr>
              <w:rPr>
                <w:b w:val="0"/>
              </w:rPr>
            </w:pPr>
            <w:r w:rsidRPr="00186F34">
              <w:rPr>
                <w:b w:val="0"/>
              </w:rPr>
              <w:t xml:space="preserve">Analog data is data that can vary continuously between </w:t>
            </w:r>
            <w:r w:rsidR="00034F8C">
              <w:rPr>
                <w:b w:val="0"/>
              </w:rPr>
              <w:t>a</w:t>
            </w:r>
            <w:r w:rsidRPr="00186F34">
              <w:rPr>
                <w:b w:val="0"/>
              </w:rPr>
              <w:t xml:space="preserve"> range such as temperature, pressure, speed, time</w:t>
            </w:r>
            <w:r w:rsidR="00F240C0" w:rsidRPr="00186F34">
              <w:rPr>
                <w:b w:val="0"/>
              </w:rPr>
              <w:t xml:space="preserve">, voltage, current, height, </w:t>
            </w:r>
            <w:r w:rsidR="00F82B61" w:rsidRPr="00186F34">
              <w:rPr>
                <w:b w:val="0"/>
              </w:rPr>
              <w:t>weight</w:t>
            </w:r>
            <w:r w:rsidR="00F240C0" w:rsidRPr="00186F34">
              <w:rPr>
                <w:b w:val="0"/>
              </w:rPr>
              <w:t xml:space="preserve"> and frequency.</w:t>
            </w:r>
          </w:p>
          <w:p w14:paraId="57033174" w14:textId="77777777" w:rsidR="006E67AA" w:rsidRPr="00186F34" w:rsidRDefault="0001353F" w:rsidP="00F2639F">
            <w:pPr>
              <w:rPr>
                <w:b w:val="0"/>
              </w:rPr>
            </w:pPr>
            <w:r w:rsidRPr="00186F34">
              <w:rPr>
                <w:b w:val="0"/>
              </w:rPr>
              <w:t>It can have infinitely small variation</w:t>
            </w:r>
            <w:r w:rsidR="00E32DEB" w:rsidRPr="00186F34">
              <w:rPr>
                <w:b w:val="0"/>
              </w:rPr>
              <w:t>s that may not be perceptible.</w:t>
            </w:r>
          </w:p>
          <w:p w14:paraId="296C20E9" w14:textId="1920D21E" w:rsidR="006E67AA" w:rsidRPr="00186F34" w:rsidRDefault="00B03DB1" w:rsidP="00F2639F">
            <w:pPr>
              <w:rPr>
                <w:b w:val="0"/>
              </w:rPr>
            </w:pPr>
            <w:r w:rsidRPr="00186F34">
              <w:rPr>
                <w:b w:val="0"/>
              </w:rPr>
              <w:t xml:space="preserve">Computers can sample analog </w:t>
            </w:r>
            <w:r w:rsidR="00CA5B10" w:rsidRPr="00186F34">
              <w:rPr>
                <w:b w:val="0"/>
              </w:rPr>
              <w:t xml:space="preserve">data to the nearest available </w:t>
            </w:r>
            <w:r w:rsidR="00AC137D" w:rsidRPr="00186F34">
              <w:rPr>
                <w:b w:val="0"/>
              </w:rPr>
              <w:t>discrete</w:t>
            </w:r>
            <w:r w:rsidR="00CA5B10" w:rsidRPr="00186F34">
              <w:rPr>
                <w:b w:val="0"/>
              </w:rPr>
              <w:t xml:space="preserve"> binary value using an analog to digital converter (ADC).</w:t>
            </w:r>
          </w:p>
          <w:p w14:paraId="0E45DF7F" w14:textId="25755911" w:rsidR="008C2DFD" w:rsidRPr="00186F34" w:rsidRDefault="00062743" w:rsidP="00F2639F">
            <w:pPr>
              <w:rPr>
                <w:b w:val="0"/>
              </w:rPr>
            </w:pPr>
            <w:r w:rsidRPr="00186F34">
              <w:rPr>
                <w:b w:val="0"/>
              </w:rPr>
              <w:t>Analog data is great for representing accurate values</w:t>
            </w:r>
            <w:r w:rsidR="00BC1AF4" w:rsidRPr="00186F34">
              <w:rPr>
                <w:b w:val="0"/>
              </w:rPr>
              <w:t xml:space="preserve"> with incredible </w:t>
            </w:r>
            <w:r w:rsidR="006E67AA" w:rsidRPr="00186F34">
              <w:rPr>
                <w:b w:val="0"/>
              </w:rPr>
              <w:t>accuracy but</w:t>
            </w:r>
            <w:r w:rsidRPr="00186F34">
              <w:rPr>
                <w:b w:val="0"/>
              </w:rPr>
              <w:t xml:space="preserve"> requires </w:t>
            </w:r>
            <w:r w:rsidR="005E603F" w:rsidRPr="00186F34">
              <w:rPr>
                <w:b w:val="0"/>
              </w:rPr>
              <w:t>advanced circuitry to deal with it as it is very susceptible to electrical noise and interference.</w:t>
            </w:r>
          </w:p>
          <w:p w14:paraId="2BE4F4EF" w14:textId="77777777" w:rsidR="00814B9E" w:rsidRPr="00186F34" w:rsidRDefault="008C2DFD" w:rsidP="00F2639F">
            <w:pPr>
              <w:rPr>
                <w:b w:val="0"/>
              </w:rPr>
            </w:pPr>
            <w:r w:rsidRPr="00186F34">
              <w:rPr>
                <w:b w:val="0"/>
              </w:rPr>
              <w:t>Digital data is data that can only have discrete values and can be represented exactly</w:t>
            </w:r>
            <w:r w:rsidR="00B40467" w:rsidRPr="00186F34">
              <w:rPr>
                <w:b w:val="0"/>
              </w:rPr>
              <w:t xml:space="preserve"> in the binary number system using only 1s and 0s.</w:t>
            </w:r>
          </w:p>
          <w:p w14:paraId="3BCC11A4" w14:textId="77777777" w:rsidR="00814B9E" w:rsidRPr="00186F34" w:rsidRDefault="00621407" w:rsidP="00F2639F">
            <w:pPr>
              <w:rPr>
                <w:b w:val="0"/>
              </w:rPr>
            </w:pPr>
            <w:r w:rsidRPr="00186F34">
              <w:rPr>
                <w:b w:val="0"/>
              </w:rPr>
              <w:t xml:space="preserve">Digital data is ideal for processing in a CPU as its transistors operate in </w:t>
            </w:r>
            <w:r w:rsidR="0001353F" w:rsidRPr="00186F34">
              <w:rPr>
                <w:b w:val="0"/>
              </w:rPr>
              <w:t xml:space="preserve">an </w:t>
            </w:r>
            <w:r w:rsidRPr="00186F34">
              <w:rPr>
                <w:b w:val="0"/>
              </w:rPr>
              <w:t xml:space="preserve">on/off </w:t>
            </w:r>
            <w:r w:rsidR="0001353F" w:rsidRPr="00186F34">
              <w:rPr>
                <w:b w:val="0"/>
              </w:rPr>
              <w:t>mode</w:t>
            </w:r>
            <w:r w:rsidR="001543F4" w:rsidRPr="00186F34">
              <w:rPr>
                <w:b w:val="0"/>
              </w:rPr>
              <w:t xml:space="preserve"> so small </w:t>
            </w:r>
            <w:r w:rsidR="00FF4A72" w:rsidRPr="00186F34">
              <w:rPr>
                <w:b w:val="0"/>
              </w:rPr>
              <w:t xml:space="preserve">fluctuations in </w:t>
            </w:r>
            <w:r w:rsidR="001543F4" w:rsidRPr="00186F34">
              <w:rPr>
                <w:b w:val="0"/>
              </w:rPr>
              <w:t xml:space="preserve">voltage levels </w:t>
            </w:r>
            <w:r w:rsidR="00D84F4E" w:rsidRPr="00186F34">
              <w:rPr>
                <w:b w:val="0"/>
              </w:rPr>
              <w:t xml:space="preserve">make no </w:t>
            </w:r>
            <w:r w:rsidR="002F087F" w:rsidRPr="00186F34">
              <w:rPr>
                <w:b w:val="0"/>
              </w:rPr>
              <w:t xml:space="preserve">practical </w:t>
            </w:r>
            <w:r w:rsidR="00D84F4E" w:rsidRPr="00186F34">
              <w:rPr>
                <w:b w:val="0"/>
              </w:rPr>
              <w:t>difference</w:t>
            </w:r>
            <w:r w:rsidR="005C65E8" w:rsidRPr="00186F34">
              <w:rPr>
                <w:b w:val="0"/>
              </w:rPr>
              <w:t>.</w:t>
            </w:r>
          </w:p>
          <w:p w14:paraId="40CE8EBB" w14:textId="0E0DA993" w:rsidR="00814B9E" w:rsidRPr="00186F34" w:rsidRDefault="005C65E8" w:rsidP="00F2639F">
            <w:pPr>
              <w:rPr>
                <w:b w:val="0"/>
              </w:rPr>
            </w:pPr>
            <w:r w:rsidRPr="00186F34">
              <w:rPr>
                <w:b w:val="0"/>
              </w:rPr>
              <w:t>The process of sampling from analog</w:t>
            </w:r>
            <w:r w:rsidR="00FB2152" w:rsidRPr="00186F34">
              <w:rPr>
                <w:b w:val="0"/>
              </w:rPr>
              <w:t xml:space="preserve"> to digital</w:t>
            </w:r>
            <w:r w:rsidRPr="00186F34">
              <w:rPr>
                <w:b w:val="0"/>
              </w:rPr>
              <w:t xml:space="preserve"> values, however, is only as accurate </w:t>
            </w:r>
            <w:r w:rsidR="00142DD2">
              <w:rPr>
                <w:b w:val="0"/>
              </w:rPr>
              <w:t xml:space="preserve">as </w:t>
            </w:r>
            <w:r w:rsidRPr="00186F34">
              <w:rPr>
                <w:b w:val="0"/>
              </w:rPr>
              <w:t>the number of bits the ADC allows.</w:t>
            </w:r>
          </w:p>
          <w:p w14:paraId="73A6F40F" w14:textId="4F467C84" w:rsidR="005A5E40" w:rsidRDefault="00E524AE" w:rsidP="00F2639F">
            <w:r w:rsidRPr="00186F34">
              <w:rPr>
                <w:b w:val="0"/>
              </w:rPr>
              <w:t xml:space="preserve">Sampling takes time and may introduce </w:t>
            </w:r>
            <w:r w:rsidR="005C77F3" w:rsidRPr="00186F34">
              <w:rPr>
                <w:b w:val="0"/>
              </w:rPr>
              <w:t>problematic</w:t>
            </w:r>
            <w:r w:rsidR="00056D2C" w:rsidRPr="00186F34">
              <w:rPr>
                <w:b w:val="0"/>
              </w:rPr>
              <w:t xml:space="preserve"> </w:t>
            </w:r>
            <w:r w:rsidRPr="00186F34">
              <w:rPr>
                <w:b w:val="0"/>
              </w:rPr>
              <w:t xml:space="preserve">delays into the </w:t>
            </w:r>
            <w:r w:rsidR="00E21C13" w:rsidRPr="00186F34">
              <w:rPr>
                <w:b w:val="0"/>
              </w:rPr>
              <w:t xml:space="preserve">collection </w:t>
            </w:r>
            <w:r w:rsidRPr="00186F34">
              <w:rPr>
                <w:b w:val="0"/>
              </w:rPr>
              <w:t>of data in a system.</w:t>
            </w:r>
          </w:p>
        </w:tc>
      </w:tr>
    </w:tbl>
    <w:p w14:paraId="02CA6667" w14:textId="1B1EACDB" w:rsidR="00A9594D" w:rsidRDefault="0010757C" w:rsidP="00F2639F">
      <w:r>
        <w:t xml:space="preserve">In this section you will </w:t>
      </w:r>
      <w:r w:rsidRPr="00F72A1F">
        <w:rPr>
          <w:rStyle w:val="Strong"/>
          <w:b w:val="0"/>
          <w:bCs w:val="0"/>
        </w:rPr>
        <w:t>prototype and build circuits</w:t>
      </w:r>
      <w:r w:rsidR="006112EE" w:rsidRPr="00F72A1F">
        <w:rPr>
          <w:b/>
          <w:bCs/>
        </w:rPr>
        <w:t xml:space="preserve"> </w:t>
      </w:r>
      <w:r>
        <w:t xml:space="preserve">to test using data with your available sensors, </w:t>
      </w:r>
      <w:r w:rsidR="00A2524F">
        <w:t>actuators</w:t>
      </w:r>
      <w:r>
        <w:t xml:space="preserve"> and microcontroller</w:t>
      </w:r>
      <w:r w:rsidR="00D3000A">
        <w:t xml:space="preserve"> </w:t>
      </w:r>
      <w:r w:rsidR="00674231">
        <w:t>board</w:t>
      </w:r>
      <w:r>
        <w:t>.</w:t>
      </w:r>
    </w:p>
    <w:p w14:paraId="517B0F5D" w14:textId="63308291" w:rsidR="00A9594D" w:rsidRDefault="0010757C" w:rsidP="00F2639F">
      <w:r>
        <w:t>The section is grouped into devices by the type of data used by a device.</w:t>
      </w:r>
    </w:p>
    <w:p w14:paraId="5E404C0B" w14:textId="790952CD" w:rsidR="0010757C" w:rsidRDefault="0010757C" w:rsidP="00F2639F">
      <w:r>
        <w:t xml:space="preserve">When building and testing the circuits shown, you </w:t>
      </w:r>
      <w:r w:rsidR="001E0277">
        <w:t xml:space="preserve">may </w:t>
      </w:r>
      <w:r>
        <w:t>need to substitute devices shown for other ones in the same category.</w:t>
      </w:r>
    </w:p>
    <w:p w14:paraId="63B21D1B" w14:textId="5C75824C" w:rsidR="0010757C" w:rsidRDefault="00D066C0" w:rsidP="00F2639F">
      <w:r>
        <w:t>R</w:t>
      </w:r>
      <w:r w:rsidR="0010757C">
        <w:t>eview the basic</w:t>
      </w:r>
      <w:r>
        <w:t>s</w:t>
      </w:r>
      <w:r w:rsidR="0010757C">
        <w:t xml:space="preserve"> of each of the following, where needed, before building your circuits:</w:t>
      </w:r>
    </w:p>
    <w:p w14:paraId="43139037" w14:textId="1F42764D" w:rsidR="0010757C" w:rsidRDefault="0010757C" w:rsidP="00D45D42">
      <w:pPr>
        <w:pStyle w:val="ListBullet"/>
      </w:pPr>
      <w:r>
        <w:t xml:space="preserve">Analog and digital data: </w:t>
      </w:r>
      <w:hyperlink r:id="rId97" w:history="1">
        <w:r w:rsidRPr="00F40419">
          <w:rPr>
            <w:rStyle w:val="Hyperlink"/>
          </w:rPr>
          <w:t>https://learn.sparkfun.com/tutorials/analog-vs-digital</w:t>
        </w:r>
      </w:hyperlink>
    </w:p>
    <w:p w14:paraId="60906E09" w14:textId="027A5005" w:rsidR="0010757C" w:rsidRDefault="0010757C" w:rsidP="00D45D42">
      <w:pPr>
        <w:pStyle w:val="ListBullet"/>
      </w:pPr>
      <w:r>
        <w:t>Voltage, current</w:t>
      </w:r>
      <w:r w:rsidR="00F72A1F">
        <w:t xml:space="preserve"> and</w:t>
      </w:r>
      <w:r>
        <w:t xml:space="preserve"> resistance </w:t>
      </w:r>
      <w:hyperlink r:id="rId98" w:history="1">
        <w:r w:rsidRPr="00F40419">
          <w:rPr>
            <w:rStyle w:val="Hyperlink"/>
          </w:rPr>
          <w:t>https://learn.sparkfun.com/tutorials/voltage-current-resistance-and-ohms-law</w:t>
        </w:r>
      </w:hyperlink>
      <w:r w:rsidR="00D217A6">
        <w:rPr>
          <w:rStyle w:val="Hyperlink"/>
        </w:rPr>
        <w:t>.</w:t>
      </w:r>
    </w:p>
    <w:p w14:paraId="1FDA4A3B" w14:textId="13C1F91E" w:rsidR="0010757C" w:rsidRDefault="0010757C" w:rsidP="00F2639F">
      <w:pPr>
        <w:pStyle w:val="Heading3"/>
      </w:pPr>
      <w:bookmarkStart w:id="44" w:name="_Toc159418430"/>
      <w:r>
        <w:t>Analog sensor data</w:t>
      </w:r>
      <w:bookmarkEnd w:id="44"/>
    </w:p>
    <w:p w14:paraId="4B8E734A" w14:textId="41B62AB6" w:rsidR="00E04625" w:rsidRDefault="00020AA4" w:rsidP="00F2639F">
      <w:r>
        <w:t xml:space="preserve">Watch the video </w:t>
      </w:r>
      <w:hyperlink r:id="rId99" w:history="1">
        <w:r w:rsidR="00E04625" w:rsidRPr="00E04625">
          <w:rPr>
            <w:rStyle w:val="Hyperlink"/>
          </w:rPr>
          <w:t>Understanding analog to digital converters (</w:t>
        </w:r>
        <w:r w:rsidR="00E04625">
          <w:rPr>
            <w:rStyle w:val="Hyperlink"/>
          </w:rPr>
          <w:t>1:50</w:t>
        </w:r>
        <w:r w:rsidR="00E04625" w:rsidRPr="00E04625">
          <w:rPr>
            <w:rStyle w:val="Hyperlink"/>
          </w:rPr>
          <w:t>)</w:t>
        </w:r>
      </w:hyperlink>
      <w:r w:rsidR="00E04625">
        <w:t>.</w:t>
      </w:r>
    </w:p>
    <w:p w14:paraId="32DAE690" w14:textId="534D8DF2" w:rsidR="00A9594D" w:rsidRDefault="0010757C" w:rsidP="00F2639F">
      <w:r>
        <w:t xml:space="preserve">Analog sensors produce a continuously varying output voltage signal that can be measured by an analog pin on your </w:t>
      </w:r>
      <w:r w:rsidR="00674231">
        <w:t>microcontroller board</w:t>
      </w:r>
      <w:r>
        <w:t>.</w:t>
      </w:r>
    </w:p>
    <w:p w14:paraId="14312887" w14:textId="0C4E2A8D"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8</w:t>
      </w:r>
      <w:r>
        <w:fldChar w:fldCharType="end"/>
      </w:r>
      <w:r>
        <w:t xml:space="preserve"> – analog sensor</w:t>
      </w:r>
    </w:p>
    <w:p w14:paraId="0E8F1494" w14:textId="77777777" w:rsidR="00546D61" w:rsidRDefault="00546D61" w:rsidP="00F2639F">
      <w:r>
        <w:rPr>
          <w:noProof/>
        </w:rPr>
        <w:drawing>
          <wp:inline distT="0" distB="0" distL="0" distR="0" wp14:anchorId="04037E03" wp14:editId="2BF1CB0B">
            <wp:extent cx="1051560" cy="1219200"/>
            <wp:effectExtent l="0" t="0" r="0" b="0"/>
            <wp:docPr id="227380389" name="Picture 227380389" descr="Photograph of an analog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0389" name="Picture 227380389" descr="Photograph of an analog senso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051560" cy="1219200"/>
                    </a:xfrm>
                    <a:prstGeom prst="rect">
                      <a:avLst/>
                    </a:prstGeom>
                    <a:noFill/>
                    <a:ln>
                      <a:noFill/>
                    </a:ln>
                  </pic:spPr>
                </pic:pic>
              </a:graphicData>
            </a:graphic>
          </wp:inline>
        </w:drawing>
      </w:r>
    </w:p>
    <w:p w14:paraId="1FF382E6" w14:textId="1F189EC1" w:rsidR="00B56F22" w:rsidRDefault="0010757C" w:rsidP="00916D66">
      <w:r>
        <w:t>The measurement passes the sensor’s output voltage through an analog to digital converter (ADC).</w:t>
      </w:r>
    </w:p>
    <w:p w14:paraId="145E6FAF" w14:textId="5DCF5549" w:rsidR="0010757C" w:rsidRDefault="0010757C" w:rsidP="00916D66">
      <w:r>
        <w:t xml:space="preserve">This value can then be read and processed by program code with a special read command specific to </w:t>
      </w:r>
      <w:r w:rsidR="004F653D">
        <w:t xml:space="preserve">the </w:t>
      </w:r>
      <w:r>
        <w:t>microcontroller</w:t>
      </w:r>
      <w:r w:rsidR="004F653D">
        <w:t xml:space="preserve"> used by your </w:t>
      </w:r>
      <w:r w:rsidR="00674231">
        <w:t>microcontroller board</w:t>
      </w:r>
      <w:r>
        <w:t xml:space="preserve">. ADCs </w:t>
      </w:r>
      <w:r w:rsidR="001D089D">
        <w:t>i</w:t>
      </w:r>
      <w:r>
        <w:t>n microcontrollers typically have 8</w:t>
      </w:r>
      <w:r w:rsidR="00916D66">
        <w:t>–</w:t>
      </w:r>
      <w:r>
        <w:t>1</w:t>
      </w:r>
      <w:r w:rsidR="001E793E">
        <w:t>6</w:t>
      </w:r>
      <w:r>
        <w:t xml:space="preserve"> bits of resolution (256</w:t>
      </w:r>
      <w:r w:rsidR="00916D66">
        <w:t>–</w:t>
      </w:r>
      <w:r w:rsidR="001E793E">
        <w:t>65536</w:t>
      </w:r>
      <w:r>
        <w:t xml:space="preserve"> possible values), so storing ADC output data as an integer will work, although you may wish to consider </w:t>
      </w:r>
      <w:r w:rsidR="00030BCD">
        <w:t xml:space="preserve">unsigned </w:t>
      </w:r>
      <w:r>
        <w:t xml:space="preserve">byte or </w:t>
      </w:r>
      <w:r w:rsidR="00030BCD">
        <w:t xml:space="preserve">similar data types </w:t>
      </w:r>
      <w:r>
        <w:t xml:space="preserve">to reduce memory </w:t>
      </w:r>
      <w:r w:rsidR="006B1A6D">
        <w:t>overhead</w:t>
      </w:r>
      <w:r>
        <w:t>.</w:t>
      </w:r>
    </w:p>
    <w:p w14:paraId="7039EDF3" w14:textId="7607B399" w:rsidR="00916D66" w:rsidRDefault="00916D66" w:rsidP="00916D66">
      <w:r>
        <w:t xml:space="preserve">Many sensors have </w:t>
      </w:r>
      <w:r w:rsidR="0034586A">
        <w:t xml:space="preserve">3 </w:t>
      </w:r>
      <w:r>
        <w:t>pins – one each for power, ground, and the analog output voltage.</w:t>
      </w:r>
    </w:p>
    <w:p w14:paraId="796A6C40" w14:textId="77777777" w:rsidR="00916D66" w:rsidRDefault="00916D66" w:rsidP="00916D66">
      <w:r>
        <w:t>The pins can be positioned in any order and can also have slightly different names.</w:t>
      </w:r>
    </w:p>
    <w:p w14:paraId="2E8835ED" w14:textId="33BC5C95"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9</w:t>
      </w:r>
      <w:r>
        <w:fldChar w:fldCharType="end"/>
      </w:r>
      <w:r>
        <w:t xml:space="preserve"> – analog sensor pinouts</w:t>
      </w:r>
    </w:p>
    <w:p w14:paraId="5DF4937A" w14:textId="77777777" w:rsidR="00546D61" w:rsidRDefault="00C644F3" w:rsidP="00F2639F">
      <w:r>
        <w:rPr>
          <w:noProof/>
        </w:rPr>
        <w:drawing>
          <wp:inline distT="0" distB="0" distL="0" distR="0" wp14:anchorId="386A0EF1" wp14:editId="4485A0FD">
            <wp:extent cx="1228725" cy="1412875"/>
            <wp:effectExtent l="0" t="0" r="9525" b="0"/>
            <wp:docPr id="147219531" name="Picture 147219531" descr="Model showing sample pinouts of 2 analog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9531" name="Picture 147219531" descr="Model showing sample pinouts of 2 analog sensors."/>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228725" cy="1412875"/>
                    </a:xfrm>
                    <a:prstGeom prst="rect">
                      <a:avLst/>
                    </a:prstGeom>
                    <a:noFill/>
                    <a:ln>
                      <a:noFill/>
                    </a:ln>
                  </pic:spPr>
                </pic:pic>
              </a:graphicData>
            </a:graphic>
          </wp:inline>
        </w:drawing>
      </w:r>
    </w:p>
    <w:p w14:paraId="4625F034" w14:textId="2081EBDF" w:rsidR="00B56F22" w:rsidRDefault="0010757C" w:rsidP="00F2639F">
      <w:r>
        <w:t xml:space="preserve">The diagrams </w:t>
      </w:r>
      <w:r w:rsidR="00916D66">
        <w:t>above</w:t>
      </w:r>
      <w:r>
        <w:t xml:space="preserve"> show a standard 3-pin sensor configuration as well as another analog sensor that produces 3 separate output signals (</w:t>
      </w:r>
      <w:r w:rsidR="00916D66">
        <w:t>for example</w:t>
      </w:r>
      <w:r>
        <w:t xml:space="preserve"> a 3-axis accelerometer).</w:t>
      </w:r>
    </w:p>
    <w:p w14:paraId="05EF5389" w14:textId="412BBE07" w:rsidR="0010757C" w:rsidRDefault="0010757C" w:rsidP="00F2639F">
      <w:r>
        <w:t>Common pin names for each purpose are:</w:t>
      </w:r>
    </w:p>
    <w:p w14:paraId="496462C5" w14:textId="6C567437" w:rsidR="0010757C" w:rsidRDefault="0010757C" w:rsidP="00D45D42">
      <w:pPr>
        <w:pStyle w:val="ListBullet"/>
      </w:pPr>
      <w:r>
        <w:t>Power</w:t>
      </w:r>
      <w:r w:rsidR="00916D66">
        <w:t xml:space="preserve"> –</w:t>
      </w:r>
      <w:r>
        <w:t xml:space="preserve"> </w:t>
      </w:r>
      <w:proofErr w:type="spellStart"/>
      <w:r>
        <w:t>Vcc</w:t>
      </w:r>
      <w:proofErr w:type="spellEnd"/>
      <w:r>
        <w:t xml:space="preserve">, </w:t>
      </w:r>
      <w:proofErr w:type="spellStart"/>
      <w:r>
        <w:t>Vss</w:t>
      </w:r>
      <w:proofErr w:type="spellEnd"/>
      <w:r>
        <w:t>, Vin, 5V, 3.3V, 3-5V, +</w:t>
      </w:r>
    </w:p>
    <w:p w14:paraId="2B2DFBA8" w14:textId="4BB56435" w:rsidR="0010757C" w:rsidRDefault="0010757C" w:rsidP="00D45D42">
      <w:pPr>
        <w:pStyle w:val="ListBullet"/>
      </w:pPr>
      <w:r>
        <w:t>Ground</w:t>
      </w:r>
      <w:r w:rsidR="00916D66">
        <w:t xml:space="preserve"> –</w:t>
      </w:r>
      <w:r>
        <w:t xml:space="preserve"> </w:t>
      </w:r>
      <w:proofErr w:type="spellStart"/>
      <w:r>
        <w:t>Gnd</w:t>
      </w:r>
      <w:proofErr w:type="spellEnd"/>
      <w:r>
        <w:t>, -</w:t>
      </w:r>
    </w:p>
    <w:p w14:paraId="1E1C1893" w14:textId="08D21368" w:rsidR="0010757C" w:rsidRDefault="0010757C" w:rsidP="00D45D42">
      <w:pPr>
        <w:pStyle w:val="ListBullet2"/>
      </w:pPr>
      <w:r>
        <w:t>Analog output signal</w:t>
      </w:r>
      <w:r w:rsidR="004C2288">
        <w:t xml:space="preserve"> –</w:t>
      </w:r>
      <w:r>
        <w:t xml:space="preserve"> Vo, </w:t>
      </w:r>
      <w:proofErr w:type="spellStart"/>
      <w:r>
        <w:t>Vout</w:t>
      </w:r>
      <w:proofErr w:type="spellEnd"/>
      <w:r>
        <w:t>, Out, Sig, D</w:t>
      </w:r>
      <w:r w:rsidR="00916D66">
        <w:t>.</w:t>
      </w:r>
    </w:p>
    <w:p w14:paraId="6547C130" w14:textId="3C7E61AE" w:rsidR="00172764" w:rsidRDefault="00E55D12" w:rsidP="00F2639F">
      <w:pPr>
        <w:pStyle w:val="FeatureBox2"/>
      </w:pPr>
      <w:r w:rsidRPr="00AE2BCF">
        <w:rPr>
          <w:b/>
          <w:bCs/>
        </w:rPr>
        <w:t>Teacher note</w:t>
      </w:r>
      <w:r>
        <w:t xml:space="preserve">: </w:t>
      </w:r>
      <w:r w:rsidR="0003297E">
        <w:t>t</w:t>
      </w:r>
      <w:r>
        <w:t xml:space="preserve">his may be a good opportunity to brainstorm ideas </w:t>
      </w:r>
      <w:r w:rsidR="00D051EF">
        <w:t>for</w:t>
      </w:r>
      <w:r>
        <w:t xml:space="preserve"> developing a class-wide colour-coding standard for wires.</w:t>
      </w:r>
    </w:p>
    <w:p w14:paraId="322FB1BA" w14:textId="77777777" w:rsidR="00172764" w:rsidRDefault="00E55D12" w:rsidP="00F2639F">
      <w:pPr>
        <w:pStyle w:val="FeatureBox2"/>
      </w:pPr>
      <w:r>
        <w:t>Examples could include red (+), black (-) and other colours for data signals.</w:t>
      </w:r>
    </w:p>
    <w:p w14:paraId="33DFBFD9" w14:textId="7CD36901" w:rsidR="00E55D12" w:rsidRDefault="00E55D12" w:rsidP="00F2639F">
      <w:pPr>
        <w:pStyle w:val="FeatureBox2"/>
        <w:rPr>
          <w:noProof/>
        </w:rPr>
      </w:pPr>
      <w:r>
        <w:t>Consider the complexities introduced when using a mix of voltage levels in circuits (</w:t>
      </w:r>
      <w:r w:rsidR="004C2288">
        <w:t xml:space="preserve">for example </w:t>
      </w:r>
      <w:r>
        <w:t>3.3V mixed with 5V) and devices that come pre-wired with different standards (such as servos).</w:t>
      </w:r>
    </w:p>
    <w:p w14:paraId="01848FAB" w14:textId="1528B82A" w:rsidR="0049072E" w:rsidRDefault="0010757C" w:rsidP="00F2639F">
      <w:pPr>
        <w:rPr>
          <w:noProof/>
        </w:rPr>
      </w:pPr>
      <w:r w:rsidRPr="00736E03">
        <w:rPr>
          <w:b/>
          <w:bCs/>
          <w:noProof/>
        </w:rPr>
        <w:t>Activity</w:t>
      </w:r>
      <w:r w:rsidR="00772480">
        <w:rPr>
          <w:b/>
          <w:bCs/>
          <w:noProof/>
        </w:rPr>
        <w:t xml:space="preserve"> 18</w:t>
      </w:r>
      <w:r>
        <w:rPr>
          <w:noProof/>
        </w:rPr>
        <w:t xml:space="preserve">: </w:t>
      </w:r>
      <w:r w:rsidR="0003297E">
        <w:rPr>
          <w:noProof/>
        </w:rPr>
        <w:t>c</w:t>
      </w:r>
      <w:r w:rsidR="00672CF7">
        <w:rPr>
          <w:noProof/>
        </w:rPr>
        <w:t>ollecting</w:t>
      </w:r>
      <w:r w:rsidR="0049072E">
        <w:rPr>
          <w:noProof/>
        </w:rPr>
        <w:t xml:space="preserve"> analog sensor data</w:t>
      </w:r>
    </w:p>
    <w:p w14:paraId="034E0FBA" w14:textId="03879FF6" w:rsidR="00B56F22" w:rsidRDefault="0010757C" w:rsidP="00F2639F">
      <w:pPr>
        <w:rPr>
          <w:noProof/>
        </w:rPr>
      </w:pPr>
      <w:r>
        <w:rPr>
          <w:noProof/>
        </w:rPr>
        <w:t xml:space="preserve">Modify the </w:t>
      </w:r>
      <w:r w:rsidR="000B2F15">
        <w:rPr>
          <w:noProof/>
        </w:rPr>
        <w:t>a</w:t>
      </w:r>
      <w:r w:rsidR="0080148E" w:rsidRPr="001E1750">
        <w:rPr>
          <w:noProof/>
        </w:rPr>
        <w:t>nalog sensor data simulation</w:t>
      </w:r>
      <w:r w:rsidR="0080148E">
        <w:rPr>
          <w:noProof/>
        </w:rPr>
        <w:t xml:space="preserve"> </w:t>
      </w:r>
      <w:r w:rsidR="001E1750">
        <w:rPr>
          <w:noProof/>
        </w:rPr>
        <w:t xml:space="preserve">on </w:t>
      </w:r>
      <w:hyperlink r:id="rId102" w:history="1">
        <w:r w:rsidR="001E1750" w:rsidRPr="001E1750">
          <w:rPr>
            <w:rStyle w:val="Hyperlink"/>
            <w:noProof/>
          </w:rPr>
          <w:t>Tinkercad</w:t>
        </w:r>
      </w:hyperlink>
      <w:r w:rsidR="001E1750">
        <w:rPr>
          <w:noProof/>
        </w:rPr>
        <w:t xml:space="preserve"> or </w:t>
      </w:r>
      <w:hyperlink r:id="rId103" w:history="1">
        <w:r w:rsidR="001E1750" w:rsidRPr="001E1750">
          <w:rPr>
            <w:rStyle w:val="Hyperlink"/>
            <w:noProof/>
          </w:rPr>
          <w:t>Wokwi</w:t>
        </w:r>
      </w:hyperlink>
      <w:r w:rsidR="006F1097">
        <w:rPr>
          <w:noProof/>
        </w:rPr>
        <w:t xml:space="preserve"> to d</w:t>
      </w:r>
      <w:r w:rsidR="006925E8">
        <w:rPr>
          <w:noProof/>
        </w:rPr>
        <w:t>etermine the range of available values</w:t>
      </w:r>
      <w:r w:rsidR="006F1097">
        <w:rPr>
          <w:noProof/>
        </w:rPr>
        <w:t>.</w:t>
      </w:r>
    </w:p>
    <w:p w14:paraId="483A05FE" w14:textId="4E20AC90"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10</w:t>
      </w:r>
      <w:r>
        <w:fldChar w:fldCharType="end"/>
      </w:r>
      <w:r>
        <w:t xml:space="preserve"> – Arduino Uno and potentiometer</w:t>
      </w:r>
    </w:p>
    <w:p w14:paraId="1533B314" w14:textId="77777777" w:rsidR="00546D61" w:rsidRDefault="00546D61" w:rsidP="00F2639F">
      <w:pPr>
        <w:rPr>
          <w:noProof/>
        </w:rPr>
      </w:pPr>
      <w:r w:rsidRPr="00557EF2">
        <w:rPr>
          <w:noProof/>
        </w:rPr>
        <w:drawing>
          <wp:inline distT="0" distB="0" distL="0" distR="0" wp14:anchorId="7A675C37" wp14:editId="18625578">
            <wp:extent cx="1829435" cy="1893570"/>
            <wp:effectExtent l="0" t="0" r="0" b="0"/>
            <wp:docPr id="548362049" name="Picture 548362049" descr="Model of wiring between an Arduino Uno and a potenti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62049" name="Picture 548362049" descr="Model of wiring between an Arduino Uno and a potentiometer."/>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829435" cy="1893570"/>
                    </a:xfrm>
                    <a:prstGeom prst="rect">
                      <a:avLst/>
                    </a:prstGeom>
                  </pic:spPr>
                </pic:pic>
              </a:graphicData>
            </a:graphic>
          </wp:inline>
        </w:drawing>
      </w:r>
    </w:p>
    <w:p w14:paraId="435648D7" w14:textId="79964721" w:rsidR="00B56F22" w:rsidRDefault="009F257C" w:rsidP="00F2639F">
      <w:pPr>
        <w:rPr>
          <w:noProof/>
        </w:rPr>
      </w:pPr>
      <w:r>
        <w:rPr>
          <w:noProof/>
        </w:rPr>
        <w:t xml:space="preserve">Add the code </w:t>
      </w:r>
      <w:r w:rsidR="00D46313">
        <w:rPr>
          <w:noProof/>
        </w:rPr>
        <w:t>below</w:t>
      </w:r>
      <w:r w:rsidR="009B615F">
        <w:rPr>
          <w:noProof/>
        </w:rPr>
        <w:t xml:space="preserve"> into the main loop to read and monitor the </w:t>
      </w:r>
      <w:r w:rsidR="00C11407">
        <w:rPr>
          <w:noProof/>
        </w:rPr>
        <w:t>analog signal.</w:t>
      </w:r>
    </w:p>
    <w:p w14:paraId="6C95C0B6" w14:textId="3740930E" w:rsidR="0010757C" w:rsidRDefault="0010757C" w:rsidP="00F2639F">
      <w:pPr>
        <w:rPr>
          <w:noProof/>
        </w:rPr>
      </w:pPr>
      <w:r>
        <w:rPr>
          <w:noProof/>
        </w:rPr>
        <w:t>Monitor the range of outputs in the Serial monitor when using each voltage level and answer the following question.</w:t>
      </w:r>
    </w:p>
    <w:p w14:paraId="57ED7D0C" w14:textId="661AD7B3" w:rsidR="00AB0278" w:rsidRDefault="00AB0278" w:rsidP="00F2639F">
      <w:pPr>
        <w:rPr>
          <w:noProof/>
        </w:rPr>
      </w:pPr>
      <w:r w:rsidRPr="001043F3">
        <w:rPr>
          <w:b/>
          <w:bCs/>
          <w:noProof/>
        </w:rPr>
        <w:t>Arduino/C++ code</w:t>
      </w:r>
      <w:r>
        <w:rPr>
          <w:noProof/>
        </w:rPr>
        <w:t>:</w:t>
      </w:r>
    </w:p>
    <w:p w14:paraId="5B86A7ED" w14:textId="77777777" w:rsidR="00AC0845" w:rsidRDefault="00C11407" w:rsidP="00E67831">
      <w:pPr>
        <w:pStyle w:val="Code"/>
        <w:rPr>
          <w:noProof/>
        </w:rPr>
      </w:pPr>
      <w:r w:rsidRPr="00CF2D83">
        <w:rPr>
          <w:noProof/>
        </w:rPr>
        <w:t xml:space="preserve">int analogValue=analogRead(A0); </w:t>
      </w:r>
      <w:r w:rsidRPr="00CF2D83">
        <w:rPr>
          <w:noProof/>
        </w:rPr>
        <w:tab/>
        <w:t>//Read value from pin A0</w:t>
      </w:r>
    </w:p>
    <w:p w14:paraId="3E8C7BC3" w14:textId="77777777" w:rsidR="00AC0845" w:rsidRDefault="00C11407" w:rsidP="00E67831">
      <w:pPr>
        <w:pStyle w:val="Code"/>
        <w:rPr>
          <w:noProof/>
        </w:rPr>
      </w:pPr>
      <w:r w:rsidRPr="00CF2D83">
        <w:rPr>
          <w:noProof/>
        </w:rPr>
        <w:t>Serial.println(analogValue);</w:t>
      </w:r>
      <w:r w:rsidRPr="00CF2D83">
        <w:rPr>
          <w:noProof/>
        </w:rPr>
        <w:tab/>
        <w:t>//Show value in Serial monitor</w:t>
      </w:r>
    </w:p>
    <w:p w14:paraId="048BBB8B" w14:textId="1E1A33F7" w:rsidR="00C11407" w:rsidRDefault="00C11407" w:rsidP="00E67831">
      <w:pPr>
        <w:pStyle w:val="Code"/>
        <w:rPr>
          <w:noProof/>
        </w:rPr>
      </w:pPr>
      <w:r w:rsidRPr="00CF2D83">
        <w:rPr>
          <w:noProof/>
        </w:rPr>
        <w:t xml:space="preserve">delay(100); // Wait </w:t>
      </w:r>
      <w:r w:rsidR="00AC0845">
        <w:rPr>
          <w:noProof/>
        </w:rPr>
        <w:t xml:space="preserve">100ms </w:t>
      </w:r>
      <w:r w:rsidRPr="00CF2D83">
        <w:rPr>
          <w:noProof/>
        </w:rPr>
        <w:t>before starting next iteration</w:t>
      </w:r>
    </w:p>
    <w:p w14:paraId="7590A065" w14:textId="37851C86" w:rsidR="007B0F63" w:rsidRDefault="007B0F63" w:rsidP="00F2639F">
      <w:pPr>
        <w:rPr>
          <w:noProof/>
        </w:rPr>
      </w:pPr>
      <w:r w:rsidRPr="001043F3">
        <w:rPr>
          <w:b/>
          <w:bCs/>
          <w:noProof/>
        </w:rPr>
        <w:t>Pico/Python code</w:t>
      </w:r>
      <w:r>
        <w:rPr>
          <w:noProof/>
        </w:rPr>
        <w:t>:</w:t>
      </w:r>
    </w:p>
    <w:p w14:paraId="4B04332F" w14:textId="5824E62E" w:rsidR="007B0F63" w:rsidRPr="007B0F63" w:rsidRDefault="007B0F63" w:rsidP="00E67831">
      <w:pPr>
        <w:pStyle w:val="Code"/>
        <w:rPr>
          <w:noProof/>
        </w:rPr>
      </w:pPr>
      <w:r w:rsidRPr="007B0F63">
        <w:rPr>
          <w:noProof/>
        </w:rPr>
        <w:t xml:space="preserve">    analogValue=potentiometer.read_u16()</w:t>
      </w:r>
      <w:r w:rsidR="00EB2CB2">
        <w:rPr>
          <w:noProof/>
        </w:rPr>
        <w:t xml:space="preserve"> #Read value from pin</w:t>
      </w:r>
    </w:p>
    <w:p w14:paraId="7B2C774D" w14:textId="262AAC1B" w:rsidR="007B0F63" w:rsidRPr="007B0F63" w:rsidRDefault="007B0F63" w:rsidP="00E67831">
      <w:pPr>
        <w:pStyle w:val="Code"/>
        <w:rPr>
          <w:noProof/>
        </w:rPr>
      </w:pPr>
      <w:r w:rsidRPr="007B0F63">
        <w:rPr>
          <w:noProof/>
        </w:rPr>
        <w:t xml:space="preserve">    print(analogValue)</w:t>
      </w:r>
      <w:r w:rsidR="00EB2CB2">
        <w:rPr>
          <w:noProof/>
        </w:rPr>
        <w:tab/>
      </w:r>
      <w:r w:rsidR="00EB2CB2">
        <w:rPr>
          <w:noProof/>
        </w:rPr>
        <w:tab/>
      </w:r>
      <w:r w:rsidR="00EB2CB2">
        <w:rPr>
          <w:noProof/>
        </w:rPr>
        <w:tab/>
      </w:r>
      <w:r w:rsidR="00EB2CB2">
        <w:rPr>
          <w:noProof/>
        </w:rPr>
        <w:tab/>
        <w:t xml:space="preserve"> #Show value in monitor</w:t>
      </w:r>
    </w:p>
    <w:p w14:paraId="1B5DA932" w14:textId="3650FA4E" w:rsidR="007B0F63" w:rsidRDefault="007B0F63" w:rsidP="00E67831">
      <w:pPr>
        <w:pStyle w:val="Code"/>
        <w:rPr>
          <w:noProof/>
        </w:rPr>
      </w:pPr>
      <w:r w:rsidRPr="007B0F63">
        <w:rPr>
          <w:noProof/>
        </w:rPr>
        <w:t xml:space="preserve">    sleep(0.1)</w:t>
      </w:r>
      <w:r w:rsidR="00EB2CB2">
        <w:rPr>
          <w:noProof/>
        </w:rPr>
        <w:tab/>
      </w:r>
      <w:r w:rsidR="00EB2CB2">
        <w:rPr>
          <w:noProof/>
        </w:rPr>
        <w:tab/>
      </w:r>
      <w:r w:rsidR="00EB2CB2">
        <w:rPr>
          <w:noProof/>
        </w:rPr>
        <w:tab/>
      </w:r>
      <w:r w:rsidR="00EB2CB2">
        <w:rPr>
          <w:noProof/>
        </w:rPr>
        <w:tab/>
      </w:r>
      <w:r w:rsidR="00EB2CB2">
        <w:rPr>
          <w:noProof/>
        </w:rPr>
        <w:tab/>
      </w:r>
      <w:r w:rsidR="00EB2CB2">
        <w:rPr>
          <w:noProof/>
        </w:rPr>
        <w:tab/>
        <w:t xml:space="preserve"> #Wait 100ms</w:t>
      </w:r>
    </w:p>
    <w:p w14:paraId="004A612B" w14:textId="77777777" w:rsidR="00172764" w:rsidRDefault="00891663" w:rsidP="00F2639F">
      <w:pPr>
        <w:rPr>
          <w:noProof/>
        </w:rPr>
      </w:pPr>
      <w:r>
        <w:rPr>
          <w:noProof/>
        </w:rPr>
        <w:t>Find the command required to read analog input data from an analog input pin with a chosen language on your microcontroller.</w:t>
      </w:r>
    </w:p>
    <w:p w14:paraId="158BA0AF" w14:textId="79C11B89" w:rsidR="00891663" w:rsidRDefault="00891663" w:rsidP="00F2639F">
      <w:r>
        <w:rPr>
          <w:noProof/>
        </w:rPr>
        <w:t>Record the command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891663" w14:paraId="7516524F" w14:textId="77777777" w:rsidTr="008D2F9B">
        <w:trPr>
          <w:trHeight w:val="1126"/>
        </w:trPr>
        <w:tc>
          <w:tcPr>
            <w:tcW w:w="9016" w:type="dxa"/>
            <w:shd w:val="clear" w:color="auto" w:fill="auto"/>
          </w:tcPr>
          <w:p w14:paraId="28A029AD" w14:textId="77777777" w:rsidR="00891663" w:rsidRDefault="00891663" w:rsidP="00F2639F">
            <w:r w:rsidRPr="002D07AD">
              <w:rPr>
                <w:b/>
                <w:bCs/>
              </w:rPr>
              <w:t>Sample answer</w:t>
            </w:r>
            <w:r>
              <w:rPr>
                <w:b/>
                <w:bCs/>
              </w:rPr>
              <w:t xml:space="preserve"> could include:</w:t>
            </w:r>
          </w:p>
          <w:p w14:paraId="236B8BFE" w14:textId="5A860AAC" w:rsidR="00891663" w:rsidRDefault="006C0851" w:rsidP="00F2639F">
            <w:r>
              <w:t xml:space="preserve">For </w:t>
            </w:r>
            <w:proofErr w:type="spellStart"/>
            <w:r w:rsidR="00891663">
              <w:t>Ardunio</w:t>
            </w:r>
            <w:proofErr w:type="spellEnd"/>
            <w:r w:rsidR="00891663">
              <w:t xml:space="preserve">/C++: </w:t>
            </w:r>
            <w:proofErr w:type="spellStart"/>
            <w:r w:rsidR="00891663">
              <w:t>analogRead</w:t>
            </w:r>
            <w:proofErr w:type="spellEnd"/>
            <w:r w:rsidR="00891663">
              <w:t>(A0</w:t>
            </w:r>
            <w:proofErr w:type="gramStart"/>
            <w:r w:rsidR="00891663">
              <w:t>);</w:t>
            </w:r>
            <w:proofErr w:type="gramEnd"/>
          </w:p>
          <w:p w14:paraId="6FE66750" w14:textId="635452A8" w:rsidR="00891663" w:rsidRPr="00E445A5" w:rsidRDefault="006C0851" w:rsidP="00F2639F">
            <w:r>
              <w:t xml:space="preserve">For </w:t>
            </w:r>
            <w:r w:rsidR="00891663">
              <w:t>Pico/Python: potentiometer.read_u16()</w:t>
            </w:r>
          </w:p>
        </w:tc>
      </w:tr>
    </w:tbl>
    <w:p w14:paraId="132A74FD" w14:textId="68ABAF8C" w:rsidR="00E6096B" w:rsidRDefault="00E6096B" w:rsidP="00C62638">
      <w:pPr>
        <w:pStyle w:val="ListNumber"/>
        <w:numPr>
          <w:ilvl w:val="0"/>
          <w:numId w:val="47"/>
        </w:numPr>
        <w:rPr>
          <w:noProof/>
        </w:rPr>
      </w:pPr>
      <w:r>
        <w:rPr>
          <w:noProof/>
        </w:rPr>
        <w:t>Complete the table below for your chosen microcontroller or simulator.</w:t>
      </w:r>
    </w:p>
    <w:tbl>
      <w:tblPr>
        <w:tblStyle w:val="Tableheader"/>
        <w:tblW w:w="0" w:type="auto"/>
        <w:tblLook w:val="04A0" w:firstRow="1" w:lastRow="0" w:firstColumn="1" w:lastColumn="0" w:noHBand="0" w:noVBand="1"/>
        <w:tblDescription w:val="Table with 4 columns labelled Minimul value, maximum value, number of bits of resolution in ADC and Calculate 2ADC bits, for example 2(12)."/>
      </w:tblPr>
      <w:tblGrid>
        <w:gridCol w:w="2405"/>
        <w:gridCol w:w="2405"/>
        <w:gridCol w:w="2406"/>
        <w:gridCol w:w="2406"/>
      </w:tblGrid>
      <w:tr w:rsidR="00257FF0" w14:paraId="56D2E2EB" w14:textId="77777777" w:rsidTr="00257F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C1231E" w14:textId="3A32440F" w:rsidR="00257FF0" w:rsidRPr="00546D61" w:rsidRDefault="00257FF0" w:rsidP="00546D61">
            <w:r w:rsidRPr="00546D61">
              <w:t>Minimum value</w:t>
            </w:r>
          </w:p>
        </w:tc>
        <w:tc>
          <w:tcPr>
            <w:tcW w:w="2405" w:type="dxa"/>
          </w:tcPr>
          <w:p w14:paraId="7B6D15E1" w14:textId="00DD4002" w:rsidR="00257FF0" w:rsidRPr="00546D61" w:rsidRDefault="00257FF0" w:rsidP="00546D61">
            <w:pPr>
              <w:cnfStyle w:val="100000000000" w:firstRow="1" w:lastRow="0" w:firstColumn="0" w:lastColumn="0" w:oddVBand="0" w:evenVBand="0" w:oddHBand="0" w:evenHBand="0" w:firstRowFirstColumn="0" w:firstRowLastColumn="0" w:lastRowFirstColumn="0" w:lastRowLastColumn="0"/>
            </w:pPr>
            <w:r w:rsidRPr="00546D61">
              <w:t>Maximum value</w:t>
            </w:r>
          </w:p>
        </w:tc>
        <w:tc>
          <w:tcPr>
            <w:tcW w:w="2406" w:type="dxa"/>
          </w:tcPr>
          <w:p w14:paraId="22ED4CBB" w14:textId="22F6E8C9" w:rsidR="00257FF0" w:rsidRPr="00546D61" w:rsidRDefault="00257FF0" w:rsidP="00546D61">
            <w:pPr>
              <w:cnfStyle w:val="100000000000" w:firstRow="1" w:lastRow="0" w:firstColumn="0" w:lastColumn="0" w:oddVBand="0" w:evenVBand="0" w:oddHBand="0" w:evenHBand="0" w:firstRowFirstColumn="0" w:firstRowLastColumn="0" w:lastRowFirstColumn="0" w:lastRowLastColumn="0"/>
            </w:pPr>
            <w:r w:rsidRPr="00546D61">
              <w:t>Number of bits of resolution in ADC</w:t>
            </w:r>
          </w:p>
        </w:tc>
        <w:tc>
          <w:tcPr>
            <w:tcW w:w="2406" w:type="dxa"/>
          </w:tcPr>
          <w:p w14:paraId="04A55C4F" w14:textId="370D12E4" w:rsidR="00257FF0" w:rsidRDefault="00257FF0" w:rsidP="00F2639F">
            <w:pPr>
              <w:cnfStyle w:val="100000000000" w:firstRow="1" w:lastRow="0" w:firstColumn="0" w:lastColumn="0" w:oddVBand="0" w:evenVBand="0" w:oddHBand="0" w:evenHBand="0" w:firstRowFirstColumn="0" w:firstRowLastColumn="0" w:lastRowFirstColumn="0" w:lastRowLastColumn="0"/>
              <w:rPr>
                <w:noProof/>
              </w:rPr>
            </w:pPr>
            <w:r>
              <w:rPr>
                <w:noProof/>
              </w:rPr>
              <w:t>Calculate 2</w:t>
            </w:r>
            <w:r w:rsidRPr="00257FF0">
              <w:rPr>
                <w:noProof/>
                <w:vertAlign w:val="superscript"/>
              </w:rPr>
              <w:t>ADC bits</w:t>
            </w:r>
            <w:r>
              <w:rPr>
                <w:noProof/>
                <w:vertAlign w:val="superscript"/>
              </w:rPr>
              <w:br/>
            </w:r>
            <w:r w:rsidR="00546D61">
              <w:rPr>
                <w:noProof/>
              </w:rPr>
              <w:t xml:space="preserve">for example </w:t>
            </w:r>
            <w:r>
              <w:rPr>
                <w:noProof/>
              </w:rPr>
              <w:t>2</w:t>
            </w:r>
            <w:r>
              <w:rPr>
                <w:noProof/>
                <w:vertAlign w:val="superscript"/>
              </w:rPr>
              <w:t>12</w:t>
            </w:r>
          </w:p>
        </w:tc>
      </w:tr>
      <w:tr w:rsidR="00257FF0" w14:paraId="3C5FBDB6" w14:textId="77777777" w:rsidTr="00257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3582F41" w14:textId="77777777" w:rsidR="00257FF0" w:rsidRDefault="00257FF0" w:rsidP="00F2639F">
            <w:pPr>
              <w:rPr>
                <w:noProof/>
              </w:rPr>
            </w:pPr>
          </w:p>
        </w:tc>
        <w:tc>
          <w:tcPr>
            <w:tcW w:w="2405" w:type="dxa"/>
          </w:tcPr>
          <w:p w14:paraId="1919C14F" w14:textId="77777777" w:rsidR="00257FF0" w:rsidRDefault="00257FF0" w:rsidP="00F2639F">
            <w:pPr>
              <w:cnfStyle w:val="000000100000" w:firstRow="0" w:lastRow="0" w:firstColumn="0" w:lastColumn="0" w:oddVBand="0" w:evenVBand="0" w:oddHBand="1" w:evenHBand="0" w:firstRowFirstColumn="0" w:firstRowLastColumn="0" w:lastRowFirstColumn="0" w:lastRowLastColumn="0"/>
              <w:rPr>
                <w:noProof/>
              </w:rPr>
            </w:pPr>
          </w:p>
        </w:tc>
        <w:tc>
          <w:tcPr>
            <w:tcW w:w="2406" w:type="dxa"/>
          </w:tcPr>
          <w:p w14:paraId="0C19AE5F" w14:textId="77777777" w:rsidR="00257FF0" w:rsidRDefault="00257FF0" w:rsidP="00F2639F">
            <w:pPr>
              <w:cnfStyle w:val="000000100000" w:firstRow="0" w:lastRow="0" w:firstColumn="0" w:lastColumn="0" w:oddVBand="0" w:evenVBand="0" w:oddHBand="1" w:evenHBand="0" w:firstRowFirstColumn="0" w:firstRowLastColumn="0" w:lastRowFirstColumn="0" w:lastRowLastColumn="0"/>
              <w:rPr>
                <w:noProof/>
              </w:rPr>
            </w:pPr>
          </w:p>
        </w:tc>
        <w:tc>
          <w:tcPr>
            <w:tcW w:w="2406" w:type="dxa"/>
          </w:tcPr>
          <w:p w14:paraId="50432E9B" w14:textId="77777777" w:rsidR="00257FF0" w:rsidRDefault="00257FF0" w:rsidP="00F2639F">
            <w:pPr>
              <w:cnfStyle w:val="000000100000" w:firstRow="0" w:lastRow="0" w:firstColumn="0" w:lastColumn="0" w:oddVBand="0" w:evenVBand="0" w:oddHBand="1" w:evenHBand="0" w:firstRowFirstColumn="0" w:firstRowLastColumn="0" w:lastRowFirstColumn="0" w:lastRowLastColumn="0"/>
              <w:rPr>
                <w:noProof/>
              </w:rPr>
            </w:pPr>
          </w:p>
        </w:tc>
      </w:tr>
    </w:tbl>
    <w:p w14:paraId="78E15061" w14:textId="5654D89B" w:rsidR="00257FF0" w:rsidRDefault="00CE1CB3" w:rsidP="001E3671">
      <w:pPr>
        <w:pStyle w:val="ListNumber"/>
        <w:rPr>
          <w:noProof/>
        </w:rPr>
      </w:pPr>
      <w:r>
        <w:rPr>
          <w:noProof/>
        </w:rPr>
        <w:t xml:space="preserve">How does the </w:t>
      </w:r>
      <w:r w:rsidR="00BD7F3D">
        <w:rPr>
          <w:noProof/>
        </w:rPr>
        <w:t>number of possible</w:t>
      </w:r>
      <w:r w:rsidR="00257FF0">
        <w:rPr>
          <w:noProof/>
        </w:rPr>
        <w:t xml:space="preserve"> values available from the ADC relate to the number of bits in each sample from the ADC?</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257FF0" w14:paraId="7ABAFB28" w14:textId="77777777" w:rsidTr="008D2F9B">
        <w:trPr>
          <w:trHeight w:val="1591"/>
        </w:trPr>
        <w:tc>
          <w:tcPr>
            <w:tcW w:w="9016" w:type="dxa"/>
            <w:shd w:val="clear" w:color="auto" w:fill="auto"/>
          </w:tcPr>
          <w:p w14:paraId="76D58941" w14:textId="77777777" w:rsidR="00257FF0" w:rsidRPr="002D07AD" w:rsidRDefault="00257FF0" w:rsidP="00F2639F">
            <w:pPr>
              <w:rPr>
                <w:b/>
                <w:bCs/>
              </w:rPr>
            </w:pPr>
            <w:r w:rsidRPr="002D07AD">
              <w:rPr>
                <w:b/>
                <w:bCs/>
              </w:rPr>
              <w:t>Sample answer</w:t>
            </w:r>
            <w:r>
              <w:rPr>
                <w:b/>
                <w:bCs/>
              </w:rPr>
              <w:t>:</w:t>
            </w:r>
          </w:p>
          <w:p w14:paraId="026A4B61" w14:textId="77777777" w:rsidR="00172764" w:rsidRDefault="00257FF0" w:rsidP="00F2639F">
            <w:r>
              <w:t xml:space="preserve">The </w:t>
            </w:r>
            <w:r w:rsidR="00BD7F3D">
              <w:t xml:space="preserve">number of possible </w:t>
            </w:r>
            <w:r>
              <w:t>values is equal to 2 to the power of the number of bits in each sample from the ADC.</w:t>
            </w:r>
          </w:p>
          <w:p w14:paraId="78FF71BB" w14:textId="2DFD57A6" w:rsidR="00257FF0" w:rsidRDefault="00E67831" w:rsidP="00F2639F">
            <w:r>
              <w:t>For example</w:t>
            </w:r>
            <w:r w:rsidR="00ED68E1">
              <w:t>,</w:t>
            </w:r>
            <w:r w:rsidR="00257FF0">
              <w:t xml:space="preserve"> an 8-bit ADC has 2</w:t>
            </w:r>
            <w:r w:rsidR="00257FF0" w:rsidRPr="00257FF0">
              <w:rPr>
                <w:vertAlign w:val="superscript"/>
              </w:rPr>
              <w:t>8</w:t>
            </w:r>
            <w:r w:rsidR="00257FF0">
              <w:t>=256 possible values; a 10-bit ADC has 2</w:t>
            </w:r>
            <w:r w:rsidR="00257FF0" w:rsidRPr="00257FF0">
              <w:rPr>
                <w:vertAlign w:val="superscript"/>
              </w:rPr>
              <w:t>10</w:t>
            </w:r>
            <w:r w:rsidR="00257FF0">
              <w:t>=1024 possible values; a 16-bit ADC has 2</w:t>
            </w:r>
            <w:r w:rsidR="00257FF0" w:rsidRPr="00257FF0">
              <w:rPr>
                <w:vertAlign w:val="superscript"/>
              </w:rPr>
              <w:t>16</w:t>
            </w:r>
            <w:r w:rsidR="00257FF0">
              <w:t>=65536 possible values</w:t>
            </w:r>
            <w:r w:rsidR="006726EE">
              <w:t>.</w:t>
            </w:r>
          </w:p>
        </w:tc>
      </w:tr>
    </w:tbl>
    <w:p w14:paraId="5AC9F791" w14:textId="376E5CF3" w:rsidR="00B56F22" w:rsidRDefault="00270014" w:rsidP="00F2639F">
      <w:pPr>
        <w:rPr>
          <w:noProof/>
        </w:rPr>
      </w:pPr>
      <w:r w:rsidRPr="001E3671">
        <w:rPr>
          <w:b/>
          <w:bCs/>
          <w:noProof/>
        </w:rPr>
        <w:t>Extension</w:t>
      </w:r>
      <w:r>
        <w:rPr>
          <w:noProof/>
        </w:rPr>
        <w:t xml:space="preserve">: </w:t>
      </w:r>
      <w:r w:rsidR="002E6164">
        <w:rPr>
          <w:noProof/>
        </w:rPr>
        <w:t>a</w:t>
      </w:r>
      <w:r>
        <w:rPr>
          <w:noProof/>
        </w:rPr>
        <w:t>fter monitoring the output, change the wiring in the simulation to connect the potentiometer to the 5V pin instead of the 3.3V pin.</w:t>
      </w:r>
    </w:p>
    <w:p w14:paraId="104565F9" w14:textId="77777777" w:rsidR="00B56F22" w:rsidRDefault="00270014" w:rsidP="00F2639F">
      <w:pPr>
        <w:rPr>
          <w:noProof/>
        </w:rPr>
      </w:pPr>
      <w:r>
        <w:rPr>
          <w:noProof/>
        </w:rPr>
        <w:t>View the Serial monitor again and note how the range of detected values changes.</w:t>
      </w:r>
    </w:p>
    <w:p w14:paraId="480F01AC" w14:textId="5D152BFD" w:rsidR="0010757C" w:rsidRDefault="0010757C" w:rsidP="00F2639F">
      <w:pPr>
        <w:rPr>
          <w:noProof/>
        </w:rPr>
      </w:pPr>
      <w:r>
        <w:rPr>
          <w:noProof/>
        </w:rPr>
        <w:t xml:space="preserve">Explain the relationship between the voltage </w:t>
      </w:r>
      <w:r w:rsidR="006A412B">
        <w:rPr>
          <w:noProof/>
        </w:rPr>
        <w:t xml:space="preserve">level </w:t>
      </w:r>
      <w:r>
        <w:rPr>
          <w:noProof/>
        </w:rPr>
        <w:t>provided to an analog sensor and its available range of analog output valu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1F626B" w14:paraId="5E0522A8" w14:textId="77777777" w:rsidTr="008D2F9B">
        <w:trPr>
          <w:trHeight w:val="2114"/>
        </w:trPr>
        <w:tc>
          <w:tcPr>
            <w:tcW w:w="9016" w:type="dxa"/>
            <w:shd w:val="clear" w:color="auto" w:fill="auto"/>
          </w:tcPr>
          <w:p w14:paraId="4B421B60" w14:textId="77777777" w:rsidR="001F626B" w:rsidRPr="002D07AD" w:rsidRDefault="001F626B" w:rsidP="00F2639F">
            <w:pPr>
              <w:rPr>
                <w:b/>
                <w:bCs/>
              </w:rPr>
            </w:pPr>
            <w:r w:rsidRPr="002D07AD">
              <w:rPr>
                <w:b/>
                <w:bCs/>
              </w:rPr>
              <w:t>Sample answer</w:t>
            </w:r>
            <w:r>
              <w:rPr>
                <w:b/>
                <w:bCs/>
              </w:rPr>
              <w:t>:</w:t>
            </w:r>
          </w:p>
          <w:p w14:paraId="494A9EEC" w14:textId="54BB7A42" w:rsidR="00B56F22" w:rsidRDefault="00214977" w:rsidP="00F2639F">
            <w:r>
              <w:t>If the voltage level provided to the ADC matches the full logic level</w:t>
            </w:r>
            <w:r w:rsidR="00F03231">
              <w:t>, the value returned will be the full value (1023 for a 10-bit ADC, 65535 for a 16-bit ADC)</w:t>
            </w:r>
            <w:r w:rsidR="00B7290C">
              <w:t>.</w:t>
            </w:r>
          </w:p>
          <w:p w14:paraId="54BC92D9" w14:textId="77777777" w:rsidR="00B56F22" w:rsidRDefault="00B7290C" w:rsidP="00F2639F">
            <w:r>
              <w:t>When the voltage level is lower, the value returned is a fraction of the full value.</w:t>
            </w:r>
          </w:p>
          <w:p w14:paraId="0AD6659E" w14:textId="1D11F3A4" w:rsidR="001F626B" w:rsidRDefault="00B7290C" w:rsidP="00F2639F">
            <w:r>
              <w:t xml:space="preserve">If the </w:t>
            </w:r>
            <w:r w:rsidR="00581ECE">
              <w:t xml:space="preserve">microcontroller uses 5V logic, but the potentiometer’s power pin is connected to a 3.3V source, the </w:t>
            </w:r>
            <w:r w:rsidR="0009368C">
              <w:t>highest value will be limited to 3.3/5 multiplied by the normal maximum.</w:t>
            </w:r>
          </w:p>
        </w:tc>
      </w:tr>
    </w:tbl>
    <w:p w14:paraId="64C739BB" w14:textId="03AA9D13" w:rsidR="0010757C" w:rsidRDefault="0010757C" w:rsidP="00F2639F">
      <w:r>
        <w:t xml:space="preserve">Construct </w:t>
      </w:r>
      <w:r w:rsidR="007C38AF">
        <w:t xml:space="preserve">a </w:t>
      </w:r>
      <w:r>
        <w:t>physical circuit that reads analog data from a sensor and outputs the current value from the ADC</w:t>
      </w:r>
      <w:r w:rsidR="0094111A">
        <w:t xml:space="preserve">. </w:t>
      </w:r>
      <w:r>
        <w:t>Copy your code and an image of the circuit below.</w:t>
      </w:r>
    </w:p>
    <w:p w14:paraId="54B7F957" w14:textId="30E55766" w:rsidR="00DE7069" w:rsidRDefault="00DE7069" w:rsidP="00F2639F">
      <w:r w:rsidRPr="00DB6515">
        <w:rPr>
          <w:b/>
          <w:bCs/>
        </w:rPr>
        <w:t>Challenge:</w:t>
      </w:r>
      <w:r>
        <w:t xml:space="preserve"> Modify the code to only produce output when the analog value has changed from the previous reading.</w:t>
      </w:r>
    </w:p>
    <w:tbl>
      <w:tblPr>
        <w:tblStyle w:val="Tableheader"/>
        <w:tblW w:w="0" w:type="auto"/>
        <w:tblLook w:val="04A0" w:firstRow="1" w:lastRow="0" w:firstColumn="1" w:lastColumn="0" w:noHBand="0" w:noVBand="1"/>
        <w:tblDescription w:val="Table with 2 columns, Code to read sensor value and produce output and Image of circuit. The table is blank for students to complete. "/>
      </w:tblPr>
      <w:tblGrid>
        <w:gridCol w:w="4811"/>
        <w:gridCol w:w="4811"/>
      </w:tblGrid>
      <w:tr w:rsidR="001F3FDE" w:rsidRPr="00546D61" w14:paraId="221B0B8B" w14:textId="77777777" w:rsidTr="001F3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784DEEE" w14:textId="751CB431" w:rsidR="001F3FDE" w:rsidRPr="00546D61" w:rsidRDefault="001F3FDE" w:rsidP="00546D61">
            <w:r w:rsidRPr="00546D61">
              <w:t>Code to read sensor value and produce output</w:t>
            </w:r>
          </w:p>
        </w:tc>
        <w:tc>
          <w:tcPr>
            <w:tcW w:w="4811" w:type="dxa"/>
          </w:tcPr>
          <w:p w14:paraId="1F6934CB" w14:textId="1DB4EC2B" w:rsidR="001F3FDE" w:rsidRPr="00546D61" w:rsidRDefault="001F3FDE" w:rsidP="00546D61">
            <w:pPr>
              <w:cnfStyle w:val="100000000000" w:firstRow="1" w:lastRow="0" w:firstColumn="0" w:lastColumn="0" w:oddVBand="0" w:evenVBand="0" w:oddHBand="0" w:evenHBand="0" w:firstRowFirstColumn="0" w:firstRowLastColumn="0" w:lastRowFirstColumn="0" w:lastRowLastColumn="0"/>
            </w:pPr>
            <w:r w:rsidRPr="00546D61">
              <w:t>Image of circuit</w:t>
            </w:r>
          </w:p>
        </w:tc>
      </w:tr>
      <w:tr w:rsidR="001F3FDE" w14:paraId="5D4A9A39" w14:textId="77777777" w:rsidTr="001F3FDE">
        <w:trPr>
          <w:cnfStyle w:val="000000100000" w:firstRow="0" w:lastRow="0" w:firstColumn="0" w:lastColumn="0" w:oddVBand="0" w:evenVBand="0" w:oddHBand="1" w:evenHBand="0" w:firstRowFirstColumn="0" w:firstRowLastColumn="0" w:lastRowFirstColumn="0" w:lastRowLastColumn="0"/>
          <w:trHeight w:val="1966"/>
        </w:trPr>
        <w:tc>
          <w:tcPr>
            <w:cnfStyle w:val="001000000000" w:firstRow="0" w:lastRow="0" w:firstColumn="1" w:lastColumn="0" w:oddVBand="0" w:evenVBand="0" w:oddHBand="0" w:evenHBand="0" w:firstRowFirstColumn="0" w:firstRowLastColumn="0" w:lastRowFirstColumn="0" w:lastRowLastColumn="0"/>
            <w:tcW w:w="4811" w:type="dxa"/>
          </w:tcPr>
          <w:p w14:paraId="02968507" w14:textId="77777777" w:rsidR="001F3FDE" w:rsidRDefault="001F3FDE" w:rsidP="00F2639F"/>
        </w:tc>
        <w:tc>
          <w:tcPr>
            <w:tcW w:w="4811" w:type="dxa"/>
          </w:tcPr>
          <w:p w14:paraId="637A137D" w14:textId="77777777" w:rsidR="001F3FDE" w:rsidRDefault="001F3FDE" w:rsidP="00F2639F">
            <w:pPr>
              <w:cnfStyle w:val="000000100000" w:firstRow="0" w:lastRow="0" w:firstColumn="0" w:lastColumn="0" w:oddVBand="0" w:evenVBand="0" w:oddHBand="1" w:evenHBand="0" w:firstRowFirstColumn="0" w:firstRowLastColumn="0" w:lastRowFirstColumn="0" w:lastRowLastColumn="0"/>
            </w:pPr>
          </w:p>
        </w:tc>
      </w:tr>
    </w:tbl>
    <w:p w14:paraId="0B058E20" w14:textId="39F6FD6C" w:rsidR="0010757C" w:rsidRDefault="00851317" w:rsidP="00F2639F">
      <w:pPr>
        <w:pStyle w:val="Heading3"/>
      </w:pPr>
      <w:bookmarkStart w:id="45" w:name="_Toc159418431"/>
      <w:r>
        <w:t xml:space="preserve">On/off </w:t>
      </w:r>
      <w:r w:rsidR="0064469E">
        <w:t xml:space="preserve">digital </w:t>
      </w:r>
      <w:r w:rsidR="0010757C">
        <w:t>sensor data</w:t>
      </w:r>
      <w:bookmarkEnd w:id="45"/>
    </w:p>
    <w:p w14:paraId="6C61C1BE" w14:textId="5914C0EC" w:rsidR="00B56F22" w:rsidRDefault="00851317" w:rsidP="00F2639F">
      <w:r>
        <w:t>On/off</w:t>
      </w:r>
      <w:r w:rsidR="00B931F6">
        <w:t xml:space="preserve"> </w:t>
      </w:r>
      <w:r w:rsidR="0064469E">
        <w:t>d</w:t>
      </w:r>
      <w:r w:rsidR="0010757C">
        <w:t xml:space="preserve">igital sensors come with </w:t>
      </w:r>
      <w:r w:rsidR="00840CDF">
        <w:t xml:space="preserve">similar </w:t>
      </w:r>
      <w:r w:rsidR="0010757C">
        <w:t xml:space="preserve">pinouts </w:t>
      </w:r>
      <w:r w:rsidR="00840CDF">
        <w:t xml:space="preserve">to </w:t>
      </w:r>
      <w:r w:rsidR="0010757C">
        <w:t>analog sensors, but the output is either a high or a low voltage.</w:t>
      </w:r>
    </w:p>
    <w:p w14:paraId="20C54ABC" w14:textId="3C236525"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11</w:t>
      </w:r>
      <w:r>
        <w:fldChar w:fldCharType="end"/>
      </w:r>
      <w:r>
        <w:t xml:space="preserve"> – digital sensor</w:t>
      </w:r>
    </w:p>
    <w:p w14:paraId="46544BA1" w14:textId="77777777" w:rsidR="00546D61" w:rsidRDefault="00546D61" w:rsidP="00F2639F">
      <w:r>
        <w:rPr>
          <w:noProof/>
        </w:rPr>
        <w:drawing>
          <wp:inline distT="0" distB="0" distL="0" distR="0" wp14:anchorId="7A70E731" wp14:editId="586244CD">
            <wp:extent cx="1394460" cy="1203960"/>
            <wp:effectExtent l="0" t="0" r="0" b="0"/>
            <wp:docPr id="259459617" name="Picture 259459617" descr="Photograph of a digital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59617" name="Picture 259459617" descr="Photograph of a digital sens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94460" cy="1203960"/>
                    </a:xfrm>
                    <a:prstGeom prst="rect">
                      <a:avLst/>
                    </a:prstGeom>
                    <a:noFill/>
                    <a:ln>
                      <a:noFill/>
                    </a:ln>
                  </pic:spPr>
                </pic:pic>
              </a:graphicData>
            </a:graphic>
          </wp:inline>
        </w:drawing>
      </w:r>
    </w:p>
    <w:p w14:paraId="592311F1" w14:textId="3F053879" w:rsidR="00B56F22" w:rsidRDefault="0010757C" w:rsidP="00F2639F">
      <w:r>
        <w:t>They are useful when the presence (or absence) of something needs to be indicated rather than a range of values describing something about the detection.</w:t>
      </w:r>
    </w:p>
    <w:p w14:paraId="6F2A1BB1" w14:textId="062F2174" w:rsidR="0010757C" w:rsidRDefault="004F7351" w:rsidP="00F2639F">
      <w:r>
        <w:t>On/off d</w:t>
      </w:r>
      <w:r w:rsidR="0010757C">
        <w:t>igital data is most efficiently stored using a Boolean data type and can also be used directly within control structure conditions.</w:t>
      </w:r>
    </w:p>
    <w:p w14:paraId="398C815F" w14:textId="77777777" w:rsidR="00B56F22" w:rsidRDefault="009A31C1" w:rsidP="00F2639F">
      <w:r>
        <w:rPr>
          <w:b/>
          <w:bCs/>
          <w:noProof/>
        </w:rPr>
        <w:drawing>
          <wp:anchor distT="0" distB="0" distL="114300" distR="114300" simplePos="0" relativeHeight="251659312" behindDoc="0" locked="0" layoutInCell="1" allowOverlap="1" wp14:anchorId="525B80C6" wp14:editId="629C93ED">
            <wp:simplePos x="0" y="0"/>
            <wp:positionH relativeFrom="column">
              <wp:posOffset>3810</wp:posOffset>
            </wp:positionH>
            <wp:positionV relativeFrom="paragraph">
              <wp:posOffset>76200</wp:posOffset>
            </wp:positionV>
            <wp:extent cx="635000" cy="635000"/>
            <wp:effectExtent l="0" t="0" r="0" b="0"/>
            <wp:wrapSquare wrapText="bothSides"/>
            <wp:docPr id="1233422322" name="Picture 1233422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Think about </w:t>
      </w:r>
      <w:r w:rsidR="00FA25FF">
        <w:t>how lift doors know whether it is safe to open or close</w:t>
      </w:r>
      <w:r w:rsidR="000A7F81">
        <w:t xml:space="preserve">, how a security light decides when to turn on </w:t>
      </w:r>
      <w:r w:rsidR="00CA7BED">
        <w:t xml:space="preserve">or how a mobile phone knows whether to </w:t>
      </w:r>
      <w:r w:rsidR="00166B10">
        <w:t xml:space="preserve">keep the </w:t>
      </w:r>
      <w:r w:rsidR="00CA7BED">
        <w:t xml:space="preserve">display </w:t>
      </w:r>
      <w:r w:rsidR="000C6455">
        <w:t xml:space="preserve">on during </w:t>
      </w:r>
      <w:r w:rsidR="00166B10">
        <w:t>use</w:t>
      </w:r>
      <w:r w:rsidR="000C6455">
        <w:t>.</w:t>
      </w:r>
    </w:p>
    <w:p w14:paraId="6F5789A1" w14:textId="1CF336DD" w:rsidR="009A31C1" w:rsidRDefault="006E5D15" w:rsidP="00F2639F">
      <w:r>
        <w:t>What on/off information could these devices be using to make these decisions?</w:t>
      </w:r>
    </w:p>
    <w:p w14:paraId="761A8810" w14:textId="56770710" w:rsidR="00672CF7" w:rsidRDefault="0010757C" w:rsidP="00F2639F">
      <w:r w:rsidRPr="00AD026A">
        <w:rPr>
          <w:b/>
          <w:bCs/>
        </w:rPr>
        <w:t>Activity</w:t>
      </w:r>
      <w:r w:rsidR="00772480">
        <w:rPr>
          <w:b/>
          <w:bCs/>
        </w:rPr>
        <w:t xml:space="preserve"> 19</w:t>
      </w:r>
      <w:r>
        <w:t>:</w:t>
      </w:r>
      <w:r w:rsidR="00672CF7">
        <w:t xml:space="preserve"> </w:t>
      </w:r>
      <w:r w:rsidR="0003297E">
        <w:t>c</w:t>
      </w:r>
      <w:r w:rsidR="00672CF7">
        <w:t>ollecting digital sensor data</w:t>
      </w:r>
    </w:p>
    <w:p w14:paraId="488C1234" w14:textId="623B649D" w:rsidR="00975C44" w:rsidRDefault="00975C44" w:rsidP="00975C44">
      <w:r>
        <w:t xml:space="preserve">Modify the </w:t>
      </w:r>
      <w:r w:rsidR="00D94EEE">
        <w:t>d</w:t>
      </w:r>
      <w:r w:rsidRPr="009F2FD9">
        <w:t>igital sensor data simulation</w:t>
      </w:r>
      <w:r>
        <w:t xml:space="preserve"> on </w:t>
      </w:r>
      <w:hyperlink r:id="rId105" w:history="1">
        <w:proofErr w:type="spellStart"/>
        <w:r w:rsidRPr="009F2FD9">
          <w:rPr>
            <w:rStyle w:val="Hyperlink"/>
          </w:rPr>
          <w:t>Tinkercad</w:t>
        </w:r>
        <w:proofErr w:type="spellEnd"/>
      </w:hyperlink>
      <w:r>
        <w:t xml:space="preserve"> or </w:t>
      </w:r>
      <w:hyperlink r:id="rId106" w:history="1">
        <w:proofErr w:type="spellStart"/>
        <w:r w:rsidRPr="003F5C90">
          <w:rPr>
            <w:rStyle w:val="Hyperlink"/>
          </w:rPr>
          <w:t>Wokwi</w:t>
        </w:r>
        <w:proofErr w:type="spellEnd"/>
      </w:hyperlink>
      <w:r>
        <w:t xml:space="preserve"> to connect a PIR motion sensor to the microcontroller board.</w:t>
      </w:r>
    </w:p>
    <w:p w14:paraId="40A324B1" w14:textId="77777777" w:rsidR="00975C44" w:rsidRDefault="00975C44" w:rsidP="00975C44">
      <w:r>
        <w:t>The sensor needs power and should be connected to a digital pin used by the code.</w:t>
      </w:r>
    </w:p>
    <w:p w14:paraId="29B95F84" w14:textId="47EFB815" w:rsidR="00546D61" w:rsidRPr="00546D61" w:rsidRDefault="00546D61" w:rsidP="00546D61">
      <w:pPr>
        <w:pStyle w:val="Caption"/>
        <w:rPr>
          <w:lang w:val="it-IT"/>
        </w:rPr>
      </w:pPr>
      <w:r w:rsidRPr="00546D61">
        <w:rPr>
          <w:lang w:val="it-IT"/>
        </w:rPr>
        <w:t xml:space="preserve">Figure </w:t>
      </w:r>
      <w:r>
        <w:fldChar w:fldCharType="begin"/>
      </w:r>
      <w:r w:rsidRPr="00546D61">
        <w:rPr>
          <w:lang w:val="it-IT"/>
        </w:rPr>
        <w:instrText xml:space="preserve"> SEQ Figure \* ARABIC </w:instrText>
      </w:r>
      <w:r>
        <w:fldChar w:fldCharType="separate"/>
      </w:r>
      <w:r w:rsidR="00D33E22">
        <w:rPr>
          <w:noProof/>
          <w:lang w:val="it-IT"/>
        </w:rPr>
        <w:t>12</w:t>
      </w:r>
      <w:r>
        <w:fldChar w:fldCharType="end"/>
      </w:r>
      <w:r w:rsidRPr="00546D61">
        <w:rPr>
          <w:lang w:val="it-IT"/>
        </w:rPr>
        <w:t xml:space="preserve"> – Arduino Uno and PIR sensor</w:t>
      </w:r>
    </w:p>
    <w:p w14:paraId="449764E6" w14:textId="03DD07AA" w:rsidR="009B4E24" w:rsidRDefault="00B279E4" w:rsidP="00975C44">
      <w:r w:rsidRPr="00AD026A">
        <w:rPr>
          <w:b/>
          <w:bCs/>
          <w:noProof/>
        </w:rPr>
        <w:drawing>
          <wp:inline distT="0" distB="0" distL="0" distR="0" wp14:anchorId="7075CB83" wp14:editId="3F7849DE">
            <wp:extent cx="2920365" cy="1586230"/>
            <wp:effectExtent l="0" t="0" r="0" b="0"/>
            <wp:docPr id="1474893908" name="Picture 1474893908" descr="Model of wiring between an Arduino Uno and a PI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93908" name="Picture 1474893908" descr="Model of wiring between an Arduino Uno and a PIR senso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920365" cy="1586230"/>
                    </a:xfrm>
                    <a:prstGeom prst="rect">
                      <a:avLst/>
                    </a:prstGeom>
                  </pic:spPr>
                </pic:pic>
              </a:graphicData>
            </a:graphic>
          </wp:inline>
        </w:drawing>
      </w:r>
      <w:r w:rsidR="009B4E24">
        <w:br w:type="page"/>
      </w:r>
    </w:p>
    <w:p w14:paraId="6C8E6289" w14:textId="61458F4D" w:rsidR="00D9188F" w:rsidRPr="00F70FEA" w:rsidRDefault="00D9188F" w:rsidP="00F2639F">
      <w:pPr>
        <w:spacing w:before="120"/>
        <w:rPr>
          <w:rStyle w:val="Strong"/>
        </w:rPr>
      </w:pPr>
      <w:r w:rsidRPr="00F70FEA">
        <w:rPr>
          <w:rStyle w:val="Strong"/>
        </w:rPr>
        <w:t>Arduino/C++ code:</w:t>
      </w:r>
    </w:p>
    <w:p w14:paraId="6F7B1191" w14:textId="03A859EC" w:rsidR="00D837F8" w:rsidRPr="00D837F8" w:rsidRDefault="00D837F8" w:rsidP="00D94EEE">
      <w:pPr>
        <w:pStyle w:val="Code"/>
      </w:pPr>
      <w:r w:rsidRPr="00D837F8">
        <w:t>void setup()</w:t>
      </w:r>
    </w:p>
    <w:p w14:paraId="5F5DEDA5" w14:textId="77777777" w:rsidR="00D837F8" w:rsidRPr="00D837F8" w:rsidRDefault="00D837F8" w:rsidP="00D94EEE">
      <w:pPr>
        <w:pStyle w:val="Code"/>
      </w:pPr>
      <w:r w:rsidRPr="00D837F8">
        <w:t>{</w:t>
      </w:r>
    </w:p>
    <w:p w14:paraId="3172CA74" w14:textId="77777777" w:rsidR="00D837F8" w:rsidRPr="00D837F8" w:rsidRDefault="00D837F8" w:rsidP="00D94EEE">
      <w:pPr>
        <w:pStyle w:val="Code"/>
      </w:pPr>
      <w:r w:rsidRPr="00D837F8">
        <w:t xml:space="preserve">  </w:t>
      </w:r>
      <w:proofErr w:type="spellStart"/>
      <w:r w:rsidRPr="00D837F8">
        <w:t>pinMode</w:t>
      </w:r>
      <w:proofErr w:type="spellEnd"/>
      <w:r w:rsidRPr="00D837F8">
        <w:t>(2, INPUT);</w:t>
      </w:r>
      <w:r w:rsidRPr="00D837F8">
        <w:tab/>
        <w:t>//Use digital pin 2 for input</w:t>
      </w:r>
    </w:p>
    <w:p w14:paraId="1BCD931E" w14:textId="2494AE16" w:rsidR="00D837F8" w:rsidRPr="00D837F8" w:rsidRDefault="00D837F8" w:rsidP="00D94EEE">
      <w:pPr>
        <w:pStyle w:val="Code"/>
      </w:pPr>
      <w:r w:rsidRPr="00D837F8">
        <w:t xml:space="preserve">  </w:t>
      </w:r>
      <w:proofErr w:type="spellStart"/>
      <w:r w:rsidRPr="00D837F8">
        <w:t>Serial.begin</w:t>
      </w:r>
      <w:proofErr w:type="spellEnd"/>
      <w:r w:rsidRPr="00D837F8">
        <w:t>(9600); //To allow viewing in the Serial monitor</w:t>
      </w:r>
    </w:p>
    <w:p w14:paraId="3891AA9C" w14:textId="77777777" w:rsidR="00D837F8" w:rsidRPr="00D837F8" w:rsidRDefault="00D837F8" w:rsidP="00D94EEE">
      <w:pPr>
        <w:pStyle w:val="Code"/>
      </w:pPr>
      <w:r w:rsidRPr="00D837F8">
        <w:t>}</w:t>
      </w:r>
    </w:p>
    <w:p w14:paraId="474AEBCD" w14:textId="77777777" w:rsidR="00D837F8" w:rsidRPr="00D837F8" w:rsidRDefault="00D837F8" w:rsidP="00D94EEE">
      <w:pPr>
        <w:pStyle w:val="Code"/>
      </w:pPr>
    </w:p>
    <w:p w14:paraId="2044FC1B" w14:textId="77777777" w:rsidR="00D837F8" w:rsidRPr="00D837F8" w:rsidRDefault="00D837F8" w:rsidP="00D94EEE">
      <w:pPr>
        <w:pStyle w:val="Code"/>
      </w:pPr>
      <w:r w:rsidRPr="00D837F8">
        <w:t>void loop()</w:t>
      </w:r>
    </w:p>
    <w:p w14:paraId="1188491D" w14:textId="77777777" w:rsidR="00D837F8" w:rsidRPr="00D837F8" w:rsidRDefault="00D837F8" w:rsidP="00D94EEE">
      <w:pPr>
        <w:pStyle w:val="Code"/>
      </w:pPr>
      <w:r w:rsidRPr="00D837F8">
        <w:t>{</w:t>
      </w:r>
    </w:p>
    <w:p w14:paraId="3469A4F1" w14:textId="5B82D739" w:rsidR="00D837F8" w:rsidRPr="00D837F8" w:rsidRDefault="00D837F8" w:rsidP="00D94EEE">
      <w:pPr>
        <w:pStyle w:val="Code"/>
      </w:pPr>
      <w:r w:rsidRPr="00D837F8">
        <w:t xml:space="preserve">  </w:t>
      </w:r>
      <w:proofErr w:type="spellStart"/>
      <w:r w:rsidRPr="00D837F8">
        <w:t>boolean</w:t>
      </w:r>
      <w:proofErr w:type="spellEnd"/>
      <w:r w:rsidRPr="00D837F8">
        <w:t xml:space="preserve"> </w:t>
      </w:r>
      <w:proofErr w:type="spellStart"/>
      <w:r w:rsidRPr="00D837F8">
        <w:t>digitalValue</w:t>
      </w:r>
      <w:proofErr w:type="spellEnd"/>
      <w:r w:rsidRPr="00D837F8">
        <w:t>=</w:t>
      </w:r>
      <w:proofErr w:type="spellStart"/>
      <w:r w:rsidRPr="00D837F8">
        <w:t>digitalRead</w:t>
      </w:r>
      <w:proofErr w:type="spellEnd"/>
      <w:r w:rsidRPr="00D837F8">
        <w:t>(2);</w:t>
      </w:r>
      <w:r w:rsidR="008F5295">
        <w:tab/>
      </w:r>
      <w:r w:rsidRPr="00D837F8">
        <w:t>//Read value from digital pin 2</w:t>
      </w:r>
    </w:p>
    <w:p w14:paraId="53E98F5C" w14:textId="6A822B1F" w:rsidR="00D837F8" w:rsidRPr="00D837F8" w:rsidRDefault="00D837F8" w:rsidP="00D94EEE">
      <w:pPr>
        <w:pStyle w:val="Code"/>
      </w:pPr>
      <w:r w:rsidRPr="00D837F8">
        <w:t xml:space="preserve">  </w:t>
      </w:r>
      <w:proofErr w:type="spellStart"/>
      <w:r w:rsidRPr="00D837F8">
        <w:t>Serial.println</w:t>
      </w:r>
      <w:proofErr w:type="spellEnd"/>
      <w:r w:rsidRPr="00D837F8">
        <w:t>(</w:t>
      </w:r>
      <w:proofErr w:type="spellStart"/>
      <w:r w:rsidRPr="00D837F8">
        <w:t>digitalValue</w:t>
      </w:r>
      <w:proofErr w:type="spellEnd"/>
      <w:r w:rsidRPr="00D837F8">
        <w:t>);</w:t>
      </w:r>
      <w:r w:rsidRPr="00D837F8">
        <w:tab/>
      </w:r>
      <w:r w:rsidRPr="00D837F8">
        <w:tab/>
        <w:t>//Show value in Serial monitor</w:t>
      </w:r>
    </w:p>
    <w:p w14:paraId="422DA625" w14:textId="0AF39DDB" w:rsidR="00D837F8" w:rsidRPr="00D837F8" w:rsidRDefault="00D837F8" w:rsidP="00D94EEE">
      <w:pPr>
        <w:pStyle w:val="Code"/>
      </w:pPr>
      <w:r w:rsidRPr="00D837F8">
        <w:t xml:space="preserve">  delay(100); </w:t>
      </w:r>
      <w:r w:rsidR="00700F93">
        <w:tab/>
      </w:r>
      <w:r w:rsidR="00700F93">
        <w:tab/>
      </w:r>
      <w:r w:rsidR="00700F93">
        <w:tab/>
      </w:r>
      <w:r w:rsidR="00700F93">
        <w:tab/>
      </w:r>
      <w:r w:rsidR="00700F93">
        <w:tab/>
      </w:r>
      <w:r w:rsidRPr="00D837F8">
        <w:t xml:space="preserve">//Wait before </w:t>
      </w:r>
      <w:r w:rsidR="00700F93">
        <w:t xml:space="preserve">ending </w:t>
      </w:r>
      <w:r w:rsidRPr="00D837F8">
        <w:t>iteration</w:t>
      </w:r>
    </w:p>
    <w:p w14:paraId="34842B8A" w14:textId="278A0A6B" w:rsidR="005A4226" w:rsidRDefault="00D837F8" w:rsidP="00D94EEE">
      <w:pPr>
        <w:pStyle w:val="Code"/>
      </w:pPr>
      <w:r w:rsidRPr="00D837F8">
        <w:t>}</w:t>
      </w:r>
    </w:p>
    <w:p w14:paraId="0E190D5F" w14:textId="3F3EDF23" w:rsidR="00DD2DF4" w:rsidRPr="00F70FEA" w:rsidRDefault="00DD2DF4" w:rsidP="00F2639F">
      <w:pPr>
        <w:spacing w:before="120"/>
        <w:rPr>
          <w:rStyle w:val="Strong"/>
        </w:rPr>
      </w:pPr>
      <w:r w:rsidRPr="00F70FEA">
        <w:rPr>
          <w:rStyle w:val="Strong"/>
        </w:rPr>
        <w:t>Pico/Python code:</w:t>
      </w:r>
    </w:p>
    <w:p w14:paraId="5D30BED9" w14:textId="77777777" w:rsidR="001C59F4" w:rsidRPr="001C59F4" w:rsidRDefault="001C59F4" w:rsidP="00D94EEE">
      <w:pPr>
        <w:pStyle w:val="Code"/>
      </w:pPr>
      <w:r w:rsidRPr="001C59F4">
        <w:t>from machine import Pin</w:t>
      </w:r>
    </w:p>
    <w:p w14:paraId="321666B2" w14:textId="77777777" w:rsidR="001C59F4" w:rsidRPr="001C59F4" w:rsidRDefault="001C59F4" w:rsidP="00D94EEE">
      <w:pPr>
        <w:pStyle w:val="Code"/>
      </w:pPr>
      <w:r w:rsidRPr="001C59F4">
        <w:t>from time import sleep</w:t>
      </w:r>
    </w:p>
    <w:p w14:paraId="206E88AB" w14:textId="77777777" w:rsidR="001C59F4" w:rsidRPr="001C59F4" w:rsidRDefault="001C59F4" w:rsidP="00D94EEE">
      <w:pPr>
        <w:pStyle w:val="Code"/>
      </w:pPr>
    </w:p>
    <w:p w14:paraId="4B7DBEF8" w14:textId="77777777" w:rsidR="001C59F4" w:rsidRPr="001C59F4" w:rsidRDefault="001C59F4" w:rsidP="00D94EEE">
      <w:pPr>
        <w:pStyle w:val="Code"/>
      </w:pPr>
      <w:r w:rsidRPr="001C59F4">
        <w:t>PIR=Pin(28,Pin.IN)              #Configure pin 28 for digital input</w:t>
      </w:r>
    </w:p>
    <w:p w14:paraId="3214086F" w14:textId="77777777" w:rsidR="001C59F4" w:rsidRPr="001C59F4" w:rsidRDefault="001C59F4" w:rsidP="00D94EEE">
      <w:pPr>
        <w:pStyle w:val="Code"/>
      </w:pPr>
    </w:p>
    <w:p w14:paraId="45946A15" w14:textId="77777777" w:rsidR="001C59F4" w:rsidRPr="001C59F4" w:rsidRDefault="001C59F4" w:rsidP="00D94EEE">
      <w:pPr>
        <w:pStyle w:val="Code"/>
      </w:pPr>
      <w:r w:rsidRPr="001C59F4">
        <w:t>while True:</w:t>
      </w:r>
    </w:p>
    <w:p w14:paraId="69B686B6" w14:textId="77777777" w:rsidR="001C59F4" w:rsidRPr="001C59F4" w:rsidRDefault="001C59F4" w:rsidP="00D94EEE">
      <w:pPr>
        <w:pStyle w:val="Code"/>
      </w:pPr>
      <w:r w:rsidRPr="001C59F4">
        <w:t xml:space="preserve">    </w:t>
      </w:r>
      <w:proofErr w:type="spellStart"/>
      <w:r w:rsidRPr="001C59F4">
        <w:t>digitalValue</w:t>
      </w:r>
      <w:proofErr w:type="spellEnd"/>
      <w:r w:rsidRPr="001C59F4">
        <w:t>=</w:t>
      </w:r>
      <w:proofErr w:type="spellStart"/>
      <w:r w:rsidRPr="001C59F4">
        <w:t>PIR.value</w:t>
      </w:r>
      <w:proofErr w:type="spellEnd"/>
      <w:r w:rsidRPr="001C59F4">
        <w:t>()    #Get the value at the pin</w:t>
      </w:r>
    </w:p>
    <w:p w14:paraId="1A5AE137" w14:textId="77777777" w:rsidR="001C59F4" w:rsidRPr="001C59F4" w:rsidRDefault="001C59F4" w:rsidP="00D94EEE">
      <w:pPr>
        <w:pStyle w:val="Code"/>
      </w:pPr>
      <w:r w:rsidRPr="001C59F4">
        <w:t xml:space="preserve">    print(</w:t>
      </w:r>
      <w:proofErr w:type="spellStart"/>
      <w:r w:rsidRPr="001C59F4">
        <w:t>digitalValue</w:t>
      </w:r>
      <w:proofErr w:type="spellEnd"/>
      <w:r w:rsidRPr="001C59F4">
        <w:t>)</w:t>
      </w:r>
    </w:p>
    <w:p w14:paraId="71B36775" w14:textId="2B7EC071" w:rsidR="00DD2DF4" w:rsidRPr="00E072AF" w:rsidRDefault="001C59F4" w:rsidP="00D94EEE">
      <w:pPr>
        <w:pStyle w:val="Code"/>
      </w:pPr>
      <w:r w:rsidRPr="001C59F4">
        <w:t xml:space="preserve">    sleep(0.1)</w:t>
      </w:r>
    </w:p>
    <w:p w14:paraId="4FB326D2" w14:textId="03FC0C4B" w:rsidR="00F70FEA" w:rsidRDefault="00E072AF" w:rsidP="00F2639F">
      <w:r>
        <w:t xml:space="preserve">Modify the code and circuit to use a different </w:t>
      </w:r>
      <w:r w:rsidR="00505523">
        <w:t>microcontroller</w:t>
      </w:r>
      <w:r>
        <w:t xml:space="preserve"> pin.</w:t>
      </w:r>
    </w:p>
    <w:p w14:paraId="46397F65" w14:textId="16776660" w:rsidR="00F92983" w:rsidRDefault="00E072AF" w:rsidP="00F2639F">
      <w:r>
        <w:t>Use the Serial monitor to verify that the circuit still works.</w:t>
      </w:r>
    </w:p>
    <w:p w14:paraId="29018B46" w14:textId="7F82FE02" w:rsidR="00E072AF" w:rsidRDefault="00E072AF" w:rsidP="00F2639F">
      <w:r>
        <w:t>Then copy your code and an image of your circuit</w:t>
      </w:r>
      <w:r w:rsidR="00F92983">
        <w:t xml:space="preserve"> into</w:t>
      </w:r>
      <w:r w:rsidR="00D94EEE">
        <w:t xml:space="preserve"> the</w:t>
      </w:r>
      <w:r w:rsidR="00F92983">
        <w:t xml:space="preserve"> table</w:t>
      </w:r>
      <w:r>
        <w:t xml:space="preserve"> below</w:t>
      </w:r>
      <w:r w:rsidR="00970054">
        <w:t>.</w:t>
      </w:r>
    </w:p>
    <w:p w14:paraId="580DB6D1" w14:textId="41A24ED6" w:rsidR="0010757C" w:rsidRDefault="005A4226" w:rsidP="00F2639F">
      <w:r w:rsidRPr="001E3671">
        <w:rPr>
          <w:b/>
          <w:bCs/>
        </w:rPr>
        <w:t>Extension</w:t>
      </w:r>
      <w:r>
        <w:t xml:space="preserve">: </w:t>
      </w:r>
      <w:r w:rsidR="002E6164">
        <w:t>c</w:t>
      </w:r>
      <w:r w:rsidR="0010757C">
        <w:t xml:space="preserve">onnect the PIR motion sensor to an analog input and adjust the code </w:t>
      </w:r>
      <w:r w:rsidR="00557FA1">
        <w:t xml:space="preserve">to check </w:t>
      </w:r>
      <w:r w:rsidR="00072C6F">
        <w:t xml:space="preserve">whether the </w:t>
      </w:r>
      <w:r w:rsidR="00557FA1">
        <w:t>value being read from the analog to digital converter</w:t>
      </w:r>
      <w:r w:rsidR="00072C6F">
        <w:t xml:space="preserve"> is above or below a threshold value.</w:t>
      </w:r>
    </w:p>
    <w:tbl>
      <w:tblPr>
        <w:tblStyle w:val="Tableheader"/>
        <w:tblW w:w="9629" w:type="dxa"/>
        <w:tblLook w:val="04A0" w:firstRow="1" w:lastRow="0" w:firstColumn="1" w:lastColumn="0" w:noHBand="0" w:noVBand="1"/>
        <w:tblDescription w:val="Table with 2 columns, Code to read sensor value and produce output and Image of circuit. The table is blank for students to complete. "/>
      </w:tblPr>
      <w:tblGrid>
        <w:gridCol w:w="4850"/>
        <w:gridCol w:w="4779"/>
      </w:tblGrid>
      <w:tr w:rsidR="00F22A35" w:rsidRPr="00F22A35" w14:paraId="16B89657" w14:textId="77777777" w:rsidTr="00F22A35">
        <w:trPr>
          <w:cnfStyle w:val="100000000000" w:firstRow="1" w:lastRow="0" w:firstColumn="0" w:lastColumn="0" w:oddVBand="0" w:evenVBand="0" w:oddHBand="0"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4850" w:type="dxa"/>
          </w:tcPr>
          <w:p w14:paraId="1B35E843" w14:textId="6419FB99" w:rsidR="00F22A35" w:rsidRPr="00F22A35" w:rsidRDefault="00F22A35" w:rsidP="00F22A35">
            <w:r w:rsidRPr="00F22A35">
              <w:t>Code to read sensor value and produce output</w:t>
            </w:r>
          </w:p>
        </w:tc>
        <w:tc>
          <w:tcPr>
            <w:tcW w:w="4779" w:type="dxa"/>
          </w:tcPr>
          <w:p w14:paraId="7E1C1758" w14:textId="4B5608FC" w:rsidR="00F22A35" w:rsidRPr="00F22A35" w:rsidRDefault="00F22A35" w:rsidP="00F22A35">
            <w:pPr>
              <w:cnfStyle w:val="100000000000" w:firstRow="1" w:lastRow="0" w:firstColumn="0" w:lastColumn="0" w:oddVBand="0" w:evenVBand="0" w:oddHBand="0" w:evenHBand="0" w:firstRowFirstColumn="0" w:firstRowLastColumn="0" w:lastRowFirstColumn="0" w:lastRowLastColumn="0"/>
            </w:pPr>
            <w:r w:rsidRPr="00F22A35">
              <w:t>Image of circuit</w:t>
            </w:r>
          </w:p>
        </w:tc>
      </w:tr>
      <w:tr w:rsidR="00A105AE" w:rsidRPr="00F22A35" w14:paraId="5DACB22F" w14:textId="77777777" w:rsidTr="00F22A35">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4850" w:type="dxa"/>
          </w:tcPr>
          <w:p w14:paraId="7EF75766" w14:textId="77777777" w:rsidR="00A105AE" w:rsidRPr="00F22A35" w:rsidRDefault="00A105AE" w:rsidP="00F22A35"/>
        </w:tc>
        <w:tc>
          <w:tcPr>
            <w:tcW w:w="4779" w:type="dxa"/>
          </w:tcPr>
          <w:p w14:paraId="71E0F1E4" w14:textId="77777777" w:rsidR="00A105AE" w:rsidRPr="00F22A35" w:rsidRDefault="00A105AE" w:rsidP="00F22A35">
            <w:pPr>
              <w:cnfStyle w:val="000000100000" w:firstRow="0" w:lastRow="0" w:firstColumn="0" w:lastColumn="0" w:oddVBand="0" w:evenVBand="0" w:oddHBand="1" w:evenHBand="0" w:firstRowFirstColumn="0" w:firstRowLastColumn="0" w:lastRowFirstColumn="0" w:lastRowLastColumn="0"/>
            </w:pPr>
          </w:p>
        </w:tc>
      </w:tr>
    </w:tbl>
    <w:p w14:paraId="5DDA6A05" w14:textId="12649982" w:rsidR="00A714C2" w:rsidRDefault="0010757C" w:rsidP="00F2639F">
      <w:pPr>
        <w:rPr>
          <w:noProof/>
        </w:rPr>
      </w:pPr>
      <w:r>
        <w:rPr>
          <w:noProof/>
        </w:rPr>
        <w:t>Find</w:t>
      </w:r>
      <w:r w:rsidR="00DE7FBA">
        <w:rPr>
          <w:noProof/>
        </w:rPr>
        <w:t xml:space="preserve"> </w:t>
      </w:r>
      <w:r>
        <w:rPr>
          <w:noProof/>
        </w:rPr>
        <w:t>the command</w:t>
      </w:r>
      <w:r w:rsidR="00E135E2">
        <w:rPr>
          <w:noProof/>
        </w:rPr>
        <w:t>(s)</w:t>
      </w:r>
      <w:r>
        <w:rPr>
          <w:noProof/>
        </w:rPr>
        <w:t xml:space="preserve"> required to read digital input data for a digital input pin with a chosen language on your </w:t>
      </w:r>
      <w:r w:rsidR="00674231">
        <w:rPr>
          <w:noProof/>
        </w:rPr>
        <w:t>microcontroller</w:t>
      </w:r>
      <w:r>
        <w:rPr>
          <w:noProof/>
        </w:rPr>
        <w:t>.</w:t>
      </w:r>
    </w:p>
    <w:p w14:paraId="2EBE04A3" w14:textId="4A0FDE92" w:rsidR="0010757C" w:rsidRDefault="00DE7FBA" w:rsidP="00F2639F">
      <w:pPr>
        <w:rPr>
          <w:noProof/>
        </w:rPr>
      </w:pPr>
      <w:r>
        <w:rPr>
          <w:noProof/>
        </w:rPr>
        <w:t>Record the command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for digital input using Arduino and Pico."/>
      </w:tblPr>
      <w:tblGrid>
        <w:gridCol w:w="9016"/>
      </w:tblGrid>
      <w:tr w:rsidR="0091576B" w14:paraId="234FFA5E" w14:textId="77777777" w:rsidTr="008D2F9B">
        <w:trPr>
          <w:trHeight w:val="1755"/>
        </w:trPr>
        <w:tc>
          <w:tcPr>
            <w:tcW w:w="9016" w:type="dxa"/>
            <w:shd w:val="clear" w:color="auto" w:fill="auto"/>
          </w:tcPr>
          <w:p w14:paraId="08B8A6E6" w14:textId="24D2F0C5" w:rsidR="00012DE8" w:rsidRDefault="0091576B" w:rsidP="00012DE8">
            <w:pPr>
              <w:rPr>
                <w:b/>
                <w:bCs/>
              </w:rPr>
            </w:pPr>
            <w:r w:rsidRPr="002D07AD">
              <w:rPr>
                <w:b/>
                <w:bCs/>
              </w:rPr>
              <w:t>Sample answer</w:t>
            </w:r>
            <w:r w:rsidR="00746E40">
              <w:rPr>
                <w:b/>
                <w:bCs/>
              </w:rPr>
              <w:t>s could include</w:t>
            </w:r>
            <w:r>
              <w:rPr>
                <w:b/>
                <w:bCs/>
              </w:rPr>
              <w:t>:</w:t>
            </w:r>
          </w:p>
          <w:p w14:paraId="766AD7A9" w14:textId="5738E66F" w:rsidR="00565D21" w:rsidRPr="00565D21" w:rsidRDefault="00565D21" w:rsidP="00012DE8">
            <w:pPr>
              <w:rPr>
                <w:b/>
                <w:bCs/>
              </w:rPr>
            </w:pPr>
            <w:r w:rsidRPr="00565D21">
              <w:rPr>
                <w:b/>
                <w:bCs/>
              </w:rPr>
              <w:t>For Arduino/C++</w:t>
            </w:r>
          </w:p>
          <w:p w14:paraId="663769B6" w14:textId="77777777" w:rsidR="00565D21" w:rsidRDefault="00565D21" w:rsidP="00565D21">
            <w:proofErr w:type="spellStart"/>
            <w:proofErr w:type="gramStart"/>
            <w:r w:rsidRPr="00AE74E4">
              <w:t>pinMode</w:t>
            </w:r>
            <w:proofErr w:type="spellEnd"/>
            <w:r w:rsidRPr="00AE74E4">
              <w:t>(</w:t>
            </w:r>
            <w:proofErr w:type="gramEnd"/>
            <w:r w:rsidRPr="00AE74E4">
              <w:t xml:space="preserve">3, </w:t>
            </w:r>
            <w:r>
              <w:t>INPUT</w:t>
            </w:r>
            <w:r w:rsidRPr="00AE74E4">
              <w:t>);</w:t>
            </w:r>
          </w:p>
          <w:p w14:paraId="21D0E6EA" w14:textId="76DF48A0" w:rsidR="00565D21" w:rsidRDefault="00565D21" w:rsidP="00565D21">
            <w:r>
              <w:t>int value=</w:t>
            </w:r>
            <w:proofErr w:type="spellStart"/>
            <w:proofErr w:type="gramStart"/>
            <w:r>
              <w:t>digitalRead</w:t>
            </w:r>
            <w:proofErr w:type="spellEnd"/>
            <w:r>
              <w:t>(</w:t>
            </w:r>
            <w:proofErr w:type="gramEnd"/>
            <w:r>
              <w:t>3);</w:t>
            </w:r>
          </w:p>
          <w:p w14:paraId="415E4055" w14:textId="57D6C34F" w:rsidR="00565D21" w:rsidRPr="00565D21" w:rsidRDefault="00565D21" w:rsidP="00565D21">
            <w:pPr>
              <w:rPr>
                <w:b/>
                <w:bCs/>
              </w:rPr>
            </w:pPr>
            <w:r w:rsidRPr="00565D21">
              <w:rPr>
                <w:b/>
                <w:bCs/>
              </w:rPr>
              <w:t>For Pico/Python</w:t>
            </w:r>
          </w:p>
          <w:p w14:paraId="3DF69F6B" w14:textId="77777777" w:rsidR="00565D21" w:rsidRDefault="00565D21" w:rsidP="00565D21">
            <w:r>
              <w:t>PIR=Pin(0,Pin.IN)</w:t>
            </w:r>
          </w:p>
          <w:p w14:paraId="74CE2435" w14:textId="28C6324A" w:rsidR="0091576B" w:rsidRDefault="00565D21" w:rsidP="00565D21">
            <w:r>
              <w:t>Value=</w:t>
            </w:r>
            <w:proofErr w:type="spellStart"/>
            <w:r>
              <w:t>PIR.value</w:t>
            </w:r>
            <w:proofErr w:type="spellEnd"/>
            <w:r>
              <w:t>()</w:t>
            </w:r>
          </w:p>
        </w:tc>
      </w:tr>
    </w:tbl>
    <w:p w14:paraId="3EF220BC" w14:textId="64BCF391" w:rsidR="00A714C2" w:rsidRDefault="0010757C" w:rsidP="00F2639F">
      <w:r>
        <w:t xml:space="preserve">Construct a physical circuit that reads digital data from a sensor and </w:t>
      </w:r>
      <w:r w:rsidR="0023799D">
        <w:t>creates</w:t>
      </w:r>
      <w:r>
        <w:t xml:space="preserve"> an appropriate </w:t>
      </w:r>
      <w:r w:rsidR="00E0656E">
        <w:t>output</w:t>
      </w:r>
      <w:r>
        <w:t xml:space="preserve">. </w:t>
      </w:r>
      <w:r w:rsidR="00F42537">
        <w:t xml:space="preserve">The output could be a </w:t>
      </w:r>
      <w:r w:rsidR="00AE11A5">
        <w:t xml:space="preserve">buzzer or </w:t>
      </w:r>
      <w:r w:rsidR="00F42537">
        <w:t>LED that turns on and off</w:t>
      </w:r>
      <w:r w:rsidR="001B30A0">
        <w:t>, movement of a servo</w:t>
      </w:r>
      <w:r w:rsidR="00F42537">
        <w:t xml:space="preserve"> or Serial data to</w:t>
      </w:r>
      <w:r w:rsidR="00034F8C">
        <w:t xml:space="preserve"> be</w:t>
      </w:r>
      <w:r w:rsidR="00F42537">
        <w:t xml:space="preserve"> monitor</w:t>
      </w:r>
      <w:r w:rsidR="00034F8C">
        <w:t>ed</w:t>
      </w:r>
      <w:r w:rsidR="00F42537">
        <w:t xml:space="preserve"> on a connected computer.</w:t>
      </w:r>
    </w:p>
    <w:p w14:paraId="4F6582AC" w14:textId="7A3E3131" w:rsidR="0010757C" w:rsidRDefault="0010757C" w:rsidP="00F2639F">
      <w:r>
        <w:t>Copy your code and an image of the circuit below.</w:t>
      </w:r>
    </w:p>
    <w:tbl>
      <w:tblPr>
        <w:tblStyle w:val="Tableheader"/>
        <w:tblW w:w="9629" w:type="dxa"/>
        <w:tblLook w:val="04A0" w:firstRow="1" w:lastRow="0" w:firstColumn="1" w:lastColumn="0" w:noHBand="0" w:noVBand="1"/>
        <w:tblDescription w:val="Table with 2 columns, Code to read sensor value and produce output and Image of circuit. The table is blank for students to complete. "/>
      </w:tblPr>
      <w:tblGrid>
        <w:gridCol w:w="4850"/>
        <w:gridCol w:w="4779"/>
      </w:tblGrid>
      <w:tr w:rsidR="00F22A35" w:rsidRPr="00F22A35" w14:paraId="1352F6CA" w14:textId="77777777" w:rsidTr="005C5E01">
        <w:trPr>
          <w:cnfStyle w:val="100000000000" w:firstRow="1" w:lastRow="0" w:firstColumn="0" w:lastColumn="0" w:oddVBand="0" w:evenVBand="0" w:oddHBand="0"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4850" w:type="dxa"/>
          </w:tcPr>
          <w:p w14:paraId="5836DF46" w14:textId="77777777" w:rsidR="00F22A35" w:rsidRPr="00F22A35" w:rsidRDefault="00F22A35" w:rsidP="005C5E01">
            <w:r w:rsidRPr="00F22A35">
              <w:t>Code to read sensor value and produce output</w:t>
            </w:r>
          </w:p>
        </w:tc>
        <w:tc>
          <w:tcPr>
            <w:tcW w:w="4779" w:type="dxa"/>
          </w:tcPr>
          <w:p w14:paraId="4C206F19" w14:textId="77777777" w:rsidR="00F22A35" w:rsidRPr="00F22A35" w:rsidRDefault="00F22A35" w:rsidP="005C5E01">
            <w:pPr>
              <w:cnfStyle w:val="100000000000" w:firstRow="1" w:lastRow="0" w:firstColumn="0" w:lastColumn="0" w:oddVBand="0" w:evenVBand="0" w:oddHBand="0" w:evenHBand="0" w:firstRowFirstColumn="0" w:firstRowLastColumn="0" w:lastRowFirstColumn="0" w:lastRowLastColumn="0"/>
            </w:pPr>
            <w:r w:rsidRPr="00F22A35">
              <w:t>Image of circuit</w:t>
            </w:r>
          </w:p>
        </w:tc>
      </w:tr>
      <w:tr w:rsidR="00F22A35" w:rsidRPr="00F22A35" w14:paraId="60D9A4C2" w14:textId="77777777" w:rsidTr="005C5E01">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4850" w:type="dxa"/>
          </w:tcPr>
          <w:p w14:paraId="70D25BA7" w14:textId="77777777" w:rsidR="00F22A35" w:rsidRPr="00F22A35" w:rsidRDefault="00F22A35" w:rsidP="005C5E01"/>
        </w:tc>
        <w:tc>
          <w:tcPr>
            <w:tcW w:w="4779" w:type="dxa"/>
          </w:tcPr>
          <w:p w14:paraId="5112FF51" w14:textId="77777777" w:rsidR="00F22A35" w:rsidRPr="00F22A35" w:rsidRDefault="00F22A35" w:rsidP="005C5E01">
            <w:pPr>
              <w:cnfStyle w:val="000000100000" w:firstRow="0" w:lastRow="0" w:firstColumn="0" w:lastColumn="0" w:oddVBand="0" w:evenVBand="0" w:oddHBand="1" w:evenHBand="0" w:firstRowFirstColumn="0" w:firstRowLastColumn="0" w:lastRowFirstColumn="0" w:lastRowLastColumn="0"/>
            </w:pPr>
          </w:p>
        </w:tc>
      </w:tr>
    </w:tbl>
    <w:p w14:paraId="62F9750E" w14:textId="62530489" w:rsidR="0010757C" w:rsidRDefault="0010757C" w:rsidP="00F2639F">
      <w:pPr>
        <w:pStyle w:val="Heading3"/>
      </w:pPr>
      <w:bookmarkStart w:id="46" w:name="_Toc159418432"/>
      <w:r>
        <w:t>Digital I2C sensor data</w:t>
      </w:r>
      <w:bookmarkEnd w:id="46"/>
    </w:p>
    <w:p w14:paraId="6A32B4D7" w14:textId="24C97BC4" w:rsidR="00A714C2" w:rsidRDefault="0010757C" w:rsidP="00F2639F">
      <w:r>
        <w:t xml:space="preserve">When you want a microcontroller to receive </w:t>
      </w:r>
      <w:r w:rsidR="00E474E5">
        <w:t>multiple bytes of data</w:t>
      </w:r>
      <w:r>
        <w:t xml:space="preserve"> in a single read operation, Boolean data would be inappropriate.</w:t>
      </w:r>
    </w:p>
    <w:p w14:paraId="4E91685B" w14:textId="37EECD29" w:rsidR="00975C44" w:rsidRDefault="00975C44" w:rsidP="00975C44">
      <w:pPr>
        <w:pStyle w:val="Caption"/>
      </w:pPr>
      <w:r>
        <w:t xml:space="preserve">Figure </w:t>
      </w:r>
      <w:r>
        <w:fldChar w:fldCharType="begin"/>
      </w:r>
      <w:r>
        <w:instrText xml:space="preserve"> SEQ Figure \* ARABIC </w:instrText>
      </w:r>
      <w:r>
        <w:fldChar w:fldCharType="separate"/>
      </w:r>
      <w:r w:rsidR="00D33E22">
        <w:rPr>
          <w:noProof/>
        </w:rPr>
        <w:t>13</w:t>
      </w:r>
      <w:r>
        <w:fldChar w:fldCharType="end"/>
      </w:r>
      <w:r>
        <w:t xml:space="preserve"> – I</w:t>
      </w:r>
      <w:r w:rsidRPr="005F398C">
        <w:rPr>
          <w:vertAlign w:val="superscript"/>
        </w:rPr>
        <w:t>2</w:t>
      </w:r>
      <w:r w:rsidR="00AE08B6">
        <w:t>C</w:t>
      </w:r>
      <w:r>
        <w:t xml:space="preserve"> light sensor</w:t>
      </w:r>
    </w:p>
    <w:p w14:paraId="05A095C1" w14:textId="77777777" w:rsidR="00975C44" w:rsidRDefault="00975C44" w:rsidP="00F2639F">
      <w:r>
        <w:rPr>
          <w:noProof/>
        </w:rPr>
        <w:drawing>
          <wp:inline distT="0" distB="0" distL="0" distR="0" wp14:anchorId="1E3CF94E" wp14:editId="2434E5B4">
            <wp:extent cx="1295400" cy="1136015"/>
            <wp:effectExtent l="0" t="0" r="0" b="6985"/>
            <wp:docPr id="2050515688" name="Picture 2050515688" descr="Photograph of an I2C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515688" name="Picture 2050515688" descr="Photograph of an I2C senso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95400" cy="1136015"/>
                    </a:xfrm>
                    <a:prstGeom prst="rect">
                      <a:avLst/>
                    </a:prstGeom>
                    <a:noFill/>
                    <a:ln>
                      <a:noFill/>
                    </a:ln>
                  </pic:spPr>
                </pic:pic>
              </a:graphicData>
            </a:graphic>
          </wp:inline>
        </w:drawing>
      </w:r>
    </w:p>
    <w:p w14:paraId="7956116C" w14:textId="2BA8CBD6" w:rsidR="00A714C2" w:rsidRDefault="00404B33" w:rsidP="00F2639F">
      <w:r>
        <w:t xml:space="preserve">You could </w:t>
      </w:r>
      <w:r w:rsidR="0010757C">
        <w:t>design a circuit with multiple wires to send data</w:t>
      </w:r>
      <w:r w:rsidR="00640842">
        <w:t xml:space="preserve"> bits</w:t>
      </w:r>
      <w:r w:rsidR="0010757C">
        <w:t xml:space="preserve"> in parallel, but </w:t>
      </w:r>
      <w:r>
        <w:t xml:space="preserve">it </w:t>
      </w:r>
      <w:r w:rsidR="0010757C">
        <w:t xml:space="preserve">would take up many pins on a </w:t>
      </w:r>
      <w:r w:rsidR="00674231">
        <w:t>microcontroller board</w:t>
      </w:r>
      <w:r w:rsidR="00B704C1">
        <w:t xml:space="preserve"> </w:t>
      </w:r>
      <w:r w:rsidR="0010757C">
        <w:t xml:space="preserve">and </w:t>
      </w:r>
      <w:r w:rsidR="00262932">
        <w:t xml:space="preserve">significant </w:t>
      </w:r>
      <w:r w:rsidR="0010757C">
        <w:t>space in a physical circuit.</w:t>
      </w:r>
    </w:p>
    <w:p w14:paraId="170C8922" w14:textId="2664852F" w:rsidR="0010757C" w:rsidRDefault="0010757C" w:rsidP="00F2639F">
      <w:r>
        <w:t xml:space="preserve">There are multiple communication protocols that support the sending of </w:t>
      </w:r>
      <w:r w:rsidR="006D1E5F">
        <w:t xml:space="preserve">bytes </w:t>
      </w:r>
      <w:r>
        <w:t>of digital data including Serial and SPI, but I</w:t>
      </w:r>
      <w:r w:rsidRPr="008E3294">
        <w:rPr>
          <w:vertAlign w:val="superscript"/>
        </w:rPr>
        <w:t>2</w:t>
      </w:r>
      <w:r>
        <w:t xml:space="preserve">C is becoming the most common due to its </w:t>
      </w:r>
      <w:r w:rsidR="00D10630">
        <w:t>ease</w:t>
      </w:r>
      <w:r>
        <w:t xml:space="preserve"> of use.</w:t>
      </w:r>
    </w:p>
    <w:p w14:paraId="22C46C63" w14:textId="68FE2A29" w:rsidR="00732D10" w:rsidRDefault="0010757C" w:rsidP="00F2639F">
      <w:r w:rsidRPr="00D62FF2">
        <w:rPr>
          <w:b/>
          <w:bCs/>
        </w:rPr>
        <w:t>Activity</w:t>
      </w:r>
      <w:r w:rsidR="00772480">
        <w:rPr>
          <w:b/>
          <w:bCs/>
        </w:rPr>
        <w:t xml:space="preserve"> 20</w:t>
      </w:r>
      <w:r>
        <w:t xml:space="preserve">: </w:t>
      </w:r>
      <w:r w:rsidR="00732D10">
        <w:t>I</w:t>
      </w:r>
      <w:r w:rsidR="00732D10" w:rsidRPr="00732D10">
        <w:rPr>
          <w:vertAlign w:val="superscript"/>
        </w:rPr>
        <w:t>2</w:t>
      </w:r>
      <w:r w:rsidR="00732D10">
        <w:t>C protocol research</w:t>
      </w:r>
    </w:p>
    <w:p w14:paraId="1AAEAFDD" w14:textId="41C58984" w:rsidR="00BA6C4E" w:rsidRDefault="00BA6C4E" w:rsidP="00F2639F">
      <w:pPr>
        <w:pStyle w:val="FeatureBox2"/>
      </w:pPr>
      <w:r w:rsidRPr="00BA6C4E">
        <w:rPr>
          <w:b/>
          <w:bCs/>
        </w:rPr>
        <w:t>Teacher note</w:t>
      </w:r>
      <w:r>
        <w:t xml:space="preserve">: </w:t>
      </w:r>
      <w:r w:rsidR="0003297E">
        <w:t>t</w:t>
      </w:r>
      <w:r>
        <w:t>h</w:t>
      </w:r>
      <w:r w:rsidR="0060776D">
        <w:t xml:space="preserve">e </w:t>
      </w:r>
      <w:r>
        <w:t xml:space="preserve">simulation </w:t>
      </w:r>
      <w:r w:rsidR="0060776D">
        <w:t xml:space="preserve">in this activity </w:t>
      </w:r>
      <w:r>
        <w:t>is only available on Wok</w:t>
      </w:r>
      <w:r w:rsidR="00690B69">
        <w:t>w</w:t>
      </w:r>
      <w:r>
        <w:t>i.</w:t>
      </w:r>
    </w:p>
    <w:p w14:paraId="1744BA99" w14:textId="408828ED" w:rsidR="005347C2" w:rsidRDefault="005347C2" w:rsidP="00F2639F">
      <w:r>
        <w:t xml:space="preserve">Watch </w:t>
      </w:r>
      <w:hyperlink r:id="rId109" w:history="1">
        <w:r w:rsidR="003F6C55">
          <w:rPr>
            <w:rStyle w:val="Hyperlink"/>
          </w:rPr>
          <w:t>Introduction to I2C (3:50)</w:t>
        </w:r>
      </w:hyperlink>
      <w:r>
        <w:t>.</w:t>
      </w:r>
    </w:p>
    <w:p w14:paraId="1D5398D0" w14:textId="3ECB4C76" w:rsidR="00BD54C4" w:rsidRDefault="00B931E5" w:rsidP="00C62638">
      <w:pPr>
        <w:pStyle w:val="ListNumber"/>
        <w:numPr>
          <w:ilvl w:val="0"/>
          <w:numId w:val="48"/>
        </w:numPr>
      </w:pPr>
      <w:r>
        <w:t xml:space="preserve">Read about the </w:t>
      </w:r>
      <w:r w:rsidR="0010757C">
        <w:t>I</w:t>
      </w:r>
      <w:r w:rsidR="0010757C" w:rsidRPr="001E3671">
        <w:rPr>
          <w:vertAlign w:val="superscript"/>
        </w:rPr>
        <w:t>2</w:t>
      </w:r>
      <w:r w:rsidR="0010757C">
        <w:t xml:space="preserve">C protocol </w:t>
      </w:r>
      <w:r>
        <w:t xml:space="preserve">on the links </w:t>
      </w:r>
      <w:r w:rsidR="00BD54C4">
        <w:t xml:space="preserve">provided </w:t>
      </w:r>
      <w:r w:rsidR="0010757C">
        <w:t>and complete the table below.</w:t>
      </w:r>
    </w:p>
    <w:p w14:paraId="17715C01" w14:textId="5F2E3E90" w:rsidR="00BD54C4" w:rsidRDefault="00333AAD" w:rsidP="000414B5">
      <w:pPr>
        <w:pStyle w:val="ListBullet"/>
      </w:pPr>
      <w:hyperlink r:id="rId110" w:history="1">
        <w:r w:rsidR="00BD54C4" w:rsidRPr="004122BC">
          <w:rPr>
            <w:rStyle w:val="Hyperlink"/>
          </w:rPr>
          <w:t>Inter-Integrated Circuit (I2C) Protocol</w:t>
        </w:r>
      </w:hyperlink>
    </w:p>
    <w:p w14:paraId="411CBA1D" w14:textId="28A8527A" w:rsidR="004122BC" w:rsidRDefault="00333AAD" w:rsidP="000414B5">
      <w:pPr>
        <w:pStyle w:val="ListBullet"/>
      </w:pPr>
      <w:hyperlink r:id="rId111" w:history="1">
        <w:r w:rsidR="004122BC" w:rsidRPr="004122BC">
          <w:rPr>
            <w:rStyle w:val="Hyperlink"/>
          </w:rPr>
          <w:t>I2C</w:t>
        </w:r>
      </w:hyperlink>
      <w:r w:rsidR="00AE08B6">
        <w:rPr>
          <w:rStyle w:val="Hyperlink"/>
        </w:rPr>
        <w:t>.</w:t>
      </w:r>
    </w:p>
    <w:tbl>
      <w:tblPr>
        <w:tblStyle w:val="Tableheader"/>
        <w:tblW w:w="9629" w:type="dxa"/>
        <w:tblLook w:val="04A0" w:firstRow="1" w:lastRow="0" w:firstColumn="1" w:lastColumn="0" w:noHBand="0" w:noVBand="1"/>
        <w:tblDescription w:val="Table with a list of prompts and space for students to record their responses. "/>
      </w:tblPr>
      <w:tblGrid>
        <w:gridCol w:w="3397"/>
        <w:gridCol w:w="6232"/>
      </w:tblGrid>
      <w:tr w:rsidR="00F22A35" w:rsidRPr="00F22A35" w14:paraId="3173A43F" w14:textId="77777777" w:rsidTr="00F22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DFF8993" w14:textId="367E41C6" w:rsidR="00F22A35" w:rsidRPr="00F22A35" w:rsidRDefault="00292A32" w:rsidP="00F22A35">
            <w:r>
              <w:t>Prompts</w:t>
            </w:r>
          </w:p>
        </w:tc>
        <w:tc>
          <w:tcPr>
            <w:tcW w:w="6232" w:type="dxa"/>
          </w:tcPr>
          <w:p w14:paraId="0F4DA9B1" w14:textId="4BE9CE1F" w:rsidR="00F22A35" w:rsidRPr="00F22A35" w:rsidRDefault="00292A32" w:rsidP="00F22A35">
            <w:pPr>
              <w:cnfStyle w:val="100000000000" w:firstRow="1" w:lastRow="0" w:firstColumn="0" w:lastColumn="0" w:oddVBand="0" w:evenVBand="0" w:oddHBand="0" w:evenHBand="0" w:firstRowFirstColumn="0" w:firstRowLastColumn="0" w:lastRowFirstColumn="0" w:lastRowLastColumn="0"/>
            </w:pPr>
            <w:r>
              <w:t>Response</w:t>
            </w:r>
          </w:p>
        </w:tc>
      </w:tr>
      <w:tr w:rsidR="00421AC4" w:rsidRPr="00F22A35" w14:paraId="52C033D2" w14:textId="77777777" w:rsidTr="00F22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53F530D" w14:textId="33428415" w:rsidR="00421AC4" w:rsidRPr="00F22A35" w:rsidRDefault="00AE08B6" w:rsidP="00F22A35">
            <w:r>
              <w:t>Three</w:t>
            </w:r>
            <w:r w:rsidR="00421AC4" w:rsidRPr="00F22A35">
              <w:t xml:space="preserve"> advantages of using I</w:t>
            </w:r>
            <w:r w:rsidR="00421AC4" w:rsidRPr="00034F8C">
              <w:rPr>
                <w:vertAlign w:val="superscript"/>
              </w:rPr>
              <w:t>2</w:t>
            </w:r>
            <w:r w:rsidR="00421AC4" w:rsidRPr="00F22A35">
              <w:t>C</w:t>
            </w:r>
          </w:p>
        </w:tc>
        <w:tc>
          <w:tcPr>
            <w:tcW w:w="6232" w:type="dxa"/>
          </w:tcPr>
          <w:p w14:paraId="496214AE" w14:textId="77777777" w:rsidR="00421AC4" w:rsidRPr="00F22A35" w:rsidRDefault="00421AC4" w:rsidP="00F22A35">
            <w:pPr>
              <w:cnfStyle w:val="000000100000" w:firstRow="0" w:lastRow="0" w:firstColumn="0" w:lastColumn="0" w:oddVBand="0" w:evenVBand="0" w:oddHBand="1" w:evenHBand="0" w:firstRowFirstColumn="0" w:firstRowLastColumn="0" w:lastRowFirstColumn="0" w:lastRowLastColumn="0"/>
            </w:pPr>
          </w:p>
        </w:tc>
      </w:tr>
      <w:tr w:rsidR="00421AC4" w:rsidRPr="00F22A35" w14:paraId="1DFEF05C" w14:textId="77777777" w:rsidTr="00F22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90EC9C" w14:textId="6765E539" w:rsidR="00421AC4" w:rsidRPr="00F22A35" w:rsidRDefault="00421AC4" w:rsidP="00F22A35">
            <w:r w:rsidRPr="00F22A35">
              <w:t>What 4 wires are always required to connect an I</w:t>
            </w:r>
            <w:r w:rsidRPr="00034F8C">
              <w:rPr>
                <w:vertAlign w:val="superscript"/>
              </w:rPr>
              <w:t>2</w:t>
            </w:r>
            <w:r w:rsidRPr="00F22A35">
              <w:t>C device</w:t>
            </w:r>
            <w:r w:rsidR="00526C39">
              <w:t>?</w:t>
            </w:r>
          </w:p>
        </w:tc>
        <w:tc>
          <w:tcPr>
            <w:tcW w:w="6232" w:type="dxa"/>
          </w:tcPr>
          <w:p w14:paraId="7CD1F708" w14:textId="77777777" w:rsidR="00421AC4" w:rsidRPr="00F22A35" w:rsidRDefault="00421AC4" w:rsidP="00F22A35">
            <w:pPr>
              <w:cnfStyle w:val="000000010000" w:firstRow="0" w:lastRow="0" w:firstColumn="0" w:lastColumn="0" w:oddVBand="0" w:evenVBand="0" w:oddHBand="0" w:evenHBand="1" w:firstRowFirstColumn="0" w:firstRowLastColumn="0" w:lastRowFirstColumn="0" w:lastRowLastColumn="0"/>
            </w:pPr>
          </w:p>
        </w:tc>
      </w:tr>
      <w:tr w:rsidR="00421AC4" w:rsidRPr="00F22A35" w14:paraId="7879921E" w14:textId="77777777" w:rsidTr="00F22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857B60A" w14:textId="611F1216" w:rsidR="00421AC4" w:rsidRPr="00F22A35" w:rsidRDefault="00421AC4" w:rsidP="00F22A35">
            <w:r w:rsidRPr="00F22A35">
              <w:t>Line of code that retrieves I</w:t>
            </w:r>
            <w:r w:rsidRPr="00034F8C">
              <w:rPr>
                <w:vertAlign w:val="superscript"/>
              </w:rPr>
              <w:t>2</w:t>
            </w:r>
            <w:r w:rsidRPr="00F22A35">
              <w:t>C data</w:t>
            </w:r>
            <w:r w:rsidR="00416447" w:rsidRPr="00F22A35">
              <w:t xml:space="preserve"> from a device</w:t>
            </w:r>
          </w:p>
        </w:tc>
        <w:tc>
          <w:tcPr>
            <w:tcW w:w="6232" w:type="dxa"/>
          </w:tcPr>
          <w:p w14:paraId="37EF7573" w14:textId="77777777" w:rsidR="00421AC4" w:rsidRPr="00F22A35" w:rsidRDefault="00421AC4" w:rsidP="00F22A35">
            <w:pPr>
              <w:cnfStyle w:val="000000100000" w:firstRow="0" w:lastRow="0" w:firstColumn="0" w:lastColumn="0" w:oddVBand="0" w:evenVBand="0" w:oddHBand="1" w:evenHBand="0" w:firstRowFirstColumn="0" w:firstRowLastColumn="0" w:lastRowFirstColumn="0" w:lastRowLastColumn="0"/>
            </w:pPr>
          </w:p>
        </w:tc>
      </w:tr>
      <w:tr w:rsidR="00421AC4" w:rsidRPr="00F22A35" w14:paraId="6A2E4A22" w14:textId="77777777" w:rsidTr="00F22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79603B9" w14:textId="0CDEE8F3" w:rsidR="00421AC4" w:rsidRPr="00F22A35" w:rsidRDefault="00421AC4" w:rsidP="00F22A35">
            <w:r w:rsidRPr="00F22A35">
              <w:t>How does an I</w:t>
            </w:r>
            <w:r w:rsidRPr="00034F8C">
              <w:rPr>
                <w:vertAlign w:val="superscript"/>
              </w:rPr>
              <w:t>2</w:t>
            </w:r>
            <w:r w:rsidRPr="00F22A35">
              <w:t>C device know if a command from the microcontroller is intended for it?</w:t>
            </w:r>
          </w:p>
        </w:tc>
        <w:tc>
          <w:tcPr>
            <w:tcW w:w="6232" w:type="dxa"/>
          </w:tcPr>
          <w:p w14:paraId="21197F1D" w14:textId="77777777" w:rsidR="00421AC4" w:rsidRPr="00F22A35" w:rsidRDefault="00421AC4" w:rsidP="00F22A35">
            <w:pPr>
              <w:cnfStyle w:val="000000010000" w:firstRow="0" w:lastRow="0" w:firstColumn="0" w:lastColumn="0" w:oddVBand="0" w:evenVBand="0" w:oddHBand="0" w:evenHBand="1" w:firstRowFirstColumn="0" w:firstRowLastColumn="0" w:lastRowFirstColumn="0" w:lastRowLastColumn="0"/>
            </w:pPr>
          </w:p>
        </w:tc>
      </w:tr>
    </w:tbl>
    <w:p w14:paraId="6DEB7C74" w14:textId="5C89EEAA" w:rsidR="006443F2" w:rsidRDefault="00DB4A7A" w:rsidP="00F2639F">
      <w:r>
        <w:t xml:space="preserve">Use the </w:t>
      </w:r>
      <w:hyperlink r:id="rId112" w:history="1">
        <w:r w:rsidR="00164248" w:rsidRPr="005A2318">
          <w:rPr>
            <w:rStyle w:val="Hyperlink"/>
          </w:rPr>
          <w:t xml:space="preserve">IMU </w:t>
        </w:r>
        <w:r w:rsidRPr="005A2318">
          <w:rPr>
            <w:rStyle w:val="Hyperlink"/>
          </w:rPr>
          <w:t xml:space="preserve">data </w:t>
        </w:r>
        <w:r w:rsidR="00DF36F9" w:rsidRPr="005A2318">
          <w:rPr>
            <w:rStyle w:val="Hyperlink"/>
          </w:rPr>
          <w:t>simulator</w:t>
        </w:r>
      </w:hyperlink>
      <w:r w:rsidR="00DF36F9">
        <w:t xml:space="preserve"> </w:t>
      </w:r>
      <w:r w:rsidR="00164248">
        <w:t xml:space="preserve">to monitor </w:t>
      </w:r>
      <w:r w:rsidR="00233A69">
        <w:t>data coming from a device connected using the I</w:t>
      </w:r>
      <w:r w:rsidR="00233A69" w:rsidRPr="00233A69">
        <w:rPr>
          <w:vertAlign w:val="superscript"/>
        </w:rPr>
        <w:t>2</w:t>
      </w:r>
      <w:r w:rsidR="00233A69">
        <w:t>C protocol.</w:t>
      </w:r>
    </w:p>
    <w:p w14:paraId="2BFD7931" w14:textId="60D1DBD6" w:rsidR="00DB4A7A" w:rsidRDefault="00493D57" w:rsidP="00F2639F">
      <w:r>
        <w:t xml:space="preserve">Add the following line </w:t>
      </w:r>
      <w:r w:rsidR="0010123F">
        <w:t>to use a library file included with the simulation</w:t>
      </w:r>
      <w:r w:rsidR="00084DC8">
        <w:t>:</w:t>
      </w:r>
    </w:p>
    <w:p w14:paraId="76A7D8FC" w14:textId="7FBAD607" w:rsidR="00084DC8" w:rsidRDefault="002D6308" w:rsidP="003F6C55">
      <w:r>
        <w:tab/>
      </w:r>
      <w:r w:rsidR="00084DC8">
        <w:t>from imu import MPU6050</w:t>
      </w:r>
    </w:p>
    <w:p w14:paraId="203C3D40" w14:textId="19D1EAB4" w:rsidR="00084DC8" w:rsidRDefault="00084DC8" w:rsidP="00F2639F">
      <w:r>
        <w:t>Add the following line to instantiate a</w:t>
      </w:r>
      <w:r w:rsidR="006A07D6">
        <w:t xml:space="preserve"> MPU6050 </w:t>
      </w:r>
      <w:r>
        <w:t>object called imu</w:t>
      </w:r>
      <w:r w:rsidR="006A07D6">
        <w:t xml:space="preserve"> that uses the i</w:t>
      </w:r>
      <w:r w:rsidR="006A07D6" w:rsidRPr="00A12228">
        <w:t>2</w:t>
      </w:r>
      <w:r w:rsidR="006A07D6">
        <w:t xml:space="preserve">c variable as </w:t>
      </w:r>
      <w:r w:rsidR="002820DB">
        <w:t>a parameter in its constructor</w:t>
      </w:r>
      <w:r w:rsidR="003F6C55">
        <w:t>:</w:t>
      </w:r>
    </w:p>
    <w:p w14:paraId="36BC97EE" w14:textId="3DB1D204" w:rsidR="00084DC8" w:rsidRDefault="002D6308" w:rsidP="003F6C55">
      <w:r>
        <w:tab/>
      </w:r>
      <w:r w:rsidR="00084DC8">
        <w:t>imu = MPU6050(i2c)</w:t>
      </w:r>
    </w:p>
    <w:p w14:paraId="18C8ECE6" w14:textId="3B65BE7B" w:rsidR="00EE5409" w:rsidRDefault="00EE5409" w:rsidP="00F2639F">
      <w:r>
        <w:t xml:space="preserve">Record a screenshot showing a successful plot of </w:t>
      </w:r>
      <w:r w:rsidR="00A35DC9">
        <w:t xml:space="preserve">multiple </w:t>
      </w:r>
      <w:r>
        <w:t>changing</w:t>
      </w:r>
      <w:r w:rsidR="00A35DC9">
        <w:t xml:space="preserve"> values from the I</w:t>
      </w:r>
      <w:r w:rsidR="00A35DC9" w:rsidRPr="003914A7">
        <w:rPr>
          <w:vertAlign w:val="superscript"/>
        </w:rPr>
        <w:t>2</w:t>
      </w:r>
      <w:r w:rsidR="00A35DC9">
        <w:t>C sensor.</w:t>
      </w:r>
    </w:p>
    <w:tbl>
      <w:tblPr>
        <w:tblStyle w:val="Tableheader"/>
        <w:tblW w:w="9650" w:type="dxa"/>
        <w:tblLook w:val="0420" w:firstRow="1" w:lastRow="0" w:firstColumn="0" w:lastColumn="0" w:noHBand="0" w:noVBand="1"/>
        <w:tblDescription w:val="Space for students to provide answer."/>
      </w:tblPr>
      <w:tblGrid>
        <w:gridCol w:w="9650"/>
      </w:tblGrid>
      <w:tr w:rsidR="00D0794D" w14:paraId="5BBDA34E"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8BC37F1" w14:textId="77777777" w:rsidR="00D0794D" w:rsidRPr="002D07AD" w:rsidRDefault="00D0794D" w:rsidP="00F2639F">
            <w:pPr>
              <w:rPr>
                <w:b w:val="0"/>
                <w:bCs/>
              </w:rPr>
            </w:pPr>
            <w:r w:rsidRPr="002D07AD">
              <w:rPr>
                <w:bCs/>
              </w:rPr>
              <w:t>Sample answer:</w:t>
            </w:r>
          </w:p>
          <w:p w14:paraId="77BAFE60" w14:textId="081EB548" w:rsidR="00D0794D" w:rsidRDefault="00D0794D" w:rsidP="00F2639F">
            <w:r w:rsidRPr="002E5FFB">
              <w:rPr>
                <w:noProof/>
              </w:rPr>
              <w:drawing>
                <wp:inline distT="0" distB="0" distL="0" distR="0" wp14:anchorId="1D1D356B" wp14:editId="15713234">
                  <wp:extent cx="5553850" cy="1991003"/>
                  <wp:effectExtent l="0" t="0" r="8890" b="9525"/>
                  <wp:docPr id="2042659662" name="Picture 2042659662" descr="A screen shot of a sample outpu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59662" name="Picture 2042659662" descr="A screen shot of a sample output graph."/>
                          <pic:cNvPicPr/>
                        </pic:nvPicPr>
                        <pic:blipFill>
                          <a:blip r:embed="rId113"/>
                          <a:stretch>
                            <a:fillRect/>
                          </a:stretch>
                        </pic:blipFill>
                        <pic:spPr>
                          <a:xfrm>
                            <a:off x="0" y="0"/>
                            <a:ext cx="5553850" cy="1991003"/>
                          </a:xfrm>
                          <a:prstGeom prst="rect">
                            <a:avLst/>
                          </a:prstGeom>
                        </pic:spPr>
                      </pic:pic>
                    </a:graphicData>
                  </a:graphic>
                </wp:inline>
              </w:drawing>
            </w:r>
          </w:p>
        </w:tc>
      </w:tr>
    </w:tbl>
    <w:p w14:paraId="225D4416" w14:textId="71042F11" w:rsidR="0010757C" w:rsidRDefault="0010757C" w:rsidP="00F2639F">
      <w:pPr>
        <w:pStyle w:val="Heading3"/>
      </w:pPr>
      <w:bookmarkStart w:id="47" w:name="_Toc159418433"/>
      <w:r>
        <w:t>Combined sensor data</w:t>
      </w:r>
      <w:bookmarkEnd w:id="47"/>
    </w:p>
    <w:p w14:paraId="279CA77E" w14:textId="3B77244A" w:rsidR="00F300A3" w:rsidRDefault="0010757C" w:rsidP="00F2639F">
      <w:r>
        <w:t>Some sensors output multiple types of data.</w:t>
      </w:r>
    </w:p>
    <w:p w14:paraId="61BBE3FF" w14:textId="6C6DAEDB" w:rsidR="00703BDB" w:rsidRDefault="0010757C" w:rsidP="00F2639F">
      <w:r>
        <w:t xml:space="preserve">A good example is a joystick </w:t>
      </w:r>
      <w:r w:rsidR="00A00668">
        <w:t xml:space="preserve">with directional controls as well as buttons. The directional controls </w:t>
      </w:r>
      <w:r w:rsidR="00377AAA">
        <w:t xml:space="preserve">produce </w:t>
      </w:r>
      <w:r w:rsidR="000211BD">
        <w:t xml:space="preserve">an </w:t>
      </w:r>
      <w:r>
        <w:t xml:space="preserve">analog output for each </w:t>
      </w:r>
      <w:r w:rsidR="00377AAA">
        <w:t>axis (</w:t>
      </w:r>
      <w:r w:rsidR="00A12228">
        <w:t xml:space="preserve">for example </w:t>
      </w:r>
      <w:r w:rsidR="00377AAA">
        <w:t>x, y)</w:t>
      </w:r>
      <w:r w:rsidR="002C06AB">
        <w:t>.</w:t>
      </w:r>
      <w:r w:rsidR="004663ED">
        <w:t xml:space="preserve"> </w:t>
      </w:r>
      <w:r w:rsidR="002C06AB">
        <w:t>T</w:t>
      </w:r>
      <w:r w:rsidR="004663ED">
        <w:t xml:space="preserve">he state of each button </w:t>
      </w:r>
      <w:r w:rsidR="002C06AB">
        <w:t xml:space="preserve">can be provided </w:t>
      </w:r>
      <w:r w:rsidR="004663ED">
        <w:t xml:space="preserve">as a </w:t>
      </w:r>
      <w:r w:rsidR="00A73147">
        <w:t xml:space="preserve">digital on/off signal </w:t>
      </w:r>
      <w:r>
        <w:t>for each push button on the controller.</w:t>
      </w:r>
    </w:p>
    <w:p w14:paraId="2824931A" w14:textId="3BFB2B8D" w:rsidR="00292A32" w:rsidRDefault="00292A32" w:rsidP="00292A32">
      <w:pPr>
        <w:pStyle w:val="Caption"/>
      </w:pPr>
      <w:r>
        <w:t xml:space="preserve">Figure </w:t>
      </w:r>
      <w:r>
        <w:fldChar w:fldCharType="begin"/>
      </w:r>
      <w:r>
        <w:instrText xml:space="preserve"> SEQ Figure \* ARABIC </w:instrText>
      </w:r>
      <w:r>
        <w:fldChar w:fldCharType="separate"/>
      </w:r>
      <w:r w:rsidR="00D33E22">
        <w:rPr>
          <w:noProof/>
        </w:rPr>
        <w:t>14</w:t>
      </w:r>
      <w:r>
        <w:fldChar w:fldCharType="end"/>
      </w:r>
      <w:r>
        <w:t xml:space="preserve"> – joystick sensor</w:t>
      </w:r>
    </w:p>
    <w:p w14:paraId="163365BB" w14:textId="77777777" w:rsidR="00292A32" w:rsidRDefault="00292A32" w:rsidP="00F2639F">
      <w:r>
        <w:rPr>
          <w:noProof/>
        </w:rPr>
        <w:drawing>
          <wp:inline distT="0" distB="0" distL="0" distR="0" wp14:anchorId="1CA00031" wp14:editId="41341910">
            <wp:extent cx="1577340" cy="1584960"/>
            <wp:effectExtent l="0" t="0" r="3810" b="0"/>
            <wp:docPr id="1469272481" name="Picture 1469272481" descr="Photograph of a joystick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72481" name="Picture 1469272481" descr="Photograph of a joystick senso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77340" cy="1584960"/>
                    </a:xfrm>
                    <a:prstGeom prst="rect">
                      <a:avLst/>
                    </a:prstGeom>
                    <a:noFill/>
                    <a:ln>
                      <a:noFill/>
                    </a:ln>
                  </pic:spPr>
                </pic:pic>
              </a:graphicData>
            </a:graphic>
          </wp:inline>
        </w:drawing>
      </w:r>
    </w:p>
    <w:p w14:paraId="60A495F9" w14:textId="26A800CC" w:rsidR="00F300A3" w:rsidRDefault="00003D06" w:rsidP="00F2639F">
      <w:r>
        <w:t xml:space="preserve">Some sensors output the same set of data using multiple protocols such as analog </w:t>
      </w:r>
      <w:r w:rsidR="00562EBE">
        <w:t>as well as</w:t>
      </w:r>
      <w:r>
        <w:t xml:space="preserve"> I</w:t>
      </w:r>
      <w:r w:rsidRPr="00003D06">
        <w:rPr>
          <w:vertAlign w:val="superscript"/>
        </w:rPr>
        <w:t>2</w:t>
      </w:r>
      <w:r>
        <w:t>C.</w:t>
      </w:r>
    </w:p>
    <w:p w14:paraId="6F09C5F9" w14:textId="3D78DC34" w:rsidR="0010757C" w:rsidRPr="00B977A8" w:rsidRDefault="0010757C" w:rsidP="00F2639F">
      <w:r>
        <w:t xml:space="preserve">Using sensors </w:t>
      </w:r>
      <w:r w:rsidR="00003D06">
        <w:t xml:space="preserve">that output </w:t>
      </w:r>
      <w:r>
        <w:t xml:space="preserve">multiple types of data can be useful when you are not sure which types of input pins your </w:t>
      </w:r>
      <w:r w:rsidR="00674231">
        <w:t>microcontroller board</w:t>
      </w:r>
      <w:r w:rsidR="00A222D7">
        <w:t xml:space="preserve"> </w:t>
      </w:r>
      <w:r>
        <w:t>will still have available.</w:t>
      </w:r>
    </w:p>
    <w:p w14:paraId="64FCD452" w14:textId="79445462" w:rsidR="0010757C" w:rsidRDefault="00A305EB" w:rsidP="00F2639F">
      <w:pPr>
        <w:pStyle w:val="Heading3"/>
      </w:pPr>
      <w:bookmarkStart w:id="48" w:name="_Toc159418434"/>
      <w:r>
        <w:t>‘</w:t>
      </w:r>
      <w:r w:rsidR="0010757C">
        <w:t>Analog</w:t>
      </w:r>
      <w:r>
        <w:t>’</w:t>
      </w:r>
      <w:r w:rsidR="0010757C">
        <w:t xml:space="preserve"> </w:t>
      </w:r>
      <w:r w:rsidR="004216E8">
        <w:t>outputs</w:t>
      </w:r>
      <w:r>
        <w:t xml:space="preserve"> –</w:t>
      </w:r>
      <w:r w:rsidR="0010757C">
        <w:t xml:space="preserve"> </w:t>
      </w:r>
      <w:r>
        <w:t>p</w:t>
      </w:r>
      <w:r w:rsidR="0010757C">
        <w:t>ulse width modulation</w:t>
      </w:r>
      <w:bookmarkEnd w:id="48"/>
    </w:p>
    <w:p w14:paraId="02608739" w14:textId="0A6B94B1" w:rsidR="00F300A3" w:rsidRDefault="0010757C" w:rsidP="00F2639F">
      <w:r>
        <w:t>Analog output devices such as LEDs and DC motors are designed to take an analog input signal to drive them.</w:t>
      </w:r>
    </w:p>
    <w:p w14:paraId="4922E0AC" w14:textId="467308EF" w:rsidR="00F300A3" w:rsidRDefault="0010757C" w:rsidP="00F2639F">
      <w:r>
        <w:t>A higher input signal produces a brighter or faster response.</w:t>
      </w:r>
    </w:p>
    <w:p w14:paraId="7FD2774E" w14:textId="77777777" w:rsidR="00F300A3" w:rsidRDefault="0010757C" w:rsidP="00F2639F">
      <w:r>
        <w:t>Most microcontrollers, however, do not have the ability to produce actual analog output signals.</w:t>
      </w:r>
    </w:p>
    <w:p w14:paraId="411394ED" w14:textId="4EFA6E24" w:rsidR="009116B6" w:rsidRDefault="0010757C" w:rsidP="00F2639F">
      <w:r>
        <w:t xml:space="preserve">They </w:t>
      </w:r>
      <w:r w:rsidR="002D726B">
        <w:t xml:space="preserve">can </w:t>
      </w:r>
      <w:r>
        <w:t xml:space="preserve">only output digital signals of high and </w:t>
      </w:r>
      <w:r w:rsidR="009116B6">
        <w:t>low but</w:t>
      </w:r>
      <w:r>
        <w:t xml:space="preserve"> can do this </w:t>
      </w:r>
      <w:r w:rsidR="007D75C1">
        <w:t>very quickly</w:t>
      </w:r>
      <w:r>
        <w:t>.</w:t>
      </w:r>
    </w:p>
    <w:p w14:paraId="7CF02011" w14:textId="4A9C1EA8" w:rsidR="00983224" w:rsidRDefault="0010757C" w:rsidP="00F2639F">
      <w:r>
        <w:t xml:space="preserve">By adjusting the width of a repetitive signal’s pulse, microcontrollers can mimic an analog signal. This is called pulse-width modulation (PWM) and its availability is generally indicated on </w:t>
      </w:r>
      <w:r w:rsidR="00674231">
        <w:t>microcontroller board</w:t>
      </w:r>
      <w:r>
        <w:t xml:space="preserve"> pins using the symbol ‘</w:t>
      </w:r>
      <w:r w:rsidRPr="003111B8">
        <w:rPr>
          <w:b/>
          <w:bCs/>
        </w:rPr>
        <w:t>~</w:t>
      </w:r>
      <w:r>
        <w:t xml:space="preserve">’ (tilde). </w:t>
      </w:r>
      <w:r w:rsidR="00C6504E">
        <w:t>PWM</w:t>
      </w:r>
      <w:r>
        <w:t xml:space="preserve"> can be used to drive analog devices as shown </w:t>
      </w:r>
      <w:r w:rsidR="00CA174F">
        <w:t>in Figure 15</w:t>
      </w:r>
      <w:r w:rsidR="00983224">
        <w:t>.</w:t>
      </w:r>
    </w:p>
    <w:p w14:paraId="7A78B245" w14:textId="73D65CBB" w:rsidR="00983224" w:rsidRDefault="00983224" w:rsidP="00983224">
      <w:pPr>
        <w:pStyle w:val="Caption"/>
      </w:pPr>
      <w:r>
        <w:t xml:space="preserve">Figure </w:t>
      </w:r>
      <w:r>
        <w:fldChar w:fldCharType="begin"/>
      </w:r>
      <w:r>
        <w:instrText xml:space="preserve"> SEQ Figure \* ARABIC </w:instrText>
      </w:r>
      <w:r>
        <w:fldChar w:fldCharType="separate"/>
      </w:r>
      <w:r w:rsidR="00D33E22">
        <w:rPr>
          <w:noProof/>
        </w:rPr>
        <w:t>15</w:t>
      </w:r>
      <w:r>
        <w:fldChar w:fldCharType="end"/>
      </w:r>
      <w:r>
        <w:t xml:space="preserve"> – a PWM signal with a pulse about 1/3 the width of the repeated waveform. This can mimic an analog signal 1/3 the voltage of the pulse voltage</w:t>
      </w:r>
    </w:p>
    <w:p w14:paraId="526A3929" w14:textId="3D304FD1" w:rsidR="0010757C" w:rsidRDefault="00983224" w:rsidP="00F2639F">
      <w:r>
        <w:rPr>
          <w:noProof/>
        </w:rPr>
        <w:drawing>
          <wp:inline distT="0" distB="0" distL="0" distR="0" wp14:anchorId="0172EBE2" wp14:editId="137AFC22">
            <wp:extent cx="2515235" cy="544830"/>
            <wp:effectExtent l="0" t="0" r="0" b="7620"/>
            <wp:docPr id="1201029071" name="Picture 2" descr="A PWM signal with a pulse about 1/3 the width of the repeated waveform. This can mimic an analog signal 1/3 the voltage of the pulse vol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29071" name="Picture 2" descr="A PWM signal with a pulse about 1/3 the width of the repeated waveform. This can mimic an analog signal 1/3 the voltage of the pulse voltage."/>
                    <pic:cNvPicPr>
                      <a:picLocks noChangeAspect="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15235" cy="544830"/>
                    </a:xfrm>
                    <a:prstGeom prst="rect">
                      <a:avLst/>
                    </a:prstGeom>
                    <a:noFill/>
                    <a:ln>
                      <a:noFill/>
                    </a:ln>
                  </pic:spPr>
                </pic:pic>
              </a:graphicData>
            </a:graphic>
          </wp:inline>
        </w:drawing>
      </w:r>
    </w:p>
    <w:p w14:paraId="501FBEE6" w14:textId="4AFFD8C3" w:rsidR="0010757C" w:rsidRPr="00F715A0" w:rsidRDefault="0010757C" w:rsidP="00F2639F">
      <w:pPr>
        <w:pStyle w:val="Heading3"/>
      </w:pPr>
      <w:bookmarkStart w:id="49" w:name="_Toc159418435"/>
      <w:r w:rsidRPr="00F715A0">
        <w:t>LED</w:t>
      </w:r>
      <w:bookmarkEnd w:id="49"/>
    </w:p>
    <w:p w14:paraId="558D0C3A" w14:textId="3C2333B7" w:rsidR="00CA174F" w:rsidRDefault="0010757C" w:rsidP="00F2639F">
      <w:r>
        <w:t>A light emitting</w:t>
      </w:r>
      <w:r w:rsidR="00D172B5">
        <w:t xml:space="preserve"> </w:t>
      </w:r>
      <w:r>
        <w:t>diode (LED) is a 2-pin device that produces light when current flows through it in the correct direction.</w:t>
      </w:r>
    </w:p>
    <w:p w14:paraId="5B104C87" w14:textId="4006EDED" w:rsidR="00983224" w:rsidRDefault="00983224" w:rsidP="00983224">
      <w:pPr>
        <w:pStyle w:val="Caption"/>
      </w:pPr>
      <w:r>
        <w:t xml:space="preserve">Figure </w:t>
      </w:r>
      <w:r>
        <w:fldChar w:fldCharType="begin"/>
      </w:r>
      <w:r>
        <w:instrText xml:space="preserve"> SEQ Figure \* ARABIC </w:instrText>
      </w:r>
      <w:r>
        <w:fldChar w:fldCharType="separate"/>
      </w:r>
      <w:r w:rsidR="00D33E22">
        <w:rPr>
          <w:noProof/>
        </w:rPr>
        <w:t>16</w:t>
      </w:r>
      <w:r>
        <w:fldChar w:fldCharType="end"/>
      </w:r>
      <w:r>
        <w:t xml:space="preserve"> – LED</w:t>
      </w:r>
    </w:p>
    <w:p w14:paraId="0D857C50" w14:textId="77777777" w:rsidR="00983224" w:rsidRDefault="00983224" w:rsidP="00F2639F">
      <w:r>
        <w:rPr>
          <w:noProof/>
        </w:rPr>
        <w:drawing>
          <wp:inline distT="0" distB="0" distL="0" distR="0" wp14:anchorId="1DF34538" wp14:editId="18B33483">
            <wp:extent cx="387350" cy="1028700"/>
            <wp:effectExtent l="0" t="0" r="0" b="0"/>
            <wp:docPr id="681115820" name="Picture 681115820" descr="Photograph of a light-emitting di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15820" name="Picture 681115820" descr="Photograph of a light-emitting diod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87350" cy="1028700"/>
                    </a:xfrm>
                    <a:prstGeom prst="rect">
                      <a:avLst/>
                    </a:prstGeom>
                    <a:noFill/>
                    <a:ln>
                      <a:noFill/>
                    </a:ln>
                  </pic:spPr>
                </pic:pic>
              </a:graphicData>
            </a:graphic>
          </wp:inline>
        </w:drawing>
      </w:r>
    </w:p>
    <w:p w14:paraId="2C8D326C" w14:textId="2588D5F9" w:rsidR="00EB2FE5" w:rsidRDefault="0010757C" w:rsidP="00F2639F">
      <w:r>
        <w:t xml:space="preserve">Current </w:t>
      </w:r>
      <w:r w:rsidR="00977D0B">
        <w:t xml:space="preserve">should be </w:t>
      </w:r>
      <w:r w:rsidR="009A3BAD">
        <w:t xml:space="preserve">limited by </w:t>
      </w:r>
      <w:r w:rsidR="00130194">
        <w:t>placing a resistor in series at either end of the LED.</w:t>
      </w:r>
    </w:p>
    <w:p w14:paraId="6CEB51B2" w14:textId="30905803" w:rsidR="0010757C" w:rsidRPr="006A7F39" w:rsidRDefault="00EE046C" w:rsidP="00F2639F">
      <w:r>
        <w:t>This avoids damaging the LED as well as the microcontroller.</w:t>
      </w:r>
    </w:p>
    <w:p w14:paraId="2FD2AF83" w14:textId="2A27D6CC" w:rsidR="006A7449" w:rsidRDefault="0010757C" w:rsidP="00F2639F">
      <w:r w:rsidRPr="00D45EB4">
        <w:rPr>
          <w:b/>
          <w:bCs/>
        </w:rPr>
        <w:t>Activity</w:t>
      </w:r>
      <w:r w:rsidR="00772480">
        <w:rPr>
          <w:b/>
          <w:bCs/>
        </w:rPr>
        <w:t xml:space="preserve"> 21</w:t>
      </w:r>
      <w:r>
        <w:t xml:space="preserve">: </w:t>
      </w:r>
      <w:r w:rsidR="0003297E">
        <w:t>a</w:t>
      </w:r>
      <w:r w:rsidR="0033098D">
        <w:t xml:space="preserve">nalog (PWM) </w:t>
      </w:r>
      <w:r w:rsidR="006A7449">
        <w:t>LED control</w:t>
      </w:r>
    </w:p>
    <w:p w14:paraId="4CBDA5B2" w14:textId="1F9E350F" w:rsidR="00DB258B" w:rsidRDefault="00DB258B" w:rsidP="00F2639F">
      <w:pPr>
        <w:pStyle w:val="FeatureBox2"/>
      </w:pPr>
      <w:r w:rsidRPr="00172E73">
        <w:rPr>
          <w:b/>
          <w:bCs/>
        </w:rPr>
        <w:t>Teacher note</w:t>
      </w:r>
      <w:r>
        <w:t xml:space="preserve">: </w:t>
      </w:r>
      <w:r w:rsidR="0003297E">
        <w:t>t</w:t>
      </w:r>
      <w:r>
        <w:t xml:space="preserve">he Wokwi simulator doesn’t </w:t>
      </w:r>
      <w:r w:rsidR="007F7E49">
        <w:t xml:space="preserve">simulate LED brightness correctly for PWM signals, so this </w:t>
      </w:r>
      <w:r w:rsidR="001766D0">
        <w:t>simulation</w:t>
      </w:r>
      <w:r w:rsidR="007F7E49">
        <w:t xml:space="preserve"> is provided only on </w:t>
      </w:r>
      <w:proofErr w:type="spellStart"/>
      <w:r w:rsidR="007F7E49">
        <w:t>Tinkercad</w:t>
      </w:r>
      <w:proofErr w:type="spellEnd"/>
      <w:r w:rsidR="007F7E49">
        <w:t>.</w:t>
      </w:r>
    </w:p>
    <w:p w14:paraId="56395E24" w14:textId="5BE04A8D" w:rsidR="005C3B69" w:rsidRDefault="0010757C" w:rsidP="00F2639F">
      <w:r>
        <w:t>Modify the</w:t>
      </w:r>
      <w:r w:rsidR="009E5985">
        <w:t xml:space="preserve"> </w:t>
      </w:r>
      <w:hyperlink r:id="rId117" w:history="1">
        <w:r w:rsidR="009E5985" w:rsidRPr="009E5985">
          <w:rPr>
            <w:rStyle w:val="Hyperlink"/>
          </w:rPr>
          <w:t>PWM LED control simulation</w:t>
        </w:r>
      </w:hyperlink>
      <w:r w:rsidR="009E5985">
        <w:t xml:space="preserve"> </w:t>
      </w:r>
      <w:r>
        <w:t>to do the following:</w:t>
      </w:r>
    </w:p>
    <w:p w14:paraId="4565B277" w14:textId="77777777" w:rsidR="00EB2FE5" w:rsidRDefault="00115D69" w:rsidP="0032017C">
      <w:pPr>
        <w:pStyle w:val="ListBullet"/>
      </w:pPr>
      <w:r>
        <w:t>Configure</w:t>
      </w:r>
      <w:r w:rsidR="00CC797C">
        <w:t xml:space="preserve"> pin 3 </w:t>
      </w:r>
      <w:r>
        <w:t>as an output pin</w:t>
      </w:r>
      <w:r w:rsidR="0016525C">
        <w:t xml:space="preserve"> in the setup() subprogram.</w:t>
      </w:r>
    </w:p>
    <w:p w14:paraId="595626D8" w14:textId="369D2373" w:rsidR="00CC797C" w:rsidRDefault="0016525C" w:rsidP="0032017C">
      <w:pPr>
        <w:pStyle w:val="ListParagraph"/>
      </w:pPr>
      <w:r>
        <w:t xml:space="preserve">Pin 3 is </w:t>
      </w:r>
      <w:r w:rsidR="00CC797C">
        <w:t xml:space="preserve">the one </w:t>
      </w:r>
      <w:r w:rsidR="00DA4A76">
        <w:t>providing a PWM signal to the LED</w:t>
      </w:r>
      <w:r>
        <w:t>.</w:t>
      </w:r>
    </w:p>
    <w:p w14:paraId="7020A28E" w14:textId="085742B1" w:rsidR="00DA4A76" w:rsidRPr="00DF3A2F" w:rsidRDefault="00DA4A76" w:rsidP="0032017C">
      <w:pPr>
        <w:pStyle w:val="ListBullet2"/>
      </w:pPr>
      <w:proofErr w:type="spellStart"/>
      <w:proofErr w:type="gramStart"/>
      <w:r w:rsidRPr="00DF3A2F">
        <w:t>pinMode</w:t>
      </w:r>
      <w:proofErr w:type="spellEnd"/>
      <w:r w:rsidRPr="00DF3A2F">
        <w:t>(</w:t>
      </w:r>
      <w:proofErr w:type="gramEnd"/>
      <w:r w:rsidRPr="00DF3A2F">
        <w:t>3, OUTPUT);</w:t>
      </w:r>
    </w:p>
    <w:p w14:paraId="35987AF0" w14:textId="0EB3935E" w:rsidR="004468E5" w:rsidRDefault="00774ACE" w:rsidP="0032017C">
      <w:pPr>
        <w:pStyle w:val="ListBullet"/>
      </w:pPr>
      <w:r>
        <w:t xml:space="preserve">Increment the brightness variable </w:t>
      </w:r>
      <w:r w:rsidR="007332CC">
        <w:t>in each iteration of the loop</w:t>
      </w:r>
      <w:r w:rsidR="008C1EF1">
        <w:t>.</w:t>
      </w:r>
    </w:p>
    <w:p w14:paraId="249CAE7C" w14:textId="42D18606" w:rsidR="00774ACE" w:rsidRDefault="004468E5" w:rsidP="0032017C">
      <w:pPr>
        <w:pStyle w:val="ListBullet2"/>
      </w:pPr>
      <w:r>
        <w:t xml:space="preserve">If </w:t>
      </w:r>
      <w:r w:rsidR="007332CC">
        <w:t xml:space="preserve">it gets past its maximum </w:t>
      </w:r>
      <w:r>
        <w:t xml:space="preserve">value of </w:t>
      </w:r>
      <w:r w:rsidR="007332CC">
        <w:t>255, reset it to 0.</w:t>
      </w:r>
    </w:p>
    <w:p w14:paraId="1103A994" w14:textId="38D12E6B" w:rsidR="007E5D01" w:rsidRDefault="0010757C" w:rsidP="0032017C">
      <w:pPr>
        <w:pStyle w:val="ListBullet"/>
      </w:pPr>
      <w:r>
        <w:t>Increase the brightness of the LED by changing the value of the resistor</w:t>
      </w:r>
      <w:r w:rsidR="007E5D01">
        <w:t>.</w:t>
      </w:r>
    </w:p>
    <w:p w14:paraId="59F3B757" w14:textId="0609F787" w:rsidR="00B300A0" w:rsidRDefault="00A80A54" w:rsidP="00F2639F">
      <w:r w:rsidRPr="00DB6515">
        <w:rPr>
          <w:b/>
          <w:bCs/>
        </w:rPr>
        <w:t>Challenge</w:t>
      </w:r>
      <w:r w:rsidR="00B300A0" w:rsidRPr="00DB6515">
        <w:rPr>
          <w:b/>
          <w:bCs/>
        </w:rPr>
        <w:t>:</w:t>
      </w:r>
      <w:r w:rsidR="00B300A0">
        <w:t xml:space="preserve"> Use the RGB LED to produce an ou</w:t>
      </w:r>
      <w:r w:rsidR="00CB45A8">
        <w:t>t</w:t>
      </w:r>
      <w:r w:rsidR="00B300A0">
        <w:t xml:space="preserve">put that </w:t>
      </w:r>
      <w:r w:rsidR="00D45D5A">
        <w:t xml:space="preserve">fades </w:t>
      </w:r>
      <w:r w:rsidR="00FC484F">
        <w:t>between</w:t>
      </w:r>
      <w:r w:rsidR="00D45D5A">
        <w:t xml:space="preserve"> each of its 3 colours</w:t>
      </w:r>
      <w:r w:rsidR="00B21302">
        <w:t xml:space="preserve"> in turn.</w:t>
      </w:r>
    </w:p>
    <w:p w14:paraId="3E47B931" w14:textId="3214B9CA" w:rsidR="0010757C" w:rsidRDefault="0010757C" w:rsidP="00C62638">
      <w:pPr>
        <w:pStyle w:val="ListNumber"/>
        <w:numPr>
          <w:ilvl w:val="0"/>
          <w:numId w:val="49"/>
        </w:numPr>
      </w:pPr>
      <w:r>
        <w:t>Copy your code and an image of the circuit below.</w:t>
      </w:r>
    </w:p>
    <w:tbl>
      <w:tblPr>
        <w:tblStyle w:val="Tableheader"/>
        <w:tblW w:w="0" w:type="auto"/>
        <w:tblLook w:val="04A0" w:firstRow="1" w:lastRow="0" w:firstColumn="1" w:lastColumn="0" w:noHBand="0" w:noVBand="1"/>
        <w:tblDescription w:val="The first column is labelled Code to control RGB LED through PWM, the second Image of circuit. Table for students to complete."/>
      </w:tblPr>
      <w:tblGrid>
        <w:gridCol w:w="4811"/>
        <w:gridCol w:w="4811"/>
      </w:tblGrid>
      <w:tr w:rsidR="00F22A35" w:rsidRPr="0032017C" w14:paraId="4E5BB916" w14:textId="77777777" w:rsidTr="00F22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23CF9CD" w14:textId="3ACCA6AA" w:rsidR="00F22A35" w:rsidRPr="0032017C" w:rsidRDefault="00F22A35" w:rsidP="0032017C">
            <w:r w:rsidRPr="0032017C">
              <w:t>Code to control RGB LED through PWM</w:t>
            </w:r>
          </w:p>
        </w:tc>
        <w:tc>
          <w:tcPr>
            <w:tcW w:w="4811" w:type="dxa"/>
          </w:tcPr>
          <w:p w14:paraId="084807B1" w14:textId="3B78080C" w:rsidR="00F22A35" w:rsidRPr="0032017C" w:rsidRDefault="00F22A35" w:rsidP="0032017C">
            <w:pPr>
              <w:cnfStyle w:val="100000000000" w:firstRow="1" w:lastRow="0" w:firstColumn="0" w:lastColumn="0" w:oddVBand="0" w:evenVBand="0" w:oddHBand="0" w:evenHBand="0" w:firstRowFirstColumn="0" w:firstRowLastColumn="0" w:lastRowFirstColumn="0" w:lastRowLastColumn="0"/>
            </w:pPr>
            <w:r w:rsidRPr="0032017C">
              <w:t>Image of circuit</w:t>
            </w:r>
          </w:p>
        </w:tc>
      </w:tr>
      <w:tr w:rsidR="00F22A35" w14:paraId="1137ABDC" w14:textId="77777777" w:rsidTr="00F22A35">
        <w:trPr>
          <w:cnfStyle w:val="000000100000" w:firstRow="0" w:lastRow="0" w:firstColumn="0" w:lastColumn="0" w:oddVBand="0" w:evenVBand="0" w:oddHBand="1" w:evenHBand="0" w:firstRowFirstColumn="0" w:firstRowLastColumn="0" w:lastRowFirstColumn="0" w:lastRowLastColumn="0"/>
          <w:trHeight w:val="1207"/>
        </w:trPr>
        <w:tc>
          <w:tcPr>
            <w:cnfStyle w:val="001000000000" w:firstRow="0" w:lastRow="0" w:firstColumn="1" w:lastColumn="0" w:oddVBand="0" w:evenVBand="0" w:oddHBand="0" w:evenHBand="0" w:firstRowFirstColumn="0" w:firstRowLastColumn="0" w:lastRowFirstColumn="0" w:lastRowLastColumn="0"/>
            <w:tcW w:w="4811" w:type="dxa"/>
          </w:tcPr>
          <w:p w14:paraId="2FD86C24" w14:textId="29DF89A0" w:rsidR="00F22A35" w:rsidRDefault="00F22A35" w:rsidP="00F22A35"/>
        </w:tc>
        <w:tc>
          <w:tcPr>
            <w:tcW w:w="4811" w:type="dxa"/>
          </w:tcPr>
          <w:p w14:paraId="1CB9712E" w14:textId="77777777" w:rsidR="00F22A35" w:rsidRDefault="00F22A35" w:rsidP="00F22A35">
            <w:pPr>
              <w:cnfStyle w:val="000000100000" w:firstRow="0" w:lastRow="0" w:firstColumn="0" w:lastColumn="0" w:oddVBand="0" w:evenVBand="0" w:oddHBand="1" w:evenHBand="0" w:firstRowFirstColumn="0" w:firstRowLastColumn="0" w:lastRowFirstColumn="0" w:lastRowLastColumn="0"/>
            </w:pPr>
          </w:p>
        </w:tc>
      </w:tr>
    </w:tbl>
    <w:p w14:paraId="60B2966D" w14:textId="34C5E8E3" w:rsidR="00092ED4" w:rsidRDefault="0010757C" w:rsidP="00F2639F">
      <w:pPr>
        <w:rPr>
          <w:noProof/>
        </w:rPr>
      </w:pPr>
      <w:r>
        <w:rPr>
          <w:noProof/>
        </w:rPr>
        <w:t xml:space="preserve">Find the command syntax required to produce </w:t>
      </w:r>
      <w:r w:rsidR="00874061">
        <w:rPr>
          <w:noProof/>
        </w:rPr>
        <w:t>‘</w:t>
      </w:r>
      <w:r>
        <w:rPr>
          <w:noProof/>
        </w:rPr>
        <w:t>analog</w:t>
      </w:r>
      <w:r w:rsidR="00874061">
        <w:rPr>
          <w:noProof/>
        </w:rPr>
        <w:t>’</w:t>
      </w:r>
      <w:r>
        <w:rPr>
          <w:noProof/>
        </w:rPr>
        <w:t xml:space="preserve"> PWM output on a pin with a chosen language on your </w:t>
      </w:r>
      <w:r w:rsidR="00674231">
        <w:rPr>
          <w:noProof/>
        </w:rPr>
        <w:t>microcontroller</w:t>
      </w:r>
      <w:r>
        <w:rPr>
          <w:noProof/>
        </w:rPr>
        <w:t>.</w:t>
      </w:r>
    </w:p>
    <w:p w14:paraId="60986F54" w14:textId="121F6375" w:rsidR="0010757C" w:rsidRDefault="00131F89" w:rsidP="001E3671">
      <w:pPr>
        <w:pStyle w:val="ListNumber"/>
        <w:rPr>
          <w:noProof/>
        </w:rPr>
      </w:pPr>
      <w:r>
        <w:rPr>
          <w:noProof/>
        </w:rPr>
        <w:t>Record the command</w:t>
      </w:r>
      <w:r w:rsidR="005276B8">
        <w:rPr>
          <w:noProof/>
        </w:rPr>
        <w:t>(s)</w:t>
      </w:r>
      <w:r>
        <w:rPr>
          <w:noProof/>
        </w:rPr>
        <w:t xml:space="preserv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AC0EA2" w14:paraId="1EA406D9" w14:textId="77777777" w:rsidTr="008D2F9B">
        <w:trPr>
          <w:trHeight w:val="1277"/>
        </w:trPr>
        <w:tc>
          <w:tcPr>
            <w:tcW w:w="9016" w:type="dxa"/>
            <w:shd w:val="clear" w:color="auto" w:fill="auto"/>
          </w:tcPr>
          <w:p w14:paraId="53E29782" w14:textId="66C5BEC2" w:rsidR="00AC0EA2" w:rsidRDefault="00AC0EA2" w:rsidP="00F2639F">
            <w:pPr>
              <w:rPr>
                <w:b/>
                <w:bCs/>
              </w:rPr>
            </w:pPr>
            <w:r w:rsidRPr="002D07AD">
              <w:rPr>
                <w:b/>
                <w:bCs/>
              </w:rPr>
              <w:t>Sample answer</w:t>
            </w:r>
            <w:r w:rsidR="005276B8">
              <w:rPr>
                <w:b/>
                <w:bCs/>
              </w:rPr>
              <w:t>s could include</w:t>
            </w:r>
            <w:r>
              <w:rPr>
                <w:b/>
                <w:bCs/>
              </w:rPr>
              <w:t>:</w:t>
            </w:r>
          </w:p>
          <w:p w14:paraId="52B2509A" w14:textId="77777777" w:rsidR="003C5E56" w:rsidRPr="003C5E56" w:rsidRDefault="003C5E56" w:rsidP="003C5E56">
            <w:pPr>
              <w:rPr>
                <w:b/>
                <w:bCs/>
              </w:rPr>
            </w:pPr>
            <w:r w:rsidRPr="003C5E56">
              <w:rPr>
                <w:b/>
                <w:bCs/>
              </w:rPr>
              <w:t>For Arduino/C++</w:t>
            </w:r>
          </w:p>
          <w:p w14:paraId="1DCAFF23" w14:textId="77777777" w:rsidR="003C5E56" w:rsidRPr="003C5E56" w:rsidRDefault="003C5E56" w:rsidP="003C5E56">
            <w:proofErr w:type="spellStart"/>
            <w:proofErr w:type="gramStart"/>
            <w:r w:rsidRPr="003C5E56">
              <w:t>pinMode</w:t>
            </w:r>
            <w:proofErr w:type="spellEnd"/>
            <w:r w:rsidRPr="003C5E56">
              <w:t>(</w:t>
            </w:r>
            <w:proofErr w:type="gramEnd"/>
            <w:r w:rsidRPr="003C5E56">
              <w:t>3, OUTPUT);</w:t>
            </w:r>
          </w:p>
          <w:p w14:paraId="7EE842A3" w14:textId="0FAA975E" w:rsidR="003C5E56" w:rsidRDefault="003C5E56" w:rsidP="003C5E56">
            <w:proofErr w:type="spellStart"/>
            <w:proofErr w:type="gramStart"/>
            <w:r w:rsidRPr="003C5E56">
              <w:t>analogWrite</w:t>
            </w:r>
            <w:proofErr w:type="spellEnd"/>
            <w:r w:rsidRPr="003C5E56">
              <w:t>(</w:t>
            </w:r>
            <w:proofErr w:type="gramEnd"/>
            <w:r w:rsidRPr="003C5E56">
              <w:t>3,127);</w:t>
            </w:r>
          </w:p>
          <w:p w14:paraId="76A87E17" w14:textId="77777777" w:rsidR="003C5E56" w:rsidRPr="003C5E56" w:rsidRDefault="003C5E56" w:rsidP="003C5E56">
            <w:pPr>
              <w:rPr>
                <w:b/>
                <w:bCs/>
              </w:rPr>
            </w:pPr>
            <w:r w:rsidRPr="003C5E56">
              <w:rPr>
                <w:b/>
                <w:bCs/>
              </w:rPr>
              <w:t>For Pico/Python</w:t>
            </w:r>
          </w:p>
          <w:p w14:paraId="38FA2E5E" w14:textId="77777777" w:rsidR="003C5E56" w:rsidRPr="003C5E56" w:rsidRDefault="003C5E56" w:rsidP="003C5E56">
            <w:r w:rsidRPr="003C5E56">
              <w:t>LED=PWM(Pin(0))</w:t>
            </w:r>
          </w:p>
          <w:p w14:paraId="70D1A948" w14:textId="77777777" w:rsidR="003C5E56" w:rsidRPr="003C5E56" w:rsidRDefault="003C5E56" w:rsidP="003C5E56">
            <w:proofErr w:type="spellStart"/>
            <w:r w:rsidRPr="003C5E56">
              <w:t>LED.freq</w:t>
            </w:r>
            <w:proofErr w:type="spellEnd"/>
            <w:r w:rsidRPr="003C5E56">
              <w:t>(200)</w:t>
            </w:r>
          </w:p>
          <w:p w14:paraId="15C0C075" w14:textId="6ED8DCDB" w:rsidR="00AC0EA2" w:rsidRDefault="003C5E56" w:rsidP="00F2639F">
            <w:r w:rsidRPr="003C5E56">
              <w:t>LED.duty_u16(32767)</w:t>
            </w:r>
          </w:p>
        </w:tc>
      </w:tr>
    </w:tbl>
    <w:p w14:paraId="03AFB973" w14:textId="77777777" w:rsidR="00092ED4" w:rsidRDefault="0010757C" w:rsidP="00F2639F">
      <w:r>
        <w:t xml:space="preserve">Construct a physical circuit that outputs a pulse-width modulated analog signal to an analog device to verify that it works correctly with your </w:t>
      </w:r>
      <w:r w:rsidR="00674231">
        <w:t>microcontroller board</w:t>
      </w:r>
      <w:r>
        <w:t>.</w:t>
      </w:r>
    </w:p>
    <w:p w14:paraId="556DAD64" w14:textId="409AED66" w:rsidR="0010757C" w:rsidRDefault="006002C5" w:rsidP="001E3671">
      <w:pPr>
        <w:pStyle w:val="ListNumber"/>
      </w:pPr>
      <w:r>
        <w:t>Copy</w:t>
      </w:r>
      <w:r w:rsidR="0010757C">
        <w:t xml:space="preserve"> your code and an image of the circuit below.</w:t>
      </w:r>
    </w:p>
    <w:p w14:paraId="6B0A3C59" w14:textId="3AAD5636" w:rsidR="00396A40" w:rsidRDefault="008C6224" w:rsidP="00F2639F">
      <w:r w:rsidRPr="00DB6515">
        <w:rPr>
          <w:b/>
          <w:bCs/>
        </w:rPr>
        <w:t>Challenge</w:t>
      </w:r>
      <w:r w:rsidR="00396A40" w:rsidRPr="00DB6515">
        <w:rPr>
          <w:b/>
          <w:bCs/>
        </w:rPr>
        <w:t>:</w:t>
      </w:r>
      <w:r w:rsidR="00396A40">
        <w:t xml:space="preserve"> Create a physical circuit to fade </w:t>
      </w:r>
      <w:r w:rsidR="00834E5F">
        <w:t xml:space="preserve">through the </w:t>
      </w:r>
      <w:r w:rsidR="0030371C">
        <w:t>colour</w:t>
      </w:r>
      <w:r w:rsidR="00834E5F">
        <w:t>s</w:t>
      </w:r>
      <w:r w:rsidR="0030371C">
        <w:t xml:space="preserve"> of an RGB LED.</w:t>
      </w:r>
    </w:p>
    <w:tbl>
      <w:tblPr>
        <w:tblStyle w:val="Tableheader"/>
        <w:tblW w:w="9628" w:type="dxa"/>
        <w:tblInd w:w="-30" w:type="dxa"/>
        <w:tblLook w:val="04A0" w:firstRow="1" w:lastRow="0" w:firstColumn="1" w:lastColumn="0" w:noHBand="0" w:noVBand="1"/>
        <w:tblDescription w:val="The first column is labelled Code to control analog device through PWM, the second Image of circuit. Table for students to complete."/>
      </w:tblPr>
      <w:tblGrid>
        <w:gridCol w:w="4820"/>
        <w:gridCol w:w="4808"/>
      </w:tblGrid>
      <w:tr w:rsidR="00C73C26" w:rsidRPr="00F22A35" w14:paraId="7D9A29BF" w14:textId="77777777" w:rsidTr="006E55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4C6181DC" w14:textId="6B8D25E7" w:rsidR="00C73C26" w:rsidRPr="00F22A35" w:rsidRDefault="00C73C26" w:rsidP="00F22A35">
            <w:r w:rsidRPr="00F22A35">
              <w:t>Code to control analog device through PWM</w:t>
            </w:r>
          </w:p>
        </w:tc>
        <w:tc>
          <w:tcPr>
            <w:tcW w:w="4808" w:type="dxa"/>
          </w:tcPr>
          <w:p w14:paraId="53BFBBF3" w14:textId="20F402DF" w:rsidR="00C73C26" w:rsidRPr="00F22A35" w:rsidRDefault="00C73C26" w:rsidP="00F22A35">
            <w:pPr>
              <w:cnfStyle w:val="100000000000" w:firstRow="1" w:lastRow="0" w:firstColumn="0" w:lastColumn="0" w:oddVBand="0" w:evenVBand="0" w:oddHBand="0" w:evenHBand="0" w:firstRowFirstColumn="0" w:firstRowLastColumn="0" w:lastRowFirstColumn="0" w:lastRowLastColumn="0"/>
            </w:pPr>
            <w:r w:rsidRPr="00F22A35">
              <w:t>Image of circuit</w:t>
            </w:r>
          </w:p>
        </w:tc>
      </w:tr>
      <w:tr w:rsidR="00C73C26" w:rsidRPr="00F22A35" w14:paraId="2F9961B6" w14:textId="77777777" w:rsidTr="00B6320A">
        <w:trPr>
          <w:cnfStyle w:val="000000100000" w:firstRow="0" w:lastRow="0" w:firstColumn="0" w:lastColumn="0" w:oddVBand="0" w:evenVBand="0" w:oddHBand="1" w:evenHBand="0" w:firstRowFirstColumn="0" w:firstRowLastColumn="0" w:lastRowFirstColumn="0" w:lastRowLastColumn="0"/>
          <w:trHeight w:val="2043"/>
        </w:trPr>
        <w:tc>
          <w:tcPr>
            <w:cnfStyle w:val="001000000000" w:firstRow="0" w:lastRow="0" w:firstColumn="1" w:lastColumn="0" w:oddVBand="0" w:evenVBand="0" w:oddHBand="0" w:evenHBand="0" w:firstRowFirstColumn="0" w:firstRowLastColumn="0" w:lastRowFirstColumn="0" w:lastRowLastColumn="0"/>
            <w:tcW w:w="4820" w:type="dxa"/>
          </w:tcPr>
          <w:p w14:paraId="1E4087BD" w14:textId="77777777" w:rsidR="00C73C26" w:rsidRPr="00F22A35" w:rsidRDefault="00C73C26" w:rsidP="00F22A35"/>
        </w:tc>
        <w:tc>
          <w:tcPr>
            <w:tcW w:w="4808" w:type="dxa"/>
          </w:tcPr>
          <w:p w14:paraId="2CA4212C" w14:textId="77777777" w:rsidR="00C73C26" w:rsidRPr="00F22A35" w:rsidRDefault="00C73C26" w:rsidP="00F22A35">
            <w:pPr>
              <w:cnfStyle w:val="000000100000" w:firstRow="0" w:lastRow="0" w:firstColumn="0" w:lastColumn="0" w:oddVBand="0" w:evenVBand="0" w:oddHBand="1" w:evenHBand="0" w:firstRowFirstColumn="0" w:firstRowLastColumn="0" w:lastRowFirstColumn="0" w:lastRowLastColumn="0"/>
            </w:pPr>
          </w:p>
        </w:tc>
      </w:tr>
    </w:tbl>
    <w:p w14:paraId="77A6556E" w14:textId="407945C6" w:rsidR="0010757C" w:rsidRPr="00F715A0" w:rsidRDefault="0010757C" w:rsidP="00F2639F">
      <w:pPr>
        <w:pStyle w:val="Heading3"/>
      </w:pPr>
      <w:bookmarkStart w:id="50" w:name="_Toc159418436"/>
      <w:r w:rsidRPr="00F715A0">
        <w:t>Motor</w:t>
      </w:r>
      <w:bookmarkEnd w:id="50"/>
    </w:p>
    <w:p w14:paraId="3B184631" w14:textId="1A8EA2E9" w:rsidR="00AB4090" w:rsidRDefault="0010757C" w:rsidP="00F2639F">
      <w:r>
        <w:t>DC motors increase their speed as the analog voltage across their terminals increases.</w:t>
      </w:r>
    </w:p>
    <w:p w14:paraId="2D49942D" w14:textId="4199009D" w:rsidR="00AB4090" w:rsidRDefault="00AB4090" w:rsidP="00AB4090">
      <w:pPr>
        <w:pStyle w:val="Caption"/>
      </w:pPr>
      <w:r>
        <w:t xml:space="preserve">Figure </w:t>
      </w:r>
      <w:r>
        <w:fldChar w:fldCharType="begin"/>
      </w:r>
      <w:r>
        <w:instrText xml:space="preserve"> SEQ Figure \* ARABIC </w:instrText>
      </w:r>
      <w:r>
        <w:fldChar w:fldCharType="separate"/>
      </w:r>
      <w:r w:rsidR="00D33E22">
        <w:rPr>
          <w:noProof/>
        </w:rPr>
        <w:t>17</w:t>
      </w:r>
      <w:r>
        <w:fldChar w:fldCharType="end"/>
      </w:r>
      <w:r>
        <w:t xml:space="preserve"> – Arduino Uno and DC motor </w:t>
      </w:r>
      <w:r w:rsidR="00BB6FE4">
        <w:t>(n</w:t>
      </w:r>
      <w:r>
        <w:t>ote: model only</w:t>
      </w:r>
      <w:r w:rsidR="00BB6FE4">
        <w:t>)</w:t>
      </w:r>
    </w:p>
    <w:p w14:paraId="006B760C" w14:textId="655CFB0E" w:rsidR="00AB4090" w:rsidRDefault="00AB4090" w:rsidP="00F2639F">
      <w:r w:rsidRPr="003E7FD3">
        <w:rPr>
          <w:noProof/>
        </w:rPr>
        <w:drawing>
          <wp:inline distT="0" distB="0" distL="0" distR="0" wp14:anchorId="25A0856A" wp14:editId="7BF169D9">
            <wp:extent cx="2077720" cy="2215515"/>
            <wp:effectExtent l="0" t="0" r="0" b="0"/>
            <wp:docPr id="1725918945" name="Picture 1725918945" descr="Model of wiring between an Arduino Uno and a DC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18945" name="Picture 1725918945" descr="Model of wiring between an Arduino Uno and a DC motor."/>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077720" cy="2215515"/>
                    </a:xfrm>
                    <a:prstGeom prst="rect">
                      <a:avLst/>
                    </a:prstGeom>
                  </pic:spPr>
                </pic:pic>
              </a:graphicData>
            </a:graphic>
          </wp:inline>
        </w:drawing>
      </w:r>
    </w:p>
    <w:p w14:paraId="432849D5" w14:textId="2A6F06FA" w:rsidR="0010757C" w:rsidRDefault="0010757C" w:rsidP="00F2639F">
      <w:r>
        <w:t xml:space="preserve">It is unlikely that your physical </w:t>
      </w:r>
      <w:r w:rsidR="00674231">
        <w:t>microcontroller board</w:t>
      </w:r>
      <w:r>
        <w:t xml:space="preserve"> can safely control a DC motor without damaging its internal circuitry as too much power is required to move the motor shaft, so we will just prototype code for it on </w:t>
      </w:r>
      <w:proofErr w:type="spellStart"/>
      <w:r>
        <w:t>TinkerCad</w:t>
      </w:r>
      <w:proofErr w:type="spellEnd"/>
      <w:r>
        <w:t xml:space="preserve"> in this activity.</w:t>
      </w:r>
    </w:p>
    <w:p w14:paraId="4C5CE7D4" w14:textId="2B4DC4D9" w:rsidR="002D57DF" w:rsidRDefault="0010757C" w:rsidP="00F2639F">
      <w:r w:rsidRPr="00596724">
        <w:rPr>
          <w:b/>
          <w:bCs/>
        </w:rPr>
        <w:t>Activity</w:t>
      </w:r>
      <w:r w:rsidR="00772480">
        <w:rPr>
          <w:b/>
          <w:bCs/>
        </w:rPr>
        <w:t xml:space="preserve"> 22</w:t>
      </w:r>
      <w:r>
        <w:t xml:space="preserve">: </w:t>
      </w:r>
      <w:r w:rsidR="0003297E">
        <w:t>m</w:t>
      </w:r>
      <w:r w:rsidR="002D57DF">
        <w:t>otor control</w:t>
      </w:r>
      <w:r w:rsidR="00DB1F65">
        <w:t xml:space="preserve"> simulation</w:t>
      </w:r>
    </w:p>
    <w:p w14:paraId="381C8BEA" w14:textId="35037961" w:rsidR="003114D2" w:rsidRDefault="003114D2" w:rsidP="00F2639F">
      <w:pPr>
        <w:pStyle w:val="FeatureBox2"/>
      </w:pPr>
      <w:r w:rsidRPr="003114D2">
        <w:rPr>
          <w:b/>
          <w:bCs/>
        </w:rPr>
        <w:t>Teacher note</w:t>
      </w:r>
      <w:r>
        <w:t xml:space="preserve">: </w:t>
      </w:r>
      <w:r w:rsidR="00AB4090">
        <w:t>t</w:t>
      </w:r>
      <w:r w:rsidR="00E74E1D">
        <w:t xml:space="preserve">he </w:t>
      </w:r>
      <w:r>
        <w:t xml:space="preserve">Wokwi </w:t>
      </w:r>
      <w:r w:rsidR="00E74E1D">
        <w:t xml:space="preserve">simulator does not provide a DC motor, so this </w:t>
      </w:r>
      <w:r w:rsidR="001766D0">
        <w:t>simulation</w:t>
      </w:r>
      <w:r w:rsidR="00E74E1D">
        <w:t xml:space="preserve"> is pro</w:t>
      </w:r>
      <w:r w:rsidR="009B0873">
        <w:t xml:space="preserve">vided only on </w:t>
      </w:r>
      <w:proofErr w:type="spellStart"/>
      <w:r w:rsidR="009B0873">
        <w:t>Tinkercad</w:t>
      </w:r>
      <w:proofErr w:type="spellEnd"/>
      <w:r w:rsidR="009B0873">
        <w:t>.</w:t>
      </w:r>
    </w:p>
    <w:p w14:paraId="0C729199" w14:textId="6C97FA35" w:rsidR="00F402D3" w:rsidRDefault="0010757C" w:rsidP="00F2639F">
      <w:r>
        <w:t xml:space="preserve">Modify the </w:t>
      </w:r>
      <w:hyperlink r:id="rId119" w:history="1">
        <w:r w:rsidR="008150B0" w:rsidRPr="008150B0">
          <w:rPr>
            <w:rStyle w:val="Hyperlink"/>
          </w:rPr>
          <w:t>PWM motor control simulation</w:t>
        </w:r>
      </w:hyperlink>
      <w:r>
        <w:t xml:space="preserve"> to more safely control the motor.</w:t>
      </w:r>
    </w:p>
    <w:p w14:paraId="7B12F09E" w14:textId="77777777" w:rsidR="00F402D3" w:rsidRDefault="0010757C" w:rsidP="00F2639F">
      <w:r>
        <w:t>The code currently resets the speed to 0 after reaching its maximum of 255.</w:t>
      </w:r>
    </w:p>
    <w:p w14:paraId="13370255" w14:textId="3A138C0D" w:rsidR="00F402D3" w:rsidRDefault="0010757C" w:rsidP="00F2639F">
      <w:r>
        <w:t xml:space="preserve">This </w:t>
      </w:r>
      <w:r w:rsidR="00BA1047">
        <w:t xml:space="preserve">quick change </w:t>
      </w:r>
      <w:r>
        <w:t xml:space="preserve">has the potential to burn out the motor and damage the </w:t>
      </w:r>
      <w:r w:rsidR="00674231">
        <w:t>microcontroller board</w:t>
      </w:r>
      <w:r>
        <w:t>. After the motor increases its speed slowly, make it decrease slowly as well.</w:t>
      </w:r>
    </w:p>
    <w:p w14:paraId="7BA5475E" w14:textId="436EACDC" w:rsidR="00780E9B" w:rsidRDefault="00365DD8" w:rsidP="00F2639F">
      <w:r>
        <w:t>Sample pseudocode has been provided</w:t>
      </w:r>
      <w:r w:rsidR="00720A4F">
        <w:t xml:space="preserve"> in the table below.</w:t>
      </w:r>
    </w:p>
    <w:p w14:paraId="18F59DC2" w14:textId="77777777" w:rsidR="00F402D3" w:rsidRDefault="004B69DA" w:rsidP="00F2639F">
      <w:r>
        <w:t xml:space="preserve">Note that you should </w:t>
      </w:r>
      <w:r w:rsidRPr="00F402D3">
        <w:rPr>
          <w:rStyle w:val="Strong"/>
        </w:rPr>
        <w:t>never connect a motor directly to a microcontroller board.</w:t>
      </w:r>
    </w:p>
    <w:p w14:paraId="25D7E0C8" w14:textId="77777777" w:rsidR="00F402D3" w:rsidRDefault="004B69DA" w:rsidP="00F2639F">
      <w:r>
        <w:t>There is not enough power to drive the motor from the controller’s pins.</w:t>
      </w:r>
    </w:p>
    <w:p w14:paraId="7628F540" w14:textId="5337FC53" w:rsidR="004B69DA" w:rsidRDefault="004B69DA" w:rsidP="00F2639F">
      <w:r>
        <w:t xml:space="preserve">Connecting a motor this way </w:t>
      </w:r>
      <w:r w:rsidRPr="00F402D3">
        <w:rPr>
          <w:rStyle w:val="Strong"/>
        </w:rPr>
        <w:t>can only be done in the simulator</w:t>
      </w:r>
      <w:r>
        <w:t>.</w:t>
      </w:r>
    </w:p>
    <w:tbl>
      <w:tblPr>
        <w:tblStyle w:val="Tableheader"/>
        <w:tblW w:w="0" w:type="auto"/>
        <w:tblLook w:val="04A0" w:firstRow="1" w:lastRow="0" w:firstColumn="1" w:lastColumn="0" w:noHBand="0" w:noVBand="1"/>
        <w:tblDescription w:val="Table with a possible psuedocode in the first column, the second column is blank."/>
      </w:tblPr>
      <w:tblGrid>
        <w:gridCol w:w="4811"/>
        <w:gridCol w:w="4811"/>
      </w:tblGrid>
      <w:tr w:rsidR="00D16E5F" w14:paraId="2C54C045" w14:textId="77777777" w:rsidTr="00D16E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B36D0AA" w14:textId="4CFC885C" w:rsidR="00D16E5F" w:rsidRDefault="00D16E5F" w:rsidP="00F2639F">
            <w:r>
              <w:t>Possible pseudocode</w:t>
            </w:r>
          </w:p>
        </w:tc>
        <w:tc>
          <w:tcPr>
            <w:tcW w:w="4811" w:type="dxa"/>
          </w:tcPr>
          <w:p w14:paraId="20EFD896" w14:textId="77777777" w:rsidR="00D16E5F" w:rsidRDefault="00D16E5F" w:rsidP="00F2639F">
            <w:pPr>
              <w:cnfStyle w:val="100000000000" w:firstRow="1" w:lastRow="0" w:firstColumn="0" w:lastColumn="0" w:oddVBand="0" w:evenVBand="0" w:oddHBand="0" w:evenHBand="0" w:firstRowFirstColumn="0" w:firstRowLastColumn="0" w:lastRowFirstColumn="0" w:lastRowLastColumn="0"/>
            </w:pPr>
          </w:p>
        </w:tc>
      </w:tr>
      <w:tr w:rsidR="00D16E5F" w14:paraId="4688309D" w14:textId="77777777" w:rsidTr="00D16E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2673570"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REM Global variables</w:t>
            </w:r>
          </w:p>
          <w:p w14:paraId="0C79E614"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speed=0</w:t>
            </w:r>
          </w:p>
          <w:p w14:paraId="3B7C3F51" w14:textId="77777777" w:rsidR="00D16E5F" w:rsidRPr="0050768B" w:rsidRDefault="00D16E5F" w:rsidP="00D16E5F">
            <w:pPr>
              <w:spacing w:after="20"/>
              <w:rPr>
                <w:rFonts w:ascii="Courier New" w:hAnsi="Courier New" w:cs="Courier New"/>
                <w:b w:val="0"/>
                <w:bCs/>
              </w:rPr>
            </w:pPr>
            <w:proofErr w:type="spellStart"/>
            <w:r w:rsidRPr="0050768B">
              <w:rPr>
                <w:rFonts w:ascii="Courier New" w:hAnsi="Courier New" w:cs="Courier New"/>
                <w:b w:val="0"/>
                <w:bCs/>
              </w:rPr>
              <w:t>speedChange</w:t>
            </w:r>
            <w:proofErr w:type="spellEnd"/>
            <w:r w:rsidRPr="0050768B">
              <w:rPr>
                <w:rFonts w:ascii="Courier New" w:hAnsi="Courier New" w:cs="Courier New"/>
                <w:b w:val="0"/>
                <w:bCs/>
              </w:rPr>
              <w:t>=5</w:t>
            </w:r>
          </w:p>
          <w:p w14:paraId="2895ED27" w14:textId="77777777" w:rsidR="00D16E5F" w:rsidRPr="0050768B" w:rsidRDefault="00D16E5F" w:rsidP="00D16E5F">
            <w:pPr>
              <w:spacing w:after="20"/>
              <w:ind w:left="720"/>
              <w:rPr>
                <w:rFonts w:ascii="Courier New" w:hAnsi="Courier New" w:cs="Courier New"/>
                <w:b w:val="0"/>
                <w:bCs/>
              </w:rPr>
            </w:pPr>
          </w:p>
          <w:p w14:paraId="1AB7CC22"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BEGIN loop()</w:t>
            </w:r>
          </w:p>
          <w:p w14:paraId="181EFB76"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ab/>
              <w:t>OUTPUT speed to a PWM pin</w:t>
            </w:r>
          </w:p>
          <w:p w14:paraId="77A19FCD"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IF speed&lt;0 or speed&gt;=255 THEN</w:t>
            </w:r>
          </w:p>
          <w:p w14:paraId="0E7C75AF"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ab/>
            </w:r>
            <w:proofErr w:type="spellStart"/>
            <w:r w:rsidRPr="0050768B">
              <w:rPr>
                <w:rFonts w:ascii="Courier New" w:hAnsi="Courier New" w:cs="Courier New"/>
                <w:b w:val="0"/>
                <w:bCs/>
              </w:rPr>
              <w:t>speedChange</w:t>
            </w:r>
            <w:proofErr w:type="spellEnd"/>
            <w:r w:rsidRPr="0050768B">
              <w:rPr>
                <w:rFonts w:ascii="Courier New" w:hAnsi="Courier New" w:cs="Courier New"/>
                <w:b w:val="0"/>
                <w:bCs/>
              </w:rPr>
              <w:t xml:space="preserve"> = -</w:t>
            </w:r>
            <w:proofErr w:type="spellStart"/>
            <w:r w:rsidRPr="0050768B">
              <w:rPr>
                <w:rFonts w:ascii="Courier New" w:hAnsi="Courier New" w:cs="Courier New"/>
                <w:b w:val="0"/>
                <w:bCs/>
              </w:rPr>
              <w:t>speedChange</w:t>
            </w:r>
            <w:proofErr w:type="spellEnd"/>
          </w:p>
          <w:p w14:paraId="57BB77F0"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END IF</w:t>
            </w:r>
          </w:p>
          <w:p w14:paraId="4DF52953"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speed=</w:t>
            </w:r>
            <w:proofErr w:type="spellStart"/>
            <w:r w:rsidRPr="0050768B">
              <w:rPr>
                <w:rFonts w:ascii="Courier New" w:hAnsi="Courier New" w:cs="Courier New"/>
                <w:b w:val="0"/>
                <w:bCs/>
              </w:rPr>
              <w:t>speed+speedChange</w:t>
            </w:r>
            <w:proofErr w:type="spellEnd"/>
          </w:p>
          <w:p w14:paraId="4A60DF5F" w14:textId="4212D62E" w:rsidR="00D16E5F" w:rsidRPr="00AB4090" w:rsidRDefault="00D16E5F" w:rsidP="00AB4090">
            <w:pPr>
              <w:spacing w:after="20"/>
              <w:rPr>
                <w:b w:val="0"/>
                <w:bCs/>
              </w:rPr>
            </w:pPr>
            <w:r w:rsidRPr="0050768B">
              <w:rPr>
                <w:rFonts w:ascii="Courier New" w:hAnsi="Courier New" w:cs="Courier New"/>
                <w:b w:val="0"/>
                <w:bCs/>
              </w:rPr>
              <w:t>END</w:t>
            </w:r>
          </w:p>
        </w:tc>
        <w:tc>
          <w:tcPr>
            <w:tcW w:w="4811" w:type="dxa"/>
          </w:tcPr>
          <w:p w14:paraId="01662438" w14:textId="77777777" w:rsidR="00D16E5F" w:rsidRDefault="00D16E5F" w:rsidP="00F2639F">
            <w:pPr>
              <w:cnfStyle w:val="000000100000" w:firstRow="0" w:lastRow="0" w:firstColumn="0" w:lastColumn="0" w:oddVBand="0" w:evenVBand="0" w:oddHBand="1" w:evenHBand="0" w:firstRowFirstColumn="0" w:firstRowLastColumn="0" w:lastRowFirstColumn="0" w:lastRowLastColumn="0"/>
            </w:pPr>
          </w:p>
        </w:tc>
      </w:tr>
    </w:tbl>
    <w:p w14:paraId="5D5BE8DE" w14:textId="77777777" w:rsidR="0010757C" w:rsidRPr="00F715A0" w:rsidRDefault="0010757C" w:rsidP="00F2639F">
      <w:pPr>
        <w:pStyle w:val="Heading3"/>
      </w:pPr>
      <w:bookmarkStart w:id="51" w:name="_Toc159418437"/>
      <w:r w:rsidRPr="00F715A0">
        <w:t>Servo</w:t>
      </w:r>
      <w:bookmarkEnd w:id="51"/>
    </w:p>
    <w:p w14:paraId="604E7013" w14:textId="72F502D6" w:rsidR="00780E9B" w:rsidRDefault="006D4411" w:rsidP="00F2639F">
      <w:pPr>
        <w:pStyle w:val="FeatureBox2"/>
      </w:pPr>
      <w:r w:rsidRPr="00FD437A">
        <w:rPr>
          <w:b/>
          <w:bCs/>
        </w:rPr>
        <w:t>Teacher note</w:t>
      </w:r>
      <w:r>
        <w:t xml:space="preserve">: </w:t>
      </w:r>
      <w:r w:rsidR="0003297E">
        <w:t>s</w:t>
      </w:r>
      <w:r>
        <w:t xml:space="preserve">ervos are described </w:t>
      </w:r>
      <w:r w:rsidR="00D83069">
        <w:t xml:space="preserve">here </w:t>
      </w:r>
      <w:r>
        <w:t>for coding without any external libraries</w:t>
      </w:r>
      <w:r w:rsidR="00086200">
        <w:t>.</w:t>
      </w:r>
      <w:r w:rsidR="005E176A">
        <w:t xml:space="preserve"> </w:t>
      </w:r>
      <w:r w:rsidR="00086200">
        <w:t xml:space="preserve">Adapt to your servo control library if </w:t>
      </w:r>
      <w:r w:rsidR="00624429">
        <w:t>appropriate</w:t>
      </w:r>
      <w:r w:rsidR="00086200">
        <w:t>.</w:t>
      </w:r>
    </w:p>
    <w:p w14:paraId="703FE5B2" w14:textId="5C860641" w:rsidR="00780E9B" w:rsidRDefault="007A4885" w:rsidP="00F2639F">
      <w:pPr>
        <w:pStyle w:val="FeatureBox2"/>
      </w:pPr>
      <w:r>
        <w:t xml:space="preserve">Servo control libraries are discussed </w:t>
      </w:r>
      <w:r w:rsidR="00E42F23">
        <w:t xml:space="preserve">in </w:t>
      </w:r>
      <w:r w:rsidR="00297CB7">
        <w:t xml:space="preserve">Servos (p.168) </w:t>
      </w:r>
      <w:r w:rsidR="004B4BCE">
        <w:t xml:space="preserve">It is recommended to use micro-servos for this </w:t>
      </w:r>
      <w:r w:rsidR="002D726B">
        <w:t>activity. Servos</w:t>
      </w:r>
      <w:r w:rsidR="004B4BCE">
        <w:t xml:space="preserve"> can draw considerable currents and may not work or could damage the </w:t>
      </w:r>
      <w:r w:rsidR="00674231">
        <w:t>microcontroller board</w:t>
      </w:r>
      <w:r w:rsidR="004B4BCE">
        <w:t xml:space="preserve"> if they are too large or heavily loaded.</w:t>
      </w:r>
    </w:p>
    <w:p w14:paraId="5928C08F" w14:textId="6325AE1B" w:rsidR="004B4BCE" w:rsidRDefault="004B4BCE" w:rsidP="00F2639F">
      <w:pPr>
        <w:pStyle w:val="FeatureBox2"/>
      </w:pPr>
      <w:r>
        <w:t xml:space="preserve">Most </w:t>
      </w:r>
      <w:r w:rsidR="00674231">
        <w:t>microcontroller board</w:t>
      </w:r>
      <w:r>
        <w:t xml:space="preserve">s will tolerate a </w:t>
      </w:r>
      <w:r w:rsidR="00331FA8">
        <w:t xml:space="preserve">very </w:t>
      </w:r>
      <w:r>
        <w:t xml:space="preserve">small number of </w:t>
      </w:r>
      <w:r w:rsidR="00297CB7">
        <w:t>lightly driven</w:t>
      </w:r>
      <w:r>
        <w:t xml:space="preserve"> micro-servos, especially </w:t>
      </w:r>
      <w:r w:rsidR="00BB542F">
        <w:t>when</w:t>
      </w:r>
      <w:r>
        <w:t xml:space="preserve"> connected directly to its pins.</w:t>
      </w:r>
      <w:r w:rsidR="00E55F6A">
        <w:t xml:space="preserve"> If using more than 2</w:t>
      </w:r>
      <w:r w:rsidR="000C412A">
        <w:t>–</w:t>
      </w:r>
      <w:r w:rsidR="00E55F6A">
        <w:t>3 unloaded micro</w:t>
      </w:r>
      <w:r w:rsidR="0040535B">
        <w:t>-</w:t>
      </w:r>
      <w:r w:rsidR="00E55F6A">
        <w:t xml:space="preserve">servos, or any larger servos, you will need to </w:t>
      </w:r>
      <w:r w:rsidR="00AC4CCE">
        <w:t xml:space="preserve">power them directly rather than from </w:t>
      </w:r>
      <w:r w:rsidR="0040535B">
        <w:t xml:space="preserve">the </w:t>
      </w:r>
      <w:r w:rsidR="00AC4CCE">
        <w:t>microcontroller</w:t>
      </w:r>
      <w:r w:rsidR="0040535B">
        <w:t>’s</w:t>
      </w:r>
      <w:r w:rsidR="00AC4CCE">
        <w:t xml:space="preserve"> power pins.</w:t>
      </w:r>
    </w:p>
    <w:p w14:paraId="24E3CB3A" w14:textId="67073DFD" w:rsidR="009D03CF" w:rsidRDefault="0010757C" w:rsidP="00F2639F">
      <w:r>
        <w:t xml:space="preserve">Servos are small motors that can be more accurately controlled than DC </w:t>
      </w:r>
      <w:r w:rsidR="002D726B">
        <w:t>motors,</w:t>
      </w:r>
      <w:r>
        <w:t xml:space="preserve"> but they require a very specific PWM waveform.</w:t>
      </w:r>
    </w:p>
    <w:p w14:paraId="224AAE56" w14:textId="6DCDE9E3" w:rsidR="00AB4090" w:rsidRDefault="00AB4090" w:rsidP="00AB4090">
      <w:pPr>
        <w:pStyle w:val="Caption"/>
      </w:pPr>
      <w:r>
        <w:t xml:space="preserve">Figure </w:t>
      </w:r>
      <w:r>
        <w:fldChar w:fldCharType="begin"/>
      </w:r>
      <w:r>
        <w:instrText xml:space="preserve"> SEQ Figure \* ARABIC </w:instrText>
      </w:r>
      <w:r>
        <w:fldChar w:fldCharType="separate"/>
      </w:r>
      <w:r w:rsidR="00D33E22">
        <w:rPr>
          <w:noProof/>
        </w:rPr>
        <w:t>18</w:t>
      </w:r>
      <w:r>
        <w:fldChar w:fldCharType="end"/>
      </w:r>
      <w:r>
        <w:t xml:space="preserve"> – </w:t>
      </w:r>
      <w:proofErr w:type="spellStart"/>
      <w:r>
        <w:t>mircroservo</w:t>
      </w:r>
      <w:proofErr w:type="spellEnd"/>
    </w:p>
    <w:p w14:paraId="00283F6E" w14:textId="77777777" w:rsidR="00AB4090" w:rsidRDefault="00AB4090" w:rsidP="00F2639F">
      <w:r>
        <w:rPr>
          <w:noProof/>
        </w:rPr>
        <w:drawing>
          <wp:inline distT="0" distB="0" distL="0" distR="0" wp14:anchorId="0D1EF4BB" wp14:editId="779F668C">
            <wp:extent cx="1516380" cy="1318260"/>
            <wp:effectExtent l="0" t="0" r="7620" b="0"/>
            <wp:docPr id="1461368562" name="Picture 1461368562" descr="Photograph of a micro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368562" name="Picture 1461368562" descr="Photograph of a microservo."/>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16380" cy="1318260"/>
                    </a:xfrm>
                    <a:prstGeom prst="rect">
                      <a:avLst/>
                    </a:prstGeom>
                    <a:noFill/>
                    <a:ln>
                      <a:noFill/>
                    </a:ln>
                  </pic:spPr>
                </pic:pic>
              </a:graphicData>
            </a:graphic>
          </wp:inline>
        </w:drawing>
      </w:r>
    </w:p>
    <w:p w14:paraId="7B1821A5" w14:textId="5A72C624" w:rsidR="009D03CF" w:rsidRDefault="0010757C" w:rsidP="00F2639F">
      <w:r>
        <w:t xml:space="preserve">The waveform required is usually </w:t>
      </w:r>
      <w:r w:rsidR="006C252F">
        <w:t xml:space="preserve">a </w:t>
      </w:r>
      <w:r>
        <w:t>pulse of between 1 &amp; 2 milliseconds in a repeated signal with a frequency of 50Hz or less (a period of 20 milliseconds or more).</w:t>
      </w:r>
    </w:p>
    <w:p w14:paraId="2A017ACB" w14:textId="52EAD0BC" w:rsidR="0010757C" w:rsidRDefault="0010757C" w:rsidP="00F2639F">
      <w:r>
        <w:t>Continuous servos use the pulse width to set the desired speed, whil</w:t>
      </w:r>
      <w:r w:rsidR="00ED68E1">
        <w:t xml:space="preserve">e </w:t>
      </w:r>
      <w:r>
        <w:t>positional servos use the pulse width to set the angle.</w:t>
      </w:r>
      <w:r w:rsidR="00FF4490" w:rsidRPr="00FF4490">
        <w:rPr>
          <w:noProof/>
        </w:rPr>
        <w:t xml:space="preserve"> </w:t>
      </w:r>
    </w:p>
    <w:p w14:paraId="07E236C7" w14:textId="70392510" w:rsidR="00367333" w:rsidRDefault="0010757C" w:rsidP="00F2639F">
      <w:r w:rsidRPr="002E45E5">
        <w:rPr>
          <w:b/>
          <w:bCs/>
        </w:rPr>
        <w:t>Activity</w:t>
      </w:r>
      <w:r w:rsidR="00772480">
        <w:rPr>
          <w:b/>
          <w:bCs/>
        </w:rPr>
        <w:t xml:space="preserve"> 23</w:t>
      </w:r>
      <w:r>
        <w:t>:</w:t>
      </w:r>
      <w:r w:rsidR="006A300C">
        <w:t xml:space="preserve"> </w:t>
      </w:r>
      <w:r w:rsidR="0003297E">
        <w:t>s</w:t>
      </w:r>
      <w:r w:rsidR="006A300C">
        <w:t>ervo control</w:t>
      </w:r>
    </w:p>
    <w:p w14:paraId="6D2135F5" w14:textId="12E1307A" w:rsidR="003750F5" w:rsidRDefault="005E2027" w:rsidP="00F2639F">
      <w:pPr>
        <w:pStyle w:val="FeatureBox2"/>
      </w:pPr>
      <w:r w:rsidRPr="00093C1D">
        <w:rPr>
          <w:b/>
          <w:bCs/>
        </w:rPr>
        <w:t>Teacher note</w:t>
      </w:r>
      <w:r>
        <w:t xml:space="preserve">: </w:t>
      </w:r>
      <w:r w:rsidR="00AB4090">
        <w:t>t</w:t>
      </w:r>
      <w:r>
        <w:t xml:space="preserve">he Wokwi simulator doesn’t provide </w:t>
      </w:r>
      <w:r w:rsidR="00D9238A">
        <w:t xml:space="preserve">continuous rotation servos, so this simulation is provided only on </w:t>
      </w:r>
      <w:proofErr w:type="spellStart"/>
      <w:r w:rsidR="00D9238A">
        <w:t>Tinkercad</w:t>
      </w:r>
      <w:proofErr w:type="spellEnd"/>
      <w:r w:rsidR="00D9238A">
        <w:t>.</w:t>
      </w:r>
    </w:p>
    <w:p w14:paraId="21D8580A" w14:textId="0852F925" w:rsidR="005E2027" w:rsidRDefault="00E3542B" w:rsidP="00F2639F">
      <w:pPr>
        <w:pStyle w:val="FeatureBox2"/>
      </w:pPr>
      <w:r>
        <w:t>A</w:t>
      </w:r>
      <w:r w:rsidR="004D5CB3">
        <w:t xml:space="preserve"> similar</w:t>
      </w:r>
      <w:r>
        <w:t xml:space="preserve"> </w:t>
      </w:r>
      <w:hyperlink r:id="rId120" w:history="1">
        <w:r w:rsidRPr="009656A3">
          <w:rPr>
            <w:rStyle w:val="Hyperlink"/>
          </w:rPr>
          <w:t>simulation using a 180</w:t>
        </w:r>
        <w:r w:rsidRPr="00EF3DA2">
          <w:rPr>
            <w:rStyle w:val="Hyperlink"/>
            <w:vertAlign w:val="superscript"/>
          </w:rPr>
          <w:t>o</w:t>
        </w:r>
        <w:r w:rsidRPr="009656A3">
          <w:rPr>
            <w:rStyle w:val="Hyperlink"/>
          </w:rPr>
          <w:t xml:space="preserve"> servo </w:t>
        </w:r>
        <w:r w:rsidR="009656A3" w:rsidRPr="009656A3">
          <w:rPr>
            <w:rStyle w:val="Hyperlink"/>
          </w:rPr>
          <w:t>on Wokwi</w:t>
        </w:r>
      </w:hyperlink>
      <w:r w:rsidR="009656A3">
        <w:t xml:space="preserve"> is available for comparison.</w:t>
      </w:r>
    </w:p>
    <w:p w14:paraId="6C55FBF0" w14:textId="23FB6445" w:rsidR="009D03CF" w:rsidRDefault="00EF307A" w:rsidP="00F2639F">
      <w:r w:rsidRPr="00DB6515">
        <w:rPr>
          <w:b/>
          <w:bCs/>
        </w:rPr>
        <w:t>Step 1:</w:t>
      </w:r>
      <w:r>
        <w:t xml:space="preserve"> </w:t>
      </w:r>
      <w:r w:rsidR="00EE55FE">
        <w:t>i</w:t>
      </w:r>
      <w:r w:rsidR="0010757C">
        <w:t>nvestigate</w:t>
      </w:r>
      <w:r w:rsidR="000F4951">
        <w:t xml:space="preserve"> </w:t>
      </w:r>
      <w:r w:rsidR="00234F0A">
        <w:t xml:space="preserve">the </w:t>
      </w:r>
      <w:hyperlink r:id="rId121" w:history="1">
        <w:r w:rsidR="00234F0A" w:rsidRPr="00234F0A">
          <w:rPr>
            <w:rStyle w:val="Hyperlink"/>
          </w:rPr>
          <w:t xml:space="preserve">Manual </w:t>
        </w:r>
        <w:r w:rsidR="000F4951" w:rsidRPr="00234F0A">
          <w:rPr>
            <w:rStyle w:val="Hyperlink"/>
          </w:rPr>
          <w:t xml:space="preserve">PWM </w:t>
        </w:r>
        <w:r w:rsidR="00234F0A" w:rsidRPr="00234F0A">
          <w:rPr>
            <w:rStyle w:val="Hyperlink"/>
          </w:rPr>
          <w:t xml:space="preserve">rotational </w:t>
        </w:r>
        <w:r w:rsidR="000F4951" w:rsidRPr="00234F0A">
          <w:rPr>
            <w:rStyle w:val="Hyperlink"/>
          </w:rPr>
          <w:t>servo control</w:t>
        </w:r>
        <w:r w:rsidR="0010757C" w:rsidRPr="00234F0A">
          <w:rPr>
            <w:rStyle w:val="Hyperlink"/>
          </w:rPr>
          <w:t xml:space="preserve"> </w:t>
        </w:r>
        <w:r w:rsidR="00234F0A" w:rsidRPr="00234F0A">
          <w:rPr>
            <w:rStyle w:val="Hyperlink"/>
          </w:rPr>
          <w:t>simulation</w:t>
        </w:r>
      </w:hyperlink>
      <w:r w:rsidR="00234F0A">
        <w:t xml:space="preserve"> </w:t>
      </w:r>
      <w:r w:rsidR="0010757C">
        <w:t>to determine the range of pulse width values required to move the wheel in differing directions.</w:t>
      </w:r>
    </w:p>
    <w:p w14:paraId="0E3B90F6" w14:textId="614E5187" w:rsidR="003750F5" w:rsidRDefault="00EF307A" w:rsidP="00F2639F">
      <w:r w:rsidRPr="00DB6515">
        <w:rPr>
          <w:b/>
          <w:bCs/>
        </w:rPr>
        <w:t>Step 2:</w:t>
      </w:r>
      <w:r>
        <w:t xml:space="preserve"> </w:t>
      </w:r>
      <w:r w:rsidR="00EE55FE">
        <w:t>a</w:t>
      </w:r>
      <w:r w:rsidR="00A96FA2">
        <w:t>dd</w:t>
      </w:r>
      <w:r w:rsidR="00826511">
        <w:t xml:space="preserve"> the code shown </w:t>
      </w:r>
      <w:r w:rsidR="00A96FA2">
        <w:t xml:space="preserve">into the main control loop </w:t>
      </w:r>
      <w:r w:rsidR="00826511">
        <w:t>to</w:t>
      </w:r>
      <w:r w:rsidR="008D78B0">
        <w:t xml:space="preserve"> create a pulse</w:t>
      </w:r>
      <w:r w:rsidR="002F0257">
        <w:t>.</w:t>
      </w:r>
    </w:p>
    <w:p w14:paraId="7DFF17B8" w14:textId="60186AE3" w:rsidR="00803909" w:rsidRDefault="00EF307A" w:rsidP="00F2639F">
      <w:r w:rsidRPr="00DB6515">
        <w:rPr>
          <w:b/>
          <w:bCs/>
        </w:rPr>
        <w:t>Step</w:t>
      </w:r>
      <w:r w:rsidR="00EE55FE">
        <w:rPr>
          <w:b/>
          <w:bCs/>
        </w:rPr>
        <w:t xml:space="preserve"> </w:t>
      </w:r>
      <w:r w:rsidRPr="00DB6515">
        <w:rPr>
          <w:b/>
          <w:bCs/>
        </w:rPr>
        <w:t>3:</w:t>
      </w:r>
      <w:r>
        <w:t xml:space="preserve"> </w:t>
      </w:r>
      <w:r w:rsidR="00EE55FE">
        <w:t>s</w:t>
      </w:r>
      <w:r w:rsidR="00693590">
        <w:t xml:space="preserve">imulate the circuit and </w:t>
      </w:r>
      <w:r w:rsidR="00673CE5">
        <w:t xml:space="preserve">view the Serial monitor </w:t>
      </w:r>
      <w:r w:rsidR="002F0257">
        <w:t xml:space="preserve">and </w:t>
      </w:r>
      <w:r w:rsidR="00673CE5">
        <w:t>see the pulse widths being sent to the servo.</w:t>
      </w:r>
    </w:p>
    <w:p w14:paraId="201EEA43" w14:textId="13D654DE" w:rsidR="00F20212" w:rsidRPr="002A6CF0" w:rsidRDefault="00F20212" w:rsidP="00F2639F">
      <w:r w:rsidRPr="001043F3">
        <w:rPr>
          <w:b/>
          <w:bCs/>
        </w:rPr>
        <w:t>Arduino/C++ code</w:t>
      </w:r>
      <w:r w:rsidRPr="002A6CF0">
        <w:t>:</w:t>
      </w:r>
    </w:p>
    <w:p w14:paraId="3AAEEF3A" w14:textId="77777777" w:rsidR="00232E02" w:rsidRPr="00232E02" w:rsidRDefault="002F0257" w:rsidP="00F2639F">
      <w:pPr>
        <w:spacing w:before="120"/>
        <w:rPr>
          <w:rFonts w:ascii="Courier New" w:hAnsi="Courier New" w:cs="Courier New"/>
          <w:szCs w:val="22"/>
        </w:rPr>
      </w:pPr>
      <w:r w:rsidRPr="002F0257">
        <w:rPr>
          <w:rFonts w:ascii="Courier New" w:hAnsi="Courier New" w:cs="Courier New"/>
          <w:szCs w:val="22"/>
        </w:rPr>
        <w:t xml:space="preserve">  </w:t>
      </w:r>
      <w:proofErr w:type="spellStart"/>
      <w:proofErr w:type="gramStart"/>
      <w:r w:rsidR="00232E02" w:rsidRPr="00232E02">
        <w:rPr>
          <w:rFonts w:ascii="Courier New" w:hAnsi="Courier New" w:cs="Courier New"/>
          <w:szCs w:val="22"/>
        </w:rPr>
        <w:t>digitalWrite</w:t>
      </w:r>
      <w:proofErr w:type="spellEnd"/>
      <w:r w:rsidR="00232E02" w:rsidRPr="00232E02">
        <w:rPr>
          <w:rFonts w:ascii="Courier New" w:hAnsi="Courier New" w:cs="Courier New"/>
          <w:szCs w:val="22"/>
        </w:rPr>
        <w:t>(</w:t>
      </w:r>
      <w:proofErr w:type="gramEnd"/>
      <w:r w:rsidR="00232E02" w:rsidRPr="00232E02">
        <w:rPr>
          <w:rFonts w:ascii="Courier New" w:hAnsi="Courier New" w:cs="Courier New"/>
          <w:szCs w:val="22"/>
        </w:rPr>
        <w:t>12, HIGH);</w:t>
      </w:r>
    </w:p>
    <w:p w14:paraId="641C5C55" w14:textId="77777777" w:rsidR="00232E02" w:rsidRPr="00232E02" w:rsidRDefault="00232E02" w:rsidP="00F2639F">
      <w:pPr>
        <w:spacing w:before="120"/>
        <w:rPr>
          <w:rFonts w:ascii="Courier New" w:hAnsi="Courier New" w:cs="Courier New"/>
          <w:szCs w:val="22"/>
        </w:rPr>
      </w:pPr>
      <w:r w:rsidRPr="00232E02">
        <w:rPr>
          <w:rFonts w:ascii="Courier New" w:hAnsi="Courier New" w:cs="Courier New"/>
          <w:szCs w:val="22"/>
        </w:rPr>
        <w:t xml:space="preserve">  </w:t>
      </w:r>
      <w:proofErr w:type="spellStart"/>
      <w:r w:rsidRPr="00232E02">
        <w:rPr>
          <w:rFonts w:ascii="Courier New" w:hAnsi="Courier New" w:cs="Courier New"/>
          <w:szCs w:val="22"/>
        </w:rPr>
        <w:t>delayMicroseconds</w:t>
      </w:r>
      <w:proofErr w:type="spellEnd"/>
      <w:r w:rsidRPr="00232E02">
        <w:rPr>
          <w:rFonts w:ascii="Courier New" w:hAnsi="Courier New" w:cs="Courier New"/>
          <w:szCs w:val="22"/>
        </w:rPr>
        <w:t>(</w:t>
      </w:r>
      <w:proofErr w:type="spellStart"/>
      <w:r w:rsidRPr="00232E02">
        <w:rPr>
          <w:rFonts w:ascii="Courier New" w:hAnsi="Courier New" w:cs="Courier New"/>
          <w:szCs w:val="22"/>
        </w:rPr>
        <w:t>pulseWidth</w:t>
      </w:r>
      <w:proofErr w:type="spellEnd"/>
      <w:proofErr w:type="gramStart"/>
      <w:r w:rsidRPr="00232E02">
        <w:rPr>
          <w:rFonts w:ascii="Courier New" w:hAnsi="Courier New" w:cs="Courier New"/>
          <w:szCs w:val="22"/>
        </w:rPr>
        <w:t>);</w:t>
      </w:r>
      <w:proofErr w:type="gramEnd"/>
    </w:p>
    <w:p w14:paraId="2F0F2809" w14:textId="77777777" w:rsidR="00232E02" w:rsidRPr="00232E02" w:rsidRDefault="00232E02" w:rsidP="00F2639F">
      <w:pPr>
        <w:spacing w:before="120"/>
        <w:rPr>
          <w:rFonts w:ascii="Courier New" w:hAnsi="Courier New" w:cs="Courier New"/>
          <w:szCs w:val="22"/>
        </w:rPr>
      </w:pPr>
      <w:r w:rsidRPr="00232E02">
        <w:rPr>
          <w:rFonts w:ascii="Courier New" w:hAnsi="Courier New" w:cs="Courier New"/>
          <w:szCs w:val="22"/>
        </w:rPr>
        <w:t xml:space="preserve">  </w:t>
      </w:r>
      <w:proofErr w:type="spellStart"/>
      <w:proofErr w:type="gramStart"/>
      <w:r w:rsidRPr="00232E02">
        <w:rPr>
          <w:rFonts w:ascii="Courier New" w:hAnsi="Courier New" w:cs="Courier New"/>
          <w:szCs w:val="22"/>
        </w:rPr>
        <w:t>digitalWrite</w:t>
      </w:r>
      <w:proofErr w:type="spellEnd"/>
      <w:r w:rsidRPr="00232E02">
        <w:rPr>
          <w:rFonts w:ascii="Courier New" w:hAnsi="Courier New" w:cs="Courier New"/>
          <w:szCs w:val="22"/>
        </w:rPr>
        <w:t>(</w:t>
      </w:r>
      <w:proofErr w:type="gramEnd"/>
      <w:r w:rsidRPr="00232E02">
        <w:rPr>
          <w:rFonts w:ascii="Courier New" w:hAnsi="Courier New" w:cs="Courier New"/>
          <w:szCs w:val="22"/>
        </w:rPr>
        <w:t>12, LOW);</w:t>
      </w:r>
    </w:p>
    <w:p w14:paraId="51FE91C0" w14:textId="784B6A8B" w:rsidR="00565C7B" w:rsidRDefault="00232E02" w:rsidP="00F2639F">
      <w:pPr>
        <w:spacing w:before="120"/>
        <w:rPr>
          <w:rFonts w:ascii="Courier New" w:hAnsi="Courier New" w:cs="Courier New"/>
          <w:szCs w:val="22"/>
        </w:rPr>
      </w:pPr>
      <w:r w:rsidRPr="00232E02">
        <w:rPr>
          <w:rFonts w:ascii="Courier New" w:hAnsi="Courier New" w:cs="Courier New"/>
          <w:szCs w:val="22"/>
        </w:rPr>
        <w:t xml:space="preserve">  </w:t>
      </w:r>
      <w:proofErr w:type="spellStart"/>
      <w:r w:rsidRPr="00232E02">
        <w:rPr>
          <w:rFonts w:ascii="Courier New" w:hAnsi="Courier New" w:cs="Courier New"/>
          <w:szCs w:val="22"/>
        </w:rPr>
        <w:t>delayMicroseconds</w:t>
      </w:r>
      <w:proofErr w:type="spellEnd"/>
      <w:r w:rsidRPr="00232E02">
        <w:rPr>
          <w:rFonts w:ascii="Courier New" w:hAnsi="Courier New" w:cs="Courier New"/>
          <w:szCs w:val="22"/>
        </w:rPr>
        <w:t>(20000-pulseWidth</w:t>
      </w:r>
      <w:proofErr w:type="gramStart"/>
      <w:r w:rsidRPr="00232E02">
        <w:rPr>
          <w:rFonts w:ascii="Courier New" w:hAnsi="Courier New" w:cs="Courier New"/>
          <w:szCs w:val="22"/>
        </w:rPr>
        <w:t>);</w:t>
      </w:r>
      <w:proofErr w:type="gramEnd"/>
    </w:p>
    <w:p w14:paraId="7ADD6CA7" w14:textId="62FE237C" w:rsidR="00EF307A" w:rsidRDefault="002A6CF0" w:rsidP="00F2639F">
      <w:pPr>
        <w:suppressAutoHyphens w:val="0"/>
        <w:spacing w:after="0" w:line="276" w:lineRule="auto"/>
        <w:rPr>
          <w:rFonts w:ascii="Courier New" w:hAnsi="Courier New" w:cs="Courier New"/>
          <w:szCs w:val="22"/>
        </w:rPr>
      </w:pPr>
      <w:r>
        <w:rPr>
          <w:rFonts w:ascii="Courier New" w:hAnsi="Courier New" w:cs="Courier New"/>
          <w:szCs w:val="22"/>
        </w:rPr>
        <w:br w:type="page"/>
      </w:r>
    </w:p>
    <w:p w14:paraId="7F661A9D" w14:textId="15594D1A" w:rsidR="000743B3" w:rsidRPr="002A6CF0" w:rsidRDefault="000743B3" w:rsidP="00F2639F">
      <w:pPr>
        <w:tabs>
          <w:tab w:val="left" w:pos="2595"/>
        </w:tabs>
      </w:pPr>
      <w:r w:rsidRPr="001043F3">
        <w:rPr>
          <w:b/>
          <w:bCs/>
        </w:rPr>
        <w:t xml:space="preserve">Pico/Python </w:t>
      </w:r>
      <w:r w:rsidR="00EC64F7" w:rsidRPr="001043F3">
        <w:rPr>
          <w:b/>
          <w:bCs/>
        </w:rPr>
        <w:t xml:space="preserve">complete </w:t>
      </w:r>
      <w:r w:rsidRPr="001043F3">
        <w:rPr>
          <w:b/>
          <w:bCs/>
        </w:rPr>
        <w:t>code</w:t>
      </w:r>
      <w:r w:rsidR="00EC64F7" w:rsidRPr="002A6CF0">
        <w:t>:</w:t>
      </w:r>
    </w:p>
    <w:p w14:paraId="5538F93C"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8000"/>
          <w:sz w:val="21"/>
          <w:szCs w:val="21"/>
          <w:lang w:eastAsia="en-AU"/>
        </w:rPr>
        <w:t># PWM control of a servo motor without any external libraries</w:t>
      </w:r>
    </w:p>
    <w:p w14:paraId="05BE673D"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748B4CF9"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FF"/>
          <w:sz w:val="21"/>
          <w:szCs w:val="21"/>
          <w:lang w:eastAsia="en-AU"/>
        </w:rPr>
        <w:t>from</w:t>
      </w:r>
      <w:r w:rsidRPr="00EC64F7">
        <w:rPr>
          <w:rFonts w:ascii="Consolas" w:eastAsia="Times New Roman" w:hAnsi="Consolas" w:cs="Times New Roman"/>
          <w:color w:val="000000"/>
          <w:sz w:val="21"/>
          <w:szCs w:val="21"/>
          <w:lang w:eastAsia="en-AU"/>
        </w:rPr>
        <w:t xml:space="preserve"> machine </w:t>
      </w:r>
      <w:r w:rsidRPr="00EC64F7">
        <w:rPr>
          <w:rFonts w:ascii="Consolas" w:eastAsia="Times New Roman" w:hAnsi="Consolas" w:cs="Times New Roman"/>
          <w:color w:val="0000FF"/>
          <w:sz w:val="21"/>
          <w:szCs w:val="21"/>
          <w:lang w:eastAsia="en-AU"/>
        </w:rPr>
        <w:t>import</w:t>
      </w:r>
      <w:r w:rsidRPr="00EC64F7">
        <w:rPr>
          <w:rFonts w:ascii="Consolas" w:eastAsia="Times New Roman" w:hAnsi="Consolas" w:cs="Times New Roman"/>
          <w:color w:val="000000"/>
          <w:sz w:val="21"/>
          <w:szCs w:val="21"/>
          <w:lang w:eastAsia="en-AU"/>
        </w:rPr>
        <w:t xml:space="preserve"> Pin</w:t>
      </w:r>
    </w:p>
    <w:p w14:paraId="1F14E70B"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FF"/>
          <w:sz w:val="21"/>
          <w:szCs w:val="21"/>
          <w:lang w:eastAsia="en-AU"/>
        </w:rPr>
        <w:t>from</w:t>
      </w:r>
      <w:r w:rsidRPr="00EC64F7">
        <w:rPr>
          <w:rFonts w:ascii="Consolas" w:eastAsia="Times New Roman" w:hAnsi="Consolas" w:cs="Times New Roman"/>
          <w:color w:val="000000"/>
          <w:sz w:val="21"/>
          <w:szCs w:val="21"/>
          <w:lang w:eastAsia="en-AU"/>
        </w:rPr>
        <w:t xml:space="preserve"> time </w:t>
      </w:r>
      <w:r w:rsidRPr="00EC64F7">
        <w:rPr>
          <w:rFonts w:ascii="Consolas" w:eastAsia="Times New Roman" w:hAnsi="Consolas" w:cs="Times New Roman"/>
          <w:color w:val="0000FF"/>
          <w:sz w:val="21"/>
          <w:szCs w:val="21"/>
          <w:lang w:eastAsia="en-AU"/>
        </w:rPr>
        <w:t>import</w:t>
      </w: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leep_us</w:t>
      </w:r>
      <w:proofErr w:type="spellEnd"/>
    </w:p>
    <w:p w14:paraId="7FF04AC3"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40711CC4"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servo=Pin(</w:t>
      </w:r>
      <w:r w:rsidRPr="00EC64F7">
        <w:rPr>
          <w:rFonts w:ascii="Consolas" w:eastAsia="Times New Roman" w:hAnsi="Consolas" w:cs="Times New Roman"/>
          <w:color w:val="098658"/>
          <w:sz w:val="21"/>
          <w:szCs w:val="21"/>
          <w:lang w:eastAsia="en-AU"/>
        </w:rPr>
        <w:t>0</w:t>
      </w:r>
      <w:r w:rsidRPr="00EC64F7">
        <w:rPr>
          <w:rFonts w:ascii="Consolas" w:eastAsia="Times New Roman" w:hAnsi="Consolas" w:cs="Times New Roman"/>
          <w:color w:val="000000"/>
          <w:sz w:val="21"/>
          <w:szCs w:val="21"/>
          <w:lang w:eastAsia="en-AU"/>
        </w:rPr>
        <w:t>,Pin.OUT)</w:t>
      </w:r>
    </w:p>
    <w:p w14:paraId="4E6963D8"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r w:rsidRPr="00EC64F7">
        <w:rPr>
          <w:rFonts w:ascii="Consolas" w:eastAsia="Times New Roman" w:hAnsi="Consolas" w:cs="Times New Roman"/>
          <w:color w:val="098658"/>
          <w:sz w:val="21"/>
          <w:szCs w:val="21"/>
          <w:lang w:eastAsia="en-AU"/>
        </w:rPr>
        <w:t>1000</w:t>
      </w:r>
    </w:p>
    <w:p w14:paraId="3C282ABD"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6BFC6342"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FF"/>
          <w:sz w:val="21"/>
          <w:szCs w:val="21"/>
          <w:lang w:eastAsia="en-AU"/>
        </w:rPr>
        <w:t>while</w:t>
      </w: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00FF"/>
          <w:sz w:val="21"/>
          <w:szCs w:val="21"/>
          <w:lang w:eastAsia="en-AU"/>
        </w:rPr>
        <w:t>True</w:t>
      </w:r>
      <w:r w:rsidRPr="00EC64F7">
        <w:rPr>
          <w:rFonts w:ascii="Consolas" w:eastAsia="Times New Roman" w:hAnsi="Consolas" w:cs="Times New Roman"/>
          <w:color w:val="000000"/>
          <w:sz w:val="21"/>
          <w:szCs w:val="21"/>
          <w:lang w:eastAsia="en-AU"/>
        </w:rPr>
        <w:t>:</w:t>
      </w:r>
    </w:p>
    <w:p w14:paraId="4C78C992"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8000"/>
          <w:sz w:val="21"/>
          <w:szCs w:val="21"/>
          <w:lang w:eastAsia="en-AU"/>
        </w:rPr>
        <w:t>#create a small high pulse followed by a longer low signal with a total period of 20ms</w:t>
      </w:r>
    </w:p>
    <w:p w14:paraId="50D9C3C6"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ervo.on</w:t>
      </w:r>
      <w:proofErr w:type="spellEnd"/>
      <w:r w:rsidRPr="00EC64F7">
        <w:rPr>
          <w:rFonts w:ascii="Consolas" w:eastAsia="Times New Roman" w:hAnsi="Consolas" w:cs="Times New Roman"/>
          <w:color w:val="000000"/>
          <w:sz w:val="21"/>
          <w:szCs w:val="21"/>
          <w:lang w:eastAsia="en-AU"/>
        </w:rPr>
        <w:t>()</w:t>
      </w:r>
    </w:p>
    <w:p w14:paraId="4D3865AF"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leep_us</w:t>
      </w:r>
      <w:proofErr w:type="spellEnd"/>
      <w:r w:rsidRPr="00EC64F7">
        <w:rPr>
          <w:rFonts w:ascii="Consolas" w:eastAsia="Times New Roman" w:hAnsi="Consolas" w:cs="Times New Roman"/>
          <w:color w:val="000000"/>
          <w:sz w:val="21"/>
          <w:szCs w:val="21"/>
          <w:lang w:eastAsia="en-AU"/>
        </w:rPr>
        <w:t>(</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p>
    <w:p w14:paraId="07A1D3DA"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ervo.off</w:t>
      </w:r>
      <w:proofErr w:type="spellEnd"/>
      <w:r w:rsidRPr="00EC64F7">
        <w:rPr>
          <w:rFonts w:ascii="Consolas" w:eastAsia="Times New Roman" w:hAnsi="Consolas" w:cs="Times New Roman"/>
          <w:color w:val="000000"/>
          <w:sz w:val="21"/>
          <w:szCs w:val="21"/>
          <w:lang w:eastAsia="en-AU"/>
        </w:rPr>
        <w:t>()</w:t>
      </w:r>
    </w:p>
    <w:p w14:paraId="66490D89"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leep_us</w:t>
      </w:r>
      <w:proofErr w:type="spellEnd"/>
      <w:r w:rsidRPr="00EC64F7">
        <w:rPr>
          <w:rFonts w:ascii="Consolas" w:eastAsia="Times New Roman" w:hAnsi="Consolas" w:cs="Times New Roman"/>
          <w:color w:val="000000"/>
          <w:sz w:val="21"/>
          <w:szCs w:val="21"/>
          <w:lang w:eastAsia="en-AU"/>
        </w:rPr>
        <w:t>(</w:t>
      </w:r>
      <w:r w:rsidRPr="00EC64F7">
        <w:rPr>
          <w:rFonts w:ascii="Consolas" w:eastAsia="Times New Roman" w:hAnsi="Consolas" w:cs="Times New Roman"/>
          <w:color w:val="098658"/>
          <w:sz w:val="21"/>
          <w:szCs w:val="21"/>
          <w:lang w:eastAsia="en-AU"/>
        </w:rPr>
        <w:t>20000</w:t>
      </w:r>
      <w:r w:rsidRPr="00EC64F7">
        <w:rPr>
          <w:rFonts w:ascii="Consolas" w:eastAsia="Times New Roman" w:hAnsi="Consolas" w:cs="Times New Roman"/>
          <w:color w:val="000000"/>
          <w:sz w:val="21"/>
          <w:szCs w:val="21"/>
          <w:lang w:eastAsia="en-AU"/>
        </w:rPr>
        <w:t>-pulseWidth)</w:t>
      </w:r>
    </w:p>
    <w:p w14:paraId="1B993B94"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
    <w:p w14:paraId="608F6B70"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00FF"/>
          <w:sz w:val="21"/>
          <w:szCs w:val="21"/>
          <w:lang w:eastAsia="en-AU"/>
        </w:rPr>
        <w:t>print</w:t>
      </w:r>
      <w:r w:rsidRPr="00EC64F7">
        <w:rPr>
          <w:rFonts w:ascii="Consolas" w:eastAsia="Times New Roman" w:hAnsi="Consolas" w:cs="Times New Roman"/>
          <w:color w:val="000000"/>
          <w:sz w:val="21"/>
          <w:szCs w:val="21"/>
          <w:lang w:eastAsia="en-AU"/>
        </w:rPr>
        <w:t>(</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p>
    <w:p w14:paraId="79199D3F"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pulseWidth+</w:t>
      </w:r>
      <w:r w:rsidRPr="00EC64F7">
        <w:rPr>
          <w:rFonts w:ascii="Consolas" w:eastAsia="Times New Roman" w:hAnsi="Consolas" w:cs="Times New Roman"/>
          <w:color w:val="098658"/>
          <w:sz w:val="21"/>
          <w:szCs w:val="21"/>
          <w:lang w:eastAsia="en-AU"/>
        </w:rPr>
        <w:t>1</w:t>
      </w:r>
      <w:r w:rsidRPr="00EC64F7">
        <w:rPr>
          <w:rFonts w:ascii="Consolas" w:eastAsia="Times New Roman" w:hAnsi="Consolas" w:cs="Times New Roman"/>
          <w:color w:val="000000"/>
          <w:sz w:val="21"/>
          <w:szCs w:val="21"/>
          <w:lang w:eastAsia="en-AU"/>
        </w:rPr>
        <w:t>;  </w:t>
      </w:r>
      <w:r w:rsidRPr="00EC64F7">
        <w:rPr>
          <w:rFonts w:ascii="Consolas" w:eastAsia="Times New Roman" w:hAnsi="Consolas" w:cs="Times New Roman"/>
          <w:color w:val="008000"/>
          <w:sz w:val="21"/>
          <w:szCs w:val="21"/>
          <w:lang w:eastAsia="en-AU"/>
        </w:rPr>
        <w:t>#change the increment to change the speed of the servo</w:t>
      </w:r>
    </w:p>
    <w:p w14:paraId="66B279DD"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67F9F66A"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00FF"/>
          <w:sz w:val="21"/>
          <w:szCs w:val="21"/>
          <w:lang w:eastAsia="en-AU"/>
        </w:rPr>
        <w:t>if</w:t>
      </w: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gt;</w:t>
      </w:r>
      <w:r w:rsidRPr="00EC64F7">
        <w:rPr>
          <w:rFonts w:ascii="Consolas" w:eastAsia="Times New Roman" w:hAnsi="Consolas" w:cs="Times New Roman"/>
          <w:color w:val="098658"/>
          <w:sz w:val="21"/>
          <w:szCs w:val="21"/>
          <w:lang w:eastAsia="en-AU"/>
        </w:rPr>
        <w:t>2000</w:t>
      </w:r>
      <w:r w:rsidRPr="00EC64F7">
        <w:rPr>
          <w:rFonts w:ascii="Consolas" w:eastAsia="Times New Roman" w:hAnsi="Consolas" w:cs="Times New Roman"/>
          <w:color w:val="000000"/>
          <w:sz w:val="21"/>
          <w:szCs w:val="21"/>
          <w:lang w:eastAsia="en-AU"/>
        </w:rPr>
        <w:t>:</w:t>
      </w:r>
    </w:p>
    <w:p w14:paraId="7B6F2642"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r w:rsidRPr="00EC64F7">
        <w:rPr>
          <w:rFonts w:ascii="Consolas" w:eastAsia="Times New Roman" w:hAnsi="Consolas" w:cs="Times New Roman"/>
          <w:color w:val="098658"/>
          <w:sz w:val="21"/>
          <w:szCs w:val="21"/>
          <w:lang w:eastAsia="en-AU"/>
        </w:rPr>
        <w:t>1000</w:t>
      </w:r>
    </w:p>
    <w:p w14:paraId="4BB94053" w14:textId="1CE591F0" w:rsidR="002A6CF0" w:rsidRDefault="002A6CF0" w:rsidP="00F2639F">
      <w:pPr>
        <w:suppressAutoHyphens w:val="0"/>
        <w:spacing w:after="0" w:line="276" w:lineRule="auto"/>
      </w:pPr>
      <w:r>
        <w:br w:type="page"/>
      </w:r>
    </w:p>
    <w:p w14:paraId="15D0980A" w14:textId="0CC197D1" w:rsidR="0010757C" w:rsidRDefault="0010757C" w:rsidP="006B176B">
      <w:r>
        <w:t>Complete the table below.</w:t>
      </w:r>
    </w:p>
    <w:tbl>
      <w:tblPr>
        <w:tblStyle w:val="Tableheader"/>
        <w:tblW w:w="5417" w:type="dxa"/>
        <w:tblInd w:w="-30" w:type="dxa"/>
        <w:tblLook w:val="04A0" w:firstRow="1" w:lastRow="0" w:firstColumn="1" w:lastColumn="0" w:noHBand="0" w:noVBand="1"/>
        <w:tblDescription w:val="Table outlining steps to success and what needs to be done, and when it should be done."/>
      </w:tblPr>
      <w:tblGrid>
        <w:gridCol w:w="2157"/>
        <w:gridCol w:w="3260"/>
      </w:tblGrid>
      <w:tr w:rsidR="0010334B" w:rsidRPr="00D16E5F" w14:paraId="58A7D7C1" w14:textId="77777777" w:rsidTr="001033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0CCDFEF" w14:textId="6CACC622" w:rsidR="0010334B" w:rsidRPr="00D16E5F" w:rsidRDefault="004B24E0" w:rsidP="00D16E5F">
            <w:r w:rsidRPr="00D16E5F">
              <w:t>Servo</w:t>
            </w:r>
            <w:r w:rsidR="0010334B" w:rsidRPr="00D16E5F">
              <w:t xml:space="preserve"> movement</w:t>
            </w:r>
          </w:p>
        </w:tc>
        <w:tc>
          <w:tcPr>
            <w:tcW w:w="3260" w:type="dxa"/>
          </w:tcPr>
          <w:p w14:paraId="2EB7B502" w14:textId="1E07DE7C" w:rsidR="0010334B" w:rsidRPr="00D16E5F" w:rsidRDefault="0010334B" w:rsidP="00D16E5F">
            <w:pPr>
              <w:cnfStyle w:val="100000000000" w:firstRow="1" w:lastRow="0" w:firstColumn="0" w:lastColumn="0" w:oddVBand="0" w:evenVBand="0" w:oddHBand="0" w:evenHBand="0" w:firstRowFirstColumn="0" w:firstRowLastColumn="0" w:lastRowFirstColumn="0" w:lastRowLastColumn="0"/>
            </w:pPr>
            <w:r w:rsidRPr="00D16E5F">
              <w:t>Pulse width value or range</w:t>
            </w:r>
          </w:p>
        </w:tc>
      </w:tr>
      <w:tr w:rsidR="0010334B" w:rsidRPr="00D16E5F" w14:paraId="2EFAEEA6" w14:textId="77777777" w:rsidTr="00103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A0CF2A3" w14:textId="2EEEEFDF" w:rsidR="0010334B" w:rsidRPr="00D16E5F" w:rsidRDefault="0010334B" w:rsidP="00D16E5F">
            <w:r w:rsidRPr="00D16E5F">
              <w:t>Clockwise</w:t>
            </w:r>
          </w:p>
        </w:tc>
        <w:tc>
          <w:tcPr>
            <w:tcW w:w="3260" w:type="dxa"/>
          </w:tcPr>
          <w:p w14:paraId="1DC523CB" w14:textId="77777777" w:rsidR="0010334B" w:rsidRPr="00D16E5F" w:rsidRDefault="0010334B" w:rsidP="00D16E5F">
            <w:pPr>
              <w:cnfStyle w:val="000000100000" w:firstRow="0" w:lastRow="0" w:firstColumn="0" w:lastColumn="0" w:oddVBand="0" w:evenVBand="0" w:oddHBand="1" w:evenHBand="0" w:firstRowFirstColumn="0" w:firstRowLastColumn="0" w:lastRowFirstColumn="0" w:lastRowLastColumn="0"/>
            </w:pPr>
          </w:p>
        </w:tc>
      </w:tr>
      <w:tr w:rsidR="0010334B" w:rsidRPr="00D16E5F" w14:paraId="289914E4" w14:textId="77777777" w:rsidTr="001033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BA23037" w14:textId="1F751A07" w:rsidR="0010334B" w:rsidRPr="00D16E5F" w:rsidRDefault="0010334B" w:rsidP="00D16E5F">
            <w:r w:rsidRPr="00D16E5F">
              <w:t>Stationary</w:t>
            </w:r>
          </w:p>
        </w:tc>
        <w:tc>
          <w:tcPr>
            <w:tcW w:w="3260" w:type="dxa"/>
          </w:tcPr>
          <w:p w14:paraId="4820ACFC" w14:textId="77777777" w:rsidR="0010334B" w:rsidRPr="00D16E5F" w:rsidRDefault="0010334B" w:rsidP="00D16E5F">
            <w:pPr>
              <w:cnfStyle w:val="000000010000" w:firstRow="0" w:lastRow="0" w:firstColumn="0" w:lastColumn="0" w:oddVBand="0" w:evenVBand="0" w:oddHBand="0" w:evenHBand="1" w:firstRowFirstColumn="0" w:firstRowLastColumn="0" w:lastRowFirstColumn="0" w:lastRowLastColumn="0"/>
            </w:pPr>
          </w:p>
        </w:tc>
      </w:tr>
      <w:tr w:rsidR="0010334B" w:rsidRPr="00D16E5F" w14:paraId="07B6465F" w14:textId="77777777" w:rsidTr="00103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3C34466" w14:textId="4BA81EB1" w:rsidR="0010334B" w:rsidRPr="00D16E5F" w:rsidRDefault="0010334B" w:rsidP="00D16E5F">
            <w:r w:rsidRPr="00D16E5F">
              <w:t>Anticlockwise</w:t>
            </w:r>
          </w:p>
        </w:tc>
        <w:tc>
          <w:tcPr>
            <w:tcW w:w="3260" w:type="dxa"/>
          </w:tcPr>
          <w:p w14:paraId="4523C12A" w14:textId="77777777" w:rsidR="0010334B" w:rsidRPr="00D16E5F" w:rsidRDefault="0010334B" w:rsidP="00D16E5F">
            <w:pPr>
              <w:cnfStyle w:val="000000100000" w:firstRow="0" w:lastRow="0" w:firstColumn="0" w:lastColumn="0" w:oddVBand="0" w:evenVBand="0" w:oddHBand="1" w:evenHBand="0" w:firstRowFirstColumn="0" w:firstRowLastColumn="0" w:lastRowFirstColumn="0" w:lastRowLastColumn="0"/>
            </w:pPr>
          </w:p>
        </w:tc>
      </w:tr>
    </w:tbl>
    <w:p w14:paraId="735DA710" w14:textId="193F4942" w:rsidR="006954BC" w:rsidRDefault="006954BC" w:rsidP="006954BC">
      <w:pPr>
        <w:pStyle w:val="Caption"/>
      </w:pPr>
      <w:r>
        <w:t xml:space="preserve">Figure </w:t>
      </w:r>
      <w:r>
        <w:fldChar w:fldCharType="begin"/>
      </w:r>
      <w:r>
        <w:instrText xml:space="preserve"> SEQ Figure \* ARABIC </w:instrText>
      </w:r>
      <w:r>
        <w:fldChar w:fldCharType="separate"/>
      </w:r>
      <w:r w:rsidR="00D33E22">
        <w:rPr>
          <w:noProof/>
        </w:rPr>
        <w:t>19</w:t>
      </w:r>
      <w:r>
        <w:fldChar w:fldCharType="end"/>
      </w:r>
      <w:r>
        <w:t xml:space="preserve"> – Arduino Uno and continuous-rotation servo</w:t>
      </w:r>
    </w:p>
    <w:p w14:paraId="7235CFD5" w14:textId="3D978E82" w:rsidR="006954BC" w:rsidRDefault="006954BC" w:rsidP="00F2639F">
      <w:r w:rsidRPr="0070015B">
        <w:rPr>
          <w:noProof/>
        </w:rPr>
        <w:drawing>
          <wp:inline distT="0" distB="0" distL="0" distR="0" wp14:anchorId="4BDFD962" wp14:editId="62D18DFA">
            <wp:extent cx="2601309" cy="1645920"/>
            <wp:effectExtent l="0" t="0" r="8890" b="0"/>
            <wp:docPr id="1054699651" name="Picture 1054699651" descr="Model of wiring between an Arduino Uno and a continuous-rotation 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99651" name="Picture 1054699651" descr="Model of wiring between an Arduino Uno and a continuous-rotation servo."/>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601309" cy="1645920"/>
                    </a:xfrm>
                    <a:prstGeom prst="rect">
                      <a:avLst/>
                    </a:prstGeom>
                  </pic:spPr>
                </pic:pic>
              </a:graphicData>
            </a:graphic>
          </wp:inline>
        </w:drawing>
      </w:r>
    </w:p>
    <w:p w14:paraId="1257DA0E" w14:textId="35289DAD" w:rsidR="00704214" w:rsidRDefault="0010757C" w:rsidP="00F2639F">
      <w:r>
        <w:t>Construct a physical circuit to move a servo motor in a controlled way such as increasing speed or sweeping through a range of angles.</w:t>
      </w:r>
    </w:p>
    <w:p w14:paraId="006ED57E" w14:textId="46B7C044" w:rsidR="008E4AA3" w:rsidRDefault="00BF1187" w:rsidP="00F2639F">
      <w:r>
        <w:t xml:space="preserve">Most servos use the following </w:t>
      </w:r>
      <w:r w:rsidR="00B51B49">
        <w:t>wire</w:t>
      </w:r>
      <w:r>
        <w:t xml:space="preserve"> colours:</w:t>
      </w:r>
    </w:p>
    <w:p w14:paraId="024EC22A" w14:textId="2482B90A" w:rsidR="00BF1187" w:rsidRDefault="00BF1187" w:rsidP="00AB4090">
      <w:pPr>
        <w:pStyle w:val="ListBullet"/>
      </w:pPr>
      <w:r>
        <w:t>Brown: ground</w:t>
      </w:r>
      <w:r w:rsidR="00F4220E">
        <w:t xml:space="preserve"> (connect to a ground pin on your </w:t>
      </w:r>
      <w:r w:rsidR="00674231">
        <w:t>microcontroller board</w:t>
      </w:r>
      <w:r w:rsidR="00F4220E">
        <w:t>)</w:t>
      </w:r>
    </w:p>
    <w:p w14:paraId="30F2AD91" w14:textId="3FB603D3" w:rsidR="00BF1187" w:rsidRDefault="00BF1187" w:rsidP="00AB4090">
      <w:pPr>
        <w:pStyle w:val="ListBullet"/>
      </w:pPr>
      <w:r>
        <w:t>Red: power</w:t>
      </w:r>
      <w:r w:rsidR="00F4220E">
        <w:t xml:space="preserve"> (connect to a power pin on your </w:t>
      </w:r>
      <w:r w:rsidR="00674231">
        <w:t>microcontroller board</w:t>
      </w:r>
      <w:r w:rsidR="00C8092E">
        <w:t>;</w:t>
      </w:r>
      <w:r w:rsidR="00F4220E">
        <w:t xml:space="preserve"> 5V if available)</w:t>
      </w:r>
    </w:p>
    <w:p w14:paraId="0F04AF6C" w14:textId="45265D34" w:rsidR="00BF1187" w:rsidRDefault="00BF1187" w:rsidP="00AB4090">
      <w:pPr>
        <w:pStyle w:val="ListBullet"/>
      </w:pPr>
      <w:r>
        <w:t>Orange: PWM signal</w:t>
      </w:r>
      <w:r w:rsidR="00F4220E">
        <w:t xml:space="preserve"> </w:t>
      </w:r>
      <w:r w:rsidR="00B702A1">
        <w:t>(we are controlling this manually, so any digital pin will work)</w:t>
      </w:r>
    </w:p>
    <w:p w14:paraId="4A5468A0" w14:textId="283DA5E4" w:rsidR="00FF3980" w:rsidRDefault="00FF3980" w:rsidP="00F2639F">
      <w:r>
        <w:t>Copy your code and an image of the circuit below.</w:t>
      </w:r>
    </w:p>
    <w:tbl>
      <w:tblPr>
        <w:tblStyle w:val="Tableheader"/>
        <w:tblW w:w="0" w:type="auto"/>
        <w:tblLook w:val="04A0" w:firstRow="1" w:lastRow="0" w:firstColumn="1" w:lastColumn="0" w:noHBand="0" w:noVBand="1"/>
        <w:tblDescription w:val="Table with 2 columns - code to control servo and image of circuit. Table is blank for students to complete."/>
      </w:tblPr>
      <w:tblGrid>
        <w:gridCol w:w="4811"/>
        <w:gridCol w:w="4811"/>
      </w:tblGrid>
      <w:tr w:rsidR="0070207E" w14:paraId="2D510DF9" w14:textId="77777777" w:rsidTr="007020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D9126B2" w14:textId="5491AD5D" w:rsidR="0070207E" w:rsidRDefault="0070207E" w:rsidP="00F2639F">
            <w:r w:rsidRPr="00D16E5F">
              <w:t>Code to control servo</w:t>
            </w:r>
          </w:p>
        </w:tc>
        <w:tc>
          <w:tcPr>
            <w:tcW w:w="4811" w:type="dxa"/>
          </w:tcPr>
          <w:p w14:paraId="04863FFA" w14:textId="11E3E490" w:rsidR="0070207E" w:rsidRDefault="0070207E" w:rsidP="00F2639F">
            <w:pPr>
              <w:cnfStyle w:val="100000000000" w:firstRow="1" w:lastRow="0" w:firstColumn="0" w:lastColumn="0" w:oddVBand="0" w:evenVBand="0" w:oddHBand="0" w:evenHBand="0" w:firstRowFirstColumn="0" w:firstRowLastColumn="0" w:lastRowFirstColumn="0" w:lastRowLastColumn="0"/>
            </w:pPr>
            <w:r w:rsidRPr="00D16E5F">
              <w:t>Image of circuit</w:t>
            </w:r>
          </w:p>
        </w:tc>
      </w:tr>
      <w:tr w:rsidR="0070207E" w14:paraId="2E78AFE9" w14:textId="77777777" w:rsidTr="0070207E">
        <w:trPr>
          <w:cnfStyle w:val="000000100000" w:firstRow="0" w:lastRow="0" w:firstColumn="0" w:lastColumn="0" w:oddVBand="0" w:evenVBand="0" w:oddHBand="1" w:evenHBand="0" w:firstRowFirstColumn="0" w:firstRowLastColumn="0" w:lastRowFirstColumn="0" w:lastRowLastColumn="0"/>
          <w:trHeight w:val="1768"/>
        </w:trPr>
        <w:tc>
          <w:tcPr>
            <w:cnfStyle w:val="001000000000" w:firstRow="0" w:lastRow="0" w:firstColumn="1" w:lastColumn="0" w:oddVBand="0" w:evenVBand="0" w:oddHBand="0" w:evenHBand="0" w:firstRowFirstColumn="0" w:firstRowLastColumn="0" w:lastRowFirstColumn="0" w:lastRowLastColumn="0"/>
            <w:tcW w:w="4811" w:type="dxa"/>
          </w:tcPr>
          <w:p w14:paraId="1991CD1F" w14:textId="77777777" w:rsidR="0070207E" w:rsidRDefault="0070207E" w:rsidP="00F2639F"/>
        </w:tc>
        <w:tc>
          <w:tcPr>
            <w:tcW w:w="4811" w:type="dxa"/>
          </w:tcPr>
          <w:p w14:paraId="0976D291" w14:textId="77777777" w:rsidR="0070207E" w:rsidRDefault="0070207E" w:rsidP="00F2639F">
            <w:pPr>
              <w:cnfStyle w:val="000000100000" w:firstRow="0" w:lastRow="0" w:firstColumn="0" w:lastColumn="0" w:oddVBand="0" w:evenVBand="0" w:oddHBand="1" w:evenHBand="0" w:firstRowFirstColumn="0" w:firstRowLastColumn="0" w:lastRowFirstColumn="0" w:lastRowLastColumn="0"/>
            </w:pPr>
          </w:p>
        </w:tc>
      </w:tr>
    </w:tbl>
    <w:p w14:paraId="46101059" w14:textId="36B58332" w:rsidR="0010757C" w:rsidRDefault="00704214" w:rsidP="00F2639F">
      <w:r w:rsidRPr="001E3671">
        <w:rPr>
          <w:b/>
          <w:bCs/>
        </w:rPr>
        <w:t>Extension</w:t>
      </w:r>
      <w:r w:rsidR="00971951">
        <w:t xml:space="preserve">: </w:t>
      </w:r>
      <w:r w:rsidR="002E6164">
        <w:t>r</w:t>
      </w:r>
      <w:r w:rsidR="0010757C">
        <w:t>ead more about</w:t>
      </w:r>
      <w:r w:rsidR="005F3B78">
        <w:t xml:space="preserve"> </w:t>
      </w:r>
      <w:hyperlink r:id="rId123" w:history="1">
        <w:r w:rsidR="005F3B78" w:rsidRPr="005F3B78">
          <w:rPr>
            <w:rStyle w:val="Hyperlink"/>
          </w:rPr>
          <w:t>How to Control Servo Motors with Arduino</w:t>
        </w:r>
      </w:hyperlink>
    </w:p>
    <w:p w14:paraId="71500F87" w14:textId="5A815F81" w:rsidR="0010757C" w:rsidRDefault="0010757C" w:rsidP="00F2639F">
      <w:pPr>
        <w:pStyle w:val="Heading3"/>
      </w:pPr>
      <w:bookmarkStart w:id="52" w:name="_Toc159418438"/>
      <w:r>
        <w:t>Digital outputs</w:t>
      </w:r>
      <w:bookmarkEnd w:id="52"/>
    </w:p>
    <w:p w14:paraId="20292B43" w14:textId="75334581" w:rsidR="00704214" w:rsidRDefault="00F273E7" w:rsidP="00F2639F">
      <w:r>
        <w:t>Digital outputs produce</w:t>
      </w:r>
      <w:r w:rsidR="00CF627B">
        <w:t xml:space="preserve"> high or low signal levels to represent a binary bit value.</w:t>
      </w:r>
    </w:p>
    <w:p w14:paraId="5C9483A3" w14:textId="5713448E" w:rsidR="00774078" w:rsidRDefault="0033098D" w:rsidP="00F2639F">
      <w:r>
        <w:t>This can be useful for binary control such as turning something on or off.</w:t>
      </w:r>
    </w:p>
    <w:p w14:paraId="488AED44" w14:textId="01F37916" w:rsidR="00774078" w:rsidRDefault="00774078" w:rsidP="00774078">
      <w:pPr>
        <w:pStyle w:val="Caption"/>
      </w:pPr>
      <w:r>
        <w:t xml:space="preserve">Figure </w:t>
      </w:r>
      <w:r>
        <w:fldChar w:fldCharType="begin"/>
      </w:r>
      <w:r>
        <w:instrText xml:space="preserve"> SEQ Figure \* ARABIC </w:instrText>
      </w:r>
      <w:r>
        <w:fldChar w:fldCharType="separate"/>
      </w:r>
      <w:r w:rsidR="00D33E22">
        <w:rPr>
          <w:noProof/>
        </w:rPr>
        <w:t>20</w:t>
      </w:r>
      <w:r>
        <w:fldChar w:fldCharType="end"/>
      </w:r>
      <w:r>
        <w:t xml:space="preserve"> – Arduino Uno and LED with resistor</w:t>
      </w:r>
    </w:p>
    <w:p w14:paraId="4884A22A" w14:textId="0FD43F7E" w:rsidR="00774078" w:rsidRDefault="00774078" w:rsidP="00F2639F">
      <w:pPr>
        <w:rPr>
          <w:b/>
          <w:bCs/>
        </w:rPr>
      </w:pPr>
      <w:r w:rsidRPr="00512AD7">
        <w:rPr>
          <w:noProof/>
        </w:rPr>
        <w:drawing>
          <wp:inline distT="0" distB="0" distL="0" distR="0" wp14:anchorId="0A599CB3" wp14:editId="2ADD3115">
            <wp:extent cx="2164080" cy="2099824"/>
            <wp:effectExtent l="0" t="0" r="7620" b="0"/>
            <wp:docPr id="870085177" name="Picture 870085177" descr="Model of wiring between an Arduino Uno and an LED with connected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5177" name="Picture 870085177" descr="Model of wiring between an Arduino Uno and an LED with connected resistor."/>
                    <pic:cNvPicPr/>
                  </pic:nvPicPr>
                  <pic:blipFill>
                    <a:blip r:embed="rId124">
                      <a:extLst>
                        <a:ext uri="{28A0092B-C50C-407E-A947-70E740481C1C}">
                          <a14:useLocalDpi xmlns:a14="http://schemas.microsoft.com/office/drawing/2010/main" val="0"/>
                        </a:ext>
                      </a:extLst>
                    </a:blip>
                    <a:stretch>
                      <a:fillRect/>
                    </a:stretch>
                  </pic:blipFill>
                  <pic:spPr>
                    <a:xfrm>
                      <a:off x="0" y="0"/>
                      <a:ext cx="2164080" cy="2099824"/>
                    </a:xfrm>
                    <a:prstGeom prst="rect">
                      <a:avLst/>
                    </a:prstGeom>
                  </pic:spPr>
                </pic:pic>
              </a:graphicData>
            </a:graphic>
          </wp:inline>
        </w:drawing>
      </w:r>
    </w:p>
    <w:p w14:paraId="5CDD24EB" w14:textId="6F138DFB" w:rsidR="0033098D" w:rsidRDefault="0033098D" w:rsidP="00F2639F">
      <w:r w:rsidRPr="009711FA">
        <w:rPr>
          <w:b/>
          <w:bCs/>
        </w:rPr>
        <w:t>Activity</w:t>
      </w:r>
      <w:r w:rsidR="00592DB7">
        <w:rPr>
          <w:b/>
          <w:bCs/>
        </w:rPr>
        <w:t xml:space="preserve"> 24</w:t>
      </w:r>
      <w:r>
        <w:t xml:space="preserve">: </w:t>
      </w:r>
      <w:r w:rsidR="0003297E">
        <w:t>d</w:t>
      </w:r>
      <w:r>
        <w:t>igital LED control</w:t>
      </w:r>
    </w:p>
    <w:p w14:paraId="6F6F195B" w14:textId="761EC659" w:rsidR="00704214" w:rsidRDefault="00E810CC" w:rsidP="00F2639F">
      <w:r>
        <w:t>Use the</w:t>
      </w:r>
      <w:r w:rsidR="00276B86">
        <w:t xml:space="preserve"> </w:t>
      </w:r>
      <w:r w:rsidR="00E255C9" w:rsidRPr="000C65A1">
        <w:t>Digital LED control</w:t>
      </w:r>
      <w:r w:rsidR="00E255C9">
        <w:t xml:space="preserve"> </w:t>
      </w:r>
      <w:r w:rsidR="000C65A1">
        <w:t xml:space="preserve">simulation </w:t>
      </w:r>
      <w:r w:rsidR="00720EAF">
        <w:t xml:space="preserve">on </w:t>
      </w:r>
      <w:hyperlink r:id="rId125" w:history="1">
        <w:proofErr w:type="spellStart"/>
        <w:r w:rsidR="00720EAF" w:rsidRPr="000C65A1">
          <w:rPr>
            <w:rStyle w:val="Hyperlink"/>
          </w:rPr>
          <w:t>Tink</w:t>
        </w:r>
        <w:r w:rsidR="000C65A1" w:rsidRPr="000C65A1">
          <w:rPr>
            <w:rStyle w:val="Hyperlink"/>
          </w:rPr>
          <w:t>ercad</w:t>
        </w:r>
        <w:proofErr w:type="spellEnd"/>
      </w:hyperlink>
      <w:r w:rsidR="000C65A1">
        <w:t xml:space="preserve"> or </w:t>
      </w:r>
      <w:hyperlink r:id="rId126" w:history="1">
        <w:proofErr w:type="spellStart"/>
        <w:r w:rsidR="000C65A1" w:rsidRPr="000C65A1">
          <w:rPr>
            <w:rStyle w:val="Hyperlink"/>
          </w:rPr>
          <w:t>Wokwi</w:t>
        </w:r>
        <w:proofErr w:type="spellEnd"/>
      </w:hyperlink>
      <w:r w:rsidR="000C65A1">
        <w:t xml:space="preserve"> </w:t>
      </w:r>
      <w:r>
        <w:t>for this activity</w:t>
      </w:r>
      <w:r w:rsidR="003E6D05">
        <w:t>.</w:t>
      </w:r>
    </w:p>
    <w:p w14:paraId="5D1149A4" w14:textId="05532BD1" w:rsidR="00710074" w:rsidRDefault="003E6D05" w:rsidP="00F2639F">
      <w:r>
        <w:t xml:space="preserve">When complete, you should be able </w:t>
      </w:r>
      <w:r w:rsidR="00934939">
        <w:t xml:space="preserve">to </w:t>
      </w:r>
      <w:r w:rsidR="007A44DF">
        <w:t xml:space="preserve">control an LED </w:t>
      </w:r>
      <w:r w:rsidR="00777770">
        <w:t>to turn it on and off repeatedly</w:t>
      </w:r>
      <w:r w:rsidR="00F27EF6">
        <w:t>.</w:t>
      </w:r>
    </w:p>
    <w:p w14:paraId="33D0B4F7" w14:textId="0AEAC2A6" w:rsidR="00710074" w:rsidRDefault="00710074" w:rsidP="005D6F4A">
      <w:pPr>
        <w:rPr>
          <w:noProof/>
        </w:rPr>
      </w:pPr>
      <w:r w:rsidRPr="00DB6515">
        <w:rPr>
          <w:b/>
          <w:bCs/>
          <w:noProof/>
        </w:rPr>
        <w:t>Step 1:</w:t>
      </w:r>
      <w:r>
        <w:rPr>
          <w:noProof/>
        </w:rPr>
        <w:t xml:space="preserve"> </w:t>
      </w:r>
      <w:r w:rsidR="00EE55FE">
        <w:rPr>
          <w:noProof/>
        </w:rPr>
        <w:t>f</w:t>
      </w:r>
      <w:r>
        <w:rPr>
          <w:noProof/>
        </w:rPr>
        <w:t>ind and record below the command</w:t>
      </w:r>
      <w:r w:rsidR="00701266">
        <w:rPr>
          <w:noProof/>
        </w:rPr>
        <w:t xml:space="preserve">(s) </w:t>
      </w:r>
      <w:r>
        <w:rPr>
          <w:noProof/>
        </w:rPr>
        <w:t>required to produce a digital output on a pin on your microcontroller. Record the command</w:t>
      </w:r>
      <w:r w:rsidR="00A06F72">
        <w:rPr>
          <w:noProof/>
        </w:rPr>
        <w:t>(s)</w:t>
      </w:r>
      <w:r>
        <w:rPr>
          <w:noProof/>
        </w:rPr>
        <w:t xml:space="preserv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s on writing digital output statements in Arduino and Pico/Python."/>
      </w:tblPr>
      <w:tblGrid>
        <w:gridCol w:w="9016"/>
      </w:tblGrid>
      <w:tr w:rsidR="00710074" w14:paraId="0D023E46" w14:textId="77777777" w:rsidTr="008D2F9B">
        <w:trPr>
          <w:trHeight w:val="1593"/>
        </w:trPr>
        <w:tc>
          <w:tcPr>
            <w:tcW w:w="9016" w:type="dxa"/>
            <w:shd w:val="clear" w:color="auto" w:fill="auto"/>
          </w:tcPr>
          <w:p w14:paraId="68BB24A5" w14:textId="77777777" w:rsidR="00710074" w:rsidRDefault="00710074" w:rsidP="00F2639F">
            <w:pPr>
              <w:rPr>
                <w:b/>
                <w:bCs/>
              </w:rPr>
            </w:pPr>
            <w:r w:rsidRPr="002D07AD">
              <w:rPr>
                <w:b/>
                <w:bCs/>
              </w:rPr>
              <w:t>Sample answer</w:t>
            </w:r>
            <w:r>
              <w:rPr>
                <w:b/>
                <w:bCs/>
              </w:rPr>
              <w:t>s could include:</w:t>
            </w:r>
          </w:p>
          <w:p w14:paraId="0C8D975B" w14:textId="77777777" w:rsidR="003C5E56" w:rsidRPr="003C5E56" w:rsidRDefault="003C5E56" w:rsidP="003C5E56">
            <w:pPr>
              <w:rPr>
                <w:b/>
                <w:bCs/>
              </w:rPr>
            </w:pPr>
            <w:r w:rsidRPr="003C5E56">
              <w:rPr>
                <w:b/>
                <w:bCs/>
              </w:rPr>
              <w:t>For Arduino/C++</w:t>
            </w:r>
          </w:p>
          <w:p w14:paraId="2EF442D8" w14:textId="77777777" w:rsidR="003C5E56" w:rsidRPr="003C5E56" w:rsidRDefault="003C5E56" w:rsidP="003C5E56">
            <w:proofErr w:type="spellStart"/>
            <w:proofErr w:type="gramStart"/>
            <w:r w:rsidRPr="003C5E56">
              <w:t>pinMode</w:t>
            </w:r>
            <w:proofErr w:type="spellEnd"/>
            <w:r w:rsidRPr="003C5E56">
              <w:t>(</w:t>
            </w:r>
            <w:proofErr w:type="gramEnd"/>
            <w:r w:rsidRPr="003C5E56">
              <w:t>13, OUTPUT);</w:t>
            </w:r>
          </w:p>
          <w:p w14:paraId="4EF2BCFE" w14:textId="6BB53411" w:rsidR="003C5E56" w:rsidRPr="003C5E56" w:rsidRDefault="003C5E56" w:rsidP="003C5E56">
            <w:proofErr w:type="spellStart"/>
            <w:r w:rsidRPr="003C5E56">
              <w:t>digitalWrite</w:t>
            </w:r>
            <w:proofErr w:type="spellEnd"/>
            <w:r w:rsidRPr="003C5E56">
              <w:t>(</w:t>
            </w:r>
            <w:proofErr w:type="gramStart"/>
            <w:r w:rsidRPr="003C5E56">
              <w:t>13,HIGH</w:t>
            </w:r>
            <w:proofErr w:type="gramEnd"/>
            <w:r w:rsidRPr="003C5E56">
              <w:t>);</w:t>
            </w:r>
          </w:p>
          <w:p w14:paraId="09FD6545" w14:textId="77777777" w:rsidR="003C5E56" w:rsidRPr="003C5E56" w:rsidRDefault="003C5E56" w:rsidP="003C5E56">
            <w:pPr>
              <w:rPr>
                <w:b/>
                <w:bCs/>
              </w:rPr>
            </w:pPr>
            <w:r w:rsidRPr="003C5E56">
              <w:rPr>
                <w:b/>
                <w:bCs/>
              </w:rPr>
              <w:t>For Pico/Python</w:t>
            </w:r>
          </w:p>
          <w:p w14:paraId="5922C20F" w14:textId="77777777" w:rsidR="003C5E56" w:rsidRPr="003C5E56" w:rsidRDefault="003C5E56" w:rsidP="003C5E56">
            <w:r w:rsidRPr="003C5E56">
              <w:t>LED=Pin(21,Pin.OUT)</w:t>
            </w:r>
          </w:p>
          <w:p w14:paraId="6AEC799C" w14:textId="14326880" w:rsidR="00710074" w:rsidRPr="00874884" w:rsidRDefault="003C5E56" w:rsidP="003C5E56">
            <w:proofErr w:type="spellStart"/>
            <w:r w:rsidRPr="003C5E56">
              <w:t>LED.on</w:t>
            </w:r>
            <w:proofErr w:type="spellEnd"/>
            <w:r w:rsidRPr="003C5E56">
              <w:t>()</w:t>
            </w:r>
          </w:p>
        </w:tc>
      </w:tr>
    </w:tbl>
    <w:p w14:paraId="3C0BA741" w14:textId="42963EB8" w:rsidR="00E53EB4" w:rsidRDefault="00C3683F" w:rsidP="005D6F4A">
      <w:r w:rsidRPr="00DB6515">
        <w:rPr>
          <w:b/>
          <w:bCs/>
        </w:rPr>
        <w:t>Step 2:</w:t>
      </w:r>
      <w:r>
        <w:t xml:space="preserve"> </w:t>
      </w:r>
      <w:r w:rsidR="00EE55FE">
        <w:t>c</w:t>
      </w:r>
      <w:r w:rsidR="0058130B">
        <w:t xml:space="preserve">ombine your code from above with the pseudocode below in your simulation to toggle the </w:t>
      </w:r>
      <w:r w:rsidR="008D2DAE">
        <w:t>LED on and off.</w:t>
      </w:r>
    </w:p>
    <w:p w14:paraId="5BCC1DED" w14:textId="77777777" w:rsidR="005D5173" w:rsidRPr="008628C3" w:rsidRDefault="005D5173" w:rsidP="00F2639F">
      <w:pPr>
        <w:spacing w:before="120"/>
        <w:rPr>
          <w:rFonts w:ascii="Courier New" w:hAnsi="Courier New" w:cs="Courier New"/>
          <w:szCs w:val="22"/>
        </w:rPr>
      </w:pPr>
      <w:r w:rsidRPr="008628C3">
        <w:rPr>
          <w:rFonts w:ascii="Courier New" w:hAnsi="Courier New" w:cs="Courier New"/>
          <w:szCs w:val="22"/>
        </w:rPr>
        <w:t>IF LEDon==true THEN</w:t>
      </w:r>
    </w:p>
    <w:p w14:paraId="1EEA1D1A" w14:textId="4CC35C80" w:rsidR="00137918" w:rsidRPr="008628C3" w:rsidRDefault="005D5173" w:rsidP="00F2639F">
      <w:pPr>
        <w:spacing w:before="120"/>
        <w:rPr>
          <w:rFonts w:ascii="Courier New" w:hAnsi="Courier New" w:cs="Courier New"/>
          <w:szCs w:val="22"/>
        </w:rPr>
      </w:pPr>
      <w:r w:rsidRPr="008628C3">
        <w:rPr>
          <w:rFonts w:ascii="Courier New" w:hAnsi="Courier New" w:cs="Courier New"/>
          <w:szCs w:val="22"/>
        </w:rPr>
        <w:tab/>
      </w:r>
      <w:r w:rsidR="00712561" w:rsidRPr="008628C3">
        <w:rPr>
          <w:rFonts w:ascii="Courier New" w:hAnsi="Courier New" w:cs="Courier New"/>
          <w:szCs w:val="22"/>
        </w:rPr>
        <w:t xml:space="preserve">OUTPUT HIGH </w:t>
      </w:r>
      <w:r w:rsidR="0099503A">
        <w:rPr>
          <w:rFonts w:ascii="Courier New" w:hAnsi="Courier New" w:cs="Courier New"/>
          <w:szCs w:val="22"/>
        </w:rPr>
        <w:t>on the LED pin</w:t>
      </w:r>
      <w:r w:rsidR="00712561" w:rsidRPr="008628C3">
        <w:rPr>
          <w:rFonts w:ascii="Courier New" w:hAnsi="Courier New" w:cs="Courier New"/>
          <w:szCs w:val="22"/>
        </w:rPr>
        <w:br/>
        <w:t>ELSE</w:t>
      </w:r>
    </w:p>
    <w:p w14:paraId="0E6FF90B" w14:textId="4253A0F6" w:rsidR="00712561" w:rsidRPr="008628C3" w:rsidRDefault="00712561" w:rsidP="00F2639F">
      <w:pPr>
        <w:spacing w:before="120"/>
        <w:rPr>
          <w:rFonts w:ascii="Courier New" w:hAnsi="Courier New" w:cs="Courier New"/>
          <w:szCs w:val="22"/>
        </w:rPr>
      </w:pPr>
      <w:r w:rsidRPr="008628C3">
        <w:rPr>
          <w:rFonts w:ascii="Courier New" w:hAnsi="Courier New" w:cs="Courier New"/>
          <w:szCs w:val="22"/>
        </w:rPr>
        <w:tab/>
        <w:t xml:space="preserve">OUTPUT LOW </w:t>
      </w:r>
      <w:r w:rsidR="0099503A">
        <w:rPr>
          <w:rFonts w:ascii="Courier New" w:hAnsi="Courier New" w:cs="Courier New"/>
          <w:szCs w:val="22"/>
        </w:rPr>
        <w:t>on the LED pin</w:t>
      </w:r>
    </w:p>
    <w:p w14:paraId="2FEDE8AB" w14:textId="727905C5" w:rsidR="00712561" w:rsidRPr="008628C3" w:rsidRDefault="00712561" w:rsidP="00F2639F">
      <w:pPr>
        <w:spacing w:before="120"/>
        <w:rPr>
          <w:rFonts w:ascii="Courier New" w:hAnsi="Courier New" w:cs="Courier New"/>
          <w:szCs w:val="22"/>
        </w:rPr>
      </w:pPr>
      <w:r w:rsidRPr="008628C3">
        <w:rPr>
          <w:rFonts w:ascii="Courier New" w:hAnsi="Courier New" w:cs="Courier New"/>
          <w:szCs w:val="22"/>
        </w:rPr>
        <w:t>END IF</w:t>
      </w:r>
    </w:p>
    <w:p w14:paraId="31508711" w14:textId="0D400146" w:rsidR="0095628D" w:rsidRPr="008628C3" w:rsidRDefault="0095628D" w:rsidP="00F2639F">
      <w:pPr>
        <w:spacing w:before="120"/>
        <w:rPr>
          <w:rFonts w:ascii="Courier New" w:hAnsi="Courier New" w:cs="Courier New"/>
          <w:szCs w:val="22"/>
        </w:rPr>
      </w:pPr>
      <w:r w:rsidRPr="008628C3">
        <w:rPr>
          <w:rFonts w:ascii="Courier New" w:hAnsi="Courier New" w:cs="Courier New"/>
          <w:szCs w:val="22"/>
        </w:rPr>
        <w:t xml:space="preserve">DELAY </w:t>
      </w:r>
      <w:r w:rsidR="005D692A">
        <w:rPr>
          <w:rFonts w:ascii="Courier New" w:hAnsi="Courier New" w:cs="Courier New"/>
          <w:szCs w:val="22"/>
        </w:rPr>
        <w:t>500</w:t>
      </w:r>
      <w:r w:rsidRPr="008628C3">
        <w:rPr>
          <w:rFonts w:ascii="Courier New" w:hAnsi="Courier New" w:cs="Courier New"/>
          <w:szCs w:val="22"/>
        </w:rPr>
        <w:t xml:space="preserve"> </w:t>
      </w:r>
      <w:proofErr w:type="spellStart"/>
      <w:r w:rsidRPr="008628C3">
        <w:rPr>
          <w:rFonts w:ascii="Courier New" w:hAnsi="Courier New" w:cs="Courier New"/>
          <w:szCs w:val="22"/>
        </w:rPr>
        <w:t>ms</w:t>
      </w:r>
      <w:proofErr w:type="spellEnd"/>
    </w:p>
    <w:p w14:paraId="3C9E906C" w14:textId="13BA32C8" w:rsidR="0095628D" w:rsidRPr="008628C3" w:rsidRDefault="0095628D" w:rsidP="00F2639F">
      <w:pPr>
        <w:spacing w:before="120"/>
        <w:rPr>
          <w:rFonts w:ascii="Courier New" w:hAnsi="Courier New" w:cs="Courier New"/>
          <w:szCs w:val="22"/>
        </w:rPr>
      </w:pPr>
      <w:r w:rsidRPr="008628C3">
        <w:rPr>
          <w:rFonts w:ascii="Courier New" w:hAnsi="Courier New" w:cs="Courier New"/>
          <w:szCs w:val="22"/>
        </w:rPr>
        <w:t>LEDon=!LEDon</w:t>
      </w:r>
      <w:r w:rsidRPr="008628C3">
        <w:rPr>
          <w:rFonts w:ascii="Courier New" w:hAnsi="Courier New" w:cs="Courier New"/>
          <w:szCs w:val="22"/>
        </w:rPr>
        <w:tab/>
        <w:t>//</w:t>
      </w:r>
      <w:r w:rsidR="0077526B" w:rsidRPr="008628C3">
        <w:rPr>
          <w:rFonts w:ascii="Courier New" w:hAnsi="Courier New" w:cs="Courier New"/>
          <w:szCs w:val="22"/>
        </w:rPr>
        <w:t>R</w:t>
      </w:r>
      <w:r w:rsidRPr="008628C3">
        <w:rPr>
          <w:rFonts w:ascii="Courier New" w:hAnsi="Courier New" w:cs="Courier New"/>
          <w:szCs w:val="22"/>
        </w:rPr>
        <w:t>everse</w:t>
      </w:r>
      <w:r w:rsidR="0077526B" w:rsidRPr="008628C3">
        <w:rPr>
          <w:rFonts w:ascii="Courier New" w:hAnsi="Courier New" w:cs="Courier New"/>
          <w:szCs w:val="22"/>
        </w:rPr>
        <w:t xml:space="preserve"> the status </w:t>
      </w:r>
      <w:r w:rsidR="008628C3">
        <w:rPr>
          <w:rFonts w:ascii="Courier New" w:hAnsi="Courier New" w:cs="Courier New"/>
          <w:szCs w:val="22"/>
        </w:rPr>
        <w:t xml:space="preserve">variable </w:t>
      </w:r>
      <w:r w:rsidR="0077526B" w:rsidRPr="008628C3">
        <w:rPr>
          <w:rFonts w:ascii="Courier New" w:hAnsi="Courier New" w:cs="Courier New"/>
          <w:szCs w:val="22"/>
        </w:rPr>
        <w:t>for the next iteration</w:t>
      </w:r>
    </w:p>
    <w:p w14:paraId="43B4BEA3" w14:textId="2741E088" w:rsidR="00704214" w:rsidRDefault="00137918" w:rsidP="00F2639F">
      <w:r w:rsidRPr="001E3671">
        <w:rPr>
          <w:b/>
          <w:bCs/>
        </w:rPr>
        <w:t>Extension</w:t>
      </w:r>
      <w:r>
        <w:t xml:space="preserve">: </w:t>
      </w:r>
      <w:r w:rsidR="00EE55FE">
        <w:t>m</w:t>
      </w:r>
      <w:r>
        <w:t xml:space="preserve">odify the simulation to </w:t>
      </w:r>
      <w:r w:rsidR="002C4D35">
        <w:t xml:space="preserve">use </w:t>
      </w:r>
      <w:r w:rsidR="00D2048B">
        <w:t>an</w:t>
      </w:r>
      <w:r w:rsidR="00EE7F0B">
        <w:t xml:space="preserve"> </w:t>
      </w:r>
      <w:r w:rsidR="002C4D35">
        <w:t xml:space="preserve">RGB LED so that it </w:t>
      </w:r>
      <w:r w:rsidR="001F0BE8">
        <w:t xml:space="preserve">turns each of the 7 </w:t>
      </w:r>
      <w:r w:rsidR="00E74171">
        <w:t xml:space="preserve">possible </w:t>
      </w:r>
      <w:r w:rsidR="001F0BE8">
        <w:t>colour combinations on and off.</w:t>
      </w:r>
    </w:p>
    <w:p w14:paraId="21909874" w14:textId="3606F368" w:rsidR="00137918" w:rsidRDefault="00934939" w:rsidP="00F2639F">
      <w:r>
        <w:t>Connect the cathode to ground and</w:t>
      </w:r>
      <w:r w:rsidR="00046284">
        <w:t xml:space="preserve"> each of</w:t>
      </w:r>
      <w:r>
        <w:t xml:space="preserve"> the R, G and B legs through resistors to 3 different digital pins</w:t>
      </w:r>
      <w:r w:rsidR="00DD46EC">
        <w:t>.</w:t>
      </w:r>
    </w:p>
    <w:p w14:paraId="28FBF715" w14:textId="24017CE5" w:rsidR="0010757C" w:rsidRDefault="00DB6498" w:rsidP="00F2639F">
      <w:r>
        <w:t>Record your code and an image of your circuit below.</w:t>
      </w:r>
    </w:p>
    <w:tbl>
      <w:tblPr>
        <w:tblStyle w:val="Tableheader"/>
        <w:tblW w:w="0" w:type="auto"/>
        <w:tblLook w:val="04A0" w:firstRow="1" w:lastRow="0" w:firstColumn="1" w:lastColumn="0" w:noHBand="0" w:noVBand="1"/>
        <w:tblDescription w:val="Table with 2 columns - code for digital control of LED and image of circuit. Table is blank for students to complete."/>
      </w:tblPr>
      <w:tblGrid>
        <w:gridCol w:w="4811"/>
        <w:gridCol w:w="4811"/>
      </w:tblGrid>
      <w:tr w:rsidR="00050069" w14:paraId="6FFF00D2" w14:textId="77777777" w:rsidTr="0005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4868F38" w14:textId="46566519" w:rsidR="00050069" w:rsidRDefault="00050069" w:rsidP="00F2639F">
            <w:r w:rsidRPr="00D16E5F">
              <w:t>Code for digital control of LED</w:t>
            </w:r>
          </w:p>
        </w:tc>
        <w:tc>
          <w:tcPr>
            <w:tcW w:w="4811" w:type="dxa"/>
          </w:tcPr>
          <w:p w14:paraId="7931365A" w14:textId="055929D2" w:rsidR="00050069" w:rsidRDefault="00050069" w:rsidP="00F2639F">
            <w:pPr>
              <w:cnfStyle w:val="100000000000" w:firstRow="1" w:lastRow="0" w:firstColumn="0" w:lastColumn="0" w:oddVBand="0" w:evenVBand="0" w:oddHBand="0" w:evenHBand="0" w:firstRowFirstColumn="0" w:firstRowLastColumn="0" w:lastRowFirstColumn="0" w:lastRowLastColumn="0"/>
            </w:pPr>
            <w:r w:rsidRPr="00D16E5F">
              <w:t>Image of circuit</w:t>
            </w:r>
          </w:p>
        </w:tc>
      </w:tr>
      <w:tr w:rsidR="00050069" w14:paraId="394AB54B" w14:textId="77777777" w:rsidTr="00050069">
        <w:trPr>
          <w:cnfStyle w:val="000000100000" w:firstRow="0" w:lastRow="0" w:firstColumn="0" w:lastColumn="0" w:oddVBand="0" w:evenVBand="0" w:oddHBand="1" w:evenHBand="0" w:firstRowFirstColumn="0" w:firstRowLastColumn="0" w:lastRowFirstColumn="0" w:lastRowLastColumn="0"/>
          <w:trHeight w:val="1856"/>
        </w:trPr>
        <w:tc>
          <w:tcPr>
            <w:cnfStyle w:val="001000000000" w:firstRow="0" w:lastRow="0" w:firstColumn="1" w:lastColumn="0" w:oddVBand="0" w:evenVBand="0" w:oddHBand="0" w:evenHBand="0" w:firstRowFirstColumn="0" w:firstRowLastColumn="0" w:lastRowFirstColumn="0" w:lastRowLastColumn="0"/>
            <w:tcW w:w="4811" w:type="dxa"/>
          </w:tcPr>
          <w:p w14:paraId="24CF684F" w14:textId="77777777" w:rsidR="00050069" w:rsidRDefault="00050069" w:rsidP="00F2639F"/>
        </w:tc>
        <w:tc>
          <w:tcPr>
            <w:tcW w:w="4811" w:type="dxa"/>
          </w:tcPr>
          <w:p w14:paraId="43E16774" w14:textId="77777777" w:rsidR="00050069" w:rsidRDefault="00050069" w:rsidP="00F2639F">
            <w:pPr>
              <w:cnfStyle w:val="000000100000" w:firstRow="0" w:lastRow="0" w:firstColumn="0" w:lastColumn="0" w:oddVBand="0" w:evenVBand="0" w:oddHBand="1" w:evenHBand="0" w:firstRowFirstColumn="0" w:firstRowLastColumn="0" w:lastRowFirstColumn="0" w:lastRowLastColumn="0"/>
            </w:pPr>
          </w:p>
        </w:tc>
      </w:tr>
    </w:tbl>
    <w:p w14:paraId="4E893FAF" w14:textId="63CBDFF6" w:rsidR="00DC1A80" w:rsidRDefault="004174C6" w:rsidP="00F2639F">
      <w:r w:rsidRPr="00DB6515">
        <w:rPr>
          <w:b/>
          <w:bCs/>
        </w:rPr>
        <w:t>Step 3:</w:t>
      </w:r>
      <w:r>
        <w:t xml:space="preserve"> </w:t>
      </w:r>
      <w:r w:rsidR="00EE55FE">
        <w:t>c</w:t>
      </w:r>
      <w:r w:rsidR="008437A7">
        <w:t xml:space="preserve">onstruct a physical circuit that outputs a </w:t>
      </w:r>
      <w:r w:rsidR="00094A80">
        <w:t xml:space="preserve">digital signal to a light emitting diode (LED) </w:t>
      </w:r>
      <w:r w:rsidR="00582296">
        <w:t xml:space="preserve">to </w:t>
      </w:r>
      <w:r w:rsidR="008437A7">
        <w:t xml:space="preserve">verify that </w:t>
      </w:r>
      <w:r w:rsidR="00582296">
        <w:t xml:space="preserve">your code </w:t>
      </w:r>
      <w:r w:rsidR="008437A7">
        <w:t xml:space="preserve">works with your </w:t>
      </w:r>
      <w:r w:rsidR="00674231">
        <w:t>microcontroller board</w:t>
      </w:r>
      <w:r w:rsidR="008437A7">
        <w:t>.</w:t>
      </w:r>
    </w:p>
    <w:p w14:paraId="56A0A74D" w14:textId="77777777" w:rsidR="00DC1A80" w:rsidRDefault="00D34A8E" w:rsidP="00F2639F">
      <w:r>
        <w:t xml:space="preserve">The </w:t>
      </w:r>
      <w:r w:rsidR="00F8495B">
        <w:t xml:space="preserve">longer leg should be connected </w:t>
      </w:r>
      <w:r w:rsidR="00020DA1">
        <w:t xml:space="preserve">through a resistor </w:t>
      </w:r>
      <w:r w:rsidR="00F8495B">
        <w:t xml:space="preserve">to the </w:t>
      </w:r>
      <w:r w:rsidR="00751903">
        <w:t>output pin</w:t>
      </w:r>
      <w:r w:rsidR="00020DA1">
        <w:t xml:space="preserve"> </w:t>
      </w:r>
      <w:r w:rsidR="00751903">
        <w:t xml:space="preserve">and the shorter leg </w:t>
      </w:r>
      <w:r w:rsidR="00020DA1">
        <w:t xml:space="preserve">should be connected </w:t>
      </w:r>
      <w:r w:rsidR="00751903">
        <w:t>to ground.</w:t>
      </w:r>
    </w:p>
    <w:p w14:paraId="483EEF81" w14:textId="69C35C6F" w:rsidR="00DC1A80" w:rsidRDefault="00F30EC2" w:rsidP="00F2639F">
      <w:r>
        <w:t xml:space="preserve">Watch </w:t>
      </w:r>
      <w:r w:rsidR="0033735B">
        <w:t>this video to learn how</w:t>
      </w:r>
      <w:r>
        <w:t xml:space="preserve"> to </w:t>
      </w:r>
      <w:hyperlink r:id="rId127" w:history="1">
        <w:r w:rsidR="00EE55FE">
          <w:rPr>
            <w:rStyle w:val="Hyperlink"/>
          </w:rPr>
          <w:t>calculate LED resistor value (0:56)</w:t>
        </w:r>
      </w:hyperlink>
      <w:r w:rsidR="001D1BE1">
        <w:t>.</w:t>
      </w:r>
    </w:p>
    <w:p w14:paraId="7CC69EAC" w14:textId="78C21224" w:rsidR="00F30EC2" w:rsidRDefault="00F81433" w:rsidP="00F2639F">
      <w:r>
        <w:t>If you don’t know the current required for your LED, assume 10mA (0.01A).</w:t>
      </w:r>
    </w:p>
    <w:p w14:paraId="4FC8409F" w14:textId="4B50E28A" w:rsidR="00C71510" w:rsidRDefault="00C71510" w:rsidP="00F2639F">
      <w:r w:rsidRPr="001E3671">
        <w:rPr>
          <w:b/>
          <w:bCs/>
        </w:rPr>
        <w:t>Extension</w:t>
      </w:r>
      <w:r>
        <w:t xml:space="preserve">: </w:t>
      </w:r>
      <w:r w:rsidR="002E6164">
        <w:t>p</w:t>
      </w:r>
      <w:r>
        <w:t>roduce a range of colours by using an RGB LED instead.</w:t>
      </w:r>
    </w:p>
    <w:p w14:paraId="47AD566F" w14:textId="45725F8B" w:rsidR="008437A7" w:rsidRDefault="008437A7" w:rsidP="00F2639F">
      <w:r>
        <w:t>Copy your code and an image of the circuit below.</w:t>
      </w:r>
    </w:p>
    <w:tbl>
      <w:tblPr>
        <w:tblStyle w:val="Tableheader"/>
        <w:tblW w:w="0" w:type="auto"/>
        <w:tblLook w:val="04A0" w:firstRow="1" w:lastRow="0" w:firstColumn="1" w:lastColumn="0" w:noHBand="0" w:noVBand="1"/>
        <w:tblDescription w:val="Table with 2 columns - code for digital control of LED and image of circuit. Table is blank for students to complete."/>
      </w:tblPr>
      <w:tblGrid>
        <w:gridCol w:w="4811"/>
        <w:gridCol w:w="4811"/>
      </w:tblGrid>
      <w:tr w:rsidR="00050069" w14:paraId="75D0F654" w14:textId="77777777" w:rsidTr="005C5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F219C1A" w14:textId="77777777" w:rsidR="00050069" w:rsidRDefault="00050069" w:rsidP="005C5E01">
            <w:r w:rsidRPr="00D16E5F">
              <w:t>Code for digital control of LED</w:t>
            </w:r>
          </w:p>
        </w:tc>
        <w:tc>
          <w:tcPr>
            <w:tcW w:w="4811" w:type="dxa"/>
          </w:tcPr>
          <w:p w14:paraId="476E8429" w14:textId="77777777" w:rsidR="00050069" w:rsidRDefault="00050069" w:rsidP="005C5E01">
            <w:pPr>
              <w:cnfStyle w:val="100000000000" w:firstRow="1" w:lastRow="0" w:firstColumn="0" w:lastColumn="0" w:oddVBand="0" w:evenVBand="0" w:oddHBand="0" w:evenHBand="0" w:firstRowFirstColumn="0" w:firstRowLastColumn="0" w:lastRowFirstColumn="0" w:lastRowLastColumn="0"/>
            </w:pPr>
            <w:r w:rsidRPr="00D16E5F">
              <w:t>Image of circuit</w:t>
            </w:r>
          </w:p>
        </w:tc>
      </w:tr>
      <w:tr w:rsidR="00050069" w14:paraId="602DA2D2" w14:textId="77777777" w:rsidTr="005C5E01">
        <w:trPr>
          <w:cnfStyle w:val="000000100000" w:firstRow="0" w:lastRow="0" w:firstColumn="0" w:lastColumn="0" w:oddVBand="0" w:evenVBand="0" w:oddHBand="1" w:evenHBand="0" w:firstRowFirstColumn="0" w:firstRowLastColumn="0" w:lastRowFirstColumn="0" w:lastRowLastColumn="0"/>
          <w:trHeight w:val="1856"/>
        </w:trPr>
        <w:tc>
          <w:tcPr>
            <w:cnfStyle w:val="001000000000" w:firstRow="0" w:lastRow="0" w:firstColumn="1" w:lastColumn="0" w:oddVBand="0" w:evenVBand="0" w:oddHBand="0" w:evenHBand="0" w:firstRowFirstColumn="0" w:firstRowLastColumn="0" w:lastRowFirstColumn="0" w:lastRowLastColumn="0"/>
            <w:tcW w:w="4811" w:type="dxa"/>
          </w:tcPr>
          <w:p w14:paraId="6C86E1C2" w14:textId="77777777" w:rsidR="00050069" w:rsidRDefault="00050069" w:rsidP="005C5E01"/>
        </w:tc>
        <w:tc>
          <w:tcPr>
            <w:tcW w:w="4811" w:type="dxa"/>
          </w:tcPr>
          <w:p w14:paraId="0D8FC963" w14:textId="77777777" w:rsidR="00050069" w:rsidRDefault="00050069" w:rsidP="005C5E01">
            <w:pPr>
              <w:cnfStyle w:val="000000100000" w:firstRow="0" w:lastRow="0" w:firstColumn="0" w:lastColumn="0" w:oddVBand="0" w:evenVBand="0" w:oddHBand="1" w:evenHBand="0" w:firstRowFirstColumn="0" w:firstRowLastColumn="0" w:lastRowFirstColumn="0" w:lastRowLastColumn="0"/>
            </w:pPr>
          </w:p>
        </w:tc>
      </w:tr>
    </w:tbl>
    <w:p w14:paraId="5B818128" w14:textId="6737E937" w:rsidR="0010757C" w:rsidRDefault="0010757C" w:rsidP="00F2639F">
      <w:pPr>
        <w:pStyle w:val="Heading3"/>
      </w:pPr>
      <w:bookmarkStart w:id="53" w:name="_Toc159418439"/>
      <w:r>
        <w:t>I</w:t>
      </w:r>
      <w:r w:rsidRPr="003914A7">
        <w:rPr>
          <w:vertAlign w:val="superscript"/>
        </w:rPr>
        <w:t>2</w:t>
      </w:r>
      <w:r>
        <w:t>C outputs</w:t>
      </w:r>
      <w:bookmarkEnd w:id="53"/>
    </w:p>
    <w:p w14:paraId="1A6C12F3" w14:textId="1E60EC82" w:rsidR="00775C5F" w:rsidRDefault="00775C5F" w:rsidP="00F2639F">
      <w:r w:rsidRPr="00C058AC">
        <w:rPr>
          <w:b/>
          <w:bCs/>
        </w:rPr>
        <w:t>Activity</w:t>
      </w:r>
      <w:r w:rsidR="00592DB7">
        <w:rPr>
          <w:b/>
          <w:bCs/>
        </w:rPr>
        <w:t xml:space="preserve"> 25</w:t>
      </w:r>
      <w:r>
        <w:t>: LCD simulation using I</w:t>
      </w:r>
      <w:r w:rsidRPr="00EE55FE">
        <w:rPr>
          <w:vertAlign w:val="superscript"/>
        </w:rPr>
        <w:t>2</w:t>
      </w:r>
      <w:r>
        <w:t>C</w:t>
      </w:r>
    </w:p>
    <w:p w14:paraId="1797527D" w14:textId="30F1C9E3" w:rsidR="00775C5F" w:rsidRDefault="00775C5F" w:rsidP="00F2639F">
      <w:r>
        <w:t xml:space="preserve">Simulate controlling </w:t>
      </w:r>
      <w:r w:rsidRPr="00D814D7">
        <w:t>LCD text using I</w:t>
      </w:r>
      <w:r w:rsidRPr="00EE55FE">
        <w:rPr>
          <w:vertAlign w:val="superscript"/>
        </w:rPr>
        <w:t>2</w:t>
      </w:r>
      <w:r w:rsidRPr="00D814D7">
        <w:t>C</w:t>
      </w:r>
      <w:r>
        <w:t xml:space="preserve"> </w:t>
      </w:r>
      <w:r w:rsidR="00F53D11">
        <w:t xml:space="preserve">on </w:t>
      </w:r>
      <w:hyperlink r:id="rId128" w:history="1">
        <w:proofErr w:type="spellStart"/>
        <w:r w:rsidR="00F53D11" w:rsidRPr="00D814D7">
          <w:rPr>
            <w:rStyle w:val="Hyperlink"/>
          </w:rPr>
          <w:t>Tinkercad</w:t>
        </w:r>
        <w:proofErr w:type="spellEnd"/>
      </w:hyperlink>
      <w:r w:rsidR="00F53D11">
        <w:t xml:space="preserve"> or </w:t>
      </w:r>
      <w:hyperlink r:id="rId129" w:history="1">
        <w:proofErr w:type="spellStart"/>
        <w:r w:rsidR="00F53D11" w:rsidRPr="00D814D7">
          <w:rPr>
            <w:rStyle w:val="Hyperlink"/>
          </w:rPr>
          <w:t>Wokwi</w:t>
        </w:r>
        <w:proofErr w:type="spellEnd"/>
      </w:hyperlink>
      <w:r w:rsidR="00F53D11">
        <w:t>.</w:t>
      </w:r>
    </w:p>
    <w:p w14:paraId="5FCABEAA" w14:textId="1675234D" w:rsidR="00961D31" w:rsidRDefault="00733542" w:rsidP="00E404A7">
      <w:pPr>
        <w:spacing w:before="360"/>
      </w:pPr>
      <w:r w:rsidRPr="00DB6515">
        <w:rPr>
          <w:b/>
          <w:bCs/>
        </w:rPr>
        <w:t>Step 1:</w:t>
      </w:r>
      <w:r>
        <w:t xml:space="preserve"> </w:t>
      </w:r>
      <w:r w:rsidR="00EE55FE">
        <w:t>i</w:t>
      </w:r>
      <w:r w:rsidR="00FC62D6">
        <w:t xml:space="preserve">nclude </w:t>
      </w:r>
      <w:r w:rsidR="00163646">
        <w:t xml:space="preserve">appropriate library </w:t>
      </w:r>
      <w:r w:rsidR="00FC62D6">
        <w:t>file</w:t>
      </w:r>
      <w:r w:rsidR="00163646">
        <w:t>(s)</w:t>
      </w:r>
      <w:r w:rsidR="004840FF">
        <w:t xml:space="preserve"> to enable I</w:t>
      </w:r>
      <w:r w:rsidR="004840FF" w:rsidRPr="00EE55FE">
        <w:rPr>
          <w:vertAlign w:val="superscript"/>
        </w:rPr>
        <w:t>2</w:t>
      </w:r>
      <w:r w:rsidR="004840FF">
        <w:t>C communication</w:t>
      </w:r>
      <w:r w:rsidR="00163646">
        <w:t xml:space="preserve"> with the LCD display.</w:t>
      </w:r>
    </w:p>
    <w:p w14:paraId="00017BFE" w14:textId="7CFF1998" w:rsidR="00961D31" w:rsidRDefault="00961D31" w:rsidP="00961D31">
      <w:pPr>
        <w:pStyle w:val="Caption"/>
      </w:pPr>
      <w:r>
        <w:t xml:space="preserve">Figure </w:t>
      </w:r>
      <w:r>
        <w:fldChar w:fldCharType="begin"/>
      </w:r>
      <w:r>
        <w:instrText xml:space="preserve"> SEQ Figure \* ARABIC </w:instrText>
      </w:r>
      <w:r>
        <w:fldChar w:fldCharType="separate"/>
      </w:r>
      <w:r w:rsidR="00D33E22">
        <w:rPr>
          <w:noProof/>
        </w:rPr>
        <w:t>21</w:t>
      </w:r>
      <w:r>
        <w:fldChar w:fldCharType="end"/>
      </w:r>
      <w:r>
        <w:t xml:space="preserve"> – Arduino Uno and I2C LED display</w:t>
      </w:r>
    </w:p>
    <w:p w14:paraId="230C6BEA" w14:textId="43C7B72B" w:rsidR="00FC62D6" w:rsidRDefault="00961D31" w:rsidP="00F2639F">
      <w:r w:rsidRPr="00F43F83">
        <w:rPr>
          <w:noProof/>
        </w:rPr>
        <w:drawing>
          <wp:inline distT="0" distB="0" distL="0" distR="0" wp14:anchorId="399080FA" wp14:editId="77B0BF7F">
            <wp:extent cx="3052445" cy="1424940"/>
            <wp:effectExtent l="0" t="0" r="0" b="3810"/>
            <wp:docPr id="1246189785" name="Picture 1246189785" descr="Model of wiring between an Arduino Uno and an I2C LC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89785" name="Picture 1246189785" descr="Model of wiring between an Arduino Uno and an I2C LCD display."/>
                    <pic:cNvPicPr/>
                  </pic:nvPicPr>
                  <pic:blipFill>
                    <a:blip r:embed="rId130">
                      <a:extLst>
                        <a:ext uri="{28A0092B-C50C-407E-A947-70E740481C1C}">
                          <a14:useLocalDpi xmlns:a14="http://schemas.microsoft.com/office/drawing/2010/main" val="0"/>
                        </a:ext>
                      </a:extLst>
                    </a:blip>
                    <a:stretch>
                      <a:fillRect/>
                    </a:stretch>
                  </pic:blipFill>
                  <pic:spPr>
                    <a:xfrm>
                      <a:off x="0" y="0"/>
                      <a:ext cx="3052445" cy="1424940"/>
                    </a:xfrm>
                    <a:prstGeom prst="rect">
                      <a:avLst/>
                    </a:prstGeom>
                  </pic:spPr>
                </pic:pic>
              </a:graphicData>
            </a:graphic>
          </wp:inline>
        </w:drawing>
      </w:r>
    </w:p>
    <w:p w14:paraId="654EC47E" w14:textId="014A2C57" w:rsidR="00163646" w:rsidRPr="00BF25D7" w:rsidRDefault="00163646" w:rsidP="00E404A7">
      <w:pPr>
        <w:spacing w:before="360"/>
      </w:pPr>
      <w:r w:rsidRPr="001043F3">
        <w:rPr>
          <w:b/>
          <w:bCs/>
        </w:rPr>
        <w:t>Arduino/C++ code</w:t>
      </w:r>
      <w:r w:rsidR="00330E53" w:rsidRPr="00BF25D7">
        <w:t>:</w:t>
      </w:r>
    </w:p>
    <w:p w14:paraId="15DFAFBF" w14:textId="04379A6F" w:rsidR="009D7982" w:rsidRPr="004840FF" w:rsidRDefault="009D7982" w:rsidP="00F2639F">
      <w:pPr>
        <w:rPr>
          <w:rFonts w:ascii="Courier New" w:hAnsi="Courier New" w:cs="Courier New"/>
          <w:szCs w:val="22"/>
        </w:rPr>
      </w:pPr>
      <w:r w:rsidRPr="004840FF">
        <w:rPr>
          <w:rFonts w:ascii="Courier New" w:hAnsi="Courier New" w:cs="Courier New"/>
          <w:szCs w:val="22"/>
        </w:rPr>
        <w:t>#include &lt;</w:t>
      </w:r>
      <w:proofErr w:type="spellStart"/>
      <w:r w:rsidRPr="004840FF">
        <w:rPr>
          <w:rFonts w:ascii="Courier New" w:hAnsi="Courier New" w:cs="Courier New"/>
          <w:szCs w:val="22"/>
        </w:rPr>
        <w:t>Adafruit_LiquidCrystal.h</w:t>
      </w:r>
      <w:proofErr w:type="spellEnd"/>
      <w:r w:rsidRPr="004840FF">
        <w:rPr>
          <w:rFonts w:ascii="Courier New" w:hAnsi="Courier New" w:cs="Courier New"/>
          <w:szCs w:val="22"/>
        </w:rPr>
        <w:t>&gt;</w:t>
      </w:r>
    </w:p>
    <w:p w14:paraId="39F03276" w14:textId="2F89365E" w:rsidR="00330E53" w:rsidRPr="001043F3" w:rsidRDefault="00330E53" w:rsidP="00E404A7">
      <w:pPr>
        <w:spacing w:before="360"/>
      </w:pPr>
      <w:bookmarkStart w:id="54" w:name="_Toc150182470"/>
      <w:r w:rsidRPr="001043F3">
        <w:rPr>
          <w:b/>
          <w:bCs/>
        </w:rPr>
        <w:t>Pico/Python code</w:t>
      </w:r>
      <w:r w:rsidRPr="001043F3">
        <w:t>:</w:t>
      </w:r>
    </w:p>
    <w:p w14:paraId="707E3267" w14:textId="77777777" w:rsidR="00C77C31" w:rsidRPr="00C77C31" w:rsidRDefault="00C77C31" w:rsidP="00F2639F">
      <w:pPr>
        <w:rPr>
          <w:rFonts w:ascii="Courier New" w:hAnsi="Courier New" w:cs="Courier New"/>
          <w:szCs w:val="22"/>
        </w:rPr>
      </w:pPr>
      <w:r w:rsidRPr="00C77C31">
        <w:rPr>
          <w:rFonts w:ascii="Courier New" w:hAnsi="Courier New" w:cs="Courier New"/>
          <w:szCs w:val="22"/>
        </w:rPr>
        <w:t xml:space="preserve">from </w:t>
      </w:r>
      <w:proofErr w:type="spellStart"/>
      <w:r w:rsidRPr="00C77C31">
        <w:rPr>
          <w:rFonts w:ascii="Courier New" w:hAnsi="Courier New" w:cs="Courier New"/>
          <w:szCs w:val="22"/>
        </w:rPr>
        <w:t>lcd_api</w:t>
      </w:r>
      <w:proofErr w:type="spellEnd"/>
      <w:r w:rsidRPr="00C77C31">
        <w:rPr>
          <w:rFonts w:ascii="Courier New" w:hAnsi="Courier New" w:cs="Courier New"/>
          <w:szCs w:val="22"/>
        </w:rPr>
        <w:t xml:space="preserve"> import </w:t>
      </w:r>
      <w:proofErr w:type="spellStart"/>
      <w:r w:rsidRPr="00C77C31">
        <w:rPr>
          <w:rFonts w:ascii="Courier New" w:hAnsi="Courier New" w:cs="Courier New"/>
          <w:szCs w:val="22"/>
        </w:rPr>
        <w:t>LcdApi</w:t>
      </w:r>
      <w:proofErr w:type="spellEnd"/>
    </w:p>
    <w:p w14:paraId="247C92E7" w14:textId="76C1B3A6" w:rsidR="00330E53" w:rsidRDefault="00C77C31" w:rsidP="00F2639F">
      <w:r w:rsidRPr="00C77C31">
        <w:rPr>
          <w:rFonts w:ascii="Courier New" w:hAnsi="Courier New" w:cs="Courier New"/>
          <w:szCs w:val="22"/>
        </w:rPr>
        <w:t>from i2c_lcd import I2cLcd</w:t>
      </w:r>
    </w:p>
    <w:p w14:paraId="73E9E3DE" w14:textId="77777777" w:rsidR="006B176B" w:rsidRDefault="006B176B">
      <w:pPr>
        <w:suppressAutoHyphens w:val="0"/>
        <w:spacing w:after="0" w:line="276" w:lineRule="auto"/>
        <w:rPr>
          <w:b/>
          <w:bCs/>
        </w:rPr>
      </w:pPr>
      <w:r>
        <w:rPr>
          <w:b/>
          <w:bCs/>
        </w:rPr>
        <w:br w:type="page"/>
      </w:r>
    </w:p>
    <w:p w14:paraId="03C48354" w14:textId="7FB8E9AF" w:rsidR="00417223" w:rsidRDefault="008B1CEE" w:rsidP="00F2639F">
      <w:r w:rsidRPr="00DB6515">
        <w:rPr>
          <w:b/>
          <w:bCs/>
        </w:rPr>
        <w:t>Step 2:</w:t>
      </w:r>
      <w:r>
        <w:t xml:space="preserve"> </w:t>
      </w:r>
      <w:r w:rsidR="00EE55FE">
        <w:t>s</w:t>
      </w:r>
      <w:r w:rsidR="007E2483">
        <w:t>end a hello message on startup</w:t>
      </w:r>
      <w:r w:rsidR="002E6164">
        <w:t>.</w:t>
      </w:r>
    </w:p>
    <w:p w14:paraId="3BFC6EE7" w14:textId="483B1CA2" w:rsidR="00641234" w:rsidRPr="00EE20B5" w:rsidRDefault="00641234" w:rsidP="00E404A7">
      <w:pPr>
        <w:spacing w:before="360"/>
        <w:rPr>
          <w:lang w:val="it-IT"/>
        </w:rPr>
      </w:pPr>
      <w:r w:rsidRPr="001043F3">
        <w:rPr>
          <w:b/>
          <w:bCs/>
          <w:lang w:val="it-IT"/>
        </w:rPr>
        <w:t>Ardiuno/C++ code</w:t>
      </w:r>
      <w:r w:rsidRPr="00EE20B5">
        <w:rPr>
          <w:lang w:val="it-IT"/>
        </w:rPr>
        <w:t>:</w:t>
      </w:r>
    </w:p>
    <w:p w14:paraId="32DD5A2F" w14:textId="21C32BDB" w:rsidR="004750D7" w:rsidRPr="00EE20B5" w:rsidRDefault="004750D7" w:rsidP="00F2639F">
      <w:pPr>
        <w:rPr>
          <w:rFonts w:ascii="Courier New" w:hAnsi="Courier New" w:cs="Courier New"/>
          <w:szCs w:val="22"/>
          <w:lang w:val="it-IT"/>
        </w:rPr>
      </w:pPr>
      <w:r w:rsidRPr="00EE20B5">
        <w:rPr>
          <w:rFonts w:ascii="Courier New" w:hAnsi="Courier New" w:cs="Courier New"/>
          <w:szCs w:val="22"/>
          <w:lang w:val="it-IT"/>
        </w:rPr>
        <w:t>void setup(){</w:t>
      </w:r>
    </w:p>
    <w:p w14:paraId="7FB4E955" w14:textId="79FB2592" w:rsidR="002E5439" w:rsidRPr="00D06401" w:rsidRDefault="002E5439" w:rsidP="00F2639F">
      <w:pPr>
        <w:rPr>
          <w:rFonts w:ascii="Courier New" w:hAnsi="Courier New" w:cs="Courier New"/>
          <w:b/>
          <w:szCs w:val="22"/>
        </w:rPr>
      </w:pPr>
      <w:r w:rsidRPr="00EE20B5">
        <w:rPr>
          <w:rFonts w:ascii="Courier New" w:hAnsi="Courier New" w:cs="Courier New"/>
          <w:szCs w:val="22"/>
          <w:lang w:val="it-IT"/>
        </w:rPr>
        <w:t xml:space="preserve">  </w:t>
      </w:r>
      <w:proofErr w:type="spellStart"/>
      <w:proofErr w:type="gramStart"/>
      <w:r w:rsidRPr="00D06401">
        <w:rPr>
          <w:rFonts w:ascii="Courier New" w:hAnsi="Courier New" w:cs="Courier New"/>
          <w:szCs w:val="22"/>
        </w:rPr>
        <w:t>lcd.begin</w:t>
      </w:r>
      <w:proofErr w:type="spellEnd"/>
      <w:proofErr w:type="gramEnd"/>
      <w:r w:rsidRPr="00D06401">
        <w:rPr>
          <w:rFonts w:ascii="Courier New" w:hAnsi="Courier New" w:cs="Courier New"/>
          <w:szCs w:val="22"/>
        </w:rPr>
        <w:t>(16, 2);</w:t>
      </w:r>
    </w:p>
    <w:p w14:paraId="5A6853D8" w14:textId="42868E2E" w:rsidR="002E5439" w:rsidRDefault="002E5439" w:rsidP="00F2639F">
      <w:pPr>
        <w:rPr>
          <w:rFonts w:ascii="Courier New" w:hAnsi="Courier New" w:cs="Courier New"/>
          <w:szCs w:val="22"/>
        </w:rPr>
      </w:pPr>
      <w:r w:rsidRPr="00D06401">
        <w:rPr>
          <w:rFonts w:ascii="Courier New" w:hAnsi="Courier New" w:cs="Courier New"/>
          <w:szCs w:val="22"/>
        </w:rPr>
        <w:t xml:space="preserve">  </w:t>
      </w:r>
      <w:proofErr w:type="spellStart"/>
      <w:r w:rsidRPr="00D06401">
        <w:rPr>
          <w:rFonts w:ascii="Courier New" w:hAnsi="Courier New" w:cs="Courier New"/>
          <w:szCs w:val="22"/>
        </w:rPr>
        <w:t>lcd.</w:t>
      </w:r>
      <w:proofErr w:type="gramStart"/>
      <w:r w:rsidRPr="00D06401">
        <w:rPr>
          <w:rFonts w:ascii="Courier New" w:hAnsi="Courier New" w:cs="Courier New"/>
          <w:szCs w:val="22"/>
        </w:rPr>
        <w:t>print</w:t>
      </w:r>
      <w:proofErr w:type="spellEnd"/>
      <w:r w:rsidRPr="00D06401">
        <w:rPr>
          <w:rFonts w:ascii="Courier New" w:hAnsi="Courier New" w:cs="Courier New"/>
          <w:szCs w:val="22"/>
        </w:rPr>
        <w:t>(</w:t>
      </w:r>
      <w:proofErr w:type="gramEnd"/>
      <w:r w:rsidRPr="00D06401">
        <w:rPr>
          <w:rFonts w:ascii="Courier New" w:hAnsi="Courier New" w:cs="Courier New"/>
          <w:szCs w:val="22"/>
        </w:rPr>
        <w:t>"hello i2c");</w:t>
      </w:r>
    </w:p>
    <w:p w14:paraId="66BE9DD5" w14:textId="39B9E632" w:rsidR="004750D7" w:rsidRPr="00EE20B5" w:rsidRDefault="004750D7" w:rsidP="00F2639F">
      <w:pPr>
        <w:rPr>
          <w:rFonts w:ascii="Courier New" w:hAnsi="Courier New" w:cs="Courier New"/>
          <w:szCs w:val="22"/>
          <w:lang w:val="it-IT"/>
        </w:rPr>
      </w:pPr>
      <w:r w:rsidRPr="00EE20B5">
        <w:rPr>
          <w:rFonts w:ascii="Courier New" w:hAnsi="Courier New" w:cs="Courier New"/>
          <w:szCs w:val="22"/>
          <w:lang w:val="it-IT"/>
        </w:rPr>
        <w:t>}</w:t>
      </w:r>
    </w:p>
    <w:p w14:paraId="4746AD3D" w14:textId="1CA60B9F" w:rsidR="00641234" w:rsidRPr="00EE20B5" w:rsidRDefault="00641234" w:rsidP="00E404A7">
      <w:pPr>
        <w:spacing w:before="360"/>
        <w:rPr>
          <w:lang w:val="it-IT"/>
        </w:rPr>
      </w:pPr>
      <w:r w:rsidRPr="001043F3">
        <w:rPr>
          <w:b/>
          <w:bCs/>
          <w:lang w:val="it-IT"/>
        </w:rPr>
        <w:t>Pico/Python code</w:t>
      </w:r>
      <w:r w:rsidRPr="00EE20B5">
        <w:rPr>
          <w:lang w:val="it-IT"/>
        </w:rPr>
        <w:t>:</w:t>
      </w:r>
    </w:p>
    <w:p w14:paraId="227F7358" w14:textId="2D482D21" w:rsidR="0014633E" w:rsidRPr="00EE20B5" w:rsidRDefault="006065BF" w:rsidP="00F2639F">
      <w:pPr>
        <w:rPr>
          <w:rFonts w:ascii="Courier New" w:hAnsi="Courier New" w:cs="Courier New"/>
          <w:bCs/>
          <w:szCs w:val="22"/>
          <w:lang w:val="it-IT"/>
        </w:rPr>
      </w:pPr>
      <w:r w:rsidRPr="00EE20B5">
        <w:rPr>
          <w:rFonts w:ascii="Courier New" w:hAnsi="Courier New" w:cs="Courier New"/>
          <w:bCs/>
          <w:szCs w:val="22"/>
          <w:lang w:val="it-IT"/>
        </w:rPr>
        <w:t>lcd.putstr("Hello I2C")</w:t>
      </w:r>
    </w:p>
    <w:p w14:paraId="4C0F4CEF" w14:textId="43F9A06D" w:rsidR="002E5439" w:rsidRDefault="006065BF" w:rsidP="00E404A7">
      <w:pPr>
        <w:spacing w:before="360"/>
      </w:pPr>
      <w:r w:rsidRPr="00DB6515">
        <w:rPr>
          <w:b/>
          <w:bCs/>
        </w:rPr>
        <w:t>Step 3:</w:t>
      </w:r>
      <w:r>
        <w:t xml:space="preserve"> </w:t>
      </w:r>
      <w:r w:rsidR="00EE55FE">
        <w:t>c</w:t>
      </w:r>
      <w:r w:rsidR="00B14D4A">
        <w:t xml:space="preserve">reate a </w:t>
      </w:r>
      <w:r w:rsidR="00571098">
        <w:t xml:space="preserve">main loop </w:t>
      </w:r>
      <w:r w:rsidR="00B14D4A">
        <w:t>with this code</w:t>
      </w:r>
      <w:r w:rsidR="00873D8A">
        <w:t xml:space="preserve"> inside:</w:t>
      </w:r>
    </w:p>
    <w:p w14:paraId="7B677EB6" w14:textId="5584A3C2" w:rsidR="00246D11" w:rsidRPr="00EE20B5" w:rsidRDefault="00246D11" w:rsidP="00E404A7">
      <w:pPr>
        <w:spacing w:before="360"/>
        <w:rPr>
          <w:lang w:val="it-IT"/>
        </w:rPr>
      </w:pPr>
      <w:r w:rsidRPr="001043F3">
        <w:rPr>
          <w:b/>
          <w:bCs/>
          <w:lang w:val="it-IT"/>
        </w:rPr>
        <w:t>Arduino/C++ code</w:t>
      </w:r>
      <w:r w:rsidRPr="00EE20B5">
        <w:rPr>
          <w:lang w:val="it-IT"/>
        </w:rPr>
        <w:t>:</w:t>
      </w:r>
    </w:p>
    <w:p w14:paraId="02075DBF" w14:textId="77777777" w:rsidR="002E5439" w:rsidRPr="00EE20B5" w:rsidRDefault="002E5439" w:rsidP="00F2639F">
      <w:pPr>
        <w:spacing w:before="120"/>
        <w:rPr>
          <w:rFonts w:ascii="Courier New" w:hAnsi="Courier New" w:cs="Courier New"/>
          <w:b/>
          <w:szCs w:val="22"/>
          <w:lang w:val="it-IT"/>
        </w:rPr>
      </w:pPr>
      <w:r w:rsidRPr="00EE20B5">
        <w:rPr>
          <w:rFonts w:ascii="Courier New" w:hAnsi="Courier New" w:cs="Courier New"/>
          <w:szCs w:val="22"/>
          <w:lang w:val="it-IT"/>
        </w:rPr>
        <w:t xml:space="preserve">  lcd.setCursor(0, 1);</w:t>
      </w:r>
      <w:r w:rsidRPr="00EE20B5">
        <w:rPr>
          <w:rFonts w:ascii="Courier New" w:hAnsi="Courier New" w:cs="Courier New"/>
          <w:szCs w:val="22"/>
          <w:lang w:val="it-IT"/>
        </w:rPr>
        <w:tab/>
      </w:r>
    </w:p>
    <w:p w14:paraId="6FA41198" w14:textId="77777777" w:rsidR="002E5439" w:rsidRPr="007157BB" w:rsidRDefault="002E5439" w:rsidP="00F2639F">
      <w:pPr>
        <w:spacing w:before="120"/>
        <w:rPr>
          <w:rFonts w:ascii="Courier New" w:hAnsi="Courier New" w:cs="Courier New"/>
          <w:b/>
          <w:szCs w:val="22"/>
        </w:rPr>
      </w:pPr>
      <w:r w:rsidRPr="00EE20B5">
        <w:rPr>
          <w:rFonts w:ascii="Courier New" w:hAnsi="Courier New" w:cs="Courier New"/>
          <w:szCs w:val="22"/>
          <w:lang w:val="it-IT"/>
        </w:rPr>
        <w:t xml:space="preserve">  </w:t>
      </w:r>
      <w:proofErr w:type="spellStart"/>
      <w:r w:rsidRPr="007157BB">
        <w:rPr>
          <w:rFonts w:ascii="Courier New" w:hAnsi="Courier New" w:cs="Courier New"/>
          <w:szCs w:val="22"/>
        </w:rPr>
        <w:t>lcd.print</w:t>
      </w:r>
      <w:proofErr w:type="spellEnd"/>
      <w:r w:rsidRPr="007157BB">
        <w:rPr>
          <w:rFonts w:ascii="Courier New" w:hAnsi="Courier New" w:cs="Courier New"/>
          <w:szCs w:val="22"/>
        </w:rPr>
        <w:t>(seconds</w:t>
      </w:r>
      <w:proofErr w:type="gramStart"/>
      <w:r w:rsidRPr="007157BB">
        <w:rPr>
          <w:rFonts w:ascii="Courier New" w:hAnsi="Courier New" w:cs="Courier New"/>
          <w:szCs w:val="22"/>
        </w:rPr>
        <w:t>);</w:t>
      </w:r>
      <w:proofErr w:type="gramEnd"/>
    </w:p>
    <w:p w14:paraId="0443F0AE"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spellStart"/>
      <w:proofErr w:type="gramStart"/>
      <w:r w:rsidRPr="007157BB">
        <w:rPr>
          <w:rFonts w:ascii="Courier New" w:hAnsi="Courier New" w:cs="Courier New"/>
          <w:szCs w:val="22"/>
        </w:rPr>
        <w:t>lcd.setBacklight</w:t>
      </w:r>
      <w:proofErr w:type="spellEnd"/>
      <w:proofErr w:type="gramEnd"/>
      <w:r w:rsidRPr="007157BB">
        <w:rPr>
          <w:rFonts w:ascii="Courier New" w:hAnsi="Courier New" w:cs="Courier New"/>
          <w:szCs w:val="22"/>
        </w:rPr>
        <w:t>(1);</w:t>
      </w:r>
    </w:p>
    <w:p w14:paraId="3D750260"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gramStart"/>
      <w:r w:rsidRPr="007157BB">
        <w:rPr>
          <w:rFonts w:ascii="Courier New" w:hAnsi="Courier New" w:cs="Courier New"/>
          <w:szCs w:val="22"/>
        </w:rPr>
        <w:t>delay(</w:t>
      </w:r>
      <w:proofErr w:type="gramEnd"/>
      <w:r w:rsidRPr="007157BB">
        <w:rPr>
          <w:rFonts w:ascii="Courier New" w:hAnsi="Courier New" w:cs="Courier New"/>
          <w:szCs w:val="22"/>
        </w:rPr>
        <w:t>500);</w:t>
      </w:r>
    </w:p>
    <w:p w14:paraId="4CE8FB6F"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spellStart"/>
      <w:proofErr w:type="gramStart"/>
      <w:r w:rsidRPr="007157BB">
        <w:rPr>
          <w:rFonts w:ascii="Courier New" w:hAnsi="Courier New" w:cs="Courier New"/>
          <w:szCs w:val="22"/>
        </w:rPr>
        <w:t>lcd.setBacklight</w:t>
      </w:r>
      <w:proofErr w:type="spellEnd"/>
      <w:proofErr w:type="gramEnd"/>
      <w:r w:rsidRPr="007157BB">
        <w:rPr>
          <w:rFonts w:ascii="Courier New" w:hAnsi="Courier New" w:cs="Courier New"/>
          <w:szCs w:val="22"/>
        </w:rPr>
        <w:t>(0);</w:t>
      </w:r>
    </w:p>
    <w:p w14:paraId="2102B402"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gramStart"/>
      <w:r w:rsidRPr="007157BB">
        <w:rPr>
          <w:rFonts w:ascii="Courier New" w:hAnsi="Courier New" w:cs="Courier New"/>
          <w:szCs w:val="22"/>
        </w:rPr>
        <w:t>delay(</w:t>
      </w:r>
      <w:proofErr w:type="gramEnd"/>
      <w:r w:rsidRPr="007157BB">
        <w:rPr>
          <w:rFonts w:ascii="Courier New" w:hAnsi="Courier New" w:cs="Courier New"/>
          <w:szCs w:val="22"/>
        </w:rPr>
        <w:t>500);</w:t>
      </w:r>
    </w:p>
    <w:p w14:paraId="40CC366F" w14:textId="77777777" w:rsidR="0062196B" w:rsidRDefault="002E5439" w:rsidP="00F2639F">
      <w:pPr>
        <w:spacing w:before="120"/>
        <w:rPr>
          <w:rFonts w:ascii="Courier New" w:hAnsi="Courier New" w:cs="Courier New"/>
          <w:szCs w:val="22"/>
        </w:rPr>
      </w:pPr>
      <w:r w:rsidRPr="007157BB">
        <w:rPr>
          <w:rFonts w:ascii="Courier New" w:hAnsi="Courier New" w:cs="Courier New"/>
          <w:szCs w:val="22"/>
        </w:rPr>
        <w:t xml:space="preserve">  seconds = seconds + </w:t>
      </w:r>
      <w:proofErr w:type="gramStart"/>
      <w:r w:rsidRPr="007157BB">
        <w:rPr>
          <w:rFonts w:ascii="Courier New" w:hAnsi="Courier New" w:cs="Courier New"/>
          <w:szCs w:val="22"/>
        </w:rPr>
        <w:t>1;</w:t>
      </w:r>
      <w:proofErr w:type="gramEnd"/>
    </w:p>
    <w:p w14:paraId="2951B9B2" w14:textId="1F5A8E9F" w:rsidR="00246D11" w:rsidRPr="00BF25D7" w:rsidRDefault="00246D11" w:rsidP="00E404A7">
      <w:pPr>
        <w:spacing w:before="360"/>
      </w:pPr>
      <w:r w:rsidRPr="001043F3">
        <w:rPr>
          <w:b/>
          <w:bCs/>
        </w:rPr>
        <w:t>Pico/Python code</w:t>
      </w:r>
      <w:r w:rsidRPr="00BF25D7">
        <w:t>:</w:t>
      </w:r>
    </w:p>
    <w:p w14:paraId="1121C175" w14:textId="255B24A0" w:rsidR="00E228EB" w:rsidRPr="00E228EB" w:rsidRDefault="00E228EB" w:rsidP="00F2639F">
      <w:pPr>
        <w:rPr>
          <w:rFonts w:ascii="Courier New" w:hAnsi="Courier New" w:cs="Courier New"/>
          <w:szCs w:val="22"/>
        </w:rPr>
      </w:pPr>
      <w:r w:rsidRPr="00E228EB">
        <w:rPr>
          <w:rFonts w:ascii="Courier New" w:hAnsi="Courier New" w:cs="Courier New"/>
          <w:szCs w:val="22"/>
        </w:rPr>
        <w:t xml:space="preserve">    sleep(</w:t>
      </w:r>
      <w:r w:rsidR="0007159F">
        <w:rPr>
          <w:rFonts w:ascii="Courier New" w:hAnsi="Courier New" w:cs="Courier New"/>
          <w:szCs w:val="22"/>
        </w:rPr>
        <w:t>1</w:t>
      </w:r>
      <w:r w:rsidRPr="00E228EB">
        <w:rPr>
          <w:rFonts w:ascii="Courier New" w:hAnsi="Courier New" w:cs="Courier New"/>
          <w:szCs w:val="22"/>
        </w:rPr>
        <w:t>)</w:t>
      </w:r>
    </w:p>
    <w:p w14:paraId="5707663E" w14:textId="77777777" w:rsidR="00E228EB" w:rsidRPr="00E228EB" w:rsidRDefault="00E228EB" w:rsidP="00F2639F">
      <w:pPr>
        <w:rPr>
          <w:rFonts w:ascii="Courier New" w:hAnsi="Courier New" w:cs="Courier New"/>
          <w:szCs w:val="22"/>
        </w:rPr>
      </w:pPr>
      <w:r w:rsidRPr="00E228EB">
        <w:rPr>
          <w:rFonts w:ascii="Courier New" w:hAnsi="Courier New" w:cs="Courier New"/>
          <w:szCs w:val="22"/>
        </w:rPr>
        <w:t xml:space="preserve">    </w:t>
      </w:r>
      <w:proofErr w:type="spellStart"/>
      <w:r w:rsidRPr="00E228EB">
        <w:rPr>
          <w:rFonts w:ascii="Courier New" w:hAnsi="Courier New" w:cs="Courier New"/>
          <w:szCs w:val="22"/>
        </w:rPr>
        <w:t>lcd.clear</w:t>
      </w:r>
      <w:proofErr w:type="spellEnd"/>
      <w:r w:rsidRPr="00E228EB">
        <w:rPr>
          <w:rFonts w:ascii="Courier New" w:hAnsi="Courier New" w:cs="Courier New"/>
          <w:szCs w:val="22"/>
        </w:rPr>
        <w:t>()</w:t>
      </w:r>
    </w:p>
    <w:p w14:paraId="51EA2FF7" w14:textId="77777777" w:rsidR="00E228EB" w:rsidRPr="00E228EB" w:rsidRDefault="00E228EB" w:rsidP="00F2639F">
      <w:pPr>
        <w:rPr>
          <w:rFonts w:ascii="Courier New" w:hAnsi="Courier New" w:cs="Courier New"/>
          <w:szCs w:val="22"/>
        </w:rPr>
      </w:pPr>
      <w:r w:rsidRPr="00E228EB">
        <w:rPr>
          <w:rFonts w:ascii="Courier New" w:hAnsi="Courier New" w:cs="Courier New"/>
          <w:szCs w:val="22"/>
        </w:rPr>
        <w:t xml:space="preserve">    </w:t>
      </w:r>
      <w:proofErr w:type="spellStart"/>
      <w:r w:rsidRPr="00E228EB">
        <w:rPr>
          <w:rFonts w:ascii="Courier New" w:hAnsi="Courier New" w:cs="Courier New"/>
          <w:szCs w:val="22"/>
        </w:rPr>
        <w:t>lcd.putstr</w:t>
      </w:r>
      <w:proofErr w:type="spellEnd"/>
      <w:r w:rsidRPr="00E228EB">
        <w:rPr>
          <w:rFonts w:ascii="Courier New" w:hAnsi="Courier New" w:cs="Courier New"/>
          <w:szCs w:val="22"/>
        </w:rPr>
        <w:t>(str(seconds))</w:t>
      </w:r>
    </w:p>
    <w:p w14:paraId="5C35D8ED" w14:textId="77777777" w:rsidR="00E228EB" w:rsidRDefault="00E228EB" w:rsidP="00F2639F">
      <w:pPr>
        <w:rPr>
          <w:rFonts w:ascii="Courier New" w:hAnsi="Courier New" w:cs="Courier New"/>
          <w:szCs w:val="22"/>
        </w:rPr>
      </w:pPr>
      <w:r w:rsidRPr="00E228EB">
        <w:rPr>
          <w:rFonts w:ascii="Courier New" w:hAnsi="Courier New" w:cs="Courier New"/>
          <w:szCs w:val="22"/>
        </w:rPr>
        <w:t xml:space="preserve">    seconds=seconds+1</w:t>
      </w:r>
    </w:p>
    <w:p w14:paraId="38B6B9B0" w14:textId="58DA0193" w:rsidR="001214FE" w:rsidRDefault="001214FE" w:rsidP="00E404A7">
      <w:pPr>
        <w:keepNext/>
      </w:pPr>
      <w:r>
        <w:t xml:space="preserve">Insert a screenshot </w:t>
      </w:r>
      <w:r w:rsidR="002E6164">
        <w:t xml:space="preserve">below </w:t>
      </w:r>
      <w:r>
        <w:t xml:space="preserve">showing </w:t>
      </w:r>
      <w:r w:rsidR="00A55673">
        <w:t>your</w:t>
      </w:r>
      <w:r>
        <w:t xml:space="preserve"> </w:t>
      </w:r>
      <w:r w:rsidR="00927417">
        <w:t xml:space="preserve">simulated </w:t>
      </w:r>
      <w:r>
        <w:t>working circuit.</w:t>
      </w:r>
    </w:p>
    <w:tbl>
      <w:tblPr>
        <w:tblStyle w:val="Tableheader"/>
        <w:tblW w:w="0" w:type="auto"/>
        <w:tblLook w:val="04A0" w:firstRow="1" w:lastRow="0" w:firstColumn="1" w:lastColumn="0" w:noHBand="0" w:noVBand="1"/>
        <w:tblDescription w:val="Blank table labelled image of working circuit."/>
      </w:tblPr>
      <w:tblGrid>
        <w:gridCol w:w="7792"/>
      </w:tblGrid>
      <w:tr w:rsidR="00050069" w14:paraId="2AB226B5" w14:textId="77777777" w:rsidTr="0005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Pr>
          <w:p w14:paraId="4AD3640D" w14:textId="1A0A9B2A" w:rsidR="00050069" w:rsidRDefault="00050069" w:rsidP="00F2639F">
            <w:pPr>
              <w:rPr>
                <w:b w:val="0"/>
              </w:rPr>
            </w:pPr>
            <w:r w:rsidRPr="00050069">
              <w:t>Image of working circuit</w:t>
            </w:r>
          </w:p>
        </w:tc>
      </w:tr>
      <w:tr w:rsidR="00050069" w14:paraId="4BB858F8" w14:textId="77777777" w:rsidTr="00961D31">
        <w:trPr>
          <w:cnfStyle w:val="000000100000" w:firstRow="0" w:lastRow="0" w:firstColumn="0" w:lastColumn="0" w:oddVBand="0" w:evenVBand="0" w:oddHBand="1" w:evenHBand="0" w:firstRowFirstColumn="0" w:firstRowLastColumn="0" w:lastRowFirstColumn="0" w:lastRowLastColumn="0"/>
          <w:trHeight w:val="2608"/>
        </w:trPr>
        <w:tc>
          <w:tcPr>
            <w:cnfStyle w:val="001000000000" w:firstRow="0" w:lastRow="0" w:firstColumn="1" w:lastColumn="0" w:oddVBand="0" w:evenVBand="0" w:oddHBand="0" w:evenHBand="0" w:firstRowFirstColumn="0" w:firstRowLastColumn="0" w:lastRowFirstColumn="0" w:lastRowLastColumn="0"/>
            <w:tcW w:w="7792" w:type="dxa"/>
          </w:tcPr>
          <w:p w14:paraId="0F83BB62" w14:textId="77777777" w:rsidR="00050069" w:rsidRDefault="00050069" w:rsidP="00F2639F">
            <w:pPr>
              <w:rPr>
                <w:b w:val="0"/>
              </w:rPr>
            </w:pPr>
          </w:p>
        </w:tc>
      </w:tr>
    </w:tbl>
    <w:p w14:paraId="6DE76453" w14:textId="07F763A7" w:rsidR="007E45F3" w:rsidRPr="00417223" w:rsidRDefault="007E45F3" w:rsidP="004128EF">
      <w:pPr>
        <w:pStyle w:val="Heading1"/>
        <w:rPr>
          <w:rFonts w:eastAsiaTheme="minorHAnsi" w:cstheme="minorBidi"/>
          <w:color w:val="auto"/>
          <w:sz w:val="24"/>
          <w:szCs w:val="24"/>
        </w:rPr>
      </w:pPr>
      <w:r>
        <w:br w:type="page"/>
      </w:r>
    </w:p>
    <w:p w14:paraId="7344B448" w14:textId="570174B7" w:rsidR="0010757C" w:rsidRDefault="0010757C" w:rsidP="00F2639F">
      <w:pPr>
        <w:pStyle w:val="Heading2"/>
      </w:pPr>
      <w:bookmarkStart w:id="55" w:name="_Toc159418440"/>
      <w:r>
        <w:t>Experiment with software to control interactions and dependencies within mechatronic systems</w:t>
      </w:r>
      <w:bookmarkEnd w:id="54"/>
      <w:bookmarkEnd w:id="55"/>
    </w:p>
    <w:p w14:paraId="13ED76CC" w14:textId="77777777" w:rsidR="00453EC8" w:rsidRDefault="004F1037" w:rsidP="00F2639F">
      <w:pPr>
        <w:rPr>
          <w:lang w:eastAsia="zh-CN"/>
        </w:rPr>
      </w:pPr>
      <w:r>
        <w:rPr>
          <w:lang w:eastAsia="zh-CN"/>
        </w:rPr>
        <w:t xml:space="preserve">In this section, you will </w:t>
      </w:r>
      <w:r w:rsidR="007E1A72">
        <w:rPr>
          <w:lang w:eastAsia="zh-CN"/>
        </w:rPr>
        <w:t xml:space="preserve">control mechatronic device outputs </w:t>
      </w:r>
      <w:r w:rsidR="00ED2DA1">
        <w:rPr>
          <w:lang w:eastAsia="zh-CN"/>
        </w:rPr>
        <w:t xml:space="preserve">with </w:t>
      </w:r>
      <w:r w:rsidR="00926CB2">
        <w:rPr>
          <w:lang w:eastAsia="zh-CN"/>
        </w:rPr>
        <w:t>an adjustable analog input.</w:t>
      </w:r>
    </w:p>
    <w:p w14:paraId="381CC869" w14:textId="51CC338C" w:rsidR="004F1037" w:rsidRPr="004F1037" w:rsidRDefault="00CD0D03" w:rsidP="00F2639F">
      <w:pPr>
        <w:rPr>
          <w:lang w:eastAsia="zh-CN"/>
        </w:rPr>
      </w:pPr>
      <w:r>
        <w:rPr>
          <w:lang w:eastAsia="zh-CN"/>
        </w:rPr>
        <w:t xml:space="preserve">The </w:t>
      </w:r>
      <w:r w:rsidR="00E72ACD">
        <w:rPr>
          <w:lang w:eastAsia="zh-CN"/>
        </w:rPr>
        <w:t xml:space="preserve">sample simulations </w:t>
      </w:r>
      <w:r>
        <w:rPr>
          <w:lang w:eastAsia="zh-CN"/>
        </w:rPr>
        <w:t xml:space="preserve">provided use potentiometers, </w:t>
      </w:r>
      <w:r w:rsidR="00E72ACD">
        <w:rPr>
          <w:lang w:eastAsia="zh-CN"/>
        </w:rPr>
        <w:t xml:space="preserve">but you may choose to substitute these for other devices such as </w:t>
      </w:r>
      <w:r w:rsidR="00030B10">
        <w:rPr>
          <w:lang w:eastAsia="zh-CN"/>
        </w:rPr>
        <w:t xml:space="preserve">joysticks, LDRs (photoresistors), </w:t>
      </w:r>
      <w:r w:rsidR="00C27495">
        <w:rPr>
          <w:lang w:eastAsia="zh-CN"/>
        </w:rPr>
        <w:t>ultrasonic distance sensors or whatever is available at your school.</w:t>
      </w:r>
    </w:p>
    <w:p w14:paraId="2DC520B9" w14:textId="02217830" w:rsidR="0010757C" w:rsidRDefault="00961D31" w:rsidP="00F2639F">
      <w:pPr>
        <w:pStyle w:val="Heading3"/>
      </w:pPr>
      <w:bookmarkStart w:id="56" w:name="_Toc150182471"/>
      <w:bookmarkStart w:id="57" w:name="_Toc159418441"/>
      <w:r>
        <w:t>M</w:t>
      </w:r>
      <w:r w:rsidR="0010757C">
        <w:t>otion constraints</w:t>
      </w:r>
      <w:bookmarkEnd w:id="56"/>
      <w:bookmarkEnd w:id="57"/>
    </w:p>
    <w:p w14:paraId="34D07A3F" w14:textId="38984D48" w:rsidR="00E5526D" w:rsidRDefault="002E6A69" w:rsidP="00F2639F">
      <w:pPr>
        <w:pStyle w:val="FeatureBox2"/>
      </w:pPr>
      <w:r w:rsidRPr="002E6A69">
        <w:rPr>
          <w:b/>
          <w:bCs/>
        </w:rPr>
        <w:t>Teacher note</w:t>
      </w:r>
      <w:r>
        <w:t xml:space="preserve">: </w:t>
      </w:r>
      <w:r w:rsidR="00961D31">
        <w:t>i</w:t>
      </w:r>
      <w:r w:rsidR="00DF7313">
        <w:t xml:space="preserve">f you have access to a 3D printer, </w:t>
      </w:r>
      <w:r w:rsidR="000000F3">
        <w:t xml:space="preserve">constructing or revisiting </w:t>
      </w:r>
      <w:r w:rsidR="008D34EB">
        <w:t xml:space="preserve">either of the </w:t>
      </w:r>
      <w:r w:rsidR="004902A9">
        <w:t>following models may be a good addition to the following activity:</w:t>
      </w:r>
    </w:p>
    <w:p w14:paraId="32AC994C" w14:textId="675D4D4B" w:rsidR="00E5526D" w:rsidRDefault="00333AAD" w:rsidP="00C62638">
      <w:pPr>
        <w:pStyle w:val="FeatureBox2"/>
        <w:numPr>
          <w:ilvl w:val="0"/>
          <w:numId w:val="14"/>
        </w:numPr>
        <w:ind w:left="567" w:hanging="567"/>
      </w:pPr>
      <w:hyperlink r:id="rId131" w:history="1">
        <w:r w:rsidR="00DF7313" w:rsidRPr="004902A9">
          <w:rPr>
            <w:rStyle w:val="Hyperlink"/>
          </w:rPr>
          <w:t>simple linear actuator</w:t>
        </w:r>
      </w:hyperlink>
    </w:p>
    <w:p w14:paraId="3A98AC39" w14:textId="051DF91B" w:rsidR="004902A9" w:rsidRPr="004902A9" w:rsidRDefault="00333AAD" w:rsidP="00C62638">
      <w:pPr>
        <w:pStyle w:val="FeatureBox2"/>
        <w:numPr>
          <w:ilvl w:val="0"/>
          <w:numId w:val="14"/>
        </w:numPr>
        <w:ind w:left="567" w:hanging="567"/>
      </w:pPr>
      <w:hyperlink r:id="rId132" w:history="1">
        <w:r w:rsidR="004902A9" w:rsidRPr="00932695">
          <w:rPr>
            <w:rStyle w:val="Hyperlink"/>
          </w:rPr>
          <w:t>Snap-Together 9g Servo Gripper</w:t>
        </w:r>
      </w:hyperlink>
      <w:r w:rsidR="00E5526D">
        <w:rPr>
          <w:rStyle w:val="Hyperlink"/>
        </w:rPr>
        <w:t>.</w:t>
      </w:r>
    </w:p>
    <w:p w14:paraId="597B6E7D" w14:textId="04CFA227" w:rsidR="00650D87" w:rsidRDefault="00650D87" w:rsidP="00F2639F">
      <w:r>
        <w:t>Motion constraints in mechatronic systems include:</w:t>
      </w:r>
    </w:p>
    <w:p w14:paraId="2226F0FA" w14:textId="2FFD9EFE" w:rsidR="00650D87" w:rsidRDefault="00F732D4" w:rsidP="0070207E">
      <w:pPr>
        <w:pStyle w:val="ListBullet"/>
      </w:pPr>
      <w:r>
        <w:t xml:space="preserve">purposeful design </w:t>
      </w:r>
      <w:r w:rsidR="004A35D1">
        <w:t xml:space="preserve">constraints to </w:t>
      </w:r>
      <w:r w:rsidR="00945739">
        <w:t xml:space="preserve">constrain </w:t>
      </w:r>
      <w:r w:rsidR="004A35D1">
        <w:t>the direction</w:t>
      </w:r>
      <w:r w:rsidR="00C75279">
        <w:t>s</w:t>
      </w:r>
      <w:r w:rsidR="004A35D1">
        <w:t xml:space="preserve"> of </w:t>
      </w:r>
      <w:r w:rsidR="00006BC7">
        <w:t>movement</w:t>
      </w:r>
    </w:p>
    <w:p w14:paraId="033C3AD0" w14:textId="636AE61A" w:rsidR="004A35D1" w:rsidRDefault="002E6164" w:rsidP="0070207E">
      <w:pPr>
        <w:pStyle w:val="ListBullet"/>
      </w:pPr>
      <w:r>
        <w:t>L</w:t>
      </w:r>
      <w:r w:rsidR="004A35D1">
        <w:t xml:space="preserve">imits to </w:t>
      </w:r>
      <w:r w:rsidR="00F35673">
        <w:t xml:space="preserve">available </w:t>
      </w:r>
      <w:r w:rsidR="004A35D1">
        <w:t>movement</w:t>
      </w:r>
      <w:r w:rsidR="00C30ADE">
        <w:t xml:space="preserve"> due to the nature </w:t>
      </w:r>
      <w:r w:rsidR="00333018">
        <w:t xml:space="preserve">or interaction </w:t>
      </w:r>
      <w:r w:rsidR="00C30ADE">
        <w:t xml:space="preserve">of </w:t>
      </w:r>
      <w:r w:rsidR="00630C61">
        <w:t xml:space="preserve">parts of </w:t>
      </w:r>
      <w:r w:rsidR="00A973D0">
        <w:t xml:space="preserve">a </w:t>
      </w:r>
      <w:r w:rsidR="00630C61">
        <w:t>system</w:t>
      </w:r>
      <w:r>
        <w:t>.</w:t>
      </w:r>
    </w:p>
    <w:p w14:paraId="33AED0DE" w14:textId="3DA367A3" w:rsidR="006F7FB1" w:rsidRDefault="006F7FB1" w:rsidP="00F2639F">
      <w:r w:rsidRPr="006F7FB1">
        <w:rPr>
          <w:b/>
          <w:bCs/>
        </w:rPr>
        <w:t>Activity</w:t>
      </w:r>
      <w:r w:rsidR="00592DB7">
        <w:rPr>
          <w:b/>
          <w:bCs/>
        </w:rPr>
        <w:t xml:space="preserve"> 26</w:t>
      </w:r>
      <w:r>
        <w:t xml:space="preserve">: </w:t>
      </w:r>
      <w:r w:rsidR="0003297E">
        <w:t>c</w:t>
      </w:r>
      <w:r w:rsidR="00422823">
        <w:t>onstrained motion systems</w:t>
      </w:r>
    </w:p>
    <w:p w14:paraId="787A0233" w14:textId="62168D0D" w:rsidR="00961D31" w:rsidRDefault="00961D31" w:rsidP="00961D31">
      <w:pPr>
        <w:pStyle w:val="Caption"/>
      </w:pPr>
      <w:bookmarkStart w:id="58" w:name="_Ref158646842"/>
      <w:r>
        <w:t xml:space="preserve">Figure </w:t>
      </w:r>
      <w:r>
        <w:fldChar w:fldCharType="begin"/>
      </w:r>
      <w:r>
        <w:instrText xml:space="preserve"> SEQ Figure \* ARABIC </w:instrText>
      </w:r>
      <w:r>
        <w:fldChar w:fldCharType="separate"/>
      </w:r>
      <w:r w:rsidR="00D33E22">
        <w:rPr>
          <w:noProof/>
        </w:rPr>
        <w:t>22</w:t>
      </w:r>
      <w:r>
        <w:fldChar w:fldCharType="end"/>
      </w:r>
      <w:bookmarkEnd w:id="58"/>
      <w:r>
        <w:t xml:space="preserve"> – constrained motion inside gripper</w:t>
      </w:r>
    </w:p>
    <w:p w14:paraId="53437C96" w14:textId="77777777" w:rsidR="00961D31" w:rsidRDefault="00F25322" w:rsidP="00F2639F">
      <w:r w:rsidRPr="006F7FB1">
        <w:rPr>
          <w:b/>
          <w:bCs/>
          <w:noProof/>
        </w:rPr>
        <w:drawing>
          <wp:inline distT="0" distB="0" distL="0" distR="0" wp14:anchorId="63B79845" wp14:editId="34A91110">
            <wp:extent cx="1112520" cy="1501140"/>
            <wp:effectExtent l="0" t="0" r="0" b="3810"/>
            <wp:docPr id="495938153" name="Picture 495938153" descr="Photograph of a gripper with part of the external casing removed to show the gearing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38153" name="Picture 495938153" descr="Photograph of a gripper with part of the external casing removed to show the gearing mechanism"/>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112520" cy="1501140"/>
                    </a:xfrm>
                    <a:prstGeom prst="rect">
                      <a:avLst/>
                    </a:prstGeom>
                    <a:noFill/>
                    <a:ln>
                      <a:noFill/>
                    </a:ln>
                  </pic:spPr>
                </pic:pic>
              </a:graphicData>
            </a:graphic>
          </wp:inline>
        </w:drawing>
      </w:r>
    </w:p>
    <w:p w14:paraId="38A05063" w14:textId="4A080917" w:rsidR="00065F6A" w:rsidRDefault="00BA6EC2" w:rsidP="00F2639F">
      <w:r>
        <w:fldChar w:fldCharType="begin"/>
      </w:r>
      <w:r>
        <w:instrText xml:space="preserve"> REF _Ref158646842 \h </w:instrText>
      </w:r>
      <w:r>
        <w:fldChar w:fldCharType="separate"/>
      </w:r>
      <w:r>
        <w:t xml:space="preserve">Figure </w:t>
      </w:r>
      <w:r>
        <w:rPr>
          <w:noProof/>
        </w:rPr>
        <w:t>22</w:t>
      </w:r>
      <w:r>
        <w:fldChar w:fldCharType="end"/>
      </w:r>
      <w:r>
        <w:t xml:space="preserve"> </w:t>
      </w:r>
      <w:r w:rsidR="00686C05">
        <w:t>shows some internal components of a small robotic gripper.</w:t>
      </w:r>
    </w:p>
    <w:p w14:paraId="72FAE6F8" w14:textId="612699D9" w:rsidR="00DD2538" w:rsidRDefault="00686C05" w:rsidP="00F2639F">
      <w:r>
        <w:t xml:space="preserve">The </w:t>
      </w:r>
      <w:r w:rsidR="002E6164">
        <w:t>2</w:t>
      </w:r>
      <w:r w:rsidR="00272144">
        <w:t xml:space="preserve"> fingers </w:t>
      </w:r>
      <w:r w:rsidR="002B1082">
        <w:t xml:space="preserve">at the top and bottom of the image </w:t>
      </w:r>
      <w:r w:rsidR="00272144">
        <w:t xml:space="preserve">are connected to a horn on a </w:t>
      </w:r>
      <w:r w:rsidR="00A13E66">
        <w:t>servo motor</w:t>
      </w:r>
      <w:r w:rsidR="006677D9">
        <w:t xml:space="preserve"> via </w:t>
      </w:r>
      <w:r w:rsidR="00DA6ED6">
        <w:t xml:space="preserve">connected </w:t>
      </w:r>
      <w:r w:rsidR="006677D9">
        <w:t>teeth</w:t>
      </w:r>
      <w:r w:rsidR="00A13E66">
        <w:t>.</w:t>
      </w:r>
    </w:p>
    <w:p w14:paraId="270838D8" w14:textId="68976D3A" w:rsidR="00AD2581" w:rsidRDefault="00473B53" w:rsidP="00F2639F">
      <w:r>
        <w:t xml:space="preserve">As a class, watch </w:t>
      </w:r>
      <w:hyperlink r:id="rId134" w:history="1">
        <w:r w:rsidR="00615642">
          <w:rPr>
            <w:rStyle w:val="Hyperlink"/>
          </w:rPr>
          <w:t>Constrained motion (3:27)</w:t>
        </w:r>
      </w:hyperlink>
      <w:r>
        <w:t xml:space="preserve"> and </w:t>
      </w:r>
      <w:r w:rsidR="001932E1">
        <w:t>d</w:t>
      </w:r>
      <w:r w:rsidR="00AD2581">
        <w:t>iscuss</w:t>
      </w:r>
      <w:r w:rsidR="001932E1">
        <w:t xml:space="preserve"> </w:t>
      </w:r>
      <w:r w:rsidR="00AD2581">
        <w:t>motion constraints in this system</w:t>
      </w:r>
      <w:r w:rsidR="001932E1">
        <w:t>.</w:t>
      </w:r>
    </w:p>
    <w:p w14:paraId="58A0C4E8" w14:textId="315193BE" w:rsidR="00AD2581" w:rsidRDefault="00AD2581" w:rsidP="00C62638">
      <w:pPr>
        <w:pStyle w:val="ListNumber"/>
        <w:numPr>
          <w:ilvl w:val="0"/>
          <w:numId w:val="50"/>
        </w:numPr>
      </w:pPr>
      <w:r>
        <w:t xml:space="preserve">Describe the motion constraints in a simple </w:t>
      </w:r>
      <w:r w:rsidR="00615642">
        <w:t>2</w:t>
      </w:r>
      <w:r w:rsidR="00715C21">
        <w:t>-finger robotic grip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715C21" w14:paraId="20DDEAA8" w14:textId="77777777" w:rsidTr="008D2F9B">
        <w:trPr>
          <w:trHeight w:val="1123"/>
        </w:trPr>
        <w:tc>
          <w:tcPr>
            <w:tcW w:w="9016" w:type="dxa"/>
            <w:shd w:val="clear" w:color="auto" w:fill="auto"/>
          </w:tcPr>
          <w:p w14:paraId="541901B9" w14:textId="77777777" w:rsidR="00715C21" w:rsidRDefault="00715C21" w:rsidP="00F2639F">
            <w:pPr>
              <w:rPr>
                <w:b/>
                <w:bCs/>
              </w:rPr>
            </w:pPr>
            <w:r w:rsidRPr="002D07AD">
              <w:rPr>
                <w:b/>
                <w:bCs/>
              </w:rPr>
              <w:t>Sample answer</w:t>
            </w:r>
            <w:r>
              <w:rPr>
                <w:b/>
                <w:bCs/>
              </w:rPr>
              <w:t>:</w:t>
            </w:r>
          </w:p>
          <w:p w14:paraId="0947C1AE" w14:textId="235E087A" w:rsidR="00715C21" w:rsidRPr="00874884" w:rsidRDefault="00C84C01" w:rsidP="00F2639F">
            <w:r>
              <w:t>The</w:t>
            </w:r>
            <w:r w:rsidR="00303FFD">
              <w:t xml:space="preserve"> fingers will only move as far as the servo and gears driving them.</w:t>
            </w:r>
            <w:r>
              <w:t xml:space="preserve"> Additionally, </w:t>
            </w:r>
            <w:r w:rsidR="00B30545">
              <w:t xml:space="preserve">the </w:t>
            </w:r>
            <w:r w:rsidR="00303FFD">
              <w:t>fingers can only move in and out as far as the body housing them mechanically allows</w:t>
            </w:r>
            <w:r w:rsidR="00211872">
              <w:t>.</w:t>
            </w:r>
            <w:r w:rsidR="006024C5">
              <w:t xml:space="preserve"> </w:t>
            </w:r>
            <w:r w:rsidR="00065F6A">
              <w:t>The motion</w:t>
            </w:r>
            <w:r w:rsidR="006024C5">
              <w:t xml:space="preserve"> of the fingers is constrained to move linearly by the gripper body and gear connections.</w:t>
            </w:r>
          </w:p>
        </w:tc>
      </w:tr>
    </w:tbl>
    <w:p w14:paraId="0BF8953C" w14:textId="360CFB81" w:rsidR="001D4F14" w:rsidRDefault="00432466" w:rsidP="00961D31">
      <w:r w:rsidRPr="00432466">
        <w:t xml:space="preserve">Watch this </w:t>
      </w:r>
      <w:hyperlink r:id="rId135" w:history="1">
        <w:r w:rsidRPr="00432466">
          <w:rPr>
            <w:rStyle w:val="Hyperlink"/>
          </w:rPr>
          <w:t>linear actuator animation (1:0</w:t>
        </w:r>
        <w:r>
          <w:rPr>
            <w:rStyle w:val="Hyperlink"/>
          </w:rPr>
          <w:t>2</w:t>
        </w:r>
        <w:r w:rsidRPr="00432466">
          <w:rPr>
            <w:rStyle w:val="Hyperlink"/>
          </w:rPr>
          <w:t>)</w:t>
        </w:r>
      </w:hyperlink>
      <w:r w:rsidRPr="00432466">
        <w:t xml:space="preserve"> and </w:t>
      </w:r>
      <w:hyperlink r:id="rId136" w:history="1">
        <w:r w:rsidRPr="00432466">
          <w:rPr>
            <w:rStyle w:val="Hyperlink"/>
          </w:rPr>
          <w:t>video on electric linear actuators (3:53)</w:t>
        </w:r>
      </w:hyperlink>
      <w:r>
        <w:t xml:space="preserve"> </w:t>
      </w:r>
      <w:r w:rsidR="00052E2A">
        <w:t xml:space="preserve">showing how constraining motion from a rotary actuator </w:t>
      </w:r>
      <w:r w:rsidR="00043A7C">
        <w:t>can be used to create linear motion.</w:t>
      </w:r>
      <w:r w:rsidR="00637D4F">
        <w:t xml:space="preserve"> Answer the questions below.</w:t>
      </w:r>
    </w:p>
    <w:p w14:paraId="746D606F" w14:textId="549CC39A" w:rsidR="00637D4F" w:rsidRDefault="007E6248" w:rsidP="001E3671">
      <w:pPr>
        <w:pStyle w:val="ListNumber"/>
      </w:pPr>
      <w:r>
        <w:t xml:space="preserve">Explain how rotational motion can </w:t>
      </w:r>
      <w:r w:rsidR="000C10D9">
        <w:t xml:space="preserve">be used to create a linear </w:t>
      </w:r>
      <w:r w:rsidR="00514B87">
        <w:t>actuato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8E755C" w14:paraId="624029A0" w14:textId="77777777" w:rsidTr="008D2F9B">
        <w:trPr>
          <w:trHeight w:val="1123"/>
        </w:trPr>
        <w:tc>
          <w:tcPr>
            <w:tcW w:w="9016" w:type="dxa"/>
            <w:shd w:val="clear" w:color="auto" w:fill="auto"/>
          </w:tcPr>
          <w:p w14:paraId="774F7E76" w14:textId="77777777" w:rsidR="008E755C" w:rsidRDefault="008E755C" w:rsidP="00F2639F">
            <w:pPr>
              <w:rPr>
                <w:b/>
                <w:bCs/>
              </w:rPr>
            </w:pPr>
            <w:r w:rsidRPr="002D07AD">
              <w:rPr>
                <w:b/>
                <w:bCs/>
              </w:rPr>
              <w:t>Sample answer</w:t>
            </w:r>
            <w:r>
              <w:rPr>
                <w:b/>
                <w:bCs/>
              </w:rPr>
              <w:t>:</w:t>
            </w:r>
          </w:p>
          <w:p w14:paraId="73819268" w14:textId="77777777" w:rsidR="00065F6A" w:rsidRDefault="00BA059D" w:rsidP="00F2639F">
            <w:r>
              <w:t>Restricting the motion of a nut or bolt connected to a threaded rod on the output of a motor or servo can create linear motion.</w:t>
            </w:r>
          </w:p>
          <w:p w14:paraId="3FB37299" w14:textId="7F390ED6" w:rsidR="008E755C" w:rsidRPr="00874884" w:rsidRDefault="00BA059D" w:rsidP="00F2639F">
            <w:r>
              <w:t xml:space="preserve">If the nut/bolt is not </w:t>
            </w:r>
            <w:r w:rsidR="002D726B">
              <w:t>allowed</w:t>
            </w:r>
            <w:r>
              <w:t xml:space="preserve"> to turn, </w:t>
            </w:r>
            <w:r w:rsidR="005F6D8B">
              <w:t>rotation of the threaded rod will force the nut/bolt to move in or out</w:t>
            </w:r>
            <w:r w:rsidR="00FE06AE">
              <w:t xml:space="preserve"> in a linear fashion.</w:t>
            </w:r>
          </w:p>
        </w:tc>
      </w:tr>
    </w:tbl>
    <w:p w14:paraId="557CF391" w14:textId="581D0859" w:rsidR="000C10D9" w:rsidRDefault="0096222A" w:rsidP="001E3671">
      <w:pPr>
        <w:pStyle w:val="ListNumber"/>
      </w:pPr>
      <w:r>
        <w:t xml:space="preserve">How can </w:t>
      </w:r>
      <w:r w:rsidR="00D84A4B">
        <w:t xml:space="preserve">the speed or force </w:t>
      </w:r>
      <w:r w:rsidR="005E09FA">
        <w:t>in a linear actuator be adjus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8E755C" w14:paraId="76C0255F" w14:textId="77777777" w:rsidTr="008D2F9B">
        <w:trPr>
          <w:trHeight w:val="1123"/>
        </w:trPr>
        <w:tc>
          <w:tcPr>
            <w:tcW w:w="9016" w:type="dxa"/>
            <w:shd w:val="clear" w:color="auto" w:fill="auto"/>
          </w:tcPr>
          <w:p w14:paraId="3C1C0F01" w14:textId="77777777" w:rsidR="008E755C" w:rsidRDefault="008E755C" w:rsidP="00F2639F">
            <w:pPr>
              <w:rPr>
                <w:b/>
                <w:bCs/>
              </w:rPr>
            </w:pPr>
            <w:r w:rsidRPr="002D07AD">
              <w:rPr>
                <w:b/>
                <w:bCs/>
              </w:rPr>
              <w:t>Sample answer</w:t>
            </w:r>
            <w:r>
              <w:rPr>
                <w:b/>
                <w:bCs/>
              </w:rPr>
              <w:t>:</w:t>
            </w:r>
          </w:p>
          <w:p w14:paraId="1B787228" w14:textId="2D4C9D9B" w:rsidR="008E755C" w:rsidRPr="00874884" w:rsidRDefault="00FB0BB5" w:rsidP="00F2639F">
            <w:r>
              <w:t xml:space="preserve">Gearing that connects the motor to the rotation threaded rod </w:t>
            </w:r>
            <w:r w:rsidR="004D61B6">
              <w:t xml:space="preserve">as well as the thread pitch on the </w:t>
            </w:r>
            <w:proofErr w:type="spellStart"/>
            <w:r w:rsidR="004D61B6">
              <w:t>rod</w:t>
            </w:r>
            <w:proofErr w:type="spellEnd"/>
            <w:r w:rsidR="004D61B6">
              <w:t>.</w:t>
            </w:r>
          </w:p>
        </w:tc>
      </w:tr>
    </w:tbl>
    <w:p w14:paraId="332AAF80" w14:textId="234895CB" w:rsidR="009B3E53" w:rsidRDefault="009B3E53" w:rsidP="00F2639F">
      <w:r>
        <w:t>Watch these short videos</w:t>
      </w:r>
      <w:r w:rsidR="004C1EE1">
        <w:t xml:space="preserve"> and discuss the motion constraints</w:t>
      </w:r>
      <w:r w:rsidR="00E96244">
        <w:t xml:space="preserve"> of </w:t>
      </w:r>
      <w:r w:rsidR="00063566">
        <w:t>the device</w:t>
      </w:r>
      <w:r w:rsidR="009E33CE">
        <w:t>s</w:t>
      </w:r>
      <w:r w:rsidR="00063566">
        <w:t xml:space="preserve"> shown in </w:t>
      </w:r>
      <w:r w:rsidR="00E96244">
        <w:t>each</w:t>
      </w:r>
      <w:r w:rsidR="00DB24FB">
        <w:t>:</w:t>
      </w:r>
    </w:p>
    <w:p w14:paraId="21F2FCCB" w14:textId="614101E5" w:rsidR="009B3E53" w:rsidRDefault="00333AAD" w:rsidP="0070207E">
      <w:pPr>
        <w:pStyle w:val="ListBullet"/>
      </w:pPr>
      <w:hyperlink r:id="rId137" w:history="1">
        <w:r w:rsidR="00432466">
          <w:rPr>
            <w:rStyle w:val="Hyperlink"/>
          </w:rPr>
          <w:t>Bambu lab 3D printer (0:33)</w:t>
        </w:r>
      </w:hyperlink>
    </w:p>
    <w:p w14:paraId="45829E01" w14:textId="251B5D10" w:rsidR="00EA51DB" w:rsidRDefault="00333AAD" w:rsidP="0070207E">
      <w:pPr>
        <w:pStyle w:val="ListBullet"/>
      </w:pPr>
      <w:hyperlink r:id="rId138" w:history="1">
        <w:r w:rsidR="00432466">
          <w:rPr>
            <w:rStyle w:val="Hyperlink"/>
          </w:rPr>
          <w:t>Mechatronics vehicle project (0:38)</w:t>
        </w:r>
      </w:hyperlink>
      <w:r w:rsidR="00DB24FB">
        <w:rPr>
          <w:rStyle w:val="Hyperlink"/>
        </w:rPr>
        <w:t>.</w:t>
      </w:r>
    </w:p>
    <w:p w14:paraId="17AE2E4B" w14:textId="7DE5599F" w:rsidR="00E73B6B" w:rsidRDefault="00E73B6B" w:rsidP="001E3671">
      <w:pPr>
        <w:pStyle w:val="ListNumber"/>
      </w:pPr>
      <w:r>
        <w:t xml:space="preserve">Describe the </w:t>
      </w:r>
      <w:r w:rsidR="00E05A93">
        <w:t xml:space="preserve">motion constraints for different parts of </w:t>
      </w:r>
      <w:r w:rsidR="003C4BA1">
        <w:t xml:space="preserve">a </w:t>
      </w:r>
      <w:r w:rsidR="00B84993">
        <w:t>mechatronic system of your choice</w:t>
      </w:r>
      <w:r w:rsidR="00DB24FB">
        <w:t>.</w:t>
      </w:r>
    </w:p>
    <w:tbl>
      <w:tblPr>
        <w:tblStyle w:val="Tableheader"/>
        <w:tblW w:w="9650" w:type="dxa"/>
        <w:tblLook w:val="0420" w:firstRow="1" w:lastRow="0" w:firstColumn="0" w:lastColumn="0" w:noHBand="0" w:noVBand="1"/>
        <w:tblDescription w:val="Space for students to provide answer."/>
      </w:tblPr>
      <w:tblGrid>
        <w:gridCol w:w="9650"/>
      </w:tblGrid>
      <w:tr w:rsidR="003C4BA1" w:rsidRPr="00573DC5" w14:paraId="4878EF54"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667388B" w14:textId="7E8B521B" w:rsidR="003C4BA1" w:rsidRPr="00573DC5" w:rsidRDefault="003C4BA1" w:rsidP="00F2639F">
            <w:pPr>
              <w:rPr>
                <w:bCs/>
              </w:rPr>
            </w:pPr>
            <w:r w:rsidRPr="00573DC5">
              <w:rPr>
                <w:bCs/>
              </w:rPr>
              <w:t>Sample answer</w:t>
            </w:r>
            <w:r w:rsidR="007E4560" w:rsidRPr="00573DC5">
              <w:rPr>
                <w:bCs/>
              </w:rPr>
              <w:t>s could include</w:t>
            </w:r>
            <w:r w:rsidRPr="00573DC5">
              <w:rPr>
                <w:bCs/>
              </w:rPr>
              <w:t>:</w:t>
            </w:r>
          </w:p>
          <w:p w14:paraId="64F33333" w14:textId="128DD47A" w:rsidR="00065F6A" w:rsidRPr="00573DC5" w:rsidRDefault="007E4560" w:rsidP="00F2639F">
            <w:pPr>
              <w:rPr>
                <w:b w:val="0"/>
              </w:rPr>
            </w:pPr>
            <w:r w:rsidRPr="00573DC5">
              <w:rPr>
                <w:b w:val="0"/>
              </w:rPr>
              <w:t>3D printer:</w:t>
            </w:r>
            <w:r w:rsidR="00764C07" w:rsidRPr="00573DC5">
              <w:rPr>
                <w:b w:val="0"/>
              </w:rPr>
              <w:t xml:space="preserve"> The print head is constrained to move </w:t>
            </w:r>
            <w:r w:rsidR="008C1E0B" w:rsidRPr="00573DC5">
              <w:rPr>
                <w:b w:val="0"/>
              </w:rPr>
              <w:t>2 axes</w:t>
            </w:r>
            <w:r w:rsidR="007C4757" w:rsidRPr="00573DC5">
              <w:rPr>
                <w:b w:val="0"/>
              </w:rPr>
              <w:t>, each controlled with a separate motor</w:t>
            </w:r>
            <w:r w:rsidR="00512803" w:rsidRPr="00573DC5">
              <w:rPr>
                <w:b w:val="0"/>
              </w:rPr>
              <w:t xml:space="preserve"> connected to a toothed belt.</w:t>
            </w:r>
          </w:p>
          <w:p w14:paraId="6F044C4F" w14:textId="038CF855" w:rsidR="003C4BA1" w:rsidRPr="00573DC5" w:rsidRDefault="00764C07" w:rsidP="00F2639F">
            <w:pPr>
              <w:rPr>
                <w:b w:val="0"/>
              </w:rPr>
            </w:pPr>
            <w:r w:rsidRPr="00573DC5">
              <w:rPr>
                <w:b w:val="0"/>
              </w:rPr>
              <w:t xml:space="preserve">The print head can </w:t>
            </w:r>
            <w:r w:rsidR="0026320A" w:rsidRPr="00573DC5">
              <w:rPr>
                <w:b w:val="0"/>
              </w:rPr>
              <w:t xml:space="preserve">also </w:t>
            </w:r>
            <w:r w:rsidRPr="00573DC5">
              <w:rPr>
                <w:b w:val="0"/>
              </w:rPr>
              <w:t>only move within the body of the printer itself.</w:t>
            </w:r>
          </w:p>
          <w:p w14:paraId="7FE3AC8D" w14:textId="77777777" w:rsidR="00065F6A" w:rsidRPr="00573DC5" w:rsidRDefault="007E4560" w:rsidP="00F2639F">
            <w:pPr>
              <w:rPr>
                <w:b w:val="0"/>
              </w:rPr>
            </w:pPr>
            <w:r w:rsidRPr="00573DC5">
              <w:rPr>
                <w:b w:val="0"/>
              </w:rPr>
              <w:t>Vehicle:</w:t>
            </w:r>
            <w:r w:rsidR="0026320A" w:rsidRPr="00573DC5">
              <w:rPr>
                <w:b w:val="0"/>
              </w:rPr>
              <w:t xml:space="preserve"> The wheels can move </w:t>
            </w:r>
            <w:r w:rsidR="003D7ABD" w:rsidRPr="00573DC5">
              <w:rPr>
                <w:b w:val="0"/>
              </w:rPr>
              <w:t xml:space="preserve">forwards and backwards – using </w:t>
            </w:r>
            <w:r w:rsidR="000630B7" w:rsidRPr="00573DC5">
              <w:rPr>
                <w:b w:val="0"/>
              </w:rPr>
              <w:t xml:space="preserve">differing </w:t>
            </w:r>
            <w:r w:rsidR="003D7ABD" w:rsidRPr="00573DC5">
              <w:rPr>
                <w:b w:val="0"/>
              </w:rPr>
              <w:t>wheel motion on each side of the vehicle provides steering.</w:t>
            </w:r>
          </w:p>
          <w:p w14:paraId="1B62078E" w14:textId="77777777" w:rsidR="00065F6A" w:rsidRPr="00573DC5" w:rsidRDefault="007554E3" w:rsidP="00F2639F">
            <w:pPr>
              <w:rPr>
                <w:b w:val="0"/>
              </w:rPr>
            </w:pPr>
            <w:r w:rsidRPr="00573DC5">
              <w:rPr>
                <w:b w:val="0"/>
              </w:rPr>
              <w:t>The arm consists of multiple sections each of which can extend and retract linearly.</w:t>
            </w:r>
          </w:p>
          <w:p w14:paraId="50F0FF24" w14:textId="3E45EB56" w:rsidR="007E4560" w:rsidRPr="00573DC5" w:rsidRDefault="00732CD6" w:rsidP="00F2639F">
            <w:pPr>
              <w:rPr>
                <w:b w:val="0"/>
              </w:rPr>
            </w:pPr>
            <w:r w:rsidRPr="00573DC5">
              <w:rPr>
                <w:b w:val="0"/>
              </w:rPr>
              <w:t xml:space="preserve">The arm </w:t>
            </w:r>
            <w:r w:rsidR="007554E3" w:rsidRPr="00573DC5">
              <w:rPr>
                <w:b w:val="0"/>
              </w:rPr>
              <w:t xml:space="preserve">also </w:t>
            </w:r>
            <w:r w:rsidRPr="00573DC5">
              <w:rPr>
                <w:b w:val="0"/>
              </w:rPr>
              <w:t>has one section that can rotate about 30 degrees in a single plane.</w:t>
            </w:r>
          </w:p>
        </w:tc>
      </w:tr>
    </w:tbl>
    <w:p w14:paraId="24DC649F" w14:textId="1417F4EA" w:rsidR="00D65B4B" w:rsidRDefault="00D65B4B" w:rsidP="00F2639F">
      <w:r w:rsidRPr="009B483A">
        <w:rPr>
          <w:b/>
          <w:bCs/>
        </w:rPr>
        <w:t>Activity</w:t>
      </w:r>
      <w:r w:rsidR="00592DB7">
        <w:rPr>
          <w:b/>
          <w:bCs/>
        </w:rPr>
        <w:t xml:space="preserve"> 27</w:t>
      </w:r>
      <w:r>
        <w:t xml:space="preserve">: </w:t>
      </w:r>
      <w:r w:rsidR="0003297E">
        <w:t>i</w:t>
      </w:r>
      <w:r>
        <w:t xml:space="preserve">nvestigate servo motion </w:t>
      </w:r>
      <w:r w:rsidR="00514B87">
        <w:t>constraints</w:t>
      </w:r>
    </w:p>
    <w:p w14:paraId="321F4BE9" w14:textId="41B60AEE" w:rsidR="00065F6A" w:rsidRDefault="00F844D2" w:rsidP="00F2639F">
      <w:r>
        <w:t xml:space="preserve">Use the </w:t>
      </w:r>
      <w:r w:rsidR="00055CFD" w:rsidRPr="000F182C">
        <w:t>Servo pulse width control simulation</w:t>
      </w:r>
      <w:r w:rsidR="00055CFD">
        <w:t xml:space="preserve"> on </w:t>
      </w:r>
      <w:hyperlink r:id="rId139" w:history="1">
        <w:proofErr w:type="spellStart"/>
        <w:r w:rsidR="00055CFD" w:rsidRPr="000F182C">
          <w:rPr>
            <w:rStyle w:val="Hyperlink"/>
          </w:rPr>
          <w:t>Tinkercad</w:t>
        </w:r>
        <w:proofErr w:type="spellEnd"/>
      </w:hyperlink>
      <w:r w:rsidR="00055CFD">
        <w:t xml:space="preserve"> or </w:t>
      </w:r>
      <w:hyperlink r:id="rId140" w:history="1">
        <w:proofErr w:type="spellStart"/>
        <w:r w:rsidR="00055CFD" w:rsidRPr="000F182C">
          <w:rPr>
            <w:rStyle w:val="Hyperlink"/>
          </w:rPr>
          <w:t>Wokwi</w:t>
        </w:r>
        <w:proofErr w:type="spellEnd"/>
      </w:hyperlink>
      <w:r w:rsidR="00055CFD">
        <w:t xml:space="preserve"> </w:t>
      </w:r>
      <w:r w:rsidR="0045663B">
        <w:t xml:space="preserve">to measure the range of motion </w:t>
      </w:r>
      <w:r w:rsidR="00187DED">
        <w:t>achievable</w:t>
      </w:r>
      <w:r w:rsidR="0045663B">
        <w:t xml:space="preserve"> in </w:t>
      </w:r>
      <w:r w:rsidR="00055CFD">
        <w:t xml:space="preserve">a </w:t>
      </w:r>
      <w:r w:rsidR="0045663B">
        <w:t>simulated servo.</w:t>
      </w:r>
    </w:p>
    <w:p w14:paraId="0926E360" w14:textId="16BDA423" w:rsidR="00961D31" w:rsidRDefault="00961D31" w:rsidP="00961D31">
      <w:pPr>
        <w:pStyle w:val="Caption"/>
      </w:pPr>
      <w:r>
        <w:t xml:space="preserve">Figure </w:t>
      </w:r>
      <w:r>
        <w:fldChar w:fldCharType="begin"/>
      </w:r>
      <w:r>
        <w:instrText xml:space="preserve"> SEQ Figure \* ARABIC </w:instrText>
      </w:r>
      <w:r>
        <w:fldChar w:fldCharType="separate"/>
      </w:r>
      <w:r w:rsidR="00D33E22">
        <w:rPr>
          <w:noProof/>
        </w:rPr>
        <w:t>23</w:t>
      </w:r>
      <w:r>
        <w:fldChar w:fldCharType="end"/>
      </w:r>
      <w:r>
        <w:t xml:space="preserve"> – PWM signal for servos</w:t>
      </w:r>
    </w:p>
    <w:p w14:paraId="6DFA2058" w14:textId="77777777" w:rsidR="00961D31" w:rsidRDefault="00961D31" w:rsidP="00F2639F">
      <w:r>
        <w:rPr>
          <w:noProof/>
        </w:rPr>
        <w:drawing>
          <wp:inline distT="0" distB="0" distL="0" distR="0" wp14:anchorId="754F5F04" wp14:editId="775F3281">
            <wp:extent cx="5292654" cy="1257300"/>
            <wp:effectExtent l="0" t="0" r="3810" b="0"/>
            <wp:docPr id="667390902" name="Picture 667390902" descr="Model showing servo PWM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90902" name="Picture 667390902" descr="Model showing servo PWM signal."/>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99625" cy="1258956"/>
                    </a:xfrm>
                    <a:prstGeom prst="rect">
                      <a:avLst/>
                    </a:prstGeom>
                    <a:noFill/>
                    <a:ln>
                      <a:noFill/>
                    </a:ln>
                  </pic:spPr>
                </pic:pic>
              </a:graphicData>
            </a:graphic>
          </wp:inline>
        </w:drawing>
      </w:r>
    </w:p>
    <w:p w14:paraId="1518B187" w14:textId="732FE9CB" w:rsidR="001D46D9" w:rsidRDefault="001C4DC9" w:rsidP="00F2639F">
      <w:r>
        <w:t xml:space="preserve">Measure </w:t>
      </w:r>
      <w:r w:rsidR="00C22164">
        <w:t xml:space="preserve">or approximate the available angle </w:t>
      </w:r>
      <w:r w:rsidR="00CD2FC4">
        <w:t xml:space="preserve">range of the positional servo </w:t>
      </w:r>
      <w:r w:rsidR="008F5A52">
        <w:t>against the pulse widths provided.</w:t>
      </w:r>
    </w:p>
    <w:p w14:paraId="31062C6D" w14:textId="77777777" w:rsidR="00065F6A" w:rsidRDefault="008F5A52" w:rsidP="00F2639F">
      <w:r>
        <w:t>You will need to view the Serial monitor to check the pulse widths.</w:t>
      </w:r>
    </w:p>
    <w:p w14:paraId="51633B42" w14:textId="77777777" w:rsidR="00065F6A" w:rsidRDefault="00065F6A" w:rsidP="00F2639F">
      <w:r>
        <w:t>E</w:t>
      </w:r>
      <w:r w:rsidR="00862BE8">
        <w:t xml:space="preserve">xperiment </w:t>
      </w:r>
      <w:r w:rsidR="00EB6C1E">
        <w:t xml:space="preserve">by </w:t>
      </w:r>
      <w:r w:rsidR="00862BE8">
        <w:t xml:space="preserve">changing calculations in the source code to </w:t>
      </w:r>
      <w:r w:rsidR="00141353">
        <w:t xml:space="preserve">see if providing a greater range of pulse widths changes the </w:t>
      </w:r>
      <w:r w:rsidR="005A3067">
        <w:t xml:space="preserve">achievable </w:t>
      </w:r>
      <w:r w:rsidR="00141353">
        <w:t>angle range.</w:t>
      </w:r>
    </w:p>
    <w:p w14:paraId="512034E5" w14:textId="422CF296" w:rsidR="00F844D2" w:rsidRDefault="00141353" w:rsidP="00F2639F">
      <w:r>
        <w:t>Record your results in the table below.</w:t>
      </w:r>
    </w:p>
    <w:tbl>
      <w:tblPr>
        <w:tblStyle w:val="Tableheader"/>
        <w:tblW w:w="9603" w:type="dxa"/>
        <w:tblInd w:w="-60" w:type="dxa"/>
        <w:tblLook w:val="04A0" w:firstRow="1" w:lastRow="0" w:firstColumn="1" w:lastColumn="0" w:noHBand="0" w:noVBand="1"/>
        <w:tblDescription w:val="Table lists original or modified code and asks the student to fill in the Range of pulse widths (μs) and the Motion range (degrees)."/>
      </w:tblPr>
      <w:tblGrid>
        <w:gridCol w:w="2582"/>
        <w:gridCol w:w="3268"/>
        <w:gridCol w:w="3753"/>
      </w:tblGrid>
      <w:tr w:rsidR="00050069" w14:paraId="004DCAC9" w14:textId="77777777" w:rsidTr="0005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2" w:type="dxa"/>
          </w:tcPr>
          <w:p w14:paraId="0EE4A6E1" w14:textId="74A4D6E0" w:rsidR="00050069" w:rsidRDefault="008D2A73" w:rsidP="00F2639F">
            <w:r>
              <w:t>Type of code</w:t>
            </w:r>
          </w:p>
        </w:tc>
        <w:tc>
          <w:tcPr>
            <w:tcW w:w="3268" w:type="dxa"/>
          </w:tcPr>
          <w:p w14:paraId="74E2C679" w14:textId="7C28687E" w:rsidR="00050069" w:rsidRDefault="00050069" w:rsidP="00F2639F">
            <w:pPr>
              <w:cnfStyle w:val="100000000000" w:firstRow="1" w:lastRow="0" w:firstColumn="0" w:lastColumn="0" w:oddVBand="0" w:evenVBand="0" w:oddHBand="0" w:evenHBand="0" w:firstRowFirstColumn="0" w:firstRowLastColumn="0" w:lastRowFirstColumn="0" w:lastRowLastColumn="0"/>
            </w:pPr>
            <w:r>
              <w:t>Range of pulse widths (</w:t>
            </w:r>
            <w:proofErr w:type="spellStart"/>
            <w:r w:rsidRPr="0098319F">
              <w:t>μ</w:t>
            </w:r>
            <w:r>
              <w:t>s</w:t>
            </w:r>
            <w:proofErr w:type="spellEnd"/>
            <w:r>
              <w:t>)</w:t>
            </w:r>
          </w:p>
        </w:tc>
        <w:tc>
          <w:tcPr>
            <w:tcW w:w="3753" w:type="dxa"/>
          </w:tcPr>
          <w:p w14:paraId="3AE50DC3" w14:textId="412EB0CD" w:rsidR="00050069" w:rsidRDefault="00050069" w:rsidP="00F2639F">
            <w:pPr>
              <w:cnfStyle w:val="100000000000" w:firstRow="1" w:lastRow="0" w:firstColumn="0" w:lastColumn="0" w:oddVBand="0" w:evenVBand="0" w:oddHBand="0" w:evenHBand="0" w:firstRowFirstColumn="0" w:firstRowLastColumn="0" w:lastRowFirstColumn="0" w:lastRowLastColumn="0"/>
            </w:pPr>
            <w:r>
              <w:t>Motion range (degrees)</w:t>
            </w:r>
          </w:p>
        </w:tc>
      </w:tr>
      <w:tr w:rsidR="001904BE" w14:paraId="539BA167" w14:textId="357C0113" w:rsidTr="008D2A73">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582" w:type="dxa"/>
          </w:tcPr>
          <w:p w14:paraId="34ABBE04" w14:textId="538D6217" w:rsidR="001904BE" w:rsidRDefault="009C28D7" w:rsidP="00F2639F">
            <w:r>
              <w:t xml:space="preserve">With original </w:t>
            </w:r>
            <w:r w:rsidR="002357EE">
              <w:t>code</w:t>
            </w:r>
          </w:p>
        </w:tc>
        <w:tc>
          <w:tcPr>
            <w:tcW w:w="3268" w:type="dxa"/>
          </w:tcPr>
          <w:p w14:paraId="3BA56836" w14:textId="77777777" w:rsidR="00065F6A" w:rsidRDefault="00065F6A" w:rsidP="00F2639F">
            <w:pPr>
              <w:cnfStyle w:val="000000100000" w:firstRow="0" w:lastRow="0" w:firstColumn="0" w:lastColumn="0" w:oddVBand="0" w:evenVBand="0" w:oddHBand="1" w:evenHBand="0" w:firstRowFirstColumn="0" w:firstRowLastColumn="0" w:lastRowFirstColumn="0" w:lastRowLastColumn="0"/>
            </w:pPr>
          </w:p>
        </w:tc>
        <w:tc>
          <w:tcPr>
            <w:tcW w:w="3753" w:type="dxa"/>
          </w:tcPr>
          <w:p w14:paraId="7141FD4E" w14:textId="658A3687" w:rsidR="001904BE" w:rsidRDefault="001904BE" w:rsidP="00F2639F">
            <w:pPr>
              <w:cnfStyle w:val="000000100000" w:firstRow="0" w:lastRow="0" w:firstColumn="0" w:lastColumn="0" w:oddVBand="0" w:evenVBand="0" w:oddHBand="1" w:evenHBand="0" w:firstRowFirstColumn="0" w:firstRowLastColumn="0" w:lastRowFirstColumn="0" w:lastRowLastColumn="0"/>
            </w:pPr>
          </w:p>
        </w:tc>
      </w:tr>
      <w:tr w:rsidR="001904BE" w14:paraId="55D9B1CC" w14:textId="5F08E86E" w:rsidTr="008D2A73">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582" w:type="dxa"/>
          </w:tcPr>
          <w:p w14:paraId="148BD8B1" w14:textId="7EA74313" w:rsidR="001904BE" w:rsidRDefault="009C28D7" w:rsidP="00F2639F">
            <w:r>
              <w:t>With m</w:t>
            </w:r>
            <w:r w:rsidR="0098319F">
              <w:t>odified code</w:t>
            </w:r>
          </w:p>
        </w:tc>
        <w:tc>
          <w:tcPr>
            <w:tcW w:w="3268" w:type="dxa"/>
          </w:tcPr>
          <w:p w14:paraId="5404C3D5" w14:textId="77777777" w:rsidR="00065F6A" w:rsidRDefault="00065F6A" w:rsidP="00F2639F">
            <w:pPr>
              <w:cnfStyle w:val="000000010000" w:firstRow="0" w:lastRow="0" w:firstColumn="0" w:lastColumn="0" w:oddVBand="0" w:evenVBand="0" w:oddHBand="0" w:evenHBand="1" w:firstRowFirstColumn="0" w:firstRowLastColumn="0" w:lastRowFirstColumn="0" w:lastRowLastColumn="0"/>
            </w:pPr>
          </w:p>
        </w:tc>
        <w:tc>
          <w:tcPr>
            <w:tcW w:w="3753" w:type="dxa"/>
          </w:tcPr>
          <w:p w14:paraId="73C9A60A" w14:textId="589D11DB" w:rsidR="001904BE" w:rsidRDefault="001904BE" w:rsidP="00F2639F">
            <w:pPr>
              <w:cnfStyle w:val="000000010000" w:firstRow="0" w:lastRow="0" w:firstColumn="0" w:lastColumn="0" w:oddVBand="0" w:evenVBand="0" w:oddHBand="0" w:evenHBand="1" w:firstRowFirstColumn="0" w:firstRowLastColumn="0" w:lastRowFirstColumn="0" w:lastRowLastColumn="0"/>
            </w:pPr>
          </w:p>
        </w:tc>
      </w:tr>
    </w:tbl>
    <w:p w14:paraId="5E3FF04A" w14:textId="77777777" w:rsidR="00065F6A" w:rsidRDefault="005C50DA" w:rsidP="00F2639F">
      <w:r>
        <w:t xml:space="preserve">Construct a </w:t>
      </w:r>
      <w:r w:rsidR="00D732FA">
        <w:t xml:space="preserve">physical circuit to </w:t>
      </w:r>
      <w:r w:rsidR="00676C16">
        <w:t xml:space="preserve">control and </w:t>
      </w:r>
      <w:r w:rsidR="00020DB7">
        <w:t xml:space="preserve">measure </w:t>
      </w:r>
      <w:r w:rsidR="009B4CC6">
        <w:t xml:space="preserve">the </w:t>
      </w:r>
      <w:r w:rsidR="00020DB7">
        <w:t xml:space="preserve">motion constraints of </w:t>
      </w:r>
      <w:r w:rsidR="00531FF3">
        <w:t>a servo.</w:t>
      </w:r>
    </w:p>
    <w:p w14:paraId="26F2BB35" w14:textId="27BED00B" w:rsidR="007C1129" w:rsidRDefault="007C1129" w:rsidP="00F2639F">
      <w:r>
        <w:t>You will need to connect:</w:t>
      </w:r>
    </w:p>
    <w:p w14:paraId="211C1BB2" w14:textId="6146F057" w:rsidR="007C1129" w:rsidRDefault="007C1129" w:rsidP="0070207E">
      <w:pPr>
        <w:pStyle w:val="ListBullet"/>
      </w:pPr>
      <w:r>
        <w:t xml:space="preserve">a </w:t>
      </w:r>
      <w:r w:rsidR="009F60C5">
        <w:t>potentiometer or other analog input device</w:t>
      </w:r>
      <w:r>
        <w:t xml:space="preserve"> to </w:t>
      </w:r>
      <w:r w:rsidR="00F76204">
        <w:t xml:space="preserve">ground, </w:t>
      </w:r>
      <w:r w:rsidR="00F82B61">
        <w:t>power,</w:t>
      </w:r>
      <w:r w:rsidR="00F76204">
        <w:t xml:space="preserve"> and an analog input</w:t>
      </w:r>
    </w:p>
    <w:p w14:paraId="7660F9FB" w14:textId="219DB871" w:rsidR="007C1129" w:rsidRDefault="00C95E9F" w:rsidP="0070207E">
      <w:pPr>
        <w:pStyle w:val="ListBullet2"/>
      </w:pPr>
      <w:r>
        <w:t xml:space="preserve">you </w:t>
      </w:r>
      <w:r w:rsidR="00C45F32">
        <w:t xml:space="preserve">could </w:t>
      </w:r>
      <w:r>
        <w:t xml:space="preserve">substitute this for </w:t>
      </w:r>
      <w:r w:rsidR="00C45F32">
        <w:t xml:space="preserve">a </w:t>
      </w:r>
      <w:r w:rsidR="001E0E86">
        <w:t xml:space="preserve">photoresistor, </w:t>
      </w:r>
      <w:r>
        <w:t xml:space="preserve">joystick, </w:t>
      </w:r>
      <w:r w:rsidR="00F82B61">
        <w:t>distance,</w:t>
      </w:r>
      <w:r>
        <w:t xml:space="preserve"> </w:t>
      </w:r>
      <w:r w:rsidR="001E0E86">
        <w:t xml:space="preserve">or sound </w:t>
      </w:r>
      <w:r w:rsidR="00C45F32">
        <w:t xml:space="preserve">sensor </w:t>
      </w:r>
      <w:r w:rsidR="00A06CB7">
        <w:t>and so on</w:t>
      </w:r>
      <w:r w:rsidR="005C4416">
        <w:t>)</w:t>
      </w:r>
    </w:p>
    <w:p w14:paraId="55C7C3F9" w14:textId="66F0C02A" w:rsidR="009F60C5" w:rsidRDefault="007C1129" w:rsidP="0070207E">
      <w:pPr>
        <w:pStyle w:val="ListBullet"/>
      </w:pPr>
      <w:r>
        <w:t xml:space="preserve">a servo to a </w:t>
      </w:r>
      <w:r w:rsidR="00F76204">
        <w:t xml:space="preserve">ground, </w:t>
      </w:r>
      <w:r w:rsidR="00F82B61">
        <w:t>power,</w:t>
      </w:r>
      <w:r w:rsidR="00F76204">
        <w:t xml:space="preserve"> and a </w:t>
      </w:r>
      <w:r>
        <w:t>digital output</w:t>
      </w:r>
      <w:r w:rsidR="00A06CB7">
        <w:t>.</w:t>
      </w:r>
    </w:p>
    <w:p w14:paraId="74AC67CD" w14:textId="77777777" w:rsidR="00652976" w:rsidRPr="00D15FFA" w:rsidRDefault="00652976" w:rsidP="00652976">
      <w:pPr>
        <w:pStyle w:val="Caption"/>
        <w:rPr>
          <w:lang w:val="it-IT"/>
        </w:rPr>
      </w:pPr>
      <w:r w:rsidRPr="00D15FFA">
        <w:rPr>
          <w:lang w:val="it-IT"/>
        </w:rPr>
        <w:t xml:space="preserve">Figure </w:t>
      </w:r>
      <w:r>
        <w:fldChar w:fldCharType="begin"/>
      </w:r>
      <w:r w:rsidRPr="00D15FFA">
        <w:rPr>
          <w:lang w:val="it-IT"/>
        </w:rPr>
        <w:instrText xml:space="preserve"> SEQ Figure \* ARABIC </w:instrText>
      </w:r>
      <w:r>
        <w:fldChar w:fldCharType="separate"/>
      </w:r>
      <w:r>
        <w:rPr>
          <w:noProof/>
          <w:lang w:val="it-IT"/>
        </w:rPr>
        <w:t>24</w:t>
      </w:r>
      <w:r>
        <w:fldChar w:fldCharType="end"/>
      </w:r>
      <w:r w:rsidRPr="00D15FFA">
        <w:rPr>
          <w:lang w:val="it-IT"/>
        </w:rPr>
        <w:t xml:space="preserve"> – Arduino Uno, potentiometer and micro</w:t>
      </w:r>
      <w:r>
        <w:rPr>
          <w:lang w:val="it-IT"/>
        </w:rPr>
        <w:t xml:space="preserve"> </w:t>
      </w:r>
      <w:r w:rsidRPr="00D15FFA">
        <w:rPr>
          <w:lang w:val="it-IT"/>
        </w:rPr>
        <w:t>servo</w:t>
      </w:r>
    </w:p>
    <w:p w14:paraId="3EA0AFF2" w14:textId="2BEB4234" w:rsidR="00652976" w:rsidRDefault="00652976" w:rsidP="00652976">
      <w:pPr>
        <w:pStyle w:val="ListBullet"/>
        <w:numPr>
          <w:ilvl w:val="0"/>
          <w:numId w:val="0"/>
        </w:numPr>
        <w:ind w:left="567"/>
      </w:pPr>
      <w:r w:rsidRPr="00DC1766">
        <w:rPr>
          <w:noProof/>
        </w:rPr>
        <w:drawing>
          <wp:inline distT="0" distB="0" distL="0" distR="0" wp14:anchorId="7B5780D4" wp14:editId="66F65134">
            <wp:extent cx="2578735" cy="2263140"/>
            <wp:effectExtent l="0" t="0" r="0" b="3810"/>
            <wp:docPr id="936875480" name="Picture 936875480" descr="Model of wiring between an Arduino Uno, potentiometer and micro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75480" name="Picture 936875480" descr="Model of wiring between an Arduino Uno, potentiometer and microservo."/>
                    <pic:cNvPicPr/>
                  </pic:nvPicPr>
                  <pic:blipFill>
                    <a:blip r:embed="rId142">
                      <a:extLst>
                        <a:ext uri="{28A0092B-C50C-407E-A947-70E740481C1C}">
                          <a14:useLocalDpi xmlns:a14="http://schemas.microsoft.com/office/drawing/2010/main" val="0"/>
                        </a:ext>
                      </a:extLst>
                    </a:blip>
                    <a:stretch>
                      <a:fillRect/>
                    </a:stretch>
                  </pic:blipFill>
                  <pic:spPr>
                    <a:xfrm>
                      <a:off x="0" y="0"/>
                      <a:ext cx="2578735" cy="2263140"/>
                    </a:xfrm>
                    <a:prstGeom prst="rect">
                      <a:avLst/>
                    </a:prstGeom>
                  </pic:spPr>
                </pic:pic>
              </a:graphicData>
            </a:graphic>
          </wp:inline>
        </w:drawing>
      </w:r>
    </w:p>
    <w:p w14:paraId="1025E884" w14:textId="59A62177" w:rsidR="003D11EC" w:rsidRDefault="003D11EC" w:rsidP="00F2639F">
      <w:r>
        <w:t>You will need to use code to:</w:t>
      </w:r>
    </w:p>
    <w:p w14:paraId="7D39053A" w14:textId="3AB9876A" w:rsidR="003D11EC" w:rsidRDefault="003D11EC" w:rsidP="0070207E">
      <w:pPr>
        <w:pStyle w:val="ListBullet"/>
      </w:pPr>
      <w:r>
        <w:t xml:space="preserve">read from an analog </w:t>
      </w:r>
      <w:r w:rsidR="00514B87">
        <w:t>sensor</w:t>
      </w:r>
    </w:p>
    <w:p w14:paraId="1B21EDE2" w14:textId="5F2BF52F" w:rsidR="003D11EC" w:rsidRDefault="003D11EC" w:rsidP="0070207E">
      <w:pPr>
        <w:pStyle w:val="ListBullet"/>
      </w:pPr>
      <w:r>
        <w:t xml:space="preserve">write to a digital </w:t>
      </w:r>
      <w:r w:rsidR="00514B87">
        <w:t>output.</w:t>
      </w:r>
    </w:p>
    <w:p w14:paraId="70CED1E6" w14:textId="62DB51A3" w:rsidR="00D15FFA" w:rsidRDefault="006E50AA" w:rsidP="00F2639F">
      <w:r>
        <w:t>You may use the following pseudocode</w:t>
      </w:r>
      <w:r w:rsidR="00052856">
        <w:t>.</w:t>
      </w:r>
    </w:p>
    <w:p w14:paraId="6BF9AE79" w14:textId="7A8CC878" w:rsidR="006E50AA" w:rsidRDefault="00052856" w:rsidP="00F2639F">
      <w:r>
        <w:t>The code</w:t>
      </w:r>
      <w:r w:rsidR="00C429E5">
        <w:t xml:space="preserve"> below</w:t>
      </w:r>
      <w:r>
        <w:t xml:space="preserve"> assumes your microcontroller uses 10-bit ADC</w:t>
      </w:r>
      <w:r w:rsidR="005B3B01">
        <w:t xml:space="preserve"> (values from 0-1023) and maps these to a range close to 500</w:t>
      </w:r>
      <w:r w:rsidR="00A06CB7">
        <w:t>–</w:t>
      </w:r>
      <w:r w:rsidR="005B3B01">
        <w:t>2500 (the maximum range for most small servos).</w:t>
      </w:r>
      <w:r w:rsidR="00B15E9E">
        <w:t xml:space="preserve"> You may need to adjust these </w:t>
      </w:r>
      <w:r w:rsidR="009218BF">
        <w:t>for your microcontroller</w:t>
      </w:r>
      <w:r w:rsidR="00344E15">
        <w:t>, input device</w:t>
      </w:r>
      <w:r w:rsidR="009218BF">
        <w:t xml:space="preserve"> and servos.</w:t>
      </w:r>
    </w:p>
    <w:p w14:paraId="2CFCF0AF" w14:textId="4D10ED41" w:rsidR="00BE25E3" w:rsidRDefault="00BE25E3" w:rsidP="00391635">
      <w:pPr>
        <w:pStyle w:val="Code"/>
        <w:keepNext/>
      </w:pPr>
      <w:r>
        <w:t xml:space="preserve">BEGIN </w:t>
      </w:r>
    </w:p>
    <w:p w14:paraId="7EAA2956" w14:textId="77777777" w:rsidR="00BE25E3" w:rsidRDefault="00BE25E3" w:rsidP="00E5526D">
      <w:pPr>
        <w:pStyle w:val="Code"/>
      </w:pPr>
      <w:r>
        <w:tab/>
        <w:t>CONFIGURE an analog pin as INPUT</w:t>
      </w:r>
    </w:p>
    <w:p w14:paraId="6100B82F" w14:textId="77777777" w:rsidR="00BE25E3" w:rsidRDefault="00BE25E3" w:rsidP="00E5526D">
      <w:pPr>
        <w:pStyle w:val="Code"/>
      </w:pPr>
      <w:r>
        <w:tab/>
        <w:t>CONFIGURE a digital pin as OUTPUT</w:t>
      </w:r>
    </w:p>
    <w:p w14:paraId="73A6CB4C" w14:textId="77777777" w:rsidR="00BE25E3" w:rsidRDefault="00BE25E3" w:rsidP="00E5526D">
      <w:pPr>
        <w:pStyle w:val="Code"/>
      </w:pPr>
      <w:r>
        <w:tab/>
      </w:r>
    </w:p>
    <w:p w14:paraId="60D215D9" w14:textId="77777777" w:rsidR="00BE25E3" w:rsidRDefault="00BE25E3" w:rsidP="00E5526D">
      <w:pPr>
        <w:pStyle w:val="Code"/>
      </w:pPr>
      <w:r>
        <w:tab/>
        <w:t>WHILE true</w:t>
      </w:r>
    </w:p>
    <w:p w14:paraId="769D0DC1" w14:textId="77777777" w:rsidR="00BE25E3" w:rsidRDefault="00BE25E3" w:rsidP="00E5526D">
      <w:pPr>
        <w:pStyle w:val="Code"/>
      </w:pPr>
      <w:r>
        <w:tab/>
      </w:r>
      <w:r>
        <w:tab/>
        <w:t>REM Collect and scale a 10-bit ADC value</w:t>
      </w:r>
    </w:p>
    <w:p w14:paraId="0225A2D9" w14:textId="77777777" w:rsidR="00BE25E3" w:rsidRDefault="00BE25E3" w:rsidP="00E5526D">
      <w:pPr>
        <w:pStyle w:val="Code"/>
      </w:pPr>
      <w:r>
        <w:tab/>
      </w:r>
      <w:r>
        <w:tab/>
        <w:t xml:space="preserve">INPUT </w:t>
      </w:r>
      <w:proofErr w:type="spellStart"/>
      <w:r>
        <w:t>analogValue</w:t>
      </w:r>
      <w:proofErr w:type="spellEnd"/>
    </w:p>
    <w:p w14:paraId="78E50A83" w14:textId="77777777" w:rsidR="00BE25E3" w:rsidRDefault="00BE25E3" w:rsidP="00E5526D">
      <w:pPr>
        <w:pStyle w:val="Code"/>
      </w:pPr>
      <w:r>
        <w:tab/>
      </w:r>
      <w:r>
        <w:tab/>
      </w:r>
      <w:proofErr w:type="spellStart"/>
      <w:r>
        <w:t>pulseWidth</w:t>
      </w:r>
      <w:proofErr w:type="spellEnd"/>
      <w:r>
        <w:t>=500+analogValue*2</w:t>
      </w:r>
    </w:p>
    <w:p w14:paraId="05D13FD4" w14:textId="77777777" w:rsidR="00BE25E3" w:rsidRDefault="00BE25E3" w:rsidP="00E5526D">
      <w:pPr>
        <w:pStyle w:val="Code"/>
      </w:pPr>
      <w:r>
        <w:tab/>
      </w:r>
      <w:r>
        <w:tab/>
      </w:r>
    </w:p>
    <w:p w14:paraId="478A525A" w14:textId="77777777" w:rsidR="00BE25E3" w:rsidRDefault="00BE25E3" w:rsidP="00E5526D">
      <w:pPr>
        <w:pStyle w:val="Code"/>
      </w:pPr>
      <w:r>
        <w:tab/>
      </w:r>
      <w:r>
        <w:tab/>
        <w:t>REM Produce a pulse of the desired pulse width</w:t>
      </w:r>
    </w:p>
    <w:p w14:paraId="2086123A" w14:textId="77777777" w:rsidR="00BE25E3" w:rsidRDefault="00BE25E3" w:rsidP="00E5526D">
      <w:pPr>
        <w:pStyle w:val="Code"/>
      </w:pPr>
      <w:r>
        <w:tab/>
      </w:r>
      <w:r>
        <w:tab/>
        <w:t>OUTPUT HIGH to servo</w:t>
      </w:r>
    </w:p>
    <w:p w14:paraId="5275F224" w14:textId="77777777" w:rsidR="00BE25E3" w:rsidRDefault="00BE25E3" w:rsidP="00E5526D">
      <w:pPr>
        <w:pStyle w:val="Code"/>
      </w:pPr>
      <w:r>
        <w:tab/>
      </w:r>
      <w:r>
        <w:tab/>
        <w:t xml:space="preserve">Pause execution for </w:t>
      </w:r>
      <w:proofErr w:type="spellStart"/>
      <w:r>
        <w:t>pulseWidth</w:t>
      </w:r>
      <w:proofErr w:type="spellEnd"/>
      <w:r>
        <w:t xml:space="preserve"> microseconds</w:t>
      </w:r>
    </w:p>
    <w:p w14:paraId="11D73C54" w14:textId="77777777" w:rsidR="00BE25E3" w:rsidRDefault="00BE25E3" w:rsidP="00E5526D">
      <w:pPr>
        <w:pStyle w:val="Code"/>
      </w:pPr>
      <w:r>
        <w:tab/>
      </w:r>
      <w:r>
        <w:tab/>
        <w:t>OUTPUT LOW to servo</w:t>
      </w:r>
    </w:p>
    <w:p w14:paraId="608B4E11" w14:textId="33A8B733" w:rsidR="00BE25E3" w:rsidRDefault="00BE25E3" w:rsidP="00E5526D">
      <w:pPr>
        <w:pStyle w:val="Code"/>
      </w:pPr>
      <w:r>
        <w:tab/>
      </w:r>
      <w:r>
        <w:tab/>
        <w:t>Pause execution for 20000-pulseWidth microseconds</w:t>
      </w:r>
    </w:p>
    <w:p w14:paraId="5B3EC4B5" w14:textId="77777777" w:rsidR="00BE25E3" w:rsidRDefault="00BE25E3" w:rsidP="00E5526D">
      <w:pPr>
        <w:pStyle w:val="Code"/>
      </w:pPr>
      <w:r>
        <w:tab/>
        <w:t>END WHILE</w:t>
      </w:r>
    </w:p>
    <w:p w14:paraId="0400DAA5" w14:textId="120D2820" w:rsidR="006E50AA" w:rsidRDefault="00BE25E3" w:rsidP="00E5526D">
      <w:pPr>
        <w:pStyle w:val="Code"/>
      </w:pPr>
      <w:r>
        <w:t>END</w:t>
      </w:r>
    </w:p>
    <w:p w14:paraId="3069BDC6" w14:textId="63A22E8B" w:rsidR="001E1E45" w:rsidRDefault="001E1E45" w:rsidP="00F2639F">
      <w:pPr>
        <w:suppressAutoHyphens w:val="0"/>
        <w:spacing w:after="0" w:line="276" w:lineRule="auto"/>
        <w:rPr>
          <w:rFonts w:ascii="Courier New" w:hAnsi="Courier New" w:cs="Courier New"/>
        </w:rPr>
      </w:pPr>
      <w:r>
        <w:br w:type="page"/>
      </w:r>
    </w:p>
    <w:p w14:paraId="059145DC" w14:textId="05F39111" w:rsidR="00BE25E3" w:rsidRDefault="00CD29EC" w:rsidP="00F2639F">
      <w:r>
        <w:t>Record the minimum and maximum pulse widths</w:t>
      </w:r>
      <w:r w:rsidR="0000576C">
        <w:t xml:space="preserve"> that </w:t>
      </w:r>
      <w:r w:rsidR="00BA6EC2">
        <w:t xml:space="preserve">3 </w:t>
      </w:r>
      <w:r w:rsidR="008544B3">
        <w:t>different servos respond to as well as the range of motion of each.</w:t>
      </w:r>
    </w:p>
    <w:tbl>
      <w:tblPr>
        <w:tblStyle w:val="Tableheader"/>
        <w:tblW w:w="0" w:type="auto"/>
        <w:tblLook w:val="04A0" w:firstRow="1" w:lastRow="0" w:firstColumn="1" w:lastColumn="0" w:noHBand="0" w:noVBand="1"/>
        <w:tblCaption w:val="Pulse width table"/>
        <w:tblDescription w:val="Recording minimum and maximum pulse widths for 3 different servos."/>
      </w:tblPr>
      <w:tblGrid>
        <w:gridCol w:w="2405"/>
        <w:gridCol w:w="2405"/>
        <w:gridCol w:w="2406"/>
        <w:gridCol w:w="2406"/>
      </w:tblGrid>
      <w:tr w:rsidR="00DE63F4" w14:paraId="76BC9725" w14:textId="77777777" w:rsidTr="00DE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259EC2" w14:textId="77777777" w:rsidR="00DE63F4" w:rsidRDefault="00DE63F4" w:rsidP="00F2639F"/>
        </w:tc>
        <w:tc>
          <w:tcPr>
            <w:tcW w:w="2405" w:type="dxa"/>
          </w:tcPr>
          <w:p w14:paraId="66484F51" w14:textId="3C345A2B" w:rsidR="00DE63F4" w:rsidRDefault="00DE63F4" w:rsidP="00F2639F">
            <w:pPr>
              <w:cnfStyle w:val="100000000000" w:firstRow="1" w:lastRow="0" w:firstColumn="0" w:lastColumn="0" w:oddVBand="0" w:evenVBand="0" w:oddHBand="0" w:evenHBand="0" w:firstRowFirstColumn="0" w:firstRowLastColumn="0" w:lastRowFirstColumn="0" w:lastRowLastColumn="0"/>
            </w:pPr>
            <w:r>
              <w:t>Minimum pulse width</w:t>
            </w:r>
            <w:r w:rsidR="00D15FFA">
              <w:t xml:space="preserve"> </w:t>
            </w:r>
            <w:r>
              <w:t>(</w:t>
            </w:r>
            <w:proofErr w:type="spellStart"/>
            <w:r w:rsidRPr="00D62BF9">
              <w:t>μ</w:t>
            </w:r>
            <w:r>
              <w:t>s</w:t>
            </w:r>
            <w:proofErr w:type="spellEnd"/>
            <w:r w:rsidR="00D15FFA">
              <w:t>)</w:t>
            </w:r>
          </w:p>
        </w:tc>
        <w:tc>
          <w:tcPr>
            <w:tcW w:w="2406" w:type="dxa"/>
          </w:tcPr>
          <w:p w14:paraId="7F17C444" w14:textId="79EC8758" w:rsidR="00DE63F4" w:rsidRDefault="00DE63F4" w:rsidP="00F2639F">
            <w:pPr>
              <w:cnfStyle w:val="100000000000" w:firstRow="1" w:lastRow="0" w:firstColumn="0" w:lastColumn="0" w:oddVBand="0" w:evenVBand="0" w:oddHBand="0" w:evenHBand="0" w:firstRowFirstColumn="0" w:firstRowLastColumn="0" w:lastRowFirstColumn="0" w:lastRowLastColumn="0"/>
            </w:pPr>
            <w:r>
              <w:t>Maximum pulse width</w:t>
            </w:r>
            <w:r w:rsidR="00D15FFA">
              <w:t xml:space="preserve"> </w:t>
            </w:r>
            <w:r>
              <w:t>(</w:t>
            </w:r>
            <w:proofErr w:type="spellStart"/>
            <w:r w:rsidRPr="00D62BF9">
              <w:t>μ</w:t>
            </w:r>
            <w:r>
              <w:t>s</w:t>
            </w:r>
            <w:proofErr w:type="spellEnd"/>
            <w:r w:rsidR="00D15FFA">
              <w:t>)</w:t>
            </w:r>
          </w:p>
        </w:tc>
        <w:tc>
          <w:tcPr>
            <w:tcW w:w="2406" w:type="dxa"/>
          </w:tcPr>
          <w:p w14:paraId="4DD16FD8" w14:textId="2A32ACDC" w:rsidR="00DE63F4" w:rsidRDefault="00DE63F4" w:rsidP="00F2639F">
            <w:pPr>
              <w:cnfStyle w:val="100000000000" w:firstRow="1" w:lastRow="0" w:firstColumn="0" w:lastColumn="0" w:oddVBand="0" w:evenVBand="0" w:oddHBand="0" w:evenHBand="0" w:firstRowFirstColumn="0" w:firstRowLastColumn="0" w:lastRowFirstColumn="0" w:lastRowLastColumn="0"/>
            </w:pPr>
            <w:r>
              <w:t>Angle range</w:t>
            </w:r>
            <w:r w:rsidR="00D15FFA">
              <w:t xml:space="preserve"> </w:t>
            </w:r>
            <w:r>
              <w:t>(degrees)</w:t>
            </w:r>
          </w:p>
        </w:tc>
      </w:tr>
      <w:tr w:rsidR="00DE63F4" w14:paraId="2E063C5C" w14:textId="77777777" w:rsidTr="00DE6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FF52F0" w14:textId="7AE10238" w:rsidR="00DE63F4" w:rsidRDefault="00DE63F4" w:rsidP="00F2639F">
            <w:r>
              <w:t>Servo1</w:t>
            </w:r>
          </w:p>
        </w:tc>
        <w:tc>
          <w:tcPr>
            <w:tcW w:w="2405" w:type="dxa"/>
          </w:tcPr>
          <w:p w14:paraId="4D1D9BA0"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03E82C2F"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7CF3BF7E"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r>
      <w:tr w:rsidR="00DE63F4" w14:paraId="69CD5A35" w14:textId="77777777" w:rsidTr="00DE6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0466B5D" w14:textId="44022995" w:rsidR="00DE63F4" w:rsidRDefault="00DE63F4" w:rsidP="00F2639F">
            <w:r>
              <w:t>Servo2</w:t>
            </w:r>
          </w:p>
        </w:tc>
        <w:tc>
          <w:tcPr>
            <w:tcW w:w="2405" w:type="dxa"/>
          </w:tcPr>
          <w:p w14:paraId="6891B5BC" w14:textId="77777777" w:rsidR="00DE63F4" w:rsidRDefault="00DE63F4" w:rsidP="00F2639F">
            <w:pPr>
              <w:cnfStyle w:val="000000010000" w:firstRow="0" w:lastRow="0" w:firstColumn="0" w:lastColumn="0" w:oddVBand="0" w:evenVBand="0" w:oddHBand="0" w:evenHBand="1" w:firstRowFirstColumn="0" w:firstRowLastColumn="0" w:lastRowFirstColumn="0" w:lastRowLastColumn="0"/>
            </w:pPr>
          </w:p>
        </w:tc>
        <w:tc>
          <w:tcPr>
            <w:tcW w:w="2406" w:type="dxa"/>
          </w:tcPr>
          <w:p w14:paraId="38F5DD2A" w14:textId="77777777" w:rsidR="00DE63F4" w:rsidRDefault="00DE63F4" w:rsidP="00F2639F">
            <w:pPr>
              <w:cnfStyle w:val="000000010000" w:firstRow="0" w:lastRow="0" w:firstColumn="0" w:lastColumn="0" w:oddVBand="0" w:evenVBand="0" w:oddHBand="0" w:evenHBand="1" w:firstRowFirstColumn="0" w:firstRowLastColumn="0" w:lastRowFirstColumn="0" w:lastRowLastColumn="0"/>
            </w:pPr>
          </w:p>
        </w:tc>
        <w:tc>
          <w:tcPr>
            <w:tcW w:w="2406" w:type="dxa"/>
          </w:tcPr>
          <w:p w14:paraId="4B32755D" w14:textId="77777777" w:rsidR="00DE63F4" w:rsidRDefault="00DE63F4" w:rsidP="00F2639F">
            <w:pPr>
              <w:cnfStyle w:val="000000010000" w:firstRow="0" w:lastRow="0" w:firstColumn="0" w:lastColumn="0" w:oddVBand="0" w:evenVBand="0" w:oddHBand="0" w:evenHBand="1" w:firstRowFirstColumn="0" w:firstRowLastColumn="0" w:lastRowFirstColumn="0" w:lastRowLastColumn="0"/>
            </w:pPr>
          </w:p>
        </w:tc>
      </w:tr>
      <w:tr w:rsidR="00DE63F4" w14:paraId="3F0DE7BF" w14:textId="77777777" w:rsidTr="00DE6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0A92E7" w14:textId="186D76BE" w:rsidR="00DE63F4" w:rsidRDefault="00DE63F4" w:rsidP="00F2639F">
            <w:r>
              <w:t>Servo3</w:t>
            </w:r>
          </w:p>
        </w:tc>
        <w:tc>
          <w:tcPr>
            <w:tcW w:w="2405" w:type="dxa"/>
          </w:tcPr>
          <w:p w14:paraId="5EB24DC1"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795DDAE6"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20A39813"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r>
    </w:tbl>
    <w:p w14:paraId="3A695EDA" w14:textId="33CD3578" w:rsidR="0010757C" w:rsidRDefault="57A6D836" w:rsidP="00F2639F">
      <w:pPr>
        <w:pStyle w:val="Heading3"/>
      </w:pPr>
      <w:bookmarkStart w:id="59" w:name="_Toc150182472"/>
      <w:bookmarkStart w:id="60" w:name="_Toc159418442"/>
      <w:r>
        <w:t>D</w:t>
      </w:r>
      <w:r w:rsidR="0010757C">
        <w:t>egrees of freedom</w:t>
      </w:r>
      <w:bookmarkEnd w:id="59"/>
      <w:bookmarkEnd w:id="60"/>
    </w:p>
    <w:p w14:paraId="1319CACA" w14:textId="77777777" w:rsidR="00943E72" w:rsidRDefault="00CF1D85" w:rsidP="00F2639F">
      <w:r>
        <w:t xml:space="preserve">The term ‘Degrees of freedom’ </w:t>
      </w:r>
      <w:r w:rsidR="00F96CA2">
        <w:t xml:space="preserve">(DOF) </w:t>
      </w:r>
      <w:r>
        <w:t>refers to the</w:t>
      </w:r>
      <w:r w:rsidR="00540344">
        <w:t xml:space="preserve"> range of </w:t>
      </w:r>
      <w:r w:rsidR="00F37023">
        <w:t>motion of a mechatronic system</w:t>
      </w:r>
      <w:r w:rsidR="002F1659">
        <w:t>.</w:t>
      </w:r>
    </w:p>
    <w:p w14:paraId="435282BC" w14:textId="6C10FB2F" w:rsidR="009E34CC" w:rsidRDefault="009E34CC" w:rsidP="00F2639F">
      <w:r>
        <w:t>The</w:t>
      </w:r>
      <w:r w:rsidR="002F1659">
        <w:t xml:space="preserve"> </w:t>
      </w:r>
      <w:r w:rsidR="006107F2">
        <w:t xml:space="preserve">2 </w:t>
      </w:r>
      <w:r>
        <w:t>common ways of describing th</w:t>
      </w:r>
      <w:r w:rsidR="00F94C1B">
        <w:t>is</w:t>
      </w:r>
      <w:r>
        <w:t xml:space="preserve"> range of motion </w:t>
      </w:r>
      <w:r w:rsidR="00C43564">
        <w:t>are:</w:t>
      </w:r>
    </w:p>
    <w:p w14:paraId="53A51021" w14:textId="5295A8BF" w:rsidR="009E34CC" w:rsidRDefault="009E34CC" w:rsidP="0070207E">
      <w:pPr>
        <w:pStyle w:val="ListBullet"/>
      </w:pPr>
      <w:r>
        <w:t xml:space="preserve">the final motion (or desired motion) of </w:t>
      </w:r>
      <w:r w:rsidR="00C1101E">
        <w:t xml:space="preserve">a single part or </w:t>
      </w:r>
      <w:r>
        <w:t>the end effector</w:t>
      </w:r>
    </w:p>
    <w:p w14:paraId="0A8834B5" w14:textId="371BE9C9" w:rsidR="00E936CA" w:rsidRDefault="00EA4478" w:rsidP="0070207E">
      <w:pPr>
        <w:pStyle w:val="ListBullet"/>
      </w:pPr>
      <w:r>
        <w:t xml:space="preserve">the </w:t>
      </w:r>
      <w:r w:rsidR="002233FC">
        <w:t>total</w:t>
      </w:r>
      <w:r w:rsidR="002C3034">
        <w:t xml:space="preserve"> </w:t>
      </w:r>
      <w:r w:rsidR="00380032">
        <w:t xml:space="preserve">controllable </w:t>
      </w:r>
      <w:r w:rsidR="00CB0015">
        <w:t xml:space="preserve">motion </w:t>
      </w:r>
      <w:r w:rsidR="008E2F0F">
        <w:t xml:space="preserve">across all </w:t>
      </w:r>
      <w:r w:rsidR="00CB0015">
        <w:t>part</w:t>
      </w:r>
      <w:r w:rsidR="008E2F0F">
        <w:t>s</w:t>
      </w:r>
      <w:r w:rsidR="00CB0015">
        <w:t xml:space="preserve"> of the system</w:t>
      </w:r>
      <w:r w:rsidR="0043533E">
        <w:t>.</w:t>
      </w:r>
    </w:p>
    <w:p w14:paraId="17A49031" w14:textId="722BE86E" w:rsidR="00514B87" w:rsidRDefault="00F96CA2" w:rsidP="00F2639F">
      <w:r>
        <w:t xml:space="preserve">Watch this </w:t>
      </w:r>
      <w:hyperlink r:id="rId143" w:history="1">
        <w:r w:rsidR="0043533E">
          <w:rPr>
            <w:rStyle w:val="Hyperlink"/>
          </w:rPr>
          <w:t>2DOF motion simulation platform (1:03)</w:t>
        </w:r>
      </w:hyperlink>
      <w:r>
        <w:t xml:space="preserve"> to see an example of a system with 2 degrees of freedom.</w:t>
      </w:r>
    </w:p>
    <w:p w14:paraId="073DB0BA" w14:textId="77777777" w:rsidR="00514B87" w:rsidRDefault="00F96CA2" w:rsidP="00F2639F">
      <w:r>
        <w:t>The platform simulates motion felt by the driver of a racing car from its acceleration and cornering.</w:t>
      </w:r>
    </w:p>
    <w:p w14:paraId="1F53A99D" w14:textId="6FD2DB8D" w:rsidR="00463A2B" w:rsidRDefault="00F96CA2" w:rsidP="00F2639F">
      <w:r>
        <w:t>The platform rotates in 2 different directions using 2 micro servos.</w:t>
      </w:r>
    </w:p>
    <w:p w14:paraId="279E1F52" w14:textId="4135F4A5" w:rsidR="00F90A59" w:rsidRDefault="00F90A59" w:rsidP="00F2639F">
      <w:r w:rsidRPr="00F90A59">
        <w:rPr>
          <w:b/>
          <w:bCs/>
        </w:rPr>
        <w:t>Activity</w:t>
      </w:r>
      <w:r w:rsidR="00592DB7">
        <w:rPr>
          <w:b/>
          <w:bCs/>
        </w:rPr>
        <w:t xml:space="preserve"> 28</w:t>
      </w:r>
      <w:r>
        <w:t xml:space="preserve">: </w:t>
      </w:r>
      <w:r w:rsidR="0003297E">
        <w:t>d</w:t>
      </w:r>
      <w:r>
        <w:t>egrees of freedom research</w:t>
      </w:r>
    </w:p>
    <w:p w14:paraId="21E240D1" w14:textId="77777777" w:rsidR="00CD2E74" w:rsidRDefault="00FD15F5" w:rsidP="00F2639F">
      <w:r>
        <w:t xml:space="preserve">When considering the </w:t>
      </w:r>
      <w:r w:rsidR="002A06A0">
        <w:t xml:space="preserve">available </w:t>
      </w:r>
      <w:r>
        <w:t xml:space="preserve">motion of a single part or end effector in a system, we </w:t>
      </w:r>
      <w:r w:rsidR="00AF675C">
        <w:t xml:space="preserve">consider </w:t>
      </w:r>
      <w:r w:rsidR="00AE3E2A">
        <w:t xml:space="preserve">both translational and rotational </w:t>
      </w:r>
      <w:r w:rsidR="00AF675C">
        <w:t xml:space="preserve">movement in </w:t>
      </w:r>
      <w:r w:rsidR="00AE3E2A">
        <w:t>each of 3 dimensions.</w:t>
      </w:r>
    </w:p>
    <w:p w14:paraId="6021D1F2" w14:textId="06248A59" w:rsidR="00CF1D85" w:rsidRDefault="00FD64FB" w:rsidP="00F2639F">
      <w:r>
        <w:t xml:space="preserve">Read </w:t>
      </w:r>
      <w:hyperlink r:id="rId144" w:history="1">
        <w:r w:rsidR="00B94271">
          <w:rPr>
            <w:rStyle w:val="Hyperlink"/>
          </w:rPr>
          <w:t>What does Six Degrees of Freedom Mean?</w:t>
        </w:r>
      </w:hyperlink>
      <w:r w:rsidR="00554186">
        <w:t xml:space="preserve"> and watch </w:t>
      </w:r>
      <w:hyperlink r:id="rId145" w:history="1">
        <w:r w:rsidR="00B94271">
          <w:rPr>
            <w:rStyle w:val="Hyperlink"/>
          </w:rPr>
          <w:t>Six degrees of freedom (6DoF) explained (2:12)</w:t>
        </w:r>
      </w:hyperlink>
      <w:r w:rsidR="00554186">
        <w:t>.</w:t>
      </w:r>
    </w:p>
    <w:p w14:paraId="416D1E51" w14:textId="77777777" w:rsidR="00CD2E74" w:rsidRDefault="002A06A0" w:rsidP="00F2639F">
      <w:r>
        <w:t xml:space="preserve">When considering </w:t>
      </w:r>
      <w:r w:rsidR="00996240">
        <w:t xml:space="preserve">the combination of controllable motion across the parts of a mechatronic system, </w:t>
      </w:r>
      <w:r w:rsidR="00922CF2">
        <w:t xml:space="preserve">we think about </w:t>
      </w:r>
      <w:r w:rsidR="00530C06">
        <w:t>the total number of controllable aspects of its motion.</w:t>
      </w:r>
    </w:p>
    <w:p w14:paraId="56A6145E" w14:textId="60866E7A" w:rsidR="00CF6E79" w:rsidRDefault="00530C06" w:rsidP="00F2639F">
      <w:r>
        <w:t>This can be more than 6 degrees of freedom</w:t>
      </w:r>
      <w:r w:rsidR="003215F6">
        <w:t xml:space="preserve"> if there are many interconnected parts.</w:t>
      </w:r>
      <w:r w:rsidR="00F90A59">
        <w:t xml:space="preserve"> </w:t>
      </w:r>
      <w:r w:rsidR="00785D2B">
        <w:t xml:space="preserve">Watch </w:t>
      </w:r>
      <w:hyperlink r:id="rId146" w:history="1">
        <w:r w:rsidR="00B94271">
          <w:rPr>
            <w:rStyle w:val="Hyperlink"/>
          </w:rPr>
          <w:t>What is 6 Degrees of Freedom? (2:47)</w:t>
        </w:r>
      </w:hyperlink>
      <w:r w:rsidR="00605D56">
        <w:t>.</w:t>
      </w:r>
    </w:p>
    <w:p w14:paraId="7B6D5783" w14:textId="62813B40" w:rsidR="00436888" w:rsidRDefault="0014329A" w:rsidP="00C62638">
      <w:pPr>
        <w:pStyle w:val="ListNumber"/>
        <w:numPr>
          <w:ilvl w:val="0"/>
          <w:numId w:val="51"/>
        </w:numPr>
      </w:pPr>
      <w:r>
        <w:t>Complete</w:t>
      </w:r>
      <w:r w:rsidR="00436888">
        <w:t xml:space="preserve"> the table below describing the </w:t>
      </w:r>
      <w:r w:rsidR="00B94271">
        <w:t xml:space="preserve">6 </w:t>
      </w:r>
      <w:r w:rsidR="00436888">
        <w:t>degrees of freedom of a single object in space. Some parts have been completed for you.</w:t>
      </w:r>
    </w:p>
    <w:tbl>
      <w:tblPr>
        <w:tblStyle w:val="Tableheader"/>
        <w:tblW w:w="9628" w:type="dxa"/>
        <w:tblInd w:w="-30" w:type="dxa"/>
        <w:tblLook w:val="04A0" w:firstRow="1" w:lastRow="0" w:firstColumn="1" w:lastColumn="0" w:noHBand="0" w:noVBand="1"/>
        <w:tblCaption w:val="6 degrees of freedom"/>
        <w:tblDescription w:val="Describing the 6 degrees of separation."/>
      </w:tblPr>
      <w:tblGrid>
        <w:gridCol w:w="1985"/>
        <w:gridCol w:w="7643"/>
      </w:tblGrid>
      <w:tr w:rsidR="00436888" w:rsidRPr="00050069" w14:paraId="699F3CA9" w14:textId="77777777" w:rsidTr="005D7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CC33BBF" w14:textId="77777777" w:rsidR="00436888" w:rsidRPr="00050069" w:rsidRDefault="00436888" w:rsidP="00050069">
            <w:r w:rsidRPr="00050069">
              <w:t>Term</w:t>
            </w:r>
          </w:p>
        </w:tc>
        <w:tc>
          <w:tcPr>
            <w:tcW w:w="7643" w:type="dxa"/>
          </w:tcPr>
          <w:p w14:paraId="58D7CB4D" w14:textId="77777777" w:rsidR="00436888" w:rsidRPr="00050069" w:rsidRDefault="00436888" w:rsidP="00050069">
            <w:pPr>
              <w:cnfStyle w:val="100000000000" w:firstRow="1" w:lastRow="0" w:firstColumn="0" w:lastColumn="0" w:oddVBand="0" w:evenVBand="0" w:oddHBand="0" w:evenHBand="0" w:firstRowFirstColumn="0" w:firstRowLastColumn="0" w:lastRowFirstColumn="0" w:lastRowLastColumn="0"/>
            </w:pPr>
            <w:r w:rsidRPr="00050069">
              <w:t>Description</w:t>
            </w:r>
          </w:p>
        </w:tc>
      </w:tr>
      <w:tr w:rsidR="00436888" w:rsidRPr="00050069" w14:paraId="1CC37F9F"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CE70A9F" w14:textId="77777777" w:rsidR="00436888" w:rsidRPr="00050069" w:rsidRDefault="00436888" w:rsidP="00050069">
            <w:r w:rsidRPr="00050069">
              <w:t>Pitch</w:t>
            </w:r>
          </w:p>
        </w:tc>
        <w:tc>
          <w:tcPr>
            <w:tcW w:w="7643" w:type="dxa"/>
          </w:tcPr>
          <w:p w14:paraId="668F2677" w14:textId="77777777" w:rsidR="00436888" w:rsidRPr="00050069" w:rsidRDefault="00436888" w:rsidP="00050069">
            <w:pPr>
              <w:cnfStyle w:val="000000100000" w:firstRow="0" w:lastRow="0" w:firstColumn="0" w:lastColumn="0" w:oddVBand="0" w:evenVBand="0" w:oddHBand="1" w:evenHBand="0" w:firstRowFirstColumn="0" w:firstRowLastColumn="0" w:lastRowFirstColumn="0" w:lastRowLastColumn="0"/>
            </w:pPr>
            <w:r w:rsidRPr="00050069">
              <w:t>Rotation around the Y-axis (between the X-axis and Z-axis)</w:t>
            </w:r>
          </w:p>
        </w:tc>
      </w:tr>
      <w:tr w:rsidR="00436888" w:rsidRPr="00050069" w14:paraId="7DAD63D8"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303A8D1" w14:textId="77777777" w:rsidR="00436888" w:rsidRPr="00050069" w:rsidRDefault="00436888" w:rsidP="00050069"/>
        </w:tc>
        <w:tc>
          <w:tcPr>
            <w:tcW w:w="7643" w:type="dxa"/>
          </w:tcPr>
          <w:p w14:paraId="0E701A4B" w14:textId="77777777" w:rsidR="00436888" w:rsidRPr="00050069" w:rsidRDefault="00436888" w:rsidP="00050069">
            <w:pPr>
              <w:cnfStyle w:val="000000010000" w:firstRow="0" w:lastRow="0" w:firstColumn="0" w:lastColumn="0" w:oddVBand="0" w:evenVBand="0" w:oddHBand="0" w:evenHBand="1" w:firstRowFirstColumn="0" w:firstRowLastColumn="0" w:lastRowFirstColumn="0" w:lastRowLastColumn="0"/>
            </w:pPr>
            <w:r w:rsidRPr="00050069">
              <w:t>Movement along the Y-axis</w:t>
            </w:r>
          </w:p>
        </w:tc>
      </w:tr>
      <w:tr w:rsidR="00436888" w:rsidRPr="00050069" w14:paraId="7BA74432"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FDC42EF" w14:textId="77777777" w:rsidR="00436888" w:rsidRPr="00050069" w:rsidRDefault="00436888" w:rsidP="00050069"/>
        </w:tc>
        <w:tc>
          <w:tcPr>
            <w:tcW w:w="7643" w:type="dxa"/>
          </w:tcPr>
          <w:p w14:paraId="4000D990" w14:textId="77777777" w:rsidR="00436888" w:rsidRPr="00050069" w:rsidRDefault="00436888" w:rsidP="00050069">
            <w:pPr>
              <w:cnfStyle w:val="000000100000" w:firstRow="0" w:lastRow="0" w:firstColumn="0" w:lastColumn="0" w:oddVBand="0" w:evenVBand="0" w:oddHBand="1" w:evenHBand="0" w:firstRowFirstColumn="0" w:firstRowLastColumn="0" w:lastRowFirstColumn="0" w:lastRowLastColumn="0"/>
            </w:pPr>
          </w:p>
        </w:tc>
      </w:tr>
      <w:tr w:rsidR="00436888" w:rsidRPr="00050069" w14:paraId="48396633"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AF03F07" w14:textId="77777777" w:rsidR="00436888" w:rsidRPr="00050069" w:rsidRDefault="00436888" w:rsidP="00050069"/>
        </w:tc>
        <w:tc>
          <w:tcPr>
            <w:tcW w:w="7643" w:type="dxa"/>
          </w:tcPr>
          <w:p w14:paraId="4DAEDBF7" w14:textId="77777777" w:rsidR="00436888" w:rsidRPr="00050069" w:rsidRDefault="00436888" w:rsidP="00050069">
            <w:pPr>
              <w:cnfStyle w:val="000000010000" w:firstRow="0" w:lastRow="0" w:firstColumn="0" w:lastColumn="0" w:oddVBand="0" w:evenVBand="0" w:oddHBand="0" w:evenHBand="1" w:firstRowFirstColumn="0" w:firstRowLastColumn="0" w:lastRowFirstColumn="0" w:lastRowLastColumn="0"/>
            </w:pPr>
          </w:p>
        </w:tc>
      </w:tr>
      <w:tr w:rsidR="00436888" w:rsidRPr="00050069" w14:paraId="581DC937"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D1299B4" w14:textId="77777777" w:rsidR="00436888" w:rsidRPr="00050069" w:rsidRDefault="00436888" w:rsidP="00050069"/>
        </w:tc>
        <w:tc>
          <w:tcPr>
            <w:tcW w:w="7643" w:type="dxa"/>
          </w:tcPr>
          <w:p w14:paraId="2D9F6CCD" w14:textId="77777777" w:rsidR="00436888" w:rsidRPr="00050069" w:rsidRDefault="00436888" w:rsidP="00050069">
            <w:pPr>
              <w:cnfStyle w:val="000000100000" w:firstRow="0" w:lastRow="0" w:firstColumn="0" w:lastColumn="0" w:oddVBand="0" w:evenVBand="0" w:oddHBand="1" w:evenHBand="0" w:firstRowFirstColumn="0" w:firstRowLastColumn="0" w:lastRowFirstColumn="0" w:lastRowLastColumn="0"/>
            </w:pPr>
          </w:p>
        </w:tc>
      </w:tr>
      <w:tr w:rsidR="00436888" w:rsidRPr="00050069" w14:paraId="439B7560"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9BD2D88" w14:textId="77777777" w:rsidR="00436888" w:rsidRPr="00050069" w:rsidRDefault="00436888" w:rsidP="00050069"/>
        </w:tc>
        <w:tc>
          <w:tcPr>
            <w:tcW w:w="7643" w:type="dxa"/>
          </w:tcPr>
          <w:p w14:paraId="3988791F" w14:textId="77777777" w:rsidR="00436888" w:rsidRPr="00050069" w:rsidRDefault="00436888" w:rsidP="00050069">
            <w:pPr>
              <w:cnfStyle w:val="000000010000" w:firstRow="0" w:lastRow="0" w:firstColumn="0" w:lastColumn="0" w:oddVBand="0" w:evenVBand="0" w:oddHBand="0" w:evenHBand="1" w:firstRowFirstColumn="0" w:firstRowLastColumn="0" w:lastRowFirstColumn="0" w:lastRowLastColumn="0"/>
            </w:pPr>
          </w:p>
        </w:tc>
      </w:tr>
    </w:tbl>
    <w:p w14:paraId="6ABE6E5F" w14:textId="617FF961" w:rsidR="00FB369A" w:rsidRDefault="00FB369A" w:rsidP="00F2639F">
      <w:pPr>
        <w:rPr>
          <w:lang w:eastAsia="zh-CN"/>
        </w:rPr>
      </w:pPr>
      <w:r>
        <w:rPr>
          <w:lang w:eastAsia="zh-CN"/>
        </w:rPr>
        <w:t xml:space="preserve">Watch this video showing a </w:t>
      </w:r>
      <w:hyperlink r:id="rId147" w:history="1">
        <w:r w:rsidR="00B94271">
          <w:rPr>
            <w:rStyle w:val="Hyperlink"/>
            <w:lang w:eastAsia="zh-CN"/>
          </w:rPr>
          <w:t>7-dof robotic arm (0:59)</w:t>
        </w:r>
      </w:hyperlink>
      <w:r>
        <w:rPr>
          <w:lang w:eastAsia="zh-CN"/>
        </w:rPr>
        <w:t xml:space="preserve"> and discuss the advantages of having extra control over the positioning of the end effector.</w:t>
      </w:r>
    </w:p>
    <w:p w14:paraId="269D2A19" w14:textId="5074A511" w:rsidR="00FB369A" w:rsidRDefault="00FB369A" w:rsidP="001E3671">
      <w:pPr>
        <w:pStyle w:val="ListNumber"/>
        <w:rPr>
          <w:lang w:eastAsia="zh-CN"/>
        </w:rPr>
      </w:pPr>
      <w:r>
        <w:rPr>
          <w:lang w:eastAsia="zh-CN"/>
        </w:rPr>
        <w:t xml:space="preserve">Describe </w:t>
      </w:r>
      <w:r w:rsidR="00E5526D">
        <w:rPr>
          <w:lang w:eastAsia="zh-CN"/>
        </w:rPr>
        <w:t xml:space="preserve">2 </w:t>
      </w:r>
      <w:r>
        <w:rPr>
          <w:lang w:eastAsia="zh-CN"/>
        </w:rPr>
        <w:t>advantages in motion control when a mechatronic system has more freedom in motion than strictly required for positioning of the end effector.</w:t>
      </w:r>
    </w:p>
    <w:tbl>
      <w:tblPr>
        <w:tblStyle w:val="Tableheader"/>
        <w:tblW w:w="9650" w:type="dxa"/>
        <w:tblLook w:val="0420" w:firstRow="1" w:lastRow="0" w:firstColumn="0" w:lastColumn="0" w:noHBand="0" w:noVBand="1"/>
        <w:tblDescription w:val="Space for students to provide answer."/>
      </w:tblPr>
      <w:tblGrid>
        <w:gridCol w:w="9650"/>
      </w:tblGrid>
      <w:tr w:rsidR="00FB369A" w:rsidRPr="00573DC5" w14:paraId="542111F6" w14:textId="77777777" w:rsidTr="008D2F9B">
        <w:trPr>
          <w:cnfStyle w:val="100000000000" w:firstRow="1" w:lastRow="0" w:firstColumn="0" w:lastColumn="0" w:oddVBand="0" w:evenVBand="0" w:oddHBand="0" w:evenHBand="0" w:firstRowFirstColumn="0" w:firstRowLastColumn="0" w:lastRowFirstColumn="0" w:lastRowLastColumn="0"/>
          <w:trHeight w:val="241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599E822" w14:textId="77777777" w:rsidR="00FB369A" w:rsidRPr="00573DC5" w:rsidRDefault="00FB369A" w:rsidP="00F2639F">
            <w:pPr>
              <w:rPr>
                <w:bCs/>
              </w:rPr>
            </w:pPr>
            <w:r w:rsidRPr="00573DC5">
              <w:rPr>
                <w:bCs/>
              </w:rPr>
              <w:t>Sample answer:</w:t>
            </w:r>
          </w:p>
          <w:p w14:paraId="4C6B2A01" w14:textId="5DE528EE" w:rsidR="00FB369A" w:rsidRPr="00573DC5" w:rsidRDefault="00560D62" w:rsidP="00F2639F">
            <w:pPr>
              <w:rPr>
                <w:b w:val="0"/>
              </w:rPr>
            </w:pPr>
            <w:r w:rsidRPr="00573DC5">
              <w:rPr>
                <w:b w:val="0"/>
              </w:rPr>
              <w:t>Providing extra axes of motion can help create smoother movement of the end effector.</w:t>
            </w:r>
          </w:p>
          <w:p w14:paraId="2C6FC553" w14:textId="623A3B0A" w:rsidR="009D23E5" w:rsidRPr="00573DC5" w:rsidRDefault="00B55ABB" w:rsidP="00F2639F">
            <w:pPr>
              <w:rPr>
                <w:b w:val="0"/>
              </w:rPr>
            </w:pPr>
            <w:r w:rsidRPr="00573DC5">
              <w:rPr>
                <w:b w:val="0"/>
              </w:rPr>
              <w:t>The end effector c</w:t>
            </w:r>
            <w:r w:rsidR="00FB369A" w:rsidRPr="00573DC5">
              <w:rPr>
                <w:b w:val="0"/>
              </w:rPr>
              <w:t xml:space="preserve">an stay in </w:t>
            </w:r>
            <w:r w:rsidRPr="00573DC5">
              <w:rPr>
                <w:b w:val="0"/>
              </w:rPr>
              <w:t xml:space="preserve">a fixed </w:t>
            </w:r>
            <w:r w:rsidR="00FB369A" w:rsidRPr="00573DC5">
              <w:rPr>
                <w:b w:val="0"/>
              </w:rPr>
              <w:t>position whil</w:t>
            </w:r>
            <w:r w:rsidR="00B94271">
              <w:rPr>
                <w:b w:val="0"/>
              </w:rPr>
              <w:t>e</w:t>
            </w:r>
            <w:r w:rsidR="00FB369A" w:rsidRPr="00573DC5">
              <w:rPr>
                <w:b w:val="0"/>
              </w:rPr>
              <w:t xml:space="preserve"> rest of mechanism moves</w:t>
            </w:r>
            <w:r w:rsidRPr="00573DC5">
              <w:rPr>
                <w:b w:val="0"/>
              </w:rPr>
              <w:t xml:space="preserve"> around it.</w:t>
            </w:r>
          </w:p>
          <w:p w14:paraId="46375768" w14:textId="25C25CD3" w:rsidR="00FB369A" w:rsidRPr="00573DC5" w:rsidRDefault="00B55ABB" w:rsidP="00F2639F">
            <w:pPr>
              <w:rPr>
                <w:b w:val="0"/>
              </w:rPr>
            </w:pPr>
            <w:r w:rsidRPr="00573DC5">
              <w:rPr>
                <w:b w:val="0"/>
              </w:rPr>
              <w:t>This could possibly allow faster movement or obstacle avoidance on the mechanism</w:t>
            </w:r>
            <w:r w:rsidR="001F34EE" w:rsidRPr="00573DC5">
              <w:rPr>
                <w:b w:val="0"/>
              </w:rPr>
              <w:t>’</w:t>
            </w:r>
            <w:r w:rsidRPr="00573DC5">
              <w:rPr>
                <w:b w:val="0"/>
              </w:rPr>
              <w:t>s planned path.</w:t>
            </w:r>
          </w:p>
        </w:tc>
      </w:tr>
    </w:tbl>
    <w:p w14:paraId="6A40196A" w14:textId="30CF914D" w:rsidR="002A06A0" w:rsidRDefault="00FB369A" w:rsidP="00F2639F">
      <w:r>
        <w:t>W</w:t>
      </w:r>
      <w:r w:rsidR="00605D56">
        <w:t xml:space="preserve">atch </w:t>
      </w:r>
      <w:hyperlink r:id="rId148" w:history="1">
        <w:r w:rsidR="00B94271">
          <w:rPr>
            <w:rStyle w:val="Hyperlink"/>
          </w:rPr>
          <w:t xml:space="preserve">8 </w:t>
        </w:r>
        <w:proofErr w:type="spellStart"/>
        <w:r w:rsidR="00B94271">
          <w:rPr>
            <w:rStyle w:val="Hyperlink"/>
          </w:rPr>
          <w:t>DoF</w:t>
        </w:r>
        <w:proofErr w:type="spellEnd"/>
        <w:r w:rsidR="00B94271">
          <w:rPr>
            <w:rStyle w:val="Hyperlink"/>
          </w:rPr>
          <w:t xml:space="preserve"> humanoid robot arm (0:22)</w:t>
        </w:r>
      </w:hyperlink>
      <w:r w:rsidR="00605D56">
        <w:t xml:space="preserve"> and</w:t>
      </w:r>
      <w:r w:rsidR="00193735">
        <w:t xml:space="preserve"> </w:t>
      </w:r>
      <w:hyperlink r:id="rId149" w:history="1">
        <w:r w:rsidR="00B94271">
          <w:rPr>
            <w:rStyle w:val="Hyperlink"/>
          </w:rPr>
          <w:t xml:space="preserve">17 </w:t>
        </w:r>
        <w:proofErr w:type="spellStart"/>
        <w:r w:rsidR="00B94271">
          <w:rPr>
            <w:rStyle w:val="Hyperlink"/>
          </w:rPr>
          <w:t>dof</w:t>
        </w:r>
        <w:proofErr w:type="spellEnd"/>
        <w:r w:rsidR="00B94271">
          <w:rPr>
            <w:rStyle w:val="Hyperlink"/>
          </w:rPr>
          <w:t xml:space="preserve"> biped robot (3:27)</w:t>
        </w:r>
      </w:hyperlink>
      <w:r w:rsidR="00CA00BB">
        <w:t xml:space="preserve"> </w:t>
      </w:r>
      <w:r w:rsidR="00B9490D">
        <w:t>to see examples of robots with more than 6 degrees of freedom.</w:t>
      </w:r>
    </w:p>
    <w:p w14:paraId="36AF016A" w14:textId="2ACC547D" w:rsidR="00377AAB" w:rsidRDefault="0056006F" w:rsidP="001E3671">
      <w:pPr>
        <w:pStyle w:val="ListNumber"/>
      </w:pPr>
      <w:r>
        <w:t xml:space="preserve">Explain </w:t>
      </w:r>
      <w:r w:rsidR="00377AAB">
        <w:t xml:space="preserve">how the term </w:t>
      </w:r>
      <w:r w:rsidR="00431C48">
        <w:t>‘</w:t>
      </w:r>
      <w:r w:rsidR="006F11BB">
        <w:t>degrees of freedom</w:t>
      </w:r>
      <w:r w:rsidR="00431C48">
        <w:t>’</w:t>
      </w:r>
      <w:r w:rsidR="006F11BB">
        <w:t xml:space="preserve"> is used </w:t>
      </w:r>
      <w:r w:rsidR="00E849A3">
        <w:t>to describe motion in a mechatronic system</w:t>
      </w:r>
      <w:r w:rsidR="0022563B">
        <w:t xml:space="preserve"> with interconnected </w:t>
      </w:r>
      <w:r w:rsidR="007F53E1">
        <w:t xml:space="preserve">moving </w:t>
      </w:r>
      <w:r w:rsidR="0022563B">
        <w:t>parts</w:t>
      </w:r>
      <w:r w:rsidR="00B94271">
        <w:t>.</w:t>
      </w:r>
    </w:p>
    <w:tbl>
      <w:tblPr>
        <w:tblStyle w:val="Tableheader"/>
        <w:tblW w:w="9650" w:type="dxa"/>
        <w:tblLook w:val="0420" w:firstRow="1" w:lastRow="0" w:firstColumn="0" w:lastColumn="0" w:noHBand="0" w:noVBand="1"/>
        <w:tblDescription w:val="Space for students to provide answer."/>
      </w:tblPr>
      <w:tblGrid>
        <w:gridCol w:w="9650"/>
      </w:tblGrid>
      <w:tr w:rsidR="00377AAB" w:rsidRPr="00573DC5" w14:paraId="2B83B357" w14:textId="77777777" w:rsidTr="008D2F9B">
        <w:trPr>
          <w:cnfStyle w:val="100000000000" w:firstRow="1" w:lastRow="0" w:firstColumn="0" w:lastColumn="0" w:oddVBand="0" w:evenVBand="0" w:oddHBand="0" w:evenHBand="0" w:firstRowFirstColumn="0" w:firstRowLastColumn="0" w:lastRowFirstColumn="0" w:lastRowLastColumn="0"/>
          <w:trHeight w:val="1783"/>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2D60E08" w14:textId="77777777" w:rsidR="00377AAB" w:rsidRPr="00573DC5" w:rsidRDefault="00377AAB" w:rsidP="00F2639F">
            <w:pPr>
              <w:rPr>
                <w:bCs/>
              </w:rPr>
            </w:pPr>
            <w:r w:rsidRPr="00573DC5">
              <w:rPr>
                <w:bCs/>
              </w:rPr>
              <w:t>Sample answer:</w:t>
            </w:r>
          </w:p>
          <w:p w14:paraId="18E53089" w14:textId="5BFA3A8C" w:rsidR="00377AAB" w:rsidRPr="00573DC5" w:rsidRDefault="003A3079" w:rsidP="00F2639F">
            <w:pPr>
              <w:rPr>
                <w:b w:val="0"/>
              </w:rPr>
            </w:pPr>
            <w:r w:rsidRPr="00573DC5">
              <w:rPr>
                <w:b w:val="0"/>
              </w:rPr>
              <w:t>The term ‘degrees of freedom’ is commonly used to describe motion in 2 different ways: the number of degrees of freedom in space an end effector has (translation and rotation in each of 3 different axes) or the number of connected moving parts in a system.</w:t>
            </w:r>
          </w:p>
        </w:tc>
      </w:tr>
    </w:tbl>
    <w:p w14:paraId="512ADA00" w14:textId="7AEE36AD" w:rsidR="0010757C" w:rsidRDefault="2C284AEF" w:rsidP="00F2639F">
      <w:pPr>
        <w:pStyle w:val="Heading3"/>
      </w:pPr>
      <w:bookmarkStart w:id="61" w:name="_combination_of_subsystems"/>
      <w:bookmarkStart w:id="62" w:name="_Toc150182473"/>
      <w:bookmarkStart w:id="63" w:name="_Toc159418443"/>
      <w:bookmarkEnd w:id="61"/>
      <w:r>
        <w:t>C</w:t>
      </w:r>
      <w:r w:rsidR="0010757C">
        <w:t>ombination of subsystems</w:t>
      </w:r>
      <w:bookmarkEnd w:id="62"/>
      <w:bookmarkEnd w:id="63"/>
    </w:p>
    <w:p w14:paraId="12450945" w14:textId="4CF98183" w:rsidR="009D23E5" w:rsidRDefault="005F7559" w:rsidP="00F2639F">
      <w:pPr>
        <w:pStyle w:val="FeatureBox2"/>
      </w:pPr>
      <w:r w:rsidRPr="002E3BD5">
        <w:rPr>
          <w:b/>
          <w:bCs/>
        </w:rPr>
        <w:t>Teacher note:</w:t>
      </w:r>
      <w:r>
        <w:t xml:space="preserve"> </w:t>
      </w:r>
      <w:r w:rsidR="0003297E">
        <w:t>t</w:t>
      </w:r>
      <w:r>
        <w:t xml:space="preserve">his section starts a guided </w:t>
      </w:r>
      <w:r w:rsidR="0057675E">
        <w:t xml:space="preserve">project </w:t>
      </w:r>
      <w:r>
        <w:t xml:space="preserve">to help students create </w:t>
      </w:r>
      <w:r w:rsidR="00175FEB">
        <w:t>a small mechatronic game</w:t>
      </w:r>
      <w:r>
        <w:t>.</w:t>
      </w:r>
    </w:p>
    <w:p w14:paraId="039010E2" w14:textId="6F587F3C" w:rsidR="00AA7099" w:rsidRDefault="0057675E" w:rsidP="00F2639F">
      <w:pPr>
        <w:pStyle w:val="FeatureBox2"/>
      </w:pPr>
      <w:r>
        <w:t xml:space="preserve">The project is split </w:t>
      </w:r>
      <w:r w:rsidR="00487298">
        <w:t xml:space="preserve">across </w:t>
      </w:r>
      <w:r>
        <w:t>2 activities.</w:t>
      </w:r>
    </w:p>
    <w:p w14:paraId="158A1AFC" w14:textId="77777777" w:rsidR="00431C48" w:rsidRDefault="00AA7099" w:rsidP="00F2639F">
      <w:pPr>
        <w:pStyle w:val="FeatureBox2"/>
      </w:pPr>
      <w:r>
        <w:t>Suggested parts include:</w:t>
      </w:r>
    </w:p>
    <w:p w14:paraId="1A58C229" w14:textId="12CAE5C9" w:rsidR="00431C48" w:rsidRDefault="00867F4E" w:rsidP="00C62638">
      <w:pPr>
        <w:pStyle w:val="FeatureBox2"/>
        <w:numPr>
          <w:ilvl w:val="0"/>
          <w:numId w:val="15"/>
        </w:numPr>
        <w:ind w:left="567" w:hanging="567"/>
      </w:pPr>
      <w:r>
        <w:t xml:space="preserve">microcontroller </w:t>
      </w:r>
      <w:r w:rsidR="00AA7099">
        <w:t>board with connection to a power source</w:t>
      </w:r>
    </w:p>
    <w:p w14:paraId="3CB0DDB3" w14:textId="0CDE1A34" w:rsidR="00431C48" w:rsidRDefault="00867F4E" w:rsidP="00C62638">
      <w:pPr>
        <w:pStyle w:val="FeatureBox2"/>
        <w:numPr>
          <w:ilvl w:val="0"/>
          <w:numId w:val="15"/>
        </w:numPr>
        <w:ind w:left="567" w:hanging="567"/>
      </w:pPr>
      <w:r>
        <w:t xml:space="preserve">jumper </w:t>
      </w:r>
      <w:r w:rsidR="00AA7099">
        <w:t>wires</w:t>
      </w:r>
    </w:p>
    <w:p w14:paraId="1D15A912" w14:textId="463E7285" w:rsidR="00431C48" w:rsidRDefault="00867F4E" w:rsidP="00C62638">
      <w:pPr>
        <w:pStyle w:val="FeatureBox2"/>
        <w:numPr>
          <w:ilvl w:val="0"/>
          <w:numId w:val="15"/>
        </w:numPr>
        <w:ind w:left="567" w:hanging="567"/>
      </w:pPr>
      <w:r>
        <w:t xml:space="preserve">potentiometers </w:t>
      </w:r>
      <w:r w:rsidR="00A26D82">
        <w:t>x2</w:t>
      </w:r>
    </w:p>
    <w:p w14:paraId="4B11678B" w14:textId="21D4861A" w:rsidR="00431C48" w:rsidRDefault="00867F4E" w:rsidP="00C62638">
      <w:pPr>
        <w:pStyle w:val="FeatureBox2"/>
        <w:numPr>
          <w:ilvl w:val="0"/>
          <w:numId w:val="15"/>
        </w:numPr>
        <w:ind w:left="567" w:hanging="567"/>
      </w:pPr>
      <w:r>
        <w:t>piezo</w:t>
      </w:r>
      <w:r w:rsidR="00AA7099">
        <w:t>electric buzzer</w:t>
      </w:r>
      <w:r w:rsidR="00C206E1">
        <w:t xml:space="preserve"> x1</w:t>
      </w:r>
    </w:p>
    <w:p w14:paraId="3E70007D" w14:textId="71296856" w:rsidR="00431C48" w:rsidRDefault="00867F4E" w:rsidP="00C62638">
      <w:pPr>
        <w:pStyle w:val="FeatureBox2"/>
        <w:numPr>
          <w:ilvl w:val="0"/>
          <w:numId w:val="15"/>
        </w:numPr>
        <w:ind w:left="567" w:hanging="567"/>
      </w:pPr>
      <w:r>
        <w:t xml:space="preserve">light </w:t>
      </w:r>
      <w:r w:rsidR="00C206E1">
        <w:t>s</w:t>
      </w:r>
      <w:r w:rsidR="00AA7099">
        <w:t>ensor</w:t>
      </w:r>
      <w:r w:rsidR="00C206E1">
        <w:t xml:space="preserve"> (</w:t>
      </w:r>
      <w:r w:rsidR="006D09FE">
        <w:t>for example</w:t>
      </w:r>
      <w:r w:rsidR="00C206E1">
        <w:t xml:space="preserve"> LDR) x1</w:t>
      </w:r>
    </w:p>
    <w:p w14:paraId="48E452E4" w14:textId="5C94A3BA" w:rsidR="00AA7099" w:rsidRPr="00BD14A1" w:rsidRDefault="00867F4E" w:rsidP="00C62638">
      <w:pPr>
        <w:pStyle w:val="FeatureBox2"/>
        <w:numPr>
          <w:ilvl w:val="0"/>
          <w:numId w:val="15"/>
        </w:numPr>
        <w:ind w:left="567" w:hanging="567"/>
      </w:pPr>
      <w:r>
        <w:t xml:space="preserve">separate </w:t>
      </w:r>
      <w:r w:rsidR="00AA7099">
        <w:t>5</w:t>
      </w:r>
      <w:r w:rsidR="004275AD">
        <w:t>–</w:t>
      </w:r>
      <w:r w:rsidR="00AA7099">
        <w:t xml:space="preserve">6V power source if using larger servos, longer arms or planning to load the servos in any </w:t>
      </w:r>
      <w:r w:rsidR="009D23E5">
        <w:t>way.</w:t>
      </w:r>
    </w:p>
    <w:p w14:paraId="2284CABF" w14:textId="741D58FF" w:rsidR="00431C48" w:rsidRDefault="00AA7099" w:rsidP="00F2639F">
      <w:pPr>
        <w:pStyle w:val="FeatureBox2"/>
      </w:pPr>
      <w:r>
        <w:t xml:space="preserve">Extra support files available in </w:t>
      </w:r>
      <w:r w:rsidR="001D7F63">
        <w:t xml:space="preserve">the </w:t>
      </w:r>
      <w:hyperlink r:id="rId150" w:history="1">
        <w:r w:rsidR="001D7F63" w:rsidRPr="004B1E9A">
          <w:rPr>
            <w:rStyle w:val="Hyperlink"/>
          </w:rPr>
          <w:t xml:space="preserve">Software Engineering channel of the </w:t>
        </w:r>
        <w:r w:rsidR="0039083E" w:rsidRPr="004B1E9A">
          <w:rPr>
            <w:rStyle w:val="Hyperlink"/>
          </w:rPr>
          <w:t xml:space="preserve">TAS </w:t>
        </w:r>
        <w:r w:rsidR="001D7F63" w:rsidRPr="004B1E9A">
          <w:rPr>
            <w:rStyle w:val="Hyperlink"/>
          </w:rPr>
          <w:t>Statewide Staffroom</w:t>
        </w:r>
      </w:hyperlink>
      <w:r>
        <w:t xml:space="preserve"> </w:t>
      </w:r>
      <w:r w:rsidR="00060D21">
        <w:t xml:space="preserve">for </w:t>
      </w:r>
      <w:r w:rsidR="00060D21" w:rsidRPr="001C4230">
        <w:t>this activity</w:t>
      </w:r>
      <w:r w:rsidR="00060D21">
        <w:t xml:space="preserve"> and for the </w:t>
      </w:r>
      <w:r w:rsidR="00060D21" w:rsidRPr="001C4230">
        <w:t>next activity</w:t>
      </w:r>
      <w:r w:rsidR="00060D21">
        <w:t xml:space="preserve"> </w:t>
      </w:r>
      <w:r>
        <w:t>include the following:</w:t>
      </w:r>
    </w:p>
    <w:p w14:paraId="284B35FE" w14:textId="1E475FF2" w:rsidR="00431C48" w:rsidRDefault="00867F4E" w:rsidP="00C62638">
      <w:pPr>
        <w:pStyle w:val="FeatureBox2"/>
        <w:numPr>
          <w:ilvl w:val="0"/>
          <w:numId w:val="16"/>
        </w:numPr>
        <w:ind w:left="567" w:hanging="567"/>
      </w:pPr>
      <w:r>
        <w:t xml:space="preserve">videos </w:t>
      </w:r>
      <w:r w:rsidR="00AA7099">
        <w:t>showing a sample project</w:t>
      </w:r>
      <w:r w:rsidR="004E34EF">
        <w:t xml:space="preserve"> in development and </w:t>
      </w:r>
      <w:r w:rsidR="00C05858">
        <w:t xml:space="preserve">a </w:t>
      </w:r>
      <w:r w:rsidR="004E34EF">
        <w:t>complete</w:t>
      </w:r>
      <w:r w:rsidR="00B542D3">
        <w:t>d</w:t>
      </w:r>
      <w:r w:rsidR="00C05858">
        <w:t xml:space="preserve"> project</w:t>
      </w:r>
    </w:p>
    <w:p w14:paraId="5F990A9E" w14:textId="683EDC53" w:rsidR="00431C48" w:rsidRDefault="00867F4E" w:rsidP="00C62638">
      <w:pPr>
        <w:pStyle w:val="FeatureBox2"/>
        <w:numPr>
          <w:ilvl w:val="0"/>
          <w:numId w:val="16"/>
        </w:numPr>
        <w:ind w:left="567" w:hanging="567"/>
      </w:pPr>
      <w:r>
        <w:t xml:space="preserve">link </w:t>
      </w:r>
      <w:r w:rsidR="00AA7099">
        <w:t xml:space="preserve">to a simulated project on </w:t>
      </w:r>
      <w:hyperlink r:id="rId151" w:history="1">
        <w:r w:rsidR="00AA7099" w:rsidRPr="00652976">
          <w:rPr>
            <w:rStyle w:val="Hyperlink"/>
          </w:rPr>
          <w:t>wokwi.com</w:t>
        </w:r>
      </w:hyperlink>
    </w:p>
    <w:p w14:paraId="576E96B6" w14:textId="77777777" w:rsidR="00431C48" w:rsidRDefault="00AA7099" w:rsidP="00C62638">
      <w:pPr>
        <w:pStyle w:val="FeatureBox2"/>
        <w:numPr>
          <w:ilvl w:val="0"/>
          <w:numId w:val="16"/>
        </w:numPr>
        <w:ind w:left="567" w:hanging="567"/>
      </w:pPr>
      <w:r>
        <w:t>Python code for running the sample project on a Raspberry Pi Pico</w:t>
      </w:r>
    </w:p>
    <w:p w14:paraId="7A4CD5C8" w14:textId="1F236550" w:rsidR="00AA7099" w:rsidRPr="00AD6B2E" w:rsidRDefault="00AA7099" w:rsidP="00C62638">
      <w:pPr>
        <w:pStyle w:val="FeatureBox2"/>
        <w:numPr>
          <w:ilvl w:val="0"/>
          <w:numId w:val="16"/>
        </w:numPr>
        <w:ind w:left="567" w:hanging="567"/>
      </w:pPr>
      <w:r>
        <w:t>Adobe Illustrator file for laser cutting pieces using 3</w:t>
      </w:r>
      <w:r w:rsidR="00017163">
        <w:t xml:space="preserve"> </w:t>
      </w:r>
      <w:r>
        <w:t>mm material</w:t>
      </w:r>
      <w:r w:rsidR="00431C48">
        <w:t>.</w:t>
      </w:r>
    </w:p>
    <w:p w14:paraId="2003A733" w14:textId="77777777" w:rsidR="0045473D" w:rsidRDefault="00907919" w:rsidP="00F2639F">
      <w:r>
        <w:t>A s</w:t>
      </w:r>
      <w:r w:rsidR="00257EDE">
        <w:t xml:space="preserve">ubsystem </w:t>
      </w:r>
      <w:r>
        <w:t xml:space="preserve">is a </w:t>
      </w:r>
      <w:r w:rsidR="00257EDE">
        <w:t>part</w:t>
      </w:r>
      <w:r>
        <w:t xml:space="preserve"> of a mechatronic system.</w:t>
      </w:r>
    </w:p>
    <w:p w14:paraId="41D5819B" w14:textId="5B6682E8" w:rsidR="0045473D" w:rsidRDefault="00907919" w:rsidP="00F2639F">
      <w:r>
        <w:t>It can be a part of the hardware, a subprogram</w:t>
      </w:r>
      <w:r w:rsidR="00C9384C">
        <w:t>,</w:t>
      </w:r>
      <w:r>
        <w:t xml:space="preserve"> or part of the software</w:t>
      </w:r>
      <w:r w:rsidR="00C9384C">
        <w:t>,</w:t>
      </w:r>
      <w:r>
        <w:t xml:space="preserve"> or a combination of </w:t>
      </w:r>
      <w:r w:rsidR="00602276">
        <w:t xml:space="preserve">these </w:t>
      </w:r>
      <w:r w:rsidR="0045473D">
        <w:t>such</w:t>
      </w:r>
      <w:r w:rsidR="009461E8">
        <w:t xml:space="preserve"> as a subprogram contro</w:t>
      </w:r>
      <w:r w:rsidR="001B744C">
        <w:t>lling</w:t>
      </w:r>
      <w:r w:rsidR="009461E8">
        <w:t xml:space="preserve"> </w:t>
      </w:r>
      <w:r w:rsidR="001B744C">
        <w:t xml:space="preserve">a piece of </w:t>
      </w:r>
      <w:r w:rsidR="009461E8">
        <w:t>hardware.</w:t>
      </w:r>
    </w:p>
    <w:p w14:paraId="67E6AD67" w14:textId="43AF9435" w:rsidR="00257EDE" w:rsidRDefault="004B7DBD" w:rsidP="00F2639F">
      <w:r>
        <w:t>Subsystems can include:</w:t>
      </w:r>
    </w:p>
    <w:p w14:paraId="2B0607EC" w14:textId="193D7A2F" w:rsidR="004B7DBD" w:rsidRDefault="00602276" w:rsidP="0070207E">
      <w:pPr>
        <w:pStyle w:val="ListBullet"/>
      </w:pPr>
      <w:r>
        <w:t xml:space="preserve">microcontroller </w:t>
      </w:r>
      <w:r w:rsidR="006A53E1">
        <w:t>board</w:t>
      </w:r>
    </w:p>
    <w:p w14:paraId="406304BC" w14:textId="66851678" w:rsidR="00ED32E6" w:rsidRDefault="00602276" w:rsidP="0070207E">
      <w:pPr>
        <w:pStyle w:val="ListBullet"/>
      </w:pPr>
      <w:r>
        <w:t xml:space="preserve">signal </w:t>
      </w:r>
      <w:r w:rsidR="00ED32E6">
        <w:t>conditioning algorithms such as noise filtering</w:t>
      </w:r>
    </w:p>
    <w:p w14:paraId="37DB61F5" w14:textId="1ABBD8AE" w:rsidR="006A53E1" w:rsidRDefault="00602276" w:rsidP="0070207E">
      <w:pPr>
        <w:pStyle w:val="ListBullet"/>
      </w:pPr>
      <w:r>
        <w:t xml:space="preserve">control </w:t>
      </w:r>
      <w:r w:rsidR="006A53E1">
        <w:t>algorithms</w:t>
      </w:r>
      <w:r w:rsidR="005D71F8">
        <w:t xml:space="preserve"> for smooth actuator movements</w:t>
      </w:r>
    </w:p>
    <w:p w14:paraId="638F9841" w14:textId="10787660" w:rsidR="006A53E1" w:rsidRDefault="00602276" w:rsidP="0070207E">
      <w:pPr>
        <w:pStyle w:val="ListBullet"/>
      </w:pPr>
      <w:r>
        <w:t xml:space="preserve">sensors </w:t>
      </w:r>
      <w:r w:rsidR="005B71E0">
        <w:t>to gather inputs</w:t>
      </w:r>
    </w:p>
    <w:p w14:paraId="2231378C" w14:textId="63187926" w:rsidR="005B71E0" w:rsidRDefault="00602276" w:rsidP="0070207E">
      <w:pPr>
        <w:pStyle w:val="ListBullet"/>
      </w:pPr>
      <w:r>
        <w:t xml:space="preserve">actuators </w:t>
      </w:r>
      <w:r w:rsidR="005B71E0">
        <w:t>to produce outputs</w:t>
      </w:r>
    </w:p>
    <w:p w14:paraId="2A734308" w14:textId="3CEC824B" w:rsidR="00191DAF" w:rsidRDefault="00602276" w:rsidP="0070207E">
      <w:pPr>
        <w:pStyle w:val="ListBullet"/>
      </w:pPr>
      <w:r>
        <w:t xml:space="preserve">a </w:t>
      </w:r>
      <w:r w:rsidR="00191DAF">
        <w:t>combination of sensors and actuators</w:t>
      </w:r>
      <w:r w:rsidR="00E323E3">
        <w:t xml:space="preserve"> designed to operate together</w:t>
      </w:r>
    </w:p>
    <w:p w14:paraId="63CBE28D" w14:textId="584F48C4" w:rsidR="005B71E0" w:rsidRDefault="00602276" w:rsidP="0070207E">
      <w:pPr>
        <w:pStyle w:val="ListBullet"/>
      </w:pPr>
      <w:r>
        <w:t xml:space="preserve">other </w:t>
      </w:r>
      <w:r w:rsidR="00FA3A4E">
        <w:t xml:space="preserve">connected devices such as hats, </w:t>
      </w:r>
      <w:r w:rsidR="00F82B61">
        <w:t>shields,</w:t>
      </w:r>
      <w:r w:rsidR="00FA3A4E">
        <w:t xml:space="preserve"> and motor drivers</w:t>
      </w:r>
      <w:r>
        <w:t>.</w:t>
      </w:r>
    </w:p>
    <w:p w14:paraId="238FB820" w14:textId="74A77904" w:rsidR="006160FB" w:rsidRDefault="006160FB" w:rsidP="00F2639F">
      <w:r w:rsidRPr="006160FB">
        <w:rPr>
          <w:b/>
          <w:bCs/>
        </w:rPr>
        <w:t>Activity</w:t>
      </w:r>
      <w:r w:rsidR="00592DB7">
        <w:rPr>
          <w:b/>
          <w:bCs/>
        </w:rPr>
        <w:t xml:space="preserve"> 29</w:t>
      </w:r>
      <w:r>
        <w:t xml:space="preserve">: </w:t>
      </w:r>
      <w:r w:rsidR="0003297E">
        <w:t>c</w:t>
      </w:r>
      <w:r w:rsidR="009D3766">
        <w:t xml:space="preserve">ombine </w:t>
      </w:r>
      <w:r w:rsidR="00413138">
        <w:t>sensor</w:t>
      </w:r>
      <w:r w:rsidR="00FE6281">
        <w:t>s</w:t>
      </w:r>
      <w:r w:rsidR="001B3C1E">
        <w:t xml:space="preserve"> </w:t>
      </w:r>
      <w:r w:rsidR="0003297E">
        <w:t>and</w:t>
      </w:r>
      <w:r w:rsidR="001B3C1E">
        <w:t xml:space="preserve"> </w:t>
      </w:r>
      <w:r w:rsidR="00413138">
        <w:t>servo</w:t>
      </w:r>
      <w:r w:rsidR="00EB38BE">
        <w:t>s</w:t>
      </w:r>
    </w:p>
    <w:p w14:paraId="6D744DB1" w14:textId="5FF05F67" w:rsidR="0028623A" w:rsidRDefault="00413138" w:rsidP="00F2639F">
      <w:r>
        <w:t xml:space="preserve">In this activity, you will </w:t>
      </w:r>
      <w:r w:rsidR="00094D79">
        <w:t xml:space="preserve">be combining some </w:t>
      </w:r>
      <w:r w:rsidR="008255FF">
        <w:t xml:space="preserve">initial </w:t>
      </w:r>
      <w:r w:rsidR="00094D79">
        <w:t xml:space="preserve">components for a </w:t>
      </w:r>
      <w:r w:rsidR="00B2583B">
        <w:t xml:space="preserve">2-player </w:t>
      </w:r>
      <w:r w:rsidR="00094D79">
        <w:t xml:space="preserve">mechatronic game. </w:t>
      </w:r>
      <w:r w:rsidR="00E4388A">
        <w:t xml:space="preserve">The game </w:t>
      </w:r>
      <w:r w:rsidR="00094D79">
        <w:t xml:space="preserve">will </w:t>
      </w:r>
      <w:r w:rsidR="00FD3C2B">
        <w:t xml:space="preserve">be completed </w:t>
      </w:r>
      <w:r w:rsidR="00BE08DF">
        <w:t>over 2 activities.</w:t>
      </w:r>
    </w:p>
    <w:p w14:paraId="0D929ED0" w14:textId="3893E4D8" w:rsidR="0028623A" w:rsidRDefault="00B3599F" w:rsidP="00F2639F">
      <w:r>
        <w:t xml:space="preserve">When complete, one player will be controlling a moving target </w:t>
      </w:r>
      <w:r w:rsidR="00020B0F">
        <w:t>that has</w:t>
      </w:r>
      <w:r>
        <w:t xml:space="preserve"> 2 degrees of freedom </w:t>
      </w:r>
      <w:r w:rsidR="00602276">
        <w:t xml:space="preserve">while </w:t>
      </w:r>
      <w:r>
        <w:t>the other player tries to shine light on it for points.</w:t>
      </w:r>
    </w:p>
    <w:p w14:paraId="7C07F0E7" w14:textId="7966B53B" w:rsidR="0028623A" w:rsidRDefault="00817B65" w:rsidP="00F2639F">
      <w:r>
        <w:t>This first activity focuses only on controlling servos with potentiometers</w:t>
      </w:r>
      <w:r w:rsidR="00260674">
        <w:t>.</w:t>
      </w:r>
      <w:r w:rsidR="0018538E">
        <w:t xml:space="preserve"> </w:t>
      </w:r>
      <w:r w:rsidR="006846E6">
        <w:t>Y</w:t>
      </w:r>
      <w:r w:rsidR="00C05D4D">
        <w:t>ou will be using a library to control the pulse width</w:t>
      </w:r>
      <w:r w:rsidR="00E25EDB">
        <w:t xml:space="preserve"> modulation required by the servos</w:t>
      </w:r>
      <w:r w:rsidR="002D4E14">
        <w:t>.</w:t>
      </w:r>
    </w:p>
    <w:p w14:paraId="344B537F" w14:textId="681FBE42" w:rsidR="00CE46E3" w:rsidRDefault="002D4E14" w:rsidP="00F2639F">
      <w:r>
        <w:t xml:space="preserve">This will </w:t>
      </w:r>
      <w:r w:rsidR="001A5BDF">
        <w:t xml:space="preserve">reduce the need to </w:t>
      </w:r>
      <w:r w:rsidR="00075047">
        <w:t xml:space="preserve">include specific timing code for </w:t>
      </w:r>
      <w:r w:rsidR="005B1C67">
        <w:t xml:space="preserve">different </w:t>
      </w:r>
      <w:r w:rsidR="001063FD">
        <w:t>parts of the system.</w:t>
      </w:r>
    </w:p>
    <w:p w14:paraId="599B3D76" w14:textId="46312270" w:rsidR="000E747E" w:rsidRDefault="000E747E" w:rsidP="00F2639F">
      <w:r>
        <w:t xml:space="preserve">Complete </w:t>
      </w:r>
      <w:r w:rsidR="00F32E43">
        <w:t>these</w:t>
      </w:r>
      <w:r>
        <w:t xml:space="preserve"> step</w:t>
      </w:r>
      <w:r w:rsidR="00F32E43">
        <w:t>s</w:t>
      </w:r>
      <w:r>
        <w:t xml:space="preserve"> </w:t>
      </w:r>
      <w:proofErr w:type="gramStart"/>
      <w:r>
        <w:t>in order to</w:t>
      </w:r>
      <w:proofErr w:type="gramEnd"/>
      <w:r>
        <w:t xml:space="preserve"> start </w:t>
      </w:r>
      <w:r w:rsidR="003625DE">
        <w:t>making your game</w:t>
      </w:r>
      <w:r w:rsidR="0046194D">
        <w:t>.</w:t>
      </w:r>
    </w:p>
    <w:p w14:paraId="399A9DA8" w14:textId="11F11D66" w:rsidR="00691496" w:rsidRDefault="00875558" w:rsidP="00431C48">
      <w:pPr>
        <w:pStyle w:val="ListBullet"/>
      </w:pPr>
      <w:r w:rsidRPr="00DB6515">
        <w:rPr>
          <w:b/>
          <w:bCs/>
        </w:rPr>
        <w:t xml:space="preserve">Step </w:t>
      </w:r>
      <w:r w:rsidR="003468D1" w:rsidRPr="00DB6515">
        <w:rPr>
          <w:b/>
          <w:bCs/>
        </w:rPr>
        <w:t>1</w:t>
      </w:r>
      <w:r w:rsidR="00DB6515" w:rsidRPr="00DB6515">
        <w:rPr>
          <w:b/>
          <w:bCs/>
        </w:rPr>
        <w:t>:</w:t>
      </w:r>
      <w:r w:rsidR="003468D1">
        <w:t xml:space="preserve"> </w:t>
      </w:r>
      <w:r w:rsidR="00EE55FE">
        <w:t>g</w:t>
      </w:r>
      <w:r w:rsidR="003468D1">
        <w:t>ather</w:t>
      </w:r>
      <w:r w:rsidR="006E3699">
        <w:t xml:space="preserve"> equipment</w:t>
      </w:r>
      <w:r w:rsidR="00EE55FE">
        <w:t>.</w:t>
      </w:r>
    </w:p>
    <w:p w14:paraId="278E53C6" w14:textId="57DA8B48" w:rsidR="0046194D" w:rsidRDefault="007E2778" w:rsidP="00431C48">
      <w:pPr>
        <w:pStyle w:val="ListBullet2"/>
      </w:pPr>
      <w:r>
        <w:t xml:space="preserve">You will need </w:t>
      </w:r>
      <w:r w:rsidR="00FF2C31">
        <w:t xml:space="preserve">a breadboard, microcontroller board, </w:t>
      </w:r>
      <w:r>
        <w:t>2 servos</w:t>
      </w:r>
      <w:r w:rsidR="005554E9">
        <w:t xml:space="preserve">, </w:t>
      </w:r>
      <w:r w:rsidR="00B1662D">
        <w:t>2 potentiometers</w:t>
      </w:r>
      <w:r w:rsidR="00B73A56">
        <w:t xml:space="preserve">, a </w:t>
      </w:r>
      <w:r w:rsidR="00F82B61">
        <w:t>buzzer,</w:t>
      </w:r>
      <w:r w:rsidR="005554E9">
        <w:t xml:space="preserve"> and some jumper wires.</w:t>
      </w:r>
      <w:r w:rsidR="00207EA9">
        <w:t xml:space="preserve"> You will also need something to mount the servos </w:t>
      </w:r>
      <w:r w:rsidR="00C831EB">
        <w:t>to each other.</w:t>
      </w:r>
    </w:p>
    <w:p w14:paraId="1A30941F" w14:textId="43A04512" w:rsidR="0046194D" w:rsidRDefault="0046194D" w:rsidP="0046194D">
      <w:pPr>
        <w:pStyle w:val="Caption"/>
      </w:pPr>
      <w:r>
        <w:t xml:space="preserve">Figure </w:t>
      </w:r>
      <w:r>
        <w:fldChar w:fldCharType="begin"/>
      </w:r>
      <w:r>
        <w:instrText xml:space="preserve"> SEQ Figure \* ARABIC </w:instrText>
      </w:r>
      <w:r>
        <w:fldChar w:fldCharType="separate"/>
      </w:r>
      <w:r w:rsidR="00D33E22">
        <w:rPr>
          <w:noProof/>
        </w:rPr>
        <w:t>25</w:t>
      </w:r>
      <w:r>
        <w:fldChar w:fldCharType="end"/>
      </w:r>
      <w:r>
        <w:t xml:space="preserve"> – project components</w:t>
      </w:r>
    </w:p>
    <w:p w14:paraId="1074F188" w14:textId="2E30F75C" w:rsidR="001F41B6" w:rsidRDefault="0046194D" w:rsidP="0046194D">
      <w:r>
        <w:rPr>
          <w:noProof/>
        </w:rPr>
        <w:drawing>
          <wp:inline distT="0" distB="0" distL="0" distR="0" wp14:anchorId="2814B07C" wp14:editId="732D2DA8">
            <wp:extent cx="1657985" cy="1240155"/>
            <wp:effectExtent l="0" t="0" r="0" b="0"/>
            <wp:docPr id="1934866317" name="Picture 1934866317" descr="Photograph of components required fo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66317" name="Picture 1934866317" descr="Photograph of components required for project."/>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657985" cy="1240155"/>
                    </a:xfrm>
                    <a:prstGeom prst="rect">
                      <a:avLst/>
                    </a:prstGeom>
                    <a:noFill/>
                    <a:ln>
                      <a:noFill/>
                    </a:ln>
                  </pic:spPr>
                </pic:pic>
              </a:graphicData>
            </a:graphic>
          </wp:inline>
        </w:drawing>
      </w:r>
    </w:p>
    <w:p w14:paraId="1E05A89C" w14:textId="6D494F77" w:rsidR="003468D1" w:rsidRDefault="003468D1" w:rsidP="00431C48">
      <w:pPr>
        <w:pStyle w:val="ListBullet"/>
      </w:pPr>
      <w:r w:rsidRPr="00DB6515">
        <w:rPr>
          <w:b/>
          <w:bCs/>
        </w:rPr>
        <w:t>Step 2</w:t>
      </w:r>
      <w:r w:rsidR="00DB6515" w:rsidRPr="00DB6515">
        <w:rPr>
          <w:b/>
          <w:bCs/>
        </w:rPr>
        <w:t>:</w:t>
      </w:r>
      <w:r>
        <w:t xml:space="preserve"> </w:t>
      </w:r>
      <w:r w:rsidR="00EE55FE">
        <w:t>c</w:t>
      </w:r>
      <w:r w:rsidR="007B6163">
        <w:t xml:space="preserve">onnect </w:t>
      </w:r>
      <w:r w:rsidR="00477AEC">
        <w:t xml:space="preserve">and test analog </w:t>
      </w:r>
      <w:r w:rsidR="007B6163">
        <w:t>sensors</w:t>
      </w:r>
      <w:r w:rsidR="009A6692">
        <w:t>.</w:t>
      </w:r>
    </w:p>
    <w:p w14:paraId="17ECD899" w14:textId="7CE3BD10" w:rsidR="00691496" w:rsidRDefault="00424AC6" w:rsidP="00431C48">
      <w:pPr>
        <w:pStyle w:val="ListParagraph"/>
      </w:pPr>
      <w:r>
        <w:t xml:space="preserve">When this step is complete, </w:t>
      </w:r>
      <w:r w:rsidRPr="00431C48">
        <w:t>you</w:t>
      </w:r>
      <w:r>
        <w:t xml:space="preserve"> should be able to see sample values from each </w:t>
      </w:r>
      <w:r w:rsidR="00D7626E">
        <w:t>potentiometer changing as you manip</w:t>
      </w:r>
      <w:r w:rsidR="00F34A4C">
        <w:t>ulate</w:t>
      </w:r>
      <w:r w:rsidR="00602276">
        <w:t xml:space="preserve"> or</w:t>
      </w:r>
      <w:r w:rsidR="00F34A4C">
        <w:t xml:space="preserve"> change their position.</w:t>
      </w:r>
    </w:p>
    <w:p w14:paraId="111087C2" w14:textId="306B592D" w:rsidR="003468D1" w:rsidRDefault="00CF1E76" w:rsidP="00431C48">
      <w:pPr>
        <w:pStyle w:val="ListBullet2"/>
      </w:pPr>
      <w:r>
        <w:t xml:space="preserve">Connect the </w:t>
      </w:r>
      <w:r w:rsidR="000A1385">
        <w:t>potentiometers</w:t>
      </w:r>
      <w:r w:rsidR="008358A9">
        <w:t>’</w:t>
      </w:r>
      <w:r w:rsidR="003D66E5">
        <w:t xml:space="preserve"> </w:t>
      </w:r>
      <w:r w:rsidR="00AD5EFF">
        <w:t xml:space="preserve">outside </w:t>
      </w:r>
      <w:r>
        <w:t xml:space="preserve">pins to </w:t>
      </w:r>
      <w:r w:rsidR="00AD5EFF">
        <w:t xml:space="preserve">the </w:t>
      </w:r>
      <w:r>
        <w:t>ground and power pins on your microcontroller board</w:t>
      </w:r>
      <w:r w:rsidR="00602276">
        <w:t>.</w:t>
      </w:r>
    </w:p>
    <w:p w14:paraId="4E76F681" w14:textId="77777777" w:rsidR="00941F53" w:rsidRDefault="0056660F" w:rsidP="00431C48">
      <w:pPr>
        <w:pStyle w:val="ListBullet2"/>
      </w:pPr>
      <w:r>
        <w:t xml:space="preserve">Connect </w:t>
      </w:r>
      <w:r w:rsidR="00071294">
        <w:t xml:space="preserve">each </w:t>
      </w:r>
      <w:r>
        <w:t xml:space="preserve">analog output to </w:t>
      </w:r>
      <w:r w:rsidR="00071294">
        <w:t xml:space="preserve">an </w:t>
      </w:r>
      <w:r>
        <w:t>ADC pin on your microcontroller board.</w:t>
      </w:r>
    </w:p>
    <w:p w14:paraId="651A97BC" w14:textId="761E3AAB" w:rsidR="00192D28" w:rsidRDefault="00F526FB" w:rsidP="00431C48">
      <w:pPr>
        <w:pStyle w:val="ListBullet2"/>
      </w:pPr>
      <w:r>
        <w:t>S</w:t>
      </w:r>
      <w:r w:rsidR="007820C4">
        <w:t>ample</w:t>
      </w:r>
      <w:r w:rsidR="00F12391">
        <w:t xml:space="preserve"> </w:t>
      </w:r>
      <w:hyperlink r:id="rId153" w:history="1">
        <w:proofErr w:type="spellStart"/>
        <w:r w:rsidR="00F12391" w:rsidRPr="00F12391">
          <w:rPr>
            <w:rStyle w:val="Hyperlink"/>
          </w:rPr>
          <w:t>Tinkercad</w:t>
        </w:r>
        <w:proofErr w:type="spellEnd"/>
      </w:hyperlink>
      <w:r w:rsidR="00F12391">
        <w:t xml:space="preserve"> </w:t>
      </w:r>
      <w:r w:rsidR="00D569B4">
        <w:t>and</w:t>
      </w:r>
      <w:r w:rsidR="00F12391">
        <w:t xml:space="preserve"> </w:t>
      </w:r>
      <w:hyperlink r:id="rId154" w:history="1">
        <w:proofErr w:type="spellStart"/>
        <w:r w:rsidR="00F12391" w:rsidRPr="003E7461">
          <w:rPr>
            <w:rStyle w:val="Hyperlink"/>
          </w:rPr>
          <w:t>Wokwi</w:t>
        </w:r>
        <w:proofErr w:type="spellEnd"/>
      </w:hyperlink>
      <w:r w:rsidR="00F12391">
        <w:t xml:space="preserve"> </w:t>
      </w:r>
      <w:r w:rsidR="007820C4">
        <w:t xml:space="preserve">wiring diagrams </w:t>
      </w:r>
      <w:r>
        <w:t xml:space="preserve">are available </w:t>
      </w:r>
      <w:r w:rsidR="007820C4">
        <w:t xml:space="preserve">but note that the wiring may be different </w:t>
      </w:r>
      <w:r w:rsidR="00602276">
        <w:t xml:space="preserve">from </w:t>
      </w:r>
      <w:r w:rsidR="007820C4">
        <w:t>your devices.</w:t>
      </w:r>
    </w:p>
    <w:p w14:paraId="40AFD197" w14:textId="611E517E" w:rsidR="00F17628" w:rsidRDefault="00F17628" w:rsidP="00F17628">
      <w:pPr>
        <w:pStyle w:val="Caption"/>
      </w:pPr>
      <w:r>
        <w:t xml:space="preserve">Figure </w:t>
      </w:r>
      <w:r>
        <w:fldChar w:fldCharType="begin"/>
      </w:r>
      <w:r>
        <w:instrText xml:space="preserve"> SEQ Figure \* ARABIC </w:instrText>
      </w:r>
      <w:r>
        <w:fldChar w:fldCharType="separate"/>
      </w:r>
      <w:r w:rsidR="00D33E22">
        <w:rPr>
          <w:noProof/>
        </w:rPr>
        <w:t>26</w:t>
      </w:r>
      <w:r>
        <w:fldChar w:fldCharType="end"/>
      </w:r>
      <w:r>
        <w:t xml:space="preserve"> – sample wiring with Pico</w:t>
      </w:r>
    </w:p>
    <w:p w14:paraId="797BC607" w14:textId="77777777" w:rsidR="00F17628" w:rsidRDefault="002077B8" w:rsidP="00F17628">
      <w:r>
        <w:rPr>
          <w:noProof/>
        </w:rPr>
        <w:drawing>
          <wp:inline distT="0" distB="0" distL="0" distR="0" wp14:anchorId="320BDBBE" wp14:editId="57AAA18F">
            <wp:extent cx="1755775" cy="1313180"/>
            <wp:effectExtent l="0" t="0" r="0" b="1270"/>
            <wp:docPr id="1673736236" name="Picture 1673736236" descr="Photograph showing sample wiring between Pico and 2 potentio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736236" name="Picture 1673736236" descr="Photograph showing sample wiring between Pico and 2 potentiometers."/>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755775" cy="1313180"/>
                    </a:xfrm>
                    <a:prstGeom prst="rect">
                      <a:avLst/>
                    </a:prstGeom>
                    <a:noFill/>
                    <a:ln>
                      <a:noFill/>
                    </a:ln>
                  </pic:spPr>
                </pic:pic>
              </a:graphicData>
            </a:graphic>
          </wp:inline>
        </w:drawing>
      </w:r>
    </w:p>
    <w:p w14:paraId="21C36FA9" w14:textId="6EEF1D68" w:rsidR="00E907F7" w:rsidRDefault="009B37DD" w:rsidP="00431C48">
      <w:pPr>
        <w:pStyle w:val="ListBullet"/>
      </w:pPr>
      <w:r w:rsidRPr="00DB6515">
        <w:rPr>
          <w:b/>
          <w:bCs/>
        </w:rPr>
        <w:t>Step 3</w:t>
      </w:r>
      <w:r w:rsidR="00DB6515" w:rsidRPr="00DB6515">
        <w:rPr>
          <w:b/>
          <w:bCs/>
        </w:rPr>
        <w:t>:</w:t>
      </w:r>
      <w:r>
        <w:t xml:space="preserve"> </w:t>
      </w:r>
      <w:r w:rsidR="00EE55FE">
        <w:t>t</w:t>
      </w:r>
      <w:r w:rsidR="00197BDC">
        <w:t xml:space="preserve">est </w:t>
      </w:r>
      <w:r w:rsidR="0088268A">
        <w:t xml:space="preserve">your sensors, edit the code in the samples </w:t>
      </w:r>
      <w:r w:rsidR="005A20F2">
        <w:t xml:space="preserve">above </w:t>
      </w:r>
      <w:r w:rsidR="0088268A">
        <w:t xml:space="preserve">or </w:t>
      </w:r>
      <w:r>
        <w:t xml:space="preserve">do the </w:t>
      </w:r>
      <w:r w:rsidR="0088268A">
        <w:t>follow</w:t>
      </w:r>
      <w:r>
        <w:t>ing</w:t>
      </w:r>
      <w:r w:rsidR="0088268A">
        <w:t>:</w:t>
      </w:r>
    </w:p>
    <w:p w14:paraId="7358D73C" w14:textId="6722A400" w:rsidR="00665D46" w:rsidRDefault="00665D46" w:rsidP="00431C48">
      <w:pPr>
        <w:pStyle w:val="ListBullet2"/>
      </w:pPr>
      <w:r>
        <w:t xml:space="preserve">Set the pin mode for each </w:t>
      </w:r>
      <w:r w:rsidR="008358A9">
        <w:t xml:space="preserve">ADC </w:t>
      </w:r>
      <w:r>
        <w:t xml:space="preserve">sensor pin to analog </w:t>
      </w:r>
      <w:r w:rsidR="008F6C47">
        <w:t>input</w:t>
      </w:r>
      <w:r w:rsidR="00602276">
        <w:t>.</w:t>
      </w:r>
    </w:p>
    <w:p w14:paraId="1B63945E" w14:textId="037D1EA7" w:rsidR="008F6C47" w:rsidRDefault="008F6C47" w:rsidP="00431C48">
      <w:pPr>
        <w:pStyle w:val="ListBullet2"/>
      </w:pPr>
      <w:r>
        <w:t>In a loop, read and print the value of each sensor pin</w:t>
      </w:r>
      <w:r w:rsidR="007619DE">
        <w:t>. Add a small delay.</w:t>
      </w:r>
    </w:p>
    <w:p w14:paraId="727E6858" w14:textId="2A24ADDD" w:rsidR="005A0902" w:rsidRDefault="00B94762" w:rsidP="00431C48">
      <w:pPr>
        <w:pStyle w:val="ListBullet2"/>
      </w:pPr>
      <w:r>
        <w:t xml:space="preserve">Monitor the debug output to verify that </w:t>
      </w:r>
      <w:r w:rsidR="00236A60">
        <w:t>the readings from both potentiometers span the</w:t>
      </w:r>
      <w:r w:rsidR="008358A9">
        <w:t xml:space="preserve"> full</w:t>
      </w:r>
      <w:r w:rsidR="00236A60">
        <w:t xml:space="preserve"> </w:t>
      </w:r>
      <w:r w:rsidR="00733A82">
        <w:t>range of values from the ADC</w:t>
      </w:r>
      <w:r w:rsidR="008358A9">
        <w:t>.</w:t>
      </w:r>
    </w:p>
    <w:p w14:paraId="32BB2AA5" w14:textId="150CB445" w:rsidR="00192D28" w:rsidRDefault="009B37DD" w:rsidP="00431C48">
      <w:pPr>
        <w:pStyle w:val="ListBullet"/>
      </w:pPr>
      <w:r w:rsidRPr="00DB6515">
        <w:rPr>
          <w:b/>
          <w:bCs/>
        </w:rPr>
        <w:t>Step</w:t>
      </w:r>
      <w:r w:rsidR="009B4EFA" w:rsidRPr="00DB6515">
        <w:rPr>
          <w:b/>
          <w:bCs/>
        </w:rPr>
        <w:t xml:space="preserve"> </w:t>
      </w:r>
      <w:r w:rsidRPr="00DB6515">
        <w:rPr>
          <w:b/>
          <w:bCs/>
        </w:rPr>
        <w:t>4</w:t>
      </w:r>
      <w:r w:rsidR="00DB6515" w:rsidRPr="00DB6515">
        <w:rPr>
          <w:b/>
          <w:bCs/>
        </w:rPr>
        <w:t>:</w:t>
      </w:r>
      <w:r w:rsidR="009B4EFA">
        <w:t xml:space="preserve"> </w:t>
      </w:r>
      <w:r w:rsidR="00EE55FE">
        <w:t>c</w:t>
      </w:r>
      <w:r w:rsidR="00477AEC">
        <w:t>onnect and test servos</w:t>
      </w:r>
      <w:r w:rsidR="00637AF1">
        <w:t xml:space="preserve">. </w:t>
      </w:r>
      <w:r w:rsidR="00C3420E">
        <w:t xml:space="preserve">When this step is complete, you should be able to control servo motion </w:t>
      </w:r>
      <w:r w:rsidR="006D4C5E">
        <w:t>using code on your microcontroller.</w:t>
      </w:r>
    </w:p>
    <w:p w14:paraId="2D3358C2" w14:textId="6DE4DA64" w:rsidR="00F17628" w:rsidRDefault="00F17628" w:rsidP="00F17628">
      <w:pPr>
        <w:pStyle w:val="Caption"/>
      </w:pPr>
      <w:r>
        <w:t xml:space="preserve">Figure </w:t>
      </w:r>
      <w:r>
        <w:fldChar w:fldCharType="begin"/>
      </w:r>
      <w:r>
        <w:instrText xml:space="preserve"> SEQ Figure \* ARABIC </w:instrText>
      </w:r>
      <w:r>
        <w:fldChar w:fldCharType="separate"/>
      </w:r>
      <w:r w:rsidR="00D33E22">
        <w:rPr>
          <w:noProof/>
        </w:rPr>
        <w:t>27</w:t>
      </w:r>
      <w:r>
        <w:fldChar w:fldCharType="end"/>
      </w:r>
      <w:r>
        <w:t xml:space="preserve"> – sample wiring including micro</w:t>
      </w:r>
      <w:r w:rsidR="007110F4">
        <w:t xml:space="preserve"> </w:t>
      </w:r>
      <w:r>
        <w:t>servos</w:t>
      </w:r>
    </w:p>
    <w:p w14:paraId="72CB8903" w14:textId="77777777" w:rsidR="00F17628" w:rsidRDefault="00F536F0" w:rsidP="00F17628">
      <w:r>
        <w:rPr>
          <w:noProof/>
        </w:rPr>
        <w:drawing>
          <wp:inline distT="0" distB="0" distL="0" distR="0" wp14:anchorId="17522355" wp14:editId="15976308">
            <wp:extent cx="1740535" cy="1302385"/>
            <wp:effectExtent l="0" t="0" r="0" b="0"/>
            <wp:docPr id="653105649" name="Picture 653105649" descr="Photograph showing sample wiring between Pico, 2 potentiometers and 2 serv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05649" name="Picture 653105649" descr="Photograph showing sample wiring between Pico, 2 potentiometers and 2 servos."/>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740535" cy="1302385"/>
                    </a:xfrm>
                    <a:prstGeom prst="rect">
                      <a:avLst/>
                    </a:prstGeom>
                    <a:noFill/>
                    <a:ln>
                      <a:noFill/>
                    </a:ln>
                  </pic:spPr>
                </pic:pic>
              </a:graphicData>
            </a:graphic>
          </wp:inline>
        </w:drawing>
      </w:r>
    </w:p>
    <w:p w14:paraId="564AC6BC" w14:textId="4B06F7AC" w:rsidR="009B4EFA" w:rsidRDefault="000540E8" w:rsidP="00431C48">
      <w:pPr>
        <w:pStyle w:val="ListBullet2"/>
      </w:pPr>
      <w:r>
        <w:t xml:space="preserve">If </w:t>
      </w:r>
      <w:r w:rsidR="007E01D3">
        <w:t xml:space="preserve">using larger, </w:t>
      </w:r>
      <w:r w:rsidR="0014329A">
        <w:t>faster</w:t>
      </w:r>
      <w:r w:rsidR="007E01D3">
        <w:t xml:space="preserve"> or loaded servos</w:t>
      </w:r>
      <w:r w:rsidR="00602276">
        <w:t>,</w:t>
      </w:r>
      <w:r w:rsidR="007E01D3">
        <w:t xml:space="preserve"> or using a </w:t>
      </w:r>
      <w:r w:rsidR="001B3186">
        <w:t>robotic arm kit, this step will require you to use a separate motor controller board</w:t>
      </w:r>
      <w:r w:rsidR="0054247A">
        <w:t xml:space="preserve"> or a separate power supply for the servos.</w:t>
      </w:r>
    </w:p>
    <w:p w14:paraId="377A7B9E" w14:textId="0BFC6FCE" w:rsidR="006F247A" w:rsidRDefault="001B3186" w:rsidP="00BE5B5A">
      <w:pPr>
        <w:pStyle w:val="ListParagraph"/>
        <w:ind w:left="1134"/>
      </w:pPr>
      <w:r>
        <w:t xml:space="preserve">This will </w:t>
      </w:r>
      <w:r w:rsidRPr="00431C48">
        <w:t>safely</w:t>
      </w:r>
      <w:r>
        <w:t xml:space="preserve"> handle power delivery to </w:t>
      </w:r>
      <w:r w:rsidR="00F77457">
        <w:t>servos without damaging the microcontroller or its power source</w:t>
      </w:r>
      <w:r w:rsidR="001B0CAF">
        <w:t xml:space="preserve"> such as </w:t>
      </w:r>
      <w:r w:rsidR="004F5DC2">
        <w:t>your</w:t>
      </w:r>
      <w:r w:rsidR="001B0CAF">
        <w:t xml:space="preserve"> laptop or batter</w:t>
      </w:r>
      <w:r w:rsidR="00A36A97">
        <w:t>y</w:t>
      </w:r>
      <w:r w:rsidR="00AE2F87">
        <w:t>.</w:t>
      </w:r>
    </w:p>
    <w:p w14:paraId="04D0F5E6" w14:textId="77777777" w:rsidR="006F247A" w:rsidRDefault="00D8034D" w:rsidP="00F17628">
      <w:pPr>
        <w:pStyle w:val="ListBullet2"/>
      </w:pPr>
      <w:r>
        <w:t xml:space="preserve">Connect each servo’s </w:t>
      </w:r>
      <w:r w:rsidR="00F53388">
        <w:t>ground and power pins to ground and power pins on your microcontroller board</w:t>
      </w:r>
      <w:r w:rsidR="000540E8">
        <w:t xml:space="preserve"> or motor driver board.</w:t>
      </w:r>
    </w:p>
    <w:p w14:paraId="1C25BB11" w14:textId="77777777" w:rsidR="00CD7141" w:rsidRDefault="00F53388" w:rsidP="00BE5B5A">
      <w:pPr>
        <w:pStyle w:val="ListParagraph"/>
        <w:ind w:left="1134"/>
      </w:pPr>
      <w:r>
        <w:t xml:space="preserve">Connect each servo’s </w:t>
      </w:r>
      <w:r w:rsidR="00B47FE2">
        <w:t xml:space="preserve">PWM </w:t>
      </w:r>
      <w:r w:rsidR="00267D6D">
        <w:t>control pin to a</w:t>
      </w:r>
      <w:r w:rsidR="00281453">
        <w:t xml:space="preserve"> PWM-capable</w:t>
      </w:r>
      <w:r w:rsidR="00267D6D">
        <w:t xml:space="preserve"> digital pin on your microcontroller board.</w:t>
      </w:r>
    </w:p>
    <w:p w14:paraId="6FA16D3F" w14:textId="00BDB972" w:rsidR="00192D28" w:rsidRDefault="00181858" w:rsidP="00BE5B5A">
      <w:pPr>
        <w:pStyle w:val="ListParagraph"/>
        <w:ind w:left="1134"/>
      </w:pPr>
      <w:r>
        <w:t xml:space="preserve">See </w:t>
      </w:r>
      <w:r w:rsidR="00707A26">
        <w:t>the sample</w:t>
      </w:r>
      <w:r w:rsidR="002851B8">
        <w:t xml:space="preserve"> </w:t>
      </w:r>
      <w:hyperlink r:id="rId157" w:history="1">
        <w:proofErr w:type="spellStart"/>
        <w:r w:rsidR="002851B8" w:rsidRPr="002851B8">
          <w:rPr>
            <w:rStyle w:val="Hyperlink"/>
          </w:rPr>
          <w:t>Tinkercad</w:t>
        </w:r>
        <w:proofErr w:type="spellEnd"/>
      </w:hyperlink>
      <w:r w:rsidR="002851B8">
        <w:t xml:space="preserve"> </w:t>
      </w:r>
      <w:r>
        <w:t xml:space="preserve">or </w:t>
      </w:r>
      <w:hyperlink r:id="rId158" w:history="1">
        <w:proofErr w:type="spellStart"/>
        <w:r w:rsidR="002851B8" w:rsidRPr="008A2F9F">
          <w:rPr>
            <w:rStyle w:val="Hyperlink"/>
          </w:rPr>
          <w:t>Wokwi</w:t>
        </w:r>
        <w:proofErr w:type="spellEnd"/>
      </w:hyperlink>
      <w:r w:rsidR="002851B8">
        <w:t xml:space="preserve"> </w:t>
      </w:r>
      <w:r w:rsidR="0030757C">
        <w:t>wiring diagrams if needed</w:t>
      </w:r>
      <w:r w:rsidR="007820C4">
        <w:t xml:space="preserve"> but note that the wiring may be different </w:t>
      </w:r>
      <w:r w:rsidR="00596396">
        <w:t xml:space="preserve">from </w:t>
      </w:r>
      <w:r w:rsidR="007820C4">
        <w:t>your devices.</w:t>
      </w:r>
    </w:p>
    <w:p w14:paraId="395B80C5" w14:textId="1C3FC1E3" w:rsidR="006E3699" w:rsidRDefault="005719AC" w:rsidP="00F17628">
      <w:pPr>
        <w:pStyle w:val="ListBullet2"/>
      </w:pPr>
      <w:r>
        <w:t>To test your servos, edit the code in the sample</w:t>
      </w:r>
      <w:r w:rsidR="005A20F2">
        <w:t>s above</w:t>
      </w:r>
      <w:r>
        <w:t xml:space="preserve"> or </w:t>
      </w:r>
      <w:r w:rsidR="00CD7141">
        <w:t xml:space="preserve">do the </w:t>
      </w:r>
      <w:r>
        <w:t>follow</w:t>
      </w:r>
      <w:r w:rsidR="00CD7141">
        <w:t>ing</w:t>
      </w:r>
      <w:r>
        <w:t>:</w:t>
      </w:r>
    </w:p>
    <w:p w14:paraId="228FCB48" w14:textId="59DB9BB3" w:rsidR="005719AC" w:rsidRDefault="009D7DCD" w:rsidP="00BE5B5A">
      <w:pPr>
        <w:pStyle w:val="ListBullet3"/>
        <w:ind w:left="1701" w:hanging="567"/>
      </w:pPr>
      <w:r>
        <w:t xml:space="preserve">Set the </w:t>
      </w:r>
      <w:r w:rsidR="00982FDB">
        <w:t>pin mode for each servo to output</w:t>
      </w:r>
      <w:r w:rsidR="00BE5B5A">
        <w:t>.</w:t>
      </w:r>
    </w:p>
    <w:p w14:paraId="25F2EB90" w14:textId="14D20535" w:rsidR="00ED1710" w:rsidRDefault="00ED1710" w:rsidP="00BE5B5A">
      <w:pPr>
        <w:pStyle w:val="ListBullet3"/>
        <w:ind w:left="1701" w:hanging="567"/>
      </w:pPr>
      <w:r>
        <w:t>Set the frequency of the servo signals to 50Hz (</w:t>
      </w:r>
      <w:r w:rsidR="00B16332">
        <w:t>a servo library may do this for you)</w:t>
      </w:r>
      <w:r w:rsidR="00BE5B5A">
        <w:t>.</w:t>
      </w:r>
    </w:p>
    <w:p w14:paraId="04C13F83" w14:textId="32B4CADC" w:rsidR="00B16332" w:rsidRDefault="00B16332" w:rsidP="00BE5B5A">
      <w:pPr>
        <w:pStyle w:val="ListBullet3"/>
        <w:ind w:left="1701" w:hanging="567"/>
      </w:pPr>
      <w:r>
        <w:t xml:space="preserve">Loop through a range of values to create a pulse with of </w:t>
      </w:r>
      <w:r w:rsidR="00FE04ED">
        <w:t>1</w:t>
      </w:r>
      <w:r w:rsidR="00BE5B5A">
        <w:t>–</w:t>
      </w:r>
      <w:r w:rsidR="00FE04ED">
        <w:t xml:space="preserve">2ms. </w:t>
      </w:r>
      <w:r w:rsidR="009A3C62">
        <w:t>In each iteration of the loop, send the pulse value to the servo. Add a small delay</w:t>
      </w:r>
      <w:r w:rsidR="00DF0178">
        <w:t>.</w:t>
      </w:r>
    </w:p>
    <w:p w14:paraId="7D197198" w14:textId="211CDB3F" w:rsidR="007E27A6" w:rsidRDefault="007E27A6" w:rsidP="00BE5B5A">
      <w:pPr>
        <w:pStyle w:val="ListBullet3"/>
        <w:ind w:left="1701" w:hanging="567"/>
      </w:pPr>
      <w:r>
        <w:t xml:space="preserve">Verify that </w:t>
      </w:r>
      <w:r w:rsidR="000C4B4B">
        <w:t>each servo moves through a range of angles.</w:t>
      </w:r>
    </w:p>
    <w:p w14:paraId="399F6EF3" w14:textId="30897AC9" w:rsidR="00A75ED1" w:rsidRDefault="00A75ED1" w:rsidP="00F17628">
      <w:pPr>
        <w:pStyle w:val="ListBullet"/>
        <w:rPr>
          <w:noProof/>
        </w:rPr>
      </w:pPr>
      <w:r w:rsidRPr="00DB6515">
        <w:rPr>
          <w:b/>
          <w:bCs/>
        </w:rPr>
        <w:t>Step 5</w:t>
      </w:r>
      <w:r w:rsidR="00DB6515" w:rsidRPr="00DB6515">
        <w:rPr>
          <w:b/>
          <w:bCs/>
        </w:rPr>
        <w:t>:</w:t>
      </w:r>
      <w:r>
        <w:t xml:space="preserve"> </w:t>
      </w:r>
      <w:r w:rsidR="00EE55FE">
        <w:t>c</w:t>
      </w:r>
      <w:r w:rsidR="006009C4">
        <w:t>ombine sensors</w:t>
      </w:r>
      <w:r w:rsidR="00D15022">
        <w:t xml:space="preserve"> and servos with control code</w:t>
      </w:r>
      <w:r w:rsidR="00513B6A">
        <w:rPr>
          <w:noProof/>
        </w:rPr>
        <w:t>.</w:t>
      </w:r>
    </w:p>
    <w:p w14:paraId="797E9D28" w14:textId="34702EA7" w:rsidR="00D81326" w:rsidRDefault="00665676" w:rsidP="00F17628">
      <w:pPr>
        <w:pStyle w:val="ListParagraph"/>
      </w:pPr>
      <w:r>
        <w:rPr>
          <w:noProof/>
        </w:rPr>
        <w:t xml:space="preserve">When this step is complete, you should be able to control each servo by changing the position of a </w:t>
      </w:r>
      <w:r w:rsidRPr="00F17628">
        <w:t>potentiometer</w:t>
      </w:r>
      <w:r>
        <w:rPr>
          <w:noProof/>
        </w:rPr>
        <w:t>.</w:t>
      </w:r>
    </w:p>
    <w:p w14:paraId="494683F8" w14:textId="77777777" w:rsidR="00A75ED1" w:rsidRDefault="00910245" w:rsidP="00F17628">
      <w:pPr>
        <w:pStyle w:val="ListBullet2"/>
      </w:pPr>
      <w:r>
        <w:t xml:space="preserve">Create code to </w:t>
      </w:r>
      <w:r w:rsidR="00123AEF">
        <w:t>allow</w:t>
      </w:r>
      <w:r w:rsidR="00C27DBE">
        <w:t xml:space="preserve"> the analog sensors to control the </w:t>
      </w:r>
      <w:r w:rsidR="00C8092F">
        <w:t>servos.</w:t>
      </w:r>
    </w:p>
    <w:p w14:paraId="373EAEE5" w14:textId="77777777" w:rsidR="00A75ED1" w:rsidRDefault="00C8092F" w:rsidP="00BE5B5A">
      <w:pPr>
        <w:pStyle w:val="ListParagraph"/>
        <w:ind w:left="1134"/>
      </w:pPr>
      <w:r>
        <w:t>One sensor or joystick axis will control one servo.</w:t>
      </w:r>
    </w:p>
    <w:p w14:paraId="5D073514" w14:textId="77777777" w:rsidR="000D2FF9" w:rsidRDefault="00C8092F" w:rsidP="00BE5B5A">
      <w:pPr>
        <w:pStyle w:val="ListParagraph"/>
        <w:ind w:left="1134"/>
      </w:pPr>
      <w:r>
        <w:t>The other sensor or joystick axis will control the other servo.</w:t>
      </w:r>
    </w:p>
    <w:p w14:paraId="4A9295E3" w14:textId="32D97FC3" w:rsidR="00707FFB" w:rsidRDefault="006F6887" w:rsidP="00BE5B5A">
      <w:pPr>
        <w:pStyle w:val="ListParagraph"/>
        <w:ind w:left="1134"/>
      </w:pPr>
      <w:r>
        <w:t>In a loop, perform these actions:</w:t>
      </w:r>
    </w:p>
    <w:p w14:paraId="7738CB30" w14:textId="603877F3" w:rsidR="006F6887" w:rsidRDefault="006F6887" w:rsidP="00BE5B5A">
      <w:pPr>
        <w:pStyle w:val="ListBullet3"/>
        <w:ind w:left="1701" w:hanging="567"/>
      </w:pPr>
      <w:r>
        <w:t>Read each sensor value</w:t>
      </w:r>
      <w:r w:rsidR="00596396">
        <w:t>.</w:t>
      </w:r>
    </w:p>
    <w:p w14:paraId="670EB022" w14:textId="238D973B" w:rsidR="006F6887" w:rsidRDefault="006F6887" w:rsidP="00BE5B5A">
      <w:pPr>
        <w:pStyle w:val="ListBullet3"/>
        <w:ind w:left="1701" w:hanging="567"/>
      </w:pPr>
      <w:r>
        <w:t xml:space="preserve">Scale each sensor value to a range </w:t>
      </w:r>
      <w:r w:rsidR="00E053F6">
        <w:t>suitable to create a pulse width of 1</w:t>
      </w:r>
      <w:r w:rsidR="00596396">
        <w:t>–</w:t>
      </w:r>
      <w:r w:rsidR="00E053F6">
        <w:t>2ms</w:t>
      </w:r>
      <w:r w:rsidR="00596396">
        <w:t>.</w:t>
      </w:r>
    </w:p>
    <w:p w14:paraId="50C7B005" w14:textId="5E637E3E" w:rsidR="00E053F6" w:rsidRDefault="00694D9A" w:rsidP="00BE5B5A">
      <w:pPr>
        <w:pStyle w:val="ListBullet3"/>
        <w:ind w:left="1701" w:hanging="567"/>
      </w:pPr>
      <w:r>
        <w:t>Send the pulse value to each servo</w:t>
      </w:r>
      <w:r w:rsidR="00596396">
        <w:t>.</w:t>
      </w:r>
    </w:p>
    <w:p w14:paraId="33BDD95E" w14:textId="5EB3F265" w:rsidR="000D2FF9" w:rsidRDefault="00694D9A" w:rsidP="00BE5B5A">
      <w:pPr>
        <w:pStyle w:val="ListBullet3"/>
        <w:ind w:left="1701" w:hanging="567"/>
      </w:pPr>
      <w:r>
        <w:t>Add a small delay</w:t>
      </w:r>
      <w:r w:rsidR="00596396">
        <w:t>.</w:t>
      </w:r>
    </w:p>
    <w:p w14:paraId="51299853" w14:textId="2A69F731" w:rsidR="00694D9A" w:rsidRPr="00724F26" w:rsidRDefault="00694D9A" w:rsidP="00BE5B5A">
      <w:pPr>
        <w:pStyle w:val="ListBullet2"/>
        <w:rPr>
          <w:rStyle w:val="Hyperlink"/>
          <w:color w:val="auto"/>
          <w:u w:val="none"/>
        </w:rPr>
      </w:pPr>
      <w:r>
        <w:t xml:space="preserve">Sample </w:t>
      </w:r>
      <w:r w:rsidR="00AB5DDB">
        <w:t xml:space="preserve">code for the loop is available on </w:t>
      </w:r>
      <w:hyperlink r:id="rId159" w:history="1">
        <w:proofErr w:type="spellStart"/>
        <w:r w:rsidR="00AB5DDB" w:rsidRPr="00FD7CB5">
          <w:rPr>
            <w:rStyle w:val="Hyperlink"/>
          </w:rPr>
          <w:t>Tinkercad</w:t>
        </w:r>
        <w:proofErr w:type="spellEnd"/>
      </w:hyperlink>
      <w:r w:rsidR="00AB5DDB">
        <w:t xml:space="preserve"> and </w:t>
      </w:r>
      <w:hyperlink r:id="rId160" w:history="1">
        <w:proofErr w:type="spellStart"/>
        <w:r w:rsidR="00AB5DDB" w:rsidRPr="00D054B0">
          <w:rPr>
            <w:rStyle w:val="Hyperlink"/>
          </w:rPr>
          <w:t>Wokwi</w:t>
        </w:r>
        <w:proofErr w:type="spellEnd"/>
      </w:hyperlink>
      <w:r w:rsidR="00596396">
        <w:rPr>
          <w:rStyle w:val="Hyperlink"/>
        </w:rPr>
        <w:t>.</w:t>
      </w:r>
    </w:p>
    <w:p w14:paraId="49DE5795" w14:textId="74825C9D" w:rsidR="00724F26" w:rsidRDefault="00724F26" w:rsidP="00BE5B5A">
      <w:pPr>
        <w:pStyle w:val="ListBullet2"/>
      </w:pPr>
      <w:r>
        <w:t xml:space="preserve">Verify that you can control </w:t>
      </w:r>
      <w:r w:rsidR="00544A8E">
        <w:t>the servos with the potentiometers</w:t>
      </w:r>
      <w:r w:rsidR="00596396">
        <w:t>.</w:t>
      </w:r>
    </w:p>
    <w:p w14:paraId="1A7C1070" w14:textId="097FFFB1" w:rsidR="000D2FF9" w:rsidRDefault="000D2FF9" w:rsidP="00BE5B5A">
      <w:pPr>
        <w:pStyle w:val="ListBullet"/>
      </w:pPr>
      <w:r w:rsidRPr="00DB6515">
        <w:rPr>
          <w:b/>
          <w:bCs/>
        </w:rPr>
        <w:t>Step 6</w:t>
      </w:r>
      <w:r w:rsidR="00DB6515" w:rsidRPr="00DB6515">
        <w:rPr>
          <w:b/>
          <w:bCs/>
        </w:rPr>
        <w:t>:</w:t>
      </w:r>
      <w:r>
        <w:t xml:space="preserve"> </w:t>
      </w:r>
      <w:r w:rsidR="00EE55FE">
        <w:t>a</w:t>
      </w:r>
      <w:r w:rsidR="009A27DE">
        <w:t>ttach</w:t>
      </w:r>
      <w:r w:rsidR="00A817FE">
        <w:t xml:space="preserve"> the servos </w:t>
      </w:r>
      <w:r w:rsidR="009A27DE">
        <w:t xml:space="preserve">in a physical system </w:t>
      </w:r>
      <w:r w:rsidR="00A817FE">
        <w:t xml:space="preserve">to </w:t>
      </w:r>
      <w:r w:rsidR="006A06E3">
        <w:t xml:space="preserve">allow them to move in </w:t>
      </w:r>
      <w:r w:rsidR="00BE5B5A">
        <w:t xml:space="preserve">2 </w:t>
      </w:r>
      <w:r w:rsidR="006A06E3">
        <w:t>dimensions</w:t>
      </w:r>
      <w:r w:rsidR="002C56C4">
        <w:t>.</w:t>
      </w:r>
    </w:p>
    <w:p w14:paraId="0E6EEBCC" w14:textId="2CDFA2FA" w:rsidR="00E849F0" w:rsidRDefault="002C56C4" w:rsidP="00BE5B5A">
      <w:pPr>
        <w:pStyle w:val="ListParagraph"/>
      </w:pPr>
      <w:r>
        <w:t xml:space="preserve">Some methods to </w:t>
      </w:r>
      <w:r w:rsidRPr="00BE5B5A">
        <w:t>achieve</w:t>
      </w:r>
      <w:r>
        <w:t xml:space="preserve"> this include:</w:t>
      </w:r>
    </w:p>
    <w:p w14:paraId="68357048" w14:textId="1D1EDB38" w:rsidR="0036130B" w:rsidRDefault="00596396" w:rsidP="00BE5B5A">
      <w:pPr>
        <w:pStyle w:val="ListBullet2"/>
      </w:pPr>
      <w:r>
        <w:t>u</w:t>
      </w:r>
      <w:r w:rsidR="0036130B">
        <w:t>sing a laser cut template to fit servos into</w:t>
      </w:r>
    </w:p>
    <w:p w14:paraId="575DE11E" w14:textId="6519C722" w:rsidR="00BE5B5A" w:rsidRDefault="00596396" w:rsidP="00BE5B5A">
      <w:pPr>
        <w:pStyle w:val="ListBullet2"/>
      </w:pPr>
      <w:r>
        <w:t>a</w:t>
      </w:r>
      <w:r w:rsidR="00EC262B">
        <w:t>ttaching</w:t>
      </w:r>
      <w:r w:rsidR="00A76CC6">
        <w:t xml:space="preserve"> the servos </w:t>
      </w:r>
      <w:r w:rsidR="00EC262B">
        <w:t xml:space="preserve">directly </w:t>
      </w:r>
      <w:r w:rsidR="00A76CC6">
        <w:t xml:space="preserve">together. </w:t>
      </w:r>
      <w:r w:rsidR="00F66321">
        <w:t xml:space="preserve">The </w:t>
      </w:r>
      <w:r w:rsidR="00A76CC6">
        <w:t xml:space="preserve">horn </w:t>
      </w:r>
      <w:r w:rsidR="00F66321">
        <w:t xml:space="preserve">from the first servo </w:t>
      </w:r>
      <w:r w:rsidR="00A76CC6">
        <w:t xml:space="preserve">can be </w:t>
      </w:r>
      <w:r w:rsidR="00143D63">
        <w:t xml:space="preserve">attached </w:t>
      </w:r>
      <w:r w:rsidR="00A76CC6">
        <w:t>to a block of wood</w:t>
      </w:r>
      <w:r w:rsidR="00F66321">
        <w:t xml:space="preserve">. The horn from the other servo can be </w:t>
      </w:r>
      <w:r w:rsidR="00143D63">
        <w:t xml:space="preserve">attached </w:t>
      </w:r>
      <w:r w:rsidR="00F66321">
        <w:t>to the first servo</w:t>
      </w:r>
    </w:p>
    <w:p w14:paraId="4792228D" w14:textId="2443EA91" w:rsidR="00BE5B5A" w:rsidRDefault="00BE5B5A" w:rsidP="00BE5B5A">
      <w:pPr>
        <w:pStyle w:val="Caption"/>
      </w:pPr>
      <w:r>
        <w:t xml:space="preserve">Figure </w:t>
      </w:r>
      <w:r>
        <w:fldChar w:fldCharType="begin"/>
      </w:r>
      <w:r>
        <w:instrText xml:space="preserve"> SEQ Figure \* ARABIC </w:instrText>
      </w:r>
      <w:r>
        <w:fldChar w:fldCharType="separate"/>
      </w:r>
      <w:r w:rsidR="00D33E22">
        <w:rPr>
          <w:noProof/>
        </w:rPr>
        <w:t>28</w:t>
      </w:r>
      <w:r>
        <w:fldChar w:fldCharType="end"/>
      </w:r>
      <w:r>
        <w:t xml:space="preserve"> – sample connection to arms</w:t>
      </w:r>
    </w:p>
    <w:p w14:paraId="5C5E9905" w14:textId="51E72719" w:rsidR="002C56C4" w:rsidRDefault="00BE5B5A" w:rsidP="00BE5B5A">
      <w:r>
        <w:rPr>
          <w:noProof/>
        </w:rPr>
        <w:drawing>
          <wp:inline distT="0" distB="0" distL="0" distR="0" wp14:anchorId="1956C669" wp14:editId="74D7599F">
            <wp:extent cx="1818640" cy="1360805"/>
            <wp:effectExtent l="0" t="0" r="0" b="0"/>
            <wp:docPr id="536954467" name="Picture 536954467" descr="Photograph showing servos connected to laser cut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54467" name="Picture 536954467" descr="Photograph showing servos connected to laser cut arms."/>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818640" cy="1360805"/>
                    </a:xfrm>
                    <a:prstGeom prst="rect">
                      <a:avLst/>
                    </a:prstGeom>
                    <a:noFill/>
                    <a:ln>
                      <a:noFill/>
                    </a:ln>
                  </pic:spPr>
                </pic:pic>
              </a:graphicData>
            </a:graphic>
          </wp:inline>
        </w:drawing>
      </w:r>
    </w:p>
    <w:p w14:paraId="29126BA2" w14:textId="32B25A08" w:rsidR="00E052AF" w:rsidRDefault="00596396" w:rsidP="00BE5B5A">
      <w:pPr>
        <w:pStyle w:val="ListBullet2"/>
      </w:pPr>
      <w:r>
        <w:t>c</w:t>
      </w:r>
      <w:r w:rsidR="00ED3112">
        <w:t xml:space="preserve">reating a </w:t>
      </w:r>
      <w:r w:rsidR="00AC172E">
        <w:t>structure out of cardboard</w:t>
      </w:r>
    </w:p>
    <w:p w14:paraId="42B7F98C" w14:textId="2599F03C" w:rsidR="00E052AF" w:rsidRDefault="00596396" w:rsidP="00BE5B5A">
      <w:pPr>
        <w:pStyle w:val="ListBullet2"/>
      </w:pPr>
      <w:r>
        <w:t>u</w:t>
      </w:r>
      <w:r w:rsidR="00E052AF">
        <w:t xml:space="preserve">sing a pan </w:t>
      </w:r>
      <w:r w:rsidR="0083555D">
        <w:t xml:space="preserve">and tilt </w:t>
      </w:r>
      <w:r w:rsidR="00E052AF">
        <w:t xml:space="preserve">kit. These can be </w:t>
      </w:r>
      <w:r w:rsidR="00AA7ECD">
        <w:t xml:space="preserve">purchased or </w:t>
      </w:r>
      <w:r w:rsidR="00E052AF">
        <w:t>printed on a 3D printer</w:t>
      </w:r>
    </w:p>
    <w:p w14:paraId="20C88C3E" w14:textId="155CF2D4" w:rsidR="00ED3112" w:rsidRDefault="00596396" w:rsidP="00BE5B5A">
      <w:pPr>
        <w:pStyle w:val="ListBullet2"/>
      </w:pPr>
      <w:r>
        <w:t>u</w:t>
      </w:r>
      <w:r w:rsidR="00E052AF">
        <w:t xml:space="preserve">sing a robotic arm kit.  If using a robotic arm kit, you must use a separate </w:t>
      </w:r>
      <w:r w:rsidR="00EC5436">
        <w:t xml:space="preserve">motor driver board </w:t>
      </w:r>
      <w:r w:rsidR="00242597">
        <w:t>or</w:t>
      </w:r>
      <w:r w:rsidR="00376445">
        <w:t xml:space="preserve"> power supply </w:t>
      </w:r>
      <w:r w:rsidR="00EC5436">
        <w:t>to handle the larger currents required by the servos.</w:t>
      </w:r>
    </w:p>
    <w:p w14:paraId="2B8D18FD" w14:textId="7F404CF0" w:rsidR="007A5775" w:rsidRDefault="007A5775" w:rsidP="00BE5B5A">
      <w:r w:rsidRPr="001E3671">
        <w:rPr>
          <w:b/>
          <w:bCs/>
        </w:rPr>
        <w:t>Extension 1</w:t>
      </w:r>
      <w:r>
        <w:t xml:space="preserve">: </w:t>
      </w:r>
      <w:r w:rsidR="002E6164">
        <w:t>c</w:t>
      </w:r>
      <w:r>
        <w:t xml:space="preserve">reate a function to scale the reading from the analog pin to a value suitable for your </w:t>
      </w:r>
      <w:r w:rsidR="00A6371C">
        <w:t xml:space="preserve">servo. Edit the code to </w:t>
      </w:r>
      <w:r w:rsidR="005C4AAE">
        <w:t xml:space="preserve">call the function </w:t>
      </w:r>
      <w:r w:rsidR="007B24D2">
        <w:t xml:space="preserve">instead of </w:t>
      </w:r>
      <w:r w:rsidR="000366AA">
        <w:t xml:space="preserve">performing </w:t>
      </w:r>
      <w:r w:rsidR="007B24D2">
        <w:t xml:space="preserve">the calculations </w:t>
      </w:r>
      <w:r w:rsidR="000366AA">
        <w:t xml:space="preserve">directly </w:t>
      </w:r>
      <w:r w:rsidR="007B24D2">
        <w:t>in the main loop.</w:t>
      </w:r>
    </w:p>
    <w:p w14:paraId="289BB0DE" w14:textId="7589CF60" w:rsidR="00B35CB5" w:rsidRDefault="00B35CB5" w:rsidP="00BE5B5A">
      <w:r w:rsidRPr="001E3671">
        <w:rPr>
          <w:b/>
          <w:bCs/>
        </w:rPr>
        <w:t>Extension</w:t>
      </w:r>
      <w:r w:rsidR="003233C7" w:rsidRPr="001E3671">
        <w:rPr>
          <w:b/>
          <w:bCs/>
        </w:rPr>
        <w:t xml:space="preserve"> </w:t>
      </w:r>
      <w:r w:rsidR="007A5775" w:rsidRPr="001E3671">
        <w:rPr>
          <w:b/>
          <w:bCs/>
        </w:rPr>
        <w:t>2</w:t>
      </w:r>
      <w:r>
        <w:t xml:space="preserve">: </w:t>
      </w:r>
      <w:r w:rsidR="002E6164">
        <w:t>e</w:t>
      </w:r>
      <w:r w:rsidR="00E553EC">
        <w:t xml:space="preserve">dit your code to </w:t>
      </w:r>
      <w:r w:rsidR="001A17A1">
        <w:t>avoid the need for a servo or PWM library.</w:t>
      </w:r>
      <w:r w:rsidR="00025C68">
        <w:t xml:space="preserve"> </w:t>
      </w:r>
      <w:r w:rsidR="00B57F85">
        <w:t>C</w:t>
      </w:r>
      <w:r w:rsidR="00025C68">
        <w:t>reate pulses of the correct duration and spacing</w:t>
      </w:r>
      <w:r w:rsidR="00B57F85">
        <w:t xml:space="preserve"> for each servo.</w:t>
      </w:r>
    </w:p>
    <w:p w14:paraId="2696AE86" w14:textId="0BA1D314" w:rsidR="000D2FF9" w:rsidRDefault="000D2FF9" w:rsidP="00F2639F">
      <w:pPr>
        <w:suppressAutoHyphens w:val="0"/>
        <w:spacing w:after="0" w:line="276" w:lineRule="auto"/>
      </w:pPr>
      <w:r>
        <w:br w:type="page"/>
      </w:r>
    </w:p>
    <w:p w14:paraId="7DE71471" w14:textId="7E3C6D87" w:rsidR="00173E72" w:rsidRDefault="0080493F" w:rsidP="00C62638">
      <w:pPr>
        <w:pStyle w:val="ListNumber"/>
        <w:numPr>
          <w:ilvl w:val="0"/>
          <w:numId w:val="52"/>
        </w:numPr>
      </w:pPr>
      <w:r>
        <w:t>Record your code and an image of your working circuit below.</w:t>
      </w:r>
    </w:p>
    <w:tbl>
      <w:tblPr>
        <w:tblStyle w:val="Tableheader"/>
        <w:tblW w:w="0" w:type="auto"/>
        <w:tblLook w:val="04A0" w:firstRow="1" w:lastRow="0" w:firstColumn="1" w:lastColumn="0" w:noHBand="0" w:noVBand="1"/>
        <w:tblDescription w:val="Complete the table with source code and image of working circuit."/>
      </w:tblPr>
      <w:tblGrid>
        <w:gridCol w:w="4811"/>
        <w:gridCol w:w="4811"/>
      </w:tblGrid>
      <w:tr w:rsidR="0080493F" w:rsidRPr="0070207E" w14:paraId="750A87B0" w14:textId="77777777" w:rsidTr="008049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CDA7154" w14:textId="11E23277" w:rsidR="0080493F" w:rsidRPr="0070207E" w:rsidRDefault="0080493F" w:rsidP="0070207E">
            <w:r w:rsidRPr="0070207E">
              <w:t>Source code</w:t>
            </w:r>
          </w:p>
        </w:tc>
        <w:tc>
          <w:tcPr>
            <w:tcW w:w="4811" w:type="dxa"/>
          </w:tcPr>
          <w:p w14:paraId="033A7797" w14:textId="02CF1A86" w:rsidR="0080493F" w:rsidRPr="0070207E" w:rsidRDefault="0080493F" w:rsidP="0070207E">
            <w:pPr>
              <w:cnfStyle w:val="100000000000" w:firstRow="1" w:lastRow="0" w:firstColumn="0" w:lastColumn="0" w:oddVBand="0" w:evenVBand="0" w:oddHBand="0" w:evenHBand="0" w:firstRowFirstColumn="0" w:firstRowLastColumn="0" w:lastRowFirstColumn="0" w:lastRowLastColumn="0"/>
            </w:pPr>
            <w:r w:rsidRPr="0070207E">
              <w:t>Image of circuit</w:t>
            </w:r>
          </w:p>
        </w:tc>
      </w:tr>
      <w:tr w:rsidR="0080493F" w:rsidRPr="0070207E" w14:paraId="3178D3BF" w14:textId="77777777" w:rsidTr="002B21C6">
        <w:trPr>
          <w:cnfStyle w:val="000000100000" w:firstRow="0" w:lastRow="0" w:firstColumn="0" w:lastColumn="0" w:oddVBand="0" w:evenVBand="0" w:oddHBand="1" w:evenHBand="0" w:firstRowFirstColumn="0" w:firstRowLastColumn="0" w:lastRowFirstColumn="0" w:lastRowLastColumn="0"/>
          <w:trHeight w:val="6612"/>
        </w:trPr>
        <w:tc>
          <w:tcPr>
            <w:cnfStyle w:val="001000000000" w:firstRow="0" w:lastRow="0" w:firstColumn="1" w:lastColumn="0" w:oddVBand="0" w:evenVBand="0" w:oddHBand="0" w:evenHBand="0" w:firstRowFirstColumn="0" w:firstRowLastColumn="0" w:lastRowFirstColumn="0" w:lastRowLastColumn="0"/>
            <w:tcW w:w="4811" w:type="dxa"/>
          </w:tcPr>
          <w:p w14:paraId="30044EBF" w14:textId="77777777" w:rsidR="0080493F" w:rsidRPr="0070207E" w:rsidRDefault="0080493F" w:rsidP="0070207E"/>
        </w:tc>
        <w:tc>
          <w:tcPr>
            <w:tcW w:w="4811" w:type="dxa"/>
          </w:tcPr>
          <w:p w14:paraId="304DBDD8" w14:textId="77777777" w:rsidR="0080493F" w:rsidRPr="0070207E" w:rsidRDefault="0080493F" w:rsidP="0070207E">
            <w:pPr>
              <w:cnfStyle w:val="000000100000" w:firstRow="0" w:lastRow="0" w:firstColumn="0" w:lastColumn="0" w:oddVBand="0" w:evenVBand="0" w:oddHBand="1" w:evenHBand="0" w:firstRowFirstColumn="0" w:firstRowLastColumn="0" w:lastRowFirstColumn="0" w:lastRowLastColumn="0"/>
            </w:pPr>
          </w:p>
        </w:tc>
      </w:tr>
    </w:tbl>
    <w:p w14:paraId="02C8E4D3" w14:textId="79DD087A" w:rsidR="0080493F" w:rsidRDefault="001A17A1" w:rsidP="00665A06">
      <w:pPr>
        <w:pStyle w:val="ListNumber"/>
      </w:pPr>
      <w:r>
        <w:t xml:space="preserve">How does using a </w:t>
      </w:r>
      <w:r w:rsidR="00055880">
        <w:t xml:space="preserve">servo </w:t>
      </w:r>
      <w:r w:rsidR="0051780C">
        <w:t xml:space="preserve">library </w:t>
      </w:r>
      <w:r w:rsidR="00055880">
        <w:t xml:space="preserve">or PWM </w:t>
      </w:r>
      <w:r>
        <w:t xml:space="preserve">library </w:t>
      </w:r>
      <w:r w:rsidR="00055880">
        <w:t>change the nature of the code when combining servos or other subsystems in a mechatronic project?</w:t>
      </w:r>
    </w:p>
    <w:tbl>
      <w:tblPr>
        <w:tblStyle w:val="Tableheader"/>
        <w:tblW w:w="9650" w:type="dxa"/>
        <w:tblLook w:val="0420" w:firstRow="1" w:lastRow="0" w:firstColumn="0" w:lastColumn="0" w:noHBand="0" w:noVBand="1"/>
        <w:tblDescription w:val="Space for students to provide answer."/>
      </w:tblPr>
      <w:tblGrid>
        <w:gridCol w:w="9650"/>
      </w:tblGrid>
      <w:tr w:rsidR="00CB2B60" w14:paraId="4350C95C" w14:textId="77777777" w:rsidTr="008D2F9B">
        <w:trPr>
          <w:cnfStyle w:val="100000000000" w:firstRow="1" w:lastRow="0" w:firstColumn="0" w:lastColumn="0" w:oddVBand="0" w:evenVBand="0" w:oddHBand="0" w:evenHBand="0" w:firstRowFirstColumn="0" w:firstRowLastColumn="0" w:lastRowFirstColumn="0" w:lastRowLastColumn="0"/>
          <w:trHeight w:val="210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6204851" w14:textId="77777777" w:rsidR="00CB2B60" w:rsidRPr="00573DC5" w:rsidRDefault="00CB2B60" w:rsidP="00F2639F">
            <w:pPr>
              <w:rPr>
                <w:bCs/>
              </w:rPr>
            </w:pPr>
            <w:r w:rsidRPr="00573DC5">
              <w:rPr>
                <w:bCs/>
              </w:rPr>
              <w:t>Sample answer:</w:t>
            </w:r>
          </w:p>
          <w:p w14:paraId="056C6C37" w14:textId="77777777" w:rsidR="002B21C6" w:rsidRPr="00573DC5" w:rsidRDefault="0051780C" w:rsidP="00F2639F">
            <w:pPr>
              <w:rPr>
                <w:b w:val="0"/>
              </w:rPr>
            </w:pPr>
            <w:r w:rsidRPr="00573DC5">
              <w:rPr>
                <w:b w:val="0"/>
              </w:rPr>
              <w:t>Using a library to control PWM pulses to servo pins removes the need to maintain special pulse timing code in the main program loop.</w:t>
            </w:r>
          </w:p>
          <w:p w14:paraId="5F831887" w14:textId="0FC7F771" w:rsidR="00CB2B60" w:rsidRDefault="0051780C" w:rsidP="00F2639F">
            <w:r w:rsidRPr="00573DC5">
              <w:rPr>
                <w:b w:val="0"/>
              </w:rPr>
              <w:t>It simplifies the code especially when combining other subsystems that may have their own delays or timing requirements.</w:t>
            </w:r>
          </w:p>
        </w:tc>
      </w:tr>
    </w:tbl>
    <w:p w14:paraId="2FA80835" w14:textId="77777777" w:rsidR="00770B2E" w:rsidRDefault="00770B2E" w:rsidP="00F2639F">
      <w:pPr>
        <w:suppressAutoHyphens w:val="0"/>
        <w:spacing w:after="0" w:line="276" w:lineRule="auto"/>
      </w:pPr>
      <w:r>
        <w:br w:type="page"/>
      </w:r>
    </w:p>
    <w:p w14:paraId="73FA1F05" w14:textId="1F49EE90" w:rsidR="0010757C" w:rsidRDefault="23C71FF2" w:rsidP="00F2639F">
      <w:pPr>
        <w:pStyle w:val="Heading3"/>
      </w:pPr>
      <w:bookmarkStart w:id="64" w:name="_Toc150182474"/>
      <w:bookmarkStart w:id="65" w:name="_Toc159418444"/>
      <w:r>
        <w:t>C</w:t>
      </w:r>
      <w:r w:rsidR="0010757C">
        <w:t xml:space="preserve">ombination of sensors, actuators and end effectors to create viable </w:t>
      </w:r>
      <w:proofErr w:type="gramStart"/>
      <w:r w:rsidR="0010757C">
        <w:t>subsystems</w:t>
      </w:r>
      <w:bookmarkEnd w:id="64"/>
      <w:bookmarkEnd w:id="65"/>
      <w:proofErr w:type="gramEnd"/>
    </w:p>
    <w:p w14:paraId="733C3265" w14:textId="307C7963" w:rsidR="00541205" w:rsidRDefault="00541205" w:rsidP="00F2639F">
      <w:r w:rsidRPr="00541205">
        <w:rPr>
          <w:b/>
          <w:bCs/>
        </w:rPr>
        <w:t>Activity</w:t>
      </w:r>
      <w:r w:rsidR="00592DB7">
        <w:rPr>
          <w:b/>
          <w:bCs/>
        </w:rPr>
        <w:t xml:space="preserve"> 30</w:t>
      </w:r>
      <w:r>
        <w:t xml:space="preserve">: </w:t>
      </w:r>
      <w:r w:rsidR="0003297E">
        <w:t>c</w:t>
      </w:r>
      <w:r w:rsidR="004B4B3E">
        <w:t xml:space="preserve">omplete </w:t>
      </w:r>
      <w:r w:rsidR="00AE5603">
        <w:t>sensor and servo game</w:t>
      </w:r>
    </w:p>
    <w:p w14:paraId="119D4B0B" w14:textId="39BD5ABC" w:rsidR="00770B2E" w:rsidRDefault="00E11AD0" w:rsidP="00F2639F">
      <w:r>
        <w:t>In this activity, you will add a light sensor</w:t>
      </w:r>
      <w:r w:rsidR="00D61918">
        <w:t xml:space="preserve"> and </w:t>
      </w:r>
      <w:r w:rsidR="009E4441">
        <w:t xml:space="preserve">a buzzer to </w:t>
      </w:r>
      <w:r w:rsidR="00F25AC7">
        <w:t xml:space="preserve">your </w:t>
      </w:r>
      <w:r w:rsidR="009E4441">
        <w:t xml:space="preserve">system to create a working game. When complete, one player will </w:t>
      </w:r>
      <w:r w:rsidR="00E97A10">
        <w:t xml:space="preserve">control the servos </w:t>
      </w:r>
      <w:r w:rsidR="00FA4C7D">
        <w:t xml:space="preserve">while </w:t>
      </w:r>
      <w:r w:rsidR="00E97A10">
        <w:t xml:space="preserve">another tries to shine a light directly </w:t>
      </w:r>
      <w:r w:rsidR="009A6489">
        <w:t xml:space="preserve">at </w:t>
      </w:r>
      <w:r w:rsidR="00D61918">
        <w:t>the moving light sensor</w:t>
      </w:r>
      <w:r w:rsidR="009A6489">
        <w:t>.</w:t>
      </w:r>
    </w:p>
    <w:p w14:paraId="7B6DED3B" w14:textId="4A65CF72" w:rsidR="00EF1C9B" w:rsidRDefault="009A6489" w:rsidP="00F2639F">
      <w:r>
        <w:t>Once enough light has been sensed, a winning sound will play.</w:t>
      </w:r>
    </w:p>
    <w:p w14:paraId="4332D9C8" w14:textId="2F3DB4AD" w:rsidR="00EF1C9B" w:rsidRDefault="00EF1C9B" w:rsidP="00EF1C9B">
      <w:pPr>
        <w:pStyle w:val="Caption"/>
      </w:pPr>
      <w:r>
        <w:t xml:space="preserve">Figure </w:t>
      </w:r>
      <w:r>
        <w:fldChar w:fldCharType="begin"/>
      </w:r>
      <w:r>
        <w:instrText xml:space="preserve"> SEQ Figure \* ARABIC </w:instrText>
      </w:r>
      <w:r>
        <w:fldChar w:fldCharType="separate"/>
      </w:r>
      <w:r w:rsidR="00D33E22">
        <w:rPr>
          <w:noProof/>
        </w:rPr>
        <w:t>29</w:t>
      </w:r>
      <w:r>
        <w:fldChar w:fldCharType="end"/>
      </w:r>
      <w:r>
        <w:t xml:space="preserve"> – adding LDR</w:t>
      </w:r>
    </w:p>
    <w:p w14:paraId="526A8A2F" w14:textId="694E49B1" w:rsidR="00EF1C9B" w:rsidRDefault="00EF1C9B" w:rsidP="00F2639F">
      <w:r>
        <w:rPr>
          <w:noProof/>
        </w:rPr>
        <w:drawing>
          <wp:inline distT="0" distB="0" distL="0" distR="0" wp14:anchorId="7EAAF59E" wp14:editId="7366A954">
            <wp:extent cx="2112645" cy="1582420"/>
            <wp:effectExtent l="0" t="0" r="1905" b="0"/>
            <wp:docPr id="1209350161" name="Picture 1209350161" descr="Photograph showing sample connection between existing project circuit and L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50161" name="Picture 1209350161" descr="Photograph showing sample connection between existing project circuit and LD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112645" cy="1582420"/>
                    </a:xfrm>
                    <a:prstGeom prst="rect">
                      <a:avLst/>
                    </a:prstGeom>
                    <a:noFill/>
                    <a:ln>
                      <a:noFill/>
                    </a:ln>
                  </pic:spPr>
                </pic:pic>
              </a:graphicData>
            </a:graphic>
          </wp:inline>
        </w:drawing>
      </w:r>
    </w:p>
    <w:p w14:paraId="1B4694C4" w14:textId="657FD2DF" w:rsidR="00814AC8" w:rsidRDefault="00814AC8" w:rsidP="00F2639F">
      <w:r>
        <w:t>Follow these steps to complete your game</w:t>
      </w:r>
    </w:p>
    <w:p w14:paraId="27C4D6C9" w14:textId="1D248FF6" w:rsidR="007962D7" w:rsidRDefault="003C13C3" w:rsidP="00C62638">
      <w:pPr>
        <w:pStyle w:val="ListNumber"/>
        <w:numPr>
          <w:ilvl w:val="0"/>
          <w:numId w:val="24"/>
        </w:numPr>
      </w:pPr>
      <w:r>
        <w:t xml:space="preserve">Connect </w:t>
      </w:r>
      <w:r w:rsidR="007E76CA">
        <w:t xml:space="preserve">and test </w:t>
      </w:r>
      <w:r>
        <w:t>a light dependent resistor (LDR) or similar analog light transduce</w:t>
      </w:r>
      <w:r w:rsidR="00876019">
        <w:t>r</w:t>
      </w:r>
      <w:r w:rsidR="00421365">
        <w:t>.</w:t>
      </w:r>
    </w:p>
    <w:p w14:paraId="747F766D" w14:textId="3FBC9068" w:rsidR="00876019" w:rsidRPr="00EF1C9B" w:rsidRDefault="00614BDB" w:rsidP="00EF1C9B">
      <w:pPr>
        <w:pStyle w:val="ListParagraph"/>
      </w:pPr>
      <w:r w:rsidRPr="00EF1C9B">
        <w:t xml:space="preserve">When this step is complete, you should be able to </w:t>
      </w:r>
      <w:r w:rsidR="00E24860" w:rsidRPr="00EF1C9B">
        <w:t xml:space="preserve">see sample values changing based on the amount of light being received by </w:t>
      </w:r>
      <w:r w:rsidR="00E26948" w:rsidRPr="00EF1C9B">
        <w:t>an LDR.</w:t>
      </w:r>
    </w:p>
    <w:p w14:paraId="08E6BA0C" w14:textId="77777777" w:rsidR="007962D7" w:rsidRDefault="008363C4" w:rsidP="00EF1C9B">
      <w:pPr>
        <w:pStyle w:val="ListNumber2"/>
      </w:pPr>
      <w:r>
        <w:t xml:space="preserve">Attach an LDR to </w:t>
      </w:r>
      <w:r w:rsidR="003005F7">
        <w:t xml:space="preserve">the game’s </w:t>
      </w:r>
      <w:r>
        <w:t>arm</w:t>
      </w:r>
      <w:r w:rsidR="003005F7">
        <w:t>.</w:t>
      </w:r>
    </w:p>
    <w:p w14:paraId="69334D5B" w14:textId="1D3EAFB0" w:rsidR="00876019" w:rsidRDefault="00FA55E9" w:rsidP="00EA0E92">
      <w:pPr>
        <w:pStyle w:val="ListParagraph"/>
        <w:ind w:left="1134"/>
      </w:pPr>
      <w:r>
        <w:t xml:space="preserve">You may need to </w:t>
      </w:r>
      <w:r w:rsidR="00BD07D6">
        <w:t xml:space="preserve">stick or </w:t>
      </w:r>
      <w:r>
        <w:t>cut and twist the ends of a jumper lead to each leg of the LDR.</w:t>
      </w:r>
    </w:p>
    <w:p w14:paraId="32EFD775" w14:textId="77777777" w:rsidR="007962D7" w:rsidRDefault="00876019" w:rsidP="00EF1C9B">
      <w:pPr>
        <w:pStyle w:val="ListNumber2"/>
      </w:pPr>
      <w:r>
        <w:t xml:space="preserve">Connect the jumper wires to your microcontroller board </w:t>
      </w:r>
      <w:r w:rsidR="00B44951">
        <w:t xml:space="preserve">using a </w:t>
      </w:r>
      <w:r w:rsidR="00B35070">
        <w:t>voltage</w:t>
      </w:r>
      <w:r w:rsidR="00B44951">
        <w:t xml:space="preserve"> divider configuration.</w:t>
      </w:r>
    </w:p>
    <w:p w14:paraId="55DE1110" w14:textId="271AEB12" w:rsidR="007962D7" w:rsidRDefault="00EE09F3" w:rsidP="00EA0E92">
      <w:pPr>
        <w:pStyle w:val="ListParagraph"/>
        <w:ind w:left="1134"/>
      </w:pPr>
      <w:r>
        <w:t xml:space="preserve">Watch this </w:t>
      </w:r>
      <w:hyperlink r:id="rId163" w:history="1">
        <w:r w:rsidR="00FA4C7D">
          <w:rPr>
            <w:rStyle w:val="Hyperlink"/>
          </w:rPr>
          <w:t>Voltage divider (0:59)</w:t>
        </w:r>
      </w:hyperlink>
      <w:r>
        <w:t xml:space="preserve"> video to understand how voltage dividers work. </w:t>
      </w:r>
      <w:r w:rsidR="007C4D56">
        <w:t>The LDR forms one resistor in the voltage divider.</w:t>
      </w:r>
    </w:p>
    <w:p w14:paraId="43700C1F" w14:textId="77777777" w:rsidR="007962D7" w:rsidRDefault="00F34FF1" w:rsidP="00EA0E92">
      <w:pPr>
        <w:pStyle w:val="ListParagraph"/>
        <w:ind w:left="1134"/>
      </w:pPr>
      <w:r>
        <w:t xml:space="preserve">You may be able </w:t>
      </w:r>
      <w:r w:rsidR="000929CE">
        <w:t>to use an internal resistor on your microcontroller with a pin configuration command</w:t>
      </w:r>
      <w:r w:rsidR="002B1980">
        <w:t xml:space="preserve"> to avoid using an </w:t>
      </w:r>
      <w:r w:rsidR="00ED1429">
        <w:t>extra resistor in your voltage divider</w:t>
      </w:r>
      <w:r w:rsidR="000929CE">
        <w:t>.</w:t>
      </w:r>
    </w:p>
    <w:p w14:paraId="7276C4AA" w14:textId="77777777" w:rsidR="007962D7" w:rsidRDefault="00D921B9" w:rsidP="00EA0E92">
      <w:pPr>
        <w:pStyle w:val="ListParagraph"/>
        <w:ind w:left="1134"/>
      </w:pPr>
      <w:r>
        <w:t xml:space="preserve">If using an Arduino board, you can use INPUT_PULLUP as a parameter to the </w:t>
      </w:r>
      <w:proofErr w:type="spellStart"/>
      <w:r>
        <w:t>pinMode</w:t>
      </w:r>
      <w:proofErr w:type="spellEnd"/>
      <w:r>
        <w:t xml:space="preserve"> command.</w:t>
      </w:r>
    </w:p>
    <w:p w14:paraId="6B95D88B" w14:textId="77777777" w:rsidR="007110F4" w:rsidRDefault="00D921B9" w:rsidP="007110F4">
      <w:pPr>
        <w:pStyle w:val="ListParagraph"/>
        <w:ind w:left="1134"/>
        <w:rPr>
          <w:rFonts w:ascii="Courier New" w:hAnsi="Courier New" w:cs="Courier New"/>
        </w:rPr>
      </w:pPr>
      <w:r>
        <w:t xml:space="preserve">If using a Pico, </w:t>
      </w:r>
      <w:r w:rsidR="00CF633A">
        <w:t xml:space="preserve">you need to manually connect the ADC pin to another digital IO pin configured as </w:t>
      </w:r>
      <w:proofErr w:type="spellStart"/>
      <w:r w:rsidR="00D208BD">
        <w:t>Pin.PULL_UP</w:t>
      </w:r>
      <w:proofErr w:type="spellEnd"/>
      <w:r w:rsidR="00D208BD">
        <w:t>. See examples below.</w:t>
      </w:r>
      <w:r w:rsidR="00D208BD">
        <w:br/>
      </w:r>
      <w:r w:rsidR="00D208BD" w:rsidRPr="007F546B">
        <w:t>Arduino</w:t>
      </w:r>
      <w:r w:rsidR="007B278F" w:rsidRPr="007F546B">
        <w:t>/C++</w:t>
      </w:r>
      <w:r w:rsidR="00D208BD" w:rsidRPr="007F546B">
        <w:t>:</w:t>
      </w:r>
      <w:r w:rsidR="009D507A">
        <w:t xml:space="preserve"> </w:t>
      </w:r>
      <w:r w:rsidR="008C0F23">
        <w:tab/>
      </w:r>
      <w:proofErr w:type="spellStart"/>
      <w:r w:rsidR="009D507A" w:rsidRPr="00755AD2">
        <w:rPr>
          <w:rFonts w:ascii="Courier New" w:hAnsi="Courier New" w:cs="Courier New"/>
        </w:rPr>
        <w:t>pinMode</w:t>
      </w:r>
      <w:proofErr w:type="spellEnd"/>
      <w:r w:rsidR="009D507A" w:rsidRPr="00755AD2">
        <w:rPr>
          <w:rFonts w:ascii="Courier New" w:hAnsi="Courier New" w:cs="Courier New"/>
        </w:rPr>
        <w:t>(A5,INPUT_PULLUP);</w:t>
      </w:r>
      <w:r w:rsidR="00D208BD" w:rsidRPr="00755AD2">
        <w:rPr>
          <w:rFonts w:ascii="Courier New" w:hAnsi="Courier New" w:cs="Courier New"/>
        </w:rPr>
        <w:br/>
      </w:r>
      <w:r w:rsidR="00D208BD" w:rsidRPr="007F546B">
        <w:t>Pico</w:t>
      </w:r>
      <w:r w:rsidR="007B278F" w:rsidRPr="007F546B">
        <w:t>/Python</w:t>
      </w:r>
      <w:r w:rsidR="00D208BD" w:rsidRPr="007F546B">
        <w:t>:</w:t>
      </w:r>
      <w:r w:rsidR="009D507A">
        <w:t xml:space="preserve"> </w:t>
      </w:r>
      <w:r w:rsidR="008C0F23">
        <w:tab/>
      </w:r>
      <w:r w:rsidR="009D507A" w:rsidRPr="00755AD2">
        <w:rPr>
          <w:rFonts w:ascii="Courier New" w:hAnsi="Courier New" w:cs="Courier New"/>
        </w:rPr>
        <w:t>Pin(20,Pin.IN,Pin.PULL_UP)</w:t>
      </w:r>
      <w:r w:rsidR="008C0F23" w:rsidRPr="00755AD2">
        <w:rPr>
          <w:rFonts w:ascii="Courier New" w:hAnsi="Courier New" w:cs="Courier New"/>
        </w:rPr>
        <w:br/>
      </w:r>
      <w:r w:rsidR="008C0F23" w:rsidRPr="00755AD2">
        <w:rPr>
          <w:rFonts w:ascii="Courier New" w:hAnsi="Courier New" w:cs="Courier New"/>
        </w:rPr>
        <w:tab/>
      </w:r>
      <w:r w:rsidR="008C0F23" w:rsidRPr="00755AD2">
        <w:rPr>
          <w:rFonts w:ascii="Courier New" w:hAnsi="Courier New" w:cs="Courier New"/>
        </w:rPr>
        <w:tab/>
      </w:r>
      <w:r w:rsidR="005B273A" w:rsidRPr="00755AD2">
        <w:rPr>
          <w:rFonts w:ascii="Courier New" w:hAnsi="Courier New" w:cs="Courier New"/>
        </w:rPr>
        <w:t>LDR=ADC(Pin(28))  #Connect pin 28 and 20 together</w:t>
      </w:r>
    </w:p>
    <w:p w14:paraId="48524246" w14:textId="232AF24C" w:rsidR="007962D7" w:rsidRDefault="00D45F07" w:rsidP="007110F4">
      <w:pPr>
        <w:pStyle w:val="ListParagraph"/>
        <w:ind w:left="1134"/>
      </w:pPr>
      <w:r>
        <w:t>Use the s</w:t>
      </w:r>
      <w:r w:rsidR="00BD6AB3">
        <w:t>ample</w:t>
      </w:r>
      <w:r w:rsidR="001C6DF6">
        <w:t xml:space="preserve"> circuit and</w:t>
      </w:r>
      <w:r w:rsidR="00BD6AB3">
        <w:t xml:space="preserve"> code </w:t>
      </w:r>
      <w:r w:rsidR="002066F1">
        <w:t xml:space="preserve">on </w:t>
      </w:r>
      <w:hyperlink r:id="rId164" w:history="1">
        <w:proofErr w:type="spellStart"/>
        <w:r w:rsidR="00BD6AB3" w:rsidRPr="001C6DF6">
          <w:rPr>
            <w:rStyle w:val="Hyperlink"/>
          </w:rPr>
          <w:t>Tinkercad</w:t>
        </w:r>
        <w:proofErr w:type="spellEnd"/>
      </w:hyperlink>
      <w:r w:rsidR="002066F1">
        <w:t xml:space="preserve"> </w:t>
      </w:r>
      <w:r w:rsidR="008F659E">
        <w:t>or</w:t>
      </w:r>
      <w:r w:rsidR="00BD6AB3">
        <w:t xml:space="preserve"> </w:t>
      </w:r>
      <w:hyperlink r:id="rId165" w:history="1">
        <w:proofErr w:type="spellStart"/>
        <w:r w:rsidR="00BD6AB3" w:rsidRPr="00F54317">
          <w:rPr>
            <w:rStyle w:val="Hyperlink"/>
          </w:rPr>
          <w:t>Wokwi</w:t>
        </w:r>
        <w:proofErr w:type="spellEnd"/>
      </w:hyperlink>
      <w:r>
        <w:t xml:space="preserve"> to</w:t>
      </w:r>
      <w:r w:rsidR="00AC7236">
        <w:t xml:space="preserve"> help set up your circuit and code.</w:t>
      </w:r>
    </w:p>
    <w:p w14:paraId="70AD83DB" w14:textId="77777777" w:rsidR="007F546B" w:rsidRDefault="00DA05CE" w:rsidP="00EA0E92">
      <w:pPr>
        <w:pStyle w:val="ListParagraph"/>
        <w:ind w:left="1134"/>
      </w:pPr>
      <w:r>
        <w:t>Note that this Wokwi sample uses a sensor board rather than a pla</w:t>
      </w:r>
      <w:r w:rsidR="002705D0">
        <w:t>i</w:t>
      </w:r>
      <w:r>
        <w:t>n LDR.</w:t>
      </w:r>
    </w:p>
    <w:p w14:paraId="5EC7AE44" w14:textId="77777777" w:rsidR="007F546B" w:rsidRDefault="00C03622" w:rsidP="00EA0E92">
      <w:pPr>
        <w:pStyle w:val="ListParagraph"/>
        <w:ind w:left="1134"/>
      </w:pPr>
      <w:r>
        <w:t>Your LDR connection may need to be slightly different.</w:t>
      </w:r>
    </w:p>
    <w:p w14:paraId="12C325C9" w14:textId="77777777" w:rsidR="007F546B" w:rsidRDefault="001D51FB" w:rsidP="00EA0E92">
      <w:pPr>
        <w:pStyle w:val="ListParagraph"/>
        <w:ind w:left="1134"/>
      </w:pPr>
      <w:r>
        <w:t xml:space="preserve">The </w:t>
      </w:r>
      <w:r w:rsidR="00192E05">
        <w:t>circuit pictured uses an LDR connected to pins 28 and ground.</w:t>
      </w:r>
    </w:p>
    <w:p w14:paraId="0978E25F" w14:textId="4A5750CA" w:rsidR="00B46C46" w:rsidRDefault="00192E05" w:rsidP="00EA0E92">
      <w:pPr>
        <w:pStyle w:val="ListParagraph"/>
        <w:ind w:left="1134"/>
      </w:pPr>
      <w:r>
        <w:t>It also has a wire connecting pins 20 and 28 directly.</w:t>
      </w:r>
    </w:p>
    <w:p w14:paraId="749FE461" w14:textId="102922F1" w:rsidR="004B4B3E" w:rsidRDefault="00C03622" w:rsidP="00EF1C9B">
      <w:pPr>
        <w:pStyle w:val="ListNumber2"/>
      </w:pPr>
      <w:r>
        <w:t>V</w:t>
      </w:r>
      <w:r w:rsidR="00D45F07">
        <w:t xml:space="preserve">erify that your circuit can </w:t>
      </w:r>
      <w:r w:rsidR="007A7C1A">
        <w:t xml:space="preserve">sample values from the </w:t>
      </w:r>
      <w:r w:rsidR="00AC7236">
        <w:t xml:space="preserve">LDR’s </w:t>
      </w:r>
      <w:r w:rsidR="008200C7">
        <w:t>voltage divider.</w:t>
      </w:r>
    </w:p>
    <w:p w14:paraId="3CD09768" w14:textId="6F6C92C8" w:rsidR="007F546B" w:rsidRDefault="007A0CA4" w:rsidP="00EF1C9B">
      <w:pPr>
        <w:pStyle w:val="ListNumber"/>
      </w:pPr>
      <w:r>
        <w:t>Connect and test a piezoelectric buzze</w:t>
      </w:r>
      <w:r w:rsidR="00157280">
        <w:t>r</w:t>
      </w:r>
      <w:r w:rsidR="008548A2">
        <w:t>.</w:t>
      </w:r>
    </w:p>
    <w:p w14:paraId="642AD7CD" w14:textId="64CD5AE9" w:rsidR="00EA0E92" w:rsidRDefault="004E63A2" w:rsidP="00EA0E92">
      <w:pPr>
        <w:pStyle w:val="ListParagraph"/>
        <w:rPr>
          <w:noProof/>
        </w:rPr>
      </w:pPr>
      <w:r>
        <w:t xml:space="preserve">When this </w:t>
      </w:r>
      <w:r w:rsidRPr="00EA0E92">
        <w:t>step</w:t>
      </w:r>
      <w:r>
        <w:t xml:space="preserve"> is complete, you should be able to </w:t>
      </w:r>
      <w:r w:rsidR="00E021AC">
        <w:t>play different frequencies through a piezoelectric buzzer.</w:t>
      </w:r>
    </w:p>
    <w:p w14:paraId="5AA5C1FE" w14:textId="6AB154AA" w:rsidR="00EA0E92" w:rsidRDefault="00EA0E92" w:rsidP="00EA0E92">
      <w:pPr>
        <w:pStyle w:val="Caption"/>
      </w:pPr>
      <w:r>
        <w:t xml:space="preserve">Figure </w:t>
      </w:r>
      <w:r>
        <w:fldChar w:fldCharType="begin"/>
      </w:r>
      <w:r>
        <w:instrText xml:space="preserve"> SEQ Figure \* ARABIC </w:instrText>
      </w:r>
      <w:r>
        <w:fldChar w:fldCharType="separate"/>
      </w:r>
      <w:r w:rsidR="00D33E22">
        <w:rPr>
          <w:noProof/>
        </w:rPr>
        <w:t>30</w:t>
      </w:r>
      <w:r>
        <w:fldChar w:fldCharType="end"/>
      </w:r>
      <w:r>
        <w:t xml:space="preserve"> – adding buzzer</w:t>
      </w:r>
    </w:p>
    <w:p w14:paraId="13B7F71A" w14:textId="70E6DFF6" w:rsidR="00157280" w:rsidRDefault="00EA0E92" w:rsidP="00EA0E92">
      <w:pPr>
        <w:pStyle w:val="ListParagraph"/>
      </w:pPr>
      <w:r>
        <w:rPr>
          <w:noProof/>
        </w:rPr>
        <w:drawing>
          <wp:inline distT="0" distB="0" distL="0" distR="0" wp14:anchorId="70130373" wp14:editId="6C87B5C8">
            <wp:extent cx="2179320" cy="1631950"/>
            <wp:effectExtent l="0" t="0" r="0" b="6350"/>
            <wp:docPr id="1427980701" name="Picture 1427980701" descr="Photograph showing sample wiring between existing circuit and piezoelectric buz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80701" name="Picture 1427980701" descr="Photograph showing sample wiring between existing circuit and piezoelectric buzzer."/>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179320" cy="1631950"/>
                    </a:xfrm>
                    <a:prstGeom prst="rect">
                      <a:avLst/>
                    </a:prstGeom>
                    <a:noFill/>
                    <a:ln>
                      <a:noFill/>
                    </a:ln>
                  </pic:spPr>
                </pic:pic>
              </a:graphicData>
            </a:graphic>
          </wp:inline>
        </w:drawing>
      </w:r>
    </w:p>
    <w:p w14:paraId="0C3C1203" w14:textId="7F79919F" w:rsidR="008F659E" w:rsidRDefault="00157280" w:rsidP="00C62638">
      <w:pPr>
        <w:pStyle w:val="ListNumber2"/>
        <w:numPr>
          <w:ilvl w:val="0"/>
          <w:numId w:val="17"/>
        </w:numPr>
      </w:pPr>
      <w:r>
        <w:t xml:space="preserve">Attach a buzzer to </w:t>
      </w:r>
      <w:r w:rsidR="00EC4497">
        <w:t>your microcontroller board.  Attach its positive pin to a PWM-capable IO pin and its ground pin to a micro</w:t>
      </w:r>
      <w:r w:rsidR="009D5F83">
        <w:t>controller ground</w:t>
      </w:r>
      <w:r w:rsidR="008F659E">
        <w:t xml:space="preserve"> pin.</w:t>
      </w:r>
    </w:p>
    <w:p w14:paraId="6D1C8516" w14:textId="3F2E0BBD" w:rsidR="004762DE" w:rsidRDefault="00A67EB0" w:rsidP="00EF1C9B">
      <w:pPr>
        <w:pStyle w:val="ListNumber2"/>
      </w:pPr>
      <w:r>
        <w:t xml:space="preserve">Configure the </w:t>
      </w:r>
      <w:r w:rsidR="004762DE">
        <w:t xml:space="preserve">IO </w:t>
      </w:r>
      <w:r>
        <w:t xml:space="preserve">pin as </w:t>
      </w:r>
      <w:r w:rsidR="004762DE">
        <w:t xml:space="preserve">a PWM output pin, </w:t>
      </w:r>
      <w:r w:rsidR="007110F4">
        <w:t>for example</w:t>
      </w:r>
      <w:r w:rsidR="004762DE">
        <w:t>:</w:t>
      </w:r>
      <w:r w:rsidR="004762DE">
        <w:br/>
      </w:r>
      <w:r w:rsidR="004762DE" w:rsidRPr="007F546B">
        <w:t>Arduino</w:t>
      </w:r>
      <w:r w:rsidR="00DA0C50" w:rsidRPr="007F546B">
        <w:t>/C++</w:t>
      </w:r>
      <w:r w:rsidR="004762DE" w:rsidRPr="007F546B">
        <w:t>:</w:t>
      </w:r>
      <w:r w:rsidR="004762DE">
        <w:t xml:space="preserve"> </w:t>
      </w:r>
      <w:proofErr w:type="spellStart"/>
      <w:r w:rsidR="00DA0C50" w:rsidRPr="0025262A">
        <w:rPr>
          <w:rFonts w:ascii="Courier New" w:hAnsi="Courier New" w:cs="Courier New"/>
        </w:rPr>
        <w:t>pinMode</w:t>
      </w:r>
      <w:proofErr w:type="spellEnd"/>
      <w:r w:rsidR="00DA0C50" w:rsidRPr="0025262A">
        <w:rPr>
          <w:rFonts w:ascii="Courier New" w:hAnsi="Courier New" w:cs="Courier New"/>
        </w:rPr>
        <w:t>(9,OUTPUT);</w:t>
      </w:r>
      <w:r w:rsidR="00DA0C50">
        <w:br/>
      </w:r>
      <w:r w:rsidR="00DA0C50" w:rsidRPr="007F546B">
        <w:t>Pico/Python:</w:t>
      </w:r>
      <w:r w:rsidR="00DA0C50">
        <w:t xml:space="preserve"> </w:t>
      </w:r>
      <w:r w:rsidR="00A42B49" w:rsidRPr="0025262A">
        <w:rPr>
          <w:rFonts w:ascii="Courier New" w:hAnsi="Courier New" w:cs="Courier New"/>
        </w:rPr>
        <w:t>buzzer=PWM(Pin(14))</w:t>
      </w:r>
    </w:p>
    <w:p w14:paraId="7A9AD000" w14:textId="2770413B" w:rsidR="00073E8E" w:rsidRDefault="00D90A96" w:rsidP="00EF1C9B">
      <w:pPr>
        <w:pStyle w:val="ListNumber2"/>
      </w:pPr>
      <w:r>
        <w:t>Use</w:t>
      </w:r>
      <w:r w:rsidR="008F659E">
        <w:t xml:space="preserve"> the sample circuit and code on </w:t>
      </w:r>
      <w:hyperlink r:id="rId167" w:history="1">
        <w:proofErr w:type="spellStart"/>
        <w:r w:rsidR="008F659E" w:rsidRPr="008F659E">
          <w:rPr>
            <w:rStyle w:val="Hyperlink"/>
          </w:rPr>
          <w:t>Tinkercad</w:t>
        </w:r>
        <w:proofErr w:type="spellEnd"/>
      </w:hyperlink>
      <w:r w:rsidR="008F659E">
        <w:t xml:space="preserve"> or </w:t>
      </w:r>
      <w:hyperlink r:id="rId168" w:history="1">
        <w:proofErr w:type="spellStart"/>
        <w:r w:rsidR="008F659E" w:rsidRPr="00016365">
          <w:rPr>
            <w:rStyle w:val="Hyperlink"/>
          </w:rPr>
          <w:t>Wokwi</w:t>
        </w:r>
        <w:proofErr w:type="spellEnd"/>
      </w:hyperlink>
      <w:r w:rsidR="002F2B8F">
        <w:t xml:space="preserve"> </w:t>
      </w:r>
      <w:r>
        <w:t>as a guide</w:t>
      </w:r>
      <w:r w:rsidR="006659D5">
        <w:t xml:space="preserve"> or edit to make </w:t>
      </w:r>
      <w:r w:rsidR="007110F4">
        <w:t xml:space="preserve">it </w:t>
      </w:r>
      <w:r w:rsidR="006659D5">
        <w:t>work with your system.</w:t>
      </w:r>
    </w:p>
    <w:p w14:paraId="1B9A6E5A" w14:textId="3EB7148A" w:rsidR="007A0CA4" w:rsidRDefault="00073E8E" w:rsidP="00EF1C9B">
      <w:pPr>
        <w:pStyle w:val="ListNumber2"/>
      </w:pPr>
      <w:r>
        <w:t>Run the code and verify that you can hear beeps of increasing frequencies.</w:t>
      </w:r>
    </w:p>
    <w:p w14:paraId="30DD816C" w14:textId="77777777" w:rsidR="007F546B" w:rsidRDefault="00B356D3" w:rsidP="00EF1C9B">
      <w:pPr>
        <w:pStyle w:val="ListNumber"/>
      </w:pPr>
      <w:r>
        <w:t>Code and test the game</w:t>
      </w:r>
      <w:r w:rsidR="009C09AA">
        <w:t>.</w:t>
      </w:r>
    </w:p>
    <w:p w14:paraId="7813230B" w14:textId="0E80E267" w:rsidR="00A053C7" w:rsidRPr="00EA0E92" w:rsidRDefault="009C09AA" w:rsidP="00EA0E92">
      <w:pPr>
        <w:pStyle w:val="ListParagraph"/>
      </w:pPr>
      <w:r w:rsidRPr="00EA0E92">
        <w:t xml:space="preserve">When this step is complete, you should be able to play the </w:t>
      </w:r>
      <w:r w:rsidR="007110F4">
        <w:t>2</w:t>
      </w:r>
      <w:r w:rsidRPr="00EA0E92">
        <w:t>-player game.</w:t>
      </w:r>
    </w:p>
    <w:p w14:paraId="402B5FB5" w14:textId="5EE3F158" w:rsidR="00A053C7" w:rsidRPr="00EA0E92" w:rsidRDefault="009C09AA" w:rsidP="00EA0E92">
      <w:pPr>
        <w:pStyle w:val="ListParagraph"/>
      </w:pPr>
      <w:r w:rsidRPr="00EA0E92">
        <w:t xml:space="preserve">One player </w:t>
      </w:r>
      <w:r w:rsidR="00891D2D" w:rsidRPr="00EA0E92">
        <w:t>should be able to control</w:t>
      </w:r>
      <w:r w:rsidRPr="00EA0E92">
        <w:t xml:space="preserve"> the </w:t>
      </w:r>
      <w:r w:rsidR="008D1DCA" w:rsidRPr="00EA0E92">
        <w:t xml:space="preserve">servos </w:t>
      </w:r>
      <w:r w:rsidR="007110F4" w:rsidRPr="00EA0E92">
        <w:t>whil</w:t>
      </w:r>
      <w:r w:rsidR="007110F4">
        <w:t>e</w:t>
      </w:r>
      <w:r w:rsidR="007110F4" w:rsidRPr="00EA0E92">
        <w:t xml:space="preserve"> </w:t>
      </w:r>
      <w:r w:rsidR="008D1DCA" w:rsidRPr="00EA0E92">
        <w:t>the other attempts to shine a light directly on the LDR.</w:t>
      </w:r>
    </w:p>
    <w:p w14:paraId="562876DC" w14:textId="7ED15809" w:rsidR="007A0CA4" w:rsidRPr="00EA0E92" w:rsidRDefault="008D1DCA" w:rsidP="00EA0E92">
      <w:pPr>
        <w:pStyle w:val="ListParagraph"/>
      </w:pPr>
      <w:r w:rsidRPr="00EA0E92">
        <w:t xml:space="preserve">A winning sound should be heard when enough time </w:t>
      </w:r>
      <w:r w:rsidR="005F6D71" w:rsidRPr="00EA0E92">
        <w:t>has elapsed with strong light falling on the LDR.</w:t>
      </w:r>
    </w:p>
    <w:p w14:paraId="53255672" w14:textId="01F1CC97" w:rsidR="00EA0E92" w:rsidRDefault="00EA0E92" w:rsidP="00EA0E92">
      <w:pPr>
        <w:pStyle w:val="Caption"/>
      </w:pPr>
      <w:r>
        <w:t xml:space="preserve">Figure </w:t>
      </w:r>
      <w:r>
        <w:fldChar w:fldCharType="begin"/>
      </w:r>
      <w:r>
        <w:instrText xml:space="preserve"> SEQ Figure \* ARABIC </w:instrText>
      </w:r>
      <w:r>
        <w:fldChar w:fldCharType="separate"/>
      </w:r>
      <w:r w:rsidR="00D33E22">
        <w:rPr>
          <w:noProof/>
        </w:rPr>
        <w:t>31</w:t>
      </w:r>
      <w:r>
        <w:fldChar w:fldCharType="end"/>
      </w:r>
      <w:r>
        <w:t xml:space="preserve"> – completed game</w:t>
      </w:r>
    </w:p>
    <w:p w14:paraId="3F8A154D" w14:textId="77777777" w:rsidR="00EA0E92" w:rsidRDefault="00CA631A" w:rsidP="00EA0E92">
      <w:r>
        <w:rPr>
          <w:noProof/>
        </w:rPr>
        <w:drawing>
          <wp:inline distT="0" distB="0" distL="0" distR="0" wp14:anchorId="4FCBA746" wp14:editId="0EFF47EB">
            <wp:extent cx="2178050" cy="1631315"/>
            <wp:effectExtent l="0" t="0" r="0" b="6985"/>
            <wp:docPr id="630298499" name="Picture 630298499" descr="Photograph showing completed project in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98499" name="Picture 630298499" descr="Photograph showing completed project in operation."/>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178050" cy="1631315"/>
                    </a:xfrm>
                    <a:prstGeom prst="rect">
                      <a:avLst/>
                    </a:prstGeom>
                    <a:noFill/>
                    <a:ln>
                      <a:noFill/>
                    </a:ln>
                  </pic:spPr>
                </pic:pic>
              </a:graphicData>
            </a:graphic>
          </wp:inline>
        </w:drawing>
      </w:r>
    </w:p>
    <w:p w14:paraId="23C5A9CC" w14:textId="4E635DB4" w:rsidR="00A053C7" w:rsidRDefault="00825650" w:rsidP="00C62638">
      <w:pPr>
        <w:pStyle w:val="ListNumber2"/>
        <w:numPr>
          <w:ilvl w:val="0"/>
          <w:numId w:val="18"/>
        </w:numPr>
      </w:pPr>
      <w:r>
        <w:t xml:space="preserve">Use the sample </w:t>
      </w:r>
      <w:hyperlink r:id="rId170" w:history="1">
        <w:proofErr w:type="spellStart"/>
        <w:r w:rsidRPr="00F31A6C">
          <w:rPr>
            <w:rStyle w:val="Hyperlink"/>
          </w:rPr>
          <w:t>Tinkercad</w:t>
        </w:r>
        <w:proofErr w:type="spellEnd"/>
      </w:hyperlink>
      <w:r>
        <w:t xml:space="preserve"> or </w:t>
      </w:r>
      <w:hyperlink r:id="rId171" w:history="1">
        <w:proofErr w:type="spellStart"/>
        <w:r w:rsidRPr="00F31A6C">
          <w:rPr>
            <w:rStyle w:val="Hyperlink"/>
          </w:rPr>
          <w:t>Wok</w:t>
        </w:r>
        <w:r w:rsidR="00F31A6C" w:rsidRPr="00F31A6C">
          <w:rPr>
            <w:rStyle w:val="Hyperlink"/>
          </w:rPr>
          <w:t>w</w:t>
        </w:r>
        <w:r w:rsidRPr="00F31A6C">
          <w:rPr>
            <w:rStyle w:val="Hyperlink"/>
          </w:rPr>
          <w:t>i</w:t>
        </w:r>
        <w:proofErr w:type="spellEnd"/>
      </w:hyperlink>
      <w:r>
        <w:t xml:space="preserve"> circuit and code as a guide</w:t>
      </w:r>
      <w:r w:rsidR="00C73BD5">
        <w:t>.</w:t>
      </w:r>
    </w:p>
    <w:p w14:paraId="49D94AE0" w14:textId="77777777" w:rsidR="00A053C7" w:rsidRDefault="00C73BD5" w:rsidP="00EA0E92">
      <w:pPr>
        <w:pStyle w:val="ListParagraph"/>
        <w:ind w:left="1134"/>
      </w:pPr>
      <w:r>
        <w:t>Edit the pin numbers to match your circuit or commands to match your language.</w:t>
      </w:r>
    </w:p>
    <w:p w14:paraId="5DEED079" w14:textId="03EA2D52" w:rsidR="00205B42" w:rsidRDefault="00D945E1" w:rsidP="00EA0E92">
      <w:pPr>
        <w:pStyle w:val="ListParagraph"/>
        <w:ind w:left="1134"/>
      </w:pPr>
      <w:r>
        <w:t xml:space="preserve">Edit the </w:t>
      </w:r>
      <w:r w:rsidR="00F374C5">
        <w:t>value in the binary selection that checks for strong light being sensed on the LDR</w:t>
      </w:r>
      <w:r w:rsidR="007F77D9">
        <w:t xml:space="preserve"> to suit your sensor and room conditions.</w:t>
      </w:r>
    </w:p>
    <w:p w14:paraId="37793820" w14:textId="77777777" w:rsidR="00A053C7" w:rsidRDefault="00C73BD5" w:rsidP="00EF1C9B">
      <w:pPr>
        <w:pStyle w:val="ListNumber2"/>
      </w:pPr>
      <w:r>
        <w:t xml:space="preserve">Check </w:t>
      </w:r>
      <w:r w:rsidR="00344434">
        <w:t xml:space="preserve">the </w:t>
      </w:r>
      <w:r w:rsidR="00A501E1">
        <w:t>game</w:t>
      </w:r>
      <w:r w:rsidR="00344434">
        <w:t>’s</w:t>
      </w:r>
      <w:r w:rsidR="00A501E1">
        <w:t xml:space="preserve"> </w:t>
      </w:r>
      <w:r>
        <w:t>functionality</w:t>
      </w:r>
    </w:p>
    <w:p w14:paraId="02FEF3ED" w14:textId="77777777" w:rsidR="00A053C7" w:rsidRDefault="00A501E1" w:rsidP="00EA0E92">
      <w:pPr>
        <w:pStyle w:val="ListParagraph"/>
        <w:ind w:left="1134"/>
      </w:pPr>
      <w:r>
        <w:t>Each potentiometer should control a single servo.</w:t>
      </w:r>
    </w:p>
    <w:p w14:paraId="65EEB5B0" w14:textId="77777777" w:rsidR="00A053C7" w:rsidRDefault="00A501E1" w:rsidP="00EA0E92">
      <w:pPr>
        <w:pStyle w:val="ListParagraph"/>
        <w:ind w:left="1134"/>
      </w:pPr>
      <w:r>
        <w:t xml:space="preserve">Shining a </w:t>
      </w:r>
      <w:r w:rsidR="007456AA">
        <w:t>bright light on the LDR should make the buzzer sound and its frequency increase.</w:t>
      </w:r>
    </w:p>
    <w:p w14:paraId="7789D5DC" w14:textId="15E74FD7" w:rsidR="00C73BD5" w:rsidRDefault="00344434" w:rsidP="00EA0E92">
      <w:pPr>
        <w:pStyle w:val="ListParagraph"/>
        <w:ind w:left="1134"/>
      </w:pPr>
      <w:r>
        <w:t>After enough time has elapsed with a bright light on the LDR, a winning sound should play and the game should start again.</w:t>
      </w:r>
    </w:p>
    <w:p w14:paraId="59581A62" w14:textId="77777777" w:rsidR="00A053C7" w:rsidRDefault="007456AA" w:rsidP="00EF1C9B">
      <w:pPr>
        <w:pStyle w:val="ListNumber2"/>
      </w:pPr>
      <w:r>
        <w:t>Play the game</w:t>
      </w:r>
      <w:r w:rsidR="00344434">
        <w:t xml:space="preserve"> with a partner.</w:t>
      </w:r>
    </w:p>
    <w:p w14:paraId="2EDC7562" w14:textId="6B05D20D" w:rsidR="007456AA" w:rsidRDefault="00CF69FF" w:rsidP="00EA0E92">
      <w:pPr>
        <w:pStyle w:val="ListParagraph"/>
        <w:ind w:left="1134"/>
      </w:pPr>
      <w:r>
        <w:t>Experiment wi</w:t>
      </w:r>
      <w:r w:rsidR="004C09CD">
        <w:t>th</w:t>
      </w:r>
      <w:r>
        <w:t xml:space="preserve"> adjusting </w:t>
      </w:r>
      <w:r w:rsidR="001146CE">
        <w:t xml:space="preserve">values or logic in </w:t>
      </w:r>
      <w:r>
        <w:t xml:space="preserve">the code to make winning </w:t>
      </w:r>
      <w:r w:rsidR="0054411D">
        <w:t xml:space="preserve">challenging </w:t>
      </w:r>
      <w:r>
        <w:t>but achievable.</w:t>
      </w:r>
    </w:p>
    <w:p w14:paraId="1A48746B" w14:textId="1847E00F" w:rsidR="0038620E" w:rsidRDefault="00640469" w:rsidP="00F2639F">
      <w:r w:rsidRPr="002F4003">
        <w:rPr>
          <w:b/>
          <w:bCs/>
        </w:rPr>
        <w:t>Extension</w:t>
      </w:r>
      <w:r w:rsidR="00E65C35" w:rsidRPr="002F4003">
        <w:rPr>
          <w:b/>
          <w:bCs/>
        </w:rPr>
        <w:t xml:space="preserve"> 1</w:t>
      </w:r>
      <w:r>
        <w:t xml:space="preserve">: </w:t>
      </w:r>
      <w:r w:rsidR="002E6164">
        <w:t>e</w:t>
      </w:r>
      <w:r>
        <w:t xml:space="preserve">dit the </w:t>
      </w:r>
      <w:proofErr w:type="spellStart"/>
      <w:r>
        <w:t>winningSound</w:t>
      </w:r>
      <w:proofErr w:type="spellEnd"/>
      <w:r>
        <w:t>() subprogram</w:t>
      </w:r>
      <w:r w:rsidR="00711D33">
        <w:t xml:space="preserve"> to create a more interesting sound.</w:t>
      </w:r>
    </w:p>
    <w:p w14:paraId="6BEF7B59" w14:textId="5B530089" w:rsidR="00640469" w:rsidRDefault="00711D33" w:rsidP="00F2639F">
      <w:r>
        <w:t xml:space="preserve">It could be a </w:t>
      </w:r>
      <w:r w:rsidR="00545CE7">
        <w:t>loop that sweeps through a range of closely spaced frequencies in rapid succession.</w:t>
      </w:r>
    </w:p>
    <w:p w14:paraId="55E4ECAD" w14:textId="046A7C3C" w:rsidR="0038620E" w:rsidRDefault="00E65C35" w:rsidP="00F2639F">
      <w:r w:rsidRPr="002F4003">
        <w:rPr>
          <w:b/>
          <w:bCs/>
        </w:rPr>
        <w:t>Extension 2</w:t>
      </w:r>
      <w:r>
        <w:t xml:space="preserve">: </w:t>
      </w:r>
      <w:r w:rsidR="002E6164">
        <w:t>u</w:t>
      </w:r>
      <w:r w:rsidR="000316FE">
        <w:t xml:space="preserve">se </w:t>
      </w:r>
      <w:r w:rsidR="00C42338">
        <w:t>the level of ambient light at startup</w:t>
      </w:r>
      <w:r w:rsidR="000316FE">
        <w:t xml:space="preserve"> </w:t>
      </w:r>
      <w:r w:rsidR="00646C50">
        <w:t xml:space="preserve">to determine the cutoff value </w:t>
      </w:r>
      <w:r w:rsidR="00081008">
        <w:t>to use when detecting whether</w:t>
      </w:r>
      <w:r w:rsidR="00CC2D56">
        <w:t xml:space="preserve"> torch light is landing directly on the LDR</w:t>
      </w:r>
      <w:r w:rsidR="006C3508">
        <w:t>.</w:t>
      </w:r>
    </w:p>
    <w:p w14:paraId="77E6BAFD" w14:textId="19E746F6" w:rsidR="00E65C35" w:rsidRDefault="00E13512" w:rsidP="00F2639F">
      <w:r>
        <w:t xml:space="preserve">Consider </w:t>
      </w:r>
      <w:r w:rsidR="00CC2D56">
        <w:t>sweep</w:t>
      </w:r>
      <w:r>
        <w:t>ing</w:t>
      </w:r>
      <w:r w:rsidR="00CC2D56">
        <w:t xml:space="preserve"> </w:t>
      </w:r>
      <w:r w:rsidR="00641C03">
        <w:t xml:space="preserve">the servos through a range of motion to </w:t>
      </w:r>
      <w:r w:rsidR="00BD163B">
        <w:t>check ambient light coming in from all directions.</w:t>
      </w:r>
    </w:p>
    <w:p w14:paraId="3E3D16CA" w14:textId="019E9BBD" w:rsidR="0038620E" w:rsidRDefault="001666EA" w:rsidP="00F2639F">
      <w:r w:rsidRPr="002F4003">
        <w:rPr>
          <w:b/>
          <w:bCs/>
        </w:rPr>
        <w:t>Extension 3</w:t>
      </w:r>
      <w:r>
        <w:t xml:space="preserve">: </w:t>
      </w:r>
      <w:r w:rsidR="002E6164">
        <w:t>a</w:t>
      </w:r>
      <w:r w:rsidR="00030C9C">
        <w:t>utomate computer control of the servos when nearby motion is detected through a PIR sensor.</w:t>
      </w:r>
    </w:p>
    <w:p w14:paraId="469E7CE9" w14:textId="3A5DDEE7" w:rsidR="001666EA" w:rsidRDefault="00D65D34" w:rsidP="00F2639F">
      <w:r>
        <w:t xml:space="preserve">Ensure each servo </w:t>
      </w:r>
      <w:r w:rsidR="0088642B">
        <w:t xml:space="preserve">only moves in small increments to avoid damaging the servo, the microcontroller or device supplying power to </w:t>
      </w:r>
      <w:r w:rsidR="003807F4">
        <w:t>the system.</w:t>
      </w:r>
    </w:p>
    <w:p w14:paraId="42B5BFB8" w14:textId="77777777" w:rsidR="00B57EAD" w:rsidRDefault="00017D21" w:rsidP="00F2639F">
      <w:r>
        <w:t>Create a flowchart representing the logic in your main loop</w:t>
      </w:r>
      <w:r w:rsidR="00C577D3">
        <w:t>.</w:t>
      </w:r>
    </w:p>
    <w:p w14:paraId="6E4647B0" w14:textId="4C0DA668" w:rsidR="00E76CC2" w:rsidRDefault="00E76CC2" w:rsidP="00F2639F">
      <w:r>
        <w:t xml:space="preserve">Record your code </w:t>
      </w:r>
      <w:r w:rsidR="00C577D3">
        <w:t>and the flowchart in the table below</w:t>
      </w:r>
      <w:r>
        <w:t>.</w:t>
      </w:r>
    </w:p>
    <w:tbl>
      <w:tblPr>
        <w:tblStyle w:val="Tableheader"/>
        <w:tblW w:w="0" w:type="auto"/>
        <w:tblLook w:val="04A0" w:firstRow="1" w:lastRow="0" w:firstColumn="1" w:lastColumn="0" w:noHBand="0" w:noVBand="1"/>
        <w:tblDescription w:val="Complete the table with code and matching flowchart."/>
      </w:tblPr>
      <w:tblGrid>
        <w:gridCol w:w="4786"/>
        <w:gridCol w:w="4786"/>
      </w:tblGrid>
      <w:tr w:rsidR="00663248" w:rsidRPr="00050069" w14:paraId="2077CED2" w14:textId="77777777" w:rsidTr="00E76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19816A0" w14:textId="572E139C" w:rsidR="00663248" w:rsidRPr="00050069" w:rsidRDefault="001D74C7" w:rsidP="00050069">
            <w:r w:rsidRPr="00050069">
              <w:t>S</w:t>
            </w:r>
            <w:r w:rsidR="00663248" w:rsidRPr="00050069">
              <w:t>ource code</w:t>
            </w:r>
          </w:p>
        </w:tc>
        <w:tc>
          <w:tcPr>
            <w:tcW w:w="4786" w:type="dxa"/>
          </w:tcPr>
          <w:p w14:paraId="02A8CAC6" w14:textId="57359FC7" w:rsidR="00663248" w:rsidRPr="00050069" w:rsidRDefault="00FB50BD" w:rsidP="00050069">
            <w:pPr>
              <w:cnfStyle w:val="100000000000" w:firstRow="1" w:lastRow="0" w:firstColumn="0" w:lastColumn="0" w:oddVBand="0" w:evenVBand="0" w:oddHBand="0" w:evenHBand="0" w:firstRowFirstColumn="0" w:firstRowLastColumn="0" w:lastRowFirstColumn="0" w:lastRowLastColumn="0"/>
            </w:pPr>
            <w:r w:rsidRPr="00050069">
              <w:t>Flowchart of main loop</w:t>
            </w:r>
          </w:p>
        </w:tc>
      </w:tr>
      <w:tr w:rsidR="00663248" w:rsidRPr="00050069" w14:paraId="2223CF3A" w14:textId="77777777" w:rsidTr="00B57EAD">
        <w:trPr>
          <w:cnfStyle w:val="000000100000" w:firstRow="0" w:lastRow="0" w:firstColumn="0" w:lastColumn="0" w:oddVBand="0" w:evenVBand="0" w:oddHBand="1" w:evenHBand="0" w:firstRowFirstColumn="0" w:firstRowLastColumn="0" w:lastRowFirstColumn="0" w:lastRowLastColumn="0"/>
          <w:trHeight w:val="10250"/>
        </w:trPr>
        <w:tc>
          <w:tcPr>
            <w:cnfStyle w:val="001000000000" w:firstRow="0" w:lastRow="0" w:firstColumn="1" w:lastColumn="0" w:oddVBand="0" w:evenVBand="0" w:oddHBand="0" w:evenHBand="0" w:firstRowFirstColumn="0" w:firstRowLastColumn="0" w:lastRowFirstColumn="0" w:lastRowLastColumn="0"/>
            <w:tcW w:w="4786" w:type="dxa"/>
          </w:tcPr>
          <w:p w14:paraId="2F460D4F" w14:textId="77777777" w:rsidR="00663248" w:rsidRPr="00050069" w:rsidRDefault="00663248" w:rsidP="00050069"/>
        </w:tc>
        <w:tc>
          <w:tcPr>
            <w:tcW w:w="4786" w:type="dxa"/>
          </w:tcPr>
          <w:p w14:paraId="2D7950F7" w14:textId="77777777" w:rsidR="00663248" w:rsidRPr="00050069" w:rsidRDefault="00663248" w:rsidP="00050069">
            <w:pPr>
              <w:cnfStyle w:val="000000100000" w:firstRow="0" w:lastRow="0" w:firstColumn="0" w:lastColumn="0" w:oddVBand="0" w:evenVBand="0" w:oddHBand="1" w:evenHBand="0" w:firstRowFirstColumn="0" w:firstRowLastColumn="0" w:lastRowFirstColumn="0" w:lastRowLastColumn="0"/>
            </w:pPr>
          </w:p>
        </w:tc>
      </w:tr>
    </w:tbl>
    <w:p w14:paraId="5AF6A4D6" w14:textId="77777777" w:rsidR="00B57EAD" w:rsidRDefault="00B57EAD" w:rsidP="00F2639F">
      <w:pPr>
        <w:suppressAutoHyphens w:val="0"/>
        <w:spacing w:after="0" w:line="276" w:lineRule="auto"/>
      </w:pPr>
      <w:r>
        <w:br w:type="page"/>
      </w:r>
    </w:p>
    <w:p w14:paraId="4EB877D7" w14:textId="77777777" w:rsidR="0010757C" w:rsidRPr="00EA2388" w:rsidRDefault="0010757C" w:rsidP="002F4003">
      <w:pPr>
        <w:pStyle w:val="Heading2"/>
      </w:pPr>
      <w:bookmarkStart w:id="66" w:name="_Toc150182475"/>
      <w:bookmarkStart w:id="67" w:name="_Toc159418445"/>
      <w:r w:rsidRPr="00EA2388">
        <w:t xml:space="preserve">Determine power, battery and material requirements for components of a mechatronic </w:t>
      </w:r>
      <w:proofErr w:type="gramStart"/>
      <w:r w:rsidRPr="00EA2388">
        <w:t>system</w:t>
      </w:r>
      <w:bookmarkEnd w:id="66"/>
      <w:bookmarkEnd w:id="67"/>
      <w:proofErr w:type="gramEnd"/>
    </w:p>
    <w:p w14:paraId="740A4C0F" w14:textId="6B5475EE" w:rsidR="00C71FAD" w:rsidRDefault="00C71FAD" w:rsidP="00F2639F">
      <w:r w:rsidRPr="00C71FAD">
        <w:rPr>
          <w:b/>
          <w:bCs/>
        </w:rPr>
        <w:t>Activity</w:t>
      </w:r>
      <w:r w:rsidR="00592DB7">
        <w:rPr>
          <w:b/>
          <w:bCs/>
        </w:rPr>
        <w:t xml:space="preserve"> 31</w:t>
      </w:r>
      <w:r>
        <w:t xml:space="preserve">: </w:t>
      </w:r>
      <w:r w:rsidR="0003297E">
        <w:t>d</w:t>
      </w:r>
      <w:r>
        <w:t>evelop component specifications for sensor and servo game</w:t>
      </w:r>
    </w:p>
    <w:p w14:paraId="36E0D5B0" w14:textId="481A5F29" w:rsidR="00EA2388" w:rsidRDefault="00C71FAD" w:rsidP="00F2639F">
      <w:r>
        <w:t xml:space="preserve">Imagine that you’d like to manufacture and sell </w:t>
      </w:r>
      <w:r w:rsidR="008556C7">
        <w:t xml:space="preserve">a mobile version of </w:t>
      </w:r>
      <w:r>
        <w:t>your sensor and servo game</w:t>
      </w:r>
      <w:r w:rsidR="007E78B2">
        <w:t>. To do so, you will need to generate a complete parts list and wiring diagram.</w:t>
      </w:r>
    </w:p>
    <w:p w14:paraId="5F0291EB" w14:textId="5FB17BA2" w:rsidR="00EF7DAD" w:rsidRDefault="007E78B2" w:rsidP="00F2639F">
      <w:r>
        <w:t>You will also need to ensure the device can be powered without tethering to a computer with a USB cable.</w:t>
      </w:r>
    </w:p>
    <w:p w14:paraId="24E51B04" w14:textId="3B7E31EC" w:rsidR="00D267C8" w:rsidRDefault="00FD1E7C" w:rsidP="00F2639F">
      <w:r>
        <w:t xml:space="preserve">Find </w:t>
      </w:r>
      <w:r w:rsidR="00AE7EE2">
        <w:t xml:space="preserve">the technical details of </w:t>
      </w:r>
      <w:r>
        <w:t xml:space="preserve">each component required to manufacture your game </w:t>
      </w:r>
      <w:r w:rsidR="00776AF6">
        <w:t>i</w:t>
      </w:r>
      <w:r>
        <w:t>n online electronics stores, recording the details in the table below.</w:t>
      </w:r>
    </w:p>
    <w:p w14:paraId="4C65DE43" w14:textId="4C23FBC9" w:rsidR="00FD1E7C" w:rsidRDefault="007A5F30" w:rsidP="00F2639F">
      <w:r>
        <w:t>Ensure that the servos are not powered from the pins of your microcontroller.</w:t>
      </w:r>
      <w:r w:rsidR="00EF302C">
        <w:t xml:space="preserve"> </w:t>
      </w:r>
      <w:r>
        <w:t>The pins of your microcontroller will not safely power the servos which may be put under load in the hands of your customers.</w:t>
      </w:r>
    </w:p>
    <w:p w14:paraId="17960BFD" w14:textId="7FAC2B1E" w:rsidR="000F566A" w:rsidRDefault="00F531C6" w:rsidP="00F2639F">
      <w:r>
        <w:t xml:space="preserve">To help determine the </w:t>
      </w:r>
      <w:r w:rsidR="00D42616">
        <w:t xml:space="preserve">required </w:t>
      </w:r>
      <w:r>
        <w:t>capacity of a battery power source in milliampere-hours (</w:t>
      </w:r>
      <w:proofErr w:type="spellStart"/>
      <w:r>
        <w:t>mAh</w:t>
      </w:r>
      <w:proofErr w:type="spellEnd"/>
      <w:r>
        <w:t>), multiply the total number of milliamperes required by your circuit (mA) by the number of hours you’d like the system to run for before recharge or battery replacement.</w:t>
      </w:r>
    </w:p>
    <w:p w14:paraId="40F84E30" w14:textId="744509CE" w:rsidR="00B0006E" w:rsidRDefault="00F531C6" w:rsidP="00F2639F">
      <w:r>
        <w:t xml:space="preserve">This can be expressed using the formula </w:t>
      </w:r>
      <w:proofErr w:type="spellStart"/>
      <w:r>
        <w:t>mAh</w:t>
      </w:r>
      <w:proofErr w:type="spellEnd"/>
      <w:r>
        <w:t>=mA x h.</w:t>
      </w:r>
    </w:p>
    <w:p w14:paraId="02833391" w14:textId="7E5E02A3" w:rsidR="000F566A" w:rsidRDefault="000F566A" w:rsidP="00F2639F">
      <w:pPr>
        <w:suppressAutoHyphens w:val="0"/>
        <w:spacing w:after="0" w:line="276" w:lineRule="auto"/>
      </w:pPr>
      <w:r>
        <w:br w:type="page"/>
      </w:r>
    </w:p>
    <w:tbl>
      <w:tblPr>
        <w:tblStyle w:val="Tableheader"/>
        <w:tblW w:w="0" w:type="auto"/>
        <w:tblLook w:val="04A0" w:firstRow="1" w:lastRow="0" w:firstColumn="1" w:lastColumn="0" w:noHBand="0" w:noVBand="1"/>
        <w:tblDescription w:val="Component name, web address, price, quantity, supply voltage and current required."/>
      </w:tblPr>
      <w:tblGrid>
        <w:gridCol w:w="2136"/>
        <w:gridCol w:w="2370"/>
        <w:gridCol w:w="1276"/>
        <w:gridCol w:w="1134"/>
        <w:gridCol w:w="1276"/>
        <w:gridCol w:w="1380"/>
      </w:tblGrid>
      <w:tr w:rsidR="005D66DD" w:rsidRPr="002E49AE" w14:paraId="2B14EA28" w14:textId="54A0268E" w:rsidTr="00610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7C0BB966" w14:textId="66B36E3E" w:rsidR="005D66DD" w:rsidRPr="002E49AE" w:rsidRDefault="005D66DD" w:rsidP="002E49AE">
            <w:r w:rsidRPr="002E49AE">
              <w:t>Component</w:t>
            </w:r>
          </w:p>
        </w:tc>
        <w:tc>
          <w:tcPr>
            <w:tcW w:w="2370" w:type="dxa"/>
          </w:tcPr>
          <w:p w14:paraId="74AED3D3" w14:textId="128B7F05"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URL</w:t>
            </w:r>
          </w:p>
        </w:tc>
        <w:tc>
          <w:tcPr>
            <w:tcW w:w="1276" w:type="dxa"/>
          </w:tcPr>
          <w:p w14:paraId="68D48B5E" w14:textId="24693F51"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Price</w:t>
            </w:r>
          </w:p>
        </w:tc>
        <w:tc>
          <w:tcPr>
            <w:tcW w:w="1134" w:type="dxa"/>
          </w:tcPr>
          <w:p w14:paraId="3CF3852B" w14:textId="4EB1F818"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Quantity</w:t>
            </w:r>
          </w:p>
        </w:tc>
        <w:tc>
          <w:tcPr>
            <w:tcW w:w="1276" w:type="dxa"/>
          </w:tcPr>
          <w:p w14:paraId="65488B4D" w14:textId="7C914CD7" w:rsidR="005D66DD" w:rsidRPr="002E49AE" w:rsidRDefault="00A9574E" w:rsidP="002E49AE">
            <w:pPr>
              <w:cnfStyle w:val="100000000000" w:firstRow="1" w:lastRow="0" w:firstColumn="0" w:lastColumn="0" w:oddVBand="0" w:evenVBand="0" w:oddHBand="0" w:evenHBand="0" w:firstRowFirstColumn="0" w:firstRowLastColumn="0" w:lastRowFirstColumn="0" w:lastRowLastColumn="0"/>
            </w:pPr>
            <w:r w:rsidRPr="002E49AE">
              <w:t>Supply voltage</w:t>
            </w:r>
          </w:p>
        </w:tc>
        <w:tc>
          <w:tcPr>
            <w:tcW w:w="1380" w:type="dxa"/>
          </w:tcPr>
          <w:p w14:paraId="1EF40229" w14:textId="78DB438C"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Current required</w:t>
            </w:r>
          </w:p>
        </w:tc>
      </w:tr>
      <w:tr w:rsidR="005D66DD" w:rsidRPr="00050069" w14:paraId="46C84C79" w14:textId="120399F1"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C67CA8F" w14:textId="26814586" w:rsidR="005D66DD" w:rsidRPr="00050069" w:rsidRDefault="005D66DD" w:rsidP="00050069"/>
        </w:tc>
        <w:tc>
          <w:tcPr>
            <w:tcW w:w="2370" w:type="dxa"/>
          </w:tcPr>
          <w:p w14:paraId="33C82C6A"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14D2BB79" w14:textId="720137D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736EDD88"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7F359CAB"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2F356B1F"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r>
      <w:tr w:rsidR="005D66DD" w:rsidRPr="00050069" w14:paraId="07AEEF2E" w14:textId="2F5B636C"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D2A9DA5" w14:textId="4854DBFE" w:rsidR="005D66DD" w:rsidRPr="00050069" w:rsidRDefault="005D66DD" w:rsidP="00050069"/>
        </w:tc>
        <w:tc>
          <w:tcPr>
            <w:tcW w:w="2370" w:type="dxa"/>
          </w:tcPr>
          <w:p w14:paraId="7D8BFAD4"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36EE74B2" w14:textId="215CBB59"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74FF9B84"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0CFE0267"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6001F3EF"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r>
      <w:tr w:rsidR="005D66DD" w:rsidRPr="00050069" w14:paraId="2E94662E" w14:textId="45F7FF86"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D1A6F4E" w14:textId="6248DBE9" w:rsidR="005D66DD" w:rsidRPr="00050069" w:rsidRDefault="005D66DD" w:rsidP="00050069"/>
        </w:tc>
        <w:tc>
          <w:tcPr>
            <w:tcW w:w="2370" w:type="dxa"/>
          </w:tcPr>
          <w:p w14:paraId="0E49E587"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A2CFAFF" w14:textId="7E228B60"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0AA5E58D"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19640EB1"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5612A081"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r>
      <w:tr w:rsidR="005D66DD" w:rsidRPr="00050069" w14:paraId="36F21943" w14:textId="23A45320"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E20D04D" w14:textId="20295463" w:rsidR="005D66DD" w:rsidRPr="00050069" w:rsidRDefault="005D66DD" w:rsidP="00050069"/>
        </w:tc>
        <w:tc>
          <w:tcPr>
            <w:tcW w:w="2370" w:type="dxa"/>
          </w:tcPr>
          <w:p w14:paraId="7B55B96A"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1BE3C86E" w14:textId="43F72510"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0C8CEF1E"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15BE0C7F"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7215B96E"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r>
      <w:tr w:rsidR="005D66DD" w:rsidRPr="00050069" w14:paraId="290AA982" w14:textId="4677A3C0"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0BFF0DE" w14:textId="6C970C2A" w:rsidR="005D66DD" w:rsidRPr="00050069" w:rsidRDefault="005D66DD" w:rsidP="00050069"/>
        </w:tc>
        <w:tc>
          <w:tcPr>
            <w:tcW w:w="2370" w:type="dxa"/>
          </w:tcPr>
          <w:p w14:paraId="654EF047"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E8819BD" w14:textId="22B71936"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26503E21"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6F6C4E74"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76D1E113"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r>
      <w:tr w:rsidR="005D66DD" w:rsidRPr="00050069" w14:paraId="67053650" w14:textId="6CB49E6B"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1915B353" w14:textId="77777777" w:rsidR="005D66DD" w:rsidRPr="00050069" w:rsidRDefault="005D66DD" w:rsidP="00050069"/>
        </w:tc>
        <w:tc>
          <w:tcPr>
            <w:tcW w:w="2370" w:type="dxa"/>
          </w:tcPr>
          <w:p w14:paraId="5185901A"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708D3B7C" w14:textId="2064AE75"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752FF70F"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4C25F3C2"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682E6D46"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r>
      <w:tr w:rsidR="000A0A75" w:rsidRPr="00050069" w14:paraId="1661FBA7" w14:textId="77777777"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21FFF0A8" w14:textId="77777777" w:rsidR="000A0A75" w:rsidRPr="00050069" w:rsidRDefault="000A0A75" w:rsidP="00050069"/>
        </w:tc>
        <w:tc>
          <w:tcPr>
            <w:tcW w:w="2370" w:type="dxa"/>
          </w:tcPr>
          <w:p w14:paraId="72C02AA7"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1314FC3"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6BCDD8DC"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30554C6"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0E921CA7"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r>
      <w:tr w:rsidR="000A0A75" w:rsidRPr="00050069" w14:paraId="6340F596" w14:textId="77777777"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C105660" w14:textId="77777777" w:rsidR="000A0A75" w:rsidRPr="00050069" w:rsidRDefault="000A0A75" w:rsidP="00050069"/>
        </w:tc>
        <w:tc>
          <w:tcPr>
            <w:tcW w:w="2370" w:type="dxa"/>
          </w:tcPr>
          <w:p w14:paraId="69CE59BE"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2C55C90F"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720F01AA"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44BFBFF5"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0B33F4BF"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r>
      <w:tr w:rsidR="000A0A75" w:rsidRPr="00050069" w14:paraId="0C1DB8F2" w14:textId="77777777"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1E824D7" w14:textId="77777777" w:rsidR="000A0A75" w:rsidRPr="00050069" w:rsidRDefault="000A0A75" w:rsidP="00050069"/>
        </w:tc>
        <w:tc>
          <w:tcPr>
            <w:tcW w:w="2370" w:type="dxa"/>
          </w:tcPr>
          <w:p w14:paraId="21DA3ADA"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4C108281"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306B6961"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23B671E7"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293C5F38"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r>
    </w:tbl>
    <w:p w14:paraId="57228E39" w14:textId="017A31C5" w:rsidR="005C0086" w:rsidRDefault="004057DC" w:rsidP="00C62638">
      <w:pPr>
        <w:pStyle w:val="ListNumber"/>
        <w:numPr>
          <w:ilvl w:val="0"/>
          <w:numId w:val="25"/>
        </w:numPr>
      </w:pPr>
      <w:r>
        <w:t xml:space="preserve">Specify your required battery capacity in </w:t>
      </w:r>
      <w:proofErr w:type="spellStart"/>
      <w:r>
        <w:t>mAh</w:t>
      </w:r>
      <w:proofErr w:type="spellEnd"/>
      <w:r w:rsidR="006D01E0">
        <w:t xml:space="preserve"> below. </w:t>
      </w:r>
      <w:r w:rsidR="00EF302C">
        <w:t>S</w:t>
      </w:r>
      <w:r w:rsidR="006D01E0">
        <w:t>tate w</w:t>
      </w:r>
      <w:r w:rsidR="005C0086">
        <w:t>hat other materials will be required for production of your sensor and servo game</w:t>
      </w:r>
      <w:r w:rsidR="00E30FFA">
        <w:t>.</w:t>
      </w:r>
    </w:p>
    <w:tbl>
      <w:tblPr>
        <w:tblStyle w:val="Tableheader"/>
        <w:tblW w:w="9650" w:type="dxa"/>
        <w:tblLook w:val="0420" w:firstRow="1" w:lastRow="0" w:firstColumn="0" w:lastColumn="0" w:noHBand="0" w:noVBand="1"/>
        <w:tblDescription w:val="Space for students to provide answer."/>
      </w:tblPr>
      <w:tblGrid>
        <w:gridCol w:w="9650"/>
      </w:tblGrid>
      <w:tr w:rsidR="005C0086" w:rsidRPr="00573DC5" w14:paraId="34758501" w14:textId="77777777" w:rsidTr="008D2F9B">
        <w:trPr>
          <w:cnfStyle w:val="100000000000" w:firstRow="1" w:lastRow="0" w:firstColumn="0" w:lastColumn="0" w:oddVBand="0" w:evenVBand="0" w:oddHBand="0" w:evenHBand="0" w:firstRowFirstColumn="0" w:firstRowLastColumn="0" w:lastRowFirstColumn="0" w:lastRowLastColumn="0"/>
          <w:trHeight w:val="186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1CB7C4D" w14:textId="77777777" w:rsidR="005C0086" w:rsidRPr="00573DC5" w:rsidRDefault="005C0086" w:rsidP="00F2639F">
            <w:pPr>
              <w:rPr>
                <w:bCs/>
              </w:rPr>
            </w:pPr>
            <w:r w:rsidRPr="00573DC5">
              <w:rPr>
                <w:bCs/>
              </w:rPr>
              <w:t>Sample answer:</w:t>
            </w:r>
          </w:p>
          <w:p w14:paraId="562E2704" w14:textId="3E1233C7" w:rsidR="00F65ED2" w:rsidRPr="00573DC5" w:rsidRDefault="00442B37" w:rsidP="00F2639F">
            <w:pPr>
              <w:rPr>
                <w:b w:val="0"/>
              </w:rPr>
            </w:pPr>
            <w:r w:rsidRPr="00573DC5">
              <w:rPr>
                <w:b w:val="0"/>
              </w:rPr>
              <w:t>5V b</w:t>
            </w:r>
            <w:r w:rsidR="00F65ED2" w:rsidRPr="00573DC5">
              <w:rPr>
                <w:b w:val="0"/>
              </w:rPr>
              <w:t>attery capacity required=2000mA*2h=4000mAh</w:t>
            </w:r>
            <w:r w:rsidR="00DA558E" w:rsidRPr="00573DC5">
              <w:rPr>
                <w:b w:val="0"/>
              </w:rPr>
              <w:t xml:space="preserve"> (4Ah)</w:t>
            </w:r>
          </w:p>
          <w:p w14:paraId="2E4D60D1" w14:textId="5882B99C" w:rsidR="005C0086" w:rsidRPr="00573DC5" w:rsidRDefault="005C0086" w:rsidP="00F2639F">
            <w:pPr>
              <w:rPr>
                <w:b w:val="0"/>
              </w:rPr>
            </w:pPr>
            <w:r w:rsidRPr="00573DC5">
              <w:rPr>
                <w:b w:val="0"/>
              </w:rPr>
              <w:t>A circuit board and solder to connect all electrical components</w:t>
            </w:r>
          </w:p>
          <w:p w14:paraId="766C513D" w14:textId="7A3929D5" w:rsidR="005C0086" w:rsidRPr="00573DC5" w:rsidRDefault="005C0086" w:rsidP="00F2639F">
            <w:pPr>
              <w:rPr>
                <w:b w:val="0"/>
              </w:rPr>
            </w:pPr>
            <w:r w:rsidRPr="00573DC5">
              <w:rPr>
                <w:b w:val="0"/>
              </w:rPr>
              <w:t>Arms and mounting mechanisms to hold the servos and light sensor in place</w:t>
            </w:r>
          </w:p>
        </w:tc>
      </w:tr>
    </w:tbl>
    <w:p w14:paraId="52D932B6" w14:textId="0C041FEB" w:rsidR="000F566A" w:rsidRDefault="000F566A" w:rsidP="00F2639F">
      <w:r>
        <w:br w:type="page"/>
      </w:r>
    </w:p>
    <w:p w14:paraId="75FFAC77" w14:textId="77777777" w:rsidR="0010757C" w:rsidRDefault="0010757C" w:rsidP="002F4003">
      <w:pPr>
        <w:pStyle w:val="Heading2"/>
      </w:pPr>
      <w:bookmarkStart w:id="68" w:name="_Toc150182476"/>
      <w:bookmarkStart w:id="69" w:name="_Toc159418446"/>
      <w:r>
        <w:t>Develop wiring diagrams for a mechatronic system, considering data and power supply requirements</w:t>
      </w:r>
      <w:bookmarkEnd w:id="68"/>
      <w:bookmarkEnd w:id="69"/>
    </w:p>
    <w:p w14:paraId="16223903" w14:textId="2DC600EA" w:rsidR="00715F3B" w:rsidRDefault="00B47726" w:rsidP="00F2639F">
      <w:r>
        <w:t>W</w:t>
      </w:r>
      <w:r w:rsidR="00715F3B">
        <w:t xml:space="preserve">atch </w:t>
      </w:r>
      <w:r>
        <w:t xml:space="preserve">the video on </w:t>
      </w:r>
      <w:r w:rsidR="004E6EC7">
        <w:t xml:space="preserve">wiring diagram </w:t>
      </w:r>
      <w:hyperlink r:id="rId172" w:history="1">
        <w:r w:rsidR="00EF302C">
          <w:rPr>
            <w:rStyle w:val="Hyperlink"/>
          </w:rPr>
          <w:t>schematics (6:10)</w:t>
        </w:r>
      </w:hyperlink>
      <w:r>
        <w:t>.</w:t>
      </w:r>
    </w:p>
    <w:p w14:paraId="4BB47D22" w14:textId="2FC52C07" w:rsidR="00492C92" w:rsidRDefault="00492C92" w:rsidP="00F2639F">
      <w:r w:rsidRPr="00492C92">
        <w:rPr>
          <w:b/>
          <w:bCs/>
        </w:rPr>
        <w:t>Activity</w:t>
      </w:r>
      <w:r w:rsidR="00592DB7">
        <w:rPr>
          <w:b/>
          <w:bCs/>
        </w:rPr>
        <w:t xml:space="preserve"> 32</w:t>
      </w:r>
      <w:r>
        <w:t xml:space="preserve">: </w:t>
      </w:r>
      <w:r w:rsidR="0003297E">
        <w:t>w</w:t>
      </w:r>
      <w:r>
        <w:t>iring diagrams</w:t>
      </w:r>
    </w:p>
    <w:p w14:paraId="33ECD86B" w14:textId="12E5018F" w:rsidR="000F566A" w:rsidRDefault="00A9555C" w:rsidP="00F2639F">
      <w:r>
        <w:t xml:space="preserve">Using </w:t>
      </w:r>
      <w:hyperlink r:id="rId173" w:history="1">
        <w:r w:rsidRPr="007233C3">
          <w:rPr>
            <w:rStyle w:val="Hyperlink"/>
          </w:rPr>
          <w:t>NESA’s course specifications for Software Engineering</w:t>
        </w:r>
      </w:hyperlink>
      <w:r w:rsidR="007233C3">
        <w:t>,</w:t>
      </w:r>
      <w:r>
        <w:t xml:space="preserve"> find the </w:t>
      </w:r>
      <w:r w:rsidR="00CF4C2C">
        <w:t xml:space="preserve">table showing symbols used for different devices in a wiring diagram </w:t>
      </w:r>
      <w:r>
        <w:t>(p</w:t>
      </w:r>
      <w:r w:rsidR="00EF302C">
        <w:t xml:space="preserve"> </w:t>
      </w:r>
      <w:r>
        <w:t>24)</w:t>
      </w:r>
      <w:r w:rsidR="00CF4C2C">
        <w:t>.</w:t>
      </w:r>
    </w:p>
    <w:p w14:paraId="35ABDC29" w14:textId="37F45850" w:rsidR="00F2579C" w:rsidRDefault="00CF4C2C" w:rsidP="009D51D5">
      <w:r>
        <w:t xml:space="preserve">Using this information and </w:t>
      </w:r>
      <w:r w:rsidR="00F17451">
        <w:t xml:space="preserve">your own research, complete the table below to show the </w:t>
      </w:r>
      <w:r w:rsidR="001F6576">
        <w:t>purpose and</w:t>
      </w:r>
      <w:r w:rsidR="000D4DA0">
        <w:t xml:space="preserve"> </w:t>
      </w:r>
      <w:r w:rsidR="00E3315F">
        <w:t>correct</w:t>
      </w:r>
      <w:r w:rsidR="001F6576">
        <w:t xml:space="preserve"> </w:t>
      </w:r>
      <w:r w:rsidR="00F17451">
        <w:t xml:space="preserve">symbol </w:t>
      </w:r>
      <w:r w:rsidR="001F6576">
        <w:t xml:space="preserve">for </w:t>
      </w:r>
      <w:r w:rsidR="00F17451">
        <w:t xml:space="preserve">each </w:t>
      </w:r>
      <w:r w:rsidR="009F7A34">
        <w:t>type of component.</w:t>
      </w:r>
    </w:p>
    <w:tbl>
      <w:tblPr>
        <w:tblStyle w:val="Tableheader"/>
        <w:tblW w:w="9622" w:type="dxa"/>
        <w:tblInd w:w="-30" w:type="dxa"/>
        <w:tblLook w:val="04A0" w:firstRow="1" w:lastRow="0" w:firstColumn="1" w:lastColumn="0" w:noHBand="0" w:noVBand="1"/>
        <w:tblDescription w:val="Wiring symbols chart with purpose and symbol for each wiring diagram component."/>
      </w:tblPr>
      <w:tblGrid>
        <w:gridCol w:w="2552"/>
        <w:gridCol w:w="4536"/>
        <w:gridCol w:w="2534"/>
      </w:tblGrid>
      <w:tr w:rsidR="00F17451" w:rsidRPr="00050069" w14:paraId="59BC039C" w14:textId="77777777" w:rsidTr="009A5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EC1386D" w14:textId="0DE0AFEB" w:rsidR="00F17451" w:rsidRPr="00050069" w:rsidRDefault="00F17451" w:rsidP="00050069">
            <w:r w:rsidRPr="00050069">
              <w:t>Component</w:t>
            </w:r>
          </w:p>
        </w:tc>
        <w:tc>
          <w:tcPr>
            <w:tcW w:w="4536" w:type="dxa"/>
          </w:tcPr>
          <w:p w14:paraId="259E6C2A" w14:textId="7EAE35BA" w:rsidR="00F17451" w:rsidRPr="00050069" w:rsidRDefault="00E708FC" w:rsidP="00050069">
            <w:pPr>
              <w:cnfStyle w:val="100000000000" w:firstRow="1" w:lastRow="0" w:firstColumn="0" w:lastColumn="0" w:oddVBand="0" w:evenVBand="0" w:oddHBand="0" w:evenHBand="0" w:firstRowFirstColumn="0" w:firstRowLastColumn="0" w:lastRowFirstColumn="0" w:lastRowLastColumn="0"/>
            </w:pPr>
            <w:r w:rsidRPr="00050069">
              <w:t>Purpose</w:t>
            </w:r>
          </w:p>
        </w:tc>
        <w:tc>
          <w:tcPr>
            <w:tcW w:w="2534" w:type="dxa"/>
          </w:tcPr>
          <w:p w14:paraId="49A8546F" w14:textId="43580A94" w:rsidR="00F17451" w:rsidRPr="00050069" w:rsidRDefault="00E708FC" w:rsidP="00050069">
            <w:pPr>
              <w:cnfStyle w:val="100000000000" w:firstRow="1" w:lastRow="0" w:firstColumn="0" w:lastColumn="0" w:oddVBand="0" w:evenVBand="0" w:oddHBand="0" w:evenHBand="0" w:firstRowFirstColumn="0" w:firstRowLastColumn="0" w:lastRowFirstColumn="0" w:lastRowLastColumn="0"/>
            </w:pPr>
            <w:r w:rsidRPr="00050069">
              <w:t>Symbol</w:t>
            </w:r>
            <w:r w:rsidR="009A5243" w:rsidRPr="00050069">
              <w:t>(s)</w:t>
            </w:r>
          </w:p>
        </w:tc>
      </w:tr>
      <w:tr w:rsidR="00F17451" w:rsidRPr="00050069" w14:paraId="420809F6"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CE356FC" w14:textId="17D251EA" w:rsidR="00F17451" w:rsidRPr="00050069" w:rsidRDefault="00E708FC" w:rsidP="00050069">
            <w:r w:rsidRPr="00050069">
              <w:t>Capacitor</w:t>
            </w:r>
          </w:p>
        </w:tc>
        <w:tc>
          <w:tcPr>
            <w:tcW w:w="4536" w:type="dxa"/>
          </w:tcPr>
          <w:p w14:paraId="588CB6D2"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294E75C0"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F17451" w:rsidRPr="00050069" w14:paraId="02B5998B"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972F995" w14:textId="0899D195" w:rsidR="00F17451" w:rsidRPr="00050069" w:rsidRDefault="00607379" w:rsidP="00050069">
            <w:r w:rsidRPr="00050069">
              <w:t>Diode</w:t>
            </w:r>
          </w:p>
        </w:tc>
        <w:tc>
          <w:tcPr>
            <w:tcW w:w="4536" w:type="dxa"/>
          </w:tcPr>
          <w:p w14:paraId="5ADDB373"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063A3951"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r>
      <w:tr w:rsidR="00F17451" w:rsidRPr="00050069" w14:paraId="3400B0BB"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BD0170E" w14:textId="67A6D07F" w:rsidR="00F17451" w:rsidRPr="00050069" w:rsidRDefault="00607379" w:rsidP="00050069">
            <w:r w:rsidRPr="00050069">
              <w:t>Resistor</w:t>
            </w:r>
          </w:p>
        </w:tc>
        <w:tc>
          <w:tcPr>
            <w:tcW w:w="4536" w:type="dxa"/>
          </w:tcPr>
          <w:p w14:paraId="49113859"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34AB8B03"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0D55EF" w:rsidRPr="00050069" w14:paraId="3DC8DE36"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566B5DE" w14:textId="3FD6A1C9" w:rsidR="000D55EF" w:rsidRPr="00050069" w:rsidRDefault="000D55EF" w:rsidP="00050069">
            <w:r w:rsidRPr="00050069">
              <w:t>Potentiometer or variable resistor</w:t>
            </w:r>
          </w:p>
        </w:tc>
        <w:tc>
          <w:tcPr>
            <w:tcW w:w="4536" w:type="dxa"/>
          </w:tcPr>
          <w:p w14:paraId="205BCB7C" w14:textId="77777777" w:rsidR="000D55EF" w:rsidRPr="00050069" w:rsidRDefault="000D55EF"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7C9A129C" w14:textId="77777777" w:rsidR="000D55EF" w:rsidRPr="00050069" w:rsidRDefault="000D55EF" w:rsidP="00050069">
            <w:pPr>
              <w:cnfStyle w:val="000000010000" w:firstRow="0" w:lastRow="0" w:firstColumn="0" w:lastColumn="0" w:oddVBand="0" w:evenVBand="0" w:oddHBand="0" w:evenHBand="1" w:firstRowFirstColumn="0" w:firstRowLastColumn="0" w:lastRowFirstColumn="0" w:lastRowLastColumn="0"/>
            </w:pPr>
          </w:p>
        </w:tc>
      </w:tr>
      <w:tr w:rsidR="00F17451" w:rsidRPr="00050069" w14:paraId="45B62B0F"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988CA15" w14:textId="26AA1252" w:rsidR="00F17451" w:rsidRPr="00050069" w:rsidRDefault="00607379" w:rsidP="00050069">
            <w:r w:rsidRPr="00050069">
              <w:t>2-way switch</w:t>
            </w:r>
          </w:p>
        </w:tc>
        <w:tc>
          <w:tcPr>
            <w:tcW w:w="4536" w:type="dxa"/>
          </w:tcPr>
          <w:p w14:paraId="2FBD3A6E"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09776DA6"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F17451" w:rsidRPr="00050069" w14:paraId="7AA5BC4E"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89EA94D" w14:textId="13027039" w:rsidR="00F17451" w:rsidRPr="00050069" w:rsidRDefault="00607379" w:rsidP="00050069">
            <w:r w:rsidRPr="00050069">
              <w:t>On/off switch</w:t>
            </w:r>
          </w:p>
        </w:tc>
        <w:tc>
          <w:tcPr>
            <w:tcW w:w="4536" w:type="dxa"/>
          </w:tcPr>
          <w:p w14:paraId="79D1DA6B"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02B526FF"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r>
      <w:tr w:rsidR="00F17451" w:rsidRPr="00050069" w14:paraId="58B9CC5C"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335FAF8" w14:textId="358AE68C" w:rsidR="00F17451" w:rsidRPr="00050069" w:rsidRDefault="00607379" w:rsidP="00050069">
            <w:r w:rsidRPr="00050069">
              <w:t>Speaker</w:t>
            </w:r>
          </w:p>
        </w:tc>
        <w:tc>
          <w:tcPr>
            <w:tcW w:w="4536" w:type="dxa"/>
          </w:tcPr>
          <w:p w14:paraId="08E9C59A"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0B4E5FB1"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F17451" w:rsidRPr="00050069" w14:paraId="51FD5ADC"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AE1D510" w14:textId="17D871EF" w:rsidR="00F17451" w:rsidRPr="00050069" w:rsidRDefault="00607379" w:rsidP="00050069">
            <w:r w:rsidRPr="00050069">
              <w:t>Motor</w:t>
            </w:r>
          </w:p>
        </w:tc>
        <w:tc>
          <w:tcPr>
            <w:tcW w:w="4536" w:type="dxa"/>
          </w:tcPr>
          <w:p w14:paraId="74B7B960"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474F8DBD"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r>
      <w:tr w:rsidR="002C1ACF" w:rsidRPr="00050069" w14:paraId="57DEC1E2"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F4B298" w14:textId="5F07398C" w:rsidR="002C1ACF" w:rsidRPr="00050069" w:rsidRDefault="002C1ACF" w:rsidP="00050069">
            <w:r w:rsidRPr="00050069">
              <w:t>LED</w:t>
            </w:r>
          </w:p>
        </w:tc>
        <w:tc>
          <w:tcPr>
            <w:tcW w:w="4536" w:type="dxa"/>
          </w:tcPr>
          <w:p w14:paraId="6B746F52"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6CDF9186"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r>
      <w:tr w:rsidR="002C1ACF" w:rsidRPr="00050069" w14:paraId="6B1F933F"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DBED668" w14:textId="20752D19" w:rsidR="002C1ACF" w:rsidRPr="00050069" w:rsidRDefault="002C1ACF" w:rsidP="00050069">
            <w:r w:rsidRPr="00050069">
              <w:t>Lightbulb</w:t>
            </w:r>
          </w:p>
        </w:tc>
        <w:tc>
          <w:tcPr>
            <w:tcW w:w="4536" w:type="dxa"/>
          </w:tcPr>
          <w:p w14:paraId="7D344299"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58EBDA39"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r>
      <w:tr w:rsidR="002C1ACF" w:rsidRPr="00050069" w14:paraId="3F178816"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B185A8A" w14:textId="0A423E6A" w:rsidR="002C1ACF" w:rsidRPr="00050069" w:rsidRDefault="002C1ACF" w:rsidP="00050069">
            <w:r w:rsidRPr="00050069">
              <w:t>Integrated circuit</w:t>
            </w:r>
          </w:p>
        </w:tc>
        <w:tc>
          <w:tcPr>
            <w:tcW w:w="4536" w:type="dxa"/>
          </w:tcPr>
          <w:p w14:paraId="30564523"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78A723DB"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r>
      <w:tr w:rsidR="002C1ACF" w:rsidRPr="00050069" w14:paraId="392EFE67"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76278FC" w14:textId="423AA573" w:rsidR="002C1ACF" w:rsidRPr="00050069" w:rsidRDefault="002C1ACF" w:rsidP="00050069">
            <w:r w:rsidRPr="00050069">
              <w:t>Vol</w:t>
            </w:r>
            <w:r w:rsidR="00D22DD7" w:rsidRPr="00050069">
              <w:t>tage source</w:t>
            </w:r>
          </w:p>
        </w:tc>
        <w:tc>
          <w:tcPr>
            <w:tcW w:w="4536" w:type="dxa"/>
          </w:tcPr>
          <w:p w14:paraId="07C81A1E"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229E97B7"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r>
      <w:tr w:rsidR="002C1ACF" w:rsidRPr="00050069" w14:paraId="3E8D70F7"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AE76B1" w14:textId="5E412DF5" w:rsidR="002C1ACF" w:rsidRPr="00050069" w:rsidRDefault="00D22DD7" w:rsidP="00050069">
            <w:r w:rsidRPr="00050069">
              <w:t>Operational amplifier</w:t>
            </w:r>
          </w:p>
        </w:tc>
        <w:tc>
          <w:tcPr>
            <w:tcW w:w="4536" w:type="dxa"/>
          </w:tcPr>
          <w:p w14:paraId="180C3B85"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28542147"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r>
    </w:tbl>
    <w:p w14:paraId="0E130227" w14:textId="77777777" w:rsidR="000F566A" w:rsidRDefault="00F469DC" w:rsidP="00F2639F">
      <w:r>
        <w:t xml:space="preserve">An </w:t>
      </w:r>
      <w:r w:rsidR="00FF2B6B">
        <w:t xml:space="preserve">incomplete </w:t>
      </w:r>
      <w:r>
        <w:t xml:space="preserve">wiring diagram </w:t>
      </w:r>
      <w:r w:rsidR="005406AC">
        <w:t xml:space="preserve">for a planned motor control circuit </w:t>
      </w:r>
      <w:r>
        <w:t>is shown below.</w:t>
      </w:r>
    </w:p>
    <w:p w14:paraId="05A043DD" w14:textId="77777777" w:rsidR="0069291F" w:rsidRDefault="00C364CB" w:rsidP="00F2639F">
      <w:r>
        <w:t xml:space="preserve">The section on the bottom left is a plan to connect a motor to a PWM </w:t>
      </w:r>
      <w:r w:rsidR="001236DC">
        <w:t>pin through an amplifier to produce a signal from 0 to 12V with more current than the microcontroller can supply.</w:t>
      </w:r>
    </w:p>
    <w:p w14:paraId="712E1735" w14:textId="66F7388B" w:rsidR="00F469DC" w:rsidRDefault="00440581" w:rsidP="00F2639F">
      <w:r>
        <w:t xml:space="preserve">Other components are shown for you to power the microcontroller, </w:t>
      </w:r>
      <w:r w:rsidR="007A57E3">
        <w:t>connect a potentiometer and switch to control the motor</w:t>
      </w:r>
      <w:r w:rsidR="0048788D">
        <w:t>,</w:t>
      </w:r>
      <w:r w:rsidR="007A57E3">
        <w:t xml:space="preserve"> and </w:t>
      </w:r>
      <w:r w:rsidR="0048788D">
        <w:t xml:space="preserve">use </w:t>
      </w:r>
      <w:r w:rsidR="007A57E3">
        <w:t>an LED to show the system status to the user.</w:t>
      </w:r>
    </w:p>
    <w:p w14:paraId="7B9EE13E" w14:textId="31D44DB6" w:rsidR="002E49AE" w:rsidRDefault="002E49AE" w:rsidP="002E49AE">
      <w:pPr>
        <w:pStyle w:val="Caption"/>
      </w:pPr>
      <w:r>
        <w:t xml:space="preserve">Figure </w:t>
      </w:r>
      <w:r>
        <w:fldChar w:fldCharType="begin"/>
      </w:r>
      <w:r>
        <w:instrText xml:space="preserve"> SEQ Figure \* ARABIC </w:instrText>
      </w:r>
      <w:r>
        <w:fldChar w:fldCharType="separate"/>
      </w:r>
      <w:r w:rsidR="00D33E22">
        <w:rPr>
          <w:noProof/>
        </w:rPr>
        <w:t>32</w:t>
      </w:r>
      <w:r>
        <w:fldChar w:fldCharType="end"/>
      </w:r>
      <w:r>
        <w:t xml:space="preserve"> – incomplete wiring diagram</w:t>
      </w:r>
    </w:p>
    <w:p w14:paraId="23F02ABD" w14:textId="0E670798" w:rsidR="00BD619F" w:rsidRDefault="00BD21DF" w:rsidP="00F2639F">
      <w:r>
        <w:rPr>
          <w:noProof/>
        </w:rPr>
        <w:drawing>
          <wp:inline distT="0" distB="0" distL="0" distR="0" wp14:anchorId="47AEB8CD" wp14:editId="63D85844">
            <wp:extent cx="6109970" cy="3192145"/>
            <wp:effectExtent l="0" t="0" r="5080" b="8255"/>
            <wp:docPr id="2127092870" name="Picture 2127092870" descr="Incomplete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92870" name="Picture 2127092870" descr="Incomplete wiring diagram."/>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09970" cy="3192145"/>
                    </a:xfrm>
                    <a:prstGeom prst="rect">
                      <a:avLst/>
                    </a:prstGeom>
                    <a:noFill/>
                    <a:ln>
                      <a:noFill/>
                    </a:ln>
                  </pic:spPr>
                </pic:pic>
              </a:graphicData>
            </a:graphic>
          </wp:inline>
        </w:drawing>
      </w:r>
    </w:p>
    <w:p w14:paraId="51EBBE35" w14:textId="1D66E0C3" w:rsidR="00806190" w:rsidRDefault="00806190" w:rsidP="00F2639F">
      <w:r>
        <w:t xml:space="preserve">On the diagram connect components </w:t>
      </w:r>
      <w:r w:rsidR="0005303C">
        <w:t>as below:</w:t>
      </w:r>
    </w:p>
    <w:p w14:paraId="3553C460" w14:textId="4B3DEC35" w:rsidR="00806190" w:rsidRDefault="00067B32" w:rsidP="002E49AE">
      <w:pPr>
        <w:pStyle w:val="ListBullet"/>
      </w:pPr>
      <w:r>
        <w:t xml:space="preserve">Variable speed control of the motor </w:t>
      </w:r>
      <w:r w:rsidR="008A40F1">
        <w:t xml:space="preserve">with </w:t>
      </w:r>
      <w:r>
        <w:t xml:space="preserve">a </w:t>
      </w:r>
      <w:r w:rsidR="0005303C">
        <w:t>potentiometer</w:t>
      </w:r>
    </w:p>
    <w:p w14:paraId="149B9AA5" w14:textId="38DC873A" w:rsidR="00C400FC" w:rsidRDefault="00C400FC" w:rsidP="002E49AE">
      <w:pPr>
        <w:pStyle w:val="ListBullet2"/>
      </w:pPr>
      <w:r>
        <w:t xml:space="preserve">Connect one end </w:t>
      </w:r>
      <w:r w:rsidR="00DC493D">
        <w:t xml:space="preserve">of the potentiometer </w:t>
      </w:r>
      <w:r>
        <w:t xml:space="preserve">to </w:t>
      </w:r>
      <w:r w:rsidR="002C6A6A">
        <w:t xml:space="preserve">power </w:t>
      </w:r>
      <w:r>
        <w:t xml:space="preserve">and the other to </w:t>
      </w:r>
      <w:r w:rsidR="002C6A6A">
        <w:t>ground</w:t>
      </w:r>
    </w:p>
    <w:p w14:paraId="4B6E3C12" w14:textId="208C8CCB" w:rsidR="00C400FC" w:rsidRDefault="00C400FC" w:rsidP="002E49AE">
      <w:pPr>
        <w:pStyle w:val="ListBullet2"/>
      </w:pPr>
      <w:r>
        <w:t xml:space="preserve">The tapped end in the centre </w:t>
      </w:r>
      <w:r w:rsidR="008A40F1">
        <w:t xml:space="preserve">of the potentiometer </w:t>
      </w:r>
      <w:r>
        <w:t>should connect to an analog input for reading its value</w:t>
      </w:r>
    </w:p>
    <w:p w14:paraId="31AE5869" w14:textId="40F7ECAD" w:rsidR="0005303C" w:rsidRDefault="0005303C" w:rsidP="002E49AE">
      <w:pPr>
        <w:pStyle w:val="ListBullet"/>
      </w:pPr>
      <w:r>
        <w:t xml:space="preserve">On/off control of the system </w:t>
      </w:r>
      <w:proofErr w:type="gramStart"/>
      <w:r>
        <w:t>through the use of</w:t>
      </w:r>
      <w:proofErr w:type="gramEnd"/>
      <w:r>
        <w:t xml:space="preserve"> a switch</w:t>
      </w:r>
    </w:p>
    <w:p w14:paraId="2E19DCAD" w14:textId="7F367677" w:rsidR="00E16E65" w:rsidRDefault="00E16E65" w:rsidP="002E49AE">
      <w:pPr>
        <w:pStyle w:val="ListBullet2"/>
      </w:pPr>
      <w:r>
        <w:t xml:space="preserve">Connect one end of the </w:t>
      </w:r>
      <w:r w:rsidR="002C6A6A">
        <w:t>sw</w:t>
      </w:r>
      <w:r>
        <w:t xml:space="preserve">itch to </w:t>
      </w:r>
      <w:r w:rsidR="002C6A6A">
        <w:t xml:space="preserve">power </w:t>
      </w:r>
      <w:r>
        <w:t xml:space="preserve">and the other to </w:t>
      </w:r>
      <w:r w:rsidR="002C6A6A">
        <w:t>a digital input</w:t>
      </w:r>
    </w:p>
    <w:p w14:paraId="6E969D0A" w14:textId="30FFE616" w:rsidR="00824561" w:rsidRDefault="00824561" w:rsidP="002E49AE">
      <w:pPr>
        <w:pStyle w:val="ListBullet2"/>
      </w:pPr>
      <w:r>
        <w:t xml:space="preserve">Add a connection to ground through a resistor from the end connected to </w:t>
      </w:r>
      <w:r w:rsidR="002C6A6A">
        <w:t>the digital input</w:t>
      </w:r>
      <w:r w:rsidR="007744CA">
        <w:t xml:space="preserve">. This resistor </w:t>
      </w:r>
      <w:r w:rsidR="00653A47">
        <w:t xml:space="preserve">to ground connection </w:t>
      </w:r>
      <w:r w:rsidR="007744CA">
        <w:t xml:space="preserve">prevents the value from ‘floating’ to an </w:t>
      </w:r>
      <w:r w:rsidR="00653A47">
        <w:t>unpredictable value</w:t>
      </w:r>
      <w:r w:rsidR="00EF229D">
        <w:t xml:space="preserve"> when the switch is open (off)</w:t>
      </w:r>
    </w:p>
    <w:p w14:paraId="5A8AFFD7" w14:textId="3E4C9FEA" w:rsidR="0005303C" w:rsidRDefault="0005303C" w:rsidP="002E49AE">
      <w:pPr>
        <w:pStyle w:val="ListBullet"/>
      </w:pPr>
      <w:r>
        <w:t>User feedback through a light emitting diode (LED)</w:t>
      </w:r>
    </w:p>
    <w:p w14:paraId="650D85A3" w14:textId="471CBB34" w:rsidR="00D4258D" w:rsidRDefault="00D4258D" w:rsidP="002E49AE">
      <w:pPr>
        <w:pStyle w:val="ListBullet2"/>
      </w:pPr>
      <w:r>
        <w:t xml:space="preserve">Connect </w:t>
      </w:r>
      <w:r w:rsidR="005E3B26">
        <w:t>on</w:t>
      </w:r>
      <w:r w:rsidR="0048788D">
        <w:t>e</w:t>
      </w:r>
      <w:r w:rsidR="005E3B26">
        <w:t xml:space="preserve"> end of </w:t>
      </w:r>
      <w:r>
        <w:t>the LED to a digital output and the other end to ground</w:t>
      </w:r>
      <w:r w:rsidR="006C2221">
        <w:t xml:space="preserve"> through a resistor</w:t>
      </w:r>
      <w:r w:rsidR="005E3B26">
        <w:t xml:space="preserve">. The resistor limits the current </w:t>
      </w:r>
      <w:r w:rsidR="007F71D0">
        <w:t xml:space="preserve">that can flow through the LED </w:t>
      </w:r>
      <w:r w:rsidR="005E3B26">
        <w:t xml:space="preserve">to avoid damaging </w:t>
      </w:r>
      <w:r w:rsidR="007F71D0">
        <w:t>it</w:t>
      </w:r>
    </w:p>
    <w:p w14:paraId="2AE84BDD" w14:textId="33C643E8" w:rsidR="00C400FC" w:rsidRDefault="00C400FC" w:rsidP="002E49AE">
      <w:pPr>
        <w:pStyle w:val="ListBullet"/>
      </w:pPr>
      <w:r>
        <w:t>Power</w:t>
      </w:r>
      <w:r w:rsidR="00751DFC">
        <w:t xml:space="preserve"> </w:t>
      </w:r>
      <w:r>
        <w:t>the microcontroller through its USB socket</w:t>
      </w:r>
    </w:p>
    <w:p w14:paraId="38BDBAE8" w14:textId="093F5759" w:rsidR="00020DDA" w:rsidRDefault="00020DDA" w:rsidP="002E49AE">
      <w:pPr>
        <w:pStyle w:val="ListBullet2"/>
      </w:pPr>
      <w:r>
        <w:t xml:space="preserve">Use the USB socket </w:t>
      </w:r>
      <w:r w:rsidR="0026439E">
        <w:t>to connect to a voltage source</w:t>
      </w:r>
      <w:r>
        <w:t xml:space="preserve">, but show the negative side of the </w:t>
      </w:r>
      <w:r w:rsidR="00240263">
        <w:t xml:space="preserve">voltage </w:t>
      </w:r>
      <w:r>
        <w:t>source connecting to ground</w:t>
      </w:r>
      <w:r w:rsidR="002E49AE">
        <w:t>.</w:t>
      </w:r>
    </w:p>
    <w:tbl>
      <w:tblPr>
        <w:tblStyle w:val="Tableheader"/>
        <w:tblW w:w="9650" w:type="dxa"/>
        <w:tblLook w:val="0420" w:firstRow="1" w:lastRow="0" w:firstColumn="0" w:lastColumn="0" w:noHBand="0" w:noVBand="1"/>
        <w:tblDescription w:val="Space for students to provide answer."/>
      </w:tblPr>
      <w:tblGrid>
        <w:gridCol w:w="9846"/>
      </w:tblGrid>
      <w:tr w:rsidR="004D7218" w14:paraId="5D013742"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35ADCBB" w14:textId="77777777" w:rsidR="004D7218" w:rsidRPr="002D07AD" w:rsidRDefault="004D7218" w:rsidP="00F2639F">
            <w:pPr>
              <w:rPr>
                <w:b w:val="0"/>
                <w:bCs/>
              </w:rPr>
            </w:pPr>
            <w:r w:rsidRPr="002D07AD">
              <w:rPr>
                <w:bCs/>
              </w:rPr>
              <w:t>Sample answer:</w:t>
            </w:r>
          </w:p>
          <w:p w14:paraId="4FD2973F" w14:textId="1F5CBA53" w:rsidR="004D7218" w:rsidRDefault="00717507" w:rsidP="00F2639F">
            <w:r>
              <w:rPr>
                <w:noProof/>
              </w:rPr>
              <w:drawing>
                <wp:inline distT="0" distB="0" distL="0" distR="0" wp14:anchorId="78E2192F" wp14:editId="1423F15D">
                  <wp:extent cx="6109970" cy="3250565"/>
                  <wp:effectExtent l="0" t="0" r="5080" b="6985"/>
                  <wp:docPr id="1086600333" name="Picture 1086600333" descr="Sample completed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00333" name="Picture 1086600333" descr="Sample completed wiring diagram."/>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109970" cy="3250565"/>
                          </a:xfrm>
                          <a:prstGeom prst="rect">
                            <a:avLst/>
                          </a:prstGeom>
                          <a:noFill/>
                          <a:ln>
                            <a:noFill/>
                          </a:ln>
                        </pic:spPr>
                      </pic:pic>
                    </a:graphicData>
                  </a:graphic>
                </wp:inline>
              </w:drawing>
            </w:r>
          </w:p>
        </w:tc>
      </w:tr>
    </w:tbl>
    <w:p w14:paraId="2BDBD35B" w14:textId="4207906B" w:rsidR="002E49AE" w:rsidRDefault="00F274B1" w:rsidP="00F2639F">
      <w:r>
        <w:t xml:space="preserve">Using an appropriate </w:t>
      </w:r>
      <w:r w:rsidR="000D50A1">
        <w:t xml:space="preserve">diagramming </w:t>
      </w:r>
      <w:r>
        <w:t xml:space="preserve">tool, create a wiring diagram that represents the circuit you created for the </w:t>
      </w:r>
      <w:r w:rsidR="000D50A1">
        <w:t>sensor and servo game</w:t>
      </w:r>
      <w:r w:rsidR="00EE4E49">
        <w:t xml:space="preserve">. </w:t>
      </w:r>
      <w:r w:rsidR="003615CA">
        <w:t xml:space="preserve">Use </w:t>
      </w:r>
      <w:r w:rsidR="000150BC">
        <w:t>a</w:t>
      </w:r>
      <w:r w:rsidR="003615CA">
        <w:t xml:space="preserve"> symbol </w:t>
      </w:r>
      <w:proofErr w:type="gramStart"/>
      <w:r w:rsidR="000150BC">
        <w:t>similar to</w:t>
      </w:r>
      <w:proofErr w:type="gramEnd"/>
      <w:r w:rsidR="000150BC">
        <w:t xml:space="preserve"> the one </w:t>
      </w:r>
      <w:r w:rsidR="003615CA">
        <w:t xml:space="preserve">shown </w:t>
      </w:r>
      <w:r w:rsidR="000150BC">
        <w:t xml:space="preserve">on </w:t>
      </w:r>
      <w:r w:rsidR="003615CA">
        <w:t>the right for each servo.</w:t>
      </w:r>
    </w:p>
    <w:p w14:paraId="2B481D15" w14:textId="3A859F98" w:rsidR="002E49AE" w:rsidRDefault="002E49AE" w:rsidP="002E49AE">
      <w:pPr>
        <w:pStyle w:val="Caption"/>
      </w:pPr>
      <w:r>
        <w:t xml:space="preserve">Figure </w:t>
      </w:r>
      <w:r>
        <w:fldChar w:fldCharType="begin"/>
      </w:r>
      <w:r>
        <w:instrText xml:space="preserve"> SEQ Figure \* ARABIC </w:instrText>
      </w:r>
      <w:r>
        <w:fldChar w:fldCharType="separate"/>
      </w:r>
      <w:r w:rsidR="00D33E22">
        <w:rPr>
          <w:noProof/>
        </w:rPr>
        <w:t>33</w:t>
      </w:r>
      <w:r>
        <w:fldChar w:fldCharType="end"/>
      </w:r>
      <w:r>
        <w:t xml:space="preserve"> – sample servo circuit symbol</w:t>
      </w:r>
    </w:p>
    <w:p w14:paraId="0E34681E" w14:textId="5572B021" w:rsidR="00EC4E7E" w:rsidRDefault="002E49AE" w:rsidP="00F2639F">
      <w:r>
        <w:rPr>
          <w:noProof/>
        </w:rPr>
        <w:drawing>
          <wp:inline distT="0" distB="0" distL="0" distR="0" wp14:anchorId="772DD095" wp14:editId="6724C054">
            <wp:extent cx="1355090" cy="1072515"/>
            <wp:effectExtent l="0" t="0" r="0" b="0"/>
            <wp:docPr id="1043070472" name="Picture 1043070472" descr="Sample servo circuit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0472" name="Picture 1043070472" descr="Sample servo circuit symbol."/>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55090" cy="1072515"/>
                    </a:xfrm>
                    <a:prstGeom prst="rect">
                      <a:avLst/>
                    </a:prstGeom>
                    <a:noFill/>
                    <a:ln>
                      <a:noFill/>
                    </a:ln>
                  </pic:spPr>
                </pic:pic>
              </a:graphicData>
            </a:graphic>
          </wp:inline>
        </w:drawing>
      </w:r>
    </w:p>
    <w:tbl>
      <w:tblPr>
        <w:tblStyle w:val="Tableheader"/>
        <w:tblW w:w="9650" w:type="dxa"/>
        <w:tblLook w:val="0420" w:firstRow="1" w:lastRow="0" w:firstColumn="0" w:lastColumn="0" w:noHBand="0" w:noVBand="1"/>
        <w:tblDescription w:val="Space for students to provide answer."/>
      </w:tblPr>
      <w:tblGrid>
        <w:gridCol w:w="9650"/>
      </w:tblGrid>
      <w:tr w:rsidR="00EC4E7E" w14:paraId="4657F84F"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87C8136" w14:textId="77777777" w:rsidR="00EC4E7E" w:rsidRPr="002D07AD" w:rsidRDefault="00EC4E7E" w:rsidP="00F2639F">
            <w:pPr>
              <w:rPr>
                <w:b w:val="0"/>
                <w:bCs/>
              </w:rPr>
            </w:pPr>
            <w:r w:rsidRPr="002D07AD">
              <w:rPr>
                <w:bCs/>
              </w:rPr>
              <w:t>Sample answer:</w:t>
            </w:r>
          </w:p>
          <w:p w14:paraId="0B75EED4" w14:textId="11404D7D" w:rsidR="00EC4E7E" w:rsidRDefault="00C77D46" w:rsidP="00F2639F">
            <w:r>
              <w:rPr>
                <w:noProof/>
              </w:rPr>
              <w:drawing>
                <wp:inline distT="0" distB="0" distL="0" distR="0" wp14:anchorId="620C30E7" wp14:editId="59BD127A">
                  <wp:extent cx="5503945" cy="3840480"/>
                  <wp:effectExtent l="0" t="0" r="1905" b="7620"/>
                  <wp:docPr id="1271133858" name="Picture 1271133858" descr="Sample complete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33858" name="Picture 1271133858" descr="Sample complete wiring diagram."/>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510149" cy="3844809"/>
                          </a:xfrm>
                          <a:prstGeom prst="rect">
                            <a:avLst/>
                          </a:prstGeom>
                          <a:noFill/>
                          <a:ln>
                            <a:noFill/>
                          </a:ln>
                        </pic:spPr>
                      </pic:pic>
                    </a:graphicData>
                  </a:graphic>
                </wp:inline>
              </w:drawing>
            </w:r>
          </w:p>
        </w:tc>
      </w:tr>
    </w:tbl>
    <w:p w14:paraId="3DFFFF08" w14:textId="77777777" w:rsidR="002E49AE" w:rsidRPr="00EF302C" w:rsidRDefault="002E49AE" w:rsidP="00EF302C">
      <w:bookmarkStart w:id="70" w:name="_Toc150182477"/>
      <w:r w:rsidRPr="00EF302C">
        <w:br w:type="page"/>
      </w:r>
    </w:p>
    <w:p w14:paraId="4591B685" w14:textId="03786D26" w:rsidR="0010757C" w:rsidRDefault="0010757C" w:rsidP="002F4003">
      <w:pPr>
        <w:pStyle w:val="Heading2"/>
      </w:pPr>
      <w:bookmarkStart w:id="71" w:name="_Toc159418447"/>
      <w:r>
        <w:t>Determine specialist requirements that influence the design and functions of mechatronic systems designed for people with disability</w:t>
      </w:r>
      <w:bookmarkEnd w:id="70"/>
      <w:bookmarkEnd w:id="71"/>
    </w:p>
    <w:p w14:paraId="2C78DA9C" w14:textId="6385EE17" w:rsidR="00956CE6" w:rsidRPr="00763E21" w:rsidRDefault="00956CE6" w:rsidP="00F2639F">
      <w:r w:rsidRPr="00592DB7">
        <w:rPr>
          <w:b/>
          <w:bCs/>
        </w:rPr>
        <w:t>Activity 33</w:t>
      </w:r>
      <w:r>
        <w:t xml:space="preserve">: </w:t>
      </w:r>
      <w:r w:rsidR="0003297E">
        <w:t>s</w:t>
      </w:r>
      <w:r>
        <w:t>pecialist requirements in mechatronic design</w:t>
      </w:r>
    </w:p>
    <w:p w14:paraId="15991FB9" w14:textId="00704DB0" w:rsidR="0069291F" w:rsidRDefault="00B562A1" w:rsidP="00F2639F">
      <w:r>
        <w:t xml:space="preserve">Watch </w:t>
      </w:r>
      <w:hyperlink r:id="rId178" w:history="1">
        <w:r w:rsidR="009D51D5">
          <w:rPr>
            <w:rStyle w:val="Hyperlink"/>
          </w:rPr>
          <w:t>An affordable, refreshable braille tablet that relies on microfluidics (3:04)</w:t>
        </w:r>
      </w:hyperlink>
      <w:r w:rsidR="00EE0176">
        <w:t>.</w:t>
      </w:r>
    </w:p>
    <w:p w14:paraId="2F6D1108" w14:textId="50667422" w:rsidR="00660918" w:rsidRDefault="0043601F" w:rsidP="00F2639F">
      <w:r>
        <w:t xml:space="preserve">The video </w:t>
      </w:r>
      <w:r w:rsidR="002C1307">
        <w:t>shows</w:t>
      </w:r>
      <w:r w:rsidR="0063465F">
        <w:t xml:space="preserve"> a design for </w:t>
      </w:r>
      <w:r w:rsidR="00BD4DBD">
        <w:t xml:space="preserve">a </w:t>
      </w:r>
      <w:r w:rsidR="0063465F">
        <w:t>refreshable braille</w:t>
      </w:r>
      <w:r w:rsidR="008042BB">
        <w:t xml:space="preserve"> </w:t>
      </w:r>
      <w:r w:rsidR="00BD4DBD">
        <w:t xml:space="preserve">system </w:t>
      </w:r>
      <w:r w:rsidR="008042BB">
        <w:t xml:space="preserve">and mentions a variety of specialist requirements for readers with </w:t>
      </w:r>
      <w:r w:rsidR="00660918">
        <w:t xml:space="preserve">a </w:t>
      </w:r>
      <w:r w:rsidR="008042BB">
        <w:t xml:space="preserve">visual </w:t>
      </w:r>
      <w:r w:rsidR="00660918">
        <w:t>disability.</w:t>
      </w:r>
    </w:p>
    <w:p w14:paraId="20EE1E7B" w14:textId="16E7781E" w:rsidR="00180B1B" w:rsidRDefault="0002337A" w:rsidP="00C62638">
      <w:pPr>
        <w:pStyle w:val="ListNumber"/>
        <w:numPr>
          <w:ilvl w:val="0"/>
          <w:numId w:val="26"/>
        </w:numPr>
        <w:rPr>
          <w:lang w:eastAsia="zh-CN"/>
        </w:rPr>
      </w:pPr>
      <w:r>
        <w:t xml:space="preserve">Identify the specialist requirements of a refreshable braille </w:t>
      </w:r>
      <w:r w:rsidR="00180B1B">
        <w:t>reader for users with a visual disability</w:t>
      </w:r>
      <w:r w:rsidR="009D51D5">
        <w:t>.</w:t>
      </w:r>
    </w:p>
    <w:tbl>
      <w:tblPr>
        <w:tblStyle w:val="Tableheader"/>
        <w:tblW w:w="9650" w:type="dxa"/>
        <w:tblLook w:val="0420" w:firstRow="1" w:lastRow="0" w:firstColumn="0" w:lastColumn="0" w:noHBand="0" w:noVBand="1"/>
        <w:tblDescription w:val="Space for students to provide answer."/>
      </w:tblPr>
      <w:tblGrid>
        <w:gridCol w:w="9650"/>
      </w:tblGrid>
      <w:tr w:rsidR="00180B1B" w:rsidRPr="00573DC5" w14:paraId="160663F8" w14:textId="77777777" w:rsidTr="008D2F9B">
        <w:trPr>
          <w:cnfStyle w:val="100000000000" w:firstRow="1" w:lastRow="0" w:firstColumn="0" w:lastColumn="0" w:oddVBand="0" w:evenVBand="0" w:oddHBand="0" w:evenHBand="0" w:firstRowFirstColumn="0" w:firstRowLastColumn="0" w:lastRowFirstColumn="0" w:lastRowLastColumn="0"/>
          <w:trHeight w:val="1386"/>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0BA39D7" w14:textId="77777777" w:rsidR="00180B1B" w:rsidRPr="00573DC5" w:rsidRDefault="00180B1B" w:rsidP="00F2639F">
            <w:pPr>
              <w:rPr>
                <w:bCs/>
              </w:rPr>
            </w:pPr>
            <w:r w:rsidRPr="00573DC5">
              <w:rPr>
                <w:bCs/>
              </w:rPr>
              <w:t>Sample answer:</w:t>
            </w:r>
          </w:p>
          <w:p w14:paraId="5D6565FC" w14:textId="4CFD4968" w:rsidR="00180B1B" w:rsidRPr="00573DC5" w:rsidRDefault="00180B1B" w:rsidP="00F2639F">
            <w:pPr>
              <w:rPr>
                <w:b w:val="0"/>
              </w:rPr>
            </w:pPr>
            <w:r w:rsidRPr="00573DC5">
              <w:rPr>
                <w:b w:val="0"/>
              </w:rPr>
              <w:t>The device’s size, weight, affordability</w:t>
            </w:r>
            <w:r w:rsidR="003D7EF2" w:rsidRPr="00573DC5">
              <w:rPr>
                <w:b w:val="0"/>
              </w:rPr>
              <w:t xml:space="preserve">, portability and ability to </w:t>
            </w:r>
            <w:r w:rsidR="00485C0D" w:rsidRPr="00573DC5">
              <w:rPr>
                <w:b w:val="0"/>
              </w:rPr>
              <w:t xml:space="preserve">display multiple lines of text </w:t>
            </w:r>
            <w:r w:rsidR="005F6006" w:rsidRPr="00573DC5">
              <w:rPr>
                <w:b w:val="0"/>
              </w:rPr>
              <w:t xml:space="preserve">as well as </w:t>
            </w:r>
            <w:proofErr w:type="gramStart"/>
            <w:r w:rsidRPr="00573DC5">
              <w:rPr>
                <w:b w:val="0"/>
              </w:rPr>
              <w:t>spatially-distributed</w:t>
            </w:r>
            <w:proofErr w:type="gramEnd"/>
            <w:r w:rsidRPr="00573DC5">
              <w:rPr>
                <w:b w:val="0"/>
              </w:rPr>
              <w:t xml:space="preserve"> </w:t>
            </w:r>
            <w:r w:rsidR="003D7EF2" w:rsidRPr="00573DC5">
              <w:rPr>
                <w:b w:val="0"/>
              </w:rPr>
              <w:t>information</w:t>
            </w:r>
            <w:r w:rsidR="00C03D0C" w:rsidRPr="00573DC5">
              <w:rPr>
                <w:b w:val="0"/>
              </w:rPr>
              <w:t>.</w:t>
            </w:r>
          </w:p>
        </w:tc>
      </w:tr>
    </w:tbl>
    <w:p w14:paraId="19944618" w14:textId="26F0DB45" w:rsidR="00D02902" w:rsidRDefault="009F76A9" w:rsidP="00F2639F">
      <w:r>
        <w:rPr>
          <w:b/>
          <w:bCs/>
          <w:noProof/>
        </w:rPr>
        <w:drawing>
          <wp:inline distT="0" distB="0" distL="0" distR="0" wp14:anchorId="20C428AD" wp14:editId="15903D1C">
            <wp:extent cx="635000" cy="635000"/>
            <wp:effectExtent l="0" t="0" r="0" b="0"/>
            <wp:docPr id="149143632" name="Picture 1491436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t xml:space="preserve">In a small group, </w:t>
      </w:r>
      <w:r w:rsidR="00F82B61">
        <w:t>brainstorm,</w:t>
      </w:r>
      <w:r w:rsidR="00C77348">
        <w:t xml:space="preserve"> and record ideas for </w:t>
      </w:r>
      <w:r w:rsidR="00241B3A">
        <w:t xml:space="preserve">how you could change the physical </w:t>
      </w:r>
      <w:r w:rsidR="002D447D">
        <w:t xml:space="preserve">interface in </w:t>
      </w:r>
      <w:r w:rsidR="00241B3A">
        <w:t xml:space="preserve">your sensor and servo game </w:t>
      </w:r>
      <w:r w:rsidR="000957B0">
        <w:t xml:space="preserve">for </w:t>
      </w:r>
      <w:r w:rsidR="00D02902">
        <w:t xml:space="preserve">people with </w:t>
      </w:r>
      <w:r w:rsidR="000957B0">
        <w:t>different types of disability</w:t>
      </w:r>
      <w:r w:rsidR="00D02902">
        <w:t>.</w:t>
      </w:r>
    </w:p>
    <w:p w14:paraId="7973F34D" w14:textId="15326367" w:rsidR="009A103E" w:rsidRDefault="00D02902" w:rsidP="009D51D5">
      <w:pPr>
        <w:pStyle w:val="ListNumber"/>
      </w:pPr>
      <w:r>
        <w:t xml:space="preserve">Identify </w:t>
      </w:r>
      <w:r w:rsidR="002E7CB5">
        <w:t xml:space="preserve">specialist design requirements for a game </w:t>
      </w:r>
      <w:proofErr w:type="gramStart"/>
      <w:r w:rsidR="002E7CB5">
        <w:t>similar to</w:t>
      </w:r>
      <w:proofErr w:type="gramEnd"/>
      <w:r w:rsidR="002E7CB5">
        <w:t xml:space="preserve"> your sensor and servo game for people with a </w:t>
      </w:r>
      <w:r w:rsidR="005156BB">
        <w:t>specific type of disability.</w:t>
      </w:r>
    </w:p>
    <w:p w14:paraId="2015FD60" w14:textId="77777777" w:rsidR="009A103E" w:rsidRDefault="005156BB" w:rsidP="00F2639F">
      <w:r>
        <w:t>In your response, state the type of disability and the specialist requirements.</w:t>
      </w:r>
    </w:p>
    <w:p w14:paraId="43DA0F68" w14:textId="342C7682" w:rsidR="008A1019" w:rsidRDefault="005156BB" w:rsidP="00F2639F">
      <w:r>
        <w:t xml:space="preserve">Also suggest how the design might be modified </w:t>
      </w:r>
      <w:r w:rsidR="009212B0">
        <w:t xml:space="preserve">and what </w:t>
      </w:r>
      <w:r>
        <w:t xml:space="preserve">to </w:t>
      </w:r>
      <w:r w:rsidR="00FA5FBC">
        <w:t>include</w:t>
      </w:r>
      <w:r>
        <w:t xml:space="preserve"> </w:t>
      </w:r>
      <w:r w:rsidR="008A1019">
        <w:t>[</w:t>
      </w:r>
      <w:r w:rsidR="009212B0">
        <w:t>for example, for</w:t>
      </w:r>
      <w:r w:rsidR="008A1019">
        <w:t xml:space="preserve"> someone without manual dexterity to control knobs</w:t>
      </w:r>
      <w:r w:rsidR="009212B0">
        <w:t>,</w:t>
      </w:r>
      <w:r w:rsidR="008A1019">
        <w:t xml:space="preserve"> </w:t>
      </w:r>
      <w:r w:rsidR="009212B0">
        <w:t xml:space="preserve">the design could include </w:t>
      </w:r>
      <w:r w:rsidR="008A1019">
        <w:t xml:space="preserve"> a joystick</w:t>
      </w:r>
      <w:r w:rsidR="003D2162">
        <w:t>, tablet</w:t>
      </w:r>
      <w:r w:rsidR="008A1019">
        <w:t xml:space="preserve"> or </w:t>
      </w:r>
      <w:r w:rsidR="008C6B2D">
        <w:t>3DOF feedback to</w:t>
      </w:r>
      <w:r w:rsidR="009212B0">
        <w:t xml:space="preserve"> assist</w:t>
      </w:r>
      <w:r w:rsidR="008C6B2D">
        <w:t xml:space="preserve"> control]</w:t>
      </w:r>
      <w:r w:rsidR="009212B0">
        <w:t>.</w:t>
      </w:r>
    </w:p>
    <w:p w14:paraId="68ED0219" w14:textId="77777777" w:rsidR="0010757C" w:rsidRDefault="0010757C" w:rsidP="008D2F9B">
      <w:r>
        <w:br w:type="page"/>
      </w:r>
    </w:p>
    <w:p w14:paraId="67766F64" w14:textId="77777777" w:rsidR="0010757C" w:rsidRDefault="0010757C" w:rsidP="004128EF">
      <w:pPr>
        <w:pStyle w:val="Heading1"/>
      </w:pPr>
      <w:bookmarkStart w:id="72" w:name="_Toc150182478"/>
      <w:bookmarkStart w:id="73" w:name="_Toc159418448"/>
      <w:r>
        <w:t>Designing control algorithms</w:t>
      </w:r>
      <w:bookmarkEnd w:id="72"/>
      <w:bookmarkEnd w:id="73"/>
    </w:p>
    <w:p w14:paraId="438FA380" w14:textId="77777777" w:rsidR="009A103E" w:rsidRDefault="00A5353E" w:rsidP="00F2639F">
      <w:r>
        <w:t>A control algorithm is code that controls the operation of a mechatronic system.</w:t>
      </w:r>
    </w:p>
    <w:p w14:paraId="14B76F6E" w14:textId="59608509" w:rsidR="00A5353E" w:rsidRDefault="00B82F10" w:rsidP="00F2639F">
      <w:r>
        <w:t xml:space="preserve">It </w:t>
      </w:r>
      <w:r w:rsidR="00A5353E">
        <w:t xml:space="preserve">uses values from </w:t>
      </w:r>
      <w:r w:rsidR="00671BA6">
        <w:t xml:space="preserve">the available </w:t>
      </w:r>
      <w:r w:rsidR="00A5353E">
        <w:t xml:space="preserve">sensors to compute </w:t>
      </w:r>
      <w:r w:rsidR="00671BA6">
        <w:t xml:space="preserve">outputs </w:t>
      </w:r>
      <w:r w:rsidR="00A5353E">
        <w:t>that it</w:t>
      </w:r>
      <w:r>
        <w:t xml:space="preserve"> then</w:t>
      </w:r>
      <w:r w:rsidR="00A5353E">
        <w:t xml:space="preserve"> sends to </w:t>
      </w:r>
      <w:r w:rsidR="00671BA6">
        <w:t xml:space="preserve">connected </w:t>
      </w:r>
      <w:r w:rsidR="00A5353E">
        <w:t xml:space="preserve">actuators to control the system’s </w:t>
      </w:r>
      <w:r w:rsidR="00133A06">
        <w:t xml:space="preserve">overall </w:t>
      </w:r>
      <w:r w:rsidR="00A5353E">
        <w:t>state.</w:t>
      </w:r>
    </w:p>
    <w:p w14:paraId="736F3A84" w14:textId="0136C840" w:rsidR="00821B8E" w:rsidRDefault="00821B8E" w:rsidP="00F2639F">
      <w:r>
        <w:t xml:space="preserve">As a class, watch this video showing motion with differing </w:t>
      </w:r>
      <w:hyperlink r:id="rId179" w:history="1">
        <w:r w:rsidR="0085410D">
          <w:rPr>
            <w:rStyle w:val="Hyperlink"/>
          </w:rPr>
          <w:t>control of a line following robot (3:15)</w:t>
        </w:r>
      </w:hyperlink>
      <w:r>
        <w:t xml:space="preserve">. Discuss </w:t>
      </w:r>
      <w:r w:rsidR="00ED16BA">
        <w:t>the impact and potential design of each of the controlling algorithms.</w:t>
      </w:r>
    </w:p>
    <w:p w14:paraId="1F2510D6" w14:textId="77777777" w:rsidR="00965850" w:rsidRDefault="00965850" w:rsidP="00F2639F">
      <w:r>
        <w:t>A control algorithm typically has the following structure:</w:t>
      </w:r>
    </w:p>
    <w:p w14:paraId="6C03973D" w14:textId="05B69157" w:rsidR="00965850" w:rsidRDefault="00965850" w:rsidP="002E49AE">
      <w:pPr>
        <w:pStyle w:val="ListBullet"/>
      </w:pPr>
      <w:r>
        <w:t>Set</w:t>
      </w:r>
      <w:r w:rsidR="00C162BF">
        <w:t>-</w:t>
      </w:r>
      <w:r>
        <w:t>up or calibration. This may be needed to measure the range of sensor values in the system’s current environment. For example, a line following robot may need to measure the amount of reflected light from a line and from the background so that the algorithm can distinguish them.</w:t>
      </w:r>
    </w:p>
    <w:p w14:paraId="60CDF386" w14:textId="28CB2F9F" w:rsidR="00965850" w:rsidRDefault="00965850" w:rsidP="002E49AE">
      <w:pPr>
        <w:pStyle w:val="ListBullet"/>
      </w:pPr>
      <w:r>
        <w:t>A main control loop that is repeated whil</w:t>
      </w:r>
      <w:r w:rsidR="00C162BF">
        <w:t>e</w:t>
      </w:r>
      <w:r>
        <w:t xml:space="preserve"> the system is in operation. A typical iteration would perform the following:</w:t>
      </w:r>
    </w:p>
    <w:p w14:paraId="580438F7" w14:textId="15EEAACD" w:rsidR="00965850" w:rsidRDefault="00965850" w:rsidP="002E49AE">
      <w:pPr>
        <w:pStyle w:val="ListBullet2"/>
      </w:pPr>
      <w:r>
        <w:t>Read values from sensors to find the current state of the system. More sensors and more accurate readings will give a better picture as to the actual state of the system.</w:t>
      </w:r>
      <w:r w:rsidR="003F1CEB">
        <w:t xml:space="preserve"> Using more sensors adds to the cost and size of a system whil</w:t>
      </w:r>
      <w:r w:rsidR="00C162BF">
        <w:t>e</w:t>
      </w:r>
      <w:r w:rsidR="003F1CEB">
        <w:t xml:space="preserve"> reading from more sensors takes more time.</w:t>
      </w:r>
    </w:p>
    <w:p w14:paraId="350A3B0A" w14:textId="489AB54F" w:rsidR="00965850" w:rsidRDefault="00965850" w:rsidP="002E49AE">
      <w:pPr>
        <w:pStyle w:val="ListBullet2"/>
      </w:pPr>
      <w:r>
        <w:t>Compute control values designed to help make the system approach a desired set point. A set point is a desired system state such as a room’s temperature or a car’s speed</w:t>
      </w:r>
      <w:r w:rsidR="00B71814">
        <w:t xml:space="preserve"> or direction.</w:t>
      </w:r>
      <w:r w:rsidR="00E55173">
        <w:t xml:space="preserve"> The microprocessor speed </w:t>
      </w:r>
      <w:r w:rsidR="000D02E0">
        <w:t xml:space="preserve">can be </w:t>
      </w:r>
      <w:r w:rsidR="00E55173">
        <w:t xml:space="preserve">important </w:t>
      </w:r>
      <w:r w:rsidR="000D02E0">
        <w:t>if the calculations are complex.</w:t>
      </w:r>
    </w:p>
    <w:p w14:paraId="302BE60B" w14:textId="3BB6173A" w:rsidR="00965850" w:rsidRDefault="00965850" w:rsidP="002E49AE">
      <w:pPr>
        <w:pStyle w:val="ListBullet2"/>
      </w:pPr>
      <w:r>
        <w:t>Output values to actuators to adjust or maintain the state of the system.</w:t>
      </w:r>
      <w:r w:rsidR="00E213B2">
        <w:t xml:space="preserve"> A physical system takes time to respond and generally does not behave exactly as you might have modelled it. For example, when changing direction on a servo, it takes some time for the gears to mesh with each other</w:t>
      </w:r>
      <w:r w:rsidR="00D463AE">
        <w:t xml:space="preserve"> again</w:t>
      </w:r>
      <w:r w:rsidR="00E213B2">
        <w:t>.</w:t>
      </w:r>
      <w:r w:rsidR="00AC0FE4">
        <w:t xml:space="preserve"> When driving a wheel, the softness of the rubber slows the response </w:t>
      </w:r>
      <w:r w:rsidR="009A796B">
        <w:t xml:space="preserve">given by </w:t>
      </w:r>
      <w:r w:rsidR="00AC0FE4">
        <w:t>the motor.</w:t>
      </w:r>
    </w:p>
    <w:p w14:paraId="69FF6A4D" w14:textId="069E0B6E" w:rsidR="009A103E" w:rsidRDefault="009A103E" w:rsidP="00F2639F">
      <w:pPr>
        <w:suppressAutoHyphens w:val="0"/>
        <w:spacing w:after="0" w:line="276" w:lineRule="auto"/>
      </w:pPr>
      <w:r>
        <w:br w:type="page"/>
      </w:r>
    </w:p>
    <w:p w14:paraId="48CD6CEC" w14:textId="4A9CE211" w:rsidR="00220672" w:rsidRDefault="00220672" w:rsidP="00F2639F">
      <w:r w:rsidRPr="00220672">
        <w:rPr>
          <w:b/>
          <w:bCs/>
        </w:rPr>
        <w:t>Activity 34</w:t>
      </w:r>
      <w:r>
        <w:t xml:space="preserve">: </w:t>
      </w:r>
      <w:r w:rsidR="0003297E">
        <w:t>c</w:t>
      </w:r>
      <w:r>
        <w:t>ontrol algorithms</w:t>
      </w:r>
    </w:p>
    <w:p w14:paraId="4B12B9EB" w14:textId="001B2B41" w:rsidR="00161E2F" w:rsidRDefault="00161E2F" w:rsidP="00C62638">
      <w:pPr>
        <w:pStyle w:val="ListNumber"/>
        <w:numPr>
          <w:ilvl w:val="0"/>
          <w:numId w:val="27"/>
        </w:numPr>
      </w:pPr>
      <w:r>
        <w:t xml:space="preserve">Describe how the motion of </w:t>
      </w:r>
      <w:r w:rsidR="00136667">
        <w:t xml:space="preserve">the </w:t>
      </w:r>
      <w:r>
        <w:t xml:space="preserve">robot differs across the </w:t>
      </w:r>
      <w:r w:rsidR="00C162BF">
        <w:t>2</w:t>
      </w:r>
      <w:r>
        <w:t xml:space="preserve"> control algorithms </w:t>
      </w:r>
      <w:r w:rsidR="00136667">
        <w:t>used.</w:t>
      </w:r>
    </w:p>
    <w:tbl>
      <w:tblPr>
        <w:tblStyle w:val="Tableheader"/>
        <w:tblW w:w="9650" w:type="dxa"/>
        <w:tblLook w:val="0420" w:firstRow="1" w:lastRow="0" w:firstColumn="0" w:lastColumn="0" w:noHBand="0" w:noVBand="1"/>
        <w:tblDescription w:val="Space for students to provide answer."/>
      </w:tblPr>
      <w:tblGrid>
        <w:gridCol w:w="9650"/>
      </w:tblGrid>
      <w:tr w:rsidR="00161E2F" w:rsidRPr="00573DC5" w14:paraId="422BC4B0" w14:textId="77777777" w:rsidTr="008D2F9B">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713F0F6" w14:textId="77777777" w:rsidR="00161E2F" w:rsidRPr="00573DC5" w:rsidRDefault="00161E2F" w:rsidP="00F2639F">
            <w:pPr>
              <w:rPr>
                <w:bCs/>
              </w:rPr>
            </w:pPr>
            <w:r w:rsidRPr="00573DC5">
              <w:rPr>
                <w:bCs/>
              </w:rPr>
              <w:t>Sample answer:</w:t>
            </w:r>
          </w:p>
          <w:p w14:paraId="7A1FE5FD" w14:textId="77777777" w:rsidR="009A103E" w:rsidRPr="00573DC5" w:rsidRDefault="00161E2F" w:rsidP="00F2639F">
            <w:pPr>
              <w:rPr>
                <w:b w:val="0"/>
              </w:rPr>
            </w:pPr>
            <w:r w:rsidRPr="00573DC5">
              <w:rPr>
                <w:b w:val="0"/>
              </w:rPr>
              <w:t>The robot with the PID control algorithm moves slightly faster and more smoothly than the one using bang-bang control.</w:t>
            </w:r>
          </w:p>
          <w:p w14:paraId="730FDA04" w14:textId="21A2B5A9" w:rsidR="00161E2F" w:rsidRPr="00573DC5" w:rsidRDefault="00C95F3C" w:rsidP="00F2639F">
            <w:pPr>
              <w:rPr>
                <w:b w:val="0"/>
              </w:rPr>
            </w:pPr>
            <w:r w:rsidRPr="00573DC5">
              <w:rPr>
                <w:b w:val="0"/>
              </w:rPr>
              <w:t xml:space="preserve">The robot with bang-bang control moves in </w:t>
            </w:r>
            <w:r w:rsidR="00EF0C34" w:rsidRPr="00573DC5">
              <w:rPr>
                <w:b w:val="0"/>
              </w:rPr>
              <w:t xml:space="preserve">a </w:t>
            </w:r>
            <w:r w:rsidRPr="00573DC5">
              <w:rPr>
                <w:b w:val="0"/>
              </w:rPr>
              <w:t>small straight line</w:t>
            </w:r>
            <w:r w:rsidR="00EF0C34" w:rsidRPr="00573DC5">
              <w:rPr>
                <w:b w:val="0"/>
              </w:rPr>
              <w:t xml:space="preserve"> </w:t>
            </w:r>
            <w:r w:rsidRPr="00573DC5">
              <w:rPr>
                <w:b w:val="0"/>
              </w:rPr>
              <w:t>until it decides that it has gone ‘too far’ after which it makes an abrupt turn</w:t>
            </w:r>
            <w:r w:rsidR="00575477" w:rsidRPr="00573DC5">
              <w:rPr>
                <w:b w:val="0"/>
              </w:rPr>
              <w:t xml:space="preserve"> back in the right direction.</w:t>
            </w:r>
          </w:p>
        </w:tc>
      </w:tr>
    </w:tbl>
    <w:p w14:paraId="0C348EB1" w14:textId="27A6CC7F" w:rsidR="00161E2F" w:rsidRDefault="00125094" w:rsidP="0085410D">
      <w:pPr>
        <w:pStyle w:val="ListNumber"/>
      </w:pPr>
      <w:r>
        <w:t>Why does the operator move the robot at the start of the video?</w:t>
      </w:r>
    </w:p>
    <w:tbl>
      <w:tblPr>
        <w:tblStyle w:val="Tableheader"/>
        <w:tblW w:w="9650" w:type="dxa"/>
        <w:tblLook w:val="0420" w:firstRow="1" w:lastRow="0" w:firstColumn="0" w:lastColumn="0" w:noHBand="0" w:noVBand="1"/>
        <w:tblDescription w:val="Space for students to provide answer."/>
      </w:tblPr>
      <w:tblGrid>
        <w:gridCol w:w="9650"/>
      </w:tblGrid>
      <w:tr w:rsidR="00125094" w:rsidRPr="00573DC5" w14:paraId="2FB7287C"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758B28D" w14:textId="77777777" w:rsidR="00125094" w:rsidRPr="00573DC5" w:rsidRDefault="00125094" w:rsidP="00F2639F">
            <w:pPr>
              <w:rPr>
                <w:bCs/>
              </w:rPr>
            </w:pPr>
            <w:r w:rsidRPr="00573DC5">
              <w:rPr>
                <w:bCs/>
              </w:rPr>
              <w:t>Sample answer:</w:t>
            </w:r>
          </w:p>
          <w:p w14:paraId="5495473C" w14:textId="77777777" w:rsidR="0068491A" w:rsidRPr="00573DC5" w:rsidRDefault="003A7644" w:rsidP="00F2639F">
            <w:pPr>
              <w:rPr>
                <w:b w:val="0"/>
              </w:rPr>
            </w:pPr>
            <w:r w:rsidRPr="00573DC5">
              <w:rPr>
                <w:b w:val="0"/>
              </w:rPr>
              <w:t>The operator is calibrating the robot.</w:t>
            </w:r>
          </w:p>
          <w:p w14:paraId="10C6A511" w14:textId="3628C188" w:rsidR="00125094" w:rsidRPr="00573DC5" w:rsidRDefault="003A7644" w:rsidP="00F2639F">
            <w:pPr>
              <w:rPr>
                <w:b w:val="0"/>
              </w:rPr>
            </w:pPr>
            <w:r w:rsidRPr="00573DC5">
              <w:rPr>
                <w:b w:val="0"/>
              </w:rPr>
              <w:t>Its calibration subprogram is reading the light reflected from the black and white surfaces so that the control algorithm more accurately knows what each sensor is above.</w:t>
            </w:r>
          </w:p>
        </w:tc>
      </w:tr>
    </w:tbl>
    <w:p w14:paraId="327EB3A5" w14:textId="7230E3D9" w:rsidR="0053753B" w:rsidRDefault="00D3045E" w:rsidP="0085410D">
      <w:pPr>
        <w:pStyle w:val="ListNumber"/>
        <w:rPr>
          <w:noProof/>
        </w:rPr>
      </w:pPr>
      <w:r>
        <w:t>Using the information</w:t>
      </w:r>
      <w:r w:rsidR="00CB544E">
        <w:t xml:space="preserve"> </w:t>
      </w:r>
      <w:r>
        <w:t>about control algorithms, complete the structure chart shown to describe the basic structure of a control algorithm.</w:t>
      </w:r>
    </w:p>
    <w:p w14:paraId="16925670" w14:textId="04A730C3" w:rsidR="0092641A" w:rsidRDefault="0092641A" w:rsidP="00F2639F">
      <w:pPr>
        <w:pStyle w:val="Caption"/>
        <w:spacing w:line="360" w:lineRule="auto"/>
      </w:pPr>
      <w:r>
        <w:t xml:space="preserve">Figure </w:t>
      </w:r>
      <w:r w:rsidR="009B2F1A">
        <w:fldChar w:fldCharType="begin"/>
      </w:r>
      <w:r w:rsidR="009B2F1A">
        <w:instrText xml:space="preserve"> SEQ Figure \* ARABIC </w:instrText>
      </w:r>
      <w:r w:rsidR="009B2F1A">
        <w:fldChar w:fldCharType="separate"/>
      </w:r>
      <w:r w:rsidR="00D33E22">
        <w:rPr>
          <w:noProof/>
        </w:rPr>
        <w:t>34</w:t>
      </w:r>
      <w:r w:rsidR="009B2F1A">
        <w:fldChar w:fldCharType="end"/>
      </w:r>
      <w:r w:rsidR="006C3677">
        <w:t xml:space="preserve"> –</w:t>
      </w:r>
      <w:r>
        <w:t xml:space="preserve"> </w:t>
      </w:r>
      <w:r w:rsidR="006C3677">
        <w:t>i</w:t>
      </w:r>
      <w:r>
        <w:t>ncomplete structure chart</w:t>
      </w:r>
    </w:p>
    <w:p w14:paraId="2C65ED58" w14:textId="0D6D3B0A" w:rsidR="00D3045E" w:rsidRDefault="00D3045E" w:rsidP="00F2639F">
      <w:r>
        <w:rPr>
          <w:noProof/>
        </w:rPr>
        <w:drawing>
          <wp:inline distT="0" distB="0" distL="0" distR="0" wp14:anchorId="0E87EC7D" wp14:editId="6025F3CC">
            <wp:extent cx="4914900" cy="2936240"/>
            <wp:effectExtent l="0" t="0" r="0" b="0"/>
            <wp:docPr id="1583956838" name="Picture 1583956838" descr="Incomplete struct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56838" name="Picture 1583956838" descr="Incomplete structure chart."/>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914900" cy="2936240"/>
                    </a:xfrm>
                    <a:prstGeom prst="rect">
                      <a:avLst/>
                    </a:prstGeom>
                    <a:noFill/>
                    <a:ln>
                      <a:noFill/>
                    </a:ln>
                  </pic:spPr>
                </pic:pic>
              </a:graphicData>
            </a:graphic>
          </wp:inline>
        </w:drawing>
      </w:r>
    </w:p>
    <w:tbl>
      <w:tblPr>
        <w:tblStyle w:val="Tableheader"/>
        <w:tblW w:w="9650" w:type="dxa"/>
        <w:tblLook w:val="0420" w:firstRow="1" w:lastRow="0" w:firstColumn="0" w:lastColumn="0" w:noHBand="0" w:noVBand="1"/>
        <w:tblDescription w:val="Space for students to provide answer."/>
      </w:tblPr>
      <w:tblGrid>
        <w:gridCol w:w="9650"/>
      </w:tblGrid>
      <w:tr w:rsidR="00D3045E" w14:paraId="6751B64C" w14:textId="77777777" w:rsidTr="00AF7338">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D79C864" w14:textId="77777777" w:rsidR="00D3045E" w:rsidRPr="002D07AD" w:rsidRDefault="00D3045E" w:rsidP="00F2639F">
            <w:pPr>
              <w:rPr>
                <w:b w:val="0"/>
                <w:bCs/>
              </w:rPr>
            </w:pPr>
            <w:r w:rsidRPr="002D07AD">
              <w:rPr>
                <w:bCs/>
              </w:rPr>
              <w:t>Sample answer:</w:t>
            </w:r>
          </w:p>
          <w:p w14:paraId="34096418" w14:textId="1E2203D3" w:rsidR="00D3045E" w:rsidRDefault="00D3045E" w:rsidP="00F2639F">
            <w:r>
              <w:rPr>
                <w:noProof/>
              </w:rPr>
              <w:drawing>
                <wp:inline distT="0" distB="0" distL="0" distR="0" wp14:anchorId="19F9824E" wp14:editId="5DA411E5">
                  <wp:extent cx="3946056" cy="2357437"/>
                  <wp:effectExtent l="0" t="0" r="0" b="5080"/>
                  <wp:docPr id="1410516456" name="Picture 1410516456" descr="Sample complete struct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16456" name="Picture 1410516456" descr="Sample complete structure chart."/>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954408" cy="2362427"/>
                          </a:xfrm>
                          <a:prstGeom prst="rect">
                            <a:avLst/>
                          </a:prstGeom>
                          <a:noFill/>
                          <a:ln>
                            <a:noFill/>
                          </a:ln>
                        </pic:spPr>
                      </pic:pic>
                    </a:graphicData>
                  </a:graphic>
                </wp:inline>
              </w:drawing>
            </w:r>
          </w:p>
        </w:tc>
      </w:tr>
    </w:tbl>
    <w:p w14:paraId="459C4843" w14:textId="77777777" w:rsidR="0010757C" w:rsidRDefault="0010757C" w:rsidP="00A06CB7">
      <w:pPr>
        <w:pStyle w:val="Heading2"/>
      </w:pPr>
      <w:bookmarkStart w:id="74" w:name="_Toc150182479"/>
      <w:bookmarkStart w:id="75" w:name="_Toc159418449"/>
      <w:r>
        <w:t xml:space="preserve">Develop, modify and apply algorithms to control a mechatronic </w:t>
      </w:r>
      <w:proofErr w:type="gramStart"/>
      <w:r>
        <w:t>system</w:t>
      </w:r>
      <w:bookmarkEnd w:id="74"/>
      <w:bookmarkEnd w:id="75"/>
      <w:proofErr w:type="gramEnd"/>
    </w:p>
    <w:p w14:paraId="0841E98E" w14:textId="69F1A2CF" w:rsidR="00447CDF" w:rsidRDefault="00EE7214" w:rsidP="00F2639F">
      <w:r w:rsidRPr="00447CDF">
        <w:rPr>
          <w:b/>
          <w:bCs/>
        </w:rPr>
        <w:t xml:space="preserve">Activity </w:t>
      </w:r>
      <w:r w:rsidR="00447CDF" w:rsidRPr="00447CDF">
        <w:rPr>
          <w:b/>
          <w:bCs/>
        </w:rPr>
        <w:t>35</w:t>
      </w:r>
      <w:r w:rsidR="00447CDF">
        <w:t xml:space="preserve">: </w:t>
      </w:r>
      <w:r w:rsidR="0003297E">
        <w:t>m</w:t>
      </w:r>
      <w:r w:rsidR="00447CDF">
        <w:t>odify sensor and servo game code</w:t>
      </w:r>
    </w:p>
    <w:p w14:paraId="73897A1C" w14:textId="77777777" w:rsidR="0068491A" w:rsidRDefault="008161A3" w:rsidP="00F2639F">
      <w:r>
        <w:t>Recall the sensor and servo game you made previously.</w:t>
      </w:r>
    </w:p>
    <w:p w14:paraId="5CA217EB" w14:textId="77777777" w:rsidR="0068491A" w:rsidRDefault="00630452" w:rsidP="00F2639F">
      <w:r>
        <w:t xml:space="preserve">You will </w:t>
      </w:r>
      <w:r w:rsidR="00B6559E">
        <w:t xml:space="preserve">now </w:t>
      </w:r>
      <w:r w:rsidR="002B6363">
        <w:t xml:space="preserve">modify </w:t>
      </w:r>
      <w:r>
        <w:t xml:space="preserve">its </w:t>
      </w:r>
      <w:r w:rsidR="008161A3">
        <w:t>code to control the servos so that the light sensor automatically avoids the light source.</w:t>
      </w:r>
    </w:p>
    <w:p w14:paraId="750A0A46" w14:textId="77777777" w:rsidR="0068491A" w:rsidRDefault="006A1B5F" w:rsidP="00F2639F">
      <w:r>
        <w:t>This will change it into a single player game.</w:t>
      </w:r>
    </w:p>
    <w:p w14:paraId="764D891C" w14:textId="77777777" w:rsidR="0068491A" w:rsidRDefault="003967C4" w:rsidP="00F2639F">
      <w:r>
        <w:t xml:space="preserve">One technique you can use is to move each servo a small </w:t>
      </w:r>
      <w:r w:rsidR="00C32E1B">
        <w:t xml:space="preserve">random </w:t>
      </w:r>
      <w:r>
        <w:t xml:space="preserve">amount when the detected light </w:t>
      </w:r>
      <w:r w:rsidR="0026475F">
        <w:t xml:space="preserve">level </w:t>
      </w:r>
      <w:r>
        <w:t>is high enough for the player to score points.</w:t>
      </w:r>
    </w:p>
    <w:p w14:paraId="281C7143" w14:textId="03803C24" w:rsidR="005C4AB5" w:rsidRDefault="00B344C4" w:rsidP="00F2639F">
      <w:r>
        <w:t xml:space="preserve">You can try other techniques if desired. </w:t>
      </w:r>
      <w:r w:rsidR="005C4AB5">
        <w:t>Copy your modified working code below.</w:t>
      </w:r>
    </w:p>
    <w:p w14:paraId="6D624023" w14:textId="708E9E15" w:rsidR="00A83707" w:rsidRDefault="00A83707" w:rsidP="00F2639F">
      <w:r w:rsidRPr="002F4003">
        <w:rPr>
          <w:b/>
          <w:bCs/>
        </w:rPr>
        <w:t>Extension</w:t>
      </w:r>
      <w:r>
        <w:t xml:space="preserve">: </w:t>
      </w:r>
      <w:r w:rsidR="002E6164">
        <w:t>m</w:t>
      </w:r>
      <w:r>
        <w:t>ake the automatic movements more controlled.</w:t>
      </w:r>
      <w:r w:rsidR="00FD5408">
        <w:t xml:space="preserve"> Rather than using random values, maintain variables to record which direction each servo is being moved. Change one of these variables at random times to help avoid the light source.</w:t>
      </w:r>
    </w:p>
    <w:tbl>
      <w:tblPr>
        <w:tblStyle w:val="Tableheader"/>
        <w:tblW w:w="9650" w:type="dxa"/>
        <w:tblLook w:val="0420" w:firstRow="1" w:lastRow="0" w:firstColumn="0" w:lastColumn="0" w:noHBand="0" w:noVBand="1"/>
        <w:tblDescription w:val="Space for students to provide answer."/>
      </w:tblPr>
      <w:tblGrid>
        <w:gridCol w:w="9650"/>
      </w:tblGrid>
      <w:tr w:rsidR="005C4AB5" w14:paraId="33C564A6"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0D7B218" w14:textId="77777777" w:rsidR="005C4AB5" w:rsidRPr="00573DC5" w:rsidRDefault="005C4AB5" w:rsidP="00F2639F">
            <w:pPr>
              <w:rPr>
                <w:bCs/>
              </w:rPr>
            </w:pPr>
            <w:r w:rsidRPr="00573DC5">
              <w:rPr>
                <w:bCs/>
              </w:rPr>
              <w:t>Sample answers may include:</w:t>
            </w:r>
          </w:p>
          <w:p w14:paraId="6132A26C" w14:textId="19695195" w:rsidR="005C4AB5" w:rsidRPr="00573DC5" w:rsidRDefault="005C4AB5" w:rsidP="00F2639F">
            <w:pPr>
              <w:rPr>
                <w:b w:val="0"/>
              </w:rPr>
            </w:pPr>
            <w:r w:rsidRPr="00DC67A5">
              <w:rPr>
                <w:bCs/>
              </w:rPr>
              <w:t>For Arduino/C++</w:t>
            </w:r>
            <w:r w:rsidR="00176E11" w:rsidRPr="00573DC5">
              <w:rPr>
                <w:b w:val="0"/>
              </w:rPr>
              <w:t xml:space="preserve"> (</w:t>
            </w:r>
            <w:proofErr w:type="spellStart"/>
            <w:r>
              <w:fldChar w:fldCharType="begin"/>
            </w:r>
            <w:r>
              <w:instrText>HYPERLINK "https://www.tinkercad.com/things/hDRwBtaZDpT-game-automatic-light-avoidance?sharecode=FOR4RHhJPOjtU5doexn0EI_AtNutjGLlWiwFscTaUaw"</w:instrText>
            </w:r>
            <w:r>
              <w:fldChar w:fldCharType="separate"/>
            </w:r>
            <w:r w:rsidR="00176E11" w:rsidRPr="00573DC5">
              <w:rPr>
                <w:rStyle w:val="Hyperlink"/>
                <w:b w:val="0"/>
              </w:rPr>
              <w:t>Tinkercad</w:t>
            </w:r>
            <w:proofErr w:type="spellEnd"/>
            <w:r w:rsidR="00176E11" w:rsidRPr="00573DC5">
              <w:rPr>
                <w:rStyle w:val="Hyperlink"/>
                <w:b w:val="0"/>
              </w:rPr>
              <w:t xml:space="preserve"> simulation</w:t>
            </w:r>
            <w:r>
              <w:rPr>
                <w:rStyle w:val="Hyperlink"/>
              </w:rPr>
              <w:fldChar w:fldCharType="end"/>
            </w:r>
            <w:r w:rsidR="00176E11" w:rsidRPr="00573DC5">
              <w:rPr>
                <w:b w:val="0"/>
              </w:rPr>
              <w:t>)</w:t>
            </w:r>
            <w:r w:rsidRPr="00573DC5">
              <w:rPr>
                <w:b w:val="0"/>
              </w:rPr>
              <w:t>:</w:t>
            </w:r>
          </w:p>
          <w:p w14:paraId="0FDD060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Completed game - with automatic light avoidance</w:t>
            </w:r>
          </w:p>
          <w:p w14:paraId="2D3D246B" w14:textId="77777777" w:rsidR="00406037" w:rsidRPr="00573DC5" w:rsidRDefault="00406037" w:rsidP="00F2639F">
            <w:pPr>
              <w:spacing w:beforeLines="120" w:before="288"/>
              <w:contextualSpacing/>
              <w:rPr>
                <w:rFonts w:ascii="Courier New" w:hAnsi="Courier New" w:cs="Courier New"/>
                <w:b w:val="0"/>
              </w:rPr>
            </w:pPr>
          </w:p>
          <w:p w14:paraId="1DAAE99A"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include &lt;Servo.h&gt;</w:t>
            </w:r>
          </w:p>
          <w:p w14:paraId="40D06C6C"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Servo servo1, servo2;</w:t>
            </w:r>
          </w:p>
          <w:p w14:paraId="16DC3CE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int score=0;</w:t>
            </w:r>
            <w:r w:rsidRPr="00573DC5">
              <w:rPr>
                <w:rFonts w:ascii="Courier New" w:hAnsi="Courier New" w:cs="Courier New"/>
                <w:b w:val="0"/>
              </w:rPr>
              <w:tab/>
              <w:t>//Start game with no points</w:t>
            </w:r>
          </w:p>
          <w:p w14:paraId="1A1969A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int servo1Value, servo2Value;</w:t>
            </w:r>
            <w:r w:rsidRPr="00573DC5">
              <w:rPr>
                <w:rFonts w:ascii="Courier New" w:hAnsi="Courier New" w:cs="Courier New"/>
                <w:b w:val="0"/>
              </w:rPr>
              <w:tab/>
              <w:t>//Control values to send to the servos</w:t>
            </w:r>
          </w:p>
          <w:p w14:paraId="5BF7B9B5" w14:textId="77777777" w:rsidR="00406037" w:rsidRPr="00573DC5" w:rsidRDefault="00406037" w:rsidP="00F2639F">
            <w:pPr>
              <w:spacing w:beforeLines="120" w:before="288"/>
              <w:contextualSpacing/>
              <w:rPr>
                <w:rFonts w:ascii="Courier New" w:hAnsi="Courier New" w:cs="Courier New"/>
                <w:b w:val="0"/>
              </w:rPr>
            </w:pPr>
          </w:p>
          <w:p w14:paraId="499C46DF"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void setup()</w:t>
            </w:r>
          </w:p>
          <w:p w14:paraId="0B57A4F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3C615EC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attach each servo to a PWM-capable pin</w:t>
            </w:r>
          </w:p>
          <w:p w14:paraId="7E7E6643"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the servo library sets the 50Hz pulse frequency</w:t>
            </w:r>
          </w:p>
          <w:p w14:paraId="5226145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1.attach(5, 1000, 2000</w:t>
            </w:r>
            <w:proofErr w:type="gramStart"/>
            <w:r w:rsidRPr="00573DC5">
              <w:rPr>
                <w:rFonts w:ascii="Courier New" w:hAnsi="Courier New" w:cs="Courier New"/>
                <w:b w:val="0"/>
              </w:rPr>
              <w:t>);</w:t>
            </w:r>
            <w:proofErr w:type="gramEnd"/>
          </w:p>
          <w:p w14:paraId="19E7657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2.attach(6, 1000, 2000</w:t>
            </w:r>
            <w:proofErr w:type="gramStart"/>
            <w:r w:rsidRPr="00573DC5">
              <w:rPr>
                <w:rFonts w:ascii="Courier New" w:hAnsi="Courier New" w:cs="Courier New"/>
                <w:b w:val="0"/>
              </w:rPr>
              <w:t>);</w:t>
            </w:r>
            <w:proofErr w:type="gramEnd"/>
          </w:p>
          <w:p w14:paraId="5D2D2701"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283E2CDA"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begin</w:t>
            </w:r>
            <w:proofErr w:type="spellEnd"/>
            <w:r w:rsidRPr="00573DC5">
              <w:rPr>
                <w:rFonts w:ascii="Courier New" w:hAnsi="Courier New" w:cs="Courier New"/>
                <w:b w:val="0"/>
              </w:rPr>
              <w:t>(9600</w:t>
            </w:r>
            <w:proofErr w:type="gramStart"/>
            <w:r w:rsidRPr="00573DC5">
              <w:rPr>
                <w:rFonts w:ascii="Courier New" w:hAnsi="Courier New" w:cs="Courier New"/>
                <w:b w:val="0"/>
              </w:rPr>
              <w:t>);</w:t>
            </w:r>
            <w:proofErr w:type="gramEnd"/>
          </w:p>
          <w:p w14:paraId="744B78B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0E62F64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reset(</w:t>
            </w:r>
            <w:proofErr w:type="gramEnd"/>
            <w:r w:rsidRPr="00573DC5">
              <w:rPr>
                <w:rFonts w:ascii="Courier New" w:hAnsi="Courier New" w:cs="Courier New"/>
                <w:b w:val="0"/>
              </w:rPr>
              <w:t>);</w:t>
            </w:r>
          </w:p>
          <w:p w14:paraId="058F982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70CCE223" w14:textId="77777777" w:rsidR="00406037" w:rsidRPr="00573DC5" w:rsidRDefault="00406037" w:rsidP="00F2639F">
            <w:pPr>
              <w:spacing w:beforeLines="120" w:before="288"/>
              <w:contextualSpacing/>
              <w:rPr>
                <w:rFonts w:ascii="Courier New" w:hAnsi="Courier New" w:cs="Courier New"/>
                <w:b w:val="0"/>
              </w:rPr>
            </w:pPr>
          </w:p>
          <w:p w14:paraId="7F0C4DF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void loop(){</w:t>
            </w:r>
          </w:p>
          <w:p w14:paraId="16185401"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3E5B584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nt light=</w:t>
            </w:r>
            <w:proofErr w:type="spellStart"/>
            <w:r w:rsidRPr="00573DC5">
              <w:rPr>
                <w:rFonts w:ascii="Courier New" w:hAnsi="Courier New" w:cs="Courier New"/>
                <w:b w:val="0"/>
              </w:rPr>
              <w:t>analogRead</w:t>
            </w:r>
            <w:proofErr w:type="spellEnd"/>
            <w:r w:rsidRPr="00573DC5">
              <w:rPr>
                <w:rFonts w:ascii="Courier New" w:hAnsi="Courier New" w:cs="Courier New"/>
                <w:b w:val="0"/>
              </w:rPr>
              <w:t>(A5</w:t>
            </w:r>
            <w:proofErr w:type="gramStart"/>
            <w:r w:rsidRPr="00573DC5">
              <w:rPr>
                <w:rFonts w:ascii="Courier New" w:hAnsi="Courier New" w:cs="Courier New"/>
                <w:b w:val="0"/>
              </w:rPr>
              <w:t>);</w:t>
            </w:r>
            <w:proofErr w:type="gramEnd"/>
          </w:p>
          <w:p w14:paraId="51571C5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light&gt;50){ </w:t>
            </w:r>
            <w:r w:rsidRPr="00573DC5">
              <w:rPr>
                <w:rFonts w:ascii="Courier New" w:hAnsi="Courier New" w:cs="Courier New"/>
                <w:b w:val="0"/>
              </w:rPr>
              <w:tab/>
              <w:t>//Strong light detected - change this value to suit your room and LDR</w:t>
            </w:r>
          </w:p>
          <w:p w14:paraId="15E759C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1Value=servo1Value+</w:t>
            </w:r>
            <w:proofErr w:type="gramStart"/>
            <w:r w:rsidRPr="00573DC5">
              <w:rPr>
                <w:rFonts w:ascii="Courier New" w:hAnsi="Courier New" w:cs="Courier New"/>
                <w:b w:val="0"/>
              </w:rPr>
              <w:t>rand(</w:t>
            </w:r>
            <w:proofErr w:type="gramEnd"/>
            <w:r w:rsidRPr="00573DC5">
              <w:rPr>
                <w:rFonts w:ascii="Courier New" w:hAnsi="Courier New" w:cs="Courier New"/>
                <w:b w:val="0"/>
              </w:rPr>
              <w:t>)%20-10;</w:t>
            </w:r>
          </w:p>
          <w:p w14:paraId="676BD9C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1Value&lt;=0) servo1Value=</w:t>
            </w:r>
            <w:proofErr w:type="gramStart"/>
            <w:r w:rsidRPr="00573DC5">
              <w:rPr>
                <w:rFonts w:ascii="Courier New" w:hAnsi="Courier New" w:cs="Courier New"/>
                <w:b w:val="0"/>
              </w:rPr>
              <w:t>0;</w:t>
            </w:r>
            <w:proofErr w:type="gramEnd"/>
          </w:p>
          <w:p w14:paraId="2F8F2AE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1Value&gt;=180) servo1Value=</w:t>
            </w:r>
            <w:proofErr w:type="gramStart"/>
            <w:r w:rsidRPr="00573DC5">
              <w:rPr>
                <w:rFonts w:ascii="Courier New" w:hAnsi="Courier New" w:cs="Courier New"/>
                <w:b w:val="0"/>
              </w:rPr>
              <w:t>180;</w:t>
            </w:r>
            <w:proofErr w:type="gramEnd"/>
          </w:p>
          <w:p w14:paraId="226E61F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2Value=servo2Value+</w:t>
            </w:r>
            <w:proofErr w:type="gramStart"/>
            <w:r w:rsidRPr="00573DC5">
              <w:rPr>
                <w:rFonts w:ascii="Courier New" w:hAnsi="Courier New" w:cs="Courier New"/>
                <w:b w:val="0"/>
              </w:rPr>
              <w:t>rand(</w:t>
            </w:r>
            <w:proofErr w:type="gramEnd"/>
            <w:r w:rsidRPr="00573DC5">
              <w:rPr>
                <w:rFonts w:ascii="Courier New" w:hAnsi="Courier New" w:cs="Courier New"/>
                <w:b w:val="0"/>
              </w:rPr>
              <w:t>)%20-10;</w:t>
            </w:r>
          </w:p>
          <w:p w14:paraId="7FB156CF"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2Value&lt;=0) servo2Value=</w:t>
            </w:r>
            <w:proofErr w:type="gramStart"/>
            <w:r w:rsidRPr="00573DC5">
              <w:rPr>
                <w:rFonts w:ascii="Courier New" w:hAnsi="Courier New" w:cs="Courier New"/>
                <w:b w:val="0"/>
              </w:rPr>
              <w:t>0;</w:t>
            </w:r>
            <w:proofErr w:type="gramEnd"/>
          </w:p>
          <w:p w14:paraId="515C3CB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2Value&gt;=180) servo2Value=</w:t>
            </w:r>
            <w:proofErr w:type="gramStart"/>
            <w:r w:rsidRPr="00573DC5">
              <w:rPr>
                <w:rFonts w:ascii="Courier New" w:hAnsi="Courier New" w:cs="Courier New"/>
                <w:b w:val="0"/>
              </w:rPr>
              <w:t>180;</w:t>
            </w:r>
            <w:proofErr w:type="gramEnd"/>
          </w:p>
          <w:p w14:paraId="5A92C3C0"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rPr>
              <w:t xml:space="preserve">    </w:t>
            </w:r>
            <w:r w:rsidRPr="00573DC5">
              <w:rPr>
                <w:rFonts w:ascii="Courier New" w:hAnsi="Courier New" w:cs="Courier New"/>
                <w:b w:val="0"/>
                <w:lang w:val="it-IT"/>
              </w:rPr>
              <w:t>servo1.write(servo1Value);</w:t>
            </w:r>
          </w:p>
          <w:p w14:paraId="4B6C7338"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servo2.write(servo2Value);</w:t>
            </w:r>
          </w:p>
          <w:p w14:paraId="1A8CF659"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score=score+10;</w:t>
            </w:r>
          </w:p>
          <w:p w14:paraId="2CD3875B"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tone(9,score);</w:t>
            </w:r>
          </w:p>
          <w:p w14:paraId="49FC6B6D"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Serial.println(score);</w:t>
            </w:r>
          </w:p>
          <w:p w14:paraId="73B2055E"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w:t>
            </w:r>
          </w:p>
          <w:p w14:paraId="0F84E003"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lang w:val="it-IT"/>
              </w:rPr>
              <w:t xml:space="preserve">    </w:t>
            </w:r>
            <w:r w:rsidRPr="00573DC5">
              <w:rPr>
                <w:rFonts w:ascii="Courier New" w:hAnsi="Courier New" w:cs="Courier New"/>
                <w:b w:val="0"/>
              </w:rPr>
              <w:t>if(score&gt;</w:t>
            </w:r>
            <w:proofErr w:type="gramStart"/>
            <w:r w:rsidRPr="00573DC5">
              <w:rPr>
                <w:rFonts w:ascii="Courier New" w:hAnsi="Courier New" w:cs="Courier New"/>
                <w:b w:val="0"/>
              </w:rPr>
              <w:t>1000){</w:t>
            </w:r>
            <w:proofErr w:type="gramEnd"/>
            <w:r w:rsidRPr="00573DC5">
              <w:rPr>
                <w:rFonts w:ascii="Courier New" w:hAnsi="Courier New" w:cs="Courier New"/>
                <w:b w:val="0"/>
              </w:rPr>
              <w:tab/>
              <w:t>//If the game has been won, play a sound and get ready for the next round</w:t>
            </w:r>
          </w:p>
          <w:p w14:paraId="7792861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proofErr w:type="gramStart"/>
            <w:r w:rsidRPr="00573DC5">
              <w:rPr>
                <w:rFonts w:ascii="Courier New" w:hAnsi="Courier New" w:cs="Courier New"/>
                <w:b w:val="0"/>
              </w:rPr>
              <w:t>winningSound</w:t>
            </w:r>
            <w:proofErr w:type="spellEnd"/>
            <w:r w:rsidRPr="00573DC5">
              <w:rPr>
                <w:rFonts w:ascii="Courier New" w:hAnsi="Courier New" w:cs="Courier New"/>
                <w:b w:val="0"/>
              </w:rPr>
              <w:t>(</w:t>
            </w:r>
            <w:proofErr w:type="gramEnd"/>
            <w:r w:rsidRPr="00573DC5">
              <w:rPr>
                <w:rFonts w:ascii="Courier New" w:hAnsi="Courier New" w:cs="Courier New"/>
                <w:b w:val="0"/>
              </w:rPr>
              <w:t>);</w:t>
            </w:r>
          </w:p>
          <w:p w14:paraId="4B2FFB20"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reset(</w:t>
            </w:r>
            <w:proofErr w:type="gramEnd"/>
            <w:r w:rsidRPr="00573DC5">
              <w:rPr>
                <w:rFonts w:ascii="Courier New" w:hAnsi="Courier New" w:cs="Courier New"/>
                <w:b w:val="0"/>
              </w:rPr>
              <w:t>);</w:t>
            </w:r>
          </w:p>
          <w:p w14:paraId="0AC1C662"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46E4433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3DF375D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else{</w:t>
            </w:r>
            <w:r w:rsidRPr="00573DC5">
              <w:rPr>
                <w:rFonts w:ascii="Courier New" w:hAnsi="Courier New" w:cs="Courier New"/>
                <w:b w:val="0"/>
              </w:rPr>
              <w:tab/>
            </w:r>
            <w:r w:rsidRPr="00573DC5">
              <w:rPr>
                <w:rFonts w:ascii="Courier New" w:hAnsi="Courier New" w:cs="Courier New"/>
                <w:b w:val="0"/>
              </w:rPr>
              <w:tab/>
            </w:r>
            <w:r w:rsidRPr="00573DC5">
              <w:rPr>
                <w:rFonts w:ascii="Courier New" w:hAnsi="Courier New" w:cs="Courier New"/>
                <w:b w:val="0"/>
              </w:rPr>
              <w:tab/>
              <w:t>//Strong light not detected .. do nothing (turn the buzzer off)</w:t>
            </w:r>
          </w:p>
          <w:p w14:paraId="3FFD73C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proofErr w:type="gramStart"/>
            <w:r w:rsidRPr="00573DC5">
              <w:rPr>
                <w:rFonts w:ascii="Courier New" w:hAnsi="Courier New" w:cs="Courier New"/>
                <w:b w:val="0"/>
              </w:rPr>
              <w:t>noTone</w:t>
            </w:r>
            <w:proofErr w:type="spellEnd"/>
            <w:r w:rsidRPr="00573DC5">
              <w:rPr>
                <w:rFonts w:ascii="Courier New" w:hAnsi="Courier New" w:cs="Courier New"/>
                <w:b w:val="0"/>
              </w:rPr>
              <w:t>(</w:t>
            </w:r>
            <w:proofErr w:type="gramEnd"/>
            <w:r w:rsidRPr="00573DC5">
              <w:rPr>
                <w:rFonts w:ascii="Courier New" w:hAnsi="Courier New" w:cs="Courier New"/>
                <w:b w:val="0"/>
              </w:rPr>
              <w:t>9);</w:t>
            </w:r>
          </w:p>
          <w:p w14:paraId="79507B7A"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07F75AFB" w14:textId="2ECB81D3"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delay(</w:t>
            </w:r>
            <w:proofErr w:type="gramEnd"/>
            <w:r w:rsidRPr="00573DC5">
              <w:rPr>
                <w:rFonts w:ascii="Courier New" w:hAnsi="Courier New" w:cs="Courier New"/>
                <w:b w:val="0"/>
              </w:rPr>
              <w:t>100);</w:t>
            </w:r>
          </w:p>
          <w:p w14:paraId="376A165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2F7531D0"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void reset(){</w:t>
            </w:r>
          </w:p>
          <w:p w14:paraId="3E04B63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Reset score variable and provide user feedback before a new game</w:t>
            </w:r>
          </w:p>
          <w:p w14:paraId="55CFBBB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core=</w:t>
            </w:r>
            <w:proofErr w:type="gramStart"/>
            <w:r w:rsidRPr="00573DC5">
              <w:rPr>
                <w:rFonts w:ascii="Courier New" w:hAnsi="Courier New" w:cs="Courier New"/>
                <w:b w:val="0"/>
              </w:rPr>
              <w:t>0;</w:t>
            </w:r>
            <w:proofErr w:type="gramEnd"/>
          </w:p>
          <w:p w14:paraId="1D6143D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1Value=90, servo2Value=90; //Start servos in the middle</w:t>
            </w:r>
          </w:p>
          <w:p w14:paraId="3775035F"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beep(</w:t>
            </w:r>
            <w:proofErr w:type="gramEnd"/>
            <w:r w:rsidRPr="00573DC5">
              <w:rPr>
                <w:rFonts w:ascii="Courier New" w:hAnsi="Courier New" w:cs="Courier New"/>
                <w:b w:val="0"/>
              </w:rPr>
              <w:t>2);</w:t>
            </w:r>
          </w:p>
          <w:p w14:paraId="1F0F330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println</w:t>
            </w:r>
            <w:proofErr w:type="spellEnd"/>
            <w:r w:rsidRPr="00573DC5">
              <w:rPr>
                <w:rFonts w:ascii="Courier New" w:hAnsi="Courier New" w:cs="Courier New"/>
                <w:b w:val="0"/>
              </w:rPr>
              <w:t>("Ready for new game"</w:t>
            </w:r>
            <w:proofErr w:type="gramStart"/>
            <w:r w:rsidRPr="00573DC5">
              <w:rPr>
                <w:rFonts w:ascii="Courier New" w:hAnsi="Courier New" w:cs="Courier New"/>
                <w:b w:val="0"/>
              </w:rPr>
              <w:t>);</w:t>
            </w:r>
            <w:proofErr w:type="gramEnd"/>
          </w:p>
          <w:p w14:paraId="25261D8A"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42480A3A" w14:textId="77777777" w:rsidR="00406037" w:rsidRPr="00573DC5" w:rsidRDefault="00406037" w:rsidP="00F2639F">
            <w:pPr>
              <w:spacing w:beforeLines="120" w:before="288"/>
              <w:contextualSpacing/>
              <w:rPr>
                <w:rFonts w:ascii="Courier New" w:hAnsi="Courier New" w:cs="Courier New"/>
                <w:b w:val="0"/>
              </w:rPr>
            </w:pPr>
          </w:p>
          <w:p w14:paraId="60BD3DC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void beep(int </w:t>
            </w:r>
            <w:proofErr w:type="spellStart"/>
            <w:r w:rsidRPr="00573DC5">
              <w:rPr>
                <w:rFonts w:ascii="Courier New" w:hAnsi="Courier New" w:cs="Courier New"/>
                <w:b w:val="0"/>
              </w:rPr>
              <w:t>numBeeps</w:t>
            </w:r>
            <w:proofErr w:type="spellEnd"/>
            <w:r w:rsidRPr="00573DC5">
              <w:rPr>
                <w:rFonts w:ascii="Courier New" w:hAnsi="Courier New" w:cs="Courier New"/>
                <w:b w:val="0"/>
              </w:rPr>
              <w:t>){</w:t>
            </w:r>
          </w:p>
          <w:p w14:paraId="56F77B3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Turn the buzzer on and off a given number of times</w:t>
            </w:r>
          </w:p>
          <w:p w14:paraId="6F3EE636"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println</w:t>
            </w:r>
            <w:proofErr w:type="spellEnd"/>
            <w:r w:rsidRPr="00573DC5">
              <w:rPr>
                <w:rFonts w:ascii="Courier New" w:hAnsi="Courier New" w:cs="Courier New"/>
                <w:b w:val="0"/>
              </w:rPr>
              <w:t>("Beep"</w:t>
            </w:r>
            <w:proofErr w:type="gramStart"/>
            <w:r w:rsidRPr="00573DC5">
              <w:rPr>
                <w:rFonts w:ascii="Courier New" w:hAnsi="Courier New" w:cs="Courier New"/>
                <w:b w:val="0"/>
              </w:rPr>
              <w:t>);</w:t>
            </w:r>
            <w:proofErr w:type="gramEnd"/>
          </w:p>
          <w:p w14:paraId="5B12A1C6"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for(int </w:t>
            </w:r>
            <w:proofErr w:type="spellStart"/>
            <w:r w:rsidRPr="00573DC5">
              <w:rPr>
                <w:rFonts w:ascii="Courier New" w:hAnsi="Courier New" w:cs="Courier New"/>
                <w:b w:val="0"/>
              </w:rPr>
              <w:t>i</w:t>
            </w:r>
            <w:proofErr w:type="spellEnd"/>
            <w:r w:rsidRPr="00573DC5">
              <w:rPr>
                <w:rFonts w:ascii="Courier New" w:hAnsi="Courier New" w:cs="Courier New"/>
                <w:b w:val="0"/>
              </w:rPr>
              <w:t xml:space="preserve">=0; </w:t>
            </w:r>
            <w:proofErr w:type="spellStart"/>
            <w:r w:rsidRPr="00573DC5">
              <w:rPr>
                <w:rFonts w:ascii="Courier New" w:hAnsi="Courier New" w:cs="Courier New"/>
                <w:b w:val="0"/>
              </w:rPr>
              <w:t>i</w:t>
            </w:r>
            <w:proofErr w:type="spellEnd"/>
            <w:r w:rsidRPr="00573DC5">
              <w:rPr>
                <w:rFonts w:ascii="Courier New" w:hAnsi="Courier New" w:cs="Courier New"/>
                <w:b w:val="0"/>
              </w:rPr>
              <w:t>&lt;</w:t>
            </w:r>
            <w:proofErr w:type="spellStart"/>
            <w:r w:rsidRPr="00573DC5">
              <w:rPr>
                <w:rFonts w:ascii="Courier New" w:hAnsi="Courier New" w:cs="Courier New"/>
                <w:b w:val="0"/>
              </w:rPr>
              <w:t>numBeeps</w:t>
            </w:r>
            <w:proofErr w:type="spellEnd"/>
            <w:r w:rsidRPr="00573DC5">
              <w:rPr>
                <w:rFonts w:ascii="Courier New" w:hAnsi="Courier New" w:cs="Courier New"/>
                <w:b w:val="0"/>
              </w:rPr>
              <w:t xml:space="preserve">; </w:t>
            </w:r>
            <w:proofErr w:type="spellStart"/>
            <w:r w:rsidRPr="00573DC5">
              <w:rPr>
                <w:rFonts w:ascii="Courier New" w:hAnsi="Courier New" w:cs="Courier New"/>
                <w:b w:val="0"/>
              </w:rPr>
              <w:t>i</w:t>
            </w:r>
            <w:proofErr w:type="spellEnd"/>
            <w:r w:rsidRPr="00573DC5">
              <w:rPr>
                <w:rFonts w:ascii="Courier New" w:hAnsi="Courier New" w:cs="Courier New"/>
                <w:b w:val="0"/>
              </w:rPr>
              <w:t>=i+1){</w:t>
            </w:r>
          </w:p>
          <w:p w14:paraId="74D5020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tone(</w:t>
            </w:r>
            <w:proofErr w:type="gramEnd"/>
            <w:r w:rsidRPr="00573DC5">
              <w:rPr>
                <w:rFonts w:ascii="Courier New" w:hAnsi="Courier New" w:cs="Courier New"/>
                <w:b w:val="0"/>
              </w:rPr>
              <w:t>9,1000);</w:t>
            </w:r>
          </w:p>
          <w:p w14:paraId="2ABB528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delay(</w:t>
            </w:r>
            <w:proofErr w:type="gramEnd"/>
            <w:r w:rsidRPr="00573DC5">
              <w:rPr>
                <w:rFonts w:ascii="Courier New" w:hAnsi="Courier New" w:cs="Courier New"/>
                <w:b w:val="0"/>
              </w:rPr>
              <w:t>300);</w:t>
            </w:r>
          </w:p>
          <w:p w14:paraId="6F5A07A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proofErr w:type="gramStart"/>
            <w:r w:rsidRPr="00573DC5">
              <w:rPr>
                <w:rFonts w:ascii="Courier New" w:hAnsi="Courier New" w:cs="Courier New"/>
                <w:b w:val="0"/>
              </w:rPr>
              <w:t>noTone</w:t>
            </w:r>
            <w:proofErr w:type="spellEnd"/>
            <w:r w:rsidRPr="00573DC5">
              <w:rPr>
                <w:rFonts w:ascii="Courier New" w:hAnsi="Courier New" w:cs="Courier New"/>
                <w:b w:val="0"/>
              </w:rPr>
              <w:t>(</w:t>
            </w:r>
            <w:proofErr w:type="gramEnd"/>
            <w:r w:rsidRPr="00573DC5">
              <w:rPr>
                <w:rFonts w:ascii="Courier New" w:hAnsi="Courier New" w:cs="Courier New"/>
                <w:b w:val="0"/>
              </w:rPr>
              <w:t>9);</w:t>
            </w:r>
          </w:p>
          <w:p w14:paraId="6BE40F6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delay(</w:t>
            </w:r>
            <w:proofErr w:type="gramEnd"/>
            <w:r w:rsidRPr="00573DC5">
              <w:rPr>
                <w:rFonts w:ascii="Courier New" w:hAnsi="Courier New" w:cs="Courier New"/>
                <w:b w:val="0"/>
              </w:rPr>
              <w:t>200);</w:t>
            </w:r>
          </w:p>
          <w:p w14:paraId="27306AF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0785542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21067BA2"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void </w:t>
            </w:r>
            <w:proofErr w:type="spellStart"/>
            <w:r w:rsidRPr="00573DC5">
              <w:rPr>
                <w:rFonts w:ascii="Courier New" w:hAnsi="Courier New" w:cs="Courier New"/>
                <w:b w:val="0"/>
              </w:rPr>
              <w:t>winningSound</w:t>
            </w:r>
            <w:proofErr w:type="spellEnd"/>
            <w:r w:rsidRPr="00573DC5">
              <w:rPr>
                <w:rFonts w:ascii="Courier New" w:hAnsi="Courier New" w:cs="Courier New"/>
                <w:b w:val="0"/>
              </w:rPr>
              <w:t>(){</w:t>
            </w:r>
          </w:p>
          <w:p w14:paraId="10C1BF4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Play a nice winning sound</w:t>
            </w:r>
          </w:p>
          <w:p w14:paraId="73D4074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println</w:t>
            </w:r>
            <w:proofErr w:type="spellEnd"/>
            <w:r w:rsidRPr="00573DC5">
              <w:rPr>
                <w:rFonts w:ascii="Courier New" w:hAnsi="Courier New" w:cs="Courier New"/>
                <w:b w:val="0"/>
              </w:rPr>
              <w:t>("Winner!"</w:t>
            </w:r>
            <w:proofErr w:type="gramStart"/>
            <w:r w:rsidRPr="00573DC5">
              <w:rPr>
                <w:rFonts w:ascii="Courier New" w:hAnsi="Courier New" w:cs="Courier New"/>
                <w:b w:val="0"/>
              </w:rPr>
              <w:t>);</w:t>
            </w:r>
            <w:proofErr w:type="gramEnd"/>
          </w:p>
          <w:p w14:paraId="2828B5C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beep(</w:t>
            </w:r>
            <w:proofErr w:type="gramEnd"/>
            <w:r w:rsidRPr="00573DC5">
              <w:rPr>
                <w:rFonts w:ascii="Courier New" w:hAnsi="Courier New" w:cs="Courier New"/>
                <w:b w:val="0"/>
              </w:rPr>
              <w:t>3);</w:t>
            </w:r>
          </w:p>
          <w:p w14:paraId="3CD2F5C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add a better winning sound here - </w:t>
            </w:r>
            <w:proofErr w:type="spellStart"/>
            <w:r w:rsidRPr="00573DC5">
              <w:rPr>
                <w:rFonts w:ascii="Courier New" w:hAnsi="Courier New" w:cs="Courier New"/>
                <w:b w:val="0"/>
              </w:rPr>
              <w:t>eg</w:t>
            </w:r>
            <w:proofErr w:type="spellEnd"/>
            <w:r w:rsidRPr="00573DC5">
              <w:rPr>
                <w:rFonts w:ascii="Courier New" w:hAnsi="Courier New" w:cs="Courier New"/>
                <w:b w:val="0"/>
              </w:rPr>
              <w:t xml:space="preserve"> loop through a range of frequencies in quick succession</w:t>
            </w:r>
          </w:p>
          <w:p w14:paraId="6613D9A1" w14:textId="042C9723" w:rsidR="005C4AB5" w:rsidRPr="00573DC5" w:rsidRDefault="00406037" w:rsidP="00F2639F">
            <w:pPr>
              <w:spacing w:beforeLines="120" w:before="288" w:after="0"/>
              <w:contextualSpacing/>
              <w:rPr>
                <w:b w:val="0"/>
              </w:rPr>
            </w:pPr>
            <w:r w:rsidRPr="00573DC5">
              <w:rPr>
                <w:rFonts w:ascii="Courier New" w:hAnsi="Courier New" w:cs="Courier New"/>
                <w:b w:val="0"/>
              </w:rPr>
              <w:t>}</w:t>
            </w:r>
          </w:p>
          <w:p w14:paraId="78943476" w14:textId="4DF4E983" w:rsidR="005C4AB5" w:rsidRPr="00573DC5" w:rsidRDefault="005C4AB5" w:rsidP="00F2639F">
            <w:pPr>
              <w:rPr>
                <w:b w:val="0"/>
              </w:rPr>
            </w:pPr>
            <w:r w:rsidRPr="00DC67A5">
              <w:rPr>
                <w:bCs/>
              </w:rPr>
              <w:t>For Pico/Python</w:t>
            </w:r>
            <w:r w:rsidRPr="00573DC5">
              <w:rPr>
                <w:b w:val="0"/>
              </w:rPr>
              <w:t xml:space="preserve"> (</w:t>
            </w:r>
            <w:hyperlink r:id="rId182" w:history="1">
              <w:r w:rsidRPr="00573DC5">
                <w:rPr>
                  <w:rStyle w:val="Hyperlink"/>
                  <w:b w:val="0"/>
                </w:rPr>
                <w:t>Wokwi simulation</w:t>
              </w:r>
            </w:hyperlink>
            <w:r w:rsidRPr="00573DC5">
              <w:rPr>
                <w:b w:val="0"/>
              </w:rPr>
              <w:t>):</w:t>
            </w:r>
          </w:p>
          <w:p w14:paraId="7F2C231B" w14:textId="08EDDAE8"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Completed game </w:t>
            </w:r>
            <w:r w:rsidR="00B72D13" w:rsidRPr="00573DC5">
              <w:rPr>
                <w:rFonts w:ascii="Courier New" w:hAnsi="Courier New" w:cs="Courier New"/>
                <w:b w:val="0"/>
              </w:rPr>
              <w:t>–</w:t>
            </w:r>
            <w:r w:rsidRPr="00573DC5">
              <w:rPr>
                <w:rFonts w:ascii="Courier New" w:hAnsi="Courier New" w:cs="Courier New"/>
                <w:b w:val="0"/>
              </w:rPr>
              <w:t xml:space="preserve"> </w:t>
            </w:r>
            <w:r w:rsidR="00B72D13" w:rsidRPr="00573DC5">
              <w:rPr>
                <w:rFonts w:ascii="Courier New" w:hAnsi="Courier New" w:cs="Courier New"/>
                <w:b w:val="0"/>
              </w:rPr>
              <w:t>with automatic light avoidance</w:t>
            </w:r>
          </w:p>
          <w:p w14:paraId="5B4BB90B" w14:textId="77777777" w:rsidR="005C4AB5" w:rsidRPr="00573DC5" w:rsidRDefault="005C4AB5" w:rsidP="00F2639F">
            <w:pPr>
              <w:spacing w:before="0" w:afterLines="120" w:after="288"/>
              <w:contextualSpacing/>
              <w:rPr>
                <w:rFonts w:ascii="Courier New" w:hAnsi="Courier New" w:cs="Courier New"/>
                <w:b w:val="0"/>
              </w:rPr>
            </w:pPr>
          </w:p>
          <w:p w14:paraId="0306CD1E"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from machine import </w:t>
            </w:r>
            <w:proofErr w:type="spellStart"/>
            <w:r w:rsidRPr="00573DC5">
              <w:rPr>
                <w:rFonts w:ascii="Courier New" w:hAnsi="Courier New" w:cs="Courier New"/>
                <w:b w:val="0"/>
              </w:rPr>
              <w:t>Pin,ADC,PWM</w:t>
            </w:r>
            <w:proofErr w:type="spellEnd"/>
          </w:p>
          <w:p w14:paraId="36F79D83"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from time import sleep</w:t>
            </w:r>
          </w:p>
          <w:p w14:paraId="54628B79" w14:textId="77777777" w:rsidR="005C4AB5" w:rsidRPr="00573DC5" w:rsidRDefault="005C4AB5" w:rsidP="00F2639F">
            <w:pPr>
              <w:spacing w:before="0" w:afterLines="120" w:after="288"/>
              <w:contextualSpacing/>
              <w:rPr>
                <w:rFonts w:ascii="Courier New" w:hAnsi="Courier New" w:cs="Courier New"/>
                <w:b w:val="0"/>
              </w:rPr>
            </w:pPr>
          </w:p>
          <w:p w14:paraId="638D8C7A"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Configure the servo pins for PWM output</w:t>
            </w:r>
          </w:p>
          <w:p w14:paraId="48531743"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servo1=PWM(Pin(0))</w:t>
            </w:r>
          </w:p>
          <w:p w14:paraId="36B0313E"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servo2=PWM(Pin(1))</w:t>
            </w:r>
          </w:p>
          <w:p w14:paraId="205DF171" w14:textId="77777777" w:rsidR="005C4AB5" w:rsidRPr="00573DC5" w:rsidRDefault="005C4AB5" w:rsidP="00F2639F">
            <w:pPr>
              <w:spacing w:before="0" w:afterLines="120" w:after="288"/>
              <w:contextualSpacing/>
              <w:rPr>
                <w:rFonts w:ascii="Courier New" w:hAnsi="Courier New" w:cs="Courier New"/>
                <w:b w:val="0"/>
                <w:lang w:val="it-IT"/>
              </w:rPr>
            </w:pPr>
          </w:p>
          <w:p w14:paraId="4F042E5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servo1.freq(50)</w:t>
            </w:r>
          </w:p>
          <w:p w14:paraId="6E7221C8"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servo2.freq(50)</w:t>
            </w:r>
          </w:p>
          <w:p w14:paraId="2B86EA9F" w14:textId="77777777" w:rsidR="005C4AB5" w:rsidRPr="00573DC5" w:rsidRDefault="005C4AB5" w:rsidP="00F2639F">
            <w:pPr>
              <w:spacing w:before="0" w:afterLines="120" w:after="288"/>
              <w:contextualSpacing/>
              <w:rPr>
                <w:rFonts w:ascii="Courier New" w:hAnsi="Courier New" w:cs="Courier New"/>
                <w:b w:val="0"/>
              </w:rPr>
            </w:pPr>
          </w:p>
          <w:p w14:paraId="71E39E1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Configure the potentiometer pins for ADC input</w:t>
            </w:r>
          </w:p>
          <w:p w14:paraId="4433D6E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potentiometer1=ADC(Pin(26))</w:t>
            </w:r>
          </w:p>
          <w:p w14:paraId="13C7546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potentiometer2=ADC(Pin(27))</w:t>
            </w:r>
          </w:p>
          <w:p w14:paraId="60FCAA29" w14:textId="77777777" w:rsidR="005C4AB5" w:rsidRPr="00573DC5" w:rsidRDefault="005C4AB5" w:rsidP="00F2639F">
            <w:pPr>
              <w:spacing w:before="0" w:afterLines="120" w:after="288"/>
              <w:contextualSpacing/>
              <w:rPr>
                <w:rFonts w:ascii="Courier New" w:hAnsi="Courier New" w:cs="Courier New"/>
                <w:b w:val="0"/>
              </w:rPr>
            </w:pPr>
          </w:p>
          <w:p w14:paraId="5818C51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Pin(20,Pin.IN,Pin.PULL_UP) #50k resistor to 3.3V for voltage divider with LDR transducer</w:t>
            </w:r>
          </w:p>
          <w:p w14:paraId="494D7678" w14:textId="77777777" w:rsidR="005C4AB5" w:rsidRPr="00573DC5" w:rsidRDefault="005C4AB5" w:rsidP="00F2639F">
            <w:pPr>
              <w:spacing w:before="0" w:afterLines="120" w:after="288"/>
              <w:contextualSpacing/>
              <w:rPr>
                <w:rFonts w:ascii="Courier New" w:hAnsi="Courier New" w:cs="Courier New"/>
                <w:b w:val="0"/>
              </w:rPr>
            </w:pPr>
          </w:p>
          <w:p w14:paraId="3BC6AA2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LDR=ADC(Pin(28))    #Configure LDR potential divider pin as ADC input</w:t>
            </w:r>
          </w:p>
          <w:p w14:paraId="4F7A0B08"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buzzer=PWM(Pin(14)) #Configure buzzer pin for PWM output</w:t>
            </w:r>
          </w:p>
          <w:p w14:paraId="1806179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score=0             #Start game with no points</w:t>
            </w:r>
          </w:p>
          <w:p w14:paraId="3CC39BA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
          <w:p w14:paraId="3736239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def reset():</w:t>
            </w:r>
          </w:p>
          <w:p w14:paraId="32FF2E5E"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Reset score variable and provide user feedback before a new game'''</w:t>
            </w:r>
          </w:p>
          <w:p w14:paraId="02A2AAF0"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rPr>
              <w:t xml:space="preserve">    </w:t>
            </w:r>
            <w:r w:rsidRPr="00573DC5">
              <w:rPr>
                <w:rFonts w:ascii="Courier New" w:hAnsi="Courier New" w:cs="Courier New"/>
                <w:b w:val="0"/>
                <w:lang w:val="it-IT"/>
              </w:rPr>
              <w:t>global score, servo1Value, servo2Value</w:t>
            </w:r>
          </w:p>
          <w:p w14:paraId="3584640C"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1Value=5000</w:t>
            </w:r>
          </w:p>
          <w:p w14:paraId="32FEF64E"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2Value=5000</w:t>
            </w:r>
          </w:p>
          <w:p w14:paraId="7A3BE5ED"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core=0</w:t>
            </w:r>
          </w:p>
          <w:p w14:paraId="66F09BE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lang w:val="it-IT"/>
              </w:rPr>
              <w:t xml:space="preserve">    </w:t>
            </w:r>
            <w:r w:rsidRPr="00573DC5">
              <w:rPr>
                <w:rFonts w:ascii="Courier New" w:hAnsi="Courier New" w:cs="Courier New"/>
                <w:b w:val="0"/>
              </w:rPr>
              <w:t>beep(2)</w:t>
            </w:r>
          </w:p>
          <w:p w14:paraId="3799A87D"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rint("Ready for new game")</w:t>
            </w:r>
          </w:p>
          <w:p w14:paraId="1CE1866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
          <w:p w14:paraId="12EDB95F"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def beep(</w:t>
            </w:r>
            <w:proofErr w:type="spellStart"/>
            <w:r w:rsidRPr="00573DC5">
              <w:rPr>
                <w:rFonts w:ascii="Courier New" w:hAnsi="Courier New" w:cs="Courier New"/>
                <w:b w:val="0"/>
              </w:rPr>
              <w:t>numBeeps</w:t>
            </w:r>
            <w:proofErr w:type="spellEnd"/>
            <w:r w:rsidRPr="00573DC5">
              <w:rPr>
                <w:rFonts w:ascii="Courier New" w:hAnsi="Courier New" w:cs="Courier New"/>
                <w:b w:val="0"/>
              </w:rPr>
              <w:t>):</w:t>
            </w:r>
          </w:p>
          <w:p w14:paraId="44ED1B79"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Turn the buzzer on and off a given number of times'''</w:t>
            </w:r>
          </w:p>
          <w:p w14:paraId="5743C00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rint("Beep")</w:t>
            </w:r>
          </w:p>
          <w:p w14:paraId="5D29D867"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for </w:t>
            </w:r>
            <w:proofErr w:type="spellStart"/>
            <w:r w:rsidRPr="00573DC5">
              <w:rPr>
                <w:rFonts w:ascii="Courier New" w:hAnsi="Courier New" w:cs="Courier New"/>
                <w:b w:val="0"/>
              </w:rPr>
              <w:t>i</w:t>
            </w:r>
            <w:proofErr w:type="spellEnd"/>
            <w:r w:rsidRPr="00573DC5">
              <w:rPr>
                <w:rFonts w:ascii="Courier New" w:hAnsi="Courier New" w:cs="Courier New"/>
                <w:b w:val="0"/>
              </w:rPr>
              <w:t xml:space="preserve"> in range(</w:t>
            </w:r>
            <w:proofErr w:type="spellStart"/>
            <w:r w:rsidRPr="00573DC5">
              <w:rPr>
                <w:rFonts w:ascii="Courier New" w:hAnsi="Courier New" w:cs="Courier New"/>
                <w:b w:val="0"/>
              </w:rPr>
              <w:t>numBeeps</w:t>
            </w:r>
            <w:proofErr w:type="spellEnd"/>
            <w:r w:rsidRPr="00573DC5">
              <w:rPr>
                <w:rFonts w:ascii="Courier New" w:hAnsi="Courier New" w:cs="Courier New"/>
                <w:b w:val="0"/>
              </w:rPr>
              <w:t>):</w:t>
            </w:r>
          </w:p>
          <w:p w14:paraId="295FD2CB"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1000)</w:t>
            </w:r>
          </w:p>
          <w:p w14:paraId="5C267462"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buzzer.freq</w:t>
            </w:r>
            <w:proofErr w:type="spellEnd"/>
            <w:r w:rsidRPr="00573DC5">
              <w:rPr>
                <w:rFonts w:ascii="Courier New" w:hAnsi="Courier New" w:cs="Courier New"/>
                <w:b w:val="0"/>
              </w:rPr>
              <w:t>(1000)</w:t>
            </w:r>
          </w:p>
          <w:p w14:paraId="4A4BCE1C"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leep(0.2)</w:t>
            </w:r>
          </w:p>
          <w:p w14:paraId="592EE15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0)</w:t>
            </w:r>
          </w:p>
          <w:p w14:paraId="76877FEC"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leep(0.1)</w:t>
            </w:r>
          </w:p>
          <w:p w14:paraId="47437F37" w14:textId="77777777" w:rsidR="005C4AB5" w:rsidRPr="00573DC5" w:rsidRDefault="005C4AB5" w:rsidP="00F2639F">
            <w:pPr>
              <w:spacing w:before="0" w:afterLines="120" w:after="288"/>
              <w:contextualSpacing/>
              <w:rPr>
                <w:rFonts w:ascii="Courier New" w:hAnsi="Courier New" w:cs="Courier New"/>
                <w:b w:val="0"/>
              </w:rPr>
            </w:pPr>
          </w:p>
          <w:p w14:paraId="03742BD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def </w:t>
            </w:r>
            <w:proofErr w:type="spellStart"/>
            <w:r w:rsidRPr="00573DC5">
              <w:rPr>
                <w:rFonts w:ascii="Courier New" w:hAnsi="Courier New" w:cs="Courier New"/>
                <w:b w:val="0"/>
              </w:rPr>
              <w:t>winningSound</w:t>
            </w:r>
            <w:proofErr w:type="spellEnd"/>
            <w:r w:rsidRPr="00573DC5">
              <w:rPr>
                <w:rFonts w:ascii="Courier New" w:hAnsi="Courier New" w:cs="Courier New"/>
                <w:b w:val="0"/>
              </w:rPr>
              <w:t>():</w:t>
            </w:r>
          </w:p>
          <w:p w14:paraId="1AC275D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lay a nice winning sound'''</w:t>
            </w:r>
          </w:p>
          <w:p w14:paraId="312F0BA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rint("Winner!")</w:t>
            </w:r>
          </w:p>
          <w:p w14:paraId="74DDC92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eep(3)</w:t>
            </w:r>
          </w:p>
          <w:p w14:paraId="7B7A9057"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5000)</w:t>
            </w:r>
          </w:p>
          <w:p w14:paraId="28005C3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add a better winning sound here - </w:t>
            </w:r>
            <w:proofErr w:type="spellStart"/>
            <w:r w:rsidRPr="00573DC5">
              <w:rPr>
                <w:rFonts w:ascii="Courier New" w:hAnsi="Courier New" w:cs="Courier New"/>
                <w:b w:val="0"/>
              </w:rPr>
              <w:t>eg</w:t>
            </w:r>
            <w:proofErr w:type="spellEnd"/>
            <w:r w:rsidRPr="00573DC5">
              <w:rPr>
                <w:rFonts w:ascii="Courier New" w:hAnsi="Courier New" w:cs="Courier New"/>
                <w:b w:val="0"/>
              </w:rPr>
              <w:t xml:space="preserve"> loop through a range of frequencies in quick succession</w:t>
            </w:r>
          </w:p>
          <w:p w14:paraId="30DE27CF"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
          <w:p w14:paraId="55A9FFC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reset()</w:t>
            </w:r>
          </w:p>
          <w:p w14:paraId="75C6250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from random import </w:t>
            </w:r>
            <w:proofErr w:type="spellStart"/>
            <w:r w:rsidRPr="00573DC5">
              <w:rPr>
                <w:rFonts w:ascii="Courier New" w:hAnsi="Courier New" w:cs="Courier New"/>
                <w:b w:val="0"/>
              </w:rPr>
              <w:t>randint</w:t>
            </w:r>
            <w:proofErr w:type="spellEnd"/>
          </w:p>
          <w:p w14:paraId="4D8725B4" w14:textId="77777777" w:rsidR="005C4AB5" w:rsidRPr="00573DC5" w:rsidRDefault="005C4AB5" w:rsidP="00F2639F">
            <w:pPr>
              <w:spacing w:before="0" w:afterLines="120" w:after="288"/>
              <w:contextualSpacing/>
              <w:rPr>
                <w:rFonts w:ascii="Courier New" w:hAnsi="Courier New" w:cs="Courier New"/>
                <w:b w:val="0"/>
              </w:rPr>
            </w:pPr>
          </w:p>
          <w:p w14:paraId="54BE520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while True:</w:t>
            </w:r>
          </w:p>
          <w:p w14:paraId="245D455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LDR.read_u16()&lt;5000: #Strong light detected - change this value to suit your room and LDR</w:t>
            </w:r>
          </w:p>
          <w:p w14:paraId="2938CA1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1Value=servo1Value+randint(-500,500)</w:t>
            </w:r>
          </w:p>
          <w:p w14:paraId="02AD4E1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2Value=servo2Value+randint(-500,500)</w:t>
            </w:r>
          </w:p>
          <w:p w14:paraId="4D988BC3"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1Value&lt;3000:</w:t>
            </w:r>
          </w:p>
          <w:p w14:paraId="70368A69"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1Value=3000</w:t>
            </w:r>
          </w:p>
          <w:p w14:paraId="7768D56D"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1Value&gt;7000:</w:t>
            </w:r>
          </w:p>
          <w:p w14:paraId="0BD0BD6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1Value=7000</w:t>
            </w:r>
          </w:p>
          <w:p w14:paraId="61FE9CD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2Value&lt;3000:</w:t>
            </w:r>
          </w:p>
          <w:p w14:paraId="7FD3B31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2Value=3000</w:t>
            </w:r>
          </w:p>
          <w:p w14:paraId="7789F15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2Value&gt;7000:</w:t>
            </w:r>
          </w:p>
          <w:p w14:paraId="01FC5FD1"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rPr>
              <w:t xml:space="preserve">            </w:t>
            </w:r>
            <w:r w:rsidRPr="00573DC5">
              <w:rPr>
                <w:rFonts w:ascii="Courier New" w:hAnsi="Courier New" w:cs="Courier New"/>
                <w:b w:val="0"/>
                <w:lang w:val="it-IT"/>
              </w:rPr>
              <w:t xml:space="preserve">servo2Value=7000    </w:t>
            </w:r>
          </w:p>
          <w:p w14:paraId="49F473DF"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1.duty_u16(servo1Value)</w:t>
            </w:r>
          </w:p>
          <w:p w14:paraId="420E0C87"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2.duty_u16(servo2Value)</w:t>
            </w:r>
          </w:p>
          <w:p w14:paraId="300371B5"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core=score+10</w:t>
            </w:r>
          </w:p>
          <w:p w14:paraId="0F2DFE5B"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buzzer.freq(score+100)</w:t>
            </w:r>
          </w:p>
          <w:p w14:paraId="7283951D"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buzzer.duty_u16(score+1000)</w:t>
            </w:r>
          </w:p>
          <w:p w14:paraId="3CFC723F"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lang w:val="it-IT"/>
              </w:rPr>
              <w:t xml:space="preserve">        </w:t>
            </w:r>
            <w:r w:rsidRPr="00573DC5">
              <w:rPr>
                <w:rFonts w:ascii="Courier New" w:hAnsi="Courier New" w:cs="Courier New"/>
                <w:b w:val="0"/>
              </w:rPr>
              <w:t>print(score)</w:t>
            </w:r>
          </w:p>
          <w:p w14:paraId="3BB7A657"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core&gt;1000:      #If the game has been won, play a sound and get ready for the next </w:t>
            </w:r>
            <w:proofErr w:type="gramStart"/>
            <w:r w:rsidRPr="00573DC5">
              <w:rPr>
                <w:rFonts w:ascii="Courier New" w:hAnsi="Courier New" w:cs="Courier New"/>
                <w:b w:val="0"/>
              </w:rPr>
              <w:t>round</w:t>
            </w:r>
            <w:proofErr w:type="gramEnd"/>
          </w:p>
          <w:p w14:paraId="0F752E13"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winningSound</w:t>
            </w:r>
            <w:proofErr w:type="spellEnd"/>
            <w:r w:rsidRPr="00573DC5">
              <w:rPr>
                <w:rFonts w:ascii="Courier New" w:hAnsi="Courier New" w:cs="Courier New"/>
                <w:b w:val="0"/>
              </w:rPr>
              <w:t>()</w:t>
            </w:r>
          </w:p>
          <w:p w14:paraId="1D7559E8"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reset()</w:t>
            </w:r>
          </w:p>
          <w:p w14:paraId="3A06EC4D"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else:                   #Strong light not detected .. do nothing (turn the buzzer off)</w:t>
            </w:r>
          </w:p>
          <w:p w14:paraId="36A429B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0)</w:t>
            </w:r>
          </w:p>
          <w:p w14:paraId="52E0AF2A" w14:textId="77777777" w:rsidR="005C4AB5" w:rsidRPr="00573DC5" w:rsidRDefault="005C4AB5" w:rsidP="00F2639F">
            <w:pPr>
              <w:spacing w:before="0" w:afterLines="120" w:after="288"/>
              <w:contextualSpacing/>
              <w:rPr>
                <w:rFonts w:ascii="Courier New" w:hAnsi="Courier New" w:cs="Courier New"/>
                <w:b w:val="0"/>
              </w:rPr>
            </w:pPr>
          </w:p>
          <w:p w14:paraId="24ED0429" w14:textId="10ACB0C2" w:rsidR="005C4AB5" w:rsidRPr="00573DC5" w:rsidRDefault="005C4AB5" w:rsidP="00F2639F">
            <w:pPr>
              <w:spacing w:before="0" w:afterLines="120" w:after="288"/>
              <w:contextualSpacing/>
              <w:rPr>
                <w:b w:val="0"/>
              </w:rPr>
            </w:pPr>
            <w:r w:rsidRPr="00573DC5">
              <w:rPr>
                <w:rFonts w:ascii="Courier New" w:hAnsi="Courier New" w:cs="Courier New"/>
                <w:b w:val="0"/>
              </w:rPr>
              <w:t xml:space="preserve">    sleep(0.1)</w:t>
            </w:r>
          </w:p>
        </w:tc>
      </w:tr>
    </w:tbl>
    <w:p w14:paraId="1A104743" w14:textId="77777777" w:rsidR="0010757C" w:rsidRDefault="0010757C" w:rsidP="0085410D">
      <w:pPr>
        <w:pStyle w:val="Heading2"/>
      </w:pPr>
      <w:bookmarkStart w:id="76" w:name="_Toc150182480"/>
      <w:bookmarkStart w:id="77" w:name="_Toc159418450"/>
      <w:r>
        <w:t xml:space="preserve">Explore the algorithmic patterns, code and applications for open and closed control </w:t>
      </w:r>
      <w:proofErr w:type="gramStart"/>
      <w:r>
        <w:t>systems</w:t>
      </w:r>
      <w:bookmarkEnd w:id="76"/>
      <w:bookmarkEnd w:id="77"/>
      <w:proofErr w:type="gramEnd"/>
    </w:p>
    <w:p w14:paraId="3438640F" w14:textId="75DAE828" w:rsidR="004F1CBD" w:rsidRDefault="004F1CBD" w:rsidP="00F2639F">
      <w:r w:rsidRPr="004F1CBD">
        <w:rPr>
          <w:b/>
          <w:bCs/>
        </w:rPr>
        <w:t>Activity</w:t>
      </w:r>
      <w:r w:rsidR="00592DB7">
        <w:rPr>
          <w:b/>
          <w:bCs/>
        </w:rPr>
        <w:t xml:space="preserve"> 3</w:t>
      </w:r>
      <w:r w:rsidR="008E067D">
        <w:rPr>
          <w:b/>
          <w:bCs/>
        </w:rPr>
        <w:t>6</w:t>
      </w:r>
      <w:r>
        <w:t xml:space="preserve">: </w:t>
      </w:r>
      <w:r w:rsidR="0003297E">
        <w:t>o</w:t>
      </w:r>
      <w:r>
        <w:t>pen and closed loop control system research</w:t>
      </w:r>
    </w:p>
    <w:p w14:paraId="375BFCCB" w14:textId="02CBCDD4" w:rsidR="00201940" w:rsidRDefault="00201940" w:rsidP="00F2639F">
      <w:r>
        <w:t xml:space="preserve">Watch </w:t>
      </w:r>
      <w:hyperlink r:id="rId183" w:history="1">
        <w:r w:rsidRPr="00201940">
          <w:rPr>
            <w:rStyle w:val="Hyperlink"/>
          </w:rPr>
          <w:t>Open loop and closed loop systems</w:t>
        </w:r>
      </w:hyperlink>
      <w:r>
        <w:t xml:space="preserve"> (3:57)</w:t>
      </w:r>
      <w:r w:rsidR="00EF0FBB">
        <w:t xml:space="preserve"> and read </w:t>
      </w:r>
      <w:hyperlink r:id="rId184" w:anchor="Open-loop_and_closed-loop" w:history="1">
        <w:r w:rsidR="00EF0FBB" w:rsidRPr="00EF0FBB">
          <w:rPr>
            <w:rStyle w:val="Hyperlink"/>
          </w:rPr>
          <w:t>Open-loop and closed-loop</w:t>
        </w:r>
      </w:hyperlink>
      <w:r w:rsidR="00EF0FBB">
        <w:t>.</w:t>
      </w:r>
    </w:p>
    <w:p w14:paraId="7CE9C677" w14:textId="36BECA8A" w:rsidR="00544A72" w:rsidRDefault="00544A72" w:rsidP="00C62638">
      <w:pPr>
        <w:pStyle w:val="ListNumber"/>
        <w:numPr>
          <w:ilvl w:val="0"/>
          <w:numId w:val="28"/>
        </w:numPr>
      </w:pPr>
      <w:r>
        <w:t>Draw diagrams representing open loop and closed loop control.</w:t>
      </w:r>
    </w:p>
    <w:tbl>
      <w:tblPr>
        <w:tblStyle w:val="Tableheader"/>
        <w:tblW w:w="0" w:type="auto"/>
        <w:tblLook w:val="04A0" w:firstRow="1" w:lastRow="0" w:firstColumn="1" w:lastColumn="0" w:noHBand="0" w:noVBand="1"/>
        <w:tblDescription w:val="Draw an open and a closed loop system."/>
      </w:tblPr>
      <w:tblGrid>
        <w:gridCol w:w="4811"/>
        <w:gridCol w:w="4811"/>
      </w:tblGrid>
      <w:tr w:rsidR="00544A72" w:rsidRPr="002536F7" w14:paraId="792CB8C1" w14:textId="77777777" w:rsidTr="00544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9B1A3BC" w14:textId="5C73B8D1" w:rsidR="00544A72" w:rsidRPr="002536F7" w:rsidRDefault="00544A72" w:rsidP="002536F7">
            <w:r w:rsidRPr="002536F7">
              <w:t>Open loop control</w:t>
            </w:r>
          </w:p>
        </w:tc>
        <w:tc>
          <w:tcPr>
            <w:tcW w:w="4811" w:type="dxa"/>
          </w:tcPr>
          <w:p w14:paraId="4EE3186C" w14:textId="36BB1E8D" w:rsidR="00544A72" w:rsidRPr="002536F7" w:rsidRDefault="00544A72" w:rsidP="002536F7">
            <w:pPr>
              <w:cnfStyle w:val="100000000000" w:firstRow="1" w:lastRow="0" w:firstColumn="0" w:lastColumn="0" w:oddVBand="0" w:evenVBand="0" w:oddHBand="0" w:evenHBand="0" w:firstRowFirstColumn="0" w:firstRowLastColumn="0" w:lastRowFirstColumn="0" w:lastRowLastColumn="0"/>
            </w:pPr>
            <w:r w:rsidRPr="002536F7">
              <w:t>Closed loop control</w:t>
            </w:r>
          </w:p>
        </w:tc>
      </w:tr>
      <w:tr w:rsidR="00544A72" w:rsidRPr="002536F7" w14:paraId="4378F256" w14:textId="77777777" w:rsidTr="00544A72">
        <w:trPr>
          <w:cnfStyle w:val="000000100000" w:firstRow="0" w:lastRow="0" w:firstColumn="0" w:lastColumn="0" w:oddVBand="0" w:evenVBand="0" w:oddHBand="1" w:evenHBand="0" w:firstRowFirstColumn="0" w:firstRowLastColumn="0" w:lastRowFirstColumn="0" w:lastRowLastColumn="0"/>
          <w:trHeight w:val="2591"/>
        </w:trPr>
        <w:tc>
          <w:tcPr>
            <w:cnfStyle w:val="001000000000" w:firstRow="0" w:lastRow="0" w:firstColumn="1" w:lastColumn="0" w:oddVBand="0" w:evenVBand="0" w:oddHBand="0" w:evenHBand="0" w:firstRowFirstColumn="0" w:firstRowLastColumn="0" w:lastRowFirstColumn="0" w:lastRowLastColumn="0"/>
            <w:tcW w:w="4811" w:type="dxa"/>
          </w:tcPr>
          <w:p w14:paraId="43B8B5EE" w14:textId="77777777" w:rsidR="00544A72" w:rsidRPr="002536F7" w:rsidRDefault="00544A72" w:rsidP="002536F7"/>
        </w:tc>
        <w:tc>
          <w:tcPr>
            <w:tcW w:w="4811" w:type="dxa"/>
          </w:tcPr>
          <w:p w14:paraId="20284201" w14:textId="77777777" w:rsidR="00544A72" w:rsidRPr="002536F7" w:rsidRDefault="00544A72" w:rsidP="002536F7">
            <w:pPr>
              <w:cnfStyle w:val="000000100000" w:firstRow="0" w:lastRow="0" w:firstColumn="0" w:lastColumn="0" w:oddVBand="0" w:evenVBand="0" w:oddHBand="1" w:evenHBand="0" w:firstRowFirstColumn="0" w:firstRowLastColumn="0" w:lastRowFirstColumn="0" w:lastRowLastColumn="0"/>
            </w:pPr>
          </w:p>
        </w:tc>
      </w:tr>
    </w:tbl>
    <w:p w14:paraId="4432A767" w14:textId="74A4F7E4" w:rsidR="00C65AC0" w:rsidRDefault="000902C5" w:rsidP="0085410D">
      <w:pPr>
        <w:pStyle w:val="ListNumber"/>
      </w:pPr>
      <w:r>
        <w:t>Describe</w:t>
      </w:r>
      <w:r w:rsidR="00C65AC0">
        <w:t xml:space="preserve"> how the error is determined in a closed loop control algorithm.</w:t>
      </w:r>
    </w:p>
    <w:tbl>
      <w:tblPr>
        <w:tblStyle w:val="Tableheader"/>
        <w:tblW w:w="9650" w:type="dxa"/>
        <w:tblLook w:val="0420" w:firstRow="1" w:lastRow="0" w:firstColumn="0" w:lastColumn="0" w:noHBand="0" w:noVBand="1"/>
        <w:tblDescription w:val="Space for students to provide answer."/>
      </w:tblPr>
      <w:tblGrid>
        <w:gridCol w:w="9650"/>
      </w:tblGrid>
      <w:tr w:rsidR="00C65AC0" w:rsidRPr="00DC67A5" w14:paraId="0B5B8430"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64CFF92" w14:textId="77777777" w:rsidR="00C65AC0" w:rsidRPr="00DC67A5" w:rsidRDefault="00C65AC0" w:rsidP="00F2639F">
            <w:pPr>
              <w:rPr>
                <w:bCs/>
              </w:rPr>
            </w:pPr>
            <w:r w:rsidRPr="00DC67A5">
              <w:rPr>
                <w:bCs/>
              </w:rPr>
              <w:t>Sample answer:</w:t>
            </w:r>
          </w:p>
          <w:p w14:paraId="32F5661F" w14:textId="446E2332" w:rsidR="00C65AC0" w:rsidRPr="00DC67A5" w:rsidRDefault="00C65AC0" w:rsidP="00F2639F">
            <w:pPr>
              <w:rPr>
                <w:b w:val="0"/>
              </w:rPr>
            </w:pPr>
            <w:r w:rsidRPr="00DC67A5">
              <w:rPr>
                <w:b w:val="0"/>
              </w:rPr>
              <w:t>Sensors measure the state of the system after control output and these values are used to find how far away from a desired set point the system is. The difference</w:t>
            </w:r>
            <w:r w:rsidR="00EC7CE7" w:rsidRPr="00DC67A5">
              <w:rPr>
                <w:b w:val="0"/>
              </w:rPr>
              <w:t xml:space="preserve"> between the system state and the desired setpoint</w:t>
            </w:r>
            <w:r w:rsidRPr="00DC67A5">
              <w:rPr>
                <w:b w:val="0"/>
              </w:rPr>
              <w:t xml:space="preserve"> is the error.</w:t>
            </w:r>
          </w:p>
        </w:tc>
      </w:tr>
    </w:tbl>
    <w:p w14:paraId="6AC5AE54" w14:textId="2D57199B" w:rsidR="00B70B2B" w:rsidRDefault="000902C5" w:rsidP="0085410D">
      <w:pPr>
        <w:pStyle w:val="ListNumber"/>
      </w:pPr>
      <w:r>
        <w:t>Explain</w:t>
      </w:r>
      <w:r w:rsidR="00CA6C19">
        <w:t xml:space="preserve"> </w:t>
      </w:r>
      <w:r w:rsidR="00236A87">
        <w:t>an</w:t>
      </w:r>
      <w:r w:rsidR="00CA6C19">
        <w:t xml:space="preserve"> advantage and </w:t>
      </w:r>
      <w:r w:rsidR="00236A87">
        <w:t xml:space="preserve">a </w:t>
      </w:r>
      <w:r w:rsidR="00CA6C19">
        <w:t>disadvantage of closed loop control.</w:t>
      </w:r>
    </w:p>
    <w:tbl>
      <w:tblPr>
        <w:tblStyle w:val="Tableheader"/>
        <w:tblW w:w="9650" w:type="dxa"/>
        <w:tblLook w:val="0420" w:firstRow="1" w:lastRow="0" w:firstColumn="0" w:lastColumn="0" w:noHBand="0" w:noVBand="1"/>
        <w:tblDescription w:val="Space for students to provide answer."/>
      </w:tblPr>
      <w:tblGrid>
        <w:gridCol w:w="9650"/>
      </w:tblGrid>
      <w:tr w:rsidR="00B70B2B" w:rsidRPr="00DC67A5" w14:paraId="7CC575A3"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CBDB93D" w14:textId="77777777" w:rsidR="00B70B2B" w:rsidRPr="00DC67A5" w:rsidRDefault="00B70B2B" w:rsidP="00F2639F">
            <w:pPr>
              <w:rPr>
                <w:bCs/>
              </w:rPr>
            </w:pPr>
            <w:r w:rsidRPr="00DC67A5">
              <w:rPr>
                <w:bCs/>
              </w:rPr>
              <w:t>Sample answer:</w:t>
            </w:r>
          </w:p>
          <w:p w14:paraId="55782237" w14:textId="14B8C5A2" w:rsidR="00B70B2B" w:rsidRPr="00DC67A5" w:rsidRDefault="00E954DA" w:rsidP="00F2639F">
            <w:pPr>
              <w:rPr>
                <w:b w:val="0"/>
              </w:rPr>
            </w:pPr>
            <w:r w:rsidRPr="00DC67A5">
              <w:rPr>
                <w:b w:val="0"/>
              </w:rPr>
              <w:t>Because c</w:t>
            </w:r>
            <w:r w:rsidR="005A4D70" w:rsidRPr="00DC67A5">
              <w:rPr>
                <w:b w:val="0"/>
              </w:rPr>
              <w:t xml:space="preserve">losed loop control </w:t>
            </w:r>
            <w:r w:rsidRPr="00DC67A5">
              <w:rPr>
                <w:b w:val="0"/>
              </w:rPr>
              <w:t>constantly monitors the result of its output, it can adjust its control values to achieve a system state closer to the desired set point.</w:t>
            </w:r>
            <w:r w:rsidR="00DD25BD" w:rsidRPr="00DC67A5">
              <w:rPr>
                <w:b w:val="0"/>
              </w:rPr>
              <w:t xml:space="preserve"> Closed loop control is more complex to achieve and can introduce instability into the system.</w:t>
            </w:r>
          </w:p>
        </w:tc>
      </w:tr>
    </w:tbl>
    <w:p w14:paraId="1F5BC698" w14:textId="242E34B3" w:rsidR="00BB7DF4" w:rsidRDefault="00A44AD4" w:rsidP="0085410D">
      <w:pPr>
        <w:pStyle w:val="ListNumber"/>
      </w:pPr>
      <w:r>
        <w:t>Classify</w:t>
      </w:r>
      <w:r w:rsidR="00BB7DF4">
        <w:t xml:space="preserve"> each of the following types of systems as open or closed loop</w:t>
      </w:r>
      <w:r w:rsidR="006107F2">
        <w:t>.</w:t>
      </w:r>
    </w:p>
    <w:tbl>
      <w:tblPr>
        <w:tblStyle w:val="Tableheader"/>
        <w:tblW w:w="9622" w:type="dxa"/>
        <w:tblInd w:w="-30" w:type="dxa"/>
        <w:tblLook w:val="04A0" w:firstRow="1" w:lastRow="0" w:firstColumn="1" w:lastColumn="0" w:noHBand="0" w:noVBand="1"/>
        <w:tblDescription w:val="Classify each type as a closed or open loop system."/>
      </w:tblPr>
      <w:tblGrid>
        <w:gridCol w:w="5245"/>
        <w:gridCol w:w="4377"/>
      </w:tblGrid>
      <w:tr w:rsidR="00BB7DF4" w:rsidRPr="002536F7" w14:paraId="5CB58C2E" w14:textId="77777777" w:rsidTr="00BB7D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3FC9AF58" w14:textId="7C4E9FBD" w:rsidR="00BB7DF4" w:rsidRPr="002536F7" w:rsidRDefault="00BB7DF4" w:rsidP="002536F7">
            <w:r w:rsidRPr="002536F7">
              <w:t>System type</w:t>
            </w:r>
          </w:p>
        </w:tc>
        <w:tc>
          <w:tcPr>
            <w:tcW w:w="4377" w:type="dxa"/>
          </w:tcPr>
          <w:p w14:paraId="3758976A" w14:textId="7A084274" w:rsidR="00BB7DF4" w:rsidRPr="002536F7" w:rsidRDefault="00BB7DF4" w:rsidP="002536F7">
            <w:pPr>
              <w:cnfStyle w:val="100000000000" w:firstRow="1" w:lastRow="0" w:firstColumn="0" w:lastColumn="0" w:oddVBand="0" w:evenVBand="0" w:oddHBand="0" w:evenHBand="0" w:firstRowFirstColumn="0" w:firstRowLastColumn="0" w:lastRowFirstColumn="0" w:lastRowLastColumn="0"/>
            </w:pPr>
            <w:r w:rsidRPr="002536F7">
              <w:t>Open or closed loop</w:t>
            </w:r>
            <w:r w:rsidR="0030282D" w:rsidRPr="002536F7">
              <w:t>?</w:t>
            </w:r>
          </w:p>
        </w:tc>
      </w:tr>
      <w:tr w:rsidR="00BB7DF4" w:rsidRPr="002536F7" w14:paraId="02E70A21"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3BCFB646" w14:textId="0E3D9523" w:rsidR="00BB7DF4" w:rsidRPr="002536F7" w:rsidRDefault="00BB7DF4" w:rsidP="002536F7">
            <w:r w:rsidRPr="002536F7">
              <w:t>TV remote</w:t>
            </w:r>
          </w:p>
        </w:tc>
        <w:tc>
          <w:tcPr>
            <w:tcW w:w="4377" w:type="dxa"/>
          </w:tcPr>
          <w:p w14:paraId="2A90750C"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2EB05FED"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747C5360" w14:textId="12EF92CE" w:rsidR="00BB7DF4" w:rsidRPr="002536F7" w:rsidRDefault="00BB7DF4" w:rsidP="002536F7">
            <w:r w:rsidRPr="002536F7">
              <w:t>Vehicle cruise control</w:t>
            </w:r>
          </w:p>
        </w:tc>
        <w:tc>
          <w:tcPr>
            <w:tcW w:w="4377" w:type="dxa"/>
          </w:tcPr>
          <w:p w14:paraId="60977D57"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2ECF3E8C"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3F5CE176" w14:textId="6CFD46B3" w:rsidR="00BB7DF4" w:rsidRPr="002536F7" w:rsidRDefault="00BB7DF4" w:rsidP="002536F7">
            <w:r w:rsidRPr="002536F7">
              <w:t>Vehicle steering</w:t>
            </w:r>
          </w:p>
        </w:tc>
        <w:tc>
          <w:tcPr>
            <w:tcW w:w="4377" w:type="dxa"/>
          </w:tcPr>
          <w:p w14:paraId="694247F4"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0974478A"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5F9F51B5" w14:textId="2B535249" w:rsidR="00BB7DF4" w:rsidRPr="002536F7" w:rsidRDefault="00BB7DF4" w:rsidP="002536F7">
            <w:r w:rsidRPr="002536F7">
              <w:t>Ceiling fan speed control</w:t>
            </w:r>
          </w:p>
        </w:tc>
        <w:tc>
          <w:tcPr>
            <w:tcW w:w="4377" w:type="dxa"/>
          </w:tcPr>
          <w:p w14:paraId="7E0E6637"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017F6DD7"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4CE940D7" w14:textId="2318A786" w:rsidR="00BB7DF4" w:rsidRPr="002536F7" w:rsidRDefault="00BB7DF4" w:rsidP="002536F7">
            <w:r w:rsidRPr="002536F7">
              <w:t>Air conditioner temperature control</w:t>
            </w:r>
          </w:p>
        </w:tc>
        <w:tc>
          <w:tcPr>
            <w:tcW w:w="4377" w:type="dxa"/>
          </w:tcPr>
          <w:p w14:paraId="2B694B6D"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17DF6DAB"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10A59166" w14:textId="2BF1BCC8" w:rsidR="00BB7DF4" w:rsidRPr="002536F7" w:rsidRDefault="00BB7DF4" w:rsidP="002536F7">
            <w:r w:rsidRPr="002536F7">
              <w:t>Washing machine cycle timing</w:t>
            </w:r>
          </w:p>
        </w:tc>
        <w:tc>
          <w:tcPr>
            <w:tcW w:w="4377" w:type="dxa"/>
          </w:tcPr>
          <w:p w14:paraId="3AC7A3B0"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6D1BEFDB"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4F076815" w14:textId="42C09820" w:rsidR="00BB7DF4" w:rsidRPr="002536F7" w:rsidRDefault="00BB7DF4" w:rsidP="002536F7">
            <w:r w:rsidRPr="002536F7">
              <w:t>Traffic light control</w:t>
            </w:r>
          </w:p>
        </w:tc>
        <w:tc>
          <w:tcPr>
            <w:tcW w:w="4377" w:type="dxa"/>
          </w:tcPr>
          <w:p w14:paraId="6A30CC56"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0C851DB8"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054138FD" w14:textId="10AA40BE" w:rsidR="00BB7DF4" w:rsidRPr="002536F7" w:rsidRDefault="00BB7DF4" w:rsidP="002536F7">
            <w:r w:rsidRPr="002536F7">
              <w:t>A robotic arm programmed to perform a complex series of predetermined movements</w:t>
            </w:r>
          </w:p>
        </w:tc>
        <w:tc>
          <w:tcPr>
            <w:tcW w:w="4377" w:type="dxa"/>
          </w:tcPr>
          <w:p w14:paraId="3233E92C"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4844576E"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16C3AE50" w14:textId="6B9B0F13" w:rsidR="00BB7DF4" w:rsidRPr="002536F7" w:rsidRDefault="00BB7DF4" w:rsidP="002536F7">
            <w:r w:rsidRPr="002536F7">
              <w:t>A line following robot</w:t>
            </w:r>
          </w:p>
        </w:tc>
        <w:tc>
          <w:tcPr>
            <w:tcW w:w="4377" w:type="dxa"/>
          </w:tcPr>
          <w:p w14:paraId="6C02F380" w14:textId="56FD74B9"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bl>
    <w:p w14:paraId="534A9DA0" w14:textId="31CDBF64" w:rsidR="005F5ADA" w:rsidRDefault="00B44974" w:rsidP="0085410D">
      <w:pPr>
        <w:pStyle w:val="ListNumber"/>
      </w:pPr>
      <w:bookmarkStart w:id="78" w:name="_Toc150182481"/>
      <w:r>
        <w:t>Recommend and justify</w:t>
      </w:r>
      <w:r w:rsidR="005F5ADA">
        <w:t xml:space="preserve"> the</w:t>
      </w:r>
      <w:r>
        <w:t xml:space="preserve"> use of </w:t>
      </w:r>
      <w:r w:rsidR="007921C3">
        <w:t xml:space="preserve">open or closed </w:t>
      </w:r>
      <w:r w:rsidR="005F5ADA">
        <w:t xml:space="preserve">loop control </w:t>
      </w:r>
      <w:r>
        <w:t>for a programmable robotic arm that moves components from one place to another</w:t>
      </w:r>
      <w:r w:rsidR="005F5ADA">
        <w:t xml:space="preserve"> in a production line.</w:t>
      </w:r>
    </w:p>
    <w:tbl>
      <w:tblPr>
        <w:tblStyle w:val="Tableheader"/>
        <w:tblW w:w="9650" w:type="dxa"/>
        <w:tblLook w:val="0420" w:firstRow="1" w:lastRow="0" w:firstColumn="0" w:lastColumn="0" w:noHBand="0" w:noVBand="1"/>
        <w:tblDescription w:val="Space for students to provide answer."/>
      </w:tblPr>
      <w:tblGrid>
        <w:gridCol w:w="9650"/>
      </w:tblGrid>
      <w:tr w:rsidR="005F5ADA" w:rsidRPr="00DC67A5" w14:paraId="7593A955" w14:textId="77777777" w:rsidTr="00F51659">
        <w:trPr>
          <w:cnfStyle w:val="100000000000" w:firstRow="1" w:lastRow="0" w:firstColumn="0" w:lastColumn="0" w:oddVBand="0" w:evenVBand="0" w:oddHBand="0" w:evenHBand="0" w:firstRowFirstColumn="0" w:firstRowLastColumn="0" w:lastRowFirstColumn="0" w:lastRowLastColumn="0"/>
          <w:trHeight w:val="444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08DD252" w14:textId="0683C58C" w:rsidR="005F5ADA" w:rsidRPr="00DC67A5" w:rsidRDefault="005F5ADA" w:rsidP="00F2639F">
            <w:pPr>
              <w:rPr>
                <w:bCs/>
              </w:rPr>
            </w:pPr>
            <w:r w:rsidRPr="00DC67A5">
              <w:rPr>
                <w:bCs/>
              </w:rPr>
              <w:t>Sample answer</w:t>
            </w:r>
            <w:r w:rsidR="00E96FA5" w:rsidRPr="00DC67A5">
              <w:rPr>
                <w:bCs/>
              </w:rPr>
              <w:t>s could include</w:t>
            </w:r>
            <w:r w:rsidRPr="00DC67A5">
              <w:rPr>
                <w:bCs/>
              </w:rPr>
              <w:t>:</w:t>
            </w:r>
          </w:p>
          <w:p w14:paraId="5B94C642" w14:textId="77777777" w:rsidR="00A44AD4" w:rsidRPr="00DC67A5" w:rsidRDefault="00E96FA5" w:rsidP="00F2639F">
            <w:pPr>
              <w:rPr>
                <w:b w:val="0"/>
              </w:rPr>
            </w:pPr>
            <w:r w:rsidRPr="00DC67A5">
              <w:rPr>
                <w:b w:val="0"/>
              </w:rPr>
              <w:t xml:space="preserve">Open loop control: </w:t>
            </w:r>
            <w:r w:rsidR="0045558F" w:rsidRPr="00DC67A5">
              <w:rPr>
                <w:b w:val="0"/>
              </w:rPr>
              <w:t>Using quality stepper or servo motors, enough accuracy in position may be achieved in arm position.</w:t>
            </w:r>
          </w:p>
          <w:p w14:paraId="4227D794" w14:textId="77777777" w:rsidR="00A44AD4" w:rsidRPr="00DC67A5" w:rsidRDefault="0045558F" w:rsidP="00F2639F">
            <w:pPr>
              <w:rPr>
                <w:b w:val="0"/>
              </w:rPr>
            </w:pPr>
            <w:r w:rsidRPr="00DC67A5">
              <w:rPr>
                <w:b w:val="0"/>
              </w:rPr>
              <w:t>The components on a production line would have an entirely predictable weight so the motors will maintain accurate positions under load.</w:t>
            </w:r>
          </w:p>
          <w:p w14:paraId="20501AD6" w14:textId="083DB3D0" w:rsidR="005F5ADA" w:rsidRPr="00DC67A5" w:rsidRDefault="0045558F" w:rsidP="00F2639F">
            <w:pPr>
              <w:rPr>
                <w:b w:val="0"/>
              </w:rPr>
            </w:pPr>
            <w:r w:rsidRPr="00DC67A5">
              <w:rPr>
                <w:b w:val="0"/>
              </w:rPr>
              <w:t>Arm movements could be repeated exactly without measurement as the components source and destination positions wouldn’t change relative to the robotic arm.</w:t>
            </w:r>
          </w:p>
          <w:p w14:paraId="6772C4B8" w14:textId="017E239C" w:rsidR="00A44AD4" w:rsidRPr="00DC67A5" w:rsidRDefault="00E96FA5" w:rsidP="00F2639F">
            <w:pPr>
              <w:rPr>
                <w:b w:val="0"/>
              </w:rPr>
            </w:pPr>
            <w:r w:rsidRPr="00DC67A5">
              <w:rPr>
                <w:b w:val="0"/>
              </w:rPr>
              <w:t xml:space="preserve">Closed loop control: </w:t>
            </w:r>
            <w:r w:rsidR="0045558F" w:rsidRPr="00DC67A5">
              <w:rPr>
                <w:b w:val="0"/>
              </w:rPr>
              <w:t>A production line needs very high reliability, so even though a system could be designed with open</w:t>
            </w:r>
            <w:r w:rsidR="00041C40">
              <w:rPr>
                <w:b w:val="0"/>
              </w:rPr>
              <w:t xml:space="preserve"> </w:t>
            </w:r>
            <w:r w:rsidR="0045558F" w:rsidRPr="00DC67A5">
              <w:rPr>
                <w:b w:val="0"/>
              </w:rPr>
              <w:t xml:space="preserve">loop control, the production line may </w:t>
            </w:r>
            <w:r w:rsidR="00FC11BA" w:rsidRPr="00DC67A5">
              <w:rPr>
                <w:b w:val="0"/>
              </w:rPr>
              <w:t>fail if there is any error in component positioning.</w:t>
            </w:r>
          </w:p>
          <w:p w14:paraId="0BCA93C5" w14:textId="6A73F625" w:rsidR="00E96FA5" w:rsidRPr="00DC67A5" w:rsidRDefault="006137E4" w:rsidP="00F2639F">
            <w:pPr>
              <w:rPr>
                <w:b w:val="0"/>
              </w:rPr>
            </w:pPr>
            <w:r w:rsidRPr="00DC67A5">
              <w:rPr>
                <w:b w:val="0"/>
              </w:rPr>
              <w:t>The robotic arm should continually sense the difference between its position and the position of the component to be moved so that it can actuate its gripper at exactly the right point.</w:t>
            </w:r>
          </w:p>
        </w:tc>
      </w:tr>
    </w:tbl>
    <w:p w14:paraId="412A1C23" w14:textId="1408AFB2" w:rsidR="0010757C" w:rsidRDefault="0010757C" w:rsidP="0085410D">
      <w:pPr>
        <w:pStyle w:val="Heading2"/>
      </w:pPr>
      <w:bookmarkStart w:id="79" w:name="_Toc159418451"/>
      <w:r>
        <w:t>Outline the features of an algorithm and program code used for autonomous control</w:t>
      </w:r>
      <w:bookmarkEnd w:id="78"/>
      <w:bookmarkEnd w:id="79"/>
    </w:p>
    <w:p w14:paraId="4553960B" w14:textId="2774A064" w:rsidR="00E34921" w:rsidRDefault="00E34921" w:rsidP="00F2639F">
      <w:r w:rsidRPr="00E34921">
        <w:rPr>
          <w:b/>
          <w:bCs/>
        </w:rPr>
        <w:t>Activity</w:t>
      </w:r>
      <w:r w:rsidR="00592DB7">
        <w:rPr>
          <w:b/>
          <w:bCs/>
        </w:rPr>
        <w:t xml:space="preserve"> 3</w:t>
      </w:r>
      <w:r w:rsidR="008E4941">
        <w:rPr>
          <w:b/>
          <w:bCs/>
        </w:rPr>
        <w:t>7</w:t>
      </w:r>
      <w:r>
        <w:t xml:space="preserve">: </w:t>
      </w:r>
      <w:r w:rsidR="0003297E">
        <w:t>a</w:t>
      </w:r>
      <w:r>
        <w:t>utonomous control algorithm research</w:t>
      </w:r>
    </w:p>
    <w:p w14:paraId="1E514983" w14:textId="42D4DD34" w:rsidR="00E34921" w:rsidRDefault="00E34921" w:rsidP="00F2639F">
      <w:r>
        <w:t>There are 3 common types of algorithms used for autonomous control</w:t>
      </w:r>
      <w:r w:rsidR="00BF7343">
        <w:t xml:space="preserve"> of mechatronic systems</w:t>
      </w:r>
      <w:r w:rsidR="00F30776">
        <w:t>. They all</w:t>
      </w:r>
      <w:r w:rsidR="00C52396">
        <w:t xml:space="preserve"> sense the system state and</w:t>
      </w:r>
      <w:r w:rsidR="00F30776">
        <w:t xml:space="preserve"> use feedback to calculate the error from a desired setpoint. They then use this error to compute the required control values before restarting the main control loop</w:t>
      </w:r>
      <w:r w:rsidR="005E206A">
        <w:t>. These algorithms are known as</w:t>
      </w:r>
      <w:r>
        <w:t>:</w:t>
      </w:r>
    </w:p>
    <w:p w14:paraId="78EE0B89" w14:textId="2D4C5948" w:rsidR="00E34921" w:rsidRDefault="00E34921" w:rsidP="006C3677">
      <w:pPr>
        <w:pStyle w:val="ListBullet"/>
      </w:pPr>
      <w:r>
        <w:t>On/off (or ‘bang-bang’)</w:t>
      </w:r>
      <w:r w:rsidR="008510E8">
        <w:t xml:space="preserve"> control</w:t>
      </w:r>
      <w:r w:rsidR="00B45E34">
        <w:t xml:space="preserve"> (</w:t>
      </w:r>
      <w:hyperlink r:id="rId185" w:history="1">
        <w:r w:rsidR="00B45E34" w:rsidRPr="00596B99">
          <w:rPr>
            <w:rStyle w:val="Hyperlink"/>
          </w:rPr>
          <w:t xml:space="preserve">Wikipedia </w:t>
        </w:r>
        <w:r w:rsidR="00DB6B16">
          <w:rPr>
            <w:rStyle w:val="Hyperlink"/>
          </w:rPr>
          <w:t>article</w:t>
        </w:r>
      </w:hyperlink>
      <w:r w:rsidR="00B45E34">
        <w:t>)</w:t>
      </w:r>
    </w:p>
    <w:p w14:paraId="7E30C3F0" w14:textId="461BB46D" w:rsidR="00E34921" w:rsidRDefault="00E34921" w:rsidP="006C3677">
      <w:pPr>
        <w:pStyle w:val="ListBullet"/>
      </w:pPr>
      <w:r>
        <w:t>Proportional</w:t>
      </w:r>
      <w:r w:rsidR="003333D8">
        <w:t xml:space="preserve"> control</w:t>
      </w:r>
      <w:r w:rsidR="00B45E34">
        <w:t xml:space="preserve"> (</w:t>
      </w:r>
      <w:hyperlink r:id="rId186" w:history="1">
        <w:r w:rsidR="00B45E34" w:rsidRPr="00596B99">
          <w:rPr>
            <w:rStyle w:val="Hyperlink"/>
          </w:rPr>
          <w:t xml:space="preserve">Wikipedia </w:t>
        </w:r>
        <w:r w:rsidR="00DB6B16">
          <w:rPr>
            <w:rStyle w:val="Hyperlink"/>
          </w:rPr>
          <w:t>article</w:t>
        </w:r>
      </w:hyperlink>
      <w:r w:rsidR="00B45E34">
        <w:t>)</w:t>
      </w:r>
    </w:p>
    <w:p w14:paraId="5958556E" w14:textId="1146CE4B" w:rsidR="00E34921" w:rsidRDefault="00E34921" w:rsidP="006C3677">
      <w:pPr>
        <w:pStyle w:val="ListBullet"/>
      </w:pPr>
      <w:r>
        <w:t>PID</w:t>
      </w:r>
      <w:r w:rsidR="003333D8">
        <w:t xml:space="preserve"> </w:t>
      </w:r>
      <w:r w:rsidR="00B21A55">
        <w:t>(proportional, integral and derivative</w:t>
      </w:r>
      <w:r w:rsidR="00424FD6">
        <w:t xml:space="preserve">) </w:t>
      </w:r>
      <w:r w:rsidR="003333D8">
        <w:t>control</w:t>
      </w:r>
      <w:r w:rsidR="00B45E34">
        <w:t xml:space="preserve"> (</w:t>
      </w:r>
      <w:hyperlink r:id="rId187" w:history="1">
        <w:r w:rsidR="00B45E34" w:rsidRPr="00596B99">
          <w:rPr>
            <w:rStyle w:val="Hyperlink"/>
          </w:rPr>
          <w:t xml:space="preserve">Wikipedia </w:t>
        </w:r>
        <w:r w:rsidR="00DB6B16">
          <w:rPr>
            <w:rStyle w:val="Hyperlink"/>
          </w:rPr>
          <w:t>article</w:t>
        </w:r>
      </w:hyperlink>
      <w:r w:rsidR="00B45E34">
        <w:t>)</w:t>
      </w:r>
      <w:r w:rsidR="00AF54CB">
        <w:t>.</w:t>
      </w:r>
    </w:p>
    <w:p w14:paraId="02ABF65A" w14:textId="28283CD1" w:rsidR="0048562A" w:rsidRDefault="0048562A" w:rsidP="00F2639F">
      <w:r>
        <w:t xml:space="preserve">Research each of these algorithms </w:t>
      </w:r>
      <w:r w:rsidR="00693EF7">
        <w:t>using</w:t>
      </w:r>
      <w:r>
        <w:t xml:space="preserve"> the articles linked above to help answer the following questions.</w:t>
      </w:r>
    </w:p>
    <w:p w14:paraId="2E9AD45E" w14:textId="04D308FC" w:rsidR="0048562A" w:rsidRDefault="0048562A" w:rsidP="00C62638">
      <w:pPr>
        <w:pStyle w:val="ListNumber"/>
        <w:numPr>
          <w:ilvl w:val="0"/>
          <w:numId w:val="29"/>
        </w:numPr>
      </w:pPr>
      <w:r>
        <w:t>Which of these algorithms would be considered closed loop algorithms?</w:t>
      </w:r>
    </w:p>
    <w:tbl>
      <w:tblPr>
        <w:tblStyle w:val="Tableheader"/>
        <w:tblW w:w="9650" w:type="dxa"/>
        <w:tblLook w:val="0420" w:firstRow="1" w:lastRow="0" w:firstColumn="0" w:lastColumn="0" w:noHBand="0" w:noVBand="1"/>
        <w:tblDescription w:val="Space for students to provide answer."/>
      </w:tblPr>
      <w:tblGrid>
        <w:gridCol w:w="9650"/>
      </w:tblGrid>
      <w:tr w:rsidR="0048562A" w:rsidRPr="00DC67A5" w14:paraId="6B6250C6" w14:textId="77777777" w:rsidTr="00F51659">
        <w:trPr>
          <w:cnfStyle w:val="100000000000" w:firstRow="1" w:lastRow="0" w:firstColumn="0" w:lastColumn="0" w:oddVBand="0" w:evenVBand="0" w:oddHBand="0" w:evenHBand="0" w:firstRowFirstColumn="0" w:firstRowLastColumn="0" w:lastRowFirstColumn="0" w:lastRowLastColumn="0"/>
          <w:trHeight w:val="390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4D1D9D7" w14:textId="58FD0B94" w:rsidR="0048562A" w:rsidRPr="00DC67A5" w:rsidRDefault="0048562A" w:rsidP="00F2639F">
            <w:pPr>
              <w:rPr>
                <w:bCs/>
              </w:rPr>
            </w:pPr>
            <w:r w:rsidRPr="00DC67A5">
              <w:rPr>
                <w:bCs/>
              </w:rPr>
              <w:t>Sample answer:</w:t>
            </w:r>
          </w:p>
          <w:p w14:paraId="07A1F914" w14:textId="3C9BEBF7" w:rsidR="0048562A" w:rsidRPr="00DC67A5" w:rsidRDefault="0048562A" w:rsidP="00F2639F">
            <w:pPr>
              <w:rPr>
                <w:b w:val="0"/>
              </w:rPr>
            </w:pPr>
            <w:r w:rsidRPr="00DC67A5">
              <w:rPr>
                <w:b w:val="0"/>
              </w:rPr>
              <w:t xml:space="preserve">All 3 of these algorithms </w:t>
            </w:r>
            <w:r w:rsidR="00E66571" w:rsidRPr="00DC67A5">
              <w:rPr>
                <w:b w:val="0"/>
              </w:rPr>
              <w:t>can</w:t>
            </w:r>
            <w:r w:rsidRPr="00DC67A5">
              <w:rPr>
                <w:b w:val="0"/>
              </w:rPr>
              <w:t xml:space="preserve"> be considered closed</w:t>
            </w:r>
            <w:r w:rsidR="009D2183" w:rsidRPr="00DC67A5">
              <w:rPr>
                <w:b w:val="0"/>
              </w:rPr>
              <w:t xml:space="preserve"> </w:t>
            </w:r>
            <w:r w:rsidRPr="00DC67A5">
              <w:rPr>
                <w:b w:val="0"/>
              </w:rPr>
              <w:t>loop algorithms as they</w:t>
            </w:r>
            <w:r w:rsidR="009D2183" w:rsidRPr="00DC67A5">
              <w:rPr>
                <w:b w:val="0"/>
              </w:rPr>
              <w:t xml:space="preserve"> can</w:t>
            </w:r>
            <w:r w:rsidRPr="00DC67A5">
              <w:rPr>
                <w:b w:val="0"/>
              </w:rPr>
              <w:t xml:space="preserve"> all sense and </w:t>
            </w:r>
            <w:proofErr w:type="spellStart"/>
            <w:r w:rsidRPr="00DC67A5">
              <w:rPr>
                <w:b w:val="0"/>
              </w:rPr>
              <w:t>feed back</w:t>
            </w:r>
            <w:proofErr w:type="spellEnd"/>
            <w:r w:rsidRPr="00DC67A5">
              <w:rPr>
                <w:b w:val="0"/>
              </w:rPr>
              <w:t xml:space="preserve"> the system state to determine the </w:t>
            </w:r>
            <w:r w:rsidR="00E64817" w:rsidRPr="00DC67A5">
              <w:rPr>
                <w:b w:val="0"/>
              </w:rPr>
              <w:t xml:space="preserve">error </w:t>
            </w:r>
            <w:r w:rsidR="003A6A87" w:rsidRPr="00DC67A5">
              <w:rPr>
                <w:b w:val="0"/>
              </w:rPr>
              <w:t xml:space="preserve">from a desired setpoint. </w:t>
            </w:r>
            <w:proofErr w:type="gramStart"/>
            <w:r w:rsidR="00DD13BA" w:rsidRPr="00DC67A5">
              <w:rPr>
                <w:b w:val="0"/>
              </w:rPr>
              <w:t>As long as</w:t>
            </w:r>
            <w:proofErr w:type="gramEnd"/>
            <w:r w:rsidR="00DD13BA" w:rsidRPr="00DC67A5">
              <w:rPr>
                <w:b w:val="0"/>
              </w:rPr>
              <w:t xml:space="preserve"> the measurements used to determine whether to turn actuators on/off</w:t>
            </w:r>
            <w:r w:rsidR="00D345BC" w:rsidRPr="00DC67A5">
              <w:rPr>
                <w:b w:val="0"/>
              </w:rPr>
              <w:t xml:space="preserve"> are based on things the actuators can affect, then the system is considered closed loop. For example, a temperature controller turning a heating element on/off based on the measured temperature would be considered closed loop.</w:t>
            </w:r>
          </w:p>
          <w:p w14:paraId="44938BAD" w14:textId="59829850" w:rsidR="00E66571" w:rsidRPr="00DC67A5" w:rsidRDefault="009D2183" w:rsidP="00F2639F">
            <w:pPr>
              <w:rPr>
                <w:b w:val="0"/>
              </w:rPr>
            </w:pPr>
            <w:r w:rsidRPr="00DC67A5">
              <w:rPr>
                <w:b w:val="0"/>
              </w:rPr>
              <w:t>T</w:t>
            </w:r>
            <w:r w:rsidR="00E66571" w:rsidRPr="00DC67A5">
              <w:rPr>
                <w:b w:val="0"/>
              </w:rPr>
              <w:t xml:space="preserve">he on/off control algorithm </w:t>
            </w:r>
            <w:r w:rsidRPr="00DC67A5">
              <w:rPr>
                <w:b w:val="0"/>
              </w:rPr>
              <w:t xml:space="preserve">would be considered open loop if </w:t>
            </w:r>
            <w:r w:rsidR="003E7F18" w:rsidRPr="00DC67A5">
              <w:rPr>
                <w:b w:val="0"/>
              </w:rPr>
              <w:t xml:space="preserve">the system isn’t measuring data from the environment that it is affecting </w:t>
            </w:r>
            <w:r w:rsidR="00236C00" w:rsidRPr="00DC67A5">
              <w:rPr>
                <w:b w:val="0"/>
              </w:rPr>
              <w:t>through its own control or actuators</w:t>
            </w:r>
            <w:r w:rsidR="003E7F18" w:rsidRPr="00DC67A5">
              <w:rPr>
                <w:b w:val="0"/>
              </w:rPr>
              <w:t xml:space="preserve">. For example, if a temperature controller is being turned on/off from a simple timer, rather than from measuring the </w:t>
            </w:r>
            <w:r w:rsidR="00E37031" w:rsidRPr="00DC67A5">
              <w:rPr>
                <w:b w:val="0"/>
              </w:rPr>
              <w:t>temperature, the system would be considered open loop.</w:t>
            </w:r>
          </w:p>
        </w:tc>
      </w:tr>
    </w:tbl>
    <w:p w14:paraId="62FDAFD1" w14:textId="4004DA88" w:rsidR="00514B57" w:rsidRDefault="009B1153" w:rsidP="00E52011">
      <w:pPr>
        <w:pStyle w:val="ListNumber"/>
      </w:pPr>
      <w:r>
        <w:t>Why is on/off control sometimes referred to as ‘bang-bang’ control?</w:t>
      </w:r>
    </w:p>
    <w:tbl>
      <w:tblPr>
        <w:tblStyle w:val="Tableheader"/>
        <w:tblW w:w="9650" w:type="dxa"/>
        <w:tblLook w:val="0420" w:firstRow="1" w:lastRow="0" w:firstColumn="0" w:lastColumn="0" w:noHBand="0" w:noVBand="1"/>
        <w:tblDescription w:val="Space for students to provide answer."/>
      </w:tblPr>
      <w:tblGrid>
        <w:gridCol w:w="9650"/>
      </w:tblGrid>
      <w:tr w:rsidR="00514B57" w:rsidRPr="00DC67A5" w14:paraId="4425BABD" w14:textId="77777777" w:rsidTr="00F51659">
        <w:trPr>
          <w:cnfStyle w:val="100000000000" w:firstRow="1" w:lastRow="0" w:firstColumn="0" w:lastColumn="0" w:oddVBand="0" w:evenVBand="0" w:oddHBand="0" w:evenHBand="0" w:firstRowFirstColumn="0" w:firstRowLastColumn="0" w:lastRowFirstColumn="0" w:lastRowLastColumn="0"/>
          <w:trHeight w:val="95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94ECC8D" w14:textId="77777777" w:rsidR="00514B57" w:rsidRPr="00DC67A5" w:rsidRDefault="00514B57" w:rsidP="00F2639F">
            <w:pPr>
              <w:rPr>
                <w:bCs/>
              </w:rPr>
            </w:pPr>
            <w:r w:rsidRPr="00DC67A5">
              <w:rPr>
                <w:bCs/>
              </w:rPr>
              <w:t>Sample answer:</w:t>
            </w:r>
          </w:p>
          <w:p w14:paraId="625724A5" w14:textId="6872E3FF" w:rsidR="00514B57" w:rsidRPr="00DC67A5" w:rsidRDefault="00514B57" w:rsidP="00F2639F">
            <w:pPr>
              <w:rPr>
                <w:b w:val="0"/>
              </w:rPr>
            </w:pPr>
            <w:r w:rsidRPr="00DC67A5">
              <w:rPr>
                <w:b w:val="0"/>
              </w:rPr>
              <w:t>The system changes until it hits a limit, the</w:t>
            </w:r>
            <w:r w:rsidR="003C1D48">
              <w:rPr>
                <w:b w:val="0"/>
              </w:rPr>
              <w:t>n</w:t>
            </w:r>
            <w:r w:rsidRPr="00DC67A5">
              <w:rPr>
                <w:b w:val="0"/>
              </w:rPr>
              <w:t xml:space="preserve"> changes to go in the opposite direction until it hits the opposite limit.</w:t>
            </w:r>
            <w:r w:rsidR="003C1D48">
              <w:rPr>
                <w:b w:val="0"/>
              </w:rPr>
              <w:t xml:space="preserve"> </w:t>
            </w:r>
            <w:r w:rsidRPr="00DC67A5">
              <w:rPr>
                <w:b w:val="0"/>
              </w:rPr>
              <w:t>It keeps going back and forth between these limits</w:t>
            </w:r>
            <w:r w:rsidR="00FE4B93" w:rsidRPr="00DC67A5">
              <w:rPr>
                <w:b w:val="0"/>
              </w:rPr>
              <w:t>.</w:t>
            </w:r>
          </w:p>
        </w:tc>
      </w:tr>
    </w:tbl>
    <w:p w14:paraId="1594B42C" w14:textId="0AC02198" w:rsidR="003C5B8F" w:rsidRDefault="003C5B8F" w:rsidP="00F2639F">
      <w:r w:rsidRPr="0085410D">
        <w:rPr>
          <w:b/>
          <w:bCs/>
        </w:rPr>
        <w:t>Extension:</w:t>
      </w:r>
      <w:r>
        <w:t xml:space="preserve"> </w:t>
      </w:r>
      <w:r w:rsidR="002E6164">
        <w:t>e</w:t>
      </w:r>
      <w:r>
        <w:t xml:space="preserve">xplain the </w:t>
      </w:r>
      <w:r w:rsidR="002F4D42">
        <w:t xml:space="preserve">purpose </w:t>
      </w:r>
      <w:r>
        <w:t>of hysteresis in on/off control algorithms</w:t>
      </w:r>
      <w:r w:rsidR="00297B85">
        <w:t>.</w:t>
      </w:r>
    </w:p>
    <w:tbl>
      <w:tblPr>
        <w:tblStyle w:val="Tableheader"/>
        <w:tblW w:w="9650" w:type="dxa"/>
        <w:tblLook w:val="0420" w:firstRow="1" w:lastRow="0" w:firstColumn="0" w:lastColumn="0" w:noHBand="0" w:noVBand="1"/>
        <w:tblDescription w:val="Space for students to provide answer."/>
      </w:tblPr>
      <w:tblGrid>
        <w:gridCol w:w="9650"/>
      </w:tblGrid>
      <w:tr w:rsidR="009B1153" w:rsidRPr="00DC67A5" w14:paraId="3A779096" w14:textId="77777777" w:rsidTr="00F51659">
        <w:trPr>
          <w:cnfStyle w:val="100000000000" w:firstRow="1" w:lastRow="0" w:firstColumn="0" w:lastColumn="0" w:oddVBand="0" w:evenVBand="0" w:oddHBand="0" w:evenHBand="0" w:firstRowFirstColumn="0" w:firstRowLastColumn="0" w:lastRowFirstColumn="0" w:lastRowLastColumn="0"/>
          <w:trHeight w:val="245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038AE47" w14:textId="77777777" w:rsidR="009B1153" w:rsidRPr="00DC67A5" w:rsidRDefault="009B1153" w:rsidP="00F2639F">
            <w:pPr>
              <w:rPr>
                <w:bCs/>
              </w:rPr>
            </w:pPr>
            <w:r w:rsidRPr="00DC67A5">
              <w:rPr>
                <w:bCs/>
              </w:rPr>
              <w:t>Sample answer:</w:t>
            </w:r>
          </w:p>
          <w:p w14:paraId="61BA12FE" w14:textId="765B6E39" w:rsidR="009B1153" w:rsidRPr="00DC67A5" w:rsidRDefault="009B1153" w:rsidP="00F2639F">
            <w:pPr>
              <w:rPr>
                <w:b w:val="0"/>
              </w:rPr>
            </w:pPr>
            <w:r w:rsidRPr="00DC67A5">
              <w:rPr>
                <w:b w:val="0"/>
              </w:rPr>
              <w:t>On/off control algorithms turn an actuator on or off, depending on the system state (</w:t>
            </w:r>
            <w:r w:rsidR="00867F4E">
              <w:rPr>
                <w:b w:val="0"/>
              </w:rPr>
              <w:t>for example</w:t>
            </w:r>
            <w:r w:rsidRPr="00DC67A5">
              <w:rPr>
                <w:b w:val="0"/>
              </w:rPr>
              <w:t xml:space="preserve"> whether it is below o</w:t>
            </w:r>
            <w:r w:rsidR="003C1D48">
              <w:rPr>
                <w:b w:val="0"/>
              </w:rPr>
              <w:t>r</w:t>
            </w:r>
            <w:r w:rsidRPr="00DC67A5">
              <w:rPr>
                <w:b w:val="0"/>
              </w:rPr>
              <w:t xml:space="preserve"> above a desired set point)</w:t>
            </w:r>
            <w:r w:rsidR="00033A3B" w:rsidRPr="00DC67A5">
              <w:rPr>
                <w:b w:val="0"/>
              </w:rPr>
              <w:t>.</w:t>
            </w:r>
            <w:r w:rsidR="003C5B8F" w:rsidRPr="00DC67A5">
              <w:rPr>
                <w:b w:val="0"/>
              </w:rPr>
              <w:t xml:space="preserve"> To avoid the system turning on and off very quickly (which may damage components), a tolerance for error is introduced </w:t>
            </w:r>
            <w:r w:rsidR="00514B57" w:rsidRPr="00DC67A5">
              <w:rPr>
                <w:b w:val="0"/>
              </w:rPr>
              <w:t>so</w:t>
            </w:r>
            <w:r w:rsidR="003C5B8F" w:rsidRPr="00DC67A5">
              <w:rPr>
                <w:b w:val="0"/>
              </w:rPr>
              <w:t xml:space="preserve"> the system won’t turn on or off when it is </w:t>
            </w:r>
            <w:r w:rsidR="00514B57" w:rsidRPr="00DC67A5">
              <w:rPr>
                <w:b w:val="0"/>
              </w:rPr>
              <w:t>within this tolerated error. This makes the system overshoot until it switches actuator state, then move in the opposite direction until it undershoots and switches the actuator state again.</w:t>
            </w:r>
          </w:p>
        </w:tc>
      </w:tr>
    </w:tbl>
    <w:p w14:paraId="76D2A515" w14:textId="1C5D3162" w:rsidR="00DC3175" w:rsidRDefault="00DC3175" w:rsidP="00E52011">
      <w:pPr>
        <w:pStyle w:val="ListNumber"/>
      </w:pPr>
      <w:r>
        <w:t>How does proportional control improve control of a system over on/off control?</w:t>
      </w:r>
    </w:p>
    <w:tbl>
      <w:tblPr>
        <w:tblStyle w:val="Tableheader"/>
        <w:tblW w:w="9650" w:type="dxa"/>
        <w:tblLook w:val="0420" w:firstRow="1" w:lastRow="0" w:firstColumn="0" w:lastColumn="0" w:noHBand="0" w:noVBand="1"/>
        <w:tblDescription w:val="Space for students to provide answer."/>
      </w:tblPr>
      <w:tblGrid>
        <w:gridCol w:w="9650"/>
      </w:tblGrid>
      <w:tr w:rsidR="00DC3175" w:rsidRPr="00DC67A5" w14:paraId="28566A9A" w14:textId="77777777" w:rsidTr="00F51659">
        <w:trPr>
          <w:cnfStyle w:val="100000000000" w:firstRow="1" w:lastRow="0" w:firstColumn="0" w:lastColumn="0" w:oddVBand="0" w:evenVBand="0" w:oddHBand="0" w:evenHBand="0" w:firstRowFirstColumn="0" w:firstRowLastColumn="0" w:lastRowFirstColumn="0" w:lastRowLastColumn="0"/>
          <w:trHeight w:val="127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A141AE2" w14:textId="77777777" w:rsidR="00DC3175" w:rsidRPr="00DC67A5" w:rsidRDefault="00DC3175" w:rsidP="00F2639F">
            <w:pPr>
              <w:rPr>
                <w:bCs/>
              </w:rPr>
            </w:pPr>
            <w:r w:rsidRPr="00DC67A5">
              <w:rPr>
                <w:bCs/>
              </w:rPr>
              <w:t>Sample answer:</w:t>
            </w:r>
          </w:p>
          <w:p w14:paraId="093DF115" w14:textId="2C4C4429" w:rsidR="00DC3175" w:rsidRPr="00DC67A5" w:rsidRDefault="00DC3175" w:rsidP="00F2639F">
            <w:pPr>
              <w:rPr>
                <w:b w:val="0"/>
              </w:rPr>
            </w:pPr>
            <w:r w:rsidRPr="00DC67A5">
              <w:rPr>
                <w:b w:val="0"/>
              </w:rPr>
              <w:t>Proportional control sets the size of the response based on the difference from the desired setpoint. The bigger the difference, the bigger/faster the response.</w:t>
            </w:r>
          </w:p>
        </w:tc>
      </w:tr>
    </w:tbl>
    <w:p w14:paraId="678633DE" w14:textId="2E34788A" w:rsidR="00DC3175" w:rsidRDefault="00DC3175" w:rsidP="00E52011">
      <w:pPr>
        <w:pStyle w:val="ListNumber"/>
      </w:pPr>
      <w:r>
        <w:t xml:space="preserve">What is a </w:t>
      </w:r>
      <w:r w:rsidR="00BB2BB8">
        <w:t xml:space="preserve">common </w:t>
      </w:r>
      <w:r>
        <w:t>weakness of proportional control algorithms when the error is small?</w:t>
      </w:r>
    </w:p>
    <w:tbl>
      <w:tblPr>
        <w:tblStyle w:val="Tableheader"/>
        <w:tblW w:w="9650" w:type="dxa"/>
        <w:tblLook w:val="0420" w:firstRow="1" w:lastRow="0" w:firstColumn="0" w:lastColumn="0" w:noHBand="0" w:noVBand="1"/>
        <w:tblDescription w:val="Space for students to provide answer."/>
      </w:tblPr>
      <w:tblGrid>
        <w:gridCol w:w="9650"/>
      </w:tblGrid>
      <w:tr w:rsidR="00DC3175" w:rsidRPr="00DC67A5" w14:paraId="40F2B509" w14:textId="77777777" w:rsidTr="00F51659">
        <w:trPr>
          <w:cnfStyle w:val="100000000000" w:firstRow="1" w:lastRow="0" w:firstColumn="0" w:lastColumn="0" w:oddVBand="0" w:evenVBand="0" w:oddHBand="0" w:evenHBand="0" w:firstRowFirstColumn="0" w:firstRowLastColumn="0" w:lastRowFirstColumn="0" w:lastRowLastColumn="0"/>
          <w:trHeight w:val="129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280CB2E" w14:textId="77777777" w:rsidR="00DC3175" w:rsidRPr="00DC67A5" w:rsidRDefault="00DC3175" w:rsidP="00F2639F">
            <w:pPr>
              <w:rPr>
                <w:bCs/>
              </w:rPr>
            </w:pPr>
            <w:r w:rsidRPr="00DC67A5">
              <w:rPr>
                <w:bCs/>
              </w:rPr>
              <w:t>Sample answer:</w:t>
            </w:r>
          </w:p>
          <w:p w14:paraId="7CA0D405" w14:textId="1995DB60" w:rsidR="00DC3175" w:rsidRPr="00DC67A5" w:rsidRDefault="00DC3175" w:rsidP="00F2639F">
            <w:pPr>
              <w:rPr>
                <w:b w:val="0"/>
              </w:rPr>
            </w:pPr>
            <w:r w:rsidRPr="00DC67A5">
              <w:rPr>
                <w:b w:val="0"/>
              </w:rPr>
              <w:t xml:space="preserve">When the error between the system state and the desired setpoint is small, the control values sent to the actuators may be too small to </w:t>
            </w:r>
            <w:proofErr w:type="gramStart"/>
            <w:r w:rsidRPr="00DC67A5">
              <w:rPr>
                <w:b w:val="0"/>
              </w:rPr>
              <w:t>actually move</w:t>
            </w:r>
            <w:proofErr w:type="gramEnd"/>
            <w:r w:rsidRPr="00DC67A5">
              <w:rPr>
                <w:b w:val="0"/>
              </w:rPr>
              <w:t xml:space="preserve"> them in a real system. This means that the system may end up stabilising a small distance away from the desired setpoint.</w:t>
            </w:r>
          </w:p>
        </w:tc>
      </w:tr>
    </w:tbl>
    <w:p w14:paraId="5E5E224B" w14:textId="77B9C37D" w:rsidR="00253C6A" w:rsidRDefault="00253C6A" w:rsidP="00E52011">
      <w:pPr>
        <w:pStyle w:val="ListNumber"/>
      </w:pPr>
      <w:r>
        <w:t>Describe how the integral and derivative control values in a PID controller improve on simple proportional control.</w:t>
      </w:r>
    </w:p>
    <w:tbl>
      <w:tblPr>
        <w:tblStyle w:val="Tableheader"/>
        <w:tblW w:w="9650" w:type="dxa"/>
        <w:tblLook w:val="0420" w:firstRow="1" w:lastRow="0" w:firstColumn="0" w:lastColumn="0" w:noHBand="0" w:noVBand="1"/>
        <w:tblDescription w:val="Space for students to provide answer."/>
      </w:tblPr>
      <w:tblGrid>
        <w:gridCol w:w="9650"/>
      </w:tblGrid>
      <w:tr w:rsidR="00253C6A" w14:paraId="3CE1AD67" w14:textId="77777777" w:rsidTr="00F51659">
        <w:trPr>
          <w:cnfStyle w:val="100000000000" w:firstRow="1" w:lastRow="0" w:firstColumn="0" w:lastColumn="0" w:oddVBand="0" w:evenVBand="0" w:oddHBand="0" w:evenHBand="0" w:firstRowFirstColumn="0" w:firstRowLastColumn="0" w:lastRowFirstColumn="0" w:lastRowLastColumn="0"/>
          <w:trHeight w:val="332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C568756" w14:textId="77777777" w:rsidR="00253C6A" w:rsidRPr="00DC67A5" w:rsidRDefault="00253C6A" w:rsidP="00F2639F">
            <w:pPr>
              <w:rPr>
                <w:bCs/>
              </w:rPr>
            </w:pPr>
            <w:r w:rsidRPr="00DC67A5">
              <w:rPr>
                <w:bCs/>
              </w:rPr>
              <w:t>Sample answer:</w:t>
            </w:r>
          </w:p>
          <w:p w14:paraId="7E92E440" w14:textId="6D6649FD" w:rsidR="00253C6A" w:rsidRPr="00DC67A5" w:rsidRDefault="00253C6A" w:rsidP="00F2639F">
            <w:pPr>
              <w:rPr>
                <w:b w:val="0"/>
              </w:rPr>
            </w:pPr>
            <w:r w:rsidRPr="00DC67A5">
              <w:rPr>
                <w:b w:val="0"/>
              </w:rPr>
              <w:t xml:space="preserve">The integral component adds the error over time so will eventually grow to a large value if proportional control </w:t>
            </w:r>
            <w:r w:rsidR="0F1E3637" w:rsidRPr="00DC67A5">
              <w:rPr>
                <w:b w:val="0"/>
              </w:rPr>
              <w:t>stabilises</w:t>
            </w:r>
            <w:r w:rsidRPr="00DC67A5">
              <w:rPr>
                <w:b w:val="0"/>
              </w:rPr>
              <w:t xml:space="preserve"> the system away from the desired setpoint.</w:t>
            </w:r>
          </w:p>
          <w:p w14:paraId="644B6EAC" w14:textId="7508C8AA" w:rsidR="00253C6A" w:rsidRDefault="00AE546A" w:rsidP="00F2639F">
            <w:r w:rsidRPr="00DC67A5">
              <w:rPr>
                <w:b w:val="0"/>
              </w:rPr>
              <w:t>The derivative component uses the change in error to measure how fast the system is approaching the desired setpoint. If the system is moving rapidly away from the desired setpoint, the control values will be substantially adjusted to help move the system back towards the setpoint</w:t>
            </w:r>
            <w:r w:rsidR="0085516F" w:rsidRPr="00DC67A5">
              <w:rPr>
                <w:b w:val="0"/>
              </w:rPr>
              <w:t xml:space="preserve"> more quickly</w:t>
            </w:r>
            <w:r w:rsidRPr="00DC67A5">
              <w:rPr>
                <w:b w:val="0"/>
              </w:rPr>
              <w:t>. If the system is moving rapidly toward the setpoint, the control values will be substantially adjusted in the opposite direction of the current movement</w:t>
            </w:r>
            <w:r w:rsidR="00187AAF" w:rsidRPr="00DC67A5">
              <w:rPr>
                <w:b w:val="0"/>
              </w:rPr>
              <w:t xml:space="preserve"> to limit the </w:t>
            </w:r>
            <w:r w:rsidR="00806005" w:rsidRPr="00DC67A5">
              <w:rPr>
                <w:b w:val="0"/>
              </w:rPr>
              <w:t xml:space="preserve">chance of </w:t>
            </w:r>
            <w:r w:rsidR="00187AAF" w:rsidRPr="00DC67A5">
              <w:rPr>
                <w:b w:val="0"/>
              </w:rPr>
              <w:t>overshoot of the setpoint.</w:t>
            </w:r>
          </w:p>
        </w:tc>
      </w:tr>
    </w:tbl>
    <w:p w14:paraId="4A7B1EB4" w14:textId="2CEAECF3" w:rsidR="0010757C" w:rsidRDefault="0010757C" w:rsidP="00F2639F">
      <w:r>
        <w:br w:type="page"/>
      </w:r>
    </w:p>
    <w:p w14:paraId="7055CDD6" w14:textId="725D9B1D" w:rsidR="0010757C" w:rsidRPr="007516A4" w:rsidRDefault="0010757C" w:rsidP="007516A4">
      <w:pPr>
        <w:pStyle w:val="Heading1"/>
      </w:pPr>
      <w:bookmarkStart w:id="80" w:name="_Toc150182482"/>
      <w:bookmarkStart w:id="81" w:name="_Toc159418452"/>
      <w:r w:rsidRPr="007516A4">
        <w:t>Programming and building</w:t>
      </w:r>
      <w:bookmarkEnd w:id="80"/>
      <w:r w:rsidR="006C3677" w:rsidRPr="007516A4">
        <w:t xml:space="preserve"> –</w:t>
      </w:r>
      <w:r w:rsidR="00A71EA7" w:rsidRPr="007516A4">
        <w:t xml:space="preserve"> </w:t>
      </w:r>
      <w:r w:rsidR="00E52011" w:rsidRPr="007516A4">
        <w:t>user-</w:t>
      </w:r>
      <w:r w:rsidR="004C3AFD" w:rsidRPr="007516A4">
        <w:t>programmable a</w:t>
      </w:r>
      <w:r w:rsidR="00363BE7" w:rsidRPr="007516A4">
        <w:t>rticulating arm</w:t>
      </w:r>
      <w:bookmarkEnd w:id="81"/>
    </w:p>
    <w:p w14:paraId="5FFD8814" w14:textId="1FF7F1FE" w:rsidR="0040116A" w:rsidRDefault="006E3DE9" w:rsidP="00F2639F">
      <w:pPr>
        <w:pStyle w:val="FeatureBox2"/>
      </w:pPr>
      <w:r w:rsidRPr="002E3BD5">
        <w:rPr>
          <w:b/>
          <w:bCs/>
        </w:rPr>
        <w:t>Teacher note:</w:t>
      </w:r>
      <w:r>
        <w:t xml:space="preserve"> </w:t>
      </w:r>
      <w:r w:rsidR="0003297E">
        <w:t>t</w:t>
      </w:r>
      <w:r>
        <w:t xml:space="preserve">his section is a guided activity to </w:t>
      </w:r>
      <w:r w:rsidR="00C858EA">
        <w:t>help students create a prototype of an articulated robotic arm</w:t>
      </w:r>
      <w:r w:rsidR="003E3FD1">
        <w:t xml:space="preserve"> with</w:t>
      </w:r>
      <w:r w:rsidR="00912656">
        <w:t xml:space="preserve"> an attached</w:t>
      </w:r>
      <w:r w:rsidR="003E3FD1">
        <w:t xml:space="preserve"> gripper</w:t>
      </w:r>
      <w:r w:rsidR="00C858EA">
        <w:t>.</w:t>
      </w:r>
    </w:p>
    <w:p w14:paraId="3FEE4696" w14:textId="2CA07EAA" w:rsidR="0040116A" w:rsidRDefault="00C858EA" w:rsidP="00F2639F">
      <w:pPr>
        <w:pStyle w:val="FeatureBox2"/>
      </w:pPr>
      <w:r>
        <w:t>It builds upon the hardware from the previous light sensor game</w:t>
      </w:r>
      <w:r w:rsidR="003E3FD1">
        <w:t xml:space="preserve">, adding a </w:t>
      </w:r>
      <w:r w:rsidR="008253A2">
        <w:t xml:space="preserve">gripper, </w:t>
      </w:r>
      <w:r w:rsidR="003E3FD1">
        <w:t xml:space="preserve">potentiometer and </w:t>
      </w:r>
      <w:r w:rsidR="00E52011">
        <w:t xml:space="preserve">3 </w:t>
      </w:r>
      <w:r w:rsidR="003E3FD1">
        <w:t>buttons.</w:t>
      </w:r>
    </w:p>
    <w:p w14:paraId="709FB871" w14:textId="61F99C4E" w:rsidR="00AA7099" w:rsidRDefault="003E3FD1" w:rsidP="00F2639F">
      <w:pPr>
        <w:pStyle w:val="FeatureBox2"/>
      </w:pPr>
      <w:r>
        <w:t xml:space="preserve">The gripper could be substituted for </w:t>
      </w:r>
      <w:r w:rsidR="008253A2">
        <w:t xml:space="preserve">a </w:t>
      </w:r>
      <w:r>
        <w:t>servo</w:t>
      </w:r>
      <w:r w:rsidR="00232FD6">
        <w:t xml:space="preserve"> if </w:t>
      </w:r>
      <w:r w:rsidR="009357B6">
        <w:t>a suitable gripper is not available</w:t>
      </w:r>
      <w:r w:rsidR="00232FD6">
        <w:t>.</w:t>
      </w:r>
    </w:p>
    <w:p w14:paraId="511F6430" w14:textId="77777777" w:rsidR="006C3677" w:rsidRDefault="00AA7099" w:rsidP="00F2639F">
      <w:pPr>
        <w:pStyle w:val="FeatureBox2"/>
      </w:pPr>
      <w:r>
        <w:t>Suggested parts include:</w:t>
      </w:r>
    </w:p>
    <w:p w14:paraId="5AE4D65F" w14:textId="24280046" w:rsidR="006C3677" w:rsidRDefault="00867F4E" w:rsidP="00C62638">
      <w:pPr>
        <w:pStyle w:val="FeatureBox2"/>
        <w:numPr>
          <w:ilvl w:val="0"/>
          <w:numId w:val="19"/>
        </w:numPr>
        <w:ind w:left="567" w:hanging="567"/>
      </w:pPr>
      <w:r>
        <w:t xml:space="preserve">microcontroller </w:t>
      </w:r>
      <w:r w:rsidR="00AA7099">
        <w:t>board with connection to a power source</w:t>
      </w:r>
    </w:p>
    <w:p w14:paraId="67F17F4B" w14:textId="2D9F3FF8" w:rsidR="006C3677" w:rsidRDefault="00867F4E" w:rsidP="00C62638">
      <w:pPr>
        <w:pStyle w:val="FeatureBox2"/>
        <w:numPr>
          <w:ilvl w:val="0"/>
          <w:numId w:val="19"/>
        </w:numPr>
        <w:ind w:left="567" w:hanging="567"/>
      </w:pPr>
      <w:r>
        <w:t xml:space="preserve">jumper </w:t>
      </w:r>
      <w:r w:rsidR="00AA7099">
        <w:t>wires</w:t>
      </w:r>
    </w:p>
    <w:p w14:paraId="38F07C86" w14:textId="494E5F0E" w:rsidR="006C3677" w:rsidRDefault="00867F4E" w:rsidP="00C62638">
      <w:pPr>
        <w:pStyle w:val="FeatureBox2"/>
        <w:numPr>
          <w:ilvl w:val="0"/>
          <w:numId w:val="19"/>
        </w:numPr>
        <w:ind w:left="567" w:hanging="567"/>
      </w:pPr>
      <w:r>
        <w:t xml:space="preserve">potentiometers </w:t>
      </w:r>
      <w:r w:rsidR="0014178B">
        <w:t>x3</w:t>
      </w:r>
    </w:p>
    <w:p w14:paraId="348EBED9" w14:textId="7141AD45" w:rsidR="006C3677" w:rsidRDefault="00867F4E" w:rsidP="00C62638">
      <w:pPr>
        <w:pStyle w:val="FeatureBox2"/>
        <w:numPr>
          <w:ilvl w:val="0"/>
          <w:numId w:val="19"/>
        </w:numPr>
        <w:ind w:left="567" w:hanging="567"/>
      </w:pPr>
      <w:r>
        <w:t xml:space="preserve">buttons </w:t>
      </w:r>
      <w:r w:rsidR="0014178B">
        <w:t>x3</w:t>
      </w:r>
    </w:p>
    <w:p w14:paraId="74737E71" w14:textId="7FA123FA" w:rsidR="006C3677" w:rsidRDefault="00867F4E" w:rsidP="00C62638">
      <w:pPr>
        <w:pStyle w:val="FeatureBox2"/>
        <w:numPr>
          <w:ilvl w:val="0"/>
          <w:numId w:val="19"/>
        </w:numPr>
        <w:ind w:left="567" w:hanging="567"/>
      </w:pPr>
      <w:r>
        <w:t xml:space="preserve">servo </w:t>
      </w:r>
      <w:r w:rsidR="00E36856">
        <w:t>x</w:t>
      </w:r>
      <w:r w:rsidR="00D04E99">
        <w:t>2</w:t>
      </w:r>
    </w:p>
    <w:p w14:paraId="1EDCA189" w14:textId="43686DED" w:rsidR="006C3677" w:rsidRDefault="00867F4E" w:rsidP="00C62638">
      <w:pPr>
        <w:pStyle w:val="FeatureBox2"/>
        <w:numPr>
          <w:ilvl w:val="0"/>
          <w:numId w:val="19"/>
        </w:numPr>
        <w:ind w:left="567" w:hanging="567"/>
      </w:pPr>
      <w:r>
        <w:t xml:space="preserve">gripper </w:t>
      </w:r>
      <w:r w:rsidR="007E75B1">
        <w:t>with servo</w:t>
      </w:r>
      <w:r w:rsidR="00D04E99">
        <w:t xml:space="preserve"> x1</w:t>
      </w:r>
    </w:p>
    <w:p w14:paraId="17BEBBC1" w14:textId="03013B9D" w:rsidR="006C3677" w:rsidRDefault="00867F4E" w:rsidP="00C62638">
      <w:pPr>
        <w:pStyle w:val="FeatureBox2"/>
        <w:numPr>
          <w:ilvl w:val="0"/>
          <w:numId w:val="19"/>
        </w:numPr>
        <w:ind w:left="567" w:hanging="567"/>
      </w:pPr>
      <w:r>
        <w:t>piezo</w:t>
      </w:r>
      <w:r w:rsidR="00AA7099">
        <w:t>electric buzzer</w:t>
      </w:r>
      <w:r w:rsidR="0014178B">
        <w:t xml:space="preserve"> x1</w:t>
      </w:r>
    </w:p>
    <w:p w14:paraId="3A73AF47" w14:textId="61589BCC" w:rsidR="00AA7099" w:rsidRPr="00BD14A1" w:rsidRDefault="00867F4E" w:rsidP="00C62638">
      <w:pPr>
        <w:pStyle w:val="FeatureBox2"/>
        <w:numPr>
          <w:ilvl w:val="0"/>
          <w:numId w:val="19"/>
        </w:numPr>
        <w:ind w:left="567" w:hanging="567"/>
      </w:pPr>
      <w:r>
        <w:t xml:space="preserve">separate </w:t>
      </w:r>
      <w:r w:rsidR="00AA7099">
        <w:t>5</w:t>
      </w:r>
      <w:r w:rsidR="004275AD">
        <w:t>–</w:t>
      </w:r>
      <w:r w:rsidR="00AA7099">
        <w:t xml:space="preserve">6V power source if using larger servos, </w:t>
      </w:r>
      <w:r w:rsidR="009E53A2">
        <w:t>heav</w:t>
      </w:r>
      <w:r w:rsidR="008F797E">
        <w:t>ier</w:t>
      </w:r>
      <w:r w:rsidR="009E53A2">
        <w:t xml:space="preserve"> gripper, </w:t>
      </w:r>
      <w:r w:rsidR="00AA7099">
        <w:t>longer arms or planning to load the servos in any way</w:t>
      </w:r>
      <w:r w:rsidR="006C3677">
        <w:t>.</w:t>
      </w:r>
    </w:p>
    <w:p w14:paraId="1E375E88" w14:textId="7AACDBF7" w:rsidR="006C3677" w:rsidRDefault="00AA7099" w:rsidP="00F2639F">
      <w:pPr>
        <w:pStyle w:val="FeatureBox2"/>
      </w:pPr>
      <w:r>
        <w:t xml:space="preserve">Extra support files available in </w:t>
      </w:r>
      <w:r w:rsidR="00060D21">
        <w:t xml:space="preserve">the </w:t>
      </w:r>
      <w:hyperlink r:id="rId188" w:history="1">
        <w:r w:rsidR="004B1E9A" w:rsidRPr="004B1E9A">
          <w:rPr>
            <w:rStyle w:val="Hyperlink"/>
          </w:rPr>
          <w:t>Software Engineering channel of the TAS Statewide Staffroom</w:t>
        </w:r>
      </w:hyperlink>
      <w:r>
        <w:t xml:space="preserve"> include the following:</w:t>
      </w:r>
    </w:p>
    <w:p w14:paraId="261B67E6" w14:textId="1F5DCFEF" w:rsidR="006C3677" w:rsidRDefault="00E52011" w:rsidP="00C62638">
      <w:pPr>
        <w:pStyle w:val="FeatureBox2"/>
        <w:numPr>
          <w:ilvl w:val="0"/>
          <w:numId w:val="20"/>
        </w:numPr>
        <w:ind w:left="567" w:hanging="567"/>
      </w:pPr>
      <w:r>
        <w:t xml:space="preserve">video </w:t>
      </w:r>
      <w:r w:rsidR="00AA7099">
        <w:t>showing a sample project</w:t>
      </w:r>
    </w:p>
    <w:p w14:paraId="23712A05" w14:textId="7098DEA3" w:rsidR="00653C41" w:rsidRDefault="00E52011" w:rsidP="00C62638">
      <w:pPr>
        <w:pStyle w:val="FeatureBox2"/>
        <w:numPr>
          <w:ilvl w:val="0"/>
          <w:numId w:val="20"/>
        </w:numPr>
        <w:ind w:left="567" w:hanging="567"/>
      </w:pPr>
      <w:r>
        <w:t xml:space="preserve">link </w:t>
      </w:r>
      <w:r w:rsidR="00AA7099">
        <w:t xml:space="preserve">to a simulated project on </w:t>
      </w:r>
      <w:hyperlink r:id="rId189" w:history="1">
        <w:r w:rsidR="00AA7099" w:rsidRPr="00653C41">
          <w:rPr>
            <w:rStyle w:val="Hyperlink"/>
          </w:rPr>
          <w:t>wokwi.com</w:t>
        </w:r>
      </w:hyperlink>
    </w:p>
    <w:p w14:paraId="5BAC8686" w14:textId="6349DB5B" w:rsidR="006C3677" w:rsidRDefault="006C3677" w:rsidP="00C62638">
      <w:pPr>
        <w:pStyle w:val="FeatureBox2"/>
        <w:numPr>
          <w:ilvl w:val="0"/>
          <w:numId w:val="20"/>
        </w:numPr>
        <w:ind w:left="567" w:hanging="567"/>
      </w:pPr>
      <w:r>
        <w:t>P</w:t>
      </w:r>
      <w:r w:rsidR="00AA7099">
        <w:t>ython code for running the sample project on a Raspberry Pi Pico</w:t>
      </w:r>
    </w:p>
    <w:p w14:paraId="38314196" w14:textId="5E7BA117" w:rsidR="006C3677" w:rsidRDefault="00AA7099" w:rsidP="00C62638">
      <w:pPr>
        <w:pStyle w:val="FeatureBox2"/>
        <w:numPr>
          <w:ilvl w:val="0"/>
          <w:numId w:val="20"/>
        </w:numPr>
        <w:ind w:left="567" w:hanging="567"/>
      </w:pPr>
      <w:r>
        <w:t xml:space="preserve">Adobe Illustrator file for laser cutting </w:t>
      </w:r>
      <w:r w:rsidR="00C52544">
        <w:t xml:space="preserve">servo support </w:t>
      </w:r>
      <w:r>
        <w:t>pieces using 3</w:t>
      </w:r>
      <w:r w:rsidR="00E52011">
        <w:t xml:space="preserve"> </w:t>
      </w:r>
      <w:r>
        <w:t>mm material</w:t>
      </w:r>
    </w:p>
    <w:p w14:paraId="79781629" w14:textId="0435065A" w:rsidR="00C52544" w:rsidRPr="00C52544" w:rsidRDefault="00E52011" w:rsidP="00C62638">
      <w:pPr>
        <w:pStyle w:val="FeatureBox2"/>
        <w:numPr>
          <w:ilvl w:val="0"/>
          <w:numId w:val="20"/>
        </w:numPr>
        <w:ind w:left="567" w:hanging="567"/>
      </w:pPr>
      <w:r>
        <w:t xml:space="preserve">links </w:t>
      </w:r>
      <w:r w:rsidR="00667238">
        <w:t>showing</w:t>
      </w:r>
      <w:r w:rsidR="006315BC">
        <w:t xml:space="preserve"> </w:t>
      </w:r>
      <w:r w:rsidR="00667238">
        <w:t>alternative design ideas of similar articulated arms</w:t>
      </w:r>
      <w:r w:rsidR="006C3677">
        <w:t>.</w:t>
      </w:r>
    </w:p>
    <w:p w14:paraId="2F16F3AB" w14:textId="01416F8F" w:rsidR="00684B94" w:rsidRDefault="00D85766" w:rsidP="00684B94">
      <w:r>
        <w:t>In this section, you will be building and coding a</w:t>
      </w:r>
      <w:r w:rsidR="007A19CF">
        <w:t>n open</w:t>
      </w:r>
      <w:r w:rsidR="00041C40">
        <w:t xml:space="preserve"> </w:t>
      </w:r>
      <w:r w:rsidR="007A19CF">
        <w:t>loop</w:t>
      </w:r>
      <w:r>
        <w:t xml:space="preserve"> user-programmable articulating robotic arm.</w:t>
      </w:r>
    </w:p>
    <w:p w14:paraId="6952E23E" w14:textId="1060EFE8" w:rsidR="0040116A" w:rsidRDefault="00684B94" w:rsidP="00F2639F">
      <w:r>
        <w:t>You could think of this as a prototype for a reprogrammable industrial-scale device in an automated production line designed to pick up and move components in a repeated fashion.</w:t>
      </w:r>
    </w:p>
    <w:p w14:paraId="6A7A779D" w14:textId="36094D78" w:rsidR="00A24A41" w:rsidRDefault="00A24A41" w:rsidP="00A24A41">
      <w:pPr>
        <w:pStyle w:val="Caption"/>
      </w:pPr>
      <w:r>
        <w:t xml:space="preserve">Figure </w:t>
      </w:r>
      <w:r>
        <w:fldChar w:fldCharType="begin"/>
      </w:r>
      <w:r>
        <w:instrText xml:space="preserve"> SEQ Figure \* ARABIC </w:instrText>
      </w:r>
      <w:r>
        <w:fldChar w:fldCharType="separate"/>
      </w:r>
      <w:r w:rsidR="00D33E22">
        <w:rPr>
          <w:noProof/>
        </w:rPr>
        <w:t>35</w:t>
      </w:r>
      <w:r>
        <w:fldChar w:fldCharType="end"/>
      </w:r>
      <w:r>
        <w:t xml:space="preserve"> – sample complete project</w:t>
      </w:r>
    </w:p>
    <w:p w14:paraId="0C40F58D" w14:textId="77777777" w:rsidR="00A24A41" w:rsidRDefault="00A24A41" w:rsidP="00F2639F">
      <w:r>
        <w:rPr>
          <w:noProof/>
          <w:lang w:eastAsia="zh-CN"/>
        </w:rPr>
        <w:drawing>
          <wp:inline distT="0" distB="0" distL="0" distR="0" wp14:anchorId="05054901" wp14:editId="2A6ECB8A">
            <wp:extent cx="2332355" cy="1747520"/>
            <wp:effectExtent l="0" t="0" r="0" b="5080"/>
            <wp:docPr id="1137637628" name="Picture 1137637628" descr="Photograph showing sample complet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7628" name="Picture 1137637628" descr="Photograph showing sample complete project."/>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332355" cy="1747520"/>
                    </a:xfrm>
                    <a:prstGeom prst="rect">
                      <a:avLst/>
                    </a:prstGeom>
                    <a:noFill/>
                    <a:ln>
                      <a:noFill/>
                    </a:ln>
                  </pic:spPr>
                </pic:pic>
              </a:graphicData>
            </a:graphic>
          </wp:inline>
        </w:drawing>
      </w:r>
    </w:p>
    <w:p w14:paraId="40AE6473" w14:textId="3FA8CF29" w:rsidR="0040116A" w:rsidRDefault="00AD0FE4" w:rsidP="00F2639F">
      <w:r>
        <w:t>As a class, watch</w:t>
      </w:r>
      <w:r w:rsidR="005308C6">
        <w:t xml:space="preserve"> </w:t>
      </w:r>
      <w:hyperlink r:id="rId191" w:history="1">
        <w:r w:rsidR="00E52011">
          <w:rPr>
            <w:rStyle w:val="Hyperlink"/>
          </w:rPr>
          <w:t>the 2 coolest robots in Tesla’s factory (1:24)</w:t>
        </w:r>
      </w:hyperlink>
      <w:r w:rsidR="0060142D">
        <w:t>.</w:t>
      </w:r>
    </w:p>
    <w:p w14:paraId="76E1A8E1" w14:textId="1D1B7042" w:rsidR="00B273AA" w:rsidRPr="005A5776" w:rsidRDefault="00A92447" w:rsidP="00F2639F">
      <w:r>
        <w:t>Discuss the common features of articulated robotic arm</w:t>
      </w:r>
      <w:r w:rsidR="00B34CAA">
        <w:t>s.</w:t>
      </w:r>
    </w:p>
    <w:p w14:paraId="1B01E434" w14:textId="154175AE" w:rsidR="0040116A" w:rsidRDefault="003C0173" w:rsidP="00F2639F">
      <w:r>
        <w:t xml:space="preserve">This project </w:t>
      </w:r>
      <w:r w:rsidR="008D53E5">
        <w:t>will reuse and build upon the interface from your previous sensor and servo game.</w:t>
      </w:r>
      <w:r>
        <w:t xml:space="preserve"> You will add a gripper and </w:t>
      </w:r>
      <w:r w:rsidR="00E45706">
        <w:t xml:space="preserve">an extra </w:t>
      </w:r>
      <w:r>
        <w:t>potentio</w:t>
      </w:r>
      <w:r w:rsidR="00E45706">
        <w:t>meter to control it.</w:t>
      </w:r>
    </w:p>
    <w:p w14:paraId="5FB2F823" w14:textId="092CA51F" w:rsidR="0040116A" w:rsidRDefault="0046343B" w:rsidP="00F2639F">
      <w:r>
        <w:t xml:space="preserve">Potentiometers will be used to set positions of </w:t>
      </w:r>
      <w:r w:rsidR="00B54AE7">
        <w:t xml:space="preserve">the arms and grippers for each </w:t>
      </w:r>
      <w:r w:rsidR="00D97BD5">
        <w:t xml:space="preserve">recordable </w:t>
      </w:r>
      <w:r w:rsidR="00B54AE7">
        <w:t xml:space="preserve">set point. </w:t>
      </w:r>
      <w:r w:rsidR="00E45706">
        <w:t>You will also add some push buttons to allow an end user to record</w:t>
      </w:r>
      <w:r w:rsidR="006C605D">
        <w:t>, delete and play back their own set points.</w:t>
      </w:r>
    </w:p>
    <w:p w14:paraId="1DF86AE8" w14:textId="36FB3F2A" w:rsidR="008D53E5" w:rsidRDefault="006617BA" w:rsidP="00F2639F">
      <w:r>
        <w:t xml:space="preserve">When the set points are played back, </w:t>
      </w:r>
      <w:r w:rsidR="006C605D">
        <w:t xml:space="preserve">the articulated arm and gripper </w:t>
      </w:r>
      <w:r w:rsidR="0020116C">
        <w:t>should</w:t>
      </w:r>
      <w:r w:rsidR="00172EAE">
        <w:t xml:space="preserve"> move </w:t>
      </w:r>
      <w:r w:rsidR="00D074C3">
        <w:t>through the list of set points recorded by the user to emulate an industrial robotic arm.</w:t>
      </w:r>
    </w:p>
    <w:p w14:paraId="11E600D9" w14:textId="77777777" w:rsidR="00AD6EA7" w:rsidRPr="00F51659" w:rsidRDefault="00AD6EA7" w:rsidP="00F51659">
      <w:bookmarkStart w:id="82" w:name="_Toc150182483"/>
      <w:r w:rsidRPr="00F51659">
        <w:br w:type="page"/>
      </w:r>
    </w:p>
    <w:p w14:paraId="25FEC36E" w14:textId="69DB01EE" w:rsidR="0010757C" w:rsidRDefault="0010757C" w:rsidP="00D45D22">
      <w:pPr>
        <w:pStyle w:val="Heading2"/>
      </w:pPr>
      <w:bookmarkStart w:id="83" w:name="_Toc159418453"/>
      <w:r>
        <w:t>Design, develop and produce a mechatronic system for a real-world problem</w:t>
      </w:r>
      <w:bookmarkEnd w:id="82"/>
      <w:bookmarkEnd w:id="83"/>
    </w:p>
    <w:p w14:paraId="5FD86065" w14:textId="692369FF" w:rsidR="00E978B6" w:rsidRDefault="00B939BE" w:rsidP="00F2639F">
      <w:pPr>
        <w:rPr>
          <w:lang w:eastAsia="zh-CN"/>
        </w:rPr>
      </w:pPr>
      <w:r>
        <w:rPr>
          <w:lang w:eastAsia="zh-CN"/>
        </w:rPr>
        <w:t xml:space="preserve">Collect the </w:t>
      </w:r>
      <w:r w:rsidR="00E53983">
        <w:rPr>
          <w:lang w:eastAsia="zh-CN"/>
        </w:rPr>
        <w:t xml:space="preserve">following </w:t>
      </w:r>
      <w:r w:rsidR="0092175B">
        <w:rPr>
          <w:lang w:eastAsia="zh-CN"/>
        </w:rPr>
        <w:t>parts</w:t>
      </w:r>
      <w:r w:rsidR="00E53983">
        <w:rPr>
          <w:lang w:eastAsia="zh-CN"/>
        </w:rPr>
        <w:t xml:space="preserve"> to add to </w:t>
      </w:r>
      <w:r w:rsidR="00644E4A">
        <w:rPr>
          <w:lang w:eastAsia="zh-CN"/>
        </w:rPr>
        <w:t xml:space="preserve">the hardware </w:t>
      </w:r>
      <w:r w:rsidR="00BF2D6A">
        <w:rPr>
          <w:lang w:eastAsia="zh-CN"/>
        </w:rPr>
        <w:t>from</w:t>
      </w:r>
      <w:r w:rsidR="00644E4A">
        <w:rPr>
          <w:lang w:eastAsia="zh-CN"/>
        </w:rPr>
        <w:t xml:space="preserve"> </w:t>
      </w:r>
      <w:r w:rsidR="00E53983">
        <w:rPr>
          <w:lang w:eastAsia="zh-CN"/>
        </w:rPr>
        <w:t>your previous light sensor game:</w:t>
      </w:r>
    </w:p>
    <w:p w14:paraId="7AEE42B6" w14:textId="466171A7" w:rsidR="00E53983" w:rsidRDefault="00644E4A" w:rsidP="00A24A41">
      <w:pPr>
        <w:pStyle w:val="ListBullet"/>
        <w:rPr>
          <w:lang w:eastAsia="zh-CN"/>
        </w:rPr>
      </w:pPr>
      <w:r>
        <w:rPr>
          <w:lang w:eastAsia="zh-CN"/>
        </w:rPr>
        <w:t>p</w:t>
      </w:r>
      <w:r w:rsidR="00E53983">
        <w:rPr>
          <w:lang w:eastAsia="zh-CN"/>
        </w:rPr>
        <w:t>otenti</w:t>
      </w:r>
      <w:r>
        <w:rPr>
          <w:lang w:eastAsia="zh-CN"/>
        </w:rPr>
        <w:t>ometer</w:t>
      </w:r>
      <w:r w:rsidR="00F16111">
        <w:rPr>
          <w:lang w:eastAsia="zh-CN"/>
        </w:rPr>
        <w:t xml:space="preserve"> x1</w:t>
      </w:r>
    </w:p>
    <w:p w14:paraId="54D5AA7E" w14:textId="2351F00F" w:rsidR="00644E4A" w:rsidRDefault="00644E4A" w:rsidP="00A24A41">
      <w:pPr>
        <w:pStyle w:val="ListBullet"/>
        <w:rPr>
          <w:lang w:eastAsia="zh-CN"/>
        </w:rPr>
      </w:pPr>
      <w:r>
        <w:rPr>
          <w:lang w:eastAsia="zh-CN"/>
        </w:rPr>
        <w:t>push buttons</w:t>
      </w:r>
      <w:r w:rsidR="00F16111">
        <w:rPr>
          <w:lang w:eastAsia="zh-CN"/>
        </w:rPr>
        <w:t xml:space="preserve"> x3</w:t>
      </w:r>
    </w:p>
    <w:p w14:paraId="3169488A" w14:textId="19732CF8" w:rsidR="00E2331F" w:rsidRDefault="00E2331F" w:rsidP="00A24A41">
      <w:pPr>
        <w:pStyle w:val="ListBullet"/>
        <w:rPr>
          <w:lang w:eastAsia="zh-CN"/>
        </w:rPr>
      </w:pPr>
      <w:r>
        <w:rPr>
          <w:lang w:eastAsia="zh-CN"/>
        </w:rPr>
        <w:t>gripper with servo</w:t>
      </w:r>
      <w:r w:rsidR="00F16111">
        <w:rPr>
          <w:lang w:eastAsia="zh-CN"/>
        </w:rPr>
        <w:t xml:space="preserve"> x1</w:t>
      </w:r>
    </w:p>
    <w:p w14:paraId="2663E846" w14:textId="7290DE70" w:rsidR="00A24A41" w:rsidRDefault="00F16111" w:rsidP="00F2639F">
      <w:pPr>
        <w:pStyle w:val="ListBullet"/>
        <w:rPr>
          <w:lang w:eastAsia="zh-CN"/>
        </w:rPr>
      </w:pPr>
      <w:r>
        <w:rPr>
          <w:lang w:eastAsia="zh-CN"/>
        </w:rPr>
        <w:t xml:space="preserve">jumper </w:t>
      </w:r>
      <w:r w:rsidR="00644E4A">
        <w:rPr>
          <w:lang w:eastAsia="zh-CN"/>
        </w:rPr>
        <w:t>wires</w:t>
      </w:r>
    </w:p>
    <w:p w14:paraId="61D295FA" w14:textId="016E21BF" w:rsidR="00A24A41" w:rsidRDefault="00A24A41" w:rsidP="00A24A41">
      <w:pPr>
        <w:pStyle w:val="Caption"/>
      </w:pPr>
      <w:r>
        <w:t xml:space="preserve">Figure </w:t>
      </w:r>
      <w:r>
        <w:fldChar w:fldCharType="begin"/>
      </w:r>
      <w:r>
        <w:instrText xml:space="preserve"> SEQ Figure \* ARABIC </w:instrText>
      </w:r>
      <w:r>
        <w:fldChar w:fldCharType="separate"/>
      </w:r>
      <w:r w:rsidR="00D33E22">
        <w:rPr>
          <w:noProof/>
        </w:rPr>
        <w:t>36</w:t>
      </w:r>
      <w:r>
        <w:fldChar w:fldCharType="end"/>
      </w:r>
      <w:r>
        <w:t xml:space="preserve"> – extra parts required</w:t>
      </w:r>
    </w:p>
    <w:p w14:paraId="40B58188" w14:textId="1EE0853B" w:rsidR="00A24A41" w:rsidRDefault="00A24A41" w:rsidP="00F2639F">
      <w:pPr>
        <w:rPr>
          <w:lang w:eastAsia="zh-CN"/>
        </w:rPr>
      </w:pPr>
      <w:r>
        <w:rPr>
          <w:noProof/>
        </w:rPr>
        <w:drawing>
          <wp:inline distT="0" distB="0" distL="0" distR="0" wp14:anchorId="04DD7CAD" wp14:editId="01856A32">
            <wp:extent cx="2323465" cy="1741170"/>
            <wp:effectExtent l="0" t="0" r="635" b="0"/>
            <wp:docPr id="810391131" name="Picture 810391131" descr="Photograph showing extra parts required fo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91131" name="Picture 810391131" descr="Photograph showing extra parts required for project."/>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323465" cy="1741170"/>
                    </a:xfrm>
                    <a:prstGeom prst="rect">
                      <a:avLst/>
                    </a:prstGeom>
                    <a:noFill/>
                    <a:ln>
                      <a:noFill/>
                    </a:ln>
                  </pic:spPr>
                </pic:pic>
              </a:graphicData>
            </a:graphic>
          </wp:inline>
        </w:drawing>
      </w:r>
    </w:p>
    <w:p w14:paraId="7073AA90" w14:textId="01DE1AC4" w:rsidR="008C237F" w:rsidRDefault="0076180A" w:rsidP="00F2639F">
      <w:pPr>
        <w:rPr>
          <w:lang w:eastAsia="zh-CN"/>
        </w:rPr>
      </w:pPr>
      <w:r>
        <w:rPr>
          <w:lang w:eastAsia="zh-CN"/>
        </w:rPr>
        <w:t>Remove the</w:t>
      </w:r>
      <w:r w:rsidR="008C237F">
        <w:rPr>
          <w:lang w:eastAsia="zh-CN"/>
        </w:rPr>
        <w:t xml:space="preserve"> </w:t>
      </w:r>
      <w:r>
        <w:rPr>
          <w:lang w:eastAsia="zh-CN"/>
        </w:rPr>
        <w:t xml:space="preserve">light sensor </w:t>
      </w:r>
      <w:r w:rsidR="008C237F">
        <w:rPr>
          <w:lang w:eastAsia="zh-CN"/>
        </w:rPr>
        <w:t xml:space="preserve">from the previous game </w:t>
      </w:r>
      <w:r>
        <w:rPr>
          <w:lang w:eastAsia="zh-CN"/>
        </w:rPr>
        <w:t xml:space="preserve">as it </w:t>
      </w:r>
      <w:r w:rsidR="008C237F">
        <w:rPr>
          <w:lang w:eastAsia="zh-CN"/>
        </w:rPr>
        <w:t>is not needed for this project</w:t>
      </w:r>
      <w:r>
        <w:rPr>
          <w:lang w:eastAsia="zh-CN"/>
        </w:rPr>
        <w:t>.</w:t>
      </w:r>
    </w:p>
    <w:p w14:paraId="0DD0FE8E" w14:textId="3AB25F4E" w:rsidR="00585E3C" w:rsidRDefault="00A305EB" w:rsidP="006407FA">
      <w:pPr>
        <w:pStyle w:val="Heading3"/>
      </w:pPr>
      <w:bookmarkStart w:id="84" w:name="_Toc150182484"/>
      <w:bookmarkStart w:id="85" w:name="_Toc159418454"/>
      <w:r>
        <w:t>S</w:t>
      </w:r>
      <w:r w:rsidR="0010757C">
        <w:t>oftware control</w:t>
      </w:r>
      <w:bookmarkEnd w:id="84"/>
      <w:bookmarkEnd w:id="85"/>
    </w:p>
    <w:p w14:paraId="2B0086B3" w14:textId="749C24C2" w:rsidR="00CC0868" w:rsidRDefault="00D468A5" w:rsidP="006407FA">
      <w:pPr>
        <w:pStyle w:val="Heading4"/>
      </w:pPr>
      <w:r>
        <w:t>Potentiometer control</w:t>
      </w:r>
    </w:p>
    <w:p w14:paraId="3312951E" w14:textId="7AA7781A" w:rsidR="0046342D" w:rsidRDefault="0046342D" w:rsidP="00F2639F">
      <w:r>
        <w:t xml:space="preserve">Read about connecting and testing potentiometers for </w:t>
      </w:r>
      <w:hyperlink r:id="rId193" w:history="1">
        <w:r w:rsidRPr="00A30AD8">
          <w:rPr>
            <w:rStyle w:val="Hyperlink"/>
          </w:rPr>
          <w:t>Arduino</w:t>
        </w:r>
      </w:hyperlink>
      <w:r>
        <w:t xml:space="preserve"> or </w:t>
      </w:r>
      <w:hyperlink r:id="rId194" w:history="1">
        <w:r w:rsidRPr="00A30AD8">
          <w:rPr>
            <w:rStyle w:val="Hyperlink"/>
          </w:rPr>
          <w:t>Pico</w:t>
        </w:r>
      </w:hyperlink>
      <w:r>
        <w:t>.</w:t>
      </w:r>
    </w:p>
    <w:p w14:paraId="2D8CC897" w14:textId="77777777" w:rsidR="0040116A" w:rsidRDefault="00F0228A" w:rsidP="00F2639F">
      <w:r>
        <w:t xml:space="preserve">Connect </w:t>
      </w:r>
      <w:r w:rsidR="00434884">
        <w:t>the</w:t>
      </w:r>
      <w:r>
        <w:t xml:space="preserve"> </w:t>
      </w:r>
      <w:r w:rsidR="005311D7">
        <w:t xml:space="preserve">extra </w:t>
      </w:r>
      <w:r>
        <w:t>potentiometer using a pinout diagram for your microcontroller board</w:t>
      </w:r>
      <w:r w:rsidR="009247DD">
        <w:t>.</w:t>
      </w:r>
    </w:p>
    <w:p w14:paraId="4BD6F836" w14:textId="4FC63B1B" w:rsidR="00163E44" w:rsidRDefault="00A30AD8" w:rsidP="00F2639F">
      <w:r>
        <w:t xml:space="preserve">Use a pinout diagram for your microcontroller board to ensure that you connect to appropriate pins. </w:t>
      </w:r>
      <w:r w:rsidR="006F1C93">
        <w:t xml:space="preserve">If </w:t>
      </w:r>
      <w:r w:rsidR="00F9617E">
        <w:t xml:space="preserve">you run out of available holes for a power or ground connection on your breadboard, you can </w:t>
      </w:r>
      <w:r w:rsidR="00E14D44">
        <w:t>connect either power or ground to an unused row on the breadboard</w:t>
      </w:r>
      <w:r w:rsidR="00183E06">
        <w:t xml:space="preserve"> and use this area for </w:t>
      </w:r>
      <w:r w:rsidR="00D031C9">
        <w:t>connecting</w:t>
      </w:r>
      <w:r w:rsidR="00183E06">
        <w:t>.</w:t>
      </w:r>
    </w:p>
    <w:p w14:paraId="1668ADC8" w14:textId="77777777" w:rsidR="00515593" w:rsidRDefault="00612710" w:rsidP="00F2639F">
      <w:r>
        <w:t xml:space="preserve">Create a </w:t>
      </w:r>
      <w:r w:rsidR="0004146B">
        <w:t>small program to test that you can read all 3 potentiometer values.</w:t>
      </w:r>
    </w:p>
    <w:p w14:paraId="28D723B3" w14:textId="77777777" w:rsidR="00515593" w:rsidRDefault="00C73AB1" w:rsidP="00F2639F">
      <w:r>
        <w:t>In a loop</w:t>
      </w:r>
      <w:r w:rsidR="002E5F39">
        <w:t>, read and print each potentiometer value.</w:t>
      </w:r>
    </w:p>
    <w:p w14:paraId="3724CFAA" w14:textId="77369FC7" w:rsidR="008F4521" w:rsidRDefault="003C299F" w:rsidP="00F2639F">
      <w:r>
        <w:t>Use the s</w:t>
      </w:r>
      <w:r w:rsidR="0004146B">
        <w:t xml:space="preserve">ample wiring diagrams </w:t>
      </w:r>
      <w:r>
        <w:t xml:space="preserve">with </w:t>
      </w:r>
      <w:r w:rsidR="0004146B">
        <w:t>code</w:t>
      </w:r>
      <w:r>
        <w:t xml:space="preserve"> for </w:t>
      </w:r>
      <w:hyperlink r:id="rId195" w:history="1">
        <w:r w:rsidRPr="00242D6C">
          <w:rPr>
            <w:rStyle w:val="Hyperlink"/>
          </w:rPr>
          <w:t>Arduino</w:t>
        </w:r>
      </w:hyperlink>
      <w:r>
        <w:t xml:space="preserve"> and </w:t>
      </w:r>
      <w:hyperlink r:id="rId196" w:history="1">
        <w:r w:rsidRPr="00242D6C">
          <w:rPr>
            <w:rStyle w:val="Hyperlink"/>
          </w:rPr>
          <w:t>Pico</w:t>
        </w:r>
      </w:hyperlink>
      <w:r>
        <w:t xml:space="preserve"> if needed.</w:t>
      </w:r>
    </w:p>
    <w:p w14:paraId="623EC4CF" w14:textId="7F54B7F4" w:rsidR="00F06D69" w:rsidRDefault="0025775E" w:rsidP="00F2639F">
      <w:pPr>
        <w:pStyle w:val="Heading3"/>
      </w:pPr>
      <w:bookmarkStart w:id="86" w:name="_Toc159418455"/>
      <w:r>
        <w:t xml:space="preserve">Gripper </w:t>
      </w:r>
      <w:r w:rsidR="00D468A5">
        <w:t>control</w:t>
      </w:r>
      <w:bookmarkEnd w:id="86"/>
    </w:p>
    <w:p w14:paraId="3A2B385D" w14:textId="2B1310B0" w:rsidR="00515593" w:rsidRDefault="00F0228A" w:rsidP="00F2639F">
      <w:r>
        <w:t>Connect the gripper’s servo</w:t>
      </w:r>
      <w:r w:rsidRPr="00F0228A">
        <w:t xml:space="preserve"> </w:t>
      </w:r>
      <w:r w:rsidR="002C1242">
        <w:t>to your circuit</w:t>
      </w:r>
      <w:r w:rsidR="003E02AC">
        <w:t xml:space="preserve"> using a pinout diagram for your microcontroller board.</w:t>
      </w:r>
      <w:r w:rsidR="00557AE1">
        <w:t xml:space="preserve"> Consider the total power requirements of the servos</w:t>
      </w:r>
      <w:r w:rsidR="004B29C6">
        <w:t xml:space="preserve"> as you may need to power them separately to your microcontroller board.</w:t>
      </w:r>
    </w:p>
    <w:p w14:paraId="76614695" w14:textId="36F28CAF" w:rsidR="00515593" w:rsidRDefault="004B29C6" w:rsidP="00F2639F">
      <w:r>
        <w:t>A 4x</w:t>
      </w:r>
      <w:r w:rsidR="0009324C">
        <w:t xml:space="preserve"> </w:t>
      </w:r>
      <w:r>
        <w:t>AA or 4x</w:t>
      </w:r>
      <w:r w:rsidR="0009324C">
        <w:t xml:space="preserve"> </w:t>
      </w:r>
      <w:r>
        <w:t xml:space="preserve">AAA battery pack can be used to </w:t>
      </w:r>
      <w:r w:rsidR="009C6AA8">
        <w:t>provide power to micro servos</w:t>
      </w:r>
      <w:r w:rsidR="008613AF">
        <w:t>.</w:t>
      </w:r>
    </w:p>
    <w:p w14:paraId="42A8722D" w14:textId="420C8BF0" w:rsidR="00F0228A" w:rsidRPr="0025775E" w:rsidRDefault="008613AF" w:rsidP="00F2639F">
      <w:r>
        <w:t xml:space="preserve">If you use a battery pack, connect its ground to a ground on your microcontroller board to provide a common reference </w:t>
      </w:r>
      <w:r w:rsidR="004B6E74">
        <w:t xml:space="preserve">level </w:t>
      </w:r>
      <w:r>
        <w:t xml:space="preserve">for the </w:t>
      </w:r>
      <w:r w:rsidR="004D6C90">
        <w:t>PWM control signal</w:t>
      </w:r>
      <w:r w:rsidR="006117C9">
        <w:t>.</w:t>
      </w:r>
    </w:p>
    <w:p w14:paraId="562F74EB" w14:textId="77777777" w:rsidR="00515593" w:rsidRDefault="00821E5F" w:rsidP="00F2639F">
      <w:r>
        <w:t xml:space="preserve">Create a small program to test that you can </w:t>
      </w:r>
      <w:r w:rsidR="002A69FC">
        <w:t xml:space="preserve">control </w:t>
      </w:r>
      <w:r w:rsidR="00E739D8">
        <w:t>the gripper and the other 2 servos</w:t>
      </w:r>
      <w:r>
        <w:t>.</w:t>
      </w:r>
    </w:p>
    <w:p w14:paraId="2A7CC62C" w14:textId="6A43EC64" w:rsidR="00515593" w:rsidRDefault="00821E5F" w:rsidP="00F2639F">
      <w:r>
        <w:t xml:space="preserve">Use the sample wiring diagrams with code for </w:t>
      </w:r>
      <w:hyperlink r:id="rId197" w:history="1">
        <w:r w:rsidRPr="00242D6C">
          <w:rPr>
            <w:rStyle w:val="Hyperlink"/>
          </w:rPr>
          <w:t>Arduino</w:t>
        </w:r>
      </w:hyperlink>
      <w:r>
        <w:t xml:space="preserve"> and </w:t>
      </w:r>
      <w:hyperlink r:id="rId198" w:history="1">
        <w:r w:rsidRPr="00242D6C">
          <w:rPr>
            <w:rStyle w:val="Hyperlink"/>
          </w:rPr>
          <w:t>Pico</w:t>
        </w:r>
      </w:hyperlink>
      <w:r>
        <w:t xml:space="preserve"> if needed.</w:t>
      </w:r>
    </w:p>
    <w:p w14:paraId="6FC3955A" w14:textId="4866CABE" w:rsidR="00F0228A" w:rsidRDefault="00821E5F" w:rsidP="00F2639F">
      <w:r>
        <w:t>Note that the sample wiring diagram</w:t>
      </w:r>
      <w:r w:rsidR="007634C8">
        <w:t xml:space="preserve"> doesn’t show a battery pack to power the servos, even though you </w:t>
      </w:r>
      <w:r w:rsidR="001F1A24">
        <w:t>may</w:t>
      </w:r>
      <w:r w:rsidR="007634C8">
        <w:t xml:space="preserve"> </w:t>
      </w:r>
      <w:r w:rsidR="00500F30">
        <w:t xml:space="preserve">require </w:t>
      </w:r>
      <w:r w:rsidR="007634C8">
        <w:t>one.</w:t>
      </w:r>
    </w:p>
    <w:p w14:paraId="3BB3DF35" w14:textId="40F6261F" w:rsidR="00C73468" w:rsidRDefault="00C73468" w:rsidP="00F2639F">
      <w:pPr>
        <w:pStyle w:val="Heading3"/>
      </w:pPr>
      <w:bookmarkStart w:id="87" w:name="_Toc159418456"/>
      <w:r>
        <w:t>Potentiometer control of servos</w:t>
      </w:r>
      <w:bookmarkEnd w:id="87"/>
    </w:p>
    <w:p w14:paraId="225FDA16" w14:textId="568809AF" w:rsidR="00C73468" w:rsidRDefault="00033F73" w:rsidP="00F2639F">
      <w:r>
        <w:t xml:space="preserve">Combine your working code from the potentiometer and gripper control </w:t>
      </w:r>
      <w:r w:rsidR="007C18E4">
        <w:t>tests into a single program file</w:t>
      </w:r>
      <w:r w:rsidR="00B76C2C">
        <w:t xml:space="preserve"> to allow each potentiometer to control a servo. Your program should include the following features:</w:t>
      </w:r>
    </w:p>
    <w:p w14:paraId="189B2C32" w14:textId="17DF7B9D" w:rsidR="00B76C2C" w:rsidRDefault="009921CB" w:rsidP="00A24A41">
      <w:pPr>
        <w:pStyle w:val="ListBullet"/>
      </w:pPr>
      <w:r>
        <w:t>Importing or including any required libraries</w:t>
      </w:r>
    </w:p>
    <w:p w14:paraId="5B961C75" w14:textId="15E2765B" w:rsidR="009921CB" w:rsidRDefault="00EA6351" w:rsidP="00A24A41">
      <w:pPr>
        <w:pStyle w:val="ListBullet"/>
      </w:pPr>
      <w:r>
        <w:t xml:space="preserve">Configuration of </w:t>
      </w:r>
      <w:r w:rsidR="009867F2">
        <w:t xml:space="preserve">analog input </w:t>
      </w:r>
      <w:r>
        <w:t xml:space="preserve">pins </w:t>
      </w:r>
      <w:r w:rsidR="009867F2">
        <w:t>from each potentiometer</w:t>
      </w:r>
    </w:p>
    <w:p w14:paraId="42225D1E" w14:textId="532D6E0A" w:rsidR="00EA6351" w:rsidRDefault="00EA6351" w:rsidP="00A24A41">
      <w:pPr>
        <w:pStyle w:val="ListBullet"/>
      </w:pPr>
      <w:r>
        <w:t xml:space="preserve">Configuration of </w:t>
      </w:r>
      <w:r w:rsidR="006A4608">
        <w:t xml:space="preserve">pulse width modulated </w:t>
      </w:r>
      <w:r w:rsidR="006B6F2E">
        <w:t>output pins for each servo</w:t>
      </w:r>
    </w:p>
    <w:p w14:paraId="5BCB68E0" w14:textId="4B1DCB94" w:rsidR="00B96BB4" w:rsidRDefault="00B96BB4" w:rsidP="00A24A41">
      <w:pPr>
        <w:pStyle w:val="ListBullet"/>
      </w:pPr>
      <w:r>
        <w:t xml:space="preserve">A main loop that repeatedly does the following for all 3 </w:t>
      </w:r>
      <w:r w:rsidR="00E0304B">
        <w:t>potentiometer/servo pairs</w:t>
      </w:r>
    </w:p>
    <w:p w14:paraId="50101E5B" w14:textId="347E88EA" w:rsidR="00B96BB4" w:rsidRDefault="00667721" w:rsidP="00A24A41">
      <w:pPr>
        <w:pStyle w:val="ListBullet2"/>
      </w:pPr>
      <w:r>
        <w:t xml:space="preserve">reads </w:t>
      </w:r>
      <w:r w:rsidR="00E0304B">
        <w:t>the potentiometer value</w:t>
      </w:r>
    </w:p>
    <w:p w14:paraId="1C5B9B8E" w14:textId="75573F4A" w:rsidR="00F644A7" w:rsidRDefault="00667721" w:rsidP="00A24A41">
      <w:pPr>
        <w:pStyle w:val="ListBullet2"/>
      </w:pPr>
      <w:r>
        <w:t xml:space="preserve">scales </w:t>
      </w:r>
      <w:r w:rsidR="00F644A7">
        <w:t>the value suitable for use in your servo</w:t>
      </w:r>
    </w:p>
    <w:p w14:paraId="7EA72683" w14:textId="2F23E242" w:rsidR="00F644A7" w:rsidRDefault="00667721" w:rsidP="00A24A41">
      <w:pPr>
        <w:pStyle w:val="ListBullet2"/>
      </w:pPr>
      <w:r>
        <w:t xml:space="preserve">controls </w:t>
      </w:r>
      <w:r w:rsidR="00F644A7">
        <w:t>the servo</w:t>
      </w:r>
      <w:r w:rsidR="001A1512">
        <w:t xml:space="preserve"> using the scaled value</w:t>
      </w:r>
    </w:p>
    <w:p w14:paraId="61161F0B" w14:textId="0EABD8DE" w:rsidR="004B030D" w:rsidRDefault="00667721" w:rsidP="00A24A41">
      <w:pPr>
        <w:pStyle w:val="ListBullet2"/>
      </w:pPr>
      <w:r>
        <w:t xml:space="preserve">adds </w:t>
      </w:r>
      <w:r w:rsidR="004B030D">
        <w:t>a small delay of about 100ms</w:t>
      </w:r>
      <w:r w:rsidR="00D60F75">
        <w:t xml:space="preserve"> before the next iteration</w:t>
      </w:r>
      <w:r>
        <w:t>.</w:t>
      </w:r>
    </w:p>
    <w:p w14:paraId="5E3ADE37" w14:textId="05F58D81" w:rsidR="00012BC9" w:rsidRDefault="00012BC9" w:rsidP="00F2639F">
      <w:r>
        <w:t xml:space="preserve">Record an image of your </w:t>
      </w:r>
      <w:r w:rsidR="00795831">
        <w:t xml:space="preserve">working </w:t>
      </w:r>
      <w:r>
        <w:t>circuit and its code in the table below.</w:t>
      </w:r>
    </w:p>
    <w:tbl>
      <w:tblPr>
        <w:tblStyle w:val="Tableheader"/>
        <w:tblW w:w="0" w:type="auto"/>
        <w:tblLook w:val="04A0" w:firstRow="1" w:lastRow="0" w:firstColumn="1" w:lastColumn="0" w:noHBand="0" w:noVBand="1"/>
        <w:tblDescription w:val="Table to record code and image of servos and potentiometers."/>
      </w:tblPr>
      <w:tblGrid>
        <w:gridCol w:w="4811"/>
        <w:gridCol w:w="4811"/>
      </w:tblGrid>
      <w:tr w:rsidR="00012BC9" w:rsidRPr="0009324C" w14:paraId="6507EC6C" w14:textId="77777777" w:rsidTr="000932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53F442A" w14:textId="47F2D8C7" w:rsidR="00012BC9" w:rsidRPr="0009324C" w:rsidRDefault="00F62BA3" w:rsidP="0009324C">
            <w:r w:rsidRPr="0009324C">
              <w:t>Code to control servos with potentiometers</w:t>
            </w:r>
          </w:p>
        </w:tc>
        <w:tc>
          <w:tcPr>
            <w:tcW w:w="4811" w:type="dxa"/>
          </w:tcPr>
          <w:p w14:paraId="3726C2B2" w14:textId="70F9E2C5" w:rsidR="00012BC9" w:rsidRPr="0009324C" w:rsidRDefault="00F62BA3" w:rsidP="0009324C">
            <w:pPr>
              <w:cnfStyle w:val="100000000000" w:firstRow="1" w:lastRow="0" w:firstColumn="0" w:lastColumn="0" w:oddVBand="0" w:evenVBand="0" w:oddHBand="0" w:evenHBand="0" w:firstRowFirstColumn="0" w:firstRowLastColumn="0" w:lastRowFirstColumn="0" w:lastRowLastColumn="0"/>
            </w:pPr>
            <w:r w:rsidRPr="0009324C">
              <w:t>Image of circuit</w:t>
            </w:r>
          </w:p>
        </w:tc>
      </w:tr>
      <w:tr w:rsidR="00012BC9" w:rsidRPr="0009324C" w14:paraId="12290FDB" w14:textId="77777777" w:rsidTr="0009324C">
        <w:trPr>
          <w:cnfStyle w:val="000000100000" w:firstRow="0" w:lastRow="0" w:firstColumn="0" w:lastColumn="0" w:oddVBand="0" w:evenVBand="0" w:oddHBand="1" w:evenHBand="0" w:firstRowFirstColumn="0" w:firstRowLastColumn="0" w:lastRowFirstColumn="0" w:lastRowLastColumn="0"/>
          <w:trHeight w:val="5066"/>
        </w:trPr>
        <w:tc>
          <w:tcPr>
            <w:cnfStyle w:val="001000000000" w:firstRow="0" w:lastRow="0" w:firstColumn="1" w:lastColumn="0" w:oddVBand="0" w:evenVBand="0" w:oddHBand="0" w:evenHBand="0" w:firstRowFirstColumn="0" w:firstRowLastColumn="0" w:lastRowFirstColumn="0" w:lastRowLastColumn="0"/>
            <w:tcW w:w="4811" w:type="dxa"/>
          </w:tcPr>
          <w:p w14:paraId="7C05C931" w14:textId="77777777" w:rsidR="00012BC9" w:rsidRPr="0009324C" w:rsidRDefault="00012BC9" w:rsidP="0009324C"/>
        </w:tc>
        <w:tc>
          <w:tcPr>
            <w:tcW w:w="4811" w:type="dxa"/>
          </w:tcPr>
          <w:p w14:paraId="05045477" w14:textId="77777777" w:rsidR="00012BC9" w:rsidRPr="0009324C" w:rsidRDefault="00012BC9" w:rsidP="0009324C">
            <w:pPr>
              <w:cnfStyle w:val="000000100000" w:firstRow="0" w:lastRow="0" w:firstColumn="0" w:lastColumn="0" w:oddVBand="0" w:evenVBand="0" w:oddHBand="1" w:evenHBand="0" w:firstRowFirstColumn="0" w:firstRowLastColumn="0" w:lastRowFirstColumn="0" w:lastRowLastColumn="0"/>
            </w:pPr>
          </w:p>
        </w:tc>
      </w:tr>
    </w:tbl>
    <w:p w14:paraId="60A3D99B" w14:textId="71AB7CC9" w:rsidR="00426EA0" w:rsidRDefault="00A24A41" w:rsidP="006407FA">
      <w:pPr>
        <w:pStyle w:val="Heading3"/>
      </w:pPr>
      <w:bookmarkStart w:id="88" w:name="_Toc150182485"/>
      <w:bookmarkStart w:id="89" w:name="_Toc159418457"/>
      <w:r>
        <w:t>M</w:t>
      </w:r>
      <w:r w:rsidR="0010757C">
        <w:t>echanical engineering</w:t>
      </w:r>
      <w:bookmarkEnd w:id="88"/>
      <w:bookmarkEnd w:id="89"/>
    </w:p>
    <w:p w14:paraId="6C5A15CA" w14:textId="43E16C03" w:rsidR="004A642E" w:rsidRDefault="00473FD8" w:rsidP="00F2639F">
      <w:r>
        <w:t xml:space="preserve">You may have the opportunity to create, cut, </w:t>
      </w:r>
      <w:r w:rsidR="00F82B61">
        <w:t>print</w:t>
      </w:r>
      <w:r>
        <w:t xml:space="preserve"> or gather parts to connect the entire system together.</w:t>
      </w:r>
    </w:p>
    <w:p w14:paraId="7E62D9CD" w14:textId="539F245C" w:rsidR="00473FD8" w:rsidRDefault="003A7FF5" w:rsidP="00F2639F">
      <w:r>
        <w:t xml:space="preserve">An articulated robotic arm must </w:t>
      </w:r>
      <w:proofErr w:type="gramStart"/>
      <w:r w:rsidR="00484C1A">
        <w:t>be connected with</w:t>
      </w:r>
      <w:proofErr w:type="gramEnd"/>
      <w:r w:rsidR="00484C1A">
        <w:t xml:space="preserve"> minimal flex</w:t>
      </w:r>
      <w:r w:rsidR="00DD39B0">
        <w:t xml:space="preserve"> and </w:t>
      </w:r>
      <w:r w:rsidR="00FC01AC">
        <w:t xml:space="preserve">must </w:t>
      </w:r>
      <w:r>
        <w:t>remain stable</w:t>
      </w:r>
      <w:r w:rsidR="00FC01AC">
        <w:t xml:space="preserve"> in its operation so parts can be reliably located, </w:t>
      </w:r>
      <w:r w:rsidR="009109A1">
        <w:t>gripped</w:t>
      </w:r>
      <w:r w:rsidR="00FC01AC">
        <w:t xml:space="preserve"> and moved as needed.</w:t>
      </w:r>
    </w:p>
    <w:p w14:paraId="3768E571" w14:textId="57342B04" w:rsidR="0018167D" w:rsidRDefault="0018167D" w:rsidP="00C62638">
      <w:pPr>
        <w:pStyle w:val="ListNumber"/>
        <w:numPr>
          <w:ilvl w:val="0"/>
          <w:numId w:val="30"/>
        </w:numPr>
      </w:pPr>
      <w:r>
        <w:t xml:space="preserve">Describe </w:t>
      </w:r>
      <w:r w:rsidR="00A41EE2">
        <w:t xml:space="preserve">mechanical </w:t>
      </w:r>
      <w:r>
        <w:t xml:space="preserve">considerations </w:t>
      </w:r>
      <w:r w:rsidR="00BE3701">
        <w:t xml:space="preserve">in the design or operation of </w:t>
      </w:r>
      <w:r w:rsidR="00C91414">
        <w:t>your articulated robotic arm</w:t>
      </w:r>
      <w:r w:rsidR="00780EA3">
        <w:t>.</w:t>
      </w:r>
    </w:p>
    <w:tbl>
      <w:tblPr>
        <w:tblStyle w:val="Tableheader"/>
        <w:tblW w:w="9650" w:type="dxa"/>
        <w:tblLook w:val="0420" w:firstRow="1" w:lastRow="0" w:firstColumn="0" w:lastColumn="0" w:noHBand="0" w:noVBand="1"/>
        <w:tblDescription w:val="Space for students to provide answer."/>
      </w:tblPr>
      <w:tblGrid>
        <w:gridCol w:w="9650"/>
      </w:tblGrid>
      <w:tr w:rsidR="00780EA3" w:rsidRPr="00DC67A5" w14:paraId="7B294145" w14:textId="77777777" w:rsidTr="00F51659">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F88A959" w14:textId="155FF731" w:rsidR="00780EA3" w:rsidRPr="00DC67A5" w:rsidRDefault="00780EA3" w:rsidP="00F2639F">
            <w:pPr>
              <w:rPr>
                <w:bCs/>
              </w:rPr>
            </w:pPr>
            <w:r w:rsidRPr="00DC67A5">
              <w:rPr>
                <w:bCs/>
              </w:rPr>
              <w:t>Sample answer</w:t>
            </w:r>
            <w:r w:rsidR="00E113A9" w:rsidRPr="00DC67A5">
              <w:rPr>
                <w:bCs/>
              </w:rPr>
              <w:t>s may include</w:t>
            </w:r>
            <w:r w:rsidRPr="00DC67A5">
              <w:rPr>
                <w:bCs/>
              </w:rPr>
              <w:t>:</w:t>
            </w:r>
          </w:p>
          <w:p w14:paraId="1E1DE073" w14:textId="25515459" w:rsidR="006D672F" w:rsidRPr="00DC67A5" w:rsidRDefault="00777F54" w:rsidP="00F2639F">
            <w:pPr>
              <w:rPr>
                <w:b w:val="0"/>
              </w:rPr>
            </w:pPr>
            <w:r w:rsidRPr="00DC67A5">
              <w:rPr>
                <w:b w:val="0"/>
              </w:rPr>
              <w:t>Weight</w:t>
            </w:r>
            <w:r w:rsidR="00CD6CE8" w:rsidRPr="00DC67A5">
              <w:rPr>
                <w:b w:val="0"/>
              </w:rPr>
              <w:t xml:space="preserve">: </w:t>
            </w:r>
            <w:r w:rsidR="006D672F" w:rsidRPr="00DC67A5">
              <w:rPr>
                <w:b w:val="0"/>
              </w:rPr>
              <w:t>if the servos are heavy, the supporting arms will need to be strong</w:t>
            </w:r>
            <w:r w:rsidR="007830D4" w:rsidRPr="00DC67A5">
              <w:rPr>
                <w:b w:val="0"/>
              </w:rPr>
              <w:t>. The servos may also need to be bolted into position. This will all increase the weight further, requiring a separate power supply for the servos and possibly also stronger (and heavier) servos.</w:t>
            </w:r>
          </w:p>
          <w:p w14:paraId="4583D898" w14:textId="64B7257A" w:rsidR="003E5B65" w:rsidRPr="00DC67A5" w:rsidRDefault="003E5B65" w:rsidP="00F2639F">
            <w:pPr>
              <w:rPr>
                <w:b w:val="0"/>
              </w:rPr>
            </w:pPr>
            <w:r w:rsidRPr="00DC67A5">
              <w:rPr>
                <w:b w:val="0"/>
              </w:rPr>
              <w:t xml:space="preserve">Arm length: the longer the arms are, the more load </w:t>
            </w:r>
            <w:r w:rsidR="00082BEC" w:rsidRPr="00DC67A5">
              <w:rPr>
                <w:b w:val="0"/>
              </w:rPr>
              <w:t>placed on the servos. This will require a separate servo power supply and possibly also stronger (and heavier) servos</w:t>
            </w:r>
            <w:r w:rsidR="00A7485B" w:rsidRPr="00DC67A5">
              <w:rPr>
                <w:b w:val="0"/>
              </w:rPr>
              <w:t>.</w:t>
            </w:r>
            <w:r w:rsidR="00862A66" w:rsidRPr="00DC67A5">
              <w:rPr>
                <w:b w:val="0"/>
              </w:rPr>
              <w:t xml:space="preserve"> Longer arms will also place more stress on the supporting arms which may need to be made stronger.</w:t>
            </w:r>
          </w:p>
          <w:p w14:paraId="53CAFD34" w14:textId="3AA7D679" w:rsidR="00780EA3" w:rsidRPr="00DC67A5" w:rsidRDefault="0098259E" w:rsidP="00F2639F">
            <w:pPr>
              <w:rPr>
                <w:b w:val="0"/>
              </w:rPr>
            </w:pPr>
            <w:r w:rsidRPr="00DC67A5">
              <w:rPr>
                <w:b w:val="0"/>
              </w:rPr>
              <w:t xml:space="preserve">Balance: the </w:t>
            </w:r>
            <w:r w:rsidR="00B25BEF" w:rsidRPr="00DC67A5">
              <w:rPr>
                <w:b w:val="0"/>
              </w:rPr>
              <w:t xml:space="preserve">base of the system will need to be held or weighted down to stop it falling over when stretched out, </w:t>
            </w:r>
            <w:r w:rsidR="00F82B61" w:rsidRPr="00DC67A5">
              <w:rPr>
                <w:b w:val="0"/>
              </w:rPr>
              <w:t>moving,</w:t>
            </w:r>
            <w:r w:rsidR="006B3C99" w:rsidRPr="00DC67A5">
              <w:rPr>
                <w:b w:val="0"/>
              </w:rPr>
              <w:t xml:space="preserve"> </w:t>
            </w:r>
            <w:r w:rsidR="00B25BEF" w:rsidRPr="00DC67A5">
              <w:rPr>
                <w:b w:val="0"/>
              </w:rPr>
              <w:t>or carrying a load.</w:t>
            </w:r>
          </w:p>
          <w:p w14:paraId="38D5BFBB" w14:textId="0200E8D0" w:rsidR="00915780" w:rsidRPr="00DC67A5" w:rsidRDefault="00915780" w:rsidP="00F2639F">
            <w:pPr>
              <w:rPr>
                <w:b w:val="0"/>
              </w:rPr>
            </w:pPr>
            <w:r w:rsidRPr="00DC67A5">
              <w:rPr>
                <w:b w:val="0"/>
              </w:rPr>
              <w:t>Movement: moving components will need to be connected or coded so that they don’t hit or block other parts when moving.</w:t>
            </w:r>
          </w:p>
        </w:tc>
      </w:tr>
    </w:tbl>
    <w:p w14:paraId="23DFBE08" w14:textId="53BEED3B" w:rsidR="00873D8E" w:rsidRDefault="00873D8E" w:rsidP="00667721">
      <w:pPr>
        <w:pStyle w:val="ListNumber"/>
      </w:pPr>
      <w:r>
        <w:t xml:space="preserve">Describe how </w:t>
      </w:r>
      <w:r w:rsidR="00712386">
        <w:t xml:space="preserve">you </w:t>
      </w:r>
      <w:r w:rsidR="00337CA6">
        <w:t xml:space="preserve">plan to </w:t>
      </w:r>
      <w:r w:rsidR="00712386">
        <w:t xml:space="preserve">connect a gripper or servo to </w:t>
      </w:r>
      <w:r w:rsidR="004436B4">
        <w:t>the</w:t>
      </w:r>
      <w:r w:rsidR="009D081C">
        <w:t xml:space="preserve"> </w:t>
      </w:r>
      <w:r w:rsidR="004436B4">
        <w:t xml:space="preserve">articulated </w:t>
      </w:r>
      <w:r w:rsidR="009D081C">
        <w:t xml:space="preserve">arm </w:t>
      </w:r>
      <w:r w:rsidR="00712386">
        <w:t xml:space="preserve">and keep </w:t>
      </w:r>
      <w:r w:rsidR="009D081C">
        <w:t xml:space="preserve">the entire system physically </w:t>
      </w:r>
      <w:r w:rsidR="00712386">
        <w:t xml:space="preserve">stable </w:t>
      </w:r>
      <w:r w:rsidR="00667721">
        <w:t xml:space="preserve">while </w:t>
      </w:r>
      <w:r w:rsidR="00712386">
        <w:t>in operation.</w:t>
      </w:r>
    </w:p>
    <w:tbl>
      <w:tblPr>
        <w:tblStyle w:val="Tableheader"/>
        <w:tblW w:w="9650" w:type="dxa"/>
        <w:tblLook w:val="0420" w:firstRow="1" w:lastRow="0" w:firstColumn="0" w:lastColumn="0" w:noHBand="0" w:noVBand="1"/>
        <w:tblDescription w:val="Space for students to provide answer."/>
      </w:tblPr>
      <w:tblGrid>
        <w:gridCol w:w="9650"/>
      </w:tblGrid>
      <w:tr w:rsidR="00CA38D3" w:rsidRPr="00DC67A5" w14:paraId="7DD13281" w14:textId="77777777" w:rsidTr="00F51659">
        <w:trPr>
          <w:cnfStyle w:val="100000000000" w:firstRow="1" w:lastRow="0" w:firstColumn="0" w:lastColumn="0" w:oddVBand="0" w:evenVBand="0" w:oddHBand="0" w:evenHBand="0" w:firstRowFirstColumn="0" w:firstRowLastColumn="0" w:lastRowFirstColumn="0" w:lastRowLastColumn="0"/>
          <w:trHeight w:val="251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F656C33" w14:textId="6BA92F0D" w:rsidR="00CA38D3" w:rsidRPr="00DC67A5" w:rsidRDefault="00CA38D3" w:rsidP="00F2639F">
            <w:pPr>
              <w:rPr>
                <w:bCs/>
              </w:rPr>
            </w:pPr>
            <w:r w:rsidRPr="00DC67A5">
              <w:rPr>
                <w:bCs/>
              </w:rPr>
              <w:t>Sample answer</w:t>
            </w:r>
            <w:r w:rsidR="00D57047" w:rsidRPr="00DC67A5">
              <w:rPr>
                <w:bCs/>
              </w:rPr>
              <w:t>s could include</w:t>
            </w:r>
            <w:r w:rsidRPr="00DC67A5">
              <w:rPr>
                <w:bCs/>
              </w:rPr>
              <w:t>:</w:t>
            </w:r>
          </w:p>
          <w:p w14:paraId="25E85FE2" w14:textId="79D72DCF" w:rsidR="00CA38D3" w:rsidRPr="00DC67A5" w:rsidRDefault="002F1634" w:rsidP="00F2639F">
            <w:pPr>
              <w:rPr>
                <w:b w:val="0"/>
              </w:rPr>
            </w:pPr>
            <w:r w:rsidRPr="00DC67A5">
              <w:rPr>
                <w:b w:val="0"/>
              </w:rPr>
              <w:t xml:space="preserve">I will press-fit the gripper’s servo into a </w:t>
            </w:r>
            <w:r w:rsidR="00C03415" w:rsidRPr="00DC67A5">
              <w:rPr>
                <w:b w:val="0"/>
              </w:rPr>
              <w:t>laser-cut hole in 3</w:t>
            </w:r>
            <w:r w:rsidR="00667721">
              <w:rPr>
                <w:b w:val="0"/>
              </w:rPr>
              <w:t xml:space="preserve"> </w:t>
            </w:r>
            <w:r w:rsidR="00C03415" w:rsidRPr="00DC67A5">
              <w:rPr>
                <w:b w:val="0"/>
              </w:rPr>
              <w:t xml:space="preserve">mm MDF and screw </w:t>
            </w:r>
            <w:r w:rsidR="00F01B69" w:rsidRPr="00DC67A5">
              <w:rPr>
                <w:b w:val="0"/>
              </w:rPr>
              <w:t xml:space="preserve">in one of </w:t>
            </w:r>
            <w:r w:rsidR="00C459E6" w:rsidRPr="00DC67A5">
              <w:rPr>
                <w:b w:val="0"/>
              </w:rPr>
              <w:t xml:space="preserve">its </w:t>
            </w:r>
            <w:r w:rsidR="00F01B69" w:rsidRPr="00DC67A5">
              <w:rPr>
                <w:b w:val="0"/>
              </w:rPr>
              <w:t>ends</w:t>
            </w:r>
            <w:r w:rsidR="00C459E6" w:rsidRPr="00DC67A5">
              <w:rPr>
                <w:b w:val="0"/>
              </w:rPr>
              <w:t>.</w:t>
            </w:r>
          </w:p>
          <w:p w14:paraId="2BFEF50A" w14:textId="77777777" w:rsidR="00D57047" w:rsidRPr="00DC67A5" w:rsidRDefault="00D57047" w:rsidP="00F2639F">
            <w:pPr>
              <w:rPr>
                <w:b w:val="0"/>
              </w:rPr>
            </w:pPr>
            <w:r w:rsidRPr="00DC67A5">
              <w:rPr>
                <w:b w:val="0"/>
              </w:rPr>
              <w:t>I will hot-glue the gripper’s base to the end of the final articulated arm</w:t>
            </w:r>
            <w:r w:rsidR="00762D7E" w:rsidRPr="00DC67A5">
              <w:rPr>
                <w:b w:val="0"/>
              </w:rPr>
              <w:t>.</w:t>
            </w:r>
          </w:p>
          <w:p w14:paraId="70F4E3B9" w14:textId="550C4C16" w:rsidR="00762D7E" w:rsidRPr="00DC67A5" w:rsidRDefault="00762D7E" w:rsidP="00F2639F">
            <w:pPr>
              <w:rPr>
                <w:b w:val="0"/>
              </w:rPr>
            </w:pPr>
            <w:r w:rsidRPr="00DC67A5">
              <w:rPr>
                <w:b w:val="0"/>
              </w:rPr>
              <w:t>I will press-fit the base servo into a long base-plate that can be held in place under a heavy object such as a textbook or laptop.</w:t>
            </w:r>
          </w:p>
        </w:tc>
      </w:tr>
    </w:tbl>
    <w:p w14:paraId="515AC584" w14:textId="08315411" w:rsidR="0010757C" w:rsidRDefault="55DEB383" w:rsidP="006407FA">
      <w:pPr>
        <w:pStyle w:val="Heading3"/>
      </w:pPr>
      <w:bookmarkStart w:id="90" w:name="_Toc150182486"/>
      <w:bookmarkStart w:id="91" w:name="_Toc159418458"/>
      <w:r>
        <w:t>E</w:t>
      </w:r>
      <w:r w:rsidR="0010757C">
        <w:t xml:space="preserve">lectronics </w:t>
      </w:r>
      <w:r w:rsidR="0010757C" w:rsidRPr="006407FA">
        <w:t>and</w:t>
      </w:r>
      <w:r w:rsidR="0010757C">
        <w:t xml:space="preserve"> mathematics</w:t>
      </w:r>
      <w:bookmarkEnd w:id="90"/>
      <w:bookmarkEnd w:id="91"/>
    </w:p>
    <w:p w14:paraId="35D57BEE" w14:textId="4CD9880F" w:rsidR="00F67300" w:rsidRDefault="00192B41" w:rsidP="006407FA">
      <w:pPr>
        <w:pStyle w:val="Heading4"/>
      </w:pPr>
      <w:r>
        <w:t>R</w:t>
      </w:r>
      <w:r w:rsidR="00F67300">
        <w:t xml:space="preserve">educe </w:t>
      </w:r>
      <w:r>
        <w:t xml:space="preserve">potentiometer </w:t>
      </w:r>
      <w:r w:rsidR="00F67300">
        <w:t>noise</w:t>
      </w:r>
    </w:p>
    <w:p w14:paraId="1B3EA1DE" w14:textId="77777777" w:rsidR="004A642E" w:rsidRDefault="009223C5" w:rsidP="00F2639F">
      <w:r>
        <w:t xml:space="preserve">You may have noticed that the value read from each potentiometer is not </w:t>
      </w:r>
      <w:r w:rsidR="00BD4E70">
        <w:t xml:space="preserve">very </w:t>
      </w:r>
      <w:r>
        <w:t>stable.</w:t>
      </w:r>
    </w:p>
    <w:p w14:paraId="2D67D4A8" w14:textId="77777777" w:rsidR="008654EA" w:rsidRDefault="00603018" w:rsidP="00F2639F">
      <w:r>
        <w:t>Cheap potentiometer construction and unwanted noise in the circuit affects the readings from the potentiometer</w:t>
      </w:r>
      <w:r w:rsidR="00593212">
        <w:t>.</w:t>
      </w:r>
    </w:p>
    <w:p w14:paraId="11E26B7C" w14:textId="343D0793" w:rsidR="004B5E1B" w:rsidRDefault="00AB62AF" w:rsidP="00F2639F">
      <w:r>
        <w:t xml:space="preserve">Software can be used to filter out some of </w:t>
      </w:r>
      <w:r w:rsidR="000A6279">
        <w:t xml:space="preserve">this noise </w:t>
      </w:r>
      <w:r>
        <w:t xml:space="preserve">using an average </w:t>
      </w:r>
      <w:r w:rsidR="00C41AAD">
        <w:t xml:space="preserve">(mean) </w:t>
      </w:r>
      <w:r>
        <w:t>value over a group of readings.</w:t>
      </w:r>
    </w:p>
    <w:p w14:paraId="3EA29C71" w14:textId="1BA1B3DE" w:rsidR="00197FD1" w:rsidRPr="00197FD1" w:rsidRDefault="00197FD1" w:rsidP="00F2639F">
      <w:pPr>
        <w:spacing w:before="120"/>
        <w:rPr>
          <w:rFonts w:ascii="Courier New" w:hAnsi="Courier New" w:cs="Courier New"/>
        </w:rPr>
      </w:pPr>
      <w:r w:rsidRPr="00197FD1">
        <w:rPr>
          <w:rFonts w:ascii="Courier New" w:hAnsi="Courier New" w:cs="Courier New"/>
        </w:rPr>
        <w:t>BEGIN mean(pin</w:t>
      </w:r>
      <w:r w:rsidR="00926750">
        <w:rPr>
          <w:rFonts w:ascii="Courier New" w:hAnsi="Courier New" w:cs="Courier New"/>
        </w:rPr>
        <w:t xml:space="preserve">, </w:t>
      </w:r>
      <w:proofErr w:type="spellStart"/>
      <w:r w:rsidR="00926750">
        <w:rPr>
          <w:rFonts w:ascii="Courier New" w:hAnsi="Courier New" w:cs="Courier New"/>
        </w:rPr>
        <w:t>numReadings</w:t>
      </w:r>
      <w:proofErr w:type="spellEnd"/>
      <w:r w:rsidRPr="00197FD1">
        <w:rPr>
          <w:rFonts w:ascii="Courier New" w:hAnsi="Courier New" w:cs="Courier New"/>
        </w:rPr>
        <w:t>)</w:t>
      </w:r>
    </w:p>
    <w:p w14:paraId="7F586B12" w14:textId="2C5F6B90" w:rsidR="00197FD1" w:rsidRPr="00197FD1" w:rsidRDefault="00197FD1" w:rsidP="00F2639F">
      <w:pPr>
        <w:spacing w:before="120"/>
        <w:rPr>
          <w:rFonts w:ascii="Courier New" w:hAnsi="Courier New" w:cs="Courier New"/>
        </w:rPr>
      </w:pPr>
      <w:r w:rsidRPr="00197FD1">
        <w:rPr>
          <w:rFonts w:ascii="Courier New" w:hAnsi="Courier New" w:cs="Courier New"/>
        </w:rPr>
        <w:tab/>
        <w:t xml:space="preserve">REM return the mean of </w:t>
      </w:r>
      <w:r w:rsidR="007A6BCE">
        <w:rPr>
          <w:rFonts w:ascii="Courier New" w:hAnsi="Courier New" w:cs="Courier New"/>
        </w:rPr>
        <w:t xml:space="preserve">a number of readings </w:t>
      </w:r>
      <w:r w:rsidR="00103019">
        <w:rPr>
          <w:rFonts w:ascii="Courier New" w:hAnsi="Courier New" w:cs="Courier New"/>
        </w:rPr>
        <w:t xml:space="preserve">from </w:t>
      </w:r>
      <w:r w:rsidRPr="00197FD1">
        <w:rPr>
          <w:rFonts w:ascii="Courier New" w:hAnsi="Courier New" w:cs="Courier New"/>
        </w:rPr>
        <w:t xml:space="preserve">a given </w:t>
      </w:r>
      <w:proofErr w:type="gramStart"/>
      <w:r w:rsidRPr="00197FD1">
        <w:rPr>
          <w:rFonts w:ascii="Courier New" w:hAnsi="Courier New" w:cs="Courier New"/>
        </w:rPr>
        <w:t>pin</w:t>
      </w:r>
      <w:proofErr w:type="gramEnd"/>
    </w:p>
    <w:p w14:paraId="7E109170" w14:textId="77777777" w:rsidR="00197FD1" w:rsidRPr="00197FD1" w:rsidRDefault="00197FD1" w:rsidP="00F2639F">
      <w:pPr>
        <w:spacing w:before="120"/>
        <w:rPr>
          <w:rFonts w:ascii="Courier New" w:hAnsi="Courier New" w:cs="Courier New"/>
        </w:rPr>
      </w:pPr>
      <w:r w:rsidRPr="00197FD1">
        <w:rPr>
          <w:rFonts w:ascii="Courier New" w:hAnsi="Courier New" w:cs="Courier New"/>
        </w:rPr>
        <w:tab/>
        <w:t>total=0</w:t>
      </w:r>
    </w:p>
    <w:p w14:paraId="5CA87849" w14:textId="4CD561CE" w:rsidR="00197FD1" w:rsidRPr="00197FD1" w:rsidRDefault="00197FD1" w:rsidP="00F2639F">
      <w:pPr>
        <w:spacing w:before="120"/>
        <w:rPr>
          <w:rFonts w:ascii="Courier New" w:hAnsi="Courier New" w:cs="Courier New"/>
        </w:rPr>
      </w:pPr>
      <w:r w:rsidRPr="00197FD1">
        <w:rPr>
          <w:rFonts w:ascii="Courier New" w:hAnsi="Courier New" w:cs="Courier New"/>
        </w:rPr>
        <w:tab/>
        <w:t xml:space="preserve">FOR </w:t>
      </w:r>
      <w:proofErr w:type="spellStart"/>
      <w:r w:rsidRPr="00197FD1">
        <w:rPr>
          <w:rFonts w:ascii="Courier New" w:hAnsi="Courier New" w:cs="Courier New"/>
        </w:rPr>
        <w:t>i</w:t>
      </w:r>
      <w:proofErr w:type="spellEnd"/>
      <w:r w:rsidRPr="00197FD1">
        <w:rPr>
          <w:rFonts w:ascii="Courier New" w:hAnsi="Courier New" w:cs="Courier New"/>
        </w:rPr>
        <w:t xml:space="preserve">=1 to </w:t>
      </w:r>
      <w:proofErr w:type="spellStart"/>
      <w:r w:rsidR="00926750">
        <w:rPr>
          <w:rFonts w:ascii="Courier New" w:hAnsi="Courier New" w:cs="Courier New"/>
        </w:rPr>
        <w:t>numReadings</w:t>
      </w:r>
      <w:proofErr w:type="spellEnd"/>
      <w:r w:rsidRPr="00197FD1">
        <w:rPr>
          <w:rFonts w:ascii="Courier New" w:hAnsi="Courier New" w:cs="Courier New"/>
        </w:rPr>
        <w:t xml:space="preserve"> STEP 1</w:t>
      </w:r>
    </w:p>
    <w:p w14:paraId="461B7970" w14:textId="77777777" w:rsidR="00197FD1" w:rsidRPr="00197FD1" w:rsidRDefault="00197FD1" w:rsidP="00F2639F">
      <w:pPr>
        <w:spacing w:before="120"/>
        <w:rPr>
          <w:rFonts w:ascii="Courier New" w:hAnsi="Courier New" w:cs="Courier New"/>
        </w:rPr>
      </w:pPr>
      <w:r w:rsidRPr="00197FD1">
        <w:rPr>
          <w:rFonts w:ascii="Courier New" w:hAnsi="Courier New" w:cs="Courier New"/>
        </w:rPr>
        <w:tab/>
      </w:r>
      <w:r w:rsidRPr="00197FD1">
        <w:rPr>
          <w:rFonts w:ascii="Courier New" w:hAnsi="Courier New" w:cs="Courier New"/>
        </w:rPr>
        <w:tab/>
        <w:t>total=</w:t>
      </w:r>
      <w:proofErr w:type="spellStart"/>
      <w:r w:rsidRPr="00197FD1">
        <w:rPr>
          <w:rFonts w:ascii="Courier New" w:hAnsi="Courier New" w:cs="Courier New"/>
        </w:rPr>
        <w:t>total+analogRead</w:t>
      </w:r>
      <w:proofErr w:type="spellEnd"/>
      <w:r w:rsidRPr="00197FD1">
        <w:rPr>
          <w:rFonts w:ascii="Courier New" w:hAnsi="Courier New" w:cs="Courier New"/>
        </w:rPr>
        <w:t>(pin)</w:t>
      </w:r>
    </w:p>
    <w:p w14:paraId="270E8D43" w14:textId="77777777" w:rsidR="00197FD1" w:rsidRPr="00197FD1" w:rsidRDefault="00197FD1" w:rsidP="00F2639F">
      <w:pPr>
        <w:spacing w:before="120"/>
        <w:rPr>
          <w:rFonts w:ascii="Courier New" w:hAnsi="Courier New" w:cs="Courier New"/>
        </w:rPr>
      </w:pPr>
      <w:r w:rsidRPr="00197FD1">
        <w:rPr>
          <w:rFonts w:ascii="Courier New" w:hAnsi="Courier New" w:cs="Courier New"/>
        </w:rPr>
        <w:tab/>
        <w:t xml:space="preserve">NEXT </w:t>
      </w:r>
      <w:proofErr w:type="spellStart"/>
      <w:r w:rsidRPr="00197FD1">
        <w:rPr>
          <w:rFonts w:ascii="Courier New" w:hAnsi="Courier New" w:cs="Courier New"/>
        </w:rPr>
        <w:t>i</w:t>
      </w:r>
      <w:proofErr w:type="spellEnd"/>
    </w:p>
    <w:p w14:paraId="744E196E" w14:textId="588684E7" w:rsidR="00197FD1" w:rsidRPr="00197FD1" w:rsidRDefault="00197FD1" w:rsidP="00F2639F">
      <w:pPr>
        <w:spacing w:before="120"/>
        <w:rPr>
          <w:rFonts w:ascii="Courier New" w:hAnsi="Courier New" w:cs="Courier New"/>
        </w:rPr>
      </w:pPr>
      <w:r w:rsidRPr="00197FD1">
        <w:rPr>
          <w:rFonts w:ascii="Courier New" w:hAnsi="Courier New" w:cs="Courier New"/>
        </w:rPr>
        <w:tab/>
        <w:t>RETURN int(total/</w:t>
      </w:r>
      <w:proofErr w:type="spellStart"/>
      <w:r w:rsidR="00926750">
        <w:rPr>
          <w:rFonts w:ascii="Courier New" w:hAnsi="Courier New" w:cs="Courier New"/>
        </w:rPr>
        <w:t>numReadings</w:t>
      </w:r>
      <w:proofErr w:type="spellEnd"/>
      <w:r w:rsidRPr="00197FD1">
        <w:rPr>
          <w:rFonts w:ascii="Courier New" w:hAnsi="Courier New" w:cs="Courier New"/>
        </w:rPr>
        <w:t>)</w:t>
      </w:r>
    </w:p>
    <w:p w14:paraId="32821370" w14:textId="77777777" w:rsidR="00197FD1" w:rsidRDefault="00197FD1" w:rsidP="00F2639F">
      <w:pPr>
        <w:spacing w:before="120"/>
        <w:rPr>
          <w:rFonts w:ascii="Courier New" w:hAnsi="Courier New" w:cs="Courier New"/>
        </w:rPr>
      </w:pPr>
      <w:r w:rsidRPr="00197FD1">
        <w:rPr>
          <w:rFonts w:ascii="Courier New" w:hAnsi="Courier New" w:cs="Courier New"/>
        </w:rPr>
        <w:t>END</w:t>
      </w:r>
    </w:p>
    <w:p w14:paraId="22584454" w14:textId="390763E7" w:rsidR="0010757C" w:rsidRDefault="004614CC" w:rsidP="00F2639F">
      <w:r>
        <w:t xml:space="preserve">Create a function called </w:t>
      </w:r>
      <w:r w:rsidRPr="004614CC">
        <w:rPr>
          <w:i/>
          <w:iCs/>
        </w:rPr>
        <w:t>mean</w:t>
      </w:r>
      <w:r>
        <w:t xml:space="preserve"> </w:t>
      </w:r>
      <w:r w:rsidR="003B467D">
        <w:t xml:space="preserve">to </w:t>
      </w:r>
      <w:r>
        <w:t xml:space="preserve">implement this logic in your code. </w:t>
      </w:r>
      <w:r w:rsidR="003B467D">
        <w:t>Record the function in the space below.</w:t>
      </w:r>
    </w:p>
    <w:tbl>
      <w:tblPr>
        <w:tblStyle w:val="Tableheader"/>
        <w:tblW w:w="9650" w:type="dxa"/>
        <w:tblLook w:val="0420" w:firstRow="1" w:lastRow="0" w:firstColumn="0" w:lastColumn="0" w:noHBand="0" w:noVBand="1"/>
        <w:tblDescription w:val="Space for students to provide answer."/>
      </w:tblPr>
      <w:tblGrid>
        <w:gridCol w:w="9650"/>
      </w:tblGrid>
      <w:tr w:rsidR="003B467D" w:rsidRPr="00DC67A5" w14:paraId="6FBA9BF1" w14:textId="77777777" w:rsidTr="00F51659">
        <w:trPr>
          <w:cnfStyle w:val="100000000000" w:firstRow="1" w:lastRow="0" w:firstColumn="0" w:lastColumn="0" w:oddVBand="0" w:evenVBand="0" w:oddHBand="0" w:evenHBand="0" w:firstRowFirstColumn="0" w:firstRowLastColumn="0" w:lastRowFirstColumn="0" w:lastRowLastColumn="0"/>
          <w:trHeight w:val="475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1F51A1E" w14:textId="3CD77573" w:rsidR="003B467D" w:rsidRPr="00DC67A5" w:rsidRDefault="003B467D" w:rsidP="00F2639F">
            <w:pPr>
              <w:rPr>
                <w:bCs/>
              </w:rPr>
            </w:pPr>
            <w:r w:rsidRPr="00DC67A5">
              <w:rPr>
                <w:bCs/>
              </w:rPr>
              <w:t>Sample answer</w:t>
            </w:r>
            <w:r w:rsidR="00822C38" w:rsidRPr="00DC67A5">
              <w:rPr>
                <w:bCs/>
              </w:rPr>
              <w:t>s could include:</w:t>
            </w:r>
          </w:p>
          <w:p w14:paraId="29ABE9A3" w14:textId="77777777" w:rsidR="003B467D" w:rsidRPr="00DC67A5" w:rsidRDefault="00822C38" w:rsidP="00F2639F">
            <w:pPr>
              <w:rPr>
                <w:b w:val="0"/>
              </w:rPr>
            </w:pPr>
            <w:r w:rsidRPr="00DC67A5">
              <w:rPr>
                <w:b w:val="0"/>
              </w:rPr>
              <w:t>For Arduino/C++:</w:t>
            </w:r>
          </w:p>
          <w:p w14:paraId="2822B439" w14:textId="77777777" w:rsidR="00724CDA" w:rsidRPr="00DC67A5" w:rsidRDefault="00724CDA" w:rsidP="00F2639F">
            <w:pPr>
              <w:rPr>
                <w:rFonts w:ascii="Courier New" w:hAnsi="Courier New" w:cs="Courier New"/>
                <w:b w:val="0"/>
              </w:rPr>
            </w:pPr>
            <w:r w:rsidRPr="00DC67A5">
              <w:rPr>
                <w:rFonts w:ascii="Courier New" w:hAnsi="Courier New" w:cs="Courier New"/>
                <w:b w:val="0"/>
              </w:rPr>
              <w:t xml:space="preserve">int mean(int pin, int </w:t>
            </w:r>
            <w:proofErr w:type="spellStart"/>
            <w:r w:rsidRPr="00DC67A5">
              <w:rPr>
                <w:rFonts w:ascii="Courier New" w:hAnsi="Courier New" w:cs="Courier New"/>
                <w:b w:val="0"/>
              </w:rPr>
              <w:t>numReadings</w:t>
            </w:r>
            <w:proofErr w:type="spellEnd"/>
            <w:r w:rsidRPr="00DC67A5">
              <w:rPr>
                <w:rFonts w:ascii="Courier New" w:hAnsi="Courier New" w:cs="Courier New"/>
                <w:b w:val="0"/>
              </w:rPr>
              <w:t>){</w:t>
            </w:r>
          </w:p>
          <w:p w14:paraId="5668B7C3"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 xml:space="preserve">//return the mean of </w:t>
            </w:r>
            <w:proofErr w:type="gramStart"/>
            <w:r w:rsidRPr="00DC67A5">
              <w:rPr>
                <w:rFonts w:ascii="Courier New" w:hAnsi="Courier New" w:cs="Courier New"/>
                <w:b w:val="0"/>
              </w:rPr>
              <w:t>a number of</w:t>
            </w:r>
            <w:proofErr w:type="gramEnd"/>
            <w:r w:rsidRPr="00DC67A5">
              <w:rPr>
                <w:rFonts w:ascii="Courier New" w:hAnsi="Courier New" w:cs="Courier New"/>
                <w:b w:val="0"/>
              </w:rPr>
              <w:t xml:space="preserve"> readings from a given pin</w:t>
            </w:r>
          </w:p>
          <w:p w14:paraId="0A5E9181"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int total=</w:t>
            </w:r>
            <w:proofErr w:type="gramStart"/>
            <w:r w:rsidRPr="00DC67A5">
              <w:rPr>
                <w:rFonts w:ascii="Courier New" w:hAnsi="Courier New" w:cs="Courier New"/>
                <w:b w:val="0"/>
              </w:rPr>
              <w:t>0;</w:t>
            </w:r>
            <w:proofErr w:type="gramEnd"/>
          </w:p>
          <w:p w14:paraId="6900B749"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 xml:space="preserve">for(int </w:t>
            </w:r>
            <w:proofErr w:type="spellStart"/>
            <w:r w:rsidRPr="00DC67A5">
              <w:rPr>
                <w:rFonts w:ascii="Courier New" w:hAnsi="Courier New" w:cs="Courier New"/>
                <w:b w:val="0"/>
              </w:rPr>
              <w:t>i</w:t>
            </w:r>
            <w:proofErr w:type="spellEnd"/>
            <w:r w:rsidRPr="00DC67A5">
              <w:rPr>
                <w:rFonts w:ascii="Courier New" w:hAnsi="Courier New" w:cs="Courier New"/>
                <w:b w:val="0"/>
              </w:rPr>
              <w:t xml:space="preserve">=0; </w:t>
            </w:r>
            <w:proofErr w:type="spellStart"/>
            <w:r w:rsidRPr="00DC67A5">
              <w:rPr>
                <w:rFonts w:ascii="Courier New" w:hAnsi="Courier New" w:cs="Courier New"/>
                <w:b w:val="0"/>
              </w:rPr>
              <w:t>i</w:t>
            </w:r>
            <w:proofErr w:type="spellEnd"/>
            <w:r w:rsidRPr="00DC67A5">
              <w:rPr>
                <w:rFonts w:ascii="Courier New" w:hAnsi="Courier New" w:cs="Courier New"/>
                <w:b w:val="0"/>
              </w:rPr>
              <w:t>&lt;</w:t>
            </w:r>
            <w:proofErr w:type="spellStart"/>
            <w:r w:rsidRPr="00DC67A5">
              <w:rPr>
                <w:rFonts w:ascii="Courier New" w:hAnsi="Courier New" w:cs="Courier New"/>
                <w:b w:val="0"/>
              </w:rPr>
              <w:t>numReadings</w:t>
            </w:r>
            <w:proofErr w:type="spellEnd"/>
            <w:r w:rsidRPr="00DC67A5">
              <w:rPr>
                <w:rFonts w:ascii="Courier New" w:hAnsi="Courier New" w:cs="Courier New"/>
                <w:b w:val="0"/>
              </w:rPr>
              <w:t xml:space="preserve">; </w:t>
            </w:r>
            <w:proofErr w:type="spellStart"/>
            <w:r w:rsidRPr="00DC67A5">
              <w:rPr>
                <w:rFonts w:ascii="Courier New" w:hAnsi="Courier New" w:cs="Courier New"/>
                <w:b w:val="0"/>
              </w:rPr>
              <w:t>i</w:t>
            </w:r>
            <w:proofErr w:type="spellEnd"/>
            <w:r w:rsidRPr="00DC67A5">
              <w:rPr>
                <w:rFonts w:ascii="Courier New" w:hAnsi="Courier New" w:cs="Courier New"/>
                <w:b w:val="0"/>
              </w:rPr>
              <w:t>=i+1){</w:t>
            </w:r>
          </w:p>
          <w:p w14:paraId="5B8458EA"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r>
            <w:r w:rsidRPr="00DC67A5">
              <w:rPr>
                <w:rFonts w:ascii="Courier New" w:hAnsi="Courier New" w:cs="Courier New"/>
                <w:b w:val="0"/>
              </w:rPr>
              <w:tab/>
              <w:t>total=</w:t>
            </w:r>
            <w:proofErr w:type="spellStart"/>
            <w:r w:rsidRPr="00DC67A5">
              <w:rPr>
                <w:rFonts w:ascii="Courier New" w:hAnsi="Courier New" w:cs="Courier New"/>
                <w:b w:val="0"/>
              </w:rPr>
              <w:t>total+analogRead</w:t>
            </w:r>
            <w:proofErr w:type="spellEnd"/>
            <w:r w:rsidRPr="00DC67A5">
              <w:rPr>
                <w:rFonts w:ascii="Courier New" w:hAnsi="Courier New" w:cs="Courier New"/>
                <w:b w:val="0"/>
              </w:rPr>
              <w:t>(pin</w:t>
            </w:r>
            <w:proofErr w:type="gramStart"/>
            <w:r w:rsidRPr="00DC67A5">
              <w:rPr>
                <w:rFonts w:ascii="Courier New" w:hAnsi="Courier New" w:cs="Courier New"/>
                <w:b w:val="0"/>
              </w:rPr>
              <w:t>);</w:t>
            </w:r>
            <w:proofErr w:type="gramEnd"/>
          </w:p>
          <w:p w14:paraId="7F53EA56"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w:t>
            </w:r>
          </w:p>
          <w:p w14:paraId="5151E392"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return int(total/</w:t>
            </w:r>
            <w:proofErr w:type="spellStart"/>
            <w:r w:rsidRPr="00DC67A5">
              <w:rPr>
                <w:rFonts w:ascii="Courier New" w:hAnsi="Courier New" w:cs="Courier New"/>
                <w:b w:val="0"/>
              </w:rPr>
              <w:t>numReadings</w:t>
            </w:r>
            <w:proofErr w:type="spellEnd"/>
            <w:proofErr w:type="gramStart"/>
            <w:r w:rsidRPr="00DC67A5">
              <w:rPr>
                <w:rFonts w:ascii="Courier New" w:hAnsi="Courier New" w:cs="Courier New"/>
                <w:b w:val="0"/>
              </w:rPr>
              <w:t>);</w:t>
            </w:r>
            <w:proofErr w:type="gramEnd"/>
          </w:p>
          <w:p w14:paraId="7828BD84" w14:textId="4D943B78" w:rsidR="00822C38" w:rsidRPr="00DC67A5" w:rsidRDefault="00724CDA" w:rsidP="00F2639F">
            <w:pPr>
              <w:rPr>
                <w:rFonts w:ascii="Courier New" w:hAnsi="Courier New" w:cs="Courier New"/>
                <w:b w:val="0"/>
              </w:rPr>
            </w:pPr>
            <w:r w:rsidRPr="00DC67A5">
              <w:rPr>
                <w:rFonts w:ascii="Courier New" w:hAnsi="Courier New" w:cs="Courier New"/>
                <w:b w:val="0"/>
              </w:rPr>
              <w:t>}</w:t>
            </w:r>
          </w:p>
          <w:p w14:paraId="41B495C9" w14:textId="77777777" w:rsidR="00822C38" w:rsidRPr="00DC67A5" w:rsidRDefault="00822C38" w:rsidP="00F2639F">
            <w:pPr>
              <w:rPr>
                <w:b w:val="0"/>
              </w:rPr>
            </w:pPr>
            <w:r w:rsidRPr="00DC67A5">
              <w:rPr>
                <w:b w:val="0"/>
              </w:rPr>
              <w:t>For Pico/Python:</w:t>
            </w:r>
          </w:p>
          <w:p w14:paraId="69D60D75" w14:textId="20EBCE9A" w:rsidR="00702554" w:rsidRPr="00DC67A5" w:rsidRDefault="00702554" w:rsidP="00F2639F">
            <w:pPr>
              <w:rPr>
                <w:rFonts w:ascii="Courier New" w:hAnsi="Courier New" w:cs="Courier New"/>
                <w:b w:val="0"/>
              </w:rPr>
            </w:pPr>
            <w:r w:rsidRPr="00DC67A5">
              <w:rPr>
                <w:rFonts w:ascii="Courier New" w:hAnsi="Courier New" w:cs="Courier New"/>
                <w:b w:val="0"/>
              </w:rPr>
              <w:t xml:space="preserve">def mean(potentiometer, </w:t>
            </w:r>
            <w:proofErr w:type="spellStart"/>
            <w:r w:rsidRPr="00DC67A5">
              <w:rPr>
                <w:rFonts w:ascii="Courier New" w:hAnsi="Courier New" w:cs="Courier New"/>
                <w:b w:val="0"/>
              </w:rPr>
              <w:t>numReadings</w:t>
            </w:r>
            <w:proofErr w:type="spellEnd"/>
            <w:r w:rsidRPr="00DC67A5">
              <w:rPr>
                <w:rFonts w:ascii="Courier New" w:hAnsi="Courier New" w:cs="Courier New"/>
                <w:b w:val="0"/>
              </w:rPr>
              <w:t>):</w:t>
            </w:r>
          </w:p>
          <w:p w14:paraId="53CF22FC" w14:textId="457F2E4E" w:rsidR="00702554" w:rsidRPr="00DC67A5" w:rsidRDefault="00702554" w:rsidP="00F2639F">
            <w:pPr>
              <w:rPr>
                <w:rFonts w:ascii="Courier New" w:hAnsi="Courier New" w:cs="Courier New"/>
                <w:b w:val="0"/>
              </w:rPr>
            </w:pPr>
            <w:r w:rsidRPr="00DC67A5">
              <w:rPr>
                <w:rFonts w:ascii="Courier New" w:hAnsi="Courier New" w:cs="Courier New"/>
                <w:b w:val="0"/>
              </w:rPr>
              <w:tab/>
              <w:t xml:space="preserve">'''return the mean of a number of readings from a </w:t>
            </w:r>
            <w:proofErr w:type="gramStart"/>
            <w:r w:rsidR="000E6B32" w:rsidRPr="00DC67A5">
              <w:rPr>
                <w:rFonts w:ascii="Courier New" w:hAnsi="Courier New" w:cs="Courier New"/>
                <w:b w:val="0"/>
              </w:rPr>
              <w:t>potentiometer</w:t>
            </w:r>
            <w:r w:rsidRPr="00DC67A5">
              <w:rPr>
                <w:rFonts w:ascii="Courier New" w:hAnsi="Courier New" w:cs="Courier New"/>
                <w:b w:val="0"/>
              </w:rPr>
              <w:t>'''</w:t>
            </w:r>
            <w:proofErr w:type="gramEnd"/>
          </w:p>
          <w:p w14:paraId="4C7E0373" w14:textId="77777777" w:rsidR="00702554" w:rsidRPr="00DC67A5" w:rsidRDefault="00702554" w:rsidP="00F2639F">
            <w:pPr>
              <w:rPr>
                <w:rFonts w:ascii="Courier New" w:hAnsi="Courier New" w:cs="Courier New"/>
                <w:b w:val="0"/>
              </w:rPr>
            </w:pPr>
            <w:r w:rsidRPr="00DC67A5">
              <w:rPr>
                <w:rFonts w:ascii="Courier New" w:hAnsi="Courier New" w:cs="Courier New"/>
                <w:b w:val="0"/>
              </w:rPr>
              <w:tab/>
              <w:t>total=0</w:t>
            </w:r>
          </w:p>
          <w:p w14:paraId="19572DD1" w14:textId="53A9F98C" w:rsidR="00702554" w:rsidRPr="00DC67A5" w:rsidRDefault="00702554" w:rsidP="00F2639F">
            <w:pPr>
              <w:rPr>
                <w:rFonts w:ascii="Courier New" w:hAnsi="Courier New" w:cs="Courier New"/>
                <w:b w:val="0"/>
              </w:rPr>
            </w:pPr>
            <w:r w:rsidRPr="00DC67A5">
              <w:rPr>
                <w:rFonts w:ascii="Courier New" w:hAnsi="Courier New" w:cs="Courier New"/>
                <w:b w:val="0"/>
              </w:rPr>
              <w:tab/>
              <w:t xml:space="preserve">for </w:t>
            </w:r>
            <w:proofErr w:type="spellStart"/>
            <w:r w:rsidRPr="00DC67A5">
              <w:rPr>
                <w:rFonts w:ascii="Courier New" w:hAnsi="Courier New" w:cs="Courier New"/>
                <w:b w:val="0"/>
              </w:rPr>
              <w:t>i</w:t>
            </w:r>
            <w:proofErr w:type="spellEnd"/>
            <w:r w:rsidRPr="00DC67A5">
              <w:rPr>
                <w:rFonts w:ascii="Courier New" w:hAnsi="Courier New" w:cs="Courier New"/>
                <w:b w:val="0"/>
              </w:rPr>
              <w:t xml:space="preserve"> in range(</w:t>
            </w:r>
            <w:proofErr w:type="spellStart"/>
            <w:r w:rsidRPr="00DC67A5">
              <w:rPr>
                <w:rFonts w:ascii="Courier New" w:hAnsi="Courier New" w:cs="Courier New"/>
                <w:b w:val="0"/>
              </w:rPr>
              <w:t>numReadings</w:t>
            </w:r>
            <w:proofErr w:type="spellEnd"/>
            <w:r w:rsidRPr="00DC67A5">
              <w:rPr>
                <w:rFonts w:ascii="Courier New" w:hAnsi="Courier New" w:cs="Courier New"/>
                <w:b w:val="0"/>
              </w:rPr>
              <w:t>):</w:t>
            </w:r>
          </w:p>
          <w:p w14:paraId="40857900" w14:textId="77777777" w:rsidR="00702554" w:rsidRPr="00DC67A5" w:rsidRDefault="00702554" w:rsidP="00F2639F">
            <w:pPr>
              <w:rPr>
                <w:rFonts w:ascii="Courier New" w:hAnsi="Courier New" w:cs="Courier New"/>
                <w:b w:val="0"/>
              </w:rPr>
            </w:pPr>
            <w:r w:rsidRPr="00DC67A5">
              <w:rPr>
                <w:rFonts w:ascii="Courier New" w:hAnsi="Courier New" w:cs="Courier New"/>
                <w:b w:val="0"/>
              </w:rPr>
              <w:tab/>
            </w:r>
            <w:r w:rsidRPr="00DC67A5">
              <w:rPr>
                <w:rFonts w:ascii="Courier New" w:hAnsi="Courier New" w:cs="Courier New"/>
                <w:b w:val="0"/>
              </w:rPr>
              <w:tab/>
              <w:t>total=total+potentiometer.read_u16()</w:t>
            </w:r>
          </w:p>
          <w:p w14:paraId="5B7FD92E" w14:textId="77777777" w:rsidR="00702554" w:rsidRPr="00DC67A5" w:rsidRDefault="00702554" w:rsidP="00F2639F">
            <w:pPr>
              <w:rPr>
                <w:rFonts w:ascii="Courier New" w:hAnsi="Courier New" w:cs="Courier New"/>
                <w:b w:val="0"/>
              </w:rPr>
            </w:pPr>
            <w:r w:rsidRPr="00DC67A5">
              <w:rPr>
                <w:rFonts w:ascii="Courier New" w:hAnsi="Courier New" w:cs="Courier New"/>
                <w:b w:val="0"/>
              </w:rPr>
              <w:tab/>
            </w:r>
          </w:p>
          <w:p w14:paraId="02F79924" w14:textId="54CF40F2" w:rsidR="00174C0E" w:rsidRPr="00DC67A5" w:rsidRDefault="00702554" w:rsidP="00F2639F">
            <w:pPr>
              <w:rPr>
                <w:b w:val="0"/>
              </w:rPr>
            </w:pPr>
            <w:r w:rsidRPr="00DC67A5">
              <w:rPr>
                <w:rFonts w:ascii="Courier New" w:hAnsi="Courier New" w:cs="Courier New"/>
                <w:b w:val="0"/>
              </w:rPr>
              <w:tab/>
              <w:t>return  int(total/</w:t>
            </w:r>
            <w:proofErr w:type="spellStart"/>
            <w:r w:rsidRPr="00DC67A5">
              <w:rPr>
                <w:rFonts w:ascii="Courier New" w:hAnsi="Courier New" w:cs="Courier New"/>
                <w:b w:val="0"/>
              </w:rPr>
              <w:t>numReadings</w:t>
            </w:r>
            <w:proofErr w:type="spellEnd"/>
            <w:r w:rsidR="00355EA9" w:rsidRPr="00DC67A5">
              <w:rPr>
                <w:rFonts w:ascii="Courier New" w:hAnsi="Courier New" w:cs="Courier New"/>
                <w:b w:val="0"/>
              </w:rPr>
              <w:t>)</w:t>
            </w:r>
          </w:p>
        </w:tc>
      </w:tr>
    </w:tbl>
    <w:p w14:paraId="64FD70A6" w14:textId="41FDDFCD" w:rsidR="003B467D" w:rsidRDefault="00192B41" w:rsidP="00F2639F">
      <w:pPr>
        <w:pStyle w:val="Heading3"/>
      </w:pPr>
      <w:bookmarkStart w:id="92" w:name="_Toc159418459"/>
      <w:r>
        <w:t>Connect and test buttons</w:t>
      </w:r>
      <w:bookmarkEnd w:id="92"/>
    </w:p>
    <w:p w14:paraId="749EE73B" w14:textId="23F8BE06" w:rsidR="008654EA" w:rsidRDefault="00224EDF" w:rsidP="00F2639F">
      <w:r>
        <w:t xml:space="preserve">You will be using the </w:t>
      </w:r>
      <w:r w:rsidR="00A24A41">
        <w:t xml:space="preserve">3 </w:t>
      </w:r>
      <w:r>
        <w:t xml:space="preserve">buttons to </w:t>
      </w:r>
      <w:r w:rsidR="001F02BD">
        <w:t>program the articulated arm and gripper.</w:t>
      </w:r>
    </w:p>
    <w:p w14:paraId="21B60CF3" w14:textId="77777777" w:rsidR="00F11779" w:rsidRDefault="00DB67D3" w:rsidP="00F2639F">
      <w:r>
        <w:t xml:space="preserve">You will be able to </w:t>
      </w:r>
      <w:r w:rsidR="005E5654">
        <w:t>save positions that your robotic arm will move between</w:t>
      </w:r>
      <w:r w:rsidR="00DB1B6A">
        <w:t>.</w:t>
      </w:r>
    </w:p>
    <w:p w14:paraId="4F460805" w14:textId="77777777" w:rsidR="00F11779" w:rsidRDefault="00DB1B6A" w:rsidP="00F2639F">
      <w:r>
        <w:t>T</w:t>
      </w:r>
      <w:r w:rsidR="00F11779">
        <w:t>h</w:t>
      </w:r>
      <w:r>
        <w:t xml:space="preserve">is could then be implemented in a production line setting, with your system repeating the same action as many times as </w:t>
      </w:r>
      <w:r w:rsidR="001F776B">
        <w:t>required</w:t>
      </w:r>
      <w:r w:rsidR="005E5654">
        <w:t>.</w:t>
      </w:r>
    </w:p>
    <w:p w14:paraId="4537973C" w14:textId="713D1470" w:rsidR="003A1857" w:rsidRDefault="003A1857" w:rsidP="00F2639F">
      <w:r>
        <w:t>The buttons will be used as follows:</w:t>
      </w:r>
    </w:p>
    <w:p w14:paraId="3C38C7B9" w14:textId="4AB4468F" w:rsidR="003A1857" w:rsidRDefault="003A1857" w:rsidP="00A24A41">
      <w:pPr>
        <w:pStyle w:val="ListBullet"/>
      </w:pPr>
      <w:r>
        <w:t>One button to add a new set point</w:t>
      </w:r>
    </w:p>
    <w:p w14:paraId="48A1BB57" w14:textId="0F670A94" w:rsidR="003A1857" w:rsidRDefault="003A1857" w:rsidP="00A24A41">
      <w:pPr>
        <w:pStyle w:val="ListBullet"/>
      </w:pPr>
      <w:r>
        <w:t>One button to remove a saved set point</w:t>
      </w:r>
    </w:p>
    <w:p w14:paraId="45C6C3CE" w14:textId="7BE39A5D" w:rsidR="003A1857" w:rsidRDefault="003A1857" w:rsidP="00A24A41">
      <w:pPr>
        <w:pStyle w:val="ListBullet"/>
      </w:pPr>
      <w:r>
        <w:t xml:space="preserve">One button to </w:t>
      </w:r>
      <w:r w:rsidR="00D416A4">
        <w:t>move the robotic arm through each of the saved set points</w:t>
      </w:r>
      <w:r w:rsidR="0002331A">
        <w:t xml:space="preserve"> in turn</w:t>
      </w:r>
      <w:r w:rsidR="00A24A41">
        <w:t>.</w:t>
      </w:r>
    </w:p>
    <w:p w14:paraId="244EA999" w14:textId="2E271B80" w:rsidR="00C24A6D" w:rsidRDefault="00A75944" w:rsidP="00F2639F">
      <w:r>
        <w:t xml:space="preserve">Read </w:t>
      </w:r>
      <w:hyperlink r:id="rId199" w:history="1">
        <w:r w:rsidRPr="00A75944">
          <w:rPr>
            <w:rStyle w:val="Hyperlink"/>
          </w:rPr>
          <w:t xml:space="preserve">Digital </w:t>
        </w:r>
        <w:r w:rsidR="00EC1CF4">
          <w:rPr>
            <w:rStyle w:val="Hyperlink"/>
          </w:rPr>
          <w:t>I</w:t>
        </w:r>
        <w:r w:rsidRPr="00A75944">
          <w:rPr>
            <w:rStyle w:val="Hyperlink"/>
          </w:rPr>
          <w:t xml:space="preserve">nput </w:t>
        </w:r>
        <w:r w:rsidR="00EC1CF4">
          <w:rPr>
            <w:rStyle w:val="Hyperlink"/>
          </w:rPr>
          <w:t>P</w:t>
        </w:r>
        <w:r w:rsidRPr="00A75944">
          <w:rPr>
            <w:rStyle w:val="Hyperlink"/>
          </w:rPr>
          <w:t xml:space="preserve">ull-up </w:t>
        </w:r>
        <w:r w:rsidR="00EC1CF4">
          <w:rPr>
            <w:rStyle w:val="Hyperlink"/>
          </w:rPr>
          <w:t>R</w:t>
        </w:r>
        <w:r w:rsidRPr="00A75944">
          <w:rPr>
            <w:rStyle w:val="Hyperlink"/>
          </w:rPr>
          <w:t>esistor</w:t>
        </w:r>
      </w:hyperlink>
      <w:r w:rsidR="003954F9">
        <w:t xml:space="preserve"> (Arduino/C++) or</w:t>
      </w:r>
      <w:r w:rsidR="00055207">
        <w:t xml:space="preserve"> </w:t>
      </w:r>
      <w:hyperlink r:id="rId200" w:history="1">
        <w:r w:rsidR="00055207" w:rsidRPr="00055207">
          <w:rPr>
            <w:rStyle w:val="Hyperlink"/>
          </w:rPr>
          <w:t>Button with Pi Pico</w:t>
        </w:r>
      </w:hyperlink>
      <w:r w:rsidR="003954F9">
        <w:t xml:space="preserve"> (Pico/Python)</w:t>
      </w:r>
      <w:r>
        <w:t xml:space="preserve"> to learn how to connect and use a button as a digital input to your microcontroller board.</w:t>
      </w:r>
    </w:p>
    <w:p w14:paraId="75EF4DF4" w14:textId="54F2FA6C" w:rsidR="00A669F7" w:rsidRDefault="00C24A6D" w:rsidP="00C62638">
      <w:pPr>
        <w:pStyle w:val="ListNumber"/>
        <w:numPr>
          <w:ilvl w:val="0"/>
          <w:numId w:val="31"/>
        </w:numPr>
      </w:pPr>
      <w:r>
        <w:t>Describe the purpose of a pull</w:t>
      </w:r>
      <w:r w:rsidR="00906249">
        <w:t>-</w:t>
      </w:r>
      <w:r>
        <w:t>up resistor</w:t>
      </w:r>
      <w:r w:rsidR="00A669F7">
        <w:t xml:space="preserve"> when connecting a push button </w:t>
      </w:r>
      <w:r w:rsidR="00516256">
        <w:t>in</w:t>
      </w:r>
      <w:r w:rsidR="00A669F7">
        <w:t xml:space="preserve"> a microcontroller ci</w:t>
      </w:r>
      <w:r w:rsidR="00440745">
        <w:t>rcuit.</w:t>
      </w:r>
    </w:p>
    <w:tbl>
      <w:tblPr>
        <w:tblStyle w:val="Tableheader"/>
        <w:tblW w:w="9650" w:type="dxa"/>
        <w:tblLook w:val="0420" w:firstRow="1" w:lastRow="0" w:firstColumn="0" w:lastColumn="0" w:noHBand="0" w:noVBand="1"/>
        <w:tblDescription w:val="Space for students to provide answer."/>
      </w:tblPr>
      <w:tblGrid>
        <w:gridCol w:w="9650"/>
      </w:tblGrid>
      <w:tr w:rsidR="00A669F7" w:rsidRPr="00DC67A5" w14:paraId="0ECF90C4" w14:textId="77777777" w:rsidTr="00F51659">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88E81F9" w14:textId="5C4E567C" w:rsidR="00A669F7" w:rsidRPr="00DC67A5" w:rsidRDefault="00A669F7" w:rsidP="00F2639F">
            <w:r w:rsidRPr="00DC67A5">
              <w:t>Sample answer:</w:t>
            </w:r>
          </w:p>
          <w:p w14:paraId="4F66D9CA" w14:textId="114B4AFD" w:rsidR="00E06245" w:rsidRPr="00DC67A5" w:rsidRDefault="00287A66" w:rsidP="00F2639F">
            <w:pPr>
              <w:rPr>
                <w:b w:val="0"/>
                <w:bCs/>
              </w:rPr>
            </w:pPr>
            <w:r w:rsidRPr="00DC67A5">
              <w:rPr>
                <w:b w:val="0"/>
                <w:bCs/>
              </w:rPr>
              <w:t xml:space="preserve">If you connect a push button </w:t>
            </w:r>
            <w:r w:rsidR="00C52DA0" w:rsidRPr="00DC67A5">
              <w:rPr>
                <w:b w:val="0"/>
                <w:bCs/>
              </w:rPr>
              <w:t xml:space="preserve">directly </w:t>
            </w:r>
            <w:r w:rsidR="004E5942" w:rsidRPr="00DC67A5">
              <w:rPr>
                <w:b w:val="0"/>
                <w:bCs/>
              </w:rPr>
              <w:t xml:space="preserve">between </w:t>
            </w:r>
            <w:proofErr w:type="spellStart"/>
            <w:r w:rsidR="004E5942" w:rsidRPr="00DC67A5">
              <w:rPr>
                <w:b w:val="0"/>
                <w:bCs/>
              </w:rPr>
              <w:t>Vcc</w:t>
            </w:r>
            <w:proofErr w:type="spellEnd"/>
            <w:r w:rsidR="004E5942" w:rsidRPr="00DC67A5">
              <w:rPr>
                <w:b w:val="0"/>
                <w:bCs/>
              </w:rPr>
              <w:t xml:space="preserve"> and ground, you will create a short circuit between </w:t>
            </w:r>
            <w:r w:rsidR="00D62BB4" w:rsidRPr="00DC67A5">
              <w:rPr>
                <w:b w:val="0"/>
                <w:bCs/>
              </w:rPr>
              <w:t>them when the button is being pushed. This will use a lot of current and may reset or damage the microcontroller.</w:t>
            </w:r>
          </w:p>
          <w:p w14:paraId="51E36107" w14:textId="77777777" w:rsidR="00E06245" w:rsidRPr="00DC67A5" w:rsidRDefault="00C52DA0" w:rsidP="00F2639F">
            <w:pPr>
              <w:rPr>
                <w:b w:val="0"/>
                <w:bCs/>
              </w:rPr>
            </w:pPr>
            <w:r w:rsidRPr="00DC67A5">
              <w:rPr>
                <w:b w:val="0"/>
                <w:bCs/>
              </w:rPr>
              <w:t>If you add a resistor in the circuit</w:t>
            </w:r>
            <w:r w:rsidR="00416F12" w:rsidRPr="00DC67A5">
              <w:rPr>
                <w:b w:val="0"/>
                <w:bCs/>
              </w:rPr>
              <w:t xml:space="preserve"> as shown</w:t>
            </w:r>
            <w:r w:rsidRPr="00DC67A5">
              <w:rPr>
                <w:b w:val="0"/>
                <w:bCs/>
              </w:rPr>
              <w:t>, the current will be limited to a safe value when the button is pressed.</w:t>
            </w:r>
          </w:p>
          <w:p w14:paraId="4DE57EEE" w14:textId="3F7BBE39" w:rsidR="00E06245" w:rsidRPr="00DC67A5" w:rsidRDefault="00354CEB" w:rsidP="00F2639F">
            <w:pPr>
              <w:rPr>
                <w:b w:val="0"/>
                <w:bCs/>
              </w:rPr>
            </w:pPr>
            <w:r w:rsidRPr="00DC67A5">
              <w:rPr>
                <w:b w:val="0"/>
                <w:bCs/>
              </w:rPr>
              <w:t xml:space="preserve">When the button is open, D5 will be connected to </w:t>
            </w:r>
            <w:proofErr w:type="spellStart"/>
            <w:r w:rsidR="00137675" w:rsidRPr="00DC67A5">
              <w:rPr>
                <w:b w:val="0"/>
                <w:bCs/>
              </w:rPr>
              <w:t>Vout</w:t>
            </w:r>
            <w:proofErr w:type="spellEnd"/>
            <w:r w:rsidRPr="00DC67A5">
              <w:rPr>
                <w:b w:val="0"/>
                <w:bCs/>
              </w:rPr>
              <w:t xml:space="preserve">; when the button is closed, D5 will be </w:t>
            </w:r>
            <w:r w:rsidR="00863B8E" w:rsidRPr="00DC67A5">
              <w:rPr>
                <w:b w:val="0"/>
                <w:bCs/>
              </w:rPr>
              <w:t xml:space="preserve">connected directly to </w:t>
            </w:r>
            <w:r w:rsidR="00802627" w:rsidRPr="00DC67A5">
              <w:rPr>
                <w:b w:val="0"/>
                <w:bCs/>
              </w:rPr>
              <w:t>ground</w:t>
            </w:r>
            <w:r w:rsidR="00863B8E" w:rsidRPr="00DC67A5">
              <w:rPr>
                <w:b w:val="0"/>
                <w:bCs/>
              </w:rPr>
              <w:t>.</w:t>
            </w:r>
          </w:p>
          <w:p w14:paraId="0E1D22DF" w14:textId="087DF274" w:rsidR="00A669F7" w:rsidRPr="00DC67A5" w:rsidRDefault="00863B8E" w:rsidP="00F2639F">
            <w:pPr>
              <w:rPr>
                <w:b w:val="0"/>
                <w:bCs/>
              </w:rPr>
            </w:pPr>
            <w:r w:rsidRPr="00DC67A5">
              <w:rPr>
                <w:b w:val="0"/>
                <w:bCs/>
              </w:rPr>
              <w:t>Using an internal pull</w:t>
            </w:r>
            <w:r w:rsidR="00906249">
              <w:rPr>
                <w:b w:val="0"/>
                <w:bCs/>
              </w:rPr>
              <w:t>-</w:t>
            </w:r>
            <w:r w:rsidRPr="00DC67A5">
              <w:rPr>
                <w:b w:val="0"/>
                <w:bCs/>
              </w:rPr>
              <w:t>up resistor on D5 removes the need to supply and connect your own resistor</w:t>
            </w:r>
            <w:r w:rsidR="00EC1CF4">
              <w:rPr>
                <w:b w:val="0"/>
                <w:bCs/>
              </w:rPr>
              <w:t>,</w:t>
            </w:r>
            <w:r w:rsidR="0024283E" w:rsidRPr="00DC67A5">
              <w:rPr>
                <w:b w:val="0"/>
                <w:bCs/>
              </w:rPr>
              <w:t xml:space="preserve"> so the button can be connected directly between ground (or </w:t>
            </w:r>
            <w:proofErr w:type="spellStart"/>
            <w:r w:rsidR="0024283E" w:rsidRPr="00DC67A5">
              <w:rPr>
                <w:b w:val="0"/>
                <w:bCs/>
              </w:rPr>
              <w:t>Vout</w:t>
            </w:r>
            <w:proofErr w:type="spellEnd"/>
            <w:r w:rsidR="0024283E" w:rsidRPr="00DC67A5">
              <w:rPr>
                <w:b w:val="0"/>
                <w:bCs/>
              </w:rPr>
              <w:t>) and an input.</w:t>
            </w:r>
            <w:r w:rsidR="00A24A41" w:rsidRPr="00DC67A5">
              <w:rPr>
                <w:noProof/>
              </w:rPr>
              <w:drawing>
                <wp:inline distT="0" distB="0" distL="0" distR="0" wp14:anchorId="00ED339E" wp14:editId="26E1F750">
                  <wp:extent cx="2693035" cy="2364740"/>
                  <wp:effectExtent l="0" t="0" r="0" b="0"/>
                  <wp:docPr id="1514804318" name="Picture 1514804318" descr="Model showing sample wiring between a microcontroller and a button using an external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04318" name="Picture 1514804318" descr="Model showing sample wiring between a microcontroller and a button using an external resistor."/>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693035" cy="2364740"/>
                          </a:xfrm>
                          <a:prstGeom prst="rect">
                            <a:avLst/>
                          </a:prstGeom>
                          <a:noFill/>
                          <a:ln>
                            <a:noFill/>
                          </a:ln>
                        </pic:spPr>
                      </pic:pic>
                    </a:graphicData>
                  </a:graphic>
                </wp:inline>
              </w:drawing>
            </w:r>
          </w:p>
        </w:tc>
      </w:tr>
    </w:tbl>
    <w:p w14:paraId="303660CD" w14:textId="189EACD8" w:rsidR="00E06245" w:rsidRDefault="00F21016" w:rsidP="00F2639F">
      <w:r>
        <w:t xml:space="preserve">Physically connect </w:t>
      </w:r>
      <w:r w:rsidR="00EC1CF4">
        <w:t xml:space="preserve">3 </w:t>
      </w:r>
      <w:r>
        <w:t>buttons to your circuit.</w:t>
      </w:r>
    </w:p>
    <w:p w14:paraId="702D1DD6" w14:textId="77777777" w:rsidR="00FF4E47" w:rsidRDefault="00AC34AA" w:rsidP="00F2639F">
      <w:r>
        <w:t>From each button</w:t>
      </w:r>
      <w:r w:rsidR="00F947B5">
        <w:t xml:space="preserve"> there should be one connection to a d</w:t>
      </w:r>
      <w:r w:rsidR="00ED0BAD">
        <w:t xml:space="preserve">igital input pin and the other to either ground or </w:t>
      </w:r>
      <w:r w:rsidR="00774490">
        <w:t>the board’s logic level</w:t>
      </w:r>
      <w:r w:rsidR="00F947B5">
        <w:t>.</w:t>
      </w:r>
    </w:p>
    <w:p w14:paraId="070F2A92" w14:textId="7DD4E5AA" w:rsidR="00FF4E47" w:rsidRDefault="009C47E6" w:rsidP="00F2639F">
      <w:r>
        <w:t xml:space="preserve">Use the simulations on </w:t>
      </w:r>
      <w:hyperlink r:id="rId202" w:history="1">
        <w:proofErr w:type="spellStart"/>
        <w:r w:rsidRPr="0040073A">
          <w:rPr>
            <w:rStyle w:val="Hyperlink"/>
          </w:rPr>
          <w:t>Tinkercad</w:t>
        </w:r>
        <w:proofErr w:type="spellEnd"/>
      </w:hyperlink>
      <w:r>
        <w:t xml:space="preserve"> or </w:t>
      </w:r>
      <w:hyperlink r:id="rId203" w:history="1">
        <w:proofErr w:type="spellStart"/>
        <w:r w:rsidRPr="0040073A">
          <w:rPr>
            <w:rStyle w:val="Hyperlink"/>
          </w:rPr>
          <w:t>Wokwi</w:t>
        </w:r>
        <w:proofErr w:type="spellEnd"/>
      </w:hyperlink>
      <w:r>
        <w:t xml:space="preserve"> to check your wiring.</w:t>
      </w:r>
    </w:p>
    <w:p w14:paraId="2ABAC124" w14:textId="1A59AAF2" w:rsidR="003B467D" w:rsidRDefault="00391808" w:rsidP="00F2639F">
      <w:r>
        <w:t xml:space="preserve">Adapt the sample code provided to verify that you can read values correctly from all </w:t>
      </w:r>
      <w:r w:rsidR="00EC1CF4">
        <w:t xml:space="preserve">3 </w:t>
      </w:r>
      <w:r>
        <w:t>buttons</w:t>
      </w:r>
      <w:r w:rsidR="008C7F88">
        <w:t xml:space="preserve"> in your circuit.</w:t>
      </w:r>
    </w:p>
    <w:p w14:paraId="4F444102" w14:textId="7DC256D3" w:rsidR="00FF4E47" w:rsidRPr="00FF4E47" w:rsidRDefault="00391808" w:rsidP="00F2639F">
      <w:pPr>
        <w:suppressAutoHyphens w:val="0"/>
        <w:spacing w:after="0" w:line="276" w:lineRule="auto"/>
      </w:pPr>
      <w:r>
        <w:t xml:space="preserve">Record your code to test and verify button </w:t>
      </w:r>
      <w:r w:rsidR="006C06FE">
        <w:t xml:space="preserve">functionality </w:t>
      </w:r>
      <w:r w:rsidR="00685B6C">
        <w:t xml:space="preserve">in your circuit </w:t>
      </w:r>
      <w:r>
        <w:t>below.</w:t>
      </w:r>
    </w:p>
    <w:tbl>
      <w:tblPr>
        <w:tblStyle w:val="Tableheader"/>
        <w:tblW w:w="9650" w:type="dxa"/>
        <w:tblLook w:val="0420" w:firstRow="1" w:lastRow="0" w:firstColumn="0" w:lastColumn="0" w:noHBand="0" w:noVBand="1"/>
        <w:tblDescription w:val="Space for students to provide answer."/>
      </w:tblPr>
      <w:tblGrid>
        <w:gridCol w:w="9650"/>
      </w:tblGrid>
      <w:tr w:rsidR="00391808" w:rsidRPr="00DC67A5" w14:paraId="1295A3B0" w14:textId="77777777" w:rsidTr="00F51659">
        <w:trPr>
          <w:cnfStyle w:val="100000000000" w:firstRow="1" w:lastRow="0" w:firstColumn="0" w:lastColumn="0" w:oddVBand="0" w:evenVBand="0" w:oddHBand="0" w:evenHBand="0" w:firstRowFirstColumn="0" w:firstRowLastColumn="0" w:lastRowFirstColumn="0" w:lastRowLastColumn="0"/>
          <w:trHeight w:val="879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CCF8A45" w14:textId="77777777" w:rsidR="00A85558" w:rsidRPr="00DC67A5" w:rsidRDefault="00A85558" w:rsidP="00F2639F">
            <w:pPr>
              <w:rPr>
                <w:bCs/>
              </w:rPr>
            </w:pPr>
            <w:r w:rsidRPr="00DC67A5">
              <w:rPr>
                <w:bCs/>
              </w:rPr>
              <w:t>Sample answers could include:</w:t>
            </w:r>
          </w:p>
          <w:p w14:paraId="10F837A2" w14:textId="77777777" w:rsidR="00A85558" w:rsidRPr="008643DE" w:rsidRDefault="00A85558" w:rsidP="00F2639F">
            <w:pPr>
              <w:rPr>
                <w:bCs/>
              </w:rPr>
            </w:pPr>
            <w:r w:rsidRPr="008643DE">
              <w:rPr>
                <w:bCs/>
              </w:rPr>
              <w:t>For Arduino/C++:</w:t>
            </w:r>
          </w:p>
          <w:p w14:paraId="759ADBF9" w14:textId="77777777" w:rsidR="00DD0082" w:rsidRPr="00DC67A5" w:rsidRDefault="00DD0082" w:rsidP="00F2639F">
            <w:pPr>
              <w:rPr>
                <w:rFonts w:ascii="Courier New" w:hAnsi="Courier New" w:cs="Courier New"/>
                <w:b w:val="0"/>
              </w:rPr>
            </w:pPr>
            <w:r w:rsidRPr="00DC67A5">
              <w:rPr>
                <w:rFonts w:ascii="Courier New" w:hAnsi="Courier New" w:cs="Courier New"/>
                <w:b w:val="0"/>
              </w:rPr>
              <w:t>void setup()</w:t>
            </w:r>
          </w:p>
          <w:p w14:paraId="50F5E5E1" w14:textId="77777777" w:rsidR="00DD0082" w:rsidRPr="00DC67A5" w:rsidRDefault="00DD0082" w:rsidP="00F2639F">
            <w:pPr>
              <w:rPr>
                <w:rFonts w:ascii="Courier New" w:hAnsi="Courier New" w:cs="Courier New"/>
                <w:b w:val="0"/>
              </w:rPr>
            </w:pPr>
            <w:r w:rsidRPr="00DC67A5">
              <w:rPr>
                <w:rFonts w:ascii="Courier New" w:hAnsi="Courier New" w:cs="Courier New"/>
                <w:b w:val="0"/>
              </w:rPr>
              <w:t>{</w:t>
            </w:r>
          </w:p>
          <w:p w14:paraId="0480BD7C" w14:textId="62CB1139" w:rsidR="00DD0082" w:rsidRPr="00DC67A5" w:rsidRDefault="00DD0082" w:rsidP="00F2639F">
            <w:pPr>
              <w:rPr>
                <w:rFonts w:ascii="Courier New" w:hAnsi="Courier New" w:cs="Courier New"/>
                <w:b w:val="0"/>
              </w:rPr>
            </w:pPr>
            <w:r w:rsidRPr="00DC67A5">
              <w:rPr>
                <w:rFonts w:ascii="Courier New" w:hAnsi="Courier New" w:cs="Courier New"/>
                <w:b w:val="0"/>
              </w:rPr>
              <w:t xml:space="preserve">  //Configure pushbuttons for digital input with pull</w:t>
            </w:r>
            <w:r w:rsidR="00906249">
              <w:rPr>
                <w:rFonts w:ascii="Courier New" w:hAnsi="Courier New" w:cs="Courier New"/>
                <w:b w:val="0"/>
              </w:rPr>
              <w:t>-</w:t>
            </w:r>
            <w:r w:rsidRPr="00DC67A5">
              <w:rPr>
                <w:rFonts w:ascii="Courier New" w:hAnsi="Courier New" w:cs="Courier New"/>
                <w:b w:val="0"/>
              </w:rPr>
              <w:t>up resistors</w:t>
            </w:r>
          </w:p>
          <w:p w14:paraId="59F2023B"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pinMode</w:t>
            </w:r>
            <w:proofErr w:type="spellEnd"/>
            <w:r w:rsidRPr="00DC67A5">
              <w:rPr>
                <w:rFonts w:ascii="Courier New" w:hAnsi="Courier New" w:cs="Courier New"/>
                <w:b w:val="0"/>
              </w:rPr>
              <w:t>(</w:t>
            </w:r>
            <w:proofErr w:type="gramStart"/>
            <w:r w:rsidRPr="00DC67A5">
              <w:rPr>
                <w:rFonts w:ascii="Courier New" w:hAnsi="Courier New" w:cs="Courier New"/>
                <w:b w:val="0"/>
              </w:rPr>
              <w:t>10,INPUT</w:t>
            </w:r>
            <w:proofErr w:type="gramEnd"/>
            <w:r w:rsidRPr="00DC67A5">
              <w:rPr>
                <w:rFonts w:ascii="Courier New" w:hAnsi="Courier New" w:cs="Courier New"/>
                <w:b w:val="0"/>
              </w:rPr>
              <w:t>_PULLUP);</w:t>
            </w:r>
          </w:p>
          <w:p w14:paraId="344C7683"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pinMode</w:t>
            </w:r>
            <w:proofErr w:type="spellEnd"/>
            <w:r w:rsidRPr="00DC67A5">
              <w:rPr>
                <w:rFonts w:ascii="Courier New" w:hAnsi="Courier New" w:cs="Courier New"/>
                <w:b w:val="0"/>
              </w:rPr>
              <w:t>(</w:t>
            </w:r>
            <w:proofErr w:type="gramStart"/>
            <w:r w:rsidRPr="00DC67A5">
              <w:rPr>
                <w:rFonts w:ascii="Courier New" w:hAnsi="Courier New" w:cs="Courier New"/>
                <w:b w:val="0"/>
              </w:rPr>
              <w:t>11,INPUT</w:t>
            </w:r>
            <w:proofErr w:type="gramEnd"/>
            <w:r w:rsidRPr="00DC67A5">
              <w:rPr>
                <w:rFonts w:ascii="Courier New" w:hAnsi="Courier New" w:cs="Courier New"/>
                <w:b w:val="0"/>
              </w:rPr>
              <w:t>_PULLUP);</w:t>
            </w:r>
          </w:p>
          <w:p w14:paraId="746B5AB3"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pinMode</w:t>
            </w:r>
            <w:proofErr w:type="spellEnd"/>
            <w:r w:rsidRPr="00DC67A5">
              <w:rPr>
                <w:rFonts w:ascii="Courier New" w:hAnsi="Courier New" w:cs="Courier New"/>
                <w:b w:val="0"/>
              </w:rPr>
              <w:t>(</w:t>
            </w:r>
            <w:proofErr w:type="gramStart"/>
            <w:r w:rsidRPr="00DC67A5">
              <w:rPr>
                <w:rFonts w:ascii="Courier New" w:hAnsi="Courier New" w:cs="Courier New"/>
                <w:b w:val="0"/>
              </w:rPr>
              <w:t>12,INPUT</w:t>
            </w:r>
            <w:proofErr w:type="gramEnd"/>
            <w:r w:rsidRPr="00DC67A5">
              <w:rPr>
                <w:rFonts w:ascii="Courier New" w:hAnsi="Courier New" w:cs="Courier New"/>
                <w:b w:val="0"/>
              </w:rPr>
              <w:t>_PULLUP);</w:t>
            </w:r>
          </w:p>
          <w:p w14:paraId="5583806F"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begin</w:t>
            </w:r>
            <w:proofErr w:type="spellEnd"/>
            <w:r w:rsidRPr="00DC67A5">
              <w:rPr>
                <w:rFonts w:ascii="Courier New" w:hAnsi="Courier New" w:cs="Courier New"/>
                <w:b w:val="0"/>
              </w:rPr>
              <w:t>(9600</w:t>
            </w:r>
            <w:proofErr w:type="gramStart"/>
            <w:r w:rsidRPr="00DC67A5">
              <w:rPr>
                <w:rFonts w:ascii="Courier New" w:hAnsi="Courier New" w:cs="Courier New"/>
                <w:b w:val="0"/>
              </w:rPr>
              <w:t>);</w:t>
            </w:r>
            <w:proofErr w:type="gramEnd"/>
          </w:p>
          <w:p w14:paraId="30E30275" w14:textId="77777777" w:rsidR="00DD0082" w:rsidRPr="00DC67A5" w:rsidRDefault="00DD0082" w:rsidP="00F2639F">
            <w:pPr>
              <w:rPr>
                <w:rFonts w:ascii="Courier New" w:hAnsi="Courier New" w:cs="Courier New"/>
                <w:b w:val="0"/>
              </w:rPr>
            </w:pPr>
            <w:r w:rsidRPr="00DC67A5">
              <w:rPr>
                <w:rFonts w:ascii="Courier New" w:hAnsi="Courier New" w:cs="Courier New"/>
                <w:b w:val="0"/>
              </w:rPr>
              <w:t>}</w:t>
            </w:r>
          </w:p>
          <w:p w14:paraId="70A84AAA" w14:textId="77777777" w:rsidR="00DD0082" w:rsidRPr="00DC67A5" w:rsidRDefault="00DD0082" w:rsidP="00F2639F">
            <w:pPr>
              <w:rPr>
                <w:rFonts w:ascii="Courier New" w:hAnsi="Courier New" w:cs="Courier New"/>
                <w:b w:val="0"/>
              </w:rPr>
            </w:pPr>
            <w:r w:rsidRPr="00DC67A5">
              <w:rPr>
                <w:rFonts w:ascii="Courier New" w:hAnsi="Courier New" w:cs="Courier New"/>
                <w:b w:val="0"/>
              </w:rPr>
              <w:t>void loop(){</w:t>
            </w:r>
          </w:p>
          <w:p w14:paraId="03454975"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w:t>
            </w:r>
            <w:proofErr w:type="spellStart"/>
            <w:proofErr w:type="gramStart"/>
            <w:r w:rsidRPr="00DC67A5">
              <w:rPr>
                <w:rFonts w:ascii="Courier New" w:hAnsi="Courier New" w:cs="Courier New"/>
                <w:b w:val="0"/>
              </w:rPr>
              <w:t>digitalRead</w:t>
            </w:r>
            <w:proofErr w:type="spellEnd"/>
            <w:r w:rsidRPr="00DC67A5">
              <w:rPr>
                <w:rFonts w:ascii="Courier New" w:hAnsi="Courier New" w:cs="Courier New"/>
                <w:b w:val="0"/>
              </w:rPr>
              <w:t>(</w:t>
            </w:r>
            <w:proofErr w:type="gramEnd"/>
            <w:r w:rsidRPr="00DC67A5">
              <w:rPr>
                <w:rFonts w:ascii="Courier New" w:hAnsi="Courier New" w:cs="Courier New"/>
                <w:b w:val="0"/>
              </w:rPr>
              <w:t>10));</w:t>
            </w:r>
          </w:p>
          <w:p w14:paraId="141FBDFC"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 "</w:t>
            </w:r>
            <w:proofErr w:type="gramStart"/>
            <w:r w:rsidRPr="00DC67A5">
              <w:rPr>
                <w:rFonts w:ascii="Courier New" w:hAnsi="Courier New" w:cs="Courier New"/>
                <w:b w:val="0"/>
              </w:rPr>
              <w:t>);</w:t>
            </w:r>
            <w:proofErr w:type="gramEnd"/>
          </w:p>
          <w:p w14:paraId="20C83408"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w:t>
            </w:r>
            <w:proofErr w:type="spellStart"/>
            <w:proofErr w:type="gramStart"/>
            <w:r w:rsidRPr="00DC67A5">
              <w:rPr>
                <w:rFonts w:ascii="Courier New" w:hAnsi="Courier New" w:cs="Courier New"/>
                <w:b w:val="0"/>
              </w:rPr>
              <w:t>digitalRead</w:t>
            </w:r>
            <w:proofErr w:type="spellEnd"/>
            <w:r w:rsidRPr="00DC67A5">
              <w:rPr>
                <w:rFonts w:ascii="Courier New" w:hAnsi="Courier New" w:cs="Courier New"/>
                <w:b w:val="0"/>
              </w:rPr>
              <w:t>(</w:t>
            </w:r>
            <w:proofErr w:type="gramEnd"/>
            <w:r w:rsidRPr="00DC67A5">
              <w:rPr>
                <w:rFonts w:ascii="Courier New" w:hAnsi="Courier New" w:cs="Courier New"/>
                <w:b w:val="0"/>
              </w:rPr>
              <w:t>11));</w:t>
            </w:r>
          </w:p>
          <w:p w14:paraId="3B80EC53"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 "</w:t>
            </w:r>
            <w:proofErr w:type="gramStart"/>
            <w:r w:rsidRPr="00DC67A5">
              <w:rPr>
                <w:rFonts w:ascii="Courier New" w:hAnsi="Courier New" w:cs="Courier New"/>
                <w:b w:val="0"/>
              </w:rPr>
              <w:t>);</w:t>
            </w:r>
            <w:proofErr w:type="gramEnd"/>
          </w:p>
          <w:p w14:paraId="5BF708B0"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ln</w:t>
            </w:r>
            <w:proofErr w:type="spellEnd"/>
            <w:r w:rsidRPr="00DC67A5">
              <w:rPr>
                <w:rFonts w:ascii="Courier New" w:hAnsi="Courier New" w:cs="Courier New"/>
                <w:b w:val="0"/>
              </w:rPr>
              <w:t>(</w:t>
            </w:r>
            <w:proofErr w:type="spellStart"/>
            <w:proofErr w:type="gramStart"/>
            <w:r w:rsidRPr="00DC67A5">
              <w:rPr>
                <w:rFonts w:ascii="Courier New" w:hAnsi="Courier New" w:cs="Courier New"/>
                <w:b w:val="0"/>
              </w:rPr>
              <w:t>digitalRead</w:t>
            </w:r>
            <w:proofErr w:type="spellEnd"/>
            <w:r w:rsidRPr="00DC67A5">
              <w:rPr>
                <w:rFonts w:ascii="Courier New" w:hAnsi="Courier New" w:cs="Courier New"/>
                <w:b w:val="0"/>
              </w:rPr>
              <w:t>(</w:t>
            </w:r>
            <w:proofErr w:type="gramEnd"/>
            <w:r w:rsidRPr="00DC67A5">
              <w:rPr>
                <w:rFonts w:ascii="Courier New" w:hAnsi="Courier New" w:cs="Courier New"/>
                <w:b w:val="0"/>
              </w:rPr>
              <w:t>12));</w:t>
            </w:r>
          </w:p>
          <w:p w14:paraId="2F152E4A"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w:t>
            </w:r>
          </w:p>
          <w:p w14:paraId="0AA17355" w14:textId="77777777" w:rsidR="00DD0082" w:rsidRPr="00DC67A5" w:rsidRDefault="00DD0082" w:rsidP="00F2639F">
            <w:pPr>
              <w:rPr>
                <w:rFonts w:ascii="Courier New" w:hAnsi="Courier New" w:cs="Courier New"/>
                <w:b w:val="0"/>
              </w:rPr>
            </w:pPr>
            <w:r w:rsidRPr="00DC67A5">
              <w:rPr>
                <w:rFonts w:ascii="Courier New" w:hAnsi="Courier New" w:cs="Courier New"/>
                <w:b w:val="0"/>
              </w:rPr>
              <w:t>}</w:t>
            </w:r>
          </w:p>
          <w:p w14:paraId="5209D2E8" w14:textId="5A9B15D5" w:rsidR="00A85558" w:rsidRPr="00204DB8" w:rsidRDefault="00A85558" w:rsidP="00F2639F">
            <w:pPr>
              <w:rPr>
                <w:bCs/>
              </w:rPr>
            </w:pPr>
            <w:r w:rsidRPr="00204DB8">
              <w:rPr>
                <w:bCs/>
              </w:rPr>
              <w:t>For Pico/Python:</w:t>
            </w:r>
          </w:p>
          <w:p w14:paraId="0438F5D1" w14:textId="77777777" w:rsidR="00A85558" w:rsidRPr="00DC67A5" w:rsidRDefault="00A85558" w:rsidP="00F2639F">
            <w:pPr>
              <w:rPr>
                <w:rFonts w:ascii="Courier New" w:hAnsi="Courier New" w:cs="Courier New"/>
                <w:b w:val="0"/>
              </w:rPr>
            </w:pPr>
            <w:r w:rsidRPr="00DC67A5">
              <w:rPr>
                <w:rFonts w:ascii="Courier New" w:hAnsi="Courier New" w:cs="Courier New"/>
                <w:b w:val="0"/>
              </w:rPr>
              <w:t>from machine import Pin</w:t>
            </w:r>
          </w:p>
          <w:p w14:paraId="183B13AB" w14:textId="77777777" w:rsidR="00A85558" w:rsidRPr="00DC67A5" w:rsidRDefault="00A85558" w:rsidP="00F2639F">
            <w:pPr>
              <w:rPr>
                <w:rFonts w:ascii="Courier New" w:hAnsi="Courier New" w:cs="Courier New"/>
                <w:b w:val="0"/>
              </w:rPr>
            </w:pPr>
            <w:r w:rsidRPr="00DC67A5">
              <w:rPr>
                <w:rFonts w:ascii="Courier New" w:hAnsi="Courier New" w:cs="Courier New"/>
                <w:b w:val="0"/>
              </w:rPr>
              <w:t>from time import sleep</w:t>
            </w:r>
          </w:p>
          <w:p w14:paraId="786ED564" w14:textId="2360A3AE" w:rsidR="00A85558" w:rsidRPr="00DC67A5" w:rsidRDefault="00A85558" w:rsidP="00F2639F">
            <w:pPr>
              <w:rPr>
                <w:rFonts w:ascii="Courier New" w:hAnsi="Courier New" w:cs="Courier New"/>
                <w:b w:val="0"/>
              </w:rPr>
            </w:pPr>
            <w:r w:rsidRPr="00DC67A5">
              <w:rPr>
                <w:rFonts w:ascii="Courier New" w:hAnsi="Courier New" w:cs="Courier New"/>
                <w:b w:val="0"/>
              </w:rPr>
              <w:t>#Configure the button pins for digital input with pull</w:t>
            </w:r>
            <w:r w:rsidR="00906249">
              <w:rPr>
                <w:rFonts w:ascii="Courier New" w:hAnsi="Courier New" w:cs="Courier New"/>
                <w:b w:val="0"/>
              </w:rPr>
              <w:t>-</w:t>
            </w:r>
            <w:r w:rsidRPr="00DC67A5">
              <w:rPr>
                <w:rFonts w:ascii="Courier New" w:hAnsi="Courier New" w:cs="Courier New"/>
                <w:b w:val="0"/>
              </w:rPr>
              <w:t>up resistors</w:t>
            </w:r>
          </w:p>
          <w:p w14:paraId="4EFD4780" w14:textId="77777777" w:rsidR="00A85558" w:rsidRPr="00DC67A5" w:rsidRDefault="00A85558" w:rsidP="00F2639F">
            <w:pPr>
              <w:rPr>
                <w:rFonts w:ascii="Courier New" w:hAnsi="Courier New" w:cs="Courier New"/>
                <w:b w:val="0"/>
              </w:rPr>
            </w:pPr>
            <w:proofErr w:type="spellStart"/>
            <w:r w:rsidRPr="00DC67A5">
              <w:rPr>
                <w:rFonts w:ascii="Courier New" w:hAnsi="Courier New" w:cs="Courier New"/>
                <w:b w:val="0"/>
              </w:rPr>
              <w:t>setButton</w:t>
            </w:r>
            <w:proofErr w:type="spellEnd"/>
            <w:r w:rsidRPr="00DC67A5">
              <w:rPr>
                <w:rFonts w:ascii="Courier New" w:hAnsi="Courier New" w:cs="Courier New"/>
                <w:b w:val="0"/>
              </w:rPr>
              <w:t>=Pin(10,Pin.IN,Pin.PULL_UP)</w:t>
            </w:r>
          </w:p>
          <w:p w14:paraId="65ACE22C" w14:textId="77777777" w:rsidR="00A85558" w:rsidRPr="00DC67A5" w:rsidRDefault="00A85558" w:rsidP="00F2639F">
            <w:pPr>
              <w:rPr>
                <w:rFonts w:ascii="Courier New" w:hAnsi="Courier New" w:cs="Courier New"/>
                <w:b w:val="0"/>
              </w:rPr>
            </w:pPr>
            <w:proofErr w:type="spellStart"/>
            <w:r w:rsidRPr="00DC67A5">
              <w:rPr>
                <w:rFonts w:ascii="Courier New" w:hAnsi="Courier New" w:cs="Courier New"/>
                <w:b w:val="0"/>
              </w:rPr>
              <w:t>deleteButton</w:t>
            </w:r>
            <w:proofErr w:type="spellEnd"/>
            <w:r w:rsidRPr="00DC67A5">
              <w:rPr>
                <w:rFonts w:ascii="Courier New" w:hAnsi="Courier New" w:cs="Courier New"/>
                <w:b w:val="0"/>
              </w:rPr>
              <w:t>=Pin(11,Pin.IN,Pin.PULL_UP)</w:t>
            </w:r>
          </w:p>
          <w:p w14:paraId="346DA8AC" w14:textId="77777777" w:rsidR="00A85558" w:rsidRPr="00DC67A5" w:rsidRDefault="00A85558" w:rsidP="00F2639F">
            <w:pPr>
              <w:rPr>
                <w:rFonts w:ascii="Courier New" w:hAnsi="Courier New" w:cs="Courier New"/>
                <w:b w:val="0"/>
              </w:rPr>
            </w:pPr>
            <w:proofErr w:type="spellStart"/>
            <w:r w:rsidRPr="00DC67A5">
              <w:rPr>
                <w:rFonts w:ascii="Courier New" w:hAnsi="Courier New" w:cs="Courier New"/>
                <w:b w:val="0"/>
              </w:rPr>
              <w:t>playButton</w:t>
            </w:r>
            <w:proofErr w:type="spellEnd"/>
            <w:r w:rsidRPr="00DC67A5">
              <w:rPr>
                <w:rFonts w:ascii="Courier New" w:hAnsi="Courier New" w:cs="Courier New"/>
                <w:b w:val="0"/>
              </w:rPr>
              <w:t>=Pin(12,Pin.IN,Pin.PULL_UP)</w:t>
            </w:r>
          </w:p>
          <w:p w14:paraId="6DEC9D88" w14:textId="77777777" w:rsidR="00A85558" w:rsidRPr="00DC67A5" w:rsidRDefault="00A85558" w:rsidP="00F2639F">
            <w:pPr>
              <w:rPr>
                <w:rFonts w:ascii="Courier New" w:hAnsi="Courier New" w:cs="Courier New"/>
                <w:b w:val="0"/>
              </w:rPr>
            </w:pPr>
            <w:r w:rsidRPr="00DC67A5">
              <w:rPr>
                <w:rFonts w:ascii="Courier New" w:hAnsi="Courier New" w:cs="Courier New"/>
                <w:b w:val="0"/>
              </w:rPr>
              <w:t xml:space="preserve">              </w:t>
            </w:r>
          </w:p>
          <w:p w14:paraId="29645C73" w14:textId="77777777" w:rsidR="00A85558" w:rsidRPr="00DC67A5" w:rsidRDefault="00A85558" w:rsidP="00F2639F">
            <w:pPr>
              <w:rPr>
                <w:rFonts w:ascii="Courier New" w:hAnsi="Courier New" w:cs="Courier New"/>
                <w:b w:val="0"/>
              </w:rPr>
            </w:pPr>
            <w:r w:rsidRPr="00DC67A5">
              <w:rPr>
                <w:rFonts w:ascii="Courier New" w:hAnsi="Courier New" w:cs="Courier New"/>
                <w:b w:val="0"/>
              </w:rPr>
              <w:t>while True:</w:t>
            </w:r>
          </w:p>
          <w:p w14:paraId="0A3B6CF1" w14:textId="77777777" w:rsidR="00A85558" w:rsidRPr="00DC67A5" w:rsidRDefault="00A85558" w:rsidP="00F2639F">
            <w:pPr>
              <w:rPr>
                <w:rFonts w:ascii="Courier New" w:hAnsi="Courier New" w:cs="Courier New"/>
                <w:b w:val="0"/>
              </w:rPr>
            </w:pPr>
            <w:r w:rsidRPr="00DC67A5">
              <w:rPr>
                <w:rFonts w:ascii="Courier New" w:hAnsi="Courier New" w:cs="Courier New"/>
                <w:b w:val="0"/>
              </w:rPr>
              <w:t xml:space="preserve">    print(</w:t>
            </w:r>
            <w:proofErr w:type="spellStart"/>
            <w:r w:rsidRPr="00DC67A5">
              <w:rPr>
                <w:rFonts w:ascii="Courier New" w:hAnsi="Courier New" w:cs="Courier New"/>
                <w:b w:val="0"/>
              </w:rPr>
              <w:t>setButton.value</w:t>
            </w:r>
            <w:proofErr w:type="spellEnd"/>
            <w:r w:rsidRPr="00DC67A5">
              <w:rPr>
                <w:rFonts w:ascii="Courier New" w:hAnsi="Courier New" w:cs="Courier New"/>
                <w:b w:val="0"/>
              </w:rPr>
              <w:t xml:space="preserve">(), </w:t>
            </w:r>
            <w:proofErr w:type="spellStart"/>
            <w:r w:rsidRPr="00DC67A5">
              <w:rPr>
                <w:rFonts w:ascii="Courier New" w:hAnsi="Courier New" w:cs="Courier New"/>
                <w:b w:val="0"/>
              </w:rPr>
              <w:t>deleteButton.value</w:t>
            </w:r>
            <w:proofErr w:type="spellEnd"/>
            <w:r w:rsidRPr="00DC67A5">
              <w:rPr>
                <w:rFonts w:ascii="Courier New" w:hAnsi="Courier New" w:cs="Courier New"/>
                <w:b w:val="0"/>
              </w:rPr>
              <w:t xml:space="preserve">(), </w:t>
            </w:r>
            <w:proofErr w:type="spellStart"/>
            <w:r w:rsidRPr="00DC67A5">
              <w:rPr>
                <w:rFonts w:ascii="Courier New" w:hAnsi="Courier New" w:cs="Courier New"/>
                <w:b w:val="0"/>
              </w:rPr>
              <w:t>playButton.value</w:t>
            </w:r>
            <w:proofErr w:type="spellEnd"/>
            <w:r w:rsidRPr="00DC67A5">
              <w:rPr>
                <w:rFonts w:ascii="Courier New" w:hAnsi="Courier New" w:cs="Courier New"/>
                <w:b w:val="0"/>
              </w:rPr>
              <w:t>())</w:t>
            </w:r>
          </w:p>
          <w:p w14:paraId="60F78427" w14:textId="24CEFFC4" w:rsidR="00391808" w:rsidRPr="00DC67A5" w:rsidRDefault="00A85558" w:rsidP="00F2639F">
            <w:pPr>
              <w:rPr>
                <w:b w:val="0"/>
              </w:rPr>
            </w:pPr>
            <w:r w:rsidRPr="00DC67A5">
              <w:rPr>
                <w:rFonts w:ascii="Courier New" w:hAnsi="Courier New" w:cs="Courier New"/>
                <w:b w:val="0"/>
              </w:rPr>
              <w:t xml:space="preserve">    sleep(0.1)</w:t>
            </w:r>
          </w:p>
        </w:tc>
      </w:tr>
    </w:tbl>
    <w:p w14:paraId="2A4CE054" w14:textId="77777777" w:rsidR="00AD6EA7" w:rsidRPr="00F51659" w:rsidRDefault="00AD6EA7" w:rsidP="00F51659">
      <w:bookmarkStart w:id="93" w:name="_Toc150182487"/>
      <w:r>
        <w:br w:type="page"/>
      </w:r>
    </w:p>
    <w:p w14:paraId="2F420928" w14:textId="14AC1FCE" w:rsidR="0010757C" w:rsidRDefault="0010757C" w:rsidP="00D45D22">
      <w:pPr>
        <w:pStyle w:val="Heading2"/>
      </w:pPr>
      <w:bookmarkStart w:id="94" w:name="_Toc159418460"/>
      <w:r>
        <w:t>Implement algorithms and design programming code to drive mechatronic devices</w:t>
      </w:r>
      <w:bookmarkEnd w:id="93"/>
      <w:bookmarkEnd w:id="94"/>
    </w:p>
    <w:p w14:paraId="1D4A88BB" w14:textId="77777777" w:rsidR="00EC0B25" w:rsidRDefault="00880F52" w:rsidP="00F2639F">
      <w:pPr>
        <w:rPr>
          <w:lang w:eastAsia="zh-CN"/>
        </w:rPr>
      </w:pPr>
      <w:r>
        <w:rPr>
          <w:lang w:eastAsia="zh-CN"/>
        </w:rPr>
        <w:t xml:space="preserve">When </w:t>
      </w:r>
      <w:r w:rsidR="00826FF2">
        <w:rPr>
          <w:lang w:eastAsia="zh-CN"/>
        </w:rPr>
        <w:t xml:space="preserve">your microcontroller first connects to the servos it repositions them. This </w:t>
      </w:r>
      <w:r w:rsidR="002771DD">
        <w:rPr>
          <w:lang w:eastAsia="zh-CN"/>
        </w:rPr>
        <w:t xml:space="preserve">can require a </w:t>
      </w:r>
      <w:r w:rsidR="00687032">
        <w:rPr>
          <w:lang w:eastAsia="zh-CN"/>
        </w:rPr>
        <w:t xml:space="preserve">large </w:t>
      </w:r>
      <w:r w:rsidR="002771DD">
        <w:rPr>
          <w:lang w:eastAsia="zh-CN"/>
        </w:rPr>
        <w:t xml:space="preserve">surge of electrical current </w:t>
      </w:r>
      <w:r w:rsidR="00687032">
        <w:rPr>
          <w:lang w:eastAsia="zh-CN"/>
        </w:rPr>
        <w:t xml:space="preserve">which has the potential to damage the microcontroller or the device </w:t>
      </w:r>
      <w:r w:rsidR="00AF0694">
        <w:rPr>
          <w:lang w:eastAsia="zh-CN"/>
        </w:rPr>
        <w:t>powering it.</w:t>
      </w:r>
    </w:p>
    <w:p w14:paraId="0AFB0339" w14:textId="6D02BE47" w:rsidR="00880F52" w:rsidRDefault="00170BE8" w:rsidP="00F2639F">
      <w:pPr>
        <w:rPr>
          <w:lang w:eastAsia="zh-CN"/>
        </w:rPr>
      </w:pPr>
      <w:r>
        <w:rPr>
          <w:lang w:eastAsia="zh-CN"/>
        </w:rPr>
        <w:t xml:space="preserve">To help reduce the risk of damage, </w:t>
      </w:r>
      <w:r w:rsidR="005D7D8B">
        <w:rPr>
          <w:lang w:eastAsia="zh-CN"/>
        </w:rPr>
        <w:t xml:space="preserve">you </w:t>
      </w:r>
      <w:r w:rsidR="005C689C">
        <w:rPr>
          <w:lang w:eastAsia="zh-CN"/>
        </w:rPr>
        <w:t xml:space="preserve">will </w:t>
      </w:r>
      <w:r w:rsidR="001E7CFF">
        <w:rPr>
          <w:lang w:eastAsia="zh-CN"/>
        </w:rPr>
        <w:t>add</w:t>
      </w:r>
      <w:r w:rsidR="005C689C">
        <w:rPr>
          <w:lang w:eastAsia="zh-CN"/>
        </w:rPr>
        <w:t xml:space="preserve"> logic to</w:t>
      </w:r>
      <w:r w:rsidR="005D7D8B">
        <w:rPr>
          <w:lang w:eastAsia="zh-CN"/>
        </w:rPr>
        <w:t xml:space="preserve"> reposition one servo at a time </w:t>
      </w:r>
      <w:r w:rsidR="00404D78">
        <w:rPr>
          <w:lang w:eastAsia="zh-CN"/>
        </w:rPr>
        <w:t>until all servos are able to be safely controlled by the potentiometers.</w:t>
      </w:r>
    </w:p>
    <w:p w14:paraId="77013244" w14:textId="0A3934D3" w:rsidR="00F42046" w:rsidRDefault="004D35C1" w:rsidP="00F2639F">
      <w:pPr>
        <w:rPr>
          <w:lang w:eastAsia="zh-CN"/>
        </w:rPr>
      </w:pPr>
      <w:r>
        <w:rPr>
          <w:lang w:eastAsia="zh-CN"/>
        </w:rPr>
        <w:t xml:space="preserve">Create a reset() </w:t>
      </w:r>
      <w:r w:rsidR="00E74B7B">
        <w:rPr>
          <w:lang w:eastAsia="zh-CN"/>
        </w:rPr>
        <w:t xml:space="preserve">procedure that </w:t>
      </w:r>
      <w:r w:rsidR="00673195">
        <w:rPr>
          <w:lang w:eastAsia="zh-CN"/>
        </w:rPr>
        <w:t xml:space="preserve">performs the actions </w:t>
      </w:r>
      <w:r w:rsidR="00513852">
        <w:rPr>
          <w:lang w:eastAsia="zh-CN"/>
        </w:rPr>
        <w:t>listed below.  C</w:t>
      </w:r>
      <w:r w:rsidR="00673195">
        <w:rPr>
          <w:lang w:eastAsia="zh-CN"/>
        </w:rPr>
        <w:t xml:space="preserve">all </w:t>
      </w:r>
      <w:r w:rsidR="00906249">
        <w:rPr>
          <w:lang w:eastAsia="zh-CN"/>
        </w:rPr>
        <w:t>this reset () procedure</w:t>
      </w:r>
      <w:r w:rsidR="00673195">
        <w:rPr>
          <w:lang w:eastAsia="zh-CN"/>
        </w:rPr>
        <w:t xml:space="preserve"> in your program’s setup phase, before the main loop begins:</w:t>
      </w:r>
    </w:p>
    <w:p w14:paraId="5CA97ADC" w14:textId="052096D1" w:rsidR="00673195" w:rsidRDefault="00351200" w:rsidP="00A24A41">
      <w:pPr>
        <w:pStyle w:val="ListBullet"/>
        <w:rPr>
          <w:lang w:eastAsia="zh-CN"/>
        </w:rPr>
      </w:pPr>
      <w:r>
        <w:rPr>
          <w:lang w:eastAsia="zh-CN"/>
        </w:rPr>
        <w:t xml:space="preserve">Set the position of servo1 to match </w:t>
      </w:r>
      <w:r w:rsidR="0071353A">
        <w:rPr>
          <w:lang w:eastAsia="zh-CN"/>
        </w:rPr>
        <w:t>the scaled value of potentiometer1</w:t>
      </w:r>
    </w:p>
    <w:p w14:paraId="40342531" w14:textId="539CAADA" w:rsidR="00995A2D" w:rsidRDefault="00995A2D" w:rsidP="00A24A41">
      <w:pPr>
        <w:pStyle w:val="ListBullet2"/>
        <w:rPr>
          <w:lang w:eastAsia="zh-CN"/>
        </w:rPr>
      </w:pPr>
      <w:r>
        <w:rPr>
          <w:lang w:eastAsia="zh-CN"/>
        </w:rPr>
        <w:t>Arduino/C++ example:</w:t>
      </w:r>
      <w:r w:rsidR="00587D67">
        <w:rPr>
          <w:lang w:eastAsia="zh-CN"/>
        </w:rPr>
        <w:t xml:space="preserve">   </w:t>
      </w:r>
      <w:r w:rsidR="00587D67">
        <w:rPr>
          <w:lang w:eastAsia="zh-CN"/>
        </w:rPr>
        <w:br/>
      </w:r>
      <w:r w:rsidR="004A1232">
        <w:rPr>
          <w:lang w:eastAsia="zh-CN"/>
        </w:rPr>
        <w:tab/>
      </w:r>
      <w:r w:rsidR="00587D67">
        <w:rPr>
          <w:lang w:eastAsia="zh-CN"/>
        </w:rPr>
        <w:t>long int potentiometer1=</w:t>
      </w:r>
      <w:proofErr w:type="spellStart"/>
      <w:r w:rsidR="00587D67">
        <w:rPr>
          <w:lang w:eastAsia="zh-CN"/>
        </w:rPr>
        <w:t>analogRead</w:t>
      </w:r>
      <w:proofErr w:type="spellEnd"/>
      <w:r w:rsidR="00587D67">
        <w:rPr>
          <w:lang w:eastAsia="zh-CN"/>
        </w:rPr>
        <w:t>(A1</w:t>
      </w:r>
      <w:proofErr w:type="gramStart"/>
      <w:r w:rsidR="00587D67">
        <w:rPr>
          <w:lang w:eastAsia="zh-CN"/>
        </w:rPr>
        <w:t xml:space="preserve">);  </w:t>
      </w:r>
      <w:r w:rsidR="004A1232">
        <w:rPr>
          <w:lang w:eastAsia="zh-CN"/>
        </w:rPr>
        <w:tab/>
      </w:r>
      <w:r w:rsidR="00587D67">
        <w:rPr>
          <w:lang w:eastAsia="zh-CN"/>
        </w:rPr>
        <w:t>servo1.write</w:t>
      </w:r>
      <w:proofErr w:type="gramEnd"/>
      <w:r w:rsidR="00587D67">
        <w:rPr>
          <w:lang w:eastAsia="zh-CN"/>
        </w:rPr>
        <w:t>(int(potentiometer1*180/1024));</w:t>
      </w:r>
    </w:p>
    <w:p w14:paraId="641CCEBD" w14:textId="3C5347EF" w:rsidR="00995A2D" w:rsidRDefault="00995A2D" w:rsidP="00A24A41">
      <w:pPr>
        <w:pStyle w:val="ListBullet2"/>
        <w:rPr>
          <w:lang w:eastAsia="zh-CN"/>
        </w:rPr>
      </w:pPr>
      <w:r>
        <w:rPr>
          <w:lang w:eastAsia="zh-CN"/>
        </w:rPr>
        <w:t>Pico/Python example:</w:t>
      </w:r>
      <w:r w:rsidR="00587D67">
        <w:rPr>
          <w:lang w:eastAsia="zh-CN"/>
        </w:rPr>
        <w:t xml:space="preserve"> </w:t>
      </w:r>
      <w:r w:rsidR="004A1232">
        <w:rPr>
          <w:lang w:eastAsia="zh-CN"/>
        </w:rPr>
        <w:tab/>
      </w:r>
      <w:r w:rsidR="00587D67" w:rsidRPr="00587D67">
        <w:rPr>
          <w:lang w:eastAsia="zh-CN"/>
        </w:rPr>
        <w:t>servo1.duty_u16(int(3000+potentiometer1.read_u16()*4000/65536))</w:t>
      </w:r>
    </w:p>
    <w:p w14:paraId="04901C8C" w14:textId="7CFFBC89" w:rsidR="0071353A" w:rsidRDefault="0071353A" w:rsidP="00A24A41">
      <w:pPr>
        <w:pStyle w:val="ListBullet"/>
        <w:rPr>
          <w:lang w:eastAsia="zh-CN"/>
        </w:rPr>
      </w:pPr>
      <w:r>
        <w:rPr>
          <w:lang w:eastAsia="zh-CN"/>
        </w:rPr>
        <w:t xml:space="preserve">Pause execution for </w:t>
      </w:r>
      <w:r w:rsidR="004514F9">
        <w:rPr>
          <w:lang w:eastAsia="zh-CN"/>
        </w:rPr>
        <w:t xml:space="preserve">one </w:t>
      </w:r>
      <w:r>
        <w:rPr>
          <w:lang w:eastAsia="zh-CN"/>
        </w:rPr>
        <w:t>second to allow the servo to reach the desired position</w:t>
      </w:r>
    </w:p>
    <w:p w14:paraId="61B2AC6F" w14:textId="0F81453B" w:rsidR="007835A7" w:rsidRDefault="007835A7" w:rsidP="00A24A41">
      <w:pPr>
        <w:pStyle w:val="ListBullet2"/>
        <w:rPr>
          <w:lang w:eastAsia="zh-CN"/>
        </w:rPr>
      </w:pPr>
      <w:r>
        <w:rPr>
          <w:lang w:eastAsia="zh-CN"/>
        </w:rPr>
        <w:t>Arduino/C++ example:</w:t>
      </w:r>
      <w:r w:rsidR="000E3587">
        <w:rPr>
          <w:lang w:eastAsia="zh-CN"/>
        </w:rPr>
        <w:t xml:space="preserve"> </w:t>
      </w:r>
      <w:proofErr w:type="gramStart"/>
      <w:r w:rsidR="000E3587">
        <w:rPr>
          <w:lang w:eastAsia="zh-CN"/>
        </w:rPr>
        <w:t>delay(</w:t>
      </w:r>
      <w:proofErr w:type="gramEnd"/>
      <w:r w:rsidR="000E3587">
        <w:rPr>
          <w:lang w:eastAsia="zh-CN"/>
        </w:rPr>
        <w:t>1000);</w:t>
      </w:r>
    </w:p>
    <w:p w14:paraId="27354CA7" w14:textId="268D95E8" w:rsidR="007835A7" w:rsidRDefault="007835A7" w:rsidP="00A24A41">
      <w:pPr>
        <w:pStyle w:val="ListBullet2"/>
        <w:rPr>
          <w:lang w:eastAsia="zh-CN"/>
        </w:rPr>
      </w:pPr>
      <w:r>
        <w:rPr>
          <w:lang w:eastAsia="zh-CN"/>
        </w:rPr>
        <w:t>Pico/Python example:</w:t>
      </w:r>
      <w:r w:rsidR="000E3587">
        <w:rPr>
          <w:lang w:eastAsia="zh-CN"/>
        </w:rPr>
        <w:t xml:space="preserve"> sleep(1)</w:t>
      </w:r>
    </w:p>
    <w:p w14:paraId="4F2FB546" w14:textId="78998326" w:rsidR="007835A7" w:rsidRDefault="007835A7" w:rsidP="00A24A41">
      <w:pPr>
        <w:pStyle w:val="ListBullet"/>
        <w:rPr>
          <w:lang w:eastAsia="zh-CN"/>
        </w:rPr>
      </w:pPr>
      <w:r>
        <w:rPr>
          <w:lang w:eastAsia="zh-CN"/>
        </w:rPr>
        <w:t>Set the position of servo</w:t>
      </w:r>
      <w:r w:rsidR="006D17F9">
        <w:rPr>
          <w:lang w:eastAsia="zh-CN"/>
        </w:rPr>
        <w:t>2</w:t>
      </w:r>
      <w:r>
        <w:rPr>
          <w:lang w:eastAsia="zh-CN"/>
        </w:rPr>
        <w:t xml:space="preserve"> to match the scaled value of potentiometer</w:t>
      </w:r>
      <w:r w:rsidR="006D17F9">
        <w:rPr>
          <w:lang w:eastAsia="zh-CN"/>
        </w:rPr>
        <w:t>2</w:t>
      </w:r>
    </w:p>
    <w:p w14:paraId="39C76A77" w14:textId="79F0BD91" w:rsidR="007835A7" w:rsidRDefault="007835A7" w:rsidP="00A24A41">
      <w:pPr>
        <w:pStyle w:val="ListBullet"/>
        <w:rPr>
          <w:lang w:eastAsia="zh-CN"/>
        </w:rPr>
      </w:pPr>
      <w:r>
        <w:rPr>
          <w:lang w:eastAsia="zh-CN"/>
        </w:rPr>
        <w:t xml:space="preserve">Pause execution for </w:t>
      </w:r>
      <w:r w:rsidR="004514F9">
        <w:rPr>
          <w:lang w:eastAsia="zh-CN"/>
        </w:rPr>
        <w:t xml:space="preserve">one </w:t>
      </w:r>
      <w:r>
        <w:rPr>
          <w:lang w:eastAsia="zh-CN"/>
        </w:rPr>
        <w:t>second to allow the servo to reach the desired position</w:t>
      </w:r>
    </w:p>
    <w:p w14:paraId="252B3273" w14:textId="006E888A" w:rsidR="007835A7" w:rsidRDefault="007835A7" w:rsidP="00A24A41">
      <w:pPr>
        <w:pStyle w:val="ListBullet"/>
        <w:rPr>
          <w:lang w:eastAsia="zh-CN"/>
        </w:rPr>
      </w:pPr>
      <w:r>
        <w:rPr>
          <w:lang w:eastAsia="zh-CN"/>
        </w:rPr>
        <w:t>Set the position of servo</w:t>
      </w:r>
      <w:r w:rsidR="006D17F9">
        <w:rPr>
          <w:lang w:eastAsia="zh-CN"/>
        </w:rPr>
        <w:t>3</w:t>
      </w:r>
      <w:r>
        <w:rPr>
          <w:lang w:eastAsia="zh-CN"/>
        </w:rPr>
        <w:t xml:space="preserve"> to match the scaled value of potentiometer</w:t>
      </w:r>
      <w:r w:rsidR="006D17F9">
        <w:rPr>
          <w:lang w:eastAsia="zh-CN"/>
        </w:rPr>
        <w:t>3</w:t>
      </w:r>
    </w:p>
    <w:p w14:paraId="3CDCA4F6" w14:textId="23A54FCD" w:rsidR="007835A7" w:rsidRDefault="007835A7" w:rsidP="00A24A41">
      <w:pPr>
        <w:pStyle w:val="ListBullet"/>
        <w:rPr>
          <w:lang w:eastAsia="zh-CN"/>
        </w:rPr>
      </w:pPr>
      <w:r>
        <w:rPr>
          <w:lang w:eastAsia="zh-CN"/>
        </w:rPr>
        <w:t xml:space="preserve">Pause execution for </w:t>
      </w:r>
      <w:r w:rsidR="004514F9">
        <w:rPr>
          <w:lang w:eastAsia="zh-CN"/>
        </w:rPr>
        <w:t xml:space="preserve">one </w:t>
      </w:r>
      <w:r>
        <w:rPr>
          <w:lang w:eastAsia="zh-CN"/>
        </w:rPr>
        <w:t>second to allow the servo to reach the desired position</w:t>
      </w:r>
    </w:p>
    <w:p w14:paraId="3C837F39" w14:textId="65E8F825" w:rsidR="007835A7" w:rsidRDefault="007835A7" w:rsidP="00A24A41">
      <w:pPr>
        <w:pStyle w:val="ListBullet"/>
        <w:rPr>
          <w:lang w:eastAsia="zh-CN"/>
        </w:rPr>
      </w:pPr>
      <w:r>
        <w:rPr>
          <w:lang w:eastAsia="zh-CN"/>
        </w:rPr>
        <w:t>Print a status message</w:t>
      </w:r>
      <w:r w:rsidR="00995A2D">
        <w:rPr>
          <w:lang w:eastAsia="zh-CN"/>
        </w:rPr>
        <w:t xml:space="preserve"> as debugging output</w:t>
      </w:r>
      <w:r w:rsidR="004514F9">
        <w:rPr>
          <w:lang w:eastAsia="zh-CN"/>
        </w:rPr>
        <w:t>.</w:t>
      </w:r>
    </w:p>
    <w:p w14:paraId="59A417C5" w14:textId="17F32326" w:rsidR="00761FBC" w:rsidRDefault="00437033" w:rsidP="00F2639F">
      <w:pPr>
        <w:rPr>
          <w:lang w:eastAsia="zh-CN"/>
        </w:rPr>
      </w:pPr>
      <w:r>
        <w:rPr>
          <w:lang w:eastAsia="zh-CN"/>
        </w:rPr>
        <w:t>Incomplete s</w:t>
      </w:r>
      <w:r w:rsidR="0032411C">
        <w:rPr>
          <w:lang w:eastAsia="zh-CN"/>
        </w:rPr>
        <w:t>imulation</w:t>
      </w:r>
      <w:r>
        <w:rPr>
          <w:lang w:eastAsia="zh-CN"/>
        </w:rPr>
        <w:t>s have been</w:t>
      </w:r>
      <w:r w:rsidR="0032411C">
        <w:rPr>
          <w:lang w:eastAsia="zh-CN"/>
        </w:rPr>
        <w:t xml:space="preserve"> provided in </w:t>
      </w:r>
      <w:hyperlink r:id="rId204" w:history="1">
        <w:proofErr w:type="spellStart"/>
        <w:r w:rsidR="0032411C" w:rsidRPr="002C479B">
          <w:rPr>
            <w:rStyle w:val="Hyperlink"/>
            <w:lang w:eastAsia="zh-CN"/>
          </w:rPr>
          <w:t>Tinkercad</w:t>
        </w:r>
        <w:proofErr w:type="spellEnd"/>
      </w:hyperlink>
      <w:r w:rsidR="0032411C">
        <w:rPr>
          <w:lang w:eastAsia="zh-CN"/>
        </w:rPr>
        <w:t xml:space="preserve"> </w:t>
      </w:r>
      <w:r>
        <w:rPr>
          <w:lang w:eastAsia="zh-CN"/>
        </w:rPr>
        <w:t xml:space="preserve">and </w:t>
      </w:r>
      <w:hyperlink r:id="rId205" w:history="1">
        <w:proofErr w:type="spellStart"/>
        <w:r w:rsidR="0032411C" w:rsidRPr="00437033">
          <w:rPr>
            <w:rStyle w:val="Hyperlink"/>
            <w:lang w:eastAsia="zh-CN"/>
          </w:rPr>
          <w:t>Wokwi</w:t>
        </w:r>
        <w:proofErr w:type="spellEnd"/>
      </w:hyperlink>
      <w:r w:rsidR="00FE0C3F">
        <w:rPr>
          <w:lang w:eastAsia="zh-CN"/>
        </w:rPr>
        <w:t xml:space="preserve"> to test your reset() procedure.</w:t>
      </w:r>
      <w:r w:rsidR="002C479B">
        <w:rPr>
          <w:lang w:eastAsia="zh-CN"/>
        </w:rPr>
        <w:t xml:space="preserve"> You should copy and save these into your own account so you can continue to use any changes that you make. </w:t>
      </w:r>
      <w:r w:rsidR="00905F14">
        <w:rPr>
          <w:lang w:eastAsia="zh-CN"/>
        </w:rPr>
        <w:t>Once your reset() procedure is working, upload it to your microcontroller board.</w:t>
      </w:r>
      <w:r w:rsidR="00761FBC">
        <w:rPr>
          <w:lang w:eastAsia="zh-CN"/>
        </w:rPr>
        <w:t xml:space="preserve"> Record your procedure’s code below.</w:t>
      </w:r>
    </w:p>
    <w:tbl>
      <w:tblPr>
        <w:tblStyle w:val="Tableheader"/>
        <w:tblW w:w="9650" w:type="dxa"/>
        <w:tblLook w:val="0420" w:firstRow="1" w:lastRow="0" w:firstColumn="0" w:lastColumn="0" w:noHBand="0" w:noVBand="1"/>
        <w:tblDescription w:val="Space for students to provide answer."/>
      </w:tblPr>
      <w:tblGrid>
        <w:gridCol w:w="9650"/>
      </w:tblGrid>
      <w:tr w:rsidR="00761FBC" w:rsidRPr="00DC67A5" w14:paraId="71F7D093" w14:textId="77777777" w:rsidTr="00F51659">
        <w:trPr>
          <w:cnfStyle w:val="100000000000" w:firstRow="1" w:lastRow="0" w:firstColumn="0" w:lastColumn="0" w:oddVBand="0" w:evenVBand="0" w:oddHBand="0" w:evenHBand="0" w:firstRowFirstColumn="0" w:firstRowLastColumn="0" w:lastRowFirstColumn="0" w:lastRowLastColumn="0"/>
          <w:trHeight w:val="765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730D36F" w14:textId="77777777" w:rsidR="00761FBC" w:rsidRPr="00DC67A5" w:rsidRDefault="00761FBC" w:rsidP="00F2639F">
            <w:pPr>
              <w:rPr>
                <w:bCs/>
              </w:rPr>
            </w:pPr>
            <w:r w:rsidRPr="00DC67A5">
              <w:rPr>
                <w:bCs/>
              </w:rPr>
              <w:t>Sample answers could include:</w:t>
            </w:r>
          </w:p>
          <w:p w14:paraId="772C0E41" w14:textId="77777777" w:rsidR="00761FBC" w:rsidRPr="00DC67A5" w:rsidRDefault="00761FBC" w:rsidP="00F2639F">
            <w:pPr>
              <w:rPr>
                <w:b w:val="0"/>
              </w:rPr>
            </w:pPr>
            <w:r w:rsidRPr="00DC67A5">
              <w:rPr>
                <w:b w:val="0"/>
              </w:rPr>
              <w:t xml:space="preserve">For </w:t>
            </w:r>
            <w:r w:rsidRPr="00821E8A">
              <w:rPr>
                <w:bCs/>
              </w:rPr>
              <w:t>Arduino/C++:</w:t>
            </w:r>
          </w:p>
          <w:p w14:paraId="14D12A2C" w14:textId="77777777" w:rsidR="00AD4CD5" w:rsidRPr="00DC67A5" w:rsidRDefault="00AD4CD5" w:rsidP="00F2639F">
            <w:pPr>
              <w:rPr>
                <w:rFonts w:ascii="Courier New" w:hAnsi="Courier New" w:cs="Courier New"/>
                <w:b w:val="0"/>
              </w:rPr>
            </w:pPr>
            <w:r w:rsidRPr="00DC67A5">
              <w:rPr>
                <w:rFonts w:ascii="Courier New" w:hAnsi="Courier New" w:cs="Courier New"/>
                <w:b w:val="0"/>
              </w:rPr>
              <w:t>void reset(){</w:t>
            </w:r>
          </w:p>
          <w:p w14:paraId="374B9C99"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Adjust servos one at a time to limit power draw</w:t>
            </w:r>
          </w:p>
          <w:p w14:paraId="6AC35F6A"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long int potentiometer1=</w:t>
            </w:r>
            <w:proofErr w:type="spellStart"/>
            <w:r w:rsidRPr="00DC67A5">
              <w:rPr>
                <w:rFonts w:ascii="Courier New" w:hAnsi="Courier New" w:cs="Courier New"/>
                <w:b w:val="0"/>
              </w:rPr>
              <w:t>analogRead</w:t>
            </w:r>
            <w:proofErr w:type="spellEnd"/>
            <w:r w:rsidRPr="00DC67A5">
              <w:rPr>
                <w:rFonts w:ascii="Courier New" w:hAnsi="Courier New" w:cs="Courier New"/>
                <w:b w:val="0"/>
              </w:rPr>
              <w:t>(A1</w:t>
            </w:r>
            <w:proofErr w:type="gramStart"/>
            <w:r w:rsidRPr="00DC67A5">
              <w:rPr>
                <w:rFonts w:ascii="Courier New" w:hAnsi="Courier New" w:cs="Courier New"/>
                <w:b w:val="0"/>
              </w:rPr>
              <w:t>);</w:t>
            </w:r>
            <w:proofErr w:type="gramEnd"/>
          </w:p>
          <w:p w14:paraId="64304A6F"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servo1.write(int(potentiometer1*180/1024)</w:t>
            </w:r>
            <w:proofErr w:type="gramStart"/>
            <w:r w:rsidRPr="00DC67A5">
              <w:rPr>
                <w:rFonts w:ascii="Courier New" w:hAnsi="Courier New" w:cs="Courier New"/>
                <w:b w:val="0"/>
              </w:rPr>
              <w:t>);</w:t>
            </w:r>
            <w:proofErr w:type="gramEnd"/>
          </w:p>
          <w:p w14:paraId="2BA477DD"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0);</w:t>
            </w:r>
          </w:p>
          <w:p w14:paraId="5F973692"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
          <w:p w14:paraId="47155E59"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long int potentiometer2=</w:t>
            </w:r>
            <w:proofErr w:type="spellStart"/>
            <w:r w:rsidRPr="00DC67A5">
              <w:rPr>
                <w:rFonts w:ascii="Courier New" w:hAnsi="Courier New" w:cs="Courier New"/>
                <w:b w:val="0"/>
              </w:rPr>
              <w:t>analogRead</w:t>
            </w:r>
            <w:proofErr w:type="spellEnd"/>
            <w:r w:rsidRPr="00DC67A5">
              <w:rPr>
                <w:rFonts w:ascii="Courier New" w:hAnsi="Courier New" w:cs="Courier New"/>
                <w:b w:val="0"/>
              </w:rPr>
              <w:t>(A2</w:t>
            </w:r>
            <w:proofErr w:type="gramStart"/>
            <w:r w:rsidRPr="00DC67A5">
              <w:rPr>
                <w:rFonts w:ascii="Courier New" w:hAnsi="Courier New" w:cs="Courier New"/>
                <w:b w:val="0"/>
              </w:rPr>
              <w:t>);</w:t>
            </w:r>
            <w:proofErr w:type="gramEnd"/>
          </w:p>
          <w:p w14:paraId="19D157F9"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servo2.write(int(potentiometer2*180/1024)</w:t>
            </w:r>
            <w:proofErr w:type="gramStart"/>
            <w:r w:rsidRPr="00DC67A5">
              <w:rPr>
                <w:rFonts w:ascii="Courier New" w:hAnsi="Courier New" w:cs="Courier New"/>
                <w:b w:val="0"/>
              </w:rPr>
              <w:t>);</w:t>
            </w:r>
            <w:proofErr w:type="gramEnd"/>
          </w:p>
          <w:p w14:paraId="0F28A48E"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0);</w:t>
            </w:r>
          </w:p>
          <w:p w14:paraId="253D9ECC"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
          <w:p w14:paraId="4801CF53"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long int potentiometer3=</w:t>
            </w:r>
            <w:proofErr w:type="spellStart"/>
            <w:r w:rsidRPr="00DC67A5">
              <w:rPr>
                <w:rFonts w:ascii="Courier New" w:hAnsi="Courier New" w:cs="Courier New"/>
                <w:b w:val="0"/>
              </w:rPr>
              <w:t>analogRead</w:t>
            </w:r>
            <w:proofErr w:type="spellEnd"/>
            <w:r w:rsidRPr="00DC67A5">
              <w:rPr>
                <w:rFonts w:ascii="Courier New" w:hAnsi="Courier New" w:cs="Courier New"/>
                <w:b w:val="0"/>
              </w:rPr>
              <w:t>(A3</w:t>
            </w:r>
            <w:proofErr w:type="gramStart"/>
            <w:r w:rsidRPr="00DC67A5">
              <w:rPr>
                <w:rFonts w:ascii="Courier New" w:hAnsi="Courier New" w:cs="Courier New"/>
                <w:b w:val="0"/>
              </w:rPr>
              <w:t>);</w:t>
            </w:r>
            <w:proofErr w:type="gramEnd"/>
          </w:p>
          <w:p w14:paraId="087B8D7B"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servo3.write(int(potentiometer3*180/1024)</w:t>
            </w:r>
            <w:proofErr w:type="gramStart"/>
            <w:r w:rsidRPr="00DC67A5">
              <w:rPr>
                <w:rFonts w:ascii="Courier New" w:hAnsi="Courier New" w:cs="Courier New"/>
                <w:b w:val="0"/>
              </w:rPr>
              <w:t>);</w:t>
            </w:r>
            <w:proofErr w:type="gramEnd"/>
          </w:p>
          <w:p w14:paraId="06EF517F"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0);</w:t>
            </w:r>
          </w:p>
          <w:p w14:paraId="26163640"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
          <w:p w14:paraId="5D68A13E" w14:textId="45C6ECC5"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ln</w:t>
            </w:r>
            <w:proofErr w:type="spellEnd"/>
            <w:r w:rsidRPr="00DC67A5">
              <w:rPr>
                <w:rFonts w:ascii="Courier New" w:hAnsi="Courier New" w:cs="Courier New"/>
                <w:b w:val="0"/>
              </w:rPr>
              <w:t xml:space="preserve">("Servos reset </w:t>
            </w:r>
            <w:r w:rsidR="00206D3F" w:rsidRPr="00DC67A5">
              <w:rPr>
                <w:rFonts w:ascii="Courier New" w:hAnsi="Courier New" w:cs="Courier New"/>
                <w:b w:val="0"/>
              </w:rPr>
              <w:t xml:space="preserve">and ready </w:t>
            </w:r>
            <w:r w:rsidRPr="00DC67A5">
              <w:rPr>
                <w:rFonts w:ascii="Courier New" w:hAnsi="Courier New" w:cs="Courier New"/>
                <w:b w:val="0"/>
              </w:rPr>
              <w:t>to follow potentiometer</w:t>
            </w:r>
            <w:r w:rsidR="00206D3F" w:rsidRPr="00DC67A5">
              <w:rPr>
                <w:rFonts w:ascii="Courier New" w:hAnsi="Courier New" w:cs="Courier New"/>
                <w:b w:val="0"/>
              </w:rPr>
              <w:t>s</w:t>
            </w:r>
            <w:r w:rsidRPr="00DC67A5">
              <w:rPr>
                <w:rFonts w:ascii="Courier New" w:hAnsi="Courier New" w:cs="Courier New"/>
                <w:b w:val="0"/>
              </w:rPr>
              <w:t>"</w:t>
            </w:r>
            <w:proofErr w:type="gramStart"/>
            <w:r w:rsidRPr="00DC67A5">
              <w:rPr>
                <w:rFonts w:ascii="Courier New" w:hAnsi="Courier New" w:cs="Courier New"/>
                <w:b w:val="0"/>
              </w:rPr>
              <w:t>);</w:t>
            </w:r>
            <w:proofErr w:type="gramEnd"/>
          </w:p>
          <w:p w14:paraId="60D9C2D8" w14:textId="77777777" w:rsidR="00AD4CD5" w:rsidRPr="00DC67A5" w:rsidRDefault="00AD4CD5" w:rsidP="00F2639F">
            <w:pPr>
              <w:rPr>
                <w:rFonts w:ascii="Courier New" w:hAnsi="Courier New" w:cs="Courier New"/>
                <w:b w:val="0"/>
              </w:rPr>
            </w:pPr>
            <w:r w:rsidRPr="00DC67A5">
              <w:rPr>
                <w:rFonts w:ascii="Courier New" w:hAnsi="Courier New" w:cs="Courier New"/>
                <w:b w:val="0"/>
              </w:rPr>
              <w:t>}</w:t>
            </w:r>
          </w:p>
          <w:p w14:paraId="68DC562B" w14:textId="762E149D" w:rsidR="00761FBC" w:rsidRPr="00DC67A5" w:rsidRDefault="00761FBC" w:rsidP="00F2639F">
            <w:pPr>
              <w:rPr>
                <w:b w:val="0"/>
              </w:rPr>
            </w:pPr>
            <w:r w:rsidRPr="00DC67A5">
              <w:rPr>
                <w:b w:val="0"/>
              </w:rPr>
              <w:t xml:space="preserve">For </w:t>
            </w:r>
            <w:r w:rsidRPr="00821E8A">
              <w:rPr>
                <w:bCs/>
              </w:rPr>
              <w:t>Pico/Python:</w:t>
            </w:r>
          </w:p>
          <w:p w14:paraId="35197C44" w14:textId="77777777" w:rsidR="005453D1" w:rsidRPr="00DC67A5" w:rsidRDefault="005453D1" w:rsidP="00F2639F">
            <w:pPr>
              <w:rPr>
                <w:rFonts w:ascii="Courier New" w:hAnsi="Courier New" w:cs="Courier New"/>
                <w:b w:val="0"/>
              </w:rPr>
            </w:pPr>
            <w:r w:rsidRPr="00DC67A5">
              <w:rPr>
                <w:rFonts w:ascii="Courier New" w:hAnsi="Courier New" w:cs="Courier New"/>
                <w:b w:val="0"/>
              </w:rPr>
              <w:t>def reset():</w:t>
            </w:r>
          </w:p>
          <w:p w14:paraId="2DC0FFB1"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Adjust servos one at a time to limit power draw'''</w:t>
            </w:r>
          </w:p>
          <w:p w14:paraId="601E029D"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ervo1.duty_u16(int(3000+potentiometer1.read_u16()*4000/65536))</w:t>
            </w:r>
          </w:p>
          <w:p w14:paraId="7A572EA7"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leep(1)</w:t>
            </w:r>
          </w:p>
          <w:p w14:paraId="7DA5B2E7"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ervo2.duty_u16(int(3000+potentiometer2.read_u16()*4000/65536))</w:t>
            </w:r>
          </w:p>
          <w:p w14:paraId="58CD3A08"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leep(1)</w:t>
            </w:r>
          </w:p>
          <w:p w14:paraId="54383752"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ervo3.duty_u16(int(3000+potentiometer3.read_u16()*4000/65536))</w:t>
            </w:r>
          </w:p>
          <w:p w14:paraId="06F2DE82" w14:textId="77777777" w:rsidR="00761FBC" w:rsidRPr="00DC67A5" w:rsidRDefault="005453D1" w:rsidP="00F2639F">
            <w:pPr>
              <w:rPr>
                <w:rFonts w:ascii="Courier New" w:hAnsi="Courier New" w:cs="Courier New"/>
                <w:b w:val="0"/>
              </w:rPr>
            </w:pPr>
            <w:r w:rsidRPr="00DC67A5">
              <w:rPr>
                <w:rFonts w:ascii="Courier New" w:hAnsi="Courier New" w:cs="Courier New"/>
                <w:b w:val="0"/>
              </w:rPr>
              <w:t xml:space="preserve">    sleep(1)</w:t>
            </w:r>
          </w:p>
          <w:p w14:paraId="19CD3F08" w14:textId="61529358" w:rsidR="00FB2947" w:rsidRPr="00DC67A5" w:rsidRDefault="00FB2947" w:rsidP="00F2639F">
            <w:pPr>
              <w:rPr>
                <w:b w:val="0"/>
              </w:rPr>
            </w:pPr>
            <w:r w:rsidRPr="00DC67A5">
              <w:rPr>
                <w:rFonts w:ascii="Courier New" w:hAnsi="Courier New" w:cs="Courier New"/>
                <w:b w:val="0"/>
              </w:rPr>
              <w:t xml:space="preserve">    </w:t>
            </w:r>
            <w:r w:rsidR="00852E54" w:rsidRPr="00DC67A5">
              <w:rPr>
                <w:rFonts w:ascii="Courier New" w:hAnsi="Courier New" w:cs="Courier New"/>
                <w:b w:val="0"/>
              </w:rPr>
              <w:t>print("Servos reset and ready to follow potentiometers")</w:t>
            </w:r>
          </w:p>
        </w:tc>
      </w:tr>
    </w:tbl>
    <w:p w14:paraId="136617AE" w14:textId="77777777" w:rsidR="0010757C" w:rsidRDefault="0010757C" w:rsidP="00D45D22">
      <w:pPr>
        <w:pStyle w:val="Heading2"/>
      </w:pPr>
      <w:bookmarkStart w:id="95" w:name="_Toc150182488"/>
      <w:bookmarkStart w:id="96" w:name="_Toc159418461"/>
      <w:r>
        <w:t>Develop simulations and prototypes of a potential mechatronic system to test programming code</w:t>
      </w:r>
      <w:bookmarkEnd w:id="95"/>
      <w:bookmarkEnd w:id="96"/>
    </w:p>
    <w:p w14:paraId="1C1FDEB8" w14:textId="3EE81037" w:rsidR="006B704B" w:rsidRDefault="006B704B" w:rsidP="00F2639F">
      <w:r>
        <w:t>Some online programming environments and simulators are linked below.</w:t>
      </w:r>
    </w:p>
    <w:p w14:paraId="0DB00BCB" w14:textId="5ED21862" w:rsidR="006B704B" w:rsidRDefault="00333AAD" w:rsidP="00A24A41">
      <w:pPr>
        <w:pStyle w:val="ListBullet"/>
      </w:pPr>
      <w:hyperlink r:id="rId206" w:history="1">
        <w:r w:rsidR="006B704B" w:rsidRPr="005F644B">
          <w:rPr>
            <w:rStyle w:val="Hyperlink"/>
          </w:rPr>
          <w:t>https://maker.makecode.com/</w:t>
        </w:r>
      </w:hyperlink>
    </w:p>
    <w:p w14:paraId="35C12125" w14:textId="021E5259" w:rsidR="006B704B" w:rsidRDefault="00333AAD" w:rsidP="00A24A41">
      <w:pPr>
        <w:pStyle w:val="ListBullet"/>
      </w:pPr>
      <w:hyperlink r:id="rId207" w:history="1">
        <w:r w:rsidR="006B704B" w:rsidRPr="005F644B">
          <w:rPr>
            <w:rStyle w:val="Hyperlink"/>
          </w:rPr>
          <w:t>https://makecode.microbit.org/</w:t>
        </w:r>
      </w:hyperlink>
    </w:p>
    <w:p w14:paraId="4D215D56" w14:textId="08A35CA8" w:rsidR="006B704B" w:rsidRDefault="00333AAD" w:rsidP="00A24A41">
      <w:pPr>
        <w:pStyle w:val="ListBullet"/>
      </w:pPr>
      <w:hyperlink r:id="rId208" w:history="1">
        <w:r w:rsidR="006B704B" w:rsidRPr="005F644B">
          <w:rPr>
            <w:rStyle w:val="Hyperlink"/>
          </w:rPr>
          <w:t>https://create.arduino.cc/editor</w:t>
        </w:r>
      </w:hyperlink>
    </w:p>
    <w:p w14:paraId="04F3E835" w14:textId="1F34FEAF" w:rsidR="006B704B" w:rsidRPr="00EC1DC9" w:rsidRDefault="00333AAD" w:rsidP="00A24A41">
      <w:pPr>
        <w:pStyle w:val="ListBullet"/>
        <w:rPr>
          <w:rStyle w:val="Hyperlink"/>
          <w:color w:val="auto"/>
          <w:u w:val="none"/>
        </w:rPr>
      </w:pPr>
      <w:hyperlink r:id="rId209" w:history="1">
        <w:r w:rsidR="006B704B" w:rsidRPr="00405D8F">
          <w:rPr>
            <w:rStyle w:val="Hyperlink"/>
          </w:rPr>
          <w:t>https://www.tinkercad.com/circuits</w:t>
        </w:r>
      </w:hyperlink>
    </w:p>
    <w:p w14:paraId="5923A3AC" w14:textId="6467EA07" w:rsidR="00EC1DC9" w:rsidRPr="00BB2742" w:rsidRDefault="00333AAD" w:rsidP="00A24A41">
      <w:pPr>
        <w:pStyle w:val="ListBullet"/>
        <w:rPr>
          <w:rStyle w:val="Hyperlink"/>
          <w:color w:val="auto"/>
          <w:u w:val="none"/>
        </w:rPr>
      </w:pPr>
      <w:hyperlink r:id="rId210" w:history="1">
        <w:r w:rsidR="00EC1DC9" w:rsidRPr="00BB2742">
          <w:rPr>
            <w:rStyle w:val="Hyperlink"/>
          </w:rPr>
          <w:t>https://wokwi.com/</w:t>
        </w:r>
      </w:hyperlink>
    </w:p>
    <w:p w14:paraId="38369DAE" w14:textId="77777777" w:rsidR="00767346" w:rsidRDefault="00D460BE" w:rsidP="00F2639F">
      <w:pPr>
        <w:rPr>
          <w:lang w:eastAsia="zh-CN"/>
        </w:rPr>
      </w:pPr>
      <w:r>
        <w:rPr>
          <w:lang w:eastAsia="zh-CN"/>
        </w:rPr>
        <w:t>Create or adapt a simulation to match your physical circuit if you have not already done so. All wiring connections should be the same on your physical circuit.</w:t>
      </w:r>
    </w:p>
    <w:p w14:paraId="0EC6F31C" w14:textId="22B436F0" w:rsidR="00D460BE" w:rsidRDefault="00D460BE" w:rsidP="00F2639F">
      <w:pPr>
        <w:rPr>
          <w:lang w:eastAsia="zh-CN"/>
        </w:rPr>
      </w:pPr>
      <w:r>
        <w:rPr>
          <w:lang w:eastAsia="zh-CN"/>
        </w:rPr>
        <w:t>This will allow you to copy and paste code between the simulated and physical circuits easily.</w:t>
      </w:r>
    </w:p>
    <w:p w14:paraId="06076549" w14:textId="72B9D2FF" w:rsidR="00E4162C" w:rsidRDefault="00D460BE" w:rsidP="00F2639F">
      <w:pPr>
        <w:rPr>
          <w:lang w:eastAsia="zh-CN"/>
        </w:rPr>
      </w:pPr>
      <w:r>
        <w:rPr>
          <w:lang w:eastAsia="zh-CN"/>
        </w:rPr>
        <w:t>Record the URL of your own simulation below</w:t>
      </w:r>
      <w:r w:rsidR="00601A65">
        <w:rPr>
          <w:lang w:eastAsia="zh-CN"/>
        </w:rPr>
        <w:t>.</w:t>
      </w:r>
    </w:p>
    <w:tbl>
      <w:tblPr>
        <w:tblStyle w:val="Tableheader"/>
        <w:tblW w:w="0" w:type="auto"/>
        <w:tblLook w:val="04A0" w:firstRow="1" w:lastRow="0" w:firstColumn="1" w:lastColumn="0" w:noHBand="0" w:noVBand="1"/>
        <w:tblDescription w:val="Space to record simulation address."/>
      </w:tblPr>
      <w:tblGrid>
        <w:gridCol w:w="9622"/>
      </w:tblGrid>
      <w:tr w:rsidR="00E4162C" w14:paraId="7F8BC120" w14:textId="77777777" w:rsidTr="005D7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64C548EE" w14:textId="77777777" w:rsidR="00E4162C" w:rsidRDefault="00E4162C" w:rsidP="00F2639F">
            <w:pPr>
              <w:spacing w:before="192" w:after="192"/>
              <w:rPr>
                <w:lang w:eastAsia="zh-CN"/>
              </w:rPr>
            </w:pPr>
            <w:r>
              <w:rPr>
                <w:lang w:eastAsia="zh-CN"/>
              </w:rPr>
              <w:t>Simulation URL</w:t>
            </w:r>
          </w:p>
        </w:tc>
      </w:tr>
      <w:tr w:rsidR="00E4162C" w14:paraId="679DABEF"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F7CF3B1" w14:textId="77777777" w:rsidR="00E4162C" w:rsidRDefault="00E4162C" w:rsidP="00F2639F">
            <w:pPr>
              <w:rPr>
                <w:lang w:eastAsia="zh-CN"/>
              </w:rPr>
            </w:pPr>
          </w:p>
        </w:tc>
      </w:tr>
    </w:tbl>
    <w:p w14:paraId="38F40F9A" w14:textId="5947717B" w:rsidR="00E4162C" w:rsidRPr="00A623C3" w:rsidRDefault="008A4624" w:rsidP="00F2639F">
      <w:pPr>
        <w:pStyle w:val="FeatureBox2"/>
      </w:pPr>
      <w:r w:rsidRPr="008A4624">
        <w:rPr>
          <w:b/>
          <w:bCs/>
        </w:rPr>
        <w:t>Teacher note</w:t>
      </w:r>
      <w:r>
        <w:t xml:space="preserve">: </w:t>
      </w:r>
      <w:r w:rsidR="0003297E">
        <w:t>t</w:t>
      </w:r>
      <w:r>
        <w:t xml:space="preserve">he syllabus section ‘Design, develop and implement programming code for a closed loop control system’ is not </w:t>
      </w:r>
      <w:r w:rsidR="00024B05">
        <w:t xml:space="preserve">covered in </w:t>
      </w:r>
      <w:r w:rsidR="00250F43">
        <w:t>th</w:t>
      </w:r>
      <w:r w:rsidR="00847022">
        <w:t>is</w:t>
      </w:r>
      <w:r w:rsidR="00250F43">
        <w:t xml:space="preserve"> project </w:t>
      </w:r>
      <w:r w:rsidR="00847022">
        <w:t xml:space="preserve">as it </w:t>
      </w:r>
      <w:r w:rsidR="00024B05">
        <w:t>uses an open</w:t>
      </w:r>
      <w:r w:rsidR="000476C7">
        <w:t xml:space="preserve"> </w:t>
      </w:r>
      <w:r w:rsidR="00024B05">
        <w:t>loop control algorithm. Closed</w:t>
      </w:r>
      <w:r w:rsidR="000476C7">
        <w:t xml:space="preserve"> loop control is covered in the </w:t>
      </w:r>
      <w:hyperlink w:anchor="_Programming_and_building" w:history="1">
        <w:r w:rsidR="00BE6255" w:rsidRPr="00BE6255">
          <w:rPr>
            <w:rStyle w:val="Hyperlink"/>
          </w:rPr>
          <w:t>self-stabilising ball project</w:t>
        </w:r>
      </w:hyperlink>
      <w:r w:rsidR="000476C7">
        <w:t>.</w:t>
      </w:r>
    </w:p>
    <w:p w14:paraId="1156FD1B" w14:textId="77777777" w:rsidR="00AD6EA7" w:rsidRPr="00F51659" w:rsidRDefault="00AD6EA7" w:rsidP="00F51659">
      <w:bookmarkStart w:id="97" w:name="_Toc150182490"/>
      <w:r>
        <w:br w:type="page"/>
      </w:r>
    </w:p>
    <w:p w14:paraId="67AD0D10" w14:textId="78D7FECD" w:rsidR="0010757C" w:rsidRDefault="0010757C" w:rsidP="00D45D22">
      <w:pPr>
        <w:pStyle w:val="Heading2"/>
      </w:pPr>
      <w:bookmarkStart w:id="98" w:name="_Toc159418462"/>
      <w:r>
        <w:t>Apply programming code to integrate sensors, actuators and end effectors/</w:t>
      </w:r>
      <w:proofErr w:type="gramStart"/>
      <w:r>
        <w:t>manipulators</w:t>
      </w:r>
      <w:bookmarkEnd w:id="97"/>
      <w:bookmarkEnd w:id="98"/>
      <w:proofErr w:type="gramEnd"/>
    </w:p>
    <w:p w14:paraId="1EA5AE46" w14:textId="77777777" w:rsidR="00865D93" w:rsidRDefault="0084154B" w:rsidP="00F2639F">
      <w:r>
        <w:t xml:space="preserve">To make your robotic arm programmable, you </w:t>
      </w:r>
      <w:r w:rsidR="002E0F4D">
        <w:t xml:space="preserve">will </w:t>
      </w:r>
      <w:r w:rsidR="009C432A">
        <w:t xml:space="preserve">need to </w:t>
      </w:r>
      <w:r w:rsidR="002E0F4D">
        <w:t xml:space="preserve">add </w:t>
      </w:r>
      <w:r w:rsidR="00015657">
        <w:t>functionality to the buttons.</w:t>
      </w:r>
    </w:p>
    <w:p w14:paraId="4F58F131" w14:textId="77777777" w:rsidR="00865D93" w:rsidRDefault="00C4072E" w:rsidP="00F2639F">
      <w:r>
        <w:t>When controlling the robotic arm with the potentiometers, you will be able to press a button to record the current position as a setpoint.</w:t>
      </w:r>
    </w:p>
    <w:p w14:paraId="280510BB" w14:textId="304482C1" w:rsidR="00891473" w:rsidRDefault="00891473" w:rsidP="00F2639F">
      <w:r>
        <w:t xml:space="preserve">You will also be able to press a button to remove a setpoint or to make the robot iterate through </w:t>
      </w:r>
      <w:proofErr w:type="gramStart"/>
      <w:r>
        <w:t>all of</w:t>
      </w:r>
      <w:proofErr w:type="gramEnd"/>
      <w:r>
        <w:t xml:space="preserve"> the saved setpoints.</w:t>
      </w:r>
    </w:p>
    <w:p w14:paraId="611B8EEE" w14:textId="754FAB74" w:rsidR="0079774D" w:rsidRDefault="0079774D" w:rsidP="00B84AF5">
      <w:r>
        <w:t xml:space="preserve">Identify and describe an appropriate data structure to store multiple setpoints </w:t>
      </w:r>
      <w:r w:rsidR="004F19DB">
        <w:t>for your robotic arm.</w:t>
      </w:r>
    </w:p>
    <w:tbl>
      <w:tblPr>
        <w:tblStyle w:val="Tableheader"/>
        <w:tblW w:w="9650" w:type="dxa"/>
        <w:tblLook w:val="0420" w:firstRow="1" w:lastRow="0" w:firstColumn="0" w:lastColumn="0" w:noHBand="0" w:noVBand="1"/>
        <w:tblDescription w:val="Space for students to provide answer."/>
      </w:tblPr>
      <w:tblGrid>
        <w:gridCol w:w="9650"/>
      </w:tblGrid>
      <w:tr w:rsidR="0079774D" w:rsidRPr="00821E8A" w14:paraId="467DDB60" w14:textId="77777777" w:rsidTr="00F51659">
        <w:trPr>
          <w:cnfStyle w:val="100000000000" w:firstRow="1" w:lastRow="0" w:firstColumn="0" w:lastColumn="0" w:oddVBand="0" w:evenVBand="0" w:oddHBand="0" w:evenHBand="0" w:firstRowFirstColumn="0" w:firstRowLastColumn="0" w:lastRowFirstColumn="0" w:lastRowLastColumn="0"/>
          <w:trHeight w:val="1704"/>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947339F" w14:textId="77777777" w:rsidR="0079774D" w:rsidRPr="00821E8A" w:rsidRDefault="0079774D" w:rsidP="00F2639F">
            <w:pPr>
              <w:rPr>
                <w:bCs/>
              </w:rPr>
            </w:pPr>
            <w:r w:rsidRPr="00821E8A">
              <w:rPr>
                <w:bCs/>
              </w:rPr>
              <w:t>Sample answer:</w:t>
            </w:r>
          </w:p>
          <w:p w14:paraId="1E2C4671" w14:textId="77777777" w:rsidR="00865D93" w:rsidRPr="00821E8A" w:rsidRDefault="00875372" w:rsidP="00F2639F">
            <w:pPr>
              <w:rPr>
                <w:b w:val="0"/>
              </w:rPr>
            </w:pPr>
            <w:r w:rsidRPr="00821E8A">
              <w:rPr>
                <w:b w:val="0"/>
              </w:rPr>
              <w:t>Since there will be multiple setpoints that we will need to iterate through, we could use a list or an array.</w:t>
            </w:r>
          </w:p>
          <w:p w14:paraId="03E51D1A" w14:textId="77777777" w:rsidR="00865D93" w:rsidRPr="00821E8A" w:rsidRDefault="009B3516" w:rsidP="00F2639F">
            <w:pPr>
              <w:rPr>
                <w:b w:val="0"/>
              </w:rPr>
            </w:pPr>
            <w:r w:rsidRPr="00821E8A">
              <w:rPr>
                <w:b w:val="0"/>
              </w:rPr>
              <w:t>Each item will need to record a value for each of the 3 servos</w:t>
            </w:r>
            <w:r w:rsidR="008B40DF" w:rsidRPr="00821E8A">
              <w:rPr>
                <w:b w:val="0"/>
              </w:rPr>
              <w:t xml:space="preserve"> (either the value of the corresponding potentiometer or the value to send to the corresponding servo)</w:t>
            </w:r>
            <w:r w:rsidRPr="00821E8A">
              <w:rPr>
                <w:b w:val="0"/>
              </w:rPr>
              <w:t>.</w:t>
            </w:r>
          </w:p>
          <w:p w14:paraId="3B9461EF" w14:textId="24163B13" w:rsidR="0079774D" w:rsidRPr="00821E8A" w:rsidRDefault="00D4224A" w:rsidP="00F2639F">
            <w:pPr>
              <w:rPr>
                <w:b w:val="0"/>
              </w:rPr>
            </w:pPr>
            <w:r w:rsidRPr="00821E8A">
              <w:rPr>
                <w:b w:val="0"/>
              </w:rPr>
              <w:t>These could be stored as a record</w:t>
            </w:r>
            <w:r w:rsidR="00400D99" w:rsidRPr="00821E8A">
              <w:rPr>
                <w:b w:val="0"/>
              </w:rPr>
              <w:t xml:space="preserve"> with 3 integer variables.</w:t>
            </w:r>
          </w:p>
        </w:tc>
      </w:tr>
    </w:tbl>
    <w:p w14:paraId="4AC423F0" w14:textId="77777777" w:rsidR="00865D93" w:rsidRDefault="002D6D60" w:rsidP="00F2639F">
      <w:r>
        <w:t>Follow the instructions below in your simulated circuit.</w:t>
      </w:r>
    </w:p>
    <w:p w14:paraId="1B57720F" w14:textId="512F92EA" w:rsidR="00C37BC0" w:rsidRDefault="002D6D60" w:rsidP="00F2639F">
      <w:r>
        <w:t>When you can successfully add</w:t>
      </w:r>
      <w:r w:rsidR="00C100B8">
        <w:t xml:space="preserve">, </w:t>
      </w:r>
      <w:r w:rsidR="00F82B61">
        <w:t>delete</w:t>
      </w:r>
      <w:r w:rsidR="00C100B8">
        <w:t xml:space="preserve"> and play setpoints in your simulation, test your code </w:t>
      </w:r>
      <w:r w:rsidR="00082199">
        <w:t>in</w:t>
      </w:r>
      <w:r w:rsidR="00C100B8">
        <w:t xml:space="preserve"> </w:t>
      </w:r>
      <w:r w:rsidR="00A834CB">
        <w:t>a</w:t>
      </w:r>
      <w:r w:rsidR="00C100B8">
        <w:t xml:space="preserve"> physical circuit.</w:t>
      </w:r>
    </w:p>
    <w:p w14:paraId="289BA0A5" w14:textId="5BB7F131" w:rsidR="00E1571A" w:rsidRDefault="00E1571A" w:rsidP="00F2639F">
      <w:r w:rsidRPr="003F5004">
        <w:rPr>
          <w:b/>
          <w:bCs/>
        </w:rPr>
        <w:t>Step 1</w:t>
      </w:r>
      <w:r w:rsidRPr="000A0E68">
        <w:rPr>
          <w:b/>
          <w:bCs/>
        </w:rPr>
        <w:t>:</w:t>
      </w:r>
      <w:r>
        <w:t xml:space="preserve"> </w:t>
      </w:r>
      <w:r w:rsidR="00EE55FE">
        <w:t>c</w:t>
      </w:r>
      <w:r>
        <w:t>reate a data structure to store each setpoint</w:t>
      </w:r>
      <w:r w:rsidR="00473372">
        <w:t xml:space="preserve"> and a variable to hold a number of </w:t>
      </w:r>
      <w:r w:rsidR="000369AC">
        <w:t>the</w:t>
      </w:r>
      <w:r w:rsidR="00906249">
        <w:t>se setpoints.</w:t>
      </w:r>
    </w:p>
    <w:p w14:paraId="486A54A2" w14:textId="33CA38ED" w:rsidR="00661306" w:rsidRDefault="00F3269E" w:rsidP="00F2639F">
      <w:r>
        <w:t>Record the code that defines your data structure and initial empty variable below.</w:t>
      </w:r>
    </w:p>
    <w:tbl>
      <w:tblPr>
        <w:tblStyle w:val="Tableheader"/>
        <w:tblW w:w="9650" w:type="dxa"/>
        <w:tblLook w:val="0420" w:firstRow="1" w:lastRow="0" w:firstColumn="0" w:lastColumn="0" w:noHBand="0" w:noVBand="1"/>
        <w:tblDescription w:val="Space for students to provide answer."/>
      </w:tblPr>
      <w:tblGrid>
        <w:gridCol w:w="9650"/>
      </w:tblGrid>
      <w:tr w:rsidR="00661306" w:rsidRPr="00821E8A" w14:paraId="00E78CC8"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23DA777" w14:textId="77777777" w:rsidR="00661306" w:rsidRPr="00821E8A" w:rsidRDefault="00661306" w:rsidP="00F2639F">
            <w:pPr>
              <w:rPr>
                <w:bCs/>
              </w:rPr>
            </w:pPr>
            <w:r w:rsidRPr="00821E8A">
              <w:rPr>
                <w:bCs/>
              </w:rPr>
              <w:t>Sample answers could include:</w:t>
            </w:r>
          </w:p>
          <w:p w14:paraId="024E4731" w14:textId="77777777" w:rsidR="00661306" w:rsidRPr="00821E8A" w:rsidRDefault="00661306" w:rsidP="00F2639F">
            <w:pPr>
              <w:rPr>
                <w:b w:val="0"/>
              </w:rPr>
            </w:pPr>
            <w:r w:rsidRPr="00821E8A">
              <w:rPr>
                <w:b w:val="0"/>
              </w:rPr>
              <w:t>For Arduino/C++:</w:t>
            </w:r>
          </w:p>
          <w:p w14:paraId="37273CAD" w14:textId="77777777" w:rsidR="003E2F83" w:rsidRPr="00821E8A" w:rsidRDefault="003E2F83" w:rsidP="00F2639F">
            <w:pPr>
              <w:rPr>
                <w:rFonts w:ascii="Courier New" w:hAnsi="Courier New" w:cs="Courier New"/>
                <w:b w:val="0"/>
              </w:rPr>
            </w:pPr>
            <w:r w:rsidRPr="00821E8A">
              <w:rPr>
                <w:rFonts w:ascii="Courier New" w:hAnsi="Courier New" w:cs="Courier New"/>
                <w:b w:val="0"/>
              </w:rPr>
              <w:t>struct Setpoint{</w:t>
            </w:r>
          </w:p>
          <w:p w14:paraId="774F771C" w14:textId="77777777" w:rsidR="003E2F83" w:rsidRPr="00821E8A" w:rsidRDefault="003E2F83" w:rsidP="00F2639F">
            <w:pPr>
              <w:rPr>
                <w:rFonts w:ascii="Courier New" w:hAnsi="Courier New" w:cs="Courier New"/>
                <w:b w:val="0"/>
              </w:rPr>
            </w:pPr>
            <w:r w:rsidRPr="00821E8A">
              <w:rPr>
                <w:rFonts w:ascii="Courier New" w:hAnsi="Courier New" w:cs="Courier New"/>
                <w:b w:val="0"/>
              </w:rPr>
              <w:t xml:space="preserve">  int servo1, servo2, </w:t>
            </w:r>
            <w:proofErr w:type="gramStart"/>
            <w:r w:rsidRPr="00821E8A">
              <w:rPr>
                <w:rFonts w:ascii="Courier New" w:hAnsi="Courier New" w:cs="Courier New"/>
                <w:b w:val="0"/>
              </w:rPr>
              <w:t>servo3;</w:t>
            </w:r>
            <w:proofErr w:type="gramEnd"/>
          </w:p>
          <w:p w14:paraId="3E996B34" w14:textId="77777777" w:rsidR="003E2F83" w:rsidRPr="00821E8A" w:rsidRDefault="003E2F83" w:rsidP="00F2639F">
            <w:pPr>
              <w:rPr>
                <w:rFonts w:ascii="Courier New" w:hAnsi="Courier New" w:cs="Courier New"/>
                <w:b w:val="0"/>
              </w:rPr>
            </w:pPr>
            <w:r w:rsidRPr="00821E8A">
              <w:rPr>
                <w:rFonts w:ascii="Courier New" w:hAnsi="Courier New" w:cs="Courier New"/>
                <w:b w:val="0"/>
              </w:rPr>
              <w:t>};</w:t>
            </w:r>
          </w:p>
          <w:p w14:paraId="3EB70E29" w14:textId="77777777" w:rsidR="003E2F83" w:rsidRPr="00821E8A" w:rsidRDefault="003E2F83" w:rsidP="00F2639F">
            <w:pPr>
              <w:rPr>
                <w:rFonts w:ascii="Courier New" w:hAnsi="Courier New" w:cs="Courier New"/>
                <w:b w:val="0"/>
              </w:rPr>
            </w:pPr>
            <w:r w:rsidRPr="00821E8A">
              <w:rPr>
                <w:rFonts w:ascii="Courier New" w:hAnsi="Courier New" w:cs="Courier New"/>
                <w:b w:val="0"/>
              </w:rPr>
              <w:t xml:space="preserve">Setpoint </w:t>
            </w:r>
            <w:proofErr w:type="gramStart"/>
            <w:r w:rsidRPr="00821E8A">
              <w:rPr>
                <w:rFonts w:ascii="Courier New" w:hAnsi="Courier New" w:cs="Courier New"/>
                <w:b w:val="0"/>
              </w:rPr>
              <w:t>setpoints[</w:t>
            </w:r>
            <w:proofErr w:type="gramEnd"/>
            <w:r w:rsidRPr="00821E8A">
              <w:rPr>
                <w:rFonts w:ascii="Courier New" w:hAnsi="Courier New" w:cs="Courier New"/>
                <w:b w:val="0"/>
              </w:rPr>
              <w:t>100];</w:t>
            </w:r>
          </w:p>
          <w:p w14:paraId="26AD002C" w14:textId="77777777" w:rsidR="00BD1BD0" w:rsidRPr="00821E8A" w:rsidRDefault="003E2F83"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gramStart"/>
            <w:r w:rsidRPr="00821E8A">
              <w:rPr>
                <w:rFonts w:ascii="Courier New" w:hAnsi="Courier New" w:cs="Courier New"/>
                <w:b w:val="0"/>
              </w:rPr>
              <w:t>0;</w:t>
            </w:r>
            <w:proofErr w:type="gramEnd"/>
          </w:p>
          <w:p w14:paraId="7DF6528F" w14:textId="364F98FD" w:rsidR="00661306" w:rsidRPr="00821E8A" w:rsidRDefault="00661306" w:rsidP="00F2639F">
            <w:pPr>
              <w:rPr>
                <w:b w:val="0"/>
              </w:rPr>
            </w:pPr>
            <w:r w:rsidRPr="00821E8A">
              <w:rPr>
                <w:b w:val="0"/>
              </w:rPr>
              <w:t>For Pico/Python:</w:t>
            </w:r>
          </w:p>
          <w:p w14:paraId="31829898" w14:textId="77777777" w:rsidR="00FE7AE9" w:rsidRPr="00821E8A" w:rsidRDefault="00FE7AE9" w:rsidP="00F2639F">
            <w:pPr>
              <w:rPr>
                <w:rFonts w:ascii="Courier New" w:hAnsi="Courier New" w:cs="Courier New"/>
                <w:b w:val="0"/>
              </w:rPr>
            </w:pPr>
            <w:r w:rsidRPr="00821E8A">
              <w:rPr>
                <w:rFonts w:ascii="Courier New" w:hAnsi="Courier New" w:cs="Courier New"/>
                <w:b w:val="0"/>
              </w:rPr>
              <w:t>setpoints=[]</w:t>
            </w:r>
          </w:p>
          <w:p w14:paraId="7A24C247" w14:textId="77777777" w:rsidR="00FE7AE9" w:rsidRPr="00821E8A" w:rsidRDefault="00FE7AE9" w:rsidP="00F2639F">
            <w:pPr>
              <w:rPr>
                <w:rFonts w:ascii="Courier New" w:hAnsi="Courier New" w:cs="Courier New"/>
                <w:b w:val="0"/>
              </w:rPr>
            </w:pPr>
            <w:r w:rsidRPr="00821E8A">
              <w:rPr>
                <w:rFonts w:ascii="Courier New" w:hAnsi="Courier New" w:cs="Courier New"/>
                <w:b w:val="0"/>
              </w:rPr>
              <w:t>class Setpoint:</w:t>
            </w:r>
          </w:p>
          <w:p w14:paraId="6F3E0D6F" w14:textId="77777777" w:rsidR="00FE7AE9" w:rsidRPr="00821E8A" w:rsidRDefault="00FE7AE9" w:rsidP="00F2639F">
            <w:pPr>
              <w:rPr>
                <w:rFonts w:ascii="Courier New" w:hAnsi="Courier New" w:cs="Courier New"/>
                <w:b w:val="0"/>
              </w:rPr>
            </w:pPr>
            <w:r w:rsidRPr="00821E8A">
              <w:rPr>
                <w:rFonts w:ascii="Courier New" w:hAnsi="Courier New" w:cs="Courier New"/>
                <w:b w:val="0"/>
              </w:rPr>
              <w:t xml:space="preserve">    servo1=None</w:t>
            </w:r>
          </w:p>
          <w:p w14:paraId="3A964E0A" w14:textId="77777777" w:rsidR="00FE7AE9" w:rsidRPr="00821E8A" w:rsidRDefault="00FE7AE9" w:rsidP="00F2639F">
            <w:pPr>
              <w:rPr>
                <w:rFonts w:ascii="Courier New" w:hAnsi="Courier New" w:cs="Courier New"/>
                <w:b w:val="0"/>
              </w:rPr>
            </w:pPr>
            <w:r w:rsidRPr="00821E8A">
              <w:rPr>
                <w:rFonts w:ascii="Courier New" w:hAnsi="Courier New" w:cs="Courier New"/>
                <w:b w:val="0"/>
              </w:rPr>
              <w:t xml:space="preserve">    servo2=None</w:t>
            </w:r>
          </w:p>
          <w:p w14:paraId="6DCA31DB" w14:textId="333CB312" w:rsidR="00661306" w:rsidRPr="00821E8A" w:rsidRDefault="00FE7AE9" w:rsidP="00F2639F">
            <w:pPr>
              <w:rPr>
                <w:b w:val="0"/>
              </w:rPr>
            </w:pPr>
            <w:r w:rsidRPr="00821E8A">
              <w:rPr>
                <w:rFonts w:ascii="Courier New" w:hAnsi="Courier New" w:cs="Courier New"/>
                <w:b w:val="0"/>
              </w:rPr>
              <w:t xml:space="preserve">    servo3=None</w:t>
            </w:r>
          </w:p>
        </w:tc>
      </w:tr>
    </w:tbl>
    <w:p w14:paraId="00360FDE" w14:textId="5D25A6AE" w:rsidR="00E1571A" w:rsidRDefault="00E1571A" w:rsidP="00F2639F">
      <w:r w:rsidRPr="003F5004">
        <w:rPr>
          <w:b/>
          <w:bCs/>
        </w:rPr>
        <w:t>Step 2</w:t>
      </w:r>
      <w:r w:rsidRPr="000A0E68">
        <w:rPr>
          <w:b/>
          <w:bCs/>
        </w:rPr>
        <w:t>:</w:t>
      </w:r>
      <w:r w:rsidR="00D94479">
        <w:t xml:space="preserve"> </w:t>
      </w:r>
      <w:r w:rsidR="00EE55FE">
        <w:t>c</w:t>
      </w:r>
      <w:r w:rsidR="008C7563">
        <w:t xml:space="preserve">hange the logic </w:t>
      </w:r>
      <w:r w:rsidR="008A1F18">
        <w:t>in</w:t>
      </w:r>
      <w:r w:rsidR="008C7563">
        <w:t xml:space="preserve"> your main loop </w:t>
      </w:r>
      <w:r w:rsidR="001934F2">
        <w:t xml:space="preserve">to have a structure </w:t>
      </w:r>
      <w:proofErr w:type="gramStart"/>
      <w:r w:rsidR="001934F2">
        <w:t>similar to</w:t>
      </w:r>
      <w:proofErr w:type="gramEnd"/>
      <w:r w:rsidR="001934F2">
        <w:t xml:space="preserve"> the following</w:t>
      </w:r>
      <w:r w:rsidR="008A1F18">
        <w:t>:</w:t>
      </w:r>
    </w:p>
    <w:p w14:paraId="21D011CA"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 xml:space="preserve">IF </w:t>
      </w:r>
      <w:proofErr w:type="spellStart"/>
      <w:r w:rsidRPr="00F22F46">
        <w:rPr>
          <w:rFonts w:ascii="Courier New" w:hAnsi="Courier New" w:cs="Courier New"/>
        </w:rPr>
        <w:t>setButton</w:t>
      </w:r>
      <w:proofErr w:type="spellEnd"/>
      <w:r w:rsidRPr="00F22F46">
        <w:rPr>
          <w:rFonts w:ascii="Courier New" w:hAnsi="Courier New" w:cs="Courier New"/>
        </w:rPr>
        <w:t xml:space="preserve"> pressed THEN</w:t>
      </w:r>
    </w:p>
    <w:p w14:paraId="4647313F"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ab/>
        <w:t>PRINT("Adding setpoint")</w:t>
      </w:r>
    </w:p>
    <w:p w14:paraId="343926F0"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 xml:space="preserve">ELSE IF </w:t>
      </w:r>
      <w:proofErr w:type="spellStart"/>
      <w:r w:rsidRPr="00F22F46">
        <w:rPr>
          <w:rFonts w:ascii="Courier New" w:hAnsi="Courier New" w:cs="Courier New"/>
        </w:rPr>
        <w:t>deleteButton</w:t>
      </w:r>
      <w:proofErr w:type="spellEnd"/>
      <w:r w:rsidRPr="00F22F46">
        <w:rPr>
          <w:rFonts w:ascii="Courier New" w:hAnsi="Courier New" w:cs="Courier New"/>
        </w:rPr>
        <w:t xml:space="preserve"> pressed THEN</w:t>
      </w:r>
    </w:p>
    <w:p w14:paraId="0F9791FE"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ab/>
        <w:t>PRINT("Deleting a setpoint")</w:t>
      </w:r>
    </w:p>
    <w:p w14:paraId="44C877B8"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 xml:space="preserve">ELSE IF </w:t>
      </w:r>
      <w:proofErr w:type="spellStart"/>
      <w:r w:rsidRPr="00F22F46">
        <w:rPr>
          <w:rFonts w:ascii="Courier New" w:hAnsi="Courier New" w:cs="Courier New"/>
        </w:rPr>
        <w:t>playButton</w:t>
      </w:r>
      <w:proofErr w:type="spellEnd"/>
      <w:r w:rsidRPr="00F22F46">
        <w:rPr>
          <w:rFonts w:ascii="Courier New" w:hAnsi="Courier New" w:cs="Courier New"/>
        </w:rPr>
        <w:t xml:space="preserve"> pressed THEN</w:t>
      </w:r>
    </w:p>
    <w:p w14:paraId="59A59B65"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ab/>
        <w:t>PRINT("Playing setpoints")</w:t>
      </w:r>
    </w:p>
    <w:p w14:paraId="41474B75"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ELSE</w:t>
      </w:r>
    </w:p>
    <w:p w14:paraId="33C7ECB7" w14:textId="3537FC89" w:rsidR="00262B75" w:rsidRPr="00F22F46" w:rsidRDefault="00747B94" w:rsidP="00F2639F">
      <w:pPr>
        <w:spacing w:before="120"/>
        <w:ind w:left="720"/>
        <w:rPr>
          <w:rFonts w:ascii="Courier New" w:hAnsi="Courier New" w:cs="Courier New"/>
        </w:rPr>
      </w:pPr>
      <w:r w:rsidRPr="00F22F46">
        <w:rPr>
          <w:rFonts w:ascii="Courier New" w:hAnsi="Courier New" w:cs="Courier New"/>
        </w:rPr>
        <w:tab/>
      </w:r>
      <w:r w:rsidR="00F22F46">
        <w:rPr>
          <w:rFonts w:ascii="Courier New" w:hAnsi="Courier New" w:cs="Courier New"/>
        </w:rPr>
        <w:t xml:space="preserve">REM </w:t>
      </w:r>
      <w:r w:rsidR="008802B5">
        <w:rPr>
          <w:rFonts w:ascii="Courier New" w:hAnsi="Courier New" w:cs="Courier New"/>
        </w:rPr>
        <w:t xml:space="preserve">Control </w:t>
      </w:r>
      <w:r w:rsidR="00262B75">
        <w:rPr>
          <w:rFonts w:ascii="Courier New" w:hAnsi="Courier New" w:cs="Courier New"/>
        </w:rPr>
        <w:t>servos using potentiometers</w:t>
      </w:r>
    </w:p>
    <w:p w14:paraId="4DC3D8C4"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END IF</w:t>
      </w:r>
    </w:p>
    <w:p w14:paraId="6D5FA50D" w14:textId="77777777" w:rsidR="00747B94" w:rsidRPr="00F22F46" w:rsidRDefault="00747B94" w:rsidP="00F2639F">
      <w:pPr>
        <w:spacing w:before="120"/>
        <w:ind w:left="720"/>
        <w:rPr>
          <w:rFonts w:ascii="Courier New" w:hAnsi="Courier New" w:cs="Courier New"/>
        </w:rPr>
      </w:pPr>
    </w:p>
    <w:p w14:paraId="17DC26A3" w14:textId="094BD95D" w:rsidR="008A1F18" w:rsidRPr="00F22F46" w:rsidRDefault="00747B94" w:rsidP="00F2639F">
      <w:pPr>
        <w:spacing w:before="120"/>
        <w:ind w:left="720"/>
        <w:rPr>
          <w:rFonts w:ascii="Courier New" w:hAnsi="Courier New" w:cs="Courier New"/>
        </w:rPr>
      </w:pPr>
      <w:r w:rsidRPr="00F22F46">
        <w:rPr>
          <w:rFonts w:ascii="Courier New" w:hAnsi="Courier New" w:cs="Courier New"/>
        </w:rPr>
        <w:t>SLEEP for 100ms</w:t>
      </w:r>
    </w:p>
    <w:p w14:paraId="66E23C50" w14:textId="7BA4CADD" w:rsidR="001934F2" w:rsidRDefault="001934F2" w:rsidP="00F2639F">
      <w:r>
        <w:t xml:space="preserve">Record </w:t>
      </w:r>
      <w:r w:rsidR="00D44225">
        <w:t xml:space="preserve">the code from </w:t>
      </w:r>
      <w:r w:rsidR="00417661">
        <w:t>your</w:t>
      </w:r>
      <w:r w:rsidR="00D44225">
        <w:t xml:space="preserve"> main loop below</w:t>
      </w:r>
      <w:r w:rsidR="005E0463">
        <w:t>.</w:t>
      </w:r>
    </w:p>
    <w:p w14:paraId="172E2B9E" w14:textId="77777777" w:rsidR="00804DBF" w:rsidRDefault="00804DBF" w:rsidP="00F2639F">
      <w:r>
        <w:br w:type="page"/>
      </w:r>
    </w:p>
    <w:tbl>
      <w:tblPr>
        <w:tblStyle w:val="Tableheader"/>
        <w:tblW w:w="9650" w:type="dxa"/>
        <w:tblLook w:val="0420" w:firstRow="1" w:lastRow="0" w:firstColumn="0" w:lastColumn="0" w:noHBand="0" w:noVBand="1"/>
        <w:tblDescription w:val="Space for students to provide answer."/>
      </w:tblPr>
      <w:tblGrid>
        <w:gridCol w:w="9650"/>
      </w:tblGrid>
      <w:tr w:rsidR="000965CF" w:rsidRPr="00821E8A" w14:paraId="4915CC76" w14:textId="77777777" w:rsidTr="00F51659">
        <w:trPr>
          <w:cnfStyle w:val="100000000000" w:firstRow="1" w:lastRow="0" w:firstColumn="0" w:lastColumn="0" w:oddVBand="0" w:evenVBand="0" w:oddHBand="0" w:evenHBand="0" w:firstRowFirstColumn="0" w:firstRowLastColumn="0" w:lastRowFirstColumn="0" w:lastRowLastColumn="0"/>
          <w:trHeight w:val="5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B912F4A" w14:textId="5CCD6916" w:rsidR="000965CF" w:rsidRPr="00821E8A" w:rsidRDefault="00804DBF" w:rsidP="00F2639F">
            <w:r w:rsidRPr="00821E8A">
              <w:rPr>
                <w:b w:val="0"/>
                <w:bCs/>
                <w:szCs w:val="24"/>
              </w:rPr>
              <w:br w:type="page"/>
            </w:r>
            <w:r w:rsidR="000965CF" w:rsidRPr="00821E8A">
              <w:t>Sample answers could include:</w:t>
            </w:r>
          </w:p>
          <w:p w14:paraId="4BD01076" w14:textId="77777777" w:rsidR="000965CF" w:rsidRPr="00821E8A" w:rsidRDefault="000965CF" w:rsidP="00F2639F">
            <w:pPr>
              <w:rPr>
                <w:b w:val="0"/>
                <w:bCs/>
              </w:rPr>
            </w:pPr>
            <w:r w:rsidRPr="00821E8A">
              <w:rPr>
                <w:b w:val="0"/>
                <w:bCs/>
              </w:rPr>
              <w:t>For Arduino/C++:</w:t>
            </w:r>
          </w:p>
          <w:p w14:paraId="6B0771A8"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void loop(){</w:t>
            </w:r>
          </w:p>
          <w:p w14:paraId="0CF8FB4B" w14:textId="77777777" w:rsidR="000C7217" w:rsidRPr="00821E8A" w:rsidRDefault="009977AD" w:rsidP="00F2639F">
            <w:pPr>
              <w:rPr>
                <w:rFonts w:ascii="Courier New" w:hAnsi="Courier New" w:cs="Courier New"/>
                <w:b w:val="0"/>
                <w:bCs/>
              </w:rPr>
            </w:pPr>
            <w:r w:rsidRPr="00821E8A">
              <w:rPr>
                <w:rFonts w:ascii="Courier New" w:hAnsi="Courier New" w:cs="Courier New"/>
                <w:b w:val="0"/>
                <w:bCs/>
              </w:rPr>
              <w:t xml:space="preserve">  </w:t>
            </w:r>
            <w:r w:rsidR="000C7217" w:rsidRPr="00821E8A">
              <w:rPr>
                <w:rFonts w:ascii="Courier New" w:hAnsi="Courier New" w:cs="Courier New"/>
                <w:b w:val="0"/>
                <w:bCs/>
              </w:rPr>
              <w:t>long int potentiometer1=</w:t>
            </w:r>
            <w:proofErr w:type="spellStart"/>
            <w:r w:rsidR="000C7217" w:rsidRPr="00821E8A">
              <w:rPr>
                <w:rFonts w:ascii="Courier New" w:hAnsi="Courier New" w:cs="Courier New"/>
                <w:b w:val="0"/>
                <w:bCs/>
              </w:rPr>
              <w:t>analogRead</w:t>
            </w:r>
            <w:proofErr w:type="spellEnd"/>
            <w:r w:rsidR="000C7217" w:rsidRPr="00821E8A">
              <w:rPr>
                <w:rFonts w:ascii="Courier New" w:hAnsi="Courier New" w:cs="Courier New"/>
                <w:b w:val="0"/>
                <w:bCs/>
              </w:rPr>
              <w:t>(A1</w:t>
            </w:r>
            <w:proofErr w:type="gramStart"/>
            <w:r w:rsidR="000C7217" w:rsidRPr="00821E8A">
              <w:rPr>
                <w:rFonts w:ascii="Courier New" w:hAnsi="Courier New" w:cs="Courier New"/>
                <w:b w:val="0"/>
                <w:bCs/>
              </w:rPr>
              <w:t>);</w:t>
            </w:r>
            <w:proofErr w:type="gramEnd"/>
          </w:p>
          <w:p w14:paraId="46CD1B60" w14:textId="77777777" w:rsidR="000C7217" w:rsidRPr="00821E8A" w:rsidRDefault="000C7217" w:rsidP="00F2639F">
            <w:pPr>
              <w:rPr>
                <w:rFonts w:ascii="Courier New" w:hAnsi="Courier New" w:cs="Courier New"/>
                <w:b w:val="0"/>
                <w:bCs/>
              </w:rPr>
            </w:pPr>
            <w:r w:rsidRPr="00821E8A">
              <w:rPr>
                <w:rFonts w:ascii="Courier New" w:hAnsi="Courier New" w:cs="Courier New"/>
                <w:b w:val="0"/>
                <w:bCs/>
              </w:rPr>
              <w:t xml:space="preserve">  long int potentiometer2=</w:t>
            </w:r>
            <w:proofErr w:type="spellStart"/>
            <w:r w:rsidRPr="00821E8A">
              <w:rPr>
                <w:rFonts w:ascii="Courier New" w:hAnsi="Courier New" w:cs="Courier New"/>
                <w:b w:val="0"/>
                <w:bCs/>
              </w:rPr>
              <w:t>analogRead</w:t>
            </w:r>
            <w:proofErr w:type="spellEnd"/>
            <w:r w:rsidRPr="00821E8A">
              <w:rPr>
                <w:rFonts w:ascii="Courier New" w:hAnsi="Courier New" w:cs="Courier New"/>
                <w:b w:val="0"/>
                <w:bCs/>
              </w:rPr>
              <w:t>(A2</w:t>
            </w:r>
            <w:proofErr w:type="gramStart"/>
            <w:r w:rsidRPr="00821E8A">
              <w:rPr>
                <w:rFonts w:ascii="Courier New" w:hAnsi="Courier New" w:cs="Courier New"/>
                <w:b w:val="0"/>
                <w:bCs/>
              </w:rPr>
              <w:t>);</w:t>
            </w:r>
            <w:proofErr w:type="gramEnd"/>
          </w:p>
          <w:p w14:paraId="197EEAEA" w14:textId="4F1A9E4E" w:rsidR="009977AD" w:rsidRPr="00821E8A" w:rsidRDefault="000C7217" w:rsidP="00F2639F">
            <w:pPr>
              <w:rPr>
                <w:rFonts w:ascii="Courier New" w:hAnsi="Courier New" w:cs="Courier New"/>
                <w:b w:val="0"/>
                <w:bCs/>
              </w:rPr>
            </w:pPr>
            <w:r w:rsidRPr="00821E8A">
              <w:rPr>
                <w:rFonts w:ascii="Courier New" w:hAnsi="Courier New" w:cs="Courier New"/>
                <w:b w:val="0"/>
                <w:bCs/>
              </w:rPr>
              <w:t xml:space="preserve">  long int potentiometer3=</w:t>
            </w:r>
            <w:proofErr w:type="spellStart"/>
            <w:r w:rsidRPr="00821E8A">
              <w:rPr>
                <w:rFonts w:ascii="Courier New" w:hAnsi="Courier New" w:cs="Courier New"/>
                <w:b w:val="0"/>
                <w:bCs/>
              </w:rPr>
              <w:t>analogRead</w:t>
            </w:r>
            <w:proofErr w:type="spellEnd"/>
            <w:r w:rsidRPr="00821E8A">
              <w:rPr>
                <w:rFonts w:ascii="Courier New" w:hAnsi="Courier New" w:cs="Courier New"/>
                <w:b w:val="0"/>
                <w:bCs/>
              </w:rPr>
              <w:t>(A3</w:t>
            </w:r>
            <w:proofErr w:type="gramStart"/>
            <w:r w:rsidRPr="00821E8A">
              <w:rPr>
                <w:rFonts w:ascii="Courier New" w:hAnsi="Courier New" w:cs="Courier New"/>
                <w:b w:val="0"/>
                <w:bCs/>
              </w:rPr>
              <w:t>);</w:t>
            </w:r>
            <w:proofErr w:type="gramEnd"/>
          </w:p>
          <w:p w14:paraId="3506C92F" w14:textId="76AA9DE5"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if(</w:t>
            </w:r>
            <w:proofErr w:type="spellStart"/>
            <w:r w:rsidR="00DF1A9A" w:rsidRPr="00821E8A">
              <w:rPr>
                <w:rFonts w:ascii="Courier New" w:hAnsi="Courier New" w:cs="Courier New"/>
                <w:b w:val="0"/>
                <w:bCs/>
              </w:rPr>
              <w:t>digital</w:t>
            </w:r>
            <w:r w:rsidRPr="00821E8A">
              <w:rPr>
                <w:rFonts w:ascii="Courier New" w:hAnsi="Courier New" w:cs="Courier New"/>
                <w:b w:val="0"/>
                <w:bCs/>
              </w:rPr>
              <w:t>Read</w:t>
            </w:r>
            <w:proofErr w:type="spellEnd"/>
            <w:r w:rsidRPr="00821E8A">
              <w:rPr>
                <w:rFonts w:ascii="Courier New" w:hAnsi="Courier New" w:cs="Courier New"/>
                <w:b w:val="0"/>
                <w:bCs/>
              </w:rPr>
              <w:t>(10)==0){</w:t>
            </w:r>
            <w:r w:rsidRPr="00821E8A">
              <w:rPr>
                <w:rFonts w:ascii="Courier New" w:hAnsi="Courier New" w:cs="Courier New"/>
                <w:b w:val="0"/>
                <w:bCs/>
              </w:rPr>
              <w:tab/>
            </w:r>
            <w:r w:rsidRPr="00821E8A">
              <w:rPr>
                <w:rFonts w:ascii="Courier New" w:hAnsi="Courier New" w:cs="Courier New"/>
                <w:b w:val="0"/>
                <w:bCs/>
              </w:rPr>
              <w:tab/>
              <w:t>//add a new setpoint</w:t>
            </w:r>
          </w:p>
          <w:p w14:paraId="6060D010"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Serial.println</w:t>
            </w:r>
            <w:proofErr w:type="spellEnd"/>
            <w:r w:rsidRPr="00821E8A">
              <w:rPr>
                <w:rFonts w:ascii="Courier New" w:hAnsi="Courier New" w:cs="Courier New"/>
                <w:b w:val="0"/>
                <w:bCs/>
              </w:rPr>
              <w:t>("Adding setpoint"</w:t>
            </w:r>
            <w:proofErr w:type="gramStart"/>
            <w:r w:rsidRPr="00821E8A">
              <w:rPr>
                <w:rFonts w:ascii="Courier New" w:hAnsi="Courier New" w:cs="Courier New"/>
                <w:b w:val="0"/>
                <w:bCs/>
              </w:rPr>
              <w:t>);</w:t>
            </w:r>
            <w:proofErr w:type="gramEnd"/>
          </w:p>
          <w:p w14:paraId="7D1AD44B" w14:textId="58E3B581"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else if(</w:t>
            </w:r>
            <w:proofErr w:type="spellStart"/>
            <w:r w:rsidR="00DF1A9A" w:rsidRPr="00821E8A">
              <w:rPr>
                <w:rFonts w:ascii="Courier New" w:hAnsi="Courier New" w:cs="Courier New"/>
                <w:b w:val="0"/>
                <w:bCs/>
              </w:rPr>
              <w:t>digital</w:t>
            </w:r>
            <w:r w:rsidRPr="00821E8A">
              <w:rPr>
                <w:rFonts w:ascii="Courier New" w:hAnsi="Courier New" w:cs="Courier New"/>
                <w:b w:val="0"/>
                <w:bCs/>
              </w:rPr>
              <w:t>Read</w:t>
            </w:r>
            <w:proofErr w:type="spellEnd"/>
            <w:r w:rsidRPr="00821E8A">
              <w:rPr>
                <w:rFonts w:ascii="Courier New" w:hAnsi="Courier New" w:cs="Courier New"/>
                <w:b w:val="0"/>
                <w:bCs/>
              </w:rPr>
              <w:t>(11)==0){</w:t>
            </w:r>
            <w:r w:rsidRPr="00821E8A">
              <w:rPr>
                <w:rFonts w:ascii="Courier New" w:hAnsi="Courier New" w:cs="Courier New"/>
                <w:b w:val="0"/>
                <w:bCs/>
              </w:rPr>
              <w:tab/>
              <w:t>//delete the last setpoint</w:t>
            </w:r>
          </w:p>
          <w:p w14:paraId="094F4353"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Serial.println</w:t>
            </w:r>
            <w:proofErr w:type="spellEnd"/>
            <w:r w:rsidRPr="00821E8A">
              <w:rPr>
                <w:rFonts w:ascii="Courier New" w:hAnsi="Courier New" w:cs="Courier New"/>
                <w:b w:val="0"/>
                <w:bCs/>
              </w:rPr>
              <w:t>("Deleting a setpoint"</w:t>
            </w:r>
            <w:proofErr w:type="gramStart"/>
            <w:r w:rsidRPr="00821E8A">
              <w:rPr>
                <w:rFonts w:ascii="Courier New" w:hAnsi="Courier New" w:cs="Courier New"/>
                <w:b w:val="0"/>
                <w:bCs/>
              </w:rPr>
              <w:t>);</w:t>
            </w:r>
            <w:proofErr w:type="gramEnd"/>
          </w:p>
          <w:p w14:paraId="40D68737" w14:textId="4ADFCE3F"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else if(</w:t>
            </w:r>
            <w:proofErr w:type="spellStart"/>
            <w:r w:rsidR="00DF1A9A" w:rsidRPr="00821E8A">
              <w:rPr>
                <w:rFonts w:ascii="Courier New" w:hAnsi="Courier New" w:cs="Courier New"/>
                <w:b w:val="0"/>
                <w:bCs/>
              </w:rPr>
              <w:t>digital</w:t>
            </w:r>
            <w:r w:rsidRPr="00821E8A">
              <w:rPr>
                <w:rFonts w:ascii="Courier New" w:hAnsi="Courier New" w:cs="Courier New"/>
                <w:b w:val="0"/>
                <w:bCs/>
              </w:rPr>
              <w:t>Read</w:t>
            </w:r>
            <w:proofErr w:type="spellEnd"/>
            <w:r w:rsidRPr="00821E8A">
              <w:rPr>
                <w:rFonts w:ascii="Courier New" w:hAnsi="Courier New" w:cs="Courier New"/>
                <w:b w:val="0"/>
                <w:bCs/>
              </w:rPr>
              <w:t>(12)==0){</w:t>
            </w:r>
            <w:r w:rsidRPr="00821E8A">
              <w:rPr>
                <w:rFonts w:ascii="Courier New" w:hAnsi="Courier New" w:cs="Courier New"/>
                <w:b w:val="0"/>
                <w:bCs/>
              </w:rPr>
              <w:tab/>
              <w:t>//play the recorded setpoints</w:t>
            </w:r>
          </w:p>
          <w:p w14:paraId="010E2E70"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Serial.println</w:t>
            </w:r>
            <w:proofErr w:type="spellEnd"/>
            <w:r w:rsidRPr="00821E8A">
              <w:rPr>
                <w:rFonts w:ascii="Courier New" w:hAnsi="Courier New" w:cs="Courier New"/>
                <w:b w:val="0"/>
                <w:bCs/>
              </w:rPr>
              <w:t>("Playing setpoints"</w:t>
            </w:r>
            <w:proofErr w:type="gramStart"/>
            <w:r w:rsidRPr="00821E8A">
              <w:rPr>
                <w:rFonts w:ascii="Courier New" w:hAnsi="Courier New" w:cs="Courier New"/>
                <w:b w:val="0"/>
                <w:bCs/>
              </w:rPr>
              <w:t>);</w:t>
            </w:r>
            <w:proofErr w:type="gramEnd"/>
          </w:p>
          <w:p w14:paraId="18182FEB" w14:textId="30E1D390"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else{</w:t>
            </w:r>
            <w:r w:rsidRPr="00821E8A">
              <w:rPr>
                <w:rFonts w:ascii="Courier New" w:hAnsi="Courier New" w:cs="Courier New"/>
                <w:b w:val="0"/>
                <w:bCs/>
              </w:rPr>
              <w:tab/>
            </w:r>
            <w:r w:rsidRPr="00821E8A">
              <w:rPr>
                <w:rFonts w:ascii="Courier New" w:hAnsi="Courier New" w:cs="Courier New"/>
                <w:b w:val="0"/>
                <w:bCs/>
              </w:rPr>
              <w:tab/>
              <w:t>//control servos with the potentiometers</w:t>
            </w:r>
          </w:p>
          <w:p w14:paraId="6E25A7F2" w14:textId="77777777" w:rsidR="0007237C" w:rsidRPr="00821E8A" w:rsidRDefault="0007237C" w:rsidP="00F2639F">
            <w:pPr>
              <w:rPr>
                <w:rFonts w:ascii="Courier New" w:hAnsi="Courier New" w:cs="Courier New"/>
                <w:b w:val="0"/>
                <w:bCs/>
              </w:rPr>
            </w:pPr>
            <w:r w:rsidRPr="00821E8A">
              <w:rPr>
                <w:rFonts w:ascii="Courier New" w:hAnsi="Courier New" w:cs="Courier New"/>
                <w:b w:val="0"/>
                <w:bCs/>
              </w:rPr>
              <w:t xml:space="preserve">    servo1.write(int(potentiometer1*180/1024)</w:t>
            </w:r>
            <w:proofErr w:type="gramStart"/>
            <w:r w:rsidRPr="00821E8A">
              <w:rPr>
                <w:rFonts w:ascii="Courier New" w:hAnsi="Courier New" w:cs="Courier New"/>
                <w:b w:val="0"/>
                <w:bCs/>
              </w:rPr>
              <w:t>);</w:t>
            </w:r>
            <w:proofErr w:type="gramEnd"/>
          </w:p>
          <w:p w14:paraId="35A8D68A" w14:textId="77777777" w:rsidR="0007237C" w:rsidRPr="00821E8A" w:rsidRDefault="0007237C" w:rsidP="00F2639F">
            <w:pPr>
              <w:rPr>
                <w:rFonts w:ascii="Courier New" w:hAnsi="Courier New" w:cs="Courier New"/>
                <w:b w:val="0"/>
                <w:bCs/>
              </w:rPr>
            </w:pPr>
            <w:r w:rsidRPr="00821E8A">
              <w:rPr>
                <w:rFonts w:ascii="Courier New" w:hAnsi="Courier New" w:cs="Courier New"/>
                <w:b w:val="0"/>
                <w:bCs/>
              </w:rPr>
              <w:t xml:space="preserve">    servo2.write(int(potentiometer2*180/1024)</w:t>
            </w:r>
            <w:proofErr w:type="gramStart"/>
            <w:r w:rsidRPr="00821E8A">
              <w:rPr>
                <w:rFonts w:ascii="Courier New" w:hAnsi="Courier New" w:cs="Courier New"/>
                <w:b w:val="0"/>
                <w:bCs/>
              </w:rPr>
              <w:t>);</w:t>
            </w:r>
            <w:proofErr w:type="gramEnd"/>
          </w:p>
          <w:p w14:paraId="13B814D5" w14:textId="293B4E11" w:rsidR="0007237C" w:rsidRPr="00821E8A" w:rsidRDefault="0007237C" w:rsidP="00F2639F">
            <w:pPr>
              <w:rPr>
                <w:rFonts w:ascii="Courier New" w:hAnsi="Courier New" w:cs="Courier New"/>
                <w:b w:val="0"/>
                <w:bCs/>
              </w:rPr>
            </w:pPr>
            <w:r w:rsidRPr="00821E8A">
              <w:rPr>
                <w:rFonts w:ascii="Courier New" w:hAnsi="Courier New" w:cs="Courier New"/>
                <w:b w:val="0"/>
                <w:bCs/>
              </w:rPr>
              <w:t xml:space="preserve">    servo3.write(int(potentiometer3*180/1024)</w:t>
            </w:r>
            <w:proofErr w:type="gramStart"/>
            <w:r w:rsidRPr="00821E8A">
              <w:rPr>
                <w:rFonts w:ascii="Courier New" w:hAnsi="Courier New" w:cs="Courier New"/>
                <w:b w:val="0"/>
                <w:bCs/>
              </w:rPr>
              <w:t>);</w:t>
            </w:r>
            <w:proofErr w:type="gramEnd"/>
          </w:p>
          <w:p w14:paraId="70F294A1" w14:textId="3B24C5AE"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
          <w:p w14:paraId="253CDC9A"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gramStart"/>
            <w:r w:rsidRPr="00821E8A">
              <w:rPr>
                <w:rFonts w:ascii="Courier New" w:hAnsi="Courier New" w:cs="Courier New"/>
                <w:b w:val="0"/>
                <w:bCs/>
              </w:rPr>
              <w:t>delay(</w:t>
            </w:r>
            <w:proofErr w:type="gramEnd"/>
            <w:r w:rsidRPr="00821E8A">
              <w:rPr>
                <w:rFonts w:ascii="Courier New" w:hAnsi="Courier New" w:cs="Courier New"/>
                <w:b w:val="0"/>
                <w:bCs/>
              </w:rPr>
              <w:t>100);</w:t>
            </w:r>
          </w:p>
          <w:p w14:paraId="4F65319E"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w:t>
            </w:r>
          </w:p>
          <w:p w14:paraId="7DE5295E" w14:textId="77777777" w:rsidR="00804DBF" w:rsidRPr="00821E8A" w:rsidRDefault="00804DBF" w:rsidP="00F2639F">
            <w:pPr>
              <w:rPr>
                <w:rFonts w:ascii="Courier New" w:hAnsi="Courier New" w:cs="Courier New"/>
                <w:b w:val="0"/>
                <w:bCs/>
              </w:rPr>
            </w:pPr>
          </w:p>
          <w:p w14:paraId="0DB05F8B" w14:textId="3285BB0A" w:rsidR="000965CF" w:rsidRPr="00821E8A" w:rsidRDefault="000965CF" w:rsidP="00F2639F">
            <w:pPr>
              <w:rPr>
                <w:b w:val="0"/>
                <w:bCs/>
              </w:rPr>
            </w:pPr>
            <w:r w:rsidRPr="00821E8A">
              <w:rPr>
                <w:b w:val="0"/>
                <w:bCs/>
              </w:rPr>
              <w:t>For Pico/Python:</w:t>
            </w:r>
          </w:p>
          <w:p w14:paraId="3EB9F5BE"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while True:</w:t>
            </w:r>
          </w:p>
          <w:p w14:paraId="7F155EA6"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if </w:t>
            </w:r>
            <w:proofErr w:type="spellStart"/>
            <w:r w:rsidRPr="00821E8A">
              <w:rPr>
                <w:rFonts w:ascii="Courier New" w:hAnsi="Courier New" w:cs="Courier New"/>
                <w:b w:val="0"/>
                <w:bCs/>
              </w:rPr>
              <w:t>setButton.value</w:t>
            </w:r>
            <w:proofErr w:type="spellEnd"/>
            <w:r w:rsidRPr="00821E8A">
              <w:rPr>
                <w:rFonts w:ascii="Courier New" w:hAnsi="Courier New" w:cs="Courier New"/>
                <w:b w:val="0"/>
                <w:bCs/>
              </w:rPr>
              <w:t>()==0:        #add a new setpoint</w:t>
            </w:r>
          </w:p>
          <w:p w14:paraId="71DD0455"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print("Adding setpoint")</w:t>
            </w:r>
          </w:p>
          <w:p w14:paraId="46FC1ECC"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elif</w:t>
            </w:r>
            <w:proofErr w:type="spellEnd"/>
            <w:r w:rsidRPr="00821E8A">
              <w:rPr>
                <w:rFonts w:ascii="Courier New" w:hAnsi="Courier New" w:cs="Courier New"/>
                <w:b w:val="0"/>
                <w:bCs/>
              </w:rPr>
              <w:t xml:space="preserve"> </w:t>
            </w:r>
            <w:proofErr w:type="spellStart"/>
            <w:r w:rsidRPr="00821E8A">
              <w:rPr>
                <w:rFonts w:ascii="Courier New" w:hAnsi="Courier New" w:cs="Courier New"/>
                <w:b w:val="0"/>
                <w:bCs/>
              </w:rPr>
              <w:t>deleteButton.value</w:t>
            </w:r>
            <w:proofErr w:type="spellEnd"/>
            <w:r w:rsidRPr="00821E8A">
              <w:rPr>
                <w:rFonts w:ascii="Courier New" w:hAnsi="Courier New" w:cs="Courier New"/>
                <w:b w:val="0"/>
                <w:bCs/>
              </w:rPr>
              <w:t>()==0:   #delete the last setpoint</w:t>
            </w:r>
          </w:p>
          <w:p w14:paraId="513663EE"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print("Delete a setpoint")</w:t>
            </w:r>
          </w:p>
          <w:p w14:paraId="2EA489EA"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elif</w:t>
            </w:r>
            <w:proofErr w:type="spellEnd"/>
            <w:r w:rsidRPr="00821E8A">
              <w:rPr>
                <w:rFonts w:ascii="Courier New" w:hAnsi="Courier New" w:cs="Courier New"/>
                <w:b w:val="0"/>
                <w:bCs/>
              </w:rPr>
              <w:t xml:space="preserve"> </w:t>
            </w:r>
            <w:proofErr w:type="spellStart"/>
            <w:r w:rsidRPr="00821E8A">
              <w:rPr>
                <w:rFonts w:ascii="Courier New" w:hAnsi="Courier New" w:cs="Courier New"/>
                <w:b w:val="0"/>
                <w:bCs/>
              </w:rPr>
              <w:t>playButton.value</w:t>
            </w:r>
            <w:proofErr w:type="spellEnd"/>
            <w:r w:rsidRPr="00821E8A">
              <w:rPr>
                <w:rFonts w:ascii="Courier New" w:hAnsi="Courier New" w:cs="Courier New"/>
                <w:b w:val="0"/>
                <w:bCs/>
              </w:rPr>
              <w:t>()==0:     #play the recorded setpoints</w:t>
            </w:r>
          </w:p>
          <w:p w14:paraId="794B916C"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print("Play setpoints")      </w:t>
            </w:r>
          </w:p>
          <w:p w14:paraId="6316DE02" w14:textId="24BDBAA5"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else:           #control servos with the potentiometers</w:t>
            </w:r>
          </w:p>
          <w:p w14:paraId="6D10F41F" w14:textId="77777777" w:rsidR="008C46AC" w:rsidRPr="00821E8A" w:rsidRDefault="008C46AC" w:rsidP="00F2639F">
            <w:pPr>
              <w:rPr>
                <w:rFonts w:ascii="Courier New" w:hAnsi="Courier New" w:cs="Courier New"/>
                <w:b w:val="0"/>
                <w:bCs/>
              </w:rPr>
            </w:pPr>
            <w:r w:rsidRPr="00821E8A">
              <w:rPr>
                <w:rFonts w:ascii="Courier New" w:hAnsi="Courier New" w:cs="Courier New"/>
                <w:b w:val="0"/>
                <w:bCs/>
              </w:rPr>
              <w:t xml:space="preserve">        servo1.duty_u16(int(3000+potentiometer1.read_u16()*4000/65536))</w:t>
            </w:r>
          </w:p>
          <w:p w14:paraId="3E723130" w14:textId="77777777" w:rsidR="008C46AC" w:rsidRPr="00821E8A" w:rsidRDefault="008C46AC" w:rsidP="00F2639F">
            <w:pPr>
              <w:rPr>
                <w:rFonts w:ascii="Courier New" w:hAnsi="Courier New" w:cs="Courier New"/>
                <w:b w:val="0"/>
                <w:bCs/>
              </w:rPr>
            </w:pPr>
            <w:r w:rsidRPr="00821E8A">
              <w:rPr>
                <w:rFonts w:ascii="Courier New" w:hAnsi="Courier New" w:cs="Courier New"/>
                <w:b w:val="0"/>
                <w:bCs/>
              </w:rPr>
              <w:t xml:space="preserve">        servo2.duty_u16(int(3000+potentiometer2.read_u16()*4000/65536))</w:t>
            </w:r>
          </w:p>
          <w:p w14:paraId="36DD0084" w14:textId="3DD5D5E1" w:rsidR="0023051C" w:rsidRPr="00821E8A" w:rsidRDefault="008C46AC" w:rsidP="00F2639F">
            <w:pPr>
              <w:rPr>
                <w:rFonts w:ascii="Courier New" w:hAnsi="Courier New" w:cs="Courier New"/>
                <w:b w:val="0"/>
                <w:bCs/>
              </w:rPr>
            </w:pPr>
            <w:r w:rsidRPr="00821E8A">
              <w:rPr>
                <w:rFonts w:ascii="Courier New" w:hAnsi="Courier New" w:cs="Courier New"/>
                <w:b w:val="0"/>
                <w:bCs/>
              </w:rPr>
              <w:t xml:space="preserve">        servo3.duty_u16(int(3000+potentiometer3.read_u16()*4000/65536))</w:t>
            </w:r>
          </w:p>
          <w:p w14:paraId="424E18AF" w14:textId="57699E32" w:rsidR="000965CF" w:rsidRPr="00821E8A" w:rsidRDefault="0023051C" w:rsidP="00F2639F">
            <w:pPr>
              <w:rPr>
                <w:b w:val="0"/>
                <w:bCs/>
              </w:rPr>
            </w:pPr>
            <w:r w:rsidRPr="00821E8A">
              <w:rPr>
                <w:rFonts w:ascii="Courier New" w:hAnsi="Courier New" w:cs="Courier New"/>
                <w:b w:val="0"/>
                <w:bCs/>
              </w:rPr>
              <w:t xml:space="preserve">    sleep(0.1)</w:t>
            </w:r>
          </w:p>
        </w:tc>
      </w:tr>
    </w:tbl>
    <w:p w14:paraId="4D7C5B67" w14:textId="6ADEF4E7" w:rsidR="00804DBF" w:rsidRDefault="00E1571A" w:rsidP="00F2639F">
      <w:r w:rsidRPr="003F5004">
        <w:rPr>
          <w:b/>
          <w:bCs/>
        </w:rPr>
        <w:t>Step 3</w:t>
      </w:r>
      <w:r w:rsidRPr="000A0E68">
        <w:rPr>
          <w:b/>
          <w:bCs/>
        </w:rPr>
        <w:t>:</w:t>
      </w:r>
      <w:r w:rsidR="00D32E72">
        <w:t xml:space="preserve"> </w:t>
      </w:r>
      <w:r w:rsidR="00EE55FE">
        <w:t>c</w:t>
      </w:r>
      <w:r w:rsidR="00D32E72">
        <w:t>reate code to add setpoints</w:t>
      </w:r>
      <w:r w:rsidR="00DD6B90">
        <w:t xml:space="preserve"> when the set button is pressed</w:t>
      </w:r>
      <w:r w:rsidR="00B64546">
        <w:t>.</w:t>
      </w:r>
    </w:p>
    <w:p w14:paraId="468AD030" w14:textId="77777777" w:rsidR="00804DBF" w:rsidRDefault="0068186B" w:rsidP="00F2639F">
      <w:r>
        <w:t xml:space="preserve">In </w:t>
      </w:r>
      <w:r w:rsidR="00E61955">
        <w:t>a new</w:t>
      </w:r>
      <w:r>
        <w:t xml:space="preserve"> setpoint,</w:t>
      </w:r>
      <w:r w:rsidR="00E61955">
        <w:t xml:space="preserve"> </w:t>
      </w:r>
      <w:r w:rsidR="00F22F80">
        <w:t>store</w:t>
      </w:r>
      <w:r w:rsidR="00B0191A">
        <w:t xml:space="preserve"> </w:t>
      </w:r>
      <w:r>
        <w:t xml:space="preserve">the 3 values </w:t>
      </w:r>
      <w:r w:rsidR="00F22F80">
        <w:t xml:space="preserve">read </w:t>
      </w:r>
      <w:r>
        <w:t>from the potentiometers</w:t>
      </w:r>
      <w:r w:rsidR="00F22F80">
        <w:t xml:space="preserve"> into </w:t>
      </w:r>
      <w:r w:rsidR="00E61955">
        <w:t>a record or similar data structure</w:t>
      </w:r>
      <w:r w:rsidR="00B0191A">
        <w:t>.</w:t>
      </w:r>
    </w:p>
    <w:p w14:paraId="47618BE2" w14:textId="271AB47C" w:rsidR="00B815D1" w:rsidRDefault="00E61955" w:rsidP="00F2639F">
      <w:r>
        <w:t xml:space="preserve">Add this data to </w:t>
      </w:r>
      <w:r w:rsidR="007F07DC">
        <w:t xml:space="preserve">the </w:t>
      </w:r>
      <w:r w:rsidR="002A0AAE">
        <w:t>variable that stores all setpoints.</w:t>
      </w:r>
    </w:p>
    <w:p w14:paraId="2B9CC617" w14:textId="77777777" w:rsidR="000965CF" w:rsidRDefault="006874A8" w:rsidP="004C70B7">
      <w:pPr>
        <w:pStyle w:val="ListBullet"/>
        <w:numPr>
          <w:ilvl w:val="0"/>
          <w:numId w:val="0"/>
        </w:numPr>
      </w:pPr>
      <w:r>
        <w:t>Record your code to add a setpoint below</w:t>
      </w:r>
      <w:r w:rsidR="00770F4C">
        <w:t>.</w:t>
      </w:r>
    </w:p>
    <w:tbl>
      <w:tblPr>
        <w:tblStyle w:val="Tableheader"/>
        <w:tblW w:w="9650" w:type="dxa"/>
        <w:tblLook w:val="0420" w:firstRow="1" w:lastRow="0" w:firstColumn="0" w:lastColumn="0" w:noHBand="0" w:noVBand="1"/>
        <w:tblDescription w:val="Space for students to provide answer."/>
      </w:tblPr>
      <w:tblGrid>
        <w:gridCol w:w="9650"/>
      </w:tblGrid>
      <w:tr w:rsidR="000965CF" w:rsidRPr="00821E8A" w14:paraId="4701D348"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8683566" w14:textId="77777777" w:rsidR="000965CF" w:rsidRPr="00821E8A" w:rsidRDefault="000965CF" w:rsidP="00F2639F">
            <w:pPr>
              <w:rPr>
                <w:bCs/>
              </w:rPr>
            </w:pPr>
            <w:r w:rsidRPr="00821E8A">
              <w:rPr>
                <w:bCs/>
              </w:rPr>
              <w:t>Sample answers could include:</w:t>
            </w:r>
          </w:p>
          <w:p w14:paraId="10D56A1E" w14:textId="77777777" w:rsidR="000965CF" w:rsidRPr="00821E8A" w:rsidRDefault="000965CF" w:rsidP="00F2639F">
            <w:pPr>
              <w:rPr>
                <w:b w:val="0"/>
              </w:rPr>
            </w:pPr>
            <w:r w:rsidRPr="00821E8A">
              <w:rPr>
                <w:b w:val="0"/>
              </w:rPr>
              <w:t>For Arduino/C++:</w:t>
            </w:r>
          </w:p>
          <w:p w14:paraId="4284AD6A"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analogRead</w:t>
            </w:r>
            <w:proofErr w:type="spellEnd"/>
            <w:r w:rsidRPr="00821E8A">
              <w:rPr>
                <w:rFonts w:ascii="Courier New" w:hAnsi="Courier New" w:cs="Courier New"/>
                <w:b w:val="0"/>
              </w:rPr>
              <w:t>(10)==0){</w:t>
            </w:r>
            <w:r w:rsidRPr="00821E8A">
              <w:rPr>
                <w:rFonts w:ascii="Courier New" w:hAnsi="Courier New" w:cs="Courier New"/>
                <w:b w:val="0"/>
              </w:rPr>
              <w:tab/>
            </w:r>
            <w:r w:rsidRPr="00821E8A">
              <w:rPr>
                <w:rFonts w:ascii="Courier New" w:hAnsi="Courier New" w:cs="Courier New"/>
                <w:b w:val="0"/>
              </w:rPr>
              <w:tab/>
              <w:t>//add a new setpoint</w:t>
            </w:r>
          </w:p>
          <w:p w14:paraId="76FDA41B"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lt;100){</w:t>
            </w:r>
          </w:p>
          <w:p w14:paraId="7B8D8F86"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setpoints[</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00C8014B"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w:t>
            </w:r>
            <w:proofErr w:type="gramStart"/>
            <w:r w:rsidRPr="00821E8A">
              <w:rPr>
                <w:rFonts w:ascii="Courier New" w:hAnsi="Courier New" w:cs="Courier New"/>
                <w:b w:val="0"/>
              </w:rPr>
              <w:t>1;</w:t>
            </w:r>
            <w:proofErr w:type="gramEnd"/>
          </w:p>
          <w:p w14:paraId="13E6463B"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w:t>
            </w:r>
          </w:p>
          <w:p w14:paraId="5F42F2D2"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w:t>
            </w:r>
          </w:p>
          <w:p w14:paraId="59CF6199" w14:textId="675C695D" w:rsidR="000965CF" w:rsidRPr="00821E8A" w:rsidRDefault="000965CF" w:rsidP="00F2639F">
            <w:pPr>
              <w:rPr>
                <w:b w:val="0"/>
              </w:rPr>
            </w:pPr>
            <w:r w:rsidRPr="00821E8A">
              <w:rPr>
                <w:b w:val="0"/>
              </w:rPr>
              <w:t>For Pico/Python:</w:t>
            </w:r>
          </w:p>
          <w:p w14:paraId="4F859B32"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setButton.value</w:t>
            </w:r>
            <w:proofErr w:type="spellEnd"/>
            <w:r w:rsidRPr="00821E8A">
              <w:rPr>
                <w:rFonts w:ascii="Courier New" w:hAnsi="Courier New" w:cs="Courier New"/>
                <w:b w:val="0"/>
              </w:rPr>
              <w:t>()==0:        #add a new setpoint</w:t>
            </w:r>
          </w:p>
          <w:p w14:paraId="03E017E8" w14:textId="31A82293" w:rsidR="000965CF" w:rsidRPr="00821E8A" w:rsidRDefault="00BF5EBB" w:rsidP="00F2639F">
            <w:pPr>
              <w:rPr>
                <w:b w:val="0"/>
              </w:rPr>
            </w:pPr>
            <w:r w:rsidRPr="00821E8A">
              <w:rPr>
                <w:rFonts w:ascii="Courier New" w:hAnsi="Courier New" w:cs="Courier New"/>
                <w:b w:val="0"/>
              </w:rPr>
              <w:t xml:space="preserve">        </w:t>
            </w:r>
            <w:proofErr w:type="spellStart"/>
            <w:r w:rsidRPr="00821E8A">
              <w:rPr>
                <w:rFonts w:ascii="Courier New" w:hAnsi="Courier New" w:cs="Courier New"/>
                <w:b w:val="0"/>
              </w:rPr>
              <w:t>setpoints.append</w:t>
            </w:r>
            <w:proofErr w:type="spellEnd"/>
            <w:r w:rsidRPr="00821E8A">
              <w:rPr>
                <w:rFonts w:ascii="Courier New" w:hAnsi="Courier New" w:cs="Courier New"/>
                <w:b w:val="0"/>
              </w:rPr>
              <w: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tc>
      </w:tr>
    </w:tbl>
    <w:p w14:paraId="14796ACA" w14:textId="77777777" w:rsidR="00804DBF" w:rsidRDefault="00804DBF" w:rsidP="00F2639F">
      <w:pPr>
        <w:suppressAutoHyphens w:val="0"/>
        <w:spacing w:after="0" w:line="276" w:lineRule="auto"/>
        <w:rPr>
          <w:b/>
          <w:bCs/>
        </w:rPr>
      </w:pPr>
      <w:r>
        <w:rPr>
          <w:b/>
          <w:bCs/>
        </w:rPr>
        <w:br w:type="page"/>
      </w:r>
    </w:p>
    <w:p w14:paraId="76FD6F6A" w14:textId="51E9BBB2" w:rsidR="00D32E72" w:rsidRDefault="00D32E72" w:rsidP="00F2639F">
      <w:r w:rsidRPr="003F5004">
        <w:rPr>
          <w:b/>
          <w:bCs/>
        </w:rPr>
        <w:t>Step 4</w:t>
      </w:r>
      <w:r w:rsidRPr="000A0E68">
        <w:rPr>
          <w:b/>
          <w:bCs/>
        </w:rPr>
        <w:t>:</w:t>
      </w:r>
      <w:r>
        <w:t xml:space="preserve"> </w:t>
      </w:r>
      <w:r w:rsidR="00EE55FE">
        <w:t>c</w:t>
      </w:r>
      <w:r>
        <w:t xml:space="preserve">reate code to remove </w:t>
      </w:r>
      <w:r w:rsidR="007475B1">
        <w:t xml:space="preserve">or inactivate </w:t>
      </w:r>
      <w:r>
        <w:t>setpoints</w:t>
      </w:r>
      <w:r w:rsidR="001A06EC">
        <w:t xml:space="preserve"> when the delete button is pressed</w:t>
      </w:r>
      <w:r w:rsidR="00FC3E14">
        <w:t>.</w:t>
      </w:r>
      <w:r w:rsidR="00DD6B90">
        <w:t xml:space="preserve"> </w:t>
      </w:r>
      <w:r w:rsidR="00AB04E1">
        <w:t>Check if there are any stored setpoints before deleting the last setpoint.</w:t>
      </w:r>
    </w:p>
    <w:p w14:paraId="14F17A97" w14:textId="77777777" w:rsidR="000965CF" w:rsidRDefault="00AB04E1" w:rsidP="004C70B7">
      <w:pPr>
        <w:pStyle w:val="ListBullet"/>
        <w:numPr>
          <w:ilvl w:val="0"/>
          <w:numId w:val="0"/>
        </w:numPr>
      </w:pPr>
      <w:r>
        <w:t>Record your code to delete a setpoint below.</w:t>
      </w:r>
    </w:p>
    <w:tbl>
      <w:tblPr>
        <w:tblStyle w:val="Tableheader"/>
        <w:tblW w:w="9650" w:type="dxa"/>
        <w:tblLook w:val="0420" w:firstRow="1" w:lastRow="0" w:firstColumn="0" w:lastColumn="0" w:noHBand="0" w:noVBand="1"/>
        <w:tblDescription w:val="Space for students to provide answer."/>
      </w:tblPr>
      <w:tblGrid>
        <w:gridCol w:w="9650"/>
      </w:tblGrid>
      <w:tr w:rsidR="000965CF" w:rsidRPr="00821E8A" w14:paraId="51943C14" w14:textId="77777777" w:rsidTr="00F51659">
        <w:trPr>
          <w:cnfStyle w:val="100000000000" w:firstRow="1" w:lastRow="0" w:firstColumn="0" w:lastColumn="0" w:oddVBand="0" w:evenVBand="0" w:oddHBand="0" w:evenHBand="0" w:firstRowFirstColumn="0" w:firstRowLastColumn="0" w:lastRowFirstColumn="0" w:lastRowLastColumn="0"/>
          <w:trHeight w:val="293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EF8A2BD" w14:textId="77777777" w:rsidR="000965CF" w:rsidRPr="00821E8A" w:rsidRDefault="000965CF" w:rsidP="00F2639F">
            <w:pPr>
              <w:rPr>
                <w:bCs/>
              </w:rPr>
            </w:pPr>
            <w:r w:rsidRPr="00821E8A">
              <w:rPr>
                <w:bCs/>
              </w:rPr>
              <w:t>Sample answers could include:</w:t>
            </w:r>
          </w:p>
          <w:p w14:paraId="7387E2C1" w14:textId="77777777" w:rsidR="000965CF" w:rsidRPr="00821E8A" w:rsidRDefault="000965CF" w:rsidP="00F2639F">
            <w:pPr>
              <w:rPr>
                <w:b w:val="0"/>
              </w:rPr>
            </w:pPr>
            <w:r w:rsidRPr="00821E8A">
              <w:rPr>
                <w:b w:val="0"/>
              </w:rPr>
              <w:t>For Arduino/C++:</w:t>
            </w:r>
          </w:p>
          <w:p w14:paraId="36868365"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analogRead</w:t>
            </w:r>
            <w:proofErr w:type="spellEnd"/>
            <w:r w:rsidRPr="00821E8A">
              <w:rPr>
                <w:rFonts w:ascii="Courier New" w:hAnsi="Courier New" w:cs="Courier New"/>
                <w:b w:val="0"/>
              </w:rPr>
              <w:t>(11)==0){</w:t>
            </w:r>
            <w:r w:rsidRPr="00821E8A">
              <w:rPr>
                <w:rFonts w:ascii="Courier New" w:hAnsi="Courier New" w:cs="Courier New"/>
                <w:b w:val="0"/>
              </w:rPr>
              <w:tab/>
              <w:t>//delete the last setpoint</w:t>
            </w:r>
          </w:p>
          <w:p w14:paraId="616B8A63"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75A8E9DA" w14:textId="2C5CDF67" w:rsidR="00F83619" w:rsidRPr="00821E8A" w:rsidRDefault="00F83619"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1;</w:t>
            </w:r>
            <w:r w:rsidR="001416C9" w:rsidRPr="00821E8A">
              <w:rPr>
                <w:rFonts w:ascii="Courier New" w:hAnsi="Courier New" w:cs="Courier New"/>
                <w:b w:val="0"/>
              </w:rPr>
              <w:t xml:space="preserve">  //</w:t>
            </w:r>
            <w:r w:rsidR="00CD1170" w:rsidRPr="00821E8A">
              <w:rPr>
                <w:rFonts w:ascii="Courier New" w:hAnsi="Courier New" w:cs="Courier New"/>
                <w:b w:val="0"/>
              </w:rPr>
              <w:t>WARNING: inactivated</w:t>
            </w:r>
            <w:r w:rsidR="001416C9" w:rsidRPr="00821E8A">
              <w:rPr>
                <w:rFonts w:ascii="Courier New" w:hAnsi="Courier New" w:cs="Courier New"/>
                <w:b w:val="0"/>
              </w:rPr>
              <w:t xml:space="preserve"> </w:t>
            </w:r>
            <w:r w:rsidR="00CD1170" w:rsidRPr="00821E8A">
              <w:rPr>
                <w:rFonts w:ascii="Courier New" w:hAnsi="Courier New" w:cs="Courier New"/>
                <w:b w:val="0"/>
              </w:rPr>
              <w:t>only</w:t>
            </w:r>
          </w:p>
          <w:p w14:paraId="6C2053FE"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w:t>
            </w:r>
          </w:p>
          <w:p w14:paraId="4736A935"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w:t>
            </w:r>
          </w:p>
          <w:p w14:paraId="58BAD99A" w14:textId="7B2B4D05" w:rsidR="000965CF" w:rsidRPr="00821E8A" w:rsidRDefault="000965CF" w:rsidP="00F2639F">
            <w:pPr>
              <w:rPr>
                <w:b w:val="0"/>
              </w:rPr>
            </w:pPr>
            <w:r w:rsidRPr="00821E8A">
              <w:rPr>
                <w:b w:val="0"/>
              </w:rPr>
              <w:t>For Pico/Python:</w:t>
            </w:r>
          </w:p>
          <w:p w14:paraId="1A053B15" w14:textId="77777777" w:rsidR="00E05A53" w:rsidRPr="00821E8A" w:rsidRDefault="00E05A53"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deleteButton.value</w:t>
            </w:r>
            <w:proofErr w:type="spellEnd"/>
            <w:r w:rsidRPr="00821E8A">
              <w:rPr>
                <w:rFonts w:ascii="Courier New" w:hAnsi="Courier New" w:cs="Courier New"/>
                <w:b w:val="0"/>
              </w:rPr>
              <w:t>()==0:   #delete the last setpoint</w:t>
            </w:r>
          </w:p>
          <w:p w14:paraId="195FA93C" w14:textId="77777777" w:rsidR="00E05A53" w:rsidRPr="00821E8A" w:rsidRDefault="00E05A53"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133ACB41" w14:textId="05EC1A3F" w:rsidR="000965CF" w:rsidRPr="00821E8A" w:rsidRDefault="00E05A53" w:rsidP="00F2639F">
            <w:pPr>
              <w:rPr>
                <w:b w:val="0"/>
              </w:rPr>
            </w:pPr>
            <w:r w:rsidRPr="00821E8A">
              <w:rPr>
                <w:rFonts w:ascii="Courier New" w:hAnsi="Courier New" w:cs="Courier New"/>
                <w:b w:val="0"/>
              </w:rPr>
              <w:t xml:space="preserve">            setpoints=setpoints[0:len(setpoints)-1]</w:t>
            </w:r>
          </w:p>
        </w:tc>
      </w:tr>
    </w:tbl>
    <w:p w14:paraId="78CFD6AF" w14:textId="3605B4F4" w:rsidR="00804DBF" w:rsidRDefault="00D32E72" w:rsidP="00F2639F">
      <w:r w:rsidRPr="003F5004">
        <w:rPr>
          <w:b/>
          <w:bCs/>
        </w:rPr>
        <w:t>Step 5</w:t>
      </w:r>
      <w:r w:rsidRPr="000A0E68">
        <w:rPr>
          <w:b/>
          <w:bCs/>
        </w:rPr>
        <w:t>:</w:t>
      </w:r>
      <w:r>
        <w:t xml:space="preserve"> </w:t>
      </w:r>
      <w:r w:rsidR="00EE55FE">
        <w:t>c</w:t>
      </w:r>
      <w:r>
        <w:t xml:space="preserve">reate code to iterate </w:t>
      </w:r>
      <w:r w:rsidR="00AB04E1">
        <w:t xml:space="preserve">the </w:t>
      </w:r>
      <w:r>
        <w:t>robotic arm through setpoints</w:t>
      </w:r>
      <w:r w:rsidR="00AB04E1">
        <w:t>.</w:t>
      </w:r>
    </w:p>
    <w:p w14:paraId="25B28FF5" w14:textId="77777777" w:rsidR="00804DBF" w:rsidRDefault="00254A07" w:rsidP="00F2639F">
      <w:r>
        <w:t xml:space="preserve">Access each setpoint in a loop and </w:t>
      </w:r>
      <w:r w:rsidR="000B7504">
        <w:t>send an appropriate</w:t>
      </w:r>
      <w:r w:rsidR="00073A00">
        <w:t>ly scaled</w:t>
      </w:r>
      <w:r w:rsidR="000B7504">
        <w:t xml:space="preserve"> control signal to each servo followed by a delay of about 500ms.</w:t>
      </w:r>
    </w:p>
    <w:p w14:paraId="7133C07A" w14:textId="4E6C241F" w:rsidR="00D32E72" w:rsidRDefault="00156027" w:rsidP="00F2639F">
      <w:r>
        <w:t>The delay will help prevent power surges from damaging connected equipment.</w:t>
      </w:r>
    </w:p>
    <w:p w14:paraId="26500723" w14:textId="0492435E" w:rsidR="000B17A7" w:rsidRDefault="00AD29D2" w:rsidP="004C70B7">
      <w:pPr>
        <w:pStyle w:val="ListBullet"/>
        <w:numPr>
          <w:ilvl w:val="0"/>
          <w:numId w:val="0"/>
        </w:numPr>
      </w:pPr>
      <w:r>
        <w:t xml:space="preserve">In the space below write </w:t>
      </w:r>
      <w:r w:rsidR="003B086A">
        <w:t>code</w:t>
      </w:r>
      <w:r>
        <w:t xml:space="preserve"> that it</w:t>
      </w:r>
      <w:r w:rsidR="003B086A">
        <w:t xml:space="preserve"> iterate</w:t>
      </w:r>
      <w:r>
        <w:t>s</w:t>
      </w:r>
      <w:r w:rsidR="003B086A">
        <w:t xml:space="preserve"> through the setpoints.</w:t>
      </w:r>
    </w:p>
    <w:tbl>
      <w:tblPr>
        <w:tblStyle w:val="Tableheader"/>
        <w:tblW w:w="9650" w:type="dxa"/>
        <w:tblLook w:val="0420" w:firstRow="1" w:lastRow="0" w:firstColumn="0" w:lastColumn="0" w:noHBand="0" w:noVBand="1"/>
        <w:tblDescription w:val="Space for students to provide answer."/>
      </w:tblPr>
      <w:tblGrid>
        <w:gridCol w:w="9650"/>
      </w:tblGrid>
      <w:tr w:rsidR="000B17A7" w:rsidRPr="00821E8A" w14:paraId="4D9F972D" w14:textId="77777777" w:rsidTr="00F51659">
        <w:trPr>
          <w:cnfStyle w:val="100000000000" w:firstRow="1" w:lastRow="0" w:firstColumn="0" w:lastColumn="0" w:oddVBand="0" w:evenVBand="0" w:oddHBand="0" w:evenHBand="0" w:firstRowFirstColumn="0" w:firstRowLastColumn="0" w:lastRowFirstColumn="0" w:lastRowLastColumn="0"/>
          <w:trHeight w:val="4703"/>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72EA1AE" w14:textId="77777777" w:rsidR="000B17A7" w:rsidRPr="00821E8A" w:rsidRDefault="000B17A7" w:rsidP="00F2639F">
            <w:pPr>
              <w:rPr>
                <w:bCs/>
              </w:rPr>
            </w:pPr>
            <w:r w:rsidRPr="00821E8A">
              <w:rPr>
                <w:bCs/>
              </w:rPr>
              <w:t>Sample answers could include:</w:t>
            </w:r>
          </w:p>
          <w:p w14:paraId="02FD737F" w14:textId="77777777" w:rsidR="000B17A7" w:rsidRPr="00821E8A" w:rsidRDefault="000B17A7" w:rsidP="00F2639F">
            <w:pPr>
              <w:rPr>
                <w:b w:val="0"/>
              </w:rPr>
            </w:pPr>
            <w:r w:rsidRPr="00821E8A">
              <w:rPr>
                <w:b w:val="0"/>
              </w:rPr>
              <w:t>For Arduino/C++:</w:t>
            </w:r>
          </w:p>
          <w:p w14:paraId="42AD016D"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2)==0){</w:t>
            </w:r>
            <w:r w:rsidRPr="00821E8A">
              <w:rPr>
                <w:rFonts w:ascii="Courier New" w:hAnsi="Courier New" w:cs="Courier New"/>
                <w:b w:val="0"/>
              </w:rPr>
              <w:tab/>
              <w:t>//play the recorded setpoints</w:t>
            </w:r>
          </w:p>
          <w:p w14:paraId="1AE00666"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setpointCount</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1F623660"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servo1.write(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servo</w:t>
            </w:r>
            <w:proofErr w:type="gramEnd"/>
            <w:r w:rsidRPr="00821E8A">
              <w:rPr>
                <w:rFonts w:ascii="Courier New" w:hAnsi="Courier New" w:cs="Courier New"/>
                <w:b w:val="0"/>
              </w:rPr>
              <w:t>1);</w:t>
            </w:r>
          </w:p>
          <w:p w14:paraId="15CCB7A7"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69AE2CAD"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servo2.write(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servo</w:t>
            </w:r>
            <w:proofErr w:type="gramEnd"/>
            <w:r w:rsidRPr="00821E8A">
              <w:rPr>
                <w:rFonts w:ascii="Courier New" w:hAnsi="Courier New" w:cs="Courier New"/>
                <w:b w:val="0"/>
              </w:rPr>
              <w:t>2);</w:t>
            </w:r>
          </w:p>
          <w:p w14:paraId="59F4CCBA"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1F5EDA48"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servo3.write(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servo</w:t>
            </w:r>
            <w:proofErr w:type="gramEnd"/>
            <w:r w:rsidRPr="00821E8A">
              <w:rPr>
                <w:rFonts w:ascii="Courier New" w:hAnsi="Courier New" w:cs="Courier New"/>
                <w:b w:val="0"/>
              </w:rPr>
              <w:t>3);</w:t>
            </w:r>
          </w:p>
          <w:p w14:paraId="14E8C66A"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1000);</w:t>
            </w:r>
          </w:p>
          <w:p w14:paraId="3CB5C72F"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
          <w:p w14:paraId="6D73884E" w14:textId="712893AA" w:rsidR="000B17A7" w:rsidRPr="00821E8A" w:rsidRDefault="000B17A7" w:rsidP="00F2639F">
            <w:pPr>
              <w:rPr>
                <w:b w:val="0"/>
              </w:rPr>
            </w:pPr>
            <w:r w:rsidRPr="00821E8A">
              <w:rPr>
                <w:b w:val="0"/>
              </w:rPr>
              <w:t>For Pico/Python:</w:t>
            </w:r>
          </w:p>
          <w:p w14:paraId="49036731"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playButton.value</w:t>
            </w:r>
            <w:proofErr w:type="spellEnd"/>
            <w:r w:rsidRPr="00821E8A">
              <w:rPr>
                <w:rFonts w:ascii="Courier New" w:hAnsi="Courier New" w:cs="Courier New"/>
                <w:b w:val="0"/>
              </w:rPr>
              <w:t>()==0:     #play the recorded setpoints</w:t>
            </w:r>
          </w:p>
          <w:p w14:paraId="228059D8" w14:textId="0648C352" w:rsidR="007F23E0" w:rsidRPr="00821E8A" w:rsidRDefault="007F23E0" w:rsidP="00F2639F">
            <w:pPr>
              <w:rPr>
                <w:rFonts w:ascii="Courier New" w:hAnsi="Courier New" w:cs="Courier New"/>
                <w:b w:val="0"/>
              </w:rPr>
            </w:pPr>
            <w:r w:rsidRPr="00821E8A">
              <w:rPr>
                <w:rFonts w:ascii="Courier New" w:hAnsi="Courier New" w:cs="Courier New"/>
                <w:b w:val="0"/>
              </w:rPr>
              <w:t xml:space="preserve">        for setpoint in setpoints:</w:t>
            </w:r>
          </w:p>
          <w:p w14:paraId="31037BDA"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ervo1.duty_u16(setpoint.servo1)</w:t>
            </w:r>
          </w:p>
          <w:p w14:paraId="6DB31F80"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leep(0.5)</w:t>
            </w:r>
          </w:p>
          <w:p w14:paraId="0BCC7261"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ervo2.duty_u16(setpoint.servo2)</w:t>
            </w:r>
          </w:p>
          <w:p w14:paraId="3D4CB6E6"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leep(0.5)</w:t>
            </w:r>
          </w:p>
          <w:p w14:paraId="43117038"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ervo3.duty_u16(setpoint.servo3)</w:t>
            </w:r>
          </w:p>
          <w:p w14:paraId="04410669" w14:textId="0DD2230F" w:rsidR="000B17A7" w:rsidRPr="00821E8A" w:rsidRDefault="007F23E0" w:rsidP="00F2639F">
            <w:pPr>
              <w:rPr>
                <w:rFonts w:ascii="Courier New" w:hAnsi="Courier New" w:cs="Courier New"/>
                <w:b w:val="0"/>
              </w:rPr>
            </w:pPr>
            <w:r w:rsidRPr="00821E8A">
              <w:rPr>
                <w:rFonts w:ascii="Courier New" w:hAnsi="Courier New" w:cs="Courier New"/>
                <w:b w:val="0"/>
              </w:rPr>
              <w:t xml:space="preserve">            sleep(</w:t>
            </w:r>
            <w:r w:rsidR="00657BEC" w:rsidRPr="00821E8A">
              <w:rPr>
                <w:rFonts w:ascii="Courier New" w:hAnsi="Courier New" w:cs="Courier New"/>
                <w:b w:val="0"/>
              </w:rPr>
              <w:t>1</w:t>
            </w:r>
            <w:r w:rsidRPr="00821E8A">
              <w:rPr>
                <w:rFonts w:ascii="Courier New" w:hAnsi="Courier New" w:cs="Courier New"/>
                <w:b w:val="0"/>
              </w:rPr>
              <w:t>)</w:t>
            </w:r>
          </w:p>
        </w:tc>
      </w:tr>
    </w:tbl>
    <w:p w14:paraId="776F643C" w14:textId="468D5C35" w:rsidR="003B086A" w:rsidRDefault="00520A5C" w:rsidP="00F2639F">
      <w:r w:rsidRPr="006C26AE">
        <w:rPr>
          <w:b/>
          <w:bCs/>
        </w:rPr>
        <w:t>Step 6</w:t>
      </w:r>
      <w:r w:rsidRPr="000A0E68">
        <w:rPr>
          <w:b/>
          <w:bCs/>
        </w:rPr>
        <w:t>:</w:t>
      </w:r>
      <w:r>
        <w:t xml:space="preserve"> </w:t>
      </w:r>
      <w:r w:rsidR="00EE55FE">
        <w:t>a</w:t>
      </w:r>
      <w:r>
        <w:t>pply this code to your physical system and test it.</w:t>
      </w:r>
    </w:p>
    <w:p w14:paraId="54FD39F5" w14:textId="39D6E0BC" w:rsidR="00804DBF" w:rsidRDefault="00804DBF" w:rsidP="00F2639F">
      <w:pPr>
        <w:suppressAutoHyphens w:val="0"/>
        <w:spacing w:after="0" w:line="276" w:lineRule="auto"/>
      </w:pPr>
      <w:r>
        <w:br w:type="page"/>
      </w:r>
    </w:p>
    <w:p w14:paraId="057F5A5D" w14:textId="1EBCBA68" w:rsidR="00203F16" w:rsidRDefault="0010757C" w:rsidP="00D45D22">
      <w:pPr>
        <w:pStyle w:val="Heading2"/>
      </w:pPr>
      <w:bookmarkStart w:id="99" w:name="_Toc150182491"/>
      <w:bookmarkStart w:id="100" w:name="_Toc159418463"/>
      <w:r>
        <w:t>Implement specific control algorithms that enhance the performance of a mechatronic system</w:t>
      </w:r>
      <w:bookmarkEnd w:id="99"/>
      <w:bookmarkEnd w:id="100"/>
    </w:p>
    <w:p w14:paraId="1E76D455" w14:textId="541FD668" w:rsidR="00C73C83" w:rsidRDefault="00C73C83" w:rsidP="00F2639F">
      <w:pPr>
        <w:pStyle w:val="FeatureBox2"/>
      </w:pPr>
      <w:r w:rsidRPr="00C73C83">
        <w:rPr>
          <w:b/>
          <w:bCs/>
        </w:rPr>
        <w:t>Teacher note</w:t>
      </w:r>
      <w:r>
        <w:t xml:space="preserve">: </w:t>
      </w:r>
      <w:proofErr w:type="spellStart"/>
      <w:r>
        <w:t>Tinkercad</w:t>
      </w:r>
      <w:proofErr w:type="spellEnd"/>
      <w:r>
        <w:t xml:space="preserve"> </w:t>
      </w:r>
      <w:r w:rsidR="000107A9">
        <w:t xml:space="preserve">can’t run some of the code in this section. If using Arduino/C++, </w:t>
      </w:r>
      <w:r w:rsidR="007B18B5">
        <w:t>code this section directly in your IDE</w:t>
      </w:r>
      <w:r w:rsidR="00D57E20">
        <w:t xml:space="preserve"> instead of using </w:t>
      </w:r>
      <w:proofErr w:type="spellStart"/>
      <w:r w:rsidR="00D57E20">
        <w:t>Tinkercad</w:t>
      </w:r>
      <w:proofErr w:type="spellEnd"/>
      <w:r w:rsidR="00D57E20">
        <w:t>.</w:t>
      </w:r>
    </w:p>
    <w:p w14:paraId="096B38BA" w14:textId="77777777" w:rsidR="00DF5AE2" w:rsidRDefault="00D455AF" w:rsidP="00F2639F">
      <w:r>
        <w:t xml:space="preserve">At this point, the movements of your robotic arm are </w:t>
      </w:r>
      <w:r w:rsidR="00E351D1">
        <w:t>not very smooth.</w:t>
      </w:r>
    </w:p>
    <w:p w14:paraId="48C954DD" w14:textId="77777777" w:rsidR="00DF5AE2" w:rsidRDefault="00E351D1" w:rsidP="00F2639F">
      <w:r>
        <w:t>In this section, you will design and implement algorithms to control the movement of the arm smoothly between setpoints.</w:t>
      </w:r>
    </w:p>
    <w:p w14:paraId="5C8E4AC4" w14:textId="77777777" w:rsidR="00DF5AE2" w:rsidRDefault="00DD2B52" w:rsidP="00F2639F">
      <w:r>
        <w:t>This requires interpolating between adjacent setpoints in a loop.</w:t>
      </w:r>
    </w:p>
    <w:p w14:paraId="25C07CEB" w14:textId="77777777" w:rsidR="00DF5AE2" w:rsidRDefault="00BB5681" w:rsidP="00F2639F">
      <w:r>
        <w:t xml:space="preserve">Between each of the setpoints, </w:t>
      </w:r>
      <w:r w:rsidR="0046464E">
        <w:t>you will make the system move between many intermediate points</w:t>
      </w:r>
      <w:r w:rsidR="00500CE3">
        <w:t xml:space="preserve"> to </w:t>
      </w:r>
      <w:r w:rsidR="00F35096">
        <w:t>control</w:t>
      </w:r>
      <w:r w:rsidR="00500CE3">
        <w:t xml:space="preserve"> the motion</w:t>
      </w:r>
      <w:r w:rsidR="00F35096">
        <w:t xml:space="preserve"> more smoothly</w:t>
      </w:r>
      <w:r w:rsidR="00500CE3">
        <w:t>.</w:t>
      </w:r>
    </w:p>
    <w:p w14:paraId="2F414F72" w14:textId="008FBFDF" w:rsidR="00BD05D9" w:rsidRDefault="009876A4" w:rsidP="00F2639F">
      <w:r>
        <w:t>Follow the steps described below to create smooth movement between all setpoints.</w:t>
      </w:r>
    </w:p>
    <w:p w14:paraId="179B0D86" w14:textId="240CE687" w:rsidR="00DF5AE2" w:rsidRDefault="002562C4" w:rsidP="00F2639F">
      <w:r w:rsidRPr="007C5B64">
        <w:rPr>
          <w:b/>
          <w:bCs/>
        </w:rPr>
        <w:t>Step 1:</w:t>
      </w:r>
      <w:r>
        <w:t xml:space="preserve"> </w:t>
      </w:r>
      <w:r w:rsidR="00EE55FE">
        <w:t>u</w:t>
      </w:r>
      <w:r w:rsidR="00341711">
        <w:t>se the pseudocode below to c</w:t>
      </w:r>
      <w:r w:rsidR="003B57BA">
        <w:t xml:space="preserve">reate a procedure that moves all servos in a smooth motion between a </w:t>
      </w:r>
      <w:r w:rsidR="00FE2B2A">
        <w:t xml:space="preserve">given </w:t>
      </w:r>
      <w:r w:rsidR="003B57BA">
        <w:t>start and an end setpoint.</w:t>
      </w:r>
    </w:p>
    <w:p w14:paraId="1FE85620" w14:textId="0793E1E6" w:rsidR="002562C4" w:rsidRDefault="00C8156B" w:rsidP="00F2639F">
      <w:r>
        <w:t xml:space="preserve">Note that the </w:t>
      </w:r>
      <w:proofErr w:type="spellStart"/>
      <w:r>
        <w:t>Tinkercad</w:t>
      </w:r>
      <w:proofErr w:type="spellEnd"/>
      <w:r>
        <w:t xml:space="preserve"> simulator doesn’t</w:t>
      </w:r>
      <w:r w:rsidR="009F3AB5">
        <w:t xml:space="preserve"> </w:t>
      </w:r>
      <w:r w:rsidR="00543579">
        <w:t xml:space="preserve">pass </w:t>
      </w:r>
      <w:r w:rsidR="00BF150B">
        <w:t xml:space="preserve">parameters. </w:t>
      </w:r>
      <w:r w:rsidR="00AD29D2">
        <w:t>I</w:t>
      </w:r>
      <w:r w:rsidR="00F71B15">
        <w:t>ncorporate th</w:t>
      </w:r>
      <w:r w:rsidR="00AD29D2">
        <w:t>e</w:t>
      </w:r>
      <w:r w:rsidR="00F71B15">
        <w:t xml:space="preserve"> code </w:t>
      </w:r>
      <w:r w:rsidR="00AD29D2">
        <w:t xml:space="preserve">in the </w:t>
      </w:r>
      <w:r w:rsidR="00F71B15">
        <w:t>main program loop without using a subprogram.</w:t>
      </w:r>
    </w:p>
    <w:p w14:paraId="2FC4595A" w14:textId="77777777" w:rsidR="00334C32" w:rsidRPr="00334C32" w:rsidRDefault="00334C32" w:rsidP="00F2639F">
      <w:pPr>
        <w:spacing w:before="120"/>
        <w:rPr>
          <w:rFonts w:ascii="Courier New" w:hAnsi="Courier New" w:cs="Courier New"/>
        </w:rPr>
      </w:pPr>
      <w:r w:rsidRPr="00334C32">
        <w:rPr>
          <w:rFonts w:ascii="Courier New" w:hAnsi="Courier New" w:cs="Courier New"/>
        </w:rPr>
        <w:t>BEGIN move(start, end)</w:t>
      </w:r>
    </w:p>
    <w:p w14:paraId="1AA491D6" w14:textId="77777777" w:rsidR="00334C32" w:rsidRPr="00334C32" w:rsidRDefault="00334C32" w:rsidP="00F2639F">
      <w:pPr>
        <w:spacing w:before="120"/>
        <w:rPr>
          <w:rFonts w:ascii="Courier New" w:hAnsi="Courier New" w:cs="Courier New"/>
        </w:rPr>
      </w:pPr>
      <w:r w:rsidRPr="00334C32">
        <w:rPr>
          <w:rFonts w:ascii="Courier New" w:hAnsi="Courier New" w:cs="Courier New"/>
        </w:rPr>
        <w:tab/>
        <w:t xml:space="preserve">FOR </w:t>
      </w:r>
      <w:proofErr w:type="spellStart"/>
      <w:r w:rsidRPr="00334C32">
        <w:rPr>
          <w:rFonts w:ascii="Courier New" w:hAnsi="Courier New" w:cs="Courier New"/>
        </w:rPr>
        <w:t>i</w:t>
      </w:r>
      <w:proofErr w:type="spellEnd"/>
      <w:r w:rsidRPr="00334C32">
        <w:rPr>
          <w:rFonts w:ascii="Courier New" w:hAnsi="Courier New" w:cs="Courier New"/>
        </w:rPr>
        <w:t>=1 to 100 STEP 1</w:t>
      </w:r>
    </w:p>
    <w:p w14:paraId="367B84CD" w14:textId="7A25A401" w:rsidR="00334C32" w:rsidRPr="00334C32" w:rsidRDefault="008B62CA" w:rsidP="00F2639F">
      <w:pPr>
        <w:spacing w:before="120"/>
        <w:ind w:left="1440"/>
        <w:rPr>
          <w:rFonts w:ascii="Courier New" w:hAnsi="Courier New" w:cs="Courier New"/>
        </w:rPr>
      </w:pPr>
      <w:r>
        <w:rPr>
          <w:rFonts w:ascii="Courier New" w:hAnsi="Courier New" w:cs="Courier New"/>
        </w:rPr>
        <w:t>SEND</w:t>
      </w:r>
      <w:r w:rsidR="00334C32" w:rsidRPr="00334C32">
        <w:rPr>
          <w:rFonts w:ascii="Courier New" w:hAnsi="Courier New" w:cs="Courier New"/>
        </w:rPr>
        <w:t xml:space="preserve"> a control signal to servo1 of </w:t>
      </w:r>
      <w:r w:rsidR="00334C32">
        <w:rPr>
          <w:rFonts w:ascii="Courier New" w:hAnsi="Courier New" w:cs="Courier New"/>
        </w:rPr>
        <w:br/>
      </w:r>
      <w:r w:rsidR="001552F0">
        <w:rPr>
          <w:rFonts w:ascii="Courier New" w:hAnsi="Courier New" w:cs="Courier New"/>
        </w:rPr>
        <w:tab/>
      </w:r>
      <w:r w:rsidR="00334C32" w:rsidRPr="00334C32">
        <w:rPr>
          <w:rFonts w:ascii="Courier New" w:hAnsi="Courier New" w:cs="Courier New"/>
        </w:rPr>
        <w:t>start.servo1 + (end.servo1-start.servo1)*</w:t>
      </w:r>
      <w:proofErr w:type="spellStart"/>
      <w:r w:rsidR="00334C32" w:rsidRPr="00334C32">
        <w:rPr>
          <w:rFonts w:ascii="Courier New" w:hAnsi="Courier New" w:cs="Courier New"/>
        </w:rPr>
        <w:t>i</w:t>
      </w:r>
      <w:proofErr w:type="spellEnd"/>
      <w:r w:rsidR="00334C32" w:rsidRPr="00334C32">
        <w:rPr>
          <w:rFonts w:ascii="Courier New" w:hAnsi="Courier New" w:cs="Courier New"/>
        </w:rPr>
        <w:t>/100</w:t>
      </w:r>
    </w:p>
    <w:p w14:paraId="3BA27FF2" w14:textId="3F3F78FF" w:rsidR="00334C32" w:rsidRPr="00334C32" w:rsidRDefault="008B62CA" w:rsidP="00F2639F">
      <w:pPr>
        <w:spacing w:before="120"/>
        <w:ind w:left="1440"/>
        <w:rPr>
          <w:rFonts w:ascii="Courier New" w:hAnsi="Courier New" w:cs="Courier New"/>
        </w:rPr>
      </w:pPr>
      <w:r>
        <w:rPr>
          <w:rFonts w:ascii="Courier New" w:hAnsi="Courier New" w:cs="Courier New"/>
        </w:rPr>
        <w:t>SEND</w:t>
      </w:r>
      <w:r w:rsidR="00334C32" w:rsidRPr="00334C32">
        <w:rPr>
          <w:rFonts w:ascii="Courier New" w:hAnsi="Courier New" w:cs="Courier New"/>
        </w:rPr>
        <w:t xml:space="preserve"> a control signal to servo1 of </w:t>
      </w:r>
      <w:r w:rsidR="001552F0">
        <w:rPr>
          <w:rFonts w:ascii="Courier New" w:hAnsi="Courier New" w:cs="Courier New"/>
        </w:rPr>
        <w:br/>
      </w:r>
      <w:r w:rsidR="001552F0">
        <w:rPr>
          <w:rFonts w:ascii="Courier New" w:hAnsi="Courier New" w:cs="Courier New"/>
        </w:rPr>
        <w:tab/>
      </w:r>
      <w:r w:rsidR="00334C32" w:rsidRPr="00334C32">
        <w:rPr>
          <w:rFonts w:ascii="Courier New" w:hAnsi="Courier New" w:cs="Courier New"/>
        </w:rPr>
        <w:t>start.servo2 + (end.servo2-start.servo2)*</w:t>
      </w:r>
      <w:proofErr w:type="spellStart"/>
      <w:r w:rsidR="00334C32" w:rsidRPr="00334C32">
        <w:rPr>
          <w:rFonts w:ascii="Courier New" w:hAnsi="Courier New" w:cs="Courier New"/>
        </w:rPr>
        <w:t>i</w:t>
      </w:r>
      <w:proofErr w:type="spellEnd"/>
      <w:r w:rsidR="00334C32" w:rsidRPr="00334C32">
        <w:rPr>
          <w:rFonts w:ascii="Courier New" w:hAnsi="Courier New" w:cs="Courier New"/>
        </w:rPr>
        <w:t>/100</w:t>
      </w:r>
    </w:p>
    <w:p w14:paraId="641327BA" w14:textId="5BBF9DA9" w:rsidR="00334C32" w:rsidRPr="00334C32" w:rsidRDefault="00334C32" w:rsidP="00F2639F">
      <w:pPr>
        <w:spacing w:before="120"/>
        <w:rPr>
          <w:rFonts w:ascii="Courier New" w:hAnsi="Courier New" w:cs="Courier New"/>
        </w:rPr>
      </w:pPr>
      <w:r w:rsidRPr="00334C32">
        <w:rPr>
          <w:rFonts w:ascii="Courier New" w:hAnsi="Courier New" w:cs="Courier New"/>
        </w:rPr>
        <w:tab/>
      </w:r>
      <w:r w:rsidRPr="00334C32">
        <w:rPr>
          <w:rFonts w:ascii="Courier New" w:hAnsi="Courier New" w:cs="Courier New"/>
        </w:rPr>
        <w:tab/>
      </w:r>
      <w:r w:rsidR="008B62CA">
        <w:rPr>
          <w:rFonts w:ascii="Courier New" w:hAnsi="Courier New" w:cs="Courier New"/>
        </w:rPr>
        <w:t>SEND</w:t>
      </w:r>
      <w:r w:rsidRPr="00334C32">
        <w:rPr>
          <w:rFonts w:ascii="Courier New" w:hAnsi="Courier New" w:cs="Courier New"/>
        </w:rPr>
        <w:t xml:space="preserve"> a control signal to servo1 of </w:t>
      </w:r>
      <w:r w:rsidR="001552F0">
        <w:rPr>
          <w:rFonts w:ascii="Courier New" w:hAnsi="Courier New" w:cs="Courier New"/>
        </w:rPr>
        <w:br/>
      </w:r>
      <w:r w:rsidR="001552F0">
        <w:rPr>
          <w:rFonts w:ascii="Courier New" w:hAnsi="Courier New" w:cs="Courier New"/>
        </w:rPr>
        <w:tab/>
      </w:r>
      <w:r w:rsidR="001552F0">
        <w:rPr>
          <w:rFonts w:ascii="Courier New" w:hAnsi="Courier New" w:cs="Courier New"/>
        </w:rPr>
        <w:tab/>
      </w:r>
      <w:r w:rsidR="001552F0">
        <w:rPr>
          <w:rFonts w:ascii="Courier New" w:hAnsi="Courier New" w:cs="Courier New"/>
        </w:rPr>
        <w:tab/>
      </w:r>
      <w:r w:rsidRPr="00334C32">
        <w:rPr>
          <w:rFonts w:ascii="Courier New" w:hAnsi="Courier New" w:cs="Courier New"/>
        </w:rPr>
        <w:t>start.servo3 + (end.servo3-start.servo3)*</w:t>
      </w:r>
      <w:proofErr w:type="spellStart"/>
      <w:r w:rsidRPr="00334C32">
        <w:rPr>
          <w:rFonts w:ascii="Courier New" w:hAnsi="Courier New" w:cs="Courier New"/>
        </w:rPr>
        <w:t>i</w:t>
      </w:r>
      <w:proofErr w:type="spellEnd"/>
      <w:r w:rsidRPr="00334C32">
        <w:rPr>
          <w:rFonts w:ascii="Courier New" w:hAnsi="Courier New" w:cs="Courier New"/>
        </w:rPr>
        <w:t>/100</w:t>
      </w:r>
    </w:p>
    <w:p w14:paraId="4DE7E8FB" w14:textId="77777777" w:rsidR="00334C32" w:rsidRPr="00334C32" w:rsidRDefault="00334C32" w:rsidP="00F2639F">
      <w:pPr>
        <w:spacing w:before="120"/>
        <w:rPr>
          <w:rFonts w:ascii="Courier New" w:hAnsi="Courier New" w:cs="Courier New"/>
        </w:rPr>
      </w:pPr>
      <w:r w:rsidRPr="00334C32">
        <w:rPr>
          <w:rFonts w:ascii="Courier New" w:hAnsi="Courier New" w:cs="Courier New"/>
        </w:rPr>
        <w:tab/>
      </w:r>
      <w:r w:rsidRPr="00334C32">
        <w:rPr>
          <w:rFonts w:ascii="Courier New" w:hAnsi="Courier New" w:cs="Courier New"/>
        </w:rPr>
        <w:tab/>
        <w:t>SLEEP for 10ms</w:t>
      </w:r>
    </w:p>
    <w:p w14:paraId="54E1B9ED" w14:textId="77777777" w:rsidR="00334C32" w:rsidRPr="00334C32" w:rsidRDefault="00334C32" w:rsidP="00F2639F">
      <w:pPr>
        <w:spacing w:before="120"/>
        <w:rPr>
          <w:rFonts w:ascii="Courier New" w:hAnsi="Courier New" w:cs="Courier New"/>
        </w:rPr>
      </w:pPr>
      <w:r w:rsidRPr="00334C32">
        <w:rPr>
          <w:rFonts w:ascii="Courier New" w:hAnsi="Courier New" w:cs="Courier New"/>
        </w:rPr>
        <w:tab/>
        <w:t xml:space="preserve">NEXT </w:t>
      </w:r>
      <w:proofErr w:type="spellStart"/>
      <w:r w:rsidRPr="00334C32">
        <w:rPr>
          <w:rFonts w:ascii="Courier New" w:hAnsi="Courier New" w:cs="Courier New"/>
        </w:rPr>
        <w:t>i</w:t>
      </w:r>
      <w:proofErr w:type="spellEnd"/>
    </w:p>
    <w:p w14:paraId="2B4C41B4" w14:textId="1BB57B8A" w:rsidR="00334C32" w:rsidRPr="00334C32" w:rsidRDefault="00334C32" w:rsidP="00F2639F">
      <w:pPr>
        <w:spacing w:before="120"/>
        <w:rPr>
          <w:rFonts w:ascii="Courier New" w:hAnsi="Courier New" w:cs="Courier New"/>
        </w:rPr>
      </w:pPr>
      <w:r w:rsidRPr="00334C32">
        <w:rPr>
          <w:rFonts w:ascii="Courier New" w:hAnsi="Courier New" w:cs="Courier New"/>
        </w:rPr>
        <w:t>END</w:t>
      </w:r>
    </w:p>
    <w:p w14:paraId="0B679272" w14:textId="77777777" w:rsidR="008A29EF" w:rsidRDefault="00C20C25" w:rsidP="004C70B7">
      <w:pPr>
        <w:pStyle w:val="ListBullet"/>
        <w:numPr>
          <w:ilvl w:val="0"/>
          <w:numId w:val="0"/>
        </w:numPr>
      </w:pPr>
      <w:r>
        <w:t>Record your procedure to move smoothly between a start and end setpoint below.</w:t>
      </w:r>
    </w:p>
    <w:tbl>
      <w:tblPr>
        <w:tblStyle w:val="Tableheader"/>
        <w:tblW w:w="9650" w:type="dxa"/>
        <w:tblLook w:val="0420" w:firstRow="1" w:lastRow="0" w:firstColumn="0" w:lastColumn="0" w:noHBand="0" w:noVBand="1"/>
        <w:tblDescription w:val="Space for students to provide answer."/>
      </w:tblPr>
      <w:tblGrid>
        <w:gridCol w:w="9650"/>
      </w:tblGrid>
      <w:tr w:rsidR="008A29EF" w:rsidRPr="00821E8A" w14:paraId="6E93F977"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F69D1D8" w14:textId="77777777" w:rsidR="008A29EF" w:rsidRPr="00821E8A" w:rsidRDefault="008A29EF" w:rsidP="00F2639F">
            <w:pPr>
              <w:rPr>
                <w:bCs/>
              </w:rPr>
            </w:pPr>
            <w:r w:rsidRPr="00821E8A">
              <w:rPr>
                <w:bCs/>
              </w:rPr>
              <w:t>Sample answers could include:</w:t>
            </w:r>
          </w:p>
          <w:p w14:paraId="39A40850" w14:textId="77777777" w:rsidR="008A29EF" w:rsidRPr="00821E8A" w:rsidRDefault="008A29EF" w:rsidP="00F2639F">
            <w:pPr>
              <w:rPr>
                <w:b w:val="0"/>
              </w:rPr>
            </w:pPr>
            <w:r w:rsidRPr="00821E8A">
              <w:rPr>
                <w:b w:val="0"/>
              </w:rPr>
              <w:t>For Arduino/C++:</w:t>
            </w:r>
          </w:p>
          <w:p w14:paraId="12C1BF04" w14:textId="607B4E04" w:rsidR="00DD09B1" w:rsidRPr="00821E8A" w:rsidRDefault="00DD09B1" w:rsidP="00F2639F">
            <w:pPr>
              <w:rPr>
                <w:rFonts w:ascii="Courier New" w:hAnsi="Courier New" w:cs="Courier New"/>
                <w:b w:val="0"/>
              </w:rPr>
            </w:pPr>
            <w:r w:rsidRPr="00821E8A">
              <w:rPr>
                <w:rFonts w:ascii="Courier New" w:hAnsi="Courier New" w:cs="Courier New"/>
                <w:b w:val="0"/>
              </w:rPr>
              <w:t>void move(Setpoint start, Setpoint end){</w:t>
            </w:r>
          </w:p>
          <w:p w14:paraId="2DC9C07D"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2FEA528E"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int </w:t>
            </w:r>
            <w:proofErr w:type="spellStart"/>
            <w:r w:rsidRPr="00821E8A">
              <w:rPr>
                <w:rFonts w:ascii="Courier New" w:hAnsi="Courier New" w:cs="Courier New"/>
                <w:b w:val="0"/>
              </w:rPr>
              <w:t>numSteps</w:t>
            </w:r>
            <w:proofErr w:type="spellEnd"/>
            <w:r w:rsidRPr="00821E8A">
              <w:rPr>
                <w:rFonts w:ascii="Courier New" w:hAnsi="Courier New" w:cs="Courier New"/>
                <w:b w:val="0"/>
              </w:rPr>
              <w:t>=100, milliseconds=</w:t>
            </w:r>
            <w:proofErr w:type="gramStart"/>
            <w:r w:rsidRPr="00821E8A">
              <w:rPr>
                <w:rFonts w:ascii="Courier New" w:hAnsi="Courier New" w:cs="Courier New"/>
                <w:b w:val="0"/>
              </w:rPr>
              <w:t>1000;</w:t>
            </w:r>
            <w:proofErr w:type="gramEnd"/>
          </w:p>
          <w:p w14:paraId="4B6DCE94"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lt;100; </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4E9AD80F"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1.write(int(</w:t>
            </w:r>
            <w:proofErr w:type="gramStart"/>
            <w:r w:rsidRPr="00821E8A">
              <w:rPr>
                <w:rFonts w:ascii="Courier New" w:hAnsi="Courier New" w:cs="Courier New"/>
                <w:b w:val="0"/>
              </w:rPr>
              <w:t>start.servo</w:t>
            </w:r>
            <w:proofErr w:type="gramEnd"/>
            <w:r w:rsidRPr="00821E8A">
              <w:rPr>
                <w:rFonts w:ascii="Courier New" w:hAnsi="Courier New" w:cs="Courier New"/>
                <w:b w:val="0"/>
              </w:rPr>
              <w:t>1+(end.servo1-start.servo1)*i/numSteps));</w:t>
            </w:r>
          </w:p>
          <w:p w14:paraId="255F9E8D"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2.write(int(</w:t>
            </w:r>
            <w:proofErr w:type="gramStart"/>
            <w:r w:rsidRPr="00821E8A">
              <w:rPr>
                <w:rFonts w:ascii="Courier New" w:hAnsi="Courier New" w:cs="Courier New"/>
                <w:b w:val="0"/>
              </w:rPr>
              <w:t>start.servo</w:t>
            </w:r>
            <w:proofErr w:type="gramEnd"/>
            <w:r w:rsidRPr="00821E8A">
              <w:rPr>
                <w:rFonts w:ascii="Courier New" w:hAnsi="Courier New" w:cs="Courier New"/>
                <w:b w:val="0"/>
              </w:rPr>
              <w:t>2+(end.servo2-start.servo2)*i/numSteps));</w:t>
            </w:r>
          </w:p>
          <w:p w14:paraId="60525EAA"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3.write(int(</w:t>
            </w:r>
            <w:proofErr w:type="gramStart"/>
            <w:r w:rsidRPr="00821E8A">
              <w:rPr>
                <w:rFonts w:ascii="Courier New" w:hAnsi="Courier New" w:cs="Courier New"/>
                <w:b w:val="0"/>
              </w:rPr>
              <w:t>start.servo</w:t>
            </w:r>
            <w:proofErr w:type="gramEnd"/>
            <w:r w:rsidRPr="00821E8A">
              <w:rPr>
                <w:rFonts w:ascii="Courier New" w:hAnsi="Courier New" w:cs="Courier New"/>
                <w:b w:val="0"/>
              </w:rPr>
              <w:t>3+(end.servo3-start.servo3)*i/numSteps));</w:t>
            </w:r>
          </w:p>
          <w:p w14:paraId="5306789F"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delay(</w:t>
            </w:r>
            <w:proofErr w:type="spellStart"/>
            <w:r w:rsidRPr="00821E8A">
              <w:rPr>
                <w:rFonts w:ascii="Courier New" w:hAnsi="Courier New" w:cs="Courier New"/>
                <w:b w:val="0"/>
              </w:rPr>
              <w:t>millseconds</w:t>
            </w:r>
            <w:proofErr w:type="spellEnd"/>
            <w:r w:rsidRPr="00821E8A">
              <w:rPr>
                <w:rFonts w:ascii="Courier New" w:hAnsi="Courier New" w:cs="Courier New"/>
                <w:b w:val="0"/>
              </w:rPr>
              <w:t>/</w:t>
            </w:r>
            <w:proofErr w:type="spellStart"/>
            <w:r w:rsidRPr="00821E8A">
              <w:rPr>
                <w:rFonts w:ascii="Courier New" w:hAnsi="Courier New" w:cs="Courier New"/>
                <w:b w:val="0"/>
              </w:rPr>
              <w:t>numSteps</w:t>
            </w:r>
            <w:proofErr w:type="spellEnd"/>
            <w:proofErr w:type="gramStart"/>
            <w:r w:rsidRPr="00821E8A">
              <w:rPr>
                <w:rFonts w:ascii="Courier New" w:hAnsi="Courier New" w:cs="Courier New"/>
                <w:b w:val="0"/>
              </w:rPr>
              <w:t>);</w:t>
            </w:r>
            <w:proofErr w:type="gramEnd"/>
          </w:p>
          <w:p w14:paraId="3A4E55F0"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w:t>
            </w:r>
          </w:p>
          <w:p w14:paraId="3568D14B" w14:textId="77777777" w:rsidR="00DD09B1" w:rsidRPr="00821E8A" w:rsidRDefault="00DD09B1" w:rsidP="00F2639F">
            <w:pPr>
              <w:rPr>
                <w:rFonts w:ascii="Courier New" w:hAnsi="Courier New" w:cs="Courier New"/>
                <w:b w:val="0"/>
              </w:rPr>
            </w:pPr>
            <w:r w:rsidRPr="00821E8A">
              <w:rPr>
                <w:rFonts w:ascii="Courier New" w:hAnsi="Courier New" w:cs="Courier New"/>
                <w:b w:val="0"/>
              </w:rPr>
              <w:t>}</w:t>
            </w:r>
          </w:p>
          <w:p w14:paraId="73C01736" w14:textId="619F400B" w:rsidR="008A29EF" w:rsidRPr="00821E8A" w:rsidRDefault="008A29EF" w:rsidP="00F2639F">
            <w:pPr>
              <w:rPr>
                <w:b w:val="0"/>
              </w:rPr>
            </w:pPr>
            <w:r w:rsidRPr="00821E8A">
              <w:rPr>
                <w:b w:val="0"/>
              </w:rPr>
              <w:t>For Pico/Python:</w:t>
            </w:r>
          </w:p>
          <w:p w14:paraId="27E82E34" w14:textId="77777777" w:rsidR="00DD09B1" w:rsidRPr="00821E8A" w:rsidRDefault="00DD09B1" w:rsidP="00F2639F">
            <w:pPr>
              <w:rPr>
                <w:rFonts w:ascii="Courier New" w:hAnsi="Courier New" w:cs="Courier New"/>
                <w:b w:val="0"/>
              </w:rPr>
            </w:pPr>
            <w:r w:rsidRPr="00821E8A">
              <w:rPr>
                <w:rFonts w:ascii="Courier New" w:hAnsi="Courier New" w:cs="Courier New"/>
                <w:b w:val="0"/>
              </w:rPr>
              <w:t>def move(</w:t>
            </w:r>
            <w:proofErr w:type="spellStart"/>
            <w:r w:rsidRPr="00821E8A">
              <w:rPr>
                <w:rFonts w:ascii="Courier New" w:hAnsi="Courier New" w:cs="Courier New"/>
                <w:b w:val="0"/>
              </w:rPr>
              <w:t>start,end</w:t>
            </w:r>
            <w:proofErr w:type="spellEnd"/>
            <w:r w:rsidRPr="00821E8A">
              <w:rPr>
                <w:rFonts w:ascii="Courier New" w:hAnsi="Courier New" w:cs="Courier New"/>
                <w:b w:val="0"/>
              </w:rPr>
              <w:t>):</w:t>
            </w:r>
          </w:p>
          <w:p w14:paraId="11414800"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1073E9F1"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numSteps</w:t>
            </w:r>
            <w:proofErr w:type="spellEnd"/>
            <w:r w:rsidRPr="00821E8A">
              <w:rPr>
                <w:rFonts w:ascii="Courier New" w:hAnsi="Courier New" w:cs="Courier New"/>
                <w:b w:val="0"/>
              </w:rPr>
              <w:t>=100</w:t>
            </w:r>
          </w:p>
          <w:p w14:paraId="49E27008"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conds=1</w:t>
            </w:r>
          </w:p>
          <w:p w14:paraId="0EF0C690"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p w14:paraId="45FE4C1E"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1.duty_u16(int(start.servo1+(end.servo1-start.servo1)*i/numSteps))</w:t>
            </w:r>
          </w:p>
          <w:p w14:paraId="47BAF184"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2.duty_u16(int(start.servo2+(end.servo2-start.servo2)*i/numSteps))</w:t>
            </w:r>
          </w:p>
          <w:p w14:paraId="69D02DE4"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3.duty_u16(int(start.servo3+(end.servo3-start.servo3)*i/numSteps))</w:t>
            </w:r>
          </w:p>
          <w:p w14:paraId="2B476FAD" w14:textId="727D74F8" w:rsidR="008A29EF" w:rsidRPr="00821E8A" w:rsidRDefault="00DD09B1" w:rsidP="00F2639F">
            <w:pPr>
              <w:rPr>
                <w:b w:val="0"/>
              </w:rPr>
            </w:pPr>
            <w:r w:rsidRPr="00821E8A">
              <w:rPr>
                <w:rFonts w:ascii="Courier New" w:hAnsi="Courier New" w:cs="Courier New"/>
                <w:b w:val="0"/>
              </w:rPr>
              <w:t xml:space="preserve">        sleep(seconds/</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tc>
      </w:tr>
    </w:tbl>
    <w:p w14:paraId="6D8653AB" w14:textId="77777777" w:rsidR="00022A1C" w:rsidRDefault="00022A1C">
      <w:pPr>
        <w:suppressAutoHyphens w:val="0"/>
        <w:spacing w:after="0" w:line="276" w:lineRule="auto"/>
        <w:rPr>
          <w:b/>
          <w:bCs/>
        </w:rPr>
      </w:pPr>
      <w:r>
        <w:rPr>
          <w:b/>
          <w:bCs/>
        </w:rPr>
        <w:br w:type="page"/>
      </w:r>
    </w:p>
    <w:p w14:paraId="36334456" w14:textId="48688A16" w:rsidR="00D81B32" w:rsidRDefault="005C0BB4" w:rsidP="00F2639F">
      <w:r w:rsidRPr="005C0BB4">
        <w:rPr>
          <w:b/>
          <w:bCs/>
        </w:rPr>
        <w:t>Step 2:</w:t>
      </w:r>
      <w:r>
        <w:t xml:space="preserve"> </w:t>
      </w:r>
      <w:r w:rsidR="00EE55FE">
        <w:t>c</w:t>
      </w:r>
      <w:r w:rsidR="00651701">
        <w:t xml:space="preserve">reate </w:t>
      </w:r>
      <w:r w:rsidR="00F77991">
        <w:t xml:space="preserve">a function to return </w:t>
      </w:r>
      <w:r w:rsidR="00FE2B2A">
        <w:t>a setpoint defined by the current position of the potentiometers.</w:t>
      </w:r>
      <w:r w:rsidR="004652C9">
        <w:t xml:space="preserve"> </w:t>
      </w:r>
      <w:r w:rsidR="00AA3AC0">
        <w:t xml:space="preserve">The function should read and scale </w:t>
      </w:r>
      <w:r w:rsidR="00620344">
        <w:t>each potentiometer value</w:t>
      </w:r>
      <w:r w:rsidR="00F30AA4">
        <w:t xml:space="preserve"> appropriate for servo control</w:t>
      </w:r>
      <w:r w:rsidR="00620344">
        <w:t>.</w:t>
      </w:r>
    </w:p>
    <w:p w14:paraId="04E4C1C7" w14:textId="77777777" w:rsidR="00577596" w:rsidRDefault="00620344" w:rsidP="00F2639F">
      <w:r>
        <w:t xml:space="preserve">Each scaled value should then be assigned to a field in your </w:t>
      </w:r>
      <w:r w:rsidR="00CB0E95">
        <w:t>setpoint data structure.</w:t>
      </w:r>
    </w:p>
    <w:p w14:paraId="0F794495" w14:textId="5DA804B7" w:rsidR="00C20C25" w:rsidRDefault="006726AE" w:rsidP="00F2639F">
      <w:r>
        <w:t>Incomplete s</w:t>
      </w:r>
      <w:r w:rsidR="004652C9">
        <w:t xml:space="preserve">ample functions are given </w:t>
      </w:r>
      <w:r w:rsidR="00AD29D2">
        <w:t xml:space="preserve">within the box </w:t>
      </w:r>
      <w:r w:rsidR="004652C9">
        <w:t>below to adapt as required by your system.</w:t>
      </w:r>
    </w:p>
    <w:tbl>
      <w:tblPr>
        <w:tblStyle w:val="Answerspace"/>
        <w:tblW w:w="0" w:type="auto"/>
        <w:tblLook w:val="04A0" w:firstRow="1" w:lastRow="0" w:firstColumn="1" w:lastColumn="0" w:noHBand="0" w:noVBand="1"/>
      </w:tblPr>
      <w:tblGrid>
        <w:gridCol w:w="9622"/>
      </w:tblGrid>
      <w:tr w:rsidR="002E0568" w14:paraId="1DC44B72" w14:textId="77777777" w:rsidTr="002E0568">
        <w:tc>
          <w:tcPr>
            <w:tcW w:w="9622" w:type="dxa"/>
          </w:tcPr>
          <w:p w14:paraId="129795D1" w14:textId="77777777" w:rsidR="002E0568" w:rsidRDefault="002E0568" w:rsidP="002F0F0E">
            <w:pPr>
              <w:spacing w:before="120"/>
            </w:pPr>
            <w:r>
              <w:t xml:space="preserve">Sample incomplete </w:t>
            </w:r>
            <w:r w:rsidRPr="00B44B34">
              <w:rPr>
                <w:b/>
                <w:bCs/>
              </w:rPr>
              <w:t>Pico/Python</w:t>
            </w:r>
            <w:r>
              <w:t xml:space="preserve"> function:</w:t>
            </w:r>
          </w:p>
          <w:p w14:paraId="2FF7E121" w14:textId="77777777" w:rsidR="00E75987" w:rsidRPr="002F0F0E" w:rsidRDefault="00E75987" w:rsidP="00E75987">
            <w:pPr>
              <w:rPr>
                <w:rFonts w:ascii="Courier New" w:hAnsi="Courier New" w:cs="Courier New"/>
              </w:rPr>
            </w:pPr>
            <w:r w:rsidRPr="002F0F0E">
              <w:rPr>
                <w:rFonts w:ascii="Courier New" w:hAnsi="Courier New" w:cs="Courier New"/>
              </w:rPr>
              <w:t xml:space="preserve">def </w:t>
            </w:r>
            <w:proofErr w:type="spellStart"/>
            <w:r w:rsidRPr="002F0F0E">
              <w:rPr>
                <w:rFonts w:ascii="Courier New" w:hAnsi="Courier New" w:cs="Courier New"/>
              </w:rPr>
              <w:t>potentiometerPoint</w:t>
            </w:r>
            <w:proofErr w:type="spellEnd"/>
            <w:r w:rsidRPr="002F0F0E">
              <w:rPr>
                <w:rFonts w:ascii="Courier New" w:hAnsi="Courier New" w:cs="Courier New"/>
              </w:rPr>
              <w:t>():</w:t>
            </w:r>
          </w:p>
          <w:p w14:paraId="53846BE7"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s current potentiometer point'''</w:t>
            </w:r>
          </w:p>
          <w:p w14:paraId="1A2C709C" w14:textId="77777777" w:rsidR="00E75987" w:rsidRPr="002F0F0E" w:rsidRDefault="00E75987" w:rsidP="00E75987">
            <w:pPr>
              <w:rPr>
                <w:rFonts w:ascii="Courier New" w:hAnsi="Courier New" w:cs="Courier New"/>
              </w:rPr>
            </w:pPr>
            <w:r w:rsidRPr="002F0F0E">
              <w:rPr>
                <w:rFonts w:ascii="Courier New" w:hAnsi="Courier New" w:cs="Courier New"/>
              </w:rPr>
              <w:t xml:space="preserve">    point=Setpoint()</w:t>
            </w:r>
          </w:p>
          <w:p w14:paraId="35E8D588" w14:textId="77777777" w:rsidR="00E75987" w:rsidRPr="002F0F0E" w:rsidRDefault="00E75987" w:rsidP="00E75987">
            <w:pPr>
              <w:rPr>
                <w:rFonts w:ascii="Courier New" w:hAnsi="Courier New" w:cs="Courier New"/>
              </w:rPr>
            </w:pPr>
            <w:r w:rsidRPr="002F0F0E">
              <w:rPr>
                <w:rFonts w:ascii="Courier New" w:hAnsi="Courier New" w:cs="Courier New"/>
              </w:rPr>
              <w:t xml:space="preserve">    point.servo1=int(3000+potentiometer1.read_u16()*4000/65536)</w:t>
            </w:r>
          </w:p>
          <w:p w14:paraId="40549979" w14:textId="77777777" w:rsidR="00E75987" w:rsidRPr="002F0F0E" w:rsidRDefault="00E75987" w:rsidP="00E75987">
            <w:pPr>
              <w:rPr>
                <w:rFonts w:ascii="Courier New" w:hAnsi="Courier New" w:cs="Courier New"/>
              </w:rPr>
            </w:pPr>
            <w:r w:rsidRPr="002F0F0E">
              <w:rPr>
                <w:rFonts w:ascii="Courier New" w:hAnsi="Courier New" w:cs="Courier New"/>
              </w:rPr>
              <w:t xml:space="preserve">    #add code here to store values for servo2 and servo3</w:t>
            </w:r>
          </w:p>
          <w:p w14:paraId="08909359"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 point</w:t>
            </w:r>
          </w:p>
          <w:p w14:paraId="2D716F63" w14:textId="77777777" w:rsidR="00E75987" w:rsidRPr="00A04ABB" w:rsidRDefault="00E75987" w:rsidP="00E75987">
            <w:r w:rsidRPr="00A04ABB">
              <w:t xml:space="preserve">Sample </w:t>
            </w:r>
            <w:r w:rsidRPr="002F0F0E">
              <w:rPr>
                <w:b/>
                <w:bCs/>
              </w:rPr>
              <w:t>Arduino/C++</w:t>
            </w:r>
            <w:r w:rsidRPr="00A04ABB">
              <w:t xml:space="preserve"> function:</w:t>
            </w:r>
          </w:p>
          <w:p w14:paraId="73CAE953" w14:textId="77777777" w:rsidR="00E75987" w:rsidRPr="002F0F0E" w:rsidRDefault="00E75987" w:rsidP="00E75987">
            <w:pPr>
              <w:rPr>
                <w:rFonts w:ascii="Courier New" w:hAnsi="Courier New" w:cs="Courier New"/>
              </w:rPr>
            </w:pPr>
            <w:r w:rsidRPr="002F0F0E">
              <w:rPr>
                <w:rFonts w:ascii="Courier New" w:hAnsi="Courier New" w:cs="Courier New"/>
              </w:rPr>
              <w:t xml:space="preserve">Setpoint </w:t>
            </w:r>
            <w:proofErr w:type="spellStart"/>
            <w:r w:rsidRPr="002F0F0E">
              <w:rPr>
                <w:rFonts w:ascii="Courier New" w:hAnsi="Courier New" w:cs="Courier New"/>
              </w:rPr>
              <w:t>potentiometerPoint</w:t>
            </w:r>
            <w:proofErr w:type="spellEnd"/>
            <w:r w:rsidRPr="002F0F0E">
              <w:rPr>
                <w:rFonts w:ascii="Courier New" w:hAnsi="Courier New" w:cs="Courier New"/>
              </w:rPr>
              <w:t>(){</w:t>
            </w:r>
          </w:p>
          <w:p w14:paraId="4A66167A"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s current potentiometer point</w:t>
            </w:r>
          </w:p>
          <w:p w14:paraId="497933F1" w14:textId="77777777" w:rsidR="00E75987" w:rsidRPr="002F0F0E" w:rsidRDefault="00E75987" w:rsidP="00E75987">
            <w:pPr>
              <w:rPr>
                <w:rFonts w:ascii="Courier New" w:hAnsi="Courier New" w:cs="Courier New"/>
              </w:rPr>
            </w:pPr>
            <w:r w:rsidRPr="002F0F0E">
              <w:rPr>
                <w:rFonts w:ascii="Courier New" w:hAnsi="Courier New" w:cs="Courier New"/>
              </w:rPr>
              <w:t xml:space="preserve">    Setpoint </w:t>
            </w:r>
            <w:proofErr w:type="gramStart"/>
            <w:r w:rsidRPr="002F0F0E">
              <w:rPr>
                <w:rFonts w:ascii="Courier New" w:hAnsi="Courier New" w:cs="Courier New"/>
              </w:rPr>
              <w:t>point;</w:t>
            </w:r>
            <w:proofErr w:type="gramEnd"/>
          </w:p>
          <w:p w14:paraId="49CA746D" w14:textId="77777777" w:rsidR="00E75987" w:rsidRPr="002F0F0E" w:rsidRDefault="00E75987" w:rsidP="00E75987">
            <w:pPr>
              <w:rPr>
                <w:rFonts w:ascii="Courier New" w:hAnsi="Courier New" w:cs="Courier New"/>
              </w:rPr>
            </w:pPr>
            <w:r w:rsidRPr="002F0F0E">
              <w:rPr>
                <w:rFonts w:ascii="Courier New" w:hAnsi="Courier New" w:cs="Courier New"/>
              </w:rPr>
              <w:t xml:space="preserve">    long int potentiometer1=</w:t>
            </w:r>
            <w:proofErr w:type="spellStart"/>
            <w:r w:rsidRPr="002F0F0E">
              <w:rPr>
                <w:rFonts w:ascii="Courier New" w:hAnsi="Courier New" w:cs="Courier New"/>
              </w:rPr>
              <w:t>analogRead</w:t>
            </w:r>
            <w:proofErr w:type="spellEnd"/>
            <w:r w:rsidRPr="002F0F0E">
              <w:rPr>
                <w:rFonts w:ascii="Courier New" w:hAnsi="Courier New" w:cs="Courier New"/>
              </w:rPr>
              <w:t>(A1</w:t>
            </w:r>
            <w:proofErr w:type="gramStart"/>
            <w:r w:rsidRPr="002F0F0E">
              <w:rPr>
                <w:rFonts w:ascii="Courier New" w:hAnsi="Courier New" w:cs="Courier New"/>
              </w:rPr>
              <w:t>);</w:t>
            </w:r>
            <w:proofErr w:type="gramEnd"/>
          </w:p>
          <w:p w14:paraId="76E14533" w14:textId="77777777" w:rsidR="00E75987" w:rsidRPr="002F0F0E" w:rsidRDefault="00E75987" w:rsidP="00E75987">
            <w:pPr>
              <w:rPr>
                <w:rFonts w:ascii="Courier New" w:hAnsi="Courier New" w:cs="Courier New"/>
              </w:rPr>
            </w:pPr>
            <w:r w:rsidRPr="002F0F0E">
              <w:rPr>
                <w:rFonts w:ascii="Courier New" w:hAnsi="Courier New" w:cs="Courier New"/>
              </w:rPr>
              <w:t xml:space="preserve">    </w:t>
            </w:r>
            <w:proofErr w:type="gramStart"/>
            <w:r w:rsidRPr="002F0F0E">
              <w:rPr>
                <w:rFonts w:ascii="Courier New" w:hAnsi="Courier New" w:cs="Courier New"/>
              </w:rPr>
              <w:t>point.servo</w:t>
            </w:r>
            <w:proofErr w:type="gramEnd"/>
            <w:r w:rsidRPr="002F0F0E">
              <w:rPr>
                <w:rFonts w:ascii="Courier New" w:hAnsi="Courier New" w:cs="Courier New"/>
              </w:rPr>
              <w:t>1=int(potentiometer1*180/1024);</w:t>
            </w:r>
          </w:p>
          <w:p w14:paraId="3B2899EF" w14:textId="77777777" w:rsidR="00E75987" w:rsidRPr="002F0F0E" w:rsidRDefault="00E75987" w:rsidP="00E75987">
            <w:pPr>
              <w:rPr>
                <w:rFonts w:ascii="Courier New" w:hAnsi="Courier New" w:cs="Courier New"/>
              </w:rPr>
            </w:pPr>
            <w:r w:rsidRPr="002F0F0E">
              <w:rPr>
                <w:rFonts w:ascii="Courier New" w:hAnsi="Courier New" w:cs="Courier New"/>
              </w:rPr>
              <w:t xml:space="preserve">    //add code here to store values for servo2 and servo3</w:t>
            </w:r>
          </w:p>
          <w:p w14:paraId="1FA62896"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 </w:t>
            </w:r>
            <w:proofErr w:type="gramStart"/>
            <w:r w:rsidRPr="002F0F0E">
              <w:rPr>
                <w:rFonts w:ascii="Courier New" w:hAnsi="Courier New" w:cs="Courier New"/>
              </w:rPr>
              <w:t>point;</w:t>
            </w:r>
            <w:proofErr w:type="gramEnd"/>
          </w:p>
          <w:p w14:paraId="7802C81F" w14:textId="65BB2205" w:rsidR="002E0568" w:rsidRDefault="00E75987" w:rsidP="002F0F0E">
            <w:r w:rsidRPr="002F0F0E">
              <w:rPr>
                <w:rFonts w:ascii="Courier New" w:hAnsi="Courier New" w:cs="Courier New"/>
              </w:rPr>
              <w:t>}</w:t>
            </w:r>
          </w:p>
        </w:tc>
      </w:tr>
    </w:tbl>
    <w:p w14:paraId="09C926F0" w14:textId="77777777" w:rsidR="009A1169" w:rsidRDefault="00565F92" w:rsidP="004C70B7">
      <w:pPr>
        <w:pStyle w:val="ListBullet"/>
        <w:numPr>
          <w:ilvl w:val="0"/>
          <w:numId w:val="0"/>
        </w:numPr>
      </w:pPr>
      <w:r>
        <w:t>Record your procedure to move smoothly between a start and end setpoint below.</w:t>
      </w:r>
    </w:p>
    <w:tbl>
      <w:tblPr>
        <w:tblStyle w:val="Tableheader"/>
        <w:tblW w:w="9650" w:type="dxa"/>
        <w:tblLook w:val="0420" w:firstRow="1" w:lastRow="0" w:firstColumn="0" w:lastColumn="0" w:noHBand="0" w:noVBand="1"/>
        <w:tblDescription w:val="Space for students to provide answer."/>
      </w:tblPr>
      <w:tblGrid>
        <w:gridCol w:w="9650"/>
      </w:tblGrid>
      <w:tr w:rsidR="009A1169" w:rsidRPr="00821E8A" w14:paraId="0E3F79D9" w14:textId="77777777" w:rsidTr="00F51659">
        <w:trPr>
          <w:cnfStyle w:val="100000000000" w:firstRow="1" w:lastRow="0" w:firstColumn="0" w:lastColumn="0" w:oddVBand="0" w:evenVBand="0" w:oddHBand="0" w:evenHBand="0" w:firstRowFirstColumn="0" w:firstRowLastColumn="0" w:lastRowFirstColumn="0" w:lastRowLastColumn="0"/>
          <w:trHeight w:val="580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4E7737F" w14:textId="77777777" w:rsidR="009A1169" w:rsidRPr="00821E8A" w:rsidRDefault="009A1169" w:rsidP="00F2639F">
            <w:pPr>
              <w:rPr>
                <w:bCs/>
              </w:rPr>
            </w:pPr>
            <w:bookmarkStart w:id="101" w:name="_Hlk158908680"/>
            <w:r w:rsidRPr="00821E8A">
              <w:rPr>
                <w:bCs/>
              </w:rPr>
              <w:t>Sample answers could include:</w:t>
            </w:r>
          </w:p>
          <w:p w14:paraId="3E468C5B" w14:textId="77777777" w:rsidR="009A1169" w:rsidRPr="00821E8A" w:rsidRDefault="009A1169" w:rsidP="00F2639F">
            <w:pPr>
              <w:rPr>
                <w:b w:val="0"/>
              </w:rPr>
            </w:pPr>
            <w:r w:rsidRPr="00821E8A">
              <w:rPr>
                <w:b w:val="0"/>
              </w:rPr>
              <w:t xml:space="preserve">For </w:t>
            </w:r>
            <w:r w:rsidRPr="00B44B34">
              <w:rPr>
                <w:bCs/>
              </w:rPr>
              <w:t>Arduino/C++</w:t>
            </w:r>
            <w:r w:rsidRPr="00821E8A">
              <w:rPr>
                <w:b w:val="0"/>
              </w:rPr>
              <w:t>:</w:t>
            </w:r>
          </w:p>
          <w:p w14:paraId="74E79F6C" w14:textId="5E516AF7" w:rsidR="009A1169" w:rsidRPr="00821E8A" w:rsidRDefault="00742DF6" w:rsidP="00F2639F">
            <w:pPr>
              <w:rPr>
                <w:rFonts w:ascii="Courier New" w:hAnsi="Courier New" w:cs="Courier New"/>
                <w:b w:val="0"/>
              </w:rPr>
            </w:pPr>
            <w:r w:rsidRPr="00821E8A">
              <w:rPr>
                <w:rFonts w:ascii="Courier New" w:hAnsi="Courier New" w:cs="Courier New"/>
                <w:b w:val="0"/>
              </w:rPr>
              <w:t xml:space="preserve">struct </w:t>
            </w:r>
            <w:r w:rsidR="009A1169" w:rsidRPr="00821E8A">
              <w:rPr>
                <w:rFonts w:ascii="Courier New" w:hAnsi="Courier New" w:cs="Courier New"/>
                <w:b w:val="0"/>
              </w:rPr>
              <w:t xml:space="preserve">Setpoint </w:t>
            </w:r>
            <w:proofErr w:type="spellStart"/>
            <w:r w:rsidR="009A1169" w:rsidRPr="00821E8A">
              <w:rPr>
                <w:rFonts w:ascii="Courier New" w:hAnsi="Courier New" w:cs="Courier New"/>
                <w:b w:val="0"/>
              </w:rPr>
              <w:t>potentiometerPoint</w:t>
            </w:r>
            <w:proofErr w:type="spellEnd"/>
            <w:r w:rsidR="009A1169" w:rsidRPr="00821E8A">
              <w:rPr>
                <w:rFonts w:ascii="Courier New" w:hAnsi="Courier New" w:cs="Courier New"/>
                <w:b w:val="0"/>
              </w:rPr>
              <w:t>(){</w:t>
            </w:r>
          </w:p>
          <w:p w14:paraId="74DBD98F"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Returns current potentiometer point</w:t>
            </w:r>
          </w:p>
          <w:p w14:paraId="31362F5F"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Setpoint </w:t>
            </w:r>
            <w:proofErr w:type="gramStart"/>
            <w:r w:rsidRPr="00821E8A">
              <w:rPr>
                <w:rFonts w:ascii="Courier New" w:hAnsi="Courier New" w:cs="Courier New"/>
                <w:b w:val="0"/>
              </w:rPr>
              <w:t>point;</w:t>
            </w:r>
            <w:proofErr w:type="gramEnd"/>
          </w:p>
          <w:p w14:paraId="06C42310"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2D81BE3B"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1=int(potentiometer1*180/1024);</w:t>
            </w:r>
          </w:p>
          <w:p w14:paraId="656BB7B8"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70740953"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2=int(potentiometer2*180/1024);</w:t>
            </w:r>
          </w:p>
          <w:p w14:paraId="2E969C2E"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62F26142"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3=int(potentiometer3*180/1024);</w:t>
            </w:r>
          </w:p>
          <w:p w14:paraId="078A04EF"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return </w:t>
            </w:r>
            <w:proofErr w:type="gramStart"/>
            <w:r w:rsidRPr="00821E8A">
              <w:rPr>
                <w:rFonts w:ascii="Courier New" w:hAnsi="Courier New" w:cs="Courier New"/>
                <w:b w:val="0"/>
              </w:rPr>
              <w:t>point;</w:t>
            </w:r>
            <w:proofErr w:type="gramEnd"/>
          </w:p>
          <w:p w14:paraId="32329BB2" w14:textId="77777777" w:rsidR="009A1169" w:rsidRPr="00821E8A" w:rsidRDefault="009A1169" w:rsidP="00F2639F">
            <w:pPr>
              <w:rPr>
                <w:rFonts w:ascii="Courier New" w:hAnsi="Courier New" w:cs="Courier New"/>
                <w:b w:val="0"/>
              </w:rPr>
            </w:pPr>
            <w:r w:rsidRPr="00821E8A">
              <w:rPr>
                <w:rFonts w:ascii="Courier New" w:hAnsi="Courier New" w:cs="Courier New"/>
                <w:b w:val="0"/>
              </w:rPr>
              <w:t>}</w:t>
            </w:r>
          </w:p>
          <w:p w14:paraId="4D83C8EE" w14:textId="209C95FC" w:rsidR="009A1169" w:rsidRPr="00821E8A" w:rsidRDefault="009A1169" w:rsidP="00F2639F">
            <w:pPr>
              <w:rPr>
                <w:b w:val="0"/>
              </w:rPr>
            </w:pPr>
            <w:r w:rsidRPr="00821E8A">
              <w:rPr>
                <w:b w:val="0"/>
              </w:rPr>
              <w:t xml:space="preserve">For </w:t>
            </w:r>
            <w:r w:rsidRPr="00B44B34">
              <w:rPr>
                <w:bCs/>
              </w:rPr>
              <w:t>Pico/Python</w:t>
            </w:r>
            <w:r w:rsidRPr="00821E8A">
              <w:rPr>
                <w:b w:val="0"/>
              </w:rPr>
              <w:t>:</w:t>
            </w:r>
          </w:p>
          <w:p w14:paraId="66941E6B"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def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5B5FED46"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Returns current potentiometer point'''</w:t>
            </w:r>
          </w:p>
          <w:p w14:paraId="0A1E80AE"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tpoint()</w:t>
            </w:r>
          </w:p>
          <w:p w14:paraId="4F3B5C6A"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rvo1=int(3000+potentiometer1.read_u16()*4000/65536)</w:t>
            </w:r>
          </w:p>
          <w:p w14:paraId="33553A1B"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rvo2=int(3000+potentiometer2.read_u16()*4000/65536)</w:t>
            </w:r>
          </w:p>
          <w:p w14:paraId="67A2F15A"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rvo3=int(3000+potentiometer3.read_u16()*4000/65536)</w:t>
            </w:r>
          </w:p>
          <w:p w14:paraId="53C02B06" w14:textId="7111F7D6" w:rsidR="009A1169" w:rsidRPr="00821E8A" w:rsidRDefault="009A1169" w:rsidP="00F2639F">
            <w:pPr>
              <w:rPr>
                <w:b w:val="0"/>
              </w:rPr>
            </w:pPr>
            <w:r w:rsidRPr="00821E8A">
              <w:rPr>
                <w:rFonts w:ascii="Courier New" w:hAnsi="Courier New" w:cs="Courier New"/>
                <w:b w:val="0"/>
              </w:rPr>
              <w:t xml:space="preserve">    return point</w:t>
            </w:r>
          </w:p>
        </w:tc>
      </w:tr>
    </w:tbl>
    <w:bookmarkEnd w:id="101"/>
    <w:p w14:paraId="4F565291" w14:textId="2F15B9F0" w:rsidR="00577596" w:rsidRDefault="006A3F7D" w:rsidP="00F2639F">
      <w:r w:rsidRPr="006A3F7D">
        <w:rPr>
          <w:b/>
          <w:bCs/>
        </w:rPr>
        <w:t>Step 3:</w:t>
      </w:r>
      <w:r>
        <w:t xml:space="preserve"> </w:t>
      </w:r>
      <w:r w:rsidR="00EE55FE">
        <w:t>a</w:t>
      </w:r>
      <w:r w:rsidR="00CB4D42">
        <w:t xml:space="preserve">djust the code in </w:t>
      </w:r>
      <w:r w:rsidR="00CF68A7">
        <w:t xml:space="preserve">your </w:t>
      </w:r>
      <w:r w:rsidR="00A830EB">
        <w:t>main loop</w:t>
      </w:r>
      <w:r w:rsidR="00B50915">
        <w:t xml:space="preserve"> to make smooth movements.</w:t>
      </w:r>
    </w:p>
    <w:p w14:paraId="4AD6549F" w14:textId="77777777" w:rsidR="00577596" w:rsidRDefault="00EC3416" w:rsidP="00F2639F">
      <w:r>
        <w:t xml:space="preserve">Locate the </w:t>
      </w:r>
      <w:r w:rsidR="004F64DB">
        <w:t xml:space="preserve">section in your code where the </w:t>
      </w:r>
      <w:proofErr w:type="spellStart"/>
      <w:r w:rsidR="004F64DB">
        <w:t>playButton</w:t>
      </w:r>
      <w:proofErr w:type="spellEnd"/>
      <w:r w:rsidR="004F64DB">
        <w:t xml:space="preserve"> has been pressed.</w:t>
      </w:r>
    </w:p>
    <w:p w14:paraId="7736C2B4" w14:textId="77777777" w:rsidR="00A91ECC" w:rsidRDefault="0046749C" w:rsidP="00F2639F">
      <w:r>
        <w:t xml:space="preserve">Use the provided </w:t>
      </w:r>
      <w:r w:rsidR="00FA10EB">
        <w:t xml:space="preserve">sample </w:t>
      </w:r>
      <w:r>
        <w:t xml:space="preserve">flowchart </w:t>
      </w:r>
      <w:r w:rsidR="00FA10EB">
        <w:t xml:space="preserve">or pseudocode </w:t>
      </w:r>
      <w:r w:rsidR="006958A4">
        <w:t>to edit the code in your main loop or create a subprogram to handle this logic.</w:t>
      </w:r>
    </w:p>
    <w:p w14:paraId="57A1D7DB" w14:textId="77777777" w:rsidR="00A91ECC" w:rsidRDefault="00B7190B" w:rsidP="00F2639F">
      <w:r>
        <w:t>The sample assumes the setpoints are stored in an array of records.</w:t>
      </w:r>
    </w:p>
    <w:p w14:paraId="67BE7ADA" w14:textId="2E1430D3" w:rsidR="00565F92" w:rsidRDefault="0057548F" w:rsidP="00F2639F">
      <w:r>
        <w:t xml:space="preserve">Adjust the code </w:t>
      </w:r>
      <w:r w:rsidR="004355E4">
        <w:t xml:space="preserve">for your </w:t>
      </w:r>
      <w:r>
        <w:t>data structure.</w:t>
      </w:r>
    </w:p>
    <w:tbl>
      <w:tblPr>
        <w:tblStyle w:val="Tableheader"/>
        <w:tblW w:w="0" w:type="auto"/>
        <w:tblLook w:val="04A0" w:firstRow="1" w:lastRow="0" w:firstColumn="1" w:lastColumn="0" w:noHBand="0" w:noVBand="1"/>
        <w:tblCaption w:val="algorithms for smooth movement"/>
        <w:tblDescription w:val="create a flowchart and matching pseudocode for smooth movement"/>
      </w:tblPr>
      <w:tblGrid>
        <w:gridCol w:w="4648"/>
        <w:gridCol w:w="4924"/>
      </w:tblGrid>
      <w:tr w:rsidR="004F6DF3" w:rsidRPr="00B44B34" w14:paraId="06F98C69" w14:textId="77777777" w:rsidTr="00FC6D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8" w:type="dxa"/>
          </w:tcPr>
          <w:p w14:paraId="27886905" w14:textId="606A5D6B" w:rsidR="00FA10EB" w:rsidRPr="00B44B34" w:rsidRDefault="00C278FB" w:rsidP="00B44B34">
            <w:r w:rsidRPr="00B44B34">
              <w:t>Sample f</w:t>
            </w:r>
            <w:r w:rsidR="00FA10EB" w:rsidRPr="00B44B34">
              <w:t>lowchart</w:t>
            </w:r>
            <w:r w:rsidRPr="00B44B34">
              <w:t xml:space="preserve"> for smooth movement</w:t>
            </w:r>
          </w:p>
        </w:tc>
        <w:tc>
          <w:tcPr>
            <w:tcW w:w="4924" w:type="dxa"/>
          </w:tcPr>
          <w:p w14:paraId="3731A7A7" w14:textId="2514BEE7" w:rsidR="00FA10EB" w:rsidRPr="00B44B34" w:rsidRDefault="00C278FB" w:rsidP="00B44B34">
            <w:pPr>
              <w:cnfStyle w:val="100000000000" w:firstRow="1" w:lastRow="0" w:firstColumn="0" w:lastColumn="0" w:oddVBand="0" w:evenVBand="0" w:oddHBand="0" w:evenHBand="0" w:firstRowFirstColumn="0" w:firstRowLastColumn="0" w:lastRowFirstColumn="0" w:lastRowLastColumn="0"/>
            </w:pPr>
            <w:r w:rsidRPr="00B44B34">
              <w:t>Sample p</w:t>
            </w:r>
            <w:r w:rsidR="00FA10EB" w:rsidRPr="00B44B34">
              <w:t>seudocode</w:t>
            </w:r>
            <w:r w:rsidRPr="00B44B34">
              <w:t xml:space="preserve"> for smooth movement</w:t>
            </w:r>
          </w:p>
        </w:tc>
      </w:tr>
      <w:tr w:rsidR="004F6DF3" w:rsidRPr="00B44B34" w14:paraId="29C44793" w14:textId="77777777" w:rsidTr="00FC6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8" w:type="dxa"/>
          </w:tcPr>
          <w:p w14:paraId="2E8C4A59" w14:textId="564B24DD" w:rsidR="00FA10EB" w:rsidRPr="00B44B34" w:rsidRDefault="004F6DF3" w:rsidP="00B44B34">
            <w:r w:rsidRPr="00B44B34">
              <w:rPr>
                <w:noProof/>
              </w:rPr>
              <w:drawing>
                <wp:inline distT="0" distB="0" distL="0" distR="0" wp14:anchorId="004D2333" wp14:editId="36E29F1A">
                  <wp:extent cx="2439110" cy="6216445"/>
                  <wp:effectExtent l="0" t="0" r="0" b="0"/>
                  <wp:docPr id="1322252440" name="Picture 1322252440" descr="Sample portion of flowchart showing smooth movement cod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252440" name="Picture 1322252440" descr="Sample portion of flowchart showing smooth movement code design."/>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452835" cy="6251426"/>
                          </a:xfrm>
                          <a:prstGeom prst="rect">
                            <a:avLst/>
                          </a:prstGeom>
                          <a:noFill/>
                          <a:ln>
                            <a:noFill/>
                          </a:ln>
                        </pic:spPr>
                      </pic:pic>
                    </a:graphicData>
                  </a:graphic>
                </wp:inline>
              </w:drawing>
            </w:r>
          </w:p>
        </w:tc>
        <w:tc>
          <w:tcPr>
            <w:tcW w:w="4924" w:type="dxa"/>
          </w:tcPr>
          <w:p w14:paraId="27BE64A9"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 xml:space="preserve">IF </w:t>
            </w:r>
            <w:proofErr w:type="spellStart"/>
            <w:r w:rsidRPr="00B44B34">
              <w:t>len</w:t>
            </w:r>
            <w:proofErr w:type="spellEnd"/>
            <w:r w:rsidRPr="00B44B34">
              <w:t>(setpoints)&gt;0 THEN</w:t>
            </w:r>
          </w:p>
          <w:p w14:paraId="4E2874A5"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start=</w:t>
            </w:r>
            <w:proofErr w:type="spellStart"/>
            <w:r w:rsidRPr="00B44B34">
              <w:t>potentiometerPoint</w:t>
            </w:r>
            <w:proofErr w:type="spellEnd"/>
            <w:r w:rsidRPr="00B44B34">
              <w:t>()</w:t>
            </w:r>
          </w:p>
          <w:p w14:paraId="010FC233"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 xml:space="preserve">FOR </w:t>
            </w:r>
            <w:proofErr w:type="spellStart"/>
            <w:r w:rsidRPr="00B44B34">
              <w:t>i</w:t>
            </w:r>
            <w:proofErr w:type="spellEnd"/>
            <w:r w:rsidRPr="00B44B34">
              <w:t xml:space="preserve">=0 to </w:t>
            </w:r>
            <w:proofErr w:type="spellStart"/>
            <w:r w:rsidRPr="00B44B34">
              <w:t>len</w:t>
            </w:r>
            <w:proofErr w:type="spellEnd"/>
            <w:r w:rsidRPr="00B44B34">
              <w:t>(setpoints) STEP 1</w:t>
            </w:r>
          </w:p>
          <w:p w14:paraId="5499D35A"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r>
            <w:r w:rsidRPr="00B44B34">
              <w:tab/>
              <w:t>move(start, setpoints[</w:t>
            </w:r>
            <w:proofErr w:type="spellStart"/>
            <w:r w:rsidRPr="00B44B34">
              <w:t>i</w:t>
            </w:r>
            <w:proofErr w:type="spellEnd"/>
            <w:r w:rsidRPr="00B44B34">
              <w:t>])</w:t>
            </w:r>
          </w:p>
          <w:p w14:paraId="2C4DFFB6"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r>
            <w:r w:rsidRPr="00B44B34">
              <w:tab/>
              <w:t>start=setpoints[</w:t>
            </w:r>
            <w:proofErr w:type="spellStart"/>
            <w:r w:rsidRPr="00B44B34">
              <w:t>i</w:t>
            </w:r>
            <w:proofErr w:type="spellEnd"/>
            <w:r w:rsidRPr="00B44B34">
              <w:t>]</w:t>
            </w:r>
          </w:p>
          <w:p w14:paraId="4757AA28"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 xml:space="preserve">NEXT </w:t>
            </w:r>
            <w:proofErr w:type="spellStart"/>
            <w:r w:rsidRPr="00B44B34">
              <w:t>i</w:t>
            </w:r>
            <w:proofErr w:type="spellEnd"/>
          </w:p>
          <w:p w14:paraId="09278D7C"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 xml:space="preserve">move(start, </w:t>
            </w:r>
            <w:proofErr w:type="spellStart"/>
            <w:r w:rsidRPr="00B44B34">
              <w:t>potentiometerPoint</w:t>
            </w:r>
            <w:proofErr w:type="spellEnd"/>
            <w:r w:rsidRPr="00B44B34">
              <w:t>())</w:t>
            </w:r>
          </w:p>
          <w:p w14:paraId="570D06A2" w14:textId="4D6B966D" w:rsidR="00FA10EB"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END IF</w:t>
            </w:r>
          </w:p>
        </w:tc>
      </w:tr>
    </w:tbl>
    <w:p w14:paraId="670BDA3C" w14:textId="77777777" w:rsidR="00C942FB" w:rsidRDefault="00E15123" w:rsidP="004C70B7">
      <w:pPr>
        <w:pStyle w:val="ListBullet"/>
        <w:numPr>
          <w:ilvl w:val="0"/>
          <w:numId w:val="0"/>
        </w:numPr>
      </w:pPr>
      <w:r>
        <w:t>Record your code to move smoothly between all setpoint</w:t>
      </w:r>
      <w:r w:rsidR="0026234B">
        <w:t>s</w:t>
      </w:r>
      <w:r>
        <w:t xml:space="preserve"> below.</w:t>
      </w:r>
    </w:p>
    <w:tbl>
      <w:tblPr>
        <w:tblStyle w:val="Tableheader"/>
        <w:tblW w:w="9650" w:type="dxa"/>
        <w:tblLook w:val="0420" w:firstRow="1" w:lastRow="0" w:firstColumn="0" w:lastColumn="0" w:noHBand="0" w:noVBand="1"/>
        <w:tblDescription w:val="Space for students to provide answer."/>
      </w:tblPr>
      <w:tblGrid>
        <w:gridCol w:w="9650"/>
      </w:tblGrid>
      <w:tr w:rsidR="00C942FB" w:rsidRPr="00821E8A" w14:paraId="75A114D0" w14:textId="77777777" w:rsidTr="00F51659">
        <w:trPr>
          <w:cnfStyle w:val="100000000000" w:firstRow="1" w:lastRow="0" w:firstColumn="0" w:lastColumn="0" w:oddVBand="0" w:evenVBand="0" w:oddHBand="0" w:evenHBand="0" w:firstRowFirstColumn="0" w:firstRowLastColumn="0" w:lastRowFirstColumn="0" w:lastRowLastColumn="0"/>
          <w:trHeight w:val="5093"/>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CC0292E" w14:textId="77777777" w:rsidR="00C942FB" w:rsidRPr="00821E8A" w:rsidRDefault="00C942FB" w:rsidP="00F2639F">
            <w:pPr>
              <w:rPr>
                <w:bCs/>
              </w:rPr>
            </w:pPr>
            <w:r w:rsidRPr="00821E8A">
              <w:rPr>
                <w:bCs/>
              </w:rPr>
              <w:t>Sample answers could include:</w:t>
            </w:r>
          </w:p>
          <w:p w14:paraId="02F8AD72" w14:textId="77777777" w:rsidR="00C942FB" w:rsidRPr="00821E8A" w:rsidRDefault="00C942FB" w:rsidP="00F2639F">
            <w:pPr>
              <w:rPr>
                <w:b w:val="0"/>
              </w:rPr>
            </w:pPr>
            <w:r w:rsidRPr="00821E8A">
              <w:rPr>
                <w:b w:val="0"/>
              </w:rPr>
              <w:t xml:space="preserve">For </w:t>
            </w:r>
            <w:r w:rsidRPr="00B44B34">
              <w:rPr>
                <w:bCs/>
              </w:rPr>
              <w:t>Arduino/C++</w:t>
            </w:r>
            <w:r w:rsidRPr="00821E8A">
              <w:rPr>
                <w:b w:val="0"/>
              </w:rPr>
              <w:t>:</w:t>
            </w:r>
          </w:p>
          <w:p w14:paraId="6C70D54A"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2)==0){</w:t>
            </w:r>
            <w:r w:rsidRPr="00821E8A">
              <w:rPr>
                <w:rFonts w:ascii="Courier New" w:hAnsi="Courier New" w:cs="Courier New"/>
                <w:b w:val="0"/>
              </w:rPr>
              <w:tab/>
              <w:t>//play the recorded setpoints</w:t>
            </w:r>
          </w:p>
          <w:p w14:paraId="64E9720E"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6AC97773"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Setpoint star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4DF853FD"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setpointCount</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7F931C01"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start, setpoints[</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49A657CF"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start=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w:t>
            </w:r>
            <w:proofErr w:type="gramEnd"/>
          </w:p>
          <w:p w14:paraId="0D838D60"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
          <w:p w14:paraId="0AD341F1"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 xml:space="preserve">start,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65957884"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
          <w:p w14:paraId="59689AA0"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
          <w:p w14:paraId="5F4DA926" w14:textId="52F6996C" w:rsidR="00C942FB" w:rsidRPr="00821E8A" w:rsidRDefault="00C942FB" w:rsidP="00F2639F">
            <w:pPr>
              <w:rPr>
                <w:b w:val="0"/>
              </w:rPr>
            </w:pPr>
            <w:r w:rsidRPr="00821E8A">
              <w:rPr>
                <w:b w:val="0"/>
              </w:rPr>
              <w:t xml:space="preserve">For </w:t>
            </w:r>
            <w:r w:rsidRPr="00B44B34">
              <w:rPr>
                <w:bCs/>
              </w:rPr>
              <w:t>Pico/Python</w:t>
            </w:r>
            <w:r w:rsidRPr="00821E8A">
              <w:rPr>
                <w:b w:val="0"/>
              </w:rPr>
              <w:t>:</w:t>
            </w:r>
          </w:p>
          <w:p w14:paraId="27818E34"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playButton.value</w:t>
            </w:r>
            <w:proofErr w:type="spellEnd"/>
            <w:r w:rsidRPr="00821E8A">
              <w:rPr>
                <w:rFonts w:ascii="Courier New" w:hAnsi="Courier New" w:cs="Courier New"/>
                <w:b w:val="0"/>
              </w:rPr>
              <w:t>()==0:     #play the recorded setpoints</w:t>
            </w:r>
          </w:p>
          <w:p w14:paraId="303919C3"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199E2283"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star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629EB8CE"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for setpoint in setpoints:</w:t>
            </w:r>
          </w:p>
          <w:p w14:paraId="7E24A008"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move(</w:t>
            </w:r>
            <w:proofErr w:type="spellStart"/>
            <w:r w:rsidRPr="00821E8A">
              <w:rPr>
                <w:rFonts w:ascii="Courier New" w:hAnsi="Courier New" w:cs="Courier New"/>
                <w:b w:val="0"/>
              </w:rPr>
              <w:t>start,setpoint</w:t>
            </w:r>
            <w:proofErr w:type="spellEnd"/>
            <w:r w:rsidRPr="00821E8A">
              <w:rPr>
                <w:rFonts w:ascii="Courier New" w:hAnsi="Courier New" w:cs="Courier New"/>
                <w:b w:val="0"/>
              </w:rPr>
              <w:t>)</w:t>
            </w:r>
          </w:p>
          <w:p w14:paraId="5E1C5402"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start=setpoint</w:t>
            </w:r>
          </w:p>
          <w:p w14:paraId="7FCFA95D"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beep(1)</w:t>
            </w:r>
          </w:p>
          <w:p w14:paraId="415F071F" w14:textId="5CA1506A" w:rsidR="00C942FB" w:rsidRPr="00821E8A" w:rsidRDefault="002C3C4F" w:rsidP="00F2639F">
            <w:pPr>
              <w:rPr>
                <w:b w:val="0"/>
              </w:rPr>
            </w:pPr>
            <w:r w:rsidRPr="00821E8A">
              <w:rPr>
                <w:rFonts w:ascii="Courier New" w:hAnsi="Courier New" w:cs="Courier New"/>
                <w:b w:val="0"/>
              </w:rPr>
              <w:t xml:space="preserve">            move(</w:t>
            </w:r>
            <w:proofErr w:type="spellStart"/>
            <w:r w:rsidRPr="00821E8A">
              <w:rPr>
                <w:rFonts w:ascii="Courier New" w:hAnsi="Courier New" w:cs="Courier New"/>
                <w:b w:val="0"/>
              </w:rPr>
              <w:t>start,potentiometerPoint</w:t>
            </w:r>
            <w:proofErr w:type="spellEnd"/>
            <w:r w:rsidRPr="00821E8A">
              <w:rPr>
                <w:rFonts w:ascii="Courier New" w:hAnsi="Courier New" w:cs="Courier New"/>
                <w:b w:val="0"/>
              </w:rPr>
              <w:t>())</w:t>
            </w:r>
          </w:p>
        </w:tc>
      </w:tr>
    </w:tbl>
    <w:p w14:paraId="7C2A3F05" w14:textId="77777777" w:rsidR="00A91ECC" w:rsidRDefault="00A91ECC" w:rsidP="00F2639F">
      <w:pPr>
        <w:suppressAutoHyphens w:val="0"/>
        <w:spacing w:after="0" w:line="276" w:lineRule="auto"/>
      </w:pPr>
      <w:r>
        <w:br w:type="page"/>
      </w:r>
    </w:p>
    <w:p w14:paraId="457E2C89" w14:textId="77777777" w:rsidR="0010757C" w:rsidRDefault="0010757C" w:rsidP="00D45D22">
      <w:pPr>
        <w:pStyle w:val="Heading2"/>
      </w:pPr>
      <w:bookmarkStart w:id="102" w:name="_Toc150182492"/>
      <w:bookmarkStart w:id="103" w:name="_Toc159418464"/>
      <w:r>
        <w:t>Design, develop and implement a user interface (UI) to control a mechatronic system</w:t>
      </w:r>
      <w:bookmarkEnd w:id="102"/>
      <w:bookmarkEnd w:id="103"/>
    </w:p>
    <w:p w14:paraId="759F385A" w14:textId="51002346" w:rsidR="00A91ECC" w:rsidRDefault="00603C90" w:rsidP="00F2639F">
      <w:r>
        <w:t xml:space="preserve">While </w:t>
      </w:r>
      <w:r w:rsidR="00BA03DE">
        <w:t xml:space="preserve">testing </w:t>
      </w:r>
      <w:r w:rsidR="006F6794">
        <w:t xml:space="preserve">the </w:t>
      </w:r>
      <w:r w:rsidR="00BA03DE">
        <w:t>develop</w:t>
      </w:r>
      <w:r w:rsidR="006F6794">
        <w:t>ment of</w:t>
      </w:r>
      <w:r w:rsidR="00BA03DE">
        <w:t xml:space="preserve"> code for your articulated arm, you probably used debug output statements to view the status of the system.</w:t>
      </w:r>
    </w:p>
    <w:p w14:paraId="49B8D5BE" w14:textId="77777777" w:rsidR="00A91ECC" w:rsidRDefault="00BA03DE" w:rsidP="00F2639F">
      <w:r>
        <w:t>It is also important for users of your system to have feedbac</w:t>
      </w:r>
      <w:r w:rsidR="00635767">
        <w:t>k</w:t>
      </w:r>
      <w:r>
        <w:t>.</w:t>
      </w:r>
    </w:p>
    <w:p w14:paraId="60AA3CD0" w14:textId="77777777" w:rsidR="00A91ECC" w:rsidRDefault="00BA03DE" w:rsidP="00F2639F">
      <w:r>
        <w:t xml:space="preserve">Feedback can let users know </w:t>
      </w:r>
      <w:r w:rsidR="008E7DA0">
        <w:t>when</w:t>
      </w:r>
      <w:r>
        <w:t xml:space="preserve"> the system has received their inputs correctly and can also </w:t>
      </w:r>
      <w:r w:rsidR="0038079B">
        <w:t>give</w:t>
      </w:r>
      <w:r>
        <w:t xml:space="preserve"> some system status information.</w:t>
      </w:r>
    </w:p>
    <w:p w14:paraId="53C10BFE" w14:textId="3B0F9A96" w:rsidR="00BA03DE" w:rsidRDefault="00635767" w:rsidP="00F2639F">
      <w:r>
        <w:t>Adding feedback to the user interface helps users interact with the system correctly.</w:t>
      </w:r>
    </w:p>
    <w:p w14:paraId="049CF473" w14:textId="1DB6F540" w:rsidR="005D70B0" w:rsidRDefault="005D70B0" w:rsidP="00F2639F">
      <w:r>
        <w:rPr>
          <w:b/>
          <w:bCs/>
          <w:noProof/>
        </w:rPr>
        <w:drawing>
          <wp:anchor distT="0" distB="0" distL="114300" distR="114300" simplePos="0" relativeHeight="251660336" behindDoc="0" locked="0" layoutInCell="1" allowOverlap="1" wp14:anchorId="051C6D9C" wp14:editId="27855465">
            <wp:simplePos x="0" y="0"/>
            <wp:positionH relativeFrom="column">
              <wp:posOffset>3810</wp:posOffset>
            </wp:positionH>
            <wp:positionV relativeFrom="paragraph">
              <wp:posOffset>80010</wp:posOffset>
            </wp:positionV>
            <wp:extent cx="635000" cy="635000"/>
            <wp:effectExtent l="0" t="0" r="0" b="0"/>
            <wp:wrapSquare wrapText="bothSides"/>
            <wp:docPr id="1188087718" name="Picture 11880877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Brainstorm several different ways a developer could display the state of a mechatronic system or output some debugging information whe</w:t>
      </w:r>
      <w:r w:rsidR="006F6794">
        <w:t>n there is no</w:t>
      </w:r>
      <w:r>
        <w:t xml:space="preserve"> screen.</w:t>
      </w:r>
      <w:r w:rsidR="00BA03DE">
        <w:t xml:space="preserve"> Record your ideas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351"/>
      </w:tblGrid>
      <w:tr w:rsidR="005D70B0" w14:paraId="2E0707A2" w14:textId="77777777" w:rsidTr="007F38D3">
        <w:trPr>
          <w:trHeight w:val="1085"/>
        </w:trPr>
        <w:tc>
          <w:tcPr>
            <w:tcW w:w="9351" w:type="dxa"/>
            <w:shd w:val="clear" w:color="auto" w:fill="auto"/>
          </w:tcPr>
          <w:p w14:paraId="73C9DF85" w14:textId="77777777" w:rsidR="005D70B0" w:rsidRPr="002D07AD" w:rsidRDefault="005D70B0" w:rsidP="00F2639F">
            <w:pPr>
              <w:rPr>
                <w:b/>
                <w:bCs/>
              </w:rPr>
            </w:pPr>
            <w:r w:rsidRPr="002D07AD">
              <w:rPr>
                <w:b/>
                <w:bCs/>
              </w:rPr>
              <w:t>Sample answer</w:t>
            </w:r>
            <w:r>
              <w:rPr>
                <w:b/>
                <w:bCs/>
              </w:rPr>
              <w:t>:</w:t>
            </w:r>
          </w:p>
          <w:p w14:paraId="2290F4AB" w14:textId="56AAD3F5" w:rsidR="005D70B0" w:rsidRDefault="00815119" w:rsidP="00F2639F">
            <w:r>
              <w:t>Sounds and lights to show codes or status information, or an LCD display</w:t>
            </w:r>
            <w:r w:rsidR="000A5F19">
              <w:t xml:space="preserve"> to show readable text.</w:t>
            </w:r>
          </w:p>
        </w:tc>
      </w:tr>
    </w:tbl>
    <w:p w14:paraId="3B3D205C" w14:textId="65981AB4" w:rsidR="00A91ECC" w:rsidRDefault="00A719E5" w:rsidP="00F2639F">
      <w:r>
        <w:t xml:space="preserve">Using a buzzer and the code you created in the sensor and servo game, </w:t>
      </w:r>
      <w:r w:rsidR="00F82B61">
        <w:t>create</w:t>
      </w:r>
      <w:r w:rsidR="00970456">
        <w:t xml:space="preserve"> and use a beep subprogram to use as user feedback.</w:t>
      </w:r>
    </w:p>
    <w:p w14:paraId="598B3443" w14:textId="77777777" w:rsidR="00A91ECC" w:rsidRDefault="00970456" w:rsidP="00F2639F">
      <w:r>
        <w:t xml:space="preserve">Add </w:t>
      </w:r>
      <w:r w:rsidR="00F64D53">
        <w:t>beeps when the system is ready for use</w:t>
      </w:r>
      <w:r w:rsidR="00304FCD">
        <w:t xml:space="preserve"> and for each of the </w:t>
      </w:r>
      <w:r w:rsidR="009A2C95">
        <w:t xml:space="preserve">push </w:t>
      </w:r>
      <w:r w:rsidR="00304FCD">
        <w:t>buttons.</w:t>
      </w:r>
    </w:p>
    <w:p w14:paraId="5CDEECE9" w14:textId="7DC62A01" w:rsidR="00A91ECC" w:rsidRDefault="00A13D70" w:rsidP="00F2639F">
      <w:r>
        <w:t xml:space="preserve">When the system can’t respond to a user action, add </w:t>
      </w:r>
      <w:r w:rsidR="00B07242">
        <w:t>2 beeps to let the user know.</w:t>
      </w:r>
      <w:r w:rsidR="00CD4463">
        <w:t xml:space="preserve"> </w:t>
      </w:r>
      <w:r w:rsidR="002D7BC4">
        <w:t xml:space="preserve">This could be when there are no </w:t>
      </w:r>
      <w:r w:rsidR="00096DF5">
        <w:t>setpoints to play or delete.</w:t>
      </w:r>
    </w:p>
    <w:p w14:paraId="07553DA5" w14:textId="07A84154" w:rsidR="00361D57" w:rsidRDefault="00423955" w:rsidP="00F2639F">
      <w:r>
        <w:t>Experiment by adding a beep at each setpoint during playback to see whether it improves the user experience</w:t>
      </w:r>
      <w:r w:rsidR="00EE43D0">
        <w:t>.</w:t>
      </w:r>
    </w:p>
    <w:p w14:paraId="3DBF6371" w14:textId="525F1FD6" w:rsidR="00421B7F" w:rsidRDefault="00421B7F" w:rsidP="00C10C5A">
      <w:r>
        <w:t>Copy your final</w:t>
      </w:r>
      <w:r w:rsidR="00CD4463">
        <w:t>,</w:t>
      </w:r>
      <w:r>
        <w:t xml:space="preserve"> complete code below</w:t>
      </w:r>
      <w:r w:rsidR="0077763B">
        <w:t>.</w:t>
      </w:r>
    </w:p>
    <w:tbl>
      <w:tblPr>
        <w:tblStyle w:val="Tableheader"/>
        <w:tblW w:w="9650" w:type="dxa"/>
        <w:tblLook w:val="0420" w:firstRow="1" w:lastRow="0" w:firstColumn="0" w:lastColumn="0" w:noHBand="0" w:noVBand="1"/>
        <w:tblDescription w:val="Space for students to provide answer."/>
      </w:tblPr>
      <w:tblGrid>
        <w:gridCol w:w="9650"/>
      </w:tblGrid>
      <w:tr w:rsidR="00421B7F" w:rsidRPr="00821E8A" w14:paraId="6529D282"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256ABA8" w14:textId="77777777" w:rsidR="00421B7F" w:rsidRPr="00821E8A" w:rsidRDefault="00421B7F" w:rsidP="00F2639F">
            <w:pPr>
              <w:rPr>
                <w:bCs/>
              </w:rPr>
            </w:pPr>
            <w:r w:rsidRPr="00821E8A">
              <w:rPr>
                <w:bCs/>
              </w:rPr>
              <w:t>Sample answers could include:</w:t>
            </w:r>
          </w:p>
          <w:p w14:paraId="0204426C" w14:textId="09ED3D68" w:rsidR="00421B7F" w:rsidRPr="00821E8A" w:rsidRDefault="00421B7F" w:rsidP="00F2639F">
            <w:pPr>
              <w:rPr>
                <w:b w:val="0"/>
              </w:rPr>
            </w:pPr>
            <w:r w:rsidRPr="00821E8A">
              <w:rPr>
                <w:b w:val="0"/>
              </w:rPr>
              <w:t xml:space="preserve">For </w:t>
            </w:r>
            <w:r w:rsidRPr="00CD4463">
              <w:rPr>
                <w:bCs/>
              </w:rPr>
              <w:t>Arduino/C++</w:t>
            </w:r>
            <w:r w:rsidR="000C166E" w:rsidRPr="00821E8A">
              <w:rPr>
                <w:b w:val="0"/>
              </w:rPr>
              <w:t xml:space="preserve"> (</w:t>
            </w:r>
            <w:hyperlink r:id="rId212" w:history="1">
              <w:r w:rsidR="000C166E" w:rsidRPr="00821E8A">
                <w:rPr>
                  <w:rStyle w:val="Hyperlink"/>
                  <w:b w:val="0"/>
                </w:rPr>
                <w:t>Wokwi simulation</w:t>
              </w:r>
            </w:hyperlink>
            <w:r w:rsidR="000C166E" w:rsidRPr="00821E8A">
              <w:rPr>
                <w:b w:val="0"/>
              </w:rPr>
              <w:t>):</w:t>
            </w:r>
          </w:p>
          <w:p w14:paraId="73E783D4" w14:textId="1C61E3D4" w:rsidR="000C166E" w:rsidRPr="00821E8A" w:rsidRDefault="000C166E" w:rsidP="00F2639F">
            <w:pPr>
              <w:rPr>
                <w:rFonts w:ascii="Courier New" w:hAnsi="Courier New" w:cs="Courier New"/>
                <w:b w:val="0"/>
              </w:rPr>
            </w:pPr>
            <w:r w:rsidRPr="00821E8A">
              <w:rPr>
                <w:rFonts w:ascii="Courier New" w:hAnsi="Courier New" w:cs="Courier New"/>
                <w:b w:val="0"/>
              </w:rPr>
              <w:t>//Articulated arm</w:t>
            </w:r>
          </w:p>
          <w:p w14:paraId="13B956D3" w14:textId="77777777" w:rsidR="000C166E" w:rsidRPr="00821E8A" w:rsidRDefault="000C166E" w:rsidP="00F2639F">
            <w:pPr>
              <w:rPr>
                <w:rFonts w:ascii="Courier New" w:hAnsi="Courier New" w:cs="Courier New"/>
                <w:b w:val="0"/>
              </w:rPr>
            </w:pPr>
          </w:p>
          <w:p w14:paraId="4844AB67" w14:textId="77777777" w:rsidR="000C166E" w:rsidRPr="00821E8A" w:rsidRDefault="000C166E" w:rsidP="00F2639F">
            <w:pPr>
              <w:rPr>
                <w:rFonts w:ascii="Courier New" w:hAnsi="Courier New" w:cs="Courier New"/>
                <w:b w:val="0"/>
              </w:rPr>
            </w:pPr>
            <w:r w:rsidRPr="00821E8A">
              <w:rPr>
                <w:rFonts w:ascii="Courier New" w:hAnsi="Courier New" w:cs="Courier New"/>
                <w:b w:val="0"/>
              </w:rPr>
              <w:t>#include &lt;</w:t>
            </w:r>
            <w:proofErr w:type="spellStart"/>
            <w:r w:rsidRPr="00821E8A">
              <w:rPr>
                <w:rFonts w:ascii="Courier New" w:hAnsi="Courier New" w:cs="Courier New"/>
                <w:b w:val="0"/>
              </w:rPr>
              <w:t>Servo.h</w:t>
            </w:r>
            <w:proofErr w:type="spellEnd"/>
            <w:r w:rsidRPr="00821E8A">
              <w:rPr>
                <w:rFonts w:ascii="Courier New" w:hAnsi="Courier New" w:cs="Courier New"/>
                <w:b w:val="0"/>
              </w:rPr>
              <w:t>&gt;</w:t>
            </w:r>
          </w:p>
          <w:p w14:paraId="0D706497" w14:textId="77777777" w:rsidR="000C166E" w:rsidRPr="00821E8A" w:rsidRDefault="000C166E" w:rsidP="00F2639F">
            <w:pPr>
              <w:rPr>
                <w:rFonts w:ascii="Courier New" w:hAnsi="Courier New" w:cs="Courier New"/>
                <w:b w:val="0"/>
                <w:lang w:val="it-IT"/>
              </w:rPr>
            </w:pPr>
            <w:r w:rsidRPr="00821E8A">
              <w:rPr>
                <w:rFonts w:ascii="Courier New" w:hAnsi="Courier New" w:cs="Courier New"/>
                <w:b w:val="0"/>
                <w:lang w:val="it-IT"/>
              </w:rPr>
              <w:t>Servo servo1, servo2, servo3;</w:t>
            </w:r>
          </w:p>
          <w:p w14:paraId="2BCFA3FD" w14:textId="77777777" w:rsidR="000C166E" w:rsidRPr="00821E8A" w:rsidRDefault="000C166E" w:rsidP="00F2639F">
            <w:pPr>
              <w:rPr>
                <w:rFonts w:ascii="Courier New" w:hAnsi="Courier New" w:cs="Courier New"/>
                <w:b w:val="0"/>
                <w:lang w:val="it-IT"/>
              </w:rPr>
            </w:pPr>
          </w:p>
          <w:p w14:paraId="57D2DE0D" w14:textId="77777777" w:rsidR="000C166E" w:rsidRPr="00821E8A" w:rsidRDefault="000C166E" w:rsidP="00F2639F">
            <w:pPr>
              <w:rPr>
                <w:rFonts w:ascii="Courier New" w:hAnsi="Courier New" w:cs="Courier New"/>
                <w:b w:val="0"/>
                <w:lang w:val="it-IT"/>
              </w:rPr>
            </w:pPr>
            <w:r w:rsidRPr="00821E8A">
              <w:rPr>
                <w:rFonts w:ascii="Courier New" w:hAnsi="Courier New" w:cs="Courier New"/>
                <w:b w:val="0"/>
                <w:lang w:val="it-IT"/>
              </w:rPr>
              <w:t>struct Setpoint{</w:t>
            </w:r>
          </w:p>
          <w:p w14:paraId="4F9D7AF4" w14:textId="77777777" w:rsidR="000C166E" w:rsidRPr="00821E8A" w:rsidRDefault="000C166E" w:rsidP="00F2639F">
            <w:pPr>
              <w:rPr>
                <w:rFonts w:ascii="Courier New" w:hAnsi="Courier New" w:cs="Courier New"/>
                <w:b w:val="0"/>
              </w:rPr>
            </w:pPr>
            <w:r w:rsidRPr="00821E8A">
              <w:rPr>
                <w:rFonts w:ascii="Courier New" w:hAnsi="Courier New" w:cs="Courier New"/>
                <w:b w:val="0"/>
                <w:lang w:val="it-IT"/>
              </w:rPr>
              <w:t xml:space="preserve">  </w:t>
            </w:r>
            <w:r w:rsidRPr="00821E8A">
              <w:rPr>
                <w:rFonts w:ascii="Courier New" w:hAnsi="Courier New" w:cs="Courier New"/>
                <w:b w:val="0"/>
              </w:rPr>
              <w:t xml:space="preserve">int servo1, servo2, </w:t>
            </w:r>
            <w:proofErr w:type="gramStart"/>
            <w:r w:rsidRPr="00821E8A">
              <w:rPr>
                <w:rFonts w:ascii="Courier New" w:hAnsi="Courier New" w:cs="Courier New"/>
                <w:b w:val="0"/>
              </w:rPr>
              <w:t>servo3;</w:t>
            </w:r>
            <w:proofErr w:type="gramEnd"/>
          </w:p>
          <w:p w14:paraId="6782C17F"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1E4623B1" w14:textId="77777777" w:rsidR="000C166E" w:rsidRPr="00821E8A" w:rsidRDefault="000C166E" w:rsidP="00F2639F">
            <w:pPr>
              <w:rPr>
                <w:rFonts w:ascii="Courier New" w:hAnsi="Courier New" w:cs="Courier New"/>
                <w:b w:val="0"/>
              </w:rPr>
            </w:pPr>
          </w:p>
          <w:p w14:paraId="03D40F2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Setpoint </w:t>
            </w:r>
            <w:proofErr w:type="gramStart"/>
            <w:r w:rsidRPr="00821E8A">
              <w:rPr>
                <w:rFonts w:ascii="Courier New" w:hAnsi="Courier New" w:cs="Courier New"/>
                <w:b w:val="0"/>
              </w:rPr>
              <w:t>setpoints[</w:t>
            </w:r>
            <w:proofErr w:type="gramEnd"/>
            <w:r w:rsidRPr="00821E8A">
              <w:rPr>
                <w:rFonts w:ascii="Courier New" w:hAnsi="Courier New" w:cs="Courier New"/>
                <w:b w:val="0"/>
              </w:rPr>
              <w:t>100];</w:t>
            </w:r>
          </w:p>
          <w:p w14:paraId="7954FF9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gramStart"/>
            <w:r w:rsidRPr="00821E8A">
              <w:rPr>
                <w:rFonts w:ascii="Courier New" w:hAnsi="Courier New" w:cs="Courier New"/>
                <w:b w:val="0"/>
              </w:rPr>
              <w:t>0;</w:t>
            </w:r>
            <w:proofErr w:type="gramEnd"/>
          </w:p>
          <w:p w14:paraId="4CDE09D7" w14:textId="77777777" w:rsidR="000C166E" w:rsidRPr="00821E8A" w:rsidRDefault="000C166E" w:rsidP="00F2639F">
            <w:pPr>
              <w:rPr>
                <w:rFonts w:ascii="Courier New" w:hAnsi="Courier New" w:cs="Courier New"/>
                <w:b w:val="0"/>
              </w:rPr>
            </w:pPr>
          </w:p>
          <w:p w14:paraId="7D2C49C1"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move(Setpoint start, Setpoint end){</w:t>
            </w:r>
          </w:p>
          <w:p w14:paraId="27166A5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21FAAE4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nt </w:t>
            </w:r>
            <w:proofErr w:type="spellStart"/>
            <w:r w:rsidRPr="00821E8A">
              <w:rPr>
                <w:rFonts w:ascii="Courier New" w:hAnsi="Courier New" w:cs="Courier New"/>
                <w:b w:val="0"/>
              </w:rPr>
              <w:t>numSteps</w:t>
            </w:r>
            <w:proofErr w:type="spellEnd"/>
            <w:r w:rsidRPr="00821E8A">
              <w:rPr>
                <w:rFonts w:ascii="Courier New" w:hAnsi="Courier New" w:cs="Courier New"/>
                <w:b w:val="0"/>
              </w:rPr>
              <w:t>=100, milliseconds=</w:t>
            </w:r>
            <w:proofErr w:type="gramStart"/>
            <w:r w:rsidRPr="00821E8A">
              <w:rPr>
                <w:rFonts w:ascii="Courier New" w:hAnsi="Courier New" w:cs="Courier New"/>
                <w:b w:val="0"/>
              </w:rPr>
              <w:t>1000;</w:t>
            </w:r>
            <w:proofErr w:type="gramEnd"/>
          </w:p>
          <w:p w14:paraId="28FC9A6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lt;100; </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7DBB6B1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write(int(</w:t>
            </w:r>
            <w:proofErr w:type="gramStart"/>
            <w:r w:rsidRPr="00821E8A">
              <w:rPr>
                <w:rFonts w:ascii="Courier New" w:hAnsi="Courier New" w:cs="Courier New"/>
                <w:b w:val="0"/>
              </w:rPr>
              <w:t>start.servo</w:t>
            </w:r>
            <w:proofErr w:type="gramEnd"/>
            <w:r w:rsidRPr="00821E8A">
              <w:rPr>
                <w:rFonts w:ascii="Courier New" w:hAnsi="Courier New" w:cs="Courier New"/>
                <w:b w:val="0"/>
              </w:rPr>
              <w:t>1+(end.servo1-start.servo1)*i/numSteps));</w:t>
            </w:r>
          </w:p>
          <w:p w14:paraId="1A08CBE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write(int(</w:t>
            </w:r>
            <w:proofErr w:type="gramStart"/>
            <w:r w:rsidRPr="00821E8A">
              <w:rPr>
                <w:rFonts w:ascii="Courier New" w:hAnsi="Courier New" w:cs="Courier New"/>
                <w:b w:val="0"/>
              </w:rPr>
              <w:t>start.servo</w:t>
            </w:r>
            <w:proofErr w:type="gramEnd"/>
            <w:r w:rsidRPr="00821E8A">
              <w:rPr>
                <w:rFonts w:ascii="Courier New" w:hAnsi="Courier New" w:cs="Courier New"/>
                <w:b w:val="0"/>
              </w:rPr>
              <w:t>2+(end.servo2-start.servo2)*i/numSteps));</w:t>
            </w:r>
          </w:p>
          <w:p w14:paraId="5E83B96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write(int(</w:t>
            </w:r>
            <w:proofErr w:type="gramStart"/>
            <w:r w:rsidRPr="00821E8A">
              <w:rPr>
                <w:rFonts w:ascii="Courier New" w:hAnsi="Courier New" w:cs="Courier New"/>
                <w:b w:val="0"/>
              </w:rPr>
              <w:t>start.servo</w:t>
            </w:r>
            <w:proofErr w:type="gramEnd"/>
            <w:r w:rsidRPr="00821E8A">
              <w:rPr>
                <w:rFonts w:ascii="Courier New" w:hAnsi="Courier New" w:cs="Courier New"/>
                <w:b w:val="0"/>
              </w:rPr>
              <w:t>3+(end.servo3-start.servo3)*i/numSteps));</w:t>
            </w:r>
          </w:p>
          <w:p w14:paraId="7E6DA09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delay(milliseconds/</w:t>
            </w:r>
            <w:proofErr w:type="spellStart"/>
            <w:r w:rsidRPr="00821E8A">
              <w:rPr>
                <w:rFonts w:ascii="Courier New" w:hAnsi="Courier New" w:cs="Courier New"/>
                <w:b w:val="0"/>
              </w:rPr>
              <w:t>numSteps</w:t>
            </w:r>
            <w:proofErr w:type="spellEnd"/>
            <w:proofErr w:type="gramStart"/>
            <w:r w:rsidRPr="00821E8A">
              <w:rPr>
                <w:rFonts w:ascii="Courier New" w:hAnsi="Courier New" w:cs="Courier New"/>
                <w:b w:val="0"/>
              </w:rPr>
              <w:t>);</w:t>
            </w:r>
            <w:proofErr w:type="gramEnd"/>
          </w:p>
          <w:p w14:paraId="4EB72683"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34D3F16"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257A247B" w14:textId="77777777" w:rsidR="000C166E" w:rsidRPr="00821E8A" w:rsidRDefault="000C166E" w:rsidP="00F2639F">
            <w:pPr>
              <w:rPr>
                <w:rFonts w:ascii="Courier New" w:hAnsi="Courier New" w:cs="Courier New"/>
                <w:b w:val="0"/>
              </w:rPr>
            </w:pPr>
          </w:p>
          <w:p w14:paraId="59D6555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struct Setpoint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0E945EC5"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Returns current potentiometer point</w:t>
            </w:r>
          </w:p>
          <w:p w14:paraId="6D046A9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tpoint </w:t>
            </w:r>
            <w:proofErr w:type="gramStart"/>
            <w:r w:rsidRPr="00821E8A">
              <w:rPr>
                <w:rFonts w:ascii="Courier New" w:hAnsi="Courier New" w:cs="Courier New"/>
                <w:b w:val="0"/>
              </w:rPr>
              <w:t>point;</w:t>
            </w:r>
            <w:proofErr w:type="gramEnd"/>
          </w:p>
          <w:p w14:paraId="5D79A6C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1EFEFEA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1=int(potentiometer1*180/1024);</w:t>
            </w:r>
          </w:p>
          <w:p w14:paraId="377CEE0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4EC4E281"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2=int(potentiometer2*180/1024);</w:t>
            </w:r>
          </w:p>
          <w:p w14:paraId="723245C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0DABD81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3=int(potentiometer3*180/1024);</w:t>
            </w:r>
          </w:p>
          <w:p w14:paraId="148E648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return </w:t>
            </w:r>
            <w:proofErr w:type="gramStart"/>
            <w:r w:rsidRPr="00821E8A">
              <w:rPr>
                <w:rFonts w:ascii="Courier New" w:hAnsi="Courier New" w:cs="Courier New"/>
                <w:b w:val="0"/>
              </w:rPr>
              <w:t>point;</w:t>
            </w:r>
            <w:proofErr w:type="gramEnd"/>
          </w:p>
          <w:p w14:paraId="35B3EF14"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52E7B026" w14:textId="77777777" w:rsidR="000C166E" w:rsidRPr="00821E8A" w:rsidRDefault="000C166E" w:rsidP="00F2639F">
            <w:pPr>
              <w:rPr>
                <w:rFonts w:ascii="Courier New" w:hAnsi="Courier New" w:cs="Courier New"/>
                <w:b w:val="0"/>
              </w:rPr>
            </w:pPr>
          </w:p>
          <w:p w14:paraId="1D5D9280"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setup()</w:t>
            </w:r>
          </w:p>
          <w:p w14:paraId="29C9F32C"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43829B1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Configure the potentiometer pins for ADC input</w:t>
            </w:r>
          </w:p>
          <w:p w14:paraId="04841BA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A</w:t>
            </w:r>
            <w:proofErr w:type="gramStart"/>
            <w:r w:rsidRPr="00821E8A">
              <w:rPr>
                <w:rFonts w:ascii="Courier New" w:hAnsi="Courier New" w:cs="Courier New"/>
                <w:b w:val="0"/>
              </w:rPr>
              <w:t>1,INPUT</w:t>
            </w:r>
            <w:proofErr w:type="gramEnd"/>
            <w:r w:rsidRPr="00821E8A">
              <w:rPr>
                <w:rFonts w:ascii="Courier New" w:hAnsi="Courier New" w:cs="Courier New"/>
                <w:b w:val="0"/>
              </w:rPr>
              <w:t>);</w:t>
            </w:r>
          </w:p>
          <w:p w14:paraId="5B263AF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A</w:t>
            </w:r>
            <w:proofErr w:type="gramStart"/>
            <w:r w:rsidRPr="00821E8A">
              <w:rPr>
                <w:rFonts w:ascii="Courier New" w:hAnsi="Courier New" w:cs="Courier New"/>
                <w:b w:val="0"/>
              </w:rPr>
              <w:t>2,INPUT</w:t>
            </w:r>
            <w:proofErr w:type="gramEnd"/>
            <w:r w:rsidRPr="00821E8A">
              <w:rPr>
                <w:rFonts w:ascii="Courier New" w:hAnsi="Courier New" w:cs="Courier New"/>
                <w:b w:val="0"/>
              </w:rPr>
              <w:t>);</w:t>
            </w:r>
          </w:p>
          <w:p w14:paraId="64B04F3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A</w:t>
            </w:r>
            <w:proofErr w:type="gramStart"/>
            <w:r w:rsidRPr="00821E8A">
              <w:rPr>
                <w:rFonts w:ascii="Courier New" w:hAnsi="Courier New" w:cs="Courier New"/>
                <w:b w:val="0"/>
              </w:rPr>
              <w:t>3,INPUT</w:t>
            </w:r>
            <w:proofErr w:type="gramEnd"/>
            <w:r w:rsidRPr="00821E8A">
              <w:rPr>
                <w:rFonts w:ascii="Courier New" w:hAnsi="Courier New" w:cs="Courier New"/>
                <w:b w:val="0"/>
              </w:rPr>
              <w:t>);</w:t>
            </w:r>
          </w:p>
          <w:p w14:paraId="5ADC1A7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48F0427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attach each servo to a PWM-capable pin</w:t>
            </w:r>
          </w:p>
          <w:p w14:paraId="4433878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the servo library sets the 50Hz pulse frequency</w:t>
            </w:r>
          </w:p>
          <w:p w14:paraId="07E3493F"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attach(5, 1000, 2000</w:t>
            </w:r>
            <w:proofErr w:type="gramStart"/>
            <w:r w:rsidRPr="00821E8A">
              <w:rPr>
                <w:rFonts w:ascii="Courier New" w:hAnsi="Courier New" w:cs="Courier New"/>
                <w:b w:val="0"/>
              </w:rPr>
              <w:t>);</w:t>
            </w:r>
            <w:proofErr w:type="gramEnd"/>
          </w:p>
          <w:p w14:paraId="357DAB63"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attach(6, 1000, 2000</w:t>
            </w:r>
            <w:proofErr w:type="gramStart"/>
            <w:r w:rsidRPr="00821E8A">
              <w:rPr>
                <w:rFonts w:ascii="Courier New" w:hAnsi="Courier New" w:cs="Courier New"/>
                <w:b w:val="0"/>
              </w:rPr>
              <w:t>);</w:t>
            </w:r>
            <w:proofErr w:type="gramEnd"/>
          </w:p>
          <w:p w14:paraId="3124C2F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attach(4, 1000, 2000</w:t>
            </w:r>
            <w:proofErr w:type="gramStart"/>
            <w:r w:rsidRPr="00821E8A">
              <w:rPr>
                <w:rFonts w:ascii="Courier New" w:hAnsi="Courier New" w:cs="Courier New"/>
                <w:b w:val="0"/>
              </w:rPr>
              <w:t>);</w:t>
            </w:r>
            <w:proofErr w:type="gramEnd"/>
          </w:p>
          <w:p w14:paraId="6A585AF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5AA5A7E4" w14:textId="4D741A3C" w:rsidR="000C166E" w:rsidRPr="00821E8A" w:rsidRDefault="000C166E" w:rsidP="00F2639F">
            <w:pPr>
              <w:rPr>
                <w:rFonts w:ascii="Courier New" w:hAnsi="Courier New" w:cs="Courier New"/>
                <w:b w:val="0"/>
              </w:rPr>
            </w:pPr>
            <w:r w:rsidRPr="00821E8A">
              <w:rPr>
                <w:rFonts w:ascii="Courier New" w:hAnsi="Courier New" w:cs="Courier New"/>
                <w:b w:val="0"/>
              </w:rPr>
              <w:t xml:space="preserve">  //Configure pushbuttons for digital input with pull</w:t>
            </w:r>
            <w:r w:rsidR="00906249">
              <w:rPr>
                <w:rFonts w:ascii="Courier New" w:hAnsi="Courier New" w:cs="Courier New"/>
                <w:b w:val="0"/>
              </w:rPr>
              <w:t>-</w:t>
            </w:r>
            <w:r w:rsidRPr="00821E8A">
              <w:rPr>
                <w:rFonts w:ascii="Courier New" w:hAnsi="Courier New" w:cs="Courier New"/>
                <w:b w:val="0"/>
              </w:rPr>
              <w:t>up resistors</w:t>
            </w:r>
          </w:p>
          <w:p w14:paraId="2026B59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gramStart"/>
            <w:r w:rsidRPr="00821E8A">
              <w:rPr>
                <w:rFonts w:ascii="Courier New" w:hAnsi="Courier New" w:cs="Courier New"/>
                <w:b w:val="0"/>
              </w:rPr>
              <w:t>10,INPUT</w:t>
            </w:r>
            <w:proofErr w:type="gramEnd"/>
            <w:r w:rsidRPr="00821E8A">
              <w:rPr>
                <w:rFonts w:ascii="Courier New" w:hAnsi="Courier New" w:cs="Courier New"/>
                <w:b w:val="0"/>
              </w:rPr>
              <w:t>_PULLUP);</w:t>
            </w:r>
          </w:p>
          <w:p w14:paraId="08111A9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gramStart"/>
            <w:r w:rsidRPr="00821E8A">
              <w:rPr>
                <w:rFonts w:ascii="Courier New" w:hAnsi="Courier New" w:cs="Courier New"/>
                <w:b w:val="0"/>
              </w:rPr>
              <w:t>11,INPUT</w:t>
            </w:r>
            <w:proofErr w:type="gramEnd"/>
            <w:r w:rsidRPr="00821E8A">
              <w:rPr>
                <w:rFonts w:ascii="Courier New" w:hAnsi="Courier New" w:cs="Courier New"/>
                <w:b w:val="0"/>
              </w:rPr>
              <w:t>_PULLUP);</w:t>
            </w:r>
          </w:p>
          <w:p w14:paraId="1335668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gramStart"/>
            <w:r w:rsidRPr="00821E8A">
              <w:rPr>
                <w:rFonts w:ascii="Courier New" w:hAnsi="Courier New" w:cs="Courier New"/>
                <w:b w:val="0"/>
              </w:rPr>
              <w:t>12,INPUT</w:t>
            </w:r>
            <w:proofErr w:type="gramEnd"/>
            <w:r w:rsidRPr="00821E8A">
              <w:rPr>
                <w:rFonts w:ascii="Courier New" w:hAnsi="Courier New" w:cs="Courier New"/>
                <w:b w:val="0"/>
              </w:rPr>
              <w:t>_PULLUP);</w:t>
            </w:r>
          </w:p>
          <w:p w14:paraId="02AA01F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4F19FC7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begin</w:t>
            </w:r>
            <w:proofErr w:type="spellEnd"/>
            <w:r w:rsidRPr="00821E8A">
              <w:rPr>
                <w:rFonts w:ascii="Courier New" w:hAnsi="Courier New" w:cs="Courier New"/>
                <w:b w:val="0"/>
              </w:rPr>
              <w:t>(9600</w:t>
            </w:r>
            <w:proofErr w:type="gramStart"/>
            <w:r w:rsidRPr="00821E8A">
              <w:rPr>
                <w:rFonts w:ascii="Courier New" w:hAnsi="Courier New" w:cs="Courier New"/>
                <w:b w:val="0"/>
              </w:rPr>
              <w:t>);</w:t>
            </w:r>
            <w:proofErr w:type="gramEnd"/>
          </w:p>
          <w:p w14:paraId="32F6CFE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4193832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reset(</w:t>
            </w:r>
            <w:proofErr w:type="gramEnd"/>
            <w:r w:rsidRPr="00821E8A">
              <w:rPr>
                <w:rFonts w:ascii="Courier New" w:hAnsi="Courier New" w:cs="Courier New"/>
                <w:b w:val="0"/>
              </w:rPr>
              <w:t>);</w:t>
            </w:r>
          </w:p>
          <w:p w14:paraId="531B30A8"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55266D6E" w14:textId="77777777" w:rsidR="000C166E" w:rsidRPr="00821E8A" w:rsidRDefault="000C166E" w:rsidP="00F2639F">
            <w:pPr>
              <w:rPr>
                <w:rFonts w:ascii="Courier New" w:hAnsi="Courier New" w:cs="Courier New"/>
                <w:b w:val="0"/>
              </w:rPr>
            </w:pPr>
          </w:p>
          <w:p w14:paraId="3E40EAFB"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loop(){</w:t>
            </w:r>
          </w:p>
          <w:p w14:paraId="5B8366B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5B094C6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0EC5134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3980D73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10)==0){</w:t>
            </w:r>
            <w:r w:rsidRPr="00821E8A">
              <w:rPr>
                <w:rFonts w:ascii="Courier New" w:hAnsi="Courier New" w:cs="Courier New"/>
                <w:b w:val="0"/>
              </w:rPr>
              <w:tab/>
            </w:r>
            <w:r w:rsidRPr="00821E8A">
              <w:rPr>
                <w:rFonts w:ascii="Courier New" w:hAnsi="Courier New" w:cs="Courier New"/>
                <w:b w:val="0"/>
              </w:rPr>
              <w:tab/>
              <w:t>//add a new setpoint</w:t>
            </w:r>
          </w:p>
          <w:p w14:paraId="1ECE409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lt;100){</w:t>
            </w:r>
          </w:p>
          <w:p w14:paraId="698FA263"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46559425"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tpoints[</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5C2123A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w:t>
            </w:r>
            <w:proofErr w:type="gramStart"/>
            <w:r w:rsidRPr="00821E8A">
              <w:rPr>
                <w:rFonts w:ascii="Courier New" w:hAnsi="Courier New" w:cs="Courier New"/>
                <w:b w:val="0"/>
              </w:rPr>
              <w:t>1;</w:t>
            </w:r>
            <w:proofErr w:type="gramEnd"/>
          </w:p>
          <w:p w14:paraId="7E61EA8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 else beep(2); //no more set points available</w:t>
            </w:r>
          </w:p>
          <w:p w14:paraId="0D6F189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1)==0){</w:t>
            </w:r>
            <w:r w:rsidRPr="00821E8A">
              <w:rPr>
                <w:rFonts w:ascii="Courier New" w:hAnsi="Courier New" w:cs="Courier New"/>
                <w:b w:val="0"/>
              </w:rPr>
              <w:tab/>
              <w:t>//delete the last setpoint</w:t>
            </w:r>
          </w:p>
          <w:p w14:paraId="7A0FCAF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4AE9A18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7FE7469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w:t>
            </w:r>
            <w:proofErr w:type="gramStart"/>
            <w:r w:rsidRPr="00821E8A">
              <w:rPr>
                <w:rFonts w:ascii="Courier New" w:hAnsi="Courier New" w:cs="Courier New"/>
                <w:b w:val="0"/>
              </w:rPr>
              <w:t>1;</w:t>
            </w:r>
            <w:proofErr w:type="gramEnd"/>
          </w:p>
          <w:p w14:paraId="668CA4D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 else beep(2); //no setpoints to delete</w:t>
            </w:r>
          </w:p>
          <w:p w14:paraId="3C9CA1C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2)==0){</w:t>
            </w:r>
            <w:r w:rsidRPr="00821E8A">
              <w:rPr>
                <w:rFonts w:ascii="Courier New" w:hAnsi="Courier New" w:cs="Courier New"/>
                <w:b w:val="0"/>
              </w:rPr>
              <w:tab/>
              <w:t>//play the recorded setpoints</w:t>
            </w:r>
          </w:p>
          <w:p w14:paraId="5FF60DD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7D7D58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4CA5FDF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tpoint star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170D0A9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setpointCount</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6A5CAB4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start, setpoints[</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0023D43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tart=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w:t>
            </w:r>
            <w:proofErr w:type="gramEnd"/>
          </w:p>
          <w:p w14:paraId="7991A48F"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63630CF1"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9F45FA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 xml:space="preserve">start,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5F075FC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beep(2);      //finished playing back setpoints</w:t>
            </w:r>
          </w:p>
          <w:p w14:paraId="38F2B075"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 else beep(2); //no setpoints to play back</w:t>
            </w:r>
          </w:p>
          <w:p w14:paraId="51685DC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else{</w:t>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t>//control servos with the potentiometers</w:t>
            </w:r>
          </w:p>
          <w:p w14:paraId="2BE397D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write(int(potentiometer1*180/1024)</w:t>
            </w:r>
            <w:proofErr w:type="gramStart"/>
            <w:r w:rsidRPr="00821E8A">
              <w:rPr>
                <w:rFonts w:ascii="Courier New" w:hAnsi="Courier New" w:cs="Courier New"/>
                <w:b w:val="0"/>
              </w:rPr>
              <w:t>);</w:t>
            </w:r>
            <w:proofErr w:type="gramEnd"/>
          </w:p>
          <w:p w14:paraId="5545753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write(int(potentiometer2*180/1024)</w:t>
            </w:r>
            <w:proofErr w:type="gramStart"/>
            <w:r w:rsidRPr="00821E8A">
              <w:rPr>
                <w:rFonts w:ascii="Courier New" w:hAnsi="Courier New" w:cs="Courier New"/>
                <w:b w:val="0"/>
              </w:rPr>
              <w:t>);</w:t>
            </w:r>
            <w:proofErr w:type="gramEnd"/>
          </w:p>
          <w:p w14:paraId="64AF865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write(int(potentiometer3*180/1024)</w:t>
            </w:r>
            <w:proofErr w:type="gramStart"/>
            <w:r w:rsidRPr="00821E8A">
              <w:rPr>
                <w:rFonts w:ascii="Courier New" w:hAnsi="Courier New" w:cs="Courier New"/>
                <w:b w:val="0"/>
              </w:rPr>
              <w:t>);</w:t>
            </w:r>
            <w:proofErr w:type="gramEnd"/>
          </w:p>
          <w:p w14:paraId="3CC1A8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C56CD2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59096A7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100);</w:t>
            </w:r>
          </w:p>
          <w:p w14:paraId="59467002"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7E43E493" w14:textId="77777777" w:rsidR="000C166E" w:rsidRPr="00821E8A" w:rsidRDefault="000C166E" w:rsidP="00F2639F">
            <w:pPr>
              <w:rPr>
                <w:rFonts w:ascii="Courier New" w:hAnsi="Courier New" w:cs="Courier New"/>
                <w:b w:val="0"/>
              </w:rPr>
            </w:pPr>
          </w:p>
          <w:p w14:paraId="0DA4D22B"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reset(){</w:t>
            </w:r>
          </w:p>
          <w:p w14:paraId="071F6B5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Adjust servos one at a time to limit power draw</w:t>
            </w:r>
          </w:p>
          <w:p w14:paraId="5B662A3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796E8DF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write(int(potentiometer1*180/1024)</w:t>
            </w:r>
            <w:proofErr w:type="gramStart"/>
            <w:r w:rsidRPr="00821E8A">
              <w:rPr>
                <w:rFonts w:ascii="Courier New" w:hAnsi="Courier New" w:cs="Courier New"/>
                <w:b w:val="0"/>
              </w:rPr>
              <w:t>);</w:t>
            </w:r>
            <w:proofErr w:type="gramEnd"/>
          </w:p>
          <w:p w14:paraId="214944F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12E700D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4316D99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write(int(potentiometer2*180/1024)</w:t>
            </w:r>
            <w:proofErr w:type="gramStart"/>
            <w:r w:rsidRPr="00821E8A">
              <w:rPr>
                <w:rFonts w:ascii="Courier New" w:hAnsi="Courier New" w:cs="Courier New"/>
                <w:b w:val="0"/>
              </w:rPr>
              <w:t>);</w:t>
            </w:r>
            <w:proofErr w:type="gramEnd"/>
          </w:p>
          <w:p w14:paraId="5EA57DB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0DD5DBB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605A87F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write(int(potentiometer3*180/1024)</w:t>
            </w:r>
            <w:proofErr w:type="gramStart"/>
            <w:r w:rsidRPr="00821E8A">
              <w:rPr>
                <w:rFonts w:ascii="Courier New" w:hAnsi="Courier New" w:cs="Courier New"/>
                <w:b w:val="0"/>
              </w:rPr>
              <w:t>);</w:t>
            </w:r>
            <w:proofErr w:type="gramEnd"/>
          </w:p>
          <w:p w14:paraId="0C2001E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42F6B51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beep(2);  //system ready for use</w:t>
            </w:r>
          </w:p>
          <w:p w14:paraId="0D8E24F3"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212C3FD8" w14:textId="77777777" w:rsidR="000C166E" w:rsidRPr="00821E8A" w:rsidRDefault="000C166E" w:rsidP="00F2639F">
            <w:pPr>
              <w:rPr>
                <w:rFonts w:ascii="Courier New" w:hAnsi="Courier New" w:cs="Courier New"/>
                <w:b w:val="0"/>
              </w:rPr>
            </w:pPr>
          </w:p>
          <w:p w14:paraId="3999F27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void beep(int </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61F7DDD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Turn the buzzer on and off a given number of times</w:t>
            </w:r>
          </w:p>
          <w:p w14:paraId="7D06E27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numBeeps</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0C2BBDA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tone(</w:t>
            </w:r>
            <w:proofErr w:type="gramEnd"/>
            <w:r w:rsidRPr="00821E8A">
              <w:rPr>
                <w:rFonts w:ascii="Courier New" w:hAnsi="Courier New" w:cs="Courier New"/>
                <w:b w:val="0"/>
              </w:rPr>
              <w:t>9,1000);</w:t>
            </w:r>
          </w:p>
          <w:p w14:paraId="0516E32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300);</w:t>
            </w:r>
          </w:p>
          <w:p w14:paraId="5A15B1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noTone</w:t>
            </w:r>
            <w:proofErr w:type="spellEnd"/>
            <w:r w:rsidRPr="00821E8A">
              <w:rPr>
                <w:rFonts w:ascii="Courier New" w:hAnsi="Courier New" w:cs="Courier New"/>
                <w:b w:val="0"/>
              </w:rPr>
              <w:t>(</w:t>
            </w:r>
            <w:proofErr w:type="gramEnd"/>
            <w:r w:rsidRPr="00821E8A">
              <w:rPr>
                <w:rFonts w:ascii="Courier New" w:hAnsi="Courier New" w:cs="Courier New"/>
                <w:b w:val="0"/>
              </w:rPr>
              <w:t>9);</w:t>
            </w:r>
          </w:p>
          <w:p w14:paraId="0D3438A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200);</w:t>
            </w:r>
          </w:p>
          <w:p w14:paraId="276EF9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ED16E03"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3638844F" w14:textId="1C7294CA" w:rsidR="00421B7F" w:rsidRPr="00821E8A" w:rsidRDefault="00421B7F" w:rsidP="00F2639F">
            <w:pPr>
              <w:rPr>
                <w:b w:val="0"/>
              </w:rPr>
            </w:pPr>
            <w:r w:rsidRPr="00821E8A">
              <w:rPr>
                <w:b w:val="0"/>
              </w:rPr>
              <w:t xml:space="preserve">For </w:t>
            </w:r>
            <w:r w:rsidRPr="00CD4463">
              <w:rPr>
                <w:bCs/>
              </w:rPr>
              <w:t>Pico/Python</w:t>
            </w:r>
            <w:r w:rsidR="00286A68" w:rsidRPr="00821E8A">
              <w:rPr>
                <w:b w:val="0"/>
              </w:rPr>
              <w:t xml:space="preserve"> (</w:t>
            </w:r>
            <w:hyperlink r:id="rId213" w:history="1">
              <w:r w:rsidR="00286A68" w:rsidRPr="00821E8A">
                <w:rPr>
                  <w:rStyle w:val="Hyperlink"/>
                  <w:b w:val="0"/>
                </w:rPr>
                <w:t>Wokwi simulation</w:t>
              </w:r>
            </w:hyperlink>
            <w:r w:rsidR="00286A68" w:rsidRPr="00821E8A">
              <w:rPr>
                <w:b w:val="0"/>
              </w:rPr>
              <w:t>):</w:t>
            </w:r>
          </w:p>
          <w:p w14:paraId="181A088E" w14:textId="7E026C85" w:rsidR="00DF6AC4" w:rsidRPr="00821E8A" w:rsidRDefault="00DF6AC4" w:rsidP="00F2639F">
            <w:pPr>
              <w:rPr>
                <w:rFonts w:ascii="Courier New" w:hAnsi="Courier New" w:cs="Courier New"/>
                <w:b w:val="0"/>
              </w:rPr>
            </w:pPr>
            <w:r w:rsidRPr="00821E8A">
              <w:rPr>
                <w:rFonts w:ascii="Courier New" w:hAnsi="Courier New" w:cs="Courier New"/>
                <w:b w:val="0"/>
              </w:rPr>
              <w:t>#Articulated arm</w:t>
            </w:r>
          </w:p>
          <w:p w14:paraId="39C6FF76" w14:textId="77777777" w:rsidR="00DF6AC4" w:rsidRPr="00821E8A" w:rsidRDefault="00DF6AC4" w:rsidP="00F2639F">
            <w:pPr>
              <w:rPr>
                <w:rFonts w:ascii="Courier New" w:hAnsi="Courier New" w:cs="Courier New"/>
                <w:b w:val="0"/>
              </w:rPr>
            </w:pPr>
          </w:p>
          <w:p w14:paraId="22431D79"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from machine import </w:t>
            </w:r>
            <w:proofErr w:type="spellStart"/>
            <w:r w:rsidRPr="00821E8A">
              <w:rPr>
                <w:rFonts w:ascii="Courier New" w:hAnsi="Courier New" w:cs="Courier New"/>
                <w:b w:val="0"/>
              </w:rPr>
              <w:t>Pin,ADC,PWM</w:t>
            </w:r>
            <w:proofErr w:type="spellEnd"/>
          </w:p>
          <w:p w14:paraId="03CE6900" w14:textId="77777777" w:rsidR="00DF6AC4" w:rsidRPr="00821E8A" w:rsidRDefault="00DF6AC4" w:rsidP="00F2639F">
            <w:pPr>
              <w:rPr>
                <w:rFonts w:ascii="Courier New" w:hAnsi="Courier New" w:cs="Courier New"/>
                <w:b w:val="0"/>
              </w:rPr>
            </w:pPr>
            <w:r w:rsidRPr="00821E8A">
              <w:rPr>
                <w:rFonts w:ascii="Courier New" w:hAnsi="Courier New" w:cs="Courier New"/>
                <w:b w:val="0"/>
              </w:rPr>
              <w:t>from time import sleep</w:t>
            </w:r>
          </w:p>
          <w:p w14:paraId="209EE7C3" w14:textId="77777777" w:rsidR="00DF6AC4" w:rsidRPr="00821E8A" w:rsidRDefault="00DF6AC4" w:rsidP="00F2639F">
            <w:pPr>
              <w:rPr>
                <w:rFonts w:ascii="Courier New" w:hAnsi="Courier New" w:cs="Courier New"/>
                <w:b w:val="0"/>
              </w:rPr>
            </w:pPr>
          </w:p>
          <w:p w14:paraId="0B2DF79D" w14:textId="77777777" w:rsidR="00DF6AC4" w:rsidRPr="00821E8A" w:rsidRDefault="00DF6AC4" w:rsidP="00F2639F">
            <w:pPr>
              <w:rPr>
                <w:rFonts w:ascii="Courier New" w:hAnsi="Courier New" w:cs="Courier New"/>
                <w:b w:val="0"/>
              </w:rPr>
            </w:pPr>
            <w:r w:rsidRPr="00821E8A">
              <w:rPr>
                <w:rFonts w:ascii="Courier New" w:hAnsi="Courier New" w:cs="Courier New"/>
                <w:b w:val="0"/>
              </w:rPr>
              <w:t>#Configure the servo pins for PWM output</w:t>
            </w:r>
          </w:p>
          <w:p w14:paraId="7D80F85B"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1=PWM(Pin(0))</w:t>
            </w:r>
          </w:p>
          <w:p w14:paraId="57C4AF59"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2=PWM(Pin(1))</w:t>
            </w:r>
          </w:p>
          <w:p w14:paraId="2F87BF93"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3=PWM(Pin(5))</w:t>
            </w:r>
          </w:p>
          <w:p w14:paraId="05CD46DE" w14:textId="77777777" w:rsidR="00DF6AC4" w:rsidRPr="00821E8A" w:rsidRDefault="00DF6AC4" w:rsidP="00F2639F">
            <w:pPr>
              <w:rPr>
                <w:rFonts w:ascii="Courier New" w:hAnsi="Courier New" w:cs="Courier New"/>
                <w:b w:val="0"/>
                <w:lang w:val="it-IT"/>
              </w:rPr>
            </w:pPr>
          </w:p>
          <w:p w14:paraId="2F246BAC"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1.freq(50)</w:t>
            </w:r>
          </w:p>
          <w:p w14:paraId="234361BB" w14:textId="77777777" w:rsidR="00DF6AC4" w:rsidRPr="00821E8A" w:rsidRDefault="00DF6AC4" w:rsidP="00F2639F">
            <w:pPr>
              <w:rPr>
                <w:rFonts w:ascii="Courier New" w:hAnsi="Courier New" w:cs="Courier New"/>
                <w:b w:val="0"/>
              </w:rPr>
            </w:pPr>
            <w:r w:rsidRPr="00821E8A">
              <w:rPr>
                <w:rFonts w:ascii="Courier New" w:hAnsi="Courier New" w:cs="Courier New"/>
                <w:b w:val="0"/>
              </w:rPr>
              <w:t>servo2.freq(50)</w:t>
            </w:r>
          </w:p>
          <w:p w14:paraId="6B08F7E8" w14:textId="77777777" w:rsidR="00DF6AC4" w:rsidRPr="00821E8A" w:rsidRDefault="00DF6AC4" w:rsidP="00F2639F">
            <w:pPr>
              <w:rPr>
                <w:rFonts w:ascii="Courier New" w:hAnsi="Courier New" w:cs="Courier New"/>
                <w:b w:val="0"/>
              </w:rPr>
            </w:pPr>
            <w:r w:rsidRPr="00821E8A">
              <w:rPr>
                <w:rFonts w:ascii="Courier New" w:hAnsi="Courier New" w:cs="Courier New"/>
                <w:b w:val="0"/>
              </w:rPr>
              <w:t>servo3.freq(50)</w:t>
            </w:r>
          </w:p>
          <w:p w14:paraId="521B693B" w14:textId="77777777" w:rsidR="00DF6AC4" w:rsidRPr="00821E8A" w:rsidRDefault="00DF6AC4" w:rsidP="00F2639F">
            <w:pPr>
              <w:rPr>
                <w:rFonts w:ascii="Courier New" w:hAnsi="Courier New" w:cs="Courier New"/>
                <w:b w:val="0"/>
              </w:rPr>
            </w:pPr>
          </w:p>
          <w:p w14:paraId="00A0D048" w14:textId="77777777" w:rsidR="00DF6AC4" w:rsidRPr="00821E8A" w:rsidRDefault="00DF6AC4" w:rsidP="00F2639F">
            <w:pPr>
              <w:rPr>
                <w:rFonts w:ascii="Courier New" w:hAnsi="Courier New" w:cs="Courier New"/>
                <w:b w:val="0"/>
              </w:rPr>
            </w:pPr>
            <w:r w:rsidRPr="00821E8A">
              <w:rPr>
                <w:rFonts w:ascii="Courier New" w:hAnsi="Courier New" w:cs="Courier New"/>
                <w:b w:val="0"/>
              </w:rPr>
              <w:t>#Configure the potentiometer pins for ADC input</w:t>
            </w:r>
          </w:p>
          <w:p w14:paraId="34631773" w14:textId="77777777" w:rsidR="00DF6AC4" w:rsidRPr="00821E8A" w:rsidRDefault="00DF6AC4" w:rsidP="00F2639F">
            <w:pPr>
              <w:rPr>
                <w:rFonts w:ascii="Courier New" w:hAnsi="Courier New" w:cs="Courier New"/>
                <w:b w:val="0"/>
              </w:rPr>
            </w:pPr>
            <w:r w:rsidRPr="00821E8A">
              <w:rPr>
                <w:rFonts w:ascii="Courier New" w:hAnsi="Courier New" w:cs="Courier New"/>
                <w:b w:val="0"/>
              </w:rPr>
              <w:t>potentiometer1=ADC(Pin(26))</w:t>
            </w:r>
          </w:p>
          <w:p w14:paraId="58876095" w14:textId="77777777" w:rsidR="00DF6AC4" w:rsidRPr="00821E8A" w:rsidRDefault="00DF6AC4" w:rsidP="00F2639F">
            <w:pPr>
              <w:rPr>
                <w:rFonts w:ascii="Courier New" w:hAnsi="Courier New" w:cs="Courier New"/>
                <w:b w:val="0"/>
              </w:rPr>
            </w:pPr>
            <w:r w:rsidRPr="00821E8A">
              <w:rPr>
                <w:rFonts w:ascii="Courier New" w:hAnsi="Courier New" w:cs="Courier New"/>
                <w:b w:val="0"/>
              </w:rPr>
              <w:t>potentiometer2=ADC(Pin(27))</w:t>
            </w:r>
          </w:p>
          <w:p w14:paraId="5C91163F" w14:textId="77777777" w:rsidR="00DF6AC4" w:rsidRPr="00821E8A" w:rsidRDefault="00DF6AC4" w:rsidP="00F2639F">
            <w:pPr>
              <w:rPr>
                <w:rFonts w:ascii="Courier New" w:hAnsi="Courier New" w:cs="Courier New"/>
                <w:b w:val="0"/>
              </w:rPr>
            </w:pPr>
            <w:r w:rsidRPr="00821E8A">
              <w:rPr>
                <w:rFonts w:ascii="Courier New" w:hAnsi="Courier New" w:cs="Courier New"/>
                <w:b w:val="0"/>
              </w:rPr>
              <w:t>potentiometer3=ADC(Pin(28))</w:t>
            </w:r>
          </w:p>
          <w:p w14:paraId="450F5670" w14:textId="77777777" w:rsidR="00DF6AC4" w:rsidRPr="00821E8A" w:rsidRDefault="00DF6AC4" w:rsidP="00F2639F">
            <w:pPr>
              <w:rPr>
                <w:rFonts w:ascii="Courier New" w:hAnsi="Courier New" w:cs="Courier New"/>
                <w:b w:val="0"/>
              </w:rPr>
            </w:pPr>
          </w:p>
          <w:p w14:paraId="7873E193" w14:textId="7A1F4955" w:rsidR="00DF6AC4" w:rsidRPr="00821E8A" w:rsidRDefault="00DF6AC4" w:rsidP="00F2639F">
            <w:pPr>
              <w:rPr>
                <w:rFonts w:ascii="Courier New" w:hAnsi="Courier New" w:cs="Courier New"/>
                <w:b w:val="0"/>
              </w:rPr>
            </w:pPr>
            <w:r w:rsidRPr="00821E8A">
              <w:rPr>
                <w:rFonts w:ascii="Courier New" w:hAnsi="Courier New" w:cs="Courier New"/>
                <w:b w:val="0"/>
              </w:rPr>
              <w:t>#Configure the button pins for digital input with pull</w:t>
            </w:r>
            <w:r w:rsidR="00906249">
              <w:rPr>
                <w:rFonts w:ascii="Courier New" w:hAnsi="Courier New" w:cs="Courier New"/>
                <w:b w:val="0"/>
              </w:rPr>
              <w:t>-</w:t>
            </w:r>
            <w:r w:rsidRPr="00821E8A">
              <w:rPr>
                <w:rFonts w:ascii="Courier New" w:hAnsi="Courier New" w:cs="Courier New"/>
                <w:b w:val="0"/>
              </w:rPr>
              <w:t>up resistors</w:t>
            </w:r>
          </w:p>
          <w:p w14:paraId="10A1AAE8" w14:textId="77777777" w:rsidR="00DF6AC4" w:rsidRPr="00821E8A" w:rsidRDefault="00DF6AC4" w:rsidP="00F2639F">
            <w:pPr>
              <w:rPr>
                <w:rFonts w:ascii="Courier New" w:hAnsi="Courier New" w:cs="Courier New"/>
                <w:b w:val="0"/>
              </w:rPr>
            </w:pPr>
            <w:proofErr w:type="spellStart"/>
            <w:r w:rsidRPr="00821E8A">
              <w:rPr>
                <w:rFonts w:ascii="Courier New" w:hAnsi="Courier New" w:cs="Courier New"/>
                <w:b w:val="0"/>
              </w:rPr>
              <w:t>setButton</w:t>
            </w:r>
            <w:proofErr w:type="spellEnd"/>
            <w:r w:rsidRPr="00821E8A">
              <w:rPr>
                <w:rFonts w:ascii="Courier New" w:hAnsi="Courier New" w:cs="Courier New"/>
                <w:b w:val="0"/>
              </w:rPr>
              <w:t>=Pin(10,Pin.IN,Pin.PULL_UP)</w:t>
            </w:r>
          </w:p>
          <w:p w14:paraId="25264C57" w14:textId="77777777" w:rsidR="00DF6AC4" w:rsidRPr="00821E8A" w:rsidRDefault="00DF6AC4" w:rsidP="00F2639F">
            <w:pPr>
              <w:rPr>
                <w:rFonts w:ascii="Courier New" w:hAnsi="Courier New" w:cs="Courier New"/>
                <w:b w:val="0"/>
              </w:rPr>
            </w:pPr>
            <w:proofErr w:type="spellStart"/>
            <w:r w:rsidRPr="00821E8A">
              <w:rPr>
                <w:rFonts w:ascii="Courier New" w:hAnsi="Courier New" w:cs="Courier New"/>
                <w:b w:val="0"/>
              </w:rPr>
              <w:t>deleteButton</w:t>
            </w:r>
            <w:proofErr w:type="spellEnd"/>
            <w:r w:rsidRPr="00821E8A">
              <w:rPr>
                <w:rFonts w:ascii="Courier New" w:hAnsi="Courier New" w:cs="Courier New"/>
                <w:b w:val="0"/>
              </w:rPr>
              <w:t>=Pin(11,Pin.IN,Pin.PULL_UP)</w:t>
            </w:r>
          </w:p>
          <w:p w14:paraId="494B7913" w14:textId="77777777" w:rsidR="00DF6AC4" w:rsidRPr="00821E8A" w:rsidRDefault="00DF6AC4" w:rsidP="00F2639F">
            <w:pPr>
              <w:rPr>
                <w:rFonts w:ascii="Courier New" w:hAnsi="Courier New" w:cs="Courier New"/>
                <w:b w:val="0"/>
              </w:rPr>
            </w:pPr>
            <w:proofErr w:type="spellStart"/>
            <w:r w:rsidRPr="00821E8A">
              <w:rPr>
                <w:rFonts w:ascii="Courier New" w:hAnsi="Courier New" w:cs="Courier New"/>
                <w:b w:val="0"/>
              </w:rPr>
              <w:t>playButton</w:t>
            </w:r>
            <w:proofErr w:type="spellEnd"/>
            <w:r w:rsidRPr="00821E8A">
              <w:rPr>
                <w:rFonts w:ascii="Courier New" w:hAnsi="Courier New" w:cs="Courier New"/>
                <w:b w:val="0"/>
              </w:rPr>
              <w:t>=Pin(12,Pin.IN,Pin.PULL_UP)</w:t>
            </w:r>
          </w:p>
          <w:p w14:paraId="6F70B513" w14:textId="77777777" w:rsidR="00DF6AC4" w:rsidRPr="00821E8A" w:rsidRDefault="00DF6AC4" w:rsidP="00F2639F">
            <w:pPr>
              <w:rPr>
                <w:rFonts w:ascii="Courier New" w:hAnsi="Courier New" w:cs="Courier New"/>
                <w:b w:val="0"/>
              </w:rPr>
            </w:pPr>
          </w:p>
          <w:p w14:paraId="51DF9EAD" w14:textId="77777777" w:rsidR="00DF6AC4" w:rsidRPr="00821E8A" w:rsidRDefault="00DF6AC4" w:rsidP="00F2639F">
            <w:pPr>
              <w:rPr>
                <w:rFonts w:ascii="Courier New" w:hAnsi="Courier New" w:cs="Courier New"/>
                <w:b w:val="0"/>
              </w:rPr>
            </w:pPr>
            <w:r w:rsidRPr="00821E8A">
              <w:rPr>
                <w:rFonts w:ascii="Courier New" w:hAnsi="Courier New" w:cs="Courier New"/>
                <w:b w:val="0"/>
              </w:rPr>
              <w:t>buzzer=PWM(Pin(14)) #Configure buzzer pin for PWM output</w:t>
            </w:r>
          </w:p>
          <w:p w14:paraId="0AD72798"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
          <w:p w14:paraId="7B16B666" w14:textId="77777777" w:rsidR="00DF6AC4" w:rsidRPr="00821E8A" w:rsidRDefault="00DF6AC4" w:rsidP="00F2639F">
            <w:pPr>
              <w:rPr>
                <w:rFonts w:ascii="Courier New" w:hAnsi="Courier New" w:cs="Courier New"/>
                <w:b w:val="0"/>
              </w:rPr>
            </w:pPr>
            <w:r w:rsidRPr="00821E8A">
              <w:rPr>
                <w:rFonts w:ascii="Courier New" w:hAnsi="Courier New" w:cs="Courier New"/>
                <w:b w:val="0"/>
              </w:rPr>
              <w:t>def reset():</w:t>
            </w:r>
          </w:p>
          <w:p w14:paraId="3160727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Adjust servos one at a time to limit power draw'''</w:t>
            </w:r>
          </w:p>
          <w:p w14:paraId="5C154D5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1.duty_u16(int(3000+potentiometer1.read_u16()*4000/65536))</w:t>
            </w:r>
          </w:p>
          <w:p w14:paraId="3844452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1)</w:t>
            </w:r>
          </w:p>
          <w:p w14:paraId="2E1E383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2.duty_u16(int(3000+potentiometer2.read_u16()*4000/65536))</w:t>
            </w:r>
          </w:p>
          <w:p w14:paraId="585EAB2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1)</w:t>
            </w:r>
          </w:p>
          <w:p w14:paraId="42D81071"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3.duty_u16(int(3000+potentiometer3.read_u16()*4000/65536))</w:t>
            </w:r>
          </w:p>
          <w:p w14:paraId="75FB97C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1)</w:t>
            </w:r>
          </w:p>
          <w:p w14:paraId="4FFA167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 #system ready for use</w:t>
            </w:r>
          </w:p>
          <w:p w14:paraId="483BB79B" w14:textId="77777777" w:rsidR="00DF6AC4" w:rsidRPr="00821E8A" w:rsidRDefault="00DF6AC4" w:rsidP="00F2639F">
            <w:pPr>
              <w:rPr>
                <w:rFonts w:ascii="Courier New" w:hAnsi="Courier New" w:cs="Courier New"/>
                <w:b w:val="0"/>
              </w:rPr>
            </w:pPr>
          </w:p>
          <w:p w14:paraId="35FF84E2" w14:textId="77777777" w:rsidR="00DF6AC4" w:rsidRPr="00821E8A" w:rsidRDefault="00DF6AC4" w:rsidP="00F2639F">
            <w:pPr>
              <w:rPr>
                <w:rFonts w:ascii="Courier New" w:hAnsi="Courier New" w:cs="Courier New"/>
                <w:b w:val="0"/>
              </w:rPr>
            </w:pPr>
            <w:r w:rsidRPr="00821E8A">
              <w:rPr>
                <w:rFonts w:ascii="Courier New" w:hAnsi="Courier New" w:cs="Courier New"/>
                <w:b w:val="0"/>
              </w:rPr>
              <w:t>def beep(</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2699A83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Make the buzzer beep a given number of times'''</w:t>
            </w:r>
          </w:p>
          <w:p w14:paraId="6FD654B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buzzer.freq</w:t>
            </w:r>
            <w:proofErr w:type="spellEnd"/>
            <w:r w:rsidRPr="00821E8A">
              <w:rPr>
                <w:rFonts w:ascii="Courier New" w:hAnsi="Courier New" w:cs="Courier New"/>
                <w:b w:val="0"/>
              </w:rPr>
              <w:t>(1000)  #Set the frequency</w:t>
            </w:r>
          </w:p>
          <w:p w14:paraId="0C7BCB91"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043D353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uzzer.duty_u16(1000)</w:t>
            </w:r>
          </w:p>
          <w:p w14:paraId="3B3074E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0.2)</w:t>
            </w:r>
          </w:p>
          <w:p w14:paraId="4D0077B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uzzer.duty_u16(0)</w:t>
            </w:r>
          </w:p>
          <w:p w14:paraId="25FC6B4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0.1)</w:t>
            </w:r>
          </w:p>
          <w:p w14:paraId="5FABB863" w14:textId="77777777" w:rsidR="00DF6AC4" w:rsidRPr="00821E8A" w:rsidRDefault="00DF6AC4" w:rsidP="00F2639F">
            <w:pPr>
              <w:rPr>
                <w:rFonts w:ascii="Courier New" w:hAnsi="Courier New" w:cs="Courier New"/>
                <w:b w:val="0"/>
              </w:rPr>
            </w:pPr>
          </w:p>
          <w:p w14:paraId="59CDA001" w14:textId="77777777" w:rsidR="00DF6AC4" w:rsidRPr="00821E8A" w:rsidRDefault="00DF6AC4" w:rsidP="00F2639F">
            <w:pPr>
              <w:rPr>
                <w:rFonts w:ascii="Courier New" w:hAnsi="Courier New" w:cs="Courier New"/>
                <w:b w:val="0"/>
              </w:rPr>
            </w:pPr>
            <w:r w:rsidRPr="00821E8A">
              <w:rPr>
                <w:rFonts w:ascii="Courier New" w:hAnsi="Courier New" w:cs="Courier New"/>
                <w:b w:val="0"/>
              </w:rPr>
              <w:t>def move(</w:t>
            </w:r>
            <w:proofErr w:type="spellStart"/>
            <w:r w:rsidRPr="00821E8A">
              <w:rPr>
                <w:rFonts w:ascii="Courier New" w:hAnsi="Courier New" w:cs="Courier New"/>
                <w:b w:val="0"/>
              </w:rPr>
              <w:t>start,end,numSteps</w:t>
            </w:r>
            <w:proofErr w:type="spellEnd"/>
            <w:r w:rsidRPr="00821E8A">
              <w:rPr>
                <w:rFonts w:ascii="Courier New" w:hAnsi="Courier New" w:cs="Courier New"/>
                <w:b w:val="0"/>
              </w:rPr>
              <w:t>=100,seconds=1):</w:t>
            </w:r>
          </w:p>
          <w:p w14:paraId="408031BC"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1100DE4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p w14:paraId="695D041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1.duty_u16(int(start.servo1+(end.servo1-start.servo1)*i/numSteps))</w:t>
            </w:r>
          </w:p>
          <w:p w14:paraId="3073CC1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2.duty_u16(int(start.servo2+(end.servo2-start.servo2)*i/numSteps))</w:t>
            </w:r>
          </w:p>
          <w:p w14:paraId="6568617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3.duty_u16(int(start.servo3+(end.servo3-start.servo3)*i/numSteps))</w:t>
            </w:r>
          </w:p>
          <w:p w14:paraId="70711D4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seconds/</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p w14:paraId="3E7C1178" w14:textId="77777777" w:rsidR="00DF6AC4" w:rsidRPr="00821E8A" w:rsidRDefault="00DF6AC4" w:rsidP="00F2639F">
            <w:pPr>
              <w:rPr>
                <w:rFonts w:ascii="Courier New" w:hAnsi="Courier New" w:cs="Courier New"/>
                <w:b w:val="0"/>
              </w:rPr>
            </w:pPr>
          </w:p>
          <w:p w14:paraId="38B6EDC1"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def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5CCBD1B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Returns current potentiometer point'''</w:t>
            </w:r>
          </w:p>
          <w:p w14:paraId="12383F35"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tpoint()</w:t>
            </w:r>
          </w:p>
          <w:p w14:paraId="12DD87C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rvo1=int(3000+potentiometer1.read_u16()*4000/65536)</w:t>
            </w:r>
          </w:p>
          <w:p w14:paraId="57AFC27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rvo2=int(3000+potentiometer2.read_u16()*4000/65536)</w:t>
            </w:r>
          </w:p>
          <w:p w14:paraId="0CC49798"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rvo3=int(3000+potentiometer3.read_u16()*4000/65536)</w:t>
            </w:r>
          </w:p>
          <w:p w14:paraId="6CF84A7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return point</w:t>
            </w:r>
          </w:p>
          <w:p w14:paraId="0C4D32BD" w14:textId="77777777" w:rsidR="00DF6AC4" w:rsidRPr="00821E8A" w:rsidRDefault="00DF6AC4" w:rsidP="00F2639F">
            <w:pPr>
              <w:rPr>
                <w:rFonts w:ascii="Courier New" w:hAnsi="Courier New" w:cs="Courier New"/>
                <w:b w:val="0"/>
              </w:rPr>
            </w:pPr>
          </w:p>
          <w:p w14:paraId="08A03409" w14:textId="77777777" w:rsidR="00DF6AC4" w:rsidRPr="00821E8A" w:rsidRDefault="00DF6AC4" w:rsidP="00F2639F">
            <w:pPr>
              <w:rPr>
                <w:rFonts w:ascii="Courier New" w:hAnsi="Courier New" w:cs="Courier New"/>
                <w:b w:val="0"/>
              </w:rPr>
            </w:pPr>
            <w:r w:rsidRPr="00821E8A">
              <w:rPr>
                <w:rFonts w:ascii="Courier New" w:hAnsi="Courier New" w:cs="Courier New"/>
                <w:b w:val="0"/>
              </w:rPr>
              <w:t>reset()</w:t>
            </w:r>
          </w:p>
          <w:p w14:paraId="04F8F9AA" w14:textId="77777777" w:rsidR="00DF6AC4" w:rsidRPr="00821E8A" w:rsidRDefault="00DF6AC4" w:rsidP="00F2639F">
            <w:pPr>
              <w:rPr>
                <w:rFonts w:ascii="Courier New" w:hAnsi="Courier New" w:cs="Courier New"/>
                <w:b w:val="0"/>
              </w:rPr>
            </w:pPr>
            <w:r w:rsidRPr="00821E8A">
              <w:rPr>
                <w:rFonts w:ascii="Courier New" w:hAnsi="Courier New" w:cs="Courier New"/>
                <w:b w:val="0"/>
              </w:rPr>
              <w:t>setpoints=[]</w:t>
            </w:r>
          </w:p>
          <w:p w14:paraId="5E8EB1AB" w14:textId="77777777" w:rsidR="00DF6AC4" w:rsidRPr="00821E8A" w:rsidRDefault="00DF6AC4" w:rsidP="00F2639F">
            <w:pPr>
              <w:rPr>
                <w:rFonts w:ascii="Courier New" w:hAnsi="Courier New" w:cs="Courier New"/>
                <w:b w:val="0"/>
              </w:rPr>
            </w:pPr>
            <w:r w:rsidRPr="00821E8A">
              <w:rPr>
                <w:rFonts w:ascii="Courier New" w:hAnsi="Courier New" w:cs="Courier New"/>
                <w:b w:val="0"/>
              </w:rPr>
              <w:t>class Setpoint:</w:t>
            </w:r>
          </w:p>
          <w:p w14:paraId="2342CED4"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rPr>
              <w:t xml:space="preserve">    </w:t>
            </w:r>
            <w:r w:rsidRPr="00821E8A">
              <w:rPr>
                <w:rFonts w:ascii="Courier New" w:hAnsi="Courier New" w:cs="Courier New"/>
                <w:b w:val="0"/>
                <w:lang w:val="it-IT"/>
              </w:rPr>
              <w:t>servo1=None</w:t>
            </w:r>
          </w:p>
          <w:p w14:paraId="55056F75"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 xml:space="preserve">    servo2=None</w:t>
            </w:r>
          </w:p>
          <w:p w14:paraId="4C91D08B"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 xml:space="preserve">    servo3=None</w:t>
            </w:r>
          </w:p>
          <w:p w14:paraId="10FA33B3" w14:textId="77777777" w:rsidR="00DF6AC4" w:rsidRPr="00821E8A" w:rsidRDefault="00DF6AC4" w:rsidP="00F2639F">
            <w:pPr>
              <w:rPr>
                <w:rFonts w:ascii="Courier New" w:hAnsi="Courier New" w:cs="Courier New"/>
                <w:b w:val="0"/>
                <w:lang w:val="it-IT"/>
              </w:rPr>
            </w:pPr>
          </w:p>
          <w:p w14:paraId="699E0D47" w14:textId="77777777" w:rsidR="00DF6AC4" w:rsidRPr="00821E8A" w:rsidRDefault="00DF6AC4" w:rsidP="00F2639F">
            <w:pPr>
              <w:rPr>
                <w:rFonts w:ascii="Courier New" w:hAnsi="Courier New" w:cs="Courier New"/>
                <w:b w:val="0"/>
              </w:rPr>
            </w:pPr>
            <w:r w:rsidRPr="00821E8A">
              <w:rPr>
                <w:rFonts w:ascii="Courier New" w:hAnsi="Courier New" w:cs="Courier New"/>
                <w:b w:val="0"/>
              </w:rPr>
              <w:t>while True:</w:t>
            </w:r>
          </w:p>
          <w:p w14:paraId="6F703FEC"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setButton.value</w:t>
            </w:r>
            <w:proofErr w:type="spellEnd"/>
            <w:r w:rsidRPr="00821E8A">
              <w:rPr>
                <w:rFonts w:ascii="Courier New" w:hAnsi="Courier New" w:cs="Courier New"/>
                <w:b w:val="0"/>
              </w:rPr>
              <w:t>()==0:        #add a new setpoint</w:t>
            </w:r>
          </w:p>
          <w:p w14:paraId="4051267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s.append</w:t>
            </w:r>
            <w:proofErr w:type="spellEnd"/>
            <w:r w:rsidRPr="00821E8A">
              <w:rPr>
                <w:rFonts w:ascii="Courier New" w:hAnsi="Courier New" w:cs="Courier New"/>
                <w:b w:val="0"/>
              </w:rPr>
              <w: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043E56A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668F75A6"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deleteButton.value</w:t>
            </w:r>
            <w:proofErr w:type="spellEnd"/>
            <w:r w:rsidRPr="00821E8A">
              <w:rPr>
                <w:rFonts w:ascii="Courier New" w:hAnsi="Courier New" w:cs="Courier New"/>
                <w:b w:val="0"/>
              </w:rPr>
              <w:t>()==0:   #delete the last setpoint</w:t>
            </w:r>
          </w:p>
          <w:p w14:paraId="28A13C7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4C9A89C9"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tpoints=setpoints[0:len(setpoints)-1]</w:t>
            </w:r>
          </w:p>
          <w:p w14:paraId="5FA4BFF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4E64EEF9"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else:</w:t>
            </w:r>
          </w:p>
          <w:p w14:paraId="11309F8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w:t>
            </w:r>
          </w:p>
          <w:p w14:paraId="1165969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playButton.value</w:t>
            </w:r>
            <w:proofErr w:type="spellEnd"/>
            <w:r w:rsidRPr="00821E8A">
              <w:rPr>
                <w:rFonts w:ascii="Courier New" w:hAnsi="Courier New" w:cs="Courier New"/>
                <w:b w:val="0"/>
              </w:rPr>
              <w:t>()==0:     #play the recorded setpoints</w:t>
            </w:r>
          </w:p>
          <w:p w14:paraId="014E61A5"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37049B0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46BD570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tar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68C199C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for setpoint in setpoints:</w:t>
            </w:r>
          </w:p>
          <w:p w14:paraId="6634BA56"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move(</w:t>
            </w:r>
            <w:proofErr w:type="spellStart"/>
            <w:r w:rsidRPr="00821E8A">
              <w:rPr>
                <w:rFonts w:ascii="Courier New" w:hAnsi="Courier New" w:cs="Courier New"/>
                <w:b w:val="0"/>
              </w:rPr>
              <w:t>start,setpoint</w:t>
            </w:r>
            <w:proofErr w:type="spellEnd"/>
            <w:r w:rsidRPr="00821E8A">
              <w:rPr>
                <w:rFonts w:ascii="Courier New" w:hAnsi="Courier New" w:cs="Courier New"/>
                <w:b w:val="0"/>
              </w:rPr>
              <w:t>)</w:t>
            </w:r>
          </w:p>
          <w:p w14:paraId="0FDD4FA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tart=setpoint</w:t>
            </w:r>
          </w:p>
          <w:p w14:paraId="3846A94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09D8747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move(</w:t>
            </w:r>
            <w:proofErr w:type="spellStart"/>
            <w:r w:rsidRPr="00821E8A">
              <w:rPr>
                <w:rFonts w:ascii="Courier New" w:hAnsi="Courier New" w:cs="Courier New"/>
                <w:b w:val="0"/>
              </w:rPr>
              <w:t>start,potentiometerPoint</w:t>
            </w:r>
            <w:proofErr w:type="spellEnd"/>
            <w:r w:rsidRPr="00821E8A">
              <w:rPr>
                <w:rFonts w:ascii="Courier New" w:hAnsi="Courier New" w:cs="Courier New"/>
                <w:b w:val="0"/>
              </w:rPr>
              <w:t>())</w:t>
            </w:r>
          </w:p>
          <w:p w14:paraId="4FF9B0A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 #setpoint playback complete</w:t>
            </w:r>
          </w:p>
          <w:p w14:paraId="38FA0CCC"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else:</w:t>
            </w:r>
          </w:p>
          <w:p w14:paraId="6BC9AEB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                 #no setpoints to play</w:t>
            </w:r>
          </w:p>
          <w:p w14:paraId="333FD288" w14:textId="6195BFD3" w:rsidR="00DF6AC4" w:rsidRPr="00821E8A" w:rsidRDefault="00DF6AC4" w:rsidP="00F2639F">
            <w:pPr>
              <w:rPr>
                <w:rFonts w:ascii="Courier New" w:hAnsi="Courier New" w:cs="Courier New"/>
                <w:b w:val="0"/>
              </w:rPr>
            </w:pPr>
            <w:r w:rsidRPr="00821E8A">
              <w:rPr>
                <w:rFonts w:ascii="Courier New" w:hAnsi="Courier New" w:cs="Courier New"/>
                <w:b w:val="0"/>
              </w:rPr>
              <w:t xml:space="preserve">    else:                  #control the servos with the potentiometers</w:t>
            </w:r>
          </w:p>
          <w:p w14:paraId="327C8C97"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these lines set the duty cycle to a value between 3000 &amp; 7000</w:t>
            </w:r>
          </w:p>
          <w:p w14:paraId="6F2A46E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hich corresponds to a pulse width of 1ms to 2ms</w:t>
            </w:r>
          </w:p>
          <w:p w14:paraId="43EE37A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1.duty_u16(int(3000+potentiometer1.read_u16()*4000/65536))</w:t>
            </w:r>
          </w:p>
          <w:p w14:paraId="24D8C1C7"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2.duty_u16(int(3000+potentiometer2.read_u16()*4000/65536))</w:t>
            </w:r>
          </w:p>
          <w:p w14:paraId="2A8EC22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3.duty_u16(int(3000+potentiometer3.read_u16()*4000/65536))</w:t>
            </w:r>
          </w:p>
          <w:p w14:paraId="41BB9B0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
          <w:p w14:paraId="3138A54A" w14:textId="0C0EAE31" w:rsidR="00421B7F" w:rsidRPr="00821E8A" w:rsidRDefault="00DF6AC4" w:rsidP="00F2639F">
            <w:pPr>
              <w:rPr>
                <w:b w:val="0"/>
              </w:rPr>
            </w:pPr>
            <w:r w:rsidRPr="00821E8A">
              <w:rPr>
                <w:rFonts w:ascii="Courier New" w:hAnsi="Courier New" w:cs="Courier New"/>
                <w:b w:val="0"/>
              </w:rPr>
              <w:t xml:space="preserve">    sleep(0.1)</w:t>
            </w:r>
          </w:p>
        </w:tc>
      </w:tr>
    </w:tbl>
    <w:p w14:paraId="18A90D38" w14:textId="51292CB6" w:rsidR="00F146EC" w:rsidRDefault="00F146EC" w:rsidP="00F2639F">
      <w:pPr>
        <w:suppressAutoHyphens w:val="0"/>
        <w:spacing w:after="0" w:line="276" w:lineRule="auto"/>
      </w:pPr>
      <w:r>
        <w:br w:type="page"/>
      </w:r>
    </w:p>
    <w:p w14:paraId="6ECC0484" w14:textId="300826B8" w:rsidR="00A91ECC" w:rsidRDefault="008D1788" w:rsidP="00F2639F">
      <w:r>
        <w:t>It would</w:t>
      </w:r>
      <w:r w:rsidR="00F146EC">
        <w:t xml:space="preserve"> </w:t>
      </w:r>
      <w:r>
        <w:t>n</w:t>
      </w:r>
      <w:r w:rsidR="00F146EC">
        <w:t>ot</w:t>
      </w:r>
      <w:r>
        <w:t xml:space="preserve"> be appropriate to </w:t>
      </w:r>
      <w:r w:rsidR="0095265B">
        <w:t>use a breadboard as part of the user interface for a commercial product.</w:t>
      </w:r>
    </w:p>
    <w:p w14:paraId="27EBFA13" w14:textId="77777777" w:rsidR="00F146EC" w:rsidRDefault="0095265B" w:rsidP="00F2639F">
      <w:r>
        <w:t xml:space="preserve">Sketch a design for a better </w:t>
      </w:r>
      <w:r w:rsidR="00FE3CE2">
        <w:t xml:space="preserve">physical interface that could house the buttons and potentiometers </w:t>
      </w:r>
      <w:r w:rsidR="00F35C51">
        <w:t xml:space="preserve">on the outside with enough </w:t>
      </w:r>
      <w:r w:rsidR="00731944">
        <w:t>space on the inside to house the required electronic components.</w:t>
      </w:r>
    </w:p>
    <w:p w14:paraId="6E694198" w14:textId="77777777" w:rsidR="006032F3" w:rsidRDefault="00731944" w:rsidP="00F2639F">
      <w:r>
        <w:t>Ensure you consider how your device will be powered in your design.</w:t>
      </w:r>
    </w:p>
    <w:p w14:paraId="67BF73E1" w14:textId="5170C603" w:rsidR="005D70B0" w:rsidRDefault="00315A25" w:rsidP="00F2639F">
      <w:r>
        <w:t>Design issues to consider include:</w:t>
      </w:r>
    </w:p>
    <w:p w14:paraId="6661825B" w14:textId="17456A8C" w:rsidR="00315A25" w:rsidRDefault="00AC0998" w:rsidP="00C10C5A">
      <w:pPr>
        <w:pStyle w:val="ListBullet"/>
      </w:pPr>
      <w:r>
        <w:t>p</w:t>
      </w:r>
      <w:r w:rsidR="00315A25">
        <w:t>hysical robustness</w:t>
      </w:r>
      <w:r w:rsidR="006A2484">
        <w:t xml:space="preserve">: the device should be able to withstand handling </w:t>
      </w:r>
      <w:r>
        <w:t xml:space="preserve">by </w:t>
      </w:r>
      <w:r w:rsidR="006A2484">
        <w:t>untrained users</w:t>
      </w:r>
    </w:p>
    <w:p w14:paraId="389B5B8D" w14:textId="355B7D64" w:rsidR="00315A25" w:rsidRDefault="00AC0998" w:rsidP="00C10C5A">
      <w:pPr>
        <w:pStyle w:val="ListBullet"/>
      </w:pPr>
      <w:r>
        <w:t>s</w:t>
      </w:r>
      <w:r w:rsidR="005870AB">
        <w:t xml:space="preserve">imple and intuitive interface: components that work together should be </w:t>
      </w:r>
      <w:r w:rsidR="006A2484">
        <w:t>located together</w:t>
      </w:r>
      <w:r w:rsidR="00094F2C">
        <w:t>; labels</w:t>
      </w:r>
      <w:r w:rsidR="00F60311">
        <w:t xml:space="preserve"> </w:t>
      </w:r>
      <w:r w:rsidR="00094F2C">
        <w:t>or diagrams should indicate the purpose of different components</w:t>
      </w:r>
      <w:r w:rsidR="00994679">
        <w:t>; the user should know whether the system is powered on.</w:t>
      </w:r>
    </w:p>
    <w:p w14:paraId="7EDB6F44" w14:textId="3B2C5AA6" w:rsidR="000004E5" w:rsidRDefault="003D21A7" w:rsidP="00F2639F">
      <w:r w:rsidRPr="00AC0998">
        <w:rPr>
          <w:b/>
          <w:bCs/>
        </w:rPr>
        <w:t>Extension</w:t>
      </w:r>
      <w:r>
        <w:t xml:space="preserve">: </w:t>
      </w:r>
      <w:r w:rsidR="002E6164">
        <w:t>c</w:t>
      </w:r>
      <w:r w:rsidR="000919B6">
        <w:t>onstruct</w:t>
      </w:r>
      <w:r w:rsidR="00FF3B46">
        <w:t xml:space="preserve"> </w:t>
      </w:r>
      <w:r w:rsidR="00ED3F3A">
        <w:t>a</w:t>
      </w:r>
      <w:r w:rsidR="003A7167">
        <w:t xml:space="preserve"> physical </w:t>
      </w:r>
      <w:r w:rsidR="00FF3B46">
        <w:t>interface</w:t>
      </w:r>
      <w:r w:rsidR="005D2701">
        <w:t>.</w:t>
      </w:r>
    </w:p>
    <w:tbl>
      <w:tblPr>
        <w:tblStyle w:val="Tableheader"/>
        <w:tblW w:w="9650" w:type="dxa"/>
        <w:tblLook w:val="0420" w:firstRow="1" w:lastRow="0" w:firstColumn="0" w:lastColumn="0" w:noHBand="0" w:noVBand="1"/>
        <w:tblDescription w:val="Space for students to provide answer."/>
      </w:tblPr>
      <w:tblGrid>
        <w:gridCol w:w="9650"/>
      </w:tblGrid>
      <w:tr w:rsidR="000004E5" w:rsidRPr="00821E8A" w14:paraId="7A24B628" w14:textId="77777777" w:rsidTr="00F51659">
        <w:trPr>
          <w:cnfStyle w:val="100000000000" w:firstRow="1" w:lastRow="0" w:firstColumn="0" w:lastColumn="0" w:oddVBand="0" w:evenVBand="0" w:oddHBand="0" w:evenHBand="0" w:firstRowFirstColumn="0" w:firstRowLastColumn="0" w:lastRowFirstColumn="0" w:lastRowLastColumn="0"/>
          <w:trHeight w:val="338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34876CB" w14:textId="208547D6" w:rsidR="000004E5" w:rsidRPr="00821E8A" w:rsidRDefault="000004E5" w:rsidP="00F2639F">
            <w:r w:rsidRPr="00821E8A">
              <w:t>Sample answer:</w:t>
            </w:r>
          </w:p>
          <w:p w14:paraId="526A4DF4" w14:textId="0397B682" w:rsidR="00C10C5A" w:rsidRDefault="00D44094" w:rsidP="00F2639F">
            <w:pPr>
              <w:rPr>
                <w:bCs/>
              </w:rPr>
            </w:pPr>
            <w:r w:rsidRPr="00821E8A">
              <w:rPr>
                <w:b w:val="0"/>
                <w:bCs/>
              </w:rPr>
              <w:t xml:space="preserve">Electronics, </w:t>
            </w:r>
            <w:r w:rsidR="00F82B61" w:rsidRPr="00821E8A">
              <w:rPr>
                <w:b w:val="0"/>
                <w:bCs/>
              </w:rPr>
              <w:t>buzzer</w:t>
            </w:r>
            <w:r w:rsidRPr="00821E8A">
              <w:rPr>
                <w:b w:val="0"/>
                <w:bCs/>
              </w:rPr>
              <w:t xml:space="preserve"> and battery housed inside.</w:t>
            </w:r>
            <w:r w:rsidR="00E21A69" w:rsidRPr="00821E8A">
              <w:rPr>
                <w:b w:val="0"/>
                <w:bCs/>
              </w:rPr>
              <w:t xml:space="preserve"> </w:t>
            </w:r>
            <w:r w:rsidR="00736239" w:rsidRPr="00821E8A">
              <w:rPr>
                <w:b w:val="0"/>
                <w:bCs/>
              </w:rPr>
              <w:t xml:space="preserve">Battery has removable cover for replacement. </w:t>
            </w:r>
            <w:r w:rsidR="00E21A69" w:rsidRPr="00821E8A">
              <w:rPr>
                <w:b w:val="0"/>
                <w:bCs/>
              </w:rPr>
              <w:t>Power button is lit when on.</w:t>
            </w:r>
          </w:p>
          <w:p w14:paraId="64A71D87" w14:textId="657B9E07" w:rsidR="000004E5" w:rsidRPr="00821E8A" w:rsidRDefault="00C10C5A" w:rsidP="00F2639F">
            <w:pPr>
              <w:rPr>
                <w:b w:val="0"/>
                <w:bCs/>
              </w:rPr>
            </w:pPr>
            <w:r w:rsidRPr="00821E8A">
              <w:rPr>
                <w:rFonts w:ascii="Courier New" w:hAnsi="Courier New" w:cs="Courier New"/>
                <w:noProof/>
              </w:rPr>
              <w:drawing>
                <wp:inline distT="0" distB="0" distL="0" distR="0" wp14:anchorId="678E989D" wp14:editId="6481AB4E">
                  <wp:extent cx="3226435" cy="2058670"/>
                  <wp:effectExtent l="0" t="0" r="0" b="0"/>
                  <wp:docPr id="1651500678" name="Picture 1651500678" descr="Sample physical interface with potentiometers and buttons mounted on a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00678" name="Picture 1651500678" descr="Sample physical interface with potentiometers and buttons mounted on a box."/>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226435" cy="2058670"/>
                          </a:xfrm>
                          <a:prstGeom prst="rect">
                            <a:avLst/>
                          </a:prstGeom>
                          <a:noFill/>
                          <a:ln>
                            <a:noFill/>
                          </a:ln>
                        </pic:spPr>
                      </pic:pic>
                    </a:graphicData>
                  </a:graphic>
                </wp:inline>
              </w:drawing>
            </w:r>
          </w:p>
        </w:tc>
      </w:tr>
    </w:tbl>
    <w:p w14:paraId="7BE476BB" w14:textId="79C0748B" w:rsidR="006032F3" w:rsidRDefault="006032F3" w:rsidP="00F2639F">
      <w:r>
        <w:br w:type="page"/>
      </w:r>
    </w:p>
    <w:p w14:paraId="75901755" w14:textId="77777777" w:rsidR="0010757C" w:rsidRDefault="0010757C" w:rsidP="00D45D22">
      <w:pPr>
        <w:pStyle w:val="Heading2"/>
      </w:pPr>
      <w:bookmarkStart w:id="104" w:name="_Toc150182493"/>
      <w:bookmarkStart w:id="105" w:name="_Toc159418465"/>
      <w:r>
        <w:t>Create and use unit tests to determine the effectiveness and repeatability of each component’s control algorithm</w:t>
      </w:r>
      <w:bookmarkEnd w:id="104"/>
      <w:bookmarkEnd w:id="105"/>
    </w:p>
    <w:p w14:paraId="7684A64B" w14:textId="046F0E5D" w:rsidR="00F400BC" w:rsidRDefault="00F614F7" w:rsidP="00F2639F">
      <w:r>
        <w:t xml:space="preserve">Using the simulators </w:t>
      </w:r>
      <w:r w:rsidRPr="00AC0998">
        <w:rPr>
          <w:b/>
          <w:bCs/>
        </w:rPr>
        <w:t>Arduino/C++</w:t>
      </w:r>
      <w:r>
        <w:t xml:space="preserve"> (</w:t>
      </w:r>
      <w:hyperlink r:id="rId215" w:history="1">
        <w:r w:rsidRPr="00957FF2">
          <w:rPr>
            <w:rStyle w:val="Hyperlink"/>
          </w:rPr>
          <w:t>Wokwi simulation</w:t>
        </w:r>
      </w:hyperlink>
      <w:r>
        <w:t>)</w:t>
      </w:r>
      <w:r w:rsidR="00F400BC">
        <w:t xml:space="preserve"> and </w:t>
      </w:r>
      <w:r w:rsidR="00F400BC" w:rsidRPr="00AC0998">
        <w:rPr>
          <w:b/>
          <w:bCs/>
        </w:rPr>
        <w:t>Pico/Python</w:t>
      </w:r>
      <w:r w:rsidR="00F400BC">
        <w:t xml:space="preserve"> (</w:t>
      </w:r>
      <w:hyperlink r:id="rId216" w:history="1">
        <w:r w:rsidR="00F400BC" w:rsidRPr="00286A68">
          <w:rPr>
            <w:rStyle w:val="Hyperlink"/>
          </w:rPr>
          <w:t>Wokwi simulation</w:t>
        </w:r>
      </w:hyperlink>
      <w:r w:rsidR="00F400BC">
        <w:t>)</w:t>
      </w:r>
      <w:r w:rsidR="00AC0998">
        <w:t>,</w:t>
      </w:r>
      <w:r w:rsidR="00F400BC">
        <w:t xml:space="preserve"> </w:t>
      </w:r>
      <w:r w:rsidR="00681E44">
        <w:t>students will be able to</w:t>
      </w:r>
      <w:r w:rsidR="002A31B4">
        <w:t xml:space="preserve"> replicate</w:t>
      </w:r>
      <w:r w:rsidR="00681E44">
        <w:t xml:space="preserve"> </w:t>
      </w:r>
      <w:r w:rsidR="00681E44" w:rsidRPr="00F400BC">
        <w:t xml:space="preserve">the behaviour of the hardware without the need for physical </w:t>
      </w:r>
      <w:r w:rsidR="007A590B" w:rsidRPr="00F400BC">
        <w:t>components</w:t>
      </w:r>
      <w:r w:rsidR="007A590B">
        <w:t xml:space="preserve">. </w:t>
      </w:r>
      <w:r w:rsidR="007A590B" w:rsidRPr="00681E44">
        <w:t>Manual</w:t>
      </w:r>
      <w:r w:rsidR="00681E44" w:rsidRPr="00681E44">
        <w:t xml:space="preserve"> testing may be necessary, especially for aspects that are challenging to simulate or for hardware interactions that depend on the physical properties of the components.</w:t>
      </w:r>
    </w:p>
    <w:p w14:paraId="28D47EA2" w14:textId="492E6044" w:rsidR="00DC3F1A" w:rsidRDefault="00AC0961" w:rsidP="00F2639F">
      <w:r w:rsidRPr="00AC0961">
        <w:t xml:space="preserve">Unit testing is where individual units or components of a program are tested in </w:t>
      </w:r>
      <w:r w:rsidR="00454954" w:rsidRPr="00AC0961">
        <w:t>isolation.</w:t>
      </w:r>
      <w:r w:rsidR="007A590B">
        <w:t xml:space="preserve"> </w:t>
      </w:r>
      <w:r w:rsidR="00454954" w:rsidRPr="00AC0961">
        <w:t>The</w:t>
      </w:r>
      <w:r w:rsidRPr="00AC0961">
        <w:t xml:space="preserve"> goal is to verify that each unit of the software performs as designed.</w:t>
      </w:r>
    </w:p>
    <w:p w14:paraId="641D7D16" w14:textId="5B8C9D7C" w:rsidR="00AC0961" w:rsidRDefault="00DC3F1A" w:rsidP="00F2639F">
      <w:r>
        <w:t xml:space="preserve">A </w:t>
      </w:r>
      <w:r w:rsidR="00AC0998">
        <w:t>‘</w:t>
      </w:r>
      <w:r w:rsidR="00AC0961" w:rsidRPr="00AC0961">
        <w:t>unit</w:t>
      </w:r>
      <w:r w:rsidR="00AC0998">
        <w:t>’</w:t>
      </w:r>
      <w:r w:rsidR="00AC0961" w:rsidRPr="00AC0961">
        <w:t xml:space="preserve"> refers to the smallest testable part of a program, typically a function or method.</w:t>
      </w:r>
    </w:p>
    <w:p w14:paraId="0B07C207" w14:textId="77777777" w:rsidR="007A590B" w:rsidRDefault="004D5976" w:rsidP="00F2639F">
      <w:r w:rsidRPr="007B594E">
        <w:t xml:space="preserve">Unit testing is crucial in software </w:t>
      </w:r>
      <w:r>
        <w:t>engineering</w:t>
      </w:r>
      <w:r w:rsidRPr="007B594E">
        <w:t xml:space="preserve"> because it</w:t>
      </w:r>
      <w:r w:rsidR="007A590B">
        <w:t>:</w:t>
      </w:r>
    </w:p>
    <w:p w14:paraId="19C3F02A" w14:textId="3DB1041A" w:rsidR="007A590B" w:rsidRDefault="004D5976" w:rsidP="004C70B7">
      <w:pPr>
        <w:pStyle w:val="ListBullet"/>
      </w:pPr>
      <w:r w:rsidRPr="007B594E">
        <w:t>allows developers to catch and fix bugs early in the development process</w:t>
      </w:r>
    </w:p>
    <w:p w14:paraId="38C191D4" w14:textId="4AF723EC" w:rsidR="007A590B" w:rsidRDefault="004D5976" w:rsidP="004C70B7">
      <w:pPr>
        <w:pStyle w:val="ListBullet"/>
      </w:pPr>
      <w:r w:rsidRPr="007B594E">
        <w:t>helps ensure code quality</w:t>
      </w:r>
    </w:p>
    <w:p w14:paraId="7CF7660D" w14:textId="75043D9E" w:rsidR="004D5976" w:rsidRPr="007B594E" w:rsidRDefault="004D5976" w:rsidP="004C70B7">
      <w:pPr>
        <w:pStyle w:val="ListBullet"/>
      </w:pPr>
      <w:r w:rsidRPr="007B594E">
        <w:t>provides a safety net when making changes to the code.</w:t>
      </w:r>
    </w:p>
    <w:p w14:paraId="5A54B39F" w14:textId="7F411C30" w:rsidR="00AC0961" w:rsidRPr="00AC0961" w:rsidRDefault="00DC3F1A" w:rsidP="00F2639F">
      <w:r>
        <w:t>Steps to create a unit test</w:t>
      </w:r>
      <w:r w:rsidR="00AC0961" w:rsidRPr="00AC0961">
        <w:t>:</w:t>
      </w:r>
    </w:p>
    <w:p w14:paraId="7E7BB38C" w14:textId="26B2B2BB" w:rsidR="00AC0961" w:rsidRPr="00AC0961" w:rsidRDefault="00AC0961" w:rsidP="00C62638">
      <w:pPr>
        <w:pStyle w:val="ListNumber"/>
        <w:numPr>
          <w:ilvl w:val="0"/>
          <w:numId w:val="21"/>
        </w:numPr>
      </w:pPr>
      <w:r w:rsidRPr="00AC0961">
        <w:t xml:space="preserve">Isolate </w:t>
      </w:r>
      <w:r w:rsidR="00276037">
        <w:t>c</w:t>
      </w:r>
      <w:r w:rsidR="00276037" w:rsidRPr="00AC0961">
        <w:t>omponents</w:t>
      </w:r>
      <w:r w:rsidRPr="00AC0961">
        <w:t xml:space="preserve">: </w:t>
      </w:r>
      <w:r w:rsidR="00276037">
        <w:t>u</w:t>
      </w:r>
      <w:r w:rsidR="00276037" w:rsidRPr="00AC0961">
        <w:t xml:space="preserve">nit </w:t>
      </w:r>
      <w:r w:rsidRPr="00AC0961">
        <w:t xml:space="preserve">tests focus on testing individual components (functions, methods or classes) in isolation. This means that each unit test should only be concerned with the </w:t>
      </w:r>
      <w:r w:rsidR="00593328" w:rsidRPr="00AC0961">
        <w:t>behaviour</w:t>
      </w:r>
      <w:r w:rsidRPr="00AC0961">
        <w:t xml:space="preserve"> of one specific part of the code.</w:t>
      </w:r>
    </w:p>
    <w:p w14:paraId="21B7AAD7" w14:textId="23DB87EE" w:rsidR="00593328" w:rsidRDefault="00AC0961" w:rsidP="00C62638">
      <w:pPr>
        <w:pStyle w:val="ListNumber"/>
        <w:numPr>
          <w:ilvl w:val="0"/>
          <w:numId w:val="21"/>
        </w:numPr>
      </w:pPr>
      <w:r w:rsidRPr="00AC0961">
        <w:t xml:space="preserve">Write </w:t>
      </w:r>
      <w:r w:rsidR="00276037">
        <w:t>t</w:t>
      </w:r>
      <w:r w:rsidR="00276037" w:rsidRPr="00AC0961">
        <w:t xml:space="preserve">est </w:t>
      </w:r>
      <w:r w:rsidR="00276037">
        <w:t>c</w:t>
      </w:r>
      <w:r w:rsidR="00276037" w:rsidRPr="00AC0961">
        <w:t>ases</w:t>
      </w:r>
      <w:r w:rsidRPr="00AC0961">
        <w:t xml:space="preserve">: </w:t>
      </w:r>
      <w:r w:rsidR="00276037">
        <w:t>f</w:t>
      </w:r>
      <w:r w:rsidR="00276037" w:rsidRPr="00AC0961">
        <w:t xml:space="preserve">or </w:t>
      </w:r>
      <w:r w:rsidRPr="00AC0961">
        <w:t>each component, write test cases that check whether the component behaves as expected under different conditions.</w:t>
      </w:r>
    </w:p>
    <w:p w14:paraId="6AA40B6D" w14:textId="458F3381" w:rsidR="00AC0961" w:rsidRPr="00AC0961" w:rsidRDefault="00AC0961" w:rsidP="00C62638">
      <w:pPr>
        <w:pStyle w:val="ListNumber"/>
        <w:numPr>
          <w:ilvl w:val="0"/>
          <w:numId w:val="21"/>
        </w:numPr>
      </w:pPr>
      <w:r w:rsidRPr="00AC0961">
        <w:t>These test cases typically include input values, the expected output, and any other relevant conditions.</w:t>
      </w:r>
    </w:p>
    <w:p w14:paraId="32574152" w14:textId="37FA73F4" w:rsidR="00AC0961" w:rsidRPr="00AC0961" w:rsidRDefault="00AC0961" w:rsidP="00C62638">
      <w:pPr>
        <w:pStyle w:val="ListNumber"/>
        <w:numPr>
          <w:ilvl w:val="0"/>
          <w:numId w:val="21"/>
        </w:numPr>
      </w:pPr>
      <w:r w:rsidRPr="00AC0961">
        <w:t xml:space="preserve">Run </w:t>
      </w:r>
      <w:r w:rsidR="00276037">
        <w:t>t</w:t>
      </w:r>
      <w:r w:rsidR="00276037" w:rsidRPr="00AC0961">
        <w:t>ests</w:t>
      </w:r>
      <w:r w:rsidRPr="00AC0961">
        <w:t>: A testing framework (</w:t>
      </w:r>
      <w:r w:rsidR="00276037">
        <w:t>for example</w:t>
      </w:r>
      <w:r w:rsidRPr="00AC0961">
        <w:t>,</w:t>
      </w:r>
      <w:r w:rsidR="003C3751" w:rsidRPr="003C3751">
        <w:t xml:space="preserve"> </w:t>
      </w:r>
      <w:hyperlink r:id="rId217" w:history="1">
        <w:proofErr w:type="spellStart"/>
        <w:r w:rsidR="003C3751" w:rsidRPr="005409D0">
          <w:rPr>
            <w:rStyle w:val="Hyperlink"/>
          </w:rPr>
          <w:t>unittest</w:t>
        </w:r>
        <w:proofErr w:type="spellEnd"/>
      </w:hyperlink>
      <w:r w:rsidR="003C3751">
        <w:t xml:space="preserve"> </w:t>
      </w:r>
      <w:r w:rsidRPr="00AC0961">
        <w:t>in Python, or</w:t>
      </w:r>
      <w:r w:rsidR="00593328">
        <w:t xml:space="preserve"> </w:t>
      </w:r>
      <w:hyperlink r:id="rId218" w:history="1">
        <w:proofErr w:type="spellStart"/>
        <w:r w:rsidR="00593328" w:rsidRPr="000A2C1E">
          <w:rPr>
            <w:rStyle w:val="Hyperlink"/>
          </w:rPr>
          <w:t>ArduinoUnit</w:t>
        </w:r>
        <w:proofErr w:type="spellEnd"/>
      </w:hyperlink>
      <w:r w:rsidR="00593328">
        <w:t xml:space="preserve"> for</w:t>
      </w:r>
      <w:r w:rsidR="00AE610C">
        <w:t xml:space="preserve"> </w:t>
      </w:r>
      <w:r w:rsidR="00593328">
        <w:t>Arduino</w:t>
      </w:r>
      <w:r w:rsidRPr="00AC0961">
        <w:t xml:space="preserve">) </w:t>
      </w:r>
      <w:r w:rsidR="00D9354F">
        <w:t>can be</w:t>
      </w:r>
      <w:r w:rsidRPr="00AC0961">
        <w:t xml:space="preserve"> used to automate the process of running the tests.</w:t>
      </w:r>
      <w:r w:rsidR="00276037">
        <w:t xml:space="preserve"> </w:t>
      </w:r>
      <w:r w:rsidRPr="00AC0961">
        <w:t>The testing framework executes each test case and reports whether it passes or fails.</w:t>
      </w:r>
    </w:p>
    <w:p w14:paraId="5871AFC5" w14:textId="1E3F1DDA" w:rsidR="00AC0961" w:rsidRPr="00AC0961" w:rsidRDefault="005A4949" w:rsidP="00C62638">
      <w:pPr>
        <w:pStyle w:val="ListNumber"/>
        <w:numPr>
          <w:ilvl w:val="0"/>
          <w:numId w:val="21"/>
        </w:numPr>
      </w:pPr>
      <w:r>
        <w:t>Include a</w:t>
      </w:r>
      <w:r w:rsidR="00AC0961" w:rsidRPr="00AC0961">
        <w:t xml:space="preserve">ssertions: </w:t>
      </w:r>
      <w:r w:rsidR="00276037">
        <w:t>i</w:t>
      </w:r>
      <w:r w:rsidR="00276037" w:rsidRPr="00AC0961">
        <w:t xml:space="preserve">nside </w:t>
      </w:r>
      <w:r w:rsidR="00AC0961" w:rsidRPr="00AC0961">
        <w:t>each test case include assertions</w:t>
      </w:r>
      <w:r w:rsidR="00843D45">
        <w:t xml:space="preserve"> (</w:t>
      </w:r>
      <w:r w:rsidR="00843D45" w:rsidRPr="008B78F1">
        <w:t>statement</w:t>
      </w:r>
      <w:r w:rsidR="008B78F1" w:rsidRPr="008B78F1">
        <w:t>s</w:t>
      </w:r>
      <w:r w:rsidR="00843D45" w:rsidRPr="008B78F1">
        <w:t xml:space="preserve"> that check whether a given condition is true at a particular point in the cod</w:t>
      </w:r>
      <w:r w:rsidR="00D62F03" w:rsidRPr="008B78F1">
        <w:t>e)</w:t>
      </w:r>
      <w:r w:rsidR="008B78F1" w:rsidRPr="008B78F1">
        <w:t>. These</w:t>
      </w:r>
      <w:r w:rsidR="00AC0961" w:rsidRPr="00AC0961">
        <w:t xml:space="preserve"> verify that the actual output of the component matches the expected output. If the assertions fail, it indicates that there might be a bug or unintended </w:t>
      </w:r>
      <w:r w:rsidR="002D2F0B" w:rsidRPr="00AC0961">
        <w:t>behaviour</w:t>
      </w:r>
      <w:r w:rsidR="00AC0961" w:rsidRPr="00AC0961">
        <w:t xml:space="preserve"> in the code.</w:t>
      </w:r>
    </w:p>
    <w:p w14:paraId="339796E3" w14:textId="7062DE85" w:rsidR="00AC0961" w:rsidRDefault="00AC0961" w:rsidP="00F2639F">
      <w:r w:rsidRPr="00AC0961">
        <w:t>Unit tests should be repeatable, meaning they should produce the same results every time they are run.</w:t>
      </w:r>
      <w:r w:rsidR="00B468C8">
        <w:t xml:space="preserve"> </w:t>
      </w:r>
      <w:r w:rsidRPr="00AC0961">
        <w:t>Automating unit tests allows for frequent and consistent testing during development.</w:t>
      </w:r>
    </w:p>
    <w:p w14:paraId="4B537318" w14:textId="037E6856" w:rsidR="00276037" w:rsidRDefault="00276037" w:rsidP="00D45D22">
      <w:pPr>
        <w:pStyle w:val="Heading3"/>
      </w:pPr>
      <w:bookmarkStart w:id="106" w:name="_Toc159418466"/>
      <w:r>
        <w:t xml:space="preserve">Unit testing </w:t>
      </w:r>
      <w:r w:rsidR="00D37DDA">
        <w:t xml:space="preserve">– </w:t>
      </w:r>
      <w:r w:rsidR="006F6794">
        <w:t>samples</w:t>
      </w:r>
      <w:bookmarkEnd w:id="106"/>
    </w:p>
    <w:p w14:paraId="0E00B5A2" w14:textId="181A7DA9" w:rsidR="005761B6" w:rsidRDefault="005761B6" w:rsidP="00F2639F">
      <w:pPr>
        <w:suppressAutoHyphens w:val="0"/>
        <w:spacing w:after="0" w:line="276" w:lineRule="auto"/>
      </w:pPr>
      <w:r w:rsidRPr="005761B6">
        <w:t>Study the</w:t>
      </w:r>
      <w:r w:rsidR="00AC0961" w:rsidRPr="00AC0961">
        <w:t xml:space="preserve"> example</w:t>
      </w:r>
      <w:r>
        <w:t xml:space="preserve"> below</w:t>
      </w:r>
      <w:r w:rsidR="00AC0961" w:rsidRPr="00AC0961">
        <w:t xml:space="preserve"> in Python </w:t>
      </w:r>
      <w:r>
        <w:t xml:space="preserve">that </w:t>
      </w:r>
      <w:r w:rsidR="00AC0961" w:rsidRPr="00AC0961">
        <w:t>us</w:t>
      </w:r>
      <w:r>
        <w:t>es</w:t>
      </w:r>
      <w:r w:rsidR="00AC0961" w:rsidRPr="00AC0961">
        <w:t xml:space="preserve"> the built-in </w:t>
      </w:r>
      <w:proofErr w:type="spellStart"/>
      <w:r w:rsidR="00AC0961" w:rsidRPr="00AC0961">
        <w:t>unittest</w:t>
      </w:r>
      <w:proofErr w:type="spellEnd"/>
      <w:r w:rsidR="00AC0961" w:rsidRPr="00AC0961">
        <w:t xml:space="preserve"> module</w:t>
      </w:r>
      <w:r>
        <w:t>.</w:t>
      </w:r>
    </w:p>
    <w:p w14:paraId="6D3B9F1C" w14:textId="0D6D0DB6" w:rsidR="00EB3B72" w:rsidRDefault="00EB3B72" w:rsidP="00F2639F">
      <w:pPr>
        <w:suppressAutoHyphens w:val="0"/>
        <w:spacing w:after="0" w:line="276" w:lineRule="auto"/>
      </w:pPr>
      <w:r>
        <w:t>Predict,</w:t>
      </w:r>
      <w:r w:rsidR="00DD76CE">
        <w:t xml:space="preserve"> </w:t>
      </w:r>
      <w:r>
        <w:t>Run,</w:t>
      </w:r>
      <w:r w:rsidR="00DD76CE">
        <w:t xml:space="preserve"> </w:t>
      </w:r>
      <w:r>
        <w:t>Investigate,</w:t>
      </w:r>
      <w:r w:rsidR="00DD76CE">
        <w:t xml:space="preserve"> </w:t>
      </w:r>
      <w:r>
        <w:t>M</w:t>
      </w:r>
      <w:r w:rsidR="00DD76CE">
        <w:t>odify and Make other examples.</w:t>
      </w:r>
    </w:p>
    <w:p w14:paraId="1CBB1798" w14:textId="786B086D" w:rsidR="004131B6" w:rsidRPr="005761B6" w:rsidRDefault="00DD76CE" w:rsidP="00F2639F">
      <w:pPr>
        <w:suppressAutoHyphens w:val="0"/>
        <w:spacing w:after="0" w:line="276" w:lineRule="auto"/>
        <w:rPr>
          <w:b/>
          <w:bCs/>
        </w:rPr>
      </w:pPr>
      <w:r>
        <w:t>In this code</w:t>
      </w:r>
      <w:r w:rsidR="007B594E" w:rsidRPr="007B594E">
        <w:t xml:space="preserve"> the add function is being tested with </w:t>
      </w:r>
      <w:r w:rsidR="00276037">
        <w:t>2</w:t>
      </w:r>
      <w:r w:rsidR="00276037" w:rsidRPr="007B594E">
        <w:t xml:space="preserve"> </w:t>
      </w:r>
      <w:r w:rsidR="007B594E" w:rsidRPr="007B594E">
        <w:t>test cases.</w:t>
      </w:r>
    </w:p>
    <w:p w14:paraId="61131E7F" w14:textId="7EABBEB8" w:rsidR="007B594E" w:rsidRPr="007B594E" w:rsidRDefault="007B594E" w:rsidP="00F2639F">
      <w:r w:rsidRPr="007B594E">
        <w:t xml:space="preserve">The </w:t>
      </w:r>
      <w:proofErr w:type="spellStart"/>
      <w:r w:rsidRPr="007B594E">
        <w:t>unittest</w:t>
      </w:r>
      <w:proofErr w:type="spellEnd"/>
      <w:r w:rsidRPr="007B594E">
        <w:t xml:space="preserve"> framework execute</w:t>
      </w:r>
      <w:r w:rsidR="00230A71">
        <w:t>s</w:t>
      </w:r>
      <w:r w:rsidRPr="007B594E">
        <w:t xml:space="preserve"> the tests and check</w:t>
      </w:r>
      <w:r w:rsidR="00276037">
        <w:t>s</w:t>
      </w:r>
      <w:r w:rsidRPr="007B594E">
        <w:t xml:space="preserve"> whether the actual results match the expected results.</w:t>
      </w:r>
    </w:p>
    <w:p w14:paraId="568CA2C5" w14:textId="77777777" w:rsidR="00DB0D94" w:rsidRPr="00DB0D94" w:rsidRDefault="00DB0D94" w:rsidP="00F2639F">
      <w:pPr>
        <w:widowControl w:val="0"/>
        <w:spacing w:before="120"/>
        <w:mirrorIndents/>
        <w:rPr>
          <w:rFonts w:ascii="Courier New" w:hAnsi="Courier New" w:cs="Courier New"/>
        </w:rPr>
      </w:pPr>
      <w:r w:rsidRPr="020A513E">
        <w:rPr>
          <w:rFonts w:ascii="Courier New" w:hAnsi="Courier New" w:cs="Courier New"/>
        </w:rPr>
        <w:t xml:space="preserve">import </w:t>
      </w:r>
      <w:proofErr w:type="spellStart"/>
      <w:r w:rsidRPr="020A513E">
        <w:rPr>
          <w:rFonts w:ascii="Courier New" w:hAnsi="Courier New" w:cs="Courier New"/>
        </w:rPr>
        <w:t>unittest</w:t>
      </w:r>
      <w:proofErr w:type="spellEnd"/>
    </w:p>
    <w:p w14:paraId="6C4D4F22" w14:textId="77777777" w:rsidR="00DB0D94" w:rsidRPr="00DB0D94" w:rsidRDefault="00DB0D94" w:rsidP="00F2639F">
      <w:pPr>
        <w:widowControl w:val="0"/>
        <w:spacing w:before="120"/>
        <w:mirrorIndents/>
        <w:rPr>
          <w:rFonts w:ascii="Courier New" w:hAnsi="Courier New" w:cs="Courier New"/>
          <w:szCs w:val="22"/>
        </w:rPr>
      </w:pPr>
    </w:p>
    <w:p w14:paraId="6CE1B6F2"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def add(a, b):</w:t>
      </w:r>
    </w:p>
    <w:p w14:paraId="2A345BD3"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return a + b</w:t>
      </w:r>
    </w:p>
    <w:p w14:paraId="35B37582" w14:textId="77777777" w:rsidR="00DB0D94" w:rsidRPr="00DB0D94" w:rsidRDefault="00DB0D94" w:rsidP="00F2639F">
      <w:pPr>
        <w:widowControl w:val="0"/>
        <w:spacing w:before="120"/>
        <w:mirrorIndents/>
        <w:rPr>
          <w:rFonts w:ascii="Courier New" w:hAnsi="Courier New" w:cs="Courier New"/>
          <w:szCs w:val="22"/>
        </w:rPr>
      </w:pPr>
    </w:p>
    <w:p w14:paraId="40AFDD7C"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class </w:t>
      </w:r>
      <w:proofErr w:type="spellStart"/>
      <w:r w:rsidRPr="00DB0D94">
        <w:rPr>
          <w:rFonts w:ascii="Courier New" w:hAnsi="Courier New" w:cs="Courier New"/>
          <w:szCs w:val="22"/>
        </w:rPr>
        <w:t>TestAddFunction</w:t>
      </w:r>
      <w:proofErr w:type="spellEnd"/>
      <w:r w:rsidRPr="00DB0D94">
        <w:rPr>
          <w:rFonts w:ascii="Courier New" w:hAnsi="Courier New" w:cs="Courier New"/>
          <w:szCs w:val="22"/>
        </w:rPr>
        <w:t>(</w:t>
      </w:r>
      <w:proofErr w:type="spellStart"/>
      <w:r w:rsidRPr="00DB0D94">
        <w:rPr>
          <w:rFonts w:ascii="Courier New" w:hAnsi="Courier New" w:cs="Courier New"/>
          <w:szCs w:val="22"/>
        </w:rPr>
        <w:t>unittest.TestCase</w:t>
      </w:r>
      <w:proofErr w:type="spellEnd"/>
      <w:r w:rsidRPr="00DB0D94">
        <w:rPr>
          <w:rFonts w:ascii="Courier New" w:hAnsi="Courier New" w:cs="Courier New"/>
          <w:szCs w:val="22"/>
        </w:rPr>
        <w:t>):</w:t>
      </w:r>
    </w:p>
    <w:p w14:paraId="35D0AF0C"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def </w:t>
      </w:r>
      <w:proofErr w:type="spellStart"/>
      <w:r w:rsidRPr="00DB0D94">
        <w:rPr>
          <w:rFonts w:ascii="Courier New" w:hAnsi="Courier New" w:cs="Courier New"/>
          <w:szCs w:val="22"/>
        </w:rPr>
        <w:t>test_add_positive_numbers</w:t>
      </w:r>
      <w:proofErr w:type="spellEnd"/>
      <w:r w:rsidRPr="00DB0D94">
        <w:rPr>
          <w:rFonts w:ascii="Courier New" w:hAnsi="Courier New" w:cs="Courier New"/>
          <w:szCs w:val="22"/>
        </w:rPr>
        <w:t>(self):</w:t>
      </w:r>
    </w:p>
    <w:p w14:paraId="21D82066"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result = add(2, 3)</w:t>
      </w:r>
    </w:p>
    <w:p w14:paraId="7B5FB601"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w:t>
      </w:r>
      <w:proofErr w:type="spellStart"/>
      <w:r w:rsidRPr="00DB0D94">
        <w:rPr>
          <w:rFonts w:ascii="Courier New" w:hAnsi="Courier New" w:cs="Courier New"/>
          <w:szCs w:val="22"/>
        </w:rPr>
        <w:t>self.assertEqual</w:t>
      </w:r>
      <w:proofErr w:type="spellEnd"/>
      <w:r w:rsidRPr="00DB0D94">
        <w:rPr>
          <w:rFonts w:ascii="Courier New" w:hAnsi="Courier New" w:cs="Courier New"/>
          <w:szCs w:val="22"/>
        </w:rPr>
        <w:t>(result, 5)</w:t>
      </w:r>
    </w:p>
    <w:p w14:paraId="21D6331C" w14:textId="77777777" w:rsidR="00DB0D94" w:rsidRPr="00DB0D94" w:rsidRDefault="00DB0D94" w:rsidP="00F2639F">
      <w:pPr>
        <w:widowControl w:val="0"/>
        <w:spacing w:before="120"/>
        <w:mirrorIndents/>
        <w:rPr>
          <w:rFonts w:ascii="Courier New" w:hAnsi="Courier New" w:cs="Courier New"/>
          <w:szCs w:val="22"/>
        </w:rPr>
      </w:pPr>
    </w:p>
    <w:p w14:paraId="31737EA2"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def </w:t>
      </w:r>
      <w:proofErr w:type="spellStart"/>
      <w:r w:rsidRPr="00DB0D94">
        <w:rPr>
          <w:rFonts w:ascii="Courier New" w:hAnsi="Courier New" w:cs="Courier New"/>
          <w:szCs w:val="22"/>
        </w:rPr>
        <w:t>test_add_negative_numbers</w:t>
      </w:r>
      <w:proofErr w:type="spellEnd"/>
      <w:r w:rsidRPr="00DB0D94">
        <w:rPr>
          <w:rFonts w:ascii="Courier New" w:hAnsi="Courier New" w:cs="Courier New"/>
          <w:szCs w:val="22"/>
        </w:rPr>
        <w:t>(self):</w:t>
      </w:r>
    </w:p>
    <w:p w14:paraId="36CDCEF0"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result = add(-2, -3)</w:t>
      </w:r>
    </w:p>
    <w:p w14:paraId="1088AEF9"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w:t>
      </w:r>
      <w:proofErr w:type="spellStart"/>
      <w:r w:rsidRPr="00DB0D94">
        <w:rPr>
          <w:rFonts w:ascii="Courier New" w:hAnsi="Courier New" w:cs="Courier New"/>
          <w:szCs w:val="22"/>
        </w:rPr>
        <w:t>self.assertEqual</w:t>
      </w:r>
      <w:proofErr w:type="spellEnd"/>
      <w:r w:rsidRPr="00DB0D94">
        <w:rPr>
          <w:rFonts w:ascii="Courier New" w:hAnsi="Courier New" w:cs="Courier New"/>
          <w:szCs w:val="22"/>
        </w:rPr>
        <w:t>(result, -5)</w:t>
      </w:r>
    </w:p>
    <w:p w14:paraId="66AD3B81" w14:textId="77777777" w:rsidR="00DB0D94" w:rsidRPr="00DB0D94" w:rsidRDefault="00DB0D94" w:rsidP="00F2639F">
      <w:pPr>
        <w:widowControl w:val="0"/>
        <w:spacing w:before="120"/>
        <w:mirrorIndents/>
        <w:rPr>
          <w:rFonts w:ascii="Courier New" w:hAnsi="Courier New" w:cs="Courier New"/>
          <w:szCs w:val="22"/>
        </w:rPr>
      </w:pPr>
    </w:p>
    <w:p w14:paraId="1ED0B4C8"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if __name__ == '__main__':</w:t>
      </w:r>
    </w:p>
    <w:p w14:paraId="239EBCE9" w14:textId="47B42C3B" w:rsidR="00A43A34" w:rsidRPr="00DB0D94" w:rsidRDefault="00DB0D94" w:rsidP="00F2639F">
      <w:pPr>
        <w:widowControl w:val="0"/>
        <w:spacing w:before="120"/>
        <w:mirrorIndents/>
        <w:rPr>
          <w:rFonts w:ascii="Courier New" w:hAnsi="Courier New" w:cs="Courier New"/>
        </w:rPr>
      </w:pPr>
      <w:r w:rsidRPr="020A513E">
        <w:rPr>
          <w:rFonts w:ascii="Courier New" w:hAnsi="Courier New" w:cs="Courier New"/>
        </w:rPr>
        <w:t xml:space="preserve">    </w:t>
      </w:r>
      <w:proofErr w:type="spellStart"/>
      <w:r w:rsidRPr="020A513E">
        <w:rPr>
          <w:rFonts w:ascii="Courier New" w:hAnsi="Courier New" w:cs="Courier New"/>
        </w:rPr>
        <w:t>unittest.main</w:t>
      </w:r>
      <w:proofErr w:type="spellEnd"/>
      <w:r w:rsidRPr="020A513E">
        <w:rPr>
          <w:rFonts w:ascii="Courier New" w:hAnsi="Courier New" w:cs="Courier New"/>
        </w:rPr>
        <w:t>()</w:t>
      </w:r>
    </w:p>
    <w:p w14:paraId="08B5F700" w14:textId="490FCEAE" w:rsidR="00D54F65" w:rsidRDefault="00024E6B" w:rsidP="00F2639F">
      <w:r>
        <w:t>To use unit tests for the Arduino code</w:t>
      </w:r>
      <w:r w:rsidR="008500E2">
        <w:t xml:space="preserve"> above</w:t>
      </w:r>
      <w:r>
        <w:t>, break down the code into testable units and then write tests for each unit.</w:t>
      </w:r>
    </w:p>
    <w:p w14:paraId="67F2CAD1" w14:textId="74CE95B4" w:rsidR="00024E6B" w:rsidRDefault="00024E6B" w:rsidP="00F2639F">
      <w:r>
        <w:t>The Arduino platform does not have built-in support for unit testin</w:t>
      </w:r>
      <w:r w:rsidR="000B3A06">
        <w:t>g.</w:t>
      </w:r>
      <w:r>
        <w:t xml:space="preserve"> </w:t>
      </w:r>
      <w:r w:rsidR="000B3A06">
        <w:t>A</w:t>
      </w:r>
      <w:r>
        <w:t xml:space="preserve"> testing framework like </w:t>
      </w:r>
      <w:hyperlink r:id="rId219" w:history="1">
        <w:proofErr w:type="spellStart"/>
        <w:r w:rsidRPr="000A2C1E">
          <w:rPr>
            <w:rStyle w:val="Hyperlink"/>
          </w:rPr>
          <w:t>ArduinoUnit</w:t>
        </w:r>
        <w:proofErr w:type="spellEnd"/>
      </w:hyperlink>
      <w:r>
        <w:t xml:space="preserve"> </w:t>
      </w:r>
      <w:r w:rsidR="000E3B3C">
        <w:t>can be used or students could</w:t>
      </w:r>
      <w:r>
        <w:t xml:space="preserve"> create </w:t>
      </w:r>
      <w:r w:rsidR="000E3B3C">
        <w:t>their</w:t>
      </w:r>
      <w:r>
        <w:t xml:space="preserve"> own testing mechanism</w:t>
      </w:r>
      <w:r w:rsidR="00147FE2">
        <w:t>.</w:t>
      </w:r>
    </w:p>
    <w:p w14:paraId="4BF63125" w14:textId="103FA0E1" w:rsidR="00476CCB" w:rsidRDefault="000A2C1E" w:rsidP="00F2639F">
      <w:r>
        <w:t>A</w:t>
      </w:r>
      <w:r w:rsidR="00024E6B">
        <w:t xml:space="preserve"> simplified example of how </w:t>
      </w:r>
      <w:r>
        <w:t>to</w:t>
      </w:r>
      <w:r w:rsidR="00024E6B">
        <w:t xml:space="preserve"> structure </w:t>
      </w:r>
      <w:r w:rsidR="003925CF">
        <w:t>the</w:t>
      </w:r>
      <w:r w:rsidR="000E3B3C">
        <w:t xml:space="preserve"> above</w:t>
      </w:r>
      <w:r w:rsidR="00024E6B">
        <w:t xml:space="preserve"> code for testing</w:t>
      </w:r>
      <w:r>
        <w:t>:</w:t>
      </w:r>
    </w:p>
    <w:p w14:paraId="44B8C4AB" w14:textId="3BE6B490" w:rsidR="00185FA2" w:rsidRPr="00185FA2" w:rsidRDefault="00185FA2" w:rsidP="00F2639F">
      <w:pPr>
        <w:widowControl w:val="0"/>
        <w:spacing w:before="120"/>
        <w:mirrorIndents/>
        <w:rPr>
          <w:rFonts w:ascii="Courier New" w:hAnsi="Courier New" w:cs="Courier New"/>
        </w:rPr>
      </w:pPr>
      <w:r w:rsidRPr="020A513E">
        <w:rPr>
          <w:rFonts w:ascii="Courier New" w:hAnsi="Courier New" w:cs="Courier New"/>
        </w:rPr>
        <w:t>#include &lt;</w:t>
      </w:r>
      <w:proofErr w:type="spellStart"/>
      <w:r w:rsidRPr="020A513E">
        <w:rPr>
          <w:rFonts w:ascii="Courier New" w:hAnsi="Courier New" w:cs="Courier New"/>
        </w:rPr>
        <w:t>ArduinoUnit.h</w:t>
      </w:r>
      <w:proofErr w:type="spellEnd"/>
      <w:r w:rsidRPr="020A513E">
        <w:rPr>
          <w:rFonts w:ascii="Courier New" w:hAnsi="Courier New" w:cs="Courier New"/>
        </w:rPr>
        <w:t>&gt;</w:t>
      </w:r>
    </w:p>
    <w:p w14:paraId="4979F5EF" w14:textId="68BE679B"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Include the original code here</w:t>
      </w:r>
    </w:p>
    <w:p w14:paraId="66DCA9DD"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Define a test fixture</w:t>
      </w:r>
    </w:p>
    <w:p w14:paraId="3A6D6D8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test(</w:t>
      </w:r>
      <w:proofErr w:type="spellStart"/>
      <w:r w:rsidRPr="00185FA2">
        <w:rPr>
          <w:rFonts w:ascii="Courier New" w:hAnsi="Courier New" w:cs="Courier New"/>
          <w:szCs w:val="22"/>
        </w:rPr>
        <w:t>ArmControlTests</w:t>
      </w:r>
      <w:proofErr w:type="spellEnd"/>
      <w:r w:rsidRPr="00185FA2">
        <w:rPr>
          <w:rFonts w:ascii="Courier New" w:hAnsi="Courier New" w:cs="Courier New"/>
          <w:szCs w:val="22"/>
        </w:rPr>
        <w:t>) {</w:t>
      </w:r>
    </w:p>
    <w:p w14:paraId="130FE9FA"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Test the move function</w:t>
      </w:r>
    </w:p>
    <w:p w14:paraId="648FE10D"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Setpoint start = {0, 0, 0</w:t>
      </w:r>
      <w:proofErr w:type="gramStart"/>
      <w:r w:rsidRPr="00185FA2">
        <w:rPr>
          <w:rFonts w:ascii="Courier New" w:hAnsi="Courier New" w:cs="Courier New"/>
          <w:szCs w:val="22"/>
        </w:rPr>
        <w:t>};</w:t>
      </w:r>
      <w:proofErr w:type="gramEnd"/>
    </w:p>
    <w:p w14:paraId="7EB9A9A1"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Setpoint end = {90, 90, 90</w:t>
      </w:r>
      <w:proofErr w:type="gramStart"/>
      <w:r w:rsidRPr="00185FA2">
        <w:rPr>
          <w:rFonts w:ascii="Courier New" w:hAnsi="Courier New" w:cs="Courier New"/>
          <w:szCs w:val="22"/>
        </w:rPr>
        <w:t>};</w:t>
      </w:r>
      <w:proofErr w:type="gramEnd"/>
    </w:p>
    <w:p w14:paraId="33AD73A2"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w:t>
      </w:r>
      <w:proofErr w:type="gramStart"/>
      <w:r w:rsidRPr="00185FA2">
        <w:rPr>
          <w:rFonts w:ascii="Courier New" w:hAnsi="Courier New" w:cs="Courier New"/>
          <w:szCs w:val="22"/>
        </w:rPr>
        <w:t>move(</w:t>
      </w:r>
      <w:proofErr w:type="gramEnd"/>
      <w:r w:rsidRPr="00185FA2">
        <w:rPr>
          <w:rFonts w:ascii="Courier New" w:hAnsi="Courier New" w:cs="Courier New"/>
          <w:szCs w:val="22"/>
        </w:rPr>
        <w:t>start, end);</w:t>
      </w:r>
    </w:p>
    <w:p w14:paraId="689141F0" w14:textId="3B01BA3B"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Add assertions to check if servos moved correctly</w:t>
      </w:r>
    </w:p>
    <w:p w14:paraId="279B72F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Test the </w:t>
      </w:r>
      <w:proofErr w:type="spellStart"/>
      <w:r w:rsidRPr="00185FA2">
        <w:rPr>
          <w:rFonts w:ascii="Courier New" w:hAnsi="Courier New" w:cs="Courier New"/>
          <w:szCs w:val="22"/>
        </w:rPr>
        <w:t>potentiometerPoint</w:t>
      </w:r>
      <w:proofErr w:type="spellEnd"/>
      <w:r w:rsidRPr="00185FA2">
        <w:rPr>
          <w:rFonts w:ascii="Courier New" w:hAnsi="Courier New" w:cs="Courier New"/>
          <w:szCs w:val="22"/>
        </w:rPr>
        <w:t xml:space="preserve"> function</w:t>
      </w:r>
    </w:p>
    <w:p w14:paraId="11968BAF"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Setpoint point = </w:t>
      </w:r>
      <w:proofErr w:type="spellStart"/>
      <w:proofErr w:type="gramStart"/>
      <w:r w:rsidRPr="00185FA2">
        <w:rPr>
          <w:rFonts w:ascii="Courier New" w:hAnsi="Courier New" w:cs="Courier New"/>
          <w:szCs w:val="22"/>
        </w:rPr>
        <w:t>potentiometerPoint</w:t>
      </w:r>
      <w:proofErr w:type="spellEnd"/>
      <w:r w:rsidRPr="00185FA2">
        <w:rPr>
          <w:rFonts w:ascii="Courier New" w:hAnsi="Courier New" w:cs="Courier New"/>
          <w:szCs w:val="22"/>
        </w:rPr>
        <w:t>(</w:t>
      </w:r>
      <w:proofErr w:type="gramEnd"/>
      <w:r w:rsidRPr="00185FA2">
        <w:rPr>
          <w:rFonts w:ascii="Courier New" w:hAnsi="Courier New" w:cs="Courier New"/>
          <w:szCs w:val="22"/>
        </w:rPr>
        <w:t>);</w:t>
      </w:r>
    </w:p>
    <w:p w14:paraId="679D871E" w14:textId="3061A666"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Add assertions to check if the potentiometer values are within expected range</w:t>
      </w:r>
    </w:p>
    <w:p w14:paraId="215579C5"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Add more tests for other functions if needed</w:t>
      </w:r>
    </w:p>
    <w:p w14:paraId="4C63011F" w14:textId="5BD4F6E6"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w:t>
      </w:r>
    </w:p>
    <w:p w14:paraId="0D2EF1E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Run the tests</w:t>
      </w:r>
    </w:p>
    <w:p w14:paraId="5D031D7B"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void setup() {</w:t>
      </w:r>
    </w:p>
    <w:p w14:paraId="5B8EED78"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w:t>
      </w:r>
      <w:proofErr w:type="spellStart"/>
      <w:r w:rsidRPr="00185FA2">
        <w:rPr>
          <w:rFonts w:ascii="Courier New" w:hAnsi="Courier New" w:cs="Courier New"/>
          <w:szCs w:val="22"/>
        </w:rPr>
        <w:t>Serial.begin</w:t>
      </w:r>
      <w:proofErr w:type="spellEnd"/>
      <w:r w:rsidRPr="00185FA2">
        <w:rPr>
          <w:rFonts w:ascii="Courier New" w:hAnsi="Courier New" w:cs="Courier New"/>
          <w:szCs w:val="22"/>
        </w:rPr>
        <w:t>(9600</w:t>
      </w:r>
      <w:proofErr w:type="gramStart"/>
      <w:r w:rsidRPr="00185FA2">
        <w:rPr>
          <w:rFonts w:ascii="Courier New" w:hAnsi="Courier New" w:cs="Courier New"/>
          <w:szCs w:val="22"/>
        </w:rPr>
        <w:t>);</w:t>
      </w:r>
      <w:proofErr w:type="gramEnd"/>
    </w:p>
    <w:p w14:paraId="1539031E"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w:t>
      </w:r>
      <w:proofErr w:type="spellStart"/>
      <w:proofErr w:type="gramStart"/>
      <w:r w:rsidRPr="00185FA2">
        <w:rPr>
          <w:rFonts w:ascii="Courier New" w:hAnsi="Courier New" w:cs="Courier New"/>
          <w:szCs w:val="22"/>
        </w:rPr>
        <w:t>runAllTests</w:t>
      </w:r>
      <w:proofErr w:type="spellEnd"/>
      <w:r w:rsidRPr="00185FA2">
        <w:rPr>
          <w:rFonts w:ascii="Courier New" w:hAnsi="Courier New" w:cs="Courier New"/>
          <w:szCs w:val="22"/>
        </w:rPr>
        <w:t>(</w:t>
      </w:r>
      <w:proofErr w:type="gramEnd"/>
      <w:r w:rsidRPr="00185FA2">
        <w:rPr>
          <w:rFonts w:ascii="Courier New" w:hAnsi="Courier New" w:cs="Courier New"/>
          <w:szCs w:val="22"/>
        </w:rPr>
        <w:t>);</w:t>
      </w:r>
    </w:p>
    <w:p w14:paraId="7B4ADED9" w14:textId="6320E475"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w:t>
      </w:r>
    </w:p>
    <w:p w14:paraId="025413BC"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void loop() {</w:t>
      </w:r>
    </w:p>
    <w:p w14:paraId="6E85D22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Empty, as we only want to run tests in setup</w:t>
      </w:r>
    </w:p>
    <w:p w14:paraId="2B694F4B" w14:textId="1EDC57F3" w:rsidR="000A2C1E" w:rsidRDefault="00185FA2" w:rsidP="00F2639F">
      <w:pPr>
        <w:rPr>
          <w:rFonts w:ascii="Courier New" w:hAnsi="Courier New" w:cs="Courier New"/>
        </w:rPr>
      </w:pPr>
      <w:r w:rsidRPr="00185FA2">
        <w:rPr>
          <w:rFonts w:ascii="Courier New" w:hAnsi="Courier New" w:cs="Courier New"/>
          <w:szCs w:val="22"/>
        </w:rPr>
        <w:t>}</w:t>
      </w:r>
    </w:p>
    <w:p w14:paraId="0F952E43" w14:textId="3D2F34CF" w:rsidR="002700D7" w:rsidRDefault="005409D0" w:rsidP="00F2639F">
      <w:r w:rsidRPr="005409D0">
        <w:t>To perform unit testing in Python, you c</w:t>
      </w:r>
      <w:r w:rsidR="009A61AA">
        <w:t>ould</w:t>
      </w:r>
      <w:r w:rsidRPr="005409D0">
        <w:t xml:space="preserve"> use a testing framework such as </w:t>
      </w:r>
      <w:bookmarkStart w:id="107" w:name="_Hlk157423045"/>
      <w:r>
        <w:fldChar w:fldCharType="begin"/>
      </w:r>
      <w:r>
        <w:instrText>HYPERLINK "https://docs.python.org/3/library/unittest.html"</w:instrText>
      </w:r>
      <w:r>
        <w:fldChar w:fldCharType="separate"/>
      </w:r>
      <w:proofErr w:type="spellStart"/>
      <w:r w:rsidRPr="005409D0">
        <w:rPr>
          <w:rStyle w:val="Hyperlink"/>
        </w:rPr>
        <w:t>unittest</w:t>
      </w:r>
      <w:proofErr w:type="spellEnd"/>
      <w:r>
        <w:fldChar w:fldCharType="end"/>
      </w:r>
      <w:bookmarkEnd w:id="107"/>
      <w:r w:rsidRPr="005409D0">
        <w:t xml:space="preserve">. </w:t>
      </w:r>
      <w:r w:rsidR="001C0424">
        <w:t>A</w:t>
      </w:r>
      <w:r w:rsidRPr="005409D0">
        <w:t xml:space="preserve">n example of how </w:t>
      </w:r>
      <w:r w:rsidR="001C0424">
        <w:t>to</w:t>
      </w:r>
      <w:r w:rsidRPr="005409D0">
        <w:t xml:space="preserve"> structure </w:t>
      </w:r>
      <w:r w:rsidR="001C0424">
        <w:t>the</w:t>
      </w:r>
      <w:r w:rsidRPr="005409D0">
        <w:t xml:space="preserve"> code for testing the control algorithm</w:t>
      </w:r>
      <w:r w:rsidR="001C0424">
        <w:t xml:space="preserve"> </w:t>
      </w:r>
      <w:r w:rsidR="00063C78">
        <w:t xml:space="preserve">and </w:t>
      </w:r>
      <w:r w:rsidR="00D37DDA">
        <w:t xml:space="preserve">using </w:t>
      </w:r>
      <w:r w:rsidR="00B97887">
        <w:t>a</w:t>
      </w:r>
      <w:r w:rsidRPr="005409D0">
        <w:t xml:space="preserve"> simple test case for the move function</w:t>
      </w:r>
      <w:r w:rsidR="00B97887">
        <w:t xml:space="preserve"> is below</w:t>
      </w:r>
      <w:r w:rsidRPr="005409D0">
        <w:t>:</w:t>
      </w:r>
    </w:p>
    <w:p w14:paraId="26DEB21A" w14:textId="77777777" w:rsidR="009A61AA" w:rsidRPr="009A61AA" w:rsidRDefault="009A61AA" w:rsidP="00F2639F">
      <w:pPr>
        <w:widowControl w:val="0"/>
        <w:spacing w:before="120"/>
        <w:mirrorIndents/>
        <w:rPr>
          <w:rFonts w:ascii="Courier New" w:hAnsi="Courier New" w:cs="Courier New"/>
        </w:rPr>
      </w:pPr>
      <w:r w:rsidRPr="020A513E">
        <w:rPr>
          <w:rFonts w:ascii="Courier New" w:hAnsi="Courier New" w:cs="Courier New"/>
        </w:rPr>
        <w:t xml:space="preserve">import </w:t>
      </w:r>
      <w:proofErr w:type="spellStart"/>
      <w:r w:rsidRPr="020A513E">
        <w:rPr>
          <w:rFonts w:ascii="Courier New" w:hAnsi="Courier New" w:cs="Courier New"/>
        </w:rPr>
        <w:t>unittest</w:t>
      </w:r>
      <w:proofErr w:type="spellEnd"/>
    </w:p>
    <w:p w14:paraId="48636696"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from </w:t>
      </w:r>
      <w:proofErr w:type="spellStart"/>
      <w:r w:rsidRPr="009A61AA">
        <w:rPr>
          <w:rFonts w:ascii="Courier New" w:hAnsi="Courier New" w:cs="Courier New"/>
          <w:szCs w:val="22"/>
        </w:rPr>
        <w:t>unittest.mock</w:t>
      </w:r>
      <w:proofErr w:type="spellEnd"/>
      <w:r w:rsidRPr="009A61AA">
        <w:rPr>
          <w:rFonts w:ascii="Courier New" w:hAnsi="Courier New" w:cs="Courier New"/>
          <w:szCs w:val="22"/>
        </w:rPr>
        <w:t xml:space="preserve"> import Mock</w:t>
      </w:r>
    </w:p>
    <w:p w14:paraId="28636BD9"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from </w:t>
      </w:r>
      <w:proofErr w:type="spellStart"/>
      <w:r w:rsidRPr="009A61AA">
        <w:rPr>
          <w:rFonts w:ascii="Courier New" w:hAnsi="Courier New" w:cs="Courier New"/>
          <w:szCs w:val="22"/>
        </w:rPr>
        <w:t>your_module</w:t>
      </w:r>
      <w:proofErr w:type="spellEnd"/>
      <w:r w:rsidRPr="009A61AA">
        <w:rPr>
          <w:rFonts w:ascii="Courier New" w:hAnsi="Courier New" w:cs="Courier New"/>
          <w:szCs w:val="22"/>
        </w:rPr>
        <w:t xml:space="preserve"> import move, Setpoint, </w:t>
      </w:r>
      <w:proofErr w:type="spellStart"/>
      <w:r w:rsidRPr="009A61AA">
        <w:rPr>
          <w:rFonts w:ascii="Courier New" w:hAnsi="Courier New" w:cs="Courier New"/>
          <w:szCs w:val="22"/>
        </w:rPr>
        <w:t>potentiometerPoint</w:t>
      </w:r>
      <w:proofErr w:type="spellEnd"/>
      <w:r w:rsidRPr="009A61AA">
        <w:rPr>
          <w:rFonts w:ascii="Courier New" w:hAnsi="Courier New" w:cs="Courier New"/>
          <w:szCs w:val="22"/>
        </w:rPr>
        <w:t>, reset, beep</w:t>
      </w:r>
    </w:p>
    <w:p w14:paraId="26CF0ABA"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class </w:t>
      </w:r>
      <w:proofErr w:type="spellStart"/>
      <w:r w:rsidRPr="009A61AA">
        <w:rPr>
          <w:rFonts w:ascii="Courier New" w:hAnsi="Courier New" w:cs="Courier New"/>
          <w:szCs w:val="22"/>
        </w:rPr>
        <w:t>TestArmControl</w:t>
      </w:r>
      <w:proofErr w:type="spellEnd"/>
      <w:r w:rsidRPr="009A61AA">
        <w:rPr>
          <w:rFonts w:ascii="Courier New" w:hAnsi="Courier New" w:cs="Courier New"/>
          <w:szCs w:val="22"/>
        </w:rPr>
        <w:t>(</w:t>
      </w:r>
      <w:proofErr w:type="spellStart"/>
      <w:r w:rsidRPr="009A61AA">
        <w:rPr>
          <w:rFonts w:ascii="Courier New" w:hAnsi="Courier New" w:cs="Courier New"/>
          <w:szCs w:val="22"/>
        </w:rPr>
        <w:t>unittest.TestCase</w:t>
      </w:r>
      <w:proofErr w:type="spellEnd"/>
      <w:r w:rsidRPr="009A61AA">
        <w:rPr>
          <w:rFonts w:ascii="Courier New" w:hAnsi="Courier New" w:cs="Courier New"/>
          <w:szCs w:val="22"/>
        </w:rPr>
        <w:t>):</w:t>
      </w:r>
    </w:p>
    <w:p w14:paraId="6FDB5902"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def </w:t>
      </w:r>
      <w:proofErr w:type="spellStart"/>
      <w:r w:rsidRPr="009A61AA">
        <w:rPr>
          <w:rFonts w:ascii="Courier New" w:hAnsi="Courier New" w:cs="Courier New"/>
          <w:szCs w:val="22"/>
        </w:rPr>
        <w:t>setUp</w:t>
      </w:r>
      <w:proofErr w:type="spellEnd"/>
      <w:r w:rsidRPr="009A61AA">
        <w:rPr>
          <w:rFonts w:ascii="Courier New" w:hAnsi="Courier New" w:cs="Courier New"/>
          <w:szCs w:val="22"/>
        </w:rPr>
        <w:t>(self):</w:t>
      </w:r>
    </w:p>
    <w:p w14:paraId="4CF2A0F4"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Set up mock objects or any necessary initialization</w:t>
      </w:r>
    </w:p>
    <w:p w14:paraId="13159AF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1 = Mock()</w:t>
      </w:r>
    </w:p>
    <w:p w14:paraId="3EE6C5E7"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2 = Mock()</w:t>
      </w:r>
    </w:p>
    <w:p w14:paraId="36431665"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3 = Mock()</w:t>
      </w:r>
    </w:p>
    <w:p w14:paraId="46BEF49C"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pot1 = Mock()</w:t>
      </w:r>
    </w:p>
    <w:p w14:paraId="26BAEF4C"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pot2 = Mock()</w:t>
      </w:r>
    </w:p>
    <w:p w14:paraId="6C7AFC4A"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pot3 = Mock()</w:t>
      </w:r>
    </w:p>
    <w:p w14:paraId="026919A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def </w:t>
      </w:r>
      <w:proofErr w:type="spellStart"/>
      <w:r w:rsidRPr="009A61AA">
        <w:rPr>
          <w:rFonts w:ascii="Courier New" w:hAnsi="Courier New" w:cs="Courier New"/>
          <w:szCs w:val="22"/>
        </w:rPr>
        <w:t>test_move_function</w:t>
      </w:r>
      <w:proofErr w:type="spellEnd"/>
      <w:r w:rsidRPr="009A61AA">
        <w:rPr>
          <w:rFonts w:ascii="Courier New" w:hAnsi="Courier New" w:cs="Courier New"/>
          <w:szCs w:val="22"/>
        </w:rPr>
        <w:t>(self):</w:t>
      </w:r>
    </w:p>
    <w:p w14:paraId="1509FF2D"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rrange</w:t>
      </w:r>
    </w:p>
    <w:p w14:paraId="3B8F1D3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tart = Setpoint(0, 0, 0)</w:t>
      </w:r>
    </w:p>
    <w:p w14:paraId="7C60BCD7"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end = Setpoint(90, 90, 90)</w:t>
      </w:r>
    </w:p>
    <w:p w14:paraId="05FA8EDE"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ct</w:t>
      </w:r>
    </w:p>
    <w:p w14:paraId="78479B89"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move(self.servo1, self.servo2, self.servo3, start, end, </w:t>
      </w:r>
      <w:proofErr w:type="spellStart"/>
      <w:r w:rsidRPr="009A61AA">
        <w:rPr>
          <w:rFonts w:ascii="Courier New" w:hAnsi="Courier New" w:cs="Courier New"/>
          <w:szCs w:val="22"/>
        </w:rPr>
        <w:t>numSteps</w:t>
      </w:r>
      <w:proofErr w:type="spellEnd"/>
      <w:r w:rsidRPr="009A61AA">
        <w:rPr>
          <w:rFonts w:ascii="Courier New" w:hAnsi="Courier New" w:cs="Courier New"/>
          <w:szCs w:val="22"/>
        </w:rPr>
        <w:t>=10, seconds=0.1)</w:t>
      </w:r>
    </w:p>
    <w:p w14:paraId="5F0CCE80"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ssert</w:t>
      </w:r>
    </w:p>
    <w:p w14:paraId="095AF67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1.duty_u16.assert_called()</w:t>
      </w:r>
    </w:p>
    <w:p w14:paraId="01AE17A3"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2.duty_u16.assert_called()</w:t>
      </w:r>
    </w:p>
    <w:p w14:paraId="0ECD8AFB"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3.duty_u16.assert_called()</w:t>
      </w:r>
    </w:p>
    <w:p w14:paraId="47A7D08B"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dd more test cases for other functions as needed</w:t>
      </w:r>
    </w:p>
    <w:p w14:paraId="50171CE9"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if __name__ == '__main__':</w:t>
      </w:r>
    </w:p>
    <w:p w14:paraId="089BDB5F" w14:textId="21BCF309" w:rsidR="00FF6789" w:rsidRPr="009A61AA" w:rsidRDefault="009A61AA" w:rsidP="00F2639F">
      <w:pPr>
        <w:widowControl w:val="0"/>
        <w:spacing w:before="120"/>
        <w:mirrorIndents/>
        <w:rPr>
          <w:rFonts w:ascii="Courier New" w:hAnsi="Courier New" w:cs="Courier New"/>
        </w:rPr>
      </w:pPr>
      <w:r w:rsidRPr="020A513E">
        <w:rPr>
          <w:rFonts w:ascii="Courier New" w:hAnsi="Courier New" w:cs="Courier New"/>
        </w:rPr>
        <w:t xml:space="preserve">    </w:t>
      </w:r>
      <w:proofErr w:type="spellStart"/>
      <w:r w:rsidRPr="020A513E">
        <w:rPr>
          <w:rFonts w:ascii="Courier New" w:hAnsi="Courier New" w:cs="Courier New"/>
        </w:rPr>
        <w:t>unittest.main</w:t>
      </w:r>
      <w:proofErr w:type="spellEnd"/>
      <w:r w:rsidRPr="020A513E">
        <w:rPr>
          <w:rFonts w:ascii="Courier New" w:hAnsi="Courier New" w:cs="Courier New"/>
        </w:rPr>
        <w:t>()</w:t>
      </w:r>
    </w:p>
    <w:p w14:paraId="2FB69057" w14:textId="5ED96A29" w:rsidR="00A71EA7" w:rsidRPr="00D45D22" w:rsidRDefault="00A71EA7" w:rsidP="00D45D22">
      <w:pPr>
        <w:pStyle w:val="Heading1"/>
      </w:pPr>
      <w:bookmarkStart w:id="108" w:name="_Programming_and_building"/>
      <w:bookmarkStart w:id="109" w:name="_Toc159418467"/>
      <w:bookmarkEnd w:id="108"/>
      <w:r w:rsidRPr="00D45D22">
        <w:t>Programming and building</w:t>
      </w:r>
      <w:r w:rsidR="00684B94" w:rsidRPr="00D45D22">
        <w:t xml:space="preserve"> –</w:t>
      </w:r>
      <w:r w:rsidR="00CD2D1E" w:rsidRPr="00D45D22">
        <w:t xml:space="preserve"> </w:t>
      </w:r>
      <w:r w:rsidR="00684B94" w:rsidRPr="00D45D22">
        <w:t>s</w:t>
      </w:r>
      <w:r w:rsidR="00CD2D1E" w:rsidRPr="00D45D22">
        <w:t>elf</w:t>
      </w:r>
      <w:r w:rsidR="007F38D3" w:rsidRPr="00D45D22">
        <w:t>-</w:t>
      </w:r>
      <w:r w:rsidR="0081717A" w:rsidRPr="00D45D22">
        <w:t>stabilising</w:t>
      </w:r>
      <w:r w:rsidR="00CD2D1E" w:rsidRPr="00D45D22">
        <w:t xml:space="preserve"> </w:t>
      </w:r>
      <w:r w:rsidR="00B539A5" w:rsidRPr="00D45D22">
        <w:t xml:space="preserve">ball </w:t>
      </w:r>
      <w:r w:rsidR="006E5F25" w:rsidRPr="00D45D22">
        <w:t xml:space="preserve">on moving </w:t>
      </w:r>
      <w:r w:rsidR="00B539A5" w:rsidRPr="00D45D22">
        <w:t>beam</w:t>
      </w:r>
      <w:bookmarkEnd w:id="109"/>
    </w:p>
    <w:p w14:paraId="69E328DC" w14:textId="7DEF17CC" w:rsidR="00331DFD" w:rsidRDefault="00F6379B" w:rsidP="00F2639F">
      <w:pPr>
        <w:pStyle w:val="FeatureBox2"/>
      </w:pPr>
      <w:r w:rsidRPr="002E3BD5">
        <w:rPr>
          <w:b/>
          <w:bCs/>
        </w:rPr>
        <w:t>Teacher note:</w:t>
      </w:r>
      <w:r>
        <w:t xml:space="preserve"> </w:t>
      </w:r>
      <w:r w:rsidR="00C10C5A">
        <w:t>t</w:t>
      </w:r>
      <w:r>
        <w:t xml:space="preserve">his section is a guided activity to help students create a </w:t>
      </w:r>
      <w:r w:rsidR="00AD0BBE">
        <w:t>closed loop system to balance a ball on a rotating beam</w:t>
      </w:r>
      <w:r>
        <w:t>.</w:t>
      </w:r>
    </w:p>
    <w:p w14:paraId="7D38494B" w14:textId="1543BFF0" w:rsidR="00F6379B" w:rsidRDefault="00AD0BBE" w:rsidP="00F2639F">
      <w:pPr>
        <w:pStyle w:val="FeatureBox2"/>
      </w:pPr>
      <w:r>
        <w:t xml:space="preserve">It uses the same interface as the </w:t>
      </w:r>
      <w:r w:rsidR="00DE5C74">
        <w:t>previous programmable articulated arm</w:t>
      </w:r>
      <w:r w:rsidR="00AD54E5">
        <w:t>, using a single servo and adding a distance sensor.</w:t>
      </w:r>
    </w:p>
    <w:p w14:paraId="75C99AAE" w14:textId="77777777" w:rsidR="00C10C5A" w:rsidRDefault="00AD6B2E" w:rsidP="00F2639F">
      <w:pPr>
        <w:pStyle w:val="FeatureBox2"/>
      </w:pPr>
      <w:r>
        <w:t>Suggested parts include:</w:t>
      </w:r>
    </w:p>
    <w:p w14:paraId="60B4B77D" w14:textId="73AE8F88" w:rsidR="00C10C5A" w:rsidRDefault="004275AD" w:rsidP="00C62638">
      <w:pPr>
        <w:pStyle w:val="FeatureBox2"/>
        <w:numPr>
          <w:ilvl w:val="0"/>
          <w:numId w:val="22"/>
        </w:numPr>
        <w:ind w:left="567" w:hanging="567"/>
      </w:pPr>
      <w:r>
        <w:t xml:space="preserve">microcontroller </w:t>
      </w:r>
      <w:r w:rsidR="003A5023">
        <w:t>board</w:t>
      </w:r>
      <w:r w:rsidR="008A63E9">
        <w:t xml:space="preserve"> with connection to a power source</w:t>
      </w:r>
    </w:p>
    <w:p w14:paraId="7B2971CC" w14:textId="0AC54687" w:rsidR="00C10C5A" w:rsidRDefault="004275AD" w:rsidP="00C62638">
      <w:pPr>
        <w:pStyle w:val="FeatureBox2"/>
        <w:numPr>
          <w:ilvl w:val="0"/>
          <w:numId w:val="22"/>
        </w:numPr>
        <w:ind w:left="567" w:hanging="567"/>
      </w:pPr>
      <w:r>
        <w:t xml:space="preserve">jumper </w:t>
      </w:r>
      <w:r w:rsidR="00B95B1C">
        <w:t>wires</w:t>
      </w:r>
    </w:p>
    <w:p w14:paraId="150B5132" w14:textId="2AEC43C9" w:rsidR="00C10C5A" w:rsidRDefault="004275AD" w:rsidP="00C62638">
      <w:pPr>
        <w:pStyle w:val="FeatureBox2"/>
        <w:numPr>
          <w:ilvl w:val="0"/>
          <w:numId w:val="22"/>
        </w:numPr>
        <w:ind w:left="567" w:hanging="567"/>
      </w:pPr>
      <w:r>
        <w:t xml:space="preserve">potentiometers </w:t>
      </w:r>
      <w:r w:rsidR="0096081D">
        <w:t>x3</w:t>
      </w:r>
    </w:p>
    <w:p w14:paraId="43AFF7EF" w14:textId="77274CE3" w:rsidR="00C10C5A" w:rsidRDefault="004275AD" w:rsidP="00C62638">
      <w:pPr>
        <w:pStyle w:val="FeatureBox2"/>
        <w:numPr>
          <w:ilvl w:val="0"/>
          <w:numId w:val="22"/>
        </w:numPr>
        <w:ind w:left="567" w:hanging="567"/>
      </w:pPr>
      <w:r>
        <w:t xml:space="preserve">buttons </w:t>
      </w:r>
      <w:r w:rsidR="0096081D">
        <w:t>x3</w:t>
      </w:r>
    </w:p>
    <w:p w14:paraId="6827453F" w14:textId="39BD8E63" w:rsidR="00C10C5A" w:rsidRDefault="004275AD" w:rsidP="00C62638">
      <w:pPr>
        <w:pStyle w:val="FeatureBox2"/>
        <w:numPr>
          <w:ilvl w:val="0"/>
          <w:numId w:val="22"/>
        </w:numPr>
        <w:ind w:left="567" w:hanging="567"/>
      </w:pPr>
      <w:r>
        <w:t xml:space="preserve">distance </w:t>
      </w:r>
      <w:r w:rsidR="0016652D">
        <w:t>s</w:t>
      </w:r>
      <w:r w:rsidR="00BD14A1">
        <w:t>ensor</w:t>
      </w:r>
      <w:r w:rsidR="0016652D">
        <w:t xml:space="preserve"> (</w:t>
      </w:r>
      <w:r w:rsidR="00867F4E">
        <w:t>for example</w:t>
      </w:r>
      <w:r w:rsidR="0016652D">
        <w:t xml:space="preserve"> ultrasonic distance sensor or time-of-flight/lidar sensor)</w:t>
      </w:r>
      <w:r w:rsidR="0096081D">
        <w:t xml:space="preserve"> x1</w:t>
      </w:r>
    </w:p>
    <w:p w14:paraId="403AD357" w14:textId="380C316D" w:rsidR="00C10C5A" w:rsidRDefault="004275AD" w:rsidP="00C62638">
      <w:pPr>
        <w:pStyle w:val="FeatureBox2"/>
        <w:numPr>
          <w:ilvl w:val="0"/>
          <w:numId w:val="22"/>
        </w:numPr>
        <w:ind w:left="567" w:hanging="567"/>
      </w:pPr>
      <w:r>
        <w:t xml:space="preserve">light </w:t>
      </w:r>
      <w:r w:rsidR="00862A4A">
        <w:t>emitting diode (LED) x1 with matching resistor (</w:t>
      </w:r>
      <w:r w:rsidR="00867F4E">
        <w:t>for example</w:t>
      </w:r>
      <w:r w:rsidR="00862A4A">
        <w:t xml:space="preserve"> ~100-330 ohm) x1</w:t>
      </w:r>
    </w:p>
    <w:p w14:paraId="0CC37F4A" w14:textId="46D0E4AF" w:rsidR="00BD14A1" w:rsidRPr="00BD14A1" w:rsidRDefault="004275AD" w:rsidP="00C62638">
      <w:pPr>
        <w:pStyle w:val="FeatureBox2"/>
        <w:numPr>
          <w:ilvl w:val="0"/>
          <w:numId w:val="22"/>
        </w:numPr>
        <w:ind w:left="567" w:hanging="567"/>
      </w:pPr>
      <w:r>
        <w:t xml:space="preserve">separate </w:t>
      </w:r>
      <w:r w:rsidR="00EE12AE">
        <w:t>5</w:t>
      </w:r>
      <w:r>
        <w:t>–</w:t>
      </w:r>
      <w:r w:rsidR="00EE12AE">
        <w:t xml:space="preserve">6V </w:t>
      </w:r>
      <w:r w:rsidR="00AE43E9">
        <w:t xml:space="preserve">power source </w:t>
      </w:r>
      <w:r w:rsidR="00025B64">
        <w:t xml:space="preserve">if using larger servo, </w:t>
      </w:r>
      <w:r>
        <w:t xml:space="preserve">or </w:t>
      </w:r>
      <w:r w:rsidR="00025B64">
        <w:t>planning to load the servo in any way</w:t>
      </w:r>
      <w:r w:rsidR="00C10C5A">
        <w:t>.</w:t>
      </w:r>
    </w:p>
    <w:p w14:paraId="0BF7D006" w14:textId="191F39EB" w:rsidR="00C10C5A" w:rsidRDefault="007D047B" w:rsidP="00F2639F">
      <w:pPr>
        <w:pStyle w:val="FeatureBox2"/>
      </w:pPr>
      <w:r>
        <w:t xml:space="preserve">Extra support </w:t>
      </w:r>
      <w:r w:rsidR="00A80327">
        <w:t>files available</w:t>
      </w:r>
      <w:r w:rsidR="003C58BE">
        <w:t xml:space="preserve"> in</w:t>
      </w:r>
      <w:r w:rsidR="009F546E">
        <w:t xml:space="preserve"> </w:t>
      </w:r>
      <w:r w:rsidR="00372BD5">
        <w:t xml:space="preserve">the </w:t>
      </w:r>
      <w:hyperlink r:id="rId220" w:history="1">
        <w:r w:rsidR="004B1E9A" w:rsidRPr="004B1E9A">
          <w:rPr>
            <w:rStyle w:val="Hyperlink"/>
          </w:rPr>
          <w:t>Software Engineering channel of the TAS Statewide Staffroom</w:t>
        </w:r>
      </w:hyperlink>
      <w:r w:rsidR="00EA743A">
        <w:t xml:space="preserve"> include the following:</w:t>
      </w:r>
    </w:p>
    <w:p w14:paraId="03E7FEAF" w14:textId="56E1EF5B" w:rsidR="00C10C5A" w:rsidRDefault="004275AD" w:rsidP="00C62638">
      <w:pPr>
        <w:pStyle w:val="FeatureBox2"/>
        <w:numPr>
          <w:ilvl w:val="0"/>
          <w:numId w:val="23"/>
        </w:numPr>
        <w:ind w:left="567" w:hanging="567"/>
      </w:pPr>
      <w:r>
        <w:t xml:space="preserve">video </w:t>
      </w:r>
      <w:r w:rsidR="0091598E">
        <w:t>showing a</w:t>
      </w:r>
      <w:r w:rsidR="00B130FA">
        <w:t xml:space="preserve"> </w:t>
      </w:r>
      <w:r w:rsidR="00C730EC">
        <w:t xml:space="preserve">sample </w:t>
      </w:r>
      <w:r w:rsidR="00B130FA">
        <w:t>project</w:t>
      </w:r>
    </w:p>
    <w:p w14:paraId="1982653D" w14:textId="3D1B9C88" w:rsidR="00C10C5A" w:rsidRDefault="004275AD" w:rsidP="00C62638">
      <w:pPr>
        <w:pStyle w:val="FeatureBox2"/>
        <w:numPr>
          <w:ilvl w:val="0"/>
          <w:numId w:val="23"/>
        </w:numPr>
        <w:ind w:left="567" w:hanging="567"/>
      </w:pPr>
      <w:r>
        <w:t xml:space="preserve">link </w:t>
      </w:r>
      <w:r w:rsidR="00232FE3">
        <w:t xml:space="preserve">to a </w:t>
      </w:r>
      <w:r w:rsidR="00FF034A">
        <w:t>simulat</w:t>
      </w:r>
      <w:r w:rsidR="00AE4F0C">
        <w:t>ed</w:t>
      </w:r>
      <w:r w:rsidR="00FF034A">
        <w:t xml:space="preserve"> </w:t>
      </w:r>
      <w:r w:rsidR="00AE4F0C">
        <w:t xml:space="preserve">project </w:t>
      </w:r>
      <w:r w:rsidR="00FF034A">
        <w:t xml:space="preserve">on </w:t>
      </w:r>
      <w:hyperlink r:id="rId221" w:history="1">
        <w:r w:rsidR="005C14F9" w:rsidRPr="006F6794">
          <w:rPr>
            <w:rStyle w:val="Hyperlink"/>
          </w:rPr>
          <w:t>w</w:t>
        </w:r>
        <w:r w:rsidR="00FF034A" w:rsidRPr="006F6794">
          <w:rPr>
            <w:rStyle w:val="Hyperlink"/>
          </w:rPr>
          <w:t>okwi.com</w:t>
        </w:r>
      </w:hyperlink>
    </w:p>
    <w:p w14:paraId="30AD5A14" w14:textId="77777777" w:rsidR="00C10C5A" w:rsidRDefault="00323DC2" w:rsidP="00C62638">
      <w:pPr>
        <w:pStyle w:val="FeatureBox2"/>
        <w:numPr>
          <w:ilvl w:val="0"/>
          <w:numId w:val="23"/>
        </w:numPr>
        <w:ind w:left="567" w:hanging="567"/>
      </w:pPr>
      <w:r>
        <w:t xml:space="preserve">Python </w:t>
      </w:r>
      <w:r w:rsidR="0091598E">
        <w:t xml:space="preserve">code </w:t>
      </w:r>
      <w:r>
        <w:t>for running the sample project on a Raspberry Pi Pico</w:t>
      </w:r>
    </w:p>
    <w:p w14:paraId="6AFE2D7C" w14:textId="2D27FE8C" w:rsidR="00AD6B2E" w:rsidRPr="00AD6B2E" w:rsidRDefault="0062015A" w:rsidP="00C62638">
      <w:pPr>
        <w:pStyle w:val="FeatureBox2"/>
        <w:numPr>
          <w:ilvl w:val="0"/>
          <w:numId w:val="23"/>
        </w:numPr>
        <w:ind w:left="567" w:hanging="567"/>
      </w:pPr>
      <w:r>
        <w:t>Adobe Illustrator file for laser cutting pieces</w:t>
      </w:r>
      <w:r w:rsidR="003078B5">
        <w:t xml:space="preserve"> using 3</w:t>
      </w:r>
      <w:r w:rsidR="0095117D">
        <w:t xml:space="preserve"> </w:t>
      </w:r>
      <w:r w:rsidR="003078B5">
        <w:t>mm material</w:t>
      </w:r>
      <w:r w:rsidR="00C10C5A">
        <w:t>.</w:t>
      </w:r>
    </w:p>
    <w:p w14:paraId="2391846A" w14:textId="384A5983" w:rsidR="009E7316" w:rsidRDefault="009E7316" w:rsidP="00F2639F">
      <w:r>
        <w:t>In this section, you will be building and coding a closed</w:t>
      </w:r>
      <w:r w:rsidR="0025380A">
        <w:t xml:space="preserve"> </w:t>
      </w:r>
      <w:r>
        <w:t xml:space="preserve">loop </w:t>
      </w:r>
      <w:r w:rsidR="00950BC9">
        <w:t>autonomous system designed to balance a ball on a moving beam.</w:t>
      </w:r>
      <w:r w:rsidR="007A436F">
        <w:t xml:space="preserve"> </w:t>
      </w:r>
      <w:r w:rsidR="006C04FC">
        <w:t>The beam will rotate to move a ball in either direction along a track</w:t>
      </w:r>
      <w:r w:rsidR="00321F08">
        <w:t xml:space="preserve"> </w:t>
      </w:r>
      <w:r w:rsidR="0095117D">
        <w:t xml:space="preserve">while </w:t>
      </w:r>
      <w:r w:rsidR="00321F08">
        <w:t>a distance sensor continually monitors the distance to the ball.</w:t>
      </w:r>
      <w:r w:rsidR="000D79B6">
        <w:t xml:space="preserve"> The </w:t>
      </w:r>
      <w:r w:rsidR="00441153">
        <w:t xml:space="preserve">algorithm </w:t>
      </w:r>
      <w:r w:rsidR="00645C2D">
        <w:t xml:space="preserve">to control the angle of the beam will be </w:t>
      </w:r>
      <w:r w:rsidR="00942EFF">
        <w:t>a proportional</w:t>
      </w:r>
      <w:r w:rsidR="0095117D">
        <w:t>–</w:t>
      </w:r>
      <w:r w:rsidR="00942EFF">
        <w:t>integral</w:t>
      </w:r>
      <w:r w:rsidR="0095117D">
        <w:t>–</w:t>
      </w:r>
      <w:r w:rsidR="00942EFF">
        <w:t>derivative controller (PID controller).</w:t>
      </w:r>
    </w:p>
    <w:p w14:paraId="38483BDE" w14:textId="23576BAF" w:rsidR="009F59D9" w:rsidRDefault="005B30D1" w:rsidP="00F2639F">
      <w:r>
        <w:t>As a class, w</w:t>
      </w:r>
      <w:r w:rsidR="009F59D9">
        <w:t xml:space="preserve">atch </w:t>
      </w:r>
      <w:r w:rsidR="0062085F">
        <w:t xml:space="preserve">a short video showing a </w:t>
      </w:r>
      <w:hyperlink r:id="rId222" w:history="1">
        <w:r w:rsidR="0095117D">
          <w:rPr>
            <w:rStyle w:val="Hyperlink"/>
          </w:rPr>
          <w:t>balancing ball on beam (0:53)</w:t>
        </w:r>
      </w:hyperlink>
      <w:r w:rsidR="00A56975">
        <w:t xml:space="preserve">. Discuss </w:t>
      </w:r>
      <w:r w:rsidR="00FB5C56">
        <w:t xml:space="preserve">how to </w:t>
      </w:r>
      <w:r w:rsidR="0078292C">
        <w:t>construct a rotating beam</w:t>
      </w:r>
      <w:r w:rsidR="00C418F8">
        <w:t xml:space="preserve">, the electronic components required </w:t>
      </w:r>
      <w:r w:rsidR="0078292C">
        <w:t xml:space="preserve">and the variables or code required to </w:t>
      </w:r>
      <w:r w:rsidR="00DA67A8">
        <w:t xml:space="preserve">measure </w:t>
      </w:r>
      <w:r w:rsidR="0078292C">
        <w:t xml:space="preserve">the ball </w:t>
      </w:r>
      <w:r w:rsidR="00972D4B">
        <w:t>position and control the beam angle</w:t>
      </w:r>
      <w:r w:rsidR="00A56975">
        <w:t>.</w:t>
      </w:r>
    </w:p>
    <w:p w14:paraId="29062A81" w14:textId="08C518E8" w:rsidR="009F7D90" w:rsidRPr="000D4DF3" w:rsidRDefault="009F7D90" w:rsidP="00F2639F">
      <w:r>
        <w:t xml:space="preserve">This project will use the same user interface as your previous articulated </w:t>
      </w:r>
      <w:r w:rsidR="00CD5C15">
        <w:t xml:space="preserve">arm </w:t>
      </w:r>
      <w:r>
        <w:t>project</w:t>
      </w:r>
      <w:r w:rsidR="00F0317E">
        <w:t xml:space="preserve">, </w:t>
      </w:r>
      <w:r w:rsidR="0095117D">
        <w:t>al</w:t>
      </w:r>
      <w:r w:rsidR="00F0317E">
        <w:t>though</w:t>
      </w:r>
      <w:r w:rsidR="0095117D">
        <w:t xml:space="preserve"> it</w:t>
      </w:r>
      <w:r w:rsidR="00F0317E">
        <w:t xml:space="preserve"> will only require a single servo.</w:t>
      </w:r>
      <w:r w:rsidR="00FD28D8">
        <w:t xml:space="preserve"> The potentiometers will be used to adjust the values of 3 different variables used to control the system and the buttons will be used </w:t>
      </w:r>
      <w:r w:rsidR="001145C8">
        <w:t>to set the desired position of the ball.</w:t>
      </w:r>
    </w:p>
    <w:p w14:paraId="75DF1C1F" w14:textId="77777777" w:rsidR="00A71EA7" w:rsidRDefault="00A71EA7" w:rsidP="002E0D75">
      <w:pPr>
        <w:pStyle w:val="Heading2"/>
      </w:pPr>
      <w:bookmarkStart w:id="110" w:name="_Toc159418468"/>
      <w:r>
        <w:t>Design, develop and produce a mechatronic system for a real-world problem</w:t>
      </w:r>
      <w:bookmarkEnd w:id="110"/>
    </w:p>
    <w:p w14:paraId="0B46DA4F" w14:textId="1758C62B" w:rsidR="00A71EA7" w:rsidRPr="006407FA" w:rsidRDefault="00A305EB" w:rsidP="006407FA">
      <w:pPr>
        <w:pStyle w:val="Heading3"/>
      </w:pPr>
      <w:bookmarkStart w:id="111" w:name="_Toc159418469"/>
      <w:r w:rsidRPr="006407FA">
        <w:t>S</w:t>
      </w:r>
      <w:r w:rsidR="00A71EA7" w:rsidRPr="006407FA">
        <w:t>oftware control</w:t>
      </w:r>
      <w:bookmarkEnd w:id="111"/>
    </w:p>
    <w:p w14:paraId="1FD0CC4F" w14:textId="081B3473" w:rsidR="00A25B16" w:rsidRDefault="005B30D1" w:rsidP="00F2639F">
      <w:r>
        <w:t>As a class, w</w:t>
      </w:r>
      <w:r w:rsidR="00A25B16">
        <w:t xml:space="preserve">atch </w:t>
      </w:r>
      <w:hyperlink r:id="rId223" w:history="1">
        <w:r w:rsidR="0095117D">
          <w:rPr>
            <w:rStyle w:val="Hyperlink"/>
          </w:rPr>
          <w:t>What is PID Control? (11:41)</w:t>
        </w:r>
      </w:hyperlink>
      <w:r w:rsidR="00A25B16">
        <w:t xml:space="preserve"> </w:t>
      </w:r>
      <w:r w:rsidR="00D86A44">
        <w:t xml:space="preserve">and discuss how PID control could be used to </w:t>
      </w:r>
      <w:r w:rsidR="00A85BAF">
        <w:t>balance a ball on a moving beam.</w:t>
      </w:r>
    </w:p>
    <w:p w14:paraId="5C1171F1" w14:textId="41CA0727" w:rsidR="00130CFD" w:rsidRDefault="00C37340" w:rsidP="00F2639F">
      <w:r>
        <w:rPr>
          <w:b/>
          <w:bCs/>
          <w:noProof/>
        </w:rPr>
        <w:drawing>
          <wp:anchor distT="0" distB="0" distL="114300" distR="114300" simplePos="0" relativeHeight="251661360" behindDoc="0" locked="0" layoutInCell="1" allowOverlap="1" wp14:anchorId="57BF2CD4" wp14:editId="72C79FFD">
            <wp:simplePos x="0" y="0"/>
            <wp:positionH relativeFrom="column">
              <wp:posOffset>70485</wp:posOffset>
            </wp:positionH>
            <wp:positionV relativeFrom="paragraph">
              <wp:posOffset>73660</wp:posOffset>
            </wp:positionV>
            <wp:extent cx="552450" cy="552450"/>
            <wp:effectExtent l="0" t="0" r="0" b="0"/>
            <wp:wrapSquare wrapText="bothSides"/>
            <wp:docPr id="645588357" name="Picture 645588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 xml:space="preserve">Think: </w:t>
      </w:r>
      <w:r w:rsidR="00A522F8">
        <w:t xml:space="preserve">Have you ever noticed what happens to an elevator’s </w:t>
      </w:r>
      <w:r w:rsidR="00320B36">
        <w:t xml:space="preserve">speed and </w:t>
      </w:r>
      <w:r w:rsidR="00A522F8">
        <w:t xml:space="preserve">position as it gets close to </w:t>
      </w:r>
      <w:r w:rsidR="00320B36">
        <w:t xml:space="preserve">its destination floor? Does it </w:t>
      </w:r>
      <w:r w:rsidR="00E37B83">
        <w:t>slow down as it approaches its final position?</w:t>
      </w:r>
    </w:p>
    <w:p w14:paraId="09CFF393" w14:textId="60B6B382" w:rsidR="00C37340" w:rsidRDefault="00F83E8D" w:rsidP="00F2639F">
      <w:r>
        <w:t xml:space="preserve">Does it sometimes end up </w:t>
      </w:r>
      <w:r w:rsidR="005C5E43">
        <w:t>a small distance</w:t>
      </w:r>
      <w:r>
        <w:t xml:space="preserve"> from its destination? </w:t>
      </w:r>
      <w:r w:rsidR="00E37B83">
        <w:t xml:space="preserve">Does it sometimes overshoot </w:t>
      </w:r>
      <w:r>
        <w:t xml:space="preserve">the target </w:t>
      </w:r>
      <w:r w:rsidR="00E37B83">
        <w:t xml:space="preserve">and then come back </w:t>
      </w:r>
      <w:r>
        <w:t xml:space="preserve">to a more accurate </w:t>
      </w:r>
      <w:r w:rsidR="00764E2C">
        <w:t>position before opening the doors</w:t>
      </w:r>
      <w:r w:rsidR="00E37B83">
        <w:t>?</w:t>
      </w:r>
      <w:r w:rsidR="008528F6">
        <w:t xml:space="preserve"> What features of elevator control suggest </w:t>
      </w:r>
      <w:r w:rsidR="00E26F34">
        <w:t>it</w:t>
      </w:r>
      <w:r w:rsidR="00C825F3">
        <w:t xml:space="preserve"> might be using PID control (or a subset of PID control)?</w:t>
      </w:r>
    </w:p>
    <w:p w14:paraId="4BD13700" w14:textId="535EF4C6" w:rsidR="005C285A" w:rsidRDefault="00C7512B" w:rsidP="00C62638">
      <w:pPr>
        <w:pStyle w:val="ListNumber"/>
        <w:numPr>
          <w:ilvl w:val="0"/>
          <w:numId w:val="32"/>
        </w:numPr>
      </w:pPr>
      <w:r>
        <w:t>D</w:t>
      </w:r>
      <w:r w:rsidR="005C285A">
        <w:t>escribe how the proportional</w:t>
      </w:r>
      <w:r w:rsidR="002000F0">
        <w:t xml:space="preserve"> term in a PID controller is calculated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5C285A" w:rsidRPr="00821E8A" w14:paraId="2E655585" w14:textId="77777777" w:rsidTr="00F51659">
        <w:trPr>
          <w:cnfStyle w:val="100000000000" w:firstRow="1" w:lastRow="0" w:firstColumn="0" w:lastColumn="0" w:oddVBand="0" w:evenVBand="0" w:oddHBand="0" w:evenHBand="0" w:firstRowFirstColumn="0" w:firstRowLastColumn="0" w:lastRowFirstColumn="0" w:lastRowLastColumn="0"/>
          <w:trHeight w:val="206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437E09B" w14:textId="77777777" w:rsidR="005C285A" w:rsidRPr="00821E8A" w:rsidRDefault="005C285A" w:rsidP="00F2639F">
            <w:pPr>
              <w:rPr>
                <w:bCs/>
              </w:rPr>
            </w:pPr>
            <w:r w:rsidRPr="00821E8A">
              <w:rPr>
                <w:bCs/>
              </w:rPr>
              <w:t>Sample answer:</w:t>
            </w:r>
          </w:p>
          <w:p w14:paraId="5EB05979" w14:textId="0DAFE4A9" w:rsidR="005C285A" w:rsidRPr="00821E8A" w:rsidRDefault="007B0CF1" w:rsidP="00F2639F">
            <w:pPr>
              <w:rPr>
                <w:b w:val="0"/>
              </w:rPr>
            </w:pPr>
            <w:r w:rsidRPr="00821E8A">
              <w:rPr>
                <w:b w:val="0"/>
              </w:rPr>
              <w:t xml:space="preserve">The </w:t>
            </w:r>
            <w:r w:rsidR="00EF3448" w:rsidRPr="00821E8A">
              <w:rPr>
                <w:b w:val="0"/>
              </w:rPr>
              <w:t xml:space="preserve">proportional term is how far away the system is from its target or set point. </w:t>
            </w:r>
            <w:r w:rsidR="0032789A" w:rsidRPr="00821E8A">
              <w:rPr>
                <w:b w:val="0"/>
              </w:rPr>
              <w:t xml:space="preserve">This is called the </w:t>
            </w:r>
            <w:r w:rsidR="00776836" w:rsidRPr="00821E8A">
              <w:rPr>
                <w:b w:val="0"/>
              </w:rPr>
              <w:t>e</w:t>
            </w:r>
            <w:r w:rsidR="0032789A" w:rsidRPr="00821E8A">
              <w:rPr>
                <w:b w:val="0"/>
              </w:rPr>
              <w:t>rror and can be multiplied by a proportional constant for better control.</w:t>
            </w:r>
            <w:r w:rsidR="00EF3448" w:rsidRPr="00821E8A">
              <w:rPr>
                <w:b w:val="0"/>
              </w:rPr>
              <w:t xml:space="preserve"> In the ball and beam system, the proportional term could be how </w:t>
            </w:r>
            <w:proofErr w:type="gramStart"/>
            <w:r w:rsidR="00EF3448" w:rsidRPr="00821E8A">
              <w:rPr>
                <w:b w:val="0"/>
              </w:rPr>
              <w:t>far</w:t>
            </w:r>
            <w:proofErr w:type="gramEnd"/>
            <w:r w:rsidR="00EF3448" w:rsidRPr="00821E8A">
              <w:rPr>
                <w:b w:val="0"/>
              </w:rPr>
              <w:t xml:space="preserve"> the ball is from the centre.</w:t>
            </w:r>
            <w:r w:rsidR="00525021" w:rsidRPr="00821E8A">
              <w:rPr>
                <w:b w:val="0"/>
              </w:rPr>
              <w:t xml:space="preserve"> The further the ball is from the </w:t>
            </w:r>
            <w:r w:rsidR="00C22DA0" w:rsidRPr="00821E8A">
              <w:rPr>
                <w:b w:val="0"/>
              </w:rPr>
              <w:t>set point</w:t>
            </w:r>
            <w:r w:rsidR="00525021" w:rsidRPr="00821E8A">
              <w:rPr>
                <w:b w:val="0"/>
              </w:rPr>
              <w:t xml:space="preserve">, the larger the proportional term and </w:t>
            </w:r>
            <w:r w:rsidR="00130CFD">
              <w:rPr>
                <w:b w:val="0"/>
              </w:rPr>
              <w:t>therefore</w:t>
            </w:r>
            <w:r w:rsidR="00130CFD" w:rsidRPr="00821E8A">
              <w:rPr>
                <w:b w:val="0"/>
              </w:rPr>
              <w:t xml:space="preserve"> </w:t>
            </w:r>
            <w:r w:rsidR="00525021" w:rsidRPr="00821E8A">
              <w:rPr>
                <w:b w:val="0"/>
              </w:rPr>
              <w:t xml:space="preserve">the greater the control signal </w:t>
            </w:r>
            <w:r w:rsidR="003E4A7B" w:rsidRPr="00821E8A">
              <w:rPr>
                <w:b w:val="0"/>
              </w:rPr>
              <w:t>sent to the servo to move the beam.</w:t>
            </w:r>
          </w:p>
        </w:tc>
      </w:tr>
    </w:tbl>
    <w:p w14:paraId="3466BB43" w14:textId="0229624C" w:rsidR="002000F0" w:rsidRDefault="00C7512B" w:rsidP="00130CFD">
      <w:pPr>
        <w:pStyle w:val="ListNumber"/>
      </w:pPr>
      <w:r>
        <w:t>D</w:t>
      </w:r>
      <w:r w:rsidR="002000F0">
        <w:t>escribe how the integral term in a PID controller is calculated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2000F0" w:rsidRPr="00821E8A" w14:paraId="73D09EE1" w14:textId="77777777" w:rsidTr="00F51659">
        <w:trPr>
          <w:cnfStyle w:val="100000000000" w:firstRow="1" w:lastRow="0" w:firstColumn="0" w:lastColumn="0" w:oddVBand="0" w:evenVBand="0" w:oddHBand="0" w:evenHBand="0" w:firstRowFirstColumn="0" w:firstRowLastColumn="0" w:lastRowFirstColumn="0" w:lastRowLastColumn="0"/>
          <w:trHeight w:val="139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42AB727" w14:textId="77777777" w:rsidR="002000F0" w:rsidRPr="00821E8A" w:rsidRDefault="002000F0" w:rsidP="00F2639F">
            <w:pPr>
              <w:rPr>
                <w:bCs/>
              </w:rPr>
            </w:pPr>
            <w:r w:rsidRPr="00821E8A">
              <w:rPr>
                <w:bCs/>
              </w:rPr>
              <w:t>Sample answer:</w:t>
            </w:r>
          </w:p>
          <w:p w14:paraId="55C14DC0" w14:textId="12626D15" w:rsidR="002000F0" w:rsidRPr="00821E8A" w:rsidRDefault="00EF3448" w:rsidP="00F2639F">
            <w:pPr>
              <w:rPr>
                <w:b w:val="0"/>
              </w:rPr>
            </w:pPr>
            <w:r w:rsidRPr="00821E8A">
              <w:rPr>
                <w:b w:val="0"/>
              </w:rPr>
              <w:t xml:space="preserve">The integral term is the </w:t>
            </w:r>
            <w:r w:rsidR="0032789A" w:rsidRPr="00821E8A">
              <w:rPr>
                <w:b w:val="0"/>
              </w:rPr>
              <w:t xml:space="preserve">summed total over time of the </w:t>
            </w:r>
            <w:r w:rsidR="00776836" w:rsidRPr="00821E8A">
              <w:rPr>
                <w:b w:val="0"/>
              </w:rPr>
              <w:t xml:space="preserve">error. </w:t>
            </w:r>
            <w:r w:rsidR="005369D7" w:rsidRPr="00821E8A">
              <w:rPr>
                <w:b w:val="0"/>
              </w:rPr>
              <w:t xml:space="preserve">When the ball is close to the </w:t>
            </w:r>
            <w:r w:rsidR="00C22DA0" w:rsidRPr="00821E8A">
              <w:rPr>
                <w:b w:val="0"/>
              </w:rPr>
              <w:t>set point</w:t>
            </w:r>
            <w:r w:rsidR="005369D7" w:rsidRPr="00821E8A">
              <w:rPr>
                <w:b w:val="0"/>
              </w:rPr>
              <w:t xml:space="preserve">, the error or proportional control will be too small to move it. </w:t>
            </w:r>
            <w:r w:rsidR="00BE6585" w:rsidRPr="00821E8A">
              <w:rPr>
                <w:b w:val="0"/>
              </w:rPr>
              <w:t xml:space="preserve">The integral term will grow over time and will help </w:t>
            </w:r>
            <w:r w:rsidR="005C7152" w:rsidRPr="00821E8A">
              <w:rPr>
                <w:b w:val="0"/>
              </w:rPr>
              <w:t xml:space="preserve">reduce </w:t>
            </w:r>
            <w:r w:rsidR="00BE6585" w:rsidRPr="00821E8A">
              <w:rPr>
                <w:b w:val="0"/>
              </w:rPr>
              <w:t xml:space="preserve">the </w:t>
            </w:r>
            <w:r w:rsidR="005C7152" w:rsidRPr="00821E8A">
              <w:rPr>
                <w:b w:val="0"/>
              </w:rPr>
              <w:t>steady state error</w:t>
            </w:r>
            <w:r w:rsidR="005556CB" w:rsidRPr="00821E8A">
              <w:rPr>
                <w:b w:val="0"/>
              </w:rPr>
              <w:t>.</w:t>
            </w:r>
          </w:p>
        </w:tc>
      </w:tr>
    </w:tbl>
    <w:p w14:paraId="256C1FAA" w14:textId="3EEF98BB" w:rsidR="002000F0" w:rsidRDefault="00C7512B" w:rsidP="00130CFD">
      <w:pPr>
        <w:pStyle w:val="ListNumber"/>
      </w:pPr>
      <w:r>
        <w:t>D</w:t>
      </w:r>
      <w:r w:rsidR="002000F0">
        <w:t>escribe how the derivative term in a PID controller is calculated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2000F0" w:rsidRPr="00821E8A" w14:paraId="2AB921C1" w14:textId="77777777" w:rsidTr="00F51659">
        <w:trPr>
          <w:cnfStyle w:val="100000000000" w:firstRow="1" w:lastRow="0" w:firstColumn="0" w:lastColumn="0" w:oddVBand="0" w:evenVBand="0" w:oddHBand="0" w:evenHBand="0" w:firstRowFirstColumn="0" w:firstRowLastColumn="0" w:lastRowFirstColumn="0" w:lastRowLastColumn="0"/>
          <w:trHeight w:val="146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0079566" w14:textId="77777777" w:rsidR="002000F0" w:rsidRPr="00821E8A" w:rsidRDefault="002000F0" w:rsidP="00F2639F">
            <w:pPr>
              <w:rPr>
                <w:bCs/>
              </w:rPr>
            </w:pPr>
            <w:r w:rsidRPr="00821E8A">
              <w:rPr>
                <w:bCs/>
              </w:rPr>
              <w:t>Sample answer:</w:t>
            </w:r>
          </w:p>
          <w:p w14:paraId="7DFB3F52" w14:textId="29790A31" w:rsidR="002000F0" w:rsidRPr="00821E8A" w:rsidRDefault="005556CB" w:rsidP="00F2639F">
            <w:pPr>
              <w:rPr>
                <w:b w:val="0"/>
              </w:rPr>
            </w:pPr>
            <w:r w:rsidRPr="00821E8A">
              <w:rPr>
                <w:b w:val="0"/>
              </w:rPr>
              <w:t>The derivative term is the difference in the error between the current and previous readings.</w:t>
            </w:r>
            <w:r w:rsidR="00F01C7B" w:rsidRPr="00821E8A">
              <w:rPr>
                <w:b w:val="0"/>
              </w:rPr>
              <w:t xml:space="preserve"> It </w:t>
            </w:r>
            <w:r w:rsidR="00C22DA0" w:rsidRPr="00821E8A">
              <w:rPr>
                <w:b w:val="0"/>
              </w:rPr>
              <w:t>lets us know how fast the ball is moving toward or away from the set point</w:t>
            </w:r>
            <w:r w:rsidR="00CA6BDF" w:rsidRPr="00821E8A">
              <w:rPr>
                <w:b w:val="0"/>
              </w:rPr>
              <w:t xml:space="preserve"> so that the control to the servo can be changed </w:t>
            </w:r>
            <w:r w:rsidR="00FA3C7F" w:rsidRPr="00821E8A">
              <w:rPr>
                <w:b w:val="0"/>
              </w:rPr>
              <w:t>before the ball overshoots its target.</w:t>
            </w:r>
          </w:p>
        </w:tc>
      </w:tr>
    </w:tbl>
    <w:p w14:paraId="25A13359" w14:textId="0A197613" w:rsidR="007706D6" w:rsidRDefault="007706D6" w:rsidP="00F2639F">
      <w:r w:rsidRPr="00130CFD">
        <w:rPr>
          <w:b/>
          <w:bCs/>
        </w:rPr>
        <w:t>Extension</w:t>
      </w:r>
      <w:r>
        <w:t xml:space="preserve">: </w:t>
      </w:r>
      <w:r w:rsidR="002E6164">
        <w:t>d</w:t>
      </w:r>
      <w:r>
        <w:t>escribe how a PID controller can be tuned in a mechatronic system.</w:t>
      </w:r>
    </w:p>
    <w:tbl>
      <w:tblPr>
        <w:tblStyle w:val="Tableheader"/>
        <w:tblW w:w="9650" w:type="dxa"/>
        <w:tblLook w:val="0420" w:firstRow="1" w:lastRow="0" w:firstColumn="0" w:lastColumn="0" w:noHBand="0" w:noVBand="1"/>
        <w:tblDescription w:val="Space for students to provide answer."/>
      </w:tblPr>
      <w:tblGrid>
        <w:gridCol w:w="9650"/>
      </w:tblGrid>
      <w:tr w:rsidR="007706D6" w:rsidRPr="00821E8A" w14:paraId="6183B791" w14:textId="77777777" w:rsidTr="00F51659">
        <w:trPr>
          <w:cnfStyle w:val="100000000000" w:firstRow="1" w:lastRow="0" w:firstColumn="0" w:lastColumn="0" w:oddVBand="0" w:evenVBand="0" w:oddHBand="0" w:evenHBand="0" w:firstRowFirstColumn="0" w:firstRowLastColumn="0" w:lastRowFirstColumn="0" w:lastRowLastColumn="0"/>
          <w:trHeight w:val="241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43BA5F0" w14:textId="77777777" w:rsidR="007706D6" w:rsidRPr="00821E8A" w:rsidRDefault="007706D6" w:rsidP="00F2639F">
            <w:pPr>
              <w:rPr>
                <w:bCs/>
              </w:rPr>
            </w:pPr>
            <w:r w:rsidRPr="00821E8A">
              <w:rPr>
                <w:bCs/>
              </w:rPr>
              <w:t>Sample answer:</w:t>
            </w:r>
          </w:p>
          <w:p w14:paraId="6F59C266" w14:textId="2FE3EDE7" w:rsidR="007706D6" w:rsidRPr="00821E8A" w:rsidRDefault="007706D6" w:rsidP="00F2639F">
            <w:pPr>
              <w:rPr>
                <w:b w:val="0"/>
              </w:rPr>
            </w:pPr>
            <w:r w:rsidRPr="00821E8A">
              <w:rPr>
                <w:b w:val="0"/>
              </w:rPr>
              <w:t>Each PID component has its own constant which should be initially set to 0. Increase the constant of the proportional component until the system responds fast enough without too much overshoot, too slow a response or too much steady</w:t>
            </w:r>
            <w:r w:rsidR="00713107">
              <w:rPr>
                <w:b w:val="0"/>
              </w:rPr>
              <w:t xml:space="preserve"> </w:t>
            </w:r>
            <w:r w:rsidRPr="00821E8A">
              <w:rPr>
                <w:b w:val="0"/>
              </w:rPr>
              <w:t>state error. Then, slowly increase the integral constant until the system reacts to steady state errors without introducing too much oscillation or instability. Then, increase the derivative constant until the system reacts more quickly to fast state changes without introducing instability.</w:t>
            </w:r>
          </w:p>
        </w:tc>
      </w:tr>
    </w:tbl>
    <w:p w14:paraId="0639A72F" w14:textId="18BDF33E" w:rsidR="00C10C5A" w:rsidRPr="006407FA" w:rsidRDefault="302BFD17" w:rsidP="006407FA">
      <w:pPr>
        <w:pStyle w:val="Heading3"/>
      </w:pPr>
      <w:bookmarkStart w:id="112" w:name="_Toc159418470"/>
      <w:r w:rsidRPr="006407FA">
        <w:t>M</w:t>
      </w:r>
      <w:r w:rsidR="00A71EA7" w:rsidRPr="006407FA">
        <w:t>echanical engineering</w:t>
      </w:r>
      <w:bookmarkEnd w:id="112"/>
    </w:p>
    <w:p w14:paraId="6E51AED8" w14:textId="1A3B048C" w:rsidR="00E77923" w:rsidRDefault="00E77923" w:rsidP="00F2639F">
      <w:r>
        <w:t xml:space="preserve">You will need to create a structure </w:t>
      </w:r>
      <w:r w:rsidR="009851FB">
        <w:t>that</w:t>
      </w:r>
      <w:r w:rsidR="00E160EE">
        <w:t xml:space="preserve"> has</w:t>
      </w:r>
      <w:r w:rsidR="009851FB">
        <w:t>:</w:t>
      </w:r>
    </w:p>
    <w:p w14:paraId="694B5FEE" w14:textId="07C94F4F" w:rsidR="00111D2D" w:rsidRDefault="00111D2D" w:rsidP="00C10C5A">
      <w:pPr>
        <w:pStyle w:val="ListBullet"/>
      </w:pPr>
      <w:r>
        <w:t xml:space="preserve">a rotatable beam or arm </w:t>
      </w:r>
      <w:r w:rsidR="00E160EE">
        <w:t>which</w:t>
      </w:r>
      <w:r w:rsidR="008A2E79">
        <w:t xml:space="preserve"> can</w:t>
      </w:r>
    </w:p>
    <w:p w14:paraId="67BC5D82" w14:textId="45240079" w:rsidR="009851FB" w:rsidRDefault="008A2E79" w:rsidP="00C10C5A">
      <w:pPr>
        <w:pStyle w:val="ListBullet2"/>
      </w:pPr>
      <w:r>
        <w:t>support a ball</w:t>
      </w:r>
      <w:r w:rsidR="006F725A">
        <w:t xml:space="preserve"> evenly along its length</w:t>
      </w:r>
    </w:p>
    <w:p w14:paraId="6310789C" w14:textId="2A2908E5" w:rsidR="00C237D3" w:rsidRDefault="008A2E79" w:rsidP="00C10C5A">
      <w:pPr>
        <w:pStyle w:val="ListBullet2"/>
      </w:pPr>
      <w:r>
        <w:t xml:space="preserve">hold </w:t>
      </w:r>
      <w:r w:rsidR="00911844">
        <w:t>your</w:t>
      </w:r>
      <w:r>
        <w:t xml:space="preserve"> distance sensor</w:t>
      </w:r>
      <w:r w:rsidR="00037BF4">
        <w:t xml:space="preserve"> in place at one end</w:t>
      </w:r>
      <w:r w:rsidR="009121FD">
        <w:t>. I</w:t>
      </w:r>
      <w:r w:rsidR="00C237D3">
        <w:t xml:space="preserve">f </w:t>
      </w:r>
      <w:r w:rsidR="009121FD">
        <w:t xml:space="preserve">using an ultrasonic </w:t>
      </w:r>
      <w:r w:rsidR="00C237D3">
        <w:t>distance sensor, the beam needs to be able to mostly contain the sound waves reflected from the bal</w:t>
      </w:r>
      <w:r w:rsidR="00D80756">
        <w:t>l</w:t>
      </w:r>
    </w:p>
    <w:p w14:paraId="35887F74" w14:textId="68234D75" w:rsidR="00F011FB" w:rsidRDefault="00FB4223" w:rsidP="00C10C5A">
      <w:pPr>
        <w:pStyle w:val="ListBullet2"/>
      </w:pPr>
      <w:r>
        <w:t>r</w:t>
      </w:r>
      <w:r w:rsidR="00992EFA">
        <w:t xml:space="preserve">otate </w:t>
      </w:r>
      <w:r>
        <w:t xml:space="preserve">up to </w:t>
      </w:r>
      <w:r w:rsidR="00D26ADB">
        <w:t xml:space="preserve">20 degrees </w:t>
      </w:r>
      <w:r w:rsidR="00992EFA">
        <w:t xml:space="preserve">either </w:t>
      </w:r>
      <w:r>
        <w:t>side of horizontal</w:t>
      </w:r>
      <w:r w:rsidR="00BA1A3F">
        <w:t xml:space="preserve"> without </w:t>
      </w:r>
      <w:r w:rsidR="004E6B41">
        <w:t xml:space="preserve">physical </w:t>
      </w:r>
      <w:r w:rsidR="009435AA">
        <w:t>constraint</w:t>
      </w:r>
      <w:r w:rsidR="0092364B">
        <w:t>s</w:t>
      </w:r>
    </w:p>
    <w:p w14:paraId="618909F9" w14:textId="4054B549" w:rsidR="00111D2D" w:rsidRDefault="008A2E79" w:rsidP="00C10C5A">
      <w:pPr>
        <w:pStyle w:val="ListBullet"/>
      </w:pPr>
      <w:r>
        <w:t xml:space="preserve">a </w:t>
      </w:r>
      <w:r w:rsidR="00F272D0">
        <w:t>support component that:</w:t>
      </w:r>
    </w:p>
    <w:p w14:paraId="0F6B764A" w14:textId="08A867A5" w:rsidR="00F272D0" w:rsidRDefault="00F514B3" w:rsidP="00C10C5A">
      <w:pPr>
        <w:pStyle w:val="ListBullet2"/>
      </w:pPr>
      <w:r>
        <w:t>will be reasonably stable</w:t>
      </w:r>
      <w:r w:rsidR="00E507F5">
        <w:t xml:space="preserve"> </w:t>
      </w:r>
      <w:r w:rsidR="00713107">
        <w:t xml:space="preserve">while </w:t>
      </w:r>
      <w:r w:rsidR="00E507F5">
        <w:t>supporting the beam</w:t>
      </w:r>
    </w:p>
    <w:p w14:paraId="7684CFF0" w14:textId="458CA861" w:rsidR="00F514B3" w:rsidRDefault="00964D6E" w:rsidP="00C10C5A">
      <w:pPr>
        <w:pStyle w:val="ListBullet2"/>
      </w:pPr>
      <w:r>
        <w:t xml:space="preserve">can </w:t>
      </w:r>
      <w:r w:rsidR="00F514B3">
        <w:t>help</w:t>
      </w:r>
      <w:r>
        <w:t xml:space="preserve"> </w:t>
      </w:r>
      <w:r w:rsidR="00B44DD1">
        <w:t>rotate the beam vertically either side of horizontal</w:t>
      </w:r>
      <w:r>
        <w:t xml:space="preserve"> through the use of a servo </w:t>
      </w:r>
      <w:r w:rsidR="00FA3185">
        <w:t xml:space="preserve">or </w:t>
      </w:r>
      <w:proofErr w:type="gramStart"/>
      <w:r w:rsidR="00FA3185">
        <w:t>motor</w:t>
      </w:r>
      <w:proofErr w:type="gramEnd"/>
    </w:p>
    <w:p w14:paraId="6525F066" w14:textId="7ACAB8AC" w:rsidR="00E07CFC" w:rsidRDefault="007467C2" w:rsidP="00C10C5A">
      <w:pPr>
        <w:pStyle w:val="ListBullet2"/>
      </w:pPr>
      <w:r>
        <w:t>allows your microcontroller circuit and power supply to be connected nearby</w:t>
      </w:r>
      <w:r w:rsidR="00C10C5A">
        <w:t>.</w:t>
      </w:r>
    </w:p>
    <w:p w14:paraId="19535C2C" w14:textId="77777777" w:rsidR="00713107" w:rsidRDefault="00713107" w:rsidP="00713107">
      <w:pPr>
        <w:pStyle w:val="Imageattributioncaption"/>
      </w:pPr>
      <w:r>
        <w:t xml:space="preserve">Figure </w:t>
      </w:r>
      <w:r>
        <w:fldChar w:fldCharType="begin"/>
      </w:r>
      <w:r>
        <w:instrText xml:space="preserve"> SEQ Figure \* ARABIC </w:instrText>
      </w:r>
      <w:r>
        <w:fldChar w:fldCharType="separate"/>
      </w:r>
      <w:r>
        <w:rPr>
          <w:noProof/>
        </w:rPr>
        <w:t>37</w:t>
      </w:r>
      <w:r>
        <w:fldChar w:fldCharType="end"/>
      </w:r>
      <w:r>
        <w:t xml:space="preserve"> – sample supporting structure</w:t>
      </w:r>
    </w:p>
    <w:p w14:paraId="2E03BDE8" w14:textId="77777777" w:rsidR="00713107" w:rsidRDefault="00713107" w:rsidP="00713107">
      <w:pPr>
        <w:pStyle w:val="ListBullet2"/>
        <w:ind w:left="927" w:hanging="360"/>
      </w:pPr>
      <w:r>
        <w:rPr>
          <w:noProof/>
        </w:rPr>
        <w:drawing>
          <wp:inline distT="0" distB="0" distL="0" distR="0" wp14:anchorId="6099306A" wp14:editId="6FE3491E">
            <wp:extent cx="2529205" cy="1894840"/>
            <wp:effectExtent l="0" t="0" r="4445" b="0"/>
            <wp:docPr id="1040570375" name="Picture 1040570375" descr="Photograph showing sample structure to hold microservo and moving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70375" name="Picture 1040570375" descr="Photograph showing sample structure to hold microservo and moving ball."/>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529205" cy="1894840"/>
                    </a:xfrm>
                    <a:prstGeom prst="rect">
                      <a:avLst/>
                    </a:prstGeom>
                    <a:noFill/>
                    <a:ln>
                      <a:noFill/>
                    </a:ln>
                  </pic:spPr>
                </pic:pic>
              </a:graphicData>
            </a:graphic>
          </wp:inline>
        </w:drawing>
      </w:r>
    </w:p>
    <w:p w14:paraId="773BC797" w14:textId="79890021" w:rsidR="00A71EA7" w:rsidRPr="00A31C43" w:rsidRDefault="01601566" w:rsidP="006407FA">
      <w:pPr>
        <w:pStyle w:val="Heading3"/>
      </w:pPr>
      <w:bookmarkStart w:id="113" w:name="_Toc159418471"/>
      <w:r w:rsidRPr="00A31C43">
        <w:t>E</w:t>
      </w:r>
      <w:r w:rsidR="00A71EA7" w:rsidRPr="00A31C43">
        <w:t>lectronics and mathematics</w:t>
      </w:r>
      <w:bookmarkEnd w:id="113"/>
    </w:p>
    <w:p w14:paraId="630438B0" w14:textId="63E94353" w:rsidR="00C10C5A" w:rsidRDefault="00323E48" w:rsidP="00F2639F">
      <w:r>
        <w:t xml:space="preserve">In this step, you will </w:t>
      </w:r>
      <w:r w:rsidR="005C65AF">
        <w:t xml:space="preserve">connect and </w:t>
      </w:r>
      <w:r>
        <w:t xml:space="preserve">test all electrical components and </w:t>
      </w:r>
      <w:r w:rsidR="005C65AF">
        <w:t>apply initial scaling factors for the PID control algorithm.</w:t>
      </w:r>
      <w:r w:rsidR="004A5402">
        <w:t xml:space="preserve"> The user interface </w:t>
      </w:r>
      <w:r w:rsidR="005736F7">
        <w:t xml:space="preserve">hardware </w:t>
      </w:r>
      <w:r w:rsidR="004A5402">
        <w:t>is the same as for your previous programmable articulated arm project</w:t>
      </w:r>
      <w:r w:rsidR="005736F7">
        <w:t xml:space="preserve"> so can be reused</w:t>
      </w:r>
      <w:r w:rsidR="001D237B">
        <w:t>.</w:t>
      </w:r>
      <w:r w:rsidR="005D0A96">
        <w:t xml:space="preserve"> Create a new simulated project</w:t>
      </w:r>
      <w:r w:rsidR="009066CA">
        <w:t xml:space="preserve"> to test your code before applying it to the physical system.</w:t>
      </w:r>
    </w:p>
    <w:p w14:paraId="33FFA842" w14:textId="40A60F99" w:rsidR="00C10C5A" w:rsidRDefault="00C10C5A" w:rsidP="00C10C5A">
      <w:pPr>
        <w:pStyle w:val="Caption"/>
      </w:pPr>
      <w:r>
        <w:t xml:space="preserve">Figure </w:t>
      </w:r>
      <w:r>
        <w:fldChar w:fldCharType="begin"/>
      </w:r>
      <w:r>
        <w:instrText xml:space="preserve"> SEQ Figure \* ARABIC </w:instrText>
      </w:r>
      <w:r>
        <w:fldChar w:fldCharType="separate"/>
      </w:r>
      <w:r w:rsidR="00D33E22">
        <w:rPr>
          <w:noProof/>
        </w:rPr>
        <w:t>38</w:t>
      </w:r>
      <w:r>
        <w:fldChar w:fldCharType="end"/>
      </w:r>
      <w:r>
        <w:t xml:space="preserve"> – sample circuit</w:t>
      </w:r>
    </w:p>
    <w:p w14:paraId="364CF78B" w14:textId="525A087B" w:rsidR="00C10C5A" w:rsidRDefault="00C10C5A" w:rsidP="00F2639F">
      <w:pPr>
        <w:rPr>
          <w:b/>
          <w:bCs/>
        </w:rPr>
      </w:pPr>
      <w:r>
        <w:rPr>
          <w:noProof/>
        </w:rPr>
        <w:drawing>
          <wp:inline distT="0" distB="0" distL="0" distR="0" wp14:anchorId="3F1CFBFF" wp14:editId="4EB907DB">
            <wp:extent cx="2531745" cy="1903095"/>
            <wp:effectExtent l="0" t="0" r="1905" b="1905"/>
            <wp:docPr id="1090881957" name="Picture 1090881957" descr="Photograph showing sample wiring between some of the components in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881957" name="Picture 1090881957" descr="Photograph showing sample wiring between some of the components in the project."/>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531745" cy="1903095"/>
                    </a:xfrm>
                    <a:prstGeom prst="rect">
                      <a:avLst/>
                    </a:prstGeom>
                    <a:noFill/>
                    <a:ln>
                      <a:noFill/>
                    </a:ln>
                  </pic:spPr>
                </pic:pic>
              </a:graphicData>
            </a:graphic>
          </wp:inline>
        </w:drawing>
      </w:r>
    </w:p>
    <w:p w14:paraId="0721C548" w14:textId="7320398E" w:rsidR="0092094F" w:rsidRPr="006E31C1" w:rsidRDefault="0092094F" w:rsidP="00A31C43">
      <w:pPr>
        <w:pStyle w:val="Heading4"/>
      </w:pPr>
      <w:r w:rsidRPr="006E31C1">
        <w:t>Servos</w:t>
      </w:r>
    </w:p>
    <w:p w14:paraId="72169706" w14:textId="10D44D0D" w:rsidR="003558CF" w:rsidRDefault="003558CF" w:rsidP="00684B94">
      <w:r>
        <w:t>This project only requires a single servo, so 2 of the previous 3 can be removed</w:t>
      </w:r>
      <w:r w:rsidR="0068401E">
        <w:t>. Add code to</w:t>
      </w:r>
      <w:r w:rsidR="00181A01">
        <w:t xml:space="preserve"> initialise a project with required libraries and to</w:t>
      </w:r>
      <w:r w:rsidR="0068401E">
        <w:t xml:space="preserve"> connect </w:t>
      </w:r>
      <w:r w:rsidR="00181A01">
        <w:t>the</w:t>
      </w:r>
      <w:r w:rsidR="0068401E">
        <w:t xml:space="preserve"> single remaining servo.</w:t>
      </w:r>
      <w:r w:rsidR="00D33E79">
        <w:t xml:space="preserve"> See the examples below.</w:t>
      </w:r>
    </w:p>
    <w:p w14:paraId="5BF14FC1" w14:textId="77777777" w:rsidR="002963D6" w:rsidRDefault="002963D6" w:rsidP="00F2639F">
      <w:r>
        <w:t xml:space="preserve">For </w:t>
      </w:r>
      <w:r w:rsidRPr="008F4E3C">
        <w:rPr>
          <w:b/>
          <w:bCs/>
        </w:rPr>
        <w:t>Arduino/C++</w:t>
      </w:r>
      <w:r w:rsidRPr="00A97BE8">
        <w:t>:</w:t>
      </w:r>
    </w:p>
    <w:p w14:paraId="6920D1DA"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Balance beam - experiment and adjust to suit your circuit </w:t>
      </w:r>
    </w:p>
    <w:p w14:paraId="2B1F74A9" w14:textId="77777777" w:rsidR="00D57F7F" w:rsidRPr="00D57F7F" w:rsidRDefault="00D57F7F" w:rsidP="00F2639F">
      <w:pPr>
        <w:spacing w:before="120"/>
        <w:contextualSpacing/>
        <w:rPr>
          <w:rFonts w:ascii="Courier New" w:hAnsi="Courier New" w:cs="Courier New"/>
        </w:rPr>
      </w:pPr>
    </w:p>
    <w:p w14:paraId="70CB306A" w14:textId="77777777" w:rsidR="00D57F7F" w:rsidRPr="00EE20B5" w:rsidRDefault="00D57F7F" w:rsidP="00F2639F">
      <w:pPr>
        <w:spacing w:before="120"/>
        <w:contextualSpacing/>
        <w:rPr>
          <w:rFonts w:ascii="Courier New" w:hAnsi="Courier New" w:cs="Courier New"/>
          <w:lang w:val="it-IT"/>
        </w:rPr>
      </w:pPr>
      <w:r w:rsidRPr="00EE20B5">
        <w:rPr>
          <w:rFonts w:ascii="Courier New" w:hAnsi="Courier New" w:cs="Courier New"/>
          <w:lang w:val="it-IT"/>
        </w:rPr>
        <w:t>#include &lt;Servo.h&gt;</w:t>
      </w:r>
    </w:p>
    <w:p w14:paraId="3E0D351D" w14:textId="77777777" w:rsidR="00D57F7F" w:rsidRPr="00EE20B5" w:rsidRDefault="00D57F7F" w:rsidP="00F2639F">
      <w:pPr>
        <w:spacing w:before="120"/>
        <w:contextualSpacing/>
        <w:rPr>
          <w:rFonts w:ascii="Courier New" w:hAnsi="Courier New" w:cs="Courier New"/>
          <w:lang w:val="it-IT"/>
        </w:rPr>
      </w:pPr>
      <w:r w:rsidRPr="00EE20B5">
        <w:rPr>
          <w:rFonts w:ascii="Courier New" w:hAnsi="Courier New" w:cs="Courier New"/>
          <w:lang w:val="it-IT"/>
        </w:rPr>
        <w:t>Servo servo;</w:t>
      </w:r>
    </w:p>
    <w:p w14:paraId="1BBB74E0" w14:textId="77777777" w:rsidR="00D57F7F" w:rsidRPr="00EE20B5" w:rsidRDefault="00D57F7F" w:rsidP="00F2639F">
      <w:pPr>
        <w:spacing w:before="120"/>
        <w:contextualSpacing/>
        <w:rPr>
          <w:rFonts w:ascii="Courier New" w:hAnsi="Courier New" w:cs="Courier New"/>
          <w:lang w:val="it-IT"/>
        </w:rPr>
      </w:pPr>
    </w:p>
    <w:p w14:paraId="017F78F7"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void setup()</w:t>
      </w:r>
    </w:p>
    <w:p w14:paraId="12504911"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w:t>
      </w:r>
    </w:p>
    <w:p w14:paraId="2D0FC088"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the servo library sets the 50Hz pulse frequency</w:t>
      </w:r>
    </w:p>
    <w:p w14:paraId="5059FEF4"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w:t>
      </w:r>
      <w:proofErr w:type="spellStart"/>
      <w:proofErr w:type="gramStart"/>
      <w:r w:rsidRPr="00D57F7F">
        <w:rPr>
          <w:rFonts w:ascii="Courier New" w:hAnsi="Courier New" w:cs="Courier New"/>
        </w:rPr>
        <w:t>servo.attach</w:t>
      </w:r>
      <w:proofErr w:type="spellEnd"/>
      <w:proofErr w:type="gramEnd"/>
      <w:r w:rsidRPr="00D57F7F">
        <w:rPr>
          <w:rFonts w:ascii="Courier New" w:hAnsi="Courier New" w:cs="Courier New"/>
        </w:rPr>
        <w:t>(7, 1000, 2000);</w:t>
      </w:r>
    </w:p>
    <w:p w14:paraId="2796BB29"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w:t>
      </w:r>
    </w:p>
    <w:p w14:paraId="5C96CDE3"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w:t>
      </w:r>
      <w:proofErr w:type="spellStart"/>
      <w:r w:rsidRPr="00D57F7F">
        <w:rPr>
          <w:rFonts w:ascii="Courier New" w:hAnsi="Courier New" w:cs="Courier New"/>
        </w:rPr>
        <w:t>Serial.begin</w:t>
      </w:r>
      <w:proofErr w:type="spellEnd"/>
      <w:r w:rsidRPr="00D57F7F">
        <w:rPr>
          <w:rFonts w:ascii="Courier New" w:hAnsi="Courier New" w:cs="Courier New"/>
        </w:rPr>
        <w:t>(9600</w:t>
      </w:r>
      <w:proofErr w:type="gramStart"/>
      <w:r w:rsidRPr="00D57F7F">
        <w:rPr>
          <w:rFonts w:ascii="Courier New" w:hAnsi="Courier New" w:cs="Courier New"/>
        </w:rPr>
        <w:t>);</w:t>
      </w:r>
      <w:proofErr w:type="gramEnd"/>
    </w:p>
    <w:p w14:paraId="159BC884" w14:textId="77777777" w:rsidR="00D57F7F" w:rsidRDefault="00D57F7F" w:rsidP="00F2639F">
      <w:pPr>
        <w:spacing w:before="120"/>
        <w:contextualSpacing/>
        <w:rPr>
          <w:rFonts w:ascii="Courier New" w:hAnsi="Courier New" w:cs="Courier New"/>
        </w:rPr>
      </w:pPr>
      <w:r w:rsidRPr="00D57F7F">
        <w:rPr>
          <w:rFonts w:ascii="Courier New" w:hAnsi="Courier New" w:cs="Courier New"/>
        </w:rPr>
        <w:t>}</w:t>
      </w:r>
    </w:p>
    <w:p w14:paraId="758B58A1" w14:textId="49E5F2AE" w:rsidR="002963D6" w:rsidRDefault="002963D6" w:rsidP="00F2639F">
      <w:r>
        <w:t xml:space="preserve">For </w:t>
      </w:r>
      <w:r w:rsidRPr="008F4E3C">
        <w:rPr>
          <w:b/>
          <w:bCs/>
        </w:rPr>
        <w:t>Pico/Python</w:t>
      </w:r>
      <w:r>
        <w:t>:</w:t>
      </w:r>
    </w:p>
    <w:p w14:paraId="3637EFB0"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Balance beam - experiment and adjust to suit your circuit</w:t>
      </w:r>
    </w:p>
    <w:p w14:paraId="1AF2FFBE" w14:textId="77777777" w:rsidR="00D57F7F" w:rsidRPr="00D57F7F" w:rsidRDefault="00D57F7F" w:rsidP="00F2639F">
      <w:pPr>
        <w:spacing w:before="120"/>
        <w:contextualSpacing/>
        <w:rPr>
          <w:rFonts w:ascii="Courier New" w:hAnsi="Courier New" w:cs="Courier New"/>
        </w:rPr>
      </w:pPr>
    </w:p>
    <w:p w14:paraId="7749D677"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use microsecond time measurements</w:t>
      </w:r>
    </w:p>
    <w:p w14:paraId="66B58724"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from machine import </w:t>
      </w:r>
      <w:proofErr w:type="spellStart"/>
      <w:r w:rsidRPr="00D57F7F">
        <w:rPr>
          <w:rFonts w:ascii="Courier New" w:hAnsi="Courier New" w:cs="Courier New"/>
        </w:rPr>
        <w:t>Pin,ADC,PWM</w:t>
      </w:r>
      <w:proofErr w:type="spellEnd"/>
      <w:r w:rsidRPr="00D57F7F">
        <w:rPr>
          <w:rFonts w:ascii="Courier New" w:hAnsi="Courier New" w:cs="Courier New"/>
        </w:rPr>
        <w:t xml:space="preserve">, </w:t>
      </w:r>
      <w:proofErr w:type="spellStart"/>
      <w:r w:rsidRPr="00D57F7F">
        <w:rPr>
          <w:rFonts w:ascii="Courier New" w:hAnsi="Courier New" w:cs="Courier New"/>
        </w:rPr>
        <w:t>time_pulse_us</w:t>
      </w:r>
      <w:proofErr w:type="spellEnd"/>
    </w:p>
    <w:p w14:paraId="5D0E7047"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from time import sleep, </w:t>
      </w:r>
      <w:proofErr w:type="spellStart"/>
      <w:r w:rsidRPr="00D57F7F">
        <w:rPr>
          <w:rFonts w:ascii="Courier New" w:hAnsi="Courier New" w:cs="Courier New"/>
        </w:rPr>
        <w:t>sleep_us</w:t>
      </w:r>
      <w:proofErr w:type="spellEnd"/>
      <w:r w:rsidRPr="00D57F7F">
        <w:rPr>
          <w:rFonts w:ascii="Courier New" w:hAnsi="Courier New" w:cs="Courier New"/>
        </w:rPr>
        <w:t xml:space="preserve">, </w:t>
      </w:r>
      <w:proofErr w:type="spellStart"/>
      <w:r w:rsidRPr="00D57F7F">
        <w:rPr>
          <w:rFonts w:ascii="Courier New" w:hAnsi="Courier New" w:cs="Courier New"/>
        </w:rPr>
        <w:t>ticks_us</w:t>
      </w:r>
      <w:proofErr w:type="spellEnd"/>
    </w:p>
    <w:p w14:paraId="0DF64BD5" w14:textId="77777777" w:rsidR="00D57F7F" w:rsidRPr="00D57F7F" w:rsidRDefault="00D57F7F" w:rsidP="00F2639F">
      <w:pPr>
        <w:spacing w:before="120"/>
        <w:contextualSpacing/>
        <w:rPr>
          <w:rFonts w:ascii="Courier New" w:hAnsi="Courier New" w:cs="Courier New"/>
        </w:rPr>
      </w:pPr>
    </w:p>
    <w:p w14:paraId="3CC7DD68"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Configure a servo pin for PWM output</w:t>
      </w:r>
    </w:p>
    <w:p w14:paraId="5A85AD01" w14:textId="77777777" w:rsidR="00D57F7F" w:rsidRPr="00EE20B5" w:rsidRDefault="00D57F7F" w:rsidP="00F2639F">
      <w:pPr>
        <w:spacing w:before="120"/>
        <w:contextualSpacing/>
        <w:rPr>
          <w:rFonts w:ascii="Courier New" w:hAnsi="Courier New" w:cs="Courier New"/>
          <w:lang w:val="it-IT"/>
        </w:rPr>
      </w:pPr>
      <w:r w:rsidRPr="00EE20B5">
        <w:rPr>
          <w:rFonts w:ascii="Courier New" w:hAnsi="Courier New" w:cs="Courier New"/>
          <w:lang w:val="it-IT"/>
        </w:rPr>
        <w:t>servo=PWM(Pin(6))</w:t>
      </w:r>
    </w:p>
    <w:p w14:paraId="26FC3C48" w14:textId="554AF17A" w:rsidR="0068401E" w:rsidRPr="00EE20B5" w:rsidRDefault="00D57F7F" w:rsidP="00F2639F">
      <w:pPr>
        <w:spacing w:before="120"/>
        <w:contextualSpacing/>
        <w:rPr>
          <w:lang w:val="it-IT"/>
        </w:rPr>
      </w:pPr>
      <w:r w:rsidRPr="00EE20B5">
        <w:rPr>
          <w:rFonts w:ascii="Courier New" w:hAnsi="Courier New" w:cs="Courier New"/>
          <w:lang w:val="it-IT"/>
        </w:rPr>
        <w:t>servo.freq(50)</w:t>
      </w:r>
    </w:p>
    <w:p w14:paraId="43A416FB" w14:textId="6079ADA4" w:rsidR="0092094F" w:rsidRPr="006E31C1" w:rsidRDefault="0092094F" w:rsidP="00A31C43">
      <w:pPr>
        <w:pStyle w:val="Heading4"/>
      </w:pPr>
      <w:r w:rsidRPr="006E31C1">
        <w:t>Distance sensor</w:t>
      </w:r>
    </w:p>
    <w:p w14:paraId="5C193538" w14:textId="77777777" w:rsidR="00A97BE8" w:rsidRDefault="00066718" w:rsidP="00F2639F">
      <w:r>
        <w:t xml:space="preserve">Attach </w:t>
      </w:r>
      <w:r w:rsidR="00693488">
        <w:t>a</w:t>
      </w:r>
      <w:r w:rsidR="00717EE6">
        <w:t xml:space="preserve">nd test a </w:t>
      </w:r>
      <w:r>
        <w:t>distance sensor</w:t>
      </w:r>
      <w:r w:rsidR="00991EEF">
        <w:t xml:space="preserve"> to your </w:t>
      </w:r>
      <w:r w:rsidR="0092094F">
        <w:t>circuit.</w:t>
      </w:r>
    </w:p>
    <w:p w14:paraId="431F2D8E" w14:textId="77777777" w:rsidR="00792EC3" w:rsidRDefault="00AC199F" w:rsidP="00F2639F">
      <w:r>
        <w:t xml:space="preserve">Many distance sensors require the programmer to send a short pulse and then </w:t>
      </w:r>
      <w:r w:rsidR="00FD7A13">
        <w:t>measure the time taken to receive the echo.</w:t>
      </w:r>
    </w:p>
    <w:p w14:paraId="1490E684" w14:textId="77777777" w:rsidR="00792EC3" w:rsidRDefault="00860F66" w:rsidP="00F2639F">
      <w:r>
        <w:t>This can be done without any library</w:t>
      </w:r>
      <w:r w:rsidR="007106E7">
        <w:t xml:space="preserve"> but it is a good idea to create a function for this process.</w:t>
      </w:r>
    </w:p>
    <w:p w14:paraId="4B67F75C" w14:textId="13BEAA1D" w:rsidR="00066718" w:rsidRDefault="00260FEC" w:rsidP="00F2639F">
      <w:r>
        <w:t>See the examples below if needed.</w:t>
      </w:r>
    </w:p>
    <w:p w14:paraId="455518F7" w14:textId="230A6499" w:rsidR="0048734C" w:rsidRDefault="00260FEC" w:rsidP="00F2639F">
      <w:r>
        <w:t xml:space="preserve">For </w:t>
      </w:r>
      <w:r w:rsidRPr="008F4E3C">
        <w:rPr>
          <w:b/>
          <w:bCs/>
        </w:rPr>
        <w:t>Arduino/C++</w:t>
      </w:r>
      <w:r w:rsidRPr="00792EC3">
        <w:t>:</w:t>
      </w:r>
    </w:p>
    <w:p w14:paraId="0FC8872A" w14:textId="1D436F48" w:rsidR="008276BC" w:rsidRDefault="008276BC" w:rsidP="00F2639F">
      <w:pPr>
        <w:contextualSpacing/>
        <w:rPr>
          <w:rFonts w:ascii="Courier New" w:hAnsi="Courier New" w:cs="Courier New"/>
        </w:rPr>
      </w:pPr>
      <w:r>
        <w:rPr>
          <w:rFonts w:ascii="Courier New" w:hAnsi="Courier New" w:cs="Courier New"/>
        </w:rPr>
        <w:t>//</w:t>
      </w:r>
      <w:r w:rsidR="003915ED">
        <w:rPr>
          <w:rFonts w:ascii="Courier New" w:hAnsi="Courier New" w:cs="Courier New"/>
        </w:rPr>
        <w:t>Extra</w:t>
      </w:r>
      <w:r w:rsidR="006837B6">
        <w:rPr>
          <w:rFonts w:ascii="Courier New" w:hAnsi="Courier New" w:cs="Courier New"/>
        </w:rPr>
        <w:t xml:space="preserve"> global variables: </w:t>
      </w:r>
    </w:p>
    <w:p w14:paraId="0D028531" w14:textId="6CEB96F0" w:rsidR="006837B6" w:rsidRDefault="008276BC" w:rsidP="00F2639F">
      <w:pPr>
        <w:contextualSpacing/>
        <w:rPr>
          <w:rFonts w:ascii="Courier New" w:hAnsi="Courier New" w:cs="Courier New"/>
        </w:rPr>
      </w:pPr>
      <w:r>
        <w:rPr>
          <w:rFonts w:ascii="Courier New" w:hAnsi="Courier New" w:cs="Courier New"/>
        </w:rPr>
        <w:t xml:space="preserve">  </w:t>
      </w:r>
      <w:r w:rsidR="004A23CF" w:rsidRPr="004A23CF">
        <w:rPr>
          <w:rFonts w:ascii="Courier New" w:hAnsi="Courier New" w:cs="Courier New"/>
        </w:rPr>
        <w:t>int trigger=2, echo=</w:t>
      </w:r>
      <w:proofErr w:type="gramStart"/>
      <w:r w:rsidR="004A23CF" w:rsidRPr="004A23CF">
        <w:rPr>
          <w:rFonts w:ascii="Courier New" w:hAnsi="Courier New" w:cs="Courier New"/>
        </w:rPr>
        <w:t>3;</w:t>
      </w:r>
      <w:proofErr w:type="gramEnd"/>
    </w:p>
    <w:p w14:paraId="06845F9A" w14:textId="05C42A23" w:rsidR="004A23CF" w:rsidRDefault="008276BC" w:rsidP="00F2639F">
      <w:pPr>
        <w:contextualSpacing/>
        <w:rPr>
          <w:rFonts w:ascii="Courier New" w:hAnsi="Courier New" w:cs="Courier New"/>
        </w:rPr>
      </w:pPr>
      <w:r>
        <w:rPr>
          <w:rFonts w:ascii="Courier New" w:hAnsi="Courier New" w:cs="Courier New"/>
        </w:rPr>
        <w:t>//</w:t>
      </w:r>
      <w:r w:rsidR="003915ED">
        <w:rPr>
          <w:rFonts w:ascii="Courier New" w:hAnsi="Courier New" w:cs="Courier New"/>
        </w:rPr>
        <w:t>Extra</w:t>
      </w:r>
      <w:r w:rsidR="004A23CF">
        <w:rPr>
          <w:rFonts w:ascii="Courier New" w:hAnsi="Courier New" w:cs="Courier New"/>
        </w:rPr>
        <w:t xml:space="preserve"> </w:t>
      </w:r>
      <w:r w:rsidR="00C84F83">
        <w:rPr>
          <w:rFonts w:ascii="Courier New" w:hAnsi="Courier New" w:cs="Courier New"/>
        </w:rPr>
        <w:t>setup</w:t>
      </w:r>
      <w:r w:rsidR="009A7A56">
        <w:rPr>
          <w:rFonts w:ascii="Courier New" w:hAnsi="Courier New" w:cs="Courier New"/>
        </w:rPr>
        <w:t>()</w:t>
      </w:r>
      <w:r w:rsidR="00C84F83">
        <w:rPr>
          <w:rFonts w:ascii="Courier New" w:hAnsi="Courier New" w:cs="Courier New"/>
        </w:rPr>
        <w:t xml:space="preserve"> commands: </w:t>
      </w:r>
    </w:p>
    <w:p w14:paraId="28043C58" w14:textId="77777777" w:rsidR="00E60982" w:rsidRPr="00E60982" w:rsidRDefault="00E60982" w:rsidP="00F2639F">
      <w:pPr>
        <w:contextualSpacing/>
        <w:rPr>
          <w:rFonts w:ascii="Courier New" w:hAnsi="Courier New" w:cs="Courier New"/>
        </w:rPr>
      </w:pPr>
      <w:r w:rsidRPr="00E60982">
        <w:rPr>
          <w:rFonts w:ascii="Courier New" w:hAnsi="Courier New" w:cs="Courier New"/>
        </w:rPr>
        <w:t xml:space="preserve">  //configure pins for the ultrasonic distance sensor</w:t>
      </w:r>
    </w:p>
    <w:p w14:paraId="458BB7C3" w14:textId="77777777" w:rsidR="00E60982" w:rsidRPr="00E60982" w:rsidRDefault="00E60982" w:rsidP="00F2639F">
      <w:pPr>
        <w:contextualSpacing/>
        <w:rPr>
          <w:rFonts w:ascii="Courier New" w:hAnsi="Courier New" w:cs="Courier New"/>
        </w:rPr>
      </w:pPr>
      <w:r w:rsidRPr="00E60982">
        <w:rPr>
          <w:rFonts w:ascii="Courier New" w:hAnsi="Courier New" w:cs="Courier New"/>
        </w:rPr>
        <w:t xml:space="preserve">  </w:t>
      </w:r>
      <w:proofErr w:type="spellStart"/>
      <w:r w:rsidRPr="00E60982">
        <w:rPr>
          <w:rFonts w:ascii="Courier New" w:hAnsi="Courier New" w:cs="Courier New"/>
        </w:rPr>
        <w:t>pinMode</w:t>
      </w:r>
      <w:proofErr w:type="spellEnd"/>
      <w:r w:rsidRPr="00E60982">
        <w:rPr>
          <w:rFonts w:ascii="Courier New" w:hAnsi="Courier New" w:cs="Courier New"/>
        </w:rPr>
        <w:t>(</w:t>
      </w:r>
      <w:proofErr w:type="spellStart"/>
      <w:proofErr w:type="gramStart"/>
      <w:r w:rsidRPr="00E60982">
        <w:rPr>
          <w:rFonts w:ascii="Courier New" w:hAnsi="Courier New" w:cs="Courier New"/>
        </w:rPr>
        <w:t>trigger,OUTPUT</w:t>
      </w:r>
      <w:proofErr w:type="spellEnd"/>
      <w:proofErr w:type="gramEnd"/>
      <w:r w:rsidRPr="00E60982">
        <w:rPr>
          <w:rFonts w:ascii="Courier New" w:hAnsi="Courier New" w:cs="Courier New"/>
        </w:rPr>
        <w:t>);</w:t>
      </w:r>
    </w:p>
    <w:p w14:paraId="3BB64D6C" w14:textId="77777777" w:rsidR="00FD5A08" w:rsidRDefault="00E60982" w:rsidP="00F2639F">
      <w:pPr>
        <w:contextualSpacing/>
        <w:rPr>
          <w:rFonts w:ascii="Courier New" w:hAnsi="Courier New" w:cs="Courier New"/>
        </w:rPr>
      </w:pPr>
      <w:r w:rsidRPr="00E60982">
        <w:rPr>
          <w:rFonts w:ascii="Courier New" w:hAnsi="Courier New" w:cs="Courier New"/>
        </w:rPr>
        <w:t xml:space="preserve">  </w:t>
      </w:r>
      <w:proofErr w:type="spellStart"/>
      <w:r w:rsidRPr="00E60982">
        <w:rPr>
          <w:rFonts w:ascii="Courier New" w:hAnsi="Courier New" w:cs="Courier New"/>
        </w:rPr>
        <w:t>pinMode</w:t>
      </w:r>
      <w:proofErr w:type="spellEnd"/>
      <w:r w:rsidRPr="00E60982">
        <w:rPr>
          <w:rFonts w:ascii="Courier New" w:hAnsi="Courier New" w:cs="Courier New"/>
        </w:rPr>
        <w:t>(</w:t>
      </w:r>
      <w:proofErr w:type="spellStart"/>
      <w:proofErr w:type="gramStart"/>
      <w:r w:rsidRPr="00E60982">
        <w:rPr>
          <w:rFonts w:ascii="Courier New" w:hAnsi="Courier New" w:cs="Courier New"/>
        </w:rPr>
        <w:t>echo,INPUT</w:t>
      </w:r>
      <w:proofErr w:type="spellEnd"/>
      <w:proofErr w:type="gramEnd"/>
      <w:r w:rsidRPr="00E60982">
        <w:rPr>
          <w:rFonts w:ascii="Courier New" w:hAnsi="Courier New" w:cs="Courier New"/>
        </w:rPr>
        <w:t>);</w:t>
      </w:r>
    </w:p>
    <w:p w14:paraId="5500211E" w14:textId="1F8B3D2B" w:rsidR="00C56322" w:rsidRPr="00C56322" w:rsidRDefault="00C56322" w:rsidP="00F2639F">
      <w:pPr>
        <w:contextualSpacing/>
        <w:rPr>
          <w:rFonts w:ascii="Courier New" w:hAnsi="Courier New" w:cs="Courier New"/>
        </w:rPr>
      </w:pPr>
      <w:r w:rsidRPr="00C56322">
        <w:rPr>
          <w:rFonts w:ascii="Courier New" w:hAnsi="Courier New" w:cs="Courier New"/>
        </w:rPr>
        <w:t xml:space="preserve">int </w:t>
      </w:r>
      <w:proofErr w:type="spellStart"/>
      <w:r w:rsidRPr="00C56322">
        <w:rPr>
          <w:rFonts w:ascii="Courier New" w:hAnsi="Courier New" w:cs="Courier New"/>
        </w:rPr>
        <w:t>singleReading</w:t>
      </w:r>
      <w:proofErr w:type="spellEnd"/>
      <w:r w:rsidRPr="00C56322">
        <w:rPr>
          <w:rFonts w:ascii="Courier New" w:hAnsi="Courier New" w:cs="Courier New"/>
        </w:rPr>
        <w:t>() {</w:t>
      </w:r>
    </w:p>
    <w:p w14:paraId="01034F73" w14:textId="0CF6647B" w:rsidR="00C56322" w:rsidRPr="00C56322" w:rsidRDefault="00C56322" w:rsidP="00F2639F">
      <w:pPr>
        <w:contextualSpacing/>
        <w:rPr>
          <w:rFonts w:ascii="Courier New" w:hAnsi="Courier New" w:cs="Courier New"/>
        </w:rPr>
      </w:pPr>
      <w:r w:rsidRPr="00C56322">
        <w:rPr>
          <w:rFonts w:ascii="Courier New" w:hAnsi="Courier New" w:cs="Courier New"/>
        </w:rPr>
        <w:t xml:space="preserve">  //return a single read from a sensor as a proxy for distance</w:t>
      </w:r>
    </w:p>
    <w:p w14:paraId="770B9031"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w:t>
      </w:r>
      <w:proofErr w:type="spellStart"/>
      <w:proofErr w:type="gramStart"/>
      <w:r w:rsidRPr="00C56322">
        <w:rPr>
          <w:rFonts w:ascii="Courier New" w:hAnsi="Courier New" w:cs="Courier New"/>
        </w:rPr>
        <w:t>digitalWrite</w:t>
      </w:r>
      <w:proofErr w:type="spellEnd"/>
      <w:r w:rsidRPr="00C56322">
        <w:rPr>
          <w:rFonts w:ascii="Courier New" w:hAnsi="Courier New" w:cs="Courier New"/>
        </w:rPr>
        <w:t>(</w:t>
      </w:r>
      <w:proofErr w:type="gramEnd"/>
      <w:r w:rsidRPr="00C56322">
        <w:rPr>
          <w:rFonts w:ascii="Courier New" w:hAnsi="Courier New" w:cs="Courier New"/>
        </w:rPr>
        <w:t>trigger, HIGH);</w:t>
      </w:r>
    </w:p>
    <w:p w14:paraId="11A7A875"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w:t>
      </w:r>
      <w:proofErr w:type="spellStart"/>
      <w:proofErr w:type="gramStart"/>
      <w:r w:rsidRPr="00C56322">
        <w:rPr>
          <w:rFonts w:ascii="Courier New" w:hAnsi="Courier New" w:cs="Courier New"/>
        </w:rPr>
        <w:t>delayMicroseconds</w:t>
      </w:r>
      <w:proofErr w:type="spellEnd"/>
      <w:r w:rsidRPr="00C56322">
        <w:rPr>
          <w:rFonts w:ascii="Courier New" w:hAnsi="Courier New" w:cs="Courier New"/>
        </w:rPr>
        <w:t>(</w:t>
      </w:r>
      <w:proofErr w:type="gramEnd"/>
      <w:r w:rsidRPr="00C56322">
        <w:rPr>
          <w:rFonts w:ascii="Courier New" w:hAnsi="Courier New" w:cs="Courier New"/>
        </w:rPr>
        <w:t>5);</w:t>
      </w:r>
    </w:p>
    <w:p w14:paraId="67F64ADF"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w:t>
      </w:r>
      <w:proofErr w:type="spellStart"/>
      <w:proofErr w:type="gramStart"/>
      <w:r w:rsidRPr="00C56322">
        <w:rPr>
          <w:rFonts w:ascii="Courier New" w:hAnsi="Courier New" w:cs="Courier New"/>
        </w:rPr>
        <w:t>digitalWrite</w:t>
      </w:r>
      <w:proofErr w:type="spellEnd"/>
      <w:r w:rsidRPr="00C56322">
        <w:rPr>
          <w:rFonts w:ascii="Courier New" w:hAnsi="Courier New" w:cs="Courier New"/>
        </w:rPr>
        <w:t>(</w:t>
      </w:r>
      <w:proofErr w:type="gramEnd"/>
      <w:r w:rsidRPr="00C56322">
        <w:rPr>
          <w:rFonts w:ascii="Courier New" w:hAnsi="Courier New" w:cs="Courier New"/>
        </w:rPr>
        <w:t>trigger, LOW);</w:t>
      </w:r>
    </w:p>
    <w:p w14:paraId="6EA339F4" w14:textId="77777777" w:rsidR="00C56322" w:rsidRPr="00C56322" w:rsidRDefault="00C56322" w:rsidP="00F2639F">
      <w:pPr>
        <w:contextualSpacing/>
        <w:rPr>
          <w:rFonts w:ascii="Courier New" w:hAnsi="Courier New" w:cs="Courier New"/>
        </w:rPr>
      </w:pPr>
    </w:p>
    <w:p w14:paraId="06F349E5"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measure the response time</w:t>
      </w:r>
    </w:p>
    <w:p w14:paraId="3E667A3B"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int duration = </w:t>
      </w:r>
      <w:proofErr w:type="spellStart"/>
      <w:proofErr w:type="gramStart"/>
      <w:r w:rsidRPr="00C56322">
        <w:rPr>
          <w:rFonts w:ascii="Courier New" w:hAnsi="Courier New" w:cs="Courier New"/>
        </w:rPr>
        <w:t>pulseIn</w:t>
      </w:r>
      <w:proofErr w:type="spellEnd"/>
      <w:r w:rsidRPr="00C56322">
        <w:rPr>
          <w:rFonts w:ascii="Courier New" w:hAnsi="Courier New" w:cs="Courier New"/>
        </w:rPr>
        <w:t>(</w:t>
      </w:r>
      <w:proofErr w:type="gramEnd"/>
      <w:r w:rsidRPr="00C56322">
        <w:rPr>
          <w:rFonts w:ascii="Courier New" w:hAnsi="Courier New" w:cs="Courier New"/>
        </w:rPr>
        <w:t>echo, HIGH);</w:t>
      </w:r>
    </w:p>
    <w:p w14:paraId="7C6C116E"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return </w:t>
      </w:r>
      <w:proofErr w:type="gramStart"/>
      <w:r w:rsidRPr="00C56322">
        <w:rPr>
          <w:rFonts w:ascii="Courier New" w:hAnsi="Courier New" w:cs="Courier New"/>
        </w:rPr>
        <w:t>duration;</w:t>
      </w:r>
      <w:proofErr w:type="gramEnd"/>
    </w:p>
    <w:p w14:paraId="2F56ADBD" w14:textId="77777777" w:rsidR="00C56322" w:rsidRDefault="00C56322" w:rsidP="00F2639F">
      <w:pPr>
        <w:contextualSpacing/>
        <w:rPr>
          <w:rFonts w:ascii="Courier New" w:hAnsi="Courier New" w:cs="Courier New"/>
        </w:rPr>
      </w:pPr>
      <w:r w:rsidRPr="00C56322">
        <w:rPr>
          <w:rFonts w:ascii="Courier New" w:hAnsi="Courier New" w:cs="Courier New"/>
        </w:rPr>
        <w:t>}</w:t>
      </w:r>
    </w:p>
    <w:p w14:paraId="02CCC67B" w14:textId="04E70BF8" w:rsidR="00792EC3" w:rsidRDefault="00792EC3" w:rsidP="00F2639F">
      <w:pPr>
        <w:suppressAutoHyphens w:val="0"/>
        <w:spacing w:after="0" w:line="276" w:lineRule="auto"/>
        <w:rPr>
          <w:rFonts w:ascii="Courier New" w:hAnsi="Courier New" w:cs="Courier New"/>
        </w:rPr>
      </w:pPr>
      <w:r>
        <w:rPr>
          <w:rFonts w:ascii="Courier New" w:hAnsi="Courier New" w:cs="Courier New"/>
        </w:rPr>
        <w:br w:type="page"/>
      </w:r>
    </w:p>
    <w:p w14:paraId="2EC2CDD0" w14:textId="77777777" w:rsidR="00792EC3" w:rsidRDefault="00792EC3" w:rsidP="00F2639F">
      <w:pPr>
        <w:contextualSpacing/>
        <w:rPr>
          <w:rFonts w:ascii="Courier New" w:hAnsi="Courier New" w:cs="Courier New"/>
        </w:rPr>
      </w:pPr>
    </w:p>
    <w:p w14:paraId="0D766DD4" w14:textId="5262B215" w:rsidR="00260FEC" w:rsidRDefault="00260FEC" w:rsidP="00F2639F">
      <w:r>
        <w:t xml:space="preserve">For </w:t>
      </w:r>
      <w:r w:rsidRPr="008F4E3C">
        <w:rPr>
          <w:b/>
          <w:bCs/>
        </w:rPr>
        <w:t>Pico/Python</w:t>
      </w:r>
      <w:r>
        <w:t>:</w:t>
      </w:r>
    </w:p>
    <w:p w14:paraId="069864AE" w14:textId="77777777" w:rsidR="004A3129" w:rsidRPr="004A3129" w:rsidRDefault="004A3129" w:rsidP="00F2639F">
      <w:pPr>
        <w:contextualSpacing/>
        <w:rPr>
          <w:rFonts w:ascii="Courier New" w:hAnsi="Courier New" w:cs="Courier New"/>
        </w:rPr>
      </w:pPr>
      <w:r w:rsidRPr="004A3129">
        <w:rPr>
          <w:rFonts w:ascii="Courier New" w:hAnsi="Courier New" w:cs="Courier New"/>
        </w:rPr>
        <w:t>#Configure pins for the ultrasonic distance sensor</w:t>
      </w:r>
    </w:p>
    <w:p w14:paraId="1F5B15E5" w14:textId="77777777" w:rsidR="004A3129" w:rsidRPr="004A3129" w:rsidRDefault="004A3129" w:rsidP="00F2639F">
      <w:pPr>
        <w:contextualSpacing/>
        <w:rPr>
          <w:rFonts w:ascii="Courier New" w:hAnsi="Courier New" w:cs="Courier New"/>
        </w:rPr>
      </w:pPr>
      <w:r w:rsidRPr="004A3129">
        <w:rPr>
          <w:rFonts w:ascii="Courier New" w:hAnsi="Courier New" w:cs="Courier New"/>
        </w:rPr>
        <w:t>trigger=Pin(16,Pin.OUT)</w:t>
      </w:r>
    </w:p>
    <w:p w14:paraId="3D26AE99" w14:textId="2D6C2F80" w:rsidR="00E22587" w:rsidRDefault="004A3129" w:rsidP="00F2639F">
      <w:pPr>
        <w:contextualSpacing/>
        <w:rPr>
          <w:rFonts w:ascii="Courier New" w:hAnsi="Courier New" w:cs="Courier New"/>
        </w:rPr>
      </w:pPr>
      <w:r w:rsidRPr="004A3129">
        <w:rPr>
          <w:rFonts w:ascii="Courier New" w:hAnsi="Courier New" w:cs="Courier New"/>
        </w:rPr>
        <w:t>echo=Pin(17,Pin.IN</w:t>
      </w:r>
      <w:r w:rsidR="00E22587">
        <w:rPr>
          <w:rFonts w:ascii="Courier New" w:hAnsi="Courier New" w:cs="Courier New"/>
        </w:rPr>
        <w:t>)</w:t>
      </w:r>
    </w:p>
    <w:p w14:paraId="3E6E8645"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def </w:t>
      </w:r>
      <w:proofErr w:type="spellStart"/>
      <w:r w:rsidRPr="00E22587">
        <w:rPr>
          <w:rFonts w:ascii="Courier New" w:hAnsi="Courier New" w:cs="Courier New"/>
        </w:rPr>
        <w:t>singleReading</w:t>
      </w:r>
      <w:proofErr w:type="spellEnd"/>
      <w:r w:rsidRPr="00E22587">
        <w:rPr>
          <w:rFonts w:ascii="Courier New" w:hAnsi="Courier New" w:cs="Courier New"/>
        </w:rPr>
        <w:t>(</w:t>
      </w:r>
      <w:proofErr w:type="spellStart"/>
      <w:r w:rsidRPr="00E22587">
        <w:rPr>
          <w:rFonts w:ascii="Courier New" w:hAnsi="Courier New" w:cs="Courier New"/>
        </w:rPr>
        <w:t>timeOut</w:t>
      </w:r>
      <w:proofErr w:type="spellEnd"/>
      <w:r w:rsidRPr="00E22587">
        <w:rPr>
          <w:rFonts w:ascii="Courier New" w:hAnsi="Courier New" w:cs="Courier New"/>
        </w:rPr>
        <w:t>=5000):</w:t>
      </w:r>
    </w:p>
    <w:p w14:paraId="3121CDE6" w14:textId="13C7BC23" w:rsidR="00E22587" w:rsidRPr="00E22587" w:rsidRDefault="00E22587" w:rsidP="00F2639F">
      <w:pPr>
        <w:contextualSpacing/>
        <w:rPr>
          <w:rFonts w:ascii="Courier New" w:hAnsi="Courier New" w:cs="Courier New"/>
        </w:rPr>
      </w:pPr>
      <w:r w:rsidRPr="00E22587">
        <w:rPr>
          <w:rFonts w:ascii="Courier New" w:hAnsi="Courier New" w:cs="Courier New"/>
        </w:rPr>
        <w:t xml:space="preserve">    '''return a single read from sensor as a proxy for distance'''</w:t>
      </w:r>
    </w:p>
    <w:p w14:paraId="78E4B94F"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startTime</w:t>
      </w:r>
      <w:proofErr w:type="spellEnd"/>
      <w:r w:rsidRPr="00E22587">
        <w:rPr>
          <w:rFonts w:ascii="Courier New" w:hAnsi="Courier New" w:cs="Courier New"/>
        </w:rPr>
        <w:t>=</w:t>
      </w:r>
      <w:proofErr w:type="spellStart"/>
      <w:r w:rsidRPr="00E22587">
        <w:rPr>
          <w:rFonts w:ascii="Courier New" w:hAnsi="Courier New" w:cs="Courier New"/>
        </w:rPr>
        <w:t>ticks_us</w:t>
      </w:r>
      <w:proofErr w:type="spellEnd"/>
      <w:r w:rsidRPr="00E22587">
        <w:rPr>
          <w:rFonts w:ascii="Courier New" w:hAnsi="Courier New" w:cs="Courier New"/>
        </w:rPr>
        <w:t>()</w:t>
      </w:r>
    </w:p>
    <w:p w14:paraId="79A5F3D9"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trigger.on</w:t>
      </w:r>
      <w:proofErr w:type="spellEnd"/>
      <w:r w:rsidRPr="00E22587">
        <w:rPr>
          <w:rFonts w:ascii="Courier New" w:hAnsi="Courier New" w:cs="Courier New"/>
        </w:rPr>
        <w:t>()</w:t>
      </w:r>
    </w:p>
    <w:p w14:paraId="6E88B840"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sleep_us</w:t>
      </w:r>
      <w:proofErr w:type="spellEnd"/>
      <w:r w:rsidRPr="00E22587">
        <w:rPr>
          <w:rFonts w:ascii="Courier New" w:hAnsi="Courier New" w:cs="Courier New"/>
        </w:rPr>
        <w:t>(5)</w:t>
      </w:r>
    </w:p>
    <w:p w14:paraId="0E116929"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trigger.off</w:t>
      </w:r>
      <w:proofErr w:type="spellEnd"/>
      <w:r w:rsidRPr="00E22587">
        <w:rPr>
          <w:rFonts w:ascii="Courier New" w:hAnsi="Courier New" w:cs="Courier New"/>
        </w:rPr>
        <w:t>()</w:t>
      </w:r>
    </w:p>
    <w:p w14:paraId="4CFC11C0"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hile </w:t>
      </w:r>
      <w:proofErr w:type="spellStart"/>
      <w:r w:rsidRPr="00E22587">
        <w:rPr>
          <w:rFonts w:ascii="Courier New" w:hAnsi="Courier New" w:cs="Courier New"/>
        </w:rPr>
        <w:t>echo.value</w:t>
      </w:r>
      <w:proofErr w:type="spellEnd"/>
      <w:r w:rsidRPr="00E22587">
        <w:rPr>
          <w:rFonts w:ascii="Courier New" w:hAnsi="Courier New" w:cs="Courier New"/>
        </w:rPr>
        <w:t xml:space="preserve">()==0 and </w:t>
      </w:r>
      <w:proofErr w:type="spellStart"/>
      <w:r w:rsidRPr="00E22587">
        <w:rPr>
          <w:rFonts w:ascii="Courier New" w:hAnsi="Courier New" w:cs="Courier New"/>
        </w:rPr>
        <w:t>ticks_us</w:t>
      </w:r>
      <w:proofErr w:type="spellEnd"/>
      <w:r w:rsidRPr="00E22587">
        <w:rPr>
          <w:rFonts w:ascii="Courier New" w:hAnsi="Courier New" w:cs="Courier New"/>
        </w:rPr>
        <w:t>()-</w:t>
      </w:r>
      <w:proofErr w:type="spellStart"/>
      <w:r w:rsidRPr="00E22587">
        <w:rPr>
          <w:rFonts w:ascii="Courier New" w:hAnsi="Courier New" w:cs="Courier New"/>
        </w:rPr>
        <w:t>startTime</w:t>
      </w:r>
      <w:proofErr w:type="spellEnd"/>
      <w:r w:rsidRPr="00E22587">
        <w:rPr>
          <w:rFonts w:ascii="Courier New" w:hAnsi="Courier New" w:cs="Courier New"/>
        </w:rPr>
        <w:t>&lt;</w:t>
      </w:r>
      <w:proofErr w:type="spellStart"/>
      <w:r w:rsidRPr="00E22587">
        <w:rPr>
          <w:rFonts w:ascii="Courier New" w:hAnsi="Courier New" w:cs="Courier New"/>
        </w:rPr>
        <w:t>timeOut</w:t>
      </w:r>
      <w:proofErr w:type="spellEnd"/>
      <w:r w:rsidRPr="00E22587">
        <w:rPr>
          <w:rFonts w:ascii="Courier New" w:hAnsi="Courier New" w:cs="Courier New"/>
        </w:rPr>
        <w:t>:</w:t>
      </w:r>
    </w:p>
    <w:p w14:paraId="7D41D401"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pass</w:t>
      </w:r>
    </w:p>
    <w:p w14:paraId="616F21B9"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startTime</w:t>
      </w:r>
      <w:proofErr w:type="spellEnd"/>
      <w:r w:rsidRPr="00E22587">
        <w:rPr>
          <w:rFonts w:ascii="Courier New" w:hAnsi="Courier New" w:cs="Courier New"/>
        </w:rPr>
        <w:t>=</w:t>
      </w:r>
      <w:proofErr w:type="spellStart"/>
      <w:r w:rsidRPr="00E22587">
        <w:rPr>
          <w:rFonts w:ascii="Courier New" w:hAnsi="Courier New" w:cs="Courier New"/>
        </w:rPr>
        <w:t>ticks_us</w:t>
      </w:r>
      <w:proofErr w:type="spellEnd"/>
      <w:r w:rsidRPr="00E22587">
        <w:rPr>
          <w:rFonts w:ascii="Courier New" w:hAnsi="Courier New" w:cs="Courier New"/>
        </w:rPr>
        <w:t>()</w:t>
      </w:r>
    </w:p>
    <w:p w14:paraId="7F6D9DAE"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hile </w:t>
      </w:r>
      <w:proofErr w:type="spellStart"/>
      <w:r w:rsidRPr="00E22587">
        <w:rPr>
          <w:rFonts w:ascii="Courier New" w:hAnsi="Courier New" w:cs="Courier New"/>
        </w:rPr>
        <w:t>echo.value</w:t>
      </w:r>
      <w:proofErr w:type="spellEnd"/>
      <w:r w:rsidRPr="00E22587">
        <w:rPr>
          <w:rFonts w:ascii="Courier New" w:hAnsi="Courier New" w:cs="Courier New"/>
        </w:rPr>
        <w:t xml:space="preserve">()==1 and </w:t>
      </w:r>
      <w:proofErr w:type="spellStart"/>
      <w:r w:rsidRPr="00E22587">
        <w:rPr>
          <w:rFonts w:ascii="Courier New" w:hAnsi="Courier New" w:cs="Courier New"/>
        </w:rPr>
        <w:t>ticks_us</w:t>
      </w:r>
      <w:proofErr w:type="spellEnd"/>
      <w:r w:rsidRPr="00E22587">
        <w:rPr>
          <w:rFonts w:ascii="Courier New" w:hAnsi="Courier New" w:cs="Courier New"/>
        </w:rPr>
        <w:t>()-</w:t>
      </w:r>
      <w:proofErr w:type="spellStart"/>
      <w:r w:rsidRPr="00E22587">
        <w:rPr>
          <w:rFonts w:ascii="Courier New" w:hAnsi="Courier New" w:cs="Courier New"/>
        </w:rPr>
        <w:t>startTime</w:t>
      </w:r>
      <w:proofErr w:type="spellEnd"/>
      <w:r w:rsidRPr="00E22587">
        <w:rPr>
          <w:rFonts w:ascii="Courier New" w:hAnsi="Courier New" w:cs="Courier New"/>
        </w:rPr>
        <w:t>&lt;</w:t>
      </w:r>
      <w:proofErr w:type="spellStart"/>
      <w:r w:rsidRPr="00E22587">
        <w:rPr>
          <w:rFonts w:ascii="Courier New" w:hAnsi="Courier New" w:cs="Courier New"/>
        </w:rPr>
        <w:t>timeOut</w:t>
      </w:r>
      <w:proofErr w:type="spellEnd"/>
      <w:r w:rsidRPr="00E22587">
        <w:rPr>
          <w:rFonts w:ascii="Courier New" w:hAnsi="Courier New" w:cs="Courier New"/>
        </w:rPr>
        <w:t>:</w:t>
      </w:r>
    </w:p>
    <w:p w14:paraId="2B47167F"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pass</w:t>
      </w:r>
    </w:p>
    <w:p w14:paraId="6136CA65"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if </w:t>
      </w:r>
      <w:proofErr w:type="spellStart"/>
      <w:r w:rsidRPr="00E22587">
        <w:rPr>
          <w:rFonts w:ascii="Courier New" w:hAnsi="Courier New" w:cs="Courier New"/>
        </w:rPr>
        <w:t>ticks_us</w:t>
      </w:r>
      <w:proofErr w:type="spellEnd"/>
      <w:r w:rsidRPr="00E22587">
        <w:rPr>
          <w:rFonts w:ascii="Courier New" w:hAnsi="Courier New" w:cs="Courier New"/>
        </w:rPr>
        <w:t>()-</w:t>
      </w:r>
      <w:proofErr w:type="spellStart"/>
      <w:r w:rsidRPr="00E22587">
        <w:rPr>
          <w:rFonts w:ascii="Courier New" w:hAnsi="Courier New" w:cs="Courier New"/>
        </w:rPr>
        <w:t>startTime</w:t>
      </w:r>
      <w:proofErr w:type="spellEnd"/>
      <w:r w:rsidRPr="00E22587">
        <w:rPr>
          <w:rFonts w:ascii="Courier New" w:hAnsi="Courier New" w:cs="Courier New"/>
        </w:rPr>
        <w:t>&gt;</w:t>
      </w:r>
      <w:proofErr w:type="spellStart"/>
      <w:r w:rsidRPr="00E22587">
        <w:rPr>
          <w:rFonts w:ascii="Courier New" w:hAnsi="Courier New" w:cs="Courier New"/>
        </w:rPr>
        <w:t>timeOut</w:t>
      </w:r>
      <w:proofErr w:type="spellEnd"/>
      <w:r w:rsidRPr="00E22587">
        <w:rPr>
          <w:rFonts w:ascii="Courier New" w:hAnsi="Courier New" w:cs="Courier New"/>
        </w:rPr>
        <w:t>:</w:t>
      </w:r>
    </w:p>
    <w:p w14:paraId="0DFF70BE"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return -1</w:t>
      </w:r>
      <w:r w:rsidRPr="00E22587">
        <w:rPr>
          <w:rFonts w:ascii="Courier New" w:hAnsi="Courier New" w:cs="Courier New"/>
        </w:rPr>
        <w:tab/>
        <w:t>#bad read - took too long</w:t>
      </w:r>
    </w:p>
    <w:p w14:paraId="1B94D9A8"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else:</w:t>
      </w:r>
    </w:p>
    <w:p w14:paraId="4E772276" w14:textId="386EB116" w:rsidR="00E22587" w:rsidRDefault="00E22587" w:rsidP="00F2639F">
      <w:pPr>
        <w:contextualSpacing/>
        <w:rPr>
          <w:rFonts w:ascii="Courier New" w:hAnsi="Courier New" w:cs="Courier New"/>
        </w:rPr>
      </w:pPr>
      <w:r w:rsidRPr="00E22587">
        <w:rPr>
          <w:rFonts w:ascii="Courier New" w:hAnsi="Courier New" w:cs="Courier New"/>
        </w:rPr>
        <w:t xml:space="preserve">        return min(</w:t>
      </w:r>
      <w:proofErr w:type="spellStart"/>
      <w:r w:rsidRPr="00E22587">
        <w:rPr>
          <w:rFonts w:ascii="Courier New" w:hAnsi="Courier New" w:cs="Courier New"/>
        </w:rPr>
        <w:t>ticks_us</w:t>
      </w:r>
      <w:proofErr w:type="spellEnd"/>
      <w:r w:rsidRPr="00E22587">
        <w:rPr>
          <w:rFonts w:ascii="Courier New" w:hAnsi="Courier New" w:cs="Courier New"/>
        </w:rPr>
        <w:t>()-startTime,2000)</w:t>
      </w:r>
    </w:p>
    <w:p w14:paraId="32C80E50" w14:textId="0250215B" w:rsidR="00792EC3" w:rsidRDefault="00AD63E1" w:rsidP="00684B94">
      <w:r>
        <w:t xml:space="preserve">Test your distance sensor </w:t>
      </w:r>
      <w:r w:rsidR="000434BD">
        <w:t xml:space="preserve">by calling the </w:t>
      </w:r>
      <w:proofErr w:type="spellStart"/>
      <w:r w:rsidR="000434BD">
        <w:t>singleReading</w:t>
      </w:r>
      <w:proofErr w:type="spellEnd"/>
      <w:r w:rsidR="000434BD">
        <w:t xml:space="preserve">() function and printing its result </w:t>
      </w:r>
      <w:r w:rsidR="00BE78FF">
        <w:t>repeatedly</w:t>
      </w:r>
      <w:r w:rsidR="000434BD">
        <w:t>.</w:t>
      </w:r>
      <w:r w:rsidR="00BE78FF">
        <w:t xml:space="preserve"> </w:t>
      </w:r>
      <w:r w:rsidR="00961F98">
        <w:t xml:space="preserve">Note the </w:t>
      </w:r>
      <w:r w:rsidR="0059555B">
        <w:t>return value when the ball is in the centre of the beam</w:t>
      </w:r>
      <w:r w:rsidR="00EA3A01">
        <w:t xml:space="preserve"> for later use</w:t>
      </w:r>
      <w:r w:rsidR="0059555B">
        <w:t>.</w:t>
      </w:r>
    </w:p>
    <w:p w14:paraId="56B0FEA6" w14:textId="7878A8DA" w:rsidR="00AD63E1" w:rsidRDefault="0059555B" w:rsidP="00684B94">
      <w:r>
        <w:t xml:space="preserve">It </w:t>
      </w:r>
      <w:r w:rsidR="00BE78FF">
        <w:t xml:space="preserve">may </w:t>
      </w:r>
      <w:r>
        <w:t xml:space="preserve">also be instructive </w:t>
      </w:r>
      <w:r w:rsidR="00BE78FF">
        <w:t>to note how reliable the reading is</w:t>
      </w:r>
      <w:r>
        <w:t xml:space="preserve"> at different distances from the sensor</w:t>
      </w:r>
      <w:r w:rsidR="00BE78FF">
        <w:t xml:space="preserve">. </w:t>
      </w:r>
      <w:r w:rsidR="005822EF">
        <w:t>See the examples below.</w:t>
      </w:r>
    </w:p>
    <w:p w14:paraId="1A29BF66" w14:textId="77777777" w:rsidR="00D82F5D" w:rsidRDefault="00D82F5D" w:rsidP="00F2639F">
      <w:r>
        <w:t xml:space="preserve">For </w:t>
      </w:r>
      <w:r w:rsidRPr="008F4E3C">
        <w:rPr>
          <w:b/>
          <w:bCs/>
        </w:rPr>
        <w:t>Arduino/C++</w:t>
      </w:r>
      <w:r w:rsidRPr="00792EC3">
        <w:t>:</w:t>
      </w:r>
    </w:p>
    <w:p w14:paraId="63EA924A" w14:textId="77777777" w:rsidR="008B2BD9" w:rsidRPr="008B2BD9" w:rsidRDefault="008B2BD9" w:rsidP="00F2639F">
      <w:pPr>
        <w:contextualSpacing/>
        <w:rPr>
          <w:rFonts w:ascii="Courier New" w:hAnsi="Courier New" w:cs="Courier New"/>
        </w:rPr>
      </w:pPr>
      <w:r w:rsidRPr="008B2BD9">
        <w:rPr>
          <w:rFonts w:ascii="Courier New" w:hAnsi="Courier New" w:cs="Courier New"/>
        </w:rPr>
        <w:t>void loop(){  //main control loop</w:t>
      </w:r>
    </w:p>
    <w:p w14:paraId="38FB10E7" w14:textId="77777777" w:rsidR="008B2BD9" w:rsidRPr="008B2BD9" w:rsidRDefault="008B2BD9" w:rsidP="00F2639F">
      <w:pPr>
        <w:contextualSpacing/>
        <w:rPr>
          <w:rFonts w:ascii="Courier New" w:hAnsi="Courier New" w:cs="Courier New"/>
        </w:rPr>
      </w:pPr>
      <w:r w:rsidRPr="008B2BD9">
        <w:rPr>
          <w:rFonts w:ascii="Courier New" w:hAnsi="Courier New" w:cs="Courier New"/>
        </w:rPr>
        <w:t xml:space="preserve">  int </w:t>
      </w:r>
      <w:proofErr w:type="spellStart"/>
      <w:r w:rsidRPr="008B2BD9">
        <w:rPr>
          <w:rFonts w:ascii="Courier New" w:hAnsi="Courier New" w:cs="Courier New"/>
        </w:rPr>
        <w:t>loopStart</w:t>
      </w:r>
      <w:proofErr w:type="spellEnd"/>
      <w:r w:rsidRPr="008B2BD9">
        <w:rPr>
          <w:rFonts w:ascii="Courier New" w:hAnsi="Courier New" w:cs="Courier New"/>
        </w:rPr>
        <w:t>=</w:t>
      </w:r>
      <w:proofErr w:type="gramStart"/>
      <w:r w:rsidRPr="008B2BD9">
        <w:rPr>
          <w:rFonts w:ascii="Courier New" w:hAnsi="Courier New" w:cs="Courier New"/>
        </w:rPr>
        <w:t>micros(</w:t>
      </w:r>
      <w:proofErr w:type="gramEnd"/>
      <w:r w:rsidRPr="008B2BD9">
        <w:rPr>
          <w:rFonts w:ascii="Courier New" w:hAnsi="Courier New" w:cs="Courier New"/>
        </w:rPr>
        <w:t>);</w:t>
      </w:r>
    </w:p>
    <w:p w14:paraId="12C4369A" w14:textId="77777777" w:rsidR="008B2BD9" w:rsidRPr="008B2BD9" w:rsidRDefault="008B2BD9" w:rsidP="00F2639F">
      <w:pPr>
        <w:contextualSpacing/>
        <w:rPr>
          <w:rFonts w:ascii="Courier New" w:hAnsi="Courier New" w:cs="Courier New"/>
        </w:rPr>
      </w:pPr>
    </w:p>
    <w:p w14:paraId="29AC653C" w14:textId="6E9F1484" w:rsidR="008B2BD9" w:rsidRPr="008B2BD9" w:rsidRDefault="008B2BD9" w:rsidP="00F2639F">
      <w:pPr>
        <w:contextualSpacing/>
        <w:rPr>
          <w:rFonts w:ascii="Courier New" w:hAnsi="Courier New" w:cs="Courier New"/>
        </w:rPr>
      </w:pPr>
      <w:r w:rsidRPr="008B2BD9">
        <w:rPr>
          <w:rFonts w:ascii="Courier New" w:hAnsi="Courier New" w:cs="Courier New"/>
        </w:rPr>
        <w:t xml:space="preserve">  int reading=</w:t>
      </w:r>
      <w:proofErr w:type="spellStart"/>
      <w:proofErr w:type="gramStart"/>
      <w:r w:rsidRPr="008B2BD9">
        <w:rPr>
          <w:rFonts w:ascii="Courier New" w:hAnsi="Courier New" w:cs="Courier New"/>
        </w:rPr>
        <w:t>singleReading</w:t>
      </w:r>
      <w:proofErr w:type="spellEnd"/>
      <w:r w:rsidRPr="008B2BD9">
        <w:rPr>
          <w:rFonts w:ascii="Courier New" w:hAnsi="Courier New" w:cs="Courier New"/>
        </w:rPr>
        <w:t>(</w:t>
      </w:r>
      <w:proofErr w:type="gramEnd"/>
      <w:r w:rsidRPr="008B2BD9">
        <w:rPr>
          <w:rFonts w:ascii="Courier New" w:hAnsi="Courier New" w:cs="Courier New"/>
        </w:rPr>
        <w:t>);</w:t>
      </w:r>
    </w:p>
    <w:p w14:paraId="55B473F4" w14:textId="09652480" w:rsidR="008B2BD9" w:rsidRPr="008B2BD9" w:rsidRDefault="008B2BD9" w:rsidP="00F2639F">
      <w:pPr>
        <w:contextualSpacing/>
        <w:rPr>
          <w:rFonts w:ascii="Courier New" w:hAnsi="Courier New" w:cs="Courier New"/>
        </w:rPr>
      </w:pPr>
      <w:r w:rsidRPr="008B2BD9">
        <w:rPr>
          <w:rFonts w:ascii="Courier New" w:hAnsi="Courier New" w:cs="Courier New"/>
        </w:rPr>
        <w:t xml:space="preserve">  </w:t>
      </w:r>
      <w:proofErr w:type="spellStart"/>
      <w:r w:rsidRPr="008B2BD9">
        <w:rPr>
          <w:rFonts w:ascii="Courier New" w:hAnsi="Courier New" w:cs="Courier New"/>
        </w:rPr>
        <w:t>Serial.print</w:t>
      </w:r>
      <w:proofErr w:type="spellEnd"/>
      <w:r w:rsidRPr="008B2BD9">
        <w:rPr>
          <w:rFonts w:ascii="Courier New" w:hAnsi="Courier New" w:cs="Courier New"/>
        </w:rPr>
        <w:t xml:space="preserve">(" reading="); </w:t>
      </w:r>
      <w:proofErr w:type="spellStart"/>
      <w:r w:rsidRPr="008B2BD9">
        <w:rPr>
          <w:rFonts w:ascii="Courier New" w:hAnsi="Courier New" w:cs="Courier New"/>
        </w:rPr>
        <w:t>Serial.print</w:t>
      </w:r>
      <w:r w:rsidR="00681843">
        <w:rPr>
          <w:rFonts w:ascii="Courier New" w:hAnsi="Courier New" w:cs="Courier New"/>
        </w:rPr>
        <w:t>ln</w:t>
      </w:r>
      <w:proofErr w:type="spellEnd"/>
      <w:r w:rsidRPr="008B2BD9">
        <w:rPr>
          <w:rFonts w:ascii="Courier New" w:hAnsi="Courier New" w:cs="Courier New"/>
        </w:rPr>
        <w:t>(reading</w:t>
      </w:r>
      <w:proofErr w:type="gramStart"/>
      <w:r w:rsidRPr="008B2BD9">
        <w:rPr>
          <w:rFonts w:ascii="Courier New" w:hAnsi="Courier New" w:cs="Courier New"/>
        </w:rPr>
        <w:t>);</w:t>
      </w:r>
      <w:proofErr w:type="gramEnd"/>
    </w:p>
    <w:p w14:paraId="68BE8B5C" w14:textId="06D14A96" w:rsidR="0071008C" w:rsidRDefault="008B2BD9" w:rsidP="00F2639F">
      <w:pPr>
        <w:contextualSpacing/>
        <w:rPr>
          <w:rFonts w:ascii="Courier New" w:hAnsi="Courier New" w:cs="Courier New"/>
        </w:rPr>
      </w:pPr>
      <w:r w:rsidRPr="008B2BD9">
        <w:rPr>
          <w:rFonts w:ascii="Courier New" w:hAnsi="Courier New" w:cs="Courier New"/>
        </w:rPr>
        <w:t>}</w:t>
      </w:r>
    </w:p>
    <w:p w14:paraId="3B75BDF0" w14:textId="2F048185" w:rsidR="00792EC3" w:rsidRDefault="00792EC3" w:rsidP="00F2639F">
      <w:pPr>
        <w:suppressAutoHyphens w:val="0"/>
        <w:spacing w:after="0" w:line="276" w:lineRule="auto"/>
        <w:rPr>
          <w:rFonts w:ascii="Courier New" w:hAnsi="Courier New" w:cs="Courier New"/>
        </w:rPr>
      </w:pPr>
      <w:r>
        <w:rPr>
          <w:rFonts w:ascii="Courier New" w:hAnsi="Courier New" w:cs="Courier New"/>
        </w:rPr>
        <w:br w:type="page"/>
      </w:r>
    </w:p>
    <w:p w14:paraId="374D88F2" w14:textId="77777777" w:rsidR="00D82F5D" w:rsidRDefault="00D82F5D" w:rsidP="00F2639F">
      <w:r>
        <w:t xml:space="preserve">For </w:t>
      </w:r>
      <w:r w:rsidRPr="008F4E3C">
        <w:rPr>
          <w:b/>
          <w:bCs/>
        </w:rPr>
        <w:t>Pico/Python</w:t>
      </w:r>
      <w:r>
        <w:t>:</w:t>
      </w:r>
    </w:p>
    <w:p w14:paraId="63078E89" w14:textId="77777777" w:rsidR="0071008C" w:rsidRPr="0071008C" w:rsidRDefault="0071008C" w:rsidP="00F2639F">
      <w:pPr>
        <w:contextualSpacing/>
        <w:rPr>
          <w:rFonts w:ascii="Courier New" w:hAnsi="Courier New" w:cs="Courier New"/>
        </w:rPr>
      </w:pPr>
      <w:r w:rsidRPr="0071008C">
        <w:rPr>
          <w:rFonts w:ascii="Courier New" w:hAnsi="Courier New" w:cs="Courier New"/>
        </w:rPr>
        <w:t>#main control loop</w:t>
      </w:r>
    </w:p>
    <w:p w14:paraId="33F4104C" w14:textId="77777777" w:rsidR="0071008C" w:rsidRPr="0071008C" w:rsidRDefault="0071008C" w:rsidP="00F2639F">
      <w:pPr>
        <w:contextualSpacing/>
        <w:rPr>
          <w:rFonts w:ascii="Courier New" w:hAnsi="Courier New" w:cs="Courier New"/>
        </w:rPr>
      </w:pPr>
      <w:r w:rsidRPr="0071008C">
        <w:rPr>
          <w:rFonts w:ascii="Courier New" w:hAnsi="Courier New" w:cs="Courier New"/>
        </w:rPr>
        <w:t>while True:</w:t>
      </w:r>
    </w:p>
    <w:p w14:paraId="352212C5" w14:textId="77777777" w:rsidR="0071008C" w:rsidRPr="0071008C" w:rsidRDefault="0071008C" w:rsidP="00F2639F">
      <w:pPr>
        <w:contextualSpacing/>
        <w:rPr>
          <w:rFonts w:ascii="Courier New" w:hAnsi="Courier New" w:cs="Courier New"/>
        </w:rPr>
      </w:pPr>
      <w:r w:rsidRPr="0071008C">
        <w:rPr>
          <w:rFonts w:ascii="Courier New" w:hAnsi="Courier New" w:cs="Courier New"/>
        </w:rPr>
        <w:t xml:space="preserve">    </w:t>
      </w:r>
      <w:proofErr w:type="spellStart"/>
      <w:r w:rsidRPr="0071008C">
        <w:rPr>
          <w:rFonts w:ascii="Courier New" w:hAnsi="Courier New" w:cs="Courier New"/>
        </w:rPr>
        <w:t>loopStart</w:t>
      </w:r>
      <w:proofErr w:type="spellEnd"/>
      <w:r w:rsidRPr="0071008C">
        <w:rPr>
          <w:rFonts w:ascii="Courier New" w:hAnsi="Courier New" w:cs="Courier New"/>
        </w:rPr>
        <w:t>=</w:t>
      </w:r>
      <w:proofErr w:type="spellStart"/>
      <w:r w:rsidRPr="0071008C">
        <w:rPr>
          <w:rFonts w:ascii="Courier New" w:hAnsi="Courier New" w:cs="Courier New"/>
        </w:rPr>
        <w:t>ticks_us</w:t>
      </w:r>
      <w:proofErr w:type="spellEnd"/>
      <w:r w:rsidRPr="0071008C">
        <w:rPr>
          <w:rFonts w:ascii="Courier New" w:hAnsi="Courier New" w:cs="Courier New"/>
        </w:rPr>
        <w:t>()</w:t>
      </w:r>
    </w:p>
    <w:p w14:paraId="7736DD44" w14:textId="77777777" w:rsidR="0071008C" w:rsidRPr="0071008C" w:rsidRDefault="0071008C" w:rsidP="00F2639F">
      <w:pPr>
        <w:contextualSpacing/>
        <w:rPr>
          <w:rFonts w:ascii="Courier New" w:hAnsi="Courier New" w:cs="Courier New"/>
        </w:rPr>
      </w:pPr>
      <w:r w:rsidRPr="0071008C">
        <w:rPr>
          <w:rFonts w:ascii="Courier New" w:hAnsi="Courier New" w:cs="Courier New"/>
        </w:rPr>
        <w:t xml:space="preserve">    </w:t>
      </w:r>
    </w:p>
    <w:p w14:paraId="0ED36168" w14:textId="77777777" w:rsidR="0071008C" w:rsidRPr="0071008C" w:rsidRDefault="0071008C" w:rsidP="00F2639F">
      <w:pPr>
        <w:contextualSpacing/>
        <w:rPr>
          <w:rFonts w:ascii="Courier New" w:hAnsi="Courier New" w:cs="Courier New"/>
        </w:rPr>
      </w:pPr>
      <w:r w:rsidRPr="0071008C">
        <w:rPr>
          <w:rFonts w:ascii="Courier New" w:hAnsi="Courier New" w:cs="Courier New"/>
        </w:rPr>
        <w:t xml:space="preserve">    reading=</w:t>
      </w:r>
      <w:proofErr w:type="spellStart"/>
      <w:r w:rsidRPr="0071008C">
        <w:rPr>
          <w:rFonts w:ascii="Courier New" w:hAnsi="Courier New" w:cs="Courier New"/>
        </w:rPr>
        <w:t>singleReading</w:t>
      </w:r>
      <w:proofErr w:type="spellEnd"/>
      <w:r w:rsidRPr="0071008C">
        <w:rPr>
          <w:rFonts w:ascii="Courier New" w:hAnsi="Courier New" w:cs="Courier New"/>
        </w:rPr>
        <w:t xml:space="preserve">() </w:t>
      </w:r>
    </w:p>
    <w:p w14:paraId="31EADCEA" w14:textId="5E4C953E" w:rsidR="00D82F5D" w:rsidRPr="00E22587" w:rsidRDefault="0071008C" w:rsidP="00F2639F">
      <w:pPr>
        <w:contextualSpacing/>
        <w:rPr>
          <w:rFonts w:ascii="Courier New" w:hAnsi="Courier New" w:cs="Courier New"/>
        </w:rPr>
      </w:pPr>
      <w:r w:rsidRPr="0071008C">
        <w:rPr>
          <w:rFonts w:ascii="Courier New" w:hAnsi="Courier New" w:cs="Courier New"/>
        </w:rPr>
        <w:t xml:space="preserve">    print("reading=%2d" % (reading))</w:t>
      </w:r>
    </w:p>
    <w:p w14:paraId="28C45D41" w14:textId="77777777" w:rsidR="0092094F" w:rsidRPr="006E31C1" w:rsidRDefault="0092094F" w:rsidP="00A31C43">
      <w:pPr>
        <w:pStyle w:val="Heading4"/>
      </w:pPr>
      <w:r w:rsidRPr="006E31C1">
        <w:t>Potentiometers and PID values</w:t>
      </w:r>
    </w:p>
    <w:p w14:paraId="565681C1" w14:textId="1F81E741" w:rsidR="00721F52" w:rsidRDefault="009B1CD2" w:rsidP="00F2639F">
      <w:r>
        <w:t xml:space="preserve">You will use the </w:t>
      </w:r>
      <w:r w:rsidR="002B571B">
        <w:t xml:space="preserve">potentiometers for the proportional, </w:t>
      </w:r>
      <w:r w:rsidR="00F82B61">
        <w:t>integral,</w:t>
      </w:r>
      <w:r w:rsidR="002B571B">
        <w:t xml:space="preserve"> and derivative scaling factors in this project. </w:t>
      </w:r>
      <w:r w:rsidR="00CC2381">
        <w:t>This will allow you to adjust the values during program operation without having to reconnect, copy or recompile your code.</w:t>
      </w:r>
    </w:p>
    <w:p w14:paraId="7BB65D2A" w14:textId="3B417AC2" w:rsidR="00721F52" w:rsidRDefault="00F05547" w:rsidP="00F2639F">
      <w:r>
        <w:t xml:space="preserve">The code below configures 3 pins for analog input and scales their values </w:t>
      </w:r>
      <w:r w:rsidR="00EB56DC">
        <w:t>to different ranges for initial PID control.</w:t>
      </w:r>
      <w:r w:rsidR="00684B94">
        <w:t xml:space="preserve"> </w:t>
      </w:r>
      <w:r w:rsidR="00D57C1F">
        <w:t>Test that all potentiometers successfully adjust the PID scaling factors.</w:t>
      </w:r>
    </w:p>
    <w:p w14:paraId="7E968EDB" w14:textId="1E6402C4" w:rsidR="009B1CD2" w:rsidRDefault="00EB56DC" w:rsidP="00F2639F">
      <w:r>
        <w:t>You may need to change this scaling for your system</w:t>
      </w:r>
      <w:r w:rsidR="001B103A">
        <w:t xml:space="preserve"> based on the range of values returned from your microcontroller’s ADC and the range of values needed to control your servos.</w:t>
      </w:r>
    </w:p>
    <w:p w14:paraId="43F78973" w14:textId="743A608A" w:rsidR="00260FEC" w:rsidRDefault="00260FEC" w:rsidP="00F2639F">
      <w:r>
        <w:t xml:space="preserve">For </w:t>
      </w:r>
      <w:r w:rsidRPr="008F4E3C">
        <w:rPr>
          <w:b/>
          <w:bCs/>
        </w:rPr>
        <w:t>Arduino/C++</w:t>
      </w:r>
      <w:r w:rsidRPr="00EB50C8">
        <w:t>:</w:t>
      </w:r>
    </w:p>
    <w:p w14:paraId="07E65417" w14:textId="46C8E92B" w:rsidR="00064348" w:rsidRDefault="00E17D46" w:rsidP="00F2639F">
      <w:pPr>
        <w:spacing w:before="120"/>
        <w:contextualSpacing/>
        <w:rPr>
          <w:rFonts w:ascii="Courier New" w:hAnsi="Courier New" w:cs="Courier New"/>
        </w:rPr>
      </w:pPr>
      <w:r>
        <w:rPr>
          <w:rFonts w:ascii="Courier New" w:hAnsi="Courier New" w:cs="Courier New"/>
        </w:rPr>
        <w:t>//</w:t>
      </w:r>
      <w:r w:rsidR="00064348">
        <w:rPr>
          <w:rFonts w:ascii="Courier New" w:hAnsi="Courier New" w:cs="Courier New"/>
        </w:rPr>
        <w:t xml:space="preserve">Extra global variables: </w:t>
      </w:r>
    </w:p>
    <w:p w14:paraId="0A60DAD8" w14:textId="4EBB70E1" w:rsidR="00260FEC" w:rsidRDefault="00064348" w:rsidP="00F2639F">
      <w:pPr>
        <w:spacing w:before="120"/>
        <w:ind w:firstLine="720"/>
        <w:contextualSpacing/>
        <w:rPr>
          <w:rFonts w:ascii="Courier New" w:hAnsi="Courier New" w:cs="Courier New"/>
        </w:rPr>
      </w:pPr>
      <w:r w:rsidRPr="00064348">
        <w:rPr>
          <w:rFonts w:ascii="Courier New" w:hAnsi="Courier New" w:cs="Courier New"/>
        </w:rPr>
        <w:t xml:space="preserve">int </w:t>
      </w:r>
      <w:proofErr w:type="spellStart"/>
      <w:r w:rsidRPr="00064348">
        <w:rPr>
          <w:rFonts w:ascii="Courier New" w:hAnsi="Courier New" w:cs="Courier New"/>
        </w:rPr>
        <w:t>potentiometerP</w:t>
      </w:r>
      <w:proofErr w:type="spellEnd"/>
      <w:r w:rsidRPr="00064348">
        <w:rPr>
          <w:rFonts w:ascii="Courier New" w:hAnsi="Courier New" w:cs="Courier New"/>
        </w:rPr>
        <w:t xml:space="preserve">=A1, </w:t>
      </w:r>
      <w:proofErr w:type="spellStart"/>
      <w:r w:rsidRPr="00064348">
        <w:rPr>
          <w:rFonts w:ascii="Courier New" w:hAnsi="Courier New" w:cs="Courier New"/>
        </w:rPr>
        <w:t>potentiometerI</w:t>
      </w:r>
      <w:proofErr w:type="spellEnd"/>
      <w:r w:rsidRPr="00064348">
        <w:rPr>
          <w:rFonts w:ascii="Courier New" w:hAnsi="Courier New" w:cs="Courier New"/>
        </w:rPr>
        <w:t xml:space="preserve">=A2, </w:t>
      </w:r>
      <w:proofErr w:type="spellStart"/>
      <w:r w:rsidRPr="00064348">
        <w:rPr>
          <w:rFonts w:ascii="Courier New" w:hAnsi="Courier New" w:cs="Courier New"/>
        </w:rPr>
        <w:t>potentiometerD</w:t>
      </w:r>
      <w:proofErr w:type="spellEnd"/>
      <w:r w:rsidRPr="00064348">
        <w:rPr>
          <w:rFonts w:ascii="Courier New" w:hAnsi="Courier New" w:cs="Courier New"/>
        </w:rPr>
        <w:t>=</w:t>
      </w:r>
      <w:proofErr w:type="gramStart"/>
      <w:r w:rsidRPr="00064348">
        <w:rPr>
          <w:rFonts w:ascii="Courier New" w:hAnsi="Courier New" w:cs="Courier New"/>
        </w:rPr>
        <w:t>A3;</w:t>
      </w:r>
      <w:proofErr w:type="gramEnd"/>
    </w:p>
    <w:p w14:paraId="3F647912" w14:textId="0CF57152" w:rsidR="00064348" w:rsidRDefault="00E17D46" w:rsidP="00F2639F">
      <w:pPr>
        <w:spacing w:before="120"/>
        <w:contextualSpacing/>
        <w:rPr>
          <w:rFonts w:ascii="Courier New" w:hAnsi="Courier New" w:cs="Courier New"/>
        </w:rPr>
      </w:pPr>
      <w:r>
        <w:rPr>
          <w:rFonts w:ascii="Courier New" w:hAnsi="Courier New" w:cs="Courier New"/>
        </w:rPr>
        <w:t>//</w:t>
      </w:r>
      <w:r w:rsidR="00441C05">
        <w:rPr>
          <w:rFonts w:ascii="Courier New" w:hAnsi="Courier New" w:cs="Courier New"/>
        </w:rPr>
        <w:t>Extra setup() configuration:</w:t>
      </w:r>
    </w:p>
    <w:p w14:paraId="6D64C8ED" w14:textId="77777777" w:rsidR="00441C05" w:rsidRPr="00441C05" w:rsidRDefault="00441C05" w:rsidP="00F2639F">
      <w:pPr>
        <w:spacing w:before="120"/>
        <w:contextualSpacing/>
        <w:rPr>
          <w:rFonts w:ascii="Courier New" w:hAnsi="Courier New" w:cs="Courier New"/>
        </w:rPr>
      </w:pPr>
      <w:r w:rsidRPr="00441C05">
        <w:rPr>
          <w:rFonts w:ascii="Courier New" w:hAnsi="Courier New" w:cs="Courier New"/>
        </w:rPr>
        <w:t xml:space="preserve">  //Configure the potentiometer pins for ADC input</w:t>
      </w:r>
    </w:p>
    <w:p w14:paraId="4E7D148C" w14:textId="77777777" w:rsidR="00441C05" w:rsidRPr="00441C05" w:rsidRDefault="00441C05" w:rsidP="00F2639F">
      <w:pPr>
        <w:spacing w:before="120"/>
        <w:contextualSpacing/>
        <w:rPr>
          <w:rFonts w:ascii="Courier New" w:hAnsi="Courier New" w:cs="Courier New"/>
        </w:rPr>
      </w:pPr>
      <w:r w:rsidRPr="00441C05">
        <w:rPr>
          <w:rFonts w:ascii="Courier New" w:hAnsi="Courier New" w:cs="Courier New"/>
        </w:rPr>
        <w:t xml:space="preserve">  </w:t>
      </w:r>
      <w:proofErr w:type="spellStart"/>
      <w:r w:rsidRPr="00441C05">
        <w:rPr>
          <w:rFonts w:ascii="Courier New" w:hAnsi="Courier New" w:cs="Courier New"/>
        </w:rPr>
        <w:t>pinMode</w:t>
      </w:r>
      <w:proofErr w:type="spellEnd"/>
      <w:r w:rsidRPr="00441C05">
        <w:rPr>
          <w:rFonts w:ascii="Courier New" w:hAnsi="Courier New" w:cs="Courier New"/>
        </w:rPr>
        <w:t>(</w:t>
      </w:r>
      <w:proofErr w:type="spellStart"/>
      <w:proofErr w:type="gramStart"/>
      <w:r w:rsidRPr="00441C05">
        <w:rPr>
          <w:rFonts w:ascii="Courier New" w:hAnsi="Courier New" w:cs="Courier New"/>
        </w:rPr>
        <w:t>potentiometerP,INPUT</w:t>
      </w:r>
      <w:proofErr w:type="spellEnd"/>
      <w:proofErr w:type="gramEnd"/>
      <w:r w:rsidRPr="00441C05">
        <w:rPr>
          <w:rFonts w:ascii="Courier New" w:hAnsi="Courier New" w:cs="Courier New"/>
        </w:rPr>
        <w:t>);</w:t>
      </w:r>
    </w:p>
    <w:p w14:paraId="2F8A20CB" w14:textId="77777777" w:rsidR="00441C05" w:rsidRPr="00441C05" w:rsidRDefault="00441C05" w:rsidP="00F2639F">
      <w:pPr>
        <w:spacing w:before="120"/>
        <w:contextualSpacing/>
        <w:rPr>
          <w:rFonts w:ascii="Courier New" w:hAnsi="Courier New" w:cs="Courier New"/>
        </w:rPr>
      </w:pPr>
      <w:r w:rsidRPr="00441C05">
        <w:rPr>
          <w:rFonts w:ascii="Courier New" w:hAnsi="Courier New" w:cs="Courier New"/>
        </w:rPr>
        <w:t xml:space="preserve">  </w:t>
      </w:r>
      <w:proofErr w:type="spellStart"/>
      <w:r w:rsidRPr="00441C05">
        <w:rPr>
          <w:rFonts w:ascii="Courier New" w:hAnsi="Courier New" w:cs="Courier New"/>
        </w:rPr>
        <w:t>pinMode</w:t>
      </w:r>
      <w:proofErr w:type="spellEnd"/>
      <w:r w:rsidRPr="00441C05">
        <w:rPr>
          <w:rFonts w:ascii="Courier New" w:hAnsi="Courier New" w:cs="Courier New"/>
        </w:rPr>
        <w:t>(</w:t>
      </w:r>
      <w:proofErr w:type="spellStart"/>
      <w:proofErr w:type="gramStart"/>
      <w:r w:rsidRPr="00441C05">
        <w:rPr>
          <w:rFonts w:ascii="Courier New" w:hAnsi="Courier New" w:cs="Courier New"/>
        </w:rPr>
        <w:t>potentiometerI,INPUT</w:t>
      </w:r>
      <w:proofErr w:type="spellEnd"/>
      <w:proofErr w:type="gramEnd"/>
      <w:r w:rsidRPr="00441C05">
        <w:rPr>
          <w:rFonts w:ascii="Courier New" w:hAnsi="Courier New" w:cs="Courier New"/>
        </w:rPr>
        <w:t>);</w:t>
      </w:r>
    </w:p>
    <w:p w14:paraId="7FF45AE5" w14:textId="6118CEBB" w:rsidR="00441C05" w:rsidRDefault="00441C05" w:rsidP="00F2639F">
      <w:pPr>
        <w:spacing w:before="120"/>
        <w:contextualSpacing/>
        <w:rPr>
          <w:rFonts w:ascii="Courier New" w:hAnsi="Courier New" w:cs="Courier New"/>
        </w:rPr>
      </w:pPr>
      <w:r w:rsidRPr="00441C05">
        <w:rPr>
          <w:rFonts w:ascii="Courier New" w:hAnsi="Courier New" w:cs="Courier New"/>
        </w:rPr>
        <w:t xml:space="preserve">  </w:t>
      </w:r>
      <w:proofErr w:type="spellStart"/>
      <w:r w:rsidRPr="00441C05">
        <w:rPr>
          <w:rFonts w:ascii="Courier New" w:hAnsi="Courier New" w:cs="Courier New"/>
        </w:rPr>
        <w:t>pinMode</w:t>
      </w:r>
      <w:proofErr w:type="spellEnd"/>
      <w:r w:rsidRPr="00441C05">
        <w:rPr>
          <w:rFonts w:ascii="Courier New" w:hAnsi="Courier New" w:cs="Courier New"/>
        </w:rPr>
        <w:t>(</w:t>
      </w:r>
      <w:proofErr w:type="spellStart"/>
      <w:proofErr w:type="gramStart"/>
      <w:r w:rsidRPr="00441C05">
        <w:rPr>
          <w:rFonts w:ascii="Courier New" w:hAnsi="Courier New" w:cs="Courier New"/>
        </w:rPr>
        <w:t>potentiometerD,INPUT</w:t>
      </w:r>
      <w:proofErr w:type="spellEnd"/>
      <w:proofErr w:type="gramEnd"/>
      <w:r w:rsidRPr="00441C05">
        <w:rPr>
          <w:rFonts w:ascii="Courier New" w:hAnsi="Courier New" w:cs="Courier New"/>
        </w:rPr>
        <w:t>);</w:t>
      </w:r>
    </w:p>
    <w:p w14:paraId="1968A3EA" w14:textId="35C03ABF" w:rsidR="00BA4ECE" w:rsidRDefault="00E17D46" w:rsidP="00F2639F">
      <w:pPr>
        <w:spacing w:before="120"/>
        <w:contextualSpacing/>
        <w:rPr>
          <w:rFonts w:ascii="Courier New" w:hAnsi="Courier New" w:cs="Courier New"/>
        </w:rPr>
      </w:pPr>
      <w:r>
        <w:rPr>
          <w:rFonts w:ascii="Courier New" w:hAnsi="Courier New" w:cs="Courier New"/>
        </w:rPr>
        <w:t>//</w:t>
      </w:r>
      <w:r w:rsidR="005149B9">
        <w:rPr>
          <w:rFonts w:ascii="Courier New" w:hAnsi="Courier New" w:cs="Courier New"/>
        </w:rPr>
        <w:t xml:space="preserve">Extra </w:t>
      </w:r>
      <w:r>
        <w:rPr>
          <w:rFonts w:ascii="Courier New" w:hAnsi="Courier New" w:cs="Courier New"/>
        </w:rPr>
        <w:t>main control loop code:</w:t>
      </w:r>
    </w:p>
    <w:p w14:paraId="1F94E025" w14:textId="7C673981" w:rsidR="004E51E0" w:rsidRPr="004E51E0" w:rsidRDefault="004E51E0" w:rsidP="00F2639F">
      <w:pPr>
        <w:spacing w:before="120"/>
        <w:contextualSpacing/>
        <w:rPr>
          <w:rFonts w:ascii="Courier New" w:hAnsi="Courier New" w:cs="Courier New"/>
        </w:rPr>
      </w:pPr>
      <w:r w:rsidRPr="004E51E0">
        <w:rPr>
          <w:rFonts w:ascii="Courier New" w:hAnsi="Courier New" w:cs="Courier New"/>
        </w:rPr>
        <w:t xml:space="preserve">  //get</w:t>
      </w:r>
      <w:r w:rsidR="00501226">
        <w:rPr>
          <w:rFonts w:ascii="Courier New" w:hAnsi="Courier New" w:cs="Courier New"/>
        </w:rPr>
        <w:t xml:space="preserve"> and scale</w:t>
      </w:r>
      <w:r w:rsidRPr="004E51E0">
        <w:rPr>
          <w:rFonts w:ascii="Courier New" w:hAnsi="Courier New" w:cs="Courier New"/>
        </w:rPr>
        <w:t xml:space="preserve"> values from potentiometers</w:t>
      </w:r>
    </w:p>
    <w:p w14:paraId="2D67ADD4" w14:textId="77777777" w:rsidR="004E51E0" w:rsidRPr="004E51E0" w:rsidRDefault="004E51E0" w:rsidP="00F2639F">
      <w:pPr>
        <w:spacing w:before="120"/>
        <w:contextualSpacing/>
        <w:rPr>
          <w:rFonts w:ascii="Courier New" w:hAnsi="Courier New" w:cs="Courier New"/>
        </w:rPr>
      </w:pPr>
      <w:r w:rsidRPr="004E51E0">
        <w:rPr>
          <w:rFonts w:ascii="Courier New" w:hAnsi="Courier New" w:cs="Courier New"/>
        </w:rPr>
        <w:t xml:space="preserve">  float P=</w:t>
      </w:r>
      <w:proofErr w:type="spellStart"/>
      <w:r w:rsidRPr="004E51E0">
        <w:rPr>
          <w:rFonts w:ascii="Courier New" w:hAnsi="Courier New" w:cs="Courier New"/>
        </w:rPr>
        <w:t>analogRead</w:t>
      </w:r>
      <w:proofErr w:type="spellEnd"/>
      <w:r w:rsidRPr="004E51E0">
        <w:rPr>
          <w:rFonts w:ascii="Courier New" w:hAnsi="Courier New" w:cs="Courier New"/>
        </w:rPr>
        <w:t>(</w:t>
      </w:r>
      <w:proofErr w:type="spellStart"/>
      <w:r w:rsidRPr="004E51E0">
        <w:rPr>
          <w:rFonts w:ascii="Courier New" w:hAnsi="Courier New" w:cs="Courier New"/>
        </w:rPr>
        <w:t>potentiometerP</w:t>
      </w:r>
      <w:proofErr w:type="spellEnd"/>
      <w:r w:rsidRPr="004E51E0">
        <w:rPr>
          <w:rFonts w:ascii="Courier New" w:hAnsi="Courier New" w:cs="Courier New"/>
        </w:rPr>
        <w:t>)/1024.0/10.0;   //0-0.1</w:t>
      </w:r>
    </w:p>
    <w:p w14:paraId="7D84754E" w14:textId="3279A561" w:rsidR="004E51E0" w:rsidRPr="004E51E0" w:rsidRDefault="004E51E0" w:rsidP="00F2639F">
      <w:pPr>
        <w:spacing w:before="120"/>
        <w:contextualSpacing/>
        <w:rPr>
          <w:rFonts w:ascii="Courier New" w:hAnsi="Courier New" w:cs="Courier New"/>
        </w:rPr>
      </w:pPr>
      <w:r w:rsidRPr="004E51E0">
        <w:rPr>
          <w:rFonts w:ascii="Courier New" w:hAnsi="Courier New" w:cs="Courier New"/>
        </w:rPr>
        <w:t xml:space="preserve">  float I=</w:t>
      </w:r>
      <w:proofErr w:type="spellStart"/>
      <w:r w:rsidRPr="004E51E0">
        <w:rPr>
          <w:rFonts w:ascii="Courier New" w:hAnsi="Courier New" w:cs="Courier New"/>
        </w:rPr>
        <w:t>analogRead</w:t>
      </w:r>
      <w:proofErr w:type="spellEnd"/>
      <w:r w:rsidRPr="004E51E0">
        <w:rPr>
          <w:rFonts w:ascii="Courier New" w:hAnsi="Courier New" w:cs="Courier New"/>
        </w:rPr>
        <w:t>(</w:t>
      </w:r>
      <w:proofErr w:type="spellStart"/>
      <w:r w:rsidRPr="004E51E0">
        <w:rPr>
          <w:rFonts w:ascii="Courier New" w:hAnsi="Courier New" w:cs="Courier New"/>
        </w:rPr>
        <w:t>potentiometerI</w:t>
      </w:r>
      <w:proofErr w:type="spellEnd"/>
      <w:r w:rsidRPr="004E51E0">
        <w:rPr>
          <w:rFonts w:ascii="Courier New" w:hAnsi="Courier New" w:cs="Courier New"/>
        </w:rPr>
        <w:t>)/1024.0/100</w:t>
      </w:r>
      <w:r w:rsidR="009029DD">
        <w:rPr>
          <w:rFonts w:ascii="Courier New" w:hAnsi="Courier New" w:cs="Courier New"/>
        </w:rPr>
        <w:t>0</w:t>
      </w:r>
      <w:r w:rsidRPr="004E51E0">
        <w:rPr>
          <w:rFonts w:ascii="Courier New" w:hAnsi="Courier New" w:cs="Courier New"/>
        </w:rPr>
        <w:t>.0; //0-0.0</w:t>
      </w:r>
      <w:r w:rsidR="009029DD">
        <w:rPr>
          <w:rFonts w:ascii="Courier New" w:hAnsi="Courier New" w:cs="Courier New"/>
        </w:rPr>
        <w:t>0</w:t>
      </w:r>
      <w:r w:rsidRPr="004E51E0">
        <w:rPr>
          <w:rFonts w:ascii="Courier New" w:hAnsi="Courier New" w:cs="Courier New"/>
        </w:rPr>
        <w:t>1</w:t>
      </w:r>
    </w:p>
    <w:p w14:paraId="746E8D63" w14:textId="5D9522A0" w:rsidR="005228A3" w:rsidRPr="005228A3" w:rsidRDefault="004E51E0" w:rsidP="00F2639F">
      <w:pPr>
        <w:spacing w:before="120"/>
        <w:contextualSpacing/>
        <w:rPr>
          <w:rFonts w:ascii="Courier New" w:hAnsi="Courier New" w:cs="Courier New"/>
        </w:rPr>
      </w:pPr>
      <w:r w:rsidRPr="004E51E0">
        <w:rPr>
          <w:rFonts w:ascii="Courier New" w:hAnsi="Courier New" w:cs="Courier New"/>
        </w:rPr>
        <w:t xml:space="preserve">  float D=</w:t>
      </w:r>
      <w:proofErr w:type="spellStart"/>
      <w:r w:rsidRPr="004E51E0">
        <w:rPr>
          <w:rFonts w:ascii="Courier New" w:hAnsi="Courier New" w:cs="Courier New"/>
        </w:rPr>
        <w:t>analogRead</w:t>
      </w:r>
      <w:proofErr w:type="spellEnd"/>
      <w:r w:rsidRPr="004E51E0">
        <w:rPr>
          <w:rFonts w:ascii="Courier New" w:hAnsi="Courier New" w:cs="Courier New"/>
        </w:rPr>
        <w:t>(</w:t>
      </w:r>
      <w:proofErr w:type="spellStart"/>
      <w:r w:rsidRPr="004E51E0">
        <w:rPr>
          <w:rFonts w:ascii="Courier New" w:hAnsi="Courier New" w:cs="Courier New"/>
        </w:rPr>
        <w:t>potentiometerD</w:t>
      </w:r>
      <w:proofErr w:type="spellEnd"/>
      <w:r w:rsidRPr="004E51E0">
        <w:rPr>
          <w:rFonts w:ascii="Courier New" w:hAnsi="Courier New" w:cs="Courier New"/>
        </w:rPr>
        <w:t>)/1024.0;        //0-1</w:t>
      </w:r>
      <w:r w:rsidR="005228A3" w:rsidRPr="005228A3">
        <w:rPr>
          <w:rFonts w:ascii="Courier New" w:hAnsi="Courier New" w:cs="Courier New"/>
        </w:rPr>
        <w:t xml:space="preserve">  </w:t>
      </w:r>
    </w:p>
    <w:p w14:paraId="5032FF95"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int reading=</w:t>
      </w:r>
      <w:proofErr w:type="spellStart"/>
      <w:proofErr w:type="gramStart"/>
      <w:r w:rsidRPr="005228A3">
        <w:rPr>
          <w:rFonts w:ascii="Courier New" w:hAnsi="Courier New" w:cs="Courier New"/>
        </w:rPr>
        <w:t>singleReading</w:t>
      </w:r>
      <w:proofErr w:type="spellEnd"/>
      <w:r w:rsidRPr="005228A3">
        <w:rPr>
          <w:rFonts w:ascii="Courier New" w:hAnsi="Courier New" w:cs="Courier New"/>
        </w:rPr>
        <w:t>(</w:t>
      </w:r>
      <w:proofErr w:type="gramEnd"/>
      <w:r w:rsidRPr="005228A3">
        <w:rPr>
          <w:rFonts w:ascii="Courier New" w:hAnsi="Courier New" w:cs="Courier New"/>
        </w:rPr>
        <w:t>);</w:t>
      </w:r>
    </w:p>
    <w:p w14:paraId="4F83D144" w14:textId="77777777" w:rsidR="005228A3" w:rsidRPr="005228A3" w:rsidRDefault="005228A3" w:rsidP="00F2639F">
      <w:pPr>
        <w:spacing w:before="120"/>
        <w:contextualSpacing/>
        <w:rPr>
          <w:rFonts w:ascii="Courier New" w:hAnsi="Courier New" w:cs="Courier New"/>
        </w:rPr>
      </w:pPr>
    </w:p>
    <w:p w14:paraId="0F000B40"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P="); </w:t>
      </w:r>
      <w:proofErr w:type="spellStart"/>
      <w:r w:rsidRPr="005228A3">
        <w:rPr>
          <w:rFonts w:ascii="Courier New" w:hAnsi="Courier New" w:cs="Courier New"/>
        </w:rPr>
        <w:t>Serial.print</w:t>
      </w:r>
      <w:proofErr w:type="spellEnd"/>
      <w:r w:rsidRPr="005228A3">
        <w:rPr>
          <w:rFonts w:ascii="Courier New" w:hAnsi="Courier New" w:cs="Courier New"/>
        </w:rPr>
        <w:t>(P</w:t>
      </w:r>
      <w:proofErr w:type="gramStart"/>
      <w:r w:rsidRPr="005228A3">
        <w:rPr>
          <w:rFonts w:ascii="Courier New" w:hAnsi="Courier New" w:cs="Courier New"/>
        </w:rPr>
        <w:t>);</w:t>
      </w:r>
      <w:proofErr w:type="gramEnd"/>
    </w:p>
    <w:p w14:paraId="0FBC5F29"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I="); </w:t>
      </w:r>
      <w:proofErr w:type="spellStart"/>
      <w:r w:rsidRPr="005228A3">
        <w:rPr>
          <w:rFonts w:ascii="Courier New" w:hAnsi="Courier New" w:cs="Courier New"/>
        </w:rPr>
        <w:t>Serial.print</w:t>
      </w:r>
      <w:proofErr w:type="spellEnd"/>
      <w:r w:rsidRPr="005228A3">
        <w:rPr>
          <w:rFonts w:ascii="Courier New" w:hAnsi="Courier New" w:cs="Courier New"/>
        </w:rPr>
        <w:t>(I</w:t>
      </w:r>
      <w:proofErr w:type="gramStart"/>
      <w:r w:rsidRPr="005228A3">
        <w:rPr>
          <w:rFonts w:ascii="Courier New" w:hAnsi="Courier New" w:cs="Courier New"/>
        </w:rPr>
        <w:t>);</w:t>
      </w:r>
      <w:proofErr w:type="gramEnd"/>
    </w:p>
    <w:p w14:paraId="489B5141"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D="); </w:t>
      </w:r>
      <w:proofErr w:type="spellStart"/>
      <w:r w:rsidRPr="005228A3">
        <w:rPr>
          <w:rFonts w:ascii="Courier New" w:hAnsi="Courier New" w:cs="Courier New"/>
        </w:rPr>
        <w:t>Serial.print</w:t>
      </w:r>
      <w:proofErr w:type="spellEnd"/>
      <w:r w:rsidRPr="005228A3">
        <w:rPr>
          <w:rFonts w:ascii="Courier New" w:hAnsi="Courier New" w:cs="Courier New"/>
        </w:rPr>
        <w:t>(D</w:t>
      </w:r>
      <w:proofErr w:type="gramStart"/>
      <w:r w:rsidRPr="005228A3">
        <w:rPr>
          <w:rFonts w:ascii="Courier New" w:hAnsi="Courier New" w:cs="Courier New"/>
        </w:rPr>
        <w:t>);</w:t>
      </w:r>
      <w:proofErr w:type="gramEnd"/>
    </w:p>
    <w:p w14:paraId="629B1884" w14:textId="0C0ED732" w:rsid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reading="); </w:t>
      </w:r>
      <w:proofErr w:type="spellStart"/>
      <w:r w:rsidRPr="005228A3">
        <w:rPr>
          <w:rFonts w:ascii="Courier New" w:hAnsi="Courier New" w:cs="Courier New"/>
        </w:rPr>
        <w:t>Serial.print</w:t>
      </w:r>
      <w:r w:rsidR="00230D81">
        <w:rPr>
          <w:rFonts w:ascii="Courier New" w:hAnsi="Courier New" w:cs="Courier New"/>
        </w:rPr>
        <w:t>ln</w:t>
      </w:r>
      <w:proofErr w:type="spellEnd"/>
      <w:r w:rsidRPr="005228A3">
        <w:rPr>
          <w:rFonts w:ascii="Courier New" w:hAnsi="Courier New" w:cs="Courier New"/>
        </w:rPr>
        <w:t>(reading</w:t>
      </w:r>
      <w:proofErr w:type="gramStart"/>
      <w:r w:rsidRPr="005228A3">
        <w:rPr>
          <w:rFonts w:ascii="Courier New" w:hAnsi="Courier New" w:cs="Courier New"/>
        </w:rPr>
        <w:t>);</w:t>
      </w:r>
      <w:proofErr w:type="gramEnd"/>
    </w:p>
    <w:p w14:paraId="741617C5" w14:textId="77777777" w:rsidR="00B64AA1" w:rsidRDefault="00627D15" w:rsidP="00F2639F">
      <w:pPr>
        <w:spacing w:before="120"/>
        <w:contextualSpacing/>
        <w:rPr>
          <w:rFonts w:ascii="Courier New" w:hAnsi="Courier New" w:cs="Courier New"/>
        </w:rPr>
      </w:pPr>
      <w:r>
        <w:rPr>
          <w:rFonts w:ascii="Courier New" w:hAnsi="Courier New" w:cs="Courier New"/>
        </w:rPr>
        <w:t>}</w:t>
      </w:r>
    </w:p>
    <w:p w14:paraId="40B850AF" w14:textId="1ABD87F9" w:rsidR="00260FEC" w:rsidRDefault="00260FEC" w:rsidP="00F2639F">
      <w:pPr>
        <w:spacing w:before="120"/>
        <w:contextualSpacing/>
      </w:pPr>
      <w:r>
        <w:t xml:space="preserve">For </w:t>
      </w:r>
      <w:r w:rsidRPr="008F4E3C">
        <w:rPr>
          <w:b/>
          <w:bCs/>
        </w:rPr>
        <w:t>Pico/Python</w:t>
      </w:r>
      <w:r>
        <w:t>:</w:t>
      </w:r>
    </w:p>
    <w:p w14:paraId="34AE1238" w14:textId="77777777" w:rsidR="00906677" w:rsidRPr="00906677" w:rsidRDefault="00906677" w:rsidP="00F2639F">
      <w:pPr>
        <w:spacing w:before="120"/>
        <w:contextualSpacing/>
        <w:rPr>
          <w:rFonts w:ascii="Courier New" w:hAnsi="Courier New" w:cs="Courier New"/>
        </w:rPr>
      </w:pPr>
      <w:r w:rsidRPr="00906677">
        <w:rPr>
          <w:rFonts w:ascii="Courier New" w:hAnsi="Courier New" w:cs="Courier New"/>
        </w:rPr>
        <w:t>#Configure the potentiometer pins for ADC input</w:t>
      </w:r>
    </w:p>
    <w:p w14:paraId="14FDBC1F" w14:textId="77777777" w:rsidR="00906677" w:rsidRPr="00906677" w:rsidRDefault="00906677" w:rsidP="00F2639F">
      <w:pPr>
        <w:spacing w:before="120"/>
        <w:contextualSpacing/>
        <w:rPr>
          <w:rFonts w:ascii="Courier New" w:hAnsi="Courier New" w:cs="Courier New"/>
        </w:rPr>
      </w:pPr>
      <w:proofErr w:type="spellStart"/>
      <w:r w:rsidRPr="00906677">
        <w:rPr>
          <w:rFonts w:ascii="Courier New" w:hAnsi="Courier New" w:cs="Courier New"/>
        </w:rPr>
        <w:t>potentiometerP</w:t>
      </w:r>
      <w:proofErr w:type="spellEnd"/>
      <w:r w:rsidRPr="00906677">
        <w:rPr>
          <w:rFonts w:ascii="Courier New" w:hAnsi="Courier New" w:cs="Courier New"/>
        </w:rPr>
        <w:t>=ADC(Pin(28))</w:t>
      </w:r>
    </w:p>
    <w:p w14:paraId="6526B991" w14:textId="77777777" w:rsidR="00906677" w:rsidRPr="00906677" w:rsidRDefault="00906677" w:rsidP="00F2639F">
      <w:pPr>
        <w:spacing w:before="120"/>
        <w:contextualSpacing/>
        <w:rPr>
          <w:rFonts w:ascii="Courier New" w:hAnsi="Courier New" w:cs="Courier New"/>
        </w:rPr>
      </w:pPr>
      <w:proofErr w:type="spellStart"/>
      <w:r w:rsidRPr="00906677">
        <w:rPr>
          <w:rFonts w:ascii="Courier New" w:hAnsi="Courier New" w:cs="Courier New"/>
        </w:rPr>
        <w:t>potentiometerI</w:t>
      </w:r>
      <w:proofErr w:type="spellEnd"/>
      <w:r w:rsidRPr="00906677">
        <w:rPr>
          <w:rFonts w:ascii="Courier New" w:hAnsi="Courier New" w:cs="Courier New"/>
        </w:rPr>
        <w:t>=ADC(Pin(26))</w:t>
      </w:r>
    </w:p>
    <w:p w14:paraId="0AEDB489" w14:textId="3C1973C4" w:rsidR="005204D4" w:rsidRDefault="00906677" w:rsidP="00F2639F">
      <w:pPr>
        <w:spacing w:before="120"/>
        <w:contextualSpacing/>
        <w:rPr>
          <w:rFonts w:ascii="Courier New" w:hAnsi="Courier New" w:cs="Courier New"/>
        </w:rPr>
      </w:pPr>
      <w:proofErr w:type="spellStart"/>
      <w:r w:rsidRPr="00906677">
        <w:rPr>
          <w:rFonts w:ascii="Courier New" w:hAnsi="Courier New" w:cs="Courier New"/>
        </w:rPr>
        <w:t>potentiometerD</w:t>
      </w:r>
      <w:proofErr w:type="spellEnd"/>
      <w:r w:rsidRPr="00906677">
        <w:rPr>
          <w:rFonts w:ascii="Courier New" w:hAnsi="Courier New" w:cs="Courier New"/>
        </w:rPr>
        <w:t>=ADC(Pin(27))</w:t>
      </w:r>
    </w:p>
    <w:p w14:paraId="14D5BF93" w14:textId="6BE8E2CA" w:rsidR="005204D4" w:rsidRPr="005204D4" w:rsidRDefault="005204D4" w:rsidP="00F2639F">
      <w:pPr>
        <w:spacing w:before="120"/>
        <w:contextualSpacing/>
        <w:rPr>
          <w:rFonts w:ascii="Courier New" w:hAnsi="Courier New" w:cs="Courier New"/>
        </w:rPr>
      </w:pPr>
      <w:r w:rsidRPr="005204D4">
        <w:rPr>
          <w:rFonts w:ascii="Courier New" w:hAnsi="Courier New" w:cs="Courier New"/>
        </w:rPr>
        <w:t>#</w:t>
      </w:r>
      <w:r w:rsidR="00E17D46">
        <w:rPr>
          <w:rFonts w:ascii="Courier New" w:hAnsi="Courier New" w:cs="Courier New"/>
        </w:rPr>
        <w:t xml:space="preserve">extra </w:t>
      </w:r>
      <w:r w:rsidRPr="005204D4">
        <w:rPr>
          <w:rFonts w:ascii="Courier New" w:hAnsi="Courier New" w:cs="Courier New"/>
        </w:rPr>
        <w:t xml:space="preserve">main </w:t>
      </w:r>
      <w:r w:rsidR="00E17D46">
        <w:rPr>
          <w:rFonts w:ascii="Courier New" w:hAnsi="Courier New" w:cs="Courier New"/>
        </w:rPr>
        <w:t xml:space="preserve">control </w:t>
      </w:r>
      <w:r w:rsidRPr="005204D4">
        <w:rPr>
          <w:rFonts w:ascii="Courier New" w:hAnsi="Courier New" w:cs="Courier New"/>
        </w:rPr>
        <w:t>loop</w:t>
      </w:r>
      <w:r w:rsidR="00E17D46">
        <w:rPr>
          <w:rFonts w:ascii="Courier New" w:hAnsi="Courier New" w:cs="Courier New"/>
        </w:rPr>
        <w:t xml:space="preserve"> code</w:t>
      </w:r>
      <w:r w:rsidR="00BC5674">
        <w:rPr>
          <w:rFonts w:ascii="Courier New" w:hAnsi="Courier New" w:cs="Courier New"/>
        </w:rPr>
        <w:t>:</w:t>
      </w:r>
      <w:r w:rsidRPr="005204D4">
        <w:rPr>
          <w:rFonts w:ascii="Courier New" w:hAnsi="Courier New" w:cs="Courier New"/>
        </w:rPr>
        <w:t xml:space="preserve">    </w:t>
      </w:r>
    </w:p>
    <w:p w14:paraId="3D226A9C" w14:textId="4459162F"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get </w:t>
      </w:r>
      <w:r w:rsidR="00501226">
        <w:rPr>
          <w:rFonts w:ascii="Courier New" w:hAnsi="Courier New" w:cs="Courier New"/>
        </w:rPr>
        <w:t xml:space="preserve">and scale </w:t>
      </w:r>
      <w:r w:rsidRPr="003F390F">
        <w:rPr>
          <w:rFonts w:ascii="Courier New" w:hAnsi="Courier New" w:cs="Courier New"/>
        </w:rPr>
        <w:t>values from potentiometers</w:t>
      </w:r>
    </w:p>
    <w:p w14:paraId="6C60C7AC"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P=potentiometerP.read_u16()/65536</w:t>
      </w:r>
      <w:r w:rsidRPr="003F390F">
        <w:rPr>
          <w:rFonts w:ascii="Courier New" w:hAnsi="Courier New" w:cs="Courier New"/>
        </w:rPr>
        <w:tab/>
      </w:r>
      <w:r w:rsidRPr="003F390F">
        <w:rPr>
          <w:rFonts w:ascii="Courier New" w:hAnsi="Courier New" w:cs="Courier New"/>
        </w:rPr>
        <w:tab/>
        <w:t>#0-1</w:t>
      </w:r>
    </w:p>
    <w:p w14:paraId="57D90BFE"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I=potentiometerI.read_u16()/65536/100</w:t>
      </w:r>
      <w:r w:rsidRPr="003F390F">
        <w:rPr>
          <w:rFonts w:ascii="Courier New" w:hAnsi="Courier New" w:cs="Courier New"/>
        </w:rPr>
        <w:tab/>
        <w:t>#0-0.01</w:t>
      </w:r>
    </w:p>
    <w:p w14:paraId="3CADE883"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D=10*potentiometerD.read_u16()/65536</w:t>
      </w:r>
      <w:r w:rsidRPr="003F390F">
        <w:rPr>
          <w:rFonts w:ascii="Courier New" w:hAnsi="Courier New" w:cs="Courier New"/>
        </w:rPr>
        <w:tab/>
        <w:t>#0-10</w:t>
      </w:r>
    </w:p>
    <w:p w14:paraId="76BDD03D"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w:t>
      </w:r>
    </w:p>
    <w:p w14:paraId="04CBD706" w14:textId="4DA201E7" w:rsidR="005204D4" w:rsidRPr="005204D4" w:rsidRDefault="003F390F" w:rsidP="00F2639F">
      <w:pPr>
        <w:spacing w:before="120"/>
        <w:contextualSpacing/>
        <w:rPr>
          <w:rFonts w:ascii="Courier New" w:hAnsi="Courier New" w:cs="Courier New"/>
        </w:rPr>
      </w:pPr>
      <w:r w:rsidRPr="003F390F">
        <w:rPr>
          <w:rFonts w:ascii="Courier New" w:hAnsi="Courier New" w:cs="Courier New"/>
        </w:rPr>
        <w:t xml:space="preserve">    print("P=%3.2f I=%3.4f D=%3.1f reading=%2d" % (P, I, D, reading))</w:t>
      </w:r>
    </w:p>
    <w:p w14:paraId="13357EFC" w14:textId="77777777" w:rsidR="0070267D" w:rsidRPr="0070267D" w:rsidRDefault="0070267D" w:rsidP="00A31C43">
      <w:pPr>
        <w:pStyle w:val="Heading4"/>
      </w:pPr>
      <w:r w:rsidRPr="0070267D">
        <w:t>Loop timing</w:t>
      </w:r>
    </w:p>
    <w:p w14:paraId="2E7E3305" w14:textId="54D53A96" w:rsidR="008A3FD3" w:rsidRDefault="008A3FD3" w:rsidP="00F2639F">
      <w:r>
        <w:t xml:space="preserve">Finally, in this section, </w:t>
      </w:r>
      <w:r w:rsidR="008645B8">
        <w:t xml:space="preserve">add some timing control at the end of the control loop </w:t>
      </w:r>
      <w:r w:rsidR="00117538">
        <w:t>so the servo is only updated once every 20 milliseconds (50Hz).</w:t>
      </w:r>
    </w:p>
    <w:p w14:paraId="7F4CB5F8" w14:textId="77777777" w:rsidR="0070267D" w:rsidRDefault="0070267D" w:rsidP="00F2639F">
      <w:r>
        <w:t xml:space="preserve">For </w:t>
      </w:r>
      <w:r w:rsidRPr="008F4E3C">
        <w:rPr>
          <w:b/>
          <w:bCs/>
        </w:rPr>
        <w:t>Arduino/C++</w:t>
      </w:r>
      <w:r w:rsidRPr="00EB50C8">
        <w:t>:</w:t>
      </w:r>
    </w:p>
    <w:p w14:paraId="133143A8" w14:textId="77777777" w:rsidR="00937EAF" w:rsidRDefault="00937EAF" w:rsidP="00F2639F">
      <w:pPr>
        <w:contextualSpacing/>
        <w:rPr>
          <w:rFonts w:ascii="Courier New" w:hAnsi="Courier New" w:cs="Courier New"/>
        </w:rPr>
      </w:pPr>
      <w:r w:rsidRPr="00937EAF">
        <w:rPr>
          <w:rFonts w:ascii="Courier New" w:hAnsi="Courier New" w:cs="Courier New"/>
        </w:rPr>
        <w:t xml:space="preserve">  //update servo at most once every 20ms</w:t>
      </w:r>
    </w:p>
    <w:p w14:paraId="3CEDD57E" w14:textId="0F3F872B" w:rsidR="0070267D" w:rsidRDefault="00D528B1" w:rsidP="00F2639F">
      <w:pPr>
        <w:contextualSpacing/>
        <w:rPr>
          <w:rFonts w:ascii="Courier New" w:hAnsi="Courier New" w:cs="Courier New"/>
        </w:rPr>
      </w:pPr>
      <w:r w:rsidRPr="00D528B1">
        <w:rPr>
          <w:rFonts w:ascii="Courier New" w:hAnsi="Courier New" w:cs="Courier New"/>
        </w:rPr>
        <w:t xml:space="preserve">  while(micros()-</w:t>
      </w:r>
      <w:proofErr w:type="spellStart"/>
      <w:r w:rsidRPr="00D528B1">
        <w:rPr>
          <w:rFonts w:ascii="Courier New" w:hAnsi="Courier New" w:cs="Courier New"/>
        </w:rPr>
        <w:t>loopStart</w:t>
      </w:r>
      <w:proofErr w:type="spellEnd"/>
      <w:r w:rsidRPr="00D528B1">
        <w:rPr>
          <w:rFonts w:ascii="Courier New" w:hAnsi="Courier New" w:cs="Courier New"/>
        </w:rPr>
        <w:t>&lt;20000</w:t>
      </w:r>
      <w:proofErr w:type="gramStart"/>
      <w:r w:rsidRPr="00D528B1">
        <w:rPr>
          <w:rFonts w:ascii="Courier New" w:hAnsi="Courier New" w:cs="Courier New"/>
        </w:rPr>
        <w:t>);</w:t>
      </w:r>
      <w:proofErr w:type="gramEnd"/>
    </w:p>
    <w:p w14:paraId="0B2419EB" w14:textId="77777777" w:rsidR="0070267D" w:rsidRDefault="0070267D" w:rsidP="00F2639F">
      <w:r>
        <w:t xml:space="preserve">For </w:t>
      </w:r>
      <w:r w:rsidRPr="008F4E3C">
        <w:rPr>
          <w:b/>
          <w:bCs/>
        </w:rPr>
        <w:t>Pico/Python</w:t>
      </w:r>
      <w:r>
        <w:t>:</w:t>
      </w:r>
    </w:p>
    <w:p w14:paraId="4F8884DB" w14:textId="3C39630D" w:rsidR="00817286" w:rsidRPr="00817286" w:rsidRDefault="00817286" w:rsidP="00F2639F">
      <w:pPr>
        <w:contextualSpacing/>
        <w:rPr>
          <w:rFonts w:ascii="Courier New" w:hAnsi="Courier New" w:cs="Courier New"/>
        </w:rPr>
      </w:pPr>
      <w:r w:rsidRPr="00817286">
        <w:rPr>
          <w:rFonts w:ascii="Courier New" w:hAnsi="Courier New" w:cs="Courier New"/>
        </w:rPr>
        <w:t xml:space="preserve">    #update servo at most once every 20ms</w:t>
      </w:r>
    </w:p>
    <w:p w14:paraId="435DABD6" w14:textId="77777777" w:rsidR="00817286" w:rsidRPr="00817286" w:rsidRDefault="00817286" w:rsidP="00F2639F">
      <w:pPr>
        <w:contextualSpacing/>
        <w:rPr>
          <w:rFonts w:ascii="Courier New" w:hAnsi="Courier New" w:cs="Courier New"/>
        </w:rPr>
      </w:pPr>
      <w:r w:rsidRPr="00817286">
        <w:rPr>
          <w:rFonts w:ascii="Courier New" w:hAnsi="Courier New" w:cs="Courier New"/>
        </w:rPr>
        <w:t xml:space="preserve">    while </w:t>
      </w:r>
      <w:proofErr w:type="spellStart"/>
      <w:r w:rsidRPr="00817286">
        <w:rPr>
          <w:rFonts w:ascii="Courier New" w:hAnsi="Courier New" w:cs="Courier New"/>
        </w:rPr>
        <w:t>ticks_us</w:t>
      </w:r>
      <w:proofErr w:type="spellEnd"/>
      <w:r w:rsidRPr="00817286">
        <w:rPr>
          <w:rFonts w:ascii="Courier New" w:hAnsi="Courier New" w:cs="Courier New"/>
        </w:rPr>
        <w:t>()-</w:t>
      </w:r>
      <w:proofErr w:type="spellStart"/>
      <w:r w:rsidRPr="00817286">
        <w:rPr>
          <w:rFonts w:ascii="Courier New" w:hAnsi="Courier New" w:cs="Courier New"/>
        </w:rPr>
        <w:t>loopStart</w:t>
      </w:r>
      <w:proofErr w:type="spellEnd"/>
      <w:r w:rsidRPr="00817286">
        <w:rPr>
          <w:rFonts w:ascii="Courier New" w:hAnsi="Courier New" w:cs="Courier New"/>
        </w:rPr>
        <w:t>&lt;20000:</w:t>
      </w:r>
    </w:p>
    <w:p w14:paraId="1237BCA5" w14:textId="7B960841" w:rsidR="0070267D" w:rsidRDefault="00817286" w:rsidP="00F2639F">
      <w:pPr>
        <w:contextualSpacing/>
      </w:pPr>
      <w:r w:rsidRPr="00817286">
        <w:rPr>
          <w:rFonts w:ascii="Courier New" w:hAnsi="Courier New" w:cs="Courier New"/>
        </w:rPr>
        <w:t xml:space="preserve">        pass</w:t>
      </w:r>
    </w:p>
    <w:p w14:paraId="7E86A334" w14:textId="77777777" w:rsidR="00EB50C8" w:rsidRDefault="00A12AEA" w:rsidP="00F2639F">
      <w:r>
        <w:t xml:space="preserve">Note any difficulties </w:t>
      </w:r>
      <w:r w:rsidR="00AA133D">
        <w:t xml:space="preserve">you had in </w:t>
      </w:r>
      <w:r>
        <w:t xml:space="preserve">this section and </w:t>
      </w:r>
      <w:r w:rsidR="00D03900">
        <w:t xml:space="preserve">describe </w:t>
      </w:r>
      <w:r>
        <w:t>how you overcame</w:t>
      </w:r>
      <w:r w:rsidR="001137D8">
        <w:t xml:space="preserve"> them</w:t>
      </w:r>
      <w:r>
        <w:t>.</w:t>
      </w:r>
    </w:p>
    <w:p w14:paraId="497B3418" w14:textId="60FA5473" w:rsidR="00A12AEA" w:rsidRDefault="008B7033" w:rsidP="00F2639F">
      <w:r>
        <w:t xml:space="preserve">If you did not experience any problems, </w:t>
      </w:r>
      <w:r w:rsidR="008472A3">
        <w:t>explain how you know that your system is working correctly</w:t>
      </w:r>
      <w:r w:rsidR="00936763">
        <w:t xml:space="preserve"> at this point.</w:t>
      </w:r>
    </w:p>
    <w:tbl>
      <w:tblPr>
        <w:tblStyle w:val="Tableheader"/>
        <w:tblW w:w="9650" w:type="dxa"/>
        <w:tblLook w:val="0420" w:firstRow="1" w:lastRow="0" w:firstColumn="0" w:lastColumn="0" w:noHBand="0" w:noVBand="1"/>
        <w:tblDescription w:val="Space for students to provide answer."/>
      </w:tblPr>
      <w:tblGrid>
        <w:gridCol w:w="9650"/>
      </w:tblGrid>
      <w:tr w:rsidR="00A12AEA" w14:paraId="2D5F2544" w14:textId="77777777" w:rsidTr="00F51659">
        <w:trPr>
          <w:cnfStyle w:val="100000000000" w:firstRow="1" w:lastRow="0" w:firstColumn="0" w:lastColumn="0" w:oddVBand="0" w:evenVBand="0" w:oddHBand="0" w:evenHBand="0" w:firstRowFirstColumn="0" w:firstRowLastColumn="0" w:lastRowFirstColumn="0" w:lastRowLastColumn="0"/>
          <w:trHeight w:val="2204"/>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BAA3E26" w14:textId="77777777" w:rsidR="006F6794" w:rsidRDefault="00A12AEA" w:rsidP="00F2639F">
            <w:r w:rsidRPr="002D07AD">
              <w:rPr>
                <w:bCs/>
              </w:rPr>
              <w:t>Sample answer:</w:t>
            </w:r>
            <w:r w:rsidR="006F6794">
              <w:rPr>
                <w:bCs/>
              </w:rPr>
              <w:t xml:space="preserve"> </w:t>
            </w:r>
            <w:r w:rsidR="006F6794" w:rsidRPr="006F6794">
              <w:rPr>
                <w:b w:val="0"/>
              </w:rPr>
              <w:t xml:space="preserve">check the </w:t>
            </w:r>
            <w:proofErr w:type="spellStart"/>
            <w:r w:rsidR="006F6794" w:rsidRPr="006F6794">
              <w:rPr>
                <w:b w:val="0"/>
              </w:rPr>
              <w:t>println</w:t>
            </w:r>
            <w:proofErr w:type="spellEnd"/>
            <w:r w:rsidR="006F6794" w:rsidRPr="006F6794">
              <w:rPr>
                <w:b w:val="0"/>
              </w:rPr>
              <w:t xml:space="preserve"> in the serial monitor</w:t>
            </w:r>
            <w:r w:rsidR="006F6794">
              <w:rPr>
                <w:b w:val="0"/>
              </w:rPr>
              <w:t>.</w:t>
            </w:r>
          </w:p>
          <w:p w14:paraId="168A5B48" w14:textId="28C91134" w:rsidR="00A12AEA" w:rsidRPr="002D07AD" w:rsidRDefault="006F6794" w:rsidP="00F2639F">
            <w:pPr>
              <w:rPr>
                <w:b w:val="0"/>
                <w:bCs/>
              </w:rPr>
            </w:pPr>
            <w:r>
              <w:rPr>
                <w:b w:val="0"/>
              </w:rPr>
              <w:t>Listen and watch for the servo moving</w:t>
            </w:r>
            <w:r w:rsidR="00330B98">
              <w:rPr>
                <w:b w:val="0"/>
              </w:rPr>
              <w:t>.</w:t>
            </w:r>
          </w:p>
          <w:p w14:paraId="54DC9579" w14:textId="77777777" w:rsidR="00A12AEA" w:rsidRPr="00821E8A" w:rsidRDefault="00A12AEA" w:rsidP="00F2639F">
            <w:pPr>
              <w:rPr>
                <w:b w:val="0"/>
                <w:bCs/>
              </w:rPr>
            </w:pPr>
          </w:p>
        </w:tc>
      </w:tr>
    </w:tbl>
    <w:p w14:paraId="7AB80212" w14:textId="77777777" w:rsidR="00A71EA7" w:rsidRPr="006407FA" w:rsidRDefault="00A71EA7" w:rsidP="006407FA">
      <w:pPr>
        <w:pStyle w:val="Heading2"/>
      </w:pPr>
      <w:bookmarkStart w:id="114" w:name="_Toc159418472"/>
      <w:r w:rsidRPr="006407FA">
        <w:t>Implement algorithms and design programming code to drive mechatronic devices</w:t>
      </w:r>
      <w:bookmarkEnd w:id="114"/>
    </w:p>
    <w:p w14:paraId="0BCE4C41" w14:textId="5F6ACBC0" w:rsidR="00EC0936" w:rsidRDefault="00EC0936" w:rsidP="00F2639F">
      <w:pPr>
        <w:rPr>
          <w:lang w:eastAsia="zh-CN"/>
        </w:rPr>
      </w:pPr>
      <w:r>
        <w:rPr>
          <w:lang w:eastAsia="zh-CN"/>
        </w:rPr>
        <w:t xml:space="preserve">You will now test </w:t>
      </w:r>
      <w:r w:rsidR="00105E81">
        <w:rPr>
          <w:lang w:eastAsia="zh-CN"/>
        </w:rPr>
        <w:t xml:space="preserve">some </w:t>
      </w:r>
      <w:r w:rsidR="003C12EF">
        <w:rPr>
          <w:lang w:eastAsia="zh-CN"/>
        </w:rPr>
        <w:t xml:space="preserve">simple on/off closed loop control </w:t>
      </w:r>
      <w:r w:rsidR="00105E81">
        <w:rPr>
          <w:lang w:eastAsia="zh-CN"/>
        </w:rPr>
        <w:t xml:space="preserve">code </w:t>
      </w:r>
      <w:r w:rsidR="003C12EF">
        <w:rPr>
          <w:lang w:eastAsia="zh-CN"/>
        </w:rPr>
        <w:t xml:space="preserve">to verify that you are able to control the beam in the </w:t>
      </w:r>
      <w:r w:rsidR="00B55F84">
        <w:rPr>
          <w:lang w:eastAsia="zh-CN"/>
        </w:rPr>
        <w:t>correct direction depending which side of centre the ball is on</w:t>
      </w:r>
      <w:r w:rsidR="00C10C5A">
        <w:rPr>
          <w:lang w:eastAsia="zh-CN"/>
        </w:rPr>
        <w:t>.</w:t>
      </w:r>
      <w:r w:rsidR="00EF5CBF">
        <w:rPr>
          <w:lang w:eastAsia="zh-CN"/>
        </w:rPr>
        <w:t xml:space="preserve"> You will need to know</w:t>
      </w:r>
      <w:r w:rsidR="006A7CF6">
        <w:rPr>
          <w:lang w:eastAsia="zh-CN"/>
        </w:rPr>
        <w:t xml:space="preserve"> the following values for your system:</w:t>
      </w:r>
    </w:p>
    <w:p w14:paraId="3BD7AA98" w14:textId="6EEF9E92" w:rsidR="006A7CF6" w:rsidRDefault="006A7CF6" w:rsidP="00C10C5A">
      <w:pPr>
        <w:pStyle w:val="ListBullet"/>
        <w:rPr>
          <w:lang w:eastAsia="zh-CN"/>
        </w:rPr>
      </w:pPr>
      <w:r>
        <w:rPr>
          <w:lang w:eastAsia="zh-CN"/>
        </w:rPr>
        <w:t xml:space="preserve">the reading from the sensor </w:t>
      </w:r>
      <w:r w:rsidR="00E535CE">
        <w:rPr>
          <w:lang w:eastAsia="zh-CN"/>
        </w:rPr>
        <w:t>when the ball is at the centre of the beam</w:t>
      </w:r>
    </w:p>
    <w:p w14:paraId="01C4695D" w14:textId="29F5D32C" w:rsidR="00E535CE" w:rsidRDefault="00E535CE" w:rsidP="00C10C5A">
      <w:pPr>
        <w:pStyle w:val="ListBullet"/>
        <w:rPr>
          <w:lang w:eastAsia="zh-CN"/>
        </w:rPr>
      </w:pPr>
      <w:r>
        <w:rPr>
          <w:lang w:eastAsia="zh-CN"/>
        </w:rPr>
        <w:t xml:space="preserve">the control signal value required by the servo to keep the beam </w:t>
      </w:r>
      <w:r w:rsidR="005E57B3">
        <w:rPr>
          <w:lang w:eastAsia="zh-CN"/>
        </w:rPr>
        <w:t>level</w:t>
      </w:r>
    </w:p>
    <w:p w14:paraId="2F702C77" w14:textId="503569A9" w:rsidR="005E57B3" w:rsidRDefault="00193F0E" w:rsidP="00C10C5A">
      <w:pPr>
        <w:pStyle w:val="ListBullet"/>
        <w:rPr>
          <w:lang w:eastAsia="zh-CN"/>
        </w:rPr>
      </w:pPr>
      <w:r>
        <w:rPr>
          <w:lang w:eastAsia="zh-CN"/>
        </w:rPr>
        <w:t xml:space="preserve">approximate </w:t>
      </w:r>
      <w:r w:rsidR="005E57B3">
        <w:rPr>
          <w:lang w:eastAsia="zh-CN"/>
        </w:rPr>
        <w:t xml:space="preserve">control signal values required by your servo to move the beam </w:t>
      </w:r>
      <w:r w:rsidR="00BC4A54">
        <w:rPr>
          <w:lang w:eastAsia="zh-CN"/>
        </w:rPr>
        <w:t>either side of level</w:t>
      </w:r>
      <w:r w:rsidR="00C10C5A">
        <w:rPr>
          <w:lang w:eastAsia="zh-CN"/>
        </w:rPr>
        <w:t>.</w:t>
      </w:r>
    </w:p>
    <w:p w14:paraId="13BECDB5" w14:textId="77777777" w:rsidR="00EB50C8" w:rsidRDefault="008560D5" w:rsidP="00F2639F">
      <w:pPr>
        <w:rPr>
          <w:lang w:eastAsia="zh-CN"/>
        </w:rPr>
      </w:pPr>
      <w:r>
        <w:rPr>
          <w:lang w:eastAsia="zh-CN"/>
        </w:rPr>
        <w:t xml:space="preserve">Adapt </w:t>
      </w:r>
      <w:r w:rsidR="0097479C">
        <w:rPr>
          <w:lang w:eastAsia="zh-CN"/>
        </w:rPr>
        <w:t xml:space="preserve">and temporarily add </w:t>
      </w:r>
      <w:r>
        <w:rPr>
          <w:lang w:eastAsia="zh-CN"/>
        </w:rPr>
        <w:t xml:space="preserve">the following </w:t>
      </w:r>
      <w:r w:rsidR="00FD73AE">
        <w:rPr>
          <w:lang w:eastAsia="zh-CN"/>
        </w:rPr>
        <w:t>code</w:t>
      </w:r>
      <w:r>
        <w:rPr>
          <w:lang w:eastAsia="zh-CN"/>
        </w:rPr>
        <w:t xml:space="preserve"> to your</w:t>
      </w:r>
      <w:r w:rsidR="00CB0DCE">
        <w:rPr>
          <w:lang w:eastAsia="zh-CN"/>
        </w:rPr>
        <w:t xml:space="preserve"> </w:t>
      </w:r>
      <w:r w:rsidR="00F01B0C">
        <w:rPr>
          <w:lang w:eastAsia="zh-CN"/>
        </w:rPr>
        <w:t>main control loop</w:t>
      </w:r>
      <w:r>
        <w:rPr>
          <w:lang w:eastAsia="zh-CN"/>
        </w:rPr>
        <w:t xml:space="preserve"> for testing.</w:t>
      </w:r>
    </w:p>
    <w:p w14:paraId="40D91739" w14:textId="77777777" w:rsidR="00EB50C8" w:rsidRDefault="00B11BB8" w:rsidP="00F2639F">
      <w:pPr>
        <w:rPr>
          <w:lang w:eastAsia="zh-CN"/>
        </w:rPr>
      </w:pPr>
      <w:r>
        <w:rPr>
          <w:lang w:eastAsia="zh-CN"/>
        </w:rPr>
        <w:t xml:space="preserve">The numbers shown </w:t>
      </w:r>
      <w:r w:rsidR="0048729C">
        <w:rPr>
          <w:lang w:eastAsia="zh-CN"/>
        </w:rPr>
        <w:t>will need adjusting for your system.</w:t>
      </w:r>
    </w:p>
    <w:p w14:paraId="57463423" w14:textId="77777777" w:rsidR="00EB50C8" w:rsidRDefault="00B5459B" w:rsidP="00F2639F">
      <w:pPr>
        <w:rPr>
          <w:lang w:eastAsia="zh-CN"/>
        </w:rPr>
      </w:pPr>
      <w:r>
        <w:rPr>
          <w:lang w:eastAsia="zh-CN"/>
        </w:rPr>
        <w:t>Adjust values so that the beam on your physical system moves in the correct direction when the ball is away from the centre</w:t>
      </w:r>
      <w:r w:rsidR="003C5901">
        <w:rPr>
          <w:lang w:eastAsia="zh-CN"/>
        </w:rPr>
        <w:t>.</w:t>
      </w:r>
    </w:p>
    <w:p w14:paraId="798EA722" w14:textId="455E8CA3" w:rsidR="00260FEC" w:rsidRDefault="003C5901" w:rsidP="00F2639F">
      <w:pPr>
        <w:rPr>
          <w:lang w:eastAsia="zh-CN"/>
        </w:rPr>
      </w:pPr>
      <w:r>
        <w:rPr>
          <w:lang w:eastAsia="zh-CN"/>
        </w:rPr>
        <w:t xml:space="preserve">When the ball is in the centre, the beam should be </w:t>
      </w:r>
      <w:r w:rsidR="0071225B">
        <w:rPr>
          <w:lang w:eastAsia="zh-CN"/>
        </w:rPr>
        <w:t>level</w:t>
      </w:r>
      <w:r>
        <w:rPr>
          <w:lang w:eastAsia="zh-CN"/>
        </w:rPr>
        <w:t>.</w:t>
      </w:r>
    </w:p>
    <w:p w14:paraId="554ED36F" w14:textId="77777777" w:rsidR="00945833" w:rsidRDefault="00945833" w:rsidP="00F2639F">
      <w:r>
        <w:t xml:space="preserve">For </w:t>
      </w:r>
      <w:r w:rsidRPr="00FC362B">
        <w:rPr>
          <w:b/>
          <w:bCs/>
        </w:rPr>
        <w:t>Arduino/C++</w:t>
      </w:r>
      <w:r w:rsidRPr="00EB50C8">
        <w:t>:</w:t>
      </w:r>
    </w:p>
    <w:p w14:paraId="35E4B7DA"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int </w:t>
      </w:r>
      <w:proofErr w:type="spellStart"/>
      <w:r w:rsidRPr="00FF17D7">
        <w:rPr>
          <w:rFonts w:ascii="Courier New" w:hAnsi="Courier New" w:cs="Courier New"/>
        </w:rPr>
        <w:t>readingCentre</w:t>
      </w:r>
      <w:proofErr w:type="spellEnd"/>
      <w:r w:rsidRPr="00FF17D7">
        <w:rPr>
          <w:rFonts w:ascii="Courier New" w:hAnsi="Courier New" w:cs="Courier New"/>
        </w:rPr>
        <w:t xml:space="preserve">=800, </w:t>
      </w:r>
      <w:proofErr w:type="spellStart"/>
      <w:r w:rsidRPr="00FF17D7">
        <w:rPr>
          <w:rFonts w:ascii="Courier New" w:hAnsi="Courier New" w:cs="Courier New"/>
        </w:rPr>
        <w:t>servoCentre</w:t>
      </w:r>
      <w:proofErr w:type="spellEnd"/>
      <w:r w:rsidRPr="00FF17D7">
        <w:rPr>
          <w:rFonts w:ascii="Courier New" w:hAnsi="Courier New" w:cs="Courier New"/>
        </w:rPr>
        <w:t xml:space="preserve">=90, </w:t>
      </w:r>
      <w:proofErr w:type="spellStart"/>
      <w:proofErr w:type="gramStart"/>
      <w:r w:rsidRPr="00FF17D7">
        <w:rPr>
          <w:rFonts w:ascii="Courier New" w:hAnsi="Courier New" w:cs="Courier New"/>
        </w:rPr>
        <w:t>controlSignal</w:t>
      </w:r>
      <w:proofErr w:type="spellEnd"/>
      <w:r w:rsidRPr="00FF17D7">
        <w:rPr>
          <w:rFonts w:ascii="Courier New" w:hAnsi="Courier New" w:cs="Courier New"/>
        </w:rPr>
        <w:t>;</w:t>
      </w:r>
      <w:proofErr w:type="gramEnd"/>
    </w:p>
    <w:p w14:paraId="226DF865"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if(reading&gt;readingCentre+100) </w:t>
      </w:r>
      <w:proofErr w:type="spellStart"/>
      <w:r w:rsidRPr="00FF17D7">
        <w:rPr>
          <w:rFonts w:ascii="Courier New" w:hAnsi="Courier New" w:cs="Courier New"/>
        </w:rPr>
        <w:t>controlSignal</w:t>
      </w:r>
      <w:proofErr w:type="spellEnd"/>
      <w:r w:rsidRPr="00FF17D7">
        <w:rPr>
          <w:rFonts w:ascii="Courier New" w:hAnsi="Courier New" w:cs="Courier New"/>
        </w:rPr>
        <w:t>=</w:t>
      </w:r>
      <w:proofErr w:type="spellStart"/>
      <w:r w:rsidRPr="00FF17D7">
        <w:rPr>
          <w:rFonts w:ascii="Courier New" w:hAnsi="Courier New" w:cs="Courier New"/>
        </w:rPr>
        <w:t>servoCentre</w:t>
      </w:r>
      <w:proofErr w:type="spellEnd"/>
      <w:r w:rsidRPr="00FF17D7">
        <w:rPr>
          <w:rFonts w:ascii="Courier New" w:hAnsi="Courier New" w:cs="Courier New"/>
        </w:rPr>
        <w:t>*</w:t>
      </w:r>
      <w:proofErr w:type="gramStart"/>
      <w:r w:rsidRPr="00FF17D7">
        <w:rPr>
          <w:rFonts w:ascii="Courier New" w:hAnsi="Courier New" w:cs="Courier New"/>
        </w:rPr>
        <w:t>1.5;</w:t>
      </w:r>
      <w:proofErr w:type="gramEnd"/>
    </w:p>
    <w:p w14:paraId="6FDEF821"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else if(reading&lt;readingCentre-100) </w:t>
      </w:r>
      <w:proofErr w:type="spellStart"/>
      <w:r w:rsidRPr="00FF17D7">
        <w:rPr>
          <w:rFonts w:ascii="Courier New" w:hAnsi="Courier New" w:cs="Courier New"/>
        </w:rPr>
        <w:t>controlSignal</w:t>
      </w:r>
      <w:proofErr w:type="spellEnd"/>
      <w:r w:rsidRPr="00FF17D7">
        <w:rPr>
          <w:rFonts w:ascii="Courier New" w:hAnsi="Courier New" w:cs="Courier New"/>
        </w:rPr>
        <w:t>=</w:t>
      </w:r>
      <w:proofErr w:type="spellStart"/>
      <w:r w:rsidRPr="00FF17D7">
        <w:rPr>
          <w:rFonts w:ascii="Courier New" w:hAnsi="Courier New" w:cs="Courier New"/>
        </w:rPr>
        <w:t>servoCentre</w:t>
      </w:r>
      <w:proofErr w:type="spellEnd"/>
      <w:r w:rsidRPr="00FF17D7">
        <w:rPr>
          <w:rFonts w:ascii="Courier New" w:hAnsi="Courier New" w:cs="Courier New"/>
        </w:rPr>
        <w:t>/</w:t>
      </w:r>
      <w:proofErr w:type="gramStart"/>
      <w:r w:rsidRPr="00FF17D7">
        <w:rPr>
          <w:rFonts w:ascii="Courier New" w:hAnsi="Courier New" w:cs="Courier New"/>
        </w:rPr>
        <w:t>1.5;</w:t>
      </w:r>
      <w:proofErr w:type="gramEnd"/>
    </w:p>
    <w:p w14:paraId="57E20817"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else </w:t>
      </w:r>
      <w:proofErr w:type="spellStart"/>
      <w:r w:rsidRPr="00FF17D7">
        <w:rPr>
          <w:rFonts w:ascii="Courier New" w:hAnsi="Courier New" w:cs="Courier New"/>
        </w:rPr>
        <w:t>controlSignal</w:t>
      </w:r>
      <w:proofErr w:type="spellEnd"/>
      <w:r w:rsidRPr="00FF17D7">
        <w:rPr>
          <w:rFonts w:ascii="Courier New" w:hAnsi="Courier New" w:cs="Courier New"/>
        </w:rPr>
        <w:t>=</w:t>
      </w:r>
      <w:proofErr w:type="spellStart"/>
      <w:proofErr w:type="gramStart"/>
      <w:r w:rsidRPr="00FF17D7">
        <w:rPr>
          <w:rFonts w:ascii="Courier New" w:hAnsi="Courier New" w:cs="Courier New"/>
        </w:rPr>
        <w:t>servoCentre</w:t>
      </w:r>
      <w:proofErr w:type="spellEnd"/>
      <w:r w:rsidRPr="00FF17D7">
        <w:rPr>
          <w:rFonts w:ascii="Courier New" w:hAnsi="Courier New" w:cs="Courier New"/>
        </w:rPr>
        <w:t>;</w:t>
      </w:r>
      <w:proofErr w:type="gramEnd"/>
    </w:p>
    <w:p w14:paraId="2F93CFB7" w14:textId="155D4F2C" w:rsidR="00945833" w:rsidRDefault="00FF17D7" w:rsidP="00F2639F">
      <w:pPr>
        <w:spacing w:before="120"/>
        <w:contextualSpacing/>
        <w:rPr>
          <w:rFonts w:ascii="Courier New" w:hAnsi="Courier New" w:cs="Courier New"/>
        </w:rPr>
      </w:pPr>
      <w:r w:rsidRPr="00FF17D7">
        <w:rPr>
          <w:rFonts w:ascii="Courier New" w:hAnsi="Courier New" w:cs="Courier New"/>
        </w:rPr>
        <w:t xml:space="preserve">  </w:t>
      </w:r>
      <w:proofErr w:type="spellStart"/>
      <w:proofErr w:type="gramStart"/>
      <w:r w:rsidRPr="00FF17D7">
        <w:rPr>
          <w:rFonts w:ascii="Courier New" w:hAnsi="Courier New" w:cs="Courier New"/>
        </w:rPr>
        <w:t>servo.write</w:t>
      </w:r>
      <w:proofErr w:type="spellEnd"/>
      <w:proofErr w:type="gramEnd"/>
      <w:r w:rsidRPr="00FF17D7">
        <w:rPr>
          <w:rFonts w:ascii="Courier New" w:hAnsi="Courier New" w:cs="Courier New"/>
        </w:rPr>
        <w:t>(int(</w:t>
      </w:r>
      <w:proofErr w:type="spellStart"/>
      <w:r w:rsidRPr="00FF17D7">
        <w:rPr>
          <w:rFonts w:ascii="Courier New" w:hAnsi="Courier New" w:cs="Courier New"/>
        </w:rPr>
        <w:t>controlSignal</w:t>
      </w:r>
      <w:proofErr w:type="spellEnd"/>
      <w:r w:rsidRPr="00FF17D7">
        <w:rPr>
          <w:rFonts w:ascii="Courier New" w:hAnsi="Courier New" w:cs="Courier New"/>
        </w:rPr>
        <w:t>));</w:t>
      </w:r>
    </w:p>
    <w:p w14:paraId="754ABB96" w14:textId="77777777" w:rsidR="00945833" w:rsidRDefault="00945833" w:rsidP="00F2639F">
      <w:r>
        <w:t xml:space="preserve">For </w:t>
      </w:r>
      <w:r w:rsidRPr="00FC362B">
        <w:rPr>
          <w:b/>
          <w:bCs/>
        </w:rPr>
        <w:t>Pico/Python</w:t>
      </w:r>
      <w:r>
        <w:t>:</w:t>
      </w:r>
    </w:p>
    <w:p w14:paraId="43BF3448" w14:textId="69F7B1E0"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readingCentre</w:t>
      </w:r>
      <w:proofErr w:type="spellEnd"/>
      <w:r w:rsidRPr="00F37B58">
        <w:rPr>
          <w:rFonts w:ascii="Courier New" w:hAnsi="Courier New" w:cs="Courier New"/>
        </w:rPr>
        <w:t>=800</w:t>
      </w:r>
      <w:r w:rsidR="00DB3603">
        <w:rPr>
          <w:rFonts w:ascii="Courier New" w:hAnsi="Courier New" w:cs="Courier New"/>
        </w:rPr>
        <w:tab/>
        <w:t xml:space="preserve">#distance sensor </w:t>
      </w:r>
      <w:r w:rsidR="002930B3">
        <w:rPr>
          <w:rFonts w:ascii="Courier New" w:hAnsi="Courier New" w:cs="Courier New"/>
        </w:rPr>
        <w:t xml:space="preserve">value </w:t>
      </w:r>
      <w:r w:rsidR="00DB3603">
        <w:rPr>
          <w:rFonts w:ascii="Courier New" w:hAnsi="Courier New" w:cs="Courier New"/>
        </w:rPr>
        <w:t>when ball centred</w:t>
      </w:r>
    </w:p>
    <w:p w14:paraId="194574F7" w14:textId="356AED0F"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servoCentre</w:t>
      </w:r>
      <w:proofErr w:type="spellEnd"/>
      <w:r w:rsidRPr="00F37B58">
        <w:rPr>
          <w:rFonts w:ascii="Courier New" w:hAnsi="Courier New" w:cs="Courier New"/>
        </w:rPr>
        <w:t>=4000</w:t>
      </w:r>
      <w:r w:rsidR="00F403A6">
        <w:rPr>
          <w:rFonts w:ascii="Courier New" w:hAnsi="Courier New" w:cs="Courier New"/>
        </w:rPr>
        <w:tab/>
        <w:t xml:space="preserve">#value required to </w:t>
      </w:r>
      <w:r w:rsidR="00DB3603">
        <w:rPr>
          <w:rFonts w:ascii="Courier New" w:hAnsi="Courier New" w:cs="Courier New"/>
        </w:rPr>
        <w:t>balance the beam</w:t>
      </w:r>
    </w:p>
    <w:p w14:paraId="18A4F429"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if reading&gt;readingCentre+100:</w:t>
      </w:r>
    </w:p>
    <w:p w14:paraId="0B3786DD"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controlSignal</w:t>
      </w:r>
      <w:proofErr w:type="spellEnd"/>
      <w:r w:rsidRPr="00F37B58">
        <w:rPr>
          <w:rFonts w:ascii="Courier New" w:hAnsi="Courier New" w:cs="Courier New"/>
        </w:rPr>
        <w:t>=</w:t>
      </w:r>
      <w:proofErr w:type="spellStart"/>
      <w:r w:rsidRPr="00F37B58">
        <w:rPr>
          <w:rFonts w:ascii="Courier New" w:hAnsi="Courier New" w:cs="Courier New"/>
        </w:rPr>
        <w:t>servoCentre</w:t>
      </w:r>
      <w:proofErr w:type="spellEnd"/>
      <w:r w:rsidRPr="00F37B58">
        <w:rPr>
          <w:rFonts w:ascii="Courier New" w:hAnsi="Courier New" w:cs="Courier New"/>
        </w:rPr>
        <w:t>*1.5</w:t>
      </w:r>
    </w:p>
    <w:p w14:paraId="6C3D8813"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elif</w:t>
      </w:r>
      <w:proofErr w:type="spellEnd"/>
      <w:r w:rsidRPr="00F37B58">
        <w:rPr>
          <w:rFonts w:ascii="Courier New" w:hAnsi="Courier New" w:cs="Courier New"/>
        </w:rPr>
        <w:t xml:space="preserve"> reading&lt;readingCentre-100:</w:t>
      </w:r>
    </w:p>
    <w:p w14:paraId="0F9A3F29"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controlSignal</w:t>
      </w:r>
      <w:proofErr w:type="spellEnd"/>
      <w:r w:rsidRPr="00F37B58">
        <w:rPr>
          <w:rFonts w:ascii="Courier New" w:hAnsi="Courier New" w:cs="Courier New"/>
        </w:rPr>
        <w:t>=</w:t>
      </w:r>
      <w:proofErr w:type="spellStart"/>
      <w:r w:rsidRPr="00F37B58">
        <w:rPr>
          <w:rFonts w:ascii="Courier New" w:hAnsi="Courier New" w:cs="Courier New"/>
        </w:rPr>
        <w:t>servoCentre</w:t>
      </w:r>
      <w:proofErr w:type="spellEnd"/>
      <w:r w:rsidRPr="00F37B58">
        <w:rPr>
          <w:rFonts w:ascii="Courier New" w:hAnsi="Courier New" w:cs="Courier New"/>
        </w:rPr>
        <w:t>/1.5</w:t>
      </w:r>
    </w:p>
    <w:p w14:paraId="2B75BDEB"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else:</w:t>
      </w:r>
    </w:p>
    <w:p w14:paraId="5F03B8C9"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controlSignal</w:t>
      </w:r>
      <w:proofErr w:type="spellEnd"/>
      <w:r w:rsidRPr="00F37B58">
        <w:rPr>
          <w:rFonts w:ascii="Courier New" w:hAnsi="Courier New" w:cs="Courier New"/>
        </w:rPr>
        <w:t>=</w:t>
      </w:r>
      <w:proofErr w:type="spellStart"/>
      <w:r w:rsidRPr="00F37B58">
        <w:rPr>
          <w:rFonts w:ascii="Courier New" w:hAnsi="Courier New" w:cs="Courier New"/>
        </w:rPr>
        <w:t>servoCentre</w:t>
      </w:r>
      <w:proofErr w:type="spellEnd"/>
    </w:p>
    <w:p w14:paraId="4F0B6A98" w14:textId="2CD4DDBF" w:rsidR="00945833" w:rsidRPr="00906677" w:rsidRDefault="00F37B58" w:rsidP="00F2639F">
      <w:pPr>
        <w:spacing w:before="120"/>
        <w:contextualSpacing/>
        <w:rPr>
          <w:rFonts w:ascii="Courier New" w:hAnsi="Courier New" w:cs="Courier New"/>
        </w:rPr>
      </w:pPr>
      <w:r w:rsidRPr="00F37B58">
        <w:rPr>
          <w:rFonts w:ascii="Courier New" w:hAnsi="Courier New" w:cs="Courier New"/>
        </w:rPr>
        <w:t xml:space="preserve">    servo.duty_u16(int(</w:t>
      </w:r>
      <w:proofErr w:type="spellStart"/>
      <w:r w:rsidRPr="00F37B58">
        <w:rPr>
          <w:rFonts w:ascii="Courier New" w:hAnsi="Courier New" w:cs="Courier New"/>
        </w:rPr>
        <w:t>controlSignal</w:t>
      </w:r>
      <w:proofErr w:type="spellEnd"/>
      <w:r w:rsidRPr="00F37B58">
        <w:rPr>
          <w:rFonts w:ascii="Courier New" w:hAnsi="Courier New" w:cs="Courier New"/>
        </w:rPr>
        <w:t>))</w:t>
      </w:r>
    </w:p>
    <w:p w14:paraId="51BB13A5" w14:textId="7CE1ECCD" w:rsidR="00945833" w:rsidRDefault="002B3538" w:rsidP="00F2639F">
      <w:pPr>
        <w:rPr>
          <w:lang w:eastAsia="zh-CN"/>
        </w:rPr>
      </w:pPr>
      <w:r>
        <w:rPr>
          <w:lang w:eastAsia="zh-CN"/>
        </w:rPr>
        <w:t xml:space="preserve">Record the </w:t>
      </w:r>
      <w:r w:rsidR="00701ACC">
        <w:rPr>
          <w:lang w:eastAsia="zh-CN"/>
        </w:rPr>
        <w:t xml:space="preserve">values for </w:t>
      </w:r>
      <w:proofErr w:type="spellStart"/>
      <w:r w:rsidR="00701ACC">
        <w:rPr>
          <w:lang w:eastAsia="zh-CN"/>
        </w:rPr>
        <w:t>readingCentre</w:t>
      </w:r>
      <w:proofErr w:type="spellEnd"/>
      <w:r w:rsidR="00701ACC">
        <w:rPr>
          <w:lang w:eastAsia="zh-CN"/>
        </w:rPr>
        <w:t xml:space="preserve"> and </w:t>
      </w:r>
      <w:proofErr w:type="spellStart"/>
      <w:r w:rsidR="00701ACC">
        <w:rPr>
          <w:lang w:eastAsia="zh-CN"/>
        </w:rPr>
        <w:t>servoCentre</w:t>
      </w:r>
      <w:proofErr w:type="spellEnd"/>
      <w:r w:rsidR="00701ACC">
        <w:rPr>
          <w:lang w:eastAsia="zh-CN"/>
        </w:rPr>
        <w:t xml:space="preserve"> </w:t>
      </w:r>
      <w:r>
        <w:rPr>
          <w:lang w:eastAsia="zh-CN"/>
        </w:rPr>
        <w:t xml:space="preserve">for your system </w:t>
      </w:r>
      <w:r w:rsidR="00701ACC">
        <w:rPr>
          <w:lang w:eastAsia="zh-CN"/>
        </w:rPr>
        <w:t>below</w:t>
      </w:r>
      <w:r w:rsidR="00FC362B">
        <w:rPr>
          <w:lang w:eastAsia="zh-CN"/>
        </w:rPr>
        <w:t>,</w:t>
      </w:r>
      <w:r>
        <w:rPr>
          <w:lang w:eastAsia="zh-CN"/>
        </w:rPr>
        <w:t xml:space="preserve"> then delete the </w:t>
      </w:r>
      <w:r w:rsidR="00701ACC">
        <w:rPr>
          <w:lang w:eastAsia="zh-CN"/>
        </w:rPr>
        <w:t>temporary test code from your project.</w:t>
      </w:r>
    </w:p>
    <w:tbl>
      <w:tblPr>
        <w:tblStyle w:val="Tableheader"/>
        <w:tblW w:w="0" w:type="auto"/>
        <w:tblLook w:val="04A0" w:firstRow="1" w:lastRow="0" w:firstColumn="1" w:lastColumn="0" w:noHBand="0" w:noVBand="1"/>
        <w:tblDescription w:val="Table to record reading centre and servo centre values."/>
      </w:tblPr>
      <w:tblGrid>
        <w:gridCol w:w="4811"/>
        <w:gridCol w:w="4811"/>
      </w:tblGrid>
      <w:tr w:rsidR="00701ACC" w:rsidRPr="000A52EB" w14:paraId="35A60047" w14:textId="77777777" w:rsidTr="00E508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992752C" w14:textId="5FE27C66" w:rsidR="00701ACC" w:rsidRPr="000A52EB" w:rsidRDefault="00E508D0" w:rsidP="000A52EB">
            <w:proofErr w:type="spellStart"/>
            <w:r w:rsidRPr="000A52EB">
              <w:t>readingCentre</w:t>
            </w:r>
            <w:proofErr w:type="spellEnd"/>
            <w:r w:rsidRPr="000A52EB">
              <w:t xml:space="preserve"> value for your system</w:t>
            </w:r>
          </w:p>
        </w:tc>
        <w:tc>
          <w:tcPr>
            <w:tcW w:w="4811" w:type="dxa"/>
          </w:tcPr>
          <w:p w14:paraId="02A601F7" w14:textId="4F965265" w:rsidR="00701ACC" w:rsidRPr="000A52EB" w:rsidRDefault="00E508D0" w:rsidP="000A52EB">
            <w:pPr>
              <w:cnfStyle w:val="100000000000" w:firstRow="1" w:lastRow="0" w:firstColumn="0" w:lastColumn="0" w:oddVBand="0" w:evenVBand="0" w:oddHBand="0" w:evenHBand="0" w:firstRowFirstColumn="0" w:firstRowLastColumn="0" w:lastRowFirstColumn="0" w:lastRowLastColumn="0"/>
            </w:pPr>
            <w:proofErr w:type="spellStart"/>
            <w:r w:rsidRPr="000A52EB">
              <w:t>servoCentre</w:t>
            </w:r>
            <w:proofErr w:type="spellEnd"/>
            <w:r w:rsidRPr="000A52EB">
              <w:t xml:space="preserve"> value for your system</w:t>
            </w:r>
          </w:p>
        </w:tc>
      </w:tr>
      <w:tr w:rsidR="00701ACC" w:rsidRPr="000A52EB" w14:paraId="5C0B2AFF" w14:textId="77777777" w:rsidTr="00E508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C656954" w14:textId="77777777" w:rsidR="00701ACC" w:rsidRPr="000A52EB" w:rsidRDefault="00701ACC" w:rsidP="000A52EB"/>
        </w:tc>
        <w:tc>
          <w:tcPr>
            <w:tcW w:w="4811" w:type="dxa"/>
          </w:tcPr>
          <w:p w14:paraId="19869B94" w14:textId="77777777" w:rsidR="00701ACC" w:rsidRPr="000A52EB" w:rsidRDefault="00701ACC" w:rsidP="000A52EB">
            <w:pPr>
              <w:cnfStyle w:val="000000100000" w:firstRow="0" w:lastRow="0" w:firstColumn="0" w:lastColumn="0" w:oddVBand="0" w:evenVBand="0" w:oddHBand="1" w:evenHBand="0" w:firstRowFirstColumn="0" w:firstRowLastColumn="0" w:lastRowFirstColumn="0" w:lastRowLastColumn="0"/>
            </w:pPr>
          </w:p>
        </w:tc>
      </w:tr>
    </w:tbl>
    <w:p w14:paraId="00346A20" w14:textId="19E91FB0" w:rsidR="00A71EA7" w:rsidRPr="006407FA" w:rsidRDefault="00A71EA7" w:rsidP="006407FA">
      <w:pPr>
        <w:pStyle w:val="Heading2"/>
      </w:pPr>
      <w:bookmarkStart w:id="115" w:name="_Toc159418473"/>
      <w:r w:rsidRPr="006407FA">
        <w:t>Develop simulations and prototypes of a potential mechatronic system to test programming code</w:t>
      </w:r>
      <w:bookmarkEnd w:id="115"/>
    </w:p>
    <w:p w14:paraId="5A4693C5" w14:textId="77777777" w:rsidR="00EB50C8" w:rsidRDefault="00273B44" w:rsidP="00F2639F">
      <w:pPr>
        <w:rPr>
          <w:lang w:eastAsia="zh-CN"/>
        </w:rPr>
      </w:pPr>
      <w:r>
        <w:rPr>
          <w:lang w:eastAsia="zh-CN"/>
        </w:rPr>
        <w:t>Create or adapt a simulation to match your physical circuit if you have not already done so.</w:t>
      </w:r>
    </w:p>
    <w:p w14:paraId="76113C04" w14:textId="77777777" w:rsidR="00EB50C8" w:rsidRDefault="00D460BE" w:rsidP="00F2639F">
      <w:pPr>
        <w:rPr>
          <w:lang w:eastAsia="zh-CN"/>
        </w:rPr>
      </w:pPr>
      <w:r>
        <w:rPr>
          <w:lang w:eastAsia="zh-CN"/>
        </w:rPr>
        <w:t>All wiring connections should be the same on your physical circuit.</w:t>
      </w:r>
    </w:p>
    <w:p w14:paraId="22B2FCE6" w14:textId="78911BF2" w:rsidR="00D460BE" w:rsidRDefault="00D460BE" w:rsidP="00F2639F">
      <w:pPr>
        <w:rPr>
          <w:lang w:eastAsia="zh-CN"/>
        </w:rPr>
      </w:pPr>
      <w:r>
        <w:rPr>
          <w:lang w:eastAsia="zh-CN"/>
        </w:rPr>
        <w:t>This will allow you to copy and paste code between the simulated and physical circuits easily.</w:t>
      </w:r>
    </w:p>
    <w:p w14:paraId="149F0F50" w14:textId="17048019" w:rsidR="00273B44" w:rsidRDefault="00273B44" w:rsidP="00F2639F">
      <w:pPr>
        <w:rPr>
          <w:lang w:eastAsia="zh-CN"/>
        </w:rPr>
      </w:pPr>
      <w:r>
        <w:rPr>
          <w:lang w:eastAsia="zh-CN"/>
        </w:rPr>
        <w:t>Record the URL of your own simulation below.</w:t>
      </w:r>
    </w:p>
    <w:tbl>
      <w:tblPr>
        <w:tblStyle w:val="Tableheader"/>
        <w:tblW w:w="0" w:type="auto"/>
        <w:tblLook w:val="04A0" w:firstRow="1" w:lastRow="0" w:firstColumn="1" w:lastColumn="0" w:noHBand="0" w:noVBand="1"/>
        <w:tblDescription w:val="Space to record the url of your simulation."/>
      </w:tblPr>
      <w:tblGrid>
        <w:gridCol w:w="9622"/>
      </w:tblGrid>
      <w:tr w:rsidR="00273B44" w:rsidRPr="000A52EB" w14:paraId="6C1E23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351B1C6C" w14:textId="77777777" w:rsidR="00273B44" w:rsidRPr="000A52EB" w:rsidRDefault="00273B44" w:rsidP="000A52EB">
            <w:r w:rsidRPr="000A52EB">
              <w:t>Simulation URL</w:t>
            </w:r>
          </w:p>
        </w:tc>
      </w:tr>
      <w:tr w:rsidR="00273B44" w:rsidRPr="000A52EB" w14:paraId="1CE4FA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5B350A9C" w14:textId="77777777" w:rsidR="00273B44" w:rsidRPr="000A52EB" w:rsidRDefault="00273B44" w:rsidP="000A52EB"/>
        </w:tc>
      </w:tr>
    </w:tbl>
    <w:p w14:paraId="52E1ECD0" w14:textId="77777777" w:rsidR="00A71EA7" w:rsidRPr="006407FA" w:rsidRDefault="00A71EA7" w:rsidP="006407FA">
      <w:pPr>
        <w:pStyle w:val="Heading2"/>
      </w:pPr>
      <w:bookmarkStart w:id="116" w:name="_Toc159418474"/>
      <w:r w:rsidRPr="006407FA">
        <w:t>Design, develop and implement programming code for a closed loop control system</w:t>
      </w:r>
      <w:bookmarkEnd w:id="116"/>
    </w:p>
    <w:p w14:paraId="738CE61E" w14:textId="77777777" w:rsidR="002D03D3" w:rsidRDefault="009E7A73" w:rsidP="00F2639F">
      <w:pPr>
        <w:rPr>
          <w:lang w:eastAsia="zh-CN"/>
        </w:rPr>
      </w:pPr>
      <w:r>
        <w:rPr>
          <w:lang w:eastAsia="zh-CN"/>
        </w:rPr>
        <w:t xml:space="preserve">You will now </w:t>
      </w:r>
      <w:r w:rsidR="00937291">
        <w:rPr>
          <w:lang w:eastAsia="zh-CN"/>
        </w:rPr>
        <w:t>code the PID control algorithm in your simulated circuit.</w:t>
      </w:r>
    </w:p>
    <w:p w14:paraId="78FF8E7D" w14:textId="77777777" w:rsidR="002D03D3" w:rsidRDefault="00FE6117" w:rsidP="00F2639F">
      <w:pPr>
        <w:rPr>
          <w:lang w:eastAsia="zh-CN"/>
        </w:rPr>
      </w:pPr>
      <w:r>
        <w:rPr>
          <w:lang w:eastAsia="zh-CN"/>
        </w:rPr>
        <w:t xml:space="preserve">Add global variables with your recorded values for </w:t>
      </w:r>
      <w:proofErr w:type="spellStart"/>
      <w:r>
        <w:rPr>
          <w:lang w:eastAsia="zh-CN"/>
        </w:rPr>
        <w:t>servoCentre</w:t>
      </w:r>
      <w:proofErr w:type="spellEnd"/>
      <w:r>
        <w:rPr>
          <w:lang w:eastAsia="zh-CN"/>
        </w:rPr>
        <w:t xml:space="preserve"> and </w:t>
      </w:r>
      <w:proofErr w:type="spellStart"/>
      <w:r>
        <w:rPr>
          <w:lang w:eastAsia="zh-CN"/>
        </w:rPr>
        <w:t>readingCentre</w:t>
      </w:r>
      <w:proofErr w:type="spellEnd"/>
      <w:r w:rsidR="003B432A">
        <w:rPr>
          <w:lang w:eastAsia="zh-CN"/>
        </w:rPr>
        <w:t>.</w:t>
      </w:r>
    </w:p>
    <w:p w14:paraId="595DCBEA" w14:textId="77777777" w:rsidR="002D03D3" w:rsidRDefault="003B432A" w:rsidP="00F2639F">
      <w:pPr>
        <w:rPr>
          <w:lang w:eastAsia="zh-CN"/>
        </w:rPr>
      </w:pPr>
      <w:r>
        <w:rPr>
          <w:lang w:eastAsia="zh-CN"/>
        </w:rPr>
        <w:t xml:space="preserve">Also add global variables to store integer values for </w:t>
      </w:r>
      <w:proofErr w:type="spellStart"/>
      <w:r w:rsidR="00D0786D">
        <w:rPr>
          <w:lang w:eastAsia="zh-CN"/>
        </w:rPr>
        <w:t>setPoint</w:t>
      </w:r>
      <w:proofErr w:type="spellEnd"/>
      <w:r w:rsidR="00FF1B2C">
        <w:rPr>
          <w:lang w:eastAsia="zh-CN"/>
        </w:rPr>
        <w:t xml:space="preserve">, </w:t>
      </w:r>
      <w:proofErr w:type="spellStart"/>
      <w:r w:rsidR="00FF1B2C">
        <w:rPr>
          <w:lang w:eastAsia="zh-CN"/>
        </w:rPr>
        <w:t>lastError</w:t>
      </w:r>
      <w:proofErr w:type="spellEnd"/>
      <w:r w:rsidR="00FF1B2C">
        <w:rPr>
          <w:lang w:eastAsia="zh-CN"/>
        </w:rPr>
        <w:t xml:space="preserve"> and integral.</w:t>
      </w:r>
    </w:p>
    <w:p w14:paraId="624542A3" w14:textId="7A4A13AB" w:rsidR="00D418E6" w:rsidRDefault="00FF1B2C" w:rsidP="00F2639F">
      <w:pPr>
        <w:rPr>
          <w:lang w:eastAsia="zh-CN"/>
        </w:rPr>
      </w:pPr>
      <w:r>
        <w:rPr>
          <w:lang w:eastAsia="zh-CN"/>
        </w:rPr>
        <w:t>T</w:t>
      </w:r>
      <w:r w:rsidR="00084948">
        <w:rPr>
          <w:lang w:eastAsia="zh-CN"/>
        </w:rPr>
        <w:t>hen add the following code into your main control loop</w:t>
      </w:r>
      <w:r w:rsidR="002D03D3">
        <w:rPr>
          <w:lang w:eastAsia="zh-CN"/>
        </w:rPr>
        <w:t>:</w:t>
      </w:r>
    </w:p>
    <w:p w14:paraId="1487531C" w14:textId="268C192A" w:rsidR="002D03D3" w:rsidRDefault="002D03D3" w:rsidP="00F2639F">
      <w:pPr>
        <w:suppressAutoHyphens w:val="0"/>
        <w:spacing w:after="0" w:line="276" w:lineRule="auto"/>
        <w:rPr>
          <w:lang w:eastAsia="zh-CN"/>
        </w:rPr>
      </w:pPr>
      <w:r>
        <w:rPr>
          <w:lang w:eastAsia="zh-CN"/>
        </w:rPr>
        <w:br w:type="page"/>
      </w:r>
    </w:p>
    <w:p w14:paraId="17E2B464" w14:textId="6A7B886B" w:rsidR="002D2AC4" w:rsidRPr="00F73D49" w:rsidRDefault="000B2E66" w:rsidP="00F2639F">
      <w:r>
        <w:t xml:space="preserve">For </w:t>
      </w:r>
      <w:r w:rsidRPr="00290589">
        <w:rPr>
          <w:b/>
          <w:bCs/>
        </w:rPr>
        <w:t>Arduino/C++</w:t>
      </w:r>
      <w:r w:rsidRPr="002D03D3">
        <w:t>:</w:t>
      </w:r>
    </w:p>
    <w:p w14:paraId="6F2F2E7A"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int error=reading-</w:t>
      </w:r>
      <w:proofErr w:type="spellStart"/>
      <w:proofErr w:type="gramStart"/>
      <w:r w:rsidRPr="002D2AC4">
        <w:rPr>
          <w:rFonts w:ascii="Courier New" w:hAnsi="Courier New" w:cs="Courier New"/>
        </w:rPr>
        <w:t>setPoint</w:t>
      </w:r>
      <w:proofErr w:type="spellEnd"/>
      <w:r w:rsidRPr="002D2AC4">
        <w:rPr>
          <w:rFonts w:ascii="Courier New" w:hAnsi="Courier New" w:cs="Courier New"/>
        </w:rPr>
        <w:t>;</w:t>
      </w:r>
      <w:proofErr w:type="gramEnd"/>
    </w:p>
    <w:p w14:paraId="0016E979"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integral=</w:t>
      </w:r>
      <w:proofErr w:type="spellStart"/>
      <w:r w:rsidRPr="002D2AC4">
        <w:rPr>
          <w:rFonts w:ascii="Courier New" w:hAnsi="Courier New" w:cs="Courier New"/>
        </w:rPr>
        <w:t>integral+</w:t>
      </w:r>
      <w:proofErr w:type="gramStart"/>
      <w:r w:rsidRPr="002D2AC4">
        <w:rPr>
          <w:rFonts w:ascii="Courier New" w:hAnsi="Courier New" w:cs="Courier New"/>
        </w:rPr>
        <w:t>error</w:t>
      </w:r>
      <w:proofErr w:type="spellEnd"/>
      <w:r w:rsidRPr="002D2AC4">
        <w:rPr>
          <w:rFonts w:ascii="Courier New" w:hAnsi="Courier New" w:cs="Courier New"/>
        </w:rPr>
        <w:t>;</w:t>
      </w:r>
      <w:proofErr w:type="gramEnd"/>
    </w:p>
    <w:p w14:paraId="0A0770D8"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int difference=error-</w:t>
      </w:r>
      <w:proofErr w:type="spellStart"/>
      <w:proofErr w:type="gramStart"/>
      <w:r w:rsidRPr="002D2AC4">
        <w:rPr>
          <w:rFonts w:ascii="Courier New" w:hAnsi="Courier New" w:cs="Courier New"/>
        </w:rPr>
        <w:t>lastError</w:t>
      </w:r>
      <w:proofErr w:type="spellEnd"/>
      <w:r w:rsidRPr="002D2AC4">
        <w:rPr>
          <w:rFonts w:ascii="Courier New" w:hAnsi="Courier New" w:cs="Courier New"/>
        </w:rPr>
        <w:t xml:space="preserve">;   </w:t>
      </w:r>
      <w:proofErr w:type="gramEnd"/>
      <w:r w:rsidRPr="002D2AC4">
        <w:rPr>
          <w:rFonts w:ascii="Courier New" w:hAnsi="Courier New" w:cs="Courier New"/>
        </w:rPr>
        <w:t xml:space="preserve">//a real </w:t>
      </w:r>
      <w:proofErr w:type="spellStart"/>
      <w:r w:rsidRPr="002D2AC4">
        <w:rPr>
          <w:rFonts w:ascii="Courier New" w:hAnsi="Courier New" w:cs="Courier New"/>
        </w:rPr>
        <w:t>dE</w:t>
      </w:r>
      <w:proofErr w:type="spellEnd"/>
      <w:r w:rsidRPr="002D2AC4">
        <w:rPr>
          <w:rFonts w:ascii="Courier New" w:hAnsi="Courier New" w:cs="Courier New"/>
        </w:rPr>
        <w:t>/dt derivative would divide the change in error by the change in time, but since the time difference is almost always exactly the same, we can save this part of the computation to speed up the calculation a little</w:t>
      </w:r>
    </w:p>
    <w:p w14:paraId="5A80D68D" w14:textId="77777777" w:rsidR="002D2AC4" w:rsidRPr="002D2AC4" w:rsidRDefault="002D2AC4" w:rsidP="00F2639F">
      <w:pPr>
        <w:spacing w:before="120"/>
        <w:contextualSpacing/>
        <w:rPr>
          <w:rFonts w:ascii="Courier New" w:hAnsi="Courier New" w:cs="Courier New"/>
        </w:rPr>
      </w:pPr>
    </w:p>
    <w:p w14:paraId="1BB3BCAE"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float </w:t>
      </w:r>
      <w:proofErr w:type="spellStart"/>
      <w:r w:rsidRPr="002D2AC4">
        <w:rPr>
          <w:rFonts w:ascii="Courier New" w:hAnsi="Courier New" w:cs="Courier New"/>
        </w:rPr>
        <w:t>controlSignal</w:t>
      </w:r>
      <w:proofErr w:type="spellEnd"/>
      <w:r w:rsidRPr="002D2AC4">
        <w:rPr>
          <w:rFonts w:ascii="Courier New" w:hAnsi="Courier New" w:cs="Courier New"/>
        </w:rPr>
        <w:t>=</w:t>
      </w:r>
      <w:proofErr w:type="spellStart"/>
      <w:r w:rsidRPr="002D2AC4">
        <w:rPr>
          <w:rFonts w:ascii="Courier New" w:hAnsi="Courier New" w:cs="Courier New"/>
        </w:rPr>
        <w:t>servoCentre+P</w:t>
      </w:r>
      <w:proofErr w:type="spellEnd"/>
      <w:r w:rsidRPr="002D2AC4">
        <w:rPr>
          <w:rFonts w:ascii="Courier New" w:hAnsi="Courier New" w:cs="Courier New"/>
        </w:rPr>
        <w:t>*</w:t>
      </w:r>
      <w:proofErr w:type="spellStart"/>
      <w:r w:rsidRPr="002D2AC4">
        <w:rPr>
          <w:rFonts w:ascii="Courier New" w:hAnsi="Courier New" w:cs="Courier New"/>
        </w:rPr>
        <w:t>error+I</w:t>
      </w:r>
      <w:proofErr w:type="spellEnd"/>
      <w:r w:rsidRPr="002D2AC4">
        <w:rPr>
          <w:rFonts w:ascii="Courier New" w:hAnsi="Courier New" w:cs="Courier New"/>
        </w:rPr>
        <w:t>*</w:t>
      </w:r>
      <w:proofErr w:type="spellStart"/>
      <w:r w:rsidRPr="002D2AC4">
        <w:rPr>
          <w:rFonts w:ascii="Courier New" w:hAnsi="Courier New" w:cs="Courier New"/>
        </w:rPr>
        <w:t>integral+D</w:t>
      </w:r>
      <w:proofErr w:type="spellEnd"/>
      <w:r w:rsidRPr="002D2AC4">
        <w:rPr>
          <w:rFonts w:ascii="Courier New" w:hAnsi="Courier New" w:cs="Courier New"/>
        </w:rPr>
        <w:t>*difference;  //calculate control value</w:t>
      </w:r>
    </w:p>
    <w:p w14:paraId="595A1E39"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P="); </w:t>
      </w:r>
      <w:proofErr w:type="spellStart"/>
      <w:r w:rsidRPr="002D2AC4">
        <w:rPr>
          <w:rFonts w:ascii="Courier New" w:hAnsi="Courier New" w:cs="Courier New"/>
        </w:rPr>
        <w:t>Serial.print</w:t>
      </w:r>
      <w:proofErr w:type="spellEnd"/>
      <w:r w:rsidRPr="002D2AC4">
        <w:rPr>
          <w:rFonts w:ascii="Courier New" w:hAnsi="Courier New" w:cs="Courier New"/>
        </w:rPr>
        <w:t>(P</w:t>
      </w:r>
      <w:proofErr w:type="gramStart"/>
      <w:r w:rsidRPr="002D2AC4">
        <w:rPr>
          <w:rFonts w:ascii="Courier New" w:hAnsi="Courier New" w:cs="Courier New"/>
        </w:rPr>
        <w:t>);</w:t>
      </w:r>
      <w:proofErr w:type="gramEnd"/>
    </w:p>
    <w:p w14:paraId="714667B1"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I="); </w:t>
      </w:r>
      <w:proofErr w:type="spellStart"/>
      <w:r w:rsidRPr="002D2AC4">
        <w:rPr>
          <w:rFonts w:ascii="Courier New" w:hAnsi="Courier New" w:cs="Courier New"/>
        </w:rPr>
        <w:t>Serial.print</w:t>
      </w:r>
      <w:proofErr w:type="spellEnd"/>
      <w:r w:rsidRPr="002D2AC4">
        <w:rPr>
          <w:rFonts w:ascii="Courier New" w:hAnsi="Courier New" w:cs="Courier New"/>
        </w:rPr>
        <w:t>(I</w:t>
      </w:r>
      <w:proofErr w:type="gramStart"/>
      <w:r w:rsidRPr="002D2AC4">
        <w:rPr>
          <w:rFonts w:ascii="Courier New" w:hAnsi="Courier New" w:cs="Courier New"/>
        </w:rPr>
        <w:t>);</w:t>
      </w:r>
      <w:proofErr w:type="gramEnd"/>
    </w:p>
    <w:p w14:paraId="3504DC39"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D="); </w:t>
      </w:r>
      <w:proofErr w:type="spellStart"/>
      <w:r w:rsidRPr="002D2AC4">
        <w:rPr>
          <w:rFonts w:ascii="Courier New" w:hAnsi="Courier New" w:cs="Courier New"/>
        </w:rPr>
        <w:t>Serial.print</w:t>
      </w:r>
      <w:proofErr w:type="spellEnd"/>
      <w:r w:rsidRPr="002D2AC4">
        <w:rPr>
          <w:rFonts w:ascii="Courier New" w:hAnsi="Courier New" w:cs="Courier New"/>
        </w:rPr>
        <w:t>(D</w:t>
      </w:r>
      <w:proofErr w:type="gramStart"/>
      <w:r w:rsidRPr="002D2AC4">
        <w:rPr>
          <w:rFonts w:ascii="Courier New" w:hAnsi="Courier New" w:cs="Courier New"/>
        </w:rPr>
        <w:t>);</w:t>
      </w:r>
      <w:proofErr w:type="gramEnd"/>
    </w:p>
    <w:p w14:paraId="16815857"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reading="); </w:t>
      </w:r>
      <w:proofErr w:type="spellStart"/>
      <w:r w:rsidRPr="002D2AC4">
        <w:rPr>
          <w:rFonts w:ascii="Courier New" w:hAnsi="Courier New" w:cs="Courier New"/>
        </w:rPr>
        <w:t>Serial.print</w:t>
      </w:r>
      <w:proofErr w:type="spellEnd"/>
      <w:r w:rsidRPr="002D2AC4">
        <w:rPr>
          <w:rFonts w:ascii="Courier New" w:hAnsi="Courier New" w:cs="Courier New"/>
        </w:rPr>
        <w:t>(reading</w:t>
      </w:r>
      <w:proofErr w:type="gramStart"/>
      <w:r w:rsidRPr="002D2AC4">
        <w:rPr>
          <w:rFonts w:ascii="Courier New" w:hAnsi="Courier New" w:cs="Courier New"/>
        </w:rPr>
        <w:t>);</w:t>
      </w:r>
      <w:proofErr w:type="gramEnd"/>
    </w:p>
    <w:p w14:paraId="7B26CF14"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error="); </w:t>
      </w:r>
      <w:proofErr w:type="spellStart"/>
      <w:r w:rsidRPr="002D2AC4">
        <w:rPr>
          <w:rFonts w:ascii="Courier New" w:hAnsi="Courier New" w:cs="Courier New"/>
        </w:rPr>
        <w:t>Serial.print</w:t>
      </w:r>
      <w:proofErr w:type="spellEnd"/>
      <w:r w:rsidRPr="002D2AC4">
        <w:rPr>
          <w:rFonts w:ascii="Courier New" w:hAnsi="Courier New" w:cs="Courier New"/>
        </w:rPr>
        <w:t>(error</w:t>
      </w:r>
      <w:proofErr w:type="gramStart"/>
      <w:r w:rsidRPr="002D2AC4">
        <w:rPr>
          <w:rFonts w:ascii="Courier New" w:hAnsi="Courier New" w:cs="Courier New"/>
        </w:rPr>
        <w:t>);</w:t>
      </w:r>
      <w:proofErr w:type="gramEnd"/>
    </w:p>
    <w:p w14:paraId="1AE32B6D"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integral="); </w:t>
      </w:r>
      <w:proofErr w:type="spellStart"/>
      <w:r w:rsidRPr="002D2AC4">
        <w:rPr>
          <w:rFonts w:ascii="Courier New" w:hAnsi="Courier New" w:cs="Courier New"/>
        </w:rPr>
        <w:t>Serial.print</w:t>
      </w:r>
      <w:proofErr w:type="spellEnd"/>
      <w:r w:rsidRPr="002D2AC4">
        <w:rPr>
          <w:rFonts w:ascii="Courier New" w:hAnsi="Courier New" w:cs="Courier New"/>
        </w:rPr>
        <w:t>(integral</w:t>
      </w:r>
      <w:proofErr w:type="gramStart"/>
      <w:r w:rsidRPr="002D2AC4">
        <w:rPr>
          <w:rFonts w:ascii="Courier New" w:hAnsi="Courier New" w:cs="Courier New"/>
        </w:rPr>
        <w:t>);</w:t>
      </w:r>
      <w:proofErr w:type="gramEnd"/>
    </w:p>
    <w:p w14:paraId="1805C380"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difference="); </w:t>
      </w:r>
      <w:proofErr w:type="spellStart"/>
      <w:r w:rsidRPr="002D2AC4">
        <w:rPr>
          <w:rFonts w:ascii="Courier New" w:hAnsi="Courier New" w:cs="Courier New"/>
        </w:rPr>
        <w:t>Serial.print</w:t>
      </w:r>
      <w:proofErr w:type="spellEnd"/>
      <w:r w:rsidRPr="002D2AC4">
        <w:rPr>
          <w:rFonts w:ascii="Courier New" w:hAnsi="Courier New" w:cs="Courier New"/>
        </w:rPr>
        <w:t>(difference</w:t>
      </w:r>
      <w:proofErr w:type="gramStart"/>
      <w:r w:rsidRPr="002D2AC4">
        <w:rPr>
          <w:rFonts w:ascii="Courier New" w:hAnsi="Courier New" w:cs="Courier New"/>
        </w:rPr>
        <w:t>);</w:t>
      </w:r>
      <w:proofErr w:type="gramEnd"/>
    </w:p>
    <w:p w14:paraId="3029C33E"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control signal="); </w:t>
      </w:r>
      <w:proofErr w:type="spellStart"/>
      <w:r w:rsidRPr="002D2AC4">
        <w:rPr>
          <w:rFonts w:ascii="Courier New" w:hAnsi="Courier New" w:cs="Courier New"/>
        </w:rPr>
        <w:t>Serial.println</w:t>
      </w:r>
      <w:proofErr w:type="spellEnd"/>
      <w:r w:rsidRPr="002D2AC4">
        <w:rPr>
          <w:rFonts w:ascii="Courier New" w:hAnsi="Courier New" w:cs="Courier New"/>
        </w:rPr>
        <w:t>(</w:t>
      </w:r>
      <w:proofErr w:type="spellStart"/>
      <w:r w:rsidRPr="002D2AC4">
        <w:rPr>
          <w:rFonts w:ascii="Courier New" w:hAnsi="Courier New" w:cs="Courier New"/>
        </w:rPr>
        <w:t>controlSignal</w:t>
      </w:r>
      <w:proofErr w:type="spellEnd"/>
      <w:proofErr w:type="gramStart"/>
      <w:r w:rsidRPr="002D2AC4">
        <w:rPr>
          <w:rFonts w:ascii="Courier New" w:hAnsi="Courier New" w:cs="Courier New"/>
        </w:rPr>
        <w:t>);</w:t>
      </w:r>
      <w:proofErr w:type="gramEnd"/>
    </w:p>
    <w:p w14:paraId="4D33EEC6" w14:textId="77777777" w:rsidR="002D2AC4" w:rsidRPr="002D2AC4" w:rsidRDefault="002D2AC4" w:rsidP="00F2639F">
      <w:pPr>
        <w:spacing w:before="120"/>
        <w:contextualSpacing/>
        <w:rPr>
          <w:rFonts w:ascii="Courier New" w:hAnsi="Courier New" w:cs="Courier New"/>
        </w:rPr>
      </w:pPr>
    </w:p>
    <w:p w14:paraId="5C5C062F"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proofErr w:type="gramStart"/>
      <w:r w:rsidRPr="002D2AC4">
        <w:rPr>
          <w:rFonts w:ascii="Courier New" w:hAnsi="Courier New" w:cs="Courier New"/>
        </w:rPr>
        <w:t>servo.write</w:t>
      </w:r>
      <w:proofErr w:type="spellEnd"/>
      <w:proofErr w:type="gramEnd"/>
      <w:r w:rsidRPr="002D2AC4">
        <w:rPr>
          <w:rFonts w:ascii="Courier New" w:hAnsi="Courier New" w:cs="Courier New"/>
        </w:rPr>
        <w:t>(int(</w:t>
      </w:r>
      <w:proofErr w:type="spellStart"/>
      <w:r w:rsidRPr="002D2AC4">
        <w:rPr>
          <w:rFonts w:ascii="Courier New" w:hAnsi="Courier New" w:cs="Courier New"/>
        </w:rPr>
        <w:t>controlSignal</w:t>
      </w:r>
      <w:proofErr w:type="spellEnd"/>
      <w:r w:rsidRPr="002D2AC4">
        <w:rPr>
          <w:rFonts w:ascii="Courier New" w:hAnsi="Courier New" w:cs="Courier New"/>
        </w:rPr>
        <w:t>));</w:t>
      </w:r>
    </w:p>
    <w:p w14:paraId="234887AF" w14:textId="51661443" w:rsidR="000B2E66"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lastError</w:t>
      </w:r>
      <w:proofErr w:type="spellEnd"/>
      <w:r w:rsidRPr="002D2AC4">
        <w:rPr>
          <w:rFonts w:ascii="Courier New" w:hAnsi="Courier New" w:cs="Courier New"/>
        </w:rPr>
        <w:t>=</w:t>
      </w:r>
      <w:proofErr w:type="gramStart"/>
      <w:r w:rsidRPr="002D2AC4">
        <w:rPr>
          <w:rFonts w:ascii="Courier New" w:hAnsi="Courier New" w:cs="Courier New"/>
        </w:rPr>
        <w:t>error;</w:t>
      </w:r>
      <w:proofErr w:type="gramEnd"/>
    </w:p>
    <w:p w14:paraId="3089FAAC" w14:textId="77777777" w:rsidR="000B2E66" w:rsidRDefault="000B2E66" w:rsidP="00F2639F">
      <w:r>
        <w:t xml:space="preserve">For </w:t>
      </w:r>
      <w:r w:rsidRPr="00290589">
        <w:rPr>
          <w:b/>
          <w:bCs/>
        </w:rPr>
        <w:t>Pico/Python</w:t>
      </w:r>
      <w:r>
        <w:t>:</w:t>
      </w:r>
    </w:p>
    <w:p w14:paraId="60BBE7AB" w14:textId="23BB1C3A"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error=reading-</w:t>
      </w:r>
      <w:proofErr w:type="spellStart"/>
      <w:r w:rsidRPr="00F73D49">
        <w:rPr>
          <w:rFonts w:ascii="Courier New" w:hAnsi="Courier New" w:cs="Courier New"/>
        </w:rPr>
        <w:t>setPoint</w:t>
      </w:r>
      <w:proofErr w:type="spellEnd"/>
    </w:p>
    <w:p w14:paraId="23B38209"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integral=</w:t>
      </w:r>
      <w:proofErr w:type="spellStart"/>
      <w:r w:rsidRPr="00F73D49">
        <w:rPr>
          <w:rFonts w:ascii="Courier New" w:hAnsi="Courier New" w:cs="Courier New"/>
        </w:rPr>
        <w:t>integral+error</w:t>
      </w:r>
      <w:proofErr w:type="spellEnd"/>
    </w:p>
    <w:p w14:paraId="389050DD"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difference=error-</w:t>
      </w:r>
      <w:proofErr w:type="spellStart"/>
      <w:r w:rsidRPr="00F73D49">
        <w:rPr>
          <w:rFonts w:ascii="Courier New" w:hAnsi="Courier New" w:cs="Courier New"/>
        </w:rPr>
        <w:t>lastError</w:t>
      </w:r>
      <w:proofErr w:type="spellEnd"/>
      <w:r w:rsidRPr="00F73D49">
        <w:rPr>
          <w:rFonts w:ascii="Courier New" w:hAnsi="Courier New" w:cs="Courier New"/>
        </w:rPr>
        <w:tab/>
        <w:t xml:space="preserve">#a real </w:t>
      </w:r>
      <w:proofErr w:type="spellStart"/>
      <w:r w:rsidRPr="00F73D49">
        <w:rPr>
          <w:rFonts w:ascii="Courier New" w:hAnsi="Courier New" w:cs="Courier New"/>
        </w:rPr>
        <w:t>dE</w:t>
      </w:r>
      <w:proofErr w:type="spellEnd"/>
      <w:r w:rsidRPr="00F73D49">
        <w:rPr>
          <w:rFonts w:ascii="Courier New" w:hAnsi="Courier New" w:cs="Courier New"/>
        </w:rPr>
        <w:t xml:space="preserve">/dt derivative would divide the change in error by the change in time, but since the time difference is almost always </w:t>
      </w:r>
      <w:proofErr w:type="gramStart"/>
      <w:r w:rsidRPr="00F73D49">
        <w:rPr>
          <w:rFonts w:ascii="Courier New" w:hAnsi="Courier New" w:cs="Courier New"/>
        </w:rPr>
        <w:t>exactly the same</w:t>
      </w:r>
      <w:proofErr w:type="gramEnd"/>
      <w:r w:rsidRPr="00F73D49">
        <w:rPr>
          <w:rFonts w:ascii="Courier New" w:hAnsi="Courier New" w:cs="Courier New"/>
        </w:rPr>
        <w:t>, we can save this part of the computation to speed up the calculation a little</w:t>
      </w:r>
    </w:p>
    <w:p w14:paraId="137AED9A"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w:t>
      </w:r>
    </w:p>
    <w:p w14:paraId="6DF9F313"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w:t>
      </w:r>
      <w:proofErr w:type="spellStart"/>
      <w:r w:rsidRPr="00F73D49">
        <w:rPr>
          <w:rFonts w:ascii="Courier New" w:hAnsi="Courier New" w:cs="Courier New"/>
        </w:rPr>
        <w:t>controlSignal</w:t>
      </w:r>
      <w:proofErr w:type="spellEnd"/>
      <w:r w:rsidRPr="00F73D49">
        <w:rPr>
          <w:rFonts w:ascii="Courier New" w:hAnsi="Courier New" w:cs="Courier New"/>
        </w:rPr>
        <w:t>=</w:t>
      </w:r>
      <w:proofErr w:type="spellStart"/>
      <w:r w:rsidRPr="00F73D49">
        <w:rPr>
          <w:rFonts w:ascii="Courier New" w:hAnsi="Courier New" w:cs="Courier New"/>
        </w:rPr>
        <w:t>servoCentre+P</w:t>
      </w:r>
      <w:proofErr w:type="spellEnd"/>
      <w:r w:rsidRPr="00F73D49">
        <w:rPr>
          <w:rFonts w:ascii="Courier New" w:hAnsi="Courier New" w:cs="Courier New"/>
        </w:rPr>
        <w:t>*</w:t>
      </w:r>
      <w:proofErr w:type="spellStart"/>
      <w:r w:rsidRPr="00F73D49">
        <w:rPr>
          <w:rFonts w:ascii="Courier New" w:hAnsi="Courier New" w:cs="Courier New"/>
        </w:rPr>
        <w:t>error+I</w:t>
      </w:r>
      <w:proofErr w:type="spellEnd"/>
      <w:r w:rsidRPr="00F73D49">
        <w:rPr>
          <w:rFonts w:ascii="Courier New" w:hAnsi="Courier New" w:cs="Courier New"/>
        </w:rPr>
        <w:t>*</w:t>
      </w:r>
      <w:proofErr w:type="spellStart"/>
      <w:r w:rsidRPr="00F73D49">
        <w:rPr>
          <w:rFonts w:ascii="Courier New" w:hAnsi="Courier New" w:cs="Courier New"/>
        </w:rPr>
        <w:t>integral+D</w:t>
      </w:r>
      <w:proofErr w:type="spellEnd"/>
      <w:r w:rsidRPr="00F73D49">
        <w:rPr>
          <w:rFonts w:ascii="Courier New" w:hAnsi="Courier New" w:cs="Courier New"/>
        </w:rPr>
        <w:t>*difference</w:t>
      </w:r>
      <w:r w:rsidRPr="00F73D49">
        <w:rPr>
          <w:rFonts w:ascii="Courier New" w:hAnsi="Courier New" w:cs="Courier New"/>
        </w:rPr>
        <w:tab/>
        <w:t>#calculate control value</w:t>
      </w:r>
    </w:p>
    <w:p w14:paraId="28EF20B5"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print("P=%3.2f I=%3.4f D=%3.1f reading=%2d error=%2d integral=%2d difference=%2d control signal=%2d" % (P, I, D, reading, error, integral, difference, </w:t>
      </w:r>
      <w:proofErr w:type="spellStart"/>
      <w:r w:rsidRPr="00F73D49">
        <w:rPr>
          <w:rFonts w:ascii="Courier New" w:hAnsi="Courier New" w:cs="Courier New"/>
        </w:rPr>
        <w:t>controlSignal</w:t>
      </w:r>
      <w:proofErr w:type="spellEnd"/>
      <w:r w:rsidRPr="00F73D49">
        <w:rPr>
          <w:rFonts w:ascii="Courier New" w:hAnsi="Courier New" w:cs="Courier New"/>
        </w:rPr>
        <w:t>))</w:t>
      </w:r>
    </w:p>
    <w:p w14:paraId="78C67C85"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servo.duty_u16(int(</w:t>
      </w:r>
      <w:proofErr w:type="spellStart"/>
      <w:r w:rsidRPr="00F73D49">
        <w:rPr>
          <w:rFonts w:ascii="Courier New" w:hAnsi="Courier New" w:cs="Courier New"/>
        </w:rPr>
        <w:t>controlSignal</w:t>
      </w:r>
      <w:proofErr w:type="spellEnd"/>
      <w:r w:rsidRPr="00F73D49">
        <w:rPr>
          <w:rFonts w:ascii="Courier New" w:hAnsi="Courier New" w:cs="Courier New"/>
        </w:rPr>
        <w:t>))</w:t>
      </w:r>
    </w:p>
    <w:p w14:paraId="386277DE" w14:textId="71A3E011" w:rsidR="000B2E66" w:rsidRDefault="00F73D49" w:rsidP="00F2639F">
      <w:pPr>
        <w:spacing w:before="120"/>
        <w:contextualSpacing/>
      </w:pPr>
      <w:r w:rsidRPr="00F73D49">
        <w:rPr>
          <w:rFonts w:ascii="Courier New" w:hAnsi="Courier New" w:cs="Courier New"/>
        </w:rPr>
        <w:t xml:space="preserve">    </w:t>
      </w:r>
      <w:proofErr w:type="spellStart"/>
      <w:r w:rsidRPr="00F73D49">
        <w:rPr>
          <w:rFonts w:ascii="Courier New" w:hAnsi="Courier New" w:cs="Courier New"/>
        </w:rPr>
        <w:t>lastError</w:t>
      </w:r>
      <w:proofErr w:type="spellEnd"/>
      <w:r w:rsidRPr="00F73D49">
        <w:rPr>
          <w:rFonts w:ascii="Courier New" w:hAnsi="Courier New" w:cs="Courier New"/>
        </w:rPr>
        <w:t>=error</w:t>
      </w:r>
    </w:p>
    <w:p w14:paraId="76D52550" w14:textId="77777777" w:rsidR="00A71EA7" w:rsidRDefault="00A71EA7" w:rsidP="00A31C43">
      <w:pPr>
        <w:pStyle w:val="Heading3"/>
      </w:pPr>
      <w:bookmarkStart w:id="117" w:name="_Toc159418475"/>
      <w:r>
        <w:t>Apply programming code to integrate sensors, actuators and end effectors/</w:t>
      </w:r>
      <w:proofErr w:type="gramStart"/>
      <w:r>
        <w:t>manipulators</w:t>
      </w:r>
      <w:bookmarkEnd w:id="117"/>
      <w:proofErr w:type="gramEnd"/>
    </w:p>
    <w:p w14:paraId="30123724" w14:textId="77777777" w:rsidR="002D03D3" w:rsidRDefault="005D7098" w:rsidP="00F2639F">
      <w:r>
        <w:t>Apply the code from your simulated circuit to your physical circuit</w:t>
      </w:r>
      <w:r w:rsidR="00FF6F12">
        <w:t>.</w:t>
      </w:r>
    </w:p>
    <w:p w14:paraId="25B0F931" w14:textId="77777777" w:rsidR="002D03D3" w:rsidRDefault="00785343" w:rsidP="00F2639F">
      <w:r>
        <w:t>After testing, y</w:t>
      </w:r>
      <w:r w:rsidR="00FF6F12">
        <w:t xml:space="preserve">ou may notice that the system doesn’t behave as </w:t>
      </w:r>
      <w:r>
        <w:t xml:space="preserve">cleanly </w:t>
      </w:r>
      <w:r w:rsidR="00FF6F12">
        <w:t xml:space="preserve">as you </w:t>
      </w:r>
      <w:r w:rsidR="0027310F">
        <w:t xml:space="preserve">may have </w:t>
      </w:r>
      <w:r w:rsidR="00FF6F12">
        <w:t>expect</w:t>
      </w:r>
      <w:r w:rsidR="0027310F">
        <w:t>ed</w:t>
      </w:r>
      <w:r w:rsidR="00FF6F12">
        <w:t>.</w:t>
      </w:r>
    </w:p>
    <w:p w14:paraId="6A0560B3" w14:textId="1E93C31D" w:rsidR="00A71EA7" w:rsidRDefault="00785343" w:rsidP="00F2639F">
      <w:r>
        <w:t xml:space="preserve">In the space below, suggest some possible reasons for </w:t>
      </w:r>
      <w:r w:rsidR="0041760D">
        <w:t>any strange behaviours noted in your circuit.</w:t>
      </w:r>
    </w:p>
    <w:tbl>
      <w:tblPr>
        <w:tblStyle w:val="Tableheader"/>
        <w:tblW w:w="9650" w:type="dxa"/>
        <w:tblLook w:val="0420" w:firstRow="1" w:lastRow="0" w:firstColumn="0" w:lastColumn="0" w:noHBand="0" w:noVBand="1"/>
        <w:tblDescription w:val="Space for students to provide answer."/>
      </w:tblPr>
      <w:tblGrid>
        <w:gridCol w:w="9650"/>
      </w:tblGrid>
      <w:tr w:rsidR="0041760D" w:rsidRPr="00821E8A" w14:paraId="55E89EE9" w14:textId="77777777" w:rsidTr="00F51659">
        <w:trPr>
          <w:cnfStyle w:val="100000000000" w:firstRow="1" w:lastRow="0" w:firstColumn="0" w:lastColumn="0" w:oddVBand="0" w:evenVBand="0" w:oddHBand="0" w:evenHBand="0" w:firstRowFirstColumn="0" w:firstRowLastColumn="0" w:lastRowFirstColumn="0" w:lastRowLastColumn="0"/>
          <w:trHeight w:val="378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D1441A6" w14:textId="77777777" w:rsidR="0041760D" w:rsidRPr="00821E8A" w:rsidRDefault="0041760D" w:rsidP="00F2639F">
            <w:pPr>
              <w:rPr>
                <w:bCs/>
              </w:rPr>
            </w:pPr>
            <w:r w:rsidRPr="00821E8A">
              <w:rPr>
                <w:bCs/>
              </w:rPr>
              <w:t>Sample answer:</w:t>
            </w:r>
          </w:p>
          <w:p w14:paraId="1B3A6880" w14:textId="77777777" w:rsidR="007779E7" w:rsidRPr="00821E8A" w:rsidRDefault="0041760D" w:rsidP="00F2639F">
            <w:pPr>
              <w:rPr>
                <w:b w:val="0"/>
              </w:rPr>
            </w:pPr>
            <w:r w:rsidRPr="00821E8A">
              <w:rPr>
                <w:b w:val="0"/>
              </w:rPr>
              <w:t xml:space="preserve">The servo makes the beam </w:t>
            </w:r>
            <w:r w:rsidR="00B6672E" w:rsidRPr="00821E8A">
              <w:rPr>
                <w:b w:val="0"/>
              </w:rPr>
              <w:t>jump about in a jittery fashion.</w:t>
            </w:r>
          </w:p>
          <w:p w14:paraId="4001BC76" w14:textId="1A383F4A" w:rsidR="0041760D" w:rsidRPr="00821E8A" w:rsidRDefault="00B6672E" w:rsidP="00F2639F">
            <w:pPr>
              <w:rPr>
                <w:b w:val="0"/>
              </w:rPr>
            </w:pPr>
            <w:r w:rsidRPr="00821E8A">
              <w:rPr>
                <w:b w:val="0"/>
              </w:rPr>
              <w:t xml:space="preserve">This might be because the ultrasonic distance sensor is returning seemingly erratic values. </w:t>
            </w:r>
            <w:r w:rsidR="00F90CB5" w:rsidRPr="00821E8A">
              <w:rPr>
                <w:b w:val="0"/>
              </w:rPr>
              <w:t xml:space="preserve">Much of the power in the </w:t>
            </w:r>
            <w:r w:rsidRPr="00821E8A">
              <w:rPr>
                <w:b w:val="0"/>
              </w:rPr>
              <w:t xml:space="preserve">sound waves </w:t>
            </w:r>
            <w:r w:rsidR="00F90CB5" w:rsidRPr="00821E8A">
              <w:rPr>
                <w:b w:val="0"/>
              </w:rPr>
              <w:t xml:space="preserve">that </w:t>
            </w:r>
            <w:r w:rsidRPr="00821E8A">
              <w:rPr>
                <w:b w:val="0"/>
              </w:rPr>
              <w:t>bounce off the ball</w:t>
            </w:r>
            <w:r w:rsidR="00F90CB5" w:rsidRPr="00821E8A">
              <w:rPr>
                <w:b w:val="0"/>
              </w:rPr>
              <w:t xml:space="preserve"> will be scattered </w:t>
            </w:r>
            <w:r w:rsidR="00DB1A63" w:rsidRPr="00821E8A">
              <w:rPr>
                <w:b w:val="0"/>
              </w:rPr>
              <w:t>at different angles rather than going directly back to the receiver.</w:t>
            </w:r>
          </w:p>
          <w:p w14:paraId="56E5DB11" w14:textId="77777777" w:rsidR="007779E7" w:rsidRPr="00821E8A" w:rsidRDefault="0027310F" w:rsidP="00F2639F">
            <w:pPr>
              <w:rPr>
                <w:b w:val="0"/>
              </w:rPr>
            </w:pPr>
            <w:r w:rsidRPr="00821E8A">
              <w:rPr>
                <w:b w:val="0"/>
              </w:rPr>
              <w:t>When the ball finally stabilises near the centre, integral control takes some time to move the beam</w:t>
            </w:r>
            <w:r w:rsidR="008D71D6" w:rsidRPr="00821E8A">
              <w:rPr>
                <w:b w:val="0"/>
              </w:rPr>
              <w:t xml:space="preserve"> enough for the ball to actually </w:t>
            </w:r>
            <w:proofErr w:type="gramStart"/>
            <w:r w:rsidR="008D71D6" w:rsidRPr="00821E8A">
              <w:rPr>
                <w:b w:val="0"/>
              </w:rPr>
              <w:t>move</w:t>
            </w:r>
            <w:proofErr w:type="gramEnd"/>
          </w:p>
          <w:p w14:paraId="0B41BF1C" w14:textId="77777777" w:rsidR="007779E7" w:rsidRPr="00821E8A" w:rsidRDefault="008D71D6" w:rsidP="00F2639F">
            <w:pPr>
              <w:rPr>
                <w:b w:val="0"/>
              </w:rPr>
            </w:pPr>
            <w:r w:rsidRPr="00821E8A">
              <w:rPr>
                <w:b w:val="0"/>
              </w:rPr>
              <w:t>By the time the ball starts moving again, the beam is often angled too high and so then overshoots the set point.</w:t>
            </w:r>
          </w:p>
          <w:p w14:paraId="38F4BA8C" w14:textId="25DF86C3" w:rsidR="0027310F" w:rsidRPr="00821E8A" w:rsidRDefault="005B27C1" w:rsidP="00F2639F">
            <w:pPr>
              <w:rPr>
                <w:b w:val="0"/>
              </w:rPr>
            </w:pPr>
            <w:r w:rsidRPr="00821E8A">
              <w:rPr>
                <w:b w:val="0"/>
              </w:rPr>
              <w:t>This could be because of frictional forces in the system.</w:t>
            </w:r>
          </w:p>
          <w:p w14:paraId="7716F400" w14:textId="77777777" w:rsidR="007779E7" w:rsidRPr="00821E8A" w:rsidRDefault="00D4581C" w:rsidP="00F2639F">
            <w:pPr>
              <w:rPr>
                <w:b w:val="0"/>
              </w:rPr>
            </w:pPr>
            <w:r w:rsidRPr="00821E8A">
              <w:rPr>
                <w:b w:val="0"/>
              </w:rPr>
              <w:t>The beam also doesn’t respond instantaneously when the ball is moving.</w:t>
            </w:r>
          </w:p>
          <w:p w14:paraId="2D2740AB" w14:textId="66787FEB" w:rsidR="005B27C1" w:rsidRPr="00821E8A" w:rsidRDefault="00AA1850" w:rsidP="00F2639F">
            <w:pPr>
              <w:rPr>
                <w:b w:val="0"/>
              </w:rPr>
            </w:pPr>
            <w:r w:rsidRPr="00821E8A">
              <w:rPr>
                <w:b w:val="0"/>
              </w:rPr>
              <w:t xml:space="preserve">This could be caused by a range of factors including the response time of the ultrasonic sensor, the </w:t>
            </w:r>
            <w:r w:rsidR="00A437C7" w:rsidRPr="00821E8A">
              <w:rPr>
                <w:b w:val="0"/>
              </w:rPr>
              <w:t xml:space="preserve">limited update speed of the servo, </w:t>
            </w:r>
            <w:r w:rsidR="00290589">
              <w:rPr>
                <w:b w:val="0"/>
              </w:rPr>
              <w:t xml:space="preserve">and </w:t>
            </w:r>
            <w:r w:rsidR="00A437C7" w:rsidRPr="00821E8A">
              <w:rPr>
                <w:b w:val="0"/>
              </w:rPr>
              <w:t>physical slack in parts of the system (such as servo gearing and the servo-beam connection)</w:t>
            </w:r>
            <w:r w:rsidR="00C806BD" w:rsidRPr="00821E8A">
              <w:rPr>
                <w:b w:val="0"/>
              </w:rPr>
              <w:t>.</w:t>
            </w:r>
          </w:p>
        </w:tc>
      </w:tr>
    </w:tbl>
    <w:p w14:paraId="7A1D51FD" w14:textId="77777777" w:rsidR="007779E7" w:rsidRDefault="007779E7" w:rsidP="00F2639F">
      <w:pPr>
        <w:suppressAutoHyphens w:val="0"/>
        <w:spacing w:after="0" w:line="276" w:lineRule="auto"/>
      </w:pPr>
      <w:r>
        <w:br w:type="page"/>
      </w:r>
    </w:p>
    <w:p w14:paraId="6B5BAFEE" w14:textId="77777777" w:rsidR="00A71EA7" w:rsidRDefault="00A71EA7" w:rsidP="00A31C43">
      <w:pPr>
        <w:pStyle w:val="Heading3"/>
      </w:pPr>
      <w:bookmarkStart w:id="118" w:name="_Toc159418476"/>
      <w:r>
        <w:t>Implement specific control algorithms that enhance the performance of a mechatronic system</w:t>
      </w:r>
      <w:bookmarkEnd w:id="118"/>
    </w:p>
    <w:p w14:paraId="61F942D4" w14:textId="77777777" w:rsidR="005D5F5C" w:rsidRPr="005D5F5C" w:rsidRDefault="005D5F5C" w:rsidP="00A31C43">
      <w:pPr>
        <w:pStyle w:val="Heading4"/>
      </w:pPr>
      <w:r w:rsidRPr="005D5F5C">
        <w:t>Setpoint changes</w:t>
      </w:r>
    </w:p>
    <w:p w14:paraId="5952DB98" w14:textId="2D5F677C" w:rsidR="007779E7" w:rsidRDefault="00003344" w:rsidP="00F2639F">
      <w:r>
        <w:t xml:space="preserve">Allow the user to </w:t>
      </w:r>
      <w:r w:rsidR="005D5F5C">
        <w:t xml:space="preserve">change the setpoint </w:t>
      </w:r>
      <w:r w:rsidR="00290589">
        <w:t xml:space="preserve">while </w:t>
      </w:r>
      <w:r w:rsidR="005D5F5C">
        <w:t>the system is in operation</w:t>
      </w:r>
      <w:r w:rsidR="00356299">
        <w:t xml:space="preserve"> by pressing the left, </w:t>
      </w:r>
      <w:r w:rsidR="00F82B61">
        <w:t>centre</w:t>
      </w:r>
      <w:r w:rsidR="00356299">
        <w:t xml:space="preserve"> or right button</w:t>
      </w:r>
      <w:r w:rsidR="005D5F5C">
        <w:t>.</w:t>
      </w:r>
    </w:p>
    <w:p w14:paraId="41BA4377" w14:textId="77777777" w:rsidR="00390C8A" w:rsidRDefault="005D5F5C" w:rsidP="00F2639F">
      <w:r>
        <w:t xml:space="preserve">This should see the system respond </w:t>
      </w:r>
      <w:proofErr w:type="gramStart"/>
      <w:r>
        <w:t>in an attempt to</w:t>
      </w:r>
      <w:proofErr w:type="gramEnd"/>
      <w:r>
        <w:t xml:space="preserve"> move the ball </w:t>
      </w:r>
      <w:r w:rsidR="007F32E6">
        <w:t xml:space="preserve">to the left, to the </w:t>
      </w:r>
      <w:r w:rsidR="003E68F1">
        <w:t>centre</w:t>
      </w:r>
      <w:r w:rsidR="007F32E6">
        <w:t xml:space="preserve"> or to the </w:t>
      </w:r>
      <w:r w:rsidR="003E68F1">
        <w:t>right</w:t>
      </w:r>
      <w:r w:rsidR="007F32E6">
        <w:t>.</w:t>
      </w:r>
    </w:p>
    <w:p w14:paraId="2F9AD4F1" w14:textId="77777777" w:rsidR="00390C8A" w:rsidRDefault="0032627D" w:rsidP="00F2639F">
      <w:r>
        <w:t>Insert code to initialise each button as a digital input.</w:t>
      </w:r>
    </w:p>
    <w:p w14:paraId="3CF2854F" w14:textId="18E54BD4" w:rsidR="00666F68" w:rsidRDefault="0032627D" w:rsidP="00F2639F">
      <w:r>
        <w:t>Then a</w:t>
      </w:r>
      <w:r w:rsidR="007F32E6">
        <w:t>dapt the pseudocode below</w:t>
      </w:r>
      <w:r w:rsidR="000A331C">
        <w:t xml:space="preserve"> and add to the ma</w:t>
      </w:r>
      <w:r w:rsidR="00AE305E">
        <w:t>i</w:t>
      </w:r>
      <w:r w:rsidR="000A331C">
        <w:t>n control loop</w:t>
      </w:r>
      <w:r w:rsidR="007F32E6">
        <w:t xml:space="preserve"> or create your own code for your system.</w:t>
      </w:r>
    </w:p>
    <w:p w14:paraId="17E2303B"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IF left button is pressed THEN</w:t>
      </w:r>
    </w:p>
    <w:p w14:paraId="5B60F4FD"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ab/>
      </w:r>
      <w:proofErr w:type="spellStart"/>
      <w:r w:rsidRPr="00003344">
        <w:rPr>
          <w:rFonts w:ascii="Courier New" w:hAnsi="Courier New" w:cs="Courier New"/>
        </w:rPr>
        <w:t>setPoint</w:t>
      </w:r>
      <w:proofErr w:type="spellEnd"/>
      <w:r w:rsidRPr="00003344">
        <w:rPr>
          <w:rFonts w:ascii="Courier New" w:hAnsi="Courier New" w:cs="Courier New"/>
        </w:rPr>
        <w:t>=</w:t>
      </w:r>
      <w:proofErr w:type="spellStart"/>
      <w:r w:rsidRPr="00003344">
        <w:rPr>
          <w:rFonts w:ascii="Courier New" w:hAnsi="Courier New" w:cs="Courier New"/>
        </w:rPr>
        <w:t>readingCentre</w:t>
      </w:r>
      <w:proofErr w:type="spellEnd"/>
      <w:r w:rsidRPr="00003344">
        <w:rPr>
          <w:rFonts w:ascii="Courier New" w:hAnsi="Courier New" w:cs="Courier New"/>
        </w:rPr>
        <w:t>*2.0/3.0</w:t>
      </w:r>
    </w:p>
    <w:p w14:paraId="31A37889"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ELSE IF centre button is pressed THEN</w:t>
      </w:r>
    </w:p>
    <w:p w14:paraId="6753E573"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ab/>
      </w:r>
      <w:proofErr w:type="spellStart"/>
      <w:r w:rsidRPr="00003344">
        <w:rPr>
          <w:rFonts w:ascii="Courier New" w:hAnsi="Courier New" w:cs="Courier New"/>
        </w:rPr>
        <w:t>setpointPoint</w:t>
      </w:r>
      <w:proofErr w:type="spellEnd"/>
      <w:r w:rsidRPr="00003344">
        <w:rPr>
          <w:rFonts w:ascii="Courier New" w:hAnsi="Courier New" w:cs="Courier New"/>
        </w:rPr>
        <w:t>=</w:t>
      </w:r>
      <w:proofErr w:type="spellStart"/>
      <w:r w:rsidRPr="00003344">
        <w:rPr>
          <w:rFonts w:ascii="Courier New" w:hAnsi="Courier New" w:cs="Courier New"/>
        </w:rPr>
        <w:t>readingCentre</w:t>
      </w:r>
      <w:proofErr w:type="spellEnd"/>
    </w:p>
    <w:p w14:paraId="18966A23"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ELSE IF right button is pressed THEN</w:t>
      </w:r>
    </w:p>
    <w:p w14:paraId="5D726FC5"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ab/>
        <w:t>setpoint=</w:t>
      </w:r>
      <w:proofErr w:type="spellStart"/>
      <w:r w:rsidRPr="00003344">
        <w:rPr>
          <w:rFonts w:ascii="Courier New" w:hAnsi="Courier New" w:cs="Courier New"/>
        </w:rPr>
        <w:t>readingCentre</w:t>
      </w:r>
      <w:proofErr w:type="spellEnd"/>
      <w:r w:rsidRPr="00003344">
        <w:rPr>
          <w:rFonts w:ascii="Courier New" w:hAnsi="Courier New" w:cs="Courier New"/>
        </w:rPr>
        <w:t>*3.0/2.0</w:t>
      </w:r>
    </w:p>
    <w:p w14:paraId="5B586DCA" w14:textId="0A36B51B" w:rsidR="000B2E66" w:rsidRDefault="00003344" w:rsidP="00F2639F">
      <w:pPr>
        <w:spacing w:before="120"/>
        <w:contextualSpacing/>
        <w:rPr>
          <w:rFonts w:ascii="Courier New" w:hAnsi="Courier New" w:cs="Courier New"/>
        </w:rPr>
      </w:pPr>
      <w:r w:rsidRPr="00003344">
        <w:rPr>
          <w:rFonts w:ascii="Courier New" w:hAnsi="Courier New" w:cs="Courier New"/>
        </w:rPr>
        <w:t>END IF</w:t>
      </w:r>
    </w:p>
    <w:p w14:paraId="6CDF7567" w14:textId="3D2D6073" w:rsidR="00260FEC" w:rsidRPr="000A331C" w:rsidRDefault="000A331C" w:rsidP="00A31C43">
      <w:pPr>
        <w:pStyle w:val="Heading4"/>
      </w:pPr>
      <w:r w:rsidRPr="000A331C">
        <w:t>Avoid integral windup</w:t>
      </w:r>
    </w:p>
    <w:p w14:paraId="69226E94" w14:textId="77777777" w:rsidR="00390C8A" w:rsidRDefault="000A331C" w:rsidP="00F2639F">
      <w:r>
        <w:t xml:space="preserve">Integral windup is where the total integral value </w:t>
      </w:r>
      <w:r w:rsidR="00ED76ED">
        <w:t>becomes so large that it takes a significant amount of time to overcome.</w:t>
      </w:r>
    </w:p>
    <w:p w14:paraId="70D35A89" w14:textId="77777777" w:rsidR="00AB743B" w:rsidRDefault="00ED76ED" w:rsidP="00F2639F">
      <w:r>
        <w:t>Integral windup is a common problem in PID control</w:t>
      </w:r>
      <w:r w:rsidR="00E863FE">
        <w:t xml:space="preserve"> but there are a variety of techniques that can be used to limit its influence.</w:t>
      </w:r>
    </w:p>
    <w:p w14:paraId="377935CC" w14:textId="06E0957C" w:rsidR="00A71EA7" w:rsidRDefault="00876C27" w:rsidP="00F2639F">
      <w:r>
        <w:t xml:space="preserve">Adjust code in your system to limit integral windup.  Some ideas you can try </w:t>
      </w:r>
      <w:proofErr w:type="gramStart"/>
      <w:r>
        <w:t>include</w:t>
      </w:r>
      <w:proofErr w:type="gramEnd"/>
      <w:r>
        <w:t>:</w:t>
      </w:r>
    </w:p>
    <w:p w14:paraId="144168FD" w14:textId="4011BBB1" w:rsidR="00876C27" w:rsidRDefault="000623B1" w:rsidP="00684B94">
      <w:pPr>
        <w:pStyle w:val="ListBullet"/>
      </w:pPr>
      <w:r>
        <w:t xml:space="preserve">resetting </w:t>
      </w:r>
      <w:r w:rsidR="00367DE4">
        <w:t>the integral value to 0 whenever a button is pressed</w:t>
      </w:r>
    </w:p>
    <w:p w14:paraId="5BD2F26A" w14:textId="035A3F42" w:rsidR="00367DE4" w:rsidRDefault="000623B1" w:rsidP="00684B94">
      <w:pPr>
        <w:pStyle w:val="ListBullet"/>
      </w:pPr>
      <w:r>
        <w:t xml:space="preserve">resetting </w:t>
      </w:r>
      <w:r w:rsidR="00367DE4">
        <w:t xml:space="preserve">the integral value to 0 whenever </w:t>
      </w:r>
      <w:r w:rsidR="00121954">
        <w:t xml:space="preserve">consecutive readings show that the ball has crossed the </w:t>
      </w:r>
      <w:r w:rsidR="00323188">
        <w:t xml:space="preserve">current setpoint </w:t>
      </w:r>
      <w:r w:rsidR="00121954">
        <w:t>value</w:t>
      </w:r>
    </w:p>
    <w:p w14:paraId="5079E7AA" w14:textId="3839852B" w:rsidR="00323188" w:rsidRDefault="000623B1" w:rsidP="00684B94">
      <w:pPr>
        <w:pStyle w:val="ListBullet"/>
      </w:pPr>
      <w:r>
        <w:t xml:space="preserve">limit </w:t>
      </w:r>
      <w:r w:rsidR="00323188">
        <w:t>the use of integration only to values close to the current setpoint.</w:t>
      </w:r>
    </w:p>
    <w:p w14:paraId="5988FE65" w14:textId="4B42148D" w:rsidR="001C63D2" w:rsidRDefault="00667C94" w:rsidP="00F2639F">
      <w:r>
        <w:t>Describe the techniques you used to avoid integral windup</w:t>
      </w:r>
      <w:r w:rsidR="004951E5">
        <w:t xml:space="preserve"> and their effect on your system:</w:t>
      </w:r>
    </w:p>
    <w:tbl>
      <w:tblPr>
        <w:tblStyle w:val="Tableheader"/>
        <w:tblW w:w="9650" w:type="dxa"/>
        <w:tblLook w:val="0420" w:firstRow="1" w:lastRow="0" w:firstColumn="0" w:lastColumn="0" w:noHBand="0" w:noVBand="1"/>
        <w:tblDescription w:val="Space for students to provide answer."/>
      </w:tblPr>
      <w:tblGrid>
        <w:gridCol w:w="9650"/>
      </w:tblGrid>
      <w:tr w:rsidR="001C63D2" w:rsidRPr="00821E8A" w14:paraId="41A1B968"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7945B2E" w14:textId="77777777" w:rsidR="001C63D2" w:rsidRPr="00821E8A" w:rsidRDefault="001C63D2" w:rsidP="00F2639F">
            <w:pPr>
              <w:rPr>
                <w:bCs/>
              </w:rPr>
            </w:pPr>
            <w:r w:rsidRPr="00821E8A">
              <w:rPr>
                <w:bCs/>
              </w:rPr>
              <w:t>Sample answers could include:</w:t>
            </w:r>
          </w:p>
          <w:p w14:paraId="34556E78" w14:textId="2627EFB8" w:rsidR="002579A6" w:rsidRPr="00821E8A" w:rsidRDefault="002579A6" w:rsidP="00F2639F">
            <w:pPr>
              <w:rPr>
                <w:b w:val="0"/>
              </w:rPr>
            </w:pPr>
            <w:r w:rsidRPr="00821E8A">
              <w:rPr>
                <w:b w:val="0"/>
              </w:rPr>
              <w:t>I reset the integral value to 0 whenever a button is pressed</w:t>
            </w:r>
            <w:r w:rsidR="004951E5" w:rsidRPr="00821E8A">
              <w:rPr>
                <w:b w:val="0"/>
              </w:rPr>
              <w:t xml:space="preserve"> which helped stabilise </w:t>
            </w:r>
            <w:r w:rsidR="006D5E5B" w:rsidRPr="00821E8A">
              <w:rPr>
                <w:b w:val="0"/>
              </w:rPr>
              <w:t>the system if it went into oscillations</w:t>
            </w:r>
            <w:r w:rsidR="000623B1">
              <w:rPr>
                <w:b w:val="0"/>
              </w:rPr>
              <w:t>, for example:</w:t>
            </w:r>
          </w:p>
          <w:p w14:paraId="1479E599" w14:textId="3E25F663" w:rsidR="001A615E" w:rsidRPr="00821E8A" w:rsidRDefault="001A615E" w:rsidP="00F2639F">
            <w:pPr>
              <w:rPr>
                <w:rFonts w:ascii="Courier New" w:hAnsi="Courier New" w:cs="Courier New"/>
                <w:b w:val="0"/>
              </w:rPr>
            </w:pPr>
            <w:r w:rsidRPr="00821E8A">
              <w:rPr>
                <w:rFonts w:ascii="Courier New" w:hAnsi="Courier New" w:cs="Courier New"/>
                <w:b w:val="0"/>
              </w:rPr>
              <w:t>#res</w:t>
            </w:r>
            <w:r w:rsidR="00B8305B" w:rsidRPr="00821E8A">
              <w:rPr>
                <w:rFonts w:ascii="Courier New" w:hAnsi="Courier New" w:cs="Courier New"/>
                <w:b w:val="0"/>
              </w:rPr>
              <w:t>e</w:t>
            </w:r>
            <w:r w:rsidRPr="00821E8A">
              <w:rPr>
                <w:rFonts w:ascii="Courier New" w:hAnsi="Courier New" w:cs="Courier New"/>
                <w:b w:val="0"/>
              </w:rPr>
              <w:t xml:space="preserve">t integrals if user changes the </w:t>
            </w:r>
            <w:proofErr w:type="spellStart"/>
            <w:r w:rsidRPr="00821E8A">
              <w:rPr>
                <w:rFonts w:ascii="Courier New" w:hAnsi="Courier New" w:cs="Courier New"/>
                <w:b w:val="0"/>
              </w:rPr>
              <w:t>setPoint</w:t>
            </w:r>
            <w:proofErr w:type="spellEnd"/>
          </w:p>
          <w:p w14:paraId="2369D56E"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Left.value</w:t>
            </w:r>
            <w:proofErr w:type="spellEnd"/>
            <w:r w:rsidRPr="00821E8A">
              <w:rPr>
                <w:rFonts w:ascii="Courier New" w:hAnsi="Courier New" w:cs="Courier New"/>
                <w:b w:val="0"/>
              </w:rPr>
              <w:t>()==0:</w:t>
            </w:r>
          </w:p>
          <w:p w14:paraId="2E2DB54E"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3</w:t>
            </w:r>
          </w:p>
          <w:p w14:paraId="2A912ABC"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ntegral=0</w:t>
            </w:r>
          </w:p>
          <w:p w14:paraId="1E212705"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Centre.value</w:t>
            </w:r>
            <w:proofErr w:type="spellEnd"/>
            <w:r w:rsidRPr="00821E8A">
              <w:rPr>
                <w:rFonts w:ascii="Courier New" w:hAnsi="Courier New" w:cs="Courier New"/>
                <w:b w:val="0"/>
              </w:rPr>
              <w:t>()==0:</w:t>
            </w:r>
          </w:p>
          <w:p w14:paraId="78E2B18C"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2BC233AF"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ntegral=0</w:t>
            </w:r>
          </w:p>
          <w:p w14:paraId="544582BC"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Right.value</w:t>
            </w:r>
            <w:proofErr w:type="spellEnd"/>
            <w:r w:rsidRPr="00821E8A">
              <w:rPr>
                <w:rFonts w:ascii="Courier New" w:hAnsi="Courier New" w:cs="Courier New"/>
                <w:b w:val="0"/>
              </w:rPr>
              <w:t>()==0:</w:t>
            </w:r>
          </w:p>
          <w:p w14:paraId="09B54F0D"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2</w:t>
            </w:r>
          </w:p>
          <w:p w14:paraId="48C69F96" w14:textId="0BA656A8" w:rsidR="001A615E" w:rsidRPr="00821E8A" w:rsidRDefault="001A615E" w:rsidP="00F2639F">
            <w:pPr>
              <w:rPr>
                <w:rFonts w:ascii="Courier New" w:hAnsi="Courier New" w:cs="Courier New"/>
                <w:b w:val="0"/>
              </w:rPr>
            </w:pPr>
            <w:r w:rsidRPr="00821E8A">
              <w:rPr>
                <w:rFonts w:ascii="Courier New" w:hAnsi="Courier New" w:cs="Courier New"/>
                <w:b w:val="0"/>
              </w:rPr>
              <w:t xml:space="preserve">        integral=0</w:t>
            </w:r>
          </w:p>
          <w:p w14:paraId="613F1F52" w14:textId="6B7DD2FA" w:rsidR="001C63D2" w:rsidRPr="00821E8A" w:rsidRDefault="002A5AD6" w:rsidP="00F2639F">
            <w:pPr>
              <w:rPr>
                <w:b w:val="0"/>
              </w:rPr>
            </w:pPr>
            <w:r w:rsidRPr="00821E8A">
              <w:rPr>
                <w:b w:val="0"/>
              </w:rPr>
              <w:t xml:space="preserve">I also tried limiting integration to 20% from the </w:t>
            </w:r>
            <w:proofErr w:type="spellStart"/>
            <w:r w:rsidRPr="00821E8A">
              <w:rPr>
                <w:b w:val="0"/>
              </w:rPr>
              <w:t>readingCentre</w:t>
            </w:r>
            <w:proofErr w:type="spellEnd"/>
            <w:r w:rsidR="00936B7E" w:rsidRPr="00821E8A">
              <w:rPr>
                <w:b w:val="0"/>
              </w:rPr>
              <w:t xml:space="preserve"> and increased the integral scaling factor but the readings were too erratic to tell if this was working well</w:t>
            </w:r>
            <w:r w:rsidRPr="00821E8A">
              <w:rPr>
                <w:b w:val="0"/>
              </w:rPr>
              <w:t xml:space="preserve">, </w:t>
            </w:r>
            <w:r w:rsidR="000623B1">
              <w:rPr>
                <w:b w:val="0"/>
              </w:rPr>
              <w:t>for example:</w:t>
            </w:r>
          </w:p>
          <w:p w14:paraId="5A3566F3" w14:textId="77777777" w:rsidR="002A5AD6" w:rsidRPr="00821E8A" w:rsidRDefault="002A5AD6" w:rsidP="00F2639F">
            <w:pPr>
              <w:rPr>
                <w:rFonts w:ascii="Courier New" w:hAnsi="Courier New" w:cs="Courier New"/>
                <w:b w:val="0"/>
              </w:rPr>
            </w:pPr>
            <w:r w:rsidRPr="00821E8A">
              <w:rPr>
                <w:rFonts w:ascii="Courier New" w:hAnsi="Courier New" w:cs="Courier New"/>
                <w:b w:val="0"/>
              </w:rPr>
              <w:t xml:space="preserve">    if abs(error)&gt;</w:t>
            </w:r>
            <w:proofErr w:type="spellStart"/>
            <w:r w:rsidRPr="00821E8A">
              <w:rPr>
                <w:rFonts w:ascii="Courier New" w:hAnsi="Courier New" w:cs="Courier New"/>
                <w:b w:val="0"/>
              </w:rPr>
              <w:t>readingCentre</w:t>
            </w:r>
            <w:proofErr w:type="spellEnd"/>
            <w:r w:rsidRPr="00821E8A">
              <w:rPr>
                <w:rFonts w:ascii="Courier New" w:hAnsi="Courier New" w:cs="Courier New"/>
                <w:b w:val="0"/>
              </w:rPr>
              <w:t>/5:</w:t>
            </w:r>
          </w:p>
          <w:p w14:paraId="2F1E8A05" w14:textId="4DBB5770" w:rsidR="002A5AD6" w:rsidRPr="00821E8A" w:rsidRDefault="002A5AD6" w:rsidP="00F2639F">
            <w:pPr>
              <w:rPr>
                <w:b w:val="0"/>
              </w:rPr>
            </w:pPr>
            <w:r w:rsidRPr="00821E8A">
              <w:rPr>
                <w:rFonts w:ascii="Courier New" w:hAnsi="Courier New" w:cs="Courier New"/>
                <w:b w:val="0"/>
              </w:rPr>
              <w:t xml:space="preserve">        integral=</w:t>
            </w:r>
            <w:proofErr w:type="spellStart"/>
            <w:r w:rsidRPr="00821E8A">
              <w:rPr>
                <w:rFonts w:ascii="Courier New" w:hAnsi="Courier New" w:cs="Courier New"/>
                <w:b w:val="0"/>
              </w:rPr>
              <w:t>integral+error</w:t>
            </w:r>
            <w:proofErr w:type="spellEnd"/>
          </w:p>
        </w:tc>
      </w:tr>
    </w:tbl>
    <w:p w14:paraId="4011A229" w14:textId="77777777" w:rsidR="00A71EA7" w:rsidRDefault="00A71EA7" w:rsidP="00A31C43">
      <w:pPr>
        <w:pStyle w:val="Heading3"/>
      </w:pPr>
      <w:bookmarkStart w:id="119" w:name="_Toc159418477"/>
      <w:r>
        <w:t>Design, develop and implement a user interface (UI) to control a mechatronic system</w:t>
      </w:r>
      <w:bookmarkEnd w:id="119"/>
    </w:p>
    <w:p w14:paraId="4C3C0FF3" w14:textId="74D980DD" w:rsidR="00054D80" w:rsidRPr="00DD7C0F" w:rsidRDefault="00220DE8" w:rsidP="00A31C43">
      <w:pPr>
        <w:pStyle w:val="Heading4"/>
      </w:pPr>
      <w:r w:rsidRPr="00DD7C0F">
        <w:t>Add a light-emitting diode (LED) for status information</w:t>
      </w:r>
    </w:p>
    <w:p w14:paraId="7F09D0F2" w14:textId="77777777" w:rsidR="00AB743B" w:rsidRDefault="007A1A5A" w:rsidP="00F2639F">
      <w:r>
        <w:t>It would be helpful for the user to know when the system thinks the ball is at, or very close to, the current setpoint.</w:t>
      </w:r>
    </w:p>
    <w:p w14:paraId="5B78543B" w14:textId="6298127B" w:rsidR="00DD7C0F" w:rsidRDefault="000258FF" w:rsidP="00F2639F">
      <w:r>
        <w:t xml:space="preserve">An LED is appropriate for this </w:t>
      </w:r>
      <w:r w:rsidR="00085CB2">
        <w:t>type of status information that may change very quickly as it doesn’t take a substantial time to turn on or off.</w:t>
      </w:r>
    </w:p>
    <w:p w14:paraId="51E1D73D" w14:textId="6E6D5EA6" w:rsidR="00AB743B" w:rsidRDefault="008F689B" w:rsidP="00F2639F">
      <w:bookmarkStart w:id="120" w:name="_Hlk158718261"/>
      <w:r>
        <w:t xml:space="preserve">You will need to connect a resistor and a LED in series from a digital output pin to ground. </w:t>
      </w:r>
      <w:r w:rsidR="00C65EFA">
        <w:t xml:space="preserve">Watch this short video </w:t>
      </w:r>
      <w:r w:rsidR="00E55663">
        <w:t xml:space="preserve">showing how to </w:t>
      </w:r>
      <w:hyperlink r:id="rId226" w:history="1">
        <w:r w:rsidR="00A04E94">
          <w:rPr>
            <w:rStyle w:val="Hyperlink"/>
          </w:rPr>
          <w:t>c</w:t>
        </w:r>
        <w:r w:rsidR="00E55663" w:rsidRPr="00E55663">
          <w:rPr>
            <w:rStyle w:val="Hyperlink"/>
          </w:rPr>
          <w:t>alculate a LED resistor value</w:t>
        </w:r>
      </w:hyperlink>
      <w:r w:rsidR="00E55663">
        <w:t>.</w:t>
      </w:r>
    </w:p>
    <w:bookmarkEnd w:id="120"/>
    <w:p w14:paraId="02E5211A" w14:textId="77777777" w:rsidR="00AB743B" w:rsidRDefault="008F689B" w:rsidP="00F2639F">
      <w:r>
        <w:t>After selecting and connecting a resistor and LED to your circuit</w:t>
      </w:r>
      <w:r w:rsidR="00CF1FBC">
        <w:t xml:space="preserve">, add code to output a digital HIGH when the </w:t>
      </w:r>
      <w:r w:rsidR="00011F62">
        <w:t>error is small.</w:t>
      </w:r>
    </w:p>
    <w:p w14:paraId="1889F825" w14:textId="26D2DFEC" w:rsidR="00C65EFA" w:rsidRDefault="00011F62" w:rsidP="00F2639F">
      <w:r>
        <w:t>You should see the LED turn on whenever the ball is close to the current setpoint.</w:t>
      </w:r>
    </w:p>
    <w:p w14:paraId="5664C80C" w14:textId="77777777" w:rsidR="003C1395" w:rsidRDefault="00011F62" w:rsidP="004C70B7">
      <w:pPr>
        <w:pStyle w:val="ListBullet"/>
        <w:numPr>
          <w:ilvl w:val="0"/>
          <w:numId w:val="0"/>
        </w:numPr>
      </w:pPr>
      <w:r>
        <w:t xml:space="preserve">Record the code used </w:t>
      </w:r>
      <w:r w:rsidR="003C1395">
        <w:t>to turn on your LED in the space below.</w:t>
      </w:r>
    </w:p>
    <w:tbl>
      <w:tblPr>
        <w:tblStyle w:val="Tableheader"/>
        <w:tblW w:w="9650" w:type="dxa"/>
        <w:shd w:val="clear" w:color="auto" w:fill="EBEBEB"/>
        <w:tblLook w:val="0420" w:firstRow="1" w:lastRow="0" w:firstColumn="0" w:lastColumn="0" w:noHBand="0" w:noVBand="1"/>
        <w:tblDescription w:val="Space for students to provide answer."/>
      </w:tblPr>
      <w:tblGrid>
        <w:gridCol w:w="9650"/>
      </w:tblGrid>
      <w:tr w:rsidR="003C1395" w:rsidRPr="00821E8A" w14:paraId="3B1FE102" w14:textId="77777777" w:rsidTr="00F51659">
        <w:trPr>
          <w:cnfStyle w:val="100000000000" w:firstRow="1" w:lastRow="0" w:firstColumn="0" w:lastColumn="0" w:oddVBand="0" w:evenVBand="0" w:oddHBand="0" w:evenHBand="0" w:firstRowFirstColumn="0" w:firstRowLastColumn="0" w:lastRowFirstColumn="0" w:lastRowLastColumn="0"/>
          <w:trHeight w:val="258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35B4D72" w14:textId="77777777" w:rsidR="003C1395" w:rsidRPr="00821E8A" w:rsidRDefault="003C1395" w:rsidP="00F2639F">
            <w:pPr>
              <w:rPr>
                <w:bCs/>
              </w:rPr>
            </w:pPr>
            <w:r w:rsidRPr="00821E8A">
              <w:rPr>
                <w:bCs/>
              </w:rPr>
              <w:t>Sample answers could include:</w:t>
            </w:r>
          </w:p>
          <w:p w14:paraId="10B70D7F" w14:textId="77777777" w:rsidR="003C1395" w:rsidRPr="00821E8A" w:rsidRDefault="003C1395" w:rsidP="00F2639F">
            <w:pPr>
              <w:rPr>
                <w:b w:val="0"/>
              </w:rPr>
            </w:pPr>
            <w:r w:rsidRPr="00821E8A">
              <w:rPr>
                <w:b w:val="0"/>
              </w:rPr>
              <w:t xml:space="preserve">For </w:t>
            </w:r>
            <w:r w:rsidRPr="00777CD6">
              <w:rPr>
                <w:bCs/>
              </w:rPr>
              <w:t>Arduino/C++</w:t>
            </w:r>
            <w:r w:rsidRPr="00821E8A">
              <w:rPr>
                <w:b w:val="0"/>
              </w:rPr>
              <w:t>:</w:t>
            </w:r>
          </w:p>
          <w:p w14:paraId="44E702B9" w14:textId="77777777" w:rsidR="00042A20" w:rsidRPr="00821E8A" w:rsidRDefault="00042A20" w:rsidP="00F2639F">
            <w:pPr>
              <w:rPr>
                <w:rFonts w:ascii="Courier New" w:hAnsi="Courier New" w:cs="Courier New"/>
                <w:b w:val="0"/>
              </w:rPr>
            </w:pPr>
            <w:r w:rsidRPr="00821E8A">
              <w:rPr>
                <w:rFonts w:ascii="Courier New" w:hAnsi="Courier New" w:cs="Courier New"/>
                <w:b w:val="0"/>
              </w:rPr>
              <w:t xml:space="preserve">  if(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 xml:space="preserve">/10)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HIGH);</w:t>
            </w:r>
          </w:p>
          <w:p w14:paraId="22F5EFED" w14:textId="6D605669" w:rsidR="003C1395" w:rsidRPr="00821E8A" w:rsidRDefault="00042A20" w:rsidP="00F2639F">
            <w:pPr>
              <w:rPr>
                <w:rFonts w:ascii="Courier New" w:hAnsi="Courier New" w:cs="Courier New"/>
                <w:b w:val="0"/>
              </w:rPr>
            </w:pPr>
            <w:r w:rsidRPr="00821E8A">
              <w:rPr>
                <w:rFonts w:ascii="Courier New" w:hAnsi="Courier New" w:cs="Courier New"/>
                <w:b w:val="0"/>
              </w:rPr>
              <w:t xml:space="preserve">  els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LOW);</w:t>
            </w:r>
          </w:p>
          <w:p w14:paraId="50020C5F" w14:textId="77777777" w:rsidR="003C1395" w:rsidRPr="00821E8A" w:rsidRDefault="003C1395" w:rsidP="00F2639F">
            <w:pPr>
              <w:rPr>
                <w:b w:val="0"/>
              </w:rPr>
            </w:pPr>
            <w:r w:rsidRPr="00821E8A">
              <w:rPr>
                <w:b w:val="0"/>
              </w:rPr>
              <w:t xml:space="preserve">For </w:t>
            </w:r>
            <w:r w:rsidRPr="00777CD6">
              <w:rPr>
                <w:bCs/>
              </w:rPr>
              <w:t>Pico/Python</w:t>
            </w:r>
            <w:r w:rsidRPr="00821E8A">
              <w:rPr>
                <w:b w:val="0"/>
              </w:rPr>
              <w:t>:</w:t>
            </w:r>
          </w:p>
          <w:p w14:paraId="5D1E7A95" w14:textId="77777777" w:rsidR="00EA47A8" w:rsidRPr="00821E8A" w:rsidRDefault="00EA47A8" w:rsidP="00F2639F">
            <w:pPr>
              <w:rPr>
                <w:rFonts w:ascii="Courier New" w:hAnsi="Courier New" w:cs="Courier New"/>
                <w:b w:val="0"/>
              </w:rPr>
            </w:pPr>
            <w:r w:rsidRPr="00821E8A">
              <w:rPr>
                <w:rFonts w:ascii="Courier New" w:hAnsi="Courier New" w:cs="Courier New"/>
                <w:b w:val="0"/>
              </w:rPr>
              <w:t xml:space="preserve">    if 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10:</w:t>
            </w:r>
          </w:p>
          <w:p w14:paraId="755183C9" w14:textId="77777777" w:rsidR="00EA47A8" w:rsidRPr="00821E8A" w:rsidRDefault="00EA47A8"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ED.on</w:t>
            </w:r>
            <w:proofErr w:type="spellEnd"/>
            <w:r w:rsidRPr="00821E8A">
              <w:rPr>
                <w:rFonts w:ascii="Courier New" w:hAnsi="Courier New" w:cs="Courier New"/>
                <w:b w:val="0"/>
              </w:rPr>
              <w:t>()</w:t>
            </w:r>
          </w:p>
          <w:p w14:paraId="5339B82B" w14:textId="77777777" w:rsidR="00EA47A8" w:rsidRPr="00821E8A" w:rsidRDefault="00EA47A8" w:rsidP="00F2639F">
            <w:pPr>
              <w:rPr>
                <w:rFonts w:ascii="Courier New" w:hAnsi="Courier New" w:cs="Courier New"/>
                <w:b w:val="0"/>
              </w:rPr>
            </w:pPr>
            <w:r w:rsidRPr="00821E8A">
              <w:rPr>
                <w:rFonts w:ascii="Courier New" w:hAnsi="Courier New" w:cs="Courier New"/>
                <w:b w:val="0"/>
              </w:rPr>
              <w:t xml:space="preserve">    else:</w:t>
            </w:r>
          </w:p>
          <w:p w14:paraId="7A7A2665" w14:textId="685B3717" w:rsidR="003C1395" w:rsidRPr="00821E8A" w:rsidRDefault="00EA47A8" w:rsidP="00F2639F">
            <w:pPr>
              <w:rPr>
                <w:b w:val="0"/>
              </w:rPr>
            </w:pPr>
            <w:r w:rsidRPr="00821E8A">
              <w:rPr>
                <w:rFonts w:ascii="Courier New" w:hAnsi="Courier New" w:cs="Courier New"/>
                <w:b w:val="0"/>
              </w:rPr>
              <w:t xml:space="preserve">        </w:t>
            </w:r>
            <w:proofErr w:type="spellStart"/>
            <w:r w:rsidRPr="00821E8A">
              <w:rPr>
                <w:rFonts w:ascii="Courier New" w:hAnsi="Courier New" w:cs="Courier New"/>
                <w:b w:val="0"/>
              </w:rPr>
              <w:t>LED.off</w:t>
            </w:r>
            <w:proofErr w:type="spellEnd"/>
            <w:r w:rsidRPr="00821E8A">
              <w:rPr>
                <w:rFonts w:ascii="Courier New" w:hAnsi="Courier New" w:cs="Courier New"/>
                <w:b w:val="0"/>
              </w:rPr>
              <w:t>()</w:t>
            </w:r>
          </w:p>
        </w:tc>
      </w:tr>
    </w:tbl>
    <w:p w14:paraId="21ABE06C" w14:textId="324432E1" w:rsidR="00220DE8" w:rsidRPr="00DD7C0F" w:rsidRDefault="00220DE8" w:rsidP="00A31C43">
      <w:pPr>
        <w:pStyle w:val="Heading4"/>
      </w:pPr>
      <w:r w:rsidRPr="00DD7C0F">
        <w:t xml:space="preserve">Add </w:t>
      </w:r>
      <w:r w:rsidR="00DD7C0F" w:rsidRPr="00DD7C0F">
        <w:t>audible beeps for push-button feedback</w:t>
      </w:r>
    </w:p>
    <w:p w14:paraId="51BEB49F" w14:textId="11B69352" w:rsidR="00AB743B" w:rsidRDefault="0085706D" w:rsidP="00F2639F">
      <w:r>
        <w:t>Users would avoid repeated button</w:t>
      </w:r>
      <w:r w:rsidR="00777CD6">
        <w:t xml:space="preserve"> </w:t>
      </w:r>
      <w:r>
        <w:t xml:space="preserve">pressing if the system gave them feedback </w:t>
      </w:r>
      <w:r w:rsidR="00FA60BA">
        <w:t>to verify when it understood that a button had been pressed.</w:t>
      </w:r>
    </w:p>
    <w:p w14:paraId="519D8342" w14:textId="243E7C52" w:rsidR="00AB743B" w:rsidRDefault="0000139B" w:rsidP="00F2639F">
      <w:r>
        <w:t xml:space="preserve">A buzzer </w:t>
      </w:r>
      <w:r w:rsidR="00777CD6">
        <w:t xml:space="preserve">is </w:t>
      </w:r>
      <w:r>
        <w:t xml:space="preserve">appropriate for this type of information as the delay </w:t>
      </w:r>
      <w:r w:rsidR="00673305">
        <w:t xml:space="preserve">used </w:t>
      </w:r>
      <w:r w:rsidR="00777CD6">
        <w:t xml:space="preserve">in </w:t>
      </w:r>
      <w:r w:rsidR="00673305">
        <w:t>making a sound can help prevent unintended consecutive button presses.</w:t>
      </w:r>
    </w:p>
    <w:p w14:paraId="5DB81DAB" w14:textId="6DAE4517" w:rsidR="0085706D" w:rsidRDefault="00505D91" w:rsidP="00F2639F">
      <w:r>
        <w:t xml:space="preserve">Connect a buzzer to your system </w:t>
      </w:r>
      <w:r w:rsidR="00C557F9">
        <w:t>and make it beep when any of the buttons are pressed.</w:t>
      </w:r>
    </w:p>
    <w:p w14:paraId="250A6222" w14:textId="719118D9" w:rsidR="00930A40" w:rsidRDefault="00F553DE" w:rsidP="004C70B7">
      <w:pPr>
        <w:pStyle w:val="ListBullet"/>
        <w:numPr>
          <w:ilvl w:val="0"/>
          <w:numId w:val="0"/>
        </w:numPr>
      </w:pPr>
      <w:r>
        <w:t>Record the cod</w:t>
      </w:r>
      <w:r w:rsidR="00930A40">
        <w:t xml:space="preserve">e used to </w:t>
      </w:r>
      <w:r w:rsidR="00777CD6">
        <w:t xml:space="preserve">create a </w:t>
      </w:r>
      <w:r w:rsidR="00930A40">
        <w:t>beep in the space below.</w:t>
      </w:r>
    </w:p>
    <w:tbl>
      <w:tblPr>
        <w:tblStyle w:val="Tableheader"/>
        <w:tblW w:w="9650" w:type="dxa"/>
        <w:tblLook w:val="0420" w:firstRow="1" w:lastRow="0" w:firstColumn="0" w:lastColumn="0" w:noHBand="0" w:noVBand="1"/>
        <w:tblDescription w:val="Space for students to provide answer."/>
      </w:tblPr>
      <w:tblGrid>
        <w:gridCol w:w="9650"/>
      </w:tblGrid>
      <w:tr w:rsidR="00930A40" w:rsidRPr="00821E8A" w14:paraId="33EE761B" w14:textId="77777777" w:rsidTr="00F51659">
        <w:trPr>
          <w:cnfStyle w:val="100000000000" w:firstRow="1" w:lastRow="0" w:firstColumn="0" w:lastColumn="0" w:oddVBand="0" w:evenVBand="0" w:oddHBand="0" w:evenHBand="0" w:firstRowFirstColumn="0" w:firstRowLastColumn="0" w:lastRowFirstColumn="0" w:lastRowLastColumn="0"/>
          <w:trHeight w:val="5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A63811B" w14:textId="77777777" w:rsidR="00930A40" w:rsidRPr="00821E8A" w:rsidRDefault="00930A40" w:rsidP="00F2639F">
            <w:pPr>
              <w:rPr>
                <w:bCs/>
              </w:rPr>
            </w:pPr>
            <w:r w:rsidRPr="00821E8A">
              <w:rPr>
                <w:bCs/>
              </w:rPr>
              <w:t>Sample answers could include:</w:t>
            </w:r>
          </w:p>
          <w:p w14:paraId="765C989C" w14:textId="77777777" w:rsidR="00930A40" w:rsidRPr="00821E8A" w:rsidRDefault="00930A40" w:rsidP="00F2639F">
            <w:pPr>
              <w:rPr>
                <w:b w:val="0"/>
              </w:rPr>
            </w:pPr>
            <w:r w:rsidRPr="00821E8A">
              <w:rPr>
                <w:b w:val="0"/>
              </w:rPr>
              <w:t xml:space="preserve">For </w:t>
            </w:r>
            <w:r w:rsidRPr="00777CD6">
              <w:rPr>
                <w:bCs/>
              </w:rPr>
              <w:t>Arduino/C++</w:t>
            </w:r>
            <w:r w:rsidRPr="00821E8A">
              <w:rPr>
                <w:b w:val="0"/>
              </w:rPr>
              <w:t>:</w:t>
            </w:r>
          </w:p>
          <w:p w14:paraId="5ADFABA1"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51C8253D"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left)==0){</w:t>
            </w:r>
          </w:p>
          <w:p w14:paraId="064988A1"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0/</w:t>
            </w:r>
            <w:proofErr w:type="gramStart"/>
            <w:r w:rsidRPr="00821E8A">
              <w:rPr>
                <w:rFonts w:ascii="Courier New" w:hAnsi="Courier New" w:cs="Courier New"/>
                <w:b w:val="0"/>
              </w:rPr>
              <w:t>3.0;</w:t>
            </w:r>
            <w:proofErr w:type="gramEnd"/>
          </w:p>
          <w:p w14:paraId="4E0B3871"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1F812A7C"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39478BF2"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
          <w:p w14:paraId="08D0A5E6"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centre)==0){</w:t>
            </w:r>
          </w:p>
          <w:p w14:paraId="47791A02"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readingCentre</w:t>
            </w:r>
            <w:proofErr w:type="spellEnd"/>
            <w:r w:rsidRPr="00821E8A">
              <w:rPr>
                <w:rFonts w:ascii="Courier New" w:hAnsi="Courier New" w:cs="Courier New"/>
                <w:b w:val="0"/>
              </w:rPr>
              <w:t>;</w:t>
            </w:r>
            <w:proofErr w:type="gramEnd"/>
          </w:p>
          <w:p w14:paraId="0BE79413"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4E284C1B"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7AFC9247"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
          <w:p w14:paraId="4684B244"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right)==0){</w:t>
            </w:r>
          </w:p>
          <w:p w14:paraId="6BB7B9EF"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0/</w:t>
            </w:r>
            <w:proofErr w:type="gramStart"/>
            <w:r w:rsidRPr="00821E8A">
              <w:rPr>
                <w:rFonts w:ascii="Courier New" w:hAnsi="Courier New" w:cs="Courier New"/>
                <w:b w:val="0"/>
              </w:rPr>
              <w:t>2.0;</w:t>
            </w:r>
            <w:proofErr w:type="gramEnd"/>
          </w:p>
          <w:p w14:paraId="026500DC"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77DEB549"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401256D7" w14:textId="77777777" w:rsidR="00AA30A4" w:rsidRPr="00821E8A" w:rsidRDefault="007E644B" w:rsidP="00F2639F">
            <w:pPr>
              <w:rPr>
                <w:rFonts w:ascii="Courier New" w:hAnsi="Courier New" w:cs="Courier New"/>
                <w:b w:val="0"/>
              </w:rPr>
            </w:pPr>
            <w:r w:rsidRPr="00821E8A">
              <w:rPr>
                <w:rFonts w:ascii="Courier New" w:hAnsi="Courier New" w:cs="Courier New"/>
                <w:b w:val="0"/>
              </w:rPr>
              <w:t xml:space="preserve">  }</w:t>
            </w:r>
          </w:p>
          <w:p w14:paraId="0FE9E2A0" w14:textId="4A6C840A" w:rsidR="00930A40" w:rsidRPr="00821E8A" w:rsidRDefault="00930A40" w:rsidP="00F2639F">
            <w:pPr>
              <w:rPr>
                <w:b w:val="0"/>
              </w:rPr>
            </w:pPr>
            <w:r w:rsidRPr="00821E8A">
              <w:rPr>
                <w:b w:val="0"/>
              </w:rPr>
              <w:t xml:space="preserve">For </w:t>
            </w:r>
            <w:r w:rsidRPr="00777CD6">
              <w:rPr>
                <w:bCs/>
              </w:rPr>
              <w:t>Pico/Python</w:t>
            </w:r>
            <w:r w:rsidRPr="00821E8A">
              <w:rPr>
                <w:b w:val="0"/>
              </w:rPr>
              <w:t>:</w:t>
            </w:r>
          </w:p>
          <w:p w14:paraId="67250E3F"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13A07350"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Left.value</w:t>
            </w:r>
            <w:proofErr w:type="spellEnd"/>
            <w:r w:rsidRPr="00821E8A">
              <w:rPr>
                <w:rFonts w:ascii="Courier New" w:hAnsi="Courier New" w:cs="Courier New"/>
                <w:b w:val="0"/>
              </w:rPr>
              <w:t>()==0:</w:t>
            </w:r>
          </w:p>
          <w:p w14:paraId="0D74712C"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3</w:t>
            </w:r>
          </w:p>
          <w:p w14:paraId="472665CC"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ntegral=0</w:t>
            </w:r>
          </w:p>
          <w:p w14:paraId="271C2185"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beep(1)</w:t>
            </w:r>
          </w:p>
          <w:p w14:paraId="7D3EC00F"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Centre.value</w:t>
            </w:r>
            <w:proofErr w:type="spellEnd"/>
            <w:r w:rsidRPr="00821E8A">
              <w:rPr>
                <w:rFonts w:ascii="Courier New" w:hAnsi="Courier New" w:cs="Courier New"/>
                <w:b w:val="0"/>
              </w:rPr>
              <w:t>()==0:</w:t>
            </w:r>
          </w:p>
          <w:p w14:paraId="6B5AE9FF"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19CFC0DE"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ntegral=0</w:t>
            </w:r>
          </w:p>
          <w:p w14:paraId="5226C769"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beep(1)</w:t>
            </w:r>
          </w:p>
          <w:p w14:paraId="34BCDAEA"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Right.value</w:t>
            </w:r>
            <w:proofErr w:type="spellEnd"/>
            <w:r w:rsidRPr="00821E8A">
              <w:rPr>
                <w:rFonts w:ascii="Courier New" w:hAnsi="Courier New" w:cs="Courier New"/>
                <w:b w:val="0"/>
              </w:rPr>
              <w:t>()==0:</w:t>
            </w:r>
          </w:p>
          <w:p w14:paraId="4C271FB2"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2</w:t>
            </w:r>
          </w:p>
          <w:p w14:paraId="13F7BD98"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ntegral=0</w:t>
            </w:r>
          </w:p>
          <w:p w14:paraId="1AA7D6F7" w14:textId="2231201A" w:rsidR="00930A40" w:rsidRPr="00821E8A" w:rsidRDefault="002E69FD" w:rsidP="00F2639F">
            <w:pPr>
              <w:rPr>
                <w:b w:val="0"/>
              </w:rPr>
            </w:pPr>
            <w:r w:rsidRPr="00821E8A">
              <w:rPr>
                <w:rFonts w:ascii="Courier New" w:hAnsi="Courier New" w:cs="Courier New"/>
                <w:b w:val="0"/>
              </w:rPr>
              <w:t xml:space="preserve">        beep(1)</w:t>
            </w:r>
          </w:p>
        </w:tc>
      </w:tr>
    </w:tbl>
    <w:p w14:paraId="4512BE18" w14:textId="77777777" w:rsidR="00166008" w:rsidRDefault="00166008" w:rsidP="004C70B7">
      <w:pPr>
        <w:pStyle w:val="ListBullet"/>
        <w:numPr>
          <w:ilvl w:val="0"/>
          <w:numId w:val="0"/>
        </w:numPr>
      </w:pPr>
      <w:r>
        <w:t>Suggest further user interface improvements for this system.</w:t>
      </w:r>
    </w:p>
    <w:tbl>
      <w:tblPr>
        <w:tblStyle w:val="Tableheader"/>
        <w:tblW w:w="9650" w:type="dxa"/>
        <w:tblLook w:val="0420" w:firstRow="1" w:lastRow="0" w:firstColumn="0" w:lastColumn="0" w:noHBand="0" w:noVBand="1"/>
        <w:tblDescription w:val="Space for students to provide answer."/>
      </w:tblPr>
      <w:tblGrid>
        <w:gridCol w:w="9650"/>
      </w:tblGrid>
      <w:tr w:rsidR="00166008" w:rsidRPr="00821E8A" w14:paraId="3D11BC80" w14:textId="77777777" w:rsidTr="00F51659">
        <w:trPr>
          <w:cnfStyle w:val="100000000000" w:firstRow="1" w:lastRow="0" w:firstColumn="0" w:lastColumn="0" w:oddVBand="0" w:evenVBand="0" w:oddHBand="0" w:evenHBand="0" w:firstRowFirstColumn="0" w:firstRowLastColumn="0" w:lastRowFirstColumn="0" w:lastRowLastColumn="0"/>
          <w:trHeight w:val="2204"/>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B137DCD" w14:textId="77777777" w:rsidR="00166008" w:rsidRPr="00821E8A" w:rsidRDefault="00166008" w:rsidP="00F2639F">
            <w:pPr>
              <w:rPr>
                <w:bCs/>
              </w:rPr>
            </w:pPr>
            <w:r w:rsidRPr="00821E8A">
              <w:rPr>
                <w:bCs/>
              </w:rPr>
              <w:t>Sample answer:</w:t>
            </w:r>
          </w:p>
          <w:p w14:paraId="217999B4" w14:textId="3B9F6A9E" w:rsidR="00AB743B" w:rsidRPr="00821E8A" w:rsidRDefault="00E44B66" w:rsidP="00F2639F">
            <w:pPr>
              <w:rPr>
                <w:b w:val="0"/>
              </w:rPr>
            </w:pPr>
            <w:r w:rsidRPr="00821E8A">
              <w:rPr>
                <w:b w:val="0"/>
              </w:rPr>
              <w:t xml:space="preserve">Like the programmable articulated robot arm, the interface needs to be more physically robust and contain some basic </w:t>
            </w:r>
            <w:r w:rsidR="00207948" w:rsidRPr="00821E8A">
              <w:rPr>
                <w:b w:val="0"/>
              </w:rPr>
              <w:t>control information to let the user know what each button and potentiometer is for.</w:t>
            </w:r>
          </w:p>
          <w:p w14:paraId="35CE0E92" w14:textId="47D069DA" w:rsidR="00166008" w:rsidRPr="00821E8A" w:rsidRDefault="00207948" w:rsidP="00F2639F">
            <w:pPr>
              <w:rPr>
                <w:b w:val="0"/>
              </w:rPr>
            </w:pPr>
            <w:r w:rsidRPr="00821E8A">
              <w:rPr>
                <w:b w:val="0"/>
              </w:rPr>
              <w:t xml:space="preserve">The </w:t>
            </w:r>
            <w:r w:rsidR="00517E75" w:rsidRPr="00821E8A">
              <w:rPr>
                <w:b w:val="0"/>
              </w:rPr>
              <w:t xml:space="preserve">system should also show something to the </w:t>
            </w:r>
            <w:r w:rsidRPr="00821E8A">
              <w:rPr>
                <w:b w:val="0"/>
              </w:rPr>
              <w:t xml:space="preserve">user </w:t>
            </w:r>
            <w:r w:rsidR="00517E75" w:rsidRPr="00821E8A">
              <w:rPr>
                <w:b w:val="0"/>
              </w:rPr>
              <w:t xml:space="preserve">to let them know </w:t>
            </w:r>
            <w:r w:rsidRPr="00821E8A">
              <w:rPr>
                <w:b w:val="0"/>
              </w:rPr>
              <w:t xml:space="preserve">when </w:t>
            </w:r>
            <w:r w:rsidR="00517E75" w:rsidRPr="00821E8A">
              <w:rPr>
                <w:b w:val="0"/>
              </w:rPr>
              <w:t xml:space="preserve">it </w:t>
            </w:r>
            <w:r w:rsidRPr="00821E8A">
              <w:rPr>
                <w:b w:val="0"/>
              </w:rPr>
              <w:t>is powered on.</w:t>
            </w:r>
          </w:p>
        </w:tc>
      </w:tr>
    </w:tbl>
    <w:p w14:paraId="0FF133AB" w14:textId="021DA54A" w:rsidR="0016145F" w:rsidRDefault="0016145F" w:rsidP="004C70B7">
      <w:pPr>
        <w:pStyle w:val="ListBullet"/>
        <w:numPr>
          <w:ilvl w:val="0"/>
          <w:numId w:val="0"/>
        </w:numPr>
      </w:pPr>
      <w:r>
        <w:t>Record your completed code below.</w:t>
      </w:r>
    </w:p>
    <w:tbl>
      <w:tblPr>
        <w:tblStyle w:val="Tableheader"/>
        <w:tblW w:w="9650" w:type="dxa"/>
        <w:tblLook w:val="0420" w:firstRow="1" w:lastRow="0" w:firstColumn="0" w:lastColumn="0" w:noHBand="0" w:noVBand="1"/>
        <w:tblDescription w:val="Space for students to provide answer."/>
      </w:tblPr>
      <w:tblGrid>
        <w:gridCol w:w="9650"/>
      </w:tblGrid>
      <w:tr w:rsidR="0016145F" w:rsidRPr="00821E8A" w14:paraId="77E87BD2"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357E9BC" w14:textId="77777777" w:rsidR="0016145F" w:rsidRPr="00821E8A" w:rsidRDefault="0016145F" w:rsidP="00F2639F">
            <w:pPr>
              <w:rPr>
                <w:bCs/>
              </w:rPr>
            </w:pPr>
            <w:r w:rsidRPr="00821E8A">
              <w:rPr>
                <w:bCs/>
              </w:rPr>
              <w:t>Sample answers could include:</w:t>
            </w:r>
          </w:p>
          <w:p w14:paraId="4EAE9721" w14:textId="545A59A0" w:rsidR="0016145F" w:rsidRPr="00821E8A" w:rsidRDefault="0016145F" w:rsidP="00F2639F">
            <w:pPr>
              <w:rPr>
                <w:b w:val="0"/>
              </w:rPr>
            </w:pPr>
            <w:r w:rsidRPr="00821E8A">
              <w:rPr>
                <w:b w:val="0"/>
              </w:rPr>
              <w:t xml:space="preserve">For </w:t>
            </w:r>
            <w:r w:rsidRPr="00777CD6">
              <w:rPr>
                <w:bCs/>
              </w:rPr>
              <w:t>Arduino/C++</w:t>
            </w:r>
            <w:r w:rsidR="00011DE4" w:rsidRPr="00821E8A">
              <w:rPr>
                <w:b w:val="0"/>
              </w:rPr>
              <w:t xml:space="preserve"> (</w:t>
            </w:r>
            <w:hyperlink r:id="rId227" w:history="1">
              <w:r w:rsidR="00011DE4" w:rsidRPr="00821E8A">
                <w:rPr>
                  <w:rStyle w:val="Hyperlink"/>
                  <w:b w:val="0"/>
                </w:rPr>
                <w:t>Wokwi simulation</w:t>
              </w:r>
            </w:hyperlink>
            <w:r w:rsidR="00011DE4" w:rsidRPr="00821E8A">
              <w:rPr>
                <w:b w:val="0"/>
              </w:rPr>
              <w:t>)</w:t>
            </w:r>
          </w:p>
          <w:p w14:paraId="3F6FA84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Balance beam - experiment and adjust to suit your circuit </w:t>
            </w:r>
          </w:p>
          <w:p w14:paraId="3997DF8C" w14:textId="77777777" w:rsidR="00F52CAA" w:rsidRPr="00821E8A" w:rsidRDefault="00F52CAA" w:rsidP="00F2639F">
            <w:pPr>
              <w:rPr>
                <w:rFonts w:ascii="Courier New" w:hAnsi="Courier New" w:cs="Courier New"/>
                <w:b w:val="0"/>
              </w:rPr>
            </w:pPr>
          </w:p>
          <w:p w14:paraId="1267CE56" w14:textId="77777777" w:rsidR="00F52CAA" w:rsidRPr="00821E8A" w:rsidRDefault="00F52CAA" w:rsidP="00F2639F">
            <w:pPr>
              <w:rPr>
                <w:rFonts w:ascii="Courier New" w:hAnsi="Courier New" w:cs="Courier New"/>
                <w:b w:val="0"/>
                <w:lang w:val="it-IT"/>
              </w:rPr>
            </w:pPr>
            <w:r w:rsidRPr="00821E8A">
              <w:rPr>
                <w:rFonts w:ascii="Courier New" w:hAnsi="Courier New" w:cs="Courier New"/>
                <w:b w:val="0"/>
                <w:lang w:val="it-IT"/>
              </w:rPr>
              <w:t>#include &lt;Servo.h&gt;</w:t>
            </w:r>
          </w:p>
          <w:p w14:paraId="33636FDE" w14:textId="77777777" w:rsidR="00F52CAA" w:rsidRPr="00821E8A" w:rsidRDefault="00F52CAA" w:rsidP="00F2639F">
            <w:pPr>
              <w:rPr>
                <w:rFonts w:ascii="Courier New" w:hAnsi="Courier New" w:cs="Courier New"/>
                <w:b w:val="0"/>
                <w:lang w:val="it-IT"/>
              </w:rPr>
            </w:pPr>
            <w:r w:rsidRPr="00821E8A">
              <w:rPr>
                <w:rFonts w:ascii="Courier New" w:hAnsi="Courier New" w:cs="Courier New"/>
                <w:b w:val="0"/>
                <w:lang w:val="it-IT"/>
              </w:rPr>
              <w:t>Servo servo;</w:t>
            </w:r>
          </w:p>
          <w:p w14:paraId="08C75B16" w14:textId="77777777" w:rsidR="00F52CAA" w:rsidRPr="00821E8A" w:rsidRDefault="00F52CAA" w:rsidP="00F2639F">
            <w:pPr>
              <w:rPr>
                <w:rFonts w:ascii="Courier New" w:hAnsi="Courier New" w:cs="Courier New"/>
                <w:b w:val="0"/>
                <w:lang w:val="it-IT"/>
              </w:rPr>
            </w:pPr>
          </w:p>
          <w:p w14:paraId="62FE20C0" w14:textId="77777777" w:rsidR="00F52CAA" w:rsidRPr="00821E8A" w:rsidRDefault="00F52CAA" w:rsidP="00F2639F">
            <w:pPr>
              <w:rPr>
                <w:rFonts w:ascii="Courier New" w:hAnsi="Courier New" w:cs="Courier New"/>
                <w:b w:val="0"/>
              </w:rPr>
            </w:pPr>
            <w:r w:rsidRPr="00821E8A">
              <w:rPr>
                <w:rFonts w:ascii="Courier New" w:hAnsi="Courier New" w:cs="Courier New"/>
                <w:b w:val="0"/>
              </w:rPr>
              <w:t>int trigger=2, echo=</w:t>
            </w:r>
            <w:proofErr w:type="gramStart"/>
            <w:r w:rsidRPr="00821E8A">
              <w:rPr>
                <w:rFonts w:ascii="Courier New" w:hAnsi="Courier New" w:cs="Courier New"/>
                <w:b w:val="0"/>
              </w:rPr>
              <w:t>3;</w:t>
            </w:r>
            <w:proofErr w:type="gramEnd"/>
          </w:p>
          <w:p w14:paraId="4A3B43B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potentiometerP</w:t>
            </w:r>
            <w:proofErr w:type="spellEnd"/>
            <w:r w:rsidRPr="00821E8A">
              <w:rPr>
                <w:rFonts w:ascii="Courier New" w:hAnsi="Courier New" w:cs="Courier New"/>
                <w:b w:val="0"/>
              </w:rPr>
              <w:t xml:space="preserve">=A1, </w:t>
            </w:r>
            <w:proofErr w:type="spellStart"/>
            <w:r w:rsidRPr="00821E8A">
              <w:rPr>
                <w:rFonts w:ascii="Courier New" w:hAnsi="Courier New" w:cs="Courier New"/>
                <w:b w:val="0"/>
              </w:rPr>
              <w:t>potentiometerI</w:t>
            </w:r>
            <w:proofErr w:type="spellEnd"/>
            <w:r w:rsidRPr="00821E8A">
              <w:rPr>
                <w:rFonts w:ascii="Courier New" w:hAnsi="Courier New" w:cs="Courier New"/>
                <w:b w:val="0"/>
              </w:rPr>
              <w:t xml:space="preserve">=A2, </w:t>
            </w:r>
            <w:proofErr w:type="spellStart"/>
            <w:r w:rsidRPr="00821E8A">
              <w:rPr>
                <w:rFonts w:ascii="Courier New" w:hAnsi="Courier New" w:cs="Courier New"/>
                <w:b w:val="0"/>
              </w:rPr>
              <w:t>potentiometerD</w:t>
            </w:r>
            <w:proofErr w:type="spellEnd"/>
            <w:r w:rsidRPr="00821E8A">
              <w:rPr>
                <w:rFonts w:ascii="Courier New" w:hAnsi="Courier New" w:cs="Courier New"/>
                <w:b w:val="0"/>
              </w:rPr>
              <w:t>=</w:t>
            </w:r>
            <w:proofErr w:type="gramStart"/>
            <w:r w:rsidRPr="00821E8A">
              <w:rPr>
                <w:rFonts w:ascii="Courier New" w:hAnsi="Courier New" w:cs="Courier New"/>
                <w:b w:val="0"/>
              </w:rPr>
              <w:t>A3;</w:t>
            </w:r>
            <w:proofErr w:type="gramEnd"/>
          </w:p>
          <w:p w14:paraId="5EA16E6A" w14:textId="77777777" w:rsidR="00F52CAA" w:rsidRPr="00821E8A" w:rsidRDefault="00F52CAA" w:rsidP="00F2639F">
            <w:pPr>
              <w:rPr>
                <w:rFonts w:ascii="Courier New" w:hAnsi="Courier New" w:cs="Courier New"/>
                <w:b w:val="0"/>
              </w:rPr>
            </w:pPr>
            <w:r w:rsidRPr="00821E8A">
              <w:rPr>
                <w:rFonts w:ascii="Courier New" w:hAnsi="Courier New" w:cs="Courier New"/>
                <w:b w:val="0"/>
              </w:rPr>
              <w:t>int left=10, centre=11, right=</w:t>
            </w:r>
            <w:proofErr w:type="gramStart"/>
            <w:r w:rsidRPr="00821E8A">
              <w:rPr>
                <w:rFonts w:ascii="Courier New" w:hAnsi="Courier New" w:cs="Courier New"/>
                <w:b w:val="0"/>
              </w:rPr>
              <w:t>12;</w:t>
            </w:r>
            <w:proofErr w:type="gramEnd"/>
          </w:p>
          <w:p w14:paraId="7215B56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readingCentre</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servoCentre</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 xml:space="preserve">, integral, </w:t>
            </w:r>
            <w:proofErr w:type="spellStart"/>
            <w:proofErr w:type="gramStart"/>
            <w:r w:rsidRPr="00821E8A">
              <w:rPr>
                <w:rFonts w:ascii="Courier New" w:hAnsi="Courier New" w:cs="Courier New"/>
                <w:b w:val="0"/>
              </w:rPr>
              <w:t>lastError</w:t>
            </w:r>
            <w:proofErr w:type="spellEnd"/>
            <w:r w:rsidRPr="00821E8A">
              <w:rPr>
                <w:rFonts w:ascii="Courier New" w:hAnsi="Courier New" w:cs="Courier New"/>
                <w:b w:val="0"/>
              </w:rPr>
              <w:t>;</w:t>
            </w:r>
            <w:proofErr w:type="gramEnd"/>
          </w:p>
          <w:p w14:paraId="45DDACB4" w14:textId="77777777" w:rsidR="00F52CAA" w:rsidRPr="00821E8A" w:rsidRDefault="00F52CAA" w:rsidP="00F2639F">
            <w:pPr>
              <w:rPr>
                <w:rFonts w:ascii="Courier New" w:hAnsi="Courier New" w:cs="Courier New"/>
                <w:b w:val="0"/>
              </w:rPr>
            </w:pPr>
            <w:r w:rsidRPr="00821E8A">
              <w:rPr>
                <w:rFonts w:ascii="Courier New" w:hAnsi="Courier New" w:cs="Courier New"/>
                <w:b w:val="0"/>
              </w:rPr>
              <w:t>int LED=</w:t>
            </w:r>
            <w:proofErr w:type="gramStart"/>
            <w:r w:rsidRPr="00821E8A">
              <w:rPr>
                <w:rFonts w:ascii="Courier New" w:hAnsi="Courier New" w:cs="Courier New"/>
                <w:b w:val="0"/>
              </w:rPr>
              <w:t>4;</w:t>
            </w:r>
            <w:proofErr w:type="gramEnd"/>
          </w:p>
          <w:p w14:paraId="64373F58" w14:textId="77777777" w:rsidR="00F52CAA" w:rsidRPr="00821E8A" w:rsidRDefault="00F52CAA" w:rsidP="00F2639F">
            <w:pPr>
              <w:rPr>
                <w:rFonts w:ascii="Courier New" w:hAnsi="Courier New" w:cs="Courier New"/>
                <w:b w:val="0"/>
              </w:rPr>
            </w:pPr>
          </w:p>
          <w:p w14:paraId="3685F786" w14:textId="77777777" w:rsidR="00F52CAA" w:rsidRPr="00821E8A" w:rsidRDefault="00F52CAA" w:rsidP="00F2639F">
            <w:pPr>
              <w:rPr>
                <w:rFonts w:ascii="Courier New" w:hAnsi="Courier New" w:cs="Courier New"/>
                <w:b w:val="0"/>
              </w:rPr>
            </w:pPr>
            <w:r w:rsidRPr="00821E8A">
              <w:rPr>
                <w:rFonts w:ascii="Courier New" w:hAnsi="Courier New" w:cs="Courier New"/>
                <w:b w:val="0"/>
              </w:rPr>
              <w:t>void setup()</w:t>
            </w:r>
          </w:p>
          <w:p w14:paraId="4C75A061"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579674C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Configure the potentiometer pins for ADC input</w:t>
            </w:r>
          </w:p>
          <w:p w14:paraId="420A60A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P,INPUT</w:t>
            </w:r>
            <w:proofErr w:type="spellEnd"/>
            <w:proofErr w:type="gramEnd"/>
            <w:r w:rsidRPr="00821E8A">
              <w:rPr>
                <w:rFonts w:ascii="Courier New" w:hAnsi="Courier New" w:cs="Courier New"/>
                <w:b w:val="0"/>
              </w:rPr>
              <w:t>);</w:t>
            </w:r>
          </w:p>
          <w:p w14:paraId="232A3A7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I,INPUT</w:t>
            </w:r>
            <w:proofErr w:type="spellEnd"/>
            <w:proofErr w:type="gramEnd"/>
            <w:r w:rsidRPr="00821E8A">
              <w:rPr>
                <w:rFonts w:ascii="Courier New" w:hAnsi="Courier New" w:cs="Courier New"/>
                <w:b w:val="0"/>
              </w:rPr>
              <w:t>);</w:t>
            </w:r>
          </w:p>
          <w:p w14:paraId="2611944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D,INPUT</w:t>
            </w:r>
            <w:proofErr w:type="spellEnd"/>
            <w:proofErr w:type="gramEnd"/>
            <w:r w:rsidRPr="00821E8A">
              <w:rPr>
                <w:rFonts w:ascii="Courier New" w:hAnsi="Courier New" w:cs="Courier New"/>
                <w:b w:val="0"/>
              </w:rPr>
              <w:t>);</w:t>
            </w:r>
          </w:p>
          <w:p w14:paraId="0B71AE8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342136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configure pins for the ultrasonic distance sensor</w:t>
            </w:r>
          </w:p>
          <w:p w14:paraId="38EEB7B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trigger,OUTPUT</w:t>
            </w:r>
            <w:proofErr w:type="spellEnd"/>
            <w:proofErr w:type="gramEnd"/>
            <w:r w:rsidRPr="00821E8A">
              <w:rPr>
                <w:rFonts w:ascii="Courier New" w:hAnsi="Courier New" w:cs="Courier New"/>
                <w:b w:val="0"/>
              </w:rPr>
              <w:t>);</w:t>
            </w:r>
          </w:p>
          <w:p w14:paraId="390A15B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echo,INPUT</w:t>
            </w:r>
            <w:proofErr w:type="spellEnd"/>
            <w:proofErr w:type="gramEnd"/>
            <w:r w:rsidRPr="00821E8A">
              <w:rPr>
                <w:rFonts w:ascii="Courier New" w:hAnsi="Courier New" w:cs="Courier New"/>
                <w:b w:val="0"/>
              </w:rPr>
              <w:t>);</w:t>
            </w:r>
          </w:p>
          <w:p w14:paraId="52F0A09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744EA6A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the servo library sets the 50Hz pulse frequency</w:t>
            </w:r>
          </w:p>
          <w:p w14:paraId="085BA1D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servo.attach</w:t>
            </w:r>
            <w:proofErr w:type="spellEnd"/>
            <w:proofErr w:type="gramEnd"/>
            <w:r w:rsidRPr="00821E8A">
              <w:rPr>
                <w:rFonts w:ascii="Courier New" w:hAnsi="Courier New" w:cs="Courier New"/>
                <w:b w:val="0"/>
              </w:rPr>
              <w:t>(7, 1000, 2000);</w:t>
            </w:r>
          </w:p>
          <w:p w14:paraId="3E5D95C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74865E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Configure pushbuttons for digital input with pullup resistors</w:t>
            </w:r>
          </w:p>
          <w:p w14:paraId="1F7A7B5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left,INPUT</w:t>
            </w:r>
            <w:proofErr w:type="gramEnd"/>
            <w:r w:rsidRPr="00821E8A">
              <w:rPr>
                <w:rFonts w:ascii="Courier New" w:hAnsi="Courier New" w:cs="Courier New"/>
                <w:b w:val="0"/>
              </w:rPr>
              <w:t>_PULLUP</w:t>
            </w:r>
            <w:proofErr w:type="spellEnd"/>
            <w:r w:rsidRPr="00821E8A">
              <w:rPr>
                <w:rFonts w:ascii="Courier New" w:hAnsi="Courier New" w:cs="Courier New"/>
                <w:b w:val="0"/>
              </w:rPr>
              <w:t>);</w:t>
            </w:r>
          </w:p>
          <w:p w14:paraId="38DA1DA2"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centre,INPUT</w:t>
            </w:r>
            <w:proofErr w:type="gramEnd"/>
            <w:r w:rsidRPr="00821E8A">
              <w:rPr>
                <w:rFonts w:ascii="Courier New" w:hAnsi="Courier New" w:cs="Courier New"/>
                <w:b w:val="0"/>
              </w:rPr>
              <w:t>_PULLUP</w:t>
            </w:r>
            <w:proofErr w:type="spellEnd"/>
            <w:r w:rsidRPr="00821E8A">
              <w:rPr>
                <w:rFonts w:ascii="Courier New" w:hAnsi="Courier New" w:cs="Courier New"/>
                <w:b w:val="0"/>
              </w:rPr>
              <w:t>);</w:t>
            </w:r>
          </w:p>
          <w:p w14:paraId="22AF9AB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right,INPUT</w:t>
            </w:r>
            <w:proofErr w:type="gramEnd"/>
            <w:r w:rsidRPr="00821E8A">
              <w:rPr>
                <w:rFonts w:ascii="Courier New" w:hAnsi="Courier New" w:cs="Courier New"/>
                <w:b w:val="0"/>
              </w:rPr>
              <w:t>_PULLUP</w:t>
            </w:r>
            <w:proofErr w:type="spellEnd"/>
            <w:r w:rsidRPr="00821E8A">
              <w:rPr>
                <w:rFonts w:ascii="Courier New" w:hAnsi="Courier New" w:cs="Courier New"/>
                <w:b w:val="0"/>
              </w:rPr>
              <w:t>);</w:t>
            </w:r>
          </w:p>
          <w:p w14:paraId="45CED6D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B14BBB7"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set some initial variables - calibrate these for your balance beam and sensor</w:t>
            </w:r>
          </w:p>
          <w:p w14:paraId="55722B8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readingCentre</w:t>
            </w:r>
            <w:proofErr w:type="spellEnd"/>
            <w:r w:rsidRPr="00821E8A">
              <w:rPr>
                <w:rFonts w:ascii="Courier New" w:hAnsi="Courier New" w:cs="Courier New"/>
                <w:b w:val="0"/>
              </w:rPr>
              <w:t>=800;       //the value given by the distance sensor when the ball is in the centre</w:t>
            </w:r>
          </w:p>
          <w:p w14:paraId="17FBCD6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voCentre</w:t>
            </w:r>
            <w:proofErr w:type="spellEnd"/>
            <w:r w:rsidRPr="00821E8A">
              <w:rPr>
                <w:rFonts w:ascii="Courier New" w:hAnsi="Courier New" w:cs="Courier New"/>
                <w:b w:val="0"/>
              </w:rPr>
              <w:t>=90;          //the control signal to send to the servo to keep the platform horizontal</w:t>
            </w:r>
          </w:p>
          <w:p w14:paraId="3203C49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  //the initial desired setpoint</w:t>
            </w:r>
          </w:p>
          <w:p w14:paraId="55994BA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74F79F4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astError</w:t>
            </w:r>
            <w:proofErr w:type="spellEnd"/>
            <w:r w:rsidRPr="00821E8A">
              <w:rPr>
                <w:rFonts w:ascii="Courier New" w:hAnsi="Courier New" w:cs="Courier New"/>
                <w:b w:val="0"/>
              </w:rPr>
              <w:t>=</w:t>
            </w:r>
            <w:proofErr w:type="gramStart"/>
            <w:r w:rsidRPr="00821E8A">
              <w:rPr>
                <w:rFonts w:ascii="Courier New" w:hAnsi="Courier New" w:cs="Courier New"/>
                <w:b w:val="0"/>
              </w:rPr>
              <w:t>0;</w:t>
            </w:r>
            <w:proofErr w:type="gramEnd"/>
          </w:p>
          <w:p w14:paraId="5AA74D2C" w14:textId="77777777" w:rsidR="00F52CAA" w:rsidRPr="00821E8A" w:rsidRDefault="00F52CAA" w:rsidP="00F2639F">
            <w:pPr>
              <w:rPr>
                <w:rFonts w:ascii="Courier New" w:hAnsi="Courier New" w:cs="Courier New"/>
                <w:b w:val="0"/>
              </w:rPr>
            </w:pPr>
          </w:p>
          <w:p w14:paraId="5F48891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begin</w:t>
            </w:r>
            <w:proofErr w:type="spellEnd"/>
            <w:r w:rsidRPr="00821E8A">
              <w:rPr>
                <w:rFonts w:ascii="Courier New" w:hAnsi="Courier New" w:cs="Courier New"/>
                <w:b w:val="0"/>
              </w:rPr>
              <w:t>(9600</w:t>
            </w:r>
            <w:proofErr w:type="gramStart"/>
            <w:r w:rsidRPr="00821E8A">
              <w:rPr>
                <w:rFonts w:ascii="Courier New" w:hAnsi="Courier New" w:cs="Courier New"/>
                <w:b w:val="0"/>
              </w:rPr>
              <w:t>);</w:t>
            </w:r>
            <w:proofErr w:type="gramEnd"/>
          </w:p>
          <w:p w14:paraId="7CC03E13"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761A4F5E" w14:textId="77777777" w:rsidR="00F52CAA" w:rsidRPr="00821E8A" w:rsidRDefault="00F52CAA" w:rsidP="00F2639F">
            <w:pPr>
              <w:rPr>
                <w:rFonts w:ascii="Courier New" w:hAnsi="Courier New" w:cs="Courier New"/>
                <w:b w:val="0"/>
              </w:rPr>
            </w:pPr>
          </w:p>
          <w:p w14:paraId="6A63BBB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singleReading</w:t>
            </w:r>
            <w:proofErr w:type="spellEnd"/>
            <w:r w:rsidRPr="00821E8A">
              <w:rPr>
                <w:rFonts w:ascii="Courier New" w:hAnsi="Courier New" w:cs="Courier New"/>
                <w:b w:val="0"/>
              </w:rPr>
              <w:t>() {</w:t>
            </w:r>
          </w:p>
          <w:p w14:paraId="0F252AF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return a single unfiltered read from a sensor as a proxy for distance</w:t>
            </w:r>
          </w:p>
          <w:p w14:paraId="1FEEAE4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trigger, HIGH);</w:t>
            </w:r>
          </w:p>
          <w:p w14:paraId="22A1DF5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delayMicroseconds</w:t>
            </w:r>
            <w:proofErr w:type="spellEnd"/>
            <w:r w:rsidRPr="00821E8A">
              <w:rPr>
                <w:rFonts w:ascii="Courier New" w:hAnsi="Courier New" w:cs="Courier New"/>
                <w:b w:val="0"/>
              </w:rPr>
              <w:t>(</w:t>
            </w:r>
            <w:proofErr w:type="gramEnd"/>
            <w:r w:rsidRPr="00821E8A">
              <w:rPr>
                <w:rFonts w:ascii="Courier New" w:hAnsi="Courier New" w:cs="Courier New"/>
                <w:b w:val="0"/>
              </w:rPr>
              <w:t>5);</w:t>
            </w:r>
          </w:p>
          <w:p w14:paraId="37021A3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trigger, LOW);</w:t>
            </w:r>
          </w:p>
          <w:p w14:paraId="66B4BBB8" w14:textId="77777777" w:rsidR="00F52CAA" w:rsidRPr="00821E8A" w:rsidRDefault="00F52CAA" w:rsidP="00F2639F">
            <w:pPr>
              <w:rPr>
                <w:rFonts w:ascii="Courier New" w:hAnsi="Courier New" w:cs="Courier New"/>
                <w:b w:val="0"/>
              </w:rPr>
            </w:pPr>
          </w:p>
          <w:p w14:paraId="3E9278D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measure the response time</w:t>
            </w:r>
          </w:p>
          <w:p w14:paraId="143247F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duration = </w:t>
            </w:r>
            <w:proofErr w:type="spellStart"/>
            <w:proofErr w:type="gramStart"/>
            <w:r w:rsidRPr="00821E8A">
              <w:rPr>
                <w:rFonts w:ascii="Courier New" w:hAnsi="Courier New" w:cs="Courier New"/>
                <w:b w:val="0"/>
              </w:rPr>
              <w:t>pulseIn</w:t>
            </w:r>
            <w:proofErr w:type="spellEnd"/>
            <w:r w:rsidRPr="00821E8A">
              <w:rPr>
                <w:rFonts w:ascii="Courier New" w:hAnsi="Courier New" w:cs="Courier New"/>
                <w:b w:val="0"/>
              </w:rPr>
              <w:t>(</w:t>
            </w:r>
            <w:proofErr w:type="gramEnd"/>
            <w:r w:rsidRPr="00821E8A">
              <w:rPr>
                <w:rFonts w:ascii="Courier New" w:hAnsi="Courier New" w:cs="Courier New"/>
                <w:b w:val="0"/>
              </w:rPr>
              <w:t>echo, HIGH);</w:t>
            </w:r>
          </w:p>
          <w:p w14:paraId="67FEA3B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return </w:t>
            </w:r>
            <w:proofErr w:type="gramStart"/>
            <w:r w:rsidRPr="00821E8A">
              <w:rPr>
                <w:rFonts w:ascii="Courier New" w:hAnsi="Courier New" w:cs="Courier New"/>
                <w:b w:val="0"/>
              </w:rPr>
              <w:t>duration;</w:t>
            </w:r>
            <w:proofErr w:type="gramEnd"/>
          </w:p>
          <w:p w14:paraId="2EDC9CE5"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607BD41B" w14:textId="77777777" w:rsidR="00F52CAA" w:rsidRPr="00821E8A" w:rsidRDefault="00F52CAA" w:rsidP="00F2639F">
            <w:pPr>
              <w:rPr>
                <w:rFonts w:ascii="Courier New" w:hAnsi="Courier New" w:cs="Courier New"/>
                <w:b w:val="0"/>
              </w:rPr>
            </w:pPr>
          </w:p>
          <w:p w14:paraId="098504A0"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void beep(int </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4F0F286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Turn the buzzer on and off a given number of times</w:t>
            </w:r>
          </w:p>
          <w:p w14:paraId="138E76D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numBeeps</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5B7244D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tone(</w:t>
            </w:r>
            <w:proofErr w:type="gramEnd"/>
            <w:r w:rsidRPr="00821E8A">
              <w:rPr>
                <w:rFonts w:ascii="Courier New" w:hAnsi="Courier New" w:cs="Courier New"/>
                <w:b w:val="0"/>
              </w:rPr>
              <w:t>9,1000);</w:t>
            </w:r>
          </w:p>
          <w:p w14:paraId="49C7B60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300);</w:t>
            </w:r>
          </w:p>
          <w:p w14:paraId="0DA04202"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noTone</w:t>
            </w:r>
            <w:proofErr w:type="spellEnd"/>
            <w:r w:rsidRPr="00821E8A">
              <w:rPr>
                <w:rFonts w:ascii="Courier New" w:hAnsi="Courier New" w:cs="Courier New"/>
                <w:b w:val="0"/>
              </w:rPr>
              <w:t>(</w:t>
            </w:r>
            <w:proofErr w:type="gramEnd"/>
            <w:r w:rsidRPr="00821E8A">
              <w:rPr>
                <w:rFonts w:ascii="Courier New" w:hAnsi="Courier New" w:cs="Courier New"/>
                <w:b w:val="0"/>
              </w:rPr>
              <w:t>9);</w:t>
            </w:r>
          </w:p>
          <w:p w14:paraId="5810F10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200);</w:t>
            </w:r>
          </w:p>
          <w:p w14:paraId="1CFCBE5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71EED0B"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687885E0" w14:textId="77777777" w:rsidR="00F52CAA" w:rsidRPr="00821E8A" w:rsidRDefault="00F52CAA" w:rsidP="00F2639F">
            <w:pPr>
              <w:rPr>
                <w:rFonts w:ascii="Courier New" w:hAnsi="Courier New" w:cs="Courier New"/>
                <w:b w:val="0"/>
              </w:rPr>
            </w:pPr>
          </w:p>
          <w:p w14:paraId="72B4DC21" w14:textId="77777777" w:rsidR="00F52CAA" w:rsidRPr="00821E8A" w:rsidRDefault="00F52CAA" w:rsidP="00F2639F">
            <w:pPr>
              <w:rPr>
                <w:rFonts w:ascii="Courier New" w:hAnsi="Courier New" w:cs="Courier New"/>
                <w:b w:val="0"/>
              </w:rPr>
            </w:pPr>
            <w:r w:rsidRPr="00821E8A">
              <w:rPr>
                <w:rFonts w:ascii="Courier New" w:hAnsi="Courier New" w:cs="Courier New"/>
                <w:b w:val="0"/>
              </w:rPr>
              <w:t>void loop(){  //main control loop</w:t>
            </w:r>
          </w:p>
          <w:p w14:paraId="1F6DE490"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w:t>
            </w:r>
            <w:proofErr w:type="spellStart"/>
            <w:r w:rsidRPr="00821E8A">
              <w:rPr>
                <w:rFonts w:ascii="Courier New" w:hAnsi="Courier New" w:cs="Courier New"/>
                <w:b w:val="0"/>
              </w:rPr>
              <w:t>loopStart</w:t>
            </w:r>
            <w:proofErr w:type="spellEnd"/>
            <w:r w:rsidRPr="00821E8A">
              <w:rPr>
                <w:rFonts w:ascii="Courier New" w:hAnsi="Courier New" w:cs="Courier New"/>
                <w:b w:val="0"/>
              </w:rPr>
              <w:t>=</w:t>
            </w:r>
            <w:proofErr w:type="gramStart"/>
            <w:r w:rsidRPr="00821E8A">
              <w:rPr>
                <w:rFonts w:ascii="Courier New" w:hAnsi="Courier New" w:cs="Courier New"/>
                <w:b w:val="0"/>
              </w:rPr>
              <w:t>micros(</w:t>
            </w:r>
            <w:proofErr w:type="gramEnd"/>
            <w:r w:rsidRPr="00821E8A">
              <w:rPr>
                <w:rFonts w:ascii="Courier New" w:hAnsi="Courier New" w:cs="Courier New"/>
                <w:b w:val="0"/>
              </w:rPr>
              <w:t>);</w:t>
            </w:r>
          </w:p>
          <w:p w14:paraId="55E6247B" w14:textId="77777777" w:rsidR="00F52CAA" w:rsidRPr="00821E8A" w:rsidRDefault="00F52CAA" w:rsidP="00F2639F">
            <w:pPr>
              <w:rPr>
                <w:rFonts w:ascii="Courier New" w:hAnsi="Courier New" w:cs="Courier New"/>
                <w:b w:val="0"/>
              </w:rPr>
            </w:pPr>
          </w:p>
          <w:p w14:paraId="7912570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get values from potentiometers</w:t>
            </w:r>
          </w:p>
          <w:p w14:paraId="4FA27BC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P=</w:t>
            </w:r>
            <w:proofErr w:type="spellStart"/>
            <w:r w:rsidRPr="00821E8A">
              <w:rPr>
                <w:rFonts w:ascii="Courier New" w:hAnsi="Courier New" w:cs="Courier New"/>
                <w:b w:val="0"/>
              </w:rPr>
              <w:t>analogRead</w:t>
            </w:r>
            <w:proofErr w:type="spellEnd"/>
            <w:r w:rsidRPr="00821E8A">
              <w:rPr>
                <w:rFonts w:ascii="Courier New" w:hAnsi="Courier New" w:cs="Courier New"/>
                <w:b w:val="0"/>
              </w:rPr>
              <w:t>(</w:t>
            </w:r>
            <w:proofErr w:type="spellStart"/>
            <w:r w:rsidRPr="00821E8A">
              <w:rPr>
                <w:rFonts w:ascii="Courier New" w:hAnsi="Courier New" w:cs="Courier New"/>
                <w:b w:val="0"/>
              </w:rPr>
              <w:t>potentiometerP</w:t>
            </w:r>
            <w:proofErr w:type="spellEnd"/>
            <w:r w:rsidRPr="00821E8A">
              <w:rPr>
                <w:rFonts w:ascii="Courier New" w:hAnsi="Courier New" w:cs="Courier New"/>
                <w:b w:val="0"/>
              </w:rPr>
              <w:t>)/1024.0/10.0;   //0-0.1</w:t>
            </w:r>
          </w:p>
          <w:p w14:paraId="2773EE2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I=</w:t>
            </w:r>
            <w:proofErr w:type="spellStart"/>
            <w:r w:rsidRPr="00821E8A">
              <w:rPr>
                <w:rFonts w:ascii="Courier New" w:hAnsi="Courier New" w:cs="Courier New"/>
                <w:b w:val="0"/>
              </w:rPr>
              <w:t>analogRead</w:t>
            </w:r>
            <w:proofErr w:type="spellEnd"/>
            <w:r w:rsidRPr="00821E8A">
              <w:rPr>
                <w:rFonts w:ascii="Courier New" w:hAnsi="Courier New" w:cs="Courier New"/>
                <w:b w:val="0"/>
              </w:rPr>
              <w:t>(</w:t>
            </w:r>
            <w:proofErr w:type="spellStart"/>
            <w:r w:rsidRPr="00821E8A">
              <w:rPr>
                <w:rFonts w:ascii="Courier New" w:hAnsi="Courier New" w:cs="Courier New"/>
                <w:b w:val="0"/>
              </w:rPr>
              <w:t>potentiometerI</w:t>
            </w:r>
            <w:proofErr w:type="spellEnd"/>
            <w:r w:rsidRPr="00821E8A">
              <w:rPr>
                <w:rFonts w:ascii="Courier New" w:hAnsi="Courier New" w:cs="Courier New"/>
                <w:b w:val="0"/>
              </w:rPr>
              <w:t>)/1024.0/1000.0; //0-0.001</w:t>
            </w:r>
          </w:p>
          <w:p w14:paraId="2583BB4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D=</w:t>
            </w:r>
            <w:proofErr w:type="spellStart"/>
            <w:r w:rsidRPr="00821E8A">
              <w:rPr>
                <w:rFonts w:ascii="Courier New" w:hAnsi="Courier New" w:cs="Courier New"/>
                <w:b w:val="0"/>
              </w:rPr>
              <w:t>analogRead</w:t>
            </w:r>
            <w:proofErr w:type="spellEnd"/>
            <w:r w:rsidRPr="00821E8A">
              <w:rPr>
                <w:rFonts w:ascii="Courier New" w:hAnsi="Courier New" w:cs="Courier New"/>
                <w:b w:val="0"/>
              </w:rPr>
              <w:t>(</w:t>
            </w:r>
            <w:proofErr w:type="spellStart"/>
            <w:r w:rsidRPr="00821E8A">
              <w:rPr>
                <w:rFonts w:ascii="Courier New" w:hAnsi="Courier New" w:cs="Courier New"/>
                <w:b w:val="0"/>
              </w:rPr>
              <w:t>potentiometerD</w:t>
            </w:r>
            <w:proofErr w:type="spellEnd"/>
            <w:r w:rsidRPr="00821E8A">
              <w:rPr>
                <w:rFonts w:ascii="Courier New" w:hAnsi="Courier New" w:cs="Courier New"/>
                <w:b w:val="0"/>
              </w:rPr>
              <w:t>)/1024.0;        //0-1</w:t>
            </w:r>
          </w:p>
          <w:p w14:paraId="49B4C20D" w14:textId="77777777" w:rsidR="00F52CAA" w:rsidRPr="00821E8A" w:rsidRDefault="00F52CAA" w:rsidP="00F2639F">
            <w:pPr>
              <w:rPr>
                <w:rFonts w:ascii="Courier New" w:hAnsi="Courier New" w:cs="Courier New"/>
                <w:b w:val="0"/>
              </w:rPr>
            </w:pPr>
          </w:p>
          <w:p w14:paraId="3685411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311EFD6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left)==0){</w:t>
            </w:r>
          </w:p>
          <w:p w14:paraId="0CED11E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0/</w:t>
            </w:r>
            <w:proofErr w:type="gramStart"/>
            <w:r w:rsidRPr="00821E8A">
              <w:rPr>
                <w:rFonts w:ascii="Courier New" w:hAnsi="Courier New" w:cs="Courier New"/>
                <w:b w:val="0"/>
              </w:rPr>
              <w:t>3.0;</w:t>
            </w:r>
            <w:proofErr w:type="gramEnd"/>
          </w:p>
          <w:p w14:paraId="7DD53D9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78A97052"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1746F44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1816E0D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centre)==0){</w:t>
            </w:r>
          </w:p>
          <w:p w14:paraId="40BCCB7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readingCentre</w:t>
            </w:r>
            <w:proofErr w:type="spellEnd"/>
            <w:r w:rsidRPr="00821E8A">
              <w:rPr>
                <w:rFonts w:ascii="Courier New" w:hAnsi="Courier New" w:cs="Courier New"/>
                <w:b w:val="0"/>
              </w:rPr>
              <w:t>;</w:t>
            </w:r>
            <w:proofErr w:type="gramEnd"/>
          </w:p>
          <w:p w14:paraId="25D7280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4A27F93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7A90E7A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413093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right)==0){</w:t>
            </w:r>
          </w:p>
          <w:p w14:paraId="09557B6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0/</w:t>
            </w:r>
            <w:proofErr w:type="gramStart"/>
            <w:r w:rsidRPr="00821E8A">
              <w:rPr>
                <w:rFonts w:ascii="Courier New" w:hAnsi="Courier New" w:cs="Courier New"/>
                <w:b w:val="0"/>
              </w:rPr>
              <w:t>2.0;</w:t>
            </w:r>
            <w:proofErr w:type="gramEnd"/>
          </w:p>
          <w:p w14:paraId="2F6B813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4A483B2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5011EE6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5AF4D2B1" w14:textId="77777777" w:rsidR="00F52CAA" w:rsidRPr="00821E8A" w:rsidRDefault="00F52CAA" w:rsidP="00F2639F">
            <w:pPr>
              <w:rPr>
                <w:rFonts w:ascii="Courier New" w:hAnsi="Courier New" w:cs="Courier New"/>
                <w:b w:val="0"/>
              </w:rPr>
            </w:pPr>
          </w:p>
          <w:p w14:paraId="7D43BD3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reading=</w:t>
            </w:r>
            <w:proofErr w:type="spellStart"/>
            <w:proofErr w:type="gramStart"/>
            <w:r w:rsidRPr="00821E8A">
              <w:rPr>
                <w:rFonts w:ascii="Courier New" w:hAnsi="Courier New" w:cs="Courier New"/>
                <w:b w:val="0"/>
              </w:rPr>
              <w:t>singleReading</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2ABFF7C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error=reading-</w:t>
            </w:r>
            <w:proofErr w:type="spellStart"/>
            <w:proofErr w:type="gramStart"/>
            <w:r w:rsidRPr="00821E8A">
              <w:rPr>
                <w:rFonts w:ascii="Courier New" w:hAnsi="Courier New" w:cs="Courier New"/>
                <w:b w:val="0"/>
              </w:rPr>
              <w:t>setPoint</w:t>
            </w:r>
            <w:proofErr w:type="spellEnd"/>
            <w:r w:rsidRPr="00821E8A">
              <w:rPr>
                <w:rFonts w:ascii="Courier New" w:hAnsi="Courier New" w:cs="Courier New"/>
                <w:b w:val="0"/>
              </w:rPr>
              <w:t>;</w:t>
            </w:r>
            <w:proofErr w:type="gramEnd"/>
          </w:p>
          <w:p w14:paraId="2191315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spellStart"/>
            <w:r w:rsidRPr="00821E8A">
              <w:rPr>
                <w:rFonts w:ascii="Courier New" w:hAnsi="Courier New" w:cs="Courier New"/>
                <w:b w:val="0"/>
              </w:rPr>
              <w:t>integral+</w:t>
            </w:r>
            <w:proofErr w:type="gramStart"/>
            <w:r w:rsidRPr="00821E8A">
              <w:rPr>
                <w:rFonts w:ascii="Courier New" w:hAnsi="Courier New" w:cs="Courier New"/>
                <w:b w:val="0"/>
              </w:rPr>
              <w:t>error</w:t>
            </w:r>
            <w:proofErr w:type="spellEnd"/>
            <w:r w:rsidRPr="00821E8A">
              <w:rPr>
                <w:rFonts w:ascii="Courier New" w:hAnsi="Courier New" w:cs="Courier New"/>
                <w:b w:val="0"/>
              </w:rPr>
              <w:t>;</w:t>
            </w:r>
            <w:proofErr w:type="gramEnd"/>
          </w:p>
          <w:p w14:paraId="5A1E71E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difference=error-</w:t>
            </w:r>
            <w:proofErr w:type="spellStart"/>
            <w:proofErr w:type="gramStart"/>
            <w:r w:rsidRPr="00821E8A">
              <w:rPr>
                <w:rFonts w:ascii="Courier New" w:hAnsi="Courier New" w:cs="Courier New"/>
                <w:b w:val="0"/>
              </w:rPr>
              <w:t>lastError</w:t>
            </w:r>
            <w:proofErr w:type="spellEnd"/>
            <w:r w:rsidRPr="00821E8A">
              <w:rPr>
                <w:rFonts w:ascii="Courier New" w:hAnsi="Courier New" w:cs="Courier New"/>
                <w:b w:val="0"/>
              </w:rPr>
              <w:t xml:space="preserve">;   </w:t>
            </w:r>
            <w:proofErr w:type="gramEnd"/>
            <w:r w:rsidRPr="00821E8A">
              <w:rPr>
                <w:rFonts w:ascii="Courier New" w:hAnsi="Courier New" w:cs="Courier New"/>
                <w:b w:val="0"/>
              </w:rPr>
              <w:t xml:space="preserve">//a real </w:t>
            </w:r>
            <w:proofErr w:type="spellStart"/>
            <w:r w:rsidRPr="00821E8A">
              <w:rPr>
                <w:rFonts w:ascii="Courier New" w:hAnsi="Courier New" w:cs="Courier New"/>
                <w:b w:val="0"/>
              </w:rPr>
              <w:t>dE</w:t>
            </w:r>
            <w:proofErr w:type="spellEnd"/>
            <w:r w:rsidRPr="00821E8A">
              <w:rPr>
                <w:rFonts w:ascii="Courier New" w:hAnsi="Courier New" w:cs="Courier New"/>
                <w:b w:val="0"/>
              </w:rPr>
              <w:t>/dt derivative would divide the change in error by the change in time, but since the time difference is almost always exactly the same, we can save this part of the computation to speed up the calculation a little</w:t>
            </w:r>
          </w:p>
          <w:p w14:paraId="5D03A312" w14:textId="77777777" w:rsidR="00F52CAA" w:rsidRPr="00821E8A" w:rsidRDefault="00F52CAA" w:rsidP="00F2639F">
            <w:pPr>
              <w:rPr>
                <w:rFonts w:ascii="Courier New" w:hAnsi="Courier New" w:cs="Courier New"/>
                <w:b w:val="0"/>
              </w:rPr>
            </w:pPr>
          </w:p>
          <w:p w14:paraId="6F93DDA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roofErr w:type="spellStart"/>
            <w:r w:rsidRPr="00821E8A">
              <w:rPr>
                <w:rFonts w:ascii="Courier New" w:hAnsi="Courier New" w:cs="Courier New"/>
                <w:b w:val="0"/>
              </w:rPr>
              <w:t>servoCentre+P</w:t>
            </w:r>
            <w:proofErr w:type="spellEnd"/>
            <w:r w:rsidRPr="00821E8A">
              <w:rPr>
                <w:rFonts w:ascii="Courier New" w:hAnsi="Courier New" w:cs="Courier New"/>
                <w:b w:val="0"/>
              </w:rPr>
              <w:t>*</w:t>
            </w:r>
            <w:proofErr w:type="spellStart"/>
            <w:r w:rsidRPr="00821E8A">
              <w:rPr>
                <w:rFonts w:ascii="Courier New" w:hAnsi="Courier New" w:cs="Courier New"/>
                <w:b w:val="0"/>
              </w:rPr>
              <w:t>error+I</w:t>
            </w:r>
            <w:proofErr w:type="spellEnd"/>
            <w:r w:rsidRPr="00821E8A">
              <w:rPr>
                <w:rFonts w:ascii="Courier New" w:hAnsi="Courier New" w:cs="Courier New"/>
                <w:b w:val="0"/>
              </w:rPr>
              <w:t>*</w:t>
            </w:r>
            <w:proofErr w:type="spellStart"/>
            <w:r w:rsidRPr="00821E8A">
              <w:rPr>
                <w:rFonts w:ascii="Courier New" w:hAnsi="Courier New" w:cs="Courier New"/>
                <w:b w:val="0"/>
              </w:rPr>
              <w:t>integral+D</w:t>
            </w:r>
            <w:proofErr w:type="spellEnd"/>
            <w:r w:rsidRPr="00821E8A">
              <w:rPr>
                <w:rFonts w:ascii="Courier New" w:hAnsi="Courier New" w:cs="Courier New"/>
                <w:b w:val="0"/>
              </w:rPr>
              <w:t>*difference;  //calculate control value</w:t>
            </w:r>
          </w:p>
          <w:p w14:paraId="16AC248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P="); </w:t>
            </w:r>
            <w:proofErr w:type="spellStart"/>
            <w:r w:rsidRPr="00821E8A">
              <w:rPr>
                <w:rFonts w:ascii="Courier New" w:hAnsi="Courier New" w:cs="Courier New"/>
                <w:b w:val="0"/>
              </w:rPr>
              <w:t>Serial.print</w:t>
            </w:r>
            <w:proofErr w:type="spellEnd"/>
            <w:r w:rsidRPr="00821E8A">
              <w:rPr>
                <w:rFonts w:ascii="Courier New" w:hAnsi="Courier New" w:cs="Courier New"/>
                <w:b w:val="0"/>
              </w:rPr>
              <w:t>(P</w:t>
            </w:r>
            <w:proofErr w:type="gramStart"/>
            <w:r w:rsidRPr="00821E8A">
              <w:rPr>
                <w:rFonts w:ascii="Courier New" w:hAnsi="Courier New" w:cs="Courier New"/>
                <w:b w:val="0"/>
              </w:rPr>
              <w:t>);</w:t>
            </w:r>
            <w:proofErr w:type="gramEnd"/>
          </w:p>
          <w:p w14:paraId="6501C0B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I="); </w:t>
            </w:r>
            <w:proofErr w:type="spellStart"/>
            <w:r w:rsidRPr="00821E8A">
              <w:rPr>
                <w:rFonts w:ascii="Courier New" w:hAnsi="Courier New" w:cs="Courier New"/>
                <w:b w:val="0"/>
              </w:rPr>
              <w:t>Serial.print</w:t>
            </w:r>
            <w:proofErr w:type="spellEnd"/>
            <w:r w:rsidRPr="00821E8A">
              <w:rPr>
                <w:rFonts w:ascii="Courier New" w:hAnsi="Courier New" w:cs="Courier New"/>
                <w:b w:val="0"/>
              </w:rPr>
              <w:t>(I</w:t>
            </w:r>
            <w:proofErr w:type="gramStart"/>
            <w:r w:rsidRPr="00821E8A">
              <w:rPr>
                <w:rFonts w:ascii="Courier New" w:hAnsi="Courier New" w:cs="Courier New"/>
                <w:b w:val="0"/>
              </w:rPr>
              <w:t>);</w:t>
            </w:r>
            <w:proofErr w:type="gramEnd"/>
          </w:p>
          <w:p w14:paraId="0F4BAB8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D="); </w:t>
            </w:r>
            <w:proofErr w:type="spellStart"/>
            <w:r w:rsidRPr="00821E8A">
              <w:rPr>
                <w:rFonts w:ascii="Courier New" w:hAnsi="Courier New" w:cs="Courier New"/>
                <w:b w:val="0"/>
              </w:rPr>
              <w:t>Serial.print</w:t>
            </w:r>
            <w:proofErr w:type="spellEnd"/>
            <w:r w:rsidRPr="00821E8A">
              <w:rPr>
                <w:rFonts w:ascii="Courier New" w:hAnsi="Courier New" w:cs="Courier New"/>
                <w:b w:val="0"/>
              </w:rPr>
              <w:t>(D</w:t>
            </w:r>
            <w:proofErr w:type="gramStart"/>
            <w:r w:rsidRPr="00821E8A">
              <w:rPr>
                <w:rFonts w:ascii="Courier New" w:hAnsi="Courier New" w:cs="Courier New"/>
                <w:b w:val="0"/>
              </w:rPr>
              <w:t>);</w:t>
            </w:r>
            <w:proofErr w:type="gramEnd"/>
          </w:p>
          <w:p w14:paraId="65008C4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reading="); </w:t>
            </w:r>
            <w:proofErr w:type="spellStart"/>
            <w:r w:rsidRPr="00821E8A">
              <w:rPr>
                <w:rFonts w:ascii="Courier New" w:hAnsi="Courier New" w:cs="Courier New"/>
                <w:b w:val="0"/>
              </w:rPr>
              <w:t>Serial.print</w:t>
            </w:r>
            <w:proofErr w:type="spellEnd"/>
            <w:r w:rsidRPr="00821E8A">
              <w:rPr>
                <w:rFonts w:ascii="Courier New" w:hAnsi="Courier New" w:cs="Courier New"/>
                <w:b w:val="0"/>
              </w:rPr>
              <w:t>(reading</w:t>
            </w:r>
            <w:proofErr w:type="gramStart"/>
            <w:r w:rsidRPr="00821E8A">
              <w:rPr>
                <w:rFonts w:ascii="Courier New" w:hAnsi="Courier New" w:cs="Courier New"/>
                <w:b w:val="0"/>
              </w:rPr>
              <w:t>);</w:t>
            </w:r>
            <w:proofErr w:type="gramEnd"/>
          </w:p>
          <w:p w14:paraId="61131E2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error="); </w:t>
            </w:r>
            <w:proofErr w:type="spellStart"/>
            <w:r w:rsidRPr="00821E8A">
              <w:rPr>
                <w:rFonts w:ascii="Courier New" w:hAnsi="Courier New" w:cs="Courier New"/>
                <w:b w:val="0"/>
              </w:rPr>
              <w:t>Serial.print</w:t>
            </w:r>
            <w:proofErr w:type="spellEnd"/>
            <w:r w:rsidRPr="00821E8A">
              <w:rPr>
                <w:rFonts w:ascii="Courier New" w:hAnsi="Courier New" w:cs="Courier New"/>
                <w:b w:val="0"/>
              </w:rPr>
              <w:t>(error</w:t>
            </w:r>
            <w:proofErr w:type="gramStart"/>
            <w:r w:rsidRPr="00821E8A">
              <w:rPr>
                <w:rFonts w:ascii="Courier New" w:hAnsi="Courier New" w:cs="Courier New"/>
                <w:b w:val="0"/>
              </w:rPr>
              <w:t>);</w:t>
            </w:r>
            <w:proofErr w:type="gramEnd"/>
          </w:p>
          <w:p w14:paraId="35793A4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integral="); </w:t>
            </w:r>
            <w:proofErr w:type="spellStart"/>
            <w:r w:rsidRPr="00821E8A">
              <w:rPr>
                <w:rFonts w:ascii="Courier New" w:hAnsi="Courier New" w:cs="Courier New"/>
                <w:b w:val="0"/>
              </w:rPr>
              <w:t>Serial.print</w:t>
            </w:r>
            <w:proofErr w:type="spellEnd"/>
            <w:r w:rsidRPr="00821E8A">
              <w:rPr>
                <w:rFonts w:ascii="Courier New" w:hAnsi="Courier New" w:cs="Courier New"/>
                <w:b w:val="0"/>
              </w:rPr>
              <w:t>(integral</w:t>
            </w:r>
            <w:proofErr w:type="gramStart"/>
            <w:r w:rsidRPr="00821E8A">
              <w:rPr>
                <w:rFonts w:ascii="Courier New" w:hAnsi="Courier New" w:cs="Courier New"/>
                <w:b w:val="0"/>
              </w:rPr>
              <w:t>);</w:t>
            </w:r>
            <w:proofErr w:type="gramEnd"/>
          </w:p>
          <w:p w14:paraId="06BE7E4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difference="); </w:t>
            </w:r>
            <w:proofErr w:type="spellStart"/>
            <w:r w:rsidRPr="00821E8A">
              <w:rPr>
                <w:rFonts w:ascii="Courier New" w:hAnsi="Courier New" w:cs="Courier New"/>
                <w:b w:val="0"/>
              </w:rPr>
              <w:t>Serial.print</w:t>
            </w:r>
            <w:proofErr w:type="spellEnd"/>
            <w:r w:rsidRPr="00821E8A">
              <w:rPr>
                <w:rFonts w:ascii="Courier New" w:hAnsi="Courier New" w:cs="Courier New"/>
                <w:b w:val="0"/>
              </w:rPr>
              <w:t>(difference</w:t>
            </w:r>
            <w:proofErr w:type="gramStart"/>
            <w:r w:rsidRPr="00821E8A">
              <w:rPr>
                <w:rFonts w:ascii="Courier New" w:hAnsi="Courier New" w:cs="Courier New"/>
                <w:b w:val="0"/>
              </w:rPr>
              <w:t>);</w:t>
            </w:r>
            <w:proofErr w:type="gramEnd"/>
          </w:p>
          <w:p w14:paraId="54FF4F9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control signal="); </w:t>
            </w:r>
            <w:proofErr w:type="spellStart"/>
            <w:r w:rsidRPr="00821E8A">
              <w:rPr>
                <w:rFonts w:ascii="Courier New" w:hAnsi="Courier New" w:cs="Courier New"/>
                <w:b w:val="0"/>
              </w:rPr>
              <w:t>Serial.println</w:t>
            </w:r>
            <w:proofErr w:type="spellEnd"/>
            <w:r w:rsidRPr="00821E8A">
              <w:rPr>
                <w:rFonts w:ascii="Courier New" w:hAnsi="Courier New" w:cs="Courier New"/>
                <w:b w:val="0"/>
              </w:rPr>
              <w:t>(</w:t>
            </w:r>
            <w:proofErr w:type="spellStart"/>
            <w:r w:rsidRPr="00821E8A">
              <w:rPr>
                <w:rFonts w:ascii="Courier New" w:hAnsi="Courier New" w:cs="Courier New"/>
                <w:b w:val="0"/>
              </w:rPr>
              <w:t>controlSignal</w:t>
            </w:r>
            <w:proofErr w:type="spellEnd"/>
            <w:proofErr w:type="gramStart"/>
            <w:r w:rsidRPr="00821E8A">
              <w:rPr>
                <w:rFonts w:ascii="Courier New" w:hAnsi="Courier New" w:cs="Courier New"/>
                <w:b w:val="0"/>
              </w:rPr>
              <w:t>);</w:t>
            </w:r>
            <w:proofErr w:type="gramEnd"/>
          </w:p>
          <w:p w14:paraId="619E5AD4" w14:textId="77777777" w:rsidR="00F52CAA" w:rsidRPr="00821E8A" w:rsidRDefault="00F52CAA" w:rsidP="00F2639F">
            <w:pPr>
              <w:rPr>
                <w:rFonts w:ascii="Courier New" w:hAnsi="Courier New" w:cs="Courier New"/>
                <w:b w:val="0"/>
              </w:rPr>
            </w:pPr>
          </w:p>
          <w:p w14:paraId="130F6F9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servo.write</w:t>
            </w:r>
            <w:proofErr w:type="spellEnd"/>
            <w:proofErr w:type="gramEnd"/>
            <w:r w:rsidRPr="00821E8A">
              <w:rPr>
                <w:rFonts w:ascii="Courier New" w:hAnsi="Courier New" w:cs="Courier New"/>
                <w:b w:val="0"/>
              </w:rPr>
              <w:t>(int(</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
          <w:p w14:paraId="52383E3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astError</w:t>
            </w:r>
            <w:proofErr w:type="spellEnd"/>
            <w:r w:rsidRPr="00821E8A">
              <w:rPr>
                <w:rFonts w:ascii="Courier New" w:hAnsi="Courier New" w:cs="Courier New"/>
                <w:b w:val="0"/>
              </w:rPr>
              <w:t>=</w:t>
            </w:r>
            <w:proofErr w:type="gramStart"/>
            <w:r w:rsidRPr="00821E8A">
              <w:rPr>
                <w:rFonts w:ascii="Courier New" w:hAnsi="Courier New" w:cs="Courier New"/>
                <w:b w:val="0"/>
              </w:rPr>
              <w:t>error;</w:t>
            </w:r>
            <w:proofErr w:type="gramEnd"/>
          </w:p>
          <w:p w14:paraId="52B74EF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 xml:space="preserve">/10)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HIGH);</w:t>
            </w:r>
          </w:p>
          <w:p w14:paraId="5D5E5B0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els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LOW);</w:t>
            </w:r>
          </w:p>
          <w:p w14:paraId="07D65BC8" w14:textId="77777777" w:rsidR="00F52CAA" w:rsidRPr="00821E8A" w:rsidRDefault="00F52CAA" w:rsidP="00F2639F">
            <w:pPr>
              <w:rPr>
                <w:rFonts w:ascii="Courier New" w:hAnsi="Courier New" w:cs="Courier New"/>
                <w:b w:val="0"/>
              </w:rPr>
            </w:pPr>
          </w:p>
          <w:p w14:paraId="458BCB6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update servo at most once every 20ms</w:t>
            </w:r>
          </w:p>
          <w:p w14:paraId="1F069CF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hile(micros()-</w:t>
            </w:r>
            <w:proofErr w:type="spellStart"/>
            <w:r w:rsidRPr="00821E8A">
              <w:rPr>
                <w:rFonts w:ascii="Courier New" w:hAnsi="Courier New" w:cs="Courier New"/>
                <w:b w:val="0"/>
              </w:rPr>
              <w:t>loopStart</w:t>
            </w:r>
            <w:proofErr w:type="spellEnd"/>
            <w:r w:rsidRPr="00821E8A">
              <w:rPr>
                <w:rFonts w:ascii="Courier New" w:hAnsi="Courier New" w:cs="Courier New"/>
                <w:b w:val="0"/>
              </w:rPr>
              <w:t>&lt;20000</w:t>
            </w:r>
            <w:proofErr w:type="gramStart"/>
            <w:r w:rsidRPr="00821E8A">
              <w:rPr>
                <w:rFonts w:ascii="Courier New" w:hAnsi="Courier New" w:cs="Courier New"/>
                <w:b w:val="0"/>
              </w:rPr>
              <w:t>);</w:t>
            </w:r>
            <w:proofErr w:type="gramEnd"/>
          </w:p>
          <w:p w14:paraId="1AE8B1EB" w14:textId="5BC056D7" w:rsidR="0016145F" w:rsidRPr="00821E8A" w:rsidRDefault="00F52CAA" w:rsidP="00F2639F">
            <w:pPr>
              <w:rPr>
                <w:rFonts w:ascii="Courier New" w:hAnsi="Courier New" w:cs="Courier New"/>
                <w:b w:val="0"/>
              </w:rPr>
            </w:pPr>
            <w:r w:rsidRPr="00821E8A">
              <w:rPr>
                <w:rFonts w:ascii="Courier New" w:hAnsi="Courier New" w:cs="Courier New"/>
                <w:b w:val="0"/>
              </w:rPr>
              <w:t>}</w:t>
            </w:r>
          </w:p>
          <w:p w14:paraId="6BFE518B" w14:textId="46C283CC" w:rsidR="0016145F" w:rsidRPr="00821E8A" w:rsidRDefault="0016145F" w:rsidP="00F2639F">
            <w:pPr>
              <w:rPr>
                <w:b w:val="0"/>
              </w:rPr>
            </w:pPr>
            <w:r w:rsidRPr="00821E8A">
              <w:rPr>
                <w:b w:val="0"/>
              </w:rPr>
              <w:t xml:space="preserve">For </w:t>
            </w:r>
            <w:r w:rsidRPr="00777CD6">
              <w:rPr>
                <w:bCs/>
              </w:rPr>
              <w:t>Pico/Python</w:t>
            </w:r>
            <w:r w:rsidR="00011DE4" w:rsidRPr="00821E8A">
              <w:rPr>
                <w:b w:val="0"/>
              </w:rPr>
              <w:t xml:space="preserve"> (</w:t>
            </w:r>
            <w:hyperlink r:id="rId228" w:history="1">
              <w:r w:rsidR="00011DE4" w:rsidRPr="00821E8A">
                <w:rPr>
                  <w:rStyle w:val="Hyperlink"/>
                  <w:b w:val="0"/>
                </w:rPr>
                <w:t>Wokwi simulation</w:t>
              </w:r>
            </w:hyperlink>
            <w:r w:rsidR="00011DE4" w:rsidRPr="00821E8A">
              <w:rPr>
                <w:b w:val="0"/>
              </w:rPr>
              <w:t>)</w:t>
            </w:r>
            <w:r w:rsidRPr="00821E8A">
              <w:rPr>
                <w:b w:val="0"/>
              </w:rPr>
              <w:t>:</w:t>
            </w:r>
          </w:p>
          <w:p w14:paraId="4E6E70B9" w14:textId="77777777" w:rsidR="004C29AA" w:rsidRPr="00821E8A" w:rsidRDefault="004C29AA" w:rsidP="00F2639F">
            <w:pPr>
              <w:rPr>
                <w:rFonts w:ascii="Courier New" w:hAnsi="Courier New" w:cs="Courier New"/>
                <w:b w:val="0"/>
              </w:rPr>
            </w:pPr>
            <w:r w:rsidRPr="00821E8A">
              <w:rPr>
                <w:rFonts w:ascii="Courier New" w:hAnsi="Courier New" w:cs="Courier New"/>
                <w:b w:val="0"/>
              </w:rPr>
              <w:t>#Balance beam - experiment and adjust to suit your circuit</w:t>
            </w:r>
          </w:p>
          <w:p w14:paraId="7DE7400C" w14:textId="77777777" w:rsidR="004C29AA" w:rsidRPr="00821E8A" w:rsidRDefault="004C29AA" w:rsidP="00F2639F">
            <w:pPr>
              <w:rPr>
                <w:rFonts w:ascii="Courier New" w:hAnsi="Courier New" w:cs="Courier New"/>
                <w:b w:val="0"/>
              </w:rPr>
            </w:pPr>
          </w:p>
          <w:p w14:paraId="2B90FA35" w14:textId="77777777" w:rsidR="004C29AA" w:rsidRPr="00821E8A" w:rsidRDefault="004C29AA" w:rsidP="00F2639F">
            <w:pPr>
              <w:rPr>
                <w:rFonts w:ascii="Courier New" w:hAnsi="Courier New" w:cs="Courier New"/>
                <w:b w:val="0"/>
              </w:rPr>
            </w:pPr>
            <w:r w:rsidRPr="00821E8A">
              <w:rPr>
                <w:rFonts w:ascii="Courier New" w:hAnsi="Courier New" w:cs="Courier New"/>
                <w:b w:val="0"/>
              </w:rPr>
              <w:t>#use microsecond time measurements</w:t>
            </w:r>
          </w:p>
          <w:p w14:paraId="73DB81D1"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from machine import </w:t>
            </w:r>
            <w:proofErr w:type="spellStart"/>
            <w:r w:rsidRPr="00821E8A">
              <w:rPr>
                <w:rFonts w:ascii="Courier New" w:hAnsi="Courier New" w:cs="Courier New"/>
                <w:b w:val="0"/>
              </w:rPr>
              <w:t>Pin,ADC,PWM</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time_pulse_us</w:t>
            </w:r>
            <w:proofErr w:type="spellEnd"/>
          </w:p>
          <w:p w14:paraId="47102277"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from time import sleep, </w:t>
            </w:r>
            <w:proofErr w:type="spellStart"/>
            <w:r w:rsidRPr="00821E8A">
              <w:rPr>
                <w:rFonts w:ascii="Courier New" w:hAnsi="Courier New" w:cs="Courier New"/>
                <w:b w:val="0"/>
              </w:rPr>
              <w:t>sleep_us</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ticks_us</w:t>
            </w:r>
            <w:proofErr w:type="spellEnd"/>
          </w:p>
          <w:p w14:paraId="51070CAA" w14:textId="77777777" w:rsidR="004C29AA" w:rsidRPr="00821E8A" w:rsidRDefault="004C29AA" w:rsidP="00F2639F">
            <w:pPr>
              <w:rPr>
                <w:rFonts w:ascii="Courier New" w:hAnsi="Courier New" w:cs="Courier New"/>
                <w:b w:val="0"/>
              </w:rPr>
            </w:pPr>
          </w:p>
          <w:p w14:paraId="167DC302" w14:textId="77777777" w:rsidR="004C29AA" w:rsidRPr="00821E8A" w:rsidRDefault="004C29AA" w:rsidP="00F2639F">
            <w:pPr>
              <w:rPr>
                <w:rFonts w:ascii="Courier New" w:hAnsi="Courier New" w:cs="Courier New"/>
                <w:b w:val="0"/>
              </w:rPr>
            </w:pPr>
            <w:r w:rsidRPr="00821E8A">
              <w:rPr>
                <w:rFonts w:ascii="Courier New" w:hAnsi="Courier New" w:cs="Courier New"/>
                <w:b w:val="0"/>
              </w:rPr>
              <w:t>#Configure a servo pin for PWM output</w:t>
            </w:r>
          </w:p>
          <w:p w14:paraId="71AED0C1" w14:textId="77777777" w:rsidR="004C29AA" w:rsidRPr="00821E8A" w:rsidRDefault="004C29AA" w:rsidP="00F2639F">
            <w:pPr>
              <w:rPr>
                <w:rFonts w:ascii="Courier New" w:hAnsi="Courier New" w:cs="Courier New"/>
                <w:b w:val="0"/>
                <w:lang w:val="it-IT"/>
              </w:rPr>
            </w:pPr>
            <w:r w:rsidRPr="00821E8A">
              <w:rPr>
                <w:rFonts w:ascii="Courier New" w:hAnsi="Courier New" w:cs="Courier New"/>
                <w:b w:val="0"/>
                <w:lang w:val="it-IT"/>
              </w:rPr>
              <w:t>servo=PWM(Pin(6))</w:t>
            </w:r>
          </w:p>
          <w:p w14:paraId="5A8B82AF" w14:textId="77777777" w:rsidR="004C29AA" w:rsidRPr="00821E8A" w:rsidRDefault="004C29AA" w:rsidP="00F2639F">
            <w:pPr>
              <w:rPr>
                <w:rFonts w:ascii="Courier New" w:hAnsi="Courier New" w:cs="Courier New"/>
                <w:b w:val="0"/>
                <w:lang w:val="it-IT"/>
              </w:rPr>
            </w:pPr>
            <w:r w:rsidRPr="00821E8A">
              <w:rPr>
                <w:rFonts w:ascii="Courier New" w:hAnsi="Courier New" w:cs="Courier New"/>
                <w:b w:val="0"/>
                <w:lang w:val="it-IT"/>
              </w:rPr>
              <w:t>servo.freq(50)</w:t>
            </w:r>
          </w:p>
          <w:p w14:paraId="3521561B" w14:textId="77777777" w:rsidR="004C29AA" w:rsidRPr="00821E8A" w:rsidRDefault="004C29AA" w:rsidP="00F2639F">
            <w:pPr>
              <w:rPr>
                <w:rFonts w:ascii="Courier New" w:hAnsi="Courier New" w:cs="Courier New"/>
                <w:b w:val="0"/>
                <w:lang w:val="it-IT"/>
              </w:rPr>
            </w:pPr>
          </w:p>
          <w:p w14:paraId="5AF11E2D" w14:textId="77777777" w:rsidR="004C29AA" w:rsidRPr="00821E8A" w:rsidRDefault="004C29AA" w:rsidP="00F2639F">
            <w:pPr>
              <w:rPr>
                <w:rFonts w:ascii="Courier New" w:hAnsi="Courier New" w:cs="Courier New"/>
                <w:b w:val="0"/>
              </w:rPr>
            </w:pPr>
            <w:r w:rsidRPr="00821E8A">
              <w:rPr>
                <w:rFonts w:ascii="Courier New" w:hAnsi="Courier New" w:cs="Courier New"/>
                <w:b w:val="0"/>
              </w:rPr>
              <w:t>#Configure the potentiometer pins for ADC input</w:t>
            </w:r>
          </w:p>
          <w:p w14:paraId="6F1F926A"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potentiometerP</w:t>
            </w:r>
            <w:proofErr w:type="spellEnd"/>
            <w:r w:rsidRPr="00821E8A">
              <w:rPr>
                <w:rFonts w:ascii="Courier New" w:hAnsi="Courier New" w:cs="Courier New"/>
                <w:b w:val="0"/>
              </w:rPr>
              <w:t>=ADC(Pin(28))</w:t>
            </w:r>
          </w:p>
          <w:p w14:paraId="2940E631"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potentiometerI</w:t>
            </w:r>
            <w:proofErr w:type="spellEnd"/>
            <w:r w:rsidRPr="00821E8A">
              <w:rPr>
                <w:rFonts w:ascii="Courier New" w:hAnsi="Courier New" w:cs="Courier New"/>
                <w:b w:val="0"/>
              </w:rPr>
              <w:t>=ADC(Pin(26))</w:t>
            </w:r>
          </w:p>
          <w:p w14:paraId="39CBBF0B"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potentiometerD</w:t>
            </w:r>
            <w:proofErr w:type="spellEnd"/>
            <w:r w:rsidRPr="00821E8A">
              <w:rPr>
                <w:rFonts w:ascii="Courier New" w:hAnsi="Courier New" w:cs="Courier New"/>
                <w:b w:val="0"/>
              </w:rPr>
              <w:t>=ADC(Pin(27))</w:t>
            </w:r>
          </w:p>
          <w:p w14:paraId="586CC949" w14:textId="77777777" w:rsidR="004C29AA" w:rsidRPr="00821E8A" w:rsidRDefault="004C29AA" w:rsidP="00F2639F">
            <w:pPr>
              <w:rPr>
                <w:rFonts w:ascii="Courier New" w:hAnsi="Courier New" w:cs="Courier New"/>
                <w:b w:val="0"/>
              </w:rPr>
            </w:pPr>
          </w:p>
          <w:p w14:paraId="6072C983" w14:textId="1D4D4468" w:rsidR="004C29AA" w:rsidRPr="00821E8A" w:rsidRDefault="004C29AA" w:rsidP="00F2639F">
            <w:pPr>
              <w:rPr>
                <w:rFonts w:ascii="Courier New" w:hAnsi="Courier New" w:cs="Courier New"/>
                <w:b w:val="0"/>
              </w:rPr>
            </w:pPr>
            <w:r w:rsidRPr="00821E8A">
              <w:rPr>
                <w:rFonts w:ascii="Courier New" w:hAnsi="Courier New" w:cs="Courier New"/>
                <w:b w:val="0"/>
              </w:rPr>
              <w:t>#Configure the button pins for digital input with pull</w:t>
            </w:r>
            <w:r w:rsidR="00906249">
              <w:rPr>
                <w:rFonts w:ascii="Courier New" w:hAnsi="Courier New" w:cs="Courier New"/>
                <w:b w:val="0"/>
              </w:rPr>
              <w:t>-</w:t>
            </w:r>
            <w:r w:rsidRPr="00821E8A">
              <w:rPr>
                <w:rFonts w:ascii="Courier New" w:hAnsi="Courier New" w:cs="Courier New"/>
                <w:b w:val="0"/>
              </w:rPr>
              <w:t>up resistors</w:t>
            </w:r>
          </w:p>
          <w:p w14:paraId="2EA9982F"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buttonLeft</w:t>
            </w:r>
            <w:proofErr w:type="spellEnd"/>
            <w:r w:rsidRPr="00821E8A">
              <w:rPr>
                <w:rFonts w:ascii="Courier New" w:hAnsi="Courier New" w:cs="Courier New"/>
                <w:b w:val="0"/>
              </w:rPr>
              <w:t>=Pin(12,Pin.IN,Pin.PULL_UP)</w:t>
            </w:r>
          </w:p>
          <w:p w14:paraId="3B4004A3"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buttonCentre</w:t>
            </w:r>
            <w:proofErr w:type="spellEnd"/>
            <w:r w:rsidRPr="00821E8A">
              <w:rPr>
                <w:rFonts w:ascii="Courier New" w:hAnsi="Courier New" w:cs="Courier New"/>
                <w:b w:val="0"/>
              </w:rPr>
              <w:t>=Pin(11,Pin.IN,Pin.PULL_UP)</w:t>
            </w:r>
          </w:p>
          <w:p w14:paraId="21FEB895"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buttonRight</w:t>
            </w:r>
            <w:proofErr w:type="spellEnd"/>
            <w:r w:rsidRPr="00821E8A">
              <w:rPr>
                <w:rFonts w:ascii="Courier New" w:hAnsi="Courier New" w:cs="Courier New"/>
                <w:b w:val="0"/>
              </w:rPr>
              <w:t>=Pin(10,Pin.IN,Pin.PULL_UP)</w:t>
            </w:r>
          </w:p>
          <w:p w14:paraId="43FBFE07" w14:textId="77777777" w:rsidR="004C29AA" w:rsidRPr="00821E8A" w:rsidRDefault="004C29AA" w:rsidP="00F2639F">
            <w:pPr>
              <w:rPr>
                <w:rFonts w:ascii="Courier New" w:hAnsi="Courier New" w:cs="Courier New"/>
                <w:b w:val="0"/>
              </w:rPr>
            </w:pPr>
          </w:p>
          <w:p w14:paraId="354D1A7A" w14:textId="77777777" w:rsidR="004C29AA" w:rsidRPr="00821E8A" w:rsidRDefault="004C29AA" w:rsidP="00F2639F">
            <w:pPr>
              <w:rPr>
                <w:rFonts w:ascii="Courier New" w:hAnsi="Courier New" w:cs="Courier New"/>
                <w:b w:val="0"/>
              </w:rPr>
            </w:pPr>
            <w:r w:rsidRPr="00821E8A">
              <w:rPr>
                <w:rFonts w:ascii="Courier New" w:hAnsi="Courier New" w:cs="Courier New"/>
                <w:b w:val="0"/>
              </w:rPr>
              <w:t>#Configure pins for the ultrasonic distance sensor</w:t>
            </w:r>
          </w:p>
          <w:p w14:paraId="69FD7C2E" w14:textId="77777777" w:rsidR="004C29AA" w:rsidRPr="00821E8A" w:rsidRDefault="004C29AA" w:rsidP="00F2639F">
            <w:pPr>
              <w:rPr>
                <w:rFonts w:ascii="Courier New" w:hAnsi="Courier New" w:cs="Courier New"/>
                <w:b w:val="0"/>
              </w:rPr>
            </w:pPr>
            <w:r w:rsidRPr="00821E8A">
              <w:rPr>
                <w:rFonts w:ascii="Courier New" w:hAnsi="Courier New" w:cs="Courier New"/>
                <w:b w:val="0"/>
              </w:rPr>
              <w:t>trigger=Pin(16,Pin.OUT)</w:t>
            </w:r>
          </w:p>
          <w:p w14:paraId="3C91E3F4" w14:textId="77777777" w:rsidR="004C29AA" w:rsidRPr="00821E8A" w:rsidRDefault="004C29AA" w:rsidP="00F2639F">
            <w:pPr>
              <w:rPr>
                <w:rFonts w:ascii="Courier New" w:hAnsi="Courier New" w:cs="Courier New"/>
                <w:b w:val="0"/>
              </w:rPr>
            </w:pPr>
            <w:r w:rsidRPr="00821E8A">
              <w:rPr>
                <w:rFonts w:ascii="Courier New" w:hAnsi="Courier New" w:cs="Courier New"/>
                <w:b w:val="0"/>
              </w:rPr>
              <w:t>echo=Pin(17,Pin.IN)</w:t>
            </w:r>
          </w:p>
          <w:p w14:paraId="43E2C90E" w14:textId="77777777" w:rsidR="004C29AA" w:rsidRPr="00821E8A" w:rsidRDefault="004C29AA" w:rsidP="00F2639F">
            <w:pPr>
              <w:rPr>
                <w:rFonts w:ascii="Courier New" w:hAnsi="Courier New" w:cs="Courier New"/>
                <w:b w:val="0"/>
              </w:rPr>
            </w:pPr>
          </w:p>
          <w:p w14:paraId="6E47E783" w14:textId="77777777" w:rsidR="004C29AA" w:rsidRPr="00821E8A" w:rsidRDefault="004C29AA" w:rsidP="00F2639F">
            <w:pPr>
              <w:rPr>
                <w:rFonts w:ascii="Courier New" w:hAnsi="Courier New" w:cs="Courier New"/>
                <w:b w:val="0"/>
              </w:rPr>
            </w:pPr>
            <w:r w:rsidRPr="00821E8A">
              <w:rPr>
                <w:rFonts w:ascii="Courier New" w:hAnsi="Courier New" w:cs="Courier New"/>
                <w:b w:val="0"/>
              </w:rPr>
              <w:t>buzzer=PWM(Pin(14)) #Configure buzzer pin for PWM output</w:t>
            </w:r>
          </w:p>
          <w:p w14:paraId="57898D17" w14:textId="77777777" w:rsidR="004C29AA" w:rsidRPr="00821E8A" w:rsidRDefault="004C29AA" w:rsidP="00F2639F">
            <w:pPr>
              <w:rPr>
                <w:rFonts w:ascii="Courier New" w:hAnsi="Courier New" w:cs="Courier New"/>
                <w:b w:val="0"/>
              </w:rPr>
            </w:pPr>
            <w:r w:rsidRPr="00821E8A">
              <w:rPr>
                <w:rFonts w:ascii="Courier New" w:hAnsi="Courier New" w:cs="Courier New"/>
                <w:b w:val="0"/>
              </w:rPr>
              <w:t>LED=Pin(1,Pin.OUT)  #Configure an LED for digital output</w:t>
            </w:r>
          </w:p>
          <w:p w14:paraId="52F698FA" w14:textId="77777777" w:rsidR="004C29AA" w:rsidRPr="00821E8A" w:rsidRDefault="004C29AA" w:rsidP="00F2639F">
            <w:pPr>
              <w:rPr>
                <w:rFonts w:ascii="Courier New" w:hAnsi="Courier New" w:cs="Courier New"/>
                <w:b w:val="0"/>
              </w:rPr>
            </w:pPr>
          </w:p>
          <w:p w14:paraId="59577EB1"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def </w:t>
            </w:r>
            <w:proofErr w:type="spellStart"/>
            <w:r w:rsidRPr="00821E8A">
              <w:rPr>
                <w:rFonts w:ascii="Courier New" w:hAnsi="Courier New" w:cs="Courier New"/>
                <w:b w:val="0"/>
              </w:rPr>
              <w:t>singleReading</w:t>
            </w:r>
            <w:proofErr w:type="spellEnd"/>
            <w:r w:rsidRPr="00821E8A">
              <w:rPr>
                <w:rFonts w:ascii="Courier New" w:hAnsi="Courier New" w:cs="Courier New"/>
                <w:b w:val="0"/>
              </w:rPr>
              <w:t>(</w:t>
            </w:r>
            <w:proofErr w:type="spellStart"/>
            <w:r w:rsidRPr="00821E8A">
              <w:rPr>
                <w:rFonts w:ascii="Courier New" w:hAnsi="Courier New" w:cs="Courier New"/>
                <w:b w:val="0"/>
              </w:rPr>
              <w:t>timeOut</w:t>
            </w:r>
            <w:proofErr w:type="spellEnd"/>
            <w:r w:rsidRPr="00821E8A">
              <w:rPr>
                <w:rFonts w:ascii="Courier New" w:hAnsi="Courier New" w:cs="Courier New"/>
                <w:b w:val="0"/>
              </w:rPr>
              <w:t>=5000):</w:t>
            </w:r>
          </w:p>
          <w:p w14:paraId="0CA43E4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turn a single unfiltered read from a sensor as a proxy for distance'''</w:t>
            </w:r>
          </w:p>
          <w:p w14:paraId="13F59B1C"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tartTime</w:t>
            </w:r>
            <w:proofErr w:type="spellEnd"/>
            <w:r w:rsidRPr="00821E8A">
              <w:rPr>
                <w:rFonts w:ascii="Courier New" w:hAnsi="Courier New" w:cs="Courier New"/>
                <w:b w:val="0"/>
              </w:rPr>
              <w:t>=</w:t>
            </w:r>
            <w:proofErr w:type="spellStart"/>
            <w:r w:rsidRPr="00821E8A">
              <w:rPr>
                <w:rFonts w:ascii="Courier New" w:hAnsi="Courier New" w:cs="Courier New"/>
                <w:b w:val="0"/>
              </w:rPr>
              <w:t>ticks_us</w:t>
            </w:r>
            <w:proofErr w:type="spellEnd"/>
            <w:r w:rsidRPr="00821E8A">
              <w:rPr>
                <w:rFonts w:ascii="Courier New" w:hAnsi="Courier New" w:cs="Courier New"/>
                <w:b w:val="0"/>
              </w:rPr>
              <w:t>()</w:t>
            </w:r>
          </w:p>
          <w:p w14:paraId="504C43E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trigger.on</w:t>
            </w:r>
            <w:proofErr w:type="spellEnd"/>
            <w:r w:rsidRPr="00821E8A">
              <w:rPr>
                <w:rFonts w:ascii="Courier New" w:hAnsi="Courier New" w:cs="Courier New"/>
                <w:b w:val="0"/>
              </w:rPr>
              <w:t>()</w:t>
            </w:r>
          </w:p>
          <w:p w14:paraId="18D6FB9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leep_us</w:t>
            </w:r>
            <w:proofErr w:type="spellEnd"/>
            <w:r w:rsidRPr="00821E8A">
              <w:rPr>
                <w:rFonts w:ascii="Courier New" w:hAnsi="Courier New" w:cs="Courier New"/>
                <w:b w:val="0"/>
              </w:rPr>
              <w:t>(5)</w:t>
            </w:r>
          </w:p>
          <w:p w14:paraId="0A7ED2E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trigger.off</w:t>
            </w:r>
            <w:proofErr w:type="spellEnd"/>
            <w:r w:rsidRPr="00821E8A">
              <w:rPr>
                <w:rFonts w:ascii="Courier New" w:hAnsi="Courier New" w:cs="Courier New"/>
                <w:b w:val="0"/>
              </w:rPr>
              <w:t>()</w:t>
            </w:r>
          </w:p>
          <w:p w14:paraId="3E6DDC3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hile </w:t>
            </w:r>
            <w:proofErr w:type="spellStart"/>
            <w:r w:rsidRPr="00821E8A">
              <w:rPr>
                <w:rFonts w:ascii="Courier New" w:hAnsi="Courier New" w:cs="Courier New"/>
                <w:b w:val="0"/>
              </w:rPr>
              <w:t>echo.value</w:t>
            </w:r>
            <w:proofErr w:type="spellEnd"/>
            <w:r w:rsidRPr="00821E8A">
              <w:rPr>
                <w:rFonts w:ascii="Courier New" w:hAnsi="Courier New" w:cs="Courier New"/>
                <w:b w:val="0"/>
              </w:rPr>
              <w:t xml:space="preserve">()==0 and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startTime</w:t>
            </w:r>
            <w:proofErr w:type="spellEnd"/>
            <w:r w:rsidRPr="00821E8A">
              <w:rPr>
                <w:rFonts w:ascii="Courier New" w:hAnsi="Courier New" w:cs="Courier New"/>
                <w:b w:val="0"/>
              </w:rPr>
              <w:t>&lt;</w:t>
            </w:r>
            <w:proofErr w:type="spellStart"/>
            <w:r w:rsidRPr="00821E8A">
              <w:rPr>
                <w:rFonts w:ascii="Courier New" w:hAnsi="Courier New" w:cs="Courier New"/>
                <w:b w:val="0"/>
              </w:rPr>
              <w:t>timeOut</w:t>
            </w:r>
            <w:proofErr w:type="spellEnd"/>
            <w:r w:rsidRPr="00821E8A">
              <w:rPr>
                <w:rFonts w:ascii="Courier New" w:hAnsi="Courier New" w:cs="Courier New"/>
                <w:b w:val="0"/>
              </w:rPr>
              <w:t>:</w:t>
            </w:r>
          </w:p>
          <w:p w14:paraId="17A5B38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ass</w:t>
            </w:r>
          </w:p>
          <w:p w14:paraId="4AE3EB9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tartTime</w:t>
            </w:r>
            <w:proofErr w:type="spellEnd"/>
            <w:r w:rsidRPr="00821E8A">
              <w:rPr>
                <w:rFonts w:ascii="Courier New" w:hAnsi="Courier New" w:cs="Courier New"/>
                <w:b w:val="0"/>
              </w:rPr>
              <w:t>=</w:t>
            </w:r>
            <w:proofErr w:type="spellStart"/>
            <w:r w:rsidRPr="00821E8A">
              <w:rPr>
                <w:rFonts w:ascii="Courier New" w:hAnsi="Courier New" w:cs="Courier New"/>
                <w:b w:val="0"/>
              </w:rPr>
              <w:t>ticks_us</w:t>
            </w:r>
            <w:proofErr w:type="spellEnd"/>
            <w:r w:rsidRPr="00821E8A">
              <w:rPr>
                <w:rFonts w:ascii="Courier New" w:hAnsi="Courier New" w:cs="Courier New"/>
                <w:b w:val="0"/>
              </w:rPr>
              <w:t>()</w:t>
            </w:r>
          </w:p>
          <w:p w14:paraId="24D22BF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hile </w:t>
            </w:r>
            <w:proofErr w:type="spellStart"/>
            <w:r w:rsidRPr="00821E8A">
              <w:rPr>
                <w:rFonts w:ascii="Courier New" w:hAnsi="Courier New" w:cs="Courier New"/>
                <w:b w:val="0"/>
              </w:rPr>
              <w:t>echo.value</w:t>
            </w:r>
            <w:proofErr w:type="spellEnd"/>
            <w:r w:rsidRPr="00821E8A">
              <w:rPr>
                <w:rFonts w:ascii="Courier New" w:hAnsi="Courier New" w:cs="Courier New"/>
                <w:b w:val="0"/>
              </w:rPr>
              <w:t xml:space="preserve">()==1 and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startTime</w:t>
            </w:r>
            <w:proofErr w:type="spellEnd"/>
            <w:r w:rsidRPr="00821E8A">
              <w:rPr>
                <w:rFonts w:ascii="Courier New" w:hAnsi="Courier New" w:cs="Courier New"/>
                <w:b w:val="0"/>
              </w:rPr>
              <w:t>&lt;</w:t>
            </w:r>
            <w:proofErr w:type="spellStart"/>
            <w:r w:rsidRPr="00821E8A">
              <w:rPr>
                <w:rFonts w:ascii="Courier New" w:hAnsi="Courier New" w:cs="Courier New"/>
                <w:b w:val="0"/>
              </w:rPr>
              <w:t>timeOut</w:t>
            </w:r>
            <w:proofErr w:type="spellEnd"/>
            <w:r w:rsidRPr="00821E8A">
              <w:rPr>
                <w:rFonts w:ascii="Courier New" w:hAnsi="Courier New" w:cs="Courier New"/>
                <w:b w:val="0"/>
              </w:rPr>
              <w:t>:</w:t>
            </w:r>
          </w:p>
          <w:p w14:paraId="2DED855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ass</w:t>
            </w:r>
          </w:p>
          <w:p w14:paraId="0C210F9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startTime</w:t>
            </w:r>
            <w:proofErr w:type="spellEnd"/>
            <w:r w:rsidRPr="00821E8A">
              <w:rPr>
                <w:rFonts w:ascii="Courier New" w:hAnsi="Courier New" w:cs="Courier New"/>
                <w:b w:val="0"/>
              </w:rPr>
              <w:t>&gt;</w:t>
            </w:r>
            <w:proofErr w:type="spellStart"/>
            <w:r w:rsidRPr="00821E8A">
              <w:rPr>
                <w:rFonts w:ascii="Courier New" w:hAnsi="Courier New" w:cs="Courier New"/>
                <w:b w:val="0"/>
              </w:rPr>
              <w:t>timeOut</w:t>
            </w:r>
            <w:proofErr w:type="spellEnd"/>
            <w:r w:rsidRPr="00821E8A">
              <w:rPr>
                <w:rFonts w:ascii="Courier New" w:hAnsi="Courier New" w:cs="Courier New"/>
                <w:b w:val="0"/>
              </w:rPr>
              <w:t>:</w:t>
            </w:r>
          </w:p>
          <w:p w14:paraId="6B5F8AB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turn -1</w:t>
            </w:r>
            <w:r w:rsidRPr="00821E8A">
              <w:rPr>
                <w:rFonts w:ascii="Courier New" w:hAnsi="Courier New" w:cs="Courier New"/>
                <w:b w:val="0"/>
              </w:rPr>
              <w:tab/>
              <w:t>#bad read - took too long</w:t>
            </w:r>
          </w:p>
          <w:p w14:paraId="4B59622D"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else:</w:t>
            </w:r>
          </w:p>
          <w:p w14:paraId="3F182E2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turn min(</w:t>
            </w:r>
            <w:proofErr w:type="spellStart"/>
            <w:r w:rsidRPr="00821E8A">
              <w:rPr>
                <w:rFonts w:ascii="Courier New" w:hAnsi="Courier New" w:cs="Courier New"/>
                <w:b w:val="0"/>
              </w:rPr>
              <w:t>ticks_us</w:t>
            </w:r>
            <w:proofErr w:type="spellEnd"/>
            <w:r w:rsidRPr="00821E8A">
              <w:rPr>
                <w:rFonts w:ascii="Courier New" w:hAnsi="Courier New" w:cs="Courier New"/>
                <w:b w:val="0"/>
              </w:rPr>
              <w:t>()-startTime,2000)</w:t>
            </w:r>
          </w:p>
          <w:p w14:paraId="1DAEF418" w14:textId="77777777" w:rsidR="004C29AA" w:rsidRPr="00821E8A" w:rsidRDefault="004C29AA" w:rsidP="00F2639F">
            <w:pPr>
              <w:rPr>
                <w:rFonts w:ascii="Courier New" w:hAnsi="Courier New" w:cs="Courier New"/>
                <w:b w:val="0"/>
              </w:rPr>
            </w:pPr>
          </w:p>
          <w:p w14:paraId="5BD70E77" w14:textId="77777777" w:rsidR="004C29AA" w:rsidRPr="00821E8A" w:rsidRDefault="004C29AA" w:rsidP="00F2639F">
            <w:pPr>
              <w:rPr>
                <w:rFonts w:ascii="Courier New" w:hAnsi="Courier New" w:cs="Courier New"/>
                <w:b w:val="0"/>
              </w:rPr>
            </w:pPr>
            <w:r w:rsidRPr="00821E8A">
              <w:rPr>
                <w:rFonts w:ascii="Courier New" w:hAnsi="Courier New" w:cs="Courier New"/>
                <w:b w:val="0"/>
              </w:rPr>
              <w:t>def beep(</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6452CB9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Make the buzzer beep a given number of times'''</w:t>
            </w:r>
          </w:p>
          <w:p w14:paraId="575929F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buzzer.freq</w:t>
            </w:r>
            <w:proofErr w:type="spellEnd"/>
            <w:r w:rsidRPr="00821E8A">
              <w:rPr>
                <w:rFonts w:ascii="Courier New" w:hAnsi="Courier New" w:cs="Courier New"/>
                <w:b w:val="0"/>
              </w:rPr>
              <w:t>(1000)  #Set the frequency</w:t>
            </w:r>
          </w:p>
          <w:p w14:paraId="12AB8E7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5A866697"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uzzer.duty_u16(1000)</w:t>
            </w:r>
          </w:p>
          <w:p w14:paraId="711AA17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sleep(0.2)</w:t>
            </w:r>
          </w:p>
          <w:p w14:paraId="25B25B8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uzzer.duty_u16(0)</w:t>
            </w:r>
          </w:p>
          <w:p w14:paraId="466E348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sleep(0.1)</w:t>
            </w:r>
          </w:p>
          <w:p w14:paraId="0CE18A11" w14:textId="77777777" w:rsidR="004C29AA" w:rsidRPr="00821E8A" w:rsidRDefault="004C29AA" w:rsidP="00F2639F">
            <w:pPr>
              <w:rPr>
                <w:rFonts w:ascii="Courier New" w:hAnsi="Courier New" w:cs="Courier New"/>
                <w:b w:val="0"/>
              </w:rPr>
            </w:pPr>
          </w:p>
          <w:p w14:paraId="437A670C" w14:textId="77777777" w:rsidR="004C29AA" w:rsidRPr="00821E8A" w:rsidRDefault="004C29AA" w:rsidP="00F2639F">
            <w:pPr>
              <w:rPr>
                <w:rFonts w:ascii="Courier New" w:hAnsi="Courier New" w:cs="Courier New"/>
                <w:b w:val="0"/>
              </w:rPr>
            </w:pPr>
            <w:r w:rsidRPr="00821E8A">
              <w:rPr>
                <w:rFonts w:ascii="Courier New" w:hAnsi="Courier New" w:cs="Courier New"/>
                <w:b w:val="0"/>
              </w:rPr>
              <w:t>#set some initial variables - calibrate these for your balance beam and sensor</w:t>
            </w:r>
          </w:p>
          <w:p w14:paraId="49D00C07"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readingCentre</w:t>
            </w:r>
            <w:proofErr w:type="spellEnd"/>
            <w:r w:rsidRPr="00821E8A">
              <w:rPr>
                <w:rFonts w:ascii="Courier New" w:hAnsi="Courier New" w:cs="Courier New"/>
                <w:b w:val="0"/>
              </w:rPr>
              <w:t>=800</w:t>
            </w:r>
          </w:p>
          <w:p w14:paraId="4D6A4C1F"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01F72A77"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servoCentre</w:t>
            </w:r>
            <w:proofErr w:type="spellEnd"/>
            <w:r w:rsidRPr="00821E8A">
              <w:rPr>
                <w:rFonts w:ascii="Courier New" w:hAnsi="Courier New" w:cs="Courier New"/>
                <w:b w:val="0"/>
              </w:rPr>
              <w:t>=4000</w:t>
            </w:r>
          </w:p>
          <w:p w14:paraId="0224CB9C" w14:textId="77777777" w:rsidR="004C29AA" w:rsidRPr="00821E8A" w:rsidRDefault="004C29AA" w:rsidP="00F2639F">
            <w:pPr>
              <w:rPr>
                <w:rFonts w:ascii="Courier New" w:hAnsi="Courier New" w:cs="Courier New"/>
                <w:b w:val="0"/>
              </w:rPr>
            </w:pPr>
            <w:r w:rsidRPr="00821E8A">
              <w:rPr>
                <w:rFonts w:ascii="Courier New" w:hAnsi="Courier New" w:cs="Courier New"/>
                <w:b w:val="0"/>
              </w:rPr>
              <w:t>integral=0</w:t>
            </w:r>
          </w:p>
          <w:p w14:paraId="58A3D1E0"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lastError</w:t>
            </w:r>
            <w:proofErr w:type="spellEnd"/>
            <w:r w:rsidRPr="00821E8A">
              <w:rPr>
                <w:rFonts w:ascii="Courier New" w:hAnsi="Courier New" w:cs="Courier New"/>
                <w:b w:val="0"/>
              </w:rPr>
              <w:t>=0</w:t>
            </w:r>
          </w:p>
          <w:p w14:paraId="1FB763AD" w14:textId="77777777" w:rsidR="004C29AA" w:rsidRPr="00821E8A" w:rsidRDefault="004C29AA" w:rsidP="00F2639F">
            <w:pPr>
              <w:rPr>
                <w:rFonts w:ascii="Courier New" w:hAnsi="Courier New" w:cs="Courier New"/>
                <w:b w:val="0"/>
              </w:rPr>
            </w:pPr>
          </w:p>
          <w:p w14:paraId="5977A5DC" w14:textId="77777777" w:rsidR="004C29AA" w:rsidRPr="00821E8A" w:rsidRDefault="004C29AA" w:rsidP="00F2639F">
            <w:pPr>
              <w:rPr>
                <w:rFonts w:ascii="Courier New" w:hAnsi="Courier New" w:cs="Courier New"/>
                <w:b w:val="0"/>
              </w:rPr>
            </w:pPr>
            <w:r w:rsidRPr="00821E8A">
              <w:rPr>
                <w:rFonts w:ascii="Courier New" w:hAnsi="Courier New" w:cs="Courier New"/>
                <w:b w:val="0"/>
              </w:rPr>
              <w:t>#main control loop</w:t>
            </w:r>
          </w:p>
          <w:p w14:paraId="5E22C3BC" w14:textId="77777777" w:rsidR="004C29AA" w:rsidRPr="00821E8A" w:rsidRDefault="004C29AA" w:rsidP="00F2639F">
            <w:pPr>
              <w:rPr>
                <w:rFonts w:ascii="Courier New" w:hAnsi="Courier New" w:cs="Courier New"/>
                <w:b w:val="0"/>
              </w:rPr>
            </w:pPr>
            <w:r w:rsidRPr="00821E8A">
              <w:rPr>
                <w:rFonts w:ascii="Courier New" w:hAnsi="Courier New" w:cs="Courier New"/>
                <w:b w:val="0"/>
              </w:rPr>
              <w:t>while True:</w:t>
            </w:r>
          </w:p>
          <w:p w14:paraId="76BBE2D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oopStart</w:t>
            </w:r>
            <w:proofErr w:type="spellEnd"/>
            <w:r w:rsidRPr="00821E8A">
              <w:rPr>
                <w:rFonts w:ascii="Courier New" w:hAnsi="Courier New" w:cs="Courier New"/>
                <w:b w:val="0"/>
              </w:rPr>
              <w:t>=</w:t>
            </w:r>
            <w:proofErr w:type="spellStart"/>
            <w:r w:rsidRPr="00821E8A">
              <w:rPr>
                <w:rFonts w:ascii="Courier New" w:hAnsi="Courier New" w:cs="Courier New"/>
                <w:b w:val="0"/>
              </w:rPr>
              <w:t>ticks_us</w:t>
            </w:r>
            <w:proofErr w:type="spellEnd"/>
            <w:r w:rsidRPr="00821E8A">
              <w:rPr>
                <w:rFonts w:ascii="Courier New" w:hAnsi="Courier New" w:cs="Courier New"/>
                <w:b w:val="0"/>
              </w:rPr>
              <w:t>()</w:t>
            </w:r>
          </w:p>
          <w:p w14:paraId="20F9CF8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2A9C7432"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get values from potentiometers</w:t>
            </w:r>
          </w:p>
          <w:p w14:paraId="4F22746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potentiometerP.read_u16()/65536</w:t>
            </w:r>
            <w:r w:rsidRPr="00821E8A">
              <w:rPr>
                <w:rFonts w:ascii="Courier New" w:hAnsi="Courier New" w:cs="Courier New"/>
                <w:b w:val="0"/>
              </w:rPr>
              <w:tab/>
            </w:r>
            <w:r w:rsidRPr="00821E8A">
              <w:rPr>
                <w:rFonts w:ascii="Courier New" w:hAnsi="Courier New" w:cs="Courier New"/>
                <w:b w:val="0"/>
              </w:rPr>
              <w:tab/>
              <w:t>#0-1</w:t>
            </w:r>
          </w:p>
          <w:p w14:paraId="77D9B11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potentiometerI.read_u16()/65536/100</w:t>
            </w:r>
            <w:r w:rsidRPr="00821E8A">
              <w:rPr>
                <w:rFonts w:ascii="Courier New" w:hAnsi="Courier New" w:cs="Courier New"/>
                <w:b w:val="0"/>
              </w:rPr>
              <w:tab/>
              <w:t>#0-0.01</w:t>
            </w:r>
          </w:p>
          <w:p w14:paraId="756BDFB3"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D=10*potentiometerD.read_u16()/65536</w:t>
            </w:r>
            <w:r w:rsidRPr="00821E8A">
              <w:rPr>
                <w:rFonts w:ascii="Courier New" w:hAnsi="Courier New" w:cs="Courier New"/>
                <w:b w:val="0"/>
              </w:rPr>
              <w:tab/>
              <w:t>#0-10</w:t>
            </w:r>
          </w:p>
          <w:p w14:paraId="4671CB2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168AFA53"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6CB1F84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Left.value</w:t>
            </w:r>
            <w:proofErr w:type="spellEnd"/>
            <w:r w:rsidRPr="00821E8A">
              <w:rPr>
                <w:rFonts w:ascii="Courier New" w:hAnsi="Courier New" w:cs="Courier New"/>
                <w:b w:val="0"/>
              </w:rPr>
              <w:t>()==0:</w:t>
            </w:r>
          </w:p>
          <w:p w14:paraId="028D8EA3"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3</w:t>
            </w:r>
          </w:p>
          <w:p w14:paraId="0BA5BF8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0</w:t>
            </w:r>
          </w:p>
          <w:p w14:paraId="70B1A6B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eep(1)</w:t>
            </w:r>
          </w:p>
          <w:p w14:paraId="6A5590F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Centre.value</w:t>
            </w:r>
            <w:proofErr w:type="spellEnd"/>
            <w:r w:rsidRPr="00821E8A">
              <w:rPr>
                <w:rFonts w:ascii="Courier New" w:hAnsi="Courier New" w:cs="Courier New"/>
                <w:b w:val="0"/>
              </w:rPr>
              <w:t>()==0:</w:t>
            </w:r>
          </w:p>
          <w:p w14:paraId="6FA6296A"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548FCCBB"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0</w:t>
            </w:r>
          </w:p>
          <w:p w14:paraId="2BADFA47"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eep(1)</w:t>
            </w:r>
          </w:p>
          <w:p w14:paraId="4C672F3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Right.value</w:t>
            </w:r>
            <w:proofErr w:type="spellEnd"/>
            <w:r w:rsidRPr="00821E8A">
              <w:rPr>
                <w:rFonts w:ascii="Courier New" w:hAnsi="Courier New" w:cs="Courier New"/>
                <w:b w:val="0"/>
              </w:rPr>
              <w:t>()==0:</w:t>
            </w:r>
          </w:p>
          <w:p w14:paraId="2D8A238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2</w:t>
            </w:r>
          </w:p>
          <w:p w14:paraId="2781926A"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0</w:t>
            </w:r>
          </w:p>
          <w:p w14:paraId="30DAB1F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eep(1)</w:t>
            </w:r>
          </w:p>
          <w:p w14:paraId="50EA392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44A07B7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ading=</w:t>
            </w:r>
            <w:proofErr w:type="spellStart"/>
            <w:r w:rsidRPr="00821E8A">
              <w:rPr>
                <w:rFonts w:ascii="Courier New" w:hAnsi="Courier New" w:cs="Courier New"/>
                <w:b w:val="0"/>
              </w:rPr>
              <w:t>singleReading</w:t>
            </w:r>
            <w:proofErr w:type="spellEnd"/>
            <w:r w:rsidRPr="00821E8A">
              <w:rPr>
                <w:rFonts w:ascii="Courier New" w:hAnsi="Courier New" w:cs="Courier New"/>
                <w:b w:val="0"/>
              </w:rPr>
              <w:t xml:space="preserve">() </w:t>
            </w:r>
          </w:p>
          <w:p w14:paraId="5BAE6C2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error=reading-</w:t>
            </w:r>
            <w:proofErr w:type="spellStart"/>
            <w:r w:rsidRPr="00821E8A">
              <w:rPr>
                <w:rFonts w:ascii="Courier New" w:hAnsi="Courier New" w:cs="Courier New"/>
                <w:b w:val="0"/>
              </w:rPr>
              <w:t>setPoint</w:t>
            </w:r>
            <w:proofErr w:type="spellEnd"/>
          </w:p>
          <w:p w14:paraId="4D7937F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w:t>
            </w:r>
            <w:proofErr w:type="spellStart"/>
            <w:r w:rsidRPr="00821E8A">
              <w:rPr>
                <w:rFonts w:ascii="Courier New" w:hAnsi="Courier New" w:cs="Courier New"/>
                <w:b w:val="0"/>
              </w:rPr>
              <w:t>integral+error</w:t>
            </w:r>
            <w:proofErr w:type="spellEnd"/>
          </w:p>
          <w:p w14:paraId="3E65DAD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difference=error-</w:t>
            </w:r>
            <w:proofErr w:type="spellStart"/>
            <w:r w:rsidRPr="00821E8A">
              <w:rPr>
                <w:rFonts w:ascii="Courier New" w:hAnsi="Courier New" w:cs="Courier New"/>
                <w:b w:val="0"/>
              </w:rPr>
              <w:t>lastError</w:t>
            </w:r>
            <w:proofErr w:type="spellEnd"/>
            <w:r w:rsidRPr="00821E8A">
              <w:rPr>
                <w:rFonts w:ascii="Courier New" w:hAnsi="Courier New" w:cs="Courier New"/>
                <w:b w:val="0"/>
              </w:rPr>
              <w:tab/>
              <w:t xml:space="preserve">#a real </w:t>
            </w:r>
            <w:proofErr w:type="spellStart"/>
            <w:r w:rsidRPr="00821E8A">
              <w:rPr>
                <w:rFonts w:ascii="Courier New" w:hAnsi="Courier New" w:cs="Courier New"/>
                <w:b w:val="0"/>
              </w:rPr>
              <w:t>dE</w:t>
            </w:r>
            <w:proofErr w:type="spellEnd"/>
            <w:r w:rsidRPr="00821E8A">
              <w:rPr>
                <w:rFonts w:ascii="Courier New" w:hAnsi="Courier New" w:cs="Courier New"/>
                <w:b w:val="0"/>
              </w:rPr>
              <w:t xml:space="preserve">/dt derivative would divide the change in error by the change in time, but since the time difference is almost always </w:t>
            </w:r>
            <w:proofErr w:type="gramStart"/>
            <w:r w:rsidRPr="00821E8A">
              <w:rPr>
                <w:rFonts w:ascii="Courier New" w:hAnsi="Courier New" w:cs="Courier New"/>
                <w:b w:val="0"/>
              </w:rPr>
              <w:t>exactly the same</w:t>
            </w:r>
            <w:proofErr w:type="gramEnd"/>
            <w:r w:rsidRPr="00821E8A">
              <w:rPr>
                <w:rFonts w:ascii="Courier New" w:hAnsi="Courier New" w:cs="Courier New"/>
                <w:b w:val="0"/>
              </w:rPr>
              <w:t>, we can save this part of the computation to speed up the calculation a little</w:t>
            </w:r>
          </w:p>
          <w:p w14:paraId="64898CEC"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0BF02EA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roofErr w:type="spellStart"/>
            <w:r w:rsidRPr="00821E8A">
              <w:rPr>
                <w:rFonts w:ascii="Courier New" w:hAnsi="Courier New" w:cs="Courier New"/>
                <w:b w:val="0"/>
              </w:rPr>
              <w:t>servoCentre+P</w:t>
            </w:r>
            <w:proofErr w:type="spellEnd"/>
            <w:r w:rsidRPr="00821E8A">
              <w:rPr>
                <w:rFonts w:ascii="Courier New" w:hAnsi="Courier New" w:cs="Courier New"/>
                <w:b w:val="0"/>
              </w:rPr>
              <w:t>*</w:t>
            </w:r>
            <w:proofErr w:type="spellStart"/>
            <w:r w:rsidRPr="00821E8A">
              <w:rPr>
                <w:rFonts w:ascii="Courier New" w:hAnsi="Courier New" w:cs="Courier New"/>
                <w:b w:val="0"/>
              </w:rPr>
              <w:t>error+I</w:t>
            </w:r>
            <w:proofErr w:type="spellEnd"/>
            <w:r w:rsidRPr="00821E8A">
              <w:rPr>
                <w:rFonts w:ascii="Courier New" w:hAnsi="Courier New" w:cs="Courier New"/>
                <w:b w:val="0"/>
              </w:rPr>
              <w:t>*</w:t>
            </w:r>
            <w:proofErr w:type="spellStart"/>
            <w:r w:rsidRPr="00821E8A">
              <w:rPr>
                <w:rFonts w:ascii="Courier New" w:hAnsi="Courier New" w:cs="Courier New"/>
                <w:b w:val="0"/>
              </w:rPr>
              <w:t>integral+D</w:t>
            </w:r>
            <w:proofErr w:type="spellEnd"/>
            <w:r w:rsidRPr="00821E8A">
              <w:rPr>
                <w:rFonts w:ascii="Courier New" w:hAnsi="Courier New" w:cs="Courier New"/>
                <w:b w:val="0"/>
              </w:rPr>
              <w:t>*difference</w:t>
            </w:r>
            <w:r w:rsidRPr="00821E8A">
              <w:rPr>
                <w:rFonts w:ascii="Courier New" w:hAnsi="Courier New" w:cs="Courier New"/>
                <w:b w:val="0"/>
              </w:rPr>
              <w:tab/>
              <w:t>#calculate control value</w:t>
            </w:r>
          </w:p>
          <w:p w14:paraId="1839716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rint("P=%3.2f I=%3.4f D=%3.1f reading=%2d error=%2d integral=%2d difference=%2d control signal=%2d" % (P, I, D, reading, error, integral, difference, </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
          <w:p w14:paraId="6EBFC4D2"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servo.duty_u16(int(</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
          <w:p w14:paraId="4DEE8EAB"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astError</w:t>
            </w:r>
            <w:proofErr w:type="spellEnd"/>
            <w:r w:rsidRPr="00821E8A">
              <w:rPr>
                <w:rFonts w:ascii="Courier New" w:hAnsi="Courier New" w:cs="Courier New"/>
                <w:b w:val="0"/>
              </w:rPr>
              <w:t>=error</w:t>
            </w:r>
          </w:p>
          <w:p w14:paraId="53E422F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10:</w:t>
            </w:r>
          </w:p>
          <w:p w14:paraId="721F413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ED.on</w:t>
            </w:r>
            <w:proofErr w:type="spellEnd"/>
            <w:r w:rsidRPr="00821E8A">
              <w:rPr>
                <w:rFonts w:ascii="Courier New" w:hAnsi="Courier New" w:cs="Courier New"/>
                <w:b w:val="0"/>
              </w:rPr>
              <w:t>()</w:t>
            </w:r>
          </w:p>
          <w:p w14:paraId="3414C34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else:</w:t>
            </w:r>
          </w:p>
          <w:p w14:paraId="1B934EFC"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ED.off</w:t>
            </w:r>
            <w:proofErr w:type="spellEnd"/>
            <w:r w:rsidRPr="00821E8A">
              <w:rPr>
                <w:rFonts w:ascii="Courier New" w:hAnsi="Courier New" w:cs="Courier New"/>
                <w:b w:val="0"/>
              </w:rPr>
              <w:t>()</w:t>
            </w:r>
          </w:p>
          <w:p w14:paraId="7D49E02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update servo at most once every 20ms</w:t>
            </w:r>
          </w:p>
          <w:p w14:paraId="16282FE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hile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loopStart</w:t>
            </w:r>
            <w:proofErr w:type="spellEnd"/>
            <w:r w:rsidRPr="00821E8A">
              <w:rPr>
                <w:rFonts w:ascii="Courier New" w:hAnsi="Courier New" w:cs="Courier New"/>
                <w:b w:val="0"/>
              </w:rPr>
              <w:t>&lt;20000:</w:t>
            </w:r>
          </w:p>
          <w:p w14:paraId="168B4526" w14:textId="1EC16EC8" w:rsidR="0016145F" w:rsidRPr="00821E8A" w:rsidRDefault="004C29AA" w:rsidP="00F2639F">
            <w:pPr>
              <w:rPr>
                <w:b w:val="0"/>
              </w:rPr>
            </w:pPr>
            <w:r w:rsidRPr="00821E8A">
              <w:rPr>
                <w:rFonts w:ascii="Courier New" w:hAnsi="Courier New" w:cs="Courier New"/>
                <w:b w:val="0"/>
              </w:rPr>
              <w:t xml:space="preserve">        pass</w:t>
            </w:r>
          </w:p>
        </w:tc>
      </w:tr>
    </w:tbl>
    <w:p w14:paraId="0DE0B83E" w14:textId="77777777" w:rsidR="00EA1562" w:rsidRPr="00777CD6" w:rsidRDefault="00EA1562" w:rsidP="00777CD6">
      <w:r>
        <w:br w:type="page"/>
      </w:r>
    </w:p>
    <w:p w14:paraId="5242E0C2" w14:textId="77777777" w:rsidR="0010757C" w:rsidRDefault="0010757C" w:rsidP="004128EF">
      <w:pPr>
        <w:pStyle w:val="Heading1"/>
      </w:pPr>
      <w:bookmarkStart w:id="121" w:name="_Toc150182495"/>
      <w:bookmarkStart w:id="122" w:name="_Toc159418478"/>
      <w:r>
        <w:t>Appendix</w:t>
      </w:r>
      <w:bookmarkEnd w:id="121"/>
      <w:bookmarkEnd w:id="122"/>
    </w:p>
    <w:p w14:paraId="079B8680" w14:textId="773DA3F0" w:rsidR="00585EDD" w:rsidRDefault="00E71FD9" w:rsidP="000F309E">
      <w:pPr>
        <w:pStyle w:val="Heading2"/>
      </w:pPr>
      <w:bookmarkStart w:id="123" w:name="_Toc159418479"/>
      <w:r>
        <w:t xml:space="preserve">Equipment selection </w:t>
      </w:r>
      <w:r w:rsidR="009257BE">
        <w:t>information</w:t>
      </w:r>
      <w:bookmarkEnd w:id="123"/>
    </w:p>
    <w:p w14:paraId="0E1B58E8" w14:textId="2B086512" w:rsidR="00275EDD" w:rsidRDefault="00513451" w:rsidP="000F309E">
      <w:pPr>
        <w:pStyle w:val="Heading3"/>
      </w:pPr>
      <w:bookmarkStart w:id="124" w:name="_Toc159418480"/>
      <w:r>
        <w:t xml:space="preserve">Microcontrollers </w:t>
      </w:r>
      <w:r w:rsidR="00E94D1A">
        <w:t>vs</w:t>
      </w:r>
      <w:r>
        <w:t xml:space="preserve"> </w:t>
      </w:r>
      <w:r w:rsidR="00674231">
        <w:t>microcontroller board</w:t>
      </w:r>
      <w:r>
        <w:t>s</w:t>
      </w:r>
      <w:bookmarkEnd w:id="124"/>
    </w:p>
    <w:p w14:paraId="70F7BE84" w14:textId="47E50B7D" w:rsidR="0082511E" w:rsidRDefault="0063576A" w:rsidP="00F2639F">
      <w:pPr>
        <w:rPr>
          <w:lang w:eastAsia="zh-CN"/>
        </w:rPr>
      </w:pPr>
      <w:r>
        <w:rPr>
          <w:lang w:eastAsia="zh-CN"/>
        </w:rPr>
        <w:t xml:space="preserve">While </w:t>
      </w:r>
      <w:r w:rsidR="004D651F">
        <w:rPr>
          <w:lang w:eastAsia="zh-CN"/>
        </w:rPr>
        <w:t xml:space="preserve">a microcontroller is technically </w:t>
      </w:r>
      <w:r w:rsidR="008C46E0">
        <w:rPr>
          <w:lang w:eastAsia="zh-CN"/>
        </w:rPr>
        <w:t xml:space="preserve">a single integrated circuit, the term is often applied to </w:t>
      </w:r>
      <w:r w:rsidR="00DD3417">
        <w:rPr>
          <w:lang w:eastAsia="zh-CN"/>
        </w:rPr>
        <w:t>microcontroller boards</w:t>
      </w:r>
      <w:r w:rsidR="00DB1B40">
        <w:rPr>
          <w:lang w:eastAsia="zh-CN"/>
        </w:rPr>
        <w:t xml:space="preserve"> such as the Arduino Uno, Raspberry Pi </w:t>
      </w:r>
      <w:r w:rsidR="009109A1">
        <w:rPr>
          <w:lang w:eastAsia="zh-CN"/>
        </w:rPr>
        <w:t>Pico,</w:t>
      </w:r>
      <w:r w:rsidR="00DB1B40">
        <w:rPr>
          <w:lang w:eastAsia="zh-CN"/>
        </w:rPr>
        <w:t xml:space="preserve"> and </w:t>
      </w:r>
      <w:proofErr w:type="spellStart"/>
      <w:r w:rsidR="00DB1B40">
        <w:rPr>
          <w:lang w:eastAsia="zh-CN"/>
        </w:rPr>
        <w:t>Micro:Bit</w:t>
      </w:r>
      <w:proofErr w:type="spellEnd"/>
      <w:r w:rsidR="00DB1B40">
        <w:rPr>
          <w:lang w:eastAsia="zh-CN"/>
        </w:rPr>
        <w:t>.</w:t>
      </w:r>
    </w:p>
    <w:p w14:paraId="76AD7E47" w14:textId="77777777" w:rsidR="0082511E" w:rsidRDefault="00D03917" w:rsidP="00F2639F">
      <w:pPr>
        <w:rPr>
          <w:lang w:eastAsia="zh-CN"/>
        </w:rPr>
      </w:pPr>
      <w:r>
        <w:rPr>
          <w:lang w:eastAsia="zh-CN"/>
        </w:rPr>
        <w:t xml:space="preserve">Because </w:t>
      </w:r>
      <w:r w:rsidR="00674231">
        <w:rPr>
          <w:lang w:eastAsia="zh-CN"/>
        </w:rPr>
        <w:t>microcontroller board</w:t>
      </w:r>
      <w:r>
        <w:rPr>
          <w:lang w:eastAsia="zh-CN"/>
        </w:rPr>
        <w:t>s</w:t>
      </w:r>
      <w:r w:rsidR="00E6310D">
        <w:rPr>
          <w:lang w:eastAsia="zh-CN"/>
        </w:rPr>
        <w:t xml:space="preserve"> expose the microcontroller</w:t>
      </w:r>
      <w:r w:rsidR="00925A6C">
        <w:rPr>
          <w:lang w:eastAsia="zh-CN"/>
        </w:rPr>
        <w:t>’s</w:t>
      </w:r>
      <w:r w:rsidR="00E6310D">
        <w:rPr>
          <w:lang w:eastAsia="zh-CN"/>
        </w:rPr>
        <w:t xml:space="preserve"> pins, they are very easy to use when prototypin</w:t>
      </w:r>
      <w:r w:rsidR="00E94D1A">
        <w:rPr>
          <w:lang w:eastAsia="zh-CN"/>
        </w:rPr>
        <w:t>g</w:t>
      </w:r>
      <w:r w:rsidR="00925A6C">
        <w:rPr>
          <w:lang w:eastAsia="zh-CN"/>
        </w:rPr>
        <w:t xml:space="preserve"> and are recommended for most classroom activities where you would like to be able to reuse the device</w:t>
      </w:r>
      <w:r w:rsidR="00550B73">
        <w:rPr>
          <w:lang w:eastAsia="zh-CN"/>
        </w:rPr>
        <w:t>.</w:t>
      </w:r>
    </w:p>
    <w:p w14:paraId="24A3A135" w14:textId="77777777" w:rsidR="00E84D20" w:rsidRDefault="00550B73" w:rsidP="00F2639F">
      <w:pPr>
        <w:rPr>
          <w:lang w:eastAsia="zh-CN"/>
        </w:rPr>
      </w:pPr>
      <w:r>
        <w:rPr>
          <w:lang w:eastAsia="zh-CN"/>
        </w:rPr>
        <w:t xml:space="preserve">Microcontroller chips generally need to be soldered to a circuit board so </w:t>
      </w:r>
      <w:r w:rsidR="0059079C">
        <w:rPr>
          <w:lang w:eastAsia="zh-CN"/>
        </w:rPr>
        <w:t>are used when manufacturing a device</w:t>
      </w:r>
      <w:r w:rsidR="00020E10">
        <w:rPr>
          <w:lang w:eastAsia="zh-CN"/>
        </w:rPr>
        <w:t xml:space="preserve"> or creating </w:t>
      </w:r>
      <w:r w:rsidR="001522B8">
        <w:rPr>
          <w:lang w:eastAsia="zh-CN"/>
        </w:rPr>
        <w:t>products</w:t>
      </w:r>
      <w:r w:rsidR="00020E10">
        <w:rPr>
          <w:lang w:eastAsia="zh-CN"/>
        </w:rPr>
        <w:t xml:space="preserve"> that need to be smaller than a </w:t>
      </w:r>
      <w:r w:rsidR="00674231">
        <w:rPr>
          <w:lang w:eastAsia="zh-CN"/>
        </w:rPr>
        <w:t>microcontroller board</w:t>
      </w:r>
      <w:r w:rsidR="00020E10">
        <w:rPr>
          <w:lang w:eastAsia="zh-CN"/>
        </w:rPr>
        <w:t xml:space="preserve"> would</w:t>
      </w:r>
      <w:r w:rsidR="009C17E4">
        <w:rPr>
          <w:lang w:eastAsia="zh-CN"/>
        </w:rPr>
        <w:t xml:space="preserve"> normally</w:t>
      </w:r>
      <w:r w:rsidR="00020E10">
        <w:rPr>
          <w:lang w:eastAsia="zh-CN"/>
        </w:rPr>
        <w:t xml:space="preserve"> allow</w:t>
      </w:r>
      <w:r w:rsidR="0059079C">
        <w:rPr>
          <w:lang w:eastAsia="zh-CN"/>
        </w:rPr>
        <w:t>.</w:t>
      </w:r>
    </w:p>
    <w:p w14:paraId="45D330FE" w14:textId="77777777" w:rsidR="00E84D20" w:rsidRDefault="00674231" w:rsidP="00F2639F">
      <w:pPr>
        <w:rPr>
          <w:lang w:eastAsia="zh-CN"/>
        </w:rPr>
      </w:pPr>
      <w:r>
        <w:rPr>
          <w:lang w:eastAsia="zh-CN"/>
        </w:rPr>
        <w:t>Microcontroller board</w:t>
      </w:r>
      <w:r w:rsidR="00EA315B">
        <w:rPr>
          <w:lang w:eastAsia="zh-CN"/>
        </w:rPr>
        <w:t>s are more expensive</w:t>
      </w:r>
      <w:r w:rsidR="00D71BE1">
        <w:rPr>
          <w:lang w:eastAsia="zh-CN"/>
        </w:rPr>
        <w:t xml:space="preserve"> but can be reused </w:t>
      </w:r>
      <w:r w:rsidR="00E503DD">
        <w:rPr>
          <w:lang w:eastAsia="zh-CN"/>
        </w:rPr>
        <w:t xml:space="preserve">more easily </w:t>
      </w:r>
      <w:r w:rsidR="00D71BE1">
        <w:rPr>
          <w:lang w:eastAsia="zh-CN"/>
        </w:rPr>
        <w:t>in many different projects.</w:t>
      </w:r>
    </w:p>
    <w:p w14:paraId="697308E4" w14:textId="2C6550A2" w:rsidR="00431833" w:rsidRDefault="00233EF5" w:rsidP="00F2639F">
      <w:pPr>
        <w:rPr>
          <w:lang w:eastAsia="zh-CN"/>
        </w:rPr>
      </w:pPr>
      <w:r>
        <w:rPr>
          <w:lang w:eastAsia="zh-CN"/>
        </w:rPr>
        <w:t xml:space="preserve">The term </w:t>
      </w:r>
      <w:r w:rsidR="00995425">
        <w:rPr>
          <w:lang w:eastAsia="zh-CN"/>
        </w:rPr>
        <w:t>‘microcontroller board’ is used throughout this document when referring to a microcontroller chip that is soldered into a circuit board such as an Arduino Uno or Raspberry pi Pico.</w:t>
      </w:r>
    </w:p>
    <w:p w14:paraId="7838798A" w14:textId="215E7903" w:rsidR="00971767" w:rsidRDefault="00674231" w:rsidP="00F51659">
      <w:pPr>
        <w:pStyle w:val="Heading3"/>
      </w:pPr>
      <w:bookmarkStart w:id="125" w:name="_Toc159418481"/>
      <w:r>
        <w:t>Microcontroller board</w:t>
      </w:r>
      <w:r w:rsidR="00AC06CB">
        <w:t xml:space="preserve"> considerations</w:t>
      </w:r>
      <w:bookmarkEnd w:id="125"/>
    </w:p>
    <w:p w14:paraId="3B79A3AE" w14:textId="0C340CDD" w:rsidR="00E84D20" w:rsidRDefault="00637BC7" w:rsidP="00F2639F">
      <w:r>
        <w:t xml:space="preserve">Microcontroller </w:t>
      </w:r>
      <w:r w:rsidR="00674231">
        <w:t>board</w:t>
      </w:r>
      <w:r>
        <w:t xml:space="preserve">s have </w:t>
      </w:r>
      <w:r w:rsidR="000E5EFD">
        <w:t xml:space="preserve">differing connectors, numbers of analog </w:t>
      </w:r>
      <w:r w:rsidR="00D91A6F">
        <w:t xml:space="preserve">and </w:t>
      </w:r>
      <w:r w:rsidR="000E5EFD">
        <w:t>digital IO pins, ADC resolution, micro</w:t>
      </w:r>
      <w:r w:rsidR="00DF2C14">
        <w:t>processor</w:t>
      </w:r>
      <w:r w:rsidR="000E5EFD">
        <w:t xml:space="preserve"> </w:t>
      </w:r>
      <w:r w:rsidR="0090219D">
        <w:t>frequencies</w:t>
      </w:r>
      <w:r w:rsidR="00B950F9">
        <w:t xml:space="preserve">, pinouts, onboard sensors, </w:t>
      </w:r>
      <w:r w:rsidR="00682119">
        <w:t>logic levels</w:t>
      </w:r>
      <w:r w:rsidR="00834D57">
        <w:t>, current sourcing ability</w:t>
      </w:r>
      <w:r w:rsidR="0097059A">
        <w:t>, language support, program upload methods</w:t>
      </w:r>
      <w:r w:rsidR="005314DD">
        <w:t>, costs</w:t>
      </w:r>
      <w:r w:rsidR="00084AF9">
        <w:t xml:space="preserve"> and more.</w:t>
      </w:r>
    </w:p>
    <w:p w14:paraId="13966909" w14:textId="2C6BB7DF" w:rsidR="00F63BF0" w:rsidRDefault="0021153C" w:rsidP="00F2639F">
      <w:r>
        <w:t>M</w:t>
      </w:r>
      <w:r w:rsidR="00600125">
        <w:t xml:space="preserve">ost boards support enough functionality </w:t>
      </w:r>
      <w:r w:rsidR="00233C9D">
        <w:t xml:space="preserve">for </w:t>
      </w:r>
      <w:r w:rsidR="001D293E">
        <w:t>small</w:t>
      </w:r>
      <w:r w:rsidR="00233C9D">
        <w:t xml:space="preserve"> project ideas</w:t>
      </w:r>
      <w:r w:rsidR="00211E10">
        <w:t>, but some specific factors you may wish to consider include:</w:t>
      </w:r>
    </w:p>
    <w:p w14:paraId="5DB7EF99" w14:textId="13446FDE" w:rsidR="006C5AFD" w:rsidRDefault="009B419D" w:rsidP="00F14A58">
      <w:pPr>
        <w:pStyle w:val="ListBullet"/>
      </w:pPr>
      <w:r>
        <w:t>Online communit</w:t>
      </w:r>
      <w:r w:rsidR="00981088">
        <w:t>y</w:t>
      </w:r>
      <w:r w:rsidR="00021A41">
        <w:t xml:space="preserve">: </w:t>
      </w:r>
      <w:r w:rsidR="00603664">
        <w:t xml:space="preserve">Some boards have </w:t>
      </w:r>
      <w:r w:rsidR="00972E4A">
        <w:t>a large community of developers, so this can be a consideration if needing examples or advice</w:t>
      </w:r>
      <w:r w:rsidR="004B2B0C">
        <w:t>.</w:t>
      </w:r>
    </w:p>
    <w:p w14:paraId="46EE52EF" w14:textId="04763120" w:rsidR="00E84D20" w:rsidRDefault="009B419D" w:rsidP="00F14A58">
      <w:pPr>
        <w:pStyle w:val="ListBullet"/>
      </w:pPr>
      <w:r>
        <w:t>Logic level</w:t>
      </w:r>
      <w:r w:rsidR="00603664">
        <w:t xml:space="preserve">: </w:t>
      </w:r>
      <w:r w:rsidR="006C2EF4">
        <w:t>T</w:t>
      </w:r>
      <w:r w:rsidR="003B4499">
        <w:t xml:space="preserve">he </w:t>
      </w:r>
      <w:r w:rsidR="00AD6CFF">
        <w:t xml:space="preserve">signal </w:t>
      </w:r>
      <w:r w:rsidR="00B843AF">
        <w:t xml:space="preserve">voltage </w:t>
      </w:r>
      <w:r w:rsidR="00AD6CFF">
        <w:t>level</w:t>
      </w:r>
      <w:r w:rsidR="006C2EF4">
        <w:t xml:space="preserve"> </w:t>
      </w:r>
      <w:r w:rsidR="00B843AF">
        <w:t xml:space="preserve">of a </w:t>
      </w:r>
      <w:r w:rsidR="00674231">
        <w:t>microcontroller board</w:t>
      </w:r>
      <w:r w:rsidR="00B843AF">
        <w:t xml:space="preserve"> should match t</w:t>
      </w:r>
      <w:r w:rsidR="0056315B">
        <w:t>h</w:t>
      </w:r>
      <w:r w:rsidR="007E2451">
        <w:t>e voltage</w:t>
      </w:r>
      <w:r w:rsidR="0056315B">
        <w:t xml:space="preserve"> on any sensors and actuators it interacts with</w:t>
      </w:r>
      <w:r w:rsidR="00BF4DD3">
        <w:t xml:space="preserve">. Mismatching the logic level between the board and connected devices </w:t>
      </w:r>
      <w:r w:rsidR="002F0BD8">
        <w:t xml:space="preserve">can </w:t>
      </w:r>
      <w:r w:rsidR="0097088A">
        <w:t>stop the signals from being interpreted correctly</w:t>
      </w:r>
      <w:r w:rsidR="002F0BD8">
        <w:t xml:space="preserve"> and </w:t>
      </w:r>
      <w:r w:rsidR="006F176D">
        <w:t xml:space="preserve">can </w:t>
      </w:r>
      <w:r w:rsidR="002F0BD8">
        <w:t xml:space="preserve">damage </w:t>
      </w:r>
      <w:r w:rsidR="00771B9E">
        <w:t>some circuitry</w:t>
      </w:r>
      <w:r w:rsidR="0097088A">
        <w:t>.</w:t>
      </w:r>
      <w:r w:rsidR="00BF664C">
        <w:t xml:space="preserve"> </w:t>
      </w:r>
      <w:r w:rsidR="006B72D9">
        <w:t>C</w:t>
      </w:r>
      <w:r w:rsidR="00BF664C">
        <w:t xml:space="preserve">ommon logic levels on popular </w:t>
      </w:r>
      <w:r w:rsidR="00674231">
        <w:t>microcontroller board</w:t>
      </w:r>
      <w:r w:rsidR="00BF664C">
        <w:t>s are 5V and 3.3V.</w:t>
      </w:r>
      <w:r w:rsidR="00A05195">
        <w:t xml:space="preserve"> Selecting a 3.3V board will allow you to work with </w:t>
      </w:r>
      <w:r w:rsidR="000D32DD">
        <w:t xml:space="preserve">some </w:t>
      </w:r>
      <w:r w:rsidR="00A05195">
        <w:t>newer sensors and actuators</w:t>
      </w:r>
      <w:r w:rsidR="00781FF2">
        <w:t xml:space="preserve"> but may require external driver circuitry to </w:t>
      </w:r>
      <w:r w:rsidR="00E93772">
        <w:t xml:space="preserve">interface with </w:t>
      </w:r>
      <w:r w:rsidR="00927E40">
        <w:t xml:space="preserve">older or </w:t>
      </w:r>
      <w:r w:rsidR="00E93772">
        <w:t xml:space="preserve">higher </w:t>
      </w:r>
      <w:r w:rsidR="00927E40">
        <w:t>voltage</w:t>
      </w:r>
      <w:r w:rsidR="00E93772">
        <w:t xml:space="preserve"> devices</w:t>
      </w:r>
      <w:r w:rsidR="00BC4F9D">
        <w:t>.</w:t>
      </w:r>
    </w:p>
    <w:p w14:paraId="6E4AA2F1" w14:textId="741C181A" w:rsidR="009B419D" w:rsidRDefault="00CC3811" w:rsidP="00F14A58">
      <w:pPr>
        <w:pStyle w:val="ListBullet"/>
      </w:pPr>
      <w:r>
        <w:t xml:space="preserve">Some </w:t>
      </w:r>
      <w:r w:rsidR="00BC4F9D">
        <w:t>5V board</w:t>
      </w:r>
      <w:r>
        <w:t>s</w:t>
      </w:r>
      <w:r w:rsidR="00BC4F9D">
        <w:t xml:space="preserve"> will allow you to interface directly with some small actuators</w:t>
      </w:r>
      <w:r w:rsidR="00CC05FB">
        <w:t xml:space="preserve"> such as micro servos</w:t>
      </w:r>
      <w:r w:rsidR="00893D99">
        <w:t xml:space="preserve"> without requiring a separate power supply.</w:t>
      </w:r>
    </w:p>
    <w:p w14:paraId="26BA702B" w14:textId="77777777" w:rsidR="00C30760" w:rsidRDefault="009B419D" w:rsidP="00F14A58">
      <w:pPr>
        <w:pStyle w:val="ListBullet"/>
      </w:pPr>
      <w:r>
        <w:t>Cost</w:t>
      </w:r>
      <w:r w:rsidR="00BC6763">
        <w:t xml:space="preserve">: </w:t>
      </w:r>
      <w:r w:rsidR="00674231">
        <w:t>Microcontroller board</w:t>
      </w:r>
      <w:r w:rsidR="006861A1">
        <w:t xml:space="preserve"> price seems to be more strongly related to the physical size of the board rather than its age</w:t>
      </w:r>
      <w:r w:rsidR="00313C8A">
        <w:t xml:space="preserve"> (bigger boards cost more and few seem to devalue significantly over time).</w:t>
      </w:r>
    </w:p>
    <w:p w14:paraId="20A3DFE3" w14:textId="43DE412B" w:rsidR="009B419D" w:rsidRDefault="008E28C2" w:rsidP="00F14A58">
      <w:pPr>
        <w:pStyle w:val="ListBullet"/>
        <w:numPr>
          <w:ilvl w:val="0"/>
          <w:numId w:val="0"/>
        </w:numPr>
        <w:ind w:left="567"/>
      </w:pPr>
      <w:r>
        <w:t>Typical</w:t>
      </w:r>
      <w:r w:rsidR="00F847FC">
        <w:t xml:space="preserve"> </w:t>
      </w:r>
      <w:r w:rsidR="00674231">
        <w:t>microcontroller board</w:t>
      </w:r>
      <w:r>
        <w:t xml:space="preserve"> prices range from $10 to $</w:t>
      </w:r>
      <w:r w:rsidR="007F57C3">
        <w:t>50</w:t>
      </w:r>
      <w:r w:rsidR="00FE11CC">
        <w:t xml:space="preserve"> each</w:t>
      </w:r>
      <w:r w:rsidR="00E848C3">
        <w:t xml:space="preserve">. </w:t>
      </w:r>
      <w:r w:rsidR="00C21DEF">
        <w:t xml:space="preserve">In resourcing for the </w:t>
      </w:r>
      <w:r w:rsidR="0001219C">
        <w:t xml:space="preserve">Programming mechatronics </w:t>
      </w:r>
      <w:r w:rsidR="00C21DEF">
        <w:t xml:space="preserve">unit, the total cost of components external to the microcontroller board </w:t>
      </w:r>
      <w:r w:rsidR="00A953C5">
        <w:t>is</w:t>
      </w:r>
      <w:r w:rsidR="00C21DEF">
        <w:t xml:space="preserve"> likely to be higher than the board </w:t>
      </w:r>
      <w:r w:rsidR="003547D5">
        <w:t>itself. You</w:t>
      </w:r>
      <w:r w:rsidR="00A8793E">
        <w:t xml:space="preserve"> may also need to factor in the cost of cables </w:t>
      </w:r>
      <w:r w:rsidR="006A1D9B">
        <w:t xml:space="preserve">or adapters </w:t>
      </w:r>
      <w:r w:rsidR="00A8793E">
        <w:t xml:space="preserve">needed to </w:t>
      </w:r>
      <w:r w:rsidR="006A1D9B">
        <w:t>connect your microcontroller to a computer for programming.</w:t>
      </w:r>
    </w:p>
    <w:p w14:paraId="1C883262" w14:textId="7AE188D7" w:rsidR="00A86430" w:rsidRDefault="00A15076" w:rsidP="00F51659">
      <w:pPr>
        <w:pStyle w:val="Heading3"/>
      </w:pPr>
      <w:bookmarkStart w:id="126" w:name="_Toc159418482"/>
      <w:r>
        <w:t xml:space="preserve">Comments on specific </w:t>
      </w:r>
      <w:r w:rsidR="00674231">
        <w:t>microcontroller board</w:t>
      </w:r>
      <w:r>
        <w:t>s</w:t>
      </w:r>
      <w:bookmarkEnd w:id="126"/>
    </w:p>
    <w:p w14:paraId="04D400EE" w14:textId="77777777" w:rsidR="00CB6CBA" w:rsidRDefault="006D20C2" w:rsidP="00F14A58">
      <w:pPr>
        <w:pStyle w:val="ListBullet"/>
      </w:pPr>
      <w:r>
        <w:t>Arduino Uno</w:t>
      </w:r>
      <w:r w:rsidR="006253A0">
        <w:t>: This series of</w:t>
      </w:r>
      <w:r w:rsidR="008D32A4">
        <w:t xml:space="preserve"> large</w:t>
      </w:r>
      <w:r w:rsidR="006253A0">
        <w:t xml:space="preserve"> boards has a very strong online community with many examples of student-level projects and code</w:t>
      </w:r>
      <w:r w:rsidR="00FF3427">
        <w:t>.</w:t>
      </w:r>
    </w:p>
    <w:p w14:paraId="0A7DCFA6" w14:textId="6ABA36C5" w:rsidR="00CB6CBA" w:rsidRPr="0003297E" w:rsidRDefault="00FF3427" w:rsidP="0003297E">
      <w:pPr>
        <w:pStyle w:val="ListParagraph"/>
      </w:pPr>
      <w:r w:rsidRPr="0003297E">
        <w:t>The pins are exposed through pre-soldered sockets</w:t>
      </w:r>
      <w:r w:rsidR="00465710" w:rsidRPr="0003297E">
        <w:t>.</w:t>
      </w:r>
    </w:p>
    <w:p w14:paraId="02252E81" w14:textId="1C351AAC" w:rsidR="00CB6CBA" w:rsidRPr="0003297E" w:rsidRDefault="00B10D46" w:rsidP="0003297E">
      <w:pPr>
        <w:pStyle w:val="ListParagraph"/>
      </w:pPr>
      <w:r w:rsidRPr="0003297E">
        <w:t xml:space="preserve">The R3 </w:t>
      </w:r>
      <w:r w:rsidR="00953A04" w:rsidRPr="0003297E">
        <w:t xml:space="preserve">model </w:t>
      </w:r>
      <w:r w:rsidRPr="0003297E">
        <w:t xml:space="preserve">uses a USB-B connector for programming </w:t>
      </w:r>
      <w:r w:rsidR="0001219C" w:rsidRPr="0003297E">
        <w:t>whil</w:t>
      </w:r>
      <w:r w:rsidR="0001219C">
        <w:t>e</w:t>
      </w:r>
      <w:r w:rsidR="0001219C" w:rsidRPr="0003297E">
        <w:t xml:space="preserve"> </w:t>
      </w:r>
      <w:r w:rsidRPr="0003297E">
        <w:t xml:space="preserve">the current R4 </w:t>
      </w:r>
      <w:r w:rsidR="00953A04" w:rsidRPr="0003297E">
        <w:t>model</w:t>
      </w:r>
      <w:r w:rsidRPr="0003297E">
        <w:t xml:space="preserve"> uses a USB-C connector</w:t>
      </w:r>
      <w:r w:rsidR="00E8299D" w:rsidRPr="0003297E">
        <w:t>.</w:t>
      </w:r>
    </w:p>
    <w:p w14:paraId="2051AFCD" w14:textId="77777777" w:rsidR="00CB6CBA" w:rsidRPr="0003297E" w:rsidRDefault="00EB4F03" w:rsidP="0003297E">
      <w:pPr>
        <w:pStyle w:val="ListParagraph"/>
      </w:pPr>
      <w:r w:rsidRPr="0003297E">
        <w:t xml:space="preserve">They both include an extra DC jack as an extra power </w:t>
      </w:r>
      <w:r w:rsidR="00F52DA8" w:rsidRPr="0003297E">
        <w:t>connector</w:t>
      </w:r>
      <w:r w:rsidRPr="0003297E">
        <w:t>.</w:t>
      </w:r>
    </w:p>
    <w:p w14:paraId="0E6D72A0" w14:textId="1CAC7D5A" w:rsidR="00A15076" w:rsidRPr="0003297E" w:rsidRDefault="00AF1C9D" w:rsidP="0003297E">
      <w:pPr>
        <w:pStyle w:val="ListParagraph"/>
      </w:pPr>
      <w:r w:rsidRPr="0003297E">
        <w:t xml:space="preserve">The Uno uses </w:t>
      </w:r>
      <w:r w:rsidR="00AB208A" w:rsidRPr="0003297E">
        <w:t xml:space="preserve">5V logic, can source up to </w:t>
      </w:r>
      <w:r w:rsidR="00F64983" w:rsidRPr="0003297E">
        <w:t>8mA per pin (R4) or 2</w:t>
      </w:r>
      <w:r w:rsidR="00AB208A" w:rsidRPr="0003297E">
        <w:t>0mA per pin</w:t>
      </w:r>
      <w:r w:rsidR="00F64983" w:rsidRPr="0003297E">
        <w:t xml:space="preserve"> (R3)</w:t>
      </w:r>
      <w:r w:rsidR="00564132" w:rsidRPr="0003297E">
        <w:t xml:space="preserve"> and </w:t>
      </w:r>
      <w:r w:rsidR="00AB208A" w:rsidRPr="0003297E">
        <w:t xml:space="preserve">includes </w:t>
      </w:r>
      <w:r w:rsidR="00D37D55" w:rsidRPr="0003297E">
        <w:t>6</w:t>
      </w:r>
      <w:r w:rsidR="00AB208A" w:rsidRPr="0003297E">
        <w:t xml:space="preserve"> analog inputs</w:t>
      </w:r>
      <w:r w:rsidR="00564132" w:rsidRPr="0003297E">
        <w:t>.</w:t>
      </w:r>
    </w:p>
    <w:p w14:paraId="468E36C4" w14:textId="77777777" w:rsidR="003547D5" w:rsidRDefault="006D20C2" w:rsidP="00F14A58">
      <w:pPr>
        <w:pStyle w:val="ListBullet"/>
      </w:pPr>
      <w:r>
        <w:t>Arduino Nano</w:t>
      </w:r>
      <w:r w:rsidR="00C43042">
        <w:t>: This series of boards is small and sometimes doesn’t come with the header pins pre-soldered.</w:t>
      </w:r>
    </w:p>
    <w:p w14:paraId="5AEF9072" w14:textId="1AB39E8B" w:rsidR="006D20C2" w:rsidRPr="0003297E" w:rsidRDefault="00FE14D2" w:rsidP="0003297E">
      <w:pPr>
        <w:pStyle w:val="ListParagraph"/>
      </w:pPr>
      <w:r w:rsidRPr="0003297E">
        <w:t>The basic version is cheap</w:t>
      </w:r>
      <w:r w:rsidR="0068398B" w:rsidRPr="0003297E">
        <w:t xml:space="preserve"> but more advanced boards in this family come with </w:t>
      </w:r>
      <w:r w:rsidR="00015BFB" w:rsidRPr="0003297E">
        <w:t xml:space="preserve">features including </w:t>
      </w:r>
      <w:r w:rsidR="0068398B" w:rsidRPr="0003297E">
        <w:t xml:space="preserve">more powerful microprocessors, </w:t>
      </w:r>
      <w:r w:rsidR="00015BFB" w:rsidRPr="0003297E">
        <w:t xml:space="preserve">more RAM, </w:t>
      </w:r>
      <w:r w:rsidR="0068398B" w:rsidRPr="0003297E">
        <w:t>onboard sensors</w:t>
      </w:r>
      <w:r w:rsidR="00015BFB" w:rsidRPr="0003297E">
        <w:t xml:space="preserve"> </w:t>
      </w:r>
      <w:r w:rsidR="005A69CD" w:rsidRPr="0003297E">
        <w:t xml:space="preserve">and/or </w:t>
      </w:r>
      <w:r w:rsidR="00015BFB" w:rsidRPr="0003297E">
        <w:t>networkin</w:t>
      </w:r>
      <w:r w:rsidR="005A69CD" w:rsidRPr="0003297E">
        <w:t xml:space="preserve">g. Cheaper knock-off versions are available but require installation of appropriate driver software on </w:t>
      </w:r>
      <w:r w:rsidR="00AE38BD" w:rsidRPr="0003297E">
        <w:t xml:space="preserve">student </w:t>
      </w:r>
      <w:r w:rsidR="005A69CD" w:rsidRPr="0003297E">
        <w:t>computer</w:t>
      </w:r>
      <w:r w:rsidR="00AE38BD" w:rsidRPr="0003297E">
        <w:t>s.</w:t>
      </w:r>
      <w:r w:rsidR="009B1AB2" w:rsidRPr="0003297E">
        <w:t xml:space="preserve"> </w:t>
      </w:r>
      <w:r w:rsidR="00A55B78" w:rsidRPr="0003297E">
        <w:t xml:space="preserve">The Nano uses </w:t>
      </w:r>
      <w:r w:rsidR="009B1AB2" w:rsidRPr="0003297E">
        <w:t>3.3V logic</w:t>
      </w:r>
      <w:r w:rsidR="00175171" w:rsidRPr="0003297E">
        <w:t xml:space="preserve"> (Every, BLE, </w:t>
      </w:r>
      <w:r w:rsidR="005837B6" w:rsidRPr="0003297E">
        <w:t xml:space="preserve">ESP32, </w:t>
      </w:r>
      <w:r w:rsidR="0002379E" w:rsidRPr="0003297E">
        <w:t xml:space="preserve">IoT, RP2040) or 5V </w:t>
      </w:r>
      <w:r w:rsidR="00FB6DE8" w:rsidRPr="0003297E">
        <w:t>logic (plain Nano)</w:t>
      </w:r>
      <w:r w:rsidR="00A1242E" w:rsidRPr="0003297E">
        <w:t>,</w:t>
      </w:r>
      <w:r w:rsidR="00F51966" w:rsidRPr="0003297E">
        <w:t xml:space="preserve"> can source </w:t>
      </w:r>
      <w:r w:rsidR="00775638" w:rsidRPr="0003297E">
        <w:t>7-40mA per pin depending on the model</w:t>
      </w:r>
      <w:r w:rsidR="00640A4B" w:rsidRPr="0003297E">
        <w:t xml:space="preserve"> and</w:t>
      </w:r>
      <w:r w:rsidR="00A1242E" w:rsidRPr="0003297E">
        <w:t xml:space="preserve"> </w:t>
      </w:r>
      <w:r w:rsidR="00F51966" w:rsidRPr="0003297E">
        <w:t xml:space="preserve">includes </w:t>
      </w:r>
      <w:r w:rsidR="00A1242E" w:rsidRPr="0003297E">
        <w:t>8 analog inputs.</w:t>
      </w:r>
    </w:p>
    <w:p w14:paraId="27CF61A8" w14:textId="77777777" w:rsidR="003547D5" w:rsidRDefault="006D20C2" w:rsidP="00F14A58">
      <w:pPr>
        <w:pStyle w:val="ListBullet"/>
      </w:pPr>
      <w:r>
        <w:t>Raspberry Pi Pico</w:t>
      </w:r>
      <w:r w:rsidR="00D85191">
        <w:t>: This is a new</w:t>
      </w:r>
      <w:r w:rsidR="00241008">
        <w:t>er</w:t>
      </w:r>
      <w:r w:rsidR="00D85191">
        <w:t xml:space="preserve"> </w:t>
      </w:r>
      <w:r w:rsidR="00674231">
        <w:t>microcontroller board</w:t>
      </w:r>
      <w:r w:rsidR="00D85191">
        <w:t xml:space="preserve"> </w:t>
      </w:r>
      <w:r w:rsidR="00D50695">
        <w:t>and</w:t>
      </w:r>
      <w:r w:rsidR="00D85191">
        <w:t xml:space="preserve"> sometimes doesn’t come with the header pins pre-soldered.</w:t>
      </w:r>
    </w:p>
    <w:p w14:paraId="458387BB" w14:textId="585FAC17" w:rsidR="003547D5" w:rsidRPr="0003297E" w:rsidRDefault="00014F0C" w:rsidP="0003297E">
      <w:pPr>
        <w:pStyle w:val="ListParagraph"/>
      </w:pPr>
      <w:r w:rsidRPr="0003297E">
        <w:t xml:space="preserve">It has a </w:t>
      </w:r>
      <w:r w:rsidR="0081278D" w:rsidRPr="0003297E">
        <w:t>relative</w:t>
      </w:r>
      <w:r w:rsidR="000A7CB7" w:rsidRPr="0003297E">
        <w:t xml:space="preserve">ly powerful </w:t>
      </w:r>
      <w:r w:rsidRPr="0003297E">
        <w:t xml:space="preserve">microprocessor </w:t>
      </w:r>
      <w:r w:rsidR="000A7CB7" w:rsidRPr="0003297E">
        <w:t xml:space="preserve">and </w:t>
      </w:r>
      <w:r w:rsidRPr="0003297E">
        <w:t xml:space="preserve">more RAM than most other </w:t>
      </w:r>
      <w:r w:rsidR="003547D5" w:rsidRPr="0003297E">
        <w:t>boards.</w:t>
      </w:r>
    </w:p>
    <w:p w14:paraId="49FDEEA3" w14:textId="1C9CC6CE" w:rsidR="006D20C2" w:rsidRPr="0003297E" w:rsidRDefault="00324111" w:rsidP="0003297E">
      <w:pPr>
        <w:pStyle w:val="ListParagraph"/>
      </w:pPr>
      <w:r w:rsidRPr="0003297E">
        <w:t xml:space="preserve">It includes non-volatile storage so projects can </w:t>
      </w:r>
      <w:r w:rsidR="00264464" w:rsidRPr="0003297E">
        <w:t xml:space="preserve">read or write </w:t>
      </w:r>
      <w:r w:rsidRPr="0003297E">
        <w:t>data</w:t>
      </w:r>
      <w:r w:rsidR="00BC237C" w:rsidRPr="0003297E">
        <w:t>.</w:t>
      </w:r>
      <w:r w:rsidR="009B1AB2" w:rsidRPr="0003297E">
        <w:t xml:space="preserve"> </w:t>
      </w:r>
      <w:r w:rsidR="00674231" w:rsidRPr="0003297E">
        <w:t>Extra ground pins make it eas</w:t>
      </w:r>
      <w:r w:rsidR="00F83836" w:rsidRPr="0003297E">
        <w:t>ier</w:t>
      </w:r>
      <w:r w:rsidR="00674231" w:rsidRPr="0003297E">
        <w:t xml:space="preserve"> to connect more devices directly to the board</w:t>
      </w:r>
      <w:r w:rsidR="008446FA" w:rsidRPr="0003297E">
        <w:t xml:space="preserve">. </w:t>
      </w:r>
      <w:r w:rsidR="002A6DA8" w:rsidRPr="0003297E">
        <w:t xml:space="preserve">The Pico uses </w:t>
      </w:r>
      <w:r w:rsidR="00AB208A" w:rsidRPr="0003297E">
        <w:t xml:space="preserve">3.3V logic, can source up to </w:t>
      </w:r>
      <w:r w:rsidR="00B533C6" w:rsidRPr="0003297E">
        <w:t>2-12</w:t>
      </w:r>
      <w:r w:rsidR="00AB208A" w:rsidRPr="0003297E">
        <w:t>mA per pi</w:t>
      </w:r>
      <w:r w:rsidR="002A6DA8" w:rsidRPr="0003297E">
        <w:t>n and</w:t>
      </w:r>
      <w:r w:rsidR="00AB208A" w:rsidRPr="0003297E">
        <w:t xml:space="preserve"> includes </w:t>
      </w:r>
      <w:r w:rsidR="00021D22" w:rsidRPr="0003297E">
        <w:t>3</w:t>
      </w:r>
      <w:r w:rsidR="00AB208A" w:rsidRPr="0003297E">
        <w:t xml:space="preserve"> analog inputs</w:t>
      </w:r>
      <w:r w:rsidR="002A6DA8" w:rsidRPr="0003297E">
        <w:t>.</w:t>
      </w:r>
    </w:p>
    <w:p w14:paraId="50433EAD" w14:textId="77777777" w:rsidR="003547D5" w:rsidRDefault="006D20C2" w:rsidP="00F14A58">
      <w:pPr>
        <w:pStyle w:val="ListBullet"/>
      </w:pPr>
      <w:r>
        <w:t>Raspberry Pi</w:t>
      </w:r>
      <w:r w:rsidR="00BF0DF2">
        <w:t xml:space="preserve">: This is a </w:t>
      </w:r>
      <w:r w:rsidR="00084039">
        <w:t xml:space="preserve">complete </w:t>
      </w:r>
      <w:r w:rsidR="00BF0DF2" w:rsidRPr="00F14A58">
        <w:t>small</w:t>
      </w:r>
      <w:r w:rsidR="00BF0DF2">
        <w:t xml:space="preserve"> board computer with its own operating system </w:t>
      </w:r>
      <w:r w:rsidR="00084039">
        <w:t>that can be programmed directly on the device with a connected keyboard and monitor.</w:t>
      </w:r>
    </w:p>
    <w:p w14:paraId="0566FE55" w14:textId="2EB35EF7" w:rsidR="003547D5" w:rsidRPr="0003297E" w:rsidRDefault="00BE383C" w:rsidP="0003297E">
      <w:pPr>
        <w:pStyle w:val="ListParagraph"/>
      </w:pPr>
      <w:r w:rsidRPr="0003297E">
        <w:t xml:space="preserve">It </w:t>
      </w:r>
      <w:r w:rsidR="00957FF9" w:rsidRPr="0003297E">
        <w:t>includes ports for USB devices, Ethernet</w:t>
      </w:r>
      <w:r w:rsidR="001A1D77" w:rsidRPr="0003297E">
        <w:t xml:space="preserve"> and HDMI and </w:t>
      </w:r>
      <w:r w:rsidRPr="0003297E">
        <w:t xml:space="preserve">always comes with the pins </w:t>
      </w:r>
      <w:r w:rsidR="001A1D77" w:rsidRPr="0003297E">
        <w:t>pre-soldered.</w:t>
      </w:r>
      <w:r w:rsidR="00A46AAC" w:rsidRPr="0003297E">
        <w:t xml:space="preserve"> It can run complete applications, including </w:t>
      </w:r>
      <w:r w:rsidR="002937BC" w:rsidRPr="0003297E">
        <w:t xml:space="preserve">different </w:t>
      </w:r>
      <w:r w:rsidR="00A46AAC" w:rsidRPr="0003297E">
        <w:t>language compiler</w:t>
      </w:r>
      <w:r w:rsidR="002937BC" w:rsidRPr="0003297E">
        <w:t>s</w:t>
      </w:r>
      <w:r w:rsidR="00A46AAC" w:rsidRPr="0003297E">
        <w:t xml:space="preserve"> </w:t>
      </w:r>
      <w:r w:rsidR="00FE5162" w:rsidRPr="0003297E">
        <w:t>for the installed O</w:t>
      </w:r>
      <w:r w:rsidR="007E2451">
        <w:t xml:space="preserve">perating </w:t>
      </w:r>
      <w:r w:rsidR="00FE5162" w:rsidRPr="0003297E">
        <w:t>S</w:t>
      </w:r>
      <w:r w:rsidR="007E2451">
        <w:t>ystem (OS)</w:t>
      </w:r>
      <w:r w:rsidR="00413A22" w:rsidRPr="0003297E">
        <w:t xml:space="preserve"> so has extra flexibility over normal </w:t>
      </w:r>
      <w:r w:rsidR="00674231" w:rsidRPr="0003297E">
        <w:t>microcontroller board</w:t>
      </w:r>
      <w:r w:rsidR="00413A22" w:rsidRPr="0003297E">
        <w:t>s.</w:t>
      </w:r>
    </w:p>
    <w:p w14:paraId="38ACE802" w14:textId="625C2E3E" w:rsidR="006D20C2" w:rsidRPr="0003297E" w:rsidRDefault="00413A22" w:rsidP="0003297E">
      <w:pPr>
        <w:pStyle w:val="ListParagraph"/>
      </w:pPr>
      <w:r w:rsidRPr="0003297E">
        <w:t xml:space="preserve">Interacting with a Raspberry Pi from </w:t>
      </w:r>
      <w:r w:rsidR="00C24A51" w:rsidRPr="0003297E">
        <w:t>another device requires the setup and use of a protocol such as SSH with supporting software.</w:t>
      </w:r>
      <w:r w:rsidR="00AB208A" w:rsidRPr="0003297E">
        <w:t xml:space="preserve"> </w:t>
      </w:r>
      <w:r w:rsidR="001F0B81" w:rsidRPr="0003297E">
        <w:t xml:space="preserve">The Raspberry Pi uses </w:t>
      </w:r>
      <w:r w:rsidR="00AB208A" w:rsidRPr="0003297E">
        <w:t xml:space="preserve">3.3V logic, can source up to </w:t>
      </w:r>
      <w:r w:rsidR="00C304F3" w:rsidRPr="0003297E">
        <w:t>16</w:t>
      </w:r>
      <w:r w:rsidR="00AB208A" w:rsidRPr="0003297E">
        <w:t>mA per pin</w:t>
      </w:r>
      <w:r w:rsidR="001F0B81" w:rsidRPr="0003297E">
        <w:t xml:space="preserve"> and does not include any</w:t>
      </w:r>
      <w:r w:rsidR="00DB7064" w:rsidRPr="0003297E">
        <w:t xml:space="preserve"> analog input</w:t>
      </w:r>
      <w:r w:rsidR="005304BB" w:rsidRPr="0003297E">
        <w:t>s.</w:t>
      </w:r>
    </w:p>
    <w:p w14:paraId="2DE3F333" w14:textId="77777777" w:rsidR="003547D5" w:rsidRDefault="006D20C2" w:rsidP="00F14A58">
      <w:pPr>
        <w:pStyle w:val="ListBullet"/>
      </w:pPr>
      <w:proofErr w:type="spellStart"/>
      <w:r>
        <w:t>Micro:Bit</w:t>
      </w:r>
      <w:proofErr w:type="spellEnd"/>
      <w:r w:rsidR="00775C18">
        <w:t xml:space="preserve">: This is a small but very robust device that has </w:t>
      </w:r>
      <w:r w:rsidR="0025067E">
        <w:t xml:space="preserve">an </w:t>
      </w:r>
      <w:r w:rsidR="00BF66BF">
        <w:t xml:space="preserve">edge </w:t>
      </w:r>
      <w:r w:rsidR="00775C18">
        <w:t>connector</w:t>
      </w:r>
      <w:r w:rsidR="0025067E">
        <w:t xml:space="preserve"> </w:t>
      </w:r>
      <w:r w:rsidR="00451224">
        <w:t xml:space="preserve">instead of pins. </w:t>
      </w:r>
      <w:r w:rsidR="000F70F0">
        <w:t>Connecting to external sensors and actuators</w:t>
      </w:r>
      <w:r w:rsidR="00B60BEB">
        <w:t xml:space="preserve"> can be done through alligator clips but for greater stability</w:t>
      </w:r>
      <w:r w:rsidR="00D0467B">
        <w:t xml:space="preserve"> it</w:t>
      </w:r>
      <w:r w:rsidR="00B60BEB">
        <w:t xml:space="preserve"> </w:t>
      </w:r>
      <w:r w:rsidR="000C4A38">
        <w:t xml:space="preserve">would be better </w:t>
      </w:r>
      <w:r w:rsidR="006E0A4C">
        <w:t xml:space="preserve">to use </w:t>
      </w:r>
      <w:r w:rsidR="000C4A38">
        <w:t xml:space="preserve">a breakout cable or board </w:t>
      </w:r>
      <w:r w:rsidR="008E4E10">
        <w:t xml:space="preserve">with a </w:t>
      </w:r>
      <w:r w:rsidR="000C4A38">
        <w:t>breadboard.</w:t>
      </w:r>
      <w:r w:rsidR="000F70F0">
        <w:t xml:space="preserve"> </w:t>
      </w:r>
      <w:r w:rsidR="00451224">
        <w:t>It includes a small range of useful sensors and a 5x5 LED display</w:t>
      </w:r>
      <w:r w:rsidR="008D32A4">
        <w:t>.</w:t>
      </w:r>
    </w:p>
    <w:p w14:paraId="1000B3F3" w14:textId="0ADBD0BF" w:rsidR="006D20C2" w:rsidRDefault="00D41AC8" w:rsidP="0003297E">
      <w:pPr>
        <w:pStyle w:val="ListParagraph"/>
      </w:pPr>
      <w:r>
        <w:t xml:space="preserve">The </w:t>
      </w:r>
      <w:proofErr w:type="spellStart"/>
      <w:r>
        <w:t>Micro:Bit</w:t>
      </w:r>
      <w:proofErr w:type="spellEnd"/>
      <w:r>
        <w:t xml:space="preserve"> uses </w:t>
      </w:r>
      <w:r w:rsidR="00AB208A">
        <w:t xml:space="preserve">3.3V logic, can source up to </w:t>
      </w:r>
      <w:r w:rsidR="006C72AC">
        <w:t>5</w:t>
      </w:r>
      <w:r w:rsidR="00AB208A">
        <w:t>mA per pin</w:t>
      </w:r>
      <w:r>
        <w:t xml:space="preserve"> and</w:t>
      </w:r>
      <w:r w:rsidR="00AB208A">
        <w:t xml:space="preserve"> includes </w:t>
      </w:r>
      <w:r w:rsidR="006131A3">
        <w:t>3</w:t>
      </w:r>
      <w:r w:rsidR="00AB208A">
        <w:t xml:space="preserve"> analog inputs</w:t>
      </w:r>
      <w:r w:rsidR="000E5549">
        <w:t>.</w:t>
      </w:r>
    </w:p>
    <w:p w14:paraId="6EBED690" w14:textId="43EFF48B" w:rsidR="003547D5" w:rsidRDefault="004B097C" w:rsidP="00F14A58">
      <w:pPr>
        <w:pStyle w:val="ListBullet"/>
        <w:rPr>
          <w:lang w:eastAsia="zh-CN"/>
        </w:rPr>
      </w:pPr>
      <w:r w:rsidRPr="00D435C9">
        <w:rPr>
          <w:lang w:eastAsia="zh-CN"/>
        </w:rPr>
        <w:t xml:space="preserve">Other systems with sensors and actuators such as Lego and Vex could be used for this unit but align less strongly with some areas of the syllabus including wiring diagrams, sensors and actuators, </w:t>
      </w:r>
      <w:r w:rsidR="00F82B61" w:rsidRPr="00D435C9">
        <w:rPr>
          <w:lang w:eastAsia="zh-CN"/>
        </w:rPr>
        <w:t>mathematics,</w:t>
      </w:r>
      <w:r w:rsidRPr="00D435C9">
        <w:rPr>
          <w:lang w:eastAsia="zh-CN"/>
        </w:rPr>
        <w:t xml:space="preserve"> and power considerations.</w:t>
      </w:r>
    </w:p>
    <w:p w14:paraId="4015219B" w14:textId="6C009E1E" w:rsidR="004B097C" w:rsidRDefault="004B097C" w:rsidP="0003297E">
      <w:pPr>
        <w:pStyle w:val="ListParagraph"/>
        <w:rPr>
          <w:lang w:eastAsia="zh-CN"/>
        </w:rPr>
      </w:pPr>
      <w:r w:rsidRPr="00D435C9">
        <w:rPr>
          <w:lang w:eastAsia="zh-CN"/>
        </w:rPr>
        <w:t>They offer a more reliable path to project success by trading off the need to understand some of the mechanics</w:t>
      </w:r>
      <w:r w:rsidR="00877DA6">
        <w:rPr>
          <w:lang w:eastAsia="zh-CN"/>
        </w:rPr>
        <w:t xml:space="preserve"> and electronics</w:t>
      </w:r>
      <w:r w:rsidRPr="00D435C9">
        <w:rPr>
          <w:lang w:eastAsia="zh-CN"/>
        </w:rPr>
        <w:t xml:space="preserve"> behind their operation.</w:t>
      </w:r>
    </w:p>
    <w:p w14:paraId="1DC68789" w14:textId="0762109D" w:rsidR="003547D5" w:rsidRDefault="00DE0ABB" w:rsidP="00F2639F">
      <w:pPr>
        <w:rPr>
          <w:rStyle w:val="Hyperlink"/>
        </w:rPr>
      </w:pPr>
      <w:r>
        <w:t xml:space="preserve">A more complete </w:t>
      </w:r>
      <w:r w:rsidR="005D707A">
        <w:t xml:space="preserve">microcontroller </w:t>
      </w:r>
      <w:r w:rsidR="00674231">
        <w:t>board</w:t>
      </w:r>
      <w:r w:rsidR="005D707A">
        <w:t xml:space="preserve"> comparison </w:t>
      </w:r>
      <w:r>
        <w:t xml:space="preserve">is available </w:t>
      </w:r>
      <w:r w:rsidR="007E2451">
        <w:t xml:space="preserve">on </w:t>
      </w:r>
      <w:hyperlink r:id="rId229" w:history="1">
        <w:r w:rsidR="007E2451" w:rsidRPr="007E2451">
          <w:rPr>
            <w:rStyle w:val="Hyperlink"/>
          </w:rPr>
          <w:t>Wikipedia.</w:t>
        </w:r>
      </w:hyperlink>
    </w:p>
    <w:p w14:paraId="7C1766AA" w14:textId="28CA747B" w:rsidR="003547D5" w:rsidRDefault="003547D5" w:rsidP="00F2639F">
      <w:pPr>
        <w:suppressAutoHyphens w:val="0"/>
        <w:spacing w:after="0" w:line="276" w:lineRule="auto"/>
        <w:rPr>
          <w:rStyle w:val="Hyperlink"/>
        </w:rPr>
      </w:pPr>
      <w:r>
        <w:rPr>
          <w:rStyle w:val="Hyperlink"/>
        </w:rPr>
        <w:br w:type="page"/>
      </w:r>
    </w:p>
    <w:p w14:paraId="49C0B539" w14:textId="4076E204" w:rsidR="00E71FD9" w:rsidRDefault="00431833" w:rsidP="00F51659">
      <w:pPr>
        <w:pStyle w:val="Heading2"/>
      </w:pPr>
      <w:bookmarkStart w:id="127" w:name="_Toc159418483"/>
      <w:r>
        <w:t>Sensors</w:t>
      </w:r>
      <w:r w:rsidR="00BF0E83">
        <w:t>,</w:t>
      </w:r>
      <w:r>
        <w:t xml:space="preserve"> </w:t>
      </w:r>
      <w:r w:rsidR="00F82B61">
        <w:t>actuators</w:t>
      </w:r>
      <w:r w:rsidR="00BF0E83">
        <w:t xml:space="preserve"> and other components</w:t>
      </w:r>
      <w:bookmarkEnd w:id="127"/>
    </w:p>
    <w:p w14:paraId="78D00257" w14:textId="525720A3" w:rsidR="000D519B" w:rsidRDefault="000D519B" w:rsidP="00F51659">
      <w:pPr>
        <w:pStyle w:val="Heading3"/>
        <w:rPr>
          <w:lang w:eastAsia="zh-CN"/>
        </w:rPr>
      </w:pPr>
      <w:bookmarkStart w:id="128" w:name="_Toc159418484"/>
      <w:r>
        <w:rPr>
          <w:lang w:eastAsia="zh-CN"/>
        </w:rPr>
        <w:t>Sensors and inputs</w:t>
      </w:r>
      <w:bookmarkEnd w:id="128"/>
    </w:p>
    <w:p w14:paraId="5FED0D78" w14:textId="77777777" w:rsidR="003547D5" w:rsidRDefault="008A1549" w:rsidP="00F2639F">
      <w:pPr>
        <w:rPr>
          <w:lang w:eastAsia="zh-CN"/>
        </w:rPr>
      </w:pPr>
      <w:r>
        <w:rPr>
          <w:lang w:eastAsia="zh-CN"/>
        </w:rPr>
        <w:t>The syllabus specifically mentions motion sensors</w:t>
      </w:r>
      <w:r w:rsidR="00C12F1E">
        <w:rPr>
          <w:lang w:eastAsia="zh-CN"/>
        </w:rPr>
        <w:t xml:space="preserve"> and </w:t>
      </w:r>
      <w:r>
        <w:rPr>
          <w:lang w:eastAsia="zh-CN"/>
        </w:rPr>
        <w:t>light sensors</w:t>
      </w:r>
      <w:r w:rsidR="006165FC">
        <w:rPr>
          <w:lang w:eastAsia="zh-CN"/>
        </w:rPr>
        <w:t xml:space="preserve"> so these should be </w:t>
      </w:r>
      <w:r w:rsidR="00092C5D">
        <w:rPr>
          <w:lang w:eastAsia="zh-CN"/>
        </w:rPr>
        <w:t>used in the classroom wherever possible</w:t>
      </w:r>
      <w:r w:rsidR="006165FC">
        <w:rPr>
          <w:lang w:eastAsia="zh-CN"/>
        </w:rPr>
        <w:t>.</w:t>
      </w:r>
    </w:p>
    <w:p w14:paraId="5849EA04" w14:textId="031D41B1" w:rsidR="003547D5" w:rsidRDefault="006F660B" w:rsidP="00F2639F">
      <w:pPr>
        <w:rPr>
          <w:lang w:eastAsia="zh-CN"/>
        </w:rPr>
      </w:pPr>
      <w:r>
        <w:rPr>
          <w:lang w:eastAsia="zh-CN"/>
        </w:rPr>
        <w:t xml:space="preserve">Other </w:t>
      </w:r>
      <w:r w:rsidR="00564861">
        <w:rPr>
          <w:lang w:eastAsia="zh-CN"/>
        </w:rPr>
        <w:t>i</w:t>
      </w:r>
      <w:r w:rsidR="00BC1769">
        <w:rPr>
          <w:lang w:eastAsia="zh-CN"/>
        </w:rPr>
        <w:t xml:space="preserve">nput devices that are </w:t>
      </w:r>
      <w:r w:rsidR="00E643F4">
        <w:rPr>
          <w:lang w:eastAsia="zh-CN"/>
        </w:rPr>
        <w:t xml:space="preserve">generally useful, </w:t>
      </w:r>
      <w:r w:rsidR="00564861">
        <w:rPr>
          <w:lang w:eastAsia="zh-CN"/>
        </w:rPr>
        <w:t xml:space="preserve">very </w:t>
      </w:r>
      <w:r w:rsidR="003547D5">
        <w:rPr>
          <w:lang w:eastAsia="zh-CN"/>
        </w:rPr>
        <w:t>inexpensive,</w:t>
      </w:r>
      <w:r w:rsidR="00E643F4">
        <w:rPr>
          <w:lang w:eastAsia="zh-CN"/>
        </w:rPr>
        <w:t xml:space="preserve"> and </w:t>
      </w:r>
      <w:r w:rsidR="00BC1769">
        <w:rPr>
          <w:lang w:eastAsia="zh-CN"/>
        </w:rPr>
        <w:t>easy to use</w:t>
      </w:r>
      <w:r w:rsidR="00E643F4">
        <w:rPr>
          <w:lang w:eastAsia="zh-CN"/>
        </w:rPr>
        <w:t xml:space="preserve"> include buttons</w:t>
      </w:r>
      <w:r w:rsidR="00EC6649">
        <w:rPr>
          <w:lang w:eastAsia="zh-CN"/>
        </w:rPr>
        <w:t xml:space="preserve"> and</w:t>
      </w:r>
      <w:r w:rsidR="00E643F4">
        <w:rPr>
          <w:lang w:eastAsia="zh-CN"/>
        </w:rPr>
        <w:t xml:space="preserve"> potentiometers</w:t>
      </w:r>
      <w:r w:rsidR="00564861">
        <w:rPr>
          <w:lang w:eastAsia="zh-CN"/>
        </w:rPr>
        <w:t>.</w:t>
      </w:r>
    </w:p>
    <w:p w14:paraId="75AE7CE7" w14:textId="0207180A" w:rsidR="003547D5" w:rsidRDefault="00564861" w:rsidP="00F2639F">
      <w:pPr>
        <w:rPr>
          <w:lang w:eastAsia="zh-CN"/>
        </w:rPr>
      </w:pPr>
      <w:r>
        <w:rPr>
          <w:lang w:eastAsia="zh-CN"/>
        </w:rPr>
        <w:t xml:space="preserve">There is a large range of other </w:t>
      </w:r>
      <w:r w:rsidR="00D14CE1">
        <w:rPr>
          <w:lang w:eastAsia="zh-CN"/>
        </w:rPr>
        <w:t xml:space="preserve">input devices and </w:t>
      </w:r>
      <w:r>
        <w:rPr>
          <w:lang w:eastAsia="zh-CN"/>
        </w:rPr>
        <w:t xml:space="preserve">sensors </w:t>
      </w:r>
      <w:r w:rsidR="00A26EEF">
        <w:rPr>
          <w:lang w:eastAsia="zh-CN"/>
        </w:rPr>
        <w:t xml:space="preserve">available </w:t>
      </w:r>
      <w:r w:rsidR="00C16CF1">
        <w:rPr>
          <w:lang w:eastAsia="zh-CN"/>
        </w:rPr>
        <w:t xml:space="preserve">including </w:t>
      </w:r>
      <w:r w:rsidR="00D14CE1">
        <w:rPr>
          <w:lang w:eastAsia="zh-CN"/>
        </w:rPr>
        <w:t xml:space="preserve">joysticks, </w:t>
      </w:r>
      <w:r w:rsidR="00C16CF1">
        <w:rPr>
          <w:lang w:eastAsia="zh-CN"/>
        </w:rPr>
        <w:t>acceler</w:t>
      </w:r>
      <w:r w:rsidR="007616C2">
        <w:rPr>
          <w:lang w:eastAsia="zh-CN"/>
        </w:rPr>
        <w:t>ometers, gyro</w:t>
      </w:r>
      <w:r w:rsidR="00281C09">
        <w:rPr>
          <w:lang w:eastAsia="zh-CN"/>
        </w:rPr>
        <w:t>scopes</w:t>
      </w:r>
      <w:r w:rsidR="005A6D82">
        <w:rPr>
          <w:lang w:eastAsia="zh-CN"/>
        </w:rPr>
        <w:t xml:space="preserve">, </w:t>
      </w:r>
      <w:r w:rsidR="0011403A">
        <w:rPr>
          <w:lang w:eastAsia="zh-CN"/>
        </w:rPr>
        <w:t xml:space="preserve">and </w:t>
      </w:r>
      <w:r w:rsidR="003547D5">
        <w:rPr>
          <w:lang w:eastAsia="zh-CN"/>
        </w:rPr>
        <w:t>temperature</w:t>
      </w:r>
      <w:r w:rsidR="006E54BB">
        <w:rPr>
          <w:lang w:eastAsia="zh-CN"/>
        </w:rPr>
        <w:t xml:space="preserve"> </w:t>
      </w:r>
      <w:r w:rsidR="00A26EEF">
        <w:rPr>
          <w:lang w:eastAsia="zh-CN"/>
        </w:rPr>
        <w:t xml:space="preserve">and </w:t>
      </w:r>
      <w:r w:rsidR="00281C09">
        <w:rPr>
          <w:lang w:eastAsia="zh-CN"/>
        </w:rPr>
        <w:t>sound level sensors.</w:t>
      </w:r>
    </w:p>
    <w:p w14:paraId="736F2C43" w14:textId="55429081" w:rsidR="008A1549" w:rsidRDefault="001E4B96" w:rsidP="00F2639F">
      <w:pPr>
        <w:rPr>
          <w:lang w:eastAsia="zh-CN"/>
        </w:rPr>
      </w:pPr>
      <w:r>
        <w:rPr>
          <w:lang w:eastAsia="zh-CN"/>
        </w:rPr>
        <w:t xml:space="preserve">The logic level of sensors should match </w:t>
      </w:r>
      <w:r w:rsidR="005A3357">
        <w:rPr>
          <w:lang w:eastAsia="zh-CN"/>
        </w:rPr>
        <w:t xml:space="preserve">that of </w:t>
      </w:r>
      <w:r>
        <w:rPr>
          <w:lang w:eastAsia="zh-CN"/>
        </w:rPr>
        <w:t xml:space="preserve">your microcontroller </w:t>
      </w:r>
      <w:r w:rsidR="00674231">
        <w:rPr>
          <w:lang w:eastAsia="zh-CN"/>
        </w:rPr>
        <w:t>board</w:t>
      </w:r>
      <w:r w:rsidR="00F504D4">
        <w:rPr>
          <w:lang w:eastAsia="zh-CN"/>
        </w:rPr>
        <w:t xml:space="preserve">, especially </w:t>
      </w:r>
      <w:r w:rsidR="00962FDE">
        <w:rPr>
          <w:lang w:eastAsia="zh-CN"/>
        </w:rPr>
        <w:t xml:space="preserve">for boards with </w:t>
      </w:r>
      <w:r w:rsidR="00F504D4">
        <w:rPr>
          <w:lang w:eastAsia="zh-CN"/>
        </w:rPr>
        <w:t>3.3V logi</w:t>
      </w:r>
      <w:r w:rsidR="00962FDE">
        <w:rPr>
          <w:lang w:eastAsia="zh-CN"/>
        </w:rPr>
        <w:t>c levels</w:t>
      </w:r>
      <w:r w:rsidR="00F504D4">
        <w:rPr>
          <w:lang w:eastAsia="zh-CN"/>
        </w:rPr>
        <w:t>.</w:t>
      </w:r>
    </w:p>
    <w:p w14:paraId="59FDAC51" w14:textId="24BAFE5C" w:rsidR="000D519B" w:rsidRDefault="000D519B" w:rsidP="00F51659">
      <w:pPr>
        <w:pStyle w:val="Heading3"/>
        <w:rPr>
          <w:lang w:eastAsia="zh-CN"/>
        </w:rPr>
      </w:pPr>
      <w:bookmarkStart w:id="129" w:name="_Toc159418485"/>
      <w:r>
        <w:rPr>
          <w:lang w:eastAsia="zh-CN"/>
        </w:rPr>
        <w:t>Actuators</w:t>
      </w:r>
      <w:r w:rsidR="00085AF7">
        <w:rPr>
          <w:lang w:eastAsia="zh-CN"/>
        </w:rPr>
        <w:t xml:space="preserve">, end effectors </w:t>
      </w:r>
      <w:r>
        <w:rPr>
          <w:lang w:eastAsia="zh-CN"/>
        </w:rPr>
        <w:t>and outputs</w:t>
      </w:r>
      <w:bookmarkEnd w:id="129"/>
    </w:p>
    <w:p w14:paraId="36BCCE94" w14:textId="77777777" w:rsidR="003547D5" w:rsidRDefault="007F2652" w:rsidP="00F2639F">
      <w:pPr>
        <w:rPr>
          <w:lang w:eastAsia="zh-CN"/>
        </w:rPr>
      </w:pPr>
      <w:r>
        <w:rPr>
          <w:lang w:eastAsia="zh-CN"/>
        </w:rPr>
        <w:t xml:space="preserve">The syllabus specifically mentions </w:t>
      </w:r>
      <w:r w:rsidR="009D0AC9">
        <w:rPr>
          <w:lang w:eastAsia="zh-CN"/>
        </w:rPr>
        <w:t>hydraulic actuators and grippers.</w:t>
      </w:r>
    </w:p>
    <w:p w14:paraId="31B848CA" w14:textId="77777777" w:rsidR="003547D5" w:rsidRDefault="009D0AC9" w:rsidP="00F2639F">
      <w:pPr>
        <w:rPr>
          <w:lang w:eastAsia="zh-CN"/>
        </w:rPr>
      </w:pPr>
      <w:r>
        <w:rPr>
          <w:lang w:eastAsia="zh-CN"/>
        </w:rPr>
        <w:t xml:space="preserve">Hydraulic actuators can be very expensive so you may need to consider </w:t>
      </w:r>
      <w:r w:rsidR="00A302F5">
        <w:rPr>
          <w:lang w:eastAsia="zh-CN"/>
        </w:rPr>
        <w:t>how useful they will be for class activities.</w:t>
      </w:r>
    </w:p>
    <w:p w14:paraId="211126E3" w14:textId="77777777" w:rsidR="003547D5" w:rsidRDefault="00A302F5" w:rsidP="00F2639F">
      <w:pPr>
        <w:rPr>
          <w:lang w:eastAsia="zh-CN"/>
        </w:rPr>
      </w:pPr>
      <w:r>
        <w:rPr>
          <w:lang w:eastAsia="zh-CN"/>
        </w:rPr>
        <w:t>There are many types of gripper</w:t>
      </w:r>
      <w:r w:rsidR="00E06397">
        <w:rPr>
          <w:lang w:eastAsia="zh-CN"/>
        </w:rPr>
        <w:t xml:space="preserve"> and some can be purchased for under $100.</w:t>
      </w:r>
    </w:p>
    <w:p w14:paraId="1778DBAB" w14:textId="19FF03B3" w:rsidR="003547D5" w:rsidRDefault="00EB233E" w:rsidP="00F2639F">
      <w:pPr>
        <w:rPr>
          <w:lang w:eastAsia="zh-CN"/>
        </w:rPr>
      </w:pPr>
      <w:r>
        <w:rPr>
          <w:lang w:eastAsia="zh-CN"/>
        </w:rPr>
        <w:t xml:space="preserve">They </w:t>
      </w:r>
      <w:r w:rsidR="0019313D">
        <w:rPr>
          <w:lang w:eastAsia="zh-CN"/>
        </w:rPr>
        <w:t xml:space="preserve">can be purchased with or without the required servo, </w:t>
      </w:r>
      <w:r w:rsidR="00367808">
        <w:rPr>
          <w:lang w:eastAsia="zh-CN"/>
        </w:rPr>
        <w:t>constructed or in parts</w:t>
      </w:r>
      <w:r w:rsidR="0011403A">
        <w:rPr>
          <w:lang w:eastAsia="zh-CN"/>
        </w:rPr>
        <w:t>,</w:t>
      </w:r>
      <w:r w:rsidR="009354D9">
        <w:rPr>
          <w:lang w:eastAsia="zh-CN"/>
        </w:rPr>
        <w:t xml:space="preserve"> and individually or as part of a kit </w:t>
      </w:r>
      <w:r w:rsidR="002157F4">
        <w:rPr>
          <w:lang w:eastAsia="zh-CN"/>
        </w:rPr>
        <w:t>including something to attach it to.</w:t>
      </w:r>
    </w:p>
    <w:p w14:paraId="75F6B6A5" w14:textId="515013C2" w:rsidR="007F2652" w:rsidRDefault="007959F9" w:rsidP="00F2639F">
      <w:pPr>
        <w:rPr>
          <w:lang w:eastAsia="zh-CN"/>
        </w:rPr>
      </w:pPr>
      <w:r>
        <w:rPr>
          <w:lang w:eastAsia="zh-CN"/>
        </w:rPr>
        <w:t>When purchased in an unconstructed kit form, there are often many nuts</w:t>
      </w:r>
      <w:r w:rsidR="001D3BBC">
        <w:rPr>
          <w:lang w:eastAsia="zh-CN"/>
        </w:rPr>
        <w:t xml:space="preserve"> and bolts to connect.</w:t>
      </w:r>
      <w:r w:rsidR="0011403A">
        <w:rPr>
          <w:lang w:eastAsia="zh-CN"/>
        </w:rPr>
        <w:t xml:space="preserve"> </w:t>
      </w:r>
      <w:r w:rsidR="001C04E3">
        <w:rPr>
          <w:lang w:eastAsia="zh-CN"/>
        </w:rPr>
        <w:t>Some g</w:t>
      </w:r>
      <w:r w:rsidR="00200DB5">
        <w:rPr>
          <w:lang w:eastAsia="zh-CN"/>
        </w:rPr>
        <w:t>rippers can also be made by hand, laser cut or 3D printed</w:t>
      </w:r>
      <w:r w:rsidR="002D77C4">
        <w:rPr>
          <w:lang w:eastAsia="zh-CN"/>
        </w:rPr>
        <w:t xml:space="preserve"> very cheaply.</w:t>
      </w:r>
    </w:p>
    <w:p w14:paraId="63C52EF7" w14:textId="2501FDF0" w:rsidR="003547D5" w:rsidRDefault="005520F3" w:rsidP="00F2639F">
      <w:pPr>
        <w:rPr>
          <w:lang w:eastAsia="zh-CN"/>
        </w:rPr>
      </w:pPr>
      <w:r>
        <w:rPr>
          <w:lang w:eastAsia="zh-CN"/>
        </w:rPr>
        <w:t>Other</w:t>
      </w:r>
      <w:r w:rsidR="006357AF">
        <w:rPr>
          <w:lang w:eastAsia="zh-CN"/>
        </w:rPr>
        <w:t xml:space="preserve"> output devices that are generally useful, very </w:t>
      </w:r>
      <w:r w:rsidR="003547D5">
        <w:rPr>
          <w:lang w:eastAsia="zh-CN"/>
        </w:rPr>
        <w:t>inexpensive,</w:t>
      </w:r>
      <w:r w:rsidR="006357AF">
        <w:rPr>
          <w:lang w:eastAsia="zh-CN"/>
        </w:rPr>
        <w:t xml:space="preserve"> and easy to use include </w:t>
      </w:r>
      <w:r w:rsidR="003F5B8A">
        <w:rPr>
          <w:lang w:eastAsia="zh-CN"/>
        </w:rPr>
        <w:t>LEDs and piezoelectric buzzers</w:t>
      </w:r>
      <w:r w:rsidR="006357AF">
        <w:rPr>
          <w:lang w:eastAsia="zh-CN"/>
        </w:rPr>
        <w:t>.</w:t>
      </w:r>
    </w:p>
    <w:p w14:paraId="313152A4" w14:textId="45C2321B" w:rsidR="006C774C" w:rsidRDefault="00D313A6" w:rsidP="00F2639F">
      <w:pPr>
        <w:rPr>
          <w:lang w:eastAsia="zh-CN"/>
        </w:rPr>
      </w:pPr>
      <w:r>
        <w:rPr>
          <w:lang w:eastAsia="zh-CN"/>
        </w:rPr>
        <w:t xml:space="preserve">Servo, </w:t>
      </w:r>
      <w:r w:rsidR="00F82B61">
        <w:rPr>
          <w:lang w:eastAsia="zh-CN"/>
        </w:rPr>
        <w:t>stepper</w:t>
      </w:r>
      <w:r>
        <w:rPr>
          <w:lang w:eastAsia="zh-CN"/>
        </w:rPr>
        <w:t xml:space="preserve"> and DC motors are a good way to bring movement to a project</w:t>
      </w:r>
      <w:r w:rsidR="00493D31">
        <w:rPr>
          <w:lang w:eastAsia="zh-CN"/>
        </w:rPr>
        <w:t xml:space="preserve"> </w:t>
      </w:r>
      <w:r w:rsidR="0011403A">
        <w:rPr>
          <w:lang w:eastAsia="zh-CN"/>
        </w:rPr>
        <w:t xml:space="preserve">but </w:t>
      </w:r>
      <w:r w:rsidR="00493D31">
        <w:rPr>
          <w:lang w:eastAsia="zh-CN"/>
        </w:rPr>
        <w:t>often require a separate power supply and motor driver or controller board to operate.</w:t>
      </w:r>
    </w:p>
    <w:p w14:paraId="223BE704" w14:textId="6F1A59A5" w:rsidR="003547D5" w:rsidRDefault="003547D5" w:rsidP="00F2639F">
      <w:pPr>
        <w:suppressAutoHyphens w:val="0"/>
        <w:spacing w:after="0" w:line="276" w:lineRule="auto"/>
        <w:rPr>
          <w:lang w:eastAsia="zh-CN"/>
        </w:rPr>
      </w:pPr>
      <w:r>
        <w:rPr>
          <w:lang w:eastAsia="zh-CN"/>
        </w:rPr>
        <w:br w:type="page"/>
      </w:r>
    </w:p>
    <w:p w14:paraId="1BAFC100" w14:textId="3C849B72" w:rsidR="000D519B" w:rsidRDefault="000D519B" w:rsidP="00F51659">
      <w:pPr>
        <w:pStyle w:val="Heading3"/>
        <w:rPr>
          <w:lang w:eastAsia="zh-CN"/>
        </w:rPr>
      </w:pPr>
      <w:bookmarkStart w:id="130" w:name="_Toc159418486"/>
      <w:r>
        <w:rPr>
          <w:lang w:eastAsia="zh-CN"/>
        </w:rPr>
        <w:t>Supporting components</w:t>
      </w:r>
      <w:bookmarkEnd w:id="130"/>
    </w:p>
    <w:p w14:paraId="5331E95B" w14:textId="73B0B73C" w:rsidR="006307C0" w:rsidRDefault="006307C0" w:rsidP="00F2639F">
      <w:r>
        <w:t>You may like to consider some of the following types of components:</w:t>
      </w:r>
    </w:p>
    <w:p w14:paraId="3FD7A83D" w14:textId="54FA215F" w:rsidR="0099135B" w:rsidRDefault="0099135B" w:rsidP="00F14A58">
      <w:pPr>
        <w:pStyle w:val="ListBullet"/>
      </w:pPr>
      <w:r>
        <w:t xml:space="preserve">USB cables </w:t>
      </w:r>
      <w:r w:rsidR="00FE5FEC">
        <w:t>and</w:t>
      </w:r>
      <w:r>
        <w:t xml:space="preserve"> adaptors</w:t>
      </w:r>
      <w:r w:rsidR="00F96012">
        <w:t xml:space="preserve"> to connect between computers and controller boards</w:t>
      </w:r>
      <w:r w:rsidR="00B26166">
        <w:t xml:space="preserve"> for power and programming</w:t>
      </w:r>
      <w:r w:rsidR="0011403A">
        <w:t>.</w:t>
      </w:r>
    </w:p>
    <w:p w14:paraId="14E72D54" w14:textId="77777777" w:rsidR="003547D5" w:rsidRDefault="0099135B" w:rsidP="00F14A58">
      <w:pPr>
        <w:pStyle w:val="ListBullet"/>
      </w:pPr>
      <w:r>
        <w:t>Breadboards</w:t>
      </w:r>
      <w:r w:rsidR="00F96012">
        <w:t xml:space="preserve"> </w:t>
      </w:r>
      <w:r w:rsidR="00FE5FEC">
        <w:t xml:space="preserve">and </w:t>
      </w:r>
      <w:r w:rsidR="00F96012">
        <w:t>jumper wires</w:t>
      </w:r>
      <w:r w:rsidR="00452946">
        <w:t xml:space="preserve"> to connect devices and allow more than one connection to a single pin.</w:t>
      </w:r>
    </w:p>
    <w:p w14:paraId="51E22385" w14:textId="77777777" w:rsidR="003547D5" w:rsidRDefault="00E73DE0" w:rsidP="0003297E">
      <w:pPr>
        <w:pStyle w:val="ListParagraph"/>
      </w:pPr>
      <w:r>
        <w:t>Breadboards</w:t>
      </w:r>
      <w:r w:rsidR="00723064">
        <w:t xml:space="preserve"> and hats</w:t>
      </w:r>
      <w:r>
        <w:t xml:space="preserve"> are</w:t>
      </w:r>
      <w:r w:rsidR="00FE5FEC">
        <w:t xml:space="preserve"> especially useful </w:t>
      </w:r>
      <w:r>
        <w:t xml:space="preserve">for </w:t>
      </w:r>
      <w:r w:rsidR="00FE5FEC">
        <w:t>project</w:t>
      </w:r>
      <w:r>
        <w:t>s that</w:t>
      </w:r>
      <w:r w:rsidR="00FE5FEC">
        <w:t xml:space="preserve"> require</w:t>
      </w:r>
      <w:r>
        <w:t xml:space="preserve"> </w:t>
      </w:r>
      <w:r w:rsidR="005E21B9">
        <w:t xml:space="preserve">access to </w:t>
      </w:r>
      <w:r w:rsidR="00FE5FEC">
        <w:t xml:space="preserve">more power or ground </w:t>
      </w:r>
      <w:r w:rsidR="005E21B9">
        <w:t xml:space="preserve">pins </w:t>
      </w:r>
      <w:r w:rsidR="00FE5FEC">
        <w:t xml:space="preserve">than </w:t>
      </w:r>
      <w:r w:rsidR="005E21B9">
        <w:t xml:space="preserve">provided on the </w:t>
      </w:r>
      <w:r w:rsidR="00674231">
        <w:t>microcontroller board</w:t>
      </w:r>
      <w:r w:rsidR="005E21B9">
        <w:t xml:space="preserve"> or to help contain a mess of cables.</w:t>
      </w:r>
    </w:p>
    <w:p w14:paraId="0E80838F" w14:textId="324ABB9C" w:rsidR="000303DD" w:rsidRDefault="00264494" w:rsidP="0003297E">
      <w:pPr>
        <w:pStyle w:val="ListParagraph"/>
      </w:pPr>
      <w:r>
        <w:t xml:space="preserve">You may need a range of jumper wire lengths and connections including </w:t>
      </w:r>
      <w:r w:rsidR="000510DC">
        <w:t>plug-plug, pl</w:t>
      </w:r>
      <w:r w:rsidR="004079D9">
        <w:t>u</w:t>
      </w:r>
      <w:r w:rsidR="000510DC">
        <w:t>g-</w:t>
      </w:r>
      <w:r w:rsidR="00F82B61">
        <w:t>socket,</w:t>
      </w:r>
      <w:r w:rsidR="000510DC">
        <w:t xml:space="preserve"> and</w:t>
      </w:r>
      <w:r>
        <w:t xml:space="preserve"> socket-</w:t>
      </w:r>
      <w:r w:rsidR="000510DC">
        <w:t>socket</w:t>
      </w:r>
      <w:r>
        <w:t>.</w:t>
      </w:r>
    </w:p>
    <w:p w14:paraId="209260B6" w14:textId="77777777" w:rsidR="003547D5" w:rsidRDefault="000A5001" w:rsidP="00F14A58">
      <w:pPr>
        <w:pStyle w:val="ListBullet"/>
      </w:pPr>
      <w:r>
        <w:t>Motor drivers or controllers for projects that include motion.</w:t>
      </w:r>
    </w:p>
    <w:p w14:paraId="21F60627" w14:textId="77777777" w:rsidR="003547D5" w:rsidRDefault="00374869" w:rsidP="0003297E">
      <w:pPr>
        <w:pStyle w:val="ListParagraph"/>
      </w:pPr>
      <w:r>
        <w:t xml:space="preserve">Motors often consume more power than can be supplied from each pin on a </w:t>
      </w:r>
      <w:r w:rsidR="00674231">
        <w:t>microcontroller board</w:t>
      </w:r>
      <w:r w:rsidR="00C02244">
        <w:t>.</w:t>
      </w:r>
    </w:p>
    <w:p w14:paraId="0250289B" w14:textId="6F837A41" w:rsidR="000A5001" w:rsidRDefault="00C02244" w:rsidP="0003297E">
      <w:pPr>
        <w:pStyle w:val="ListParagraph"/>
      </w:pPr>
      <w:r>
        <w:t xml:space="preserve">This can be handled by passing the controlling signal through a transistor-based circuit or a motor driver or controller connected to </w:t>
      </w:r>
      <w:r w:rsidR="00844BF7">
        <w:t>a separate power supply.</w:t>
      </w:r>
    </w:p>
    <w:p w14:paraId="04C628F4" w14:textId="77777777" w:rsidR="003547D5" w:rsidRDefault="009E4FB0" w:rsidP="00F14A58">
      <w:pPr>
        <w:pStyle w:val="ListBullet"/>
      </w:pPr>
      <w:r>
        <w:t xml:space="preserve">Batteries, battery </w:t>
      </w:r>
      <w:r w:rsidR="00F96012">
        <w:t>holders</w:t>
      </w:r>
      <w:r w:rsidR="00844BF7">
        <w:t xml:space="preserve"> and </w:t>
      </w:r>
      <w:r w:rsidR="00F96012">
        <w:t>power supplies</w:t>
      </w:r>
      <w:r w:rsidR="000A5001">
        <w:t xml:space="preserve"> </w:t>
      </w:r>
      <w:r w:rsidR="00844BF7">
        <w:t xml:space="preserve">for projects that require movement or </w:t>
      </w:r>
      <w:r w:rsidR="003367FE">
        <w:t>do a lot of electrical or physical work.</w:t>
      </w:r>
    </w:p>
    <w:p w14:paraId="0BE81540" w14:textId="5BF2B4D0" w:rsidR="00BC672D" w:rsidRPr="00F14A58" w:rsidRDefault="003367FE" w:rsidP="00F14A58">
      <w:pPr>
        <w:pStyle w:val="ListBullet"/>
      </w:pPr>
      <w:r>
        <w:t xml:space="preserve">Battery packs with an on/off switch can save </w:t>
      </w:r>
      <w:r w:rsidR="00B73725">
        <w:t>batteries.</w:t>
      </w:r>
      <w:bookmarkStart w:id="131" w:name="_Toc150182494"/>
    </w:p>
    <w:p w14:paraId="4DA49828" w14:textId="77777777" w:rsidR="00C94A81" w:rsidRDefault="00BC672D" w:rsidP="000F309E">
      <w:pPr>
        <w:pStyle w:val="Heading2"/>
      </w:pPr>
      <w:bookmarkStart w:id="132" w:name="_Toc159418487"/>
      <w:r>
        <w:t xml:space="preserve">Software </w:t>
      </w:r>
      <w:r w:rsidR="00C94A81">
        <w:t>considerations</w:t>
      </w:r>
      <w:bookmarkEnd w:id="132"/>
    </w:p>
    <w:p w14:paraId="3B716E26" w14:textId="23C5BA26" w:rsidR="005C24B3" w:rsidRDefault="00740D3B" w:rsidP="00F2639F">
      <w:pPr>
        <w:pStyle w:val="FeatureBox2"/>
      </w:pPr>
      <w:r w:rsidRPr="00843BA3">
        <w:rPr>
          <w:b/>
          <w:bCs/>
        </w:rPr>
        <w:t>Teacher note</w:t>
      </w:r>
      <w:r>
        <w:t xml:space="preserve">: </w:t>
      </w:r>
      <w:r w:rsidR="0003297E">
        <w:t>c</w:t>
      </w:r>
      <w:r>
        <w:t xml:space="preserve">onsider </w:t>
      </w:r>
      <w:r w:rsidR="00AC5D2D">
        <w:t>sharing</w:t>
      </w:r>
      <w:r w:rsidR="00CC73AA">
        <w:t xml:space="preserve"> the information in this section with your school’s </w:t>
      </w:r>
      <w:r w:rsidR="007E2451">
        <w:t xml:space="preserve">Technical Support Officer </w:t>
      </w:r>
      <w:r w:rsidR="00330B98">
        <w:t>(</w:t>
      </w:r>
      <w:r w:rsidR="00CC73AA">
        <w:t>TSO</w:t>
      </w:r>
      <w:r w:rsidR="00330B98">
        <w:t>)</w:t>
      </w:r>
      <w:r w:rsidR="00CC73AA">
        <w:t xml:space="preserve"> or </w:t>
      </w:r>
      <w:r w:rsidR="007103BB">
        <w:t>Information Technology (</w:t>
      </w:r>
      <w:r w:rsidR="00CC73AA">
        <w:t>IT</w:t>
      </w:r>
      <w:r w:rsidR="007103BB">
        <w:t>)</w:t>
      </w:r>
      <w:r w:rsidR="00CC73AA">
        <w:t xml:space="preserve"> support </w:t>
      </w:r>
      <w:r w:rsidR="005C24B3">
        <w:t>personnel</w:t>
      </w:r>
    </w:p>
    <w:p w14:paraId="1C88F9FA" w14:textId="77777777" w:rsidR="003547D5" w:rsidRDefault="00CA2848" w:rsidP="00F2639F">
      <w:r>
        <w:t xml:space="preserve">This unit was designed </w:t>
      </w:r>
      <w:r w:rsidR="00315395">
        <w:t>with cross-platform and UDM-packaged software in mind.</w:t>
      </w:r>
    </w:p>
    <w:p w14:paraId="34A61712" w14:textId="275254B9" w:rsidR="0012405D" w:rsidRDefault="00134B96" w:rsidP="00F2639F">
      <w:r>
        <w:t xml:space="preserve">Depending on your choice of microcontroller board, </w:t>
      </w:r>
      <w:r w:rsidR="00074C9B">
        <w:t>software that each student would need install</w:t>
      </w:r>
      <w:r w:rsidR="00C30672">
        <w:t>ed</w:t>
      </w:r>
      <w:r w:rsidR="00074C9B">
        <w:t xml:space="preserve"> </w:t>
      </w:r>
      <w:r w:rsidR="003D64D2">
        <w:t xml:space="preserve">may </w:t>
      </w:r>
      <w:r w:rsidR="00074C9B">
        <w:t>include:</w:t>
      </w:r>
    </w:p>
    <w:p w14:paraId="18B749C1" w14:textId="343A0526" w:rsidR="00074C9B" w:rsidRDefault="00333AAD" w:rsidP="00F14A58">
      <w:pPr>
        <w:pStyle w:val="ListBullet"/>
      </w:pPr>
      <w:hyperlink r:id="rId230" w:history="1">
        <w:r w:rsidR="00074C9B" w:rsidRPr="00002359">
          <w:rPr>
            <w:rStyle w:val="Hyperlink"/>
          </w:rPr>
          <w:t>Thonny</w:t>
        </w:r>
      </w:hyperlink>
      <w:r w:rsidR="00002359">
        <w:t xml:space="preserve"> – </w:t>
      </w:r>
      <w:r w:rsidR="00A018D1">
        <w:t>for programming in</w:t>
      </w:r>
      <w:r w:rsidR="001D55F5">
        <w:t xml:space="preserve"> </w:t>
      </w:r>
      <w:proofErr w:type="spellStart"/>
      <w:r w:rsidR="00A018D1">
        <w:t>microPython</w:t>
      </w:r>
      <w:proofErr w:type="spellEnd"/>
      <w:r w:rsidR="00A018D1">
        <w:t xml:space="preserve"> with compatible </w:t>
      </w:r>
      <w:r w:rsidR="001B7B3C">
        <w:t>microcontrollers</w:t>
      </w:r>
    </w:p>
    <w:p w14:paraId="1F5EC852" w14:textId="5094CE01" w:rsidR="00074C9B" w:rsidRDefault="00333AAD" w:rsidP="00F14A58">
      <w:pPr>
        <w:pStyle w:val="ListBullet"/>
      </w:pPr>
      <w:hyperlink r:id="rId231" w:history="1">
        <w:r w:rsidR="00074C9B" w:rsidRPr="00002359">
          <w:rPr>
            <w:rStyle w:val="Hyperlink"/>
          </w:rPr>
          <w:t>Arduino IDE</w:t>
        </w:r>
      </w:hyperlink>
      <w:r w:rsidR="00A018D1">
        <w:t xml:space="preserve"> – for </w:t>
      </w:r>
      <w:r w:rsidR="00B936D6">
        <w:t>progr</w:t>
      </w:r>
      <w:r w:rsidR="001B7B3C">
        <w:t>amming in C++ with compatible microcontrollers</w:t>
      </w:r>
      <w:r w:rsidR="006C3667">
        <w:t>.</w:t>
      </w:r>
    </w:p>
    <w:p w14:paraId="103F8854" w14:textId="339908DF" w:rsidR="003547D5" w:rsidRDefault="008A7E79" w:rsidP="00F2639F">
      <w:r>
        <w:t xml:space="preserve">Links to </w:t>
      </w:r>
      <w:r w:rsidR="00F27541">
        <w:t xml:space="preserve">simulations are </w:t>
      </w:r>
      <w:r w:rsidR="004C73BC">
        <w:t xml:space="preserve">provided </w:t>
      </w:r>
      <w:r w:rsidR="00F27541">
        <w:t xml:space="preserve">on </w:t>
      </w:r>
      <w:r w:rsidR="00B16C9B">
        <w:t xml:space="preserve">the </w:t>
      </w:r>
      <w:hyperlink r:id="rId232" w:history="1">
        <w:proofErr w:type="spellStart"/>
        <w:r w:rsidR="00F27541" w:rsidRPr="00A871A0">
          <w:rPr>
            <w:rStyle w:val="Hyperlink"/>
          </w:rPr>
          <w:t>Tinker</w:t>
        </w:r>
        <w:r w:rsidR="004A53DD">
          <w:rPr>
            <w:rStyle w:val="Hyperlink"/>
          </w:rPr>
          <w:t>c</w:t>
        </w:r>
        <w:r w:rsidR="00F27541" w:rsidRPr="00A871A0">
          <w:rPr>
            <w:rStyle w:val="Hyperlink"/>
          </w:rPr>
          <w:t>ad</w:t>
        </w:r>
        <w:proofErr w:type="spellEnd"/>
      </w:hyperlink>
      <w:r w:rsidR="00F27541">
        <w:t xml:space="preserve"> and </w:t>
      </w:r>
      <w:hyperlink r:id="rId233" w:history="1">
        <w:proofErr w:type="spellStart"/>
        <w:r w:rsidR="00F27541" w:rsidRPr="00B16C9B">
          <w:rPr>
            <w:rStyle w:val="Hyperlink"/>
          </w:rPr>
          <w:t>Wok</w:t>
        </w:r>
        <w:r w:rsidR="00A871A0" w:rsidRPr="00B16C9B">
          <w:rPr>
            <w:rStyle w:val="Hyperlink"/>
          </w:rPr>
          <w:t>wi</w:t>
        </w:r>
        <w:proofErr w:type="spellEnd"/>
      </w:hyperlink>
      <w:r w:rsidR="00693449">
        <w:t xml:space="preserve"> </w:t>
      </w:r>
      <w:r w:rsidR="00B16C9B">
        <w:t>websites.</w:t>
      </w:r>
    </w:p>
    <w:p w14:paraId="42776D93" w14:textId="64CF25B8" w:rsidR="00693449" w:rsidRDefault="00C03421" w:rsidP="00F2639F">
      <w:r>
        <w:t xml:space="preserve">The </w:t>
      </w:r>
      <w:proofErr w:type="spellStart"/>
      <w:r w:rsidR="004A53DD">
        <w:t>Tinkercad</w:t>
      </w:r>
      <w:proofErr w:type="spellEnd"/>
      <w:r w:rsidR="004A53DD">
        <w:t xml:space="preserve"> simulations</w:t>
      </w:r>
      <w:r>
        <w:t xml:space="preserve"> show Arduino and C++ </w:t>
      </w:r>
      <w:r w:rsidR="006C3667">
        <w:t xml:space="preserve">while </w:t>
      </w:r>
      <w:r>
        <w:t xml:space="preserve">the Wokwi simulations show </w:t>
      </w:r>
      <w:r w:rsidR="0058302B">
        <w:t xml:space="preserve">Raspberry Pi </w:t>
      </w:r>
      <w:r>
        <w:t xml:space="preserve">Pico </w:t>
      </w:r>
      <w:r w:rsidR="00CC33DC">
        <w:t xml:space="preserve">and </w:t>
      </w:r>
      <w:proofErr w:type="spellStart"/>
      <w:r w:rsidR="00CC33DC">
        <w:t>microPython</w:t>
      </w:r>
      <w:proofErr w:type="spellEnd"/>
      <w:r w:rsidR="00CC33DC">
        <w:t>.</w:t>
      </w:r>
    </w:p>
    <w:p w14:paraId="6E96B10F" w14:textId="7C5A43F5" w:rsidR="00533F08" w:rsidRDefault="00533F08" w:rsidP="00F2639F">
      <w:r>
        <w:br w:type="page"/>
      </w:r>
    </w:p>
    <w:p w14:paraId="03671D3E" w14:textId="58131197" w:rsidR="00533F08" w:rsidRDefault="00533F08" w:rsidP="004128EF">
      <w:pPr>
        <w:pStyle w:val="Heading1"/>
      </w:pPr>
      <w:bookmarkStart w:id="133" w:name="_Toc159418488"/>
      <w:r>
        <w:t>References</w:t>
      </w:r>
      <w:bookmarkEnd w:id="131"/>
      <w:bookmarkEnd w:id="133"/>
    </w:p>
    <w:p w14:paraId="5A25FAD0" w14:textId="77777777" w:rsidR="00206936" w:rsidRPr="00AE7FE3" w:rsidRDefault="00206936" w:rsidP="00206936">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7E13EB2E" w14:textId="54850216" w:rsidR="00206936" w:rsidRPr="00AE7FE3" w:rsidRDefault="00206936" w:rsidP="00206936">
      <w:pPr>
        <w:pStyle w:val="FeatureBox2"/>
      </w:pPr>
      <w:r w:rsidRPr="00AE7FE3">
        <w:t>Please refer to the NESA Copyright Disclaimer for more information</w:t>
      </w:r>
      <w:r>
        <w:t xml:space="preserve"> </w:t>
      </w:r>
      <w:hyperlink r:id="rId234" w:tgtFrame="_blank" w:tooltip="https://educationstandards.nsw.edu.au/wps/portal/nesa/mini-footer/copyright" w:history="1">
        <w:r w:rsidRPr="00AE7FE3">
          <w:rPr>
            <w:rStyle w:val="Hyperlink"/>
          </w:rPr>
          <w:t>https://educationstandards.nsw.edu.au/wps/portal/nesa/mini-footer/copyright</w:t>
        </w:r>
      </w:hyperlink>
      <w:r w:rsidRPr="00A1020E">
        <w:t>.</w:t>
      </w:r>
    </w:p>
    <w:p w14:paraId="5D3239F2" w14:textId="6A0002C2" w:rsidR="00206936" w:rsidRPr="00F77085" w:rsidRDefault="00206936" w:rsidP="00206936">
      <w:pPr>
        <w:pStyle w:val="FeatureBox2"/>
      </w:pPr>
      <w:r w:rsidRPr="00AE7FE3">
        <w:t>NESA holds the only official and up-to-date versions of the NSW Curriculum and syllabus documents. Please visit the NSW Education Standards Authority (NESA) website</w:t>
      </w:r>
      <w:r>
        <w:t xml:space="preserve"> </w:t>
      </w:r>
      <w:hyperlink r:id="rId235" w:history="1">
        <w:r w:rsidRPr="004C354B">
          <w:rPr>
            <w:rStyle w:val="Hyperlink"/>
          </w:rPr>
          <w:t>https://educationstandards.nsw.edu.au/</w:t>
        </w:r>
      </w:hyperlink>
      <w:r w:rsidRPr="00A1020E">
        <w:t xml:space="preserve"> </w:t>
      </w:r>
      <w:r w:rsidRPr="00AE7FE3">
        <w:t xml:space="preserve">and the NSW Curriculum website </w:t>
      </w:r>
      <w:hyperlink r:id="rId236" w:history="1">
        <w:r w:rsidRPr="00EE320B">
          <w:rPr>
            <w:rStyle w:val="Hyperlink"/>
          </w:rPr>
          <w:t>https://curriculum.nsw.edu.au</w:t>
        </w:r>
      </w:hyperlink>
      <w:r w:rsidRPr="00AE7FE3">
        <w:t>.</w:t>
      </w:r>
    </w:p>
    <w:p w14:paraId="6AE5EB07" w14:textId="6F7A9932" w:rsidR="00206936" w:rsidRDefault="00333AAD" w:rsidP="00206936">
      <w:hyperlink r:id="rId237" w:history="1">
        <w:r w:rsidR="00206936" w:rsidRPr="00A75807">
          <w:rPr>
            <w:rStyle w:val="Hyperlink"/>
            <w:szCs w:val="22"/>
          </w:rPr>
          <w:t>Software Engineering 11</w:t>
        </w:r>
        <w:r w:rsidR="00206936">
          <w:rPr>
            <w:rStyle w:val="Hyperlink"/>
            <w:szCs w:val="22"/>
          </w:rPr>
          <w:t>–</w:t>
        </w:r>
        <w:r w:rsidR="00206936" w:rsidRPr="00A75807">
          <w:rPr>
            <w:rStyle w:val="Hyperlink"/>
            <w:szCs w:val="22"/>
          </w:rPr>
          <w:t>12 Syllabus</w:t>
        </w:r>
      </w:hyperlink>
      <w:r w:rsidR="00206936" w:rsidRPr="00A75807">
        <w:rPr>
          <w:szCs w:val="22"/>
        </w:rPr>
        <w:t xml:space="preserve"> ©</w:t>
      </w:r>
      <w:r w:rsidR="00206936" w:rsidRPr="008C7772">
        <w:t xml:space="preserve"> NSW Education Standards Authority (NESA) for and on behalf of the Crown in </w:t>
      </w:r>
      <w:r w:rsidR="00206936">
        <w:t xml:space="preserve">right of </w:t>
      </w:r>
      <w:r w:rsidR="00206936" w:rsidRPr="008C7772">
        <w:t>the State of New South Wales, 2022.</w:t>
      </w:r>
    </w:p>
    <w:p w14:paraId="11765DE3" w14:textId="28C644F5" w:rsidR="00206936" w:rsidRDefault="00206936" w:rsidP="00206936">
      <w:r>
        <w:t xml:space="preserve">adafruit (n.d.) </w:t>
      </w:r>
      <w:hyperlink r:id="rId238" w:history="1">
        <w:r w:rsidRPr="00D20ABE">
          <w:rPr>
            <w:rStyle w:val="Hyperlink"/>
          </w:rPr>
          <w:t>‘Continuous Servos – Collin’s Lab Notes’ [video]</w:t>
        </w:r>
      </w:hyperlink>
      <w:r>
        <w:rPr>
          <w:i/>
          <w:iCs/>
        </w:rPr>
        <w:t>, adafruit</w:t>
      </w:r>
      <w:r>
        <w:t>, YouTube, accessed 15 January 2024.</w:t>
      </w:r>
    </w:p>
    <w:p w14:paraId="04FC8823" w14:textId="72188191" w:rsidR="00206936" w:rsidRPr="00DB56EA" w:rsidRDefault="00206936" w:rsidP="00206936">
      <w:pPr>
        <w:rPr>
          <w:highlight w:val="cyan"/>
        </w:rPr>
      </w:pPr>
      <w:r w:rsidRPr="00DB56EA">
        <w:t>adafruit (</w:t>
      </w:r>
      <w:r>
        <w:t>n.d.</w:t>
      </w:r>
      <w:r w:rsidRPr="00DB56EA">
        <w:t xml:space="preserve">) </w:t>
      </w:r>
      <w:hyperlink r:id="rId239" w:history="1">
        <w:r w:rsidRPr="00DB56EA">
          <w:rPr>
            <w:rStyle w:val="Hyperlink"/>
          </w:rPr>
          <w:t>‘Electret Mic Teardown – Collin’s Lab Notes’ [video]</w:t>
        </w:r>
      </w:hyperlink>
      <w:r w:rsidRPr="00DB56EA">
        <w:rPr>
          <w:i/>
          <w:iCs/>
        </w:rPr>
        <w:t>, adafruit</w:t>
      </w:r>
      <w:r w:rsidRPr="00DB56EA">
        <w:t>, YouTube, accessed 15 January 2024.</w:t>
      </w:r>
    </w:p>
    <w:p w14:paraId="66FF62CE" w14:textId="09F683A9" w:rsidR="00206936" w:rsidRPr="00472AB2" w:rsidRDefault="00206936" w:rsidP="00206936">
      <w:pPr>
        <w:rPr>
          <w:lang w:eastAsia="zh-CN"/>
        </w:rPr>
      </w:pPr>
      <w:r w:rsidRPr="00472AB2">
        <w:t>adafruit (</w:t>
      </w:r>
      <w:r>
        <w:t>n.d.</w:t>
      </w:r>
      <w:r w:rsidRPr="00472AB2">
        <w:t xml:space="preserve">) </w:t>
      </w:r>
      <w:hyperlink r:id="rId240" w:history="1">
        <w:r w:rsidRPr="00472AB2">
          <w:rPr>
            <w:rStyle w:val="Hyperlink"/>
          </w:rPr>
          <w:t>‘Servo Motors – Collin’s Lab Notes’ [video]</w:t>
        </w:r>
      </w:hyperlink>
      <w:r w:rsidRPr="00472AB2">
        <w:rPr>
          <w:i/>
          <w:iCs/>
        </w:rPr>
        <w:t>, adafruit</w:t>
      </w:r>
      <w:r w:rsidRPr="00472AB2">
        <w:t>, YouTube, accessed 15 January 2024.</w:t>
      </w:r>
    </w:p>
    <w:p w14:paraId="6E7E6C99" w14:textId="28D90032" w:rsidR="00206936" w:rsidRPr="00472AB2" w:rsidRDefault="00206936" w:rsidP="00206936">
      <w:r w:rsidRPr="00472AB2">
        <w:t>adafruit (</w:t>
      </w:r>
      <w:r>
        <w:t>n.d.</w:t>
      </w:r>
      <w:r w:rsidRPr="00472AB2">
        <w:t xml:space="preserve">) </w:t>
      </w:r>
      <w:hyperlink r:id="rId241" w:history="1">
        <w:r w:rsidRPr="00472AB2">
          <w:rPr>
            <w:rStyle w:val="Hyperlink"/>
          </w:rPr>
          <w:t>‘Stacking Headers – Collin’s Lab Notes’ [video]</w:t>
        </w:r>
      </w:hyperlink>
      <w:r w:rsidRPr="00472AB2">
        <w:rPr>
          <w:i/>
          <w:iCs/>
        </w:rPr>
        <w:t>, adafruit</w:t>
      </w:r>
      <w:r w:rsidRPr="00472AB2">
        <w:t>, YouTube, accessed 15 January 2024.</w:t>
      </w:r>
    </w:p>
    <w:p w14:paraId="03191BC7" w14:textId="3DF04F64" w:rsidR="00206936" w:rsidRPr="00DB56EA" w:rsidRDefault="00206936" w:rsidP="00206936">
      <w:r w:rsidRPr="00DB56EA">
        <w:t>adafruit (</w:t>
      </w:r>
      <w:r>
        <w:t>n.d.</w:t>
      </w:r>
      <w:r w:rsidRPr="00DB56EA">
        <w:t xml:space="preserve">) </w:t>
      </w:r>
      <w:hyperlink r:id="rId242" w:history="1">
        <w:r w:rsidRPr="00DB56EA">
          <w:rPr>
            <w:rStyle w:val="Hyperlink"/>
          </w:rPr>
          <w:t>‘Ultrasonic Distance Sensor – Collin’s Lab Notes’ [video]</w:t>
        </w:r>
      </w:hyperlink>
      <w:r w:rsidRPr="00DB56EA">
        <w:rPr>
          <w:i/>
          <w:iCs/>
        </w:rPr>
        <w:t>, adafruit</w:t>
      </w:r>
      <w:r w:rsidRPr="00DB56EA">
        <w:t>, YouTube, accessed 15 January 2024.</w:t>
      </w:r>
    </w:p>
    <w:p w14:paraId="754B4DDF" w14:textId="0FCD4CA3" w:rsidR="00206936" w:rsidRPr="009F0E7A" w:rsidRDefault="00206936" w:rsidP="00206936">
      <w:pPr>
        <w:rPr>
          <w:lang w:eastAsia="zh-CN"/>
        </w:rPr>
      </w:pPr>
      <w:r w:rsidRPr="009F0E7A">
        <w:rPr>
          <w:lang w:eastAsia="zh-CN"/>
        </w:rPr>
        <w:t xml:space="preserve">adafruit (n.d.) </w:t>
      </w:r>
      <w:hyperlink r:id="rId243" w:history="1">
        <w:r w:rsidRPr="009F0E7A">
          <w:rPr>
            <w:rStyle w:val="Hyperlink"/>
            <w:lang w:eastAsia="zh-CN"/>
          </w:rPr>
          <w:t>'Phototransistor – Collin's Lab Notes' [video]</w:t>
        </w:r>
      </w:hyperlink>
      <w:r w:rsidRPr="009F0E7A">
        <w:rPr>
          <w:lang w:eastAsia="zh-CN"/>
        </w:rPr>
        <w:t xml:space="preserve">, </w:t>
      </w:r>
      <w:r w:rsidRPr="009F0E7A">
        <w:rPr>
          <w:i/>
          <w:iCs/>
          <w:lang w:eastAsia="zh-CN"/>
        </w:rPr>
        <w:t>adafruit</w:t>
      </w:r>
      <w:r w:rsidRPr="009F0E7A">
        <w:rPr>
          <w:lang w:eastAsia="zh-CN"/>
        </w:rPr>
        <w:t>, YouTube. accessed 15 January 2024.</w:t>
      </w:r>
    </w:p>
    <w:p w14:paraId="64F76723" w14:textId="28B07877" w:rsidR="00206936" w:rsidRDefault="00206936" w:rsidP="00206936">
      <w:pPr>
        <w:rPr>
          <w:lang w:eastAsia="zh-CN"/>
        </w:rPr>
      </w:pPr>
      <w:r w:rsidRPr="009F0E7A">
        <w:rPr>
          <w:lang w:eastAsia="zh-CN"/>
        </w:rPr>
        <w:t xml:space="preserve">Adafruit Industries (n.d.) </w:t>
      </w:r>
      <w:hyperlink r:id="rId244" w:history="1">
        <w:r>
          <w:rPr>
            <w:rStyle w:val="Hyperlink"/>
            <w:lang w:eastAsia="zh-CN"/>
          </w:rPr>
          <w:t>'Voltage Divider – Collin's Lab Notes' [video]</w:t>
        </w:r>
      </w:hyperlink>
      <w:r w:rsidRPr="00743A95">
        <w:rPr>
          <w:lang w:eastAsia="zh-CN"/>
        </w:rPr>
        <w:t xml:space="preserve">, </w:t>
      </w:r>
      <w:r w:rsidRPr="00743A95">
        <w:rPr>
          <w:i/>
          <w:iCs/>
          <w:lang w:eastAsia="zh-CN"/>
        </w:rPr>
        <w:t>adafruit</w:t>
      </w:r>
      <w:r w:rsidRPr="00743A95">
        <w:rPr>
          <w:lang w:eastAsia="zh-CN"/>
        </w:rPr>
        <w:t>, YouTube accessed 15 January 2024.</w:t>
      </w:r>
    </w:p>
    <w:p w14:paraId="023C95B1" w14:textId="430B151B" w:rsidR="00206936" w:rsidRPr="003104E6" w:rsidRDefault="00206936" w:rsidP="00206936">
      <w:pPr>
        <w:rPr>
          <w:lang w:eastAsia="zh-CN"/>
        </w:rPr>
      </w:pPr>
      <w:r w:rsidRPr="003104E6">
        <w:rPr>
          <w:lang w:eastAsia="zh-CN"/>
        </w:rPr>
        <w:t xml:space="preserve">Adafruit Industries (20 May 2009) </w:t>
      </w:r>
      <w:hyperlink r:id="rId245" w:history="1">
        <w:r w:rsidRPr="003104E6">
          <w:rPr>
            <w:rStyle w:val="Hyperlink"/>
            <w:lang w:eastAsia="zh-CN"/>
          </w:rPr>
          <w:t>'Using a piezo with an Arduino &amp; photoresistor' [video]</w:t>
        </w:r>
      </w:hyperlink>
      <w:r w:rsidRPr="003104E6">
        <w:rPr>
          <w:lang w:eastAsia="zh-CN"/>
        </w:rPr>
        <w:t xml:space="preserve">, </w:t>
      </w:r>
      <w:r w:rsidRPr="003104E6">
        <w:rPr>
          <w:i/>
          <w:iCs/>
          <w:lang w:eastAsia="zh-CN"/>
        </w:rPr>
        <w:t>Adafruit Industries</w:t>
      </w:r>
      <w:r w:rsidRPr="003104E6">
        <w:rPr>
          <w:lang w:eastAsia="zh-CN"/>
        </w:rPr>
        <w:t>, YouTube, accessed 15 January 2024.</w:t>
      </w:r>
    </w:p>
    <w:p w14:paraId="694750F5" w14:textId="6C64E38A" w:rsidR="00206936" w:rsidRPr="0012268C" w:rsidRDefault="00206936" w:rsidP="00206936">
      <w:pPr>
        <w:rPr>
          <w:lang w:eastAsia="zh-CN"/>
        </w:rPr>
      </w:pPr>
      <w:r w:rsidRPr="0012268C">
        <w:rPr>
          <w:lang w:eastAsia="zh-CN"/>
        </w:rPr>
        <w:t xml:space="preserve">Adafruit Industries (29 September 2021), </w:t>
      </w:r>
      <w:hyperlink r:id="rId246" w:history="1">
        <w:r w:rsidRPr="0012268C">
          <w:rPr>
            <w:rStyle w:val="Hyperlink"/>
            <w:lang w:eastAsia="zh-CN"/>
          </w:rPr>
          <w:t>'Calculate LED Resistor Value - Collin’s Lab Notes' [video]</w:t>
        </w:r>
      </w:hyperlink>
      <w:r w:rsidRPr="0012268C">
        <w:rPr>
          <w:lang w:eastAsia="zh-CN"/>
        </w:rPr>
        <w:t xml:space="preserve">, </w:t>
      </w:r>
      <w:r w:rsidRPr="0012268C">
        <w:rPr>
          <w:i/>
          <w:iCs/>
          <w:lang w:eastAsia="zh-CN"/>
        </w:rPr>
        <w:t>Adafruit Industries,</w:t>
      </w:r>
      <w:r w:rsidRPr="0012268C">
        <w:rPr>
          <w:lang w:eastAsia="zh-CN"/>
        </w:rPr>
        <w:t xml:space="preserve"> YouTube, accessed 15 January 2024.</w:t>
      </w:r>
    </w:p>
    <w:p w14:paraId="6FF9C6E8" w14:textId="6742653B" w:rsidR="00206936" w:rsidRDefault="00206936" w:rsidP="00206936">
      <w:pPr>
        <w:rPr>
          <w:lang w:eastAsia="zh-CN"/>
        </w:rPr>
      </w:pPr>
      <w:r>
        <w:rPr>
          <w:lang w:eastAsia="zh-CN"/>
        </w:rPr>
        <w:t xml:space="preserve">All About Circuits (n.d.) </w:t>
      </w:r>
      <w:hyperlink r:id="rId247" w:history="1">
        <w:r w:rsidRPr="00FF4CF6">
          <w:rPr>
            <w:rStyle w:val="Hyperlink"/>
            <w:lang w:eastAsia="zh-CN"/>
          </w:rPr>
          <w:t>‘Principles of digital computing: Microprocessors’</w:t>
        </w:r>
      </w:hyperlink>
      <w:r>
        <w:rPr>
          <w:lang w:eastAsia="zh-CN"/>
        </w:rPr>
        <w:t>, All About Circuits website, accessed 15 January 2024.</w:t>
      </w:r>
    </w:p>
    <w:p w14:paraId="5C50A572" w14:textId="1E555911" w:rsidR="00206936" w:rsidRPr="00293056" w:rsidRDefault="00206936" w:rsidP="00206936">
      <w:pPr>
        <w:rPr>
          <w:lang w:eastAsia="zh-CN"/>
        </w:rPr>
      </w:pPr>
      <w:r w:rsidRPr="00293056">
        <w:rPr>
          <w:lang w:eastAsia="zh-CN"/>
        </w:rPr>
        <w:t xml:space="preserve">API Metrology (29 June 2019) </w:t>
      </w:r>
      <w:hyperlink r:id="rId248" w:history="1">
        <w:r w:rsidRPr="00293056">
          <w:rPr>
            <w:rStyle w:val="Hyperlink"/>
            <w:lang w:eastAsia="zh-CN"/>
          </w:rPr>
          <w:t>'What Is 6 Degrees of Freedom?' [video]</w:t>
        </w:r>
      </w:hyperlink>
      <w:r w:rsidRPr="00293056">
        <w:rPr>
          <w:lang w:eastAsia="zh-CN"/>
        </w:rPr>
        <w:t xml:space="preserve">, </w:t>
      </w:r>
      <w:r w:rsidRPr="00293056">
        <w:rPr>
          <w:i/>
          <w:iCs/>
          <w:lang w:eastAsia="zh-CN"/>
        </w:rPr>
        <w:t>API Metrology</w:t>
      </w:r>
      <w:r w:rsidRPr="00293056">
        <w:rPr>
          <w:lang w:eastAsia="zh-CN"/>
        </w:rPr>
        <w:t>, YouTube accessed 15 January 2024.</w:t>
      </w:r>
    </w:p>
    <w:p w14:paraId="1CE7E74C" w14:textId="719E6FD9" w:rsidR="00206936" w:rsidRPr="00690355" w:rsidRDefault="00206936" w:rsidP="00206936">
      <w:pPr>
        <w:rPr>
          <w:lang w:eastAsia="zh-CN"/>
        </w:rPr>
      </w:pPr>
      <w:r w:rsidRPr="00690355">
        <w:rPr>
          <w:lang w:eastAsia="zh-CN"/>
        </w:rPr>
        <w:t xml:space="preserve">Arduino (n.d.) </w:t>
      </w:r>
      <w:hyperlink r:id="rId249" w:history="1">
        <w:r w:rsidRPr="00690355">
          <w:rPr>
            <w:rStyle w:val="Hyperlink"/>
            <w:lang w:eastAsia="zh-CN"/>
          </w:rPr>
          <w:t>Downloads</w:t>
        </w:r>
      </w:hyperlink>
      <w:r w:rsidRPr="00690355">
        <w:rPr>
          <w:lang w:eastAsia="zh-CN"/>
        </w:rPr>
        <w:t>, Arduino website, accessed 15 January 2024.</w:t>
      </w:r>
    </w:p>
    <w:p w14:paraId="07A12322" w14:textId="3AE160B0" w:rsidR="00206936" w:rsidRPr="00F77085" w:rsidRDefault="00206936" w:rsidP="00206936">
      <w:pPr>
        <w:rPr>
          <w:highlight w:val="yellow"/>
          <w:lang w:eastAsia="zh-CN"/>
        </w:rPr>
      </w:pPr>
      <w:r w:rsidRPr="00DA1173">
        <w:rPr>
          <w:lang w:eastAsia="zh-CN"/>
        </w:rPr>
        <w:t xml:space="preserve">Arduino (n.d.) </w:t>
      </w:r>
      <w:hyperlink r:id="rId250" w:history="1">
        <w:r w:rsidRPr="00DA1173">
          <w:rPr>
            <w:rStyle w:val="Hyperlink"/>
            <w:lang w:eastAsia="zh-CN"/>
          </w:rPr>
          <w:t>Editor</w:t>
        </w:r>
      </w:hyperlink>
      <w:r w:rsidRPr="00DA1173">
        <w:rPr>
          <w:lang w:eastAsia="zh-CN"/>
        </w:rPr>
        <w:t>, Arduino website, accessed 15 January 2024.</w:t>
      </w:r>
    </w:p>
    <w:p w14:paraId="4BCD7EA2" w14:textId="0B108952" w:rsidR="00206936" w:rsidRPr="002A5721" w:rsidRDefault="00206936" w:rsidP="00206936">
      <w:pPr>
        <w:rPr>
          <w:lang w:eastAsia="zh-CN"/>
        </w:rPr>
      </w:pPr>
      <w:r w:rsidRPr="002A5721">
        <w:rPr>
          <w:lang w:eastAsia="zh-CN"/>
        </w:rPr>
        <w:t xml:space="preserve">Arduino (2024) </w:t>
      </w:r>
      <w:hyperlink r:id="rId251" w:history="1">
        <w:r w:rsidRPr="002A5721">
          <w:rPr>
            <w:rStyle w:val="Hyperlink"/>
            <w:lang w:eastAsia="zh-CN"/>
          </w:rPr>
          <w:t>Analog Read Serial</w:t>
        </w:r>
      </w:hyperlink>
      <w:r w:rsidRPr="002A5721">
        <w:rPr>
          <w:lang w:eastAsia="zh-CN"/>
        </w:rPr>
        <w:t xml:space="preserve">, </w:t>
      </w:r>
      <w:r>
        <w:rPr>
          <w:lang w:eastAsia="zh-CN"/>
        </w:rPr>
        <w:t>Arduino d</w:t>
      </w:r>
      <w:r w:rsidRPr="002A5721">
        <w:rPr>
          <w:lang w:eastAsia="zh-CN"/>
        </w:rPr>
        <w:t>ocs</w:t>
      </w:r>
      <w:r w:rsidRPr="002A5721">
        <w:rPr>
          <w:i/>
          <w:iCs/>
          <w:lang w:eastAsia="zh-CN"/>
        </w:rPr>
        <w:t xml:space="preserve"> </w:t>
      </w:r>
      <w:r w:rsidRPr="002A5721">
        <w:rPr>
          <w:lang w:eastAsia="zh-CN"/>
        </w:rPr>
        <w:t>website, accessed 15 January 2024.</w:t>
      </w:r>
    </w:p>
    <w:p w14:paraId="257FD7EF" w14:textId="44CDFCE4" w:rsidR="00206936" w:rsidRPr="00F77085" w:rsidRDefault="00206936" w:rsidP="00206936">
      <w:pPr>
        <w:rPr>
          <w:highlight w:val="yellow"/>
          <w:lang w:eastAsia="zh-CN"/>
        </w:rPr>
      </w:pPr>
      <w:r w:rsidRPr="00AE6B0C">
        <w:rPr>
          <w:lang w:eastAsia="zh-CN"/>
        </w:rPr>
        <w:t xml:space="preserve">Arduino (2024) </w:t>
      </w:r>
      <w:hyperlink r:id="rId252" w:history="1">
        <w:r w:rsidRPr="00AE6B0C">
          <w:rPr>
            <w:rStyle w:val="Hyperlink"/>
            <w:lang w:eastAsia="zh-CN"/>
          </w:rPr>
          <w:t>Digital Input Pull-Up Resistor</w:t>
        </w:r>
      </w:hyperlink>
      <w:r w:rsidRPr="00AE6B0C">
        <w:rPr>
          <w:lang w:eastAsia="zh-CN"/>
        </w:rPr>
        <w:t xml:space="preserve">, </w:t>
      </w:r>
      <w:proofErr w:type="spellStart"/>
      <w:r w:rsidRPr="00AE6B0C">
        <w:rPr>
          <w:lang w:eastAsia="zh-CN"/>
        </w:rPr>
        <w:t>Anduino</w:t>
      </w:r>
      <w:proofErr w:type="spellEnd"/>
      <w:r w:rsidRPr="00AE6B0C">
        <w:rPr>
          <w:lang w:eastAsia="zh-CN"/>
        </w:rPr>
        <w:t xml:space="preserve"> docs website, accessed 15 January 2024.</w:t>
      </w:r>
    </w:p>
    <w:p w14:paraId="348B9F73" w14:textId="1500E61F" w:rsidR="00206936" w:rsidRPr="00A32486" w:rsidRDefault="00206936" w:rsidP="00206936">
      <w:pPr>
        <w:rPr>
          <w:lang w:eastAsia="zh-CN"/>
        </w:rPr>
      </w:pPr>
      <w:r w:rsidRPr="00A32486">
        <w:rPr>
          <w:lang w:eastAsia="zh-CN"/>
        </w:rPr>
        <w:t xml:space="preserve">Arduino (2024) </w:t>
      </w:r>
      <w:hyperlink r:id="rId253" w:history="1">
        <w:r w:rsidRPr="00A32486">
          <w:rPr>
            <w:rStyle w:val="Hyperlink"/>
            <w:lang w:eastAsia="zh-CN"/>
          </w:rPr>
          <w:t>Inter-Integrated Circuit (I2C) Protocol</w:t>
        </w:r>
      </w:hyperlink>
      <w:r w:rsidRPr="00A32486">
        <w:rPr>
          <w:lang w:eastAsia="zh-CN"/>
        </w:rPr>
        <w:t>, Arduino docs website, accessed 15 January 2024.</w:t>
      </w:r>
    </w:p>
    <w:p w14:paraId="6B70DE62" w14:textId="4508B255" w:rsidR="00206936" w:rsidRPr="00860E07" w:rsidRDefault="00206936" w:rsidP="00206936">
      <w:pPr>
        <w:rPr>
          <w:lang w:eastAsia="zh-CN"/>
        </w:rPr>
      </w:pPr>
      <w:r w:rsidRPr="00860E07">
        <w:rPr>
          <w:lang w:eastAsia="zh-CN"/>
        </w:rPr>
        <w:t xml:space="preserve">Arduino Projects &amp; Robotics Tutorials (24 June 2022) </w:t>
      </w:r>
      <w:hyperlink r:id="rId254" w:history="1">
        <w:r w:rsidRPr="00860E07">
          <w:rPr>
            <w:rStyle w:val="Hyperlink"/>
            <w:lang w:eastAsia="zh-CN"/>
          </w:rPr>
          <w:t>'Sensors Explained - What is a Sensor - Different Types | Robotics tutorial for Beginners' [video]</w:t>
        </w:r>
      </w:hyperlink>
      <w:r w:rsidRPr="00860E07">
        <w:rPr>
          <w:lang w:eastAsia="zh-CN"/>
        </w:rPr>
        <w:t xml:space="preserve">, </w:t>
      </w:r>
      <w:r w:rsidRPr="00860E07">
        <w:rPr>
          <w:i/>
          <w:iCs/>
          <w:lang w:eastAsia="zh-CN"/>
        </w:rPr>
        <w:t>Arduino Projects &amp; Robotics Tutorials</w:t>
      </w:r>
      <w:r w:rsidRPr="00860E07">
        <w:rPr>
          <w:lang w:eastAsia="zh-CN"/>
        </w:rPr>
        <w:t>, YouTube, accessed 15 January 2024.</w:t>
      </w:r>
    </w:p>
    <w:p w14:paraId="64104D1C" w14:textId="2CE4654B" w:rsidR="00206936" w:rsidRPr="001D0F50" w:rsidRDefault="00206936" w:rsidP="00206936">
      <w:pPr>
        <w:rPr>
          <w:lang w:eastAsia="zh-CN"/>
        </w:rPr>
      </w:pPr>
      <w:r w:rsidRPr="001D0F50">
        <w:rPr>
          <w:lang w:eastAsia="zh-CN"/>
        </w:rPr>
        <w:t xml:space="preserve">Asim Zulfiqar (2022) </w:t>
      </w:r>
      <w:hyperlink r:id="rId255" w:history="1">
        <w:r w:rsidRPr="001D0F50">
          <w:rPr>
            <w:rStyle w:val="Hyperlink"/>
            <w:lang w:eastAsia="zh-CN"/>
          </w:rPr>
          <w:t>Button with Pi Pico</w:t>
        </w:r>
      </w:hyperlink>
      <w:r w:rsidRPr="001D0F50">
        <w:rPr>
          <w:lang w:eastAsia="zh-CN"/>
        </w:rPr>
        <w:t>, High Voltages website, accessed 15 January 2024.</w:t>
      </w:r>
    </w:p>
    <w:p w14:paraId="606B2095" w14:textId="3D025DFA" w:rsidR="00206936" w:rsidRPr="00C4139C" w:rsidRDefault="00206936" w:rsidP="00206936">
      <w:pPr>
        <w:rPr>
          <w:lang w:eastAsia="zh-CN"/>
        </w:rPr>
      </w:pPr>
      <w:r w:rsidRPr="00C4139C">
        <w:rPr>
          <w:lang w:eastAsia="zh-CN"/>
        </w:rPr>
        <w:t xml:space="preserve">Autodesk (n.d.) </w:t>
      </w:r>
      <w:hyperlink r:id="rId256" w:history="1">
        <w:r w:rsidRPr="00C4139C">
          <w:rPr>
            <w:rStyle w:val="Hyperlink"/>
            <w:lang w:eastAsia="zh-CN"/>
          </w:rPr>
          <w:t>Circuits</w:t>
        </w:r>
      </w:hyperlink>
      <w:r w:rsidRPr="00C4139C">
        <w:rPr>
          <w:lang w:eastAsia="zh-CN"/>
        </w:rPr>
        <w:t xml:space="preserve">, </w:t>
      </w:r>
      <w:proofErr w:type="spellStart"/>
      <w:r>
        <w:rPr>
          <w:lang w:eastAsia="zh-CN"/>
        </w:rPr>
        <w:t>Tinkercad</w:t>
      </w:r>
      <w:proofErr w:type="spellEnd"/>
      <w:r>
        <w:rPr>
          <w:lang w:eastAsia="zh-CN"/>
        </w:rPr>
        <w:t xml:space="preserve"> website</w:t>
      </w:r>
      <w:r w:rsidRPr="00C4139C">
        <w:rPr>
          <w:lang w:eastAsia="zh-CN"/>
        </w:rPr>
        <w:t>, accessed 15 January 2024.</w:t>
      </w:r>
    </w:p>
    <w:p w14:paraId="08CDE62C" w14:textId="7DDF6DE8" w:rsidR="00206936" w:rsidRPr="00843159" w:rsidRDefault="00206936" w:rsidP="00206936">
      <w:pPr>
        <w:rPr>
          <w:lang w:eastAsia="zh-CN"/>
        </w:rPr>
      </w:pPr>
      <w:r w:rsidRPr="00843159">
        <w:rPr>
          <w:lang w:eastAsia="zh-CN"/>
        </w:rPr>
        <w:t xml:space="preserve">Autodesk (n.d.) </w:t>
      </w:r>
      <w:hyperlink r:id="rId257" w:history="1">
        <w:proofErr w:type="spellStart"/>
        <w:r w:rsidRPr="00843159">
          <w:rPr>
            <w:rStyle w:val="Hyperlink"/>
            <w:lang w:eastAsia="zh-CN"/>
          </w:rPr>
          <w:t>Tinkercad</w:t>
        </w:r>
        <w:proofErr w:type="spellEnd"/>
      </w:hyperlink>
      <w:r w:rsidRPr="00843159">
        <w:t xml:space="preserve"> </w:t>
      </w:r>
      <w:r w:rsidRPr="00843159">
        <w:rPr>
          <w:lang w:eastAsia="zh-CN"/>
        </w:rPr>
        <w:t>[website], accessed 15 January 2024.</w:t>
      </w:r>
    </w:p>
    <w:p w14:paraId="5E03EAFE" w14:textId="2CD6370A" w:rsidR="00206936" w:rsidRPr="00997FDB" w:rsidRDefault="00206936" w:rsidP="00206936">
      <w:pPr>
        <w:rPr>
          <w:lang w:eastAsia="zh-CN"/>
        </w:rPr>
      </w:pPr>
      <w:proofErr w:type="spellStart"/>
      <w:r w:rsidRPr="00997FDB">
        <w:rPr>
          <w:lang w:eastAsia="zh-CN"/>
        </w:rPr>
        <w:t>brmarcum</w:t>
      </w:r>
      <w:proofErr w:type="spellEnd"/>
      <w:r w:rsidRPr="00997FDB">
        <w:rPr>
          <w:lang w:eastAsia="zh-CN"/>
        </w:rPr>
        <w:t xml:space="preserve"> (n.d.) </w:t>
      </w:r>
      <w:hyperlink r:id="rId258" w:history="1">
        <w:r w:rsidRPr="00997FDB">
          <w:rPr>
            <w:rStyle w:val="Hyperlink"/>
            <w:lang w:eastAsia="zh-CN"/>
          </w:rPr>
          <w:t>Microcontroller Register Manipulation</w:t>
        </w:r>
      </w:hyperlink>
      <w:r w:rsidRPr="00997FDB">
        <w:rPr>
          <w:lang w:eastAsia="zh-CN"/>
        </w:rPr>
        <w:t xml:space="preserve">, Autodesk </w:t>
      </w:r>
      <w:proofErr w:type="spellStart"/>
      <w:r w:rsidRPr="00997FDB">
        <w:rPr>
          <w:lang w:eastAsia="zh-CN"/>
        </w:rPr>
        <w:t>Instructables</w:t>
      </w:r>
      <w:proofErr w:type="spellEnd"/>
      <w:r w:rsidRPr="00997FDB">
        <w:rPr>
          <w:lang w:eastAsia="zh-CN"/>
        </w:rPr>
        <w:t xml:space="preserve"> website, accessed 15 January 2024.</w:t>
      </w:r>
    </w:p>
    <w:p w14:paraId="575AF747" w14:textId="6FABAD6D" w:rsidR="00206936" w:rsidRPr="004B6146" w:rsidRDefault="00206936" w:rsidP="00206936">
      <w:pPr>
        <w:rPr>
          <w:lang w:eastAsia="zh-CN"/>
        </w:rPr>
      </w:pPr>
      <w:r w:rsidRPr="004B6146">
        <w:rPr>
          <w:lang w:eastAsia="zh-CN"/>
        </w:rPr>
        <w:t xml:space="preserve">Business Insider (7 October 2015) </w:t>
      </w:r>
      <w:hyperlink r:id="rId259" w:history="1">
        <w:r w:rsidRPr="004B6146">
          <w:rPr>
            <w:rStyle w:val="Hyperlink"/>
            <w:lang w:eastAsia="zh-CN"/>
          </w:rPr>
          <w:t>'Meet 'Iceman' and 'Wolverine' — the 2 coolest robots in Tesla's factory' [video]</w:t>
        </w:r>
      </w:hyperlink>
      <w:r w:rsidRPr="004B6146">
        <w:rPr>
          <w:lang w:eastAsia="zh-CN"/>
        </w:rPr>
        <w:t xml:space="preserve">, </w:t>
      </w:r>
      <w:r w:rsidRPr="004B6146">
        <w:rPr>
          <w:i/>
          <w:iCs/>
          <w:lang w:eastAsia="zh-CN"/>
        </w:rPr>
        <w:t>Business Insider</w:t>
      </w:r>
      <w:r w:rsidRPr="004B6146">
        <w:rPr>
          <w:lang w:eastAsia="zh-CN"/>
        </w:rPr>
        <w:t>, accessed YouTube, 15 January 2024.</w:t>
      </w:r>
    </w:p>
    <w:p w14:paraId="57CD32F0" w14:textId="4D1815B0" w:rsidR="00206936" w:rsidRPr="006835DB" w:rsidRDefault="00206936" w:rsidP="00206936">
      <w:pPr>
        <w:rPr>
          <w:lang w:eastAsia="zh-CN"/>
        </w:rPr>
      </w:pPr>
      <w:r w:rsidRPr="006835DB">
        <w:rPr>
          <w:lang w:eastAsia="zh-CN"/>
        </w:rPr>
        <w:t xml:space="preserve">Campbell Scott (n.d.) </w:t>
      </w:r>
      <w:hyperlink r:id="rId260" w:history="1">
        <w:r w:rsidRPr="006835DB">
          <w:rPr>
            <w:rStyle w:val="Hyperlink"/>
            <w:lang w:eastAsia="zh-CN"/>
          </w:rPr>
          <w:t>How to Control LEDs On the Arduino</w:t>
        </w:r>
      </w:hyperlink>
      <w:r w:rsidRPr="006835DB">
        <w:rPr>
          <w:lang w:eastAsia="zh-CN"/>
        </w:rPr>
        <w:t>, Circuit Basics website, accessed 15 January 2024.</w:t>
      </w:r>
    </w:p>
    <w:p w14:paraId="7627FA59" w14:textId="454CB5D6" w:rsidR="00206936" w:rsidRPr="00303234" w:rsidRDefault="00206936" w:rsidP="00206936">
      <w:pPr>
        <w:rPr>
          <w:lang w:eastAsia="zh-CN"/>
        </w:rPr>
      </w:pPr>
      <w:r w:rsidRPr="00303234">
        <w:rPr>
          <w:lang w:eastAsia="zh-CN"/>
        </w:rPr>
        <w:t xml:space="preserve">Chen Chien-Pin (9 February 2018) </w:t>
      </w:r>
      <w:hyperlink r:id="rId261" w:history="1">
        <w:r w:rsidRPr="00303234">
          <w:rPr>
            <w:rStyle w:val="Hyperlink"/>
            <w:lang w:eastAsia="zh-CN"/>
          </w:rPr>
          <w:t>'Demo of Redundant (7-dof) Robot Arm' [video]</w:t>
        </w:r>
      </w:hyperlink>
      <w:r w:rsidRPr="00303234">
        <w:rPr>
          <w:lang w:eastAsia="zh-CN"/>
        </w:rPr>
        <w:t xml:space="preserve">, </w:t>
      </w:r>
      <w:r w:rsidRPr="00303234">
        <w:rPr>
          <w:i/>
          <w:iCs/>
          <w:lang w:eastAsia="zh-CN"/>
        </w:rPr>
        <w:t>Chien-Pin-Chen</w:t>
      </w:r>
      <w:r w:rsidRPr="00303234">
        <w:rPr>
          <w:lang w:eastAsia="zh-CN"/>
        </w:rPr>
        <w:t>, YouTube accessed 15 January 2024</w:t>
      </w:r>
      <w:r>
        <w:rPr>
          <w:lang w:eastAsia="zh-CN"/>
        </w:rPr>
        <w:t>.</w:t>
      </w:r>
    </w:p>
    <w:p w14:paraId="76BC2E60" w14:textId="3A8249B1" w:rsidR="00206936" w:rsidRPr="00303234" w:rsidRDefault="00206936" w:rsidP="00206936">
      <w:pPr>
        <w:rPr>
          <w:lang w:eastAsia="zh-CN"/>
        </w:rPr>
      </w:pPr>
      <w:r w:rsidRPr="00303234">
        <w:rPr>
          <w:lang w:eastAsia="zh-CN"/>
        </w:rPr>
        <w:t xml:space="preserve">Chinmaya A.S.V (16 October 2018) </w:t>
      </w:r>
      <w:hyperlink r:id="rId262" w:history="1">
        <w:r w:rsidRPr="00303234">
          <w:rPr>
            <w:rStyle w:val="Hyperlink"/>
            <w:lang w:eastAsia="zh-CN"/>
          </w:rPr>
          <w:t>'Open Loop and Closed Loop Systems | Concept Video' [video]</w:t>
        </w:r>
      </w:hyperlink>
      <w:r w:rsidRPr="00303234">
        <w:rPr>
          <w:lang w:eastAsia="zh-CN"/>
        </w:rPr>
        <w:t xml:space="preserve">, </w:t>
      </w:r>
      <w:r w:rsidRPr="00303234">
        <w:rPr>
          <w:i/>
          <w:iCs/>
          <w:lang w:eastAsia="zh-CN"/>
        </w:rPr>
        <w:t>Chinmaya A.S.V</w:t>
      </w:r>
      <w:r w:rsidRPr="00303234">
        <w:rPr>
          <w:lang w:eastAsia="zh-CN"/>
        </w:rPr>
        <w:t>, YouTube, accessed 15 January 2024.</w:t>
      </w:r>
    </w:p>
    <w:p w14:paraId="2C4C176E" w14:textId="652CE624" w:rsidR="00206936" w:rsidRPr="00A72848" w:rsidRDefault="00206936" w:rsidP="00206936">
      <w:pPr>
        <w:rPr>
          <w:lang w:eastAsia="zh-CN"/>
        </w:rPr>
      </w:pPr>
      <w:r w:rsidRPr="00A72848">
        <w:rPr>
          <w:lang w:eastAsia="zh-CN"/>
        </w:rPr>
        <w:t>Chrome for Developers (17 July 2017),</w:t>
      </w:r>
      <w:hyperlink r:id="rId263" w:history="1">
        <w:r w:rsidRPr="00A72848">
          <w:rPr>
            <w:rStyle w:val="Hyperlink"/>
            <w:lang w:eastAsia="zh-CN"/>
          </w:rPr>
          <w:t>'Gyroscope (The Standard, Ep. 10)' [video]</w:t>
        </w:r>
      </w:hyperlink>
      <w:r w:rsidRPr="00A72848">
        <w:rPr>
          <w:lang w:eastAsia="zh-CN"/>
        </w:rPr>
        <w:t xml:space="preserve">, </w:t>
      </w:r>
      <w:r w:rsidRPr="00A72848">
        <w:rPr>
          <w:i/>
          <w:iCs/>
          <w:lang w:eastAsia="zh-CN"/>
        </w:rPr>
        <w:t>Chrome for Developers</w:t>
      </w:r>
      <w:r w:rsidRPr="00A72848">
        <w:rPr>
          <w:lang w:eastAsia="zh-CN"/>
        </w:rPr>
        <w:t>, YouTube, accessed 15 January 2024.</w:t>
      </w:r>
    </w:p>
    <w:p w14:paraId="7E2BA8DB" w14:textId="576935A7" w:rsidR="00206936" w:rsidRPr="00CD42D8" w:rsidRDefault="00206936" w:rsidP="00206936">
      <w:pPr>
        <w:rPr>
          <w:lang w:eastAsia="zh-CN"/>
        </w:rPr>
      </w:pPr>
      <w:proofErr w:type="spellStart"/>
      <w:r w:rsidRPr="003720AB">
        <w:rPr>
          <w:lang w:eastAsia="zh-CN"/>
        </w:rPr>
        <w:t>CodeMagic</w:t>
      </w:r>
      <w:proofErr w:type="spellEnd"/>
      <w:r w:rsidRPr="003720AB">
        <w:rPr>
          <w:lang w:eastAsia="zh-CN"/>
        </w:rPr>
        <w:t xml:space="preserve"> LTD (n.d.) </w:t>
      </w:r>
      <w:hyperlink r:id="rId264" w:history="1">
        <w:r w:rsidRPr="003720AB">
          <w:rPr>
            <w:rStyle w:val="Hyperlink"/>
            <w:lang w:eastAsia="zh-CN"/>
          </w:rPr>
          <w:t>Wokwi</w:t>
        </w:r>
      </w:hyperlink>
      <w:r w:rsidRPr="003720AB">
        <w:rPr>
          <w:lang w:eastAsia="zh-CN"/>
        </w:rPr>
        <w:t xml:space="preserve"> [website], accessed 15 January 2024.</w:t>
      </w:r>
    </w:p>
    <w:p w14:paraId="6BF9C7DA" w14:textId="710C1C51" w:rsidR="00206936" w:rsidRPr="009D78CB" w:rsidRDefault="00206936" w:rsidP="00206936">
      <w:pPr>
        <w:rPr>
          <w:lang w:eastAsia="zh-CN"/>
        </w:rPr>
      </w:pPr>
      <w:r w:rsidRPr="009D78CB">
        <w:rPr>
          <w:lang w:eastAsia="zh-CN"/>
        </w:rPr>
        <w:t xml:space="preserve">Core Electronics (n.d.) </w:t>
      </w:r>
      <w:hyperlink r:id="rId265" w:history="1">
        <w:r w:rsidRPr="009D78CB">
          <w:rPr>
            <w:rStyle w:val="Hyperlink"/>
            <w:lang w:eastAsia="zh-CN"/>
          </w:rPr>
          <w:t>9g Micro Servo - FS90 (180 degree, 1.5kg/cm)</w:t>
        </w:r>
      </w:hyperlink>
      <w:r w:rsidRPr="009D78CB">
        <w:rPr>
          <w:lang w:eastAsia="zh-CN"/>
        </w:rPr>
        <w:t>, Core Electronics website, accessed 15 January 2024.</w:t>
      </w:r>
    </w:p>
    <w:p w14:paraId="6874DE6B" w14:textId="43FD3860" w:rsidR="00206936" w:rsidRPr="009D78CB" w:rsidRDefault="00206936" w:rsidP="00206936">
      <w:pPr>
        <w:rPr>
          <w:highlight w:val="green"/>
          <w:lang w:eastAsia="zh-CN"/>
        </w:rPr>
      </w:pPr>
      <w:r w:rsidRPr="00A22774">
        <w:rPr>
          <w:lang w:eastAsia="zh-CN"/>
        </w:rPr>
        <w:t xml:space="preserve">Core Electronics (n.d.) </w:t>
      </w:r>
      <w:hyperlink r:id="rId266" w:history="1">
        <w:r w:rsidRPr="00A22774">
          <w:rPr>
            <w:rStyle w:val="Hyperlink"/>
            <w:lang w:eastAsia="zh-CN"/>
          </w:rPr>
          <w:t>Hobby Motor - Gear</w:t>
        </w:r>
      </w:hyperlink>
      <w:r w:rsidRPr="00A22774">
        <w:rPr>
          <w:lang w:eastAsia="zh-CN"/>
        </w:rPr>
        <w:t>, Core Electronics website, accessed 15 January 2024.</w:t>
      </w:r>
    </w:p>
    <w:p w14:paraId="6685A22F" w14:textId="1B857D80" w:rsidR="00206936" w:rsidRPr="001B7F3F" w:rsidRDefault="00206936" w:rsidP="00206936">
      <w:pPr>
        <w:rPr>
          <w:lang w:eastAsia="zh-CN"/>
        </w:rPr>
      </w:pPr>
      <w:r w:rsidRPr="001B7F3F">
        <w:rPr>
          <w:lang w:eastAsia="zh-CN"/>
        </w:rPr>
        <w:t xml:space="preserve">Core Electronics (n.d.) </w:t>
      </w:r>
      <w:hyperlink r:id="rId267" w:history="1">
        <w:r w:rsidRPr="001B7F3F">
          <w:rPr>
            <w:rStyle w:val="Hyperlink"/>
            <w:lang w:eastAsia="zh-CN"/>
          </w:rPr>
          <w:t>Photodiode</w:t>
        </w:r>
      </w:hyperlink>
      <w:r w:rsidRPr="001B7F3F">
        <w:rPr>
          <w:lang w:eastAsia="zh-CN"/>
        </w:rPr>
        <w:t>, Core Electronics website, accessed 15 January 2024.</w:t>
      </w:r>
    </w:p>
    <w:p w14:paraId="2FABD3D2" w14:textId="1DF7627A" w:rsidR="00206936" w:rsidRPr="001B7F3F" w:rsidRDefault="00206936" w:rsidP="00206936">
      <w:pPr>
        <w:rPr>
          <w:lang w:eastAsia="zh-CN"/>
        </w:rPr>
      </w:pPr>
      <w:r w:rsidRPr="001B7F3F">
        <w:rPr>
          <w:lang w:eastAsia="zh-CN"/>
        </w:rPr>
        <w:t xml:space="preserve">Core Electronics (n.d.) </w:t>
      </w:r>
      <w:hyperlink r:id="rId268" w:history="1">
        <w:r w:rsidRPr="001B7F3F">
          <w:rPr>
            <w:rStyle w:val="Hyperlink"/>
            <w:lang w:eastAsia="zh-CN"/>
          </w:rPr>
          <w:t>Robot Gripper - Extra Width</w:t>
        </w:r>
      </w:hyperlink>
      <w:r w:rsidRPr="001B7F3F">
        <w:rPr>
          <w:lang w:eastAsia="zh-CN"/>
        </w:rPr>
        <w:t>, Core Electronics website, accessed 15 January 2024.</w:t>
      </w:r>
    </w:p>
    <w:p w14:paraId="6DE9E498" w14:textId="59276F0E" w:rsidR="00206936" w:rsidRDefault="00206936" w:rsidP="00206936">
      <w:pPr>
        <w:rPr>
          <w:lang w:eastAsia="zh-CN"/>
        </w:rPr>
      </w:pPr>
      <w:r w:rsidRPr="009D78CB">
        <w:rPr>
          <w:lang w:eastAsia="zh-CN"/>
        </w:rPr>
        <w:t xml:space="preserve">Core Electronics (n.d.) </w:t>
      </w:r>
      <w:hyperlink r:id="rId269" w:history="1">
        <w:r w:rsidRPr="009D78CB">
          <w:rPr>
            <w:rStyle w:val="Hyperlink"/>
            <w:lang w:eastAsia="zh-CN"/>
          </w:rPr>
          <w:t>Triple Axis Accelerometer ADXL345</w:t>
        </w:r>
      </w:hyperlink>
      <w:r w:rsidRPr="009D78CB">
        <w:rPr>
          <w:lang w:eastAsia="zh-CN"/>
        </w:rPr>
        <w:t>, Core Electronics website, accessed 15 January 2024.</w:t>
      </w:r>
    </w:p>
    <w:p w14:paraId="40F39C18" w14:textId="151D2AA7" w:rsidR="00206936" w:rsidRPr="00D14264" w:rsidRDefault="00206936" w:rsidP="00206936">
      <w:pPr>
        <w:rPr>
          <w:lang w:eastAsia="zh-CN"/>
        </w:rPr>
      </w:pPr>
      <w:proofErr w:type="spellStart"/>
      <w:r w:rsidRPr="00D14264">
        <w:rPr>
          <w:lang w:eastAsia="zh-CN"/>
        </w:rPr>
        <w:t>CSUMechatronics</w:t>
      </w:r>
      <w:proofErr w:type="spellEnd"/>
      <w:r w:rsidRPr="00D14264">
        <w:rPr>
          <w:lang w:eastAsia="zh-CN"/>
        </w:rPr>
        <w:t xml:space="preserve"> (13 May 2013) </w:t>
      </w:r>
      <w:hyperlink r:id="rId270" w:history="1">
        <w:r w:rsidRPr="00D14264">
          <w:rPr>
            <w:rStyle w:val="Hyperlink"/>
            <w:lang w:eastAsia="zh-CN"/>
          </w:rPr>
          <w:t>'Coin Sorting Bank Mechatronics Project' [video]</w:t>
        </w:r>
      </w:hyperlink>
      <w:r w:rsidRPr="00D14264">
        <w:rPr>
          <w:lang w:eastAsia="zh-CN"/>
        </w:rPr>
        <w:t xml:space="preserve">, </w:t>
      </w:r>
      <w:proofErr w:type="spellStart"/>
      <w:r w:rsidRPr="00D14264">
        <w:rPr>
          <w:i/>
          <w:iCs/>
          <w:lang w:eastAsia="zh-CN"/>
        </w:rPr>
        <w:t>CSUMechatronics</w:t>
      </w:r>
      <w:proofErr w:type="spellEnd"/>
      <w:r w:rsidRPr="00D14264">
        <w:rPr>
          <w:lang w:eastAsia="zh-CN"/>
        </w:rPr>
        <w:t>, YouTube, accessed 15 January 2024.</w:t>
      </w:r>
    </w:p>
    <w:p w14:paraId="5CB82EBE" w14:textId="04815B26" w:rsidR="00206936" w:rsidRPr="00B9364B" w:rsidRDefault="00206936" w:rsidP="00206936">
      <w:pPr>
        <w:rPr>
          <w:lang w:eastAsia="zh-CN"/>
        </w:rPr>
      </w:pPr>
      <w:proofErr w:type="spellStart"/>
      <w:r w:rsidRPr="00B9364B">
        <w:rPr>
          <w:lang w:eastAsia="zh-CN"/>
        </w:rPr>
        <w:t>CSUMechatronics</w:t>
      </w:r>
      <w:proofErr w:type="spellEnd"/>
      <w:r w:rsidRPr="00B9364B">
        <w:rPr>
          <w:lang w:eastAsia="zh-CN"/>
        </w:rPr>
        <w:t xml:space="preserve"> (16 December 2015)</w:t>
      </w:r>
      <w:r>
        <w:rPr>
          <w:lang w:eastAsia="zh-CN"/>
        </w:rPr>
        <w:t xml:space="preserve"> </w:t>
      </w:r>
      <w:hyperlink r:id="rId271" w:history="1">
        <w:r w:rsidRPr="00B9364B">
          <w:rPr>
            <w:rStyle w:val="Hyperlink"/>
            <w:lang w:eastAsia="zh-CN"/>
          </w:rPr>
          <w:t>'Mechatronics Project - Self-Playing Guitar' [video]</w:t>
        </w:r>
      </w:hyperlink>
      <w:r w:rsidRPr="00B9364B">
        <w:t xml:space="preserve">, </w:t>
      </w:r>
      <w:proofErr w:type="spellStart"/>
      <w:r w:rsidRPr="00B9364B">
        <w:rPr>
          <w:i/>
          <w:iCs/>
        </w:rPr>
        <w:t>CSUMechatronics</w:t>
      </w:r>
      <w:proofErr w:type="spellEnd"/>
      <w:r w:rsidRPr="00B9364B">
        <w:t>,</w:t>
      </w:r>
      <w:r w:rsidRPr="00B9364B">
        <w:rPr>
          <w:lang w:eastAsia="zh-CN"/>
        </w:rPr>
        <w:t xml:space="preserve"> YouTube, accessed 15 January 2024.</w:t>
      </w:r>
    </w:p>
    <w:p w14:paraId="20E609B0" w14:textId="1CBCE639" w:rsidR="00206936" w:rsidRPr="00B9364B" w:rsidRDefault="00206936" w:rsidP="00206936">
      <w:pPr>
        <w:rPr>
          <w:lang w:eastAsia="zh-CN"/>
        </w:rPr>
      </w:pPr>
      <w:proofErr w:type="spellStart"/>
      <w:r w:rsidRPr="00B9364B">
        <w:rPr>
          <w:lang w:eastAsia="zh-CN"/>
        </w:rPr>
        <w:t>CSUMechatronics</w:t>
      </w:r>
      <w:proofErr w:type="spellEnd"/>
      <w:r w:rsidRPr="00B9364B">
        <w:rPr>
          <w:lang w:eastAsia="zh-CN"/>
        </w:rPr>
        <w:t xml:space="preserve"> (17 May 2015) </w:t>
      </w:r>
      <w:hyperlink r:id="rId272" w:history="1">
        <w:r w:rsidRPr="00B9364B">
          <w:rPr>
            <w:rStyle w:val="Hyperlink"/>
            <w:lang w:eastAsia="zh-CN"/>
          </w:rPr>
          <w:t>'Automated Greenhouse' [video]</w:t>
        </w:r>
      </w:hyperlink>
      <w:r w:rsidRPr="00B9364B">
        <w:rPr>
          <w:lang w:eastAsia="zh-CN"/>
        </w:rPr>
        <w:t xml:space="preserve">, </w:t>
      </w:r>
      <w:proofErr w:type="spellStart"/>
      <w:r w:rsidRPr="00B9364B">
        <w:rPr>
          <w:i/>
          <w:iCs/>
          <w:lang w:eastAsia="zh-CN"/>
        </w:rPr>
        <w:t>CSUMechatronics</w:t>
      </w:r>
      <w:proofErr w:type="spellEnd"/>
      <w:r w:rsidRPr="00B9364B">
        <w:rPr>
          <w:i/>
          <w:iCs/>
          <w:lang w:eastAsia="zh-CN"/>
        </w:rPr>
        <w:t xml:space="preserve">, </w:t>
      </w:r>
      <w:r w:rsidRPr="00B9364B">
        <w:rPr>
          <w:lang w:eastAsia="zh-CN"/>
        </w:rPr>
        <w:t>YouTube, accessed 15 January 2024.</w:t>
      </w:r>
    </w:p>
    <w:p w14:paraId="340E7689" w14:textId="3D3FC928" w:rsidR="00206936" w:rsidRPr="008E18B5" w:rsidRDefault="00206936" w:rsidP="00206936">
      <w:pPr>
        <w:rPr>
          <w:lang w:eastAsia="zh-CN"/>
        </w:rPr>
      </w:pPr>
      <w:proofErr w:type="spellStart"/>
      <w:r w:rsidRPr="008E18B5">
        <w:rPr>
          <w:lang w:eastAsia="zh-CN"/>
        </w:rPr>
        <w:t>CSUMechatronics</w:t>
      </w:r>
      <w:proofErr w:type="spellEnd"/>
      <w:r w:rsidRPr="008E18B5">
        <w:rPr>
          <w:lang w:eastAsia="zh-CN"/>
        </w:rPr>
        <w:t xml:space="preserve"> (2013) </w:t>
      </w:r>
      <w:hyperlink r:id="rId273" w:history="1">
        <w:r w:rsidRPr="008E18B5">
          <w:rPr>
            <w:rStyle w:val="Hyperlink"/>
            <w:lang w:eastAsia="zh-CN"/>
          </w:rPr>
          <w:t>'Mechatronics Project - "Micro Jackson" Dancing Robot - F13' [video]</w:t>
        </w:r>
      </w:hyperlink>
      <w:r w:rsidRPr="008E18B5">
        <w:rPr>
          <w:lang w:eastAsia="zh-CN"/>
        </w:rPr>
        <w:t xml:space="preserve">, </w:t>
      </w:r>
      <w:proofErr w:type="spellStart"/>
      <w:r w:rsidRPr="008E18B5">
        <w:rPr>
          <w:i/>
          <w:iCs/>
          <w:lang w:eastAsia="zh-CN"/>
        </w:rPr>
        <w:t>CSUMechatronics</w:t>
      </w:r>
      <w:proofErr w:type="spellEnd"/>
      <w:r w:rsidRPr="008E18B5">
        <w:rPr>
          <w:i/>
          <w:iCs/>
          <w:lang w:eastAsia="zh-CN"/>
        </w:rPr>
        <w:t xml:space="preserve">, </w:t>
      </w:r>
      <w:r w:rsidRPr="008E18B5">
        <w:rPr>
          <w:lang w:eastAsia="zh-CN"/>
        </w:rPr>
        <w:t>YouTube, accessed 15 January 2024.</w:t>
      </w:r>
    </w:p>
    <w:p w14:paraId="29E63831" w14:textId="5F5E3B22" w:rsidR="00206936" w:rsidRPr="00F77085" w:rsidRDefault="00206936" w:rsidP="00206936">
      <w:pPr>
        <w:rPr>
          <w:highlight w:val="yellow"/>
          <w:lang w:eastAsia="zh-CN"/>
        </w:rPr>
      </w:pPr>
      <w:proofErr w:type="spellStart"/>
      <w:r w:rsidRPr="00B9364B">
        <w:rPr>
          <w:lang w:eastAsia="zh-CN"/>
        </w:rPr>
        <w:t>CSUMechatronics</w:t>
      </w:r>
      <w:proofErr w:type="spellEnd"/>
      <w:r w:rsidRPr="00B9364B">
        <w:rPr>
          <w:lang w:eastAsia="zh-CN"/>
        </w:rPr>
        <w:t xml:space="preserve"> (9 May 2016) </w:t>
      </w:r>
      <w:hyperlink r:id="rId274" w:history="1">
        <w:r w:rsidRPr="00B9364B">
          <w:rPr>
            <w:rStyle w:val="Hyperlink"/>
            <w:lang w:eastAsia="zh-CN"/>
          </w:rPr>
          <w:t>'Nerf Ball Gun Turret - Mechatronics Project' [video]</w:t>
        </w:r>
      </w:hyperlink>
      <w:r w:rsidRPr="00B9364B">
        <w:rPr>
          <w:lang w:eastAsia="zh-CN"/>
        </w:rPr>
        <w:t xml:space="preserve">, </w:t>
      </w:r>
      <w:proofErr w:type="spellStart"/>
      <w:r w:rsidRPr="00B9364B">
        <w:rPr>
          <w:i/>
          <w:iCs/>
          <w:lang w:eastAsia="zh-CN"/>
        </w:rPr>
        <w:t>CSUMechatronics</w:t>
      </w:r>
      <w:proofErr w:type="spellEnd"/>
      <w:r w:rsidRPr="00B9364B">
        <w:rPr>
          <w:lang w:eastAsia="zh-CN"/>
        </w:rPr>
        <w:t>, YouTube, accessed 15 January 2024.</w:t>
      </w:r>
    </w:p>
    <w:p w14:paraId="00068227" w14:textId="16F5AE17" w:rsidR="00206936" w:rsidRPr="00CA4E65" w:rsidRDefault="00206936" w:rsidP="00206936">
      <w:pPr>
        <w:rPr>
          <w:lang w:eastAsia="zh-CN"/>
        </w:rPr>
      </w:pPr>
      <w:proofErr w:type="spellStart"/>
      <w:r w:rsidRPr="00CA4E65">
        <w:rPr>
          <w:lang w:eastAsia="zh-CN"/>
        </w:rPr>
        <w:t>CTaylor</w:t>
      </w:r>
      <w:proofErr w:type="spellEnd"/>
      <w:r w:rsidRPr="00CA4E65">
        <w:rPr>
          <w:lang w:eastAsia="zh-CN"/>
        </w:rPr>
        <w:t xml:space="preserve"> (n.d.) </w:t>
      </w:r>
      <w:hyperlink r:id="rId275" w:history="1">
        <w:r w:rsidRPr="00CA4E65">
          <w:rPr>
            <w:rStyle w:val="Hyperlink"/>
            <w:lang w:eastAsia="zh-CN"/>
          </w:rPr>
          <w:t>Voltage Current Resistance And Ohms Law</w:t>
        </w:r>
      </w:hyperlink>
      <w:r w:rsidRPr="00CA4E65">
        <w:rPr>
          <w:lang w:eastAsia="zh-CN"/>
        </w:rPr>
        <w:t>, sparkfun website, accessed 15 January 2024.</w:t>
      </w:r>
    </w:p>
    <w:p w14:paraId="14BBB72F" w14:textId="10C401F7" w:rsidR="00206936" w:rsidRPr="00A4616D" w:rsidRDefault="00206936" w:rsidP="00206936">
      <w:pPr>
        <w:rPr>
          <w:lang w:eastAsia="zh-CN"/>
        </w:rPr>
      </w:pPr>
      <w:r w:rsidRPr="00A4616D">
        <w:rPr>
          <w:lang w:eastAsia="zh-CN"/>
        </w:rPr>
        <w:t xml:space="preserve">Dejan (n.d.) </w:t>
      </w:r>
      <w:hyperlink r:id="rId276" w:history="1">
        <w:r w:rsidRPr="00A4616D">
          <w:rPr>
            <w:rStyle w:val="Hyperlink"/>
            <w:lang w:eastAsia="zh-CN"/>
          </w:rPr>
          <w:t>How to Control Servo Motors with Arduino</w:t>
        </w:r>
      </w:hyperlink>
      <w:r w:rsidRPr="00A4616D">
        <w:t>,</w:t>
      </w:r>
      <w:r w:rsidRPr="00A4616D">
        <w:rPr>
          <w:lang w:eastAsia="zh-CN"/>
        </w:rPr>
        <w:t xml:space="preserve"> How To Mechatronics website, accessed 15 January 2024.</w:t>
      </w:r>
    </w:p>
    <w:p w14:paraId="006F5594" w14:textId="7E70DE93" w:rsidR="00206936" w:rsidRPr="00DE2E6D" w:rsidRDefault="00206936" w:rsidP="00206936">
      <w:pPr>
        <w:rPr>
          <w:lang w:eastAsia="zh-CN"/>
        </w:rPr>
      </w:pPr>
      <w:r w:rsidRPr="00DE2E6D">
        <w:rPr>
          <w:lang w:eastAsia="zh-CN"/>
        </w:rPr>
        <w:t xml:space="preserve">Dejan (n.d.) </w:t>
      </w:r>
      <w:hyperlink r:id="rId277" w:history="1">
        <w:r w:rsidRPr="00DE2E6D">
          <w:rPr>
            <w:rStyle w:val="Hyperlink"/>
            <w:lang w:eastAsia="zh-CN"/>
          </w:rPr>
          <w:t>Stepper Motors and Arduino – The Ultimate Guide</w:t>
        </w:r>
      </w:hyperlink>
      <w:r w:rsidRPr="00DE2E6D">
        <w:t>,</w:t>
      </w:r>
      <w:r w:rsidRPr="00DE2E6D">
        <w:rPr>
          <w:lang w:eastAsia="zh-CN"/>
        </w:rPr>
        <w:t xml:space="preserve"> How To Mechatronics website, accessed 15 January 2024.</w:t>
      </w:r>
    </w:p>
    <w:p w14:paraId="4A32C52F" w14:textId="6363C7F9" w:rsidR="00206936" w:rsidRPr="0007719B" w:rsidRDefault="00206936" w:rsidP="00206936">
      <w:pPr>
        <w:rPr>
          <w:lang w:eastAsia="zh-CN"/>
        </w:rPr>
      </w:pPr>
      <w:proofErr w:type="spellStart"/>
      <w:r w:rsidRPr="0007719B">
        <w:rPr>
          <w:lang w:eastAsia="zh-CN"/>
        </w:rPr>
        <w:t>DigiKey</w:t>
      </w:r>
      <w:proofErr w:type="spellEnd"/>
      <w:r w:rsidRPr="0007719B">
        <w:rPr>
          <w:lang w:eastAsia="zh-CN"/>
        </w:rPr>
        <w:t xml:space="preserve"> (13 July 2022) </w:t>
      </w:r>
      <w:hyperlink r:id="rId278" w:history="1">
        <w:r w:rsidRPr="0007719B">
          <w:rPr>
            <w:rStyle w:val="Hyperlink"/>
            <w:lang w:eastAsia="zh-CN"/>
          </w:rPr>
          <w:t>'How Hydraulic &amp; Pneumatic Actuators Work – ATM | Digi-Key Electronics' [video]</w:t>
        </w:r>
      </w:hyperlink>
      <w:r w:rsidRPr="0007719B">
        <w:rPr>
          <w:lang w:eastAsia="zh-CN"/>
        </w:rPr>
        <w:t xml:space="preserve">, </w:t>
      </w:r>
      <w:proofErr w:type="spellStart"/>
      <w:r w:rsidRPr="0007719B">
        <w:rPr>
          <w:i/>
          <w:iCs/>
          <w:lang w:eastAsia="zh-CN"/>
        </w:rPr>
        <w:t>DigiKey</w:t>
      </w:r>
      <w:proofErr w:type="spellEnd"/>
      <w:r w:rsidRPr="0007719B">
        <w:rPr>
          <w:lang w:eastAsia="zh-CN"/>
        </w:rPr>
        <w:t>, YouTube, accessed 15 January 2024.</w:t>
      </w:r>
    </w:p>
    <w:p w14:paraId="18C36920" w14:textId="1BCF8AC6" w:rsidR="00206936" w:rsidRPr="0007719B" w:rsidRDefault="00206936" w:rsidP="00206936">
      <w:pPr>
        <w:rPr>
          <w:lang w:eastAsia="zh-CN"/>
        </w:rPr>
      </w:pPr>
      <w:r w:rsidRPr="0007719B">
        <w:rPr>
          <w:lang w:eastAsia="zh-CN"/>
        </w:rPr>
        <w:t>Dorna Robotics (13 October 2023) ‘</w:t>
      </w:r>
      <w:hyperlink r:id="rId279" w:history="1">
        <w:r w:rsidRPr="0007719B">
          <w:rPr>
            <w:rStyle w:val="Hyperlink"/>
            <w:lang w:eastAsia="zh-CN"/>
          </w:rPr>
          <w:t>Types of Robot Grippers and Their Applications</w:t>
        </w:r>
      </w:hyperlink>
      <w:r w:rsidRPr="0007719B">
        <w:rPr>
          <w:rStyle w:val="Hyperlink"/>
          <w:lang w:eastAsia="zh-CN"/>
        </w:rPr>
        <w:t>’</w:t>
      </w:r>
      <w:r w:rsidRPr="0007719B">
        <w:rPr>
          <w:lang w:eastAsia="zh-CN"/>
        </w:rPr>
        <w:t xml:space="preserve">, </w:t>
      </w:r>
      <w:r w:rsidRPr="0007719B">
        <w:rPr>
          <w:i/>
          <w:iCs/>
          <w:lang w:eastAsia="zh-CN"/>
        </w:rPr>
        <w:t>Dorna Robotics</w:t>
      </w:r>
      <w:r w:rsidRPr="0007719B">
        <w:rPr>
          <w:lang w:eastAsia="zh-CN"/>
        </w:rPr>
        <w:t>, accessed 15 January 2024.</w:t>
      </w:r>
    </w:p>
    <w:p w14:paraId="1BA49D49" w14:textId="4AE5C821" w:rsidR="00206936" w:rsidRPr="00F77085" w:rsidRDefault="00206936" w:rsidP="00206936">
      <w:pPr>
        <w:rPr>
          <w:highlight w:val="yellow"/>
          <w:lang w:eastAsia="zh-CN"/>
        </w:rPr>
      </w:pPr>
      <w:r w:rsidRPr="00A21EF6">
        <w:rPr>
          <w:lang w:eastAsia="zh-CN"/>
        </w:rPr>
        <w:t xml:space="preserve">Douglas B (n.d.) </w:t>
      </w:r>
      <w:hyperlink r:id="rId280" w:history="1">
        <w:r w:rsidRPr="00A21EF6">
          <w:rPr>
            <w:rStyle w:val="Hyperlink"/>
            <w:lang w:eastAsia="zh-CN"/>
          </w:rPr>
          <w:t>'What Is PID Control? | Understanding PID Control, Part 1' [video]</w:t>
        </w:r>
      </w:hyperlink>
      <w:r w:rsidRPr="00A21EF6">
        <w:rPr>
          <w:lang w:eastAsia="zh-CN"/>
        </w:rPr>
        <w:t xml:space="preserve">, </w:t>
      </w:r>
      <w:r w:rsidRPr="00A21EF6">
        <w:rPr>
          <w:i/>
          <w:iCs/>
          <w:lang w:eastAsia="zh-CN"/>
        </w:rPr>
        <w:t xml:space="preserve">Brian Douglas, </w:t>
      </w:r>
      <w:r w:rsidRPr="00A21EF6">
        <w:rPr>
          <w:lang w:eastAsia="zh-CN"/>
        </w:rPr>
        <w:t>MathWorks website, accessed 15 January 2024.</w:t>
      </w:r>
    </w:p>
    <w:p w14:paraId="1532B6E4" w14:textId="42809F0A" w:rsidR="00206936" w:rsidRPr="00A74C21" w:rsidRDefault="00206936" w:rsidP="00206936">
      <w:pPr>
        <w:rPr>
          <w:lang w:eastAsia="zh-CN"/>
        </w:rPr>
      </w:pPr>
      <w:r w:rsidRPr="00A74C21">
        <w:rPr>
          <w:lang w:eastAsia="zh-CN"/>
        </w:rPr>
        <w:t xml:space="preserve">DX mechanism (24 April 2020) </w:t>
      </w:r>
      <w:hyperlink r:id="rId281" w:history="1">
        <w:r w:rsidRPr="00A74C21">
          <w:rPr>
            <w:rStyle w:val="Hyperlink"/>
            <w:lang w:eastAsia="zh-CN"/>
          </w:rPr>
          <w:t>'10 hydraulic arm the principle of design mechanical mechanism' [video]</w:t>
        </w:r>
      </w:hyperlink>
      <w:r w:rsidRPr="00A74C21">
        <w:rPr>
          <w:lang w:eastAsia="zh-CN"/>
        </w:rPr>
        <w:t xml:space="preserve">, </w:t>
      </w:r>
      <w:r w:rsidRPr="00A74C21">
        <w:rPr>
          <w:i/>
          <w:iCs/>
          <w:lang w:eastAsia="zh-CN"/>
        </w:rPr>
        <w:t>DX mechanism</w:t>
      </w:r>
      <w:r w:rsidRPr="00A74C21">
        <w:rPr>
          <w:lang w:eastAsia="zh-CN"/>
        </w:rPr>
        <w:t>, YouTube, accessed 15 January 2024.</w:t>
      </w:r>
    </w:p>
    <w:p w14:paraId="559EF33D" w14:textId="5B393EAA" w:rsidR="00206936" w:rsidRPr="008D0850" w:rsidRDefault="00206936" w:rsidP="00206936">
      <w:pPr>
        <w:rPr>
          <w:b/>
          <w:bCs/>
          <w:lang w:eastAsia="zh-CN"/>
        </w:rPr>
      </w:pPr>
      <w:r w:rsidRPr="008D0850">
        <w:rPr>
          <w:lang w:eastAsia="zh-CN"/>
        </w:rPr>
        <w:t xml:space="preserve">Free the Data Academy and Sullins B (18 May 2023) </w:t>
      </w:r>
      <w:hyperlink r:id="rId282" w:history="1">
        <w:r w:rsidRPr="008D0850">
          <w:rPr>
            <w:rStyle w:val="Hyperlink"/>
            <w:lang w:eastAsia="zh-CN"/>
          </w:rPr>
          <w:t>'Familiarity With Sensors And Actuators' [video]</w:t>
        </w:r>
      </w:hyperlink>
      <w:r w:rsidRPr="008D0850">
        <w:rPr>
          <w:lang w:eastAsia="zh-CN"/>
        </w:rPr>
        <w:t xml:space="preserve">, </w:t>
      </w:r>
      <w:r w:rsidRPr="008D0850">
        <w:rPr>
          <w:i/>
          <w:iCs/>
          <w:lang w:eastAsia="zh-CN"/>
        </w:rPr>
        <w:t>Top 10 Skills for Robotics Engineers</w:t>
      </w:r>
      <w:r w:rsidRPr="008D0850">
        <w:rPr>
          <w:lang w:eastAsia="zh-CN"/>
        </w:rPr>
        <w:t>, LinkedIn Learning website, accessed 15 January 2024.</w:t>
      </w:r>
    </w:p>
    <w:p w14:paraId="4DE63DA8" w14:textId="5186214C" w:rsidR="00206936" w:rsidRPr="008D0850" w:rsidRDefault="00206936" w:rsidP="00206936">
      <w:pPr>
        <w:rPr>
          <w:lang w:eastAsia="zh-CN"/>
        </w:rPr>
      </w:pPr>
      <w:r w:rsidRPr="008D0850">
        <w:rPr>
          <w:lang w:eastAsia="zh-CN"/>
        </w:rPr>
        <w:t xml:space="preserve">Free the Data Academy and Sullins B (18 May 2023) </w:t>
      </w:r>
      <w:hyperlink r:id="rId283" w:history="1">
        <w:r w:rsidRPr="008D0850">
          <w:rPr>
            <w:rStyle w:val="Hyperlink"/>
            <w:lang w:eastAsia="zh-CN"/>
          </w:rPr>
          <w:t>'Skills for robotic engineers' [video]</w:t>
        </w:r>
      </w:hyperlink>
      <w:r w:rsidRPr="008D0850">
        <w:rPr>
          <w:rStyle w:val="Hyperlink"/>
          <w:lang w:eastAsia="zh-CN"/>
        </w:rPr>
        <w:t>,</w:t>
      </w:r>
      <w:r w:rsidRPr="008D0850">
        <w:rPr>
          <w:lang w:eastAsia="zh-CN"/>
        </w:rPr>
        <w:t xml:space="preserve"> </w:t>
      </w:r>
      <w:r w:rsidRPr="008D0850">
        <w:rPr>
          <w:i/>
          <w:iCs/>
          <w:lang w:eastAsia="zh-CN"/>
        </w:rPr>
        <w:t>Top 10 Skills for Robotics Engineers</w:t>
      </w:r>
      <w:r w:rsidRPr="008D0850">
        <w:rPr>
          <w:lang w:eastAsia="zh-CN"/>
        </w:rPr>
        <w:t>, LinkedIn Learning website accessed 15 January 2024.</w:t>
      </w:r>
    </w:p>
    <w:p w14:paraId="14D82F59" w14:textId="3778737B" w:rsidR="00206936" w:rsidRPr="00C8332A" w:rsidRDefault="00206936" w:rsidP="00206936">
      <w:pPr>
        <w:rPr>
          <w:lang w:eastAsia="zh-CN"/>
        </w:rPr>
      </w:pPr>
      <w:proofErr w:type="spellStart"/>
      <w:r w:rsidRPr="00C8332A">
        <w:rPr>
          <w:lang w:eastAsia="zh-CN"/>
        </w:rPr>
        <w:t>Hardwarebee</w:t>
      </w:r>
      <w:proofErr w:type="spellEnd"/>
      <w:r w:rsidRPr="00C8332A">
        <w:rPr>
          <w:lang w:eastAsia="zh-CN"/>
        </w:rPr>
        <w:t xml:space="preserve"> (n.d.) </w:t>
      </w:r>
      <w:hyperlink r:id="rId284" w:history="1">
        <w:r w:rsidRPr="00C8332A">
          <w:rPr>
            <w:rStyle w:val="Hyperlink"/>
            <w:lang w:eastAsia="zh-CN"/>
          </w:rPr>
          <w:t>Ultimate Guide: Microcontroller vs Microprocessor</w:t>
        </w:r>
      </w:hyperlink>
      <w:r w:rsidRPr="00C8332A">
        <w:rPr>
          <w:lang w:eastAsia="zh-CN"/>
        </w:rPr>
        <w:t xml:space="preserve">, </w:t>
      </w:r>
      <w:proofErr w:type="spellStart"/>
      <w:r w:rsidRPr="00C8332A">
        <w:rPr>
          <w:lang w:eastAsia="zh-CN"/>
        </w:rPr>
        <w:t>HardwareBee</w:t>
      </w:r>
      <w:proofErr w:type="spellEnd"/>
      <w:r w:rsidRPr="00C8332A">
        <w:rPr>
          <w:lang w:eastAsia="zh-CN"/>
        </w:rPr>
        <w:t xml:space="preserve"> website, accessed 15 January 2024.</w:t>
      </w:r>
    </w:p>
    <w:p w14:paraId="449D3097" w14:textId="5E93BCC9" w:rsidR="00206936" w:rsidRPr="000D6420" w:rsidRDefault="00206936" w:rsidP="00206936">
      <w:pPr>
        <w:rPr>
          <w:lang w:eastAsia="zh-CN"/>
        </w:rPr>
      </w:pPr>
      <w:r w:rsidRPr="000D6420">
        <w:rPr>
          <w:lang w:eastAsia="zh-CN"/>
        </w:rPr>
        <w:t xml:space="preserve">Hu Ryan (2 March 2018) </w:t>
      </w:r>
      <w:hyperlink r:id="rId285" w:history="1">
        <w:r w:rsidRPr="000D6420">
          <w:rPr>
            <w:rStyle w:val="Hyperlink"/>
            <w:lang w:eastAsia="zh-CN"/>
          </w:rPr>
          <w:t>'I/O devices and peripherals' [video]</w:t>
        </w:r>
      </w:hyperlink>
      <w:r w:rsidRPr="000D6420">
        <w:rPr>
          <w:lang w:eastAsia="zh-CN"/>
        </w:rPr>
        <w:t xml:space="preserve">, </w:t>
      </w:r>
      <w:r w:rsidRPr="000D6420">
        <w:rPr>
          <w:i/>
          <w:iCs/>
          <w:lang w:eastAsia="zh-CN"/>
        </w:rPr>
        <w:t>IoT Foundations: Operating Systems Fundamentals</w:t>
      </w:r>
      <w:r w:rsidRPr="000D6420">
        <w:rPr>
          <w:lang w:eastAsia="zh-CN"/>
        </w:rPr>
        <w:t>, LinkedIn Learning website, accessed 15 January 2024.</w:t>
      </w:r>
    </w:p>
    <w:p w14:paraId="5D5DE0BA" w14:textId="74D161A8" w:rsidR="00206936" w:rsidRPr="000D6420" w:rsidRDefault="00206936" w:rsidP="00206936">
      <w:pPr>
        <w:rPr>
          <w:lang w:eastAsia="zh-CN"/>
        </w:rPr>
      </w:pPr>
      <w:r w:rsidRPr="000D6420">
        <w:rPr>
          <w:lang w:eastAsia="zh-CN"/>
        </w:rPr>
        <w:t xml:space="preserve">Hydraulic and pneumatic systems (20 November 2021) </w:t>
      </w:r>
      <w:hyperlink r:id="rId286" w:history="1">
        <w:r w:rsidRPr="000D6420">
          <w:rPr>
            <w:rStyle w:val="Hyperlink"/>
            <w:lang w:eastAsia="zh-CN"/>
          </w:rPr>
          <w:t>'How does a hydraulic cylinder work?' [video]</w:t>
        </w:r>
      </w:hyperlink>
      <w:r w:rsidRPr="000D6420">
        <w:rPr>
          <w:lang w:eastAsia="zh-CN"/>
        </w:rPr>
        <w:t xml:space="preserve">, </w:t>
      </w:r>
      <w:r w:rsidRPr="000D6420">
        <w:rPr>
          <w:i/>
          <w:iCs/>
          <w:lang w:eastAsia="zh-CN"/>
        </w:rPr>
        <w:t>Hydraulic and pneumatic systems</w:t>
      </w:r>
      <w:r w:rsidRPr="000D6420">
        <w:rPr>
          <w:lang w:eastAsia="zh-CN"/>
        </w:rPr>
        <w:t>, YouTube, accessed 15 January 2024.</w:t>
      </w:r>
    </w:p>
    <w:p w14:paraId="75833189" w14:textId="4D681FC5" w:rsidR="00206936" w:rsidRPr="00F77085" w:rsidRDefault="00206936" w:rsidP="00206936">
      <w:pPr>
        <w:rPr>
          <w:highlight w:val="yellow"/>
          <w:lang w:eastAsia="zh-CN"/>
        </w:rPr>
      </w:pPr>
      <w:r w:rsidRPr="00E918D4">
        <w:rPr>
          <w:lang w:eastAsia="zh-CN"/>
        </w:rPr>
        <w:t xml:space="preserve">Interface Chips (17 December 2014) </w:t>
      </w:r>
      <w:hyperlink r:id="rId287" w:history="1">
        <w:r w:rsidRPr="00E918D4">
          <w:rPr>
            <w:rStyle w:val="Hyperlink"/>
            <w:lang w:eastAsia="zh-CN"/>
          </w:rPr>
          <w:t>'Easy I2C: Introduction to I2C' [video]</w:t>
        </w:r>
      </w:hyperlink>
      <w:r w:rsidRPr="00E918D4">
        <w:rPr>
          <w:lang w:eastAsia="zh-CN"/>
        </w:rPr>
        <w:t xml:space="preserve">, </w:t>
      </w:r>
      <w:r w:rsidRPr="00E918D4">
        <w:rPr>
          <w:i/>
          <w:iCs/>
          <w:lang w:eastAsia="zh-CN"/>
        </w:rPr>
        <w:t>Interface Chips</w:t>
      </w:r>
      <w:r w:rsidRPr="00E918D4">
        <w:rPr>
          <w:lang w:eastAsia="zh-CN"/>
        </w:rPr>
        <w:t>, YouTube, accessed 15 January 2024.</w:t>
      </w:r>
    </w:p>
    <w:p w14:paraId="17390E66" w14:textId="77777777" w:rsidR="00D92B73" w:rsidRPr="00E918D4" w:rsidRDefault="00D92B73" w:rsidP="00D92B73">
      <w:pPr>
        <w:rPr>
          <w:lang w:eastAsia="zh-CN"/>
        </w:rPr>
      </w:pPr>
      <w:proofErr w:type="spellStart"/>
      <w:r w:rsidRPr="00E918D4">
        <w:rPr>
          <w:lang w:eastAsia="zh-CN"/>
        </w:rPr>
        <w:t>Jimblom</w:t>
      </w:r>
      <w:proofErr w:type="spellEnd"/>
      <w:r w:rsidRPr="00E918D4">
        <w:rPr>
          <w:lang w:eastAsia="zh-CN"/>
        </w:rPr>
        <w:t xml:space="preserve"> (n.d.) </w:t>
      </w:r>
      <w:hyperlink r:id="rId288" w:history="1">
        <w:r w:rsidRPr="00D402A2">
          <w:rPr>
            <w:rStyle w:val="Hyperlink"/>
            <w:lang w:eastAsia="zh-CN"/>
          </w:rPr>
          <w:t xml:space="preserve">Analog </w:t>
        </w:r>
        <w:r>
          <w:rPr>
            <w:rStyle w:val="Hyperlink"/>
            <w:lang w:eastAsia="zh-CN"/>
          </w:rPr>
          <w:t>v</w:t>
        </w:r>
        <w:r w:rsidRPr="00D402A2">
          <w:rPr>
            <w:rStyle w:val="Hyperlink"/>
            <w:lang w:eastAsia="zh-CN"/>
          </w:rPr>
          <w:t>s Digital</w:t>
        </w:r>
        <w:r w:rsidRPr="00D402A2">
          <w:rPr>
            <w:rStyle w:val="Hyperlink"/>
          </w:rPr>
          <w:t>,</w:t>
        </w:r>
      </w:hyperlink>
      <w:r w:rsidRPr="00E918D4">
        <w:rPr>
          <w:lang w:eastAsia="zh-CN"/>
        </w:rPr>
        <w:t xml:space="preserve"> sparkfun website, accessed 15 January 2024.</w:t>
      </w:r>
    </w:p>
    <w:p w14:paraId="1A6E361D" w14:textId="5AA67636" w:rsidR="00206936" w:rsidRPr="00E918D4" w:rsidRDefault="00206936" w:rsidP="00206936">
      <w:pPr>
        <w:rPr>
          <w:lang w:eastAsia="zh-CN"/>
        </w:rPr>
      </w:pPr>
      <w:r w:rsidRPr="00E918D4">
        <w:rPr>
          <w:lang w:eastAsia="zh-CN"/>
        </w:rPr>
        <w:t>Khalil Zara (</w:t>
      </w:r>
      <w:r>
        <w:rPr>
          <w:lang w:eastAsia="zh-CN"/>
        </w:rPr>
        <w:t xml:space="preserve">28 February </w:t>
      </w:r>
      <w:r w:rsidRPr="00E918D4">
        <w:rPr>
          <w:lang w:eastAsia="zh-CN"/>
        </w:rPr>
        <w:t xml:space="preserve">2019) </w:t>
      </w:r>
      <w:hyperlink r:id="rId289" w:history="1">
        <w:r>
          <w:rPr>
            <w:rStyle w:val="Hyperlink"/>
            <w:lang w:eastAsia="zh-CN"/>
          </w:rPr>
          <w:t>'Understanding analog-to-digital converters' [video]</w:t>
        </w:r>
      </w:hyperlink>
      <w:r>
        <w:rPr>
          <w:lang w:eastAsia="zh-CN"/>
        </w:rPr>
        <w:t xml:space="preserve">, </w:t>
      </w:r>
      <w:r>
        <w:rPr>
          <w:i/>
          <w:iCs/>
          <w:lang w:eastAsia="zh-CN"/>
        </w:rPr>
        <w:t xml:space="preserve">Integrating analog devices with </w:t>
      </w:r>
      <w:r w:rsidRPr="00E918D4">
        <w:rPr>
          <w:i/>
          <w:iCs/>
          <w:lang w:eastAsia="zh-CN"/>
        </w:rPr>
        <w:t>Arduino</w:t>
      </w:r>
      <w:r>
        <w:rPr>
          <w:lang w:eastAsia="zh-CN"/>
        </w:rPr>
        <w:t xml:space="preserve">, LinkedIn Learning website, </w:t>
      </w:r>
      <w:r w:rsidRPr="00E918D4">
        <w:rPr>
          <w:lang w:eastAsia="zh-CN"/>
        </w:rPr>
        <w:t>accessed 15 January 2024.</w:t>
      </w:r>
    </w:p>
    <w:p w14:paraId="371E75AA" w14:textId="77777777" w:rsidR="002B4148" w:rsidRPr="00877873" w:rsidRDefault="002B4148" w:rsidP="002B4148">
      <w:pPr>
        <w:rPr>
          <w:lang w:eastAsia="zh-CN"/>
        </w:rPr>
      </w:pPr>
      <w:r w:rsidRPr="00877873">
        <w:rPr>
          <w:lang w:eastAsia="zh-CN"/>
        </w:rPr>
        <w:t xml:space="preserve">Lemmon J (2023) </w:t>
      </w:r>
      <w:hyperlink r:id="rId290" w:history="1">
        <w:r w:rsidRPr="002B4148">
          <w:rPr>
            <w:rStyle w:val="Hyperlink"/>
            <w:i/>
            <w:iCs/>
            <w:lang w:eastAsia="zh-CN"/>
          </w:rPr>
          <w:t>Analog sensor data</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2694C158" w14:textId="77777777" w:rsidR="002B4148" w:rsidRPr="00B86606" w:rsidRDefault="002B4148" w:rsidP="002B4148">
      <w:pPr>
        <w:rPr>
          <w:lang w:eastAsia="zh-CN"/>
        </w:rPr>
      </w:pPr>
      <w:r w:rsidRPr="00B86606">
        <w:rPr>
          <w:lang w:eastAsia="zh-CN"/>
        </w:rPr>
        <w:t>Lemmon J (2023)</w:t>
      </w:r>
      <w:r w:rsidRPr="002B4148">
        <w:rPr>
          <w:i/>
          <w:iCs/>
          <w:lang w:eastAsia="zh-CN"/>
        </w:rPr>
        <w:t xml:space="preserve"> </w:t>
      </w:r>
      <w:hyperlink r:id="rId291" w:history="1">
        <w:r w:rsidRPr="002B4148">
          <w:rPr>
            <w:rStyle w:val="Hyperlink"/>
            <w:i/>
            <w:iCs/>
            <w:lang w:eastAsia="zh-CN"/>
          </w:rPr>
          <w:t>Analog sensor data</w:t>
        </w:r>
      </w:hyperlink>
      <w:r w:rsidRPr="00B86606">
        <w:rPr>
          <w:lang w:eastAsia="zh-CN"/>
        </w:rPr>
        <w:t>, wokwi website, accessed 15 January 2024.</w:t>
      </w:r>
    </w:p>
    <w:p w14:paraId="33CA047E" w14:textId="77777777" w:rsidR="002B4148" w:rsidRPr="0098439D" w:rsidRDefault="002B4148" w:rsidP="002B4148">
      <w:pPr>
        <w:rPr>
          <w:lang w:eastAsia="zh-CN"/>
        </w:rPr>
      </w:pPr>
      <w:r w:rsidRPr="0098439D">
        <w:rPr>
          <w:lang w:eastAsia="zh-CN"/>
        </w:rPr>
        <w:t xml:space="preserve">Lemmon J (2023) </w:t>
      </w:r>
      <w:hyperlink r:id="rId292" w:history="1">
        <w:r w:rsidRPr="002B4148">
          <w:rPr>
            <w:rStyle w:val="Hyperlink"/>
            <w:i/>
            <w:iCs/>
            <w:lang w:eastAsia="zh-CN"/>
          </w:rPr>
          <w:t>Articulated arm (Arduino/C++): Complete</w:t>
        </w:r>
      </w:hyperlink>
      <w:r w:rsidRPr="0098439D">
        <w:rPr>
          <w:lang w:eastAsia="zh-CN"/>
        </w:rPr>
        <w:t>, wokwi website, accessed 15 January 2024.</w:t>
      </w:r>
    </w:p>
    <w:p w14:paraId="681B201A" w14:textId="77777777" w:rsidR="002B4148" w:rsidRPr="00877873" w:rsidRDefault="002B4148" w:rsidP="002B4148">
      <w:pPr>
        <w:rPr>
          <w:lang w:eastAsia="zh-CN"/>
        </w:rPr>
      </w:pPr>
      <w:r w:rsidRPr="00877873">
        <w:rPr>
          <w:lang w:eastAsia="zh-CN"/>
        </w:rPr>
        <w:t xml:space="preserve">Lemmon J (2023) </w:t>
      </w:r>
      <w:hyperlink r:id="rId293" w:history="1">
        <w:r w:rsidRPr="002B4148">
          <w:rPr>
            <w:rStyle w:val="Hyperlink"/>
            <w:i/>
            <w:iCs/>
            <w:lang w:eastAsia="zh-CN"/>
          </w:rPr>
          <w:t>Articulated arm: button test</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73AB667A" w14:textId="77777777" w:rsidR="002B4148" w:rsidRPr="0098439D" w:rsidRDefault="002B4148" w:rsidP="002B4148">
      <w:pPr>
        <w:rPr>
          <w:lang w:eastAsia="zh-CN"/>
        </w:rPr>
      </w:pPr>
      <w:r w:rsidRPr="0098439D">
        <w:rPr>
          <w:lang w:eastAsia="zh-CN"/>
        </w:rPr>
        <w:t xml:space="preserve">Lemmon J (2023) </w:t>
      </w:r>
      <w:hyperlink r:id="rId294" w:history="1">
        <w:r w:rsidRPr="002B4148">
          <w:rPr>
            <w:rStyle w:val="Hyperlink"/>
            <w:i/>
            <w:iCs/>
            <w:lang w:eastAsia="zh-CN"/>
          </w:rPr>
          <w:t>Articulated arm: button test</w:t>
        </w:r>
      </w:hyperlink>
      <w:r w:rsidRPr="0098439D">
        <w:rPr>
          <w:lang w:eastAsia="zh-CN"/>
        </w:rPr>
        <w:t>, wokwi website, accessed 15 January 2024.</w:t>
      </w:r>
    </w:p>
    <w:p w14:paraId="118738C7" w14:textId="77777777" w:rsidR="002B4148" w:rsidRPr="0098439D" w:rsidRDefault="002B4148" w:rsidP="002B4148">
      <w:pPr>
        <w:rPr>
          <w:lang w:eastAsia="zh-CN"/>
        </w:rPr>
      </w:pPr>
      <w:r w:rsidRPr="0098439D">
        <w:rPr>
          <w:lang w:eastAsia="zh-CN"/>
        </w:rPr>
        <w:t xml:space="preserve">Lemmon J (2023) </w:t>
      </w:r>
      <w:hyperlink r:id="rId295" w:history="1">
        <w:r w:rsidRPr="002B4148">
          <w:rPr>
            <w:rStyle w:val="Hyperlink"/>
            <w:i/>
            <w:iCs/>
            <w:lang w:eastAsia="zh-CN"/>
          </w:rPr>
          <w:t>Articulated arm: Complete</w:t>
        </w:r>
      </w:hyperlink>
      <w:r w:rsidRPr="0098439D">
        <w:rPr>
          <w:lang w:eastAsia="zh-CN"/>
        </w:rPr>
        <w:t>, wokwi website, accessed 15 January 2024.</w:t>
      </w:r>
    </w:p>
    <w:p w14:paraId="0B99F7D9" w14:textId="77777777" w:rsidR="002B4148" w:rsidRPr="00BD4211" w:rsidRDefault="002B4148" w:rsidP="002B4148">
      <w:pPr>
        <w:rPr>
          <w:lang w:eastAsia="zh-CN"/>
        </w:rPr>
      </w:pPr>
      <w:r w:rsidRPr="00BD4211">
        <w:rPr>
          <w:lang w:eastAsia="zh-CN"/>
        </w:rPr>
        <w:t xml:space="preserve">Lemmon J (2023) </w:t>
      </w:r>
      <w:hyperlink r:id="rId296" w:history="1">
        <w:r w:rsidRPr="002B4148">
          <w:rPr>
            <w:rStyle w:val="Hyperlink"/>
            <w:i/>
            <w:iCs/>
            <w:lang w:eastAsia="zh-CN"/>
          </w:rPr>
          <w:t>Articulated arm: for student completion</w:t>
        </w:r>
      </w:hyperlink>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CC5F33C" w14:textId="77777777" w:rsidR="002B4148" w:rsidRPr="0098439D" w:rsidRDefault="002B4148" w:rsidP="002B4148">
      <w:pPr>
        <w:rPr>
          <w:lang w:eastAsia="zh-CN"/>
        </w:rPr>
      </w:pPr>
      <w:r w:rsidRPr="0098439D">
        <w:rPr>
          <w:lang w:eastAsia="zh-CN"/>
        </w:rPr>
        <w:t xml:space="preserve">Lemmon J (2023) </w:t>
      </w:r>
      <w:hyperlink r:id="rId297" w:history="1">
        <w:r w:rsidRPr="002B4148">
          <w:rPr>
            <w:rStyle w:val="Hyperlink"/>
            <w:i/>
            <w:iCs/>
            <w:lang w:eastAsia="zh-CN"/>
          </w:rPr>
          <w:t>Articulated arm: for student completion</w:t>
        </w:r>
      </w:hyperlink>
      <w:r w:rsidRPr="0098439D">
        <w:rPr>
          <w:lang w:eastAsia="zh-CN"/>
        </w:rPr>
        <w:t>, wokwi website, accessed 15 January 2024.</w:t>
      </w:r>
    </w:p>
    <w:p w14:paraId="41110F80" w14:textId="77777777" w:rsidR="002B4148" w:rsidRPr="00BD4211" w:rsidRDefault="002B4148" w:rsidP="002B4148">
      <w:pPr>
        <w:rPr>
          <w:lang w:eastAsia="zh-CN"/>
        </w:rPr>
      </w:pPr>
      <w:r w:rsidRPr="00BD4211">
        <w:rPr>
          <w:lang w:eastAsia="zh-CN"/>
        </w:rPr>
        <w:t xml:space="preserve">Lemmon J (2023) </w:t>
      </w:r>
      <w:hyperlink r:id="rId298" w:history="1">
        <w:r w:rsidRPr="002B4148">
          <w:rPr>
            <w:rStyle w:val="Hyperlink"/>
            <w:i/>
            <w:iCs/>
            <w:lang w:eastAsia="zh-CN"/>
          </w:rPr>
          <w:t>Articulated arm: Potentiometer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468C7F03" w14:textId="77777777" w:rsidR="002B4148" w:rsidRPr="0098439D" w:rsidRDefault="002B4148" w:rsidP="002B4148">
      <w:pPr>
        <w:rPr>
          <w:lang w:eastAsia="zh-CN"/>
        </w:rPr>
      </w:pPr>
      <w:r w:rsidRPr="0098439D">
        <w:rPr>
          <w:lang w:eastAsia="zh-CN"/>
        </w:rPr>
        <w:t xml:space="preserve">Lemmon J (2023) </w:t>
      </w:r>
      <w:hyperlink r:id="rId299" w:history="1">
        <w:r w:rsidRPr="002B4148">
          <w:rPr>
            <w:rStyle w:val="Hyperlink"/>
            <w:i/>
            <w:iCs/>
            <w:lang w:eastAsia="zh-CN"/>
          </w:rPr>
          <w:t>Articulated arm: potentiometer control</w:t>
        </w:r>
      </w:hyperlink>
      <w:r w:rsidRPr="0098439D">
        <w:rPr>
          <w:lang w:eastAsia="zh-CN"/>
        </w:rPr>
        <w:t>, wokwi website, accessed 15 January 2024.</w:t>
      </w:r>
    </w:p>
    <w:p w14:paraId="16F163F1" w14:textId="77777777" w:rsidR="002B4148" w:rsidRPr="0098439D" w:rsidRDefault="002B4148" w:rsidP="002B4148">
      <w:pPr>
        <w:rPr>
          <w:lang w:eastAsia="zh-CN"/>
        </w:rPr>
      </w:pPr>
      <w:r w:rsidRPr="0098439D">
        <w:rPr>
          <w:lang w:eastAsia="zh-CN"/>
        </w:rPr>
        <w:t xml:space="preserve">Lemmon J (2023) </w:t>
      </w:r>
      <w:hyperlink r:id="rId300" w:history="1">
        <w:r w:rsidRPr="002B4148">
          <w:rPr>
            <w:rStyle w:val="Hyperlink"/>
            <w:i/>
            <w:iCs/>
            <w:lang w:eastAsia="zh-CN"/>
          </w:rPr>
          <w:t>Articulated arm: servo control test</w:t>
        </w:r>
      </w:hyperlink>
      <w:r w:rsidRPr="0098439D">
        <w:rPr>
          <w:lang w:eastAsia="zh-CN"/>
        </w:rPr>
        <w:t>, wokwi website, accessed 15 January 2024.</w:t>
      </w:r>
    </w:p>
    <w:p w14:paraId="4593E3D3" w14:textId="77777777" w:rsidR="002B4148" w:rsidRPr="00877873" w:rsidRDefault="002B4148" w:rsidP="002B4148">
      <w:pPr>
        <w:rPr>
          <w:lang w:eastAsia="zh-CN"/>
        </w:rPr>
      </w:pPr>
      <w:r w:rsidRPr="00877873">
        <w:rPr>
          <w:lang w:eastAsia="zh-CN"/>
        </w:rPr>
        <w:t xml:space="preserve">Lemmon J (2023) </w:t>
      </w:r>
      <w:hyperlink r:id="rId301" w:history="1">
        <w:r w:rsidRPr="002B4148">
          <w:rPr>
            <w:rStyle w:val="Hyperlink"/>
            <w:i/>
            <w:iCs/>
            <w:lang w:eastAsia="zh-CN"/>
          </w:rPr>
          <w:t>Articulated arm: Servo control</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5597F63C" w14:textId="77777777" w:rsidR="002B4148" w:rsidRPr="0098439D" w:rsidRDefault="002B4148" w:rsidP="002B4148">
      <w:pPr>
        <w:rPr>
          <w:lang w:eastAsia="zh-CN"/>
        </w:rPr>
      </w:pPr>
      <w:r w:rsidRPr="0098439D">
        <w:rPr>
          <w:lang w:eastAsia="zh-CN"/>
        </w:rPr>
        <w:t xml:space="preserve">Lemmon J (2023) </w:t>
      </w:r>
      <w:hyperlink r:id="rId302" w:history="1">
        <w:r w:rsidRPr="002B4148">
          <w:rPr>
            <w:rStyle w:val="Hyperlink"/>
            <w:i/>
            <w:iCs/>
            <w:lang w:eastAsia="zh-CN"/>
          </w:rPr>
          <w:t>Balance beam - complete</w:t>
        </w:r>
      </w:hyperlink>
      <w:r w:rsidRPr="0098439D">
        <w:rPr>
          <w:i/>
          <w:iCs/>
          <w:lang w:eastAsia="zh-CN"/>
        </w:rPr>
        <w:t>,</w:t>
      </w:r>
      <w:r w:rsidRPr="0098439D">
        <w:rPr>
          <w:lang w:eastAsia="zh-CN"/>
        </w:rPr>
        <w:t xml:space="preserve"> wokwi website, accessed 15 January 2024.</w:t>
      </w:r>
    </w:p>
    <w:p w14:paraId="41CE3ACE" w14:textId="77777777" w:rsidR="002B4148" w:rsidRPr="0098439D" w:rsidRDefault="002B4148" w:rsidP="002B4148">
      <w:pPr>
        <w:rPr>
          <w:lang w:eastAsia="zh-CN"/>
        </w:rPr>
      </w:pPr>
      <w:r w:rsidRPr="0098439D">
        <w:rPr>
          <w:lang w:eastAsia="zh-CN"/>
        </w:rPr>
        <w:t xml:space="preserve">Lemmon J (2023) </w:t>
      </w:r>
      <w:hyperlink r:id="rId303" w:history="1">
        <w:r w:rsidRPr="002B4148">
          <w:rPr>
            <w:rStyle w:val="Hyperlink"/>
            <w:i/>
            <w:iCs/>
            <w:lang w:eastAsia="zh-CN"/>
          </w:rPr>
          <w:t>Balance beam (Arduino/C++) - complete</w:t>
        </w:r>
      </w:hyperlink>
      <w:r w:rsidRPr="0098439D">
        <w:rPr>
          <w:i/>
          <w:iCs/>
          <w:lang w:eastAsia="zh-CN"/>
        </w:rPr>
        <w:t>,</w:t>
      </w:r>
      <w:r w:rsidRPr="0098439D">
        <w:rPr>
          <w:lang w:eastAsia="zh-CN"/>
        </w:rPr>
        <w:t xml:space="preserve"> wokwi website, accessed 15 January 2024.</w:t>
      </w:r>
    </w:p>
    <w:p w14:paraId="1FB2D6F7" w14:textId="77777777" w:rsidR="002B4148" w:rsidRPr="00BD4211" w:rsidRDefault="002B4148" w:rsidP="002B4148">
      <w:pPr>
        <w:rPr>
          <w:lang w:eastAsia="zh-CN"/>
        </w:rPr>
      </w:pPr>
      <w:r w:rsidRPr="00BD4211">
        <w:rPr>
          <w:lang w:eastAsia="zh-CN"/>
        </w:rPr>
        <w:t xml:space="preserve">Lemmon J (2023) </w:t>
      </w:r>
      <w:hyperlink r:id="rId304" w:history="1">
        <w:r w:rsidRPr="002B4148">
          <w:rPr>
            <w:rStyle w:val="Hyperlink"/>
            <w:i/>
            <w:iCs/>
            <w:lang w:eastAsia="zh-CN"/>
          </w:rPr>
          <w:t>Digital LED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AED8B50" w14:textId="77777777" w:rsidR="002B4148" w:rsidRPr="00B86606" w:rsidRDefault="002B4148" w:rsidP="002B4148">
      <w:pPr>
        <w:rPr>
          <w:lang w:eastAsia="zh-CN"/>
        </w:rPr>
      </w:pPr>
      <w:r w:rsidRPr="00B86606">
        <w:rPr>
          <w:lang w:eastAsia="zh-CN"/>
        </w:rPr>
        <w:t xml:space="preserve">Lemmon J (2023) </w:t>
      </w:r>
      <w:hyperlink r:id="rId305" w:history="1">
        <w:r w:rsidRPr="002B4148">
          <w:rPr>
            <w:rStyle w:val="Hyperlink"/>
            <w:i/>
            <w:iCs/>
            <w:lang w:eastAsia="zh-CN"/>
          </w:rPr>
          <w:t>Digital LED control</w:t>
        </w:r>
      </w:hyperlink>
      <w:r w:rsidRPr="00B86606">
        <w:rPr>
          <w:lang w:eastAsia="zh-CN"/>
        </w:rPr>
        <w:t>, wokwi website, accessed 15 January 2024.</w:t>
      </w:r>
    </w:p>
    <w:p w14:paraId="76063DC6" w14:textId="77777777" w:rsidR="002B4148" w:rsidRPr="00BD4211" w:rsidRDefault="002B4148" w:rsidP="002B4148">
      <w:pPr>
        <w:rPr>
          <w:lang w:eastAsia="zh-CN"/>
        </w:rPr>
      </w:pPr>
      <w:r w:rsidRPr="00BD4211">
        <w:rPr>
          <w:lang w:eastAsia="zh-CN"/>
        </w:rPr>
        <w:t xml:space="preserve">Lemmon J (2023) </w:t>
      </w:r>
      <w:hyperlink r:id="rId306" w:history="1">
        <w:r w:rsidRPr="002B4148">
          <w:rPr>
            <w:rStyle w:val="Hyperlink"/>
            <w:i/>
            <w:iCs/>
            <w:lang w:eastAsia="zh-CN"/>
          </w:rPr>
          <w:t>Digital sensor data</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687CBA3B" w14:textId="77777777" w:rsidR="002B4148" w:rsidRPr="00B86606" w:rsidRDefault="002B4148" w:rsidP="002B4148">
      <w:pPr>
        <w:rPr>
          <w:lang w:eastAsia="zh-CN"/>
        </w:rPr>
      </w:pPr>
      <w:r w:rsidRPr="00B86606">
        <w:rPr>
          <w:lang w:eastAsia="zh-CN"/>
        </w:rPr>
        <w:t xml:space="preserve">Lemmon J (2023) </w:t>
      </w:r>
      <w:hyperlink r:id="rId307" w:history="1">
        <w:r w:rsidRPr="002B4148">
          <w:rPr>
            <w:rStyle w:val="Hyperlink"/>
            <w:i/>
            <w:iCs/>
            <w:lang w:eastAsia="zh-CN"/>
          </w:rPr>
          <w:t>Digital sensor data</w:t>
        </w:r>
      </w:hyperlink>
      <w:r w:rsidRPr="00B86606">
        <w:t>,</w:t>
      </w:r>
      <w:r w:rsidRPr="00B86606">
        <w:rPr>
          <w:lang w:eastAsia="zh-CN"/>
        </w:rPr>
        <w:t xml:space="preserve"> wokwi website, accessed 15 January 2024.</w:t>
      </w:r>
    </w:p>
    <w:p w14:paraId="14015974" w14:textId="77777777" w:rsidR="002B4148" w:rsidRPr="00877873" w:rsidRDefault="002B4148" w:rsidP="002B4148">
      <w:pPr>
        <w:rPr>
          <w:lang w:eastAsia="zh-CN"/>
        </w:rPr>
      </w:pPr>
      <w:r w:rsidRPr="00877873">
        <w:rPr>
          <w:lang w:eastAsia="zh-CN"/>
        </w:rPr>
        <w:t xml:space="preserve">Lemmon J (2023) </w:t>
      </w:r>
      <w:hyperlink r:id="rId308" w:history="1">
        <w:r w:rsidRPr="002B4148">
          <w:rPr>
            <w:rStyle w:val="Hyperlink"/>
            <w:i/>
            <w:iCs/>
            <w:lang w:eastAsia="zh-CN"/>
          </w:rPr>
          <w:t>Game: Automatic light avoidance</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12D17FD3" w14:textId="77777777" w:rsidR="002B4148" w:rsidRPr="0098439D" w:rsidRDefault="002B4148" w:rsidP="002B4148">
      <w:pPr>
        <w:rPr>
          <w:lang w:eastAsia="zh-CN"/>
        </w:rPr>
      </w:pPr>
      <w:r w:rsidRPr="0098439D">
        <w:rPr>
          <w:lang w:eastAsia="zh-CN"/>
        </w:rPr>
        <w:t xml:space="preserve">Lemmon J (2023) </w:t>
      </w:r>
      <w:hyperlink r:id="rId309" w:history="1">
        <w:r w:rsidRPr="002B4148">
          <w:rPr>
            <w:rStyle w:val="Hyperlink"/>
            <w:i/>
            <w:iCs/>
            <w:lang w:eastAsia="zh-CN"/>
          </w:rPr>
          <w:t>Game: Automatic light avoidance</w:t>
        </w:r>
      </w:hyperlink>
      <w:r w:rsidRPr="0098439D">
        <w:rPr>
          <w:lang w:eastAsia="zh-CN"/>
        </w:rPr>
        <w:t>, wokwi website, accessed 15 January 2024.</w:t>
      </w:r>
    </w:p>
    <w:p w14:paraId="0A217C7A" w14:textId="77777777" w:rsidR="002B4148" w:rsidRPr="00BD4211" w:rsidRDefault="002B4148" w:rsidP="002B4148">
      <w:pPr>
        <w:rPr>
          <w:lang w:eastAsia="zh-CN"/>
        </w:rPr>
      </w:pPr>
      <w:r w:rsidRPr="00BD4211">
        <w:rPr>
          <w:lang w:eastAsia="zh-CN"/>
        </w:rPr>
        <w:t xml:space="preserve">Lemmon J (2023) </w:t>
      </w:r>
      <w:hyperlink r:id="rId310" w:history="1">
        <w:r w:rsidRPr="002B4148">
          <w:rPr>
            <w:rStyle w:val="Hyperlink"/>
            <w:i/>
            <w:iCs/>
            <w:lang w:eastAsia="zh-CN"/>
          </w:rPr>
          <w:t>Game: Complete</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41B0F7FD" w14:textId="77777777" w:rsidR="002B4148" w:rsidRPr="00655599" w:rsidRDefault="002B4148" w:rsidP="002B4148">
      <w:pPr>
        <w:rPr>
          <w:lang w:eastAsia="zh-CN"/>
        </w:rPr>
      </w:pPr>
      <w:r w:rsidRPr="00655599">
        <w:rPr>
          <w:lang w:eastAsia="zh-CN"/>
        </w:rPr>
        <w:t xml:space="preserve">Lemmon J (2023) </w:t>
      </w:r>
      <w:hyperlink r:id="rId311" w:history="1">
        <w:r w:rsidRPr="002B4148">
          <w:rPr>
            <w:rStyle w:val="Hyperlink"/>
            <w:i/>
            <w:iCs/>
            <w:lang w:eastAsia="zh-CN"/>
          </w:rPr>
          <w:t>Game: Complete</w:t>
        </w:r>
      </w:hyperlink>
      <w:r w:rsidRPr="00655599">
        <w:rPr>
          <w:i/>
          <w:iCs/>
          <w:lang w:eastAsia="zh-CN"/>
        </w:rPr>
        <w:t>,</w:t>
      </w:r>
      <w:r w:rsidRPr="00655599">
        <w:rPr>
          <w:lang w:eastAsia="zh-CN"/>
        </w:rPr>
        <w:t xml:space="preserve"> wokwi website, accessed 15 January 2024.</w:t>
      </w:r>
    </w:p>
    <w:p w14:paraId="3D266A12" w14:textId="77777777" w:rsidR="002B4148" w:rsidRPr="00BD4211" w:rsidRDefault="002B4148" w:rsidP="002B4148">
      <w:pPr>
        <w:rPr>
          <w:lang w:eastAsia="zh-CN"/>
        </w:rPr>
      </w:pPr>
      <w:r w:rsidRPr="00BD4211">
        <w:rPr>
          <w:lang w:eastAsia="zh-CN"/>
        </w:rPr>
        <w:t xml:space="preserve">Lemmon J (2023) </w:t>
      </w:r>
      <w:hyperlink r:id="rId312" w:history="1">
        <w:r w:rsidRPr="002B4148">
          <w:rPr>
            <w:rStyle w:val="Hyperlink"/>
            <w:i/>
            <w:iCs/>
            <w:lang w:eastAsia="zh-CN"/>
          </w:rPr>
          <w:t>Game: Test 2 servos</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05C0011F" w14:textId="77777777" w:rsidR="002B4148" w:rsidRPr="00771B74" w:rsidRDefault="002B4148" w:rsidP="002B4148">
      <w:pPr>
        <w:rPr>
          <w:lang w:eastAsia="zh-CN"/>
        </w:rPr>
      </w:pPr>
      <w:bookmarkStart w:id="134" w:name="_Hlk158879971"/>
      <w:r w:rsidRPr="00771B74">
        <w:rPr>
          <w:lang w:eastAsia="zh-CN"/>
        </w:rPr>
        <w:t xml:space="preserve">Lemmon J (2023) </w:t>
      </w:r>
      <w:hyperlink r:id="rId313" w:history="1">
        <w:r w:rsidRPr="00771B74">
          <w:rPr>
            <w:rStyle w:val="Hyperlink"/>
            <w:i/>
            <w:iCs/>
            <w:lang w:eastAsia="zh-CN"/>
          </w:rPr>
          <w:t>Game: Test 2 servos</w:t>
        </w:r>
      </w:hyperlink>
      <w:r w:rsidRPr="00771B74">
        <w:rPr>
          <w:lang w:eastAsia="zh-CN"/>
        </w:rPr>
        <w:t>, wokwi website, accessed 15 January 2024.</w:t>
      </w:r>
    </w:p>
    <w:bookmarkEnd w:id="134"/>
    <w:p w14:paraId="31F7A7CD" w14:textId="77777777" w:rsidR="002B4148" w:rsidRPr="00877873" w:rsidRDefault="002B4148" w:rsidP="002B4148">
      <w:pPr>
        <w:rPr>
          <w:lang w:eastAsia="zh-CN"/>
        </w:rPr>
      </w:pPr>
      <w:r w:rsidRPr="00877873">
        <w:rPr>
          <w:lang w:eastAsia="zh-CN"/>
        </w:rPr>
        <w:t xml:space="preserve">Lemmon J (2023) </w:t>
      </w:r>
      <w:hyperlink r:id="rId314" w:history="1">
        <w:r w:rsidRPr="002B4148">
          <w:rPr>
            <w:rStyle w:val="Hyperlink"/>
            <w:i/>
            <w:iCs/>
            <w:lang w:eastAsia="zh-CN"/>
          </w:rPr>
          <w:t xml:space="preserve">Game: Test </w:t>
        </w:r>
        <w:proofErr w:type="spellStart"/>
        <w:r w:rsidRPr="002B4148">
          <w:rPr>
            <w:rStyle w:val="Hyperlink"/>
            <w:i/>
            <w:iCs/>
            <w:lang w:eastAsia="zh-CN"/>
          </w:rPr>
          <w:t>analog</w:t>
        </w:r>
        <w:proofErr w:type="spellEnd"/>
        <w:r w:rsidRPr="002B4148">
          <w:rPr>
            <w:rStyle w:val="Hyperlink"/>
            <w:i/>
            <w:iCs/>
            <w:lang w:eastAsia="zh-CN"/>
          </w:rPr>
          <w:t xml:space="preserve"> sensors</w:t>
        </w:r>
      </w:hyperlink>
      <w:r w:rsidRPr="00877873">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04ED3D64" w14:textId="77777777" w:rsidR="002B4148" w:rsidRPr="00FC3909" w:rsidRDefault="002B4148" w:rsidP="002B4148">
      <w:pPr>
        <w:rPr>
          <w:lang w:eastAsia="zh-CN"/>
        </w:rPr>
      </w:pPr>
      <w:bookmarkStart w:id="135" w:name="_Hlk158879951"/>
      <w:r w:rsidRPr="00FC3909">
        <w:rPr>
          <w:lang w:eastAsia="zh-CN"/>
        </w:rPr>
        <w:t xml:space="preserve">Lemmon J (2023) </w:t>
      </w:r>
      <w:hyperlink r:id="rId315" w:history="1">
        <w:r w:rsidRPr="00FC3909">
          <w:rPr>
            <w:rStyle w:val="Hyperlink"/>
            <w:i/>
            <w:iCs/>
            <w:lang w:eastAsia="zh-CN"/>
          </w:rPr>
          <w:t>Game: Test analog sensors</w:t>
        </w:r>
      </w:hyperlink>
      <w:r w:rsidRPr="00FC3909">
        <w:rPr>
          <w:lang w:eastAsia="zh-CN"/>
        </w:rPr>
        <w:t>, wokwi website, accessed 15 January 2024.</w:t>
      </w:r>
    </w:p>
    <w:bookmarkEnd w:id="135"/>
    <w:p w14:paraId="1C58D79C" w14:textId="77777777" w:rsidR="002B4148" w:rsidRPr="00BD4211" w:rsidRDefault="002B4148" w:rsidP="002B4148">
      <w:pPr>
        <w:rPr>
          <w:lang w:eastAsia="zh-CN"/>
        </w:rPr>
      </w:pPr>
      <w:r w:rsidRPr="00BD4211">
        <w:rPr>
          <w:lang w:eastAsia="zh-CN"/>
        </w:rPr>
        <w:t xml:space="preserve">Lemmon J (2023) </w:t>
      </w:r>
      <w:hyperlink r:id="rId316" w:history="1">
        <w:r w:rsidRPr="002B4148">
          <w:rPr>
            <w:rStyle w:val="Hyperlink"/>
            <w:i/>
            <w:iCs/>
            <w:lang w:eastAsia="zh-CN"/>
          </w:rPr>
          <w:t>Game: test buzzer</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17542A94" w14:textId="77777777" w:rsidR="002B4148" w:rsidRPr="00655599" w:rsidRDefault="002B4148" w:rsidP="002B4148">
      <w:pPr>
        <w:rPr>
          <w:lang w:eastAsia="zh-CN"/>
        </w:rPr>
      </w:pPr>
      <w:r w:rsidRPr="00655599">
        <w:rPr>
          <w:lang w:eastAsia="zh-CN"/>
        </w:rPr>
        <w:t xml:space="preserve">Lemmon J (2023) </w:t>
      </w:r>
      <w:hyperlink r:id="rId317" w:history="1">
        <w:r w:rsidRPr="002B4148">
          <w:rPr>
            <w:rStyle w:val="Hyperlink"/>
            <w:i/>
            <w:iCs/>
            <w:lang w:eastAsia="zh-CN"/>
          </w:rPr>
          <w:t>Game: test buzzer</w:t>
        </w:r>
      </w:hyperlink>
      <w:r w:rsidRPr="00655599">
        <w:rPr>
          <w:i/>
          <w:iCs/>
          <w:lang w:eastAsia="zh-CN"/>
        </w:rPr>
        <w:t>,</w:t>
      </w:r>
      <w:r w:rsidRPr="00655599">
        <w:rPr>
          <w:lang w:eastAsia="zh-CN"/>
        </w:rPr>
        <w:t xml:space="preserve"> wokwi website, accessed 15 January 2024.</w:t>
      </w:r>
    </w:p>
    <w:p w14:paraId="12F23E5E" w14:textId="77777777" w:rsidR="002B4148" w:rsidRPr="00877873" w:rsidRDefault="002B4148" w:rsidP="002B4148">
      <w:pPr>
        <w:rPr>
          <w:lang w:eastAsia="zh-CN"/>
        </w:rPr>
      </w:pPr>
      <w:r w:rsidRPr="00877873">
        <w:rPr>
          <w:lang w:eastAsia="zh-CN"/>
        </w:rPr>
        <w:t xml:space="preserve">Lemmon J (2023) </w:t>
      </w:r>
      <w:hyperlink r:id="rId318" w:history="1">
        <w:r w:rsidRPr="002B4148">
          <w:rPr>
            <w:rStyle w:val="Hyperlink"/>
            <w:i/>
            <w:iCs/>
            <w:lang w:eastAsia="zh-CN"/>
          </w:rPr>
          <w:t>Game: Test LDR</w:t>
        </w:r>
      </w:hyperlink>
      <w:r w:rsidRPr="00877873">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724F6460" w14:textId="77777777" w:rsidR="002B4148" w:rsidRPr="00655599" w:rsidRDefault="002B4148" w:rsidP="002B4148">
      <w:pPr>
        <w:rPr>
          <w:lang w:eastAsia="zh-CN"/>
        </w:rPr>
      </w:pPr>
      <w:r w:rsidRPr="00655599">
        <w:rPr>
          <w:lang w:eastAsia="zh-CN"/>
        </w:rPr>
        <w:t xml:space="preserve">Lemmon J (2023) </w:t>
      </w:r>
      <w:hyperlink r:id="rId319" w:history="1">
        <w:r w:rsidRPr="002B4148">
          <w:rPr>
            <w:rStyle w:val="Hyperlink"/>
            <w:i/>
            <w:iCs/>
            <w:lang w:eastAsia="zh-CN"/>
          </w:rPr>
          <w:t>Game: test LDR</w:t>
        </w:r>
      </w:hyperlink>
      <w:r w:rsidRPr="00655599">
        <w:rPr>
          <w:lang w:eastAsia="zh-CN"/>
        </w:rPr>
        <w:t>, wokwi website, accessed 15 January 2024.</w:t>
      </w:r>
    </w:p>
    <w:p w14:paraId="6ACABAF9" w14:textId="77777777" w:rsidR="002B4148" w:rsidRPr="00BD4211" w:rsidRDefault="002B4148" w:rsidP="002B4148">
      <w:pPr>
        <w:rPr>
          <w:lang w:eastAsia="zh-CN"/>
        </w:rPr>
      </w:pPr>
      <w:r w:rsidRPr="00BD4211">
        <w:rPr>
          <w:lang w:eastAsia="zh-CN"/>
        </w:rPr>
        <w:t>Lemmon J (2023)</w:t>
      </w:r>
      <w:r w:rsidRPr="002B4148">
        <w:rPr>
          <w:i/>
          <w:iCs/>
          <w:lang w:eastAsia="zh-CN"/>
        </w:rPr>
        <w:t xml:space="preserve"> </w:t>
      </w:r>
      <w:hyperlink r:id="rId320" w:history="1">
        <w:r w:rsidRPr="002B4148">
          <w:rPr>
            <w:rStyle w:val="Hyperlink"/>
            <w:i/>
            <w:iCs/>
            <w:lang w:eastAsia="zh-CN"/>
          </w:rPr>
          <w:t>Game: Test sensors and servos combined</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7E73C549" w14:textId="77777777" w:rsidR="002B4148" w:rsidRPr="00655599" w:rsidRDefault="002B4148" w:rsidP="002B4148">
      <w:pPr>
        <w:rPr>
          <w:lang w:eastAsia="zh-CN"/>
        </w:rPr>
      </w:pPr>
      <w:r w:rsidRPr="00655599">
        <w:rPr>
          <w:lang w:eastAsia="zh-CN"/>
        </w:rPr>
        <w:t xml:space="preserve">Lemmon J (2023) </w:t>
      </w:r>
      <w:hyperlink r:id="rId321" w:history="1">
        <w:r w:rsidRPr="002B4148">
          <w:rPr>
            <w:rStyle w:val="Hyperlink"/>
            <w:i/>
            <w:iCs/>
            <w:lang w:eastAsia="zh-CN"/>
          </w:rPr>
          <w:t>Game: Test sensors and servos combined</w:t>
        </w:r>
      </w:hyperlink>
      <w:r w:rsidRPr="00655599">
        <w:rPr>
          <w:lang w:eastAsia="zh-CN"/>
        </w:rPr>
        <w:t>, wokwi website, accessed 15 January 2024.</w:t>
      </w:r>
    </w:p>
    <w:p w14:paraId="3A6471D6" w14:textId="77777777" w:rsidR="002B4148" w:rsidRPr="0098439D" w:rsidRDefault="002B4148" w:rsidP="002B4148">
      <w:pPr>
        <w:rPr>
          <w:lang w:eastAsia="zh-CN"/>
        </w:rPr>
      </w:pPr>
      <w:r w:rsidRPr="0098439D">
        <w:rPr>
          <w:lang w:eastAsia="zh-CN"/>
        </w:rPr>
        <w:t xml:space="preserve">Lemmon J (2023) </w:t>
      </w:r>
      <w:hyperlink r:id="rId322" w:history="1">
        <w:r w:rsidRPr="002B4148">
          <w:rPr>
            <w:rStyle w:val="Hyperlink"/>
            <w:i/>
            <w:iCs/>
            <w:lang w:eastAsia="zh-CN"/>
          </w:rPr>
          <w:t>IMU data</w:t>
        </w:r>
      </w:hyperlink>
      <w:r w:rsidRPr="0098439D">
        <w:rPr>
          <w:lang w:eastAsia="zh-CN"/>
        </w:rPr>
        <w:t>, wokwi website, accessed 15 January 2024.</w:t>
      </w:r>
    </w:p>
    <w:p w14:paraId="3A70035F" w14:textId="77777777" w:rsidR="002B4148" w:rsidRPr="00BD4211" w:rsidRDefault="002B4148" w:rsidP="002B4148">
      <w:pPr>
        <w:rPr>
          <w:lang w:eastAsia="zh-CN"/>
        </w:rPr>
      </w:pPr>
      <w:r w:rsidRPr="00BD4211">
        <w:rPr>
          <w:lang w:eastAsia="zh-CN"/>
        </w:rPr>
        <w:t xml:space="preserve">Lemmon J (2023) </w:t>
      </w:r>
      <w:hyperlink r:id="rId323" w:history="1">
        <w:r w:rsidRPr="00B83B3A">
          <w:rPr>
            <w:rStyle w:val="Hyperlink"/>
            <w:i/>
            <w:iCs/>
            <w:lang w:eastAsia="zh-CN"/>
          </w:rPr>
          <w:t>LCD text using I2C</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763E2B2D" w14:textId="77777777" w:rsidR="002B4148" w:rsidRPr="00B86606" w:rsidRDefault="002B4148" w:rsidP="002B4148">
      <w:pPr>
        <w:rPr>
          <w:lang w:eastAsia="zh-CN"/>
        </w:rPr>
      </w:pPr>
      <w:r w:rsidRPr="00B86606">
        <w:rPr>
          <w:lang w:eastAsia="zh-CN"/>
        </w:rPr>
        <w:t xml:space="preserve">Lemmon J (2023) </w:t>
      </w:r>
      <w:hyperlink r:id="rId324" w:history="1">
        <w:r w:rsidRPr="00B83B3A">
          <w:rPr>
            <w:rStyle w:val="Hyperlink"/>
            <w:i/>
            <w:iCs/>
            <w:lang w:eastAsia="zh-CN"/>
          </w:rPr>
          <w:t>LCD text using I2C</w:t>
        </w:r>
      </w:hyperlink>
      <w:r w:rsidRPr="00B86606">
        <w:rPr>
          <w:lang w:eastAsia="zh-CN"/>
        </w:rPr>
        <w:t>, wokwi website, accessed 15 January 2024.</w:t>
      </w:r>
    </w:p>
    <w:p w14:paraId="4A0B4B1E" w14:textId="77777777" w:rsidR="002B4148" w:rsidRPr="00877873" w:rsidRDefault="002B4148" w:rsidP="002B4148">
      <w:pPr>
        <w:rPr>
          <w:lang w:eastAsia="zh-CN"/>
        </w:rPr>
      </w:pPr>
      <w:r w:rsidRPr="00877873">
        <w:rPr>
          <w:lang w:eastAsia="zh-CN"/>
        </w:rPr>
        <w:t xml:space="preserve">Lemmon J (2023) </w:t>
      </w:r>
      <w:hyperlink r:id="rId325" w:history="1">
        <w:r w:rsidRPr="00B83B3A">
          <w:rPr>
            <w:rStyle w:val="Hyperlink"/>
            <w:i/>
            <w:iCs/>
            <w:lang w:eastAsia="zh-CN"/>
          </w:rPr>
          <w:t>Light level plotting</w:t>
        </w:r>
      </w:hyperlink>
      <w:r w:rsidRPr="00877873">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2E4D9BC9" w14:textId="77777777" w:rsidR="002B4148" w:rsidRPr="00BD4211" w:rsidRDefault="002B4148" w:rsidP="002B4148">
      <w:pPr>
        <w:rPr>
          <w:lang w:eastAsia="zh-CN"/>
        </w:rPr>
      </w:pPr>
      <w:r w:rsidRPr="00BD4211">
        <w:rPr>
          <w:lang w:eastAsia="zh-CN"/>
        </w:rPr>
        <w:t xml:space="preserve">Lemmon J (2023) </w:t>
      </w:r>
      <w:hyperlink r:id="rId326" w:history="1">
        <w:r w:rsidRPr="00B83B3A">
          <w:rPr>
            <w:rStyle w:val="Hyperlink"/>
            <w:i/>
            <w:iCs/>
            <w:lang w:eastAsia="zh-CN"/>
          </w:rPr>
          <w:t>Light level sensing</w:t>
        </w:r>
      </w:hyperlink>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725E3858" w14:textId="77777777" w:rsidR="002B4148" w:rsidRPr="00BD4211" w:rsidRDefault="002B4148" w:rsidP="002B4148">
      <w:pPr>
        <w:rPr>
          <w:lang w:eastAsia="zh-CN"/>
        </w:rPr>
      </w:pPr>
      <w:r w:rsidRPr="00BD4211">
        <w:rPr>
          <w:lang w:eastAsia="zh-CN"/>
        </w:rPr>
        <w:t xml:space="preserve">Lemmon J (2023) </w:t>
      </w:r>
      <w:hyperlink r:id="rId327" w:history="1">
        <w:r w:rsidRPr="00B83B3A">
          <w:rPr>
            <w:rStyle w:val="Hyperlink"/>
            <w:i/>
            <w:iCs/>
            <w:lang w:eastAsia="zh-CN"/>
          </w:rPr>
          <w:t>Manual PWM rotational servo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3A48F5E" w14:textId="77777777" w:rsidR="002B4148" w:rsidRPr="00B86606" w:rsidRDefault="002B4148" w:rsidP="002B4148">
      <w:pPr>
        <w:rPr>
          <w:lang w:eastAsia="zh-CN"/>
        </w:rPr>
      </w:pPr>
      <w:r w:rsidRPr="00B86606">
        <w:rPr>
          <w:lang w:eastAsia="zh-CN"/>
        </w:rPr>
        <w:t>Lemmon J (2023)</w:t>
      </w:r>
      <w:r w:rsidRPr="00B83B3A">
        <w:rPr>
          <w:i/>
          <w:iCs/>
          <w:lang w:eastAsia="zh-CN"/>
        </w:rPr>
        <w:t xml:space="preserve"> </w:t>
      </w:r>
      <w:hyperlink r:id="rId328" w:history="1">
        <w:r w:rsidRPr="00B83B3A">
          <w:rPr>
            <w:rStyle w:val="Hyperlink"/>
            <w:i/>
            <w:iCs/>
            <w:lang w:eastAsia="zh-CN"/>
          </w:rPr>
          <w:t>Manual PWM servo control</w:t>
        </w:r>
      </w:hyperlink>
      <w:r w:rsidRPr="00B86606">
        <w:rPr>
          <w:i/>
          <w:iCs/>
          <w:lang w:eastAsia="zh-CN"/>
        </w:rPr>
        <w:t>,</w:t>
      </w:r>
      <w:r w:rsidRPr="00B86606">
        <w:rPr>
          <w:lang w:eastAsia="zh-CN"/>
        </w:rPr>
        <w:t xml:space="preserve"> wokwi website, accessed 15 January 2024.</w:t>
      </w:r>
    </w:p>
    <w:p w14:paraId="7B1CC550" w14:textId="77777777" w:rsidR="002B4148" w:rsidRPr="0098439D" w:rsidRDefault="002B4148" w:rsidP="002B4148">
      <w:pPr>
        <w:rPr>
          <w:lang w:eastAsia="zh-CN"/>
        </w:rPr>
      </w:pPr>
      <w:r w:rsidRPr="0098439D">
        <w:rPr>
          <w:lang w:eastAsia="zh-CN"/>
        </w:rPr>
        <w:t xml:space="preserve">Lemmon J (2023) </w:t>
      </w:r>
      <w:hyperlink r:id="rId329" w:history="1">
        <w:r w:rsidRPr="00B83B3A">
          <w:rPr>
            <w:rStyle w:val="Hyperlink"/>
            <w:i/>
            <w:iCs/>
            <w:lang w:eastAsia="zh-CN"/>
          </w:rPr>
          <w:t>Motion sensing with gyroscope</w:t>
        </w:r>
      </w:hyperlink>
      <w:r w:rsidRPr="0098439D">
        <w:rPr>
          <w:lang w:eastAsia="zh-CN"/>
        </w:rPr>
        <w:t>, wokwi website, accessed 15 January 2024.</w:t>
      </w:r>
    </w:p>
    <w:p w14:paraId="19CA88CC" w14:textId="77777777" w:rsidR="002B4148" w:rsidRPr="00BD4211" w:rsidRDefault="002B4148" w:rsidP="002B4148">
      <w:pPr>
        <w:rPr>
          <w:lang w:eastAsia="zh-CN"/>
        </w:rPr>
      </w:pPr>
      <w:r w:rsidRPr="00BD4211">
        <w:rPr>
          <w:lang w:eastAsia="zh-CN"/>
        </w:rPr>
        <w:t xml:space="preserve">Lemmon J (2023) </w:t>
      </w:r>
      <w:hyperlink r:id="rId330" w:history="1">
        <w:r w:rsidRPr="00B83B3A">
          <w:rPr>
            <w:rStyle w:val="Hyperlink"/>
            <w:i/>
            <w:iCs/>
            <w:lang w:eastAsia="zh-CN"/>
          </w:rPr>
          <w:t>Motion sensing with PIR</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09EEC1F8" w14:textId="77777777" w:rsidR="002B4148" w:rsidRPr="00BD4211" w:rsidRDefault="002B4148" w:rsidP="002B4148">
      <w:pPr>
        <w:rPr>
          <w:lang w:eastAsia="zh-CN"/>
        </w:rPr>
      </w:pPr>
      <w:r w:rsidRPr="00BD4211">
        <w:rPr>
          <w:lang w:eastAsia="zh-CN"/>
        </w:rPr>
        <w:t xml:space="preserve">Lemmon J (2023) </w:t>
      </w:r>
      <w:hyperlink r:id="rId331" w:history="1">
        <w:r w:rsidRPr="00B83B3A">
          <w:rPr>
            <w:rStyle w:val="Hyperlink"/>
            <w:i/>
            <w:iCs/>
            <w:lang w:eastAsia="zh-CN"/>
          </w:rPr>
          <w:t>Motion sensing with ultrasonic distance sensor</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79401FD" w14:textId="77777777" w:rsidR="002B4148" w:rsidRPr="00877873" w:rsidRDefault="002B4148" w:rsidP="002B4148">
      <w:pPr>
        <w:rPr>
          <w:lang w:eastAsia="zh-CN"/>
        </w:rPr>
      </w:pPr>
      <w:r w:rsidRPr="00877873">
        <w:rPr>
          <w:lang w:eastAsia="zh-CN"/>
        </w:rPr>
        <w:t xml:space="preserve">Lemmon J (2023) </w:t>
      </w:r>
      <w:hyperlink r:id="rId332" w:history="1">
        <w:r w:rsidRPr="00B83B3A">
          <w:rPr>
            <w:rStyle w:val="Hyperlink"/>
            <w:i/>
            <w:iCs/>
            <w:lang w:eastAsia="zh-CN"/>
          </w:rPr>
          <w:t>PWM LED control</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741D17E8" w14:textId="77777777" w:rsidR="002B4148" w:rsidRPr="00BD4211" w:rsidRDefault="002B4148" w:rsidP="002B4148">
      <w:pPr>
        <w:rPr>
          <w:lang w:eastAsia="zh-CN"/>
        </w:rPr>
      </w:pPr>
      <w:r w:rsidRPr="00BD4211">
        <w:rPr>
          <w:lang w:eastAsia="zh-CN"/>
        </w:rPr>
        <w:t xml:space="preserve">Lemmon J (2023) </w:t>
      </w:r>
      <w:hyperlink r:id="rId333" w:history="1">
        <w:r w:rsidRPr="00B83B3A">
          <w:rPr>
            <w:rStyle w:val="Hyperlink"/>
            <w:i/>
            <w:iCs/>
            <w:lang w:eastAsia="zh-CN"/>
          </w:rPr>
          <w:t>PWM motor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1B2B06AF" w14:textId="77777777" w:rsidR="002B4148" w:rsidRPr="00BD4211" w:rsidRDefault="002B4148" w:rsidP="002B4148">
      <w:pPr>
        <w:rPr>
          <w:lang w:eastAsia="zh-CN"/>
        </w:rPr>
      </w:pPr>
      <w:r w:rsidRPr="00BD4211">
        <w:rPr>
          <w:lang w:eastAsia="zh-CN"/>
        </w:rPr>
        <w:t xml:space="preserve">Lemmon J (2023) </w:t>
      </w:r>
      <w:hyperlink r:id="rId334" w:history="1">
        <w:r w:rsidRPr="00B83B3A">
          <w:rPr>
            <w:rStyle w:val="Hyperlink"/>
            <w:i/>
            <w:iCs/>
            <w:lang w:eastAsia="zh-CN"/>
          </w:rPr>
          <w:t>Servo pulse width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5CAC3486" w14:textId="77777777" w:rsidR="002B4148" w:rsidRPr="00B86606" w:rsidRDefault="002B4148" w:rsidP="002B4148">
      <w:pPr>
        <w:rPr>
          <w:lang w:eastAsia="zh-CN"/>
        </w:rPr>
      </w:pPr>
      <w:r w:rsidRPr="00B86606">
        <w:rPr>
          <w:lang w:eastAsia="zh-CN"/>
        </w:rPr>
        <w:t xml:space="preserve">Lemmon J (2023) </w:t>
      </w:r>
      <w:hyperlink r:id="rId335" w:history="1">
        <w:r w:rsidRPr="00B83B3A">
          <w:rPr>
            <w:rStyle w:val="Hyperlink"/>
            <w:i/>
            <w:iCs/>
            <w:lang w:eastAsia="zh-CN"/>
          </w:rPr>
          <w:t>Servo pulse width control</w:t>
        </w:r>
      </w:hyperlink>
      <w:r w:rsidRPr="00B86606">
        <w:rPr>
          <w:lang w:eastAsia="zh-CN"/>
        </w:rPr>
        <w:t>, wokwi website, accessed 15 January 2024.</w:t>
      </w:r>
    </w:p>
    <w:p w14:paraId="5567E76C" w14:textId="77777777" w:rsidR="002B4148" w:rsidRPr="007516A4" w:rsidRDefault="002B4148" w:rsidP="002B4148">
      <w:pPr>
        <w:rPr>
          <w:lang w:eastAsia="zh-CN"/>
        </w:rPr>
      </w:pPr>
      <w:r w:rsidRPr="007516A4">
        <w:rPr>
          <w:lang w:eastAsia="zh-CN"/>
        </w:rPr>
        <w:t xml:space="preserve">Lemmon J (2024) </w:t>
      </w:r>
      <w:hyperlink r:id="rId336" w:history="1">
        <w:r w:rsidRPr="007516A4">
          <w:rPr>
            <w:rStyle w:val="Hyperlink"/>
            <w:lang w:eastAsia="zh-CN"/>
          </w:rPr>
          <w:t>Arduino Uno registers</w:t>
        </w:r>
      </w:hyperlink>
      <w:r w:rsidRPr="007516A4">
        <w:rPr>
          <w:lang w:eastAsia="zh-CN"/>
        </w:rPr>
        <w:t>, wokwi website, accessed 15 January 2024.</w:t>
      </w:r>
    </w:p>
    <w:p w14:paraId="4C861238" w14:textId="7F91FC10" w:rsidR="00206936" w:rsidRPr="000E33AA" w:rsidRDefault="00206936" w:rsidP="00206936">
      <w:pPr>
        <w:rPr>
          <w:lang w:eastAsia="zh-CN"/>
        </w:rPr>
      </w:pPr>
      <w:r w:rsidRPr="000E33AA">
        <w:rPr>
          <w:lang w:eastAsia="zh-CN"/>
        </w:rPr>
        <w:t xml:space="preserve">Lim H (5 February 2021) </w:t>
      </w:r>
      <w:hyperlink r:id="rId337" w:history="1">
        <w:r w:rsidRPr="000E33AA">
          <w:rPr>
            <w:rStyle w:val="Hyperlink"/>
            <w:lang w:eastAsia="zh-CN"/>
          </w:rPr>
          <w:t xml:space="preserve">'8 </w:t>
        </w:r>
        <w:proofErr w:type="spellStart"/>
        <w:r w:rsidRPr="000E33AA">
          <w:rPr>
            <w:rStyle w:val="Hyperlink"/>
            <w:lang w:eastAsia="zh-CN"/>
          </w:rPr>
          <w:t>DoF</w:t>
        </w:r>
        <w:proofErr w:type="spellEnd"/>
        <w:r w:rsidRPr="000E33AA">
          <w:rPr>
            <w:rStyle w:val="Hyperlink"/>
            <w:lang w:eastAsia="zh-CN"/>
          </w:rPr>
          <w:t xml:space="preserve"> Humanoid Robot Arm Control Test (</w:t>
        </w:r>
        <w:proofErr w:type="spellStart"/>
        <w:r w:rsidRPr="000E33AA">
          <w:rPr>
            <w:rStyle w:val="Hyperlink"/>
            <w:lang w:eastAsia="zh-CN"/>
          </w:rPr>
          <w:t>Dynamixel</w:t>
        </w:r>
        <w:proofErr w:type="spellEnd"/>
        <w:r w:rsidRPr="000E33AA">
          <w:rPr>
            <w:rStyle w:val="Hyperlink"/>
            <w:lang w:eastAsia="zh-CN"/>
          </w:rPr>
          <w:t xml:space="preserve"> Actuators)' [video]</w:t>
        </w:r>
      </w:hyperlink>
      <w:r w:rsidRPr="000E33AA">
        <w:rPr>
          <w:lang w:eastAsia="zh-CN"/>
        </w:rPr>
        <w:t xml:space="preserve">, </w:t>
      </w:r>
      <w:proofErr w:type="spellStart"/>
      <w:r w:rsidRPr="000E33AA">
        <w:rPr>
          <w:i/>
          <w:iCs/>
          <w:lang w:eastAsia="zh-CN"/>
        </w:rPr>
        <w:t>Hwasup</w:t>
      </w:r>
      <w:proofErr w:type="spellEnd"/>
      <w:r w:rsidRPr="000E33AA">
        <w:rPr>
          <w:i/>
          <w:iCs/>
          <w:lang w:eastAsia="zh-CN"/>
        </w:rPr>
        <w:t xml:space="preserve"> Lim, </w:t>
      </w:r>
      <w:r w:rsidRPr="000E33AA">
        <w:rPr>
          <w:lang w:eastAsia="zh-CN"/>
        </w:rPr>
        <w:t>YouTube, accessed 15 January 2024.</w:t>
      </w:r>
    </w:p>
    <w:p w14:paraId="4E75D645" w14:textId="2E96A810" w:rsidR="00206936" w:rsidRPr="000E33AA" w:rsidRDefault="00206936" w:rsidP="00206936">
      <w:pPr>
        <w:rPr>
          <w:lang w:eastAsia="zh-CN"/>
        </w:rPr>
      </w:pPr>
      <w:r w:rsidRPr="000E33AA">
        <w:rPr>
          <w:lang w:eastAsia="zh-CN"/>
        </w:rPr>
        <w:t xml:space="preserve">Make: (15 November 2011) </w:t>
      </w:r>
      <w:hyperlink r:id="rId338" w:history="1">
        <w:r w:rsidRPr="000E33AA">
          <w:rPr>
            <w:rStyle w:val="Hyperlink"/>
            <w:lang w:eastAsia="zh-CN"/>
          </w:rPr>
          <w:t>'Collin's Lab: Schematics' [video]</w:t>
        </w:r>
      </w:hyperlink>
      <w:r w:rsidRPr="000E33AA">
        <w:rPr>
          <w:lang w:eastAsia="zh-CN"/>
        </w:rPr>
        <w:t xml:space="preserve">, </w:t>
      </w:r>
      <w:r w:rsidRPr="000E33AA">
        <w:rPr>
          <w:i/>
          <w:iCs/>
          <w:lang w:eastAsia="zh-CN"/>
        </w:rPr>
        <w:t>Make:</w:t>
      </w:r>
      <w:r w:rsidRPr="000E33AA">
        <w:rPr>
          <w:lang w:eastAsia="zh-CN"/>
        </w:rPr>
        <w:t>, YouTube, accessed 15 January 2024.</w:t>
      </w:r>
    </w:p>
    <w:p w14:paraId="19A9EC6F" w14:textId="5A27BA28" w:rsidR="00206936" w:rsidRPr="005D48C1" w:rsidRDefault="00206936" w:rsidP="00206936">
      <w:pPr>
        <w:rPr>
          <w:lang w:eastAsia="zh-CN"/>
        </w:rPr>
      </w:pPr>
      <w:proofErr w:type="spellStart"/>
      <w:r w:rsidRPr="005D48C1">
        <w:rPr>
          <w:lang w:eastAsia="zh-CN"/>
        </w:rPr>
        <w:t>Makecode</w:t>
      </w:r>
      <w:proofErr w:type="spellEnd"/>
      <w:r w:rsidRPr="005D48C1">
        <w:rPr>
          <w:lang w:eastAsia="zh-CN"/>
        </w:rPr>
        <w:t xml:space="preserve"> (n.d.) </w:t>
      </w:r>
      <w:hyperlink r:id="rId339" w:history="1">
        <w:r w:rsidRPr="005D48C1">
          <w:rPr>
            <w:rStyle w:val="Hyperlink"/>
            <w:lang w:eastAsia="zh-CN"/>
          </w:rPr>
          <w:t>Maker.Makecode.Com</w:t>
        </w:r>
      </w:hyperlink>
      <w:r w:rsidRPr="005D48C1">
        <w:rPr>
          <w:i/>
          <w:iCs/>
          <w:lang w:eastAsia="zh-CN"/>
        </w:rPr>
        <w:t>,</w:t>
      </w:r>
      <w:r w:rsidRPr="005D48C1">
        <w:rPr>
          <w:lang w:eastAsia="zh-CN"/>
        </w:rPr>
        <w:t xml:space="preserve"> Microsoft website, accessed 15 January 2024.</w:t>
      </w:r>
    </w:p>
    <w:p w14:paraId="26E03039" w14:textId="229A5843" w:rsidR="00206936" w:rsidRPr="00ED4DBB" w:rsidRDefault="00206936" w:rsidP="00206936">
      <w:pPr>
        <w:rPr>
          <w:lang w:eastAsia="zh-CN"/>
        </w:rPr>
      </w:pPr>
      <w:r w:rsidRPr="00ED4DBB">
        <w:rPr>
          <w:lang w:eastAsia="zh-CN"/>
        </w:rPr>
        <w:t xml:space="preserve">mcspanky893 (5 December 2015) </w:t>
      </w:r>
      <w:hyperlink r:id="rId340" w:history="1">
        <w:r w:rsidRPr="00ED4DBB">
          <w:rPr>
            <w:rStyle w:val="Hyperlink"/>
            <w:lang w:eastAsia="zh-CN"/>
          </w:rPr>
          <w:t xml:space="preserve">'Arduino PID vs Bang </w:t>
        </w:r>
        <w:proofErr w:type="spellStart"/>
        <w:r w:rsidRPr="00ED4DBB">
          <w:rPr>
            <w:rStyle w:val="Hyperlink"/>
            <w:lang w:eastAsia="zh-CN"/>
          </w:rPr>
          <w:t>Bang</w:t>
        </w:r>
        <w:proofErr w:type="spellEnd"/>
        <w:r w:rsidRPr="00ED4DBB">
          <w:rPr>
            <w:rStyle w:val="Hyperlink"/>
            <w:lang w:eastAsia="zh-CN"/>
          </w:rPr>
          <w:t xml:space="preserve"> Control of a Line Following Robot' [video]</w:t>
        </w:r>
      </w:hyperlink>
      <w:r w:rsidRPr="00ED4DBB">
        <w:rPr>
          <w:lang w:eastAsia="zh-CN"/>
        </w:rPr>
        <w:t xml:space="preserve">, </w:t>
      </w:r>
      <w:r w:rsidRPr="00ED4DBB">
        <w:rPr>
          <w:i/>
          <w:iCs/>
          <w:lang w:eastAsia="zh-CN"/>
        </w:rPr>
        <w:t>mcspanky893</w:t>
      </w:r>
      <w:r w:rsidRPr="00ED4DBB">
        <w:rPr>
          <w:lang w:eastAsia="zh-CN"/>
        </w:rPr>
        <w:t>, YouTube, accessed 15 January 2024.</w:t>
      </w:r>
    </w:p>
    <w:p w14:paraId="01A6C2A4" w14:textId="194D7CF8" w:rsidR="00206936" w:rsidRPr="00ED4DBB" w:rsidRDefault="00206936" w:rsidP="00206936">
      <w:pPr>
        <w:rPr>
          <w:lang w:eastAsia="zh-CN"/>
        </w:rPr>
      </w:pPr>
      <w:proofErr w:type="spellStart"/>
      <w:r w:rsidRPr="00ED4DBB">
        <w:rPr>
          <w:lang w:eastAsia="zh-CN"/>
        </w:rPr>
        <w:t>MechWorks</w:t>
      </w:r>
      <w:proofErr w:type="spellEnd"/>
      <w:r w:rsidRPr="00ED4DBB">
        <w:rPr>
          <w:lang w:eastAsia="zh-CN"/>
        </w:rPr>
        <w:t xml:space="preserve"> (2023) </w:t>
      </w:r>
      <w:hyperlink r:id="rId341" w:history="1">
        <w:r w:rsidRPr="00ED4DBB">
          <w:rPr>
            <w:rStyle w:val="Hyperlink"/>
            <w:lang w:eastAsia="zh-CN"/>
          </w:rPr>
          <w:t>'Bambu Labs P1S' [video]</w:t>
        </w:r>
      </w:hyperlink>
      <w:r w:rsidRPr="00ED4DBB">
        <w:rPr>
          <w:lang w:eastAsia="zh-CN"/>
        </w:rPr>
        <w:t xml:space="preserve">, </w:t>
      </w:r>
      <w:proofErr w:type="spellStart"/>
      <w:r w:rsidRPr="00ED4DBB">
        <w:rPr>
          <w:i/>
          <w:iCs/>
          <w:lang w:eastAsia="zh-CN"/>
        </w:rPr>
        <w:t>MechWorks</w:t>
      </w:r>
      <w:proofErr w:type="spellEnd"/>
      <w:r w:rsidRPr="00ED4DBB">
        <w:rPr>
          <w:i/>
          <w:iCs/>
          <w:lang w:eastAsia="zh-CN"/>
        </w:rPr>
        <w:t>,</w:t>
      </w:r>
      <w:r w:rsidRPr="00ED4DBB">
        <w:rPr>
          <w:lang w:eastAsia="zh-CN"/>
        </w:rPr>
        <w:t xml:space="preserve"> YouTube, accessed 15 January 2024.</w:t>
      </w:r>
    </w:p>
    <w:p w14:paraId="7585CF70" w14:textId="7D2D8CA4" w:rsidR="00206936" w:rsidRPr="007C3324" w:rsidRDefault="00206936" w:rsidP="00206936">
      <w:pPr>
        <w:rPr>
          <w:lang w:eastAsia="zh-CN"/>
        </w:rPr>
      </w:pPr>
      <w:proofErr w:type="spellStart"/>
      <w:r w:rsidRPr="007C3324">
        <w:rPr>
          <w:lang w:eastAsia="zh-CN"/>
        </w:rPr>
        <w:t>MechWorks</w:t>
      </w:r>
      <w:proofErr w:type="spellEnd"/>
      <w:r w:rsidRPr="007C3324">
        <w:rPr>
          <w:lang w:eastAsia="zh-CN"/>
        </w:rPr>
        <w:t xml:space="preserve"> (2023) </w:t>
      </w:r>
      <w:hyperlink r:id="rId342" w:history="1">
        <w:r w:rsidRPr="007C3324">
          <w:rPr>
            <w:rStyle w:val="Hyperlink"/>
            <w:lang w:eastAsia="zh-CN"/>
          </w:rPr>
          <w:t>'Final Warman Run' [video]</w:t>
        </w:r>
      </w:hyperlink>
      <w:r w:rsidRPr="007C3324">
        <w:rPr>
          <w:lang w:eastAsia="zh-CN"/>
        </w:rPr>
        <w:t xml:space="preserve">, </w:t>
      </w:r>
      <w:proofErr w:type="spellStart"/>
      <w:r w:rsidRPr="007C3324">
        <w:rPr>
          <w:i/>
          <w:iCs/>
          <w:lang w:eastAsia="zh-CN"/>
        </w:rPr>
        <w:t>MechWorks</w:t>
      </w:r>
      <w:proofErr w:type="spellEnd"/>
      <w:r w:rsidRPr="007C3324">
        <w:rPr>
          <w:lang w:eastAsia="zh-CN"/>
        </w:rPr>
        <w:t>, YouTube, accessed 15 January 2024.</w:t>
      </w:r>
    </w:p>
    <w:p w14:paraId="2973EEEE" w14:textId="6A012F1F" w:rsidR="00206936" w:rsidRPr="007C3324" w:rsidRDefault="00206936" w:rsidP="00206936">
      <w:pPr>
        <w:rPr>
          <w:lang w:eastAsia="zh-CN"/>
        </w:rPr>
      </w:pPr>
      <w:r w:rsidRPr="007C3324">
        <w:rPr>
          <w:lang w:eastAsia="zh-CN"/>
        </w:rPr>
        <w:t xml:space="preserve">Michigan Engineering (25 December 2015) </w:t>
      </w:r>
      <w:hyperlink r:id="rId343" w:history="1">
        <w:r w:rsidRPr="007C3324">
          <w:rPr>
            <w:rStyle w:val="Hyperlink"/>
            <w:lang w:eastAsia="zh-CN"/>
          </w:rPr>
          <w:t>'Refreshable braille tablet that relies on microfluidics' [video]</w:t>
        </w:r>
      </w:hyperlink>
      <w:r w:rsidRPr="007C3324">
        <w:rPr>
          <w:lang w:eastAsia="zh-CN"/>
        </w:rPr>
        <w:t xml:space="preserve">, </w:t>
      </w:r>
      <w:r w:rsidRPr="007C3324">
        <w:rPr>
          <w:i/>
          <w:iCs/>
          <w:lang w:eastAsia="zh-CN"/>
        </w:rPr>
        <w:t>Michigan Engineering,</w:t>
      </w:r>
      <w:r w:rsidRPr="007C3324">
        <w:rPr>
          <w:lang w:eastAsia="zh-CN"/>
        </w:rPr>
        <w:t xml:space="preserve"> YouTube, accessed 15 January 2024.</w:t>
      </w:r>
    </w:p>
    <w:p w14:paraId="5FA1ED69" w14:textId="375C44CC" w:rsidR="00206936" w:rsidRPr="00DD0F3B" w:rsidRDefault="00206936" w:rsidP="00206936">
      <w:pPr>
        <w:rPr>
          <w:lang w:eastAsia="zh-CN"/>
        </w:rPr>
      </w:pPr>
      <w:r w:rsidRPr="00DD0F3B">
        <w:rPr>
          <w:lang w:eastAsia="zh-CN"/>
        </w:rPr>
        <w:t xml:space="preserve">Microsoft MakeCode (n.d.) </w:t>
      </w:r>
      <w:hyperlink r:id="rId344" w:history="1">
        <w:r w:rsidRPr="00DD0F3B">
          <w:rPr>
            <w:rStyle w:val="Hyperlink"/>
            <w:lang w:eastAsia="zh-CN"/>
          </w:rPr>
          <w:t>Makecode.Microbit.Org</w:t>
        </w:r>
      </w:hyperlink>
      <w:r w:rsidRPr="00DD0F3B">
        <w:rPr>
          <w:lang w:eastAsia="zh-CN"/>
        </w:rPr>
        <w:t xml:space="preserve"> [website], accessed 15 January 2024.</w:t>
      </w:r>
    </w:p>
    <w:p w14:paraId="621DC3E3" w14:textId="3A680284" w:rsidR="00206936" w:rsidRPr="00DC34EB" w:rsidRDefault="00206936" w:rsidP="00206936">
      <w:pPr>
        <w:rPr>
          <w:lang w:eastAsia="zh-CN"/>
        </w:rPr>
      </w:pPr>
      <w:r w:rsidRPr="00DC34EB">
        <w:rPr>
          <w:lang w:eastAsia="zh-CN"/>
        </w:rPr>
        <w:t xml:space="preserve">Microsoft MakeCode (2 December 2018) </w:t>
      </w:r>
      <w:hyperlink r:id="rId345" w:history="1">
        <w:r w:rsidRPr="00DC34EB">
          <w:rPr>
            <w:rStyle w:val="Hyperlink"/>
            <w:lang w:eastAsia="zh-CN"/>
          </w:rPr>
          <w:t>'Behind the MakeCode Hardware - Accelerometer on micro: bit' [video]</w:t>
        </w:r>
      </w:hyperlink>
      <w:r w:rsidRPr="00DC34EB">
        <w:rPr>
          <w:lang w:eastAsia="zh-CN"/>
        </w:rPr>
        <w:t xml:space="preserve">, </w:t>
      </w:r>
      <w:r w:rsidRPr="00DC34EB">
        <w:rPr>
          <w:i/>
          <w:iCs/>
          <w:lang w:eastAsia="zh-CN"/>
        </w:rPr>
        <w:t>Microsoft MakeCode</w:t>
      </w:r>
      <w:r w:rsidRPr="00DC34EB">
        <w:rPr>
          <w:lang w:eastAsia="zh-CN"/>
        </w:rPr>
        <w:t>, YouTube, accessed 15 January 2024.</w:t>
      </w:r>
    </w:p>
    <w:p w14:paraId="2AF0C723" w14:textId="6E5A8B95" w:rsidR="00206936" w:rsidRPr="00561540" w:rsidRDefault="00206936" w:rsidP="00206936">
      <w:pPr>
        <w:rPr>
          <w:lang w:eastAsia="zh-CN"/>
        </w:rPr>
      </w:pPr>
      <w:r w:rsidRPr="00561540">
        <w:rPr>
          <w:lang w:eastAsia="zh-CN"/>
        </w:rPr>
        <w:t xml:space="preserve">Microchip Technology Inc. (2020) </w:t>
      </w:r>
      <w:hyperlink r:id="rId346" w:history="1">
        <w:r w:rsidRPr="00561540">
          <w:rPr>
            <w:rStyle w:val="Hyperlink"/>
            <w:lang w:eastAsia="zh-CN"/>
          </w:rPr>
          <w:t>AVR Instruction Set Manual (PDF 1.14 MB)</w:t>
        </w:r>
      </w:hyperlink>
      <w:r w:rsidRPr="00561540">
        <w:rPr>
          <w:lang w:eastAsia="zh-CN"/>
        </w:rPr>
        <w:t>, Microchip Technology Inc., accessed 15 January 2024.</w:t>
      </w:r>
    </w:p>
    <w:p w14:paraId="7214643A" w14:textId="67681DB2" w:rsidR="00206936" w:rsidRPr="00DC34EB" w:rsidRDefault="00206936" w:rsidP="00206936">
      <w:pPr>
        <w:rPr>
          <w:lang w:eastAsia="zh-CN"/>
        </w:rPr>
      </w:pPr>
      <w:r w:rsidRPr="00DC34EB">
        <w:rPr>
          <w:lang w:eastAsia="zh-CN"/>
        </w:rPr>
        <w:t xml:space="preserve">mikeyearly (16 February 2018), </w:t>
      </w:r>
      <w:hyperlink r:id="rId347" w:history="1">
        <w:r w:rsidRPr="00DC34EB">
          <w:rPr>
            <w:rStyle w:val="Hyperlink"/>
            <w:lang w:eastAsia="zh-CN"/>
          </w:rPr>
          <w:t xml:space="preserve">'Mini </w:t>
        </w:r>
        <w:proofErr w:type="spellStart"/>
        <w:r w:rsidRPr="00DC34EB">
          <w:rPr>
            <w:rStyle w:val="Hyperlink"/>
            <w:lang w:eastAsia="zh-CN"/>
          </w:rPr>
          <w:t>arduino</w:t>
        </w:r>
        <w:proofErr w:type="spellEnd"/>
        <w:r w:rsidRPr="00DC34EB">
          <w:rPr>
            <w:rStyle w:val="Hyperlink"/>
            <w:lang w:eastAsia="zh-CN"/>
          </w:rPr>
          <w:t xml:space="preserve"> </w:t>
        </w:r>
        <w:proofErr w:type="spellStart"/>
        <w:r w:rsidRPr="00DC34EB">
          <w:rPr>
            <w:rStyle w:val="Hyperlink"/>
            <w:lang w:eastAsia="zh-CN"/>
          </w:rPr>
          <w:t>simtools</w:t>
        </w:r>
        <w:proofErr w:type="spellEnd"/>
        <w:r w:rsidRPr="00DC34EB">
          <w:rPr>
            <w:rStyle w:val="Hyperlink"/>
            <w:lang w:eastAsia="zh-CN"/>
          </w:rPr>
          <w:t xml:space="preserve"> 2DOF motion sim platform' [video]</w:t>
        </w:r>
      </w:hyperlink>
      <w:r w:rsidRPr="00DC34EB">
        <w:rPr>
          <w:lang w:eastAsia="zh-CN"/>
        </w:rPr>
        <w:t xml:space="preserve">, </w:t>
      </w:r>
      <w:r w:rsidRPr="00DC34EB">
        <w:rPr>
          <w:i/>
          <w:iCs/>
          <w:lang w:eastAsia="zh-CN"/>
        </w:rPr>
        <w:t>mikeyearly</w:t>
      </w:r>
      <w:r w:rsidRPr="00DC34EB">
        <w:rPr>
          <w:lang w:eastAsia="zh-CN"/>
        </w:rPr>
        <w:t>, YouTube, accessed 15 January 2024.</w:t>
      </w:r>
    </w:p>
    <w:p w14:paraId="4A61A682" w14:textId="77777777" w:rsidR="00531C52" w:rsidRPr="00FC79C0" w:rsidRDefault="00531C52" w:rsidP="00531C52">
      <w:pPr>
        <w:rPr>
          <w:lang w:eastAsia="zh-CN"/>
        </w:rPr>
      </w:pPr>
      <w:r w:rsidRPr="00FC79C0">
        <w:rPr>
          <w:lang w:eastAsia="zh-CN"/>
        </w:rPr>
        <w:t xml:space="preserve">Nordic Semiconductor (n.d.) </w:t>
      </w:r>
      <w:hyperlink r:id="rId348" w:history="1">
        <w:r w:rsidRPr="00531C52">
          <w:rPr>
            <w:rStyle w:val="Hyperlink"/>
            <w:i/>
            <w:iCs/>
            <w:lang w:eastAsia="zh-CN"/>
          </w:rPr>
          <w:t>About Nordic Semiconductor</w:t>
        </w:r>
      </w:hyperlink>
      <w:r w:rsidRPr="00FC79C0">
        <w:rPr>
          <w:rStyle w:val="Hyperlink"/>
          <w:lang w:eastAsia="zh-CN"/>
        </w:rPr>
        <w:t xml:space="preserve"> </w:t>
      </w:r>
      <w:r w:rsidRPr="00FC79C0">
        <w:rPr>
          <w:lang w:eastAsia="zh-CN"/>
        </w:rPr>
        <w:t>[website], accessed 15 January 2024.</w:t>
      </w:r>
    </w:p>
    <w:p w14:paraId="62C24675" w14:textId="13628F98" w:rsidR="00206936" w:rsidRPr="00E375E7" w:rsidRDefault="00206936" w:rsidP="00206936">
      <w:pPr>
        <w:rPr>
          <w:lang w:eastAsia="zh-CN"/>
        </w:rPr>
      </w:pPr>
      <w:r w:rsidRPr="00E375E7">
        <w:rPr>
          <w:lang w:eastAsia="zh-CN"/>
        </w:rPr>
        <w:t xml:space="preserve">NSW Education Standards Authority (NESA) (2023) </w:t>
      </w:r>
      <w:hyperlink r:id="rId349" w:history="1">
        <w:r w:rsidRPr="00E375E7">
          <w:rPr>
            <w:rStyle w:val="Hyperlink"/>
            <w:lang w:eastAsia="zh-CN"/>
          </w:rPr>
          <w:t xml:space="preserve"> Higher School Certificate Course Specifications</w:t>
        </w:r>
        <w:r>
          <w:rPr>
            <w:rStyle w:val="Hyperlink"/>
            <w:lang w:eastAsia="zh-CN"/>
          </w:rPr>
          <w:t xml:space="preserve"> </w:t>
        </w:r>
        <w:r w:rsidRPr="009D1914">
          <w:rPr>
            <w:rStyle w:val="Hyperlink"/>
            <w:lang w:eastAsia="zh-CN"/>
          </w:rPr>
          <w:t>Software Engineering</w:t>
        </w:r>
        <w:r w:rsidRPr="00E375E7">
          <w:rPr>
            <w:rStyle w:val="Hyperlink"/>
            <w:lang w:eastAsia="zh-CN"/>
          </w:rPr>
          <w:t xml:space="preserve"> (PDF 2.90 MB)</w:t>
        </w:r>
      </w:hyperlink>
      <w:r w:rsidRPr="00E375E7">
        <w:rPr>
          <w:i/>
          <w:iCs/>
        </w:rPr>
        <w:t>, NESA,</w:t>
      </w:r>
      <w:r w:rsidRPr="00E375E7">
        <w:rPr>
          <w:lang w:eastAsia="zh-CN"/>
        </w:rPr>
        <w:t xml:space="preserve"> accessed 15 January 2024.</w:t>
      </w:r>
    </w:p>
    <w:p w14:paraId="5215CF12" w14:textId="68BA3039" w:rsidR="00206936" w:rsidRPr="00E375E7" w:rsidRDefault="00206936" w:rsidP="00206936">
      <w:pPr>
        <w:rPr>
          <w:lang w:eastAsia="zh-CN"/>
        </w:rPr>
      </w:pPr>
      <w:r>
        <w:rPr>
          <w:lang w:eastAsia="zh-CN"/>
        </w:rPr>
        <w:t>P</w:t>
      </w:r>
      <w:r w:rsidRPr="00E375E7">
        <w:rPr>
          <w:lang w:eastAsia="zh-CN"/>
        </w:rPr>
        <w:t xml:space="preserve">otent </w:t>
      </w:r>
      <w:r>
        <w:rPr>
          <w:lang w:eastAsia="zh-CN"/>
        </w:rPr>
        <w:t>P</w:t>
      </w:r>
      <w:r w:rsidRPr="00E375E7">
        <w:rPr>
          <w:lang w:eastAsia="zh-CN"/>
        </w:rPr>
        <w:t xml:space="preserve">rintables (2018) </w:t>
      </w:r>
      <w:hyperlink r:id="rId350" w:history="1">
        <w:r w:rsidRPr="00E375E7">
          <w:rPr>
            <w:rStyle w:val="Hyperlink"/>
            <w:lang w:eastAsia="zh-CN"/>
          </w:rPr>
          <w:t>Linear Servo Actuators</w:t>
        </w:r>
      </w:hyperlink>
      <w:r w:rsidRPr="00E375E7">
        <w:t>,</w:t>
      </w:r>
      <w:r w:rsidRPr="00E375E7">
        <w:rPr>
          <w:lang w:eastAsia="zh-CN"/>
        </w:rPr>
        <w:t xml:space="preserve"> </w:t>
      </w:r>
      <w:proofErr w:type="spellStart"/>
      <w:r w:rsidRPr="00E375E7">
        <w:rPr>
          <w:lang w:eastAsia="zh-CN"/>
        </w:rPr>
        <w:t>UltiMaker</w:t>
      </w:r>
      <w:proofErr w:type="spellEnd"/>
      <w:r w:rsidRPr="00E375E7">
        <w:rPr>
          <w:lang w:eastAsia="zh-CN"/>
        </w:rPr>
        <w:t xml:space="preserve"> </w:t>
      </w:r>
      <w:proofErr w:type="spellStart"/>
      <w:r w:rsidRPr="00E375E7">
        <w:rPr>
          <w:lang w:eastAsia="zh-CN"/>
        </w:rPr>
        <w:t>Thingiverse</w:t>
      </w:r>
      <w:proofErr w:type="spellEnd"/>
      <w:r w:rsidRPr="00E375E7">
        <w:rPr>
          <w:lang w:eastAsia="zh-CN"/>
        </w:rPr>
        <w:t xml:space="preserve"> website, accessed 15 January 2024.</w:t>
      </w:r>
    </w:p>
    <w:p w14:paraId="29B5B3D7" w14:textId="1ED4AB3B" w:rsidR="00206936" w:rsidRPr="00150AF4" w:rsidRDefault="00206936" w:rsidP="00206936">
      <w:pPr>
        <w:rPr>
          <w:lang w:eastAsia="zh-CN"/>
        </w:rPr>
      </w:pPr>
      <w:r w:rsidRPr="00150AF4">
        <w:rPr>
          <w:lang w:eastAsia="zh-CN"/>
        </w:rPr>
        <w:t xml:space="preserve">Potent Printables (28 October 2018) </w:t>
      </w:r>
      <w:hyperlink r:id="rId351" w:history="1">
        <w:r w:rsidRPr="00150AF4">
          <w:rPr>
            <w:rStyle w:val="Hyperlink"/>
            <w:lang w:eastAsia="zh-CN"/>
          </w:rPr>
          <w:t>'DIY Linear Servo Actuator, 3D Printed' [video]</w:t>
        </w:r>
      </w:hyperlink>
      <w:r w:rsidRPr="00150AF4">
        <w:rPr>
          <w:lang w:eastAsia="zh-CN"/>
        </w:rPr>
        <w:t xml:space="preserve">, </w:t>
      </w:r>
      <w:r w:rsidRPr="00150AF4">
        <w:rPr>
          <w:i/>
          <w:iCs/>
          <w:lang w:eastAsia="zh-CN"/>
        </w:rPr>
        <w:t>Potent Printables</w:t>
      </w:r>
      <w:r w:rsidRPr="00150AF4">
        <w:rPr>
          <w:lang w:eastAsia="zh-CN"/>
        </w:rPr>
        <w:t>, YouTube, accessed 15 January 2024.</w:t>
      </w:r>
    </w:p>
    <w:p w14:paraId="3AC111D4" w14:textId="74139AA5" w:rsidR="00206936" w:rsidRPr="00150AF4" w:rsidRDefault="00206936" w:rsidP="00206936">
      <w:pPr>
        <w:rPr>
          <w:lang w:eastAsia="zh-CN"/>
        </w:rPr>
      </w:pPr>
      <w:r w:rsidRPr="00150AF4">
        <w:rPr>
          <w:lang w:eastAsia="zh-CN"/>
        </w:rPr>
        <w:t xml:space="preserve">Progressive Automations (27 September 2013) </w:t>
      </w:r>
      <w:hyperlink r:id="rId352" w:history="1">
        <w:r w:rsidRPr="00150AF4">
          <w:rPr>
            <w:rStyle w:val="Hyperlink"/>
            <w:lang w:eastAsia="zh-CN"/>
          </w:rPr>
          <w:t>'Electric Linear Actuator - How It Works - Progressive Automations' [video]</w:t>
        </w:r>
      </w:hyperlink>
      <w:r w:rsidRPr="00150AF4">
        <w:t xml:space="preserve">, </w:t>
      </w:r>
      <w:r w:rsidRPr="00150AF4">
        <w:rPr>
          <w:i/>
          <w:iCs/>
        </w:rPr>
        <w:t>Progressive Automations</w:t>
      </w:r>
      <w:r w:rsidRPr="00150AF4">
        <w:rPr>
          <w:lang w:eastAsia="zh-CN"/>
        </w:rPr>
        <w:t>, YouTube, accessed 15 January 2024.</w:t>
      </w:r>
    </w:p>
    <w:p w14:paraId="1BD5B9E0" w14:textId="12B841C8" w:rsidR="00206936" w:rsidRPr="000B74D6" w:rsidRDefault="00206936" w:rsidP="00206936">
      <w:pPr>
        <w:rPr>
          <w:lang w:eastAsia="zh-CN"/>
        </w:rPr>
      </w:pPr>
      <w:r w:rsidRPr="000B74D6">
        <w:rPr>
          <w:lang w:eastAsia="zh-CN"/>
        </w:rPr>
        <w:t>Raspberry Pi Foundation (n.d.)</w:t>
      </w:r>
      <w:r w:rsidRPr="000B74D6">
        <w:rPr>
          <w:i/>
          <w:iCs/>
          <w:lang w:eastAsia="zh-CN"/>
        </w:rPr>
        <w:t xml:space="preserve"> </w:t>
      </w:r>
      <w:hyperlink r:id="rId353" w:history="1">
        <w:r w:rsidRPr="000B74D6">
          <w:rPr>
            <w:rStyle w:val="Hyperlink"/>
            <w:lang w:eastAsia="zh-CN"/>
          </w:rPr>
          <w:t>Introduction to Raspberry Pi Pico guide</w:t>
        </w:r>
      </w:hyperlink>
      <w:r w:rsidRPr="000B74D6">
        <w:rPr>
          <w:lang w:eastAsia="zh-CN"/>
        </w:rPr>
        <w:t>, Raspberry Pi Foundation website, accessed 15 January 2024.</w:t>
      </w:r>
    </w:p>
    <w:p w14:paraId="71488144" w14:textId="09D382BE" w:rsidR="00206936" w:rsidRPr="0076103D" w:rsidRDefault="00206936" w:rsidP="00206936">
      <w:pPr>
        <w:rPr>
          <w:lang w:eastAsia="zh-CN"/>
        </w:rPr>
      </w:pPr>
      <w:r w:rsidRPr="0076103D">
        <w:rPr>
          <w:lang w:eastAsia="zh-CN"/>
        </w:rPr>
        <w:t xml:space="preserve">Renishaw (14 April 2022) </w:t>
      </w:r>
      <w:hyperlink r:id="rId354" w:history="1">
        <w:r w:rsidRPr="0076103D">
          <w:rPr>
            <w:rStyle w:val="Hyperlink"/>
            <w:lang w:eastAsia="zh-CN"/>
          </w:rPr>
          <w:t>'Six degrees of freedom (6DoF) explained' [video]</w:t>
        </w:r>
      </w:hyperlink>
      <w:r w:rsidRPr="0076103D">
        <w:rPr>
          <w:lang w:eastAsia="zh-CN"/>
        </w:rPr>
        <w:t xml:space="preserve">, </w:t>
      </w:r>
      <w:proofErr w:type="spellStart"/>
      <w:r w:rsidRPr="0076103D">
        <w:rPr>
          <w:i/>
          <w:iCs/>
          <w:lang w:eastAsia="zh-CN"/>
        </w:rPr>
        <w:t>Reinshaw</w:t>
      </w:r>
      <w:proofErr w:type="spellEnd"/>
      <w:r w:rsidRPr="0076103D">
        <w:rPr>
          <w:lang w:eastAsia="zh-CN"/>
        </w:rPr>
        <w:t>, YouTube, accessed 15 January 2024.</w:t>
      </w:r>
    </w:p>
    <w:p w14:paraId="05940511" w14:textId="7068FC86" w:rsidR="00206936" w:rsidRPr="00B37CE3" w:rsidRDefault="00206936" w:rsidP="00206936">
      <w:pPr>
        <w:rPr>
          <w:lang w:eastAsia="zh-CN"/>
        </w:rPr>
      </w:pPr>
      <w:r w:rsidRPr="00B37CE3">
        <w:rPr>
          <w:lang w:eastAsia="zh-CN"/>
        </w:rPr>
        <w:t xml:space="preserve">Rouse M (2019) </w:t>
      </w:r>
      <w:hyperlink r:id="rId355" w:history="1">
        <w:r w:rsidRPr="00B37CE3">
          <w:rPr>
            <w:rStyle w:val="Hyperlink"/>
            <w:lang w:eastAsia="zh-CN"/>
          </w:rPr>
          <w:t>Six Degrees of Freedom</w:t>
        </w:r>
      </w:hyperlink>
      <w:r w:rsidRPr="00B37CE3">
        <w:rPr>
          <w:lang w:eastAsia="zh-CN"/>
        </w:rPr>
        <w:t>, Techopedia website, accessed 15 January 2024.</w:t>
      </w:r>
    </w:p>
    <w:p w14:paraId="1A931E4B" w14:textId="272375BF" w:rsidR="00206936" w:rsidRPr="00421CBE" w:rsidRDefault="00206936" w:rsidP="00206936">
      <w:pPr>
        <w:rPr>
          <w:lang w:eastAsia="zh-CN"/>
        </w:rPr>
      </w:pPr>
      <w:r w:rsidRPr="00421CBE">
        <w:rPr>
          <w:lang w:eastAsia="zh-CN"/>
        </w:rPr>
        <w:t xml:space="preserve">rubisco2000 (2018) </w:t>
      </w:r>
      <w:hyperlink r:id="rId356" w:history="1">
        <w:r w:rsidRPr="00421CBE">
          <w:rPr>
            <w:rStyle w:val="Hyperlink"/>
            <w:lang w:eastAsia="zh-CN"/>
          </w:rPr>
          <w:t>Snap-Together 9g Servo Gripper</w:t>
        </w:r>
      </w:hyperlink>
      <w:r w:rsidRPr="00421CBE">
        <w:t>,</w:t>
      </w:r>
      <w:r w:rsidRPr="00421CBE">
        <w:rPr>
          <w:lang w:eastAsia="zh-CN"/>
        </w:rPr>
        <w:t xml:space="preserve"> </w:t>
      </w:r>
      <w:proofErr w:type="spellStart"/>
      <w:r w:rsidRPr="00421CBE">
        <w:rPr>
          <w:lang w:eastAsia="zh-CN"/>
        </w:rPr>
        <w:t>UltiMaker</w:t>
      </w:r>
      <w:proofErr w:type="spellEnd"/>
      <w:r w:rsidRPr="00421CBE">
        <w:rPr>
          <w:lang w:eastAsia="zh-CN"/>
        </w:rPr>
        <w:t xml:space="preserve"> </w:t>
      </w:r>
      <w:proofErr w:type="spellStart"/>
      <w:r w:rsidRPr="00421CBE">
        <w:rPr>
          <w:lang w:eastAsia="zh-CN"/>
        </w:rPr>
        <w:t>Thingiverse</w:t>
      </w:r>
      <w:proofErr w:type="spellEnd"/>
      <w:r w:rsidRPr="00421CBE">
        <w:rPr>
          <w:lang w:eastAsia="zh-CN"/>
        </w:rPr>
        <w:t>, accessed 15 January 2024.</w:t>
      </w:r>
    </w:p>
    <w:p w14:paraId="18FDD0CE" w14:textId="4FA5AAAC" w:rsidR="00206936" w:rsidRPr="003C60A1" w:rsidRDefault="00206936" w:rsidP="00206936">
      <w:pPr>
        <w:rPr>
          <w:lang w:eastAsia="zh-CN"/>
        </w:rPr>
      </w:pPr>
      <w:proofErr w:type="spellStart"/>
      <w:r w:rsidRPr="003C60A1">
        <w:rPr>
          <w:lang w:eastAsia="zh-CN"/>
        </w:rPr>
        <w:t>Safarabadi</w:t>
      </w:r>
      <w:proofErr w:type="spellEnd"/>
      <w:r w:rsidRPr="003C60A1">
        <w:rPr>
          <w:lang w:eastAsia="zh-CN"/>
        </w:rPr>
        <w:t xml:space="preserve"> M (26 July 2023) </w:t>
      </w:r>
      <w:hyperlink r:id="rId357" w:history="1">
        <w:r w:rsidRPr="003C60A1">
          <w:rPr>
            <w:rStyle w:val="Hyperlink"/>
            <w:lang w:eastAsia="zh-CN"/>
          </w:rPr>
          <w:t>'Linear Actuator' [video]</w:t>
        </w:r>
      </w:hyperlink>
      <w:r w:rsidRPr="003C60A1">
        <w:rPr>
          <w:lang w:eastAsia="zh-CN"/>
        </w:rPr>
        <w:t xml:space="preserve">, </w:t>
      </w:r>
      <w:r w:rsidRPr="003C60A1">
        <w:rPr>
          <w:i/>
          <w:iCs/>
          <w:lang w:eastAsia="zh-CN"/>
        </w:rPr>
        <w:t xml:space="preserve">Mohammad </w:t>
      </w:r>
      <w:proofErr w:type="spellStart"/>
      <w:r w:rsidRPr="003C60A1">
        <w:rPr>
          <w:i/>
          <w:iCs/>
          <w:lang w:eastAsia="zh-CN"/>
        </w:rPr>
        <w:t>Safarabadi</w:t>
      </w:r>
      <w:proofErr w:type="spellEnd"/>
      <w:r w:rsidRPr="003C60A1">
        <w:rPr>
          <w:lang w:eastAsia="zh-CN"/>
        </w:rPr>
        <w:t>, YouTube, accessed 15 January 2024.</w:t>
      </w:r>
    </w:p>
    <w:p w14:paraId="5C403318" w14:textId="6036CA2D" w:rsidR="00206936" w:rsidRPr="00B87311" w:rsidRDefault="00206936" w:rsidP="00206936">
      <w:pPr>
        <w:rPr>
          <w:lang w:eastAsia="zh-CN"/>
        </w:rPr>
      </w:pPr>
      <w:proofErr w:type="spellStart"/>
      <w:r w:rsidRPr="00B87311">
        <w:rPr>
          <w:lang w:eastAsia="zh-CN"/>
        </w:rPr>
        <w:t>SenstarCorp</w:t>
      </w:r>
      <w:proofErr w:type="spellEnd"/>
      <w:r w:rsidRPr="00B87311">
        <w:rPr>
          <w:lang w:eastAsia="zh-CN"/>
        </w:rPr>
        <w:t xml:space="preserve"> (13 December 2022) </w:t>
      </w:r>
      <w:hyperlink r:id="rId358" w:history="1">
        <w:r w:rsidRPr="00B87311">
          <w:rPr>
            <w:rStyle w:val="Hyperlink"/>
            <w:lang w:eastAsia="zh-CN"/>
          </w:rPr>
          <w:t>'Motion Sensors' [video]</w:t>
        </w:r>
      </w:hyperlink>
      <w:r w:rsidRPr="00B87311">
        <w:rPr>
          <w:lang w:eastAsia="zh-CN"/>
        </w:rPr>
        <w:t xml:space="preserve">, </w:t>
      </w:r>
      <w:proofErr w:type="spellStart"/>
      <w:r w:rsidRPr="00B87311">
        <w:rPr>
          <w:i/>
          <w:iCs/>
          <w:lang w:eastAsia="zh-CN"/>
        </w:rPr>
        <w:t>SenstarCorp</w:t>
      </w:r>
      <w:proofErr w:type="spellEnd"/>
      <w:r w:rsidRPr="00B87311">
        <w:rPr>
          <w:lang w:eastAsia="zh-CN"/>
        </w:rPr>
        <w:t>, YouTube, accessed 15 January 2024.</w:t>
      </w:r>
    </w:p>
    <w:p w14:paraId="25F50BC4" w14:textId="132738B8" w:rsidR="00206936" w:rsidRPr="007E4497" w:rsidRDefault="00206936" w:rsidP="00206936">
      <w:pPr>
        <w:rPr>
          <w:lang w:eastAsia="zh-CN"/>
        </w:rPr>
      </w:pPr>
      <w:proofErr w:type="spellStart"/>
      <w:r w:rsidRPr="007E4497">
        <w:rPr>
          <w:lang w:eastAsia="zh-CN"/>
        </w:rPr>
        <w:t>Şenvar</w:t>
      </w:r>
      <w:proofErr w:type="spellEnd"/>
      <w:r w:rsidRPr="007E4497">
        <w:rPr>
          <w:lang w:eastAsia="zh-CN"/>
        </w:rPr>
        <w:t xml:space="preserve"> Y (10 February 2022) </w:t>
      </w:r>
      <w:hyperlink r:id="rId359" w:history="1">
        <w:r w:rsidRPr="007E4497">
          <w:rPr>
            <w:rStyle w:val="Hyperlink"/>
            <w:lang w:eastAsia="zh-CN"/>
          </w:rPr>
          <w:t>'BALANCING A BALL ON BEAM WITH PID USING ARDUINO AND PLOTTING GRAPH IN MATLAB' [video]</w:t>
        </w:r>
      </w:hyperlink>
      <w:r w:rsidRPr="007E4497">
        <w:rPr>
          <w:lang w:eastAsia="zh-CN"/>
        </w:rPr>
        <w:t xml:space="preserve">, </w:t>
      </w:r>
      <w:proofErr w:type="spellStart"/>
      <w:r w:rsidRPr="007E4497">
        <w:rPr>
          <w:i/>
          <w:iCs/>
          <w:lang w:eastAsia="zh-CN"/>
        </w:rPr>
        <w:t>Şenvar</w:t>
      </w:r>
      <w:proofErr w:type="spellEnd"/>
      <w:r w:rsidRPr="007E4497">
        <w:rPr>
          <w:i/>
          <w:iCs/>
          <w:lang w:eastAsia="zh-CN"/>
        </w:rPr>
        <w:t xml:space="preserve"> Yigithan</w:t>
      </w:r>
      <w:r w:rsidRPr="007E4497">
        <w:rPr>
          <w:lang w:eastAsia="zh-CN"/>
        </w:rPr>
        <w:t>, YouTube accessed 15 January 2024.</w:t>
      </w:r>
    </w:p>
    <w:p w14:paraId="44D13532" w14:textId="383BED3B" w:rsidR="00206936" w:rsidRPr="007E4497" w:rsidRDefault="00206936" w:rsidP="00206936">
      <w:pPr>
        <w:rPr>
          <w:lang w:eastAsia="zh-CN"/>
        </w:rPr>
      </w:pPr>
      <w:proofErr w:type="spellStart"/>
      <w:r w:rsidRPr="007E4497">
        <w:rPr>
          <w:lang w:eastAsia="zh-CN"/>
        </w:rPr>
        <w:t>SFUptownMaker</w:t>
      </w:r>
      <w:proofErr w:type="spellEnd"/>
      <w:r w:rsidRPr="007E4497">
        <w:rPr>
          <w:lang w:eastAsia="zh-CN"/>
        </w:rPr>
        <w:t xml:space="preserve"> (n.d.) </w:t>
      </w:r>
      <w:hyperlink r:id="rId360" w:history="1">
        <w:r w:rsidRPr="007E4497">
          <w:rPr>
            <w:rStyle w:val="Hyperlink"/>
            <w:lang w:eastAsia="zh-CN"/>
          </w:rPr>
          <w:t>I2C</w:t>
        </w:r>
      </w:hyperlink>
      <w:r w:rsidRPr="007E4497">
        <w:t>,</w:t>
      </w:r>
      <w:r w:rsidRPr="007E4497">
        <w:rPr>
          <w:lang w:eastAsia="zh-CN"/>
        </w:rPr>
        <w:t xml:space="preserve"> sparkfun website, accessed 15 January 2024.</w:t>
      </w:r>
    </w:p>
    <w:p w14:paraId="28F29496" w14:textId="60E8E0C0" w:rsidR="00206936" w:rsidRPr="001D5E38" w:rsidRDefault="00206936" w:rsidP="00206936">
      <w:pPr>
        <w:rPr>
          <w:lang w:eastAsia="zh-CN"/>
        </w:rPr>
      </w:pPr>
      <w:r w:rsidRPr="001D5E38">
        <w:rPr>
          <w:lang w:eastAsia="zh-CN"/>
        </w:rPr>
        <w:t xml:space="preserve">Simply Electronics (18 December 2016) </w:t>
      </w:r>
      <w:hyperlink r:id="rId361" w:history="1">
        <w:r w:rsidRPr="001D5E38">
          <w:rPr>
            <w:rStyle w:val="Hyperlink"/>
            <w:lang w:eastAsia="zh-CN"/>
          </w:rPr>
          <w:t>'What is an LDR? (Light Dependant Resistor) - Electronics Basics 26' [video]</w:t>
        </w:r>
      </w:hyperlink>
      <w:r w:rsidRPr="001D5E38">
        <w:rPr>
          <w:lang w:eastAsia="zh-CN"/>
        </w:rPr>
        <w:t xml:space="preserve">, </w:t>
      </w:r>
      <w:r w:rsidRPr="001D5E38">
        <w:rPr>
          <w:i/>
          <w:iCs/>
          <w:lang w:eastAsia="zh-CN"/>
        </w:rPr>
        <w:t>Simply Electronics</w:t>
      </w:r>
      <w:r w:rsidRPr="001D5E38">
        <w:rPr>
          <w:lang w:eastAsia="zh-CN"/>
        </w:rPr>
        <w:t>, YouTube, accessed 15 January 2024.</w:t>
      </w:r>
    </w:p>
    <w:p w14:paraId="7D3AF4A9" w14:textId="4B02D64E" w:rsidR="00206936" w:rsidRPr="0033793C" w:rsidRDefault="00206936" w:rsidP="00206936">
      <w:pPr>
        <w:rPr>
          <w:lang w:eastAsia="zh-CN"/>
        </w:rPr>
      </w:pPr>
      <w:proofErr w:type="spellStart"/>
      <w:r w:rsidRPr="0033793C">
        <w:rPr>
          <w:lang w:eastAsia="zh-CN"/>
        </w:rPr>
        <w:t>skilledengineer</w:t>
      </w:r>
      <w:proofErr w:type="spellEnd"/>
      <w:r w:rsidRPr="0033793C">
        <w:rPr>
          <w:lang w:eastAsia="zh-CN"/>
        </w:rPr>
        <w:t xml:space="preserve"> (2023) </w:t>
      </w:r>
      <w:hyperlink r:id="rId362" w:history="1">
        <w:r w:rsidRPr="0033793C">
          <w:rPr>
            <w:rStyle w:val="Hyperlink"/>
            <w:lang w:eastAsia="zh-CN"/>
          </w:rPr>
          <w:t>'How IR Detector Works?' [video]</w:t>
        </w:r>
      </w:hyperlink>
      <w:r w:rsidRPr="0033793C">
        <w:rPr>
          <w:lang w:eastAsia="zh-CN"/>
        </w:rPr>
        <w:t xml:space="preserve">, </w:t>
      </w:r>
      <w:proofErr w:type="spellStart"/>
      <w:r w:rsidRPr="0033793C">
        <w:rPr>
          <w:i/>
          <w:iCs/>
          <w:lang w:eastAsia="zh-CN"/>
        </w:rPr>
        <w:t>skilledengineer</w:t>
      </w:r>
      <w:proofErr w:type="spellEnd"/>
      <w:r w:rsidRPr="0033793C">
        <w:rPr>
          <w:i/>
          <w:iCs/>
          <w:lang w:eastAsia="zh-CN"/>
        </w:rPr>
        <w:t>,</w:t>
      </w:r>
      <w:r w:rsidRPr="0033793C">
        <w:rPr>
          <w:lang w:eastAsia="zh-CN"/>
        </w:rPr>
        <w:t xml:space="preserve"> YouTube, accessed 15 January 2024.</w:t>
      </w:r>
    </w:p>
    <w:p w14:paraId="59C9041C" w14:textId="1CE6FC05" w:rsidR="00206936" w:rsidRPr="00531C52" w:rsidRDefault="00206936" w:rsidP="00206936">
      <w:pPr>
        <w:rPr>
          <w:lang w:eastAsia="zh-CN"/>
        </w:rPr>
      </w:pPr>
      <w:r w:rsidRPr="00531C52">
        <w:rPr>
          <w:lang w:eastAsia="zh-CN"/>
        </w:rPr>
        <w:t xml:space="preserve">Thonny (n.d.) </w:t>
      </w:r>
      <w:hyperlink r:id="rId363" w:history="1">
        <w:r w:rsidRPr="00531C52">
          <w:rPr>
            <w:rStyle w:val="Hyperlink"/>
            <w:lang w:eastAsia="zh-CN"/>
          </w:rPr>
          <w:t>Thonny.Org</w:t>
        </w:r>
      </w:hyperlink>
      <w:r w:rsidRPr="00531C52">
        <w:rPr>
          <w:lang w:eastAsia="zh-CN"/>
        </w:rPr>
        <w:t xml:space="preserve"> [website], accessed 15 January 2024.</w:t>
      </w:r>
    </w:p>
    <w:p w14:paraId="0FAF84CF" w14:textId="3E11E65C" w:rsidR="00206936" w:rsidRPr="00961B1C" w:rsidRDefault="00206936" w:rsidP="00206936">
      <w:pPr>
        <w:rPr>
          <w:lang w:eastAsia="zh-CN"/>
        </w:rPr>
      </w:pPr>
      <w:proofErr w:type="spellStart"/>
      <w:r w:rsidRPr="00961B1C">
        <w:rPr>
          <w:lang w:eastAsia="zh-CN"/>
        </w:rPr>
        <w:t>TutorialsPoint</w:t>
      </w:r>
      <w:proofErr w:type="spellEnd"/>
      <w:r w:rsidRPr="00961B1C">
        <w:rPr>
          <w:lang w:eastAsia="zh-CN"/>
        </w:rPr>
        <w:t xml:space="preserve"> (17 January 2018) </w:t>
      </w:r>
      <w:hyperlink r:id="rId364" w:history="1">
        <w:r w:rsidRPr="00961B1C">
          <w:rPr>
            <w:rStyle w:val="Hyperlink"/>
            <w:lang w:eastAsia="zh-CN"/>
          </w:rPr>
          <w:t>'Constrained Motion' [video]</w:t>
        </w:r>
      </w:hyperlink>
      <w:r w:rsidRPr="00961B1C">
        <w:rPr>
          <w:lang w:eastAsia="zh-CN"/>
        </w:rPr>
        <w:t xml:space="preserve">, </w:t>
      </w:r>
      <w:proofErr w:type="spellStart"/>
      <w:r w:rsidRPr="00961B1C">
        <w:rPr>
          <w:i/>
          <w:iCs/>
          <w:lang w:eastAsia="zh-CN"/>
        </w:rPr>
        <w:t>Tutorialspoint</w:t>
      </w:r>
      <w:proofErr w:type="spellEnd"/>
      <w:r w:rsidRPr="00961B1C">
        <w:rPr>
          <w:lang w:eastAsia="zh-CN"/>
        </w:rPr>
        <w:t>, YouTube, accessed 15 January 2024.</w:t>
      </w:r>
    </w:p>
    <w:p w14:paraId="5B86BC7C" w14:textId="7430B040" w:rsidR="00206936" w:rsidRPr="00152571" w:rsidRDefault="00206936" w:rsidP="00206936">
      <w:pPr>
        <w:rPr>
          <w:lang w:eastAsia="zh-CN"/>
        </w:rPr>
      </w:pPr>
      <w:r w:rsidRPr="00152571">
        <w:rPr>
          <w:lang w:eastAsia="zh-CN"/>
        </w:rPr>
        <w:t>Universal Robots (14 September 2020) ‘</w:t>
      </w:r>
      <w:hyperlink r:id="rId365" w:history="1">
        <w:r w:rsidRPr="00152571">
          <w:rPr>
            <w:rStyle w:val="Hyperlink"/>
            <w:lang w:eastAsia="zh-CN"/>
          </w:rPr>
          <w:t>Robot Grippers Explained</w:t>
        </w:r>
      </w:hyperlink>
      <w:r w:rsidRPr="00152571">
        <w:t>’</w:t>
      </w:r>
      <w:r w:rsidRPr="00152571">
        <w:rPr>
          <w:lang w:eastAsia="zh-CN"/>
        </w:rPr>
        <w:t xml:space="preserve">, </w:t>
      </w:r>
      <w:r w:rsidRPr="00152571">
        <w:rPr>
          <w:i/>
          <w:iCs/>
          <w:lang w:eastAsia="zh-CN"/>
        </w:rPr>
        <w:t>Universal Robots</w:t>
      </w:r>
      <w:r w:rsidRPr="00152571">
        <w:rPr>
          <w:lang w:eastAsia="zh-CN"/>
        </w:rPr>
        <w:t>, accessed 15 January 2024.</w:t>
      </w:r>
    </w:p>
    <w:p w14:paraId="5AF9BF3B" w14:textId="48ECFEA1" w:rsidR="00206936" w:rsidRPr="000C413A" w:rsidRDefault="00206936" w:rsidP="00206936">
      <w:pPr>
        <w:rPr>
          <w:lang w:eastAsia="zh-CN"/>
        </w:rPr>
      </w:pPr>
      <w:proofErr w:type="spellStart"/>
      <w:r w:rsidRPr="000C413A">
        <w:rPr>
          <w:lang w:eastAsia="zh-CN"/>
        </w:rPr>
        <w:t>Valappil</w:t>
      </w:r>
      <w:proofErr w:type="spellEnd"/>
      <w:r w:rsidRPr="000C413A">
        <w:rPr>
          <w:lang w:eastAsia="zh-CN"/>
        </w:rPr>
        <w:t xml:space="preserve"> Ajith (14 July 2014) </w:t>
      </w:r>
      <w:hyperlink r:id="rId366" w:history="1">
        <w:r w:rsidRPr="000C413A">
          <w:rPr>
            <w:rStyle w:val="Hyperlink"/>
            <w:lang w:eastAsia="zh-CN"/>
          </w:rPr>
          <w:t xml:space="preserve">'Android controlled 17 </w:t>
        </w:r>
        <w:proofErr w:type="spellStart"/>
        <w:r w:rsidRPr="000C413A">
          <w:rPr>
            <w:rStyle w:val="Hyperlink"/>
            <w:lang w:eastAsia="zh-CN"/>
          </w:rPr>
          <w:t>dof</w:t>
        </w:r>
        <w:proofErr w:type="spellEnd"/>
        <w:r w:rsidRPr="000C413A">
          <w:rPr>
            <w:rStyle w:val="Hyperlink"/>
            <w:lang w:eastAsia="zh-CN"/>
          </w:rPr>
          <w:t xml:space="preserve"> biped robot </w:t>
        </w:r>
        <w:proofErr w:type="spellStart"/>
        <w:r w:rsidRPr="000C413A">
          <w:rPr>
            <w:rStyle w:val="Hyperlink"/>
            <w:lang w:eastAsia="zh-CN"/>
          </w:rPr>
          <w:t>arduino</w:t>
        </w:r>
        <w:proofErr w:type="spellEnd"/>
        <w:r w:rsidRPr="000C413A">
          <w:rPr>
            <w:rStyle w:val="Hyperlink"/>
            <w:lang w:eastAsia="zh-CN"/>
          </w:rPr>
          <w:t xml:space="preserve"> + ssc-32 + JY-MCU' [video]</w:t>
        </w:r>
      </w:hyperlink>
      <w:r w:rsidRPr="000C413A">
        <w:rPr>
          <w:lang w:eastAsia="zh-CN"/>
        </w:rPr>
        <w:t xml:space="preserve">, </w:t>
      </w:r>
      <w:proofErr w:type="spellStart"/>
      <w:r w:rsidRPr="000C413A">
        <w:rPr>
          <w:i/>
          <w:iCs/>
          <w:lang w:eastAsia="zh-CN"/>
        </w:rPr>
        <w:t>Valappil</w:t>
      </w:r>
      <w:proofErr w:type="spellEnd"/>
      <w:r w:rsidRPr="000C413A">
        <w:rPr>
          <w:i/>
          <w:iCs/>
          <w:lang w:eastAsia="zh-CN"/>
        </w:rPr>
        <w:t xml:space="preserve"> Ajith</w:t>
      </w:r>
      <w:r w:rsidRPr="000C413A">
        <w:rPr>
          <w:lang w:eastAsia="zh-CN"/>
        </w:rPr>
        <w:t>, YouTube, accessed 15 January 2024.</w:t>
      </w:r>
    </w:p>
    <w:p w14:paraId="3A2A20A3" w14:textId="2FFB8B2A" w:rsidR="00206936" w:rsidRPr="00C125DD" w:rsidRDefault="00206936" w:rsidP="00206936">
      <w:pPr>
        <w:rPr>
          <w:lang w:eastAsia="zh-CN"/>
        </w:rPr>
      </w:pPr>
      <w:r w:rsidRPr="00C125DD">
        <w:rPr>
          <w:lang w:eastAsia="zh-CN"/>
        </w:rPr>
        <w:t xml:space="preserve">Wikimedia Foundation, Inc. (2022) </w:t>
      </w:r>
      <w:hyperlink r:id="rId367" w:history="1">
        <w:r w:rsidRPr="00C125DD">
          <w:rPr>
            <w:rStyle w:val="Hyperlink"/>
            <w:lang w:eastAsia="zh-CN"/>
          </w:rPr>
          <w:t>Proportional Control</w:t>
        </w:r>
      </w:hyperlink>
      <w:r w:rsidRPr="00C125DD">
        <w:rPr>
          <w:i/>
          <w:iCs/>
          <w:lang w:eastAsia="zh-CN"/>
        </w:rPr>
        <w:t>,</w:t>
      </w:r>
      <w:r w:rsidRPr="00C125DD">
        <w:rPr>
          <w:lang w:eastAsia="zh-CN"/>
        </w:rPr>
        <w:t xml:space="preserve"> Wikipedia, accessed 15 January 2024.</w:t>
      </w:r>
    </w:p>
    <w:p w14:paraId="7D32DDC2" w14:textId="5C85E893" w:rsidR="00206936" w:rsidRPr="00C125DD" w:rsidRDefault="00206936" w:rsidP="00206936">
      <w:pPr>
        <w:rPr>
          <w:lang w:eastAsia="zh-CN"/>
        </w:rPr>
      </w:pPr>
      <w:r w:rsidRPr="00C125DD">
        <w:rPr>
          <w:lang w:eastAsia="zh-CN"/>
        </w:rPr>
        <w:t xml:space="preserve">Wikimedia Foundation, Inc. (2023) </w:t>
      </w:r>
      <w:hyperlink r:id="rId368" w:history="1">
        <w:r w:rsidRPr="00C125DD">
          <w:rPr>
            <w:rStyle w:val="Hyperlink"/>
            <w:lang w:eastAsia="zh-CN"/>
          </w:rPr>
          <w:t>Accelerometer</w:t>
        </w:r>
      </w:hyperlink>
      <w:r w:rsidRPr="00C125DD">
        <w:t>,</w:t>
      </w:r>
      <w:r w:rsidRPr="00C125DD">
        <w:rPr>
          <w:lang w:eastAsia="zh-CN"/>
        </w:rPr>
        <w:t xml:space="preserve"> Wikipedia, accessed 15 January 2024.</w:t>
      </w:r>
    </w:p>
    <w:p w14:paraId="237265CC" w14:textId="41DA2FEC" w:rsidR="00206936" w:rsidRPr="00E237B1" w:rsidRDefault="00206936" w:rsidP="00206936">
      <w:pPr>
        <w:rPr>
          <w:lang w:eastAsia="zh-CN"/>
        </w:rPr>
      </w:pPr>
      <w:r w:rsidRPr="00E237B1">
        <w:rPr>
          <w:lang w:eastAsia="zh-CN"/>
        </w:rPr>
        <w:t>Wikimedia Foundation, Inc. (2023)</w:t>
      </w:r>
      <w:hyperlink r:id="rId369" w:history="1">
        <w:r w:rsidRPr="00E237B1">
          <w:rPr>
            <w:rStyle w:val="Hyperlink"/>
            <w:lang w:eastAsia="zh-CN"/>
          </w:rPr>
          <w:t xml:space="preserve"> Atmega328</w:t>
        </w:r>
      </w:hyperlink>
      <w:r w:rsidRPr="00E237B1">
        <w:rPr>
          <w:i/>
          <w:iCs/>
        </w:rPr>
        <w:t>,</w:t>
      </w:r>
      <w:r w:rsidRPr="00E237B1">
        <w:rPr>
          <w:lang w:eastAsia="zh-CN"/>
        </w:rPr>
        <w:t xml:space="preserve"> Wikipedia, accessed 15 January 2024.</w:t>
      </w:r>
    </w:p>
    <w:p w14:paraId="76B80292" w14:textId="7E2BD710" w:rsidR="00206936" w:rsidRPr="00E237B1" w:rsidRDefault="00206936" w:rsidP="00206936">
      <w:pPr>
        <w:rPr>
          <w:lang w:eastAsia="zh-CN"/>
        </w:rPr>
      </w:pPr>
      <w:r w:rsidRPr="00E237B1">
        <w:rPr>
          <w:lang w:eastAsia="zh-CN"/>
        </w:rPr>
        <w:t xml:space="preserve">Wikimedia Foundation, Inc. (2023) </w:t>
      </w:r>
      <w:hyperlink r:id="rId370" w:history="1">
        <w:r w:rsidRPr="00E237B1">
          <w:rPr>
            <w:rStyle w:val="Hyperlink"/>
            <w:lang w:eastAsia="zh-CN"/>
          </w:rPr>
          <w:t>Memory Address Register</w:t>
        </w:r>
      </w:hyperlink>
      <w:r w:rsidRPr="00E237B1">
        <w:t>,</w:t>
      </w:r>
      <w:r w:rsidRPr="00E237B1">
        <w:rPr>
          <w:lang w:eastAsia="zh-CN"/>
        </w:rPr>
        <w:t xml:space="preserve"> Wikipedia, accessed 15 January 2024.</w:t>
      </w:r>
    </w:p>
    <w:p w14:paraId="0C47957A" w14:textId="0DF93EC3" w:rsidR="00206936" w:rsidRPr="00C91EE6" w:rsidRDefault="00206936" w:rsidP="00206936">
      <w:pPr>
        <w:rPr>
          <w:lang w:eastAsia="zh-CN"/>
        </w:rPr>
      </w:pPr>
      <w:r w:rsidRPr="00C91EE6">
        <w:rPr>
          <w:lang w:eastAsia="zh-CN"/>
        </w:rPr>
        <w:t xml:space="preserve">Wikimedia Foundation, Inc. (2023) </w:t>
      </w:r>
      <w:hyperlink r:id="rId371" w:history="1">
        <w:r w:rsidRPr="00C91EE6">
          <w:rPr>
            <w:rStyle w:val="Hyperlink"/>
            <w:lang w:eastAsia="zh-CN"/>
          </w:rPr>
          <w:t>Opcode</w:t>
        </w:r>
      </w:hyperlink>
      <w:r w:rsidRPr="00C91EE6">
        <w:t>,</w:t>
      </w:r>
      <w:r w:rsidRPr="00C91EE6">
        <w:rPr>
          <w:lang w:eastAsia="zh-CN"/>
        </w:rPr>
        <w:t xml:space="preserve"> Wikipedia, accessed 15 January 2024.</w:t>
      </w:r>
    </w:p>
    <w:p w14:paraId="313E154E" w14:textId="6E9CED10" w:rsidR="00206936" w:rsidRPr="00C91EE6" w:rsidRDefault="00206936" w:rsidP="00206936">
      <w:pPr>
        <w:rPr>
          <w:lang w:eastAsia="zh-CN"/>
        </w:rPr>
      </w:pPr>
      <w:r w:rsidRPr="00C91EE6">
        <w:rPr>
          <w:lang w:eastAsia="zh-CN"/>
        </w:rPr>
        <w:t xml:space="preserve">Wikimedia Foundation, Inc. (2023) </w:t>
      </w:r>
      <w:hyperlink r:id="rId372" w:history="1">
        <w:r w:rsidRPr="00C91EE6">
          <w:rPr>
            <w:rStyle w:val="Hyperlink"/>
            <w:lang w:eastAsia="zh-CN"/>
          </w:rPr>
          <w:t>Processor Register</w:t>
        </w:r>
      </w:hyperlink>
      <w:r w:rsidRPr="00C91EE6">
        <w:rPr>
          <w:i/>
          <w:iCs/>
        </w:rPr>
        <w:t>,</w:t>
      </w:r>
      <w:r w:rsidRPr="00C91EE6">
        <w:rPr>
          <w:lang w:eastAsia="zh-CN"/>
        </w:rPr>
        <w:t xml:space="preserve"> Wikipedia, accessed 15 January 2024.</w:t>
      </w:r>
    </w:p>
    <w:p w14:paraId="35C41CB7" w14:textId="3D9CE95C" w:rsidR="00206936" w:rsidRPr="00C91EE6" w:rsidRDefault="00206936" w:rsidP="00206936">
      <w:pPr>
        <w:rPr>
          <w:lang w:eastAsia="zh-CN"/>
        </w:rPr>
      </w:pPr>
      <w:r w:rsidRPr="00C91EE6">
        <w:rPr>
          <w:lang w:eastAsia="zh-CN"/>
        </w:rPr>
        <w:t xml:space="preserve">Wikimedia Foundation, Inc. (2023) </w:t>
      </w:r>
      <w:hyperlink r:id="rId373" w:history="1">
        <w:r w:rsidRPr="00C91EE6">
          <w:rPr>
            <w:rStyle w:val="Hyperlink"/>
            <w:lang w:eastAsia="zh-CN"/>
          </w:rPr>
          <w:t>Proportional–integral–derivative controller</w:t>
        </w:r>
      </w:hyperlink>
      <w:r w:rsidRPr="00C91EE6">
        <w:t>,</w:t>
      </w:r>
      <w:r w:rsidRPr="00C91EE6">
        <w:rPr>
          <w:lang w:eastAsia="zh-CN"/>
        </w:rPr>
        <w:t xml:space="preserve"> Wikipedia, accessed 15 January 2024.</w:t>
      </w:r>
    </w:p>
    <w:p w14:paraId="3F8E67FB" w14:textId="759E75FC" w:rsidR="00206936" w:rsidRPr="00C91EE6" w:rsidRDefault="00206936" w:rsidP="00206936">
      <w:pPr>
        <w:rPr>
          <w:lang w:eastAsia="zh-CN"/>
        </w:rPr>
      </w:pPr>
      <w:r w:rsidRPr="00C91EE6">
        <w:rPr>
          <w:lang w:eastAsia="zh-CN"/>
        </w:rPr>
        <w:t xml:space="preserve">Wikimedia Foundation, Inc. (2023) </w:t>
      </w:r>
      <w:hyperlink r:id="rId374" w:history="1">
        <w:r w:rsidRPr="00C91EE6">
          <w:rPr>
            <w:rStyle w:val="Hyperlink"/>
            <w:lang w:eastAsia="zh-CN"/>
          </w:rPr>
          <w:t>Robot end effector</w:t>
        </w:r>
      </w:hyperlink>
      <w:r w:rsidRPr="00C91EE6">
        <w:rPr>
          <w:i/>
          <w:iCs/>
        </w:rPr>
        <w:t>,</w:t>
      </w:r>
      <w:r w:rsidRPr="00C91EE6">
        <w:rPr>
          <w:lang w:eastAsia="zh-CN"/>
        </w:rPr>
        <w:t xml:space="preserve"> Wikipedia, accessed 15 January 2024.</w:t>
      </w:r>
    </w:p>
    <w:p w14:paraId="5537D74F" w14:textId="25E170E0" w:rsidR="00206936" w:rsidRPr="00C91EE6" w:rsidRDefault="00206936" w:rsidP="00206936">
      <w:pPr>
        <w:rPr>
          <w:lang w:eastAsia="zh-CN"/>
        </w:rPr>
      </w:pPr>
      <w:r w:rsidRPr="00C91EE6">
        <w:rPr>
          <w:lang w:eastAsia="zh-CN"/>
        </w:rPr>
        <w:t xml:space="preserve">Wikimedia Foundation, Inc. (2023) </w:t>
      </w:r>
      <w:hyperlink r:id="rId375" w:history="1">
        <w:r w:rsidRPr="00C91EE6">
          <w:rPr>
            <w:rStyle w:val="Hyperlink"/>
            <w:lang w:eastAsia="zh-CN"/>
          </w:rPr>
          <w:t>Rotary actuator</w:t>
        </w:r>
      </w:hyperlink>
      <w:r w:rsidRPr="00C91EE6">
        <w:rPr>
          <w:i/>
          <w:iCs/>
        </w:rPr>
        <w:t>,</w:t>
      </w:r>
      <w:r w:rsidRPr="00C91EE6">
        <w:rPr>
          <w:lang w:eastAsia="zh-CN"/>
        </w:rPr>
        <w:t xml:space="preserve"> Wikipedia, accessed 15 January 2024.</w:t>
      </w:r>
    </w:p>
    <w:p w14:paraId="5A4BC458" w14:textId="1B1D8ED2" w:rsidR="00206936" w:rsidRPr="00C91EE6" w:rsidRDefault="00206936" w:rsidP="00206936">
      <w:pPr>
        <w:rPr>
          <w:lang w:eastAsia="zh-CN"/>
        </w:rPr>
      </w:pPr>
      <w:r w:rsidRPr="00C91EE6">
        <w:rPr>
          <w:lang w:eastAsia="zh-CN"/>
        </w:rPr>
        <w:t>Wikimedia Foundation, Inc. (2024)</w:t>
      </w:r>
      <w:hyperlink r:id="rId376" w:history="1">
        <w:r w:rsidRPr="00C91EE6">
          <w:rPr>
            <w:rStyle w:val="Hyperlink"/>
            <w:lang w:eastAsia="zh-CN"/>
          </w:rPr>
          <w:t xml:space="preserve"> Actuator</w:t>
        </w:r>
      </w:hyperlink>
      <w:r w:rsidRPr="00C91EE6">
        <w:rPr>
          <w:i/>
          <w:iCs/>
        </w:rPr>
        <w:t>,</w:t>
      </w:r>
      <w:r w:rsidRPr="00C91EE6">
        <w:rPr>
          <w:lang w:eastAsia="zh-CN"/>
        </w:rPr>
        <w:t xml:space="preserve"> Wikipedia, accessed 15 January 2024.</w:t>
      </w:r>
    </w:p>
    <w:p w14:paraId="27B84B39" w14:textId="19069255" w:rsidR="00206936" w:rsidRPr="00C91EE6" w:rsidRDefault="00206936" w:rsidP="00206936">
      <w:pPr>
        <w:rPr>
          <w:lang w:eastAsia="zh-CN"/>
        </w:rPr>
      </w:pPr>
      <w:r w:rsidRPr="00C91EE6">
        <w:rPr>
          <w:lang w:eastAsia="zh-CN"/>
        </w:rPr>
        <w:t xml:space="preserve">Wikimedia Foundation, Inc. (2024) </w:t>
      </w:r>
      <w:hyperlink r:id="rId377" w:history="1">
        <w:r w:rsidRPr="00C91EE6">
          <w:rPr>
            <w:rStyle w:val="Hyperlink"/>
            <w:lang w:eastAsia="zh-CN"/>
          </w:rPr>
          <w:t>Bang–bang control</w:t>
        </w:r>
      </w:hyperlink>
      <w:r w:rsidRPr="00C91EE6">
        <w:rPr>
          <w:i/>
          <w:iCs/>
        </w:rPr>
        <w:t>,</w:t>
      </w:r>
      <w:r w:rsidRPr="00C91EE6">
        <w:rPr>
          <w:lang w:eastAsia="zh-CN"/>
        </w:rPr>
        <w:t xml:space="preserve"> Wikipedia, accessed 15 January 2024.</w:t>
      </w:r>
    </w:p>
    <w:p w14:paraId="642A88B8" w14:textId="2888DF9F" w:rsidR="00206936" w:rsidRPr="00C91EE6" w:rsidRDefault="00206936" w:rsidP="00206936">
      <w:pPr>
        <w:rPr>
          <w:lang w:eastAsia="zh-CN"/>
        </w:rPr>
      </w:pPr>
      <w:r w:rsidRPr="00C91EE6">
        <w:rPr>
          <w:lang w:eastAsia="zh-CN"/>
        </w:rPr>
        <w:t xml:space="preserve">Wikimedia Foundation, Inc. (2024) </w:t>
      </w:r>
      <w:hyperlink r:id="rId378" w:history="1">
        <w:r w:rsidRPr="00C91EE6">
          <w:rPr>
            <w:rStyle w:val="Hyperlink"/>
            <w:lang w:eastAsia="zh-CN"/>
          </w:rPr>
          <w:t>Comparison of single-board microcontrollers</w:t>
        </w:r>
      </w:hyperlink>
      <w:r w:rsidRPr="00C91EE6">
        <w:rPr>
          <w:i/>
          <w:iCs/>
        </w:rPr>
        <w:t>,</w:t>
      </w:r>
      <w:r w:rsidRPr="00C91EE6">
        <w:rPr>
          <w:lang w:eastAsia="zh-CN"/>
        </w:rPr>
        <w:t xml:space="preserve"> Wikipedia, accessed 15 January 2024.</w:t>
      </w:r>
    </w:p>
    <w:p w14:paraId="4ECBF1D4" w14:textId="24F4F288" w:rsidR="00206936" w:rsidRPr="00C91EE6" w:rsidRDefault="00206936" w:rsidP="00206936">
      <w:pPr>
        <w:rPr>
          <w:lang w:eastAsia="zh-CN"/>
        </w:rPr>
      </w:pPr>
      <w:r w:rsidRPr="00C91EE6">
        <w:rPr>
          <w:lang w:eastAsia="zh-CN"/>
        </w:rPr>
        <w:t xml:space="preserve">Wikimedia Foundation, Inc. (2024) </w:t>
      </w:r>
      <w:hyperlink r:id="rId379" w:anchor="Open-loop_and_closed-loop" w:history="1">
        <w:r w:rsidRPr="00C91EE6">
          <w:rPr>
            <w:rStyle w:val="Hyperlink"/>
            <w:lang w:eastAsia="zh-CN"/>
          </w:rPr>
          <w:t>Control loop</w:t>
        </w:r>
      </w:hyperlink>
      <w:r w:rsidRPr="00C91EE6">
        <w:t>,</w:t>
      </w:r>
      <w:r w:rsidRPr="00C91EE6">
        <w:rPr>
          <w:lang w:eastAsia="zh-CN"/>
        </w:rPr>
        <w:t xml:space="preserve"> Wikipedia, accessed 15 January 2024.</w:t>
      </w:r>
    </w:p>
    <w:p w14:paraId="01093CF1" w14:textId="4B826F1B" w:rsidR="00206936" w:rsidRPr="00C91EE6" w:rsidRDefault="00206936" w:rsidP="00206936">
      <w:pPr>
        <w:rPr>
          <w:lang w:eastAsia="zh-CN"/>
        </w:rPr>
      </w:pPr>
      <w:r w:rsidRPr="00C91EE6">
        <w:rPr>
          <w:lang w:eastAsia="zh-CN"/>
        </w:rPr>
        <w:t xml:space="preserve">Wikimedia Foundation, Inc. (2024) </w:t>
      </w:r>
      <w:hyperlink r:id="rId380" w:history="1">
        <w:r w:rsidRPr="00C91EE6">
          <w:rPr>
            <w:rStyle w:val="Hyperlink"/>
            <w:lang w:eastAsia="zh-CN"/>
          </w:rPr>
          <w:t>Linear actuator</w:t>
        </w:r>
      </w:hyperlink>
      <w:r w:rsidRPr="00C91EE6">
        <w:rPr>
          <w:i/>
          <w:iCs/>
        </w:rPr>
        <w:t>,</w:t>
      </w:r>
      <w:r w:rsidRPr="00C91EE6">
        <w:rPr>
          <w:lang w:eastAsia="zh-CN"/>
        </w:rPr>
        <w:t xml:space="preserve"> Wikipedia, accessed 15 January 2024.</w:t>
      </w:r>
    </w:p>
    <w:p w14:paraId="5A73A4BE" w14:textId="57E272A4" w:rsidR="00206936" w:rsidRPr="00C91EE6" w:rsidRDefault="00206936" w:rsidP="00206936">
      <w:pPr>
        <w:rPr>
          <w:lang w:eastAsia="zh-CN"/>
        </w:rPr>
      </w:pPr>
      <w:r w:rsidRPr="00C91EE6">
        <w:rPr>
          <w:lang w:eastAsia="zh-CN"/>
        </w:rPr>
        <w:t xml:space="preserve">Wikimedia Foundation, Inc. (2024) </w:t>
      </w:r>
      <w:hyperlink r:id="rId381" w:history="1">
        <w:r w:rsidRPr="00C91EE6">
          <w:rPr>
            <w:rStyle w:val="Hyperlink"/>
            <w:lang w:eastAsia="zh-CN"/>
          </w:rPr>
          <w:t>Rp2040</w:t>
        </w:r>
      </w:hyperlink>
      <w:r w:rsidRPr="00C91EE6">
        <w:rPr>
          <w:i/>
          <w:iCs/>
        </w:rPr>
        <w:t>,</w:t>
      </w:r>
      <w:r w:rsidRPr="00C91EE6">
        <w:rPr>
          <w:lang w:eastAsia="zh-CN"/>
        </w:rPr>
        <w:t xml:space="preserve"> Wikipedia, accessed 15 January 2024.</w:t>
      </w:r>
    </w:p>
    <w:p w14:paraId="2183F9E6" w14:textId="43EA0942" w:rsidR="00206936" w:rsidRPr="00C91EE6" w:rsidRDefault="00206936" w:rsidP="00206936">
      <w:pPr>
        <w:rPr>
          <w:lang w:eastAsia="zh-CN"/>
        </w:rPr>
      </w:pPr>
      <w:r w:rsidRPr="00C91EE6">
        <w:rPr>
          <w:lang w:eastAsia="zh-CN"/>
        </w:rPr>
        <w:t>Wikimedia Foundation, Inc. (2024)</w:t>
      </w:r>
      <w:r w:rsidRPr="00C91EE6">
        <w:rPr>
          <w:i/>
          <w:iCs/>
          <w:lang w:eastAsia="zh-CN"/>
        </w:rPr>
        <w:t xml:space="preserve"> </w:t>
      </w:r>
      <w:hyperlink r:id="rId382" w:history="1">
        <w:r w:rsidRPr="00C91EE6">
          <w:rPr>
            <w:rStyle w:val="Hyperlink"/>
            <w:lang w:eastAsia="zh-CN"/>
          </w:rPr>
          <w:t>Sensor</w:t>
        </w:r>
      </w:hyperlink>
      <w:r w:rsidRPr="00C91EE6">
        <w:rPr>
          <w:i/>
          <w:iCs/>
        </w:rPr>
        <w:t>,</w:t>
      </w:r>
      <w:r w:rsidRPr="00C91EE6">
        <w:rPr>
          <w:i/>
          <w:iCs/>
          <w:lang w:eastAsia="zh-CN"/>
        </w:rPr>
        <w:t xml:space="preserve"> </w:t>
      </w:r>
      <w:r w:rsidRPr="00C91EE6">
        <w:rPr>
          <w:lang w:eastAsia="zh-CN"/>
        </w:rPr>
        <w:t>Wikipedia, accessed 15 January 2024.</w:t>
      </w:r>
    </w:p>
    <w:p w14:paraId="5F16A892" w14:textId="23A3CBF4" w:rsidR="00206936" w:rsidRPr="00ED6B54" w:rsidRDefault="00206936" w:rsidP="00206936">
      <w:pPr>
        <w:rPr>
          <w:lang w:eastAsia="zh-CN"/>
        </w:rPr>
      </w:pPr>
      <w:r w:rsidRPr="00ED6B54">
        <w:rPr>
          <w:lang w:eastAsia="zh-CN"/>
        </w:rPr>
        <w:t>Woodford C (19 November 2021) ‘</w:t>
      </w:r>
      <w:hyperlink r:id="rId383" w:history="1">
        <w:r w:rsidRPr="00ED6B54">
          <w:rPr>
            <w:rStyle w:val="Hyperlink"/>
            <w:lang w:eastAsia="zh-CN"/>
          </w:rPr>
          <w:t>Hydraulics</w:t>
        </w:r>
      </w:hyperlink>
      <w:r w:rsidRPr="00ED6B54">
        <w:t>’</w:t>
      </w:r>
      <w:r w:rsidRPr="00ED6B54">
        <w:rPr>
          <w:lang w:eastAsia="zh-CN"/>
        </w:rPr>
        <w:t xml:space="preserve">, </w:t>
      </w:r>
      <w:proofErr w:type="spellStart"/>
      <w:r w:rsidRPr="00ED6B54">
        <w:rPr>
          <w:i/>
          <w:iCs/>
          <w:lang w:eastAsia="zh-CN"/>
        </w:rPr>
        <w:t>explainthatstuff</w:t>
      </w:r>
      <w:proofErr w:type="spellEnd"/>
      <w:r w:rsidRPr="00ED6B54">
        <w:rPr>
          <w:i/>
          <w:iCs/>
          <w:lang w:eastAsia="zh-CN"/>
        </w:rPr>
        <w:t xml:space="preserve">, </w:t>
      </w:r>
      <w:r w:rsidRPr="00ED6B54">
        <w:rPr>
          <w:lang w:eastAsia="zh-CN"/>
        </w:rPr>
        <w:t>accessed15 January 2024.</w:t>
      </w:r>
    </w:p>
    <w:p w14:paraId="7F886509" w14:textId="2EC6CB2D" w:rsidR="00206936" w:rsidRPr="00206936" w:rsidRDefault="00206936" w:rsidP="00206936">
      <w:r w:rsidRPr="00ED6B54">
        <w:rPr>
          <w:rFonts w:ascii="Malgun Gothic" w:eastAsia="Malgun Gothic" w:hAnsi="Malgun Gothic" w:cs="Malgun Gothic" w:hint="eastAsia"/>
          <w:lang w:eastAsia="zh-CN"/>
        </w:rPr>
        <w:t>아름다울</w:t>
      </w:r>
      <w:r w:rsidRPr="00ED6B54">
        <w:rPr>
          <w:lang w:eastAsia="zh-CN"/>
        </w:rPr>
        <w:t xml:space="preserve"> </w:t>
      </w:r>
      <w:r w:rsidRPr="00ED6B54">
        <w:rPr>
          <w:rFonts w:ascii="Malgun Gothic" w:eastAsia="Malgun Gothic" w:hAnsi="Malgun Gothic" w:cs="Malgun Gothic" w:hint="eastAsia"/>
          <w:lang w:eastAsia="zh-CN"/>
        </w:rPr>
        <w:t>청년</w:t>
      </w:r>
      <w:r w:rsidRPr="00ED6B54">
        <w:rPr>
          <w:lang w:eastAsia="zh-CN"/>
        </w:rPr>
        <w:t xml:space="preserve"> (12 February 2019) </w:t>
      </w:r>
      <w:hyperlink r:id="rId384" w:history="1">
        <w:r w:rsidRPr="00ED6B54">
          <w:rPr>
            <w:rStyle w:val="Hyperlink"/>
            <w:lang w:eastAsia="zh-CN"/>
          </w:rPr>
          <w:t>'Hydraulic Robot Arm' [video]</w:t>
        </w:r>
      </w:hyperlink>
      <w:r w:rsidRPr="00ED6B54">
        <w:rPr>
          <w:lang w:eastAsia="zh-CN"/>
        </w:rPr>
        <w:t xml:space="preserve">, </w:t>
      </w:r>
      <w:r w:rsidRPr="00ED6B54">
        <w:rPr>
          <w:rFonts w:ascii="Malgun Gothic" w:eastAsia="Malgun Gothic" w:hAnsi="Malgun Gothic" w:cs="Malgun Gothic" w:hint="eastAsia"/>
          <w:lang w:eastAsia="zh-CN"/>
        </w:rPr>
        <w:t>아름다울</w:t>
      </w:r>
      <w:r w:rsidRPr="00ED6B54">
        <w:rPr>
          <w:lang w:eastAsia="zh-CN"/>
        </w:rPr>
        <w:t xml:space="preserve"> </w:t>
      </w:r>
      <w:r w:rsidRPr="00ED6B54">
        <w:rPr>
          <w:rFonts w:ascii="Malgun Gothic" w:eastAsia="Malgun Gothic" w:hAnsi="Malgun Gothic" w:cs="Malgun Gothic" w:hint="eastAsia"/>
          <w:lang w:eastAsia="zh-CN"/>
        </w:rPr>
        <w:t>청년</w:t>
      </w:r>
      <w:r w:rsidRPr="00ED6B54">
        <w:rPr>
          <w:rFonts w:ascii="Malgun Gothic" w:eastAsia="DengXian" w:hAnsi="Malgun Gothic" w:cs="Malgun Gothic" w:hint="eastAsia"/>
          <w:lang w:eastAsia="zh-CN"/>
        </w:rPr>
        <w:t>,</w:t>
      </w:r>
      <w:r w:rsidRPr="00ED6B54">
        <w:rPr>
          <w:rFonts w:ascii="Malgun Gothic" w:eastAsia="DengXian" w:hAnsi="Malgun Gothic" w:cs="Malgun Gothic"/>
          <w:lang w:eastAsia="zh-CN"/>
        </w:rPr>
        <w:t xml:space="preserve"> </w:t>
      </w:r>
      <w:r w:rsidRPr="00ED6B54">
        <w:t>YouTube, accessed 15 January 2024</w:t>
      </w:r>
      <w:r>
        <w:t>.</w:t>
      </w:r>
    </w:p>
    <w:p w14:paraId="5A39A559" w14:textId="695599B0" w:rsidR="00AF0855" w:rsidRDefault="00AF0855" w:rsidP="00F2639F">
      <w:pPr>
        <w:rPr>
          <w:lang w:eastAsia="zh-CN"/>
        </w:rPr>
        <w:sectPr w:rsidR="00AF0855" w:rsidSect="0071395B">
          <w:pgSz w:w="11900" w:h="16840"/>
          <w:pgMar w:top="1134" w:right="1134" w:bottom="1129" w:left="1134" w:header="709" w:footer="709" w:gutter="0"/>
          <w:cols w:space="708"/>
          <w:docGrid w:linePitch="360"/>
        </w:sectPr>
      </w:pPr>
    </w:p>
    <w:p w14:paraId="7405D011" w14:textId="77777777" w:rsidR="00363FA5" w:rsidRPr="001748AB" w:rsidRDefault="00363FA5" w:rsidP="00363FA5">
      <w:pPr>
        <w:rPr>
          <w:rStyle w:val="Strong"/>
          <w:szCs w:val="22"/>
        </w:rPr>
      </w:pPr>
      <w:r w:rsidRPr="001748AB">
        <w:rPr>
          <w:rStyle w:val="Strong"/>
          <w:szCs w:val="22"/>
        </w:rPr>
        <w:t>© State of New South Wales (Department of Education), 202</w:t>
      </w:r>
      <w:r>
        <w:rPr>
          <w:rStyle w:val="Strong"/>
          <w:szCs w:val="22"/>
        </w:rPr>
        <w:t>4</w:t>
      </w:r>
    </w:p>
    <w:p w14:paraId="1E0C1B2E" w14:textId="77777777" w:rsidR="00363FA5" w:rsidRDefault="00363FA5" w:rsidP="00363FA5">
      <w:r>
        <w:t xml:space="preserve">The copyright material published in this resource is subject to the </w:t>
      </w:r>
      <w:r w:rsidRPr="00DE5AC1">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17B890E" w14:textId="4BB109E1" w:rsidR="00363FA5" w:rsidRDefault="00363FA5" w:rsidP="00363FA5">
      <w:r>
        <w:t xml:space="preserve">Copyright material available in this resource and owned by the NSW Department of Education is licensed under a </w:t>
      </w:r>
      <w:hyperlink r:id="rId385" w:history="1">
        <w:r w:rsidRPr="003B3E41">
          <w:rPr>
            <w:rStyle w:val="Hyperlink"/>
          </w:rPr>
          <w:t>Creative Commons Attribution 4.0 International (CC BY 4.0) license</w:t>
        </w:r>
      </w:hyperlink>
      <w:r>
        <w:t>.</w:t>
      </w:r>
    </w:p>
    <w:p w14:paraId="0B45B3A8" w14:textId="77777777" w:rsidR="00363FA5" w:rsidRDefault="00363FA5" w:rsidP="00363FA5">
      <w:r>
        <w:rPr>
          <w:noProof/>
        </w:rPr>
        <w:drawing>
          <wp:inline distT="0" distB="0" distL="0" distR="0" wp14:anchorId="05636E94" wp14:editId="5295E3C1">
            <wp:extent cx="1228725" cy="428625"/>
            <wp:effectExtent l="0" t="0" r="9525" b="9525"/>
            <wp:docPr id="32" name="Picture 32" descr="Creative Commons Attribution license logo.">
              <a:hlinkClick xmlns:a="http://schemas.openxmlformats.org/drawingml/2006/main" r:id="rId3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85"/>
                    </pic:cNvPr>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C09F825" w14:textId="77777777" w:rsidR="00363FA5" w:rsidRDefault="00363FA5" w:rsidP="00363FA5">
      <w:r>
        <w:t>This license allows you to share and adapt the material for any purpose, even commercially.</w:t>
      </w:r>
    </w:p>
    <w:p w14:paraId="75815B2F" w14:textId="77777777" w:rsidR="00363FA5" w:rsidRDefault="00363FA5" w:rsidP="00363FA5">
      <w:r>
        <w:t>Attribution should be given to © State of New South Wales (Department of Education), 2024.</w:t>
      </w:r>
    </w:p>
    <w:p w14:paraId="7E941FAB" w14:textId="77777777" w:rsidR="00363FA5" w:rsidRDefault="00363FA5" w:rsidP="00363FA5">
      <w:r>
        <w:t>Material in this resource not available under a Creative Commons license:</w:t>
      </w:r>
    </w:p>
    <w:p w14:paraId="138FDE3B" w14:textId="77777777" w:rsidR="00363FA5" w:rsidRDefault="00363FA5" w:rsidP="004C70B7">
      <w:pPr>
        <w:pStyle w:val="ListBullet"/>
      </w:pPr>
      <w:r>
        <w:t>the NSW Department of Education logo, other logos and trademark-protected material</w:t>
      </w:r>
    </w:p>
    <w:p w14:paraId="114D41B2" w14:textId="77777777" w:rsidR="00363FA5" w:rsidRDefault="00363FA5" w:rsidP="004C70B7">
      <w:pPr>
        <w:pStyle w:val="ListBullet"/>
      </w:pPr>
      <w:r>
        <w:t>material owned by a third party that has been reproduced with permission. You will need to obtain permission from the third party to reuse its material.</w:t>
      </w:r>
    </w:p>
    <w:p w14:paraId="5BDE0F59" w14:textId="77777777" w:rsidR="00363FA5" w:rsidRPr="003B3E41" w:rsidRDefault="00363FA5" w:rsidP="00363FA5">
      <w:pPr>
        <w:pStyle w:val="FeatureBox2"/>
        <w:rPr>
          <w:rStyle w:val="Strong"/>
        </w:rPr>
      </w:pPr>
      <w:r w:rsidRPr="003B3E41">
        <w:rPr>
          <w:rStyle w:val="Strong"/>
        </w:rPr>
        <w:t>Links to third-party material and websites</w:t>
      </w:r>
    </w:p>
    <w:p w14:paraId="70FFA052" w14:textId="77777777" w:rsidR="00363FA5" w:rsidRDefault="00363FA5" w:rsidP="00363FA5">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334E196" w14:textId="4403EE45" w:rsidR="004A1BFF" w:rsidRPr="004A1BFF" w:rsidRDefault="00363FA5" w:rsidP="008C0B9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w:t>
      </w:r>
      <w:proofErr w:type="spellStart"/>
      <w:r>
        <w:t>Cth</w:t>
      </w:r>
      <w:proofErr w:type="spellEnd"/>
      <w:r>
        <w:t>). The department accepts no responsibility for content on third-party websites.</w:t>
      </w:r>
    </w:p>
    <w:sectPr w:rsidR="004A1BFF" w:rsidRPr="004A1BFF" w:rsidSect="0071395B">
      <w:headerReference w:type="first" r:id="rId387"/>
      <w:footerReference w:type="first" r:id="rId38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DC9AA" w14:textId="77777777" w:rsidR="0071395B" w:rsidRDefault="0071395B">
      <w:r>
        <w:separator/>
      </w:r>
    </w:p>
    <w:p w14:paraId="303E63B0" w14:textId="77777777" w:rsidR="0071395B" w:rsidRDefault="0071395B"/>
  </w:endnote>
  <w:endnote w:type="continuationSeparator" w:id="0">
    <w:p w14:paraId="160D49D3" w14:textId="77777777" w:rsidR="0071395B" w:rsidRDefault="0071395B">
      <w:r>
        <w:continuationSeparator/>
      </w:r>
    </w:p>
    <w:p w14:paraId="16D5DC9A" w14:textId="77777777" w:rsidR="0071395B" w:rsidRDefault="0071395B"/>
  </w:endnote>
  <w:endnote w:type="continuationNotice" w:id="1">
    <w:p w14:paraId="3C4104CE" w14:textId="77777777" w:rsidR="0071395B" w:rsidRDefault="0071395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Calibri (Body)">
    <w:altName w:val="Calibri"/>
    <w:charset w:val="00"/>
    <w:family w:val="roman"/>
    <w:pitch w:val="default"/>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B086" w14:textId="18D09542"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w:t>
    </w:r>
    <w:r w:rsidR="00E930BA">
      <w:t>6</w:t>
    </w:r>
    <w:r w:rsidR="00C836B9" w:rsidRPr="00C836B9">
      <w:t xml:space="preserve"> –</w:t>
    </w:r>
    <w:r w:rsidR="009E4145">
      <w:t xml:space="preserve"> Software engineering – Programming mechatron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B65CA" w14:textId="40305795" w:rsidR="00F2639F" w:rsidRPr="00123A38" w:rsidRDefault="00F2639F" w:rsidP="00F2639F">
    <w:pPr>
      <w:pStyle w:val="Footer"/>
    </w:pPr>
    <w:r>
      <w:t xml:space="preserve">© NSW Department of Education, </w:t>
    </w:r>
    <w:r>
      <w:fldChar w:fldCharType="begin"/>
    </w:r>
    <w:r>
      <w:instrText xml:space="preserve"> DATE  \@ "MMM-yy"  \* MERGEFORMAT </w:instrText>
    </w:r>
    <w:r>
      <w:fldChar w:fldCharType="separate"/>
    </w:r>
    <w:r w:rsidR="00333AAD">
      <w:rPr>
        <w:noProof/>
      </w:rPr>
      <w:t>Feb-24</w:t>
    </w:r>
    <w:r>
      <w:fldChar w:fldCharType="end"/>
    </w:r>
    <w:r>
      <w:ptab w:relativeTo="margin" w:alignment="right" w:leader="none"/>
    </w:r>
    <w:r>
      <w:rPr>
        <w:b/>
        <w:noProof/>
        <w:sz w:val="28"/>
        <w:szCs w:val="28"/>
      </w:rPr>
      <w:drawing>
        <wp:inline distT="0" distB="0" distL="0" distR="0" wp14:anchorId="7B1CA852" wp14:editId="15724CC0">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2BA02" w14:textId="0D457767" w:rsidR="00445381" w:rsidRPr="000A0AC6" w:rsidRDefault="000A0AC6" w:rsidP="00EE20B5">
    <w:pPr>
      <w:pStyle w:val="Logo"/>
      <w:tabs>
        <w:tab w:val="clear" w:pos="10200"/>
        <w:tab w:val="right" w:pos="9639"/>
      </w:tabs>
      <w:ind w:right="-1"/>
      <w:jc w:val="right"/>
    </w:pPr>
    <w:r w:rsidRPr="008426B6">
      <w:rPr>
        <w:noProof/>
      </w:rPr>
      <w:drawing>
        <wp:inline distT="0" distB="0" distL="0" distR="0" wp14:anchorId="0E594E98" wp14:editId="1328D964">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31AB" w14:textId="77777777" w:rsidR="00AA2648" w:rsidRPr="00EC1782" w:rsidRDefault="00AA2648"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F9A77" w14:textId="77777777" w:rsidR="0071395B" w:rsidRDefault="0071395B">
      <w:r>
        <w:separator/>
      </w:r>
    </w:p>
    <w:p w14:paraId="05258C3E" w14:textId="77777777" w:rsidR="0071395B" w:rsidRDefault="0071395B"/>
  </w:footnote>
  <w:footnote w:type="continuationSeparator" w:id="0">
    <w:p w14:paraId="6E415066" w14:textId="77777777" w:rsidR="0071395B" w:rsidRDefault="0071395B">
      <w:r>
        <w:continuationSeparator/>
      </w:r>
    </w:p>
    <w:p w14:paraId="5AB65895" w14:textId="77777777" w:rsidR="0071395B" w:rsidRDefault="0071395B"/>
  </w:footnote>
  <w:footnote w:type="continuationNotice" w:id="1">
    <w:p w14:paraId="30B0626C" w14:textId="77777777" w:rsidR="0071395B" w:rsidRDefault="0071395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8CD40" w14:textId="424D3B2F" w:rsidR="00697CEC" w:rsidRDefault="00697CEC" w:rsidP="003250C4">
    <w:pPr>
      <w:pStyle w:val="Documentname"/>
    </w:pPr>
    <w:r>
      <w:t xml:space="preserve">Software Engineering Stage 6 (Year 11) – teacher support resource – </w:t>
    </w:r>
    <w:r w:rsidR="00E23A31">
      <w:t>Programming mechatronics</w:t>
    </w:r>
    <w:r w:rsidR="00F2639F">
      <w:t xml:space="preserve"> </w:t>
    </w:r>
    <w:r w:rsidR="00F2639F" w:rsidRPr="00D2403C">
      <w:t xml:space="preserve">| </w:t>
    </w:r>
    <w:r w:rsidR="00F2639F">
      <w:fldChar w:fldCharType="begin"/>
    </w:r>
    <w:r w:rsidR="00F2639F">
      <w:instrText xml:space="preserve"> PAGE   \* MERGEFORMAT </w:instrText>
    </w:r>
    <w:r w:rsidR="00F2639F">
      <w:fldChar w:fldCharType="separate"/>
    </w:r>
    <w:r w:rsidR="00F2639F">
      <w:t>1</w:t>
    </w:r>
    <w:r w:rsidR="00F2639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6D62F" w14:textId="77777777" w:rsidR="000A0AC6" w:rsidRPr="00FA6449" w:rsidRDefault="00333AAD" w:rsidP="000A0AC6">
    <w:pPr>
      <w:pStyle w:val="Header"/>
      <w:spacing w:after="0"/>
    </w:pPr>
    <w:r>
      <w:pict w14:anchorId="281958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0A0AC6" w:rsidRPr="009D43DD">
      <w:t>NSW Department of Education</w:t>
    </w:r>
    <w:r w:rsidR="000A0AC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F4199" w14:textId="77777777" w:rsidR="00AA2648" w:rsidRPr="00EC1782" w:rsidRDefault="00AA2648"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0A85B94"/>
    <w:multiLevelType w:val="hybridMultilevel"/>
    <w:tmpl w:val="19E61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5248F6"/>
    <w:multiLevelType w:val="hybridMultilevel"/>
    <w:tmpl w:val="8CECD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BBCE698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586E78"/>
    <w:multiLevelType w:val="hybridMultilevel"/>
    <w:tmpl w:val="86B41B38"/>
    <w:lvl w:ilvl="0" w:tplc="0C090001">
      <w:start w:val="1"/>
      <w:numFmt w:val="bullet"/>
      <w:lvlText w:val=""/>
      <w:lvlJc w:val="left"/>
      <w:pPr>
        <w:ind w:left="2007" w:hanging="360"/>
      </w:pPr>
      <w:rPr>
        <w:rFonts w:ascii="Symbol" w:hAnsi="Symbol" w:hint="default"/>
      </w:rPr>
    </w:lvl>
    <w:lvl w:ilvl="1" w:tplc="0C090003" w:tentative="1">
      <w:start w:val="1"/>
      <w:numFmt w:val="bullet"/>
      <w:lvlText w:val="o"/>
      <w:lvlJc w:val="left"/>
      <w:pPr>
        <w:ind w:left="2727" w:hanging="360"/>
      </w:pPr>
      <w:rPr>
        <w:rFonts w:ascii="Courier New" w:hAnsi="Courier New" w:cs="Courier New" w:hint="default"/>
      </w:rPr>
    </w:lvl>
    <w:lvl w:ilvl="2" w:tplc="0C090005" w:tentative="1">
      <w:start w:val="1"/>
      <w:numFmt w:val="bullet"/>
      <w:lvlText w:val=""/>
      <w:lvlJc w:val="left"/>
      <w:pPr>
        <w:ind w:left="3447" w:hanging="360"/>
      </w:pPr>
      <w:rPr>
        <w:rFonts w:ascii="Wingdings" w:hAnsi="Wingdings" w:hint="default"/>
      </w:rPr>
    </w:lvl>
    <w:lvl w:ilvl="3" w:tplc="0C090001" w:tentative="1">
      <w:start w:val="1"/>
      <w:numFmt w:val="bullet"/>
      <w:lvlText w:val=""/>
      <w:lvlJc w:val="left"/>
      <w:pPr>
        <w:ind w:left="4167" w:hanging="360"/>
      </w:pPr>
      <w:rPr>
        <w:rFonts w:ascii="Symbol" w:hAnsi="Symbol" w:hint="default"/>
      </w:rPr>
    </w:lvl>
    <w:lvl w:ilvl="4" w:tplc="0C090003" w:tentative="1">
      <w:start w:val="1"/>
      <w:numFmt w:val="bullet"/>
      <w:lvlText w:val="o"/>
      <w:lvlJc w:val="left"/>
      <w:pPr>
        <w:ind w:left="4887" w:hanging="360"/>
      </w:pPr>
      <w:rPr>
        <w:rFonts w:ascii="Courier New" w:hAnsi="Courier New" w:cs="Courier New" w:hint="default"/>
      </w:rPr>
    </w:lvl>
    <w:lvl w:ilvl="5" w:tplc="0C090005" w:tentative="1">
      <w:start w:val="1"/>
      <w:numFmt w:val="bullet"/>
      <w:lvlText w:val=""/>
      <w:lvlJc w:val="left"/>
      <w:pPr>
        <w:ind w:left="5607" w:hanging="360"/>
      </w:pPr>
      <w:rPr>
        <w:rFonts w:ascii="Wingdings" w:hAnsi="Wingdings" w:hint="default"/>
      </w:rPr>
    </w:lvl>
    <w:lvl w:ilvl="6" w:tplc="0C090001" w:tentative="1">
      <w:start w:val="1"/>
      <w:numFmt w:val="bullet"/>
      <w:lvlText w:val=""/>
      <w:lvlJc w:val="left"/>
      <w:pPr>
        <w:ind w:left="6327" w:hanging="360"/>
      </w:pPr>
      <w:rPr>
        <w:rFonts w:ascii="Symbol" w:hAnsi="Symbol" w:hint="default"/>
      </w:rPr>
    </w:lvl>
    <w:lvl w:ilvl="7" w:tplc="0C090003" w:tentative="1">
      <w:start w:val="1"/>
      <w:numFmt w:val="bullet"/>
      <w:lvlText w:val="o"/>
      <w:lvlJc w:val="left"/>
      <w:pPr>
        <w:ind w:left="7047" w:hanging="360"/>
      </w:pPr>
      <w:rPr>
        <w:rFonts w:ascii="Courier New" w:hAnsi="Courier New" w:cs="Courier New" w:hint="default"/>
      </w:rPr>
    </w:lvl>
    <w:lvl w:ilvl="8" w:tplc="0C090005" w:tentative="1">
      <w:start w:val="1"/>
      <w:numFmt w:val="bullet"/>
      <w:lvlText w:val=""/>
      <w:lvlJc w:val="left"/>
      <w:pPr>
        <w:ind w:left="7767" w:hanging="360"/>
      </w:pPr>
      <w:rPr>
        <w:rFonts w:ascii="Wingdings" w:hAnsi="Wingdings" w:hint="default"/>
      </w:rPr>
    </w:lvl>
  </w:abstractNum>
  <w:abstractNum w:abstractNumId="5" w15:restartNumberingAfterBreak="0">
    <w:nsid w:val="24047665"/>
    <w:multiLevelType w:val="hybridMultilevel"/>
    <w:tmpl w:val="98E4E02A"/>
    <w:lvl w:ilvl="0" w:tplc="168441C0">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26D9105E"/>
    <w:multiLevelType w:val="hybridMultilevel"/>
    <w:tmpl w:val="0CBE3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ECD3BBA"/>
    <w:multiLevelType w:val="hybridMultilevel"/>
    <w:tmpl w:val="5C2A5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B440CE"/>
    <w:multiLevelType w:val="hybridMultilevel"/>
    <w:tmpl w:val="AB8240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BA7E93"/>
    <w:multiLevelType w:val="hybridMultilevel"/>
    <w:tmpl w:val="5FF6E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multilevel"/>
    <w:tmpl w:val="F6ACECB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1E62D7"/>
    <w:multiLevelType w:val="hybridMultilevel"/>
    <w:tmpl w:val="2A320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BB608D"/>
    <w:multiLevelType w:val="hybridMultilevel"/>
    <w:tmpl w:val="BE7E7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095AF6"/>
    <w:multiLevelType w:val="hybridMultilevel"/>
    <w:tmpl w:val="C06C8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C500C0E"/>
    <w:multiLevelType w:val="hybridMultilevel"/>
    <w:tmpl w:val="4678D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FF420D"/>
    <w:multiLevelType w:val="hybridMultilevel"/>
    <w:tmpl w:val="6AD283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9241D91"/>
    <w:multiLevelType w:val="hybridMultilevel"/>
    <w:tmpl w:val="FAB45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8861826">
    <w:abstractNumId w:val="11"/>
  </w:num>
  <w:num w:numId="2" w16cid:durableId="381565890">
    <w:abstractNumId w:val="9"/>
  </w:num>
  <w:num w:numId="3" w16cid:durableId="1471558902">
    <w:abstractNumId w:val="2"/>
  </w:num>
  <w:num w:numId="4" w16cid:durableId="2120831391">
    <w:abstractNumId w:val="1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5" w16cid:durableId="2062554208">
    <w:abstractNumId w:val="0"/>
  </w:num>
  <w:num w:numId="6" w16cid:durableId="1245335958">
    <w:abstractNumId w:val="3"/>
  </w:num>
  <w:num w:numId="7" w16cid:durableId="956254276">
    <w:abstractNumId w:val="16"/>
  </w:num>
  <w:num w:numId="8" w16cid:durableId="528105582">
    <w:abstractNumId w:val="7"/>
  </w:num>
  <w:num w:numId="9" w16cid:durableId="511382998">
    <w:abstractNumId w:val="19"/>
  </w:num>
  <w:num w:numId="10" w16cid:durableId="910890611">
    <w:abstractNumId w:val="18"/>
  </w:num>
  <w:num w:numId="11" w16cid:durableId="1588228961">
    <w:abstractNumId w:val="5"/>
  </w:num>
  <w:num w:numId="12" w16cid:durableId="2111006447">
    <w:abstractNumId w:val="4"/>
  </w:num>
  <w:num w:numId="13" w16cid:durableId="1162813450">
    <w:abstractNumId w:val="14"/>
  </w:num>
  <w:num w:numId="14" w16cid:durableId="72048789">
    <w:abstractNumId w:val="17"/>
  </w:num>
  <w:num w:numId="15" w16cid:durableId="1340932244">
    <w:abstractNumId w:val="15"/>
  </w:num>
  <w:num w:numId="16" w16cid:durableId="1234504440">
    <w:abstractNumId w:val="1"/>
  </w:num>
  <w:num w:numId="17" w16cid:durableId="7634968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1806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326388">
    <w:abstractNumId w:val="13"/>
  </w:num>
  <w:num w:numId="20" w16cid:durableId="168958097">
    <w:abstractNumId w:val="8"/>
  </w:num>
  <w:num w:numId="21" w16cid:durableId="15913522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6018261">
    <w:abstractNumId w:val="6"/>
  </w:num>
  <w:num w:numId="23" w16cid:durableId="593635241">
    <w:abstractNumId w:val="10"/>
  </w:num>
  <w:num w:numId="24" w16cid:durableId="9558657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389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15260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422506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3835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15244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31153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137806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97981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906529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80274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24680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261776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687268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568271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050846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758480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22734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5572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961625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77091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879966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330756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455214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123153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234396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889999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358436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826912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0F3"/>
    <w:rsid w:val="0000031A"/>
    <w:rsid w:val="000004E5"/>
    <w:rsid w:val="00000EC5"/>
    <w:rsid w:val="00001224"/>
    <w:rsid w:val="00001383"/>
    <w:rsid w:val="0000139B"/>
    <w:rsid w:val="00001496"/>
    <w:rsid w:val="00001549"/>
    <w:rsid w:val="00001C08"/>
    <w:rsid w:val="00001E83"/>
    <w:rsid w:val="00001F3E"/>
    <w:rsid w:val="00002359"/>
    <w:rsid w:val="000023C8"/>
    <w:rsid w:val="00002BEA"/>
    <w:rsid w:val="00002BF1"/>
    <w:rsid w:val="00002D41"/>
    <w:rsid w:val="00002D63"/>
    <w:rsid w:val="000031B3"/>
    <w:rsid w:val="00003344"/>
    <w:rsid w:val="00003871"/>
    <w:rsid w:val="00003D06"/>
    <w:rsid w:val="0000563C"/>
    <w:rsid w:val="000056A9"/>
    <w:rsid w:val="0000576C"/>
    <w:rsid w:val="00005952"/>
    <w:rsid w:val="00006220"/>
    <w:rsid w:val="000064B3"/>
    <w:rsid w:val="00006968"/>
    <w:rsid w:val="00006BC7"/>
    <w:rsid w:val="00006CD7"/>
    <w:rsid w:val="00006D40"/>
    <w:rsid w:val="00010093"/>
    <w:rsid w:val="000103FC"/>
    <w:rsid w:val="00010746"/>
    <w:rsid w:val="000107A9"/>
    <w:rsid w:val="000108B4"/>
    <w:rsid w:val="00010D17"/>
    <w:rsid w:val="00010DFF"/>
    <w:rsid w:val="00010EBF"/>
    <w:rsid w:val="00011274"/>
    <w:rsid w:val="00011685"/>
    <w:rsid w:val="00011DE4"/>
    <w:rsid w:val="00011F0D"/>
    <w:rsid w:val="00011F62"/>
    <w:rsid w:val="0001219C"/>
    <w:rsid w:val="00012BC9"/>
    <w:rsid w:val="00012DE8"/>
    <w:rsid w:val="00012E0C"/>
    <w:rsid w:val="00012EDA"/>
    <w:rsid w:val="00013112"/>
    <w:rsid w:val="0001353F"/>
    <w:rsid w:val="000136B6"/>
    <w:rsid w:val="00013756"/>
    <w:rsid w:val="00013D8C"/>
    <w:rsid w:val="00013D8D"/>
    <w:rsid w:val="00013E7B"/>
    <w:rsid w:val="00014228"/>
    <w:rsid w:val="000143A4"/>
    <w:rsid w:val="000143DF"/>
    <w:rsid w:val="000144A8"/>
    <w:rsid w:val="00014EF2"/>
    <w:rsid w:val="00014F0C"/>
    <w:rsid w:val="000150BC"/>
    <w:rsid w:val="000151F8"/>
    <w:rsid w:val="00015495"/>
    <w:rsid w:val="00015657"/>
    <w:rsid w:val="0001567A"/>
    <w:rsid w:val="00015683"/>
    <w:rsid w:val="000156F1"/>
    <w:rsid w:val="00015BFB"/>
    <w:rsid w:val="00015D43"/>
    <w:rsid w:val="00015F77"/>
    <w:rsid w:val="00016172"/>
    <w:rsid w:val="00016365"/>
    <w:rsid w:val="0001646B"/>
    <w:rsid w:val="000165E6"/>
    <w:rsid w:val="000166B8"/>
    <w:rsid w:val="00016801"/>
    <w:rsid w:val="0001680E"/>
    <w:rsid w:val="00016FB9"/>
    <w:rsid w:val="00017163"/>
    <w:rsid w:val="00017173"/>
    <w:rsid w:val="00017719"/>
    <w:rsid w:val="00017B18"/>
    <w:rsid w:val="00017B78"/>
    <w:rsid w:val="00017CD9"/>
    <w:rsid w:val="00017D21"/>
    <w:rsid w:val="000204B4"/>
    <w:rsid w:val="0002077F"/>
    <w:rsid w:val="00020AA4"/>
    <w:rsid w:val="00020B0F"/>
    <w:rsid w:val="00020B77"/>
    <w:rsid w:val="00020DA1"/>
    <w:rsid w:val="00020DB7"/>
    <w:rsid w:val="00020DDA"/>
    <w:rsid w:val="00020E10"/>
    <w:rsid w:val="00020F17"/>
    <w:rsid w:val="00021171"/>
    <w:rsid w:val="000211BD"/>
    <w:rsid w:val="0002168F"/>
    <w:rsid w:val="000218AC"/>
    <w:rsid w:val="00021A41"/>
    <w:rsid w:val="00021C91"/>
    <w:rsid w:val="00021D22"/>
    <w:rsid w:val="00022165"/>
    <w:rsid w:val="00022A1C"/>
    <w:rsid w:val="00022AC2"/>
    <w:rsid w:val="00022D49"/>
    <w:rsid w:val="00022F42"/>
    <w:rsid w:val="0002331A"/>
    <w:rsid w:val="0002337A"/>
    <w:rsid w:val="000236FD"/>
    <w:rsid w:val="00023790"/>
    <w:rsid w:val="0002379E"/>
    <w:rsid w:val="00023F15"/>
    <w:rsid w:val="0002400A"/>
    <w:rsid w:val="00024602"/>
    <w:rsid w:val="0002463D"/>
    <w:rsid w:val="00024B05"/>
    <w:rsid w:val="00024B59"/>
    <w:rsid w:val="00024C1B"/>
    <w:rsid w:val="00024D1B"/>
    <w:rsid w:val="00024E6B"/>
    <w:rsid w:val="00024F9B"/>
    <w:rsid w:val="00024FAF"/>
    <w:rsid w:val="000250CE"/>
    <w:rsid w:val="00025262"/>
    <w:rsid w:val="000252FF"/>
    <w:rsid w:val="000253AE"/>
    <w:rsid w:val="000254EE"/>
    <w:rsid w:val="000258FF"/>
    <w:rsid w:val="00025908"/>
    <w:rsid w:val="00025B64"/>
    <w:rsid w:val="00025C68"/>
    <w:rsid w:val="00026B3C"/>
    <w:rsid w:val="00026B7C"/>
    <w:rsid w:val="000272F8"/>
    <w:rsid w:val="00027D16"/>
    <w:rsid w:val="00027DD4"/>
    <w:rsid w:val="00027EF4"/>
    <w:rsid w:val="000303DD"/>
    <w:rsid w:val="00030953"/>
    <w:rsid w:val="00030B10"/>
    <w:rsid w:val="00030BCD"/>
    <w:rsid w:val="00030C9C"/>
    <w:rsid w:val="00030EBC"/>
    <w:rsid w:val="0003144E"/>
    <w:rsid w:val="000316FE"/>
    <w:rsid w:val="00031B52"/>
    <w:rsid w:val="00031CEA"/>
    <w:rsid w:val="000321A5"/>
    <w:rsid w:val="000321E6"/>
    <w:rsid w:val="00032600"/>
    <w:rsid w:val="0003297E"/>
    <w:rsid w:val="00032B4A"/>
    <w:rsid w:val="00032D4B"/>
    <w:rsid w:val="000331B6"/>
    <w:rsid w:val="00033A38"/>
    <w:rsid w:val="00033A3B"/>
    <w:rsid w:val="00033F73"/>
    <w:rsid w:val="000345E4"/>
    <w:rsid w:val="00034A75"/>
    <w:rsid w:val="00034CD8"/>
    <w:rsid w:val="00034F5E"/>
    <w:rsid w:val="00034F8C"/>
    <w:rsid w:val="0003541F"/>
    <w:rsid w:val="0003642C"/>
    <w:rsid w:val="000366AA"/>
    <w:rsid w:val="00036706"/>
    <w:rsid w:val="0003698F"/>
    <w:rsid w:val="000369AC"/>
    <w:rsid w:val="00036DD3"/>
    <w:rsid w:val="0003703B"/>
    <w:rsid w:val="000379FA"/>
    <w:rsid w:val="00037BF4"/>
    <w:rsid w:val="0004035F"/>
    <w:rsid w:val="00040A44"/>
    <w:rsid w:val="00040B56"/>
    <w:rsid w:val="00040BF3"/>
    <w:rsid w:val="00040DEC"/>
    <w:rsid w:val="00040ECB"/>
    <w:rsid w:val="0004146B"/>
    <w:rsid w:val="000414B5"/>
    <w:rsid w:val="00041582"/>
    <w:rsid w:val="00041A0D"/>
    <w:rsid w:val="00041C40"/>
    <w:rsid w:val="00041DA4"/>
    <w:rsid w:val="000423E3"/>
    <w:rsid w:val="0004292D"/>
    <w:rsid w:val="00042A20"/>
    <w:rsid w:val="00042D2E"/>
    <w:rsid w:val="00042D30"/>
    <w:rsid w:val="00043146"/>
    <w:rsid w:val="00043290"/>
    <w:rsid w:val="000434BD"/>
    <w:rsid w:val="00043A7C"/>
    <w:rsid w:val="00043B09"/>
    <w:rsid w:val="00043B4E"/>
    <w:rsid w:val="00043FA0"/>
    <w:rsid w:val="00044931"/>
    <w:rsid w:val="00044C5D"/>
    <w:rsid w:val="00044D23"/>
    <w:rsid w:val="00045998"/>
    <w:rsid w:val="00045CFE"/>
    <w:rsid w:val="00046284"/>
    <w:rsid w:val="000462BC"/>
    <w:rsid w:val="00046473"/>
    <w:rsid w:val="000468C6"/>
    <w:rsid w:val="00046C8F"/>
    <w:rsid w:val="0004707F"/>
    <w:rsid w:val="000476A0"/>
    <w:rsid w:val="000476C7"/>
    <w:rsid w:val="00047F9F"/>
    <w:rsid w:val="00050069"/>
    <w:rsid w:val="000507E6"/>
    <w:rsid w:val="000510DC"/>
    <w:rsid w:val="000514D7"/>
    <w:rsid w:val="0005161B"/>
    <w:rsid w:val="0005163D"/>
    <w:rsid w:val="00051AF5"/>
    <w:rsid w:val="00051DC3"/>
    <w:rsid w:val="00051E4B"/>
    <w:rsid w:val="00051F54"/>
    <w:rsid w:val="00052819"/>
    <w:rsid w:val="00052856"/>
    <w:rsid w:val="00052E2A"/>
    <w:rsid w:val="0005303C"/>
    <w:rsid w:val="000534F4"/>
    <w:rsid w:val="000535B7"/>
    <w:rsid w:val="00053726"/>
    <w:rsid w:val="000540E8"/>
    <w:rsid w:val="0005426E"/>
    <w:rsid w:val="00054503"/>
    <w:rsid w:val="00054C57"/>
    <w:rsid w:val="00054D80"/>
    <w:rsid w:val="00055207"/>
    <w:rsid w:val="00055240"/>
    <w:rsid w:val="00055420"/>
    <w:rsid w:val="00055880"/>
    <w:rsid w:val="00055C7B"/>
    <w:rsid w:val="00055CCC"/>
    <w:rsid w:val="00055CFD"/>
    <w:rsid w:val="00055E90"/>
    <w:rsid w:val="00055EAE"/>
    <w:rsid w:val="000562A7"/>
    <w:rsid w:val="00056306"/>
    <w:rsid w:val="000564F8"/>
    <w:rsid w:val="00056A41"/>
    <w:rsid w:val="00056D2C"/>
    <w:rsid w:val="00057444"/>
    <w:rsid w:val="00057BC8"/>
    <w:rsid w:val="00060032"/>
    <w:rsid w:val="0006032A"/>
    <w:rsid w:val="000604B9"/>
    <w:rsid w:val="00060533"/>
    <w:rsid w:val="00060969"/>
    <w:rsid w:val="00060BBF"/>
    <w:rsid w:val="00060C40"/>
    <w:rsid w:val="00060D21"/>
    <w:rsid w:val="00060ED7"/>
    <w:rsid w:val="00061232"/>
    <w:rsid w:val="000613C4"/>
    <w:rsid w:val="00061A26"/>
    <w:rsid w:val="0006205F"/>
    <w:rsid w:val="000620E8"/>
    <w:rsid w:val="00062108"/>
    <w:rsid w:val="000621A5"/>
    <w:rsid w:val="000623B1"/>
    <w:rsid w:val="00062708"/>
    <w:rsid w:val="00062743"/>
    <w:rsid w:val="000628EA"/>
    <w:rsid w:val="00062996"/>
    <w:rsid w:val="00062BD5"/>
    <w:rsid w:val="0006300E"/>
    <w:rsid w:val="000630B7"/>
    <w:rsid w:val="0006311E"/>
    <w:rsid w:val="0006331B"/>
    <w:rsid w:val="00063512"/>
    <w:rsid w:val="00063566"/>
    <w:rsid w:val="000636C4"/>
    <w:rsid w:val="000639DD"/>
    <w:rsid w:val="00063C78"/>
    <w:rsid w:val="00064348"/>
    <w:rsid w:val="00065392"/>
    <w:rsid w:val="00065A16"/>
    <w:rsid w:val="00065ADE"/>
    <w:rsid w:val="00065D4D"/>
    <w:rsid w:val="00065ED8"/>
    <w:rsid w:val="00065F6A"/>
    <w:rsid w:val="00065F9C"/>
    <w:rsid w:val="00066079"/>
    <w:rsid w:val="00066613"/>
    <w:rsid w:val="00066699"/>
    <w:rsid w:val="00066718"/>
    <w:rsid w:val="00066779"/>
    <w:rsid w:val="00066D0E"/>
    <w:rsid w:val="000672D1"/>
    <w:rsid w:val="0006784B"/>
    <w:rsid w:val="00067B32"/>
    <w:rsid w:val="00067C84"/>
    <w:rsid w:val="000701B9"/>
    <w:rsid w:val="000706C4"/>
    <w:rsid w:val="00070F24"/>
    <w:rsid w:val="0007122C"/>
    <w:rsid w:val="0007127E"/>
    <w:rsid w:val="00071294"/>
    <w:rsid w:val="000712F5"/>
    <w:rsid w:val="00071315"/>
    <w:rsid w:val="00071482"/>
    <w:rsid w:val="000714D0"/>
    <w:rsid w:val="0007159F"/>
    <w:rsid w:val="000716D0"/>
    <w:rsid w:val="00071B2F"/>
    <w:rsid w:val="00071D06"/>
    <w:rsid w:val="0007214A"/>
    <w:rsid w:val="00072153"/>
    <w:rsid w:val="000721F8"/>
    <w:rsid w:val="0007237C"/>
    <w:rsid w:val="00072B6E"/>
    <w:rsid w:val="00072C1C"/>
    <w:rsid w:val="00072C6F"/>
    <w:rsid w:val="00072DFB"/>
    <w:rsid w:val="000730C6"/>
    <w:rsid w:val="000730C9"/>
    <w:rsid w:val="0007329C"/>
    <w:rsid w:val="00073442"/>
    <w:rsid w:val="000734CB"/>
    <w:rsid w:val="00073A00"/>
    <w:rsid w:val="00073A2A"/>
    <w:rsid w:val="00073B13"/>
    <w:rsid w:val="00073E5C"/>
    <w:rsid w:val="00073E8E"/>
    <w:rsid w:val="00074133"/>
    <w:rsid w:val="000743A2"/>
    <w:rsid w:val="000743B3"/>
    <w:rsid w:val="00074574"/>
    <w:rsid w:val="00074C9B"/>
    <w:rsid w:val="00075047"/>
    <w:rsid w:val="00075B4E"/>
    <w:rsid w:val="00075F54"/>
    <w:rsid w:val="00075F81"/>
    <w:rsid w:val="00076A75"/>
    <w:rsid w:val="00076AB9"/>
    <w:rsid w:val="00076EA0"/>
    <w:rsid w:val="00077026"/>
    <w:rsid w:val="00077230"/>
    <w:rsid w:val="00077388"/>
    <w:rsid w:val="0007745D"/>
    <w:rsid w:val="00077A7C"/>
    <w:rsid w:val="00077EC3"/>
    <w:rsid w:val="00077FD3"/>
    <w:rsid w:val="000800D4"/>
    <w:rsid w:val="00080ECD"/>
    <w:rsid w:val="00081008"/>
    <w:rsid w:val="000812ED"/>
    <w:rsid w:val="00081471"/>
    <w:rsid w:val="00081F77"/>
    <w:rsid w:val="00082199"/>
    <w:rsid w:val="000826C7"/>
    <w:rsid w:val="0008272D"/>
    <w:rsid w:val="00082879"/>
    <w:rsid w:val="00082BEC"/>
    <w:rsid w:val="00082E53"/>
    <w:rsid w:val="0008332C"/>
    <w:rsid w:val="000835CB"/>
    <w:rsid w:val="000835CE"/>
    <w:rsid w:val="0008391E"/>
    <w:rsid w:val="00083C9C"/>
    <w:rsid w:val="00083CBB"/>
    <w:rsid w:val="00084039"/>
    <w:rsid w:val="000843E0"/>
    <w:rsid w:val="000844DD"/>
    <w:rsid w:val="000844F9"/>
    <w:rsid w:val="000846B7"/>
    <w:rsid w:val="00084830"/>
    <w:rsid w:val="000848BC"/>
    <w:rsid w:val="00084948"/>
    <w:rsid w:val="00084AF9"/>
    <w:rsid w:val="00084DC8"/>
    <w:rsid w:val="0008508D"/>
    <w:rsid w:val="00085483"/>
    <w:rsid w:val="00085AF7"/>
    <w:rsid w:val="00085CB2"/>
    <w:rsid w:val="0008606A"/>
    <w:rsid w:val="00086200"/>
    <w:rsid w:val="00086656"/>
    <w:rsid w:val="00086B76"/>
    <w:rsid w:val="00086D87"/>
    <w:rsid w:val="0008726F"/>
    <w:rsid w:val="000872D6"/>
    <w:rsid w:val="0008751C"/>
    <w:rsid w:val="000875B2"/>
    <w:rsid w:val="00087645"/>
    <w:rsid w:val="0008799F"/>
    <w:rsid w:val="0009027C"/>
    <w:rsid w:val="000902C5"/>
    <w:rsid w:val="0009035D"/>
    <w:rsid w:val="00090565"/>
    <w:rsid w:val="00090628"/>
    <w:rsid w:val="000909EB"/>
    <w:rsid w:val="00090B12"/>
    <w:rsid w:val="00090B35"/>
    <w:rsid w:val="0009113B"/>
    <w:rsid w:val="0009114B"/>
    <w:rsid w:val="0009169E"/>
    <w:rsid w:val="0009195F"/>
    <w:rsid w:val="00091972"/>
    <w:rsid w:val="00091979"/>
    <w:rsid w:val="000919B6"/>
    <w:rsid w:val="00091F4E"/>
    <w:rsid w:val="000923A6"/>
    <w:rsid w:val="00092802"/>
    <w:rsid w:val="000929CE"/>
    <w:rsid w:val="00092A62"/>
    <w:rsid w:val="00092AB4"/>
    <w:rsid w:val="00092C5D"/>
    <w:rsid w:val="00092D24"/>
    <w:rsid w:val="00092ED4"/>
    <w:rsid w:val="00093194"/>
    <w:rsid w:val="0009324C"/>
    <w:rsid w:val="0009345C"/>
    <w:rsid w:val="0009368C"/>
    <w:rsid w:val="00093C1D"/>
    <w:rsid w:val="00093C55"/>
    <w:rsid w:val="00093C7E"/>
    <w:rsid w:val="00093D9B"/>
    <w:rsid w:val="000940E8"/>
    <w:rsid w:val="0009452F"/>
    <w:rsid w:val="0009456A"/>
    <w:rsid w:val="00094995"/>
    <w:rsid w:val="00094A80"/>
    <w:rsid w:val="00094D79"/>
    <w:rsid w:val="00094F2C"/>
    <w:rsid w:val="00095318"/>
    <w:rsid w:val="000954F0"/>
    <w:rsid w:val="00095568"/>
    <w:rsid w:val="00095770"/>
    <w:rsid w:val="000957B0"/>
    <w:rsid w:val="000958ED"/>
    <w:rsid w:val="00095D21"/>
    <w:rsid w:val="00095DAA"/>
    <w:rsid w:val="0009605D"/>
    <w:rsid w:val="0009630D"/>
    <w:rsid w:val="000965CF"/>
    <w:rsid w:val="00096701"/>
    <w:rsid w:val="00096DF5"/>
    <w:rsid w:val="000976F8"/>
    <w:rsid w:val="00097786"/>
    <w:rsid w:val="00097842"/>
    <w:rsid w:val="00097DD0"/>
    <w:rsid w:val="00097E72"/>
    <w:rsid w:val="000A00CD"/>
    <w:rsid w:val="000A011D"/>
    <w:rsid w:val="000A0200"/>
    <w:rsid w:val="000A0253"/>
    <w:rsid w:val="000A0587"/>
    <w:rsid w:val="000A0A75"/>
    <w:rsid w:val="000A0AC6"/>
    <w:rsid w:val="000A0C05"/>
    <w:rsid w:val="000A0E68"/>
    <w:rsid w:val="000A1385"/>
    <w:rsid w:val="000A2393"/>
    <w:rsid w:val="000A2461"/>
    <w:rsid w:val="000A2C1E"/>
    <w:rsid w:val="000A331C"/>
    <w:rsid w:val="000A33D4"/>
    <w:rsid w:val="000A369D"/>
    <w:rsid w:val="000A3930"/>
    <w:rsid w:val="000A3A69"/>
    <w:rsid w:val="000A3CC0"/>
    <w:rsid w:val="000A41DC"/>
    <w:rsid w:val="000A41E7"/>
    <w:rsid w:val="000A451E"/>
    <w:rsid w:val="000A48A2"/>
    <w:rsid w:val="000A48C6"/>
    <w:rsid w:val="000A4CF6"/>
    <w:rsid w:val="000A4FB2"/>
    <w:rsid w:val="000A5001"/>
    <w:rsid w:val="000A52EB"/>
    <w:rsid w:val="000A5971"/>
    <w:rsid w:val="000A5D94"/>
    <w:rsid w:val="000A5E92"/>
    <w:rsid w:val="000A5F19"/>
    <w:rsid w:val="000A6279"/>
    <w:rsid w:val="000A62C6"/>
    <w:rsid w:val="000A66B8"/>
    <w:rsid w:val="000A7070"/>
    <w:rsid w:val="000A73A7"/>
    <w:rsid w:val="000A796C"/>
    <w:rsid w:val="000A7A61"/>
    <w:rsid w:val="000A7CB7"/>
    <w:rsid w:val="000A7F81"/>
    <w:rsid w:val="000B080C"/>
    <w:rsid w:val="000B0983"/>
    <w:rsid w:val="000B09C8"/>
    <w:rsid w:val="000B0A6A"/>
    <w:rsid w:val="000B0B54"/>
    <w:rsid w:val="000B111A"/>
    <w:rsid w:val="000B1660"/>
    <w:rsid w:val="000B17A7"/>
    <w:rsid w:val="000B1FC2"/>
    <w:rsid w:val="000B249F"/>
    <w:rsid w:val="000B2886"/>
    <w:rsid w:val="000B28B6"/>
    <w:rsid w:val="000B2A5E"/>
    <w:rsid w:val="000B2E66"/>
    <w:rsid w:val="000B2F15"/>
    <w:rsid w:val="000B30E1"/>
    <w:rsid w:val="000B3300"/>
    <w:rsid w:val="000B35CA"/>
    <w:rsid w:val="000B39C9"/>
    <w:rsid w:val="000B3A06"/>
    <w:rsid w:val="000B4242"/>
    <w:rsid w:val="000B4F65"/>
    <w:rsid w:val="000B5DB4"/>
    <w:rsid w:val="000B6684"/>
    <w:rsid w:val="000B6910"/>
    <w:rsid w:val="000B70B6"/>
    <w:rsid w:val="000B7504"/>
    <w:rsid w:val="000B75CB"/>
    <w:rsid w:val="000B7929"/>
    <w:rsid w:val="000B7D49"/>
    <w:rsid w:val="000C0699"/>
    <w:rsid w:val="000C0D13"/>
    <w:rsid w:val="000C0D47"/>
    <w:rsid w:val="000C0E91"/>
    <w:rsid w:val="000C0FB5"/>
    <w:rsid w:val="000C1078"/>
    <w:rsid w:val="000C10D9"/>
    <w:rsid w:val="000C163D"/>
    <w:rsid w:val="000C166E"/>
    <w:rsid w:val="000C16A7"/>
    <w:rsid w:val="000C1BCD"/>
    <w:rsid w:val="000C250C"/>
    <w:rsid w:val="000C275D"/>
    <w:rsid w:val="000C3016"/>
    <w:rsid w:val="000C3531"/>
    <w:rsid w:val="000C3CEB"/>
    <w:rsid w:val="000C412A"/>
    <w:rsid w:val="000C43DF"/>
    <w:rsid w:val="000C4920"/>
    <w:rsid w:val="000C4A38"/>
    <w:rsid w:val="000C4B4B"/>
    <w:rsid w:val="000C4E2A"/>
    <w:rsid w:val="000C4EA7"/>
    <w:rsid w:val="000C5257"/>
    <w:rsid w:val="000C575E"/>
    <w:rsid w:val="000C5BAE"/>
    <w:rsid w:val="000C5E9A"/>
    <w:rsid w:val="000C61FB"/>
    <w:rsid w:val="000C6308"/>
    <w:rsid w:val="000C6455"/>
    <w:rsid w:val="000C65A1"/>
    <w:rsid w:val="000C668F"/>
    <w:rsid w:val="000C6A86"/>
    <w:rsid w:val="000C6AD0"/>
    <w:rsid w:val="000C6B47"/>
    <w:rsid w:val="000C6C18"/>
    <w:rsid w:val="000C6F89"/>
    <w:rsid w:val="000C7217"/>
    <w:rsid w:val="000C7398"/>
    <w:rsid w:val="000C7D4F"/>
    <w:rsid w:val="000D02E0"/>
    <w:rsid w:val="000D0572"/>
    <w:rsid w:val="000D0D89"/>
    <w:rsid w:val="000D1CAE"/>
    <w:rsid w:val="000D2063"/>
    <w:rsid w:val="000D21BB"/>
    <w:rsid w:val="000D2201"/>
    <w:rsid w:val="000D244F"/>
    <w:rsid w:val="000D24EC"/>
    <w:rsid w:val="000D2B6B"/>
    <w:rsid w:val="000D2C3A"/>
    <w:rsid w:val="000D2FF9"/>
    <w:rsid w:val="000D32DD"/>
    <w:rsid w:val="000D344F"/>
    <w:rsid w:val="000D36A4"/>
    <w:rsid w:val="000D3E79"/>
    <w:rsid w:val="000D3ECD"/>
    <w:rsid w:val="000D3EDA"/>
    <w:rsid w:val="000D40C8"/>
    <w:rsid w:val="000D4647"/>
    <w:rsid w:val="000D4661"/>
    <w:rsid w:val="000D48A8"/>
    <w:rsid w:val="000D4B5A"/>
    <w:rsid w:val="000D4D1C"/>
    <w:rsid w:val="000D4DA0"/>
    <w:rsid w:val="000D50A1"/>
    <w:rsid w:val="000D519B"/>
    <w:rsid w:val="000D55B1"/>
    <w:rsid w:val="000D55EF"/>
    <w:rsid w:val="000D5D0F"/>
    <w:rsid w:val="000D603B"/>
    <w:rsid w:val="000D64D8"/>
    <w:rsid w:val="000D667E"/>
    <w:rsid w:val="000D6C79"/>
    <w:rsid w:val="000D6DF3"/>
    <w:rsid w:val="000D767A"/>
    <w:rsid w:val="000D7793"/>
    <w:rsid w:val="000D7903"/>
    <w:rsid w:val="000D79B6"/>
    <w:rsid w:val="000D7A3A"/>
    <w:rsid w:val="000D7B84"/>
    <w:rsid w:val="000E115B"/>
    <w:rsid w:val="000E133D"/>
    <w:rsid w:val="000E140E"/>
    <w:rsid w:val="000E179D"/>
    <w:rsid w:val="000E1BCC"/>
    <w:rsid w:val="000E3452"/>
    <w:rsid w:val="000E3587"/>
    <w:rsid w:val="000E3B3C"/>
    <w:rsid w:val="000E3C09"/>
    <w:rsid w:val="000E3C1C"/>
    <w:rsid w:val="000E41B7"/>
    <w:rsid w:val="000E5549"/>
    <w:rsid w:val="000E595A"/>
    <w:rsid w:val="000E5A61"/>
    <w:rsid w:val="000E5EFD"/>
    <w:rsid w:val="000E68D7"/>
    <w:rsid w:val="000E6B32"/>
    <w:rsid w:val="000E6BA0"/>
    <w:rsid w:val="000E6D97"/>
    <w:rsid w:val="000E747E"/>
    <w:rsid w:val="000E749A"/>
    <w:rsid w:val="000E76FF"/>
    <w:rsid w:val="000F077E"/>
    <w:rsid w:val="000F0AED"/>
    <w:rsid w:val="000F0DC8"/>
    <w:rsid w:val="000F174A"/>
    <w:rsid w:val="000F182C"/>
    <w:rsid w:val="000F190B"/>
    <w:rsid w:val="000F1B8C"/>
    <w:rsid w:val="000F1E90"/>
    <w:rsid w:val="000F210B"/>
    <w:rsid w:val="000F2245"/>
    <w:rsid w:val="000F2CED"/>
    <w:rsid w:val="000F309E"/>
    <w:rsid w:val="000F322B"/>
    <w:rsid w:val="000F38BE"/>
    <w:rsid w:val="000F38E0"/>
    <w:rsid w:val="000F38F4"/>
    <w:rsid w:val="000F4951"/>
    <w:rsid w:val="000F4AB2"/>
    <w:rsid w:val="000F4AD4"/>
    <w:rsid w:val="000F566A"/>
    <w:rsid w:val="000F58EC"/>
    <w:rsid w:val="000F5B85"/>
    <w:rsid w:val="000F614A"/>
    <w:rsid w:val="000F629C"/>
    <w:rsid w:val="000F6CDD"/>
    <w:rsid w:val="000F70F0"/>
    <w:rsid w:val="000F71D6"/>
    <w:rsid w:val="000F72F4"/>
    <w:rsid w:val="000F7747"/>
    <w:rsid w:val="000F7960"/>
    <w:rsid w:val="000F7A5D"/>
    <w:rsid w:val="000F7BEA"/>
    <w:rsid w:val="001007D3"/>
    <w:rsid w:val="001007EA"/>
    <w:rsid w:val="00100B59"/>
    <w:rsid w:val="00100B5D"/>
    <w:rsid w:val="00100BE2"/>
    <w:rsid w:val="00100DC5"/>
    <w:rsid w:val="00100E27"/>
    <w:rsid w:val="00100E5A"/>
    <w:rsid w:val="00101135"/>
    <w:rsid w:val="0010123F"/>
    <w:rsid w:val="00101A44"/>
    <w:rsid w:val="0010259B"/>
    <w:rsid w:val="001029E0"/>
    <w:rsid w:val="00103019"/>
    <w:rsid w:val="00103318"/>
    <w:rsid w:val="0010334B"/>
    <w:rsid w:val="00103D80"/>
    <w:rsid w:val="0010405D"/>
    <w:rsid w:val="0010433A"/>
    <w:rsid w:val="00104394"/>
    <w:rsid w:val="001043F3"/>
    <w:rsid w:val="0010447D"/>
    <w:rsid w:val="001048EC"/>
    <w:rsid w:val="00104A05"/>
    <w:rsid w:val="0010541C"/>
    <w:rsid w:val="00105A2B"/>
    <w:rsid w:val="00105B5E"/>
    <w:rsid w:val="00105E81"/>
    <w:rsid w:val="00106009"/>
    <w:rsid w:val="001061F9"/>
    <w:rsid w:val="00106249"/>
    <w:rsid w:val="001062D9"/>
    <w:rsid w:val="001063FD"/>
    <w:rsid w:val="00106562"/>
    <w:rsid w:val="001068B3"/>
    <w:rsid w:val="001068CB"/>
    <w:rsid w:val="00106A3B"/>
    <w:rsid w:val="001070FD"/>
    <w:rsid w:val="001071BF"/>
    <w:rsid w:val="0010757C"/>
    <w:rsid w:val="001101EB"/>
    <w:rsid w:val="00110F7D"/>
    <w:rsid w:val="001110E7"/>
    <w:rsid w:val="001113CC"/>
    <w:rsid w:val="001115F8"/>
    <w:rsid w:val="00111626"/>
    <w:rsid w:val="001116E8"/>
    <w:rsid w:val="001117FA"/>
    <w:rsid w:val="001118F9"/>
    <w:rsid w:val="00111D2D"/>
    <w:rsid w:val="00111D72"/>
    <w:rsid w:val="00111EA0"/>
    <w:rsid w:val="0011277D"/>
    <w:rsid w:val="00112B03"/>
    <w:rsid w:val="00112F36"/>
    <w:rsid w:val="00113169"/>
    <w:rsid w:val="00113633"/>
    <w:rsid w:val="00113763"/>
    <w:rsid w:val="00113799"/>
    <w:rsid w:val="001137D8"/>
    <w:rsid w:val="00113B56"/>
    <w:rsid w:val="00113BC8"/>
    <w:rsid w:val="0011403A"/>
    <w:rsid w:val="00114136"/>
    <w:rsid w:val="001145C8"/>
    <w:rsid w:val="001146A5"/>
    <w:rsid w:val="001146CE"/>
    <w:rsid w:val="001146D5"/>
    <w:rsid w:val="001147B2"/>
    <w:rsid w:val="001148CC"/>
    <w:rsid w:val="00114B7D"/>
    <w:rsid w:val="00115D69"/>
    <w:rsid w:val="00116093"/>
    <w:rsid w:val="00116155"/>
    <w:rsid w:val="0011673B"/>
    <w:rsid w:val="0011687D"/>
    <w:rsid w:val="00116CF6"/>
    <w:rsid w:val="00117315"/>
    <w:rsid w:val="00117538"/>
    <w:rsid w:val="001177C4"/>
    <w:rsid w:val="00117B7D"/>
    <w:rsid w:val="00117FF3"/>
    <w:rsid w:val="001205E1"/>
    <w:rsid w:val="00120845"/>
    <w:rsid w:val="0012086E"/>
    <w:rsid w:val="0012093E"/>
    <w:rsid w:val="00120CC1"/>
    <w:rsid w:val="00121007"/>
    <w:rsid w:val="001214FE"/>
    <w:rsid w:val="00121519"/>
    <w:rsid w:val="001215D5"/>
    <w:rsid w:val="00121954"/>
    <w:rsid w:val="00121E03"/>
    <w:rsid w:val="001228B1"/>
    <w:rsid w:val="00122CA1"/>
    <w:rsid w:val="00122EDD"/>
    <w:rsid w:val="0012309B"/>
    <w:rsid w:val="001236DC"/>
    <w:rsid w:val="001239FB"/>
    <w:rsid w:val="00123AEF"/>
    <w:rsid w:val="0012405D"/>
    <w:rsid w:val="001244E1"/>
    <w:rsid w:val="00125094"/>
    <w:rsid w:val="00125378"/>
    <w:rsid w:val="0012539C"/>
    <w:rsid w:val="00125C6C"/>
    <w:rsid w:val="00126213"/>
    <w:rsid w:val="001264FB"/>
    <w:rsid w:val="00126ADF"/>
    <w:rsid w:val="0012700C"/>
    <w:rsid w:val="00127648"/>
    <w:rsid w:val="00127CCC"/>
    <w:rsid w:val="00127DC2"/>
    <w:rsid w:val="00130194"/>
    <w:rsid w:val="001301DC"/>
    <w:rsid w:val="0013032B"/>
    <w:rsid w:val="001305EA"/>
    <w:rsid w:val="00130713"/>
    <w:rsid w:val="00130976"/>
    <w:rsid w:val="00130CFD"/>
    <w:rsid w:val="001311A1"/>
    <w:rsid w:val="001311E5"/>
    <w:rsid w:val="00131303"/>
    <w:rsid w:val="0013164D"/>
    <w:rsid w:val="00131BA4"/>
    <w:rsid w:val="00131F89"/>
    <w:rsid w:val="001328FA"/>
    <w:rsid w:val="00132EFA"/>
    <w:rsid w:val="00133A06"/>
    <w:rsid w:val="00133F52"/>
    <w:rsid w:val="0013419A"/>
    <w:rsid w:val="00134700"/>
    <w:rsid w:val="001348BD"/>
    <w:rsid w:val="0013499B"/>
    <w:rsid w:val="00134B96"/>
    <w:rsid w:val="00134CBA"/>
    <w:rsid w:val="00134E23"/>
    <w:rsid w:val="00134EB9"/>
    <w:rsid w:val="00134EFE"/>
    <w:rsid w:val="001354AB"/>
    <w:rsid w:val="0013562E"/>
    <w:rsid w:val="0013597E"/>
    <w:rsid w:val="00135991"/>
    <w:rsid w:val="00135E80"/>
    <w:rsid w:val="00135F6C"/>
    <w:rsid w:val="001362C9"/>
    <w:rsid w:val="00136667"/>
    <w:rsid w:val="001369BF"/>
    <w:rsid w:val="00137675"/>
    <w:rsid w:val="00137918"/>
    <w:rsid w:val="00137EEA"/>
    <w:rsid w:val="001401F0"/>
    <w:rsid w:val="00140281"/>
    <w:rsid w:val="001404DE"/>
    <w:rsid w:val="00140753"/>
    <w:rsid w:val="001409C3"/>
    <w:rsid w:val="00141353"/>
    <w:rsid w:val="001416C9"/>
    <w:rsid w:val="0014178B"/>
    <w:rsid w:val="00141C9F"/>
    <w:rsid w:val="00141D85"/>
    <w:rsid w:val="00142037"/>
    <w:rsid w:val="0014239C"/>
    <w:rsid w:val="0014285B"/>
    <w:rsid w:val="00142B96"/>
    <w:rsid w:val="00142DD2"/>
    <w:rsid w:val="00142EE9"/>
    <w:rsid w:val="0014329A"/>
    <w:rsid w:val="001432CF"/>
    <w:rsid w:val="0014353A"/>
    <w:rsid w:val="00143921"/>
    <w:rsid w:val="00143D63"/>
    <w:rsid w:val="001447CF"/>
    <w:rsid w:val="001448BF"/>
    <w:rsid w:val="001449B5"/>
    <w:rsid w:val="00144F11"/>
    <w:rsid w:val="00145687"/>
    <w:rsid w:val="00145D1E"/>
    <w:rsid w:val="00146143"/>
    <w:rsid w:val="0014633E"/>
    <w:rsid w:val="00146C68"/>
    <w:rsid w:val="00146F04"/>
    <w:rsid w:val="0014724A"/>
    <w:rsid w:val="00147373"/>
    <w:rsid w:val="00147A91"/>
    <w:rsid w:val="00147AC5"/>
    <w:rsid w:val="00147E90"/>
    <w:rsid w:val="00147FE2"/>
    <w:rsid w:val="00150048"/>
    <w:rsid w:val="001501E6"/>
    <w:rsid w:val="00150310"/>
    <w:rsid w:val="001505E7"/>
    <w:rsid w:val="0015073E"/>
    <w:rsid w:val="00150EBC"/>
    <w:rsid w:val="001510A8"/>
    <w:rsid w:val="001515F5"/>
    <w:rsid w:val="0015189B"/>
    <w:rsid w:val="001520B0"/>
    <w:rsid w:val="001520DB"/>
    <w:rsid w:val="001522B8"/>
    <w:rsid w:val="0015264C"/>
    <w:rsid w:val="00152B87"/>
    <w:rsid w:val="00152E1D"/>
    <w:rsid w:val="00152E5C"/>
    <w:rsid w:val="00153429"/>
    <w:rsid w:val="00153487"/>
    <w:rsid w:val="0015412F"/>
    <w:rsid w:val="001543F4"/>
    <w:rsid w:val="0015446A"/>
    <w:rsid w:val="0015473C"/>
    <w:rsid w:val="0015487C"/>
    <w:rsid w:val="001548A8"/>
    <w:rsid w:val="00154D34"/>
    <w:rsid w:val="00155144"/>
    <w:rsid w:val="001552F0"/>
    <w:rsid w:val="00156027"/>
    <w:rsid w:val="00156672"/>
    <w:rsid w:val="00156701"/>
    <w:rsid w:val="00156E20"/>
    <w:rsid w:val="0015712E"/>
    <w:rsid w:val="00157280"/>
    <w:rsid w:val="00157843"/>
    <w:rsid w:val="00157D2B"/>
    <w:rsid w:val="0016010B"/>
    <w:rsid w:val="00160358"/>
    <w:rsid w:val="00160378"/>
    <w:rsid w:val="0016145F"/>
    <w:rsid w:val="00161E2F"/>
    <w:rsid w:val="00161F2D"/>
    <w:rsid w:val="001620D4"/>
    <w:rsid w:val="00162275"/>
    <w:rsid w:val="00162480"/>
    <w:rsid w:val="001625F0"/>
    <w:rsid w:val="001626D7"/>
    <w:rsid w:val="00162720"/>
    <w:rsid w:val="00162B3D"/>
    <w:rsid w:val="00162C3A"/>
    <w:rsid w:val="00163646"/>
    <w:rsid w:val="00163B7E"/>
    <w:rsid w:val="00163E44"/>
    <w:rsid w:val="00163F63"/>
    <w:rsid w:val="00164248"/>
    <w:rsid w:val="001643B6"/>
    <w:rsid w:val="001643E1"/>
    <w:rsid w:val="0016489E"/>
    <w:rsid w:val="001649F9"/>
    <w:rsid w:val="00164B74"/>
    <w:rsid w:val="00164C71"/>
    <w:rsid w:val="0016525C"/>
    <w:rsid w:val="001655CA"/>
    <w:rsid w:val="00165705"/>
    <w:rsid w:val="00165A37"/>
    <w:rsid w:val="00165FF0"/>
    <w:rsid w:val="00166008"/>
    <w:rsid w:val="0016652D"/>
    <w:rsid w:val="001666EA"/>
    <w:rsid w:val="0016693E"/>
    <w:rsid w:val="00166AAE"/>
    <w:rsid w:val="00166B10"/>
    <w:rsid w:val="001675C4"/>
    <w:rsid w:val="0016764F"/>
    <w:rsid w:val="001679ED"/>
    <w:rsid w:val="00167B68"/>
    <w:rsid w:val="00170716"/>
    <w:rsid w:val="0017075C"/>
    <w:rsid w:val="00170866"/>
    <w:rsid w:val="00170B3F"/>
    <w:rsid w:val="00170BE8"/>
    <w:rsid w:val="00170CB5"/>
    <w:rsid w:val="00171601"/>
    <w:rsid w:val="00171AC2"/>
    <w:rsid w:val="00171CB3"/>
    <w:rsid w:val="00172171"/>
    <w:rsid w:val="001721E5"/>
    <w:rsid w:val="00172764"/>
    <w:rsid w:val="00172AC9"/>
    <w:rsid w:val="00172C03"/>
    <w:rsid w:val="00172E73"/>
    <w:rsid w:val="00172EAE"/>
    <w:rsid w:val="00173645"/>
    <w:rsid w:val="001737E1"/>
    <w:rsid w:val="001739D8"/>
    <w:rsid w:val="00173E18"/>
    <w:rsid w:val="00173E72"/>
    <w:rsid w:val="00173F53"/>
    <w:rsid w:val="00174156"/>
    <w:rsid w:val="00174183"/>
    <w:rsid w:val="00174C0E"/>
    <w:rsid w:val="00174CA0"/>
    <w:rsid w:val="00174CA5"/>
    <w:rsid w:val="00175171"/>
    <w:rsid w:val="001755BA"/>
    <w:rsid w:val="001755D9"/>
    <w:rsid w:val="00175D47"/>
    <w:rsid w:val="00175FEB"/>
    <w:rsid w:val="00176192"/>
    <w:rsid w:val="0017636D"/>
    <w:rsid w:val="0017667F"/>
    <w:rsid w:val="001766D0"/>
    <w:rsid w:val="001768C7"/>
    <w:rsid w:val="00176C65"/>
    <w:rsid w:val="00176D1F"/>
    <w:rsid w:val="00176E11"/>
    <w:rsid w:val="00177A1C"/>
    <w:rsid w:val="00177FD8"/>
    <w:rsid w:val="0018081B"/>
    <w:rsid w:val="00180A15"/>
    <w:rsid w:val="00180A65"/>
    <w:rsid w:val="00180B1B"/>
    <w:rsid w:val="001810F4"/>
    <w:rsid w:val="00181128"/>
    <w:rsid w:val="001813AF"/>
    <w:rsid w:val="0018167D"/>
    <w:rsid w:val="00181787"/>
    <w:rsid w:val="0018179E"/>
    <w:rsid w:val="00181858"/>
    <w:rsid w:val="0018185A"/>
    <w:rsid w:val="00181A01"/>
    <w:rsid w:val="001820F3"/>
    <w:rsid w:val="0018245B"/>
    <w:rsid w:val="001825DF"/>
    <w:rsid w:val="00182ACD"/>
    <w:rsid w:val="00182B46"/>
    <w:rsid w:val="001833EE"/>
    <w:rsid w:val="0018351A"/>
    <w:rsid w:val="001836BE"/>
    <w:rsid w:val="001839C3"/>
    <w:rsid w:val="00183B80"/>
    <w:rsid w:val="00183CF6"/>
    <w:rsid w:val="00183D4B"/>
    <w:rsid w:val="00183DB2"/>
    <w:rsid w:val="00183E06"/>
    <w:rsid w:val="00183E9C"/>
    <w:rsid w:val="0018411E"/>
    <w:rsid w:val="001841EA"/>
    <w:rsid w:val="001841F1"/>
    <w:rsid w:val="0018424E"/>
    <w:rsid w:val="001842C9"/>
    <w:rsid w:val="0018498E"/>
    <w:rsid w:val="00184F37"/>
    <w:rsid w:val="00184F9A"/>
    <w:rsid w:val="00184F9B"/>
    <w:rsid w:val="0018538E"/>
    <w:rsid w:val="0018571A"/>
    <w:rsid w:val="001858C6"/>
    <w:rsid w:val="00185983"/>
    <w:rsid w:val="0018598D"/>
    <w:rsid w:val="001859B6"/>
    <w:rsid w:val="00185FA2"/>
    <w:rsid w:val="001866C0"/>
    <w:rsid w:val="00186F34"/>
    <w:rsid w:val="001873CC"/>
    <w:rsid w:val="00187953"/>
    <w:rsid w:val="00187AAF"/>
    <w:rsid w:val="00187DED"/>
    <w:rsid w:val="00187FFC"/>
    <w:rsid w:val="001904BE"/>
    <w:rsid w:val="00191163"/>
    <w:rsid w:val="001912E1"/>
    <w:rsid w:val="001914DA"/>
    <w:rsid w:val="00191717"/>
    <w:rsid w:val="00191D2F"/>
    <w:rsid w:val="00191DAF"/>
    <w:rsid w:val="00191F45"/>
    <w:rsid w:val="001926BB"/>
    <w:rsid w:val="00192B41"/>
    <w:rsid w:val="00192D28"/>
    <w:rsid w:val="00192E05"/>
    <w:rsid w:val="0019313D"/>
    <w:rsid w:val="001932E1"/>
    <w:rsid w:val="001934F2"/>
    <w:rsid w:val="00193503"/>
    <w:rsid w:val="001936D9"/>
    <w:rsid w:val="0019372E"/>
    <w:rsid w:val="00193735"/>
    <w:rsid w:val="001939CA"/>
    <w:rsid w:val="00193B82"/>
    <w:rsid w:val="00193F0E"/>
    <w:rsid w:val="001943EE"/>
    <w:rsid w:val="001946E0"/>
    <w:rsid w:val="00194A88"/>
    <w:rsid w:val="0019510C"/>
    <w:rsid w:val="00195660"/>
    <w:rsid w:val="00195B8A"/>
    <w:rsid w:val="0019600C"/>
    <w:rsid w:val="00196269"/>
    <w:rsid w:val="00196331"/>
    <w:rsid w:val="001965EE"/>
    <w:rsid w:val="001968FD"/>
    <w:rsid w:val="00196CE3"/>
    <w:rsid w:val="00196CF1"/>
    <w:rsid w:val="00196E48"/>
    <w:rsid w:val="0019758B"/>
    <w:rsid w:val="001979CB"/>
    <w:rsid w:val="00197A1A"/>
    <w:rsid w:val="00197B41"/>
    <w:rsid w:val="00197BDC"/>
    <w:rsid w:val="00197FD1"/>
    <w:rsid w:val="001A028E"/>
    <w:rsid w:val="001A0334"/>
    <w:rsid w:val="001A03EA"/>
    <w:rsid w:val="001A0505"/>
    <w:rsid w:val="001A062B"/>
    <w:rsid w:val="001A06EC"/>
    <w:rsid w:val="001A0FDB"/>
    <w:rsid w:val="001A11DA"/>
    <w:rsid w:val="001A1512"/>
    <w:rsid w:val="001A163A"/>
    <w:rsid w:val="001A168B"/>
    <w:rsid w:val="001A17A1"/>
    <w:rsid w:val="001A183D"/>
    <w:rsid w:val="001A1914"/>
    <w:rsid w:val="001A1D77"/>
    <w:rsid w:val="001A1F12"/>
    <w:rsid w:val="001A2081"/>
    <w:rsid w:val="001A2264"/>
    <w:rsid w:val="001A2472"/>
    <w:rsid w:val="001A249A"/>
    <w:rsid w:val="001A2800"/>
    <w:rsid w:val="001A2A96"/>
    <w:rsid w:val="001A2E6F"/>
    <w:rsid w:val="001A2F88"/>
    <w:rsid w:val="001A3041"/>
    <w:rsid w:val="001A3502"/>
    <w:rsid w:val="001A3627"/>
    <w:rsid w:val="001A38D0"/>
    <w:rsid w:val="001A39BF"/>
    <w:rsid w:val="001A3AE7"/>
    <w:rsid w:val="001A432A"/>
    <w:rsid w:val="001A48B3"/>
    <w:rsid w:val="001A4EB9"/>
    <w:rsid w:val="001A541C"/>
    <w:rsid w:val="001A54EA"/>
    <w:rsid w:val="001A54F5"/>
    <w:rsid w:val="001A5BDF"/>
    <w:rsid w:val="001A615E"/>
    <w:rsid w:val="001A6864"/>
    <w:rsid w:val="001A6985"/>
    <w:rsid w:val="001A6AF3"/>
    <w:rsid w:val="001A6CBC"/>
    <w:rsid w:val="001A6F89"/>
    <w:rsid w:val="001A7670"/>
    <w:rsid w:val="001B012D"/>
    <w:rsid w:val="001B05E9"/>
    <w:rsid w:val="001B0CAF"/>
    <w:rsid w:val="001B0D20"/>
    <w:rsid w:val="001B103A"/>
    <w:rsid w:val="001B20A5"/>
    <w:rsid w:val="001B2D8F"/>
    <w:rsid w:val="001B3065"/>
    <w:rsid w:val="001B30A0"/>
    <w:rsid w:val="001B30DD"/>
    <w:rsid w:val="001B3186"/>
    <w:rsid w:val="001B33C0"/>
    <w:rsid w:val="001B36DB"/>
    <w:rsid w:val="001B3C1E"/>
    <w:rsid w:val="001B3D15"/>
    <w:rsid w:val="001B3E74"/>
    <w:rsid w:val="001B41E0"/>
    <w:rsid w:val="001B49EF"/>
    <w:rsid w:val="001B4A46"/>
    <w:rsid w:val="001B4D8B"/>
    <w:rsid w:val="001B5E34"/>
    <w:rsid w:val="001B60B5"/>
    <w:rsid w:val="001B6621"/>
    <w:rsid w:val="001B744C"/>
    <w:rsid w:val="001B7ABE"/>
    <w:rsid w:val="001B7B3C"/>
    <w:rsid w:val="001B7F07"/>
    <w:rsid w:val="001C0196"/>
    <w:rsid w:val="001C0398"/>
    <w:rsid w:val="001C0407"/>
    <w:rsid w:val="001C0424"/>
    <w:rsid w:val="001C04E3"/>
    <w:rsid w:val="001C0541"/>
    <w:rsid w:val="001C09A1"/>
    <w:rsid w:val="001C133C"/>
    <w:rsid w:val="001C146B"/>
    <w:rsid w:val="001C153A"/>
    <w:rsid w:val="001C1583"/>
    <w:rsid w:val="001C1D63"/>
    <w:rsid w:val="001C1E1E"/>
    <w:rsid w:val="001C1F95"/>
    <w:rsid w:val="001C231F"/>
    <w:rsid w:val="001C2997"/>
    <w:rsid w:val="001C2C5F"/>
    <w:rsid w:val="001C35C4"/>
    <w:rsid w:val="001C35E6"/>
    <w:rsid w:val="001C371B"/>
    <w:rsid w:val="001C3A7A"/>
    <w:rsid w:val="001C3C4E"/>
    <w:rsid w:val="001C3CD6"/>
    <w:rsid w:val="001C4230"/>
    <w:rsid w:val="001C4DB7"/>
    <w:rsid w:val="001C4DC9"/>
    <w:rsid w:val="001C5089"/>
    <w:rsid w:val="001C55C0"/>
    <w:rsid w:val="001C56CB"/>
    <w:rsid w:val="001C59F4"/>
    <w:rsid w:val="001C5B77"/>
    <w:rsid w:val="001C607E"/>
    <w:rsid w:val="001C63D2"/>
    <w:rsid w:val="001C6ACE"/>
    <w:rsid w:val="001C6C00"/>
    <w:rsid w:val="001C6C9B"/>
    <w:rsid w:val="001C6DF6"/>
    <w:rsid w:val="001C6FF9"/>
    <w:rsid w:val="001C7328"/>
    <w:rsid w:val="001C73CE"/>
    <w:rsid w:val="001C769D"/>
    <w:rsid w:val="001D03A8"/>
    <w:rsid w:val="001D04F0"/>
    <w:rsid w:val="001D089D"/>
    <w:rsid w:val="001D0E26"/>
    <w:rsid w:val="001D0F0E"/>
    <w:rsid w:val="001D0F1B"/>
    <w:rsid w:val="001D10B2"/>
    <w:rsid w:val="001D1337"/>
    <w:rsid w:val="001D1462"/>
    <w:rsid w:val="001D1BE1"/>
    <w:rsid w:val="001D1CFD"/>
    <w:rsid w:val="001D1E9A"/>
    <w:rsid w:val="001D1F78"/>
    <w:rsid w:val="001D211F"/>
    <w:rsid w:val="001D22FF"/>
    <w:rsid w:val="001D237B"/>
    <w:rsid w:val="001D2487"/>
    <w:rsid w:val="001D293E"/>
    <w:rsid w:val="001D2AD2"/>
    <w:rsid w:val="001D2AD9"/>
    <w:rsid w:val="001D2DD0"/>
    <w:rsid w:val="001D3092"/>
    <w:rsid w:val="001D3BBC"/>
    <w:rsid w:val="001D3CA2"/>
    <w:rsid w:val="001D40FB"/>
    <w:rsid w:val="001D46D9"/>
    <w:rsid w:val="001D4CD1"/>
    <w:rsid w:val="001D4F14"/>
    <w:rsid w:val="001D513A"/>
    <w:rsid w:val="001D51FB"/>
    <w:rsid w:val="001D52A8"/>
    <w:rsid w:val="001D55F5"/>
    <w:rsid w:val="001D5DF3"/>
    <w:rsid w:val="001D646C"/>
    <w:rsid w:val="001D66C2"/>
    <w:rsid w:val="001D6A74"/>
    <w:rsid w:val="001D6C94"/>
    <w:rsid w:val="001D6EA7"/>
    <w:rsid w:val="001D74C7"/>
    <w:rsid w:val="001D7507"/>
    <w:rsid w:val="001D7BAF"/>
    <w:rsid w:val="001D7D7E"/>
    <w:rsid w:val="001D7F63"/>
    <w:rsid w:val="001E0277"/>
    <w:rsid w:val="001E0555"/>
    <w:rsid w:val="001E083B"/>
    <w:rsid w:val="001E0E1F"/>
    <w:rsid w:val="001E0E86"/>
    <w:rsid w:val="001E0FFC"/>
    <w:rsid w:val="001E148C"/>
    <w:rsid w:val="001E1750"/>
    <w:rsid w:val="001E1908"/>
    <w:rsid w:val="001E1E09"/>
    <w:rsid w:val="001E1E45"/>
    <w:rsid w:val="001E1F41"/>
    <w:rsid w:val="001E1F93"/>
    <w:rsid w:val="001E24CF"/>
    <w:rsid w:val="001E25CF"/>
    <w:rsid w:val="001E297A"/>
    <w:rsid w:val="001E2C63"/>
    <w:rsid w:val="001E3097"/>
    <w:rsid w:val="001E3671"/>
    <w:rsid w:val="001E3756"/>
    <w:rsid w:val="001E37C0"/>
    <w:rsid w:val="001E3AB5"/>
    <w:rsid w:val="001E3E6F"/>
    <w:rsid w:val="001E4639"/>
    <w:rsid w:val="001E4B06"/>
    <w:rsid w:val="001E4B96"/>
    <w:rsid w:val="001E4B97"/>
    <w:rsid w:val="001E4EB1"/>
    <w:rsid w:val="001E51B0"/>
    <w:rsid w:val="001E553E"/>
    <w:rsid w:val="001E59A5"/>
    <w:rsid w:val="001E5F98"/>
    <w:rsid w:val="001E61B3"/>
    <w:rsid w:val="001E793E"/>
    <w:rsid w:val="001E7944"/>
    <w:rsid w:val="001E7CFF"/>
    <w:rsid w:val="001F0146"/>
    <w:rsid w:val="001F01F4"/>
    <w:rsid w:val="001F02BD"/>
    <w:rsid w:val="001F06E7"/>
    <w:rsid w:val="001F0B81"/>
    <w:rsid w:val="001F0BE8"/>
    <w:rsid w:val="001F0D82"/>
    <w:rsid w:val="001F0F26"/>
    <w:rsid w:val="001F0F42"/>
    <w:rsid w:val="001F130E"/>
    <w:rsid w:val="001F1597"/>
    <w:rsid w:val="001F1A24"/>
    <w:rsid w:val="001F1C2E"/>
    <w:rsid w:val="001F1EBC"/>
    <w:rsid w:val="001F2232"/>
    <w:rsid w:val="001F251C"/>
    <w:rsid w:val="001F26AA"/>
    <w:rsid w:val="001F26EB"/>
    <w:rsid w:val="001F2A50"/>
    <w:rsid w:val="001F2A89"/>
    <w:rsid w:val="001F2AA8"/>
    <w:rsid w:val="001F2B72"/>
    <w:rsid w:val="001F327F"/>
    <w:rsid w:val="001F34EE"/>
    <w:rsid w:val="001F39F5"/>
    <w:rsid w:val="001F3FDE"/>
    <w:rsid w:val="001F41B6"/>
    <w:rsid w:val="001F4560"/>
    <w:rsid w:val="001F4C45"/>
    <w:rsid w:val="001F53D8"/>
    <w:rsid w:val="001F5755"/>
    <w:rsid w:val="001F5A1A"/>
    <w:rsid w:val="001F5C34"/>
    <w:rsid w:val="001F5E0B"/>
    <w:rsid w:val="001F626B"/>
    <w:rsid w:val="001F64BE"/>
    <w:rsid w:val="001F6576"/>
    <w:rsid w:val="001F666E"/>
    <w:rsid w:val="001F66A1"/>
    <w:rsid w:val="001F6D7B"/>
    <w:rsid w:val="001F6E69"/>
    <w:rsid w:val="001F6F32"/>
    <w:rsid w:val="001F7070"/>
    <w:rsid w:val="001F74F6"/>
    <w:rsid w:val="001F776B"/>
    <w:rsid w:val="001F77A3"/>
    <w:rsid w:val="001F7807"/>
    <w:rsid w:val="001F7818"/>
    <w:rsid w:val="001F788C"/>
    <w:rsid w:val="001F7992"/>
    <w:rsid w:val="001F7EEC"/>
    <w:rsid w:val="00200042"/>
    <w:rsid w:val="002000F0"/>
    <w:rsid w:val="002003F5"/>
    <w:rsid w:val="002005C4"/>
    <w:rsid w:val="002007C8"/>
    <w:rsid w:val="00200A20"/>
    <w:rsid w:val="00200A6B"/>
    <w:rsid w:val="00200AD3"/>
    <w:rsid w:val="00200C32"/>
    <w:rsid w:val="00200D11"/>
    <w:rsid w:val="00200DB5"/>
    <w:rsid w:val="00200EF2"/>
    <w:rsid w:val="0020116C"/>
    <w:rsid w:val="002016B9"/>
    <w:rsid w:val="0020178E"/>
    <w:rsid w:val="00201825"/>
    <w:rsid w:val="00201940"/>
    <w:rsid w:val="00201CB2"/>
    <w:rsid w:val="00202266"/>
    <w:rsid w:val="002028A7"/>
    <w:rsid w:val="00202E49"/>
    <w:rsid w:val="002032A3"/>
    <w:rsid w:val="00203455"/>
    <w:rsid w:val="00203F16"/>
    <w:rsid w:val="00204179"/>
    <w:rsid w:val="002046F7"/>
    <w:rsid w:val="0020478D"/>
    <w:rsid w:val="00204A66"/>
    <w:rsid w:val="00204DB8"/>
    <w:rsid w:val="002054D0"/>
    <w:rsid w:val="002058A3"/>
    <w:rsid w:val="002058C9"/>
    <w:rsid w:val="00205B42"/>
    <w:rsid w:val="00205B8A"/>
    <w:rsid w:val="00205DF0"/>
    <w:rsid w:val="00205F94"/>
    <w:rsid w:val="002062EB"/>
    <w:rsid w:val="00206353"/>
    <w:rsid w:val="002066F1"/>
    <w:rsid w:val="00206936"/>
    <w:rsid w:val="00206D3F"/>
    <w:rsid w:val="00206EE0"/>
    <w:rsid w:val="00206EF1"/>
    <w:rsid w:val="00206EF4"/>
    <w:rsid w:val="00206EFD"/>
    <w:rsid w:val="00206F06"/>
    <w:rsid w:val="0020730D"/>
    <w:rsid w:val="0020748E"/>
    <w:rsid w:val="00207503"/>
    <w:rsid w:val="0020756A"/>
    <w:rsid w:val="002077B8"/>
    <w:rsid w:val="00207948"/>
    <w:rsid w:val="00207AC1"/>
    <w:rsid w:val="00207EA9"/>
    <w:rsid w:val="00210624"/>
    <w:rsid w:val="00210D95"/>
    <w:rsid w:val="00211037"/>
    <w:rsid w:val="002114E3"/>
    <w:rsid w:val="0021153C"/>
    <w:rsid w:val="00211872"/>
    <w:rsid w:val="00211E10"/>
    <w:rsid w:val="002122A8"/>
    <w:rsid w:val="00212770"/>
    <w:rsid w:val="00213257"/>
    <w:rsid w:val="00213355"/>
    <w:rsid w:val="002136B3"/>
    <w:rsid w:val="00213DFA"/>
    <w:rsid w:val="0021418E"/>
    <w:rsid w:val="00214590"/>
    <w:rsid w:val="0021493D"/>
    <w:rsid w:val="00214977"/>
    <w:rsid w:val="00214DF5"/>
    <w:rsid w:val="002157F4"/>
    <w:rsid w:val="00215A29"/>
    <w:rsid w:val="0021632A"/>
    <w:rsid w:val="00216957"/>
    <w:rsid w:val="00216E8A"/>
    <w:rsid w:val="002171A2"/>
    <w:rsid w:val="00217514"/>
    <w:rsid w:val="00217731"/>
    <w:rsid w:val="002178F9"/>
    <w:rsid w:val="00217AE6"/>
    <w:rsid w:val="00217DB6"/>
    <w:rsid w:val="00217DC6"/>
    <w:rsid w:val="00217EE7"/>
    <w:rsid w:val="00220672"/>
    <w:rsid w:val="00220D38"/>
    <w:rsid w:val="00220DE8"/>
    <w:rsid w:val="00221777"/>
    <w:rsid w:val="00221998"/>
    <w:rsid w:val="00221E1A"/>
    <w:rsid w:val="00222042"/>
    <w:rsid w:val="00222675"/>
    <w:rsid w:val="00222729"/>
    <w:rsid w:val="00222894"/>
    <w:rsid w:val="002228E3"/>
    <w:rsid w:val="00222A79"/>
    <w:rsid w:val="00222B4D"/>
    <w:rsid w:val="00222D40"/>
    <w:rsid w:val="002233FC"/>
    <w:rsid w:val="00223B78"/>
    <w:rsid w:val="00224261"/>
    <w:rsid w:val="00224B16"/>
    <w:rsid w:val="00224D61"/>
    <w:rsid w:val="00224EDE"/>
    <w:rsid w:val="00224EDF"/>
    <w:rsid w:val="0022563B"/>
    <w:rsid w:val="00225E80"/>
    <w:rsid w:val="002261EB"/>
    <w:rsid w:val="002264A0"/>
    <w:rsid w:val="002265BD"/>
    <w:rsid w:val="00226ABF"/>
    <w:rsid w:val="002270CC"/>
    <w:rsid w:val="0022713D"/>
    <w:rsid w:val="0022734D"/>
    <w:rsid w:val="002273BD"/>
    <w:rsid w:val="00227421"/>
    <w:rsid w:val="00227894"/>
    <w:rsid w:val="0022791F"/>
    <w:rsid w:val="002304B3"/>
    <w:rsid w:val="0023051C"/>
    <w:rsid w:val="00230982"/>
    <w:rsid w:val="00230A71"/>
    <w:rsid w:val="00230D81"/>
    <w:rsid w:val="00230F37"/>
    <w:rsid w:val="002310DF"/>
    <w:rsid w:val="0023134D"/>
    <w:rsid w:val="0023152D"/>
    <w:rsid w:val="00231B13"/>
    <w:rsid w:val="00231E53"/>
    <w:rsid w:val="00231FFB"/>
    <w:rsid w:val="00232B5A"/>
    <w:rsid w:val="00232E02"/>
    <w:rsid w:val="00232FD6"/>
    <w:rsid w:val="00232FE3"/>
    <w:rsid w:val="00233679"/>
    <w:rsid w:val="00233A69"/>
    <w:rsid w:val="00233C9D"/>
    <w:rsid w:val="00233EF5"/>
    <w:rsid w:val="002342B8"/>
    <w:rsid w:val="002346F0"/>
    <w:rsid w:val="002346F2"/>
    <w:rsid w:val="00234830"/>
    <w:rsid w:val="00234891"/>
    <w:rsid w:val="00234956"/>
    <w:rsid w:val="00234F0A"/>
    <w:rsid w:val="00234F8C"/>
    <w:rsid w:val="00234FF7"/>
    <w:rsid w:val="002353DB"/>
    <w:rsid w:val="002357EE"/>
    <w:rsid w:val="00235A28"/>
    <w:rsid w:val="002362B4"/>
    <w:rsid w:val="002368C7"/>
    <w:rsid w:val="00236A60"/>
    <w:rsid w:val="00236A87"/>
    <w:rsid w:val="00236C00"/>
    <w:rsid w:val="00236EF5"/>
    <w:rsid w:val="0023726F"/>
    <w:rsid w:val="002374D8"/>
    <w:rsid w:val="0023799D"/>
    <w:rsid w:val="00237A8B"/>
    <w:rsid w:val="00237E17"/>
    <w:rsid w:val="00237EFB"/>
    <w:rsid w:val="00237F8F"/>
    <w:rsid w:val="00240263"/>
    <w:rsid w:val="0024041A"/>
    <w:rsid w:val="00240FBA"/>
    <w:rsid w:val="00241008"/>
    <w:rsid w:val="002410C8"/>
    <w:rsid w:val="00241B3A"/>
    <w:rsid w:val="00241C47"/>
    <w:rsid w:val="00241C93"/>
    <w:rsid w:val="00241E87"/>
    <w:rsid w:val="0024214A"/>
    <w:rsid w:val="0024225E"/>
    <w:rsid w:val="00242597"/>
    <w:rsid w:val="00242654"/>
    <w:rsid w:val="0024283E"/>
    <w:rsid w:val="00242D6C"/>
    <w:rsid w:val="00242F1D"/>
    <w:rsid w:val="0024334A"/>
    <w:rsid w:val="00243C08"/>
    <w:rsid w:val="002441F2"/>
    <w:rsid w:val="00244330"/>
    <w:rsid w:val="0024438F"/>
    <w:rsid w:val="002444F8"/>
    <w:rsid w:val="002447C2"/>
    <w:rsid w:val="002454F6"/>
    <w:rsid w:val="00245772"/>
    <w:rsid w:val="002458D0"/>
    <w:rsid w:val="00245D3F"/>
    <w:rsid w:val="00245EC0"/>
    <w:rsid w:val="00245EC1"/>
    <w:rsid w:val="002462B7"/>
    <w:rsid w:val="0024640F"/>
    <w:rsid w:val="00246437"/>
    <w:rsid w:val="00246BEF"/>
    <w:rsid w:val="00246D11"/>
    <w:rsid w:val="00247047"/>
    <w:rsid w:val="002471FB"/>
    <w:rsid w:val="002478B8"/>
    <w:rsid w:val="00247FF0"/>
    <w:rsid w:val="0025067E"/>
    <w:rsid w:val="00250825"/>
    <w:rsid w:val="00250C2E"/>
    <w:rsid w:val="00250F43"/>
    <w:rsid w:val="00250F4A"/>
    <w:rsid w:val="00250F77"/>
    <w:rsid w:val="00251018"/>
    <w:rsid w:val="00251349"/>
    <w:rsid w:val="00251924"/>
    <w:rsid w:val="002519EE"/>
    <w:rsid w:val="00252380"/>
    <w:rsid w:val="0025262A"/>
    <w:rsid w:val="0025271A"/>
    <w:rsid w:val="00253532"/>
    <w:rsid w:val="002535B9"/>
    <w:rsid w:val="00253688"/>
    <w:rsid w:val="002536F7"/>
    <w:rsid w:val="0025380A"/>
    <w:rsid w:val="0025387C"/>
    <w:rsid w:val="002539D3"/>
    <w:rsid w:val="00253C6A"/>
    <w:rsid w:val="00253C73"/>
    <w:rsid w:val="00253D31"/>
    <w:rsid w:val="002540D3"/>
    <w:rsid w:val="00254A07"/>
    <w:rsid w:val="00254B2A"/>
    <w:rsid w:val="00254CFB"/>
    <w:rsid w:val="00254D0F"/>
    <w:rsid w:val="00254E01"/>
    <w:rsid w:val="00254FA5"/>
    <w:rsid w:val="002550AB"/>
    <w:rsid w:val="002552A0"/>
    <w:rsid w:val="00255614"/>
    <w:rsid w:val="002556DB"/>
    <w:rsid w:val="00255C0B"/>
    <w:rsid w:val="002562C4"/>
    <w:rsid w:val="00256555"/>
    <w:rsid w:val="00256589"/>
    <w:rsid w:val="00256B5E"/>
    <w:rsid w:val="00256C09"/>
    <w:rsid w:val="00256C1A"/>
    <w:rsid w:val="00256D4F"/>
    <w:rsid w:val="002572FF"/>
    <w:rsid w:val="00257538"/>
    <w:rsid w:val="002576CF"/>
    <w:rsid w:val="0025775E"/>
    <w:rsid w:val="00257789"/>
    <w:rsid w:val="002579A6"/>
    <w:rsid w:val="00257C66"/>
    <w:rsid w:val="00257DD8"/>
    <w:rsid w:val="00257EDE"/>
    <w:rsid w:val="00257FF0"/>
    <w:rsid w:val="00260476"/>
    <w:rsid w:val="00260674"/>
    <w:rsid w:val="00260A4E"/>
    <w:rsid w:val="00260D8A"/>
    <w:rsid w:val="00260ECB"/>
    <w:rsid w:val="00260EE8"/>
    <w:rsid w:val="00260F28"/>
    <w:rsid w:val="00260FEC"/>
    <w:rsid w:val="002612BB"/>
    <w:rsid w:val="0026131D"/>
    <w:rsid w:val="002614C9"/>
    <w:rsid w:val="0026196D"/>
    <w:rsid w:val="00262031"/>
    <w:rsid w:val="0026212B"/>
    <w:rsid w:val="00262194"/>
    <w:rsid w:val="0026234B"/>
    <w:rsid w:val="0026262F"/>
    <w:rsid w:val="00262932"/>
    <w:rsid w:val="00262B75"/>
    <w:rsid w:val="00262D56"/>
    <w:rsid w:val="00262F5E"/>
    <w:rsid w:val="0026320A"/>
    <w:rsid w:val="002633A3"/>
    <w:rsid w:val="002634C3"/>
    <w:rsid w:val="00263542"/>
    <w:rsid w:val="00263A0A"/>
    <w:rsid w:val="00263AEA"/>
    <w:rsid w:val="002640B0"/>
    <w:rsid w:val="0026433B"/>
    <w:rsid w:val="0026439E"/>
    <w:rsid w:val="002643C0"/>
    <w:rsid w:val="00264464"/>
    <w:rsid w:val="00264494"/>
    <w:rsid w:val="00264643"/>
    <w:rsid w:val="0026475F"/>
    <w:rsid w:val="00264981"/>
    <w:rsid w:val="002649B0"/>
    <w:rsid w:val="002655E2"/>
    <w:rsid w:val="00265A02"/>
    <w:rsid w:val="00266738"/>
    <w:rsid w:val="00266A43"/>
    <w:rsid w:val="00266B1B"/>
    <w:rsid w:val="00266D0C"/>
    <w:rsid w:val="00266F05"/>
    <w:rsid w:val="00267031"/>
    <w:rsid w:val="002670AA"/>
    <w:rsid w:val="00267277"/>
    <w:rsid w:val="002674BB"/>
    <w:rsid w:val="00267597"/>
    <w:rsid w:val="00267799"/>
    <w:rsid w:val="00267D6D"/>
    <w:rsid w:val="00267D8E"/>
    <w:rsid w:val="00267EB7"/>
    <w:rsid w:val="00270014"/>
    <w:rsid w:val="002700D7"/>
    <w:rsid w:val="00270517"/>
    <w:rsid w:val="002705D0"/>
    <w:rsid w:val="00270A3E"/>
    <w:rsid w:val="00270BB8"/>
    <w:rsid w:val="00270DF3"/>
    <w:rsid w:val="00270F75"/>
    <w:rsid w:val="002712C1"/>
    <w:rsid w:val="00271A67"/>
    <w:rsid w:val="00271DBD"/>
    <w:rsid w:val="00271F24"/>
    <w:rsid w:val="00272144"/>
    <w:rsid w:val="00272485"/>
    <w:rsid w:val="00272530"/>
    <w:rsid w:val="002725EA"/>
    <w:rsid w:val="0027288B"/>
    <w:rsid w:val="0027310F"/>
    <w:rsid w:val="00273B44"/>
    <w:rsid w:val="00273BF4"/>
    <w:rsid w:val="00273BFA"/>
    <w:rsid w:val="00273F94"/>
    <w:rsid w:val="00274279"/>
    <w:rsid w:val="00274912"/>
    <w:rsid w:val="0027534B"/>
    <w:rsid w:val="0027544F"/>
    <w:rsid w:val="0027554E"/>
    <w:rsid w:val="002759AD"/>
    <w:rsid w:val="00275D9B"/>
    <w:rsid w:val="00275EDD"/>
    <w:rsid w:val="00275F91"/>
    <w:rsid w:val="00276037"/>
    <w:rsid w:val="002760B7"/>
    <w:rsid w:val="00276AF4"/>
    <w:rsid w:val="00276B86"/>
    <w:rsid w:val="002771DD"/>
    <w:rsid w:val="00277999"/>
    <w:rsid w:val="002779D4"/>
    <w:rsid w:val="00277F45"/>
    <w:rsid w:val="002803D3"/>
    <w:rsid w:val="00280A1B"/>
    <w:rsid w:val="00281063"/>
    <w:rsid w:val="00281084"/>
    <w:rsid w:val="002810D3"/>
    <w:rsid w:val="002812AC"/>
    <w:rsid w:val="00281453"/>
    <w:rsid w:val="00281517"/>
    <w:rsid w:val="0028157A"/>
    <w:rsid w:val="002819B9"/>
    <w:rsid w:val="00281C09"/>
    <w:rsid w:val="00282060"/>
    <w:rsid w:val="002820DB"/>
    <w:rsid w:val="00282CC2"/>
    <w:rsid w:val="00282E37"/>
    <w:rsid w:val="002830EF"/>
    <w:rsid w:val="00283170"/>
    <w:rsid w:val="0028336E"/>
    <w:rsid w:val="00283BE5"/>
    <w:rsid w:val="002847AE"/>
    <w:rsid w:val="002851B8"/>
    <w:rsid w:val="00285B01"/>
    <w:rsid w:val="00285C6A"/>
    <w:rsid w:val="00286087"/>
    <w:rsid w:val="0028623A"/>
    <w:rsid w:val="00286401"/>
    <w:rsid w:val="002864B2"/>
    <w:rsid w:val="00286584"/>
    <w:rsid w:val="002866A4"/>
    <w:rsid w:val="00286A68"/>
    <w:rsid w:val="00286AC7"/>
    <w:rsid w:val="00286D45"/>
    <w:rsid w:val="00287025"/>
    <w:rsid w:val="002870F2"/>
    <w:rsid w:val="00287473"/>
    <w:rsid w:val="00287499"/>
    <w:rsid w:val="00287650"/>
    <w:rsid w:val="00287670"/>
    <w:rsid w:val="00287963"/>
    <w:rsid w:val="00287A66"/>
    <w:rsid w:val="00287A95"/>
    <w:rsid w:val="00287D98"/>
    <w:rsid w:val="0029008E"/>
    <w:rsid w:val="00290154"/>
    <w:rsid w:val="00290589"/>
    <w:rsid w:val="00290B5C"/>
    <w:rsid w:val="00291594"/>
    <w:rsid w:val="0029197B"/>
    <w:rsid w:val="00291C12"/>
    <w:rsid w:val="00291FAF"/>
    <w:rsid w:val="002925E5"/>
    <w:rsid w:val="002927EE"/>
    <w:rsid w:val="0029280B"/>
    <w:rsid w:val="00292A32"/>
    <w:rsid w:val="00292E04"/>
    <w:rsid w:val="00293045"/>
    <w:rsid w:val="002930B3"/>
    <w:rsid w:val="0029356B"/>
    <w:rsid w:val="002936E7"/>
    <w:rsid w:val="002937BC"/>
    <w:rsid w:val="002939B0"/>
    <w:rsid w:val="002940A5"/>
    <w:rsid w:val="002947E2"/>
    <w:rsid w:val="00294ABD"/>
    <w:rsid w:val="00294AFF"/>
    <w:rsid w:val="00294C01"/>
    <w:rsid w:val="00294D8D"/>
    <w:rsid w:val="00294F88"/>
    <w:rsid w:val="00294FCC"/>
    <w:rsid w:val="00295023"/>
    <w:rsid w:val="00295516"/>
    <w:rsid w:val="00295BEA"/>
    <w:rsid w:val="00295F59"/>
    <w:rsid w:val="00296206"/>
    <w:rsid w:val="002963D6"/>
    <w:rsid w:val="00296AE2"/>
    <w:rsid w:val="00296D1F"/>
    <w:rsid w:val="00296EB9"/>
    <w:rsid w:val="00297B85"/>
    <w:rsid w:val="00297B9D"/>
    <w:rsid w:val="00297BBF"/>
    <w:rsid w:val="00297CB7"/>
    <w:rsid w:val="00297F46"/>
    <w:rsid w:val="002A0186"/>
    <w:rsid w:val="002A06A0"/>
    <w:rsid w:val="002A0AAE"/>
    <w:rsid w:val="002A0BE2"/>
    <w:rsid w:val="002A0C41"/>
    <w:rsid w:val="002A10A1"/>
    <w:rsid w:val="002A125F"/>
    <w:rsid w:val="002A1BA2"/>
    <w:rsid w:val="002A28A4"/>
    <w:rsid w:val="002A2A0B"/>
    <w:rsid w:val="002A2B53"/>
    <w:rsid w:val="002A2D71"/>
    <w:rsid w:val="002A2F35"/>
    <w:rsid w:val="002A3161"/>
    <w:rsid w:val="002A31B4"/>
    <w:rsid w:val="002A33AB"/>
    <w:rsid w:val="002A3410"/>
    <w:rsid w:val="002A3878"/>
    <w:rsid w:val="002A39D8"/>
    <w:rsid w:val="002A4186"/>
    <w:rsid w:val="002A44D1"/>
    <w:rsid w:val="002A4631"/>
    <w:rsid w:val="002A4654"/>
    <w:rsid w:val="002A4784"/>
    <w:rsid w:val="002A4828"/>
    <w:rsid w:val="002A4989"/>
    <w:rsid w:val="002A4FBC"/>
    <w:rsid w:val="002A508D"/>
    <w:rsid w:val="002A5AD6"/>
    <w:rsid w:val="002A5BA6"/>
    <w:rsid w:val="002A5C4E"/>
    <w:rsid w:val="002A69FC"/>
    <w:rsid w:val="002A6CF0"/>
    <w:rsid w:val="002A6DA8"/>
    <w:rsid w:val="002A6EA6"/>
    <w:rsid w:val="002A70E8"/>
    <w:rsid w:val="002A73BE"/>
    <w:rsid w:val="002A77EE"/>
    <w:rsid w:val="002A7C3C"/>
    <w:rsid w:val="002B029D"/>
    <w:rsid w:val="002B1082"/>
    <w:rsid w:val="002B108B"/>
    <w:rsid w:val="002B12DE"/>
    <w:rsid w:val="002B1980"/>
    <w:rsid w:val="002B19F2"/>
    <w:rsid w:val="002B1AFE"/>
    <w:rsid w:val="002B2029"/>
    <w:rsid w:val="002B21C6"/>
    <w:rsid w:val="002B2364"/>
    <w:rsid w:val="002B270D"/>
    <w:rsid w:val="002B2871"/>
    <w:rsid w:val="002B2A47"/>
    <w:rsid w:val="002B2E36"/>
    <w:rsid w:val="002B31D0"/>
    <w:rsid w:val="002B3375"/>
    <w:rsid w:val="002B3538"/>
    <w:rsid w:val="002B36EB"/>
    <w:rsid w:val="002B3A00"/>
    <w:rsid w:val="002B4148"/>
    <w:rsid w:val="002B431F"/>
    <w:rsid w:val="002B43E6"/>
    <w:rsid w:val="002B44E7"/>
    <w:rsid w:val="002B44FC"/>
    <w:rsid w:val="002B46B7"/>
    <w:rsid w:val="002B4745"/>
    <w:rsid w:val="002B480D"/>
    <w:rsid w:val="002B4845"/>
    <w:rsid w:val="002B49B8"/>
    <w:rsid w:val="002B4AC3"/>
    <w:rsid w:val="002B4C45"/>
    <w:rsid w:val="002B571B"/>
    <w:rsid w:val="002B580E"/>
    <w:rsid w:val="002B5BD2"/>
    <w:rsid w:val="002B5DED"/>
    <w:rsid w:val="002B6363"/>
    <w:rsid w:val="002B64AE"/>
    <w:rsid w:val="002B6506"/>
    <w:rsid w:val="002B6557"/>
    <w:rsid w:val="002B6F2D"/>
    <w:rsid w:val="002B74AA"/>
    <w:rsid w:val="002B7538"/>
    <w:rsid w:val="002B7585"/>
    <w:rsid w:val="002B7638"/>
    <w:rsid w:val="002B7744"/>
    <w:rsid w:val="002B78CD"/>
    <w:rsid w:val="002B78DC"/>
    <w:rsid w:val="002B7988"/>
    <w:rsid w:val="002B7A89"/>
    <w:rsid w:val="002B7D24"/>
    <w:rsid w:val="002C017F"/>
    <w:rsid w:val="002C02FE"/>
    <w:rsid w:val="002C05AC"/>
    <w:rsid w:val="002C06AB"/>
    <w:rsid w:val="002C0DCD"/>
    <w:rsid w:val="002C0E14"/>
    <w:rsid w:val="002C1242"/>
    <w:rsid w:val="002C1307"/>
    <w:rsid w:val="002C1ACF"/>
    <w:rsid w:val="002C226F"/>
    <w:rsid w:val="002C255D"/>
    <w:rsid w:val="002C2593"/>
    <w:rsid w:val="002C2661"/>
    <w:rsid w:val="002C2C6D"/>
    <w:rsid w:val="002C2F68"/>
    <w:rsid w:val="002C2FA4"/>
    <w:rsid w:val="002C3034"/>
    <w:rsid w:val="002C31A5"/>
    <w:rsid w:val="002C36A9"/>
    <w:rsid w:val="002C3713"/>
    <w:rsid w:val="002C3953"/>
    <w:rsid w:val="002C3C4F"/>
    <w:rsid w:val="002C3C68"/>
    <w:rsid w:val="002C4302"/>
    <w:rsid w:val="002C479B"/>
    <w:rsid w:val="002C48D9"/>
    <w:rsid w:val="002C4D35"/>
    <w:rsid w:val="002C4F70"/>
    <w:rsid w:val="002C5443"/>
    <w:rsid w:val="002C56A0"/>
    <w:rsid w:val="002C56C4"/>
    <w:rsid w:val="002C637F"/>
    <w:rsid w:val="002C6A6A"/>
    <w:rsid w:val="002C7476"/>
    <w:rsid w:val="002C7496"/>
    <w:rsid w:val="002C7A3A"/>
    <w:rsid w:val="002C7A6E"/>
    <w:rsid w:val="002D016D"/>
    <w:rsid w:val="002D03D3"/>
    <w:rsid w:val="002D0606"/>
    <w:rsid w:val="002D081C"/>
    <w:rsid w:val="002D0E8B"/>
    <w:rsid w:val="002D0F61"/>
    <w:rsid w:val="002D12FF"/>
    <w:rsid w:val="002D1794"/>
    <w:rsid w:val="002D1B3B"/>
    <w:rsid w:val="002D1C23"/>
    <w:rsid w:val="002D21A5"/>
    <w:rsid w:val="002D2AC4"/>
    <w:rsid w:val="002D2C2A"/>
    <w:rsid w:val="002D2F0B"/>
    <w:rsid w:val="002D2F3E"/>
    <w:rsid w:val="002D3013"/>
    <w:rsid w:val="002D31A0"/>
    <w:rsid w:val="002D3448"/>
    <w:rsid w:val="002D346D"/>
    <w:rsid w:val="002D3C1B"/>
    <w:rsid w:val="002D3C2C"/>
    <w:rsid w:val="002D3E59"/>
    <w:rsid w:val="002D4389"/>
    <w:rsid w:val="002D4413"/>
    <w:rsid w:val="002D447D"/>
    <w:rsid w:val="002D465B"/>
    <w:rsid w:val="002D4E14"/>
    <w:rsid w:val="002D4F0C"/>
    <w:rsid w:val="002D57DF"/>
    <w:rsid w:val="002D5BEE"/>
    <w:rsid w:val="002D6308"/>
    <w:rsid w:val="002D6A82"/>
    <w:rsid w:val="002D6D60"/>
    <w:rsid w:val="002D7247"/>
    <w:rsid w:val="002D726B"/>
    <w:rsid w:val="002D77C4"/>
    <w:rsid w:val="002D7A53"/>
    <w:rsid w:val="002D7BC4"/>
    <w:rsid w:val="002D7CE5"/>
    <w:rsid w:val="002E0568"/>
    <w:rsid w:val="002E0752"/>
    <w:rsid w:val="002E0B12"/>
    <w:rsid w:val="002E0D75"/>
    <w:rsid w:val="002E0F4D"/>
    <w:rsid w:val="002E1ADE"/>
    <w:rsid w:val="002E1CBA"/>
    <w:rsid w:val="002E23E3"/>
    <w:rsid w:val="002E26F3"/>
    <w:rsid w:val="002E30BF"/>
    <w:rsid w:val="002E34CB"/>
    <w:rsid w:val="002E3A54"/>
    <w:rsid w:val="002E3BD5"/>
    <w:rsid w:val="002E3BDB"/>
    <w:rsid w:val="002E4059"/>
    <w:rsid w:val="002E49AE"/>
    <w:rsid w:val="002E4D5B"/>
    <w:rsid w:val="002E5439"/>
    <w:rsid w:val="002E5474"/>
    <w:rsid w:val="002E5699"/>
    <w:rsid w:val="002E5832"/>
    <w:rsid w:val="002E5CB4"/>
    <w:rsid w:val="002E5F39"/>
    <w:rsid w:val="002E5FFB"/>
    <w:rsid w:val="002E6164"/>
    <w:rsid w:val="002E633F"/>
    <w:rsid w:val="002E64C2"/>
    <w:rsid w:val="002E654F"/>
    <w:rsid w:val="002E69FD"/>
    <w:rsid w:val="002E6A69"/>
    <w:rsid w:val="002E6B86"/>
    <w:rsid w:val="002E6C93"/>
    <w:rsid w:val="002E6F47"/>
    <w:rsid w:val="002E7157"/>
    <w:rsid w:val="002E7205"/>
    <w:rsid w:val="002E72C0"/>
    <w:rsid w:val="002E7CB5"/>
    <w:rsid w:val="002E7D4E"/>
    <w:rsid w:val="002E7E9D"/>
    <w:rsid w:val="002F0257"/>
    <w:rsid w:val="002F087F"/>
    <w:rsid w:val="002F0BD8"/>
    <w:rsid w:val="002F0BF7"/>
    <w:rsid w:val="002F0BF8"/>
    <w:rsid w:val="002F0D60"/>
    <w:rsid w:val="002F0F0E"/>
    <w:rsid w:val="002F104E"/>
    <w:rsid w:val="002F1610"/>
    <w:rsid w:val="002F1634"/>
    <w:rsid w:val="002F1659"/>
    <w:rsid w:val="002F16AD"/>
    <w:rsid w:val="002F1BD9"/>
    <w:rsid w:val="002F213C"/>
    <w:rsid w:val="002F26BE"/>
    <w:rsid w:val="002F28D3"/>
    <w:rsid w:val="002F2B8F"/>
    <w:rsid w:val="002F2E16"/>
    <w:rsid w:val="002F2EAA"/>
    <w:rsid w:val="002F2EB7"/>
    <w:rsid w:val="002F2EED"/>
    <w:rsid w:val="002F3A6D"/>
    <w:rsid w:val="002F3C5B"/>
    <w:rsid w:val="002F3D89"/>
    <w:rsid w:val="002F4003"/>
    <w:rsid w:val="002F4050"/>
    <w:rsid w:val="002F418C"/>
    <w:rsid w:val="002F43F7"/>
    <w:rsid w:val="002F478F"/>
    <w:rsid w:val="002F485F"/>
    <w:rsid w:val="002F4B78"/>
    <w:rsid w:val="002F4D42"/>
    <w:rsid w:val="002F52C1"/>
    <w:rsid w:val="002F5426"/>
    <w:rsid w:val="002F5739"/>
    <w:rsid w:val="002F5E34"/>
    <w:rsid w:val="002F6739"/>
    <w:rsid w:val="002F6DA0"/>
    <w:rsid w:val="002F6EF2"/>
    <w:rsid w:val="002F6FC0"/>
    <w:rsid w:val="002F749C"/>
    <w:rsid w:val="002F7B6D"/>
    <w:rsid w:val="002F7DBF"/>
    <w:rsid w:val="002F7ED3"/>
    <w:rsid w:val="0030019D"/>
    <w:rsid w:val="003001D7"/>
    <w:rsid w:val="003005F7"/>
    <w:rsid w:val="00300675"/>
    <w:rsid w:val="00300A59"/>
    <w:rsid w:val="00300A5B"/>
    <w:rsid w:val="00300A92"/>
    <w:rsid w:val="003011A1"/>
    <w:rsid w:val="00301B0E"/>
    <w:rsid w:val="0030282D"/>
    <w:rsid w:val="00302C88"/>
    <w:rsid w:val="00302FF6"/>
    <w:rsid w:val="0030371C"/>
    <w:rsid w:val="00303813"/>
    <w:rsid w:val="00303FFD"/>
    <w:rsid w:val="00304738"/>
    <w:rsid w:val="00304B30"/>
    <w:rsid w:val="00304B5B"/>
    <w:rsid w:val="00304FCD"/>
    <w:rsid w:val="00306163"/>
    <w:rsid w:val="0030618F"/>
    <w:rsid w:val="003065BA"/>
    <w:rsid w:val="00306B77"/>
    <w:rsid w:val="00306FE5"/>
    <w:rsid w:val="00307243"/>
    <w:rsid w:val="00307459"/>
    <w:rsid w:val="0030757C"/>
    <w:rsid w:val="003076F8"/>
    <w:rsid w:val="003078B5"/>
    <w:rsid w:val="00307A3C"/>
    <w:rsid w:val="00310348"/>
    <w:rsid w:val="0031093B"/>
    <w:rsid w:val="00310E75"/>
    <w:rsid w:val="00310EE6"/>
    <w:rsid w:val="003114D2"/>
    <w:rsid w:val="00311628"/>
    <w:rsid w:val="00311960"/>
    <w:rsid w:val="00311970"/>
    <w:rsid w:val="00311E73"/>
    <w:rsid w:val="0031221D"/>
    <w:rsid w:val="003123F7"/>
    <w:rsid w:val="0031242A"/>
    <w:rsid w:val="0031280D"/>
    <w:rsid w:val="0031317C"/>
    <w:rsid w:val="003139EA"/>
    <w:rsid w:val="00313C8A"/>
    <w:rsid w:val="00313F07"/>
    <w:rsid w:val="003141AC"/>
    <w:rsid w:val="00314618"/>
    <w:rsid w:val="0031476C"/>
    <w:rsid w:val="003149DA"/>
    <w:rsid w:val="00314A01"/>
    <w:rsid w:val="00314B9D"/>
    <w:rsid w:val="00314CB7"/>
    <w:rsid w:val="00314DD8"/>
    <w:rsid w:val="00314DEC"/>
    <w:rsid w:val="00315395"/>
    <w:rsid w:val="003154E8"/>
    <w:rsid w:val="003155A3"/>
    <w:rsid w:val="00315A25"/>
    <w:rsid w:val="00315AC1"/>
    <w:rsid w:val="00315B35"/>
    <w:rsid w:val="00316133"/>
    <w:rsid w:val="00316A7F"/>
    <w:rsid w:val="00317617"/>
    <w:rsid w:val="003177BD"/>
    <w:rsid w:val="00317B24"/>
    <w:rsid w:val="00317B91"/>
    <w:rsid w:val="00317D8E"/>
    <w:rsid w:val="00317E89"/>
    <w:rsid w:val="00317E8F"/>
    <w:rsid w:val="0032017C"/>
    <w:rsid w:val="003205ED"/>
    <w:rsid w:val="00320709"/>
    <w:rsid w:val="00320752"/>
    <w:rsid w:val="003209E8"/>
    <w:rsid w:val="00320B30"/>
    <w:rsid w:val="00320B36"/>
    <w:rsid w:val="00320C13"/>
    <w:rsid w:val="00320ED0"/>
    <w:rsid w:val="003211F4"/>
    <w:rsid w:val="00321444"/>
    <w:rsid w:val="003215F6"/>
    <w:rsid w:val="0032193F"/>
    <w:rsid w:val="00321A7F"/>
    <w:rsid w:val="00321F08"/>
    <w:rsid w:val="00321FD8"/>
    <w:rsid w:val="00322035"/>
    <w:rsid w:val="00322186"/>
    <w:rsid w:val="00322962"/>
    <w:rsid w:val="00322988"/>
    <w:rsid w:val="00323188"/>
    <w:rsid w:val="003231EA"/>
    <w:rsid w:val="00323222"/>
    <w:rsid w:val="003233C7"/>
    <w:rsid w:val="00323565"/>
    <w:rsid w:val="003235FF"/>
    <w:rsid w:val="003237C9"/>
    <w:rsid w:val="00323843"/>
    <w:rsid w:val="00323ADB"/>
    <w:rsid w:val="00323B64"/>
    <w:rsid w:val="00323DC2"/>
    <w:rsid w:val="00323E48"/>
    <w:rsid w:val="00323F6C"/>
    <w:rsid w:val="0032403E"/>
    <w:rsid w:val="003240DB"/>
    <w:rsid w:val="00324111"/>
    <w:rsid w:val="0032411C"/>
    <w:rsid w:val="00324404"/>
    <w:rsid w:val="0032467E"/>
    <w:rsid w:val="00324B45"/>
    <w:rsid w:val="00324CF0"/>
    <w:rsid w:val="00324D73"/>
    <w:rsid w:val="003250C4"/>
    <w:rsid w:val="0032529F"/>
    <w:rsid w:val="003252C3"/>
    <w:rsid w:val="00325497"/>
    <w:rsid w:val="00325B7B"/>
    <w:rsid w:val="00325FC6"/>
    <w:rsid w:val="0032627D"/>
    <w:rsid w:val="00326B79"/>
    <w:rsid w:val="0032789A"/>
    <w:rsid w:val="00327995"/>
    <w:rsid w:val="00327B96"/>
    <w:rsid w:val="00327BEC"/>
    <w:rsid w:val="003304C7"/>
    <w:rsid w:val="00330670"/>
    <w:rsid w:val="0033098D"/>
    <w:rsid w:val="00330B98"/>
    <w:rsid w:val="00330DC4"/>
    <w:rsid w:val="00330E53"/>
    <w:rsid w:val="003317A3"/>
    <w:rsid w:val="0033190F"/>
    <w:rsid w:val="0033193C"/>
    <w:rsid w:val="00331DFB"/>
    <w:rsid w:val="00331DFD"/>
    <w:rsid w:val="00331FA8"/>
    <w:rsid w:val="0033211E"/>
    <w:rsid w:val="00332339"/>
    <w:rsid w:val="00332605"/>
    <w:rsid w:val="00332A62"/>
    <w:rsid w:val="00332B30"/>
    <w:rsid w:val="00333018"/>
    <w:rsid w:val="00333109"/>
    <w:rsid w:val="003333D8"/>
    <w:rsid w:val="00333467"/>
    <w:rsid w:val="0033366C"/>
    <w:rsid w:val="00333848"/>
    <w:rsid w:val="00333AAD"/>
    <w:rsid w:val="00333E0F"/>
    <w:rsid w:val="00333EC7"/>
    <w:rsid w:val="00333FCB"/>
    <w:rsid w:val="00334C32"/>
    <w:rsid w:val="0033532B"/>
    <w:rsid w:val="00335A48"/>
    <w:rsid w:val="00335B19"/>
    <w:rsid w:val="00336260"/>
    <w:rsid w:val="0033644D"/>
    <w:rsid w:val="00336647"/>
    <w:rsid w:val="00336799"/>
    <w:rsid w:val="003367FE"/>
    <w:rsid w:val="00336856"/>
    <w:rsid w:val="00336FAF"/>
    <w:rsid w:val="0033735B"/>
    <w:rsid w:val="00337929"/>
    <w:rsid w:val="00337CA6"/>
    <w:rsid w:val="00337FBF"/>
    <w:rsid w:val="00340003"/>
    <w:rsid w:val="00340676"/>
    <w:rsid w:val="003411D2"/>
    <w:rsid w:val="00341206"/>
    <w:rsid w:val="00341399"/>
    <w:rsid w:val="00341711"/>
    <w:rsid w:val="003419C1"/>
    <w:rsid w:val="0034211F"/>
    <w:rsid w:val="00342179"/>
    <w:rsid w:val="003421B6"/>
    <w:rsid w:val="003429B7"/>
    <w:rsid w:val="00342B92"/>
    <w:rsid w:val="00342E3E"/>
    <w:rsid w:val="00342EFA"/>
    <w:rsid w:val="0034329F"/>
    <w:rsid w:val="00343B23"/>
    <w:rsid w:val="00343CF4"/>
    <w:rsid w:val="00344434"/>
    <w:rsid w:val="003444A9"/>
    <w:rsid w:val="003445F2"/>
    <w:rsid w:val="00344A7F"/>
    <w:rsid w:val="00344E15"/>
    <w:rsid w:val="00344E8D"/>
    <w:rsid w:val="0034586A"/>
    <w:rsid w:val="00345A23"/>
    <w:rsid w:val="00345EB0"/>
    <w:rsid w:val="003464C6"/>
    <w:rsid w:val="003467A1"/>
    <w:rsid w:val="003468AA"/>
    <w:rsid w:val="003468D1"/>
    <w:rsid w:val="00346978"/>
    <w:rsid w:val="00346A0A"/>
    <w:rsid w:val="00346DED"/>
    <w:rsid w:val="0034746E"/>
    <w:rsid w:val="0034764B"/>
    <w:rsid w:val="003476CD"/>
    <w:rsid w:val="0034780A"/>
    <w:rsid w:val="00347CBE"/>
    <w:rsid w:val="00347D4F"/>
    <w:rsid w:val="00347FB3"/>
    <w:rsid w:val="003503AC"/>
    <w:rsid w:val="00350482"/>
    <w:rsid w:val="003505B4"/>
    <w:rsid w:val="003506DB"/>
    <w:rsid w:val="00351110"/>
    <w:rsid w:val="00351200"/>
    <w:rsid w:val="003513FE"/>
    <w:rsid w:val="003518CB"/>
    <w:rsid w:val="003518EE"/>
    <w:rsid w:val="00351A3F"/>
    <w:rsid w:val="003523CC"/>
    <w:rsid w:val="00352686"/>
    <w:rsid w:val="00352700"/>
    <w:rsid w:val="003533E0"/>
    <w:rsid w:val="003534AD"/>
    <w:rsid w:val="00353603"/>
    <w:rsid w:val="00353C73"/>
    <w:rsid w:val="00353C86"/>
    <w:rsid w:val="00353F79"/>
    <w:rsid w:val="00354657"/>
    <w:rsid w:val="00354769"/>
    <w:rsid w:val="003547D5"/>
    <w:rsid w:val="00354B4D"/>
    <w:rsid w:val="00354CEB"/>
    <w:rsid w:val="0035582A"/>
    <w:rsid w:val="003558CF"/>
    <w:rsid w:val="00355E72"/>
    <w:rsid w:val="00355EA9"/>
    <w:rsid w:val="00356299"/>
    <w:rsid w:val="00356489"/>
    <w:rsid w:val="003566E0"/>
    <w:rsid w:val="00356751"/>
    <w:rsid w:val="00356766"/>
    <w:rsid w:val="0035683E"/>
    <w:rsid w:val="00356DFB"/>
    <w:rsid w:val="00356FF7"/>
    <w:rsid w:val="00357136"/>
    <w:rsid w:val="003572C5"/>
    <w:rsid w:val="003576EB"/>
    <w:rsid w:val="003579E5"/>
    <w:rsid w:val="003604CF"/>
    <w:rsid w:val="00360C67"/>
    <w:rsid w:val="00360E65"/>
    <w:rsid w:val="003611F4"/>
    <w:rsid w:val="003611FE"/>
    <w:rsid w:val="00361232"/>
    <w:rsid w:val="0036130B"/>
    <w:rsid w:val="0036156C"/>
    <w:rsid w:val="003615CA"/>
    <w:rsid w:val="00361BFA"/>
    <w:rsid w:val="00361D57"/>
    <w:rsid w:val="00362206"/>
    <w:rsid w:val="003625DE"/>
    <w:rsid w:val="00362BB3"/>
    <w:rsid w:val="00362DCB"/>
    <w:rsid w:val="00362DCE"/>
    <w:rsid w:val="0036308C"/>
    <w:rsid w:val="00363BE7"/>
    <w:rsid w:val="00363C4F"/>
    <w:rsid w:val="00363E8F"/>
    <w:rsid w:val="00363FA5"/>
    <w:rsid w:val="003640D9"/>
    <w:rsid w:val="003647F4"/>
    <w:rsid w:val="00364C78"/>
    <w:rsid w:val="00364CBB"/>
    <w:rsid w:val="00365118"/>
    <w:rsid w:val="0036552E"/>
    <w:rsid w:val="00365649"/>
    <w:rsid w:val="00365B4C"/>
    <w:rsid w:val="00365D6E"/>
    <w:rsid w:val="00365DD8"/>
    <w:rsid w:val="00366467"/>
    <w:rsid w:val="00366A3F"/>
    <w:rsid w:val="00366AE0"/>
    <w:rsid w:val="00367326"/>
    <w:rsid w:val="00367331"/>
    <w:rsid w:val="00367333"/>
    <w:rsid w:val="003674EA"/>
    <w:rsid w:val="00367808"/>
    <w:rsid w:val="003678D6"/>
    <w:rsid w:val="003679C4"/>
    <w:rsid w:val="00367C78"/>
    <w:rsid w:val="00367DE4"/>
    <w:rsid w:val="003700B6"/>
    <w:rsid w:val="0037036F"/>
    <w:rsid w:val="00370563"/>
    <w:rsid w:val="00370739"/>
    <w:rsid w:val="00370B56"/>
    <w:rsid w:val="003713D2"/>
    <w:rsid w:val="003716EE"/>
    <w:rsid w:val="00371AF4"/>
    <w:rsid w:val="00371E80"/>
    <w:rsid w:val="00372A4F"/>
    <w:rsid w:val="00372B9F"/>
    <w:rsid w:val="00372BBE"/>
    <w:rsid w:val="00372BD5"/>
    <w:rsid w:val="00372C19"/>
    <w:rsid w:val="00372F58"/>
    <w:rsid w:val="00373020"/>
    <w:rsid w:val="00373265"/>
    <w:rsid w:val="003733D2"/>
    <w:rsid w:val="003734B2"/>
    <w:rsid w:val="0037384B"/>
    <w:rsid w:val="00373892"/>
    <w:rsid w:val="00373ADC"/>
    <w:rsid w:val="003741F8"/>
    <w:rsid w:val="003743CE"/>
    <w:rsid w:val="00374869"/>
    <w:rsid w:val="00374EFF"/>
    <w:rsid w:val="00374F5E"/>
    <w:rsid w:val="00374F7F"/>
    <w:rsid w:val="003750F5"/>
    <w:rsid w:val="003752CE"/>
    <w:rsid w:val="0037567A"/>
    <w:rsid w:val="003756AF"/>
    <w:rsid w:val="003758A2"/>
    <w:rsid w:val="00375B70"/>
    <w:rsid w:val="00375E5B"/>
    <w:rsid w:val="0037631D"/>
    <w:rsid w:val="00376445"/>
    <w:rsid w:val="00376B30"/>
    <w:rsid w:val="00377A85"/>
    <w:rsid w:val="00377AAA"/>
    <w:rsid w:val="00377AAB"/>
    <w:rsid w:val="00377D5C"/>
    <w:rsid w:val="00377F21"/>
    <w:rsid w:val="00380032"/>
    <w:rsid w:val="00380142"/>
    <w:rsid w:val="003805E5"/>
    <w:rsid w:val="0038079B"/>
    <w:rsid w:val="003807AF"/>
    <w:rsid w:val="003807F4"/>
    <w:rsid w:val="00380856"/>
    <w:rsid w:val="00380B2C"/>
    <w:rsid w:val="00380CDA"/>
    <w:rsid w:val="00380E60"/>
    <w:rsid w:val="00380EAE"/>
    <w:rsid w:val="00380ECB"/>
    <w:rsid w:val="003811B1"/>
    <w:rsid w:val="00381475"/>
    <w:rsid w:val="00381594"/>
    <w:rsid w:val="00381846"/>
    <w:rsid w:val="00381E9B"/>
    <w:rsid w:val="00381FDC"/>
    <w:rsid w:val="003821A8"/>
    <w:rsid w:val="003822D3"/>
    <w:rsid w:val="0038240F"/>
    <w:rsid w:val="003826D9"/>
    <w:rsid w:val="00382955"/>
    <w:rsid w:val="00382A6F"/>
    <w:rsid w:val="00382C57"/>
    <w:rsid w:val="00383090"/>
    <w:rsid w:val="00383266"/>
    <w:rsid w:val="003837B9"/>
    <w:rsid w:val="00383B5F"/>
    <w:rsid w:val="00383D99"/>
    <w:rsid w:val="00384290"/>
    <w:rsid w:val="00384336"/>
    <w:rsid w:val="00384470"/>
    <w:rsid w:val="00384483"/>
    <w:rsid w:val="0038499A"/>
    <w:rsid w:val="00384C30"/>
    <w:rsid w:val="00384D15"/>
    <w:rsid w:val="00384E7F"/>
    <w:rsid w:val="00384F53"/>
    <w:rsid w:val="00385272"/>
    <w:rsid w:val="00385704"/>
    <w:rsid w:val="0038580D"/>
    <w:rsid w:val="0038620E"/>
    <w:rsid w:val="003865C0"/>
    <w:rsid w:val="0038697E"/>
    <w:rsid w:val="00386AD4"/>
    <w:rsid w:val="00386D58"/>
    <w:rsid w:val="00386E8D"/>
    <w:rsid w:val="00387053"/>
    <w:rsid w:val="0038779B"/>
    <w:rsid w:val="0038791B"/>
    <w:rsid w:val="0039072A"/>
    <w:rsid w:val="0039083E"/>
    <w:rsid w:val="00390C8A"/>
    <w:rsid w:val="00390D96"/>
    <w:rsid w:val="00390E32"/>
    <w:rsid w:val="00390FC3"/>
    <w:rsid w:val="003913D4"/>
    <w:rsid w:val="003913F7"/>
    <w:rsid w:val="003914A7"/>
    <w:rsid w:val="003915ED"/>
    <w:rsid w:val="00391635"/>
    <w:rsid w:val="00391808"/>
    <w:rsid w:val="00391ACF"/>
    <w:rsid w:val="00391D40"/>
    <w:rsid w:val="003922F4"/>
    <w:rsid w:val="003925CF"/>
    <w:rsid w:val="00393086"/>
    <w:rsid w:val="003931ED"/>
    <w:rsid w:val="00393442"/>
    <w:rsid w:val="00393BDB"/>
    <w:rsid w:val="0039454C"/>
    <w:rsid w:val="00394C19"/>
    <w:rsid w:val="00395451"/>
    <w:rsid w:val="003954F9"/>
    <w:rsid w:val="003955CF"/>
    <w:rsid w:val="00395716"/>
    <w:rsid w:val="00395869"/>
    <w:rsid w:val="00395D8C"/>
    <w:rsid w:val="003962CE"/>
    <w:rsid w:val="003963EA"/>
    <w:rsid w:val="00396517"/>
    <w:rsid w:val="00396533"/>
    <w:rsid w:val="00396550"/>
    <w:rsid w:val="003967C4"/>
    <w:rsid w:val="003967C7"/>
    <w:rsid w:val="00396A40"/>
    <w:rsid w:val="00396B0E"/>
    <w:rsid w:val="00396D48"/>
    <w:rsid w:val="003974D8"/>
    <w:rsid w:val="0039756F"/>
    <w:rsid w:val="003975BD"/>
    <w:rsid w:val="0039766F"/>
    <w:rsid w:val="003A000F"/>
    <w:rsid w:val="003A01C8"/>
    <w:rsid w:val="003A0484"/>
    <w:rsid w:val="003A0665"/>
    <w:rsid w:val="003A0A0B"/>
    <w:rsid w:val="003A1238"/>
    <w:rsid w:val="003A1857"/>
    <w:rsid w:val="003A1937"/>
    <w:rsid w:val="003A1BD6"/>
    <w:rsid w:val="003A1CA6"/>
    <w:rsid w:val="003A235A"/>
    <w:rsid w:val="003A271F"/>
    <w:rsid w:val="003A2D48"/>
    <w:rsid w:val="003A3079"/>
    <w:rsid w:val="003A3E0F"/>
    <w:rsid w:val="003A3FCE"/>
    <w:rsid w:val="003A43B0"/>
    <w:rsid w:val="003A4BC1"/>
    <w:rsid w:val="003A4C4C"/>
    <w:rsid w:val="003A4F65"/>
    <w:rsid w:val="003A5023"/>
    <w:rsid w:val="003A55E8"/>
    <w:rsid w:val="003A578B"/>
    <w:rsid w:val="003A5964"/>
    <w:rsid w:val="003A5C60"/>
    <w:rsid w:val="003A5E30"/>
    <w:rsid w:val="003A60E9"/>
    <w:rsid w:val="003A6344"/>
    <w:rsid w:val="003A6624"/>
    <w:rsid w:val="003A695D"/>
    <w:rsid w:val="003A6A25"/>
    <w:rsid w:val="003A6A87"/>
    <w:rsid w:val="003A6F6B"/>
    <w:rsid w:val="003A7167"/>
    <w:rsid w:val="003A7194"/>
    <w:rsid w:val="003A7644"/>
    <w:rsid w:val="003A7CE4"/>
    <w:rsid w:val="003A7FF5"/>
    <w:rsid w:val="003B048F"/>
    <w:rsid w:val="003B0567"/>
    <w:rsid w:val="003B086A"/>
    <w:rsid w:val="003B0EA8"/>
    <w:rsid w:val="003B122D"/>
    <w:rsid w:val="003B13FE"/>
    <w:rsid w:val="003B1893"/>
    <w:rsid w:val="003B197F"/>
    <w:rsid w:val="003B1CF3"/>
    <w:rsid w:val="003B225F"/>
    <w:rsid w:val="003B23F1"/>
    <w:rsid w:val="003B2586"/>
    <w:rsid w:val="003B2836"/>
    <w:rsid w:val="003B2A4E"/>
    <w:rsid w:val="003B2EF6"/>
    <w:rsid w:val="003B2FF2"/>
    <w:rsid w:val="003B3027"/>
    <w:rsid w:val="003B3337"/>
    <w:rsid w:val="003B3CB0"/>
    <w:rsid w:val="003B3EF6"/>
    <w:rsid w:val="003B432A"/>
    <w:rsid w:val="003B4499"/>
    <w:rsid w:val="003B44C9"/>
    <w:rsid w:val="003B467D"/>
    <w:rsid w:val="003B4681"/>
    <w:rsid w:val="003B4768"/>
    <w:rsid w:val="003B4DCA"/>
    <w:rsid w:val="003B55E4"/>
    <w:rsid w:val="003B5703"/>
    <w:rsid w:val="003B57BA"/>
    <w:rsid w:val="003B59BE"/>
    <w:rsid w:val="003B5B40"/>
    <w:rsid w:val="003B5F2C"/>
    <w:rsid w:val="003B6058"/>
    <w:rsid w:val="003B6A6D"/>
    <w:rsid w:val="003B7A85"/>
    <w:rsid w:val="003B7BBB"/>
    <w:rsid w:val="003B7BCF"/>
    <w:rsid w:val="003C0173"/>
    <w:rsid w:val="003C0824"/>
    <w:rsid w:val="003C0991"/>
    <w:rsid w:val="003C0A3D"/>
    <w:rsid w:val="003C0E7A"/>
    <w:rsid w:val="003C0FB3"/>
    <w:rsid w:val="003C12EF"/>
    <w:rsid w:val="003C1395"/>
    <w:rsid w:val="003C13C3"/>
    <w:rsid w:val="003C1701"/>
    <w:rsid w:val="003C1C1B"/>
    <w:rsid w:val="003C1D48"/>
    <w:rsid w:val="003C1D6F"/>
    <w:rsid w:val="003C22B2"/>
    <w:rsid w:val="003C22D9"/>
    <w:rsid w:val="003C2906"/>
    <w:rsid w:val="003C299F"/>
    <w:rsid w:val="003C2F35"/>
    <w:rsid w:val="003C33DD"/>
    <w:rsid w:val="003C3619"/>
    <w:rsid w:val="003C3751"/>
    <w:rsid w:val="003C3990"/>
    <w:rsid w:val="003C3D16"/>
    <w:rsid w:val="003C3E06"/>
    <w:rsid w:val="003C400B"/>
    <w:rsid w:val="003C41BA"/>
    <w:rsid w:val="003C434B"/>
    <w:rsid w:val="003C479E"/>
    <w:rsid w:val="003C489D"/>
    <w:rsid w:val="003C4BA1"/>
    <w:rsid w:val="003C4BC9"/>
    <w:rsid w:val="003C4D0B"/>
    <w:rsid w:val="003C54B8"/>
    <w:rsid w:val="003C58BE"/>
    <w:rsid w:val="003C5901"/>
    <w:rsid w:val="003C5B8F"/>
    <w:rsid w:val="003C5DF6"/>
    <w:rsid w:val="003C5E56"/>
    <w:rsid w:val="003C5FAC"/>
    <w:rsid w:val="003C64CC"/>
    <w:rsid w:val="003C66C6"/>
    <w:rsid w:val="003C687F"/>
    <w:rsid w:val="003C697D"/>
    <w:rsid w:val="003C71AA"/>
    <w:rsid w:val="003C720C"/>
    <w:rsid w:val="003C723C"/>
    <w:rsid w:val="003C7791"/>
    <w:rsid w:val="003C7BF5"/>
    <w:rsid w:val="003C7EAF"/>
    <w:rsid w:val="003D022C"/>
    <w:rsid w:val="003D054A"/>
    <w:rsid w:val="003D07C1"/>
    <w:rsid w:val="003D0966"/>
    <w:rsid w:val="003D09A3"/>
    <w:rsid w:val="003D0F7F"/>
    <w:rsid w:val="003D1166"/>
    <w:rsid w:val="003D11A7"/>
    <w:rsid w:val="003D11EC"/>
    <w:rsid w:val="003D18EE"/>
    <w:rsid w:val="003D1DBD"/>
    <w:rsid w:val="003D2162"/>
    <w:rsid w:val="003D21A7"/>
    <w:rsid w:val="003D2360"/>
    <w:rsid w:val="003D3092"/>
    <w:rsid w:val="003D35E7"/>
    <w:rsid w:val="003D3CF0"/>
    <w:rsid w:val="003D3E54"/>
    <w:rsid w:val="003D4897"/>
    <w:rsid w:val="003D4F63"/>
    <w:rsid w:val="003D5210"/>
    <w:rsid w:val="003D53BF"/>
    <w:rsid w:val="003D5725"/>
    <w:rsid w:val="003D588C"/>
    <w:rsid w:val="003D5DC2"/>
    <w:rsid w:val="003D6039"/>
    <w:rsid w:val="003D6180"/>
    <w:rsid w:val="003D64D2"/>
    <w:rsid w:val="003D66E5"/>
    <w:rsid w:val="003D6797"/>
    <w:rsid w:val="003D7176"/>
    <w:rsid w:val="003D779D"/>
    <w:rsid w:val="003D7846"/>
    <w:rsid w:val="003D78A2"/>
    <w:rsid w:val="003D79A2"/>
    <w:rsid w:val="003D7ABD"/>
    <w:rsid w:val="003D7B54"/>
    <w:rsid w:val="003D7E5A"/>
    <w:rsid w:val="003D7EF2"/>
    <w:rsid w:val="003E0274"/>
    <w:rsid w:val="003E02AC"/>
    <w:rsid w:val="003E03FD"/>
    <w:rsid w:val="003E043E"/>
    <w:rsid w:val="003E092F"/>
    <w:rsid w:val="003E0C91"/>
    <w:rsid w:val="003E0E2A"/>
    <w:rsid w:val="003E15EE"/>
    <w:rsid w:val="003E1DFC"/>
    <w:rsid w:val="003E20E8"/>
    <w:rsid w:val="003E238A"/>
    <w:rsid w:val="003E2437"/>
    <w:rsid w:val="003E2D40"/>
    <w:rsid w:val="003E2F83"/>
    <w:rsid w:val="003E3EA6"/>
    <w:rsid w:val="003E3FD1"/>
    <w:rsid w:val="003E4029"/>
    <w:rsid w:val="003E4141"/>
    <w:rsid w:val="003E46F6"/>
    <w:rsid w:val="003E4A7B"/>
    <w:rsid w:val="003E4BB1"/>
    <w:rsid w:val="003E5540"/>
    <w:rsid w:val="003E5A39"/>
    <w:rsid w:val="003E5B65"/>
    <w:rsid w:val="003E65CB"/>
    <w:rsid w:val="003E68F1"/>
    <w:rsid w:val="003E6A3A"/>
    <w:rsid w:val="003E6AE0"/>
    <w:rsid w:val="003E6D05"/>
    <w:rsid w:val="003E6F5E"/>
    <w:rsid w:val="003E7031"/>
    <w:rsid w:val="003E7174"/>
    <w:rsid w:val="003E7461"/>
    <w:rsid w:val="003E75CF"/>
    <w:rsid w:val="003E7BD2"/>
    <w:rsid w:val="003E7F18"/>
    <w:rsid w:val="003F070E"/>
    <w:rsid w:val="003F08CB"/>
    <w:rsid w:val="003F0971"/>
    <w:rsid w:val="003F105D"/>
    <w:rsid w:val="003F1B34"/>
    <w:rsid w:val="003F1BCB"/>
    <w:rsid w:val="003F1CEB"/>
    <w:rsid w:val="003F28DA"/>
    <w:rsid w:val="003F2AAE"/>
    <w:rsid w:val="003F2C2F"/>
    <w:rsid w:val="003F2D51"/>
    <w:rsid w:val="003F2DE2"/>
    <w:rsid w:val="003F35B8"/>
    <w:rsid w:val="003F36EE"/>
    <w:rsid w:val="003F390F"/>
    <w:rsid w:val="003F3F97"/>
    <w:rsid w:val="003F410E"/>
    <w:rsid w:val="003F42CF"/>
    <w:rsid w:val="003F4504"/>
    <w:rsid w:val="003F4B5A"/>
    <w:rsid w:val="003F4E3B"/>
    <w:rsid w:val="003F4EA0"/>
    <w:rsid w:val="003F5004"/>
    <w:rsid w:val="003F5055"/>
    <w:rsid w:val="003F50F7"/>
    <w:rsid w:val="003F53B0"/>
    <w:rsid w:val="003F54F9"/>
    <w:rsid w:val="003F587E"/>
    <w:rsid w:val="003F5B8A"/>
    <w:rsid w:val="003F5C90"/>
    <w:rsid w:val="003F69BE"/>
    <w:rsid w:val="003F6C55"/>
    <w:rsid w:val="003F7D20"/>
    <w:rsid w:val="00400278"/>
    <w:rsid w:val="00400452"/>
    <w:rsid w:val="0040073A"/>
    <w:rsid w:val="00400ACD"/>
    <w:rsid w:val="00400B86"/>
    <w:rsid w:val="00400D1B"/>
    <w:rsid w:val="00400D99"/>
    <w:rsid w:val="00400EB0"/>
    <w:rsid w:val="0040116A"/>
    <w:rsid w:val="004012A3"/>
    <w:rsid w:val="0040130B"/>
    <w:rsid w:val="004013F6"/>
    <w:rsid w:val="00401A90"/>
    <w:rsid w:val="00402A1B"/>
    <w:rsid w:val="00402B3E"/>
    <w:rsid w:val="00402DE7"/>
    <w:rsid w:val="00403201"/>
    <w:rsid w:val="0040382F"/>
    <w:rsid w:val="0040407D"/>
    <w:rsid w:val="004042F8"/>
    <w:rsid w:val="0040471C"/>
    <w:rsid w:val="00404B33"/>
    <w:rsid w:val="00404D78"/>
    <w:rsid w:val="004052C2"/>
    <w:rsid w:val="0040535B"/>
    <w:rsid w:val="0040543C"/>
    <w:rsid w:val="004057DC"/>
    <w:rsid w:val="00405801"/>
    <w:rsid w:val="00406037"/>
    <w:rsid w:val="0040650F"/>
    <w:rsid w:val="00406946"/>
    <w:rsid w:val="004069EA"/>
    <w:rsid w:val="00406AAD"/>
    <w:rsid w:val="00406D47"/>
    <w:rsid w:val="00407474"/>
    <w:rsid w:val="004079D9"/>
    <w:rsid w:val="00407E49"/>
    <w:rsid w:val="00407ED4"/>
    <w:rsid w:val="004103CB"/>
    <w:rsid w:val="00410557"/>
    <w:rsid w:val="004107B1"/>
    <w:rsid w:val="00410938"/>
    <w:rsid w:val="00411238"/>
    <w:rsid w:val="00411699"/>
    <w:rsid w:val="00411DC2"/>
    <w:rsid w:val="004122BC"/>
    <w:rsid w:val="0041245A"/>
    <w:rsid w:val="004125E7"/>
    <w:rsid w:val="004128EF"/>
    <w:rsid w:val="004128F0"/>
    <w:rsid w:val="00412C84"/>
    <w:rsid w:val="00412E7C"/>
    <w:rsid w:val="00413138"/>
    <w:rsid w:val="004131B6"/>
    <w:rsid w:val="00413A22"/>
    <w:rsid w:val="00413D2A"/>
    <w:rsid w:val="004140D5"/>
    <w:rsid w:val="004140D7"/>
    <w:rsid w:val="00414134"/>
    <w:rsid w:val="004142DF"/>
    <w:rsid w:val="00414976"/>
    <w:rsid w:val="00414D5B"/>
    <w:rsid w:val="00414F2F"/>
    <w:rsid w:val="00414F75"/>
    <w:rsid w:val="00416144"/>
    <w:rsid w:val="004163AD"/>
    <w:rsid w:val="004163BE"/>
    <w:rsid w:val="004163F9"/>
    <w:rsid w:val="00416447"/>
    <w:rsid w:val="0041645A"/>
    <w:rsid w:val="0041669E"/>
    <w:rsid w:val="00416D22"/>
    <w:rsid w:val="00416E67"/>
    <w:rsid w:val="00416F12"/>
    <w:rsid w:val="00417160"/>
    <w:rsid w:val="00417223"/>
    <w:rsid w:val="004174C6"/>
    <w:rsid w:val="0041760D"/>
    <w:rsid w:val="00417661"/>
    <w:rsid w:val="00417A4A"/>
    <w:rsid w:val="00417BB8"/>
    <w:rsid w:val="00417F55"/>
    <w:rsid w:val="00420300"/>
    <w:rsid w:val="00420335"/>
    <w:rsid w:val="004205AA"/>
    <w:rsid w:val="004208B5"/>
    <w:rsid w:val="00420DA0"/>
    <w:rsid w:val="00421365"/>
    <w:rsid w:val="004215C3"/>
    <w:rsid w:val="004216E8"/>
    <w:rsid w:val="004217D8"/>
    <w:rsid w:val="00421810"/>
    <w:rsid w:val="00421AC4"/>
    <w:rsid w:val="00421B7F"/>
    <w:rsid w:val="00421CC4"/>
    <w:rsid w:val="00421D55"/>
    <w:rsid w:val="004226F7"/>
    <w:rsid w:val="00422823"/>
    <w:rsid w:val="00422883"/>
    <w:rsid w:val="0042354D"/>
    <w:rsid w:val="00423955"/>
    <w:rsid w:val="00423A9E"/>
    <w:rsid w:val="00424651"/>
    <w:rsid w:val="00424AC6"/>
    <w:rsid w:val="00424FD6"/>
    <w:rsid w:val="00425762"/>
    <w:rsid w:val="004259A6"/>
    <w:rsid w:val="00425ADA"/>
    <w:rsid w:val="00425B76"/>
    <w:rsid w:val="00425CCF"/>
    <w:rsid w:val="00425EA7"/>
    <w:rsid w:val="00425EFF"/>
    <w:rsid w:val="004263EC"/>
    <w:rsid w:val="004267DF"/>
    <w:rsid w:val="00426E14"/>
    <w:rsid w:val="00426EA0"/>
    <w:rsid w:val="00426EF8"/>
    <w:rsid w:val="004275AD"/>
    <w:rsid w:val="0042765E"/>
    <w:rsid w:val="00427713"/>
    <w:rsid w:val="0043071C"/>
    <w:rsid w:val="004307C9"/>
    <w:rsid w:val="004309B1"/>
    <w:rsid w:val="004309B8"/>
    <w:rsid w:val="00430D80"/>
    <w:rsid w:val="004317B5"/>
    <w:rsid w:val="00431833"/>
    <w:rsid w:val="00431C48"/>
    <w:rsid w:val="00431C5A"/>
    <w:rsid w:val="00431E3D"/>
    <w:rsid w:val="004322AA"/>
    <w:rsid w:val="00432466"/>
    <w:rsid w:val="00432A3D"/>
    <w:rsid w:val="00432E9C"/>
    <w:rsid w:val="0043337B"/>
    <w:rsid w:val="00433A9A"/>
    <w:rsid w:val="00433C05"/>
    <w:rsid w:val="00434131"/>
    <w:rsid w:val="0043419C"/>
    <w:rsid w:val="00434403"/>
    <w:rsid w:val="0043473B"/>
    <w:rsid w:val="00434884"/>
    <w:rsid w:val="004349BF"/>
    <w:rsid w:val="00434B92"/>
    <w:rsid w:val="00434C51"/>
    <w:rsid w:val="004350E3"/>
    <w:rsid w:val="00435259"/>
    <w:rsid w:val="004352AE"/>
    <w:rsid w:val="0043533E"/>
    <w:rsid w:val="004354BE"/>
    <w:rsid w:val="004355E4"/>
    <w:rsid w:val="004358B8"/>
    <w:rsid w:val="0043599E"/>
    <w:rsid w:val="00435E66"/>
    <w:rsid w:val="0043601F"/>
    <w:rsid w:val="00436698"/>
    <w:rsid w:val="00436888"/>
    <w:rsid w:val="00436B23"/>
    <w:rsid w:val="00436C8B"/>
    <w:rsid w:val="00436E88"/>
    <w:rsid w:val="00437033"/>
    <w:rsid w:val="00437192"/>
    <w:rsid w:val="004371F4"/>
    <w:rsid w:val="0043737C"/>
    <w:rsid w:val="004403E1"/>
    <w:rsid w:val="00440581"/>
    <w:rsid w:val="00440745"/>
    <w:rsid w:val="0044091B"/>
    <w:rsid w:val="00440977"/>
    <w:rsid w:val="00440E38"/>
    <w:rsid w:val="00441153"/>
    <w:rsid w:val="0044146D"/>
    <w:rsid w:val="0044175B"/>
    <w:rsid w:val="0044191B"/>
    <w:rsid w:val="00441BBB"/>
    <w:rsid w:val="00441C05"/>
    <w:rsid w:val="00441C88"/>
    <w:rsid w:val="00442026"/>
    <w:rsid w:val="00442448"/>
    <w:rsid w:val="00442686"/>
    <w:rsid w:val="00442B37"/>
    <w:rsid w:val="00442D86"/>
    <w:rsid w:val="00442F43"/>
    <w:rsid w:val="00443389"/>
    <w:rsid w:val="004436B4"/>
    <w:rsid w:val="00443CD4"/>
    <w:rsid w:val="00443E2A"/>
    <w:rsid w:val="004440BB"/>
    <w:rsid w:val="004441CB"/>
    <w:rsid w:val="00444B08"/>
    <w:rsid w:val="00444EC0"/>
    <w:rsid w:val="004450B6"/>
    <w:rsid w:val="00445381"/>
    <w:rsid w:val="00445612"/>
    <w:rsid w:val="004457C5"/>
    <w:rsid w:val="0044589B"/>
    <w:rsid w:val="004459E0"/>
    <w:rsid w:val="00445A88"/>
    <w:rsid w:val="00446796"/>
    <w:rsid w:val="004468E5"/>
    <w:rsid w:val="00446FC1"/>
    <w:rsid w:val="0044767E"/>
    <w:rsid w:val="004478B5"/>
    <w:rsid w:val="004479D8"/>
    <w:rsid w:val="00447C97"/>
    <w:rsid w:val="00447CDF"/>
    <w:rsid w:val="00447EC5"/>
    <w:rsid w:val="00451168"/>
    <w:rsid w:val="00451224"/>
    <w:rsid w:val="004514F9"/>
    <w:rsid w:val="00451506"/>
    <w:rsid w:val="004515D6"/>
    <w:rsid w:val="0045160C"/>
    <w:rsid w:val="00451958"/>
    <w:rsid w:val="00452399"/>
    <w:rsid w:val="00452946"/>
    <w:rsid w:val="00452D84"/>
    <w:rsid w:val="00453276"/>
    <w:rsid w:val="004532A9"/>
    <w:rsid w:val="0045359B"/>
    <w:rsid w:val="00453739"/>
    <w:rsid w:val="004537A4"/>
    <w:rsid w:val="00453951"/>
    <w:rsid w:val="00453961"/>
    <w:rsid w:val="00453EC8"/>
    <w:rsid w:val="0045447B"/>
    <w:rsid w:val="0045473D"/>
    <w:rsid w:val="004547D4"/>
    <w:rsid w:val="00454954"/>
    <w:rsid w:val="00454F4B"/>
    <w:rsid w:val="0045558F"/>
    <w:rsid w:val="00455CA6"/>
    <w:rsid w:val="004560EB"/>
    <w:rsid w:val="0045625C"/>
    <w:rsid w:val="0045627B"/>
    <w:rsid w:val="00456377"/>
    <w:rsid w:val="0045663B"/>
    <w:rsid w:val="004567CE"/>
    <w:rsid w:val="00456C42"/>
    <w:rsid w:val="00456C90"/>
    <w:rsid w:val="00456FFC"/>
    <w:rsid w:val="00457160"/>
    <w:rsid w:val="0045727E"/>
    <w:rsid w:val="004578CC"/>
    <w:rsid w:val="00457BA6"/>
    <w:rsid w:val="00457EFC"/>
    <w:rsid w:val="004605D4"/>
    <w:rsid w:val="00460E9D"/>
    <w:rsid w:val="00461326"/>
    <w:rsid w:val="00461365"/>
    <w:rsid w:val="004614CC"/>
    <w:rsid w:val="0046183D"/>
    <w:rsid w:val="0046194D"/>
    <w:rsid w:val="00461D8F"/>
    <w:rsid w:val="00462065"/>
    <w:rsid w:val="004626F1"/>
    <w:rsid w:val="00462793"/>
    <w:rsid w:val="00462AB6"/>
    <w:rsid w:val="0046317F"/>
    <w:rsid w:val="0046342D"/>
    <w:rsid w:val="0046343B"/>
    <w:rsid w:val="00463A2B"/>
    <w:rsid w:val="00463AC0"/>
    <w:rsid w:val="00463BFC"/>
    <w:rsid w:val="0046464E"/>
    <w:rsid w:val="00464CA6"/>
    <w:rsid w:val="00464DD7"/>
    <w:rsid w:val="00465108"/>
    <w:rsid w:val="004652C9"/>
    <w:rsid w:val="004654CC"/>
    <w:rsid w:val="0046557A"/>
    <w:rsid w:val="00465710"/>
    <w:rsid w:val="004657D6"/>
    <w:rsid w:val="004657F6"/>
    <w:rsid w:val="00465954"/>
    <w:rsid w:val="004659BB"/>
    <w:rsid w:val="00465B82"/>
    <w:rsid w:val="004663ED"/>
    <w:rsid w:val="0046672B"/>
    <w:rsid w:val="0046749C"/>
    <w:rsid w:val="00467E1C"/>
    <w:rsid w:val="00470019"/>
    <w:rsid w:val="00470CAF"/>
    <w:rsid w:val="004714EF"/>
    <w:rsid w:val="00471599"/>
    <w:rsid w:val="00471B12"/>
    <w:rsid w:val="00471E58"/>
    <w:rsid w:val="00471EEC"/>
    <w:rsid w:val="00472244"/>
    <w:rsid w:val="004728AA"/>
    <w:rsid w:val="00472EFF"/>
    <w:rsid w:val="00473303"/>
    <w:rsid w:val="00473346"/>
    <w:rsid w:val="00473372"/>
    <w:rsid w:val="004734D5"/>
    <w:rsid w:val="00473B53"/>
    <w:rsid w:val="00473D24"/>
    <w:rsid w:val="00473FD8"/>
    <w:rsid w:val="0047501D"/>
    <w:rsid w:val="004750D7"/>
    <w:rsid w:val="0047511E"/>
    <w:rsid w:val="0047594E"/>
    <w:rsid w:val="0047598F"/>
    <w:rsid w:val="00475F6F"/>
    <w:rsid w:val="00476168"/>
    <w:rsid w:val="004761D0"/>
    <w:rsid w:val="0047625A"/>
    <w:rsid w:val="00476284"/>
    <w:rsid w:val="004762DE"/>
    <w:rsid w:val="0047656D"/>
    <w:rsid w:val="0047660D"/>
    <w:rsid w:val="004767C5"/>
    <w:rsid w:val="00476CCB"/>
    <w:rsid w:val="0047739A"/>
    <w:rsid w:val="00477A55"/>
    <w:rsid w:val="00477AEC"/>
    <w:rsid w:val="00477B79"/>
    <w:rsid w:val="00477D58"/>
    <w:rsid w:val="00477E8A"/>
    <w:rsid w:val="00480483"/>
    <w:rsid w:val="0048084F"/>
    <w:rsid w:val="00480B7D"/>
    <w:rsid w:val="00480C68"/>
    <w:rsid w:val="004810BD"/>
    <w:rsid w:val="0048175E"/>
    <w:rsid w:val="0048198F"/>
    <w:rsid w:val="00482A8F"/>
    <w:rsid w:val="00482C7B"/>
    <w:rsid w:val="00482E81"/>
    <w:rsid w:val="0048314B"/>
    <w:rsid w:val="00483737"/>
    <w:rsid w:val="004839AD"/>
    <w:rsid w:val="00483B44"/>
    <w:rsid w:val="00483C5D"/>
    <w:rsid w:val="00483CA9"/>
    <w:rsid w:val="004840FF"/>
    <w:rsid w:val="004841C6"/>
    <w:rsid w:val="004843A6"/>
    <w:rsid w:val="00484817"/>
    <w:rsid w:val="00484C1A"/>
    <w:rsid w:val="00484C67"/>
    <w:rsid w:val="004850B9"/>
    <w:rsid w:val="00485169"/>
    <w:rsid w:val="0048525A"/>
    <w:rsid w:val="0048525B"/>
    <w:rsid w:val="0048562A"/>
    <w:rsid w:val="00485C0D"/>
    <w:rsid w:val="00485CB6"/>
    <w:rsid w:val="00485CCD"/>
    <w:rsid w:val="00485D4B"/>
    <w:rsid w:val="00485DB5"/>
    <w:rsid w:val="00485ECF"/>
    <w:rsid w:val="00485F3B"/>
    <w:rsid w:val="004860C5"/>
    <w:rsid w:val="0048661E"/>
    <w:rsid w:val="004869F7"/>
    <w:rsid w:val="00486D2B"/>
    <w:rsid w:val="00486DD1"/>
    <w:rsid w:val="00487298"/>
    <w:rsid w:val="0048729C"/>
    <w:rsid w:val="0048734C"/>
    <w:rsid w:val="0048788D"/>
    <w:rsid w:val="00487A77"/>
    <w:rsid w:val="00487F49"/>
    <w:rsid w:val="004902A9"/>
    <w:rsid w:val="0049072E"/>
    <w:rsid w:val="004908D9"/>
    <w:rsid w:val="00490D60"/>
    <w:rsid w:val="00490EF6"/>
    <w:rsid w:val="00490FC4"/>
    <w:rsid w:val="004910FC"/>
    <w:rsid w:val="00491923"/>
    <w:rsid w:val="00491FB9"/>
    <w:rsid w:val="00492C92"/>
    <w:rsid w:val="00492E03"/>
    <w:rsid w:val="004930E1"/>
    <w:rsid w:val="00493120"/>
    <w:rsid w:val="004937ED"/>
    <w:rsid w:val="00493D31"/>
    <w:rsid w:val="00493D57"/>
    <w:rsid w:val="004948CC"/>
    <w:rsid w:val="004949C7"/>
    <w:rsid w:val="00494FDC"/>
    <w:rsid w:val="004951E5"/>
    <w:rsid w:val="0049554A"/>
    <w:rsid w:val="0049690E"/>
    <w:rsid w:val="00496B7C"/>
    <w:rsid w:val="00497130"/>
    <w:rsid w:val="004978CE"/>
    <w:rsid w:val="00497AFB"/>
    <w:rsid w:val="00497ECC"/>
    <w:rsid w:val="00497F5D"/>
    <w:rsid w:val="004A001D"/>
    <w:rsid w:val="004A0489"/>
    <w:rsid w:val="004A06A8"/>
    <w:rsid w:val="004A1232"/>
    <w:rsid w:val="004A161B"/>
    <w:rsid w:val="004A1ABD"/>
    <w:rsid w:val="004A1BFF"/>
    <w:rsid w:val="004A23CF"/>
    <w:rsid w:val="004A25F1"/>
    <w:rsid w:val="004A26DB"/>
    <w:rsid w:val="004A2C67"/>
    <w:rsid w:val="004A2CDF"/>
    <w:rsid w:val="004A3129"/>
    <w:rsid w:val="004A35D1"/>
    <w:rsid w:val="004A3C6A"/>
    <w:rsid w:val="004A3EF3"/>
    <w:rsid w:val="004A4146"/>
    <w:rsid w:val="004A47DB"/>
    <w:rsid w:val="004A53DD"/>
    <w:rsid w:val="004A5402"/>
    <w:rsid w:val="004A5599"/>
    <w:rsid w:val="004A5AAE"/>
    <w:rsid w:val="004A5B5C"/>
    <w:rsid w:val="004A5FD8"/>
    <w:rsid w:val="004A642E"/>
    <w:rsid w:val="004A6AB7"/>
    <w:rsid w:val="004A727F"/>
    <w:rsid w:val="004A7284"/>
    <w:rsid w:val="004A7532"/>
    <w:rsid w:val="004A7A04"/>
    <w:rsid w:val="004A7E1A"/>
    <w:rsid w:val="004A7F20"/>
    <w:rsid w:val="004B0044"/>
    <w:rsid w:val="004B0073"/>
    <w:rsid w:val="004B030D"/>
    <w:rsid w:val="004B03E7"/>
    <w:rsid w:val="004B097C"/>
    <w:rsid w:val="004B09B2"/>
    <w:rsid w:val="004B0C50"/>
    <w:rsid w:val="004B147A"/>
    <w:rsid w:val="004B150F"/>
    <w:rsid w:val="004B1541"/>
    <w:rsid w:val="004B172C"/>
    <w:rsid w:val="004B1E9A"/>
    <w:rsid w:val="004B2085"/>
    <w:rsid w:val="004B240E"/>
    <w:rsid w:val="004B24E0"/>
    <w:rsid w:val="004B257F"/>
    <w:rsid w:val="004B26E3"/>
    <w:rsid w:val="004B28B7"/>
    <w:rsid w:val="004B28C5"/>
    <w:rsid w:val="004B2903"/>
    <w:rsid w:val="004B2994"/>
    <w:rsid w:val="004B29C6"/>
    <w:rsid w:val="004B29F4"/>
    <w:rsid w:val="004B2ABF"/>
    <w:rsid w:val="004B2B0C"/>
    <w:rsid w:val="004B39B6"/>
    <w:rsid w:val="004B405A"/>
    <w:rsid w:val="004B40EC"/>
    <w:rsid w:val="004B4556"/>
    <w:rsid w:val="004B4559"/>
    <w:rsid w:val="004B4880"/>
    <w:rsid w:val="004B4B3E"/>
    <w:rsid w:val="004B4BCE"/>
    <w:rsid w:val="004B4C27"/>
    <w:rsid w:val="004B4C50"/>
    <w:rsid w:val="004B5B1E"/>
    <w:rsid w:val="004B5CC8"/>
    <w:rsid w:val="004B5E1B"/>
    <w:rsid w:val="004B62F3"/>
    <w:rsid w:val="004B63B4"/>
    <w:rsid w:val="004B6407"/>
    <w:rsid w:val="004B641C"/>
    <w:rsid w:val="004B6454"/>
    <w:rsid w:val="004B6912"/>
    <w:rsid w:val="004B6923"/>
    <w:rsid w:val="004B6984"/>
    <w:rsid w:val="004B69DA"/>
    <w:rsid w:val="004B6D0A"/>
    <w:rsid w:val="004B6E74"/>
    <w:rsid w:val="004B7240"/>
    <w:rsid w:val="004B72B6"/>
    <w:rsid w:val="004B7495"/>
    <w:rsid w:val="004B75DA"/>
    <w:rsid w:val="004B780F"/>
    <w:rsid w:val="004B789D"/>
    <w:rsid w:val="004B7B56"/>
    <w:rsid w:val="004B7D0F"/>
    <w:rsid w:val="004B7DBD"/>
    <w:rsid w:val="004C0433"/>
    <w:rsid w:val="004C046D"/>
    <w:rsid w:val="004C04B0"/>
    <w:rsid w:val="004C098E"/>
    <w:rsid w:val="004C09CD"/>
    <w:rsid w:val="004C0E38"/>
    <w:rsid w:val="004C156E"/>
    <w:rsid w:val="004C1D65"/>
    <w:rsid w:val="004C1EE1"/>
    <w:rsid w:val="004C20CF"/>
    <w:rsid w:val="004C212A"/>
    <w:rsid w:val="004C2288"/>
    <w:rsid w:val="004C2708"/>
    <w:rsid w:val="004C299C"/>
    <w:rsid w:val="004C29AA"/>
    <w:rsid w:val="004C2E2E"/>
    <w:rsid w:val="004C3481"/>
    <w:rsid w:val="004C3AFD"/>
    <w:rsid w:val="004C3CB5"/>
    <w:rsid w:val="004C3E48"/>
    <w:rsid w:val="004C41B5"/>
    <w:rsid w:val="004C4538"/>
    <w:rsid w:val="004C47A1"/>
    <w:rsid w:val="004C4B9F"/>
    <w:rsid w:val="004C4D54"/>
    <w:rsid w:val="004C5FE2"/>
    <w:rsid w:val="004C7023"/>
    <w:rsid w:val="004C7056"/>
    <w:rsid w:val="004C70B7"/>
    <w:rsid w:val="004C73BC"/>
    <w:rsid w:val="004C7513"/>
    <w:rsid w:val="004C78F9"/>
    <w:rsid w:val="004C78FD"/>
    <w:rsid w:val="004C7A02"/>
    <w:rsid w:val="004C7ACF"/>
    <w:rsid w:val="004C7E5E"/>
    <w:rsid w:val="004D02AC"/>
    <w:rsid w:val="004D0383"/>
    <w:rsid w:val="004D0578"/>
    <w:rsid w:val="004D0644"/>
    <w:rsid w:val="004D12C0"/>
    <w:rsid w:val="004D1D08"/>
    <w:rsid w:val="004D1F3F"/>
    <w:rsid w:val="004D2315"/>
    <w:rsid w:val="004D27B6"/>
    <w:rsid w:val="004D2CB7"/>
    <w:rsid w:val="004D333E"/>
    <w:rsid w:val="004D35C1"/>
    <w:rsid w:val="004D3777"/>
    <w:rsid w:val="004D3A72"/>
    <w:rsid w:val="004D3EE2"/>
    <w:rsid w:val="004D4160"/>
    <w:rsid w:val="004D42BB"/>
    <w:rsid w:val="004D43C0"/>
    <w:rsid w:val="004D4CBA"/>
    <w:rsid w:val="004D4E1C"/>
    <w:rsid w:val="004D4F65"/>
    <w:rsid w:val="004D5158"/>
    <w:rsid w:val="004D5976"/>
    <w:rsid w:val="004D5BBA"/>
    <w:rsid w:val="004D5CB3"/>
    <w:rsid w:val="004D5F77"/>
    <w:rsid w:val="004D61B6"/>
    <w:rsid w:val="004D6486"/>
    <w:rsid w:val="004D651F"/>
    <w:rsid w:val="004D6540"/>
    <w:rsid w:val="004D6975"/>
    <w:rsid w:val="004D6C90"/>
    <w:rsid w:val="004D7218"/>
    <w:rsid w:val="004D747A"/>
    <w:rsid w:val="004D7E53"/>
    <w:rsid w:val="004E0232"/>
    <w:rsid w:val="004E0463"/>
    <w:rsid w:val="004E0698"/>
    <w:rsid w:val="004E09B9"/>
    <w:rsid w:val="004E09F4"/>
    <w:rsid w:val="004E1C28"/>
    <w:rsid w:val="004E1C2A"/>
    <w:rsid w:val="004E1C8F"/>
    <w:rsid w:val="004E1CC5"/>
    <w:rsid w:val="004E1CE3"/>
    <w:rsid w:val="004E1F44"/>
    <w:rsid w:val="004E2888"/>
    <w:rsid w:val="004E2ACB"/>
    <w:rsid w:val="004E2EC2"/>
    <w:rsid w:val="004E34EF"/>
    <w:rsid w:val="004E3713"/>
    <w:rsid w:val="004E37B3"/>
    <w:rsid w:val="004E38B0"/>
    <w:rsid w:val="004E3C28"/>
    <w:rsid w:val="004E4332"/>
    <w:rsid w:val="004E43C7"/>
    <w:rsid w:val="004E4E0B"/>
    <w:rsid w:val="004E5038"/>
    <w:rsid w:val="004E51E0"/>
    <w:rsid w:val="004E5494"/>
    <w:rsid w:val="004E5942"/>
    <w:rsid w:val="004E5FE8"/>
    <w:rsid w:val="004E63A2"/>
    <w:rsid w:val="004E66BC"/>
    <w:rsid w:val="004E66FD"/>
    <w:rsid w:val="004E6856"/>
    <w:rsid w:val="004E6B41"/>
    <w:rsid w:val="004E6EC7"/>
    <w:rsid w:val="004E6FAF"/>
    <w:rsid w:val="004E6FB4"/>
    <w:rsid w:val="004E7880"/>
    <w:rsid w:val="004F0977"/>
    <w:rsid w:val="004F0D49"/>
    <w:rsid w:val="004F1037"/>
    <w:rsid w:val="004F1408"/>
    <w:rsid w:val="004F15F3"/>
    <w:rsid w:val="004F181A"/>
    <w:rsid w:val="004F19DB"/>
    <w:rsid w:val="004F1A71"/>
    <w:rsid w:val="004F1CBD"/>
    <w:rsid w:val="004F1FF6"/>
    <w:rsid w:val="004F2800"/>
    <w:rsid w:val="004F2CC7"/>
    <w:rsid w:val="004F2D4C"/>
    <w:rsid w:val="004F2EA6"/>
    <w:rsid w:val="004F3B4F"/>
    <w:rsid w:val="004F3B6E"/>
    <w:rsid w:val="004F3DB4"/>
    <w:rsid w:val="004F3E67"/>
    <w:rsid w:val="004F4E1D"/>
    <w:rsid w:val="004F5119"/>
    <w:rsid w:val="004F52D2"/>
    <w:rsid w:val="004F5878"/>
    <w:rsid w:val="004F5DC2"/>
    <w:rsid w:val="004F5F20"/>
    <w:rsid w:val="004F6257"/>
    <w:rsid w:val="004F64DB"/>
    <w:rsid w:val="004F653D"/>
    <w:rsid w:val="004F6A25"/>
    <w:rsid w:val="004F6AB0"/>
    <w:rsid w:val="004F6B4D"/>
    <w:rsid w:val="004F6C4C"/>
    <w:rsid w:val="004F6DF3"/>
    <w:rsid w:val="004F6E93"/>
    <w:rsid w:val="004F6F40"/>
    <w:rsid w:val="004F6F5D"/>
    <w:rsid w:val="004F7351"/>
    <w:rsid w:val="004F74F1"/>
    <w:rsid w:val="004F754D"/>
    <w:rsid w:val="004F7C15"/>
    <w:rsid w:val="004F7EB5"/>
    <w:rsid w:val="004F7F9B"/>
    <w:rsid w:val="005000BD"/>
    <w:rsid w:val="005000DD"/>
    <w:rsid w:val="005001DF"/>
    <w:rsid w:val="00500221"/>
    <w:rsid w:val="005004C4"/>
    <w:rsid w:val="00500CE3"/>
    <w:rsid w:val="00500F30"/>
    <w:rsid w:val="00500F67"/>
    <w:rsid w:val="005010B2"/>
    <w:rsid w:val="00501226"/>
    <w:rsid w:val="00501632"/>
    <w:rsid w:val="0050176D"/>
    <w:rsid w:val="0050180A"/>
    <w:rsid w:val="005019F5"/>
    <w:rsid w:val="005021E3"/>
    <w:rsid w:val="0050287B"/>
    <w:rsid w:val="00503073"/>
    <w:rsid w:val="005032E0"/>
    <w:rsid w:val="0050370D"/>
    <w:rsid w:val="00503948"/>
    <w:rsid w:val="00503B09"/>
    <w:rsid w:val="00503F19"/>
    <w:rsid w:val="0050413C"/>
    <w:rsid w:val="005041FB"/>
    <w:rsid w:val="0050424A"/>
    <w:rsid w:val="005043F9"/>
    <w:rsid w:val="00504639"/>
    <w:rsid w:val="00504B8B"/>
    <w:rsid w:val="00504F5C"/>
    <w:rsid w:val="00505021"/>
    <w:rsid w:val="00505262"/>
    <w:rsid w:val="00505523"/>
    <w:rsid w:val="0050597B"/>
    <w:rsid w:val="00505D91"/>
    <w:rsid w:val="005060B6"/>
    <w:rsid w:val="00506877"/>
    <w:rsid w:val="00506B7E"/>
    <w:rsid w:val="00506DF8"/>
    <w:rsid w:val="0050708B"/>
    <w:rsid w:val="00507451"/>
    <w:rsid w:val="0050768B"/>
    <w:rsid w:val="005079BB"/>
    <w:rsid w:val="00507F59"/>
    <w:rsid w:val="005104FD"/>
    <w:rsid w:val="00510673"/>
    <w:rsid w:val="0051099E"/>
    <w:rsid w:val="00510B86"/>
    <w:rsid w:val="00510CC4"/>
    <w:rsid w:val="0051108D"/>
    <w:rsid w:val="005113FE"/>
    <w:rsid w:val="00511512"/>
    <w:rsid w:val="005115F1"/>
    <w:rsid w:val="00511EE9"/>
    <w:rsid w:val="00511F4D"/>
    <w:rsid w:val="00511FEF"/>
    <w:rsid w:val="005120AF"/>
    <w:rsid w:val="005126BF"/>
    <w:rsid w:val="00512803"/>
    <w:rsid w:val="005128CA"/>
    <w:rsid w:val="00513451"/>
    <w:rsid w:val="00513852"/>
    <w:rsid w:val="00513B6A"/>
    <w:rsid w:val="00514007"/>
    <w:rsid w:val="005149B9"/>
    <w:rsid w:val="00514B57"/>
    <w:rsid w:val="00514B87"/>
    <w:rsid w:val="00514C1D"/>
    <w:rsid w:val="00514D6B"/>
    <w:rsid w:val="00515593"/>
    <w:rsid w:val="005156BB"/>
    <w:rsid w:val="0051574E"/>
    <w:rsid w:val="00516256"/>
    <w:rsid w:val="00516540"/>
    <w:rsid w:val="00516ADA"/>
    <w:rsid w:val="00516D1B"/>
    <w:rsid w:val="0051725F"/>
    <w:rsid w:val="00517456"/>
    <w:rsid w:val="0051780C"/>
    <w:rsid w:val="00517E75"/>
    <w:rsid w:val="00517F43"/>
    <w:rsid w:val="00520095"/>
    <w:rsid w:val="00520152"/>
    <w:rsid w:val="005204D4"/>
    <w:rsid w:val="00520645"/>
    <w:rsid w:val="005208E0"/>
    <w:rsid w:val="00520A5C"/>
    <w:rsid w:val="00520C4C"/>
    <w:rsid w:val="00520E3C"/>
    <w:rsid w:val="0052124A"/>
    <w:rsid w:val="0052168D"/>
    <w:rsid w:val="00522099"/>
    <w:rsid w:val="0052221A"/>
    <w:rsid w:val="005222FD"/>
    <w:rsid w:val="0052235A"/>
    <w:rsid w:val="005226AC"/>
    <w:rsid w:val="005228A3"/>
    <w:rsid w:val="00522C19"/>
    <w:rsid w:val="00523006"/>
    <w:rsid w:val="00523145"/>
    <w:rsid w:val="00523619"/>
    <w:rsid w:val="00523690"/>
    <w:rsid w:val="0052383F"/>
    <w:rsid w:val="0052396A"/>
    <w:rsid w:val="00523D82"/>
    <w:rsid w:val="00523E79"/>
    <w:rsid w:val="0052464D"/>
    <w:rsid w:val="005247A7"/>
    <w:rsid w:val="00525021"/>
    <w:rsid w:val="0052535B"/>
    <w:rsid w:val="005255BE"/>
    <w:rsid w:val="005256B5"/>
    <w:rsid w:val="00525FAB"/>
    <w:rsid w:val="00526440"/>
    <w:rsid w:val="005269BA"/>
    <w:rsid w:val="00526C39"/>
    <w:rsid w:val="00527573"/>
    <w:rsid w:val="0052760F"/>
    <w:rsid w:val="005276B8"/>
    <w:rsid w:val="0052782C"/>
    <w:rsid w:val="00527A41"/>
    <w:rsid w:val="00527B92"/>
    <w:rsid w:val="00527F18"/>
    <w:rsid w:val="00530062"/>
    <w:rsid w:val="005304BB"/>
    <w:rsid w:val="005308C6"/>
    <w:rsid w:val="00530B80"/>
    <w:rsid w:val="00530C06"/>
    <w:rsid w:val="00530E46"/>
    <w:rsid w:val="005311D7"/>
    <w:rsid w:val="005313A1"/>
    <w:rsid w:val="005314DD"/>
    <w:rsid w:val="00531C52"/>
    <w:rsid w:val="00531FF3"/>
    <w:rsid w:val="005320A0"/>
    <w:rsid w:val="005323F5"/>
    <w:rsid w:val="005324EF"/>
    <w:rsid w:val="0053257E"/>
    <w:rsid w:val="0053286B"/>
    <w:rsid w:val="0053293F"/>
    <w:rsid w:val="00533380"/>
    <w:rsid w:val="005335FD"/>
    <w:rsid w:val="00533736"/>
    <w:rsid w:val="00533A4B"/>
    <w:rsid w:val="00533F08"/>
    <w:rsid w:val="005347C2"/>
    <w:rsid w:val="00534A05"/>
    <w:rsid w:val="00534ADC"/>
    <w:rsid w:val="00535046"/>
    <w:rsid w:val="005353A7"/>
    <w:rsid w:val="0053559F"/>
    <w:rsid w:val="005356A7"/>
    <w:rsid w:val="00535B30"/>
    <w:rsid w:val="0053625C"/>
    <w:rsid w:val="00536369"/>
    <w:rsid w:val="00536589"/>
    <w:rsid w:val="005367EF"/>
    <w:rsid w:val="00536898"/>
    <w:rsid w:val="005369D7"/>
    <w:rsid w:val="00536CF0"/>
    <w:rsid w:val="00536E33"/>
    <w:rsid w:val="0053753B"/>
    <w:rsid w:val="00537986"/>
    <w:rsid w:val="00537A7F"/>
    <w:rsid w:val="00537B5F"/>
    <w:rsid w:val="005400FF"/>
    <w:rsid w:val="00540344"/>
    <w:rsid w:val="005404AF"/>
    <w:rsid w:val="005406AC"/>
    <w:rsid w:val="005409D0"/>
    <w:rsid w:val="00540E99"/>
    <w:rsid w:val="00541130"/>
    <w:rsid w:val="005411BE"/>
    <w:rsid w:val="00541205"/>
    <w:rsid w:val="00541A7F"/>
    <w:rsid w:val="00541C94"/>
    <w:rsid w:val="00541F6E"/>
    <w:rsid w:val="005420A8"/>
    <w:rsid w:val="005421BD"/>
    <w:rsid w:val="0054247A"/>
    <w:rsid w:val="00542BC8"/>
    <w:rsid w:val="00543579"/>
    <w:rsid w:val="0054411D"/>
    <w:rsid w:val="00544408"/>
    <w:rsid w:val="00544A72"/>
    <w:rsid w:val="00544A8E"/>
    <w:rsid w:val="00544B1D"/>
    <w:rsid w:val="005450A1"/>
    <w:rsid w:val="00545269"/>
    <w:rsid w:val="005453D1"/>
    <w:rsid w:val="00545CE7"/>
    <w:rsid w:val="00545E21"/>
    <w:rsid w:val="0054667F"/>
    <w:rsid w:val="00546A8B"/>
    <w:rsid w:val="00546AF3"/>
    <w:rsid w:val="00546D5E"/>
    <w:rsid w:val="00546D61"/>
    <w:rsid w:val="00546F02"/>
    <w:rsid w:val="005472D2"/>
    <w:rsid w:val="005474A2"/>
    <w:rsid w:val="0054770B"/>
    <w:rsid w:val="005479A7"/>
    <w:rsid w:val="00547B41"/>
    <w:rsid w:val="00550B73"/>
    <w:rsid w:val="00551073"/>
    <w:rsid w:val="005513EA"/>
    <w:rsid w:val="0055153F"/>
    <w:rsid w:val="005519FC"/>
    <w:rsid w:val="00551DA4"/>
    <w:rsid w:val="005520F3"/>
    <w:rsid w:val="0055213A"/>
    <w:rsid w:val="0055248F"/>
    <w:rsid w:val="00552904"/>
    <w:rsid w:val="00552C34"/>
    <w:rsid w:val="00552CED"/>
    <w:rsid w:val="00553A03"/>
    <w:rsid w:val="00554027"/>
    <w:rsid w:val="00554186"/>
    <w:rsid w:val="0055436B"/>
    <w:rsid w:val="00554685"/>
    <w:rsid w:val="00554956"/>
    <w:rsid w:val="005552F8"/>
    <w:rsid w:val="005554E9"/>
    <w:rsid w:val="00555686"/>
    <w:rsid w:val="005556CB"/>
    <w:rsid w:val="005556D4"/>
    <w:rsid w:val="005559B2"/>
    <w:rsid w:val="00556E02"/>
    <w:rsid w:val="005571F4"/>
    <w:rsid w:val="00557362"/>
    <w:rsid w:val="00557527"/>
    <w:rsid w:val="00557AE1"/>
    <w:rsid w:val="00557BE6"/>
    <w:rsid w:val="00557FA1"/>
    <w:rsid w:val="0056006F"/>
    <w:rsid w:val="005600BC"/>
    <w:rsid w:val="00560157"/>
    <w:rsid w:val="0056040B"/>
    <w:rsid w:val="005607CA"/>
    <w:rsid w:val="0056098D"/>
    <w:rsid w:val="00560CC6"/>
    <w:rsid w:val="00560D0F"/>
    <w:rsid w:val="00560D20"/>
    <w:rsid w:val="00560D62"/>
    <w:rsid w:val="00560DE2"/>
    <w:rsid w:val="00561081"/>
    <w:rsid w:val="005611AA"/>
    <w:rsid w:val="00561582"/>
    <w:rsid w:val="005618E1"/>
    <w:rsid w:val="00562A01"/>
    <w:rsid w:val="00562AE7"/>
    <w:rsid w:val="00562C6F"/>
    <w:rsid w:val="00562EBE"/>
    <w:rsid w:val="00563004"/>
    <w:rsid w:val="00563104"/>
    <w:rsid w:val="0056315B"/>
    <w:rsid w:val="00563820"/>
    <w:rsid w:val="00563866"/>
    <w:rsid w:val="00563FB0"/>
    <w:rsid w:val="00564132"/>
    <w:rsid w:val="005646C1"/>
    <w:rsid w:val="005646CC"/>
    <w:rsid w:val="005646D3"/>
    <w:rsid w:val="00564792"/>
    <w:rsid w:val="00564861"/>
    <w:rsid w:val="00564AE5"/>
    <w:rsid w:val="00564BF5"/>
    <w:rsid w:val="00564CC7"/>
    <w:rsid w:val="005652E4"/>
    <w:rsid w:val="0056543E"/>
    <w:rsid w:val="005656B3"/>
    <w:rsid w:val="00565730"/>
    <w:rsid w:val="00565BE1"/>
    <w:rsid w:val="00565C7B"/>
    <w:rsid w:val="00565D21"/>
    <w:rsid w:val="00565D41"/>
    <w:rsid w:val="00565EB9"/>
    <w:rsid w:val="00565F92"/>
    <w:rsid w:val="00566062"/>
    <w:rsid w:val="0056660F"/>
    <w:rsid w:val="00566671"/>
    <w:rsid w:val="00566721"/>
    <w:rsid w:val="00566DE1"/>
    <w:rsid w:val="00566EC1"/>
    <w:rsid w:val="00566F99"/>
    <w:rsid w:val="00567404"/>
    <w:rsid w:val="00567B22"/>
    <w:rsid w:val="00567E96"/>
    <w:rsid w:val="00570012"/>
    <w:rsid w:val="005700E4"/>
    <w:rsid w:val="00570378"/>
    <w:rsid w:val="005703AE"/>
    <w:rsid w:val="00570734"/>
    <w:rsid w:val="00571098"/>
    <w:rsid w:val="0057134C"/>
    <w:rsid w:val="005717DB"/>
    <w:rsid w:val="005719AC"/>
    <w:rsid w:val="00571A65"/>
    <w:rsid w:val="005720DF"/>
    <w:rsid w:val="005721A1"/>
    <w:rsid w:val="00572286"/>
    <w:rsid w:val="00572481"/>
    <w:rsid w:val="00572642"/>
    <w:rsid w:val="00572A4F"/>
    <w:rsid w:val="00572D10"/>
    <w:rsid w:val="0057314C"/>
    <w:rsid w:val="005731FB"/>
    <w:rsid w:val="005732FF"/>
    <w:rsid w:val="0057331C"/>
    <w:rsid w:val="00573328"/>
    <w:rsid w:val="005733C6"/>
    <w:rsid w:val="005736E7"/>
    <w:rsid w:val="005736F7"/>
    <w:rsid w:val="00573DC5"/>
    <w:rsid w:val="00573EC4"/>
    <w:rsid w:val="00573F07"/>
    <w:rsid w:val="005740F4"/>
    <w:rsid w:val="00574228"/>
    <w:rsid w:val="00574458"/>
    <w:rsid w:val="005747FF"/>
    <w:rsid w:val="00574BCF"/>
    <w:rsid w:val="00574F8E"/>
    <w:rsid w:val="0057519F"/>
    <w:rsid w:val="00575477"/>
    <w:rsid w:val="0057548F"/>
    <w:rsid w:val="005755EB"/>
    <w:rsid w:val="005756A9"/>
    <w:rsid w:val="0057581A"/>
    <w:rsid w:val="0057593B"/>
    <w:rsid w:val="00575A2F"/>
    <w:rsid w:val="00575B53"/>
    <w:rsid w:val="00575C98"/>
    <w:rsid w:val="00576025"/>
    <w:rsid w:val="005761B6"/>
    <w:rsid w:val="005761D3"/>
    <w:rsid w:val="00576220"/>
    <w:rsid w:val="005763B5"/>
    <w:rsid w:val="00576415"/>
    <w:rsid w:val="0057675E"/>
    <w:rsid w:val="005768BD"/>
    <w:rsid w:val="005768F3"/>
    <w:rsid w:val="00576D72"/>
    <w:rsid w:val="00576E1D"/>
    <w:rsid w:val="00577596"/>
    <w:rsid w:val="00580121"/>
    <w:rsid w:val="00580295"/>
    <w:rsid w:val="00580C65"/>
    <w:rsid w:val="00580D0F"/>
    <w:rsid w:val="00580E76"/>
    <w:rsid w:val="00580F60"/>
    <w:rsid w:val="0058114D"/>
    <w:rsid w:val="005812BF"/>
    <w:rsid w:val="0058130B"/>
    <w:rsid w:val="00581ECE"/>
    <w:rsid w:val="00582296"/>
    <w:rsid w:val="005822EF"/>
    <w:rsid w:val="005824C0"/>
    <w:rsid w:val="00582560"/>
    <w:rsid w:val="0058295F"/>
    <w:rsid w:val="00582EB9"/>
    <w:rsid w:val="00582F4C"/>
    <w:rsid w:val="00582FD7"/>
    <w:rsid w:val="0058302B"/>
    <w:rsid w:val="005832ED"/>
    <w:rsid w:val="00583524"/>
    <w:rsid w:val="005835A2"/>
    <w:rsid w:val="005837B6"/>
    <w:rsid w:val="00583853"/>
    <w:rsid w:val="0058399D"/>
    <w:rsid w:val="00583C46"/>
    <w:rsid w:val="00583C4A"/>
    <w:rsid w:val="00583E62"/>
    <w:rsid w:val="00583F42"/>
    <w:rsid w:val="005843E2"/>
    <w:rsid w:val="0058461A"/>
    <w:rsid w:val="00584F3F"/>
    <w:rsid w:val="00585264"/>
    <w:rsid w:val="0058527F"/>
    <w:rsid w:val="005852EC"/>
    <w:rsid w:val="00585778"/>
    <w:rsid w:val="005857A8"/>
    <w:rsid w:val="00585E3C"/>
    <w:rsid w:val="00585EDD"/>
    <w:rsid w:val="00586658"/>
    <w:rsid w:val="00586ADF"/>
    <w:rsid w:val="00586CD7"/>
    <w:rsid w:val="00586FA2"/>
    <w:rsid w:val="005870AB"/>
    <w:rsid w:val="0058712D"/>
    <w:rsid w:val="0058713B"/>
    <w:rsid w:val="0058717B"/>
    <w:rsid w:val="00587620"/>
    <w:rsid w:val="005876D2"/>
    <w:rsid w:val="005876F3"/>
    <w:rsid w:val="00587A61"/>
    <w:rsid w:val="00587CE2"/>
    <w:rsid w:val="00587D67"/>
    <w:rsid w:val="0059056C"/>
    <w:rsid w:val="0059079C"/>
    <w:rsid w:val="00590A42"/>
    <w:rsid w:val="00590B6B"/>
    <w:rsid w:val="00590E1B"/>
    <w:rsid w:val="00590FA3"/>
    <w:rsid w:val="0059102A"/>
    <w:rsid w:val="005910D2"/>
    <w:rsid w:val="0059130B"/>
    <w:rsid w:val="00591616"/>
    <w:rsid w:val="00591E77"/>
    <w:rsid w:val="00592ADF"/>
    <w:rsid w:val="00592DB7"/>
    <w:rsid w:val="005930D8"/>
    <w:rsid w:val="00593212"/>
    <w:rsid w:val="00593328"/>
    <w:rsid w:val="00593AE6"/>
    <w:rsid w:val="00593F9B"/>
    <w:rsid w:val="005946EC"/>
    <w:rsid w:val="00594FA5"/>
    <w:rsid w:val="00594FBD"/>
    <w:rsid w:val="00595491"/>
    <w:rsid w:val="0059555B"/>
    <w:rsid w:val="005956A4"/>
    <w:rsid w:val="00595A7D"/>
    <w:rsid w:val="00595E4B"/>
    <w:rsid w:val="005961B8"/>
    <w:rsid w:val="00596396"/>
    <w:rsid w:val="00596689"/>
    <w:rsid w:val="0059686F"/>
    <w:rsid w:val="00596A33"/>
    <w:rsid w:val="00596B99"/>
    <w:rsid w:val="00596C62"/>
    <w:rsid w:val="00597472"/>
    <w:rsid w:val="0059754B"/>
    <w:rsid w:val="00597B5F"/>
    <w:rsid w:val="00597F91"/>
    <w:rsid w:val="005A0593"/>
    <w:rsid w:val="005A0902"/>
    <w:rsid w:val="005A0F51"/>
    <w:rsid w:val="005A16FB"/>
    <w:rsid w:val="005A17A8"/>
    <w:rsid w:val="005A1A68"/>
    <w:rsid w:val="005A20F2"/>
    <w:rsid w:val="005A21C9"/>
    <w:rsid w:val="005A2318"/>
    <w:rsid w:val="005A27B6"/>
    <w:rsid w:val="005A2853"/>
    <w:rsid w:val="005A2A5A"/>
    <w:rsid w:val="005A3067"/>
    <w:rsid w:val="005A3076"/>
    <w:rsid w:val="005A3357"/>
    <w:rsid w:val="005A3378"/>
    <w:rsid w:val="005A3391"/>
    <w:rsid w:val="005A351F"/>
    <w:rsid w:val="005A39FC"/>
    <w:rsid w:val="005A3B66"/>
    <w:rsid w:val="005A3C4B"/>
    <w:rsid w:val="005A4226"/>
    <w:rsid w:val="005A4260"/>
    <w:rsid w:val="005A42E3"/>
    <w:rsid w:val="005A4949"/>
    <w:rsid w:val="005A4D70"/>
    <w:rsid w:val="005A4D79"/>
    <w:rsid w:val="005A4FB6"/>
    <w:rsid w:val="005A5404"/>
    <w:rsid w:val="005A5776"/>
    <w:rsid w:val="005A5DD4"/>
    <w:rsid w:val="005A5E40"/>
    <w:rsid w:val="005A5F04"/>
    <w:rsid w:val="005A6110"/>
    <w:rsid w:val="005A69CD"/>
    <w:rsid w:val="005A6C30"/>
    <w:rsid w:val="005A6D82"/>
    <w:rsid w:val="005A6DC2"/>
    <w:rsid w:val="005A6F6B"/>
    <w:rsid w:val="005A7000"/>
    <w:rsid w:val="005A71FC"/>
    <w:rsid w:val="005A7B6B"/>
    <w:rsid w:val="005A7E4F"/>
    <w:rsid w:val="005B0870"/>
    <w:rsid w:val="005B0D07"/>
    <w:rsid w:val="005B1762"/>
    <w:rsid w:val="005B18CF"/>
    <w:rsid w:val="005B1A40"/>
    <w:rsid w:val="005B1B03"/>
    <w:rsid w:val="005B1C67"/>
    <w:rsid w:val="005B273A"/>
    <w:rsid w:val="005B27C1"/>
    <w:rsid w:val="005B283E"/>
    <w:rsid w:val="005B2886"/>
    <w:rsid w:val="005B28D2"/>
    <w:rsid w:val="005B2BBE"/>
    <w:rsid w:val="005B2CE6"/>
    <w:rsid w:val="005B2D76"/>
    <w:rsid w:val="005B30D1"/>
    <w:rsid w:val="005B3438"/>
    <w:rsid w:val="005B3666"/>
    <w:rsid w:val="005B3870"/>
    <w:rsid w:val="005B3B01"/>
    <w:rsid w:val="005B42B3"/>
    <w:rsid w:val="005B48CB"/>
    <w:rsid w:val="005B4B88"/>
    <w:rsid w:val="005B5605"/>
    <w:rsid w:val="005B5BE6"/>
    <w:rsid w:val="005B5D60"/>
    <w:rsid w:val="005B5E20"/>
    <w:rsid w:val="005B5E31"/>
    <w:rsid w:val="005B5EA2"/>
    <w:rsid w:val="005B60DE"/>
    <w:rsid w:val="005B64AE"/>
    <w:rsid w:val="005B692C"/>
    <w:rsid w:val="005B6A4D"/>
    <w:rsid w:val="005B6CD0"/>
    <w:rsid w:val="005B6E3D"/>
    <w:rsid w:val="005B71E0"/>
    <w:rsid w:val="005B7298"/>
    <w:rsid w:val="005B7482"/>
    <w:rsid w:val="005B7A81"/>
    <w:rsid w:val="005B7DA0"/>
    <w:rsid w:val="005C0086"/>
    <w:rsid w:val="005C0BB4"/>
    <w:rsid w:val="005C0BE8"/>
    <w:rsid w:val="005C12B4"/>
    <w:rsid w:val="005C13D3"/>
    <w:rsid w:val="005C14F9"/>
    <w:rsid w:val="005C1BFC"/>
    <w:rsid w:val="005C2260"/>
    <w:rsid w:val="005C2333"/>
    <w:rsid w:val="005C24B3"/>
    <w:rsid w:val="005C285A"/>
    <w:rsid w:val="005C2868"/>
    <w:rsid w:val="005C2F65"/>
    <w:rsid w:val="005C32D8"/>
    <w:rsid w:val="005C33E4"/>
    <w:rsid w:val="005C3613"/>
    <w:rsid w:val="005C3B69"/>
    <w:rsid w:val="005C4182"/>
    <w:rsid w:val="005C4416"/>
    <w:rsid w:val="005C4AAE"/>
    <w:rsid w:val="005C4AB5"/>
    <w:rsid w:val="005C50B7"/>
    <w:rsid w:val="005C50DA"/>
    <w:rsid w:val="005C5235"/>
    <w:rsid w:val="005C5348"/>
    <w:rsid w:val="005C5D15"/>
    <w:rsid w:val="005C5E43"/>
    <w:rsid w:val="005C627D"/>
    <w:rsid w:val="005C65AF"/>
    <w:rsid w:val="005C65E8"/>
    <w:rsid w:val="005C6755"/>
    <w:rsid w:val="005C6814"/>
    <w:rsid w:val="005C689C"/>
    <w:rsid w:val="005C6B3F"/>
    <w:rsid w:val="005C6E71"/>
    <w:rsid w:val="005C70D4"/>
    <w:rsid w:val="005C7152"/>
    <w:rsid w:val="005C73A0"/>
    <w:rsid w:val="005C7425"/>
    <w:rsid w:val="005C77F3"/>
    <w:rsid w:val="005C784E"/>
    <w:rsid w:val="005C7AB3"/>
    <w:rsid w:val="005C7B55"/>
    <w:rsid w:val="005C7E00"/>
    <w:rsid w:val="005D0175"/>
    <w:rsid w:val="005D01B7"/>
    <w:rsid w:val="005D0215"/>
    <w:rsid w:val="005D046C"/>
    <w:rsid w:val="005D09A5"/>
    <w:rsid w:val="005D0A96"/>
    <w:rsid w:val="005D0B44"/>
    <w:rsid w:val="005D0FBB"/>
    <w:rsid w:val="005D1099"/>
    <w:rsid w:val="005D10D2"/>
    <w:rsid w:val="005D1A97"/>
    <w:rsid w:val="005D1C3A"/>
    <w:rsid w:val="005D1CC4"/>
    <w:rsid w:val="005D2701"/>
    <w:rsid w:val="005D2A00"/>
    <w:rsid w:val="005D2D62"/>
    <w:rsid w:val="005D2EA8"/>
    <w:rsid w:val="005D2ED7"/>
    <w:rsid w:val="005D2F0D"/>
    <w:rsid w:val="005D33F9"/>
    <w:rsid w:val="005D3A5D"/>
    <w:rsid w:val="005D3AF3"/>
    <w:rsid w:val="005D3CDA"/>
    <w:rsid w:val="005D44EE"/>
    <w:rsid w:val="005D4866"/>
    <w:rsid w:val="005D507C"/>
    <w:rsid w:val="005D5173"/>
    <w:rsid w:val="005D518F"/>
    <w:rsid w:val="005D5372"/>
    <w:rsid w:val="005D53D9"/>
    <w:rsid w:val="005D5490"/>
    <w:rsid w:val="005D58E3"/>
    <w:rsid w:val="005D5A78"/>
    <w:rsid w:val="005D5DB0"/>
    <w:rsid w:val="005D5F5C"/>
    <w:rsid w:val="005D5FD8"/>
    <w:rsid w:val="005D60BA"/>
    <w:rsid w:val="005D66DD"/>
    <w:rsid w:val="005D66F7"/>
    <w:rsid w:val="005D692A"/>
    <w:rsid w:val="005D6DD2"/>
    <w:rsid w:val="005D6E2B"/>
    <w:rsid w:val="005D6F4A"/>
    <w:rsid w:val="005D707A"/>
    <w:rsid w:val="005D7098"/>
    <w:rsid w:val="005D70B0"/>
    <w:rsid w:val="005D71F8"/>
    <w:rsid w:val="005D7249"/>
    <w:rsid w:val="005D737E"/>
    <w:rsid w:val="005D792E"/>
    <w:rsid w:val="005D7C5A"/>
    <w:rsid w:val="005D7D38"/>
    <w:rsid w:val="005D7D8B"/>
    <w:rsid w:val="005E0463"/>
    <w:rsid w:val="005E0837"/>
    <w:rsid w:val="005E09BC"/>
    <w:rsid w:val="005E09FA"/>
    <w:rsid w:val="005E0B43"/>
    <w:rsid w:val="005E10E0"/>
    <w:rsid w:val="005E176A"/>
    <w:rsid w:val="005E179A"/>
    <w:rsid w:val="005E17B4"/>
    <w:rsid w:val="005E18DA"/>
    <w:rsid w:val="005E19DA"/>
    <w:rsid w:val="005E2027"/>
    <w:rsid w:val="005E206A"/>
    <w:rsid w:val="005E21B9"/>
    <w:rsid w:val="005E2243"/>
    <w:rsid w:val="005E24B7"/>
    <w:rsid w:val="005E254C"/>
    <w:rsid w:val="005E2610"/>
    <w:rsid w:val="005E2CF8"/>
    <w:rsid w:val="005E2F31"/>
    <w:rsid w:val="005E3504"/>
    <w:rsid w:val="005E3539"/>
    <w:rsid w:val="005E388C"/>
    <w:rsid w:val="005E3B26"/>
    <w:rsid w:val="005E41F2"/>
    <w:rsid w:val="005E4344"/>
    <w:rsid w:val="005E44BD"/>
    <w:rsid w:val="005E44D6"/>
    <w:rsid w:val="005E4742"/>
    <w:rsid w:val="005E54AB"/>
    <w:rsid w:val="005E5654"/>
    <w:rsid w:val="005E56FD"/>
    <w:rsid w:val="005E57B3"/>
    <w:rsid w:val="005E59BA"/>
    <w:rsid w:val="005E5C8F"/>
    <w:rsid w:val="005E5D6E"/>
    <w:rsid w:val="005E603F"/>
    <w:rsid w:val="005E6829"/>
    <w:rsid w:val="005E75D8"/>
    <w:rsid w:val="005E7625"/>
    <w:rsid w:val="005E7F71"/>
    <w:rsid w:val="005F052A"/>
    <w:rsid w:val="005F0B7E"/>
    <w:rsid w:val="005F0C73"/>
    <w:rsid w:val="005F10D4"/>
    <w:rsid w:val="005F1279"/>
    <w:rsid w:val="005F1736"/>
    <w:rsid w:val="005F189D"/>
    <w:rsid w:val="005F1A03"/>
    <w:rsid w:val="005F1EF1"/>
    <w:rsid w:val="005F1F8C"/>
    <w:rsid w:val="005F21CD"/>
    <w:rsid w:val="005F2364"/>
    <w:rsid w:val="005F26E8"/>
    <w:rsid w:val="005F275A"/>
    <w:rsid w:val="005F29B1"/>
    <w:rsid w:val="005F2C60"/>
    <w:rsid w:val="005F2CDD"/>
    <w:rsid w:val="005F2E08"/>
    <w:rsid w:val="005F36D4"/>
    <w:rsid w:val="005F398C"/>
    <w:rsid w:val="005F3B78"/>
    <w:rsid w:val="005F469C"/>
    <w:rsid w:val="005F48D0"/>
    <w:rsid w:val="005F4DDC"/>
    <w:rsid w:val="005F54BB"/>
    <w:rsid w:val="005F5ADA"/>
    <w:rsid w:val="005F5C8F"/>
    <w:rsid w:val="005F5ECD"/>
    <w:rsid w:val="005F6006"/>
    <w:rsid w:val="005F6487"/>
    <w:rsid w:val="005F65A6"/>
    <w:rsid w:val="005F6D71"/>
    <w:rsid w:val="005F6D8B"/>
    <w:rsid w:val="005F7559"/>
    <w:rsid w:val="005F78DD"/>
    <w:rsid w:val="005F7A4D"/>
    <w:rsid w:val="005F7DC0"/>
    <w:rsid w:val="005F7DEF"/>
    <w:rsid w:val="005F7EFE"/>
    <w:rsid w:val="00600125"/>
    <w:rsid w:val="006002C5"/>
    <w:rsid w:val="006003F0"/>
    <w:rsid w:val="00600583"/>
    <w:rsid w:val="006009C4"/>
    <w:rsid w:val="00600F2C"/>
    <w:rsid w:val="006012B6"/>
    <w:rsid w:val="0060136F"/>
    <w:rsid w:val="0060142D"/>
    <w:rsid w:val="006017D4"/>
    <w:rsid w:val="00601A65"/>
    <w:rsid w:val="00601AA8"/>
    <w:rsid w:val="00601B68"/>
    <w:rsid w:val="00601D7E"/>
    <w:rsid w:val="00602276"/>
    <w:rsid w:val="006024C5"/>
    <w:rsid w:val="00602DAC"/>
    <w:rsid w:val="00603018"/>
    <w:rsid w:val="00603232"/>
    <w:rsid w:val="006032F3"/>
    <w:rsid w:val="00603406"/>
    <w:rsid w:val="0060359B"/>
    <w:rsid w:val="00603664"/>
    <w:rsid w:val="00603C90"/>
    <w:rsid w:val="00603F69"/>
    <w:rsid w:val="006040DA"/>
    <w:rsid w:val="0060413E"/>
    <w:rsid w:val="00604403"/>
    <w:rsid w:val="006047BD"/>
    <w:rsid w:val="00604C98"/>
    <w:rsid w:val="006055D2"/>
    <w:rsid w:val="006056AD"/>
    <w:rsid w:val="00605C2C"/>
    <w:rsid w:val="00605D56"/>
    <w:rsid w:val="00605D6F"/>
    <w:rsid w:val="006065BF"/>
    <w:rsid w:val="0060665D"/>
    <w:rsid w:val="00606AAB"/>
    <w:rsid w:val="00606E06"/>
    <w:rsid w:val="00607379"/>
    <w:rsid w:val="006075C8"/>
    <w:rsid w:val="00607675"/>
    <w:rsid w:val="0060776D"/>
    <w:rsid w:val="00607E41"/>
    <w:rsid w:val="006101F9"/>
    <w:rsid w:val="00610708"/>
    <w:rsid w:val="006107F2"/>
    <w:rsid w:val="00610F53"/>
    <w:rsid w:val="0061114E"/>
    <w:rsid w:val="006112EE"/>
    <w:rsid w:val="006115A5"/>
    <w:rsid w:val="006116E7"/>
    <w:rsid w:val="006117C9"/>
    <w:rsid w:val="00611A06"/>
    <w:rsid w:val="00611C85"/>
    <w:rsid w:val="00611FA8"/>
    <w:rsid w:val="006122EF"/>
    <w:rsid w:val="00612710"/>
    <w:rsid w:val="00612E3F"/>
    <w:rsid w:val="0061303D"/>
    <w:rsid w:val="006130BE"/>
    <w:rsid w:val="006131A3"/>
    <w:rsid w:val="00613208"/>
    <w:rsid w:val="0061322D"/>
    <w:rsid w:val="0061356C"/>
    <w:rsid w:val="006137E4"/>
    <w:rsid w:val="00613814"/>
    <w:rsid w:val="00614BDB"/>
    <w:rsid w:val="006150E6"/>
    <w:rsid w:val="006153BA"/>
    <w:rsid w:val="00615642"/>
    <w:rsid w:val="006160FB"/>
    <w:rsid w:val="00616588"/>
    <w:rsid w:val="006165FC"/>
    <w:rsid w:val="00616767"/>
    <w:rsid w:val="0061698B"/>
    <w:rsid w:val="00616B7F"/>
    <w:rsid w:val="00616F61"/>
    <w:rsid w:val="0061722D"/>
    <w:rsid w:val="006172A7"/>
    <w:rsid w:val="00617873"/>
    <w:rsid w:val="00617957"/>
    <w:rsid w:val="00617A10"/>
    <w:rsid w:val="00617CCC"/>
    <w:rsid w:val="00617F23"/>
    <w:rsid w:val="00617F9F"/>
    <w:rsid w:val="00620063"/>
    <w:rsid w:val="0062015A"/>
    <w:rsid w:val="0062026A"/>
    <w:rsid w:val="00620344"/>
    <w:rsid w:val="00620358"/>
    <w:rsid w:val="00620586"/>
    <w:rsid w:val="0062085F"/>
    <w:rsid w:val="00620917"/>
    <w:rsid w:val="00620A29"/>
    <w:rsid w:val="00620B81"/>
    <w:rsid w:val="00621407"/>
    <w:rsid w:val="0062163D"/>
    <w:rsid w:val="0062196B"/>
    <w:rsid w:val="00622163"/>
    <w:rsid w:val="00622173"/>
    <w:rsid w:val="00622687"/>
    <w:rsid w:val="00622934"/>
    <w:rsid w:val="00622A2F"/>
    <w:rsid w:val="00622AC1"/>
    <w:rsid w:val="00623012"/>
    <w:rsid w:val="00623270"/>
    <w:rsid w:val="006232AB"/>
    <w:rsid w:val="0062377A"/>
    <w:rsid w:val="006238F2"/>
    <w:rsid w:val="00623A9E"/>
    <w:rsid w:val="00624429"/>
    <w:rsid w:val="00624A20"/>
    <w:rsid w:val="00624A28"/>
    <w:rsid w:val="00624C9B"/>
    <w:rsid w:val="006250E9"/>
    <w:rsid w:val="0062520E"/>
    <w:rsid w:val="006253A0"/>
    <w:rsid w:val="0062541C"/>
    <w:rsid w:val="0062635E"/>
    <w:rsid w:val="0062640D"/>
    <w:rsid w:val="00626870"/>
    <w:rsid w:val="00626956"/>
    <w:rsid w:val="00626A82"/>
    <w:rsid w:val="00626C69"/>
    <w:rsid w:val="00627138"/>
    <w:rsid w:val="00627B49"/>
    <w:rsid w:val="00627D15"/>
    <w:rsid w:val="00630021"/>
    <w:rsid w:val="0063020A"/>
    <w:rsid w:val="00630452"/>
    <w:rsid w:val="0063077B"/>
    <w:rsid w:val="006307B9"/>
    <w:rsid w:val="006307C0"/>
    <w:rsid w:val="00630AF5"/>
    <w:rsid w:val="00630B63"/>
    <w:rsid w:val="00630BB3"/>
    <w:rsid w:val="00630C5D"/>
    <w:rsid w:val="00630C61"/>
    <w:rsid w:val="00630FF1"/>
    <w:rsid w:val="00631228"/>
    <w:rsid w:val="006314E2"/>
    <w:rsid w:val="006315BC"/>
    <w:rsid w:val="0063164A"/>
    <w:rsid w:val="00631695"/>
    <w:rsid w:val="00631D34"/>
    <w:rsid w:val="00632182"/>
    <w:rsid w:val="0063228E"/>
    <w:rsid w:val="0063263C"/>
    <w:rsid w:val="006327CE"/>
    <w:rsid w:val="00632B19"/>
    <w:rsid w:val="006330CA"/>
    <w:rsid w:val="006331A9"/>
    <w:rsid w:val="006335DF"/>
    <w:rsid w:val="006337E3"/>
    <w:rsid w:val="00633997"/>
    <w:rsid w:val="00634050"/>
    <w:rsid w:val="006340D7"/>
    <w:rsid w:val="00634234"/>
    <w:rsid w:val="0063465F"/>
    <w:rsid w:val="00634717"/>
    <w:rsid w:val="00635767"/>
    <w:rsid w:val="0063576A"/>
    <w:rsid w:val="006357AF"/>
    <w:rsid w:val="00635915"/>
    <w:rsid w:val="00636127"/>
    <w:rsid w:val="0063670E"/>
    <w:rsid w:val="00636978"/>
    <w:rsid w:val="00637044"/>
    <w:rsid w:val="00637181"/>
    <w:rsid w:val="00637300"/>
    <w:rsid w:val="00637AF1"/>
    <w:rsid w:val="00637AF8"/>
    <w:rsid w:val="00637BC7"/>
    <w:rsid w:val="00637D4F"/>
    <w:rsid w:val="0064014A"/>
    <w:rsid w:val="00640469"/>
    <w:rsid w:val="006407FA"/>
    <w:rsid w:val="00640842"/>
    <w:rsid w:val="00640A4B"/>
    <w:rsid w:val="00640A76"/>
    <w:rsid w:val="00640E3C"/>
    <w:rsid w:val="00641124"/>
    <w:rsid w:val="00641234"/>
    <w:rsid w:val="006412BE"/>
    <w:rsid w:val="00641381"/>
    <w:rsid w:val="0064144D"/>
    <w:rsid w:val="00641609"/>
    <w:rsid w:val="0064160E"/>
    <w:rsid w:val="00641C03"/>
    <w:rsid w:val="00642090"/>
    <w:rsid w:val="006422FC"/>
    <w:rsid w:val="00642389"/>
    <w:rsid w:val="00642DAC"/>
    <w:rsid w:val="006431C8"/>
    <w:rsid w:val="006431D4"/>
    <w:rsid w:val="00643349"/>
    <w:rsid w:val="006439ED"/>
    <w:rsid w:val="00643B76"/>
    <w:rsid w:val="0064413F"/>
    <w:rsid w:val="00644300"/>
    <w:rsid w:val="00644306"/>
    <w:rsid w:val="006443F2"/>
    <w:rsid w:val="0064469E"/>
    <w:rsid w:val="006447EC"/>
    <w:rsid w:val="00644E4A"/>
    <w:rsid w:val="006450E2"/>
    <w:rsid w:val="006453D8"/>
    <w:rsid w:val="006456B2"/>
    <w:rsid w:val="00645C2D"/>
    <w:rsid w:val="00646A50"/>
    <w:rsid w:val="00646BCC"/>
    <w:rsid w:val="00646C50"/>
    <w:rsid w:val="00647560"/>
    <w:rsid w:val="006476D4"/>
    <w:rsid w:val="00647990"/>
    <w:rsid w:val="00650503"/>
    <w:rsid w:val="0065054D"/>
    <w:rsid w:val="00650D87"/>
    <w:rsid w:val="00651467"/>
    <w:rsid w:val="00651701"/>
    <w:rsid w:val="00651A1C"/>
    <w:rsid w:val="00651E59"/>
    <w:rsid w:val="00651E73"/>
    <w:rsid w:val="006522FD"/>
    <w:rsid w:val="0065237A"/>
    <w:rsid w:val="00652800"/>
    <w:rsid w:val="00652976"/>
    <w:rsid w:val="00653134"/>
    <w:rsid w:val="00653177"/>
    <w:rsid w:val="00653A47"/>
    <w:rsid w:val="00653AB0"/>
    <w:rsid w:val="00653C41"/>
    <w:rsid w:val="00653C5D"/>
    <w:rsid w:val="0065425F"/>
    <w:rsid w:val="006544A7"/>
    <w:rsid w:val="00654D0A"/>
    <w:rsid w:val="006550A2"/>
    <w:rsid w:val="006552BE"/>
    <w:rsid w:val="006553FD"/>
    <w:rsid w:val="006559F5"/>
    <w:rsid w:val="00655B0F"/>
    <w:rsid w:val="00655BF8"/>
    <w:rsid w:val="00655E4A"/>
    <w:rsid w:val="006560B3"/>
    <w:rsid w:val="006564A5"/>
    <w:rsid w:val="0065684E"/>
    <w:rsid w:val="00657570"/>
    <w:rsid w:val="00657865"/>
    <w:rsid w:val="00657BEC"/>
    <w:rsid w:val="00657EBE"/>
    <w:rsid w:val="006604EC"/>
    <w:rsid w:val="00660628"/>
    <w:rsid w:val="00660865"/>
    <w:rsid w:val="0066089C"/>
    <w:rsid w:val="00660918"/>
    <w:rsid w:val="0066122D"/>
    <w:rsid w:val="00661270"/>
    <w:rsid w:val="00661306"/>
    <w:rsid w:val="006617BA"/>
    <w:rsid w:val="006618E3"/>
    <w:rsid w:val="00661D06"/>
    <w:rsid w:val="00661E22"/>
    <w:rsid w:val="00661FE3"/>
    <w:rsid w:val="00662B37"/>
    <w:rsid w:val="00662E2F"/>
    <w:rsid w:val="00663088"/>
    <w:rsid w:val="0066323B"/>
    <w:rsid w:val="00663248"/>
    <w:rsid w:val="006638B4"/>
    <w:rsid w:val="00663B8D"/>
    <w:rsid w:val="00663F8C"/>
    <w:rsid w:val="0066400D"/>
    <w:rsid w:val="006644C4"/>
    <w:rsid w:val="0066485B"/>
    <w:rsid w:val="00664895"/>
    <w:rsid w:val="00664E4F"/>
    <w:rsid w:val="00665676"/>
    <w:rsid w:val="00665712"/>
    <w:rsid w:val="006659D5"/>
    <w:rsid w:val="00665A06"/>
    <w:rsid w:val="00665D46"/>
    <w:rsid w:val="0066665B"/>
    <w:rsid w:val="00666C56"/>
    <w:rsid w:val="00666CFF"/>
    <w:rsid w:val="00666F68"/>
    <w:rsid w:val="00667238"/>
    <w:rsid w:val="0066731B"/>
    <w:rsid w:val="00667721"/>
    <w:rsid w:val="006677D9"/>
    <w:rsid w:val="00667824"/>
    <w:rsid w:val="00667C94"/>
    <w:rsid w:val="00667D7C"/>
    <w:rsid w:val="00667EFE"/>
    <w:rsid w:val="00667FAD"/>
    <w:rsid w:val="00670010"/>
    <w:rsid w:val="006704F3"/>
    <w:rsid w:val="0067079C"/>
    <w:rsid w:val="00670EE3"/>
    <w:rsid w:val="00671617"/>
    <w:rsid w:val="00671BA6"/>
    <w:rsid w:val="00672632"/>
    <w:rsid w:val="006726AE"/>
    <w:rsid w:val="006726EE"/>
    <w:rsid w:val="00672C75"/>
    <w:rsid w:val="00672CD2"/>
    <w:rsid w:val="00672CF7"/>
    <w:rsid w:val="00672E1C"/>
    <w:rsid w:val="00672E62"/>
    <w:rsid w:val="00673150"/>
    <w:rsid w:val="00673195"/>
    <w:rsid w:val="00673305"/>
    <w:rsid w:val="0067331F"/>
    <w:rsid w:val="00673883"/>
    <w:rsid w:val="00673A76"/>
    <w:rsid w:val="00673CE5"/>
    <w:rsid w:val="00674231"/>
    <w:rsid w:val="0067426F"/>
    <w:rsid w:val="006742E8"/>
    <w:rsid w:val="00674575"/>
    <w:rsid w:val="0067482E"/>
    <w:rsid w:val="00674859"/>
    <w:rsid w:val="00674993"/>
    <w:rsid w:val="00674F57"/>
    <w:rsid w:val="00675242"/>
    <w:rsid w:val="00675260"/>
    <w:rsid w:val="00675AB8"/>
    <w:rsid w:val="00675B5E"/>
    <w:rsid w:val="006767D3"/>
    <w:rsid w:val="006768A2"/>
    <w:rsid w:val="0067693C"/>
    <w:rsid w:val="00676AC1"/>
    <w:rsid w:val="00676C16"/>
    <w:rsid w:val="00676D9E"/>
    <w:rsid w:val="00677D9F"/>
    <w:rsid w:val="00677DDB"/>
    <w:rsid w:val="00677EF0"/>
    <w:rsid w:val="006804BA"/>
    <w:rsid w:val="006808FE"/>
    <w:rsid w:val="00680A4A"/>
    <w:rsid w:val="00680D49"/>
    <w:rsid w:val="006814BF"/>
    <w:rsid w:val="00681622"/>
    <w:rsid w:val="00681843"/>
    <w:rsid w:val="0068186B"/>
    <w:rsid w:val="00681E44"/>
    <w:rsid w:val="00681F32"/>
    <w:rsid w:val="00681FB0"/>
    <w:rsid w:val="006820B9"/>
    <w:rsid w:val="00682119"/>
    <w:rsid w:val="006828E8"/>
    <w:rsid w:val="00683404"/>
    <w:rsid w:val="006837B6"/>
    <w:rsid w:val="0068398B"/>
    <w:rsid w:val="00683AEC"/>
    <w:rsid w:val="00683EF0"/>
    <w:rsid w:val="0068401E"/>
    <w:rsid w:val="00684064"/>
    <w:rsid w:val="00684174"/>
    <w:rsid w:val="006845DB"/>
    <w:rsid w:val="00684672"/>
    <w:rsid w:val="006846E6"/>
    <w:rsid w:val="0068481E"/>
    <w:rsid w:val="0068491A"/>
    <w:rsid w:val="00684B94"/>
    <w:rsid w:val="00684ED0"/>
    <w:rsid w:val="0068510C"/>
    <w:rsid w:val="00685211"/>
    <w:rsid w:val="0068580C"/>
    <w:rsid w:val="0068586F"/>
    <w:rsid w:val="00685B6C"/>
    <w:rsid w:val="00685EBF"/>
    <w:rsid w:val="00685F87"/>
    <w:rsid w:val="006861A1"/>
    <w:rsid w:val="006863EE"/>
    <w:rsid w:val="0068666F"/>
    <w:rsid w:val="00686B14"/>
    <w:rsid w:val="00686C05"/>
    <w:rsid w:val="00687032"/>
    <w:rsid w:val="006874A8"/>
    <w:rsid w:val="006874FB"/>
    <w:rsid w:val="0068780A"/>
    <w:rsid w:val="00687AB1"/>
    <w:rsid w:val="00687B16"/>
    <w:rsid w:val="00690267"/>
    <w:rsid w:val="006906E7"/>
    <w:rsid w:val="006907EA"/>
    <w:rsid w:val="00690AF2"/>
    <w:rsid w:val="00690AF7"/>
    <w:rsid w:val="00690B69"/>
    <w:rsid w:val="00691496"/>
    <w:rsid w:val="006918F4"/>
    <w:rsid w:val="00691967"/>
    <w:rsid w:val="00691C6F"/>
    <w:rsid w:val="00691D70"/>
    <w:rsid w:val="006925E8"/>
    <w:rsid w:val="0069291F"/>
    <w:rsid w:val="00692A94"/>
    <w:rsid w:val="00693092"/>
    <w:rsid w:val="00693449"/>
    <w:rsid w:val="00693488"/>
    <w:rsid w:val="00693590"/>
    <w:rsid w:val="006939AE"/>
    <w:rsid w:val="00693EF7"/>
    <w:rsid w:val="00693FA7"/>
    <w:rsid w:val="0069485D"/>
    <w:rsid w:val="00694D9A"/>
    <w:rsid w:val="00694E92"/>
    <w:rsid w:val="00695358"/>
    <w:rsid w:val="006953EC"/>
    <w:rsid w:val="00695466"/>
    <w:rsid w:val="006954BC"/>
    <w:rsid w:val="006954D4"/>
    <w:rsid w:val="006958A4"/>
    <w:rsid w:val="0069598B"/>
    <w:rsid w:val="00695AF0"/>
    <w:rsid w:val="0069605C"/>
    <w:rsid w:val="006964E5"/>
    <w:rsid w:val="006969DF"/>
    <w:rsid w:val="00696D0D"/>
    <w:rsid w:val="00696EA8"/>
    <w:rsid w:val="0069740F"/>
    <w:rsid w:val="006974EC"/>
    <w:rsid w:val="00697800"/>
    <w:rsid w:val="00697CEC"/>
    <w:rsid w:val="00697DBA"/>
    <w:rsid w:val="006A009D"/>
    <w:rsid w:val="006A06E3"/>
    <w:rsid w:val="006A07D6"/>
    <w:rsid w:val="006A08E4"/>
    <w:rsid w:val="006A09FE"/>
    <w:rsid w:val="006A0FFE"/>
    <w:rsid w:val="006A14AC"/>
    <w:rsid w:val="006A1A8E"/>
    <w:rsid w:val="006A1AEE"/>
    <w:rsid w:val="006A1B5F"/>
    <w:rsid w:val="006A1CF6"/>
    <w:rsid w:val="006A1D9B"/>
    <w:rsid w:val="006A2484"/>
    <w:rsid w:val="006A299A"/>
    <w:rsid w:val="006A2D9E"/>
    <w:rsid w:val="006A2F73"/>
    <w:rsid w:val="006A300C"/>
    <w:rsid w:val="006A36DB"/>
    <w:rsid w:val="006A38C0"/>
    <w:rsid w:val="006A3EF2"/>
    <w:rsid w:val="006A3F7D"/>
    <w:rsid w:val="006A412B"/>
    <w:rsid w:val="006A42CB"/>
    <w:rsid w:val="006A44D0"/>
    <w:rsid w:val="006A4608"/>
    <w:rsid w:val="006A48C1"/>
    <w:rsid w:val="006A4E65"/>
    <w:rsid w:val="006A510D"/>
    <w:rsid w:val="006A51A4"/>
    <w:rsid w:val="006A52C9"/>
    <w:rsid w:val="006A53E1"/>
    <w:rsid w:val="006A5945"/>
    <w:rsid w:val="006A5E9B"/>
    <w:rsid w:val="006A63DE"/>
    <w:rsid w:val="006A67FA"/>
    <w:rsid w:val="006A692F"/>
    <w:rsid w:val="006A6D60"/>
    <w:rsid w:val="006A7449"/>
    <w:rsid w:val="006A79B3"/>
    <w:rsid w:val="006A7CF6"/>
    <w:rsid w:val="006A7F8D"/>
    <w:rsid w:val="006B00B4"/>
    <w:rsid w:val="006B06B2"/>
    <w:rsid w:val="006B1017"/>
    <w:rsid w:val="006B123A"/>
    <w:rsid w:val="006B1584"/>
    <w:rsid w:val="006B1728"/>
    <w:rsid w:val="006B176B"/>
    <w:rsid w:val="006B1A6D"/>
    <w:rsid w:val="006B1A8C"/>
    <w:rsid w:val="006B1D9B"/>
    <w:rsid w:val="006B1FFA"/>
    <w:rsid w:val="006B207A"/>
    <w:rsid w:val="006B21C7"/>
    <w:rsid w:val="006B228C"/>
    <w:rsid w:val="006B2525"/>
    <w:rsid w:val="006B26C4"/>
    <w:rsid w:val="006B3465"/>
    <w:rsid w:val="006B3564"/>
    <w:rsid w:val="006B37E6"/>
    <w:rsid w:val="006B3C99"/>
    <w:rsid w:val="006B3CCB"/>
    <w:rsid w:val="006B3D8F"/>
    <w:rsid w:val="006B3E76"/>
    <w:rsid w:val="006B3FE3"/>
    <w:rsid w:val="006B42E3"/>
    <w:rsid w:val="006B44E9"/>
    <w:rsid w:val="006B4E09"/>
    <w:rsid w:val="006B55AF"/>
    <w:rsid w:val="006B64AE"/>
    <w:rsid w:val="006B6A02"/>
    <w:rsid w:val="006B6F2E"/>
    <w:rsid w:val="006B704B"/>
    <w:rsid w:val="006B707B"/>
    <w:rsid w:val="006B711F"/>
    <w:rsid w:val="006B72D9"/>
    <w:rsid w:val="006B73E5"/>
    <w:rsid w:val="006B745E"/>
    <w:rsid w:val="006B7685"/>
    <w:rsid w:val="006B7951"/>
    <w:rsid w:val="006B7CC5"/>
    <w:rsid w:val="006C001A"/>
    <w:rsid w:val="006C00A3"/>
    <w:rsid w:val="006C04FC"/>
    <w:rsid w:val="006C06FE"/>
    <w:rsid w:val="006C0851"/>
    <w:rsid w:val="006C0DD3"/>
    <w:rsid w:val="006C10FC"/>
    <w:rsid w:val="006C14BD"/>
    <w:rsid w:val="006C196E"/>
    <w:rsid w:val="006C1BD5"/>
    <w:rsid w:val="006C2221"/>
    <w:rsid w:val="006C252F"/>
    <w:rsid w:val="006C26AE"/>
    <w:rsid w:val="006C2EF4"/>
    <w:rsid w:val="006C3508"/>
    <w:rsid w:val="006C3667"/>
    <w:rsid w:val="006C3677"/>
    <w:rsid w:val="006C37A5"/>
    <w:rsid w:val="006C386C"/>
    <w:rsid w:val="006C396A"/>
    <w:rsid w:val="006C4406"/>
    <w:rsid w:val="006C44E5"/>
    <w:rsid w:val="006C47F2"/>
    <w:rsid w:val="006C4B28"/>
    <w:rsid w:val="006C4F11"/>
    <w:rsid w:val="006C54CB"/>
    <w:rsid w:val="006C5AFD"/>
    <w:rsid w:val="006C5B32"/>
    <w:rsid w:val="006C5E69"/>
    <w:rsid w:val="006C5E87"/>
    <w:rsid w:val="006C605D"/>
    <w:rsid w:val="006C6CC1"/>
    <w:rsid w:val="006C6E11"/>
    <w:rsid w:val="006C72AC"/>
    <w:rsid w:val="006C774C"/>
    <w:rsid w:val="006C7A5E"/>
    <w:rsid w:val="006C7AB5"/>
    <w:rsid w:val="006D01E0"/>
    <w:rsid w:val="006D0248"/>
    <w:rsid w:val="006D059D"/>
    <w:rsid w:val="006D062E"/>
    <w:rsid w:val="006D0817"/>
    <w:rsid w:val="006D0996"/>
    <w:rsid w:val="006D09FE"/>
    <w:rsid w:val="006D17F9"/>
    <w:rsid w:val="006D1E5F"/>
    <w:rsid w:val="006D1FB6"/>
    <w:rsid w:val="006D20C2"/>
    <w:rsid w:val="006D2405"/>
    <w:rsid w:val="006D3414"/>
    <w:rsid w:val="006D3A0E"/>
    <w:rsid w:val="006D4219"/>
    <w:rsid w:val="006D43C2"/>
    <w:rsid w:val="006D4411"/>
    <w:rsid w:val="006D4A39"/>
    <w:rsid w:val="006D4A55"/>
    <w:rsid w:val="006D4C02"/>
    <w:rsid w:val="006D4C5E"/>
    <w:rsid w:val="006D4E1C"/>
    <w:rsid w:val="006D5170"/>
    <w:rsid w:val="006D53A4"/>
    <w:rsid w:val="006D5879"/>
    <w:rsid w:val="006D588B"/>
    <w:rsid w:val="006D5C17"/>
    <w:rsid w:val="006D5E5B"/>
    <w:rsid w:val="006D61CF"/>
    <w:rsid w:val="006D65C9"/>
    <w:rsid w:val="006D672F"/>
    <w:rsid w:val="006D6748"/>
    <w:rsid w:val="006D6D43"/>
    <w:rsid w:val="006D7014"/>
    <w:rsid w:val="006D72B2"/>
    <w:rsid w:val="006D7406"/>
    <w:rsid w:val="006D78E0"/>
    <w:rsid w:val="006D7E61"/>
    <w:rsid w:val="006D7EEF"/>
    <w:rsid w:val="006E08A7"/>
    <w:rsid w:val="006E08C4"/>
    <w:rsid w:val="006E091B"/>
    <w:rsid w:val="006E093F"/>
    <w:rsid w:val="006E0A4C"/>
    <w:rsid w:val="006E0B7E"/>
    <w:rsid w:val="006E1068"/>
    <w:rsid w:val="006E16B9"/>
    <w:rsid w:val="006E200B"/>
    <w:rsid w:val="006E254D"/>
    <w:rsid w:val="006E2552"/>
    <w:rsid w:val="006E29E4"/>
    <w:rsid w:val="006E2AAA"/>
    <w:rsid w:val="006E2B76"/>
    <w:rsid w:val="006E2E7C"/>
    <w:rsid w:val="006E31C1"/>
    <w:rsid w:val="006E324C"/>
    <w:rsid w:val="006E3699"/>
    <w:rsid w:val="006E3DE3"/>
    <w:rsid w:val="006E3DE9"/>
    <w:rsid w:val="006E42C8"/>
    <w:rsid w:val="006E449F"/>
    <w:rsid w:val="006E45AF"/>
    <w:rsid w:val="006E4800"/>
    <w:rsid w:val="006E492A"/>
    <w:rsid w:val="006E4BF9"/>
    <w:rsid w:val="006E50AA"/>
    <w:rsid w:val="006E5179"/>
    <w:rsid w:val="006E519B"/>
    <w:rsid w:val="006E5216"/>
    <w:rsid w:val="006E54BB"/>
    <w:rsid w:val="006E553B"/>
    <w:rsid w:val="006E560F"/>
    <w:rsid w:val="006E56D5"/>
    <w:rsid w:val="006E5B90"/>
    <w:rsid w:val="006E5D15"/>
    <w:rsid w:val="006E5F25"/>
    <w:rsid w:val="006E60D3"/>
    <w:rsid w:val="006E6747"/>
    <w:rsid w:val="006E67AA"/>
    <w:rsid w:val="006E69CF"/>
    <w:rsid w:val="006E6FC8"/>
    <w:rsid w:val="006E710F"/>
    <w:rsid w:val="006E738B"/>
    <w:rsid w:val="006E76CF"/>
    <w:rsid w:val="006E79B6"/>
    <w:rsid w:val="006E7B3D"/>
    <w:rsid w:val="006E7C35"/>
    <w:rsid w:val="006E7CBB"/>
    <w:rsid w:val="006E7E6F"/>
    <w:rsid w:val="006F027D"/>
    <w:rsid w:val="006F054E"/>
    <w:rsid w:val="006F0D76"/>
    <w:rsid w:val="006F1097"/>
    <w:rsid w:val="006F11BB"/>
    <w:rsid w:val="006F14E1"/>
    <w:rsid w:val="006F152E"/>
    <w:rsid w:val="006F15D8"/>
    <w:rsid w:val="006F176D"/>
    <w:rsid w:val="006F17A0"/>
    <w:rsid w:val="006F190B"/>
    <w:rsid w:val="006F1B19"/>
    <w:rsid w:val="006F1C93"/>
    <w:rsid w:val="006F1E51"/>
    <w:rsid w:val="006F2161"/>
    <w:rsid w:val="006F247A"/>
    <w:rsid w:val="006F28F5"/>
    <w:rsid w:val="006F2A8C"/>
    <w:rsid w:val="006F2CB1"/>
    <w:rsid w:val="006F2CCF"/>
    <w:rsid w:val="006F3613"/>
    <w:rsid w:val="006F3839"/>
    <w:rsid w:val="006F41B9"/>
    <w:rsid w:val="006F4503"/>
    <w:rsid w:val="006F47E4"/>
    <w:rsid w:val="006F4904"/>
    <w:rsid w:val="006F500B"/>
    <w:rsid w:val="006F5914"/>
    <w:rsid w:val="006F5998"/>
    <w:rsid w:val="006F5A43"/>
    <w:rsid w:val="006F5F9D"/>
    <w:rsid w:val="006F660B"/>
    <w:rsid w:val="006F6794"/>
    <w:rsid w:val="006F6798"/>
    <w:rsid w:val="006F6887"/>
    <w:rsid w:val="006F6A77"/>
    <w:rsid w:val="006F725A"/>
    <w:rsid w:val="006F7789"/>
    <w:rsid w:val="006F78E7"/>
    <w:rsid w:val="006F7A54"/>
    <w:rsid w:val="006F7CEC"/>
    <w:rsid w:val="006F7FB1"/>
    <w:rsid w:val="007004DA"/>
    <w:rsid w:val="007009F7"/>
    <w:rsid w:val="00700D7E"/>
    <w:rsid w:val="00700F93"/>
    <w:rsid w:val="0070103E"/>
    <w:rsid w:val="0070123A"/>
    <w:rsid w:val="00701266"/>
    <w:rsid w:val="00701626"/>
    <w:rsid w:val="00701708"/>
    <w:rsid w:val="00701959"/>
    <w:rsid w:val="00701ACC"/>
    <w:rsid w:val="00701DAC"/>
    <w:rsid w:val="0070207E"/>
    <w:rsid w:val="00702170"/>
    <w:rsid w:val="00702554"/>
    <w:rsid w:val="0070267D"/>
    <w:rsid w:val="007026D0"/>
    <w:rsid w:val="00702A58"/>
    <w:rsid w:val="0070393D"/>
    <w:rsid w:val="00703BDB"/>
    <w:rsid w:val="00703EF7"/>
    <w:rsid w:val="00703F78"/>
    <w:rsid w:val="00704214"/>
    <w:rsid w:val="00704694"/>
    <w:rsid w:val="00704A96"/>
    <w:rsid w:val="00704BBC"/>
    <w:rsid w:val="00704DB3"/>
    <w:rsid w:val="00704F43"/>
    <w:rsid w:val="00705443"/>
    <w:rsid w:val="007057E9"/>
    <w:rsid w:val="007058CD"/>
    <w:rsid w:val="00705AC2"/>
    <w:rsid w:val="00705D75"/>
    <w:rsid w:val="0070705D"/>
    <w:rsid w:val="0070723B"/>
    <w:rsid w:val="00707A26"/>
    <w:rsid w:val="00707A62"/>
    <w:rsid w:val="00707B23"/>
    <w:rsid w:val="00707C35"/>
    <w:rsid w:val="00707F95"/>
    <w:rsid w:val="00707FFB"/>
    <w:rsid w:val="00710074"/>
    <w:rsid w:val="0071008C"/>
    <w:rsid w:val="007103BB"/>
    <w:rsid w:val="007106E7"/>
    <w:rsid w:val="0071087D"/>
    <w:rsid w:val="00710DE6"/>
    <w:rsid w:val="00710E2C"/>
    <w:rsid w:val="007110B5"/>
    <w:rsid w:val="007110F4"/>
    <w:rsid w:val="00711761"/>
    <w:rsid w:val="00711D33"/>
    <w:rsid w:val="00712014"/>
    <w:rsid w:val="0071225B"/>
    <w:rsid w:val="00712386"/>
    <w:rsid w:val="0071246E"/>
    <w:rsid w:val="00712561"/>
    <w:rsid w:val="00712674"/>
    <w:rsid w:val="007126E8"/>
    <w:rsid w:val="00712DA7"/>
    <w:rsid w:val="00712DBF"/>
    <w:rsid w:val="00712E01"/>
    <w:rsid w:val="00712E7A"/>
    <w:rsid w:val="0071308F"/>
    <w:rsid w:val="00713107"/>
    <w:rsid w:val="007133CD"/>
    <w:rsid w:val="00713496"/>
    <w:rsid w:val="0071353A"/>
    <w:rsid w:val="00713554"/>
    <w:rsid w:val="0071395B"/>
    <w:rsid w:val="00713C0B"/>
    <w:rsid w:val="007140F1"/>
    <w:rsid w:val="007141E0"/>
    <w:rsid w:val="00714426"/>
    <w:rsid w:val="007145CD"/>
    <w:rsid w:val="007145DB"/>
    <w:rsid w:val="00714621"/>
    <w:rsid w:val="007146D7"/>
    <w:rsid w:val="00714956"/>
    <w:rsid w:val="007153A0"/>
    <w:rsid w:val="007157BB"/>
    <w:rsid w:val="00715C21"/>
    <w:rsid w:val="00715DEA"/>
    <w:rsid w:val="00715EB3"/>
    <w:rsid w:val="00715F3B"/>
    <w:rsid w:val="00715F89"/>
    <w:rsid w:val="00716185"/>
    <w:rsid w:val="007163F4"/>
    <w:rsid w:val="00716771"/>
    <w:rsid w:val="00716A99"/>
    <w:rsid w:val="00716E7D"/>
    <w:rsid w:val="00716F9A"/>
    <w:rsid w:val="00716FB7"/>
    <w:rsid w:val="007173A3"/>
    <w:rsid w:val="00717507"/>
    <w:rsid w:val="0071750C"/>
    <w:rsid w:val="00717820"/>
    <w:rsid w:val="00717C66"/>
    <w:rsid w:val="00717E1E"/>
    <w:rsid w:val="00717EE6"/>
    <w:rsid w:val="00720A4F"/>
    <w:rsid w:val="00720B14"/>
    <w:rsid w:val="00720E44"/>
    <w:rsid w:val="00720EAF"/>
    <w:rsid w:val="007211D5"/>
    <w:rsid w:val="0072144B"/>
    <w:rsid w:val="007215D5"/>
    <w:rsid w:val="0072179F"/>
    <w:rsid w:val="0072187A"/>
    <w:rsid w:val="007219A0"/>
    <w:rsid w:val="00721AF9"/>
    <w:rsid w:val="00721D98"/>
    <w:rsid w:val="00721F52"/>
    <w:rsid w:val="00721F67"/>
    <w:rsid w:val="0072201B"/>
    <w:rsid w:val="00722D6B"/>
    <w:rsid w:val="00723064"/>
    <w:rsid w:val="00723072"/>
    <w:rsid w:val="007233C3"/>
    <w:rsid w:val="007235B9"/>
    <w:rsid w:val="007237C2"/>
    <w:rsid w:val="00723956"/>
    <w:rsid w:val="00723D0F"/>
    <w:rsid w:val="00723E02"/>
    <w:rsid w:val="00724203"/>
    <w:rsid w:val="00724A51"/>
    <w:rsid w:val="00724C5F"/>
    <w:rsid w:val="00724CDA"/>
    <w:rsid w:val="00724E1E"/>
    <w:rsid w:val="00724F26"/>
    <w:rsid w:val="007256DF"/>
    <w:rsid w:val="0072596D"/>
    <w:rsid w:val="00725C3B"/>
    <w:rsid w:val="00725D14"/>
    <w:rsid w:val="00725E0F"/>
    <w:rsid w:val="00726493"/>
    <w:rsid w:val="0072663C"/>
    <w:rsid w:val="007266FB"/>
    <w:rsid w:val="0072725D"/>
    <w:rsid w:val="0072758C"/>
    <w:rsid w:val="00727C79"/>
    <w:rsid w:val="0073058F"/>
    <w:rsid w:val="007310D1"/>
    <w:rsid w:val="00731678"/>
    <w:rsid w:val="007317A6"/>
    <w:rsid w:val="00731944"/>
    <w:rsid w:val="00731ADE"/>
    <w:rsid w:val="00731C1D"/>
    <w:rsid w:val="00731E83"/>
    <w:rsid w:val="0073212B"/>
    <w:rsid w:val="00732CD6"/>
    <w:rsid w:val="00732D10"/>
    <w:rsid w:val="007331E5"/>
    <w:rsid w:val="007332CC"/>
    <w:rsid w:val="00733542"/>
    <w:rsid w:val="00733A82"/>
    <w:rsid w:val="00733D6A"/>
    <w:rsid w:val="00734065"/>
    <w:rsid w:val="007343BC"/>
    <w:rsid w:val="00734881"/>
    <w:rsid w:val="00734894"/>
    <w:rsid w:val="00734983"/>
    <w:rsid w:val="00735208"/>
    <w:rsid w:val="00735327"/>
    <w:rsid w:val="00735451"/>
    <w:rsid w:val="007357E8"/>
    <w:rsid w:val="007361E7"/>
    <w:rsid w:val="00736239"/>
    <w:rsid w:val="0073683E"/>
    <w:rsid w:val="007373D3"/>
    <w:rsid w:val="00737D71"/>
    <w:rsid w:val="00737EF3"/>
    <w:rsid w:val="007404B0"/>
    <w:rsid w:val="00740573"/>
    <w:rsid w:val="0074090C"/>
    <w:rsid w:val="00740C98"/>
    <w:rsid w:val="00740D3B"/>
    <w:rsid w:val="007410FE"/>
    <w:rsid w:val="00741479"/>
    <w:rsid w:val="007414DA"/>
    <w:rsid w:val="00741776"/>
    <w:rsid w:val="007417F9"/>
    <w:rsid w:val="007427CE"/>
    <w:rsid w:val="00742B61"/>
    <w:rsid w:val="00742DF6"/>
    <w:rsid w:val="00742ED6"/>
    <w:rsid w:val="0074333E"/>
    <w:rsid w:val="00743B2B"/>
    <w:rsid w:val="00743C4E"/>
    <w:rsid w:val="00743E79"/>
    <w:rsid w:val="00743F95"/>
    <w:rsid w:val="007440D2"/>
    <w:rsid w:val="00744201"/>
    <w:rsid w:val="007442A9"/>
    <w:rsid w:val="007448D2"/>
    <w:rsid w:val="00744A73"/>
    <w:rsid w:val="00744C7D"/>
    <w:rsid w:val="00744DB8"/>
    <w:rsid w:val="007452BE"/>
    <w:rsid w:val="00745381"/>
    <w:rsid w:val="007456AA"/>
    <w:rsid w:val="00745A74"/>
    <w:rsid w:val="00745C28"/>
    <w:rsid w:val="007460FF"/>
    <w:rsid w:val="007467C2"/>
    <w:rsid w:val="00746C9C"/>
    <w:rsid w:val="00746E40"/>
    <w:rsid w:val="0074746A"/>
    <w:rsid w:val="007474D4"/>
    <w:rsid w:val="007475B1"/>
    <w:rsid w:val="00747635"/>
    <w:rsid w:val="00747B94"/>
    <w:rsid w:val="00747C86"/>
    <w:rsid w:val="00747CA9"/>
    <w:rsid w:val="00751286"/>
    <w:rsid w:val="007513C6"/>
    <w:rsid w:val="00751610"/>
    <w:rsid w:val="0075163E"/>
    <w:rsid w:val="007516A4"/>
    <w:rsid w:val="00751903"/>
    <w:rsid w:val="00751989"/>
    <w:rsid w:val="00751BEF"/>
    <w:rsid w:val="00751DFC"/>
    <w:rsid w:val="00752758"/>
    <w:rsid w:val="00752D63"/>
    <w:rsid w:val="0075302E"/>
    <w:rsid w:val="007531AE"/>
    <w:rsid w:val="007531DA"/>
    <w:rsid w:val="0075322D"/>
    <w:rsid w:val="0075344A"/>
    <w:rsid w:val="00753455"/>
    <w:rsid w:val="0075367E"/>
    <w:rsid w:val="007538B2"/>
    <w:rsid w:val="007539F4"/>
    <w:rsid w:val="00753D56"/>
    <w:rsid w:val="00753EE0"/>
    <w:rsid w:val="00753F03"/>
    <w:rsid w:val="0075426D"/>
    <w:rsid w:val="00754AC3"/>
    <w:rsid w:val="00754E7D"/>
    <w:rsid w:val="007554E3"/>
    <w:rsid w:val="00755AD2"/>
    <w:rsid w:val="0075634E"/>
    <w:rsid w:val="007564AE"/>
    <w:rsid w:val="00756D38"/>
    <w:rsid w:val="00756DF6"/>
    <w:rsid w:val="00757591"/>
    <w:rsid w:val="00757604"/>
    <w:rsid w:val="00757633"/>
    <w:rsid w:val="00757723"/>
    <w:rsid w:val="00757A59"/>
    <w:rsid w:val="00757DD5"/>
    <w:rsid w:val="00757DEC"/>
    <w:rsid w:val="00760823"/>
    <w:rsid w:val="00760EE5"/>
    <w:rsid w:val="00760FD7"/>
    <w:rsid w:val="007616C2"/>
    <w:rsid w:val="007617A7"/>
    <w:rsid w:val="0076180A"/>
    <w:rsid w:val="007619DE"/>
    <w:rsid w:val="00761B77"/>
    <w:rsid w:val="00761B8F"/>
    <w:rsid w:val="00761D50"/>
    <w:rsid w:val="00761E4E"/>
    <w:rsid w:val="00761E9F"/>
    <w:rsid w:val="00761FBC"/>
    <w:rsid w:val="00762125"/>
    <w:rsid w:val="00762380"/>
    <w:rsid w:val="007624DA"/>
    <w:rsid w:val="00762D7E"/>
    <w:rsid w:val="007634C8"/>
    <w:rsid w:val="007635C3"/>
    <w:rsid w:val="007635DE"/>
    <w:rsid w:val="0076397E"/>
    <w:rsid w:val="00763AA9"/>
    <w:rsid w:val="00763F2D"/>
    <w:rsid w:val="0076434E"/>
    <w:rsid w:val="00764C07"/>
    <w:rsid w:val="00764E2C"/>
    <w:rsid w:val="00765335"/>
    <w:rsid w:val="00765967"/>
    <w:rsid w:val="00765C7F"/>
    <w:rsid w:val="00765E06"/>
    <w:rsid w:val="00765F49"/>
    <w:rsid w:val="00765F79"/>
    <w:rsid w:val="007662C1"/>
    <w:rsid w:val="00766402"/>
    <w:rsid w:val="00767346"/>
    <w:rsid w:val="00767F67"/>
    <w:rsid w:val="0077012E"/>
    <w:rsid w:val="007706D6"/>
    <w:rsid w:val="007706FF"/>
    <w:rsid w:val="00770891"/>
    <w:rsid w:val="00770B2E"/>
    <w:rsid w:val="00770B48"/>
    <w:rsid w:val="00770C61"/>
    <w:rsid w:val="00770F4C"/>
    <w:rsid w:val="007713D7"/>
    <w:rsid w:val="00771B74"/>
    <w:rsid w:val="00771B9E"/>
    <w:rsid w:val="007720D2"/>
    <w:rsid w:val="00772480"/>
    <w:rsid w:val="00772916"/>
    <w:rsid w:val="00772BA3"/>
    <w:rsid w:val="00772D3F"/>
    <w:rsid w:val="0077384F"/>
    <w:rsid w:val="00774078"/>
    <w:rsid w:val="007740E0"/>
    <w:rsid w:val="007742A3"/>
    <w:rsid w:val="00774490"/>
    <w:rsid w:val="007744CA"/>
    <w:rsid w:val="007745DF"/>
    <w:rsid w:val="00774A16"/>
    <w:rsid w:val="00774A6D"/>
    <w:rsid w:val="00774ACE"/>
    <w:rsid w:val="0077526B"/>
    <w:rsid w:val="00775638"/>
    <w:rsid w:val="00775C18"/>
    <w:rsid w:val="00775C5F"/>
    <w:rsid w:val="00775EFC"/>
    <w:rsid w:val="007763FE"/>
    <w:rsid w:val="00776409"/>
    <w:rsid w:val="0077652D"/>
    <w:rsid w:val="00776707"/>
    <w:rsid w:val="00776836"/>
    <w:rsid w:val="00776998"/>
    <w:rsid w:val="00776AF6"/>
    <w:rsid w:val="00776F2C"/>
    <w:rsid w:val="0077763B"/>
    <w:rsid w:val="007776A2"/>
    <w:rsid w:val="00777770"/>
    <w:rsid w:val="00777849"/>
    <w:rsid w:val="00777883"/>
    <w:rsid w:val="007779E7"/>
    <w:rsid w:val="00777B03"/>
    <w:rsid w:val="00777CD6"/>
    <w:rsid w:val="00777EC4"/>
    <w:rsid w:val="00777F54"/>
    <w:rsid w:val="00780073"/>
    <w:rsid w:val="00780199"/>
    <w:rsid w:val="0078039F"/>
    <w:rsid w:val="00780A99"/>
    <w:rsid w:val="00780E9B"/>
    <w:rsid w:val="00780EA3"/>
    <w:rsid w:val="0078130F"/>
    <w:rsid w:val="007814CF"/>
    <w:rsid w:val="00781676"/>
    <w:rsid w:val="00781760"/>
    <w:rsid w:val="00781B01"/>
    <w:rsid w:val="00781C42"/>
    <w:rsid w:val="00781C4F"/>
    <w:rsid w:val="00781F0F"/>
    <w:rsid w:val="00781FF2"/>
    <w:rsid w:val="007820C4"/>
    <w:rsid w:val="007822BE"/>
    <w:rsid w:val="00782487"/>
    <w:rsid w:val="00782511"/>
    <w:rsid w:val="00782601"/>
    <w:rsid w:val="0078292C"/>
    <w:rsid w:val="00782932"/>
    <w:rsid w:val="0078294A"/>
    <w:rsid w:val="00782971"/>
    <w:rsid w:val="00782A2E"/>
    <w:rsid w:val="00782B08"/>
    <w:rsid w:val="00782B11"/>
    <w:rsid w:val="00782CEB"/>
    <w:rsid w:val="00782DAD"/>
    <w:rsid w:val="007830D4"/>
    <w:rsid w:val="00783351"/>
    <w:rsid w:val="007835A7"/>
    <w:rsid w:val="007836C0"/>
    <w:rsid w:val="00783B43"/>
    <w:rsid w:val="00784021"/>
    <w:rsid w:val="007841A5"/>
    <w:rsid w:val="00784AE4"/>
    <w:rsid w:val="00784B04"/>
    <w:rsid w:val="00785343"/>
    <w:rsid w:val="00785D00"/>
    <w:rsid w:val="00785D2B"/>
    <w:rsid w:val="00785F01"/>
    <w:rsid w:val="007863F2"/>
    <w:rsid w:val="00786504"/>
    <w:rsid w:val="0078667E"/>
    <w:rsid w:val="007866A6"/>
    <w:rsid w:val="0078699C"/>
    <w:rsid w:val="00786FD6"/>
    <w:rsid w:val="00787730"/>
    <w:rsid w:val="00787EF7"/>
    <w:rsid w:val="007903B5"/>
    <w:rsid w:val="00791521"/>
    <w:rsid w:val="00791819"/>
    <w:rsid w:val="007919DC"/>
    <w:rsid w:val="00791B72"/>
    <w:rsid w:val="00791C7F"/>
    <w:rsid w:val="00791E0D"/>
    <w:rsid w:val="007921C3"/>
    <w:rsid w:val="0079241A"/>
    <w:rsid w:val="00792C61"/>
    <w:rsid w:val="00792D81"/>
    <w:rsid w:val="00792E71"/>
    <w:rsid w:val="00792EC3"/>
    <w:rsid w:val="007930BD"/>
    <w:rsid w:val="0079376C"/>
    <w:rsid w:val="00793A4C"/>
    <w:rsid w:val="00793FB4"/>
    <w:rsid w:val="0079425D"/>
    <w:rsid w:val="00794316"/>
    <w:rsid w:val="007945D5"/>
    <w:rsid w:val="00794A5E"/>
    <w:rsid w:val="00794AB3"/>
    <w:rsid w:val="00795343"/>
    <w:rsid w:val="007956BD"/>
    <w:rsid w:val="00795831"/>
    <w:rsid w:val="007959F9"/>
    <w:rsid w:val="00795AEA"/>
    <w:rsid w:val="00795CCE"/>
    <w:rsid w:val="007962D7"/>
    <w:rsid w:val="00796888"/>
    <w:rsid w:val="007969E6"/>
    <w:rsid w:val="00796A5E"/>
    <w:rsid w:val="00796A93"/>
    <w:rsid w:val="00796AA7"/>
    <w:rsid w:val="0079774D"/>
    <w:rsid w:val="00797A0B"/>
    <w:rsid w:val="00797D1E"/>
    <w:rsid w:val="00797FA1"/>
    <w:rsid w:val="007A00B3"/>
    <w:rsid w:val="007A03B1"/>
    <w:rsid w:val="007A0484"/>
    <w:rsid w:val="007A091B"/>
    <w:rsid w:val="007A0CA4"/>
    <w:rsid w:val="007A126A"/>
    <w:rsid w:val="007A1326"/>
    <w:rsid w:val="007A17FE"/>
    <w:rsid w:val="007A19CF"/>
    <w:rsid w:val="007A1A5A"/>
    <w:rsid w:val="007A2172"/>
    <w:rsid w:val="007A2B31"/>
    <w:rsid w:val="007A2B7B"/>
    <w:rsid w:val="007A3260"/>
    <w:rsid w:val="007A3290"/>
    <w:rsid w:val="007A3356"/>
    <w:rsid w:val="007A36F3"/>
    <w:rsid w:val="007A387B"/>
    <w:rsid w:val="007A3C58"/>
    <w:rsid w:val="007A416A"/>
    <w:rsid w:val="007A4348"/>
    <w:rsid w:val="007A436F"/>
    <w:rsid w:val="007A44DF"/>
    <w:rsid w:val="007A451B"/>
    <w:rsid w:val="007A460A"/>
    <w:rsid w:val="007A473D"/>
    <w:rsid w:val="007A47F8"/>
    <w:rsid w:val="007A4885"/>
    <w:rsid w:val="007A4BF2"/>
    <w:rsid w:val="007A4CEF"/>
    <w:rsid w:val="007A517A"/>
    <w:rsid w:val="007A52DC"/>
    <w:rsid w:val="007A54BA"/>
    <w:rsid w:val="007A55A8"/>
    <w:rsid w:val="007A5775"/>
    <w:rsid w:val="007A57E3"/>
    <w:rsid w:val="007A590B"/>
    <w:rsid w:val="007A5AFA"/>
    <w:rsid w:val="007A5E7B"/>
    <w:rsid w:val="007A5EA7"/>
    <w:rsid w:val="007A5F30"/>
    <w:rsid w:val="007A66BE"/>
    <w:rsid w:val="007A6BCE"/>
    <w:rsid w:val="007A7A08"/>
    <w:rsid w:val="007A7C1A"/>
    <w:rsid w:val="007A7DDB"/>
    <w:rsid w:val="007B01F2"/>
    <w:rsid w:val="007B0287"/>
    <w:rsid w:val="007B0CF1"/>
    <w:rsid w:val="007B0F63"/>
    <w:rsid w:val="007B1253"/>
    <w:rsid w:val="007B1362"/>
    <w:rsid w:val="007B18B5"/>
    <w:rsid w:val="007B18C4"/>
    <w:rsid w:val="007B2148"/>
    <w:rsid w:val="007B226E"/>
    <w:rsid w:val="007B24C4"/>
    <w:rsid w:val="007B24D2"/>
    <w:rsid w:val="007B2711"/>
    <w:rsid w:val="007B278F"/>
    <w:rsid w:val="007B2847"/>
    <w:rsid w:val="007B29FE"/>
    <w:rsid w:val="007B2B03"/>
    <w:rsid w:val="007B2DE7"/>
    <w:rsid w:val="007B3088"/>
    <w:rsid w:val="007B39C5"/>
    <w:rsid w:val="007B412D"/>
    <w:rsid w:val="007B46B8"/>
    <w:rsid w:val="007B4B99"/>
    <w:rsid w:val="007B4D76"/>
    <w:rsid w:val="007B50E4"/>
    <w:rsid w:val="007B5236"/>
    <w:rsid w:val="007B594E"/>
    <w:rsid w:val="007B5E2C"/>
    <w:rsid w:val="007B606F"/>
    <w:rsid w:val="007B6163"/>
    <w:rsid w:val="007B697A"/>
    <w:rsid w:val="007B6B2F"/>
    <w:rsid w:val="007B6C6A"/>
    <w:rsid w:val="007B739B"/>
    <w:rsid w:val="007B78CD"/>
    <w:rsid w:val="007C057B"/>
    <w:rsid w:val="007C076D"/>
    <w:rsid w:val="007C087E"/>
    <w:rsid w:val="007C1129"/>
    <w:rsid w:val="007C1661"/>
    <w:rsid w:val="007C18E4"/>
    <w:rsid w:val="007C1A9E"/>
    <w:rsid w:val="007C1E7E"/>
    <w:rsid w:val="007C25BC"/>
    <w:rsid w:val="007C25ED"/>
    <w:rsid w:val="007C29FB"/>
    <w:rsid w:val="007C3120"/>
    <w:rsid w:val="007C32A3"/>
    <w:rsid w:val="007C33D6"/>
    <w:rsid w:val="007C35FB"/>
    <w:rsid w:val="007C38AF"/>
    <w:rsid w:val="007C3955"/>
    <w:rsid w:val="007C4757"/>
    <w:rsid w:val="007C4D56"/>
    <w:rsid w:val="007C4D65"/>
    <w:rsid w:val="007C58A9"/>
    <w:rsid w:val="007C5A39"/>
    <w:rsid w:val="007C5B64"/>
    <w:rsid w:val="007C6114"/>
    <w:rsid w:val="007C6A4A"/>
    <w:rsid w:val="007C6E38"/>
    <w:rsid w:val="007C6FC0"/>
    <w:rsid w:val="007C7356"/>
    <w:rsid w:val="007C7707"/>
    <w:rsid w:val="007C7CEA"/>
    <w:rsid w:val="007D01B3"/>
    <w:rsid w:val="007D03A7"/>
    <w:rsid w:val="007D047B"/>
    <w:rsid w:val="007D0829"/>
    <w:rsid w:val="007D0A4C"/>
    <w:rsid w:val="007D0CA6"/>
    <w:rsid w:val="007D0DF6"/>
    <w:rsid w:val="007D1670"/>
    <w:rsid w:val="007D212E"/>
    <w:rsid w:val="007D25E3"/>
    <w:rsid w:val="007D2B62"/>
    <w:rsid w:val="007D3427"/>
    <w:rsid w:val="007D3CBF"/>
    <w:rsid w:val="007D4157"/>
    <w:rsid w:val="007D458F"/>
    <w:rsid w:val="007D4E06"/>
    <w:rsid w:val="007D521F"/>
    <w:rsid w:val="007D55ED"/>
    <w:rsid w:val="007D5655"/>
    <w:rsid w:val="007D5A52"/>
    <w:rsid w:val="007D5AC6"/>
    <w:rsid w:val="007D5EFF"/>
    <w:rsid w:val="007D612B"/>
    <w:rsid w:val="007D613C"/>
    <w:rsid w:val="007D65C8"/>
    <w:rsid w:val="007D69A0"/>
    <w:rsid w:val="007D6C6C"/>
    <w:rsid w:val="007D755B"/>
    <w:rsid w:val="007D75C1"/>
    <w:rsid w:val="007D7CF5"/>
    <w:rsid w:val="007D7E58"/>
    <w:rsid w:val="007E00A0"/>
    <w:rsid w:val="007E01D3"/>
    <w:rsid w:val="007E09C1"/>
    <w:rsid w:val="007E0EFD"/>
    <w:rsid w:val="007E1A72"/>
    <w:rsid w:val="007E1C88"/>
    <w:rsid w:val="007E1CBB"/>
    <w:rsid w:val="007E2451"/>
    <w:rsid w:val="007E2483"/>
    <w:rsid w:val="007E26A5"/>
    <w:rsid w:val="007E2778"/>
    <w:rsid w:val="007E27A6"/>
    <w:rsid w:val="007E27D7"/>
    <w:rsid w:val="007E2BF2"/>
    <w:rsid w:val="007E3138"/>
    <w:rsid w:val="007E33AB"/>
    <w:rsid w:val="007E396D"/>
    <w:rsid w:val="007E41AD"/>
    <w:rsid w:val="007E4560"/>
    <w:rsid w:val="007E45F3"/>
    <w:rsid w:val="007E474F"/>
    <w:rsid w:val="007E49C3"/>
    <w:rsid w:val="007E4B86"/>
    <w:rsid w:val="007E52B7"/>
    <w:rsid w:val="007E5BD9"/>
    <w:rsid w:val="007E5D01"/>
    <w:rsid w:val="007E5E9E"/>
    <w:rsid w:val="007E6248"/>
    <w:rsid w:val="007E642A"/>
    <w:rsid w:val="007E644B"/>
    <w:rsid w:val="007E652D"/>
    <w:rsid w:val="007E69DD"/>
    <w:rsid w:val="007E6D9B"/>
    <w:rsid w:val="007E75B1"/>
    <w:rsid w:val="007E76CA"/>
    <w:rsid w:val="007E78B2"/>
    <w:rsid w:val="007E7927"/>
    <w:rsid w:val="007E7A4F"/>
    <w:rsid w:val="007E7A76"/>
    <w:rsid w:val="007E7DD7"/>
    <w:rsid w:val="007E7FD1"/>
    <w:rsid w:val="007F07DC"/>
    <w:rsid w:val="007F0E0C"/>
    <w:rsid w:val="007F116B"/>
    <w:rsid w:val="007F1493"/>
    <w:rsid w:val="007F15BC"/>
    <w:rsid w:val="007F15BE"/>
    <w:rsid w:val="007F19BC"/>
    <w:rsid w:val="007F1EB9"/>
    <w:rsid w:val="007F204E"/>
    <w:rsid w:val="007F23E0"/>
    <w:rsid w:val="007F2652"/>
    <w:rsid w:val="007F2E91"/>
    <w:rsid w:val="007F3266"/>
    <w:rsid w:val="007F32DB"/>
    <w:rsid w:val="007F32E6"/>
    <w:rsid w:val="007F34C0"/>
    <w:rsid w:val="007F34E9"/>
    <w:rsid w:val="007F3524"/>
    <w:rsid w:val="007F38D3"/>
    <w:rsid w:val="007F3A93"/>
    <w:rsid w:val="007F3D7F"/>
    <w:rsid w:val="007F3EEA"/>
    <w:rsid w:val="007F43AD"/>
    <w:rsid w:val="007F4BE7"/>
    <w:rsid w:val="007F4D89"/>
    <w:rsid w:val="007F4E1B"/>
    <w:rsid w:val="007F53A0"/>
    <w:rsid w:val="007F53E1"/>
    <w:rsid w:val="007F545E"/>
    <w:rsid w:val="007F546B"/>
    <w:rsid w:val="007F5506"/>
    <w:rsid w:val="007F576D"/>
    <w:rsid w:val="007F57C3"/>
    <w:rsid w:val="007F58E3"/>
    <w:rsid w:val="007F5A39"/>
    <w:rsid w:val="007F5C2A"/>
    <w:rsid w:val="007F637A"/>
    <w:rsid w:val="007F652F"/>
    <w:rsid w:val="007F66A6"/>
    <w:rsid w:val="007F71D0"/>
    <w:rsid w:val="007F7332"/>
    <w:rsid w:val="007F76BF"/>
    <w:rsid w:val="007F77D9"/>
    <w:rsid w:val="007F7E49"/>
    <w:rsid w:val="007F7EA0"/>
    <w:rsid w:val="0080019A"/>
    <w:rsid w:val="008003CD"/>
    <w:rsid w:val="00800512"/>
    <w:rsid w:val="0080063D"/>
    <w:rsid w:val="00800C91"/>
    <w:rsid w:val="00800D3B"/>
    <w:rsid w:val="00800F28"/>
    <w:rsid w:val="0080148E"/>
    <w:rsid w:val="00801687"/>
    <w:rsid w:val="008019EE"/>
    <w:rsid w:val="00801BF1"/>
    <w:rsid w:val="00802022"/>
    <w:rsid w:val="0080207C"/>
    <w:rsid w:val="008023AE"/>
    <w:rsid w:val="008024D0"/>
    <w:rsid w:val="00802627"/>
    <w:rsid w:val="0080283E"/>
    <w:rsid w:val="008028A3"/>
    <w:rsid w:val="008028FB"/>
    <w:rsid w:val="00802ACA"/>
    <w:rsid w:val="008030DF"/>
    <w:rsid w:val="00803873"/>
    <w:rsid w:val="00803909"/>
    <w:rsid w:val="00803957"/>
    <w:rsid w:val="00803A60"/>
    <w:rsid w:val="008042BB"/>
    <w:rsid w:val="008048ED"/>
    <w:rsid w:val="0080493F"/>
    <w:rsid w:val="00804DBF"/>
    <w:rsid w:val="00804F66"/>
    <w:rsid w:val="0080522F"/>
    <w:rsid w:val="008055AC"/>
    <w:rsid w:val="0080561E"/>
    <w:rsid w:val="0080573F"/>
    <w:rsid w:val="0080598C"/>
    <w:rsid w:val="008059C1"/>
    <w:rsid w:val="00805C4E"/>
    <w:rsid w:val="00805C92"/>
    <w:rsid w:val="00805F01"/>
    <w:rsid w:val="00806005"/>
    <w:rsid w:val="00806190"/>
    <w:rsid w:val="0080662F"/>
    <w:rsid w:val="00806B08"/>
    <w:rsid w:val="00806BCF"/>
    <w:rsid w:val="00806C91"/>
    <w:rsid w:val="00806F20"/>
    <w:rsid w:val="00807001"/>
    <w:rsid w:val="00807405"/>
    <w:rsid w:val="008076C3"/>
    <w:rsid w:val="008102C0"/>
    <w:rsid w:val="0081065F"/>
    <w:rsid w:val="00810B33"/>
    <w:rsid w:val="00810C8C"/>
    <w:rsid w:val="00810E72"/>
    <w:rsid w:val="008116AC"/>
    <w:rsid w:val="0081179B"/>
    <w:rsid w:val="00811A2A"/>
    <w:rsid w:val="00811B70"/>
    <w:rsid w:val="00811EC7"/>
    <w:rsid w:val="00811EE5"/>
    <w:rsid w:val="00811F44"/>
    <w:rsid w:val="008120D9"/>
    <w:rsid w:val="00812507"/>
    <w:rsid w:val="008125ED"/>
    <w:rsid w:val="0081278D"/>
    <w:rsid w:val="00812884"/>
    <w:rsid w:val="00812B7F"/>
    <w:rsid w:val="00812D4B"/>
    <w:rsid w:val="00812DCB"/>
    <w:rsid w:val="00813121"/>
    <w:rsid w:val="008131D6"/>
    <w:rsid w:val="00813FA5"/>
    <w:rsid w:val="00814AC8"/>
    <w:rsid w:val="00814B9E"/>
    <w:rsid w:val="008150B0"/>
    <w:rsid w:val="00815119"/>
    <w:rsid w:val="0081516B"/>
    <w:rsid w:val="0081523F"/>
    <w:rsid w:val="00815EDE"/>
    <w:rsid w:val="00815FB7"/>
    <w:rsid w:val="00816151"/>
    <w:rsid w:val="008161A3"/>
    <w:rsid w:val="00816B1C"/>
    <w:rsid w:val="00816C2E"/>
    <w:rsid w:val="0081717A"/>
    <w:rsid w:val="00817241"/>
    <w:rsid w:val="00817268"/>
    <w:rsid w:val="00817286"/>
    <w:rsid w:val="0081730A"/>
    <w:rsid w:val="0081787A"/>
    <w:rsid w:val="00817B65"/>
    <w:rsid w:val="00820001"/>
    <w:rsid w:val="008200C7"/>
    <w:rsid w:val="00820374"/>
    <w:rsid w:val="008203B7"/>
    <w:rsid w:val="00820619"/>
    <w:rsid w:val="00820644"/>
    <w:rsid w:val="00820BB7"/>
    <w:rsid w:val="008212BE"/>
    <w:rsid w:val="008218CF"/>
    <w:rsid w:val="00821B04"/>
    <w:rsid w:val="00821B8E"/>
    <w:rsid w:val="00821E5F"/>
    <w:rsid w:val="00821E8A"/>
    <w:rsid w:val="00821E8E"/>
    <w:rsid w:val="008220D9"/>
    <w:rsid w:val="00822604"/>
    <w:rsid w:val="00822C38"/>
    <w:rsid w:val="00822D50"/>
    <w:rsid w:val="00823873"/>
    <w:rsid w:val="00823B67"/>
    <w:rsid w:val="00823E2F"/>
    <w:rsid w:val="00823E6A"/>
    <w:rsid w:val="00824389"/>
    <w:rsid w:val="00824561"/>
    <w:rsid w:val="008248E7"/>
    <w:rsid w:val="00824B49"/>
    <w:rsid w:val="00824CBB"/>
    <w:rsid w:val="00824F02"/>
    <w:rsid w:val="0082511E"/>
    <w:rsid w:val="008253A2"/>
    <w:rsid w:val="00825595"/>
    <w:rsid w:val="008255FF"/>
    <w:rsid w:val="00825650"/>
    <w:rsid w:val="008258A0"/>
    <w:rsid w:val="00825CDC"/>
    <w:rsid w:val="008260F3"/>
    <w:rsid w:val="00826511"/>
    <w:rsid w:val="00826BD1"/>
    <w:rsid w:val="00826C4F"/>
    <w:rsid w:val="00826FA5"/>
    <w:rsid w:val="00826FF2"/>
    <w:rsid w:val="008276BC"/>
    <w:rsid w:val="0082770C"/>
    <w:rsid w:val="00827831"/>
    <w:rsid w:val="008302E4"/>
    <w:rsid w:val="00830635"/>
    <w:rsid w:val="008308C2"/>
    <w:rsid w:val="00830A48"/>
    <w:rsid w:val="00830CBC"/>
    <w:rsid w:val="008310F6"/>
    <w:rsid w:val="0083117E"/>
    <w:rsid w:val="00831B7B"/>
    <w:rsid w:val="00831C89"/>
    <w:rsid w:val="00831F8F"/>
    <w:rsid w:val="00832019"/>
    <w:rsid w:val="0083210C"/>
    <w:rsid w:val="008321FF"/>
    <w:rsid w:val="008324D7"/>
    <w:rsid w:val="00832757"/>
    <w:rsid w:val="00832BB2"/>
    <w:rsid w:val="00832CB9"/>
    <w:rsid w:val="00832DA5"/>
    <w:rsid w:val="00832F4B"/>
    <w:rsid w:val="008335CC"/>
    <w:rsid w:val="00833A2E"/>
    <w:rsid w:val="00833EDF"/>
    <w:rsid w:val="00834038"/>
    <w:rsid w:val="0083404C"/>
    <w:rsid w:val="00834064"/>
    <w:rsid w:val="00834946"/>
    <w:rsid w:val="00834C62"/>
    <w:rsid w:val="00834D53"/>
    <w:rsid w:val="00834D57"/>
    <w:rsid w:val="00834E5F"/>
    <w:rsid w:val="0083532A"/>
    <w:rsid w:val="0083555D"/>
    <w:rsid w:val="008356E3"/>
    <w:rsid w:val="0083571D"/>
    <w:rsid w:val="008358A9"/>
    <w:rsid w:val="0083599B"/>
    <w:rsid w:val="00835E1E"/>
    <w:rsid w:val="008360C4"/>
    <w:rsid w:val="00836193"/>
    <w:rsid w:val="008363C4"/>
    <w:rsid w:val="008363FD"/>
    <w:rsid w:val="008369AC"/>
    <w:rsid w:val="008370DE"/>
    <w:rsid w:val="00837331"/>
    <w:rsid w:val="008375BF"/>
    <w:rsid w:val="008377AF"/>
    <w:rsid w:val="008377B7"/>
    <w:rsid w:val="00837B6A"/>
    <w:rsid w:val="00840173"/>
    <w:rsid w:val="008404C4"/>
    <w:rsid w:val="0084056D"/>
    <w:rsid w:val="00840700"/>
    <w:rsid w:val="00840CDF"/>
    <w:rsid w:val="00840F85"/>
    <w:rsid w:val="00841080"/>
    <w:rsid w:val="008412F7"/>
    <w:rsid w:val="00841421"/>
    <w:rsid w:val="008414BB"/>
    <w:rsid w:val="0084154B"/>
    <w:rsid w:val="008416A9"/>
    <w:rsid w:val="0084190B"/>
    <w:rsid w:val="00841B54"/>
    <w:rsid w:val="00842318"/>
    <w:rsid w:val="00842C30"/>
    <w:rsid w:val="0084338F"/>
    <w:rsid w:val="008433BB"/>
    <w:rsid w:val="008434A7"/>
    <w:rsid w:val="008437A7"/>
    <w:rsid w:val="008438CF"/>
    <w:rsid w:val="008439EB"/>
    <w:rsid w:val="00843BA3"/>
    <w:rsid w:val="00843D45"/>
    <w:rsid w:val="00843ED1"/>
    <w:rsid w:val="008446FA"/>
    <w:rsid w:val="00844B5A"/>
    <w:rsid w:val="00844BF7"/>
    <w:rsid w:val="00845062"/>
    <w:rsid w:val="008454AE"/>
    <w:rsid w:val="008455DA"/>
    <w:rsid w:val="008467D0"/>
    <w:rsid w:val="00846CAE"/>
    <w:rsid w:val="00846F01"/>
    <w:rsid w:val="00847022"/>
    <w:rsid w:val="008470D0"/>
    <w:rsid w:val="008472A3"/>
    <w:rsid w:val="00847448"/>
    <w:rsid w:val="0084755F"/>
    <w:rsid w:val="008500E2"/>
    <w:rsid w:val="008505DC"/>
    <w:rsid w:val="008509F0"/>
    <w:rsid w:val="00850C4C"/>
    <w:rsid w:val="00850D98"/>
    <w:rsid w:val="008510DD"/>
    <w:rsid w:val="008510E8"/>
    <w:rsid w:val="008512C2"/>
    <w:rsid w:val="00851317"/>
    <w:rsid w:val="008513AA"/>
    <w:rsid w:val="00851875"/>
    <w:rsid w:val="00851C6C"/>
    <w:rsid w:val="00851D1B"/>
    <w:rsid w:val="00852357"/>
    <w:rsid w:val="00852530"/>
    <w:rsid w:val="00852673"/>
    <w:rsid w:val="008528F6"/>
    <w:rsid w:val="00852B7B"/>
    <w:rsid w:val="00852C59"/>
    <w:rsid w:val="00852E54"/>
    <w:rsid w:val="00853287"/>
    <w:rsid w:val="008535F2"/>
    <w:rsid w:val="0085410D"/>
    <w:rsid w:val="008542D5"/>
    <w:rsid w:val="0085448C"/>
    <w:rsid w:val="008544B3"/>
    <w:rsid w:val="008548A2"/>
    <w:rsid w:val="008549D9"/>
    <w:rsid w:val="00854DAE"/>
    <w:rsid w:val="00855048"/>
    <w:rsid w:val="0085516F"/>
    <w:rsid w:val="008556C7"/>
    <w:rsid w:val="00855842"/>
    <w:rsid w:val="00855851"/>
    <w:rsid w:val="008560D5"/>
    <w:rsid w:val="008561B8"/>
    <w:rsid w:val="00856380"/>
    <w:rsid w:val="008563D3"/>
    <w:rsid w:val="008564DA"/>
    <w:rsid w:val="00856599"/>
    <w:rsid w:val="00856E64"/>
    <w:rsid w:val="0085706D"/>
    <w:rsid w:val="00857521"/>
    <w:rsid w:val="0085782F"/>
    <w:rsid w:val="00857A4A"/>
    <w:rsid w:val="00860052"/>
    <w:rsid w:val="008601A7"/>
    <w:rsid w:val="008604FA"/>
    <w:rsid w:val="00860A52"/>
    <w:rsid w:val="00860F66"/>
    <w:rsid w:val="008613AF"/>
    <w:rsid w:val="008615F7"/>
    <w:rsid w:val="008620AC"/>
    <w:rsid w:val="008628C3"/>
    <w:rsid w:val="00862960"/>
    <w:rsid w:val="00862A4A"/>
    <w:rsid w:val="00862A66"/>
    <w:rsid w:val="00862BE8"/>
    <w:rsid w:val="00863212"/>
    <w:rsid w:val="00863532"/>
    <w:rsid w:val="008637FE"/>
    <w:rsid w:val="00863B8E"/>
    <w:rsid w:val="008641E8"/>
    <w:rsid w:val="0086423C"/>
    <w:rsid w:val="008642C0"/>
    <w:rsid w:val="008643DE"/>
    <w:rsid w:val="008644B1"/>
    <w:rsid w:val="008645B8"/>
    <w:rsid w:val="00864AD6"/>
    <w:rsid w:val="00864B32"/>
    <w:rsid w:val="008654EA"/>
    <w:rsid w:val="00865738"/>
    <w:rsid w:val="00865D93"/>
    <w:rsid w:val="00865EAE"/>
    <w:rsid w:val="00865EC3"/>
    <w:rsid w:val="0086629C"/>
    <w:rsid w:val="0086631B"/>
    <w:rsid w:val="00866415"/>
    <w:rsid w:val="0086647D"/>
    <w:rsid w:val="0086672A"/>
    <w:rsid w:val="0086695B"/>
    <w:rsid w:val="00866AF3"/>
    <w:rsid w:val="00867469"/>
    <w:rsid w:val="00867C00"/>
    <w:rsid w:val="00867F4E"/>
    <w:rsid w:val="008700C3"/>
    <w:rsid w:val="008701EF"/>
    <w:rsid w:val="008704A2"/>
    <w:rsid w:val="008705CA"/>
    <w:rsid w:val="00870838"/>
    <w:rsid w:val="00870A3D"/>
    <w:rsid w:val="00870B95"/>
    <w:rsid w:val="00870F93"/>
    <w:rsid w:val="00871C7E"/>
    <w:rsid w:val="00871EC1"/>
    <w:rsid w:val="00872526"/>
    <w:rsid w:val="00872824"/>
    <w:rsid w:val="00872B3B"/>
    <w:rsid w:val="008730AF"/>
    <w:rsid w:val="008736AC"/>
    <w:rsid w:val="00873D8A"/>
    <w:rsid w:val="00873D8E"/>
    <w:rsid w:val="00874061"/>
    <w:rsid w:val="00874124"/>
    <w:rsid w:val="00874578"/>
    <w:rsid w:val="00874884"/>
    <w:rsid w:val="008748EE"/>
    <w:rsid w:val="00874C1F"/>
    <w:rsid w:val="00874D19"/>
    <w:rsid w:val="00874DD3"/>
    <w:rsid w:val="008750DD"/>
    <w:rsid w:val="008752EC"/>
    <w:rsid w:val="00875372"/>
    <w:rsid w:val="00875558"/>
    <w:rsid w:val="008756A7"/>
    <w:rsid w:val="00875820"/>
    <w:rsid w:val="00875B5A"/>
    <w:rsid w:val="00876019"/>
    <w:rsid w:val="008765DE"/>
    <w:rsid w:val="00876A7A"/>
    <w:rsid w:val="00876C27"/>
    <w:rsid w:val="00876C78"/>
    <w:rsid w:val="00877455"/>
    <w:rsid w:val="0087755F"/>
    <w:rsid w:val="00877DA6"/>
    <w:rsid w:val="008802B5"/>
    <w:rsid w:val="008802C0"/>
    <w:rsid w:val="008803FF"/>
    <w:rsid w:val="00880A08"/>
    <w:rsid w:val="00880B51"/>
    <w:rsid w:val="00880F52"/>
    <w:rsid w:val="00880FB7"/>
    <w:rsid w:val="00880FEE"/>
    <w:rsid w:val="008813A0"/>
    <w:rsid w:val="00881ABB"/>
    <w:rsid w:val="0088268A"/>
    <w:rsid w:val="00882E98"/>
    <w:rsid w:val="0088300D"/>
    <w:rsid w:val="00883169"/>
    <w:rsid w:val="00883242"/>
    <w:rsid w:val="00883488"/>
    <w:rsid w:val="00883A53"/>
    <w:rsid w:val="00883AFA"/>
    <w:rsid w:val="00883F3C"/>
    <w:rsid w:val="0088471C"/>
    <w:rsid w:val="00884B81"/>
    <w:rsid w:val="00885B6E"/>
    <w:rsid w:val="00885C35"/>
    <w:rsid w:val="00885C59"/>
    <w:rsid w:val="00885F34"/>
    <w:rsid w:val="00886294"/>
    <w:rsid w:val="0088642B"/>
    <w:rsid w:val="0088654A"/>
    <w:rsid w:val="008866FB"/>
    <w:rsid w:val="00886874"/>
    <w:rsid w:val="00886945"/>
    <w:rsid w:val="00886A4E"/>
    <w:rsid w:val="0088743C"/>
    <w:rsid w:val="0088745E"/>
    <w:rsid w:val="0088773B"/>
    <w:rsid w:val="00887DB9"/>
    <w:rsid w:val="00890C47"/>
    <w:rsid w:val="00891107"/>
    <w:rsid w:val="00891473"/>
    <w:rsid w:val="00891663"/>
    <w:rsid w:val="0089180C"/>
    <w:rsid w:val="00891B98"/>
    <w:rsid w:val="00891D2D"/>
    <w:rsid w:val="008924D1"/>
    <w:rsid w:val="0089256F"/>
    <w:rsid w:val="00892C19"/>
    <w:rsid w:val="00893618"/>
    <w:rsid w:val="00893CDB"/>
    <w:rsid w:val="00893D12"/>
    <w:rsid w:val="00893D99"/>
    <w:rsid w:val="00893E2B"/>
    <w:rsid w:val="0089468F"/>
    <w:rsid w:val="00894A50"/>
    <w:rsid w:val="00894E2A"/>
    <w:rsid w:val="00895105"/>
    <w:rsid w:val="00895316"/>
    <w:rsid w:val="00895861"/>
    <w:rsid w:val="00895BE9"/>
    <w:rsid w:val="00896DBE"/>
    <w:rsid w:val="00896E7F"/>
    <w:rsid w:val="00897823"/>
    <w:rsid w:val="00897B91"/>
    <w:rsid w:val="00897CEC"/>
    <w:rsid w:val="008A00A0"/>
    <w:rsid w:val="008A035B"/>
    <w:rsid w:val="008A0836"/>
    <w:rsid w:val="008A0A1A"/>
    <w:rsid w:val="008A0CF3"/>
    <w:rsid w:val="008A0E46"/>
    <w:rsid w:val="008A1019"/>
    <w:rsid w:val="008A13E6"/>
    <w:rsid w:val="008A1545"/>
    <w:rsid w:val="008A1549"/>
    <w:rsid w:val="008A1814"/>
    <w:rsid w:val="008A1F18"/>
    <w:rsid w:val="008A21F0"/>
    <w:rsid w:val="008A29EF"/>
    <w:rsid w:val="008A2B5B"/>
    <w:rsid w:val="008A2BC6"/>
    <w:rsid w:val="008A2DF4"/>
    <w:rsid w:val="008A2E79"/>
    <w:rsid w:val="008A2EF2"/>
    <w:rsid w:val="008A2F9F"/>
    <w:rsid w:val="008A3283"/>
    <w:rsid w:val="008A3332"/>
    <w:rsid w:val="008A3353"/>
    <w:rsid w:val="008A3CB3"/>
    <w:rsid w:val="008A3CE5"/>
    <w:rsid w:val="008A3FD3"/>
    <w:rsid w:val="008A40AD"/>
    <w:rsid w:val="008A40F1"/>
    <w:rsid w:val="008A4265"/>
    <w:rsid w:val="008A4624"/>
    <w:rsid w:val="008A48FA"/>
    <w:rsid w:val="008A4F83"/>
    <w:rsid w:val="008A5527"/>
    <w:rsid w:val="008A5C1E"/>
    <w:rsid w:val="008A5DE5"/>
    <w:rsid w:val="008A6303"/>
    <w:rsid w:val="008A63C6"/>
    <w:rsid w:val="008A63E9"/>
    <w:rsid w:val="008A6699"/>
    <w:rsid w:val="008A7144"/>
    <w:rsid w:val="008A725B"/>
    <w:rsid w:val="008A7A4D"/>
    <w:rsid w:val="008A7B4B"/>
    <w:rsid w:val="008A7D58"/>
    <w:rsid w:val="008A7E79"/>
    <w:rsid w:val="008B03FF"/>
    <w:rsid w:val="008B06F1"/>
    <w:rsid w:val="008B0ABC"/>
    <w:rsid w:val="008B0D9C"/>
    <w:rsid w:val="008B1329"/>
    <w:rsid w:val="008B132E"/>
    <w:rsid w:val="008B190A"/>
    <w:rsid w:val="008B1CB7"/>
    <w:rsid w:val="008B1CEE"/>
    <w:rsid w:val="008B1FDB"/>
    <w:rsid w:val="008B29F3"/>
    <w:rsid w:val="008B2A5B"/>
    <w:rsid w:val="008B2BD9"/>
    <w:rsid w:val="008B2E91"/>
    <w:rsid w:val="008B367A"/>
    <w:rsid w:val="008B3B89"/>
    <w:rsid w:val="008B3BD3"/>
    <w:rsid w:val="008B4090"/>
    <w:rsid w:val="008B40DF"/>
    <w:rsid w:val="008B419B"/>
    <w:rsid w:val="008B423E"/>
    <w:rsid w:val="008B430F"/>
    <w:rsid w:val="008B44C9"/>
    <w:rsid w:val="008B454D"/>
    <w:rsid w:val="008B4DA3"/>
    <w:rsid w:val="008B4DD3"/>
    <w:rsid w:val="008B4E64"/>
    <w:rsid w:val="008B4FF4"/>
    <w:rsid w:val="008B52F4"/>
    <w:rsid w:val="008B56E5"/>
    <w:rsid w:val="008B573B"/>
    <w:rsid w:val="008B5DA9"/>
    <w:rsid w:val="008B5F0B"/>
    <w:rsid w:val="008B62CA"/>
    <w:rsid w:val="008B63A5"/>
    <w:rsid w:val="008B6547"/>
    <w:rsid w:val="008B6729"/>
    <w:rsid w:val="008B7033"/>
    <w:rsid w:val="008B710E"/>
    <w:rsid w:val="008B7784"/>
    <w:rsid w:val="008B78F1"/>
    <w:rsid w:val="008B7F83"/>
    <w:rsid w:val="008C028C"/>
    <w:rsid w:val="008C0429"/>
    <w:rsid w:val="008C04E5"/>
    <w:rsid w:val="008C085A"/>
    <w:rsid w:val="008C0B98"/>
    <w:rsid w:val="008C0C2E"/>
    <w:rsid w:val="008C0F23"/>
    <w:rsid w:val="008C10EC"/>
    <w:rsid w:val="008C1528"/>
    <w:rsid w:val="008C1916"/>
    <w:rsid w:val="008C1A20"/>
    <w:rsid w:val="008C1A76"/>
    <w:rsid w:val="008C1C8F"/>
    <w:rsid w:val="008C1E0B"/>
    <w:rsid w:val="008C1EF1"/>
    <w:rsid w:val="008C237F"/>
    <w:rsid w:val="008C24D2"/>
    <w:rsid w:val="008C2DFD"/>
    <w:rsid w:val="008C2FB5"/>
    <w:rsid w:val="008C302C"/>
    <w:rsid w:val="008C3511"/>
    <w:rsid w:val="008C355F"/>
    <w:rsid w:val="008C3611"/>
    <w:rsid w:val="008C3789"/>
    <w:rsid w:val="008C46AC"/>
    <w:rsid w:val="008C46E0"/>
    <w:rsid w:val="008C470E"/>
    <w:rsid w:val="008C4ABC"/>
    <w:rsid w:val="008C4CAB"/>
    <w:rsid w:val="008C4F9A"/>
    <w:rsid w:val="008C501A"/>
    <w:rsid w:val="008C527B"/>
    <w:rsid w:val="008C54E0"/>
    <w:rsid w:val="008C6082"/>
    <w:rsid w:val="008C6224"/>
    <w:rsid w:val="008C6461"/>
    <w:rsid w:val="008C6710"/>
    <w:rsid w:val="008C67B0"/>
    <w:rsid w:val="008C6B2D"/>
    <w:rsid w:val="008C6BA4"/>
    <w:rsid w:val="008C6F82"/>
    <w:rsid w:val="008C70E4"/>
    <w:rsid w:val="008C71AD"/>
    <w:rsid w:val="008C729B"/>
    <w:rsid w:val="008C7563"/>
    <w:rsid w:val="008C7AD1"/>
    <w:rsid w:val="008C7CBC"/>
    <w:rsid w:val="008C7F88"/>
    <w:rsid w:val="008D0067"/>
    <w:rsid w:val="008D031E"/>
    <w:rsid w:val="008D0897"/>
    <w:rsid w:val="008D099D"/>
    <w:rsid w:val="008D125E"/>
    <w:rsid w:val="008D13B2"/>
    <w:rsid w:val="008D171C"/>
    <w:rsid w:val="008D174D"/>
    <w:rsid w:val="008D1788"/>
    <w:rsid w:val="008D19CE"/>
    <w:rsid w:val="008D1DCA"/>
    <w:rsid w:val="008D1DFE"/>
    <w:rsid w:val="008D1E91"/>
    <w:rsid w:val="008D1FBC"/>
    <w:rsid w:val="008D2A73"/>
    <w:rsid w:val="008D2DAE"/>
    <w:rsid w:val="008D2F69"/>
    <w:rsid w:val="008D2F9B"/>
    <w:rsid w:val="008D3169"/>
    <w:rsid w:val="008D32A4"/>
    <w:rsid w:val="008D34EB"/>
    <w:rsid w:val="008D398A"/>
    <w:rsid w:val="008D3A21"/>
    <w:rsid w:val="008D4D3A"/>
    <w:rsid w:val="008D5098"/>
    <w:rsid w:val="008D5308"/>
    <w:rsid w:val="008D5369"/>
    <w:rsid w:val="008D53E5"/>
    <w:rsid w:val="008D55BF"/>
    <w:rsid w:val="008D57AB"/>
    <w:rsid w:val="008D6099"/>
    <w:rsid w:val="008D60E5"/>
    <w:rsid w:val="008D61E0"/>
    <w:rsid w:val="008D6592"/>
    <w:rsid w:val="008D6722"/>
    <w:rsid w:val="008D6E1D"/>
    <w:rsid w:val="008D71D6"/>
    <w:rsid w:val="008D72C7"/>
    <w:rsid w:val="008D7647"/>
    <w:rsid w:val="008D78B0"/>
    <w:rsid w:val="008D7AB2"/>
    <w:rsid w:val="008D7ECD"/>
    <w:rsid w:val="008E0122"/>
    <w:rsid w:val="008E0126"/>
    <w:rsid w:val="008E0259"/>
    <w:rsid w:val="008E067D"/>
    <w:rsid w:val="008E0742"/>
    <w:rsid w:val="008E1115"/>
    <w:rsid w:val="008E12F6"/>
    <w:rsid w:val="008E153E"/>
    <w:rsid w:val="008E221D"/>
    <w:rsid w:val="008E227E"/>
    <w:rsid w:val="008E2596"/>
    <w:rsid w:val="008E2714"/>
    <w:rsid w:val="008E28C2"/>
    <w:rsid w:val="008E296E"/>
    <w:rsid w:val="008E2CC9"/>
    <w:rsid w:val="008E2F0F"/>
    <w:rsid w:val="008E2FEE"/>
    <w:rsid w:val="008E30DD"/>
    <w:rsid w:val="008E34ED"/>
    <w:rsid w:val="008E35CE"/>
    <w:rsid w:val="008E3B3B"/>
    <w:rsid w:val="008E433C"/>
    <w:rsid w:val="008E43E0"/>
    <w:rsid w:val="008E46EE"/>
    <w:rsid w:val="008E4941"/>
    <w:rsid w:val="008E4A0E"/>
    <w:rsid w:val="008E4AA3"/>
    <w:rsid w:val="008E4ADF"/>
    <w:rsid w:val="008E4E10"/>
    <w:rsid w:val="008E4E59"/>
    <w:rsid w:val="008E53E4"/>
    <w:rsid w:val="008E5461"/>
    <w:rsid w:val="008E5EAF"/>
    <w:rsid w:val="008E65DD"/>
    <w:rsid w:val="008E69A6"/>
    <w:rsid w:val="008E7339"/>
    <w:rsid w:val="008E755C"/>
    <w:rsid w:val="008E7DA0"/>
    <w:rsid w:val="008E7DD4"/>
    <w:rsid w:val="008F0042"/>
    <w:rsid w:val="008F0115"/>
    <w:rsid w:val="008F0383"/>
    <w:rsid w:val="008F03C4"/>
    <w:rsid w:val="008F0A92"/>
    <w:rsid w:val="008F1AF0"/>
    <w:rsid w:val="008F1C04"/>
    <w:rsid w:val="008F1C59"/>
    <w:rsid w:val="008F1CE0"/>
    <w:rsid w:val="008F1F6A"/>
    <w:rsid w:val="008F244C"/>
    <w:rsid w:val="008F28E7"/>
    <w:rsid w:val="008F2ABD"/>
    <w:rsid w:val="008F2C20"/>
    <w:rsid w:val="008F3664"/>
    <w:rsid w:val="008F3D96"/>
    <w:rsid w:val="008F3EDF"/>
    <w:rsid w:val="008F446D"/>
    <w:rsid w:val="008F44D0"/>
    <w:rsid w:val="008F4521"/>
    <w:rsid w:val="008F453A"/>
    <w:rsid w:val="008F4614"/>
    <w:rsid w:val="008F47BA"/>
    <w:rsid w:val="008F4886"/>
    <w:rsid w:val="008F4B89"/>
    <w:rsid w:val="008F4E3C"/>
    <w:rsid w:val="008F4EC4"/>
    <w:rsid w:val="008F527C"/>
    <w:rsid w:val="008F5295"/>
    <w:rsid w:val="008F56B2"/>
    <w:rsid w:val="008F56DB"/>
    <w:rsid w:val="008F5719"/>
    <w:rsid w:val="008F580D"/>
    <w:rsid w:val="008F58EE"/>
    <w:rsid w:val="008F596B"/>
    <w:rsid w:val="008F5A52"/>
    <w:rsid w:val="008F5D3E"/>
    <w:rsid w:val="008F5F3D"/>
    <w:rsid w:val="008F659E"/>
    <w:rsid w:val="008F666B"/>
    <w:rsid w:val="008F66A2"/>
    <w:rsid w:val="008F689B"/>
    <w:rsid w:val="008F6C47"/>
    <w:rsid w:val="008F786C"/>
    <w:rsid w:val="008F797E"/>
    <w:rsid w:val="0090053B"/>
    <w:rsid w:val="00900C8C"/>
    <w:rsid w:val="00900E59"/>
    <w:rsid w:val="00900FCF"/>
    <w:rsid w:val="00901298"/>
    <w:rsid w:val="009019BB"/>
    <w:rsid w:val="0090219D"/>
    <w:rsid w:val="009021E9"/>
    <w:rsid w:val="0090238E"/>
    <w:rsid w:val="009027EF"/>
    <w:rsid w:val="00902919"/>
    <w:rsid w:val="009029DD"/>
    <w:rsid w:val="0090315B"/>
    <w:rsid w:val="0090336D"/>
    <w:rsid w:val="009033B0"/>
    <w:rsid w:val="00903C97"/>
    <w:rsid w:val="00904350"/>
    <w:rsid w:val="009044DE"/>
    <w:rsid w:val="0090472B"/>
    <w:rsid w:val="00905187"/>
    <w:rsid w:val="0090519A"/>
    <w:rsid w:val="00905926"/>
    <w:rsid w:val="00905A8B"/>
    <w:rsid w:val="00905F14"/>
    <w:rsid w:val="0090604A"/>
    <w:rsid w:val="00906249"/>
    <w:rsid w:val="00906670"/>
    <w:rsid w:val="00906677"/>
    <w:rsid w:val="009066CA"/>
    <w:rsid w:val="009066F8"/>
    <w:rsid w:val="0090698B"/>
    <w:rsid w:val="00906BA0"/>
    <w:rsid w:val="00906E69"/>
    <w:rsid w:val="00906F05"/>
    <w:rsid w:val="009070E2"/>
    <w:rsid w:val="0090761F"/>
    <w:rsid w:val="009078AB"/>
    <w:rsid w:val="00907919"/>
    <w:rsid w:val="00910245"/>
    <w:rsid w:val="0091055E"/>
    <w:rsid w:val="009109A1"/>
    <w:rsid w:val="00910D69"/>
    <w:rsid w:val="009116B6"/>
    <w:rsid w:val="00911844"/>
    <w:rsid w:val="009120F2"/>
    <w:rsid w:val="00912138"/>
    <w:rsid w:val="009121FD"/>
    <w:rsid w:val="009122F8"/>
    <w:rsid w:val="00912656"/>
    <w:rsid w:val="0091271F"/>
    <w:rsid w:val="00912C5D"/>
    <w:rsid w:val="00912EC7"/>
    <w:rsid w:val="00912FB9"/>
    <w:rsid w:val="00913D40"/>
    <w:rsid w:val="00913D64"/>
    <w:rsid w:val="00914240"/>
    <w:rsid w:val="00914484"/>
    <w:rsid w:val="0091476B"/>
    <w:rsid w:val="0091485F"/>
    <w:rsid w:val="00914BB5"/>
    <w:rsid w:val="00914EF4"/>
    <w:rsid w:val="009153A2"/>
    <w:rsid w:val="0091571A"/>
    <w:rsid w:val="0091576B"/>
    <w:rsid w:val="00915780"/>
    <w:rsid w:val="009157B3"/>
    <w:rsid w:val="0091598E"/>
    <w:rsid w:val="00915AC4"/>
    <w:rsid w:val="00915F37"/>
    <w:rsid w:val="0091679C"/>
    <w:rsid w:val="00916D66"/>
    <w:rsid w:val="00916E75"/>
    <w:rsid w:val="009171EE"/>
    <w:rsid w:val="0091775F"/>
    <w:rsid w:val="009179C0"/>
    <w:rsid w:val="00917C8E"/>
    <w:rsid w:val="0092094F"/>
    <w:rsid w:val="00920A1E"/>
    <w:rsid w:val="00920C71"/>
    <w:rsid w:val="009212B0"/>
    <w:rsid w:val="009214FE"/>
    <w:rsid w:val="0092175B"/>
    <w:rsid w:val="009217A4"/>
    <w:rsid w:val="009218BF"/>
    <w:rsid w:val="009223C5"/>
    <w:rsid w:val="00922404"/>
    <w:rsid w:val="00922574"/>
    <w:rsid w:val="009227DD"/>
    <w:rsid w:val="00922890"/>
    <w:rsid w:val="00922CF2"/>
    <w:rsid w:val="00922EE1"/>
    <w:rsid w:val="00923015"/>
    <w:rsid w:val="00923114"/>
    <w:rsid w:val="009234D0"/>
    <w:rsid w:val="0092364B"/>
    <w:rsid w:val="0092370F"/>
    <w:rsid w:val="00923AD4"/>
    <w:rsid w:val="0092463E"/>
    <w:rsid w:val="009247DD"/>
    <w:rsid w:val="00924F1F"/>
    <w:rsid w:val="00925013"/>
    <w:rsid w:val="00925024"/>
    <w:rsid w:val="009251D1"/>
    <w:rsid w:val="00925655"/>
    <w:rsid w:val="00925733"/>
    <w:rsid w:val="009257A8"/>
    <w:rsid w:val="009257BE"/>
    <w:rsid w:val="00925A6C"/>
    <w:rsid w:val="00925FC9"/>
    <w:rsid w:val="009261C8"/>
    <w:rsid w:val="0092641A"/>
    <w:rsid w:val="009264BA"/>
    <w:rsid w:val="00926750"/>
    <w:rsid w:val="009269CF"/>
    <w:rsid w:val="00926BD1"/>
    <w:rsid w:val="00926CB2"/>
    <w:rsid w:val="00926D03"/>
    <w:rsid w:val="00926E39"/>
    <w:rsid w:val="00926E67"/>
    <w:rsid w:val="00926F76"/>
    <w:rsid w:val="00926FDC"/>
    <w:rsid w:val="00927417"/>
    <w:rsid w:val="00927690"/>
    <w:rsid w:val="00927D26"/>
    <w:rsid w:val="00927DB3"/>
    <w:rsid w:val="00927E08"/>
    <w:rsid w:val="00927E40"/>
    <w:rsid w:val="009309E8"/>
    <w:rsid w:val="00930A40"/>
    <w:rsid w:val="00930D17"/>
    <w:rsid w:val="00930ED6"/>
    <w:rsid w:val="00931049"/>
    <w:rsid w:val="00931206"/>
    <w:rsid w:val="0093136A"/>
    <w:rsid w:val="00932077"/>
    <w:rsid w:val="009325E8"/>
    <w:rsid w:val="00932695"/>
    <w:rsid w:val="00932A03"/>
    <w:rsid w:val="00932EDE"/>
    <w:rsid w:val="0093313E"/>
    <w:rsid w:val="009331DA"/>
    <w:rsid w:val="009331F9"/>
    <w:rsid w:val="00933B56"/>
    <w:rsid w:val="00933BAA"/>
    <w:rsid w:val="00933C2C"/>
    <w:rsid w:val="00934012"/>
    <w:rsid w:val="00934939"/>
    <w:rsid w:val="0093493C"/>
    <w:rsid w:val="00934D64"/>
    <w:rsid w:val="00935145"/>
    <w:rsid w:val="0093519E"/>
    <w:rsid w:val="00935223"/>
    <w:rsid w:val="0093530F"/>
    <w:rsid w:val="009354D9"/>
    <w:rsid w:val="00935748"/>
    <w:rsid w:val="009357B6"/>
    <w:rsid w:val="0093592F"/>
    <w:rsid w:val="00935C83"/>
    <w:rsid w:val="009363A8"/>
    <w:rsid w:val="009363F0"/>
    <w:rsid w:val="00936763"/>
    <w:rsid w:val="0093683A"/>
    <w:rsid w:val="0093688D"/>
    <w:rsid w:val="00936A05"/>
    <w:rsid w:val="00936B7E"/>
    <w:rsid w:val="00936CD0"/>
    <w:rsid w:val="00936EBC"/>
    <w:rsid w:val="00937291"/>
    <w:rsid w:val="00937EAF"/>
    <w:rsid w:val="009409FC"/>
    <w:rsid w:val="00940DD3"/>
    <w:rsid w:val="0094111A"/>
    <w:rsid w:val="0094165A"/>
    <w:rsid w:val="00941845"/>
    <w:rsid w:val="00941EF4"/>
    <w:rsid w:val="00941F53"/>
    <w:rsid w:val="00941FBF"/>
    <w:rsid w:val="00942056"/>
    <w:rsid w:val="00942528"/>
    <w:rsid w:val="00942761"/>
    <w:rsid w:val="009429D1"/>
    <w:rsid w:val="00942E67"/>
    <w:rsid w:val="00942EFF"/>
    <w:rsid w:val="00943299"/>
    <w:rsid w:val="009435AA"/>
    <w:rsid w:val="009436A4"/>
    <w:rsid w:val="009438A7"/>
    <w:rsid w:val="009438FF"/>
    <w:rsid w:val="00943E72"/>
    <w:rsid w:val="00944293"/>
    <w:rsid w:val="00944422"/>
    <w:rsid w:val="00944829"/>
    <w:rsid w:val="00944CD3"/>
    <w:rsid w:val="00944E83"/>
    <w:rsid w:val="00944F67"/>
    <w:rsid w:val="00945739"/>
    <w:rsid w:val="00945813"/>
    <w:rsid w:val="00945833"/>
    <w:rsid w:val="009458AF"/>
    <w:rsid w:val="00945CAA"/>
    <w:rsid w:val="009461E8"/>
    <w:rsid w:val="0094648C"/>
    <w:rsid w:val="00946555"/>
    <w:rsid w:val="00946EAD"/>
    <w:rsid w:val="009470ED"/>
    <w:rsid w:val="0094786D"/>
    <w:rsid w:val="009478E5"/>
    <w:rsid w:val="00947A04"/>
    <w:rsid w:val="0095038D"/>
    <w:rsid w:val="009504CF"/>
    <w:rsid w:val="00950BC9"/>
    <w:rsid w:val="00950D8F"/>
    <w:rsid w:val="0095117D"/>
    <w:rsid w:val="00951484"/>
    <w:rsid w:val="009520A1"/>
    <w:rsid w:val="009522E2"/>
    <w:rsid w:val="0095259D"/>
    <w:rsid w:val="0095265B"/>
    <w:rsid w:val="009528C1"/>
    <w:rsid w:val="00952A68"/>
    <w:rsid w:val="00952D92"/>
    <w:rsid w:val="00952DA7"/>
    <w:rsid w:val="009532C7"/>
    <w:rsid w:val="009536F2"/>
    <w:rsid w:val="00953891"/>
    <w:rsid w:val="00953A04"/>
    <w:rsid w:val="00953B67"/>
    <w:rsid w:val="00953E82"/>
    <w:rsid w:val="00953EA8"/>
    <w:rsid w:val="00953F3E"/>
    <w:rsid w:val="00954F5E"/>
    <w:rsid w:val="00955249"/>
    <w:rsid w:val="009554D9"/>
    <w:rsid w:val="00955BA8"/>
    <w:rsid w:val="00955D6C"/>
    <w:rsid w:val="009560FD"/>
    <w:rsid w:val="009561C6"/>
    <w:rsid w:val="0095628D"/>
    <w:rsid w:val="00956790"/>
    <w:rsid w:val="00956B23"/>
    <w:rsid w:val="00956B8B"/>
    <w:rsid w:val="00956CE6"/>
    <w:rsid w:val="00957147"/>
    <w:rsid w:val="009574A8"/>
    <w:rsid w:val="00957733"/>
    <w:rsid w:val="00957D4E"/>
    <w:rsid w:val="00957FF2"/>
    <w:rsid w:val="00957FF9"/>
    <w:rsid w:val="00960354"/>
    <w:rsid w:val="00960547"/>
    <w:rsid w:val="0096081D"/>
    <w:rsid w:val="00960AEA"/>
    <w:rsid w:val="00960CCA"/>
    <w:rsid w:val="00960D91"/>
    <w:rsid w:val="00960E03"/>
    <w:rsid w:val="00961483"/>
    <w:rsid w:val="00961514"/>
    <w:rsid w:val="00961A81"/>
    <w:rsid w:val="00961D31"/>
    <w:rsid w:val="00961F98"/>
    <w:rsid w:val="0096217B"/>
    <w:rsid w:val="0096222A"/>
    <w:rsid w:val="009624AB"/>
    <w:rsid w:val="00962FDE"/>
    <w:rsid w:val="00963295"/>
    <w:rsid w:val="009634F6"/>
    <w:rsid w:val="009634FC"/>
    <w:rsid w:val="00963579"/>
    <w:rsid w:val="00963A5A"/>
    <w:rsid w:val="00963CF2"/>
    <w:rsid w:val="00963D2D"/>
    <w:rsid w:val="00963FEC"/>
    <w:rsid w:val="0096422F"/>
    <w:rsid w:val="0096446E"/>
    <w:rsid w:val="00964715"/>
    <w:rsid w:val="00964AE3"/>
    <w:rsid w:val="00964B46"/>
    <w:rsid w:val="00964D6E"/>
    <w:rsid w:val="00965130"/>
    <w:rsid w:val="009651B1"/>
    <w:rsid w:val="009656A3"/>
    <w:rsid w:val="00965850"/>
    <w:rsid w:val="009659C1"/>
    <w:rsid w:val="00965D60"/>
    <w:rsid w:val="00965D72"/>
    <w:rsid w:val="00965F05"/>
    <w:rsid w:val="009660BA"/>
    <w:rsid w:val="00966124"/>
    <w:rsid w:val="0096690F"/>
    <w:rsid w:val="00966ED4"/>
    <w:rsid w:val="0096720F"/>
    <w:rsid w:val="00967434"/>
    <w:rsid w:val="009676E4"/>
    <w:rsid w:val="00967B7A"/>
    <w:rsid w:val="00967D1B"/>
    <w:rsid w:val="00967FA7"/>
    <w:rsid w:val="00970054"/>
    <w:rsid w:val="009702FD"/>
    <w:rsid w:val="0097036E"/>
    <w:rsid w:val="00970456"/>
    <w:rsid w:val="0097045C"/>
    <w:rsid w:val="0097059A"/>
    <w:rsid w:val="0097072C"/>
    <w:rsid w:val="00970867"/>
    <w:rsid w:val="0097088A"/>
    <w:rsid w:val="00970968"/>
    <w:rsid w:val="00970DB8"/>
    <w:rsid w:val="009711FA"/>
    <w:rsid w:val="00971467"/>
    <w:rsid w:val="00971767"/>
    <w:rsid w:val="009718BF"/>
    <w:rsid w:val="00971951"/>
    <w:rsid w:val="009728A3"/>
    <w:rsid w:val="00972D4B"/>
    <w:rsid w:val="00972E4A"/>
    <w:rsid w:val="009736E1"/>
    <w:rsid w:val="00973802"/>
    <w:rsid w:val="0097398C"/>
    <w:rsid w:val="00973DB2"/>
    <w:rsid w:val="0097411D"/>
    <w:rsid w:val="0097472A"/>
    <w:rsid w:val="0097479C"/>
    <w:rsid w:val="0097507F"/>
    <w:rsid w:val="009755F3"/>
    <w:rsid w:val="00975883"/>
    <w:rsid w:val="0097592F"/>
    <w:rsid w:val="00975A61"/>
    <w:rsid w:val="00975B09"/>
    <w:rsid w:val="00975C44"/>
    <w:rsid w:val="00975E64"/>
    <w:rsid w:val="00976569"/>
    <w:rsid w:val="009765F8"/>
    <w:rsid w:val="00976646"/>
    <w:rsid w:val="009769DF"/>
    <w:rsid w:val="00976FA4"/>
    <w:rsid w:val="00977D0B"/>
    <w:rsid w:val="00980B85"/>
    <w:rsid w:val="00981088"/>
    <w:rsid w:val="00981475"/>
    <w:rsid w:val="00981668"/>
    <w:rsid w:val="009819A9"/>
    <w:rsid w:val="009822ED"/>
    <w:rsid w:val="0098259E"/>
    <w:rsid w:val="00982DB0"/>
    <w:rsid w:val="00982FDB"/>
    <w:rsid w:val="0098319F"/>
    <w:rsid w:val="00983224"/>
    <w:rsid w:val="00984118"/>
    <w:rsid w:val="0098411C"/>
    <w:rsid w:val="009842CF"/>
    <w:rsid w:val="00984331"/>
    <w:rsid w:val="00984459"/>
    <w:rsid w:val="009846B2"/>
    <w:rsid w:val="00984B8E"/>
    <w:rsid w:val="00984C07"/>
    <w:rsid w:val="00984C8A"/>
    <w:rsid w:val="00984CD0"/>
    <w:rsid w:val="009851FB"/>
    <w:rsid w:val="00985F69"/>
    <w:rsid w:val="00986205"/>
    <w:rsid w:val="00986288"/>
    <w:rsid w:val="009867F2"/>
    <w:rsid w:val="00986B4A"/>
    <w:rsid w:val="009876A4"/>
    <w:rsid w:val="00987813"/>
    <w:rsid w:val="00987B8C"/>
    <w:rsid w:val="00990577"/>
    <w:rsid w:val="009905CE"/>
    <w:rsid w:val="00990A32"/>
    <w:rsid w:val="00990B44"/>
    <w:rsid w:val="00990C18"/>
    <w:rsid w:val="00990C46"/>
    <w:rsid w:val="00990EE2"/>
    <w:rsid w:val="00990F38"/>
    <w:rsid w:val="0099135B"/>
    <w:rsid w:val="00991514"/>
    <w:rsid w:val="0099154B"/>
    <w:rsid w:val="00991DEF"/>
    <w:rsid w:val="00991EEC"/>
    <w:rsid w:val="00991EEF"/>
    <w:rsid w:val="009921CB"/>
    <w:rsid w:val="00992518"/>
    <w:rsid w:val="00992659"/>
    <w:rsid w:val="00992733"/>
    <w:rsid w:val="00992906"/>
    <w:rsid w:val="00992A15"/>
    <w:rsid w:val="00992C37"/>
    <w:rsid w:val="00992EFA"/>
    <w:rsid w:val="00993320"/>
    <w:rsid w:val="00993508"/>
    <w:rsid w:val="0099359F"/>
    <w:rsid w:val="00993B98"/>
    <w:rsid w:val="00993F37"/>
    <w:rsid w:val="009944F9"/>
    <w:rsid w:val="00994679"/>
    <w:rsid w:val="00994B3C"/>
    <w:rsid w:val="00994B8C"/>
    <w:rsid w:val="00994C44"/>
    <w:rsid w:val="00994F5D"/>
    <w:rsid w:val="0099503A"/>
    <w:rsid w:val="00995070"/>
    <w:rsid w:val="00995425"/>
    <w:rsid w:val="0099548B"/>
    <w:rsid w:val="009956FD"/>
    <w:rsid w:val="00995954"/>
    <w:rsid w:val="00995A2D"/>
    <w:rsid w:val="00995E81"/>
    <w:rsid w:val="00995F1D"/>
    <w:rsid w:val="00996240"/>
    <w:rsid w:val="00996470"/>
    <w:rsid w:val="00996521"/>
    <w:rsid w:val="00996603"/>
    <w:rsid w:val="00996652"/>
    <w:rsid w:val="009966EA"/>
    <w:rsid w:val="009968B5"/>
    <w:rsid w:val="00996964"/>
    <w:rsid w:val="0099718F"/>
    <w:rsid w:val="009971BD"/>
    <w:rsid w:val="0099744B"/>
    <w:rsid w:val="009974B3"/>
    <w:rsid w:val="00997655"/>
    <w:rsid w:val="009977AD"/>
    <w:rsid w:val="0099798B"/>
    <w:rsid w:val="009979A0"/>
    <w:rsid w:val="009979D3"/>
    <w:rsid w:val="00997CF5"/>
    <w:rsid w:val="00997F5D"/>
    <w:rsid w:val="00997F80"/>
    <w:rsid w:val="009A09AC"/>
    <w:rsid w:val="009A09BA"/>
    <w:rsid w:val="009A103E"/>
    <w:rsid w:val="009A1169"/>
    <w:rsid w:val="009A1650"/>
    <w:rsid w:val="009A1BBC"/>
    <w:rsid w:val="009A1BD8"/>
    <w:rsid w:val="009A1E32"/>
    <w:rsid w:val="009A2703"/>
    <w:rsid w:val="009A27DE"/>
    <w:rsid w:val="009A2845"/>
    <w:rsid w:val="009A2864"/>
    <w:rsid w:val="009A2C95"/>
    <w:rsid w:val="009A2E31"/>
    <w:rsid w:val="009A313E"/>
    <w:rsid w:val="009A31C1"/>
    <w:rsid w:val="009A3490"/>
    <w:rsid w:val="009A3BA3"/>
    <w:rsid w:val="009A3BAD"/>
    <w:rsid w:val="009A3C62"/>
    <w:rsid w:val="009A3CBF"/>
    <w:rsid w:val="009A3D41"/>
    <w:rsid w:val="009A3EAC"/>
    <w:rsid w:val="009A40D9"/>
    <w:rsid w:val="009A5243"/>
    <w:rsid w:val="009A5907"/>
    <w:rsid w:val="009A5961"/>
    <w:rsid w:val="009A61AA"/>
    <w:rsid w:val="009A61D7"/>
    <w:rsid w:val="009A6489"/>
    <w:rsid w:val="009A6692"/>
    <w:rsid w:val="009A6FAC"/>
    <w:rsid w:val="009A74A0"/>
    <w:rsid w:val="009A796B"/>
    <w:rsid w:val="009A7A56"/>
    <w:rsid w:val="009B0149"/>
    <w:rsid w:val="009B01B4"/>
    <w:rsid w:val="009B04B5"/>
    <w:rsid w:val="009B0873"/>
    <w:rsid w:val="009B08F7"/>
    <w:rsid w:val="009B0C31"/>
    <w:rsid w:val="009B1153"/>
    <w:rsid w:val="009B12AA"/>
    <w:rsid w:val="009B14B0"/>
    <w:rsid w:val="009B14EB"/>
    <w:rsid w:val="009B165F"/>
    <w:rsid w:val="009B1AB2"/>
    <w:rsid w:val="009B1CC9"/>
    <w:rsid w:val="009B1CD2"/>
    <w:rsid w:val="009B20FD"/>
    <w:rsid w:val="009B2508"/>
    <w:rsid w:val="009B260D"/>
    <w:rsid w:val="009B26D8"/>
    <w:rsid w:val="009B279F"/>
    <w:rsid w:val="009B2BBF"/>
    <w:rsid w:val="009B2C6C"/>
    <w:rsid w:val="009B2C92"/>
    <w:rsid w:val="009B2DE1"/>
    <w:rsid w:val="009B2E67"/>
    <w:rsid w:val="009B2F1A"/>
    <w:rsid w:val="009B309B"/>
    <w:rsid w:val="009B3516"/>
    <w:rsid w:val="009B35D6"/>
    <w:rsid w:val="009B37DD"/>
    <w:rsid w:val="009B38CE"/>
    <w:rsid w:val="009B3E53"/>
    <w:rsid w:val="009B3E81"/>
    <w:rsid w:val="009B417F"/>
    <w:rsid w:val="009B419D"/>
    <w:rsid w:val="009B42A1"/>
    <w:rsid w:val="009B4483"/>
    <w:rsid w:val="009B483A"/>
    <w:rsid w:val="009B485A"/>
    <w:rsid w:val="009B4CC6"/>
    <w:rsid w:val="009B4E24"/>
    <w:rsid w:val="009B4EFA"/>
    <w:rsid w:val="009B52AE"/>
    <w:rsid w:val="009B534E"/>
    <w:rsid w:val="009B5879"/>
    <w:rsid w:val="009B5A96"/>
    <w:rsid w:val="009B5FDC"/>
    <w:rsid w:val="009B6030"/>
    <w:rsid w:val="009B615F"/>
    <w:rsid w:val="009B63E9"/>
    <w:rsid w:val="009B7639"/>
    <w:rsid w:val="009B7F54"/>
    <w:rsid w:val="009C03CA"/>
    <w:rsid w:val="009C0698"/>
    <w:rsid w:val="009C098A"/>
    <w:rsid w:val="009C09AA"/>
    <w:rsid w:val="009C0AEE"/>
    <w:rsid w:val="009C0DA0"/>
    <w:rsid w:val="009C111C"/>
    <w:rsid w:val="009C11F4"/>
    <w:rsid w:val="009C1310"/>
    <w:rsid w:val="009C1330"/>
    <w:rsid w:val="009C15DF"/>
    <w:rsid w:val="009C1693"/>
    <w:rsid w:val="009C17E4"/>
    <w:rsid w:val="009C199D"/>
    <w:rsid w:val="009C1AD9"/>
    <w:rsid w:val="009C1B23"/>
    <w:rsid w:val="009C1FCA"/>
    <w:rsid w:val="009C20AA"/>
    <w:rsid w:val="009C2667"/>
    <w:rsid w:val="009C276B"/>
    <w:rsid w:val="009C28D7"/>
    <w:rsid w:val="009C2B2B"/>
    <w:rsid w:val="009C3001"/>
    <w:rsid w:val="009C3A10"/>
    <w:rsid w:val="009C3A14"/>
    <w:rsid w:val="009C3A74"/>
    <w:rsid w:val="009C4032"/>
    <w:rsid w:val="009C432A"/>
    <w:rsid w:val="009C44C9"/>
    <w:rsid w:val="009C47E6"/>
    <w:rsid w:val="009C4B41"/>
    <w:rsid w:val="009C4FA5"/>
    <w:rsid w:val="009C546F"/>
    <w:rsid w:val="009C575A"/>
    <w:rsid w:val="009C57C9"/>
    <w:rsid w:val="009C5C74"/>
    <w:rsid w:val="009C62D0"/>
    <w:rsid w:val="009C6369"/>
    <w:rsid w:val="009C63B6"/>
    <w:rsid w:val="009C65D7"/>
    <w:rsid w:val="009C665D"/>
    <w:rsid w:val="009C6881"/>
    <w:rsid w:val="009C6891"/>
    <w:rsid w:val="009C69B7"/>
    <w:rsid w:val="009C6AA8"/>
    <w:rsid w:val="009C6C20"/>
    <w:rsid w:val="009C6E21"/>
    <w:rsid w:val="009C72FE"/>
    <w:rsid w:val="009C7379"/>
    <w:rsid w:val="009C7A61"/>
    <w:rsid w:val="009C7A97"/>
    <w:rsid w:val="009C7B3C"/>
    <w:rsid w:val="009C7C0F"/>
    <w:rsid w:val="009D03CF"/>
    <w:rsid w:val="009D0803"/>
    <w:rsid w:val="009D081C"/>
    <w:rsid w:val="009D0939"/>
    <w:rsid w:val="009D0AC9"/>
    <w:rsid w:val="009D0C17"/>
    <w:rsid w:val="009D0CF1"/>
    <w:rsid w:val="009D1376"/>
    <w:rsid w:val="009D1401"/>
    <w:rsid w:val="009D1EBE"/>
    <w:rsid w:val="009D2183"/>
    <w:rsid w:val="009D23E2"/>
    <w:rsid w:val="009D23E5"/>
    <w:rsid w:val="009D2409"/>
    <w:rsid w:val="009D2983"/>
    <w:rsid w:val="009D2A67"/>
    <w:rsid w:val="009D3281"/>
    <w:rsid w:val="009D33EB"/>
    <w:rsid w:val="009D34AA"/>
    <w:rsid w:val="009D36A1"/>
    <w:rsid w:val="009D36ED"/>
    <w:rsid w:val="009D3766"/>
    <w:rsid w:val="009D376C"/>
    <w:rsid w:val="009D37A6"/>
    <w:rsid w:val="009D37AD"/>
    <w:rsid w:val="009D39E5"/>
    <w:rsid w:val="009D3D1A"/>
    <w:rsid w:val="009D3D3C"/>
    <w:rsid w:val="009D4430"/>
    <w:rsid w:val="009D4810"/>
    <w:rsid w:val="009D48C1"/>
    <w:rsid w:val="009D4B56"/>
    <w:rsid w:val="009D4E62"/>
    <w:rsid w:val="009D4F4A"/>
    <w:rsid w:val="009D507A"/>
    <w:rsid w:val="009D51D5"/>
    <w:rsid w:val="009D572A"/>
    <w:rsid w:val="009D574F"/>
    <w:rsid w:val="009D5F83"/>
    <w:rsid w:val="009D67D9"/>
    <w:rsid w:val="009D6F19"/>
    <w:rsid w:val="009D7742"/>
    <w:rsid w:val="009D7982"/>
    <w:rsid w:val="009D7A47"/>
    <w:rsid w:val="009D7AEB"/>
    <w:rsid w:val="009D7D50"/>
    <w:rsid w:val="009D7DCD"/>
    <w:rsid w:val="009E037B"/>
    <w:rsid w:val="009E05EC"/>
    <w:rsid w:val="009E0CF8"/>
    <w:rsid w:val="009E1273"/>
    <w:rsid w:val="009E16BB"/>
    <w:rsid w:val="009E197D"/>
    <w:rsid w:val="009E1A26"/>
    <w:rsid w:val="009E1CD1"/>
    <w:rsid w:val="009E21BC"/>
    <w:rsid w:val="009E2222"/>
    <w:rsid w:val="009E238F"/>
    <w:rsid w:val="009E25CD"/>
    <w:rsid w:val="009E2D29"/>
    <w:rsid w:val="009E2FEB"/>
    <w:rsid w:val="009E3203"/>
    <w:rsid w:val="009E33CE"/>
    <w:rsid w:val="009E347A"/>
    <w:rsid w:val="009E34CC"/>
    <w:rsid w:val="009E412D"/>
    <w:rsid w:val="009E4145"/>
    <w:rsid w:val="009E4441"/>
    <w:rsid w:val="009E48FF"/>
    <w:rsid w:val="009E4A13"/>
    <w:rsid w:val="009E4E9A"/>
    <w:rsid w:val="009E4FB0"/>
    <w:rsid w:val="009E53A2"/>
    <w:rsid w:val="009E56EB"/>
    <w:rsid w:val="009E5985"/>
    <w:rsid w:val="009E5A40"/>
    <w:rsid w:val="009E60E8"/>
    <w:rsid w:val="009E613C"/>
    <w:rsid w:val="009E629E"/>
    <w:rsid w:val="009E6801"/>
    <w:rsid w:val="009E6AB6"/>
    <w:rsid w:val="009E6B21"/>
    <w:rsid w:val="009E7125"/>
    <w:rsid w:val="009E7316"/>
    <w:rsid w:val="009E746C"/>
    <w:rsid w:val="009E768E"/>
    <w:rsid w:val="009E7A73"/>
    <w:rsid w:val="009E7A90"/>
    <w:rsid w:val="009E7F27"/>
    <w:rsid w:val="009F009B"/>
    <w:rsid w:val="009F00F1"/>
    <w:rsid w:val="009F05EA"/>
    <w:rsid w:val="009F0F90"/>
    <w:rsid w:val="009F1222"/>
    <w:rsid w:val="009F13B6"/>
    <w:rsid w:val="009F172F"/>
    <w:rsid w:val="009F179B"/>
    <w:rsid w:val="009F1A7D"/>
    <w:rsid w:val="009F1DE3"/>
    <w:rsid w:val="009F257C"/>
    <w:rsid w:val="009F28AA"/>
    <w:rsid w:val="009F2A35"/>
    <w:rsid w:val="009F2BEE"/>
    <w:rsid w:val="009F2FD9"/>
    <w:rsid w:val="009F3431"/>
    <w:rsid w:val="009F3670"/>
    <w:rsid w:val="009F3833"/>
    <w:rsid w:val="009F3838"/>
    <w:rsid w:val="009F3AB5"/>
    <w:rsid w:val="009F3AD8"/>
    <w:rsid w:val="009F3C0D"/>
    <w:rsid w:val="009F3CBF"/>
    <w:rsid w:val="009F3E52"/>
    <w:rsid w:val="009F3ECD"/>
    <w:rsid w:val="009F4453"/>
    <w:rsid w:val="009F464B"/>
    <w:rsid w:val="009F485D"/>
    <w:rsid w:val="009F4B19"/>
    <w:rsid w:val="009F546E"/>
    <w:rsid w:val="009F59D9"/>
    <w:rsid w:val="009F5CC8"/>
    <w:rsid w:val="009F5F05"/>
    <w:rsid w:val="009F60C5"/>
    <w:rsid w:val="009F61C9"/>
    <w:rsid w:val="009F71BB"/>
    <w:rsid w:val="009F7315"/>
    <w:rsid w:val="009F73D1"/>
    <w:rsid w:val="009F76A9"/>
    <w:rsid w:val="009F77F9"/>
    <w:rsid w:val="009F7A34"/>
    <w:rsid w:val="009F7D90"/>
    <w:rsid w:val="00A00668"/>
    <w:rsid w:val="00A00CFB"/>
    <w:rsid w:val="00A00D40"/>
    <w:rsid w:val="00A00E53"/>
    <w:rsid w:val="00A018D1"/>
    <w:rsid w:val="00A019E8"/>
    <w:rsid w:val="00A01A5B"/>
    <w:rsid w:val="00A0212B"/>
    <w:rsid w:val="00A022CE"/>
    <w:rsid w:val="00A0268A"/>
    <w:rsid w:val="00A026D5"/>
    <w:rsid w:val="00A027DB"/>
    <w:rsid w:val="00A029FC"/>
    <w:rsid w:val="00A03216"/>
    <w:rsid w:val="00A035E9"/>
    <w:rsid w:val="00A0376D"/>
    <w:rsid w:val="00A03953"/>
    <w:rsid w:val="00A03F0F"/>
    <w:rsid w:val="00A042DB"/>
    <w:rsid w:val="00A04843"/>
    <w:rsid w:val="00A04A93"/>
    <w:rsid w:val="00A04E94"/>
    <w:rsid w:val="00A05195"/>
    <w:rsid w:val="00A0525A"/>
    <w:rsid w:val="00A053C7"/>
    <w:rsid w:val="00A05C6B"/>
    <w:rsid w:val="00A064C9"/>
    <w:rsid w:val="00A06510"/>
    <w:rsid w:val="00A06CB7"/>
    <w:rsid w:val="00A06F72"/>
    <w:rsid w:val="00A07569"/>
    <w:rsid w:val="00A07749"/>
    <w:rsid w:val="00A078FB"/>
    <w:rsid w:val="00A07B14"/>
    <w:rsid w:val="00A07D80"/>
    <w:rsid w:val="00A07DA6"/>
    <w:rsid w:val="00A105AE"/>
    <w:rsid w:val="00A1064E"/>
    <w:rsid w:val="00A1074C"/>
    <w:rsid w:val="00A109E2"/>
    <w:rsid w:val="00A10CE1"/>
    <w:rsid w:val="00A10CED"/>
    <w:rsid w:val="00A110BE"/>
    <w:rsid w:val="00A12186"/>
    <w:rsid w:val="00A12228"/>
    <w:rsid w:val="00A12278"/>
    <w:rsid w:val="00A1242E"/>
    <w:rsid w:val="00A1273B"/>
    <w:rsid w:val="00A128C6"/>
    <w:rsid w:val="00A12AEA"/>
    <w:rsid w:val="00A1313B"/>
    <w:rsid w:val="00A13693"/>
    <w:rsid w:val="00A13D70"/>
    <w:rsid w:val="00A13E66"/>
    <w:rsid w:val="00A143CE"/>
    <w:rsid w:val="00A14C5E"/>
    <w:rsid w:val="00A14C9C"/>
    <w:rsid w:val="00A15076"/>
    <w:rsid w:val="00A15899"/>
    <w:rsid w:val="00A16B50"/>
    <w:rsid w:val="00A16BA5"/>
    <w:rsid w:val="00A16D9B"/>
    <w:rsid w:val="00A17168"/>
    <w:rsid w:val="00A1729C"/>
    <w:rsid w:val="00A201B7"/>
    <w:rsid w:val="00A204C7"/>
    <w:rsid w:val="00A20592"/>
    <w:rsid w:val="00A20EBC"/>
    <w:rsid w:val="00A215BA"/>
    <w:rsid w:val="00A21667"/>
    <w:rsid w:val="00A21A49"/>
    <w:rsid w:val="00A21B70"/>
    <w:rsid w:val="00A21CA7"/>
    <w:rsid w:val="00A222D7"/>
    <w:rsid w:val="00A224DF"/>
    <w:rsid w:val="00A2296D"/>
    <w:rsid w:val="00A22D8C"/>
    <w:rsid w:val="00A2315D"/>
    <w:rsid w:val="00A231E9"/>
    <w:rsid w:val="00A2356A"/>
    <w:rsid w:val="00A24498"/>
    <w:rsid w:val="00A247F7"/>
    <w:rsid w:val="00A24A1E"/>
    <w:rsid w:val="00A24A41"/>
    <w:rsid w:val="00A24BBB"/>
    <w:rsid w:val="00A2524F"/>
    <w:rsid w:val="00A2535D"/>
    <w:rsid w:val="00A25576"/>
    <w:rsid w:val="00A25AB1"/>
    <w:rsid w:val="00A25B16"/>
    <w:rsid w:val="00A260D4"/>
    <w:rsid w:val="00A2647B"/>
    <w:rsid w:val="00A26D82"/>
    <w:rsid w:val="00A26EEF"/>
    <w:rsid w:val="00A2712D"/>
    <w:rsid w:val="00A27A6B"/>
    <w:rsid w:val="00A27B6E"/>
    <w:rsid w:val="00A27CC2"/>
    <w:rsid w:val="00A30114"/>
    <w:rsid w:val="00A302F5"/>
    <w:rsid w:val="00A305EB"/>
    <w:rsid w:val="00A307AE"/>
    <w:rsid w:val="00A30AD8"/>
    <w:rsid w:val="00A30C25"/>
    <w:rsid w:val="00A31246"/>
    <w:rsid w:val="00A317FC"/>
    <w:rsid w:val="00A31945"/>
    <w:rsid w:val="00A31C43"/>
    <w:rsid w:val="00A31CA4"/>
    <w:rsid w:val="00A3202B"/>
    <w:rsid w:val="00A3254D"/>
    <w:rsid w:val="00A32D74"/>
    <w:rsid w:val="00A34832"/>
    <w:rsid w:val="00A34BA3"/>
    <w:rsid w:val="00A34F76"/>
    <w:rsid w:val="00A354FF"/>
    <w:rsid w:val="00A35DC9"/>
    <w:rsid w:val="00A35E8B"/>
    <w:rsid w:val="00A361C7"/>
    <w:rsid w:val="00A36602"/>
    <w:rsid w:val="00A3669F"/>
    <w:rsid w:val="00A3674B"/>
    <w:rsid w:val="00A3698E"/>
    <w:rsid w:val="00A369A0"/>
    <w:rsid w:val="00A36A97"/>
    <w:rsid w:val="00A36AC1"/>
    <w:rsid w:val="00A37077"/>
    <w:rsid w:val="00A37139"/>
    <w:rsid w:val="00A373EC"/>
    <w:rsid w:val="00A3740E"/>
    <w:rsid w:val="00A379BF"/>
    <w:rsid w:val="00A37ECC"/>
    <w:rsid w:val="00A401A3"/>
    <w:rsid w:val="00A40473"/>
    <w:rsid w:val="00A40521"/>
    <w:rsid w:val="00A40C86"/>
    <w:rsid w:val="00A40CA7"/>
    <w:rsid w:val="00A41046"/>
    <w:rsid w:val="00A4130D"/>
    <w:rsid w:val="00A41768"/>
    <w:rsid w:val="00A41A01"/>
    <w:rsid w:val="00A41EE2"/>
    <w:rsid w:val="00A42052"/>
    <w:rsid w:val="00A42144"/>
    <w:rsid w:val="00A423FE"/>
    <w:rsid w:val="00A429A9"/>
    <w:rsid w:val="00A42B49"/>
    <w:rsid w:val="00A43662"/>
    <w:rsid w:val="00A437C7"/>
    <w:rsid w:val="00A43949"/>
    <w:rsid w:val="00A43A34"/>
    <w:rsid w:val="00A43CFF"/>
    <w:rsid w:val="00A43DDC"/>
    <w:rsid w:val="00A444A3"/>
    <w:rsid w:val="00A44825"/>
    <w:rsid w:val="00A44AD4"/>
    <w:rsid w:val="00A4551A"/>
    <w:rsid w:val="00A45D89"/>
    <w:rsid w:val="00A46A32"/>
    <w:rsid w:val="00A46AAC"/>
    <w:rsid w:val="00A46AC1"/>
    <w:rsid w:val="00A46E0D"/>
    <w:rsid w:val="00A46E98"/>
    <w:rsid w:val="00A470E3"/>
    <w:rsid w:val="00A47262"/>
    <w:rsid w:val="00A47719"/>
    <w:rsid w:val="00A4778F"/>
    <w:rsid w:val="00A47815"/>
    <w:rsid w:val="00A47EAB"/>
    <w:rsid w:val="00A5016C"/>
    <w:rsid w:val="00A501E1"/>
    <w:rsid w:val="00A5068D"/>
    <w:rsid w:val="00A509B4"/>
    <w:rsid w:val="00A50CBF"/>
    <w:rsid w:val="00A51026"/>
    <w:rsid w:val="00A5111B"/>
    <w:rsid w:val="00A51253"/>
    <w:rsid w:val="00A5126F"/>
    <w:rsid w:val="00A51349"/>
    <w:rsid w:val="00A51527"/>
    <w:rsid w:val="00A51A9F"/>
    <w:rsid w:val="00A51E25"/>
    <w:rsid w:val="00A51F47"/>
    <w:rsid w:val="00A51F7E"/>
    <w:rsid w:val="00A522F8"/>
    <w:rsid w:val="00A5246D"/>
    <w:rsid w:val="00A5344F"/>
    <w:rsid w:val="00A5353E"/>
    <w:rsid w:val="00A53749"/>
    <w:rsid w:val="00A53B29"/>
    <w:rsid w:val="00A5427A"/>
    <w:rsid w:val="00A54337"/>
    <w:rsid w:val="00A547BB"/>
    <w:rsid w:val="00A54C7B"/>
    <w:rsid w:val="00A54CFD"/>
    <w:rsid w:val="00A55256"/>
    <w:rsid w:val="00A55673"/>
    <w:rsid w:val="00A55B78"/>
    <w:rsid w:val="00A55B7B"/>
    <w:rsid w:val="00A55B8B"/>
    <w:rsid w:val="00A55C95"/>
    <w:rsid w:val="00A56221"/>
    <w:rsid w:val="00A5639F"/>
    <w:rsid w:val="00A56975"/>
    <w:rsid w:val="00A57040"/>
    <w:rsid w:val="00A573A7"/>
    <w:rsid w:val="00A578A7"/>
    <w:rsid w:val="00A57C87"/>
    <w:rsid w:val="00A60064"/>
    <w:rsid w:val="00A60213"/>
    <w:rsid w:val="00A603F8"/>
    <w:rsid w:val="00A60528"/>
    <w:rsid w:val="00A60AD5"/>
    <w:rsid w:val="00A61109"/>
    <w:rsid w:val="00A611F2"/>
    <w:rsid w:val="00A6123C"/>
    <w:rsid w:val="00A616F4"/>
    <w:rsid w:val="00A61D99"/>
    <w:rsid w:val="00A61E05"/>
    <w:rsid w:val="00A62D8D"/>
    <w:rsid w:val="00A62ED1"/>
    <w:rsid w:val="00A634D0"/>
    <w:rsid w:val="00A6371C"/>
    <w:rsid w:val="00A637D1"/>
    <w:rsid w:val="00A63E48"/>
    <w:rsid w:val="00A63FD8"/>
    <w:rsid w:val="00A63FF6"/>
    <w:rsid w:val="00A6438A"/>
    <w:rsid w:val="00A64791"/>
    <w:rsid w:val="00A64E17"/>
    <w:rsid w:val="00A64F90"/>
    <w:rsid w:val="00A650FF"/>
    <w:rsid w:val="00A65557"/>
    <w:rsid w:val="00A658B1"/>
    <w:rsid w:val="00A65A2B"/>
    <w:rsid w:val="00A664F4"/>
    <w:rsid w:val="00A669F7"/>
    <w:rsid w:val="00A67367"/>
    <w:rsid w:val="00A677C2"/>
    <w:rsid w:val="00A678F2"/>
    <w:rsid w:val="00A67913"/>
    <w:rsid w:val="00A67ADC"/>
    <w:rsid w:val="00A67AE6"/>
    <w:rsid w:val="00A67EB0"/>
    <w:rsid w:val="00A67F77"/>
    <w:rsid w:val="00A70170"/>
    <w:rsid w:val="00A70964"/>
    <w:rsid w:val="00A70A1B"/>
    <w:rsid w:val="00A70E03"/>
    <w:rsid w:val="00A714C2"/>
    <w:rsid w:val="00A718D2"/>
    <w:rsid w:val="00A719E5"/>
    <w:rsid w:val="00A719FC"/>
    <w:rsid w:val="00A71AB8"/>
    <w:rsid w:val="00A71EA7"/>
    <w:rsid w:val="00A726C7"/>
    <w:rsid w:val="00A727AC"/>
    <w:rsid w:val="00A73147"/>
    <w:rsid w:val="00A73337"/>
    <w:rsid w:val="00A738A7"/>
    <w:rsid w:val="00A7409C"/>
    <w:rsid w:val="00A7445C"/>
    <w:rsid w:val="00A7485B"/>
    <w:rsid w:val="00A74C18"/>
    <w:rsid w:val="00A74EB1"/>
    <w:rsid w:val="00A751C2"/>
    <w:rsid w:val="00A752B5"/>
    <w:rsid w:val="00A75944"/>
    <w:rsid w:val="00A7599E"/>
    <w:rsid w:val="00A75A71"/>
    <w:rsid w:val="00A75C97"/>
    <w:rsid w:val="00A75ED1"/>
    <w:rsid w:val="00A76692"/>
    <w:rsid w:val="00A766AE"/>
    <w:rsid w:val="00A76782"/>
    <w:rsid w:val="00A76B3F"/>
    <w:rsid w:val="00A76CC6"/>
    <w:rsid w:val="00A76D25"/>
    <w:rsid w:val="00A76D5D"/>
    <w:rsid w:val="00A774B4"/>
    <w:rsid w:val="00A77596"/>
    <w:rsid w:val="00A77604"/>
    <w:rsid w:val="00A77927"/>
    <w:rsid w:val="00A77943"/>
    <w:rsid w:val="00A77FDA"/>
    <w:rsid w:val="00A80327"/>
    <w:rsid w:val="00A80A35"/>
    <w:rsid w:val="00A80A54"/>
    <w:rsid w:val="00A80C17"/>
    <w:rsid w:val="00A80FD9"/>
    <w:rsid w:val="00A810ED"/>
    <w:rsid w:val="00A816C0"/>
    <w:rsid w:val="00A81734"/>
    <w:rsid w:val="00A81791"/>
    <w:rsid w:val="00A817FE"/>
    <w:rsid w:val="00A818F1"/>
    <w:rsid w:val="00A8195D"/>
    <w:rsid w:val="00A81DC9"/>
    <w:rsid w:val="00A81E06"/>
    <w:rsid w:val="00A82011"/>
    <w:rsid w:val="00A8208A"/>
    <w:rsid w:val="00A8246D"/>
    <w:rsid w:val="00A82923"/>
    <w:rsid w:val="00A82A18"/>
    <w:rsid w:val="00A83003"/>
    <w:rsid w:val="00A830EB"/>
    <w:rsid w:val="00A83203"/>
    <w:rsid w:val="00A834CB"/>
    <w:rsid w:val="00A83707"/>
    <w:rsid w:val="00A8372C"/>
    <w:rsid w:val="00A83854"/>
    <w:rsid w:val="00A83DC9"/>
    <w:rsid w:val="00A8459B"/>
    <w:rsid w:val="00A8490D"/>
    <w:rsid w:val="00A85558"/>
    <w:rsid w:val="00A855FA"/>
    <w:rsid w:val="00A85AFF"/>
    <w:rsid w:val="00A85B62"/>
    <w:rsid w:val="00A85BAF"/>
    <w:rsid w:val="00A85BB8"/>
    <w:rsid w:val="00A86289"/>
    <w:rsid w:val="00A86357"/>
    <w:rsid w:val="00A86430"/>
    <w:rsid w:val="00A86700"/>
    <w:rsid w:val="00A871A0"/>
    <w:rsid w:val="00A8750C"/>
    <w:rsid w:val="00A8793E"/>
    <w:rsid w:val="00A87F6C"/>
    <w:rsid w:val="00A90262"/>
    <w:rsid w:val="00A90439"/>
    <w:rsid w:val="00A905C6"/>
    <w:rsid w:val="00A9075F"/>
    <w:rsid w:val="00A90841"/>
    <w:rsid w:val="00A909A0"/>
    <w:rsid w:val="00A90A0B"/>
    <w:rsid w:val="00A90C41"/>
    <w:rsid w:val="00A9120A"/>
    <w:rsid w:val="00A91418"/>
    <w:rsid w:val="00A916BE"/>
    <w:rsid w:val="00A9173B"/>
    <w:rsid w:val="00A9185E"/>
    <w:rsid w:val="00A918B8"/>
    <w:rsid w:val="00A91A18"/>
    <w:rsid w:val="00A91B4A"/>
    <w:rsid w:val="00A91BF5"/>
    <w:rsid w:val="00A91ECC"/>
    <w:rsid w:val="00A92447"/>
    <w:rsid w:val="00A9244B"/>
    <w:rsid w:val="00A9268B"/>
    <w:rsid w:val="00A92BBD"/>
    <w:rsid w:val="00A92F36"/>
    <w:rsid w:val="00A92FB3"/>
    <w:rsid w:val="00A932DF"/>
    <w:rsid w:val="00A93644"/>
    <w:rsid w:val="00A9467B"/>
    <w:rsid w:val="00A947CF"/>
    <w:rsid w:val="00A94853"/>
    <w:rsid w:val="00A94F5F"/>
    <w:rsid w:val="00A9539F"/>
    <w:rsid w:val="00A953C5"/>
    <w:rsid w:val="00A9555C"/>
    <w:rsid w:val="00A9574E"/>
    <w:rsid w:val="00A9594D"/>
    <w:rsid w:val="00A95F5B"/>
    <w:rsid w:val="00A961E1"/>
    <w:rsid w:val="00A96A67"/>
    <w:rsid w:val="00A96C2B"/>
    <w:rsid w:val="00A96CBA"/>
    <w:rsid w:val="00A96D9C"/>
    <w:rsid w:val="00A96E54"/>
    <w:rsid w:val="00A96FA2"/>
    <w:rsid w:val="00A9719A"/>
    <w:rsid w:val="00A97222"/>
    <w:rsid w:val="00A972CE"/>
    <w:rsid w:val="00A973D0"/>
    <w:rsid w:val="00A9772A"/>
    <w:rsid w:val="00A97BE8"/>
    <w:rsid w:val="00A97C3E"/>
    <w:rsid w:val="00A97EA6"/>
    <w:rsid w:val="00AA06E5"/>
    <w:rsid w:val="00AA0E80"/>
    <w:rsid w:val="00AA0FA9"/>
    <w:rsid w:val="00AA133D"/>
    <w:rsid w:val="00AA147B"/>
    <w:rsid w:val="00AA166F"/>
    <w:rsid w:val="00AA173F"/>
    <w:rsid w:val="00AA1850"/>
    <w:rsid w:val="00AA18E2"/>
    <w:rsid w:val="00AA1FF8"/>
    <w:rsid w:val="00AA22B0"/>
    <w:rsid w:val="00AA2648"/>
    <w:rsid w:val="00AA27C6"/>
    <w:rsid w:val="00AA2865"/>
    <w:rsid w:val="00AA2A24"/>
    <w:rsid w:val="00AA2B19"/>
    <w:rsid w:val="00AA30A4"/>
    <w:rsid w:val="00AA3AC0"/>
    <w:rsid w:val="00AA3B89"/>
    <w:rsid w:val="00AA4679"/>
    <w:rsid w:val="00AA4926"/>
    <w:rsid w:val="00AA4C8A"/>
    <w:rsid w:val="00AA4FBB"/>
    <w:rsid w:val="00AA5322"/>
    <w:rsid w:val="00AA53F7"/>
    <w:rsid w:val="00AA5E50"/>
    <w:rsid w:val="00AA5F21"/>
    <w:rsid w:val="00AA6015"/>
    <w:rsid w:val="00AA61EC"/>
    <w:rsid w:val="00AA642B"/>
    <w:rsid w:val="00AA688E"/>
    <w:rsid w:val="00AA6AB7"/>
    <w:rsid w:val="00AA7099"/>
    <w:rsid w:val="00AA714B"/>
    <w:rsid w:val="00AA749F"/>
    <w:rsid w:val="00AA769C"/>
    <w:rsid w:val="00AA7A72"/>
    <w:rsid w:val="00AA7E19"/>
    <w:rsid w:val="00AA7ECD"/>
    <w:rsid w:val="00AB0278"/>
    <w:rsid w:val="00AB04E1"/>
    <w:rsid w:val="00AB0677"/>
    <w:rsid w:val="00AB08DF"/>
    <w:rsid w:val="00AB0E77"/>
    <w:rsid w:val="00AB1864"/>
    <w:rsid w:val="00AB1983"/>
    <w:rsid w:val="00AB1D9F"/>
    <w:rsid w:val="00AB1F50"/>
    <w:rsid w:val="00AB208A"/>
    <w:rsid w:val="00AB20E7"/>
    <w:rsid w:val="00AB23C3"/>
    <w:rsid w:val="00AB24DB"/>
    <w:rsid w:val="00AB25C7"/>
    <w:rsid w:val="00AB278F"/>
    <w:rsid w:val="00AB2D1D"/>
    <w:rsid w:val="00AB326D"/>
    <w:rsid w:val="00AB339F"/>
    <w:rsid w:val="00AB35D0"/>
    <w:rsid w:val="00AB4090"/>
    <w:rsid w:val="00AB425B"/>
    <w:rsid w:val="00AB46E6"/>
    <w:rsid w:val="00AB4721"/>
    <w:rsid w:val="00AB4F02"/>
    <w:rsid w:val="00AB56C8"/>
    <w:rsid w:val="00AB5AEA"/>
    <w:rsid w:val="00AB5DDB"/>
    <w:rsid w:val="00AB5FEC"/>
    <w:rsid w:val="00AB62AF"/>
    <w:rsid w:val="00AB71D5"/>
    <w:rsid w:val="00AB7209"/>
    <w:rsid w:val="00AB7365"/>
    <w:rsid w:val="00AB743B"/>
    <w:rsid w:val="00AB7718"/>
    <w:rsid w:val="00AB77E7"/>
    <w:rsid w:val="00AB7B28"/>
    <w:rsid w:val="00AB7D82"/>
    <w:rsid w:val="00AC02F1"/>
    <w:rsid w:val="00AC0371"/>
    <w:rsid w:val="00AC0471"/>
    <w:rsid w:val="00AC06CB"/>
    <w:rsid w:val="00AC0845"/>
    <w:rsid w:val="00AC0961"/>
    <w:rsid w:val="00AC0998"/>
    <w:rsid w:val="00AC0AAA"/>
    <w:rsid w:val="00AC0EA2"/>
    <w:rsid w:val="00AC0FE4"/>
    <w:rsid w:val="00AC1273"/>
    <w:rsid w:val="00AC137D"/>
    <w:rsid w:val="00AC172E"/>
    <w:rsid w:val="00AC199F"/>
    <w:rsid w:val="00AC1DCF"/>
    <w:rsid w:val="00AC21A4"/>
    <w:rsid w:val="00AC23B1"/>
    <w:rsid w:val="00AC260E"/>
    <w:rsid w:val="00AC2A5A"/>
    <w:rsid w:val="00AC2AF9"/>
    <w:rsid w:val="00AC2C31"/>
    <w:rsid w:val="00AC2F71"/>
    <w:rsid w:val="00AC33CB"/>
    <w:rsid w:val="00AC34AA"/>
    <w:rsid w:val="00AC365A"/>
    <w:rsid w:val="00AC3A61"/>
    <w:rsid w:val="00AC3ADE"/>
    <w:rsid w:val="00AC3BD8"/>
    <w:rsid w:val="00AC3DD7"/>
    <w:rsid w:val="00AC3E62"/>
    <w:rsid w:val="00AC400D"/>
    <w:rsid w:val="00AC4013"/>
    <w:rsid w:val="00AC47A6"/>
    <w:rsid w:val="00AC4AEB"/>
    <w:rsid w:val="00AC4CCE"/>
    <w:rsid w:val="00AC4DD0"/>
    <w:rsid w:val="00AC4F96"/>
    <w:rsid w:val="00AC54A6"/>
    <w:rsid w:val="00AC5D2D"/>
    <w:rsid w:val="00AC608B"/>
    <w:rsid w:val="00AC60C5"/>
    <w:rsid w:val="00AC629F"/>
    <w:rsid w:val="00AC66BF"/>
    <w:rsid w:val="00AC6E69"/>
    <w:rsid w:val="00AC701F"/>
    <w:rsid w:val="00AC7101"/>
    <w:rsid w:val="00AC713B"/>
    <w:rsid w:val="00AC7236"/>
    <w:rsid w:val="00AC7258"/>
    <w:rsid w:val="00AC75A3"/>
    <w:rsid w:val="00AC7614"/>
    <w:rsid w:val="00AC78E3"/>
    <w:rsid w:val="00AC78ED"/>
    <w:rsid w:val="00AC79A3"/>
    <w:rsid w:val="00AC79CD"/>
    <w:rsid w:val="00AC7D7D"/>
    <w:rsid w:val="00AC7F50"/>
    <w:rsid w:val="00AD006A"/>
    <w:rsid w:val="00AD02D3"/>
    <w:rsid w:val="00AD0654"/>
    <w:rsid w:val="00AD0692"/>
    <w:rsid w:val="00AD07E8"/>
    <w:rsid w:val="00AD0978"/>
    <w:rsid w:val="00AD0BBE"/>
    <w:rsid w:val="00AD0FE4"/>
    <w:rsid w:val="00AD22C2"/>
    <w:rsid w:val="00AD2581"/>
    <w:rsid w:val="00AD29D2"/>
    <w:rsid w:val="00AD2D25"/>
    <w:rsid w:val="00AD300A"/>
    <w:rsid w:val="00AD318E"/>
    <w:rsid w:val="00AD324B"/>
    <w:rsid w:val="00AD3675"/>
    <w:rsid w:val="00AD41E5"/>
    <w:rsid w:val="00AD4CD5"/>
    <w:rsid w:val="00AD4E6B"/>
    <w:rsid w:val="00AD4E8F"/>
    <w:rsid w:val="00AD5018"/>
    <w:rsid w:val="00AD54E5"/>
    <w:rsid w:val="00AD551A"/>
    <w:rsid w:val="00AD5671"/>
    <w:rsid w:val="00AD56A9"/>
    <w:rsid w:val="00AD5C88"/>
    <w:rsid w:val="00AD5EFF"/>
    <w:rsid w:val="00AD5FDB"/>
    <w:rsid w:val="00AD60B3"/>
    <w:rsid w:val="00AD63E1"/>
    <w:rsid w:val="00AD6413"/>
    <w:rsid w:val="00AD69C4"/>
    <w:rsid w:val="00AD6A84"/>
    <w:rsid w:val="00AD6B2E"/>
    <w:rsid w:val="00AD6CFF"/>
    <w:rsid w:val="00AD6DA6"/>
    <w:rsid w:val="00AD6EA7"/>
    <w:rsid w:val="00AD6F0C"/>
    <w:rsid w:val="00AD73E9"/>
    <w:rsid w:val="00AD7628"/>
    <w:rsid w:val="00AD778D"/>
    <w:rsid w:val="00AD7CE1"/>
    <w:rsid w:val="00AD7F64"/>
    <w:rsid w:val="00AE00C6"/>
    <w:rsid w:val="00AE08B6"/>
    <w:rsid w:val="00AE0F3E"/>
    <w:rsid w:val="00AE11A5"/>
    <w:rsid w:val="00AE15BD"/>
    <w:rsid w:val="00AE1C5F"/>
    <w:rsid w:val="00AE1FE2"/>
    <w:rsid w:val="00AE23DD"/>
    <w:rsid w:val="00AE2402"/>
    <w:rsid w:val="00AE2553"/>
    <w:rsid w:val="00AE2BCF"/>
    <w:rsid w:val="00AE2D8B"/>
    <w:rsid w:val="00AE2F87"/>
    <w:rsid w:val="00AE305E"/>
    <w:rsid w:val="00AE3064"/>
    <w:rsid w:val="00AE30E7"/>
    <w:rsid w:val="00AE3470"/>
    <w:rsid w:val="00AE3899"/>
    <w:rsid w:val="00AE38BD"/>
    <w:rsid w:val="00AE3E2A"/>
    <w:rsid w:val="00AE3ED7"/>
    <w:rsid w:val="00AE43E9"/>
    <w:rsid w:val="00AE4485"/>
    <w:rsid w:val="00AE4575"/>
    <w:rsid w:val="00AE47DB"/>
    <w:rsid w:val="00AE4901"/>
    <w:rsid w:val="00AE4E31"/>
    <w:rsid w:val="00AE4F0C"/>
    <w:rsid w:val="00AE5122"/>
    <w:rsid w:val="00AE546A"/>
    <w:rsid w:val="00AE5603"/>
    <w:rsid w:val="00AE57B1"/>
    <w:rsid w:val="00AE5DAA"/>
    <w:rsid w:val="00AE5F5A"/>
    <w:rsid w:val="00AE6030"/>
    <w:rsid w:val="00AE610C"/>
    <w:rsid w:val="00AE648A"/>
    <w:rsid w:val="00AE65CA"/>
    <w:rsid w:val="00AE68E7"/>
    <w:rsid w:val="00AE6C8B"/>
    <w:rsid w:val="00AE6CD2"/>
    <w:rsid w:val="00AE74E4"/>
    <w:rsid w:val="00AE7759"/>
    <w:rsid w:val="00AE776A"/>
    <w:rsid w:val="00AE799F"/>
    <w:rsid w:val="00AE7A4D"/>
    <w:rsid w:val="00AE7EE2"/>
    <w:rsid w:val="00AF0694"/>
    <w:rsid w:val="00AF0723"/>
    <w:rsid w:val="00AF0855"/>
    <w:rsid w:val="00AF091D"/>
    <w:rsid w:val="00AF09AE"/>
    <w:rsid w:val="00AF0C29"/>
    <w:rsid w:val="00AF0C78"/>
    <w:rsid w:val="00AF1AEF"/>
    <w:rsid w:val="00AF1C9D"/>
    <w:rsid w:val="00AF1F41"/>
    <w:rsid w:val="00AF1F68"/>
    <w:rsid w:val="00AF200D"/>
    <w:rsid w:val="00AF210F"/>
    <w:rsid w:val="00AF24DA"/>
    <w:rsid w:val="00AF27B7"/>
    <w:rsid w:val="00AF29C6"/>
    <w:rsid w:val="00AF2BB2"/>
    <w:rsid w:val="00AF31E4"/>
    <w:rsid w:val="00AF3818"/>
    <w:rsid w:val="00AF3C5D"/>
    <w:rsid w:val="00AF3D65"/>
    <w:rsid w:val="00AF451A"/>
    <w:rsid w:val="00AF4D30"/>
    <w:rsid w:val="00AF519B"/>
    <w:rsid w:val="00AF53FD"/>
    <w:rsid w:val="00AF547B"/>
    <w:rsid w:val="00AF54CB"/>
    <w:rsid w:val="00AF615B"/>
    <w:rsid w:val="00AF642D"/>
    <w:rsid w:val="00AF65E5"/>
    <w:rsid w:val="00AF6688"/>
    <w:rsid w:val="00AF675C"/>
    <w:rsid w:val="00AF6D2E"/>
    <w:rsid w:val="00AF6FFF"/>
    <w:rsid w:val="00AF7156"/>
    <w:rsid w:val="00AF726A"/>
    <w:rsid w:val="00AF7338"/>
    <w:rsid w:val="00AF738F"/>
    <w:rsid w:val="00AF7678"/>
    <w:rsid w:val="00AF7AB4"/>
    <w:rsid w:val="00AF7B91"/>
    <w:rsid w:val="00B00015"/>
    <w:rsid w:val="00B0006E"/>
    <w:rsid w:val="00B007F0"/>
    <w:rsid w:val="00B00954"/>
    <w:rsid w:val="00B00A47"/>
    <w:rsid w:val="00B00C0D"/>
    <w:rsid w:val="00B01628"/>
    <w:rsid w:val="00B0187D"/>
    <w:rsid w:val="00B0191A"/>
    <w:rsid w:val="00B020FE"/>
    <w:rsid w:val="00B02BB2"/>
    <w:rsid w:val="00B02EBB"/>
    <w:rsid w:val="00B038C8"/>
    <w:rsid w:val="00B03DB1"/>
    <w:rsid w:val="00B04060"/>
    <w:rsid w:val="00B043A6"/>
    <w:rsid w:val="00B047A0"/>
    <w:rsid w:val="00B05667"/>
    <w:rsid w:val="00B06340"/>
    <w:rsid w:val="00B06536"/>
    <w:rsid w:val="00B06720"/>
    <w:rsid w:val="00B067F2"/>
    <w:rsid w:val="00B06B95"/>
    <w:rsid w:val="00B06CB4"/>
    <w:rsid w:val="00B06DE8"/>
    <w:rsid w:val="00B070C8"/>
    <w:rsid w:val="00B07242"/>
    <w:rsid w:val="00B0726D"/>
    <w:rsid w:val="00B0728C"/>
    <w:rsid w:val="00B07AE1"/>
    <w:rsid w:val="00B07D23"/>
    <w:rsid w:val="00B07D33"/>
    <w:rsid w:val="00B101BA"/>
    <w:rsid w:val="00B10AF8"/>
    <w:rsid w:val="00B10D46"/>
    <w:rsid w:val="00B117B2"/>
    <w:rsid w:val="00B1194D"/>
    <w:rsid w:val="00B11976"/>
    <w:rsid w:val="00B11BB8"/>
    <w:rsid w:val="00B1223D"/>
    <w:rsid w:val="00B123F1"/>
    <w:rsid w:val="00B12968"/>
    <w:rsid w:val="00B130FA"/>
    <w:rsid w:val="00B131FF"/>
    <w:rsid w:val="00B13498"/>
    <w:rsid w:val="00B135D0"/>
    <w:rsid w:val="00B13DA2"/>
    <w:rsid w:val="00B140F1"/>
    <w:rsid w:val="00B148AB"/>
    <w:rsid w:val="00B14AF4"/>
    <w:rsid w:val="00B14D4A"/>
    <w:rsid w:val="00B158FC"/>
    <w:rsid w:val="00B15E0A"/>
    <w:rsid w:val="00B15E9E"/>
    <w:rsid w:val="00B161B9"/>
    <w:rsid w:val="00B16262"/>
    <w:rsid w:val="00B16332"/>
    <w:rsid w:val="00B1662D"/>
    <w:rsid w:val="00B1672A"/>
    <w:rsid w:val="00B16C9B"/>
    <w:rsid w:val="00B16E71"/>
    <w:rsid w:val="00B16E99"/>
    <w:rsid w:val="00B16FA6"/>
    <w:rsid w:val="00B171C4"/>
    <w:rsid w:val="00B174BD"/>
    <w:rsid w:val="00B17A93"/>
    <w:rsid w:val="00B17E8C"/>
    <w:rsid w:val="00B17FCE"/>
    <w:rsid w:val="00B2005D"/>
    <w:rsid w:val="00B2058D"/>
    <w:rsid w:val="00B20690"/>
    <w:rsid w:val="00B20B2A"/>
    <w:rsid w:val="00B2118D"/>
    <w:rsid w:val="00B2129B"/>
    <w:rsid w:val="00B21302"/>
    <w:rsid w:val="00B2137E"/>
    <w:rsid w:val="00B215BC"/>
    <w:rsid w:val="00B21A55"/>
    <w:rsid w:val="00B21EAF"/>
    <w:rsid w:val="00B22412"/>
    <w:rsid w:val="00B22AC4"/>
    <w:rsid w:val="00B22CF8"/>
    <w:rsid w:val="00B22EF1"/>
    <w:rsid w:val="00B22F82"/>
    <w:rsid w:val="00B22FA7"/>
    <w:rsid w:val="00B2314F"/>
    <w:rsid w:val="00B231CC"/>
    <w:rsid w:val="00B231EC"/>
    <w:rsid w:val="00B232B6"/>
    <w:rsid w:val="00B23665"/>
    <w:rsid w:val="00B2385F"/>
    <w:rsid w:val="00B2415D"/>
    <w:rsid w:val="00B241D8"/>
    <w:rsid w:val="00B24845"/>
    <w:rsid w:val="00B24BF9"/>
    <w:rsid w:val="00B252DC"/>
    <w:rsid w:val="00B2583B"/>
    <w:rsid w:val="00B25A07"/>
    <w:rsid w:val="00B25BEF"/>
    <w:rsid w:val="00B25D8E"/>
    <w:rsid w:val="00B25E8A"/>
    <w:rsid w:val="00B26166"/>
    <w:rsid w:val="00B26370"/>
    <w:rsid w:val="00B264A6"/>
    <w:rsid w:val="00B26CDA"/>
    <w:rsid w:val="00B27039"/>
    <w:rsid w:val="00B273AA"/>
    <w:rsid w:val="00B279E4"/>
    <w:rsid w:val="00B27D18"/>
    <w:rsid w:val="00B27ED7"/>
    <w:rsid w:val="00B300A0"/>
    <w:rsid w:val="00B300DB"/>
    <w:rsid w:val="00B301C7"/>
    <w:rsid w:val="00B30423"/>
    <w:rsid w:val="00B30545"/>
    <w:rsid w:val="00B30572"/>
    <w:rsid w:val="00B30BB4"/>
    <w:rsid w:val="00B30C61"/>
    <w:rsid w:val="00B3123A"/>
    <w:rsid w:val="00B3166F"/>
    <w:rsid w:val="00B32930"/>
    <w:rsid w:val="00B32BEC"/>
    <w:rsid w:val="00B330C6"/>
    <w:rsid w:val="00B337E8"/>
    <w:rsid w:val="00B33AF9"/>
    <w:rsid w:val="00B33C78"/>
    <w:rsid w:val="00B33DFE"/>
    <w:rsid w:val="00B33EBB"/>
    <w:rsid w:val="00B33FD2"/>
    <w:rsid w:val="00B34274"/>
    <w:rsid w:val="00B3449C"/>
    <w:rsid w:val="00B344C4"/>
    <w:rsid w:val="00B34840"/>
    <w:rsid w:val="00B34919"/>
    <w:rsid w:val="00B34CAA"/>
    <w:rsid w:val="00B34EBD"/>
    <w:rsid w:val="00B35070"/>
    <w:rsid w:val="00B350BB"/>
    <w:rsid w:val="00B35558"/>
    <w:rsid w:val="00B356D3"/>
    <w:rsid w:val="00B3599F"/>
    <w:rsid w:val="00B35B87"/>
    <w:rsid w:val="00B35CB5"/>
    <w:rsid w:val="00B36137"/>
    <w:rsid w:val="00B37308"/>
    <w:rsid w:val="00B37CF8"/>
    <w:rsid w:val="00B40242"/>
    <w:rsid w:val="00B40467"/>
    <w:rsid w:val="00B40556"/>
    <w:rsid w:val="00B40574"/>
    <w:rsid w:val="00B41121"/>
    <w:rsid w:val="00B4125E"/>
    <w:rsid w:val="00B41DCC"/>
    <w:rsid w:val="00B42178"/>
    <w:rsid w:val="00B4230C"/>
    <w:rsid w:val="00B4255A"/>
    <w:rsid w:val="00B428D0"/>
    <w:rsid w:val="00B43000"/>
    <w:rsid w:val="00B43107"/>
    <w:rsid w:val="00B433C3"/>
    <w:rsid w:val="00B4388A"/>
    <w:rsid w:val="00B438E9"/>
    <w:rsid w:val="00B43A57"/>
    <w:rsid w:val="00B43ED9"/>
    <w:rsid w:val="00B43FF9"/>
    <w:rsid w:val="00B4446F"/>
    <w:rsid w:val="00B444A4"/>
    <w:rsid w:val="00B44829"/>
    <w:rsid w:val="00B44951"/>
    <w:rsid w:val="00B44974"/>
    <w:rsid w:val="00B44B34"/>
    <w:rsid w:val="00B44DD1"/>
    <w:rsid w:val="00B44E2A"/>
    <w:rsid w:val="00B45078"/>
    <w:rsid w:val="00B4514D"/>
    <w:rsid w:val="00B451BB"/>
    <w:rsid w:val="00B454AD"/>
    <w:rsid w:val="00B457A2"/>
    <w:rsid w:val="00B45AC4"/>
    <w:rsid w:val="00B45E0A"/>
    <w:rsid w:val="00B45E34"/>
    <w:rsid w:val="00B45E90"/>
    <w:rsid w:val="00B45F85"/>
    <w:rsid w:val="00B46213"/>
    <w:rsid w:val="00B46312"/>
    <w:rsid w:val="00B468C8"/>
    <w:rsid w:val="00B46C46"/>
    <w:rsid w:val="00B471A9"/>
    <w:rsid w:val="00B472BD"/>
    <w:rsid w:val="00B47363"/>
    <w:rsid w:val="00B4757A"/>
    <w:rsid w:val="00B47595"/>
    <w:rsid w:val="00B47726"/>
    <w:rsid w:val="00B47A18"/>
    <w:rsid w:val="00B47D22"/>
    <w:rsid w:val="00B47DEC"/>
    <w:rsid w:val="00B47FE2"/>
    <w:rsid w:val="00B5044D"/>
    <w:rsid w:val="00B507BE"/>
    <w:rsid w:val="00B50915"/>
    <w:rsid w:val="00B50A28"/>
    <w:rsid w:val="00B50E3C"/>
    <w:rsid w:val="00B5101A"/>
    <w:rsid w:val="00B510A5"/>
    <w:rsid w:val="00B510D9"/>
    <w:rsid w:val="00B51B49"/>
    <w:rsid w:val="00B51CBE"/>
    <w:rsid w:val="00B51CD5"/>
    <w:rsid w:val="00B51FE6"/>
    <w:rsid w:val="00B532FA"/>
    <w:rsid w:val="00B533C6"/>
    <w:rsid w:val="00B5349D"/>
    <w:rsid w:val="00B53824"/>
    <w:rsid w:val="00B53857"/>
    <w:rsid w:val="00B538D5"/>
    <w:rsid w:val="00B539A5"/>
    <w:rsid w:val="00B54009"/>
    <w:rsid w:val="00B542D3"/>
    <w:rsid w:val="00B543AE"/>
    <w:rsid w:val="00B5459B"/>
    <w:rsid w:val="00B54958"/>
    <w:rsid w:val="00B54963"/>
    <w:rsid w:val="00B54AE7"/>
    <w:rsid w:val="00B54B6C"/>
    <w:rsid w:val="00B54C5A"/>
    <w:rsid w:val="00B55216"/>
    <w:rsid w:val="00B55ABB"/>
    <w:rsid w:val="00B55F84"/>
    <w:rsid w:val="00B5624B"/>
    <w:rsid w:val="00B562A1"/>
    <w:rsid w:val="00B564AF"/>
    <w:rsid w:val="00B56D61"/>
    <w:rsid w:val="00B56F22"/>
    <w:rsid w:val="00B56FB1"/>
    <w:rsid w:val="00B574B5"/>
    <w:rsid w:val="00B57629"/>
    <w:rsid w:val="00B5763F"/>
    <w:rsid w:val="00B57670"/>
    <w:rsid w:val="00B57D33"/>
    <w:rsid w:val="00B57D66"/>
    <w:rsid w:val="00B57EAD"/>
    <w:rsid w:val="00B57F85"/>
    <w:rsid w:val="00B57FFE"/>
    <w:rsid w:val="00B601B9"/>
    <w:rsid w:val="00B60220"/>
    <w:rsid w:val="00B6039D"/>
    <w:rsid w:val="00B60638"/>
    <w:rsid w:val="00B60710"/>
    <w:rsid w:val="00B6083F"/>
    <w:rsid w:val="00B60BEB"/>
    <w:rsid w:val="00B60D4D"/>
    <w:rsid w:val="00B60DC2"/>
    <w:rsid w:val="00B61504"/>
    <w:rsid w:val="00B617D2"/>
    <w:rsid w:val="00B6186D"/>
    <w:rsid w:val="00B61B5D"/>
    <w:rsid w:val="00B61E47"/>
    <w:rsid w:val="00B6237F"/>
    <w:rsid w:val="00B62C51"/>
    <w:rsid w:val="00B62E95"/>
    <w:rsid w:val="00B62F07"/>
    <w:rsid w:val="00B6320A"/>
    <w:rsid w:val="00B63ABC"/>
    <w:rsid w:val="00B63FC9"/>
    <w:rsid w:val="00B64546"/>
    <w:rsid w:val="00B64AA1"/>
    <w:rsid w:val="00B64D3D"/>
    <w:rsid w:val="00B64F0A"/>
    <w:rsid w:val="00B653A6"/>
    <w:rsid w:val="00B653B5"/>
    <w:rsid w:val="00B6558A"/>
    <w:rsid w:val="00B6559E"/>
    <w:rsid w:val="00B6562C"/>
    <w:rsid w:val="00B65967"/>
    <w:rsid w:val="00B65B87"/>
    <w:rsid w:val="00B6672E"/>
    <w:rsid w:val="00B66C17"/>
    <w:rsid w:val="00B6729E"/>
    <w:rsid w:val="00B6757E"/>
    <w:rsid w:val="00B676F8"/>
    <w:rsid w:val="00B6773C"/>
    <w:rsid w:val="00B678B3"/>
    <w:rsid w:val="00B67D9C"/>
    <w:rsid w:val="00B702A1"/>
    <w:rsid w:val="00B702DC"/>
    <w:rsid w:val="00B70340"/>
    <w:rsid w:val="00B704C1"/>
    <w:rsid w:val="00B70669"/>
    <w:rsid w:val="00B706A3"/>
    <w:rsid w:val="00B707A3"/>
    <w:rsid w:val="00B7082B"/>
    <w:rsid w:val="00B70A6B"/>
    <w:rsid w:val="00B70B2B"/>
    <w:rsid w:val="00B70B5E"/>
    <w:rsid w:val="00B713AE"/>
    <w:rsid w:val="00B71488"/>
    <w:rsid w:val="00B717A4"/>
    <w:rsid w:val="00B71814"/>
    <w:rsid w:val="00B7190B"/>
    <w:rsid w:val="00B720C9"/>
    <w:rsid w:val="00B72194"/>
    <w:rsid w:val="00B72685"/>
    <w:rsid w:val="00B7277E"/>
    <w:rsid w:val="00B728B9"/>
    <w:rsid w:val="00B7290C"/>
    <w:rsid w:val="00B72D13"/>
    <w:rsid w:val="00B72FBD"/>
    <w:rsid w:val="00B73207"/>
    <w:rsid w:val="00B7339B"/>
    <w:rsid w:val="00B73442"/>
    <w:rsid w:val="00B736C0"/>
    <w:rsid w:val="00B73725"/>
    <w:rsid w:val="00B7391B"/>
    <w:rsid w:val="00B73A56"/>
    <w:rsid w:val="00B73ACC"/>
    <w:rsid w:val="00B743E7"/>
    <w:rsid w:val="00B74878"/>
    <w:rsid w:val="00B74B80"/>
    <w:rsid w:val="00B74EB4"/>
    <w:rsid w:val="00B75793"/>
    <w:rsid w:val="00B762D8"/>
    <w:rsid w:val="00B768A9"/>
    <w:rsid w:val="00B76C2C"/>
    <w:rsid w:val="00B76C61"/>
    <w:rsid w:val="00B76D6D"/>
    <w:rsid w:val="00B76E90"/>
    <w:rsid w:val="00B7736A"/>
    <w:rsid w:val="00B7792A"/>
    <w:rsid w:val="00B77E42"/>
    <w:rsid w:val="00B8005C"/>
    <w:rsid w:val="00B804E1"/>
    <w:rsid w:val="00B804F8"/>
    <w:rsid w:val="00B80686"/>
    <w:rsid w:val="00B8096C"/>
    <w:rsid w:val="00B80B2F"/>
    <w:rsid w:val="00B80E50"/>
    <w:rsid w:val="00B80F0F"/>
    <w:rsid w:val="00B810DB"/>
    <w:rsid w:val="00B815D1"/>
    <w:rsid w:val="00B8173C"/>
    <w:rsid w:val="00B81929"/>
    <w:rsid w:val="00B82075"/>
    <w:rsid w:val="00B82A03"/>
    <w:rsid w:val="00B82E5F"/>
    <w:rsid w:val="00B82F10"/>
    <w:rsid w:val="00B8305B"/>
    <w:rsid w:val="00B8307A"/>
    <w:rsid w:val="00B83B3A"/>
    <w:rsid w:val="00B83E9F"/>
    <w:rsid w:val="00B843AF"/>
    <w:rsid w:val="00B845D9"/>
    <w:rsid w:val="00B847F9"/>
    <w:rsid w:val="00B84993"/>
    <w:rsid w:val="00B84AF5"/>
    <w:rsid w:val="00B85333"/>
    <w:rsid w:val="00B8585F"/>
    <w:rsid w:val="00B85F5A"/>
    <w:rsid w:val="00B8666B"/>
    <w:rsid w:val="00B867A6"/>
    <w:rsid w:val="00B86CE5"/>
    <w:rsid w:val="00B86EAF"/>
    <w:rsid w:val="00B87368"/>
    <w:rsid w:val="00B87533"/>
    <w:rsid w:val="00B87D44"/>
    <w:rsid w:val="00B901ED"/>
    <w:rsid w:val="00B903EF"/>
    <w:rsid w:val="00B904F4"/>
    <w:rsid w:val="00B90A4A"/>
    <w:rsid w:val="00B90BD1"/>
    <w:rsid w:val="00B90C35"/>
    <w:rsid w:val="00B90E32"/>
    <w:rsid w:val="00B90FED"/>
    <w:rsid w:val="00B91064"/>
    <w:rsid w:val="00B91697"/>
    <w:rsid w:val="00B921B2"/>
    <w:rsid w:val="00B92536"/>
    <w:rsid w:val="00B9274D"/>
    <w:rsid w:val="00B927A5"/>
    <w:rsid w:val="00B931E5"/>
    <w:rsid w:val="00B931F6"/>
    <w:rsid w:val="00B936D6"/>
    <w:rsid w:val="00B93812"/>
    <w:rsid w:val="00B939BE"/>
    <w:rsid w:val="00B93A9B"/>
    <w:rsid w:val="00B941F8"/>
    <w:rsid w:val="00B94207"/>
    <w:rsid w:val="00B94271"/>
    <w:rsid w:val="00B945D4"/>
    <w:rsid w:val="00B94762"/>
    <w:rsid w:val="00B9490D"/>
    <w:rsid w:val="00B9506C"/>
    <w:rsid w:val="00B950F9"/>
    <w:rsid w:val="00B959DC"/>
    <w:rsid w:val="00B95A0F"/>
    <w:rsid w:val="00B95B1C"/>
    <w:rsid w:val="00B96742"/>
    <w:rsid w:val="00B96B4B"/>
    <w:rsid w:val="00B96BB4"/>
    <w:rsid w:val="00B96E3F"/>
    <w:rsid w:val="00B96FFF"/>
    <w:rsid w:val="00B97349"/>
    <w:rsid w:val="00B977D3"/>
    <w:rsid w:val="00B97887"/>
    <w:rsid w:val="00B97B50"/>
    <w:rsid w:val="00B97D18"/>
    <w:rsid w:val="00B97DAA"/>
    <w:rsid w:val="00BA02EA"/>
    <w:rsid w:val="00BA03DE"/>
    <w:rsid w:val="00BA059D"/>
    <w:rsid w:val="00BA07BD"/>
    <w:rsid w:val="00BA0A8A"/>
    <w:rsid w:val="00BA0B97"/>
    <w:rsid w:val="00BA0D2D"/>
    <w:rsid w:val="00BA1047"/>
    <w:rsid w:val="00BA11BE"/>
    <w:rsid w:val="00BA175D"/>
    <w:rsid w:val="00BA1A3F"/>
    <w:rsid w:val="00BA1B95"/>
    <w:rsid w:val="00BA1C06"/>
    <w:rsid w:val="00BA1F4C"/>
    <w:rsid w:val="00BA25B3"/>
    <w:rsid w:val="00BA2F4E"/>
    <w:rsid w:val="00BA31B7"/>
    <w:rsid w:val="00BA3280"/>
    <w:rsid w:val="00BA32F7"/>
    <w:rsid w:val="00BA33C3"/>
    <w:rsid w:val="00BA378D"/>
    <w:rsid w:val="00BA3959"/>
    <w:rsid w:val="00BA399E"/>
    <w:rsid w:val="00BA3FBD"/>
    <w:rsid w:val="00BA4059"/>
    <w:rsid w:val="00BA427E"/>
    <w:rsid w:val="00BA4289"/>
    <w:rsid w:val="00BA4783"/>
    <w:rsid w:val="00BA4A21"/>
    <w:rsid w:val="00BA4E5E"/>
    <w:rsid w:val="00BA4EA1"/>
    <w:rsid w:val="00BA4ECE"/>
    <w:rsid w:val="00BA563D"/>
    <w:rsid w:val="00BA5DEF"/>
    <w:rsid w:val="00BA6C4E"/>
    <w:rsid w:val="00BA6EC2"/>
    <w:rsid w:val="00BA738C"/>
    <w:rsid w:val="00BA73AD"/>
    <w:rsid w:val="00BA75C5"/>
    <w:rsid w:val="00BB0835"/>
    <w:rsid w:val="00BB08D2"/>
    <w:rsid w:val="00BB0B32"/>
    <w:rsid w:val="00BB0BB9"/>
    <w:rsid w:val="00BB1855"/>
    <w:rsid w:val="00BB1AA8"/>
    <w:rsid w:val="00BB1FFC"/>
    <w:rsid w:val="00BB2332"/>
    <w:rsid w:val="00BB239F"/>
    <w:rsid w:val="00BB2494"/>
    <w:rsid w:val="00BB2522"/>
    <w:rsid w:val="00BB2551"/>
    <w:rsid w:val="00BB2742"/>
    <w:rsid w:val="00BB28A3"/>
    <w:rsid w:val="00BB2BB8"/>
    <w:rsid w:val="00BB39FE"/>
    <w:rsid w:val="00BB3DED"/>
    <w:rsid w:val="00BB41E7"/>
    <w:rsid w:val="00BB42BA"/>
    <w:rsid w:val="00BB4957"/>
    <w:rsid w:val="00BB4A88"/>
    <w:rsid w:val="00BB4FE1"/>
    <w:rsid w:val="00BB5218"/>
    <w:rsid w:val="00BB542F"/>
    <w:rsid w:val="00BB5681"/>
    <w:rsid w:val="00BB5B7C"/>
    <w:rsid w:val="00BB5F73"/>
    <w:rsid w:val="00BB6FE4"/>
    <w:rsid w:val="00BB72C0"/>
    <w:rsid w:val="00BB7536"/>
    <w:rsid w:val="00BB7AE5"/>
    <w:rsid w:val="00BB7B71"/>
    <w:rsid w:val="00BB7BD2"/>
    <w:rsid w:val="00BB7C06"/>
    <w:rsid w:val="00BB7CE4"/>
    <w:rsid w:val="00BB7DF4"/>
    <w:rsid w:val="00BB7FF3"/>
    <w:rsid w:val="00BC054F"/>
    <w:rsid w:val="00BC06E8"/>
    <w:rsid w:val="00BC07ED"/>
    <w:rsid w:val="00BC0813"/>
    <w:rsid w:val="00BC094E"/>
    <w:rsid w:val="00BC0AF1"/>
    <w:rsid w:val="00BC0D43"/>
    <w:rsid w:val="00BC1769"/>
    <w:rsid w:val="00BC190E"/>
    <w:rsid w:val="00BC1AF4"/>
    <w:rsid w:val="00BC1C3C"/>
    <w:rsid w:val="00BC1F7E"/>
    <w:rsid w:val="00BC2161"/>
    <w:rsid w:val="00BC237C"/>
    <w:rsid w:val="00BC24D7"/>
    <w:rsid w:val="00BC27BE"/>
    <w:rsid w:val="00BC2D9D"/>
    <w:rsid w:val="00BC2DAA"/>
    <w:rsid w:val="00BC3779"/>
    <w:rsid w:val="00BC3DAE"/>
    <w:rsid w:val="00BC3DC8"/>
    <w:rsid w:val="00BC41A0"/>
    <w:rsid w:val="00BC436E"/>
    <w:rsid w:val="00BC43D8"/>
    <w:rsid w:val="00BC4A54"/>
    <w:rsid w:val="00BC4BEC"/>
    <w:rsid w:val="00BC4D10"/>
    <w:rsid w:val="00BC4F77"/>
    <w:rsid w:val="00BC4F9D"/>
    <w:rsid w:val="00BC53AF"/>
    <w:rsid w:val="00BC5674"/>
    <w:rsid w:val="00BC56F2"/>
    <w:rsid w:val="00BC5EBC"/>
    <w:rsid w:val="00BC60CE"/>
    <w:rsid w:val="00BC672D"/>
    <w:rsid w:val="00BC6763"/>
    <w:rsid w:val="00BC796C"/>
    <w:rsid w:val="00BD0186"/>
    <w:rsid w:val="00BD04B1"/>
    <w:rsid w:val="00BD05D9"/>
    <w:rsid w:val="00BD0711"/>
    <w:rsid w:val="00BD0787"/>
    <w:rsid w:val="00BD07D6"/>
    <w:rsid w:val="00BD0EFC"/>
    <w:rsid w:val="00BD142B"/>
    <w:rsid w:val="00BD14A1"/>
    <w:rsid w:val="00BD163B"/>
    <w:rsid w:val="00BD1661"/>
    <w:rsid w:val="00BD1795"/>
    <w:rsid w:val="00BD1A9E"/>
    <w:rsid w:val="00BD1B58"/>
    <w:rsid w:val="00BD1BD0"/>
    <w:rsid w:val="00BD1DFA"/>
    <w:rsid w:val="00BD1E66"/>
    <w:rsid w:val="00BD21DF"/>
    <w:rsid w:val="00BD259F"/>
    <w:rsid w:val="00BD2E36"/>
    <w:rsid w:val="00BD425A"/>
    <w:rsid w:val="00BD471F"/>
    <w:rsid w:val="00BD49FB"/>
    <w:rsid w:val="00BD4D57"/>
    <w:rsid w:val="00BD4D8D"/>
    <w:rsid w:val="00BD4DBD"/>
    <w:rsid w:val="00BD4E70"/>
    <w:rsid w:val="00BD51F1"/>
    <w:rsid w:val="00BD5378"/>
    <w:rsid w:val="00BD54C4"/>
    <w:rsid w:val="00BD57DC"/>
    <w:rsid w:val="00BD5FB3"/>
    <w:rsid w:val="00BD6178"/>
    <w:rsid w:val="00BD619F"/>
    <w:rsid w:val="00BD6348"/>
    <w:rsid w:val="00BD6AB3"/>
    <w:rsid w:val="00BD73E2"/>
    <w:rsid w:val="00BD7622"/>
    <w:rsid w:val="00BD7E18"/>
    <w:rsid w:val="00BD7F3D"/>
    <w:rsid w:val="00BE0284"/>
    <w:rsid w:val="00BE042F"/>
    <w:rsid w:val="00BE0465"/>
    <w:rsid w:val="00BE08DF"/>
    <w:rsid w:val="00BE0C67"/>
    <w:rsid w:val="00BE0F17"/>
    <w:rsid w:val="00BE147F"/>
    <w:rsid w:val="00BE1BBC"/>
    <w:rsid w:val="00BE1FD3"/>
    <w:rsid w:val="00BE20C4"/>
    <w:rsid w:val="00BE25E3"/>
    <w:rsid w:val="00BE2CE1"/>
    <w:rsid w:val="00BE2F16"/>
    <w:rsid w:val="00BE3478"/>
    <w:rsid w:val="00BE3701"/>
    <w:rsid w:val="00BE3837"/>
    <w:rsid w:val="00BE383C"/>
    <w:rsid w:val="00BE3AEC"/>
    <w:rsid w:val="00BE4169"/>
    <w:rsid w:val="00BE4354"/>
    <w:rsid w:val="00BE46B5"/>
    <w:rsid w:val="00BE5050"/>
    <w:rsid w:val="00BE5107"/>
    <w:rsid w:val="00BE56FD"/>
    <w:rsid w:val="00BE5855"/>
    <w:rsid w:val="00BE5B5A"/>
    <w:rsid w:val="00BE5E33"/>
    <w:rsid w:val="00BE5E9A"/>
    <w:rsid w:val="00BE6255"/>
    <w:rsid w:val="00BE6585"/>
    <w:rsid w:val="00BE6663"/>
    <w:rsid w:val="00BE6BB6"/>
    <w:rsid w:val="00BE6E4A"/>
    <w:rsid w:val="00BE78FF"/>
    <w:rsid w:val="00BE7BD0"/>
    <w:rsid w:val="00BF0017"/>
    <w:rsid w:val="00BF0041"/>
    <w:rsid w:val="00BF049E"/>
    <w:rsid w:val="00BF06CE"/>
    <w:rsid w:val="00BF0917"/>
    <w:rsid w:val="00BF0CAD"/>
    <w:rsid w:val="00BF0CD7"/>
    <w:rsid w:val="00BF0DF2"/>
    <w:rsid w:val="00BF0E83"/>
    <w:rsid w:val="00BF1187"/>
    <w:rsid w:val="00BF135A"/>
    <w:rsid w:val="00BF143E"/>
    <w:rsid w:val="00BF150B"/>
    <w:rsid w:val="00BF15CE"/>
    <w:rsid w:val="00BF1741"/>
    <w:rsid w:val="00BF20DC"/>
    <w:rsid w:val="00BF2157"/>
    <w:rsid w:val="00BF2172"/>
    <w:rsid w:val="00BF21DE"/>
    <w:rsid w:val="00BF21FC"/>
    <w:rsid w:val="00BF25D7"/>
    <w:rsid w:val="00BF295D"/>
    <w:rsid w:val="00BF29B4"/>
    <w:rsid w:val="00BF2C23"/>
    <w:rsid w:val="00BF2CC6"/>
    <w:rsid w:val="00BF2D6A"/>
    <w:rsid w:val="00BF2DD6"/>
    <w:rsid w:val="00BF2F9F"/>
    <w:rsid w:val="00BF2FC3"/>
    <w:rsid w:val="00BF301B"/>
    <w:rsid w:val="00BF3551"/>
    <w:rsid w:val="00BF37C3"/>
    <w:rsid w:val="00BF3875"/>
    <w:rsid w:val="00BF3B5F"/>
    <w:rsid w:val="00BF3F3F"/>
    <w:rsid w:val="00BF4251"/>
    <w:rsid w:val="00BF4373"/>
    <w:rsid w:val="00BF4507"/>
    <w:rsid w:val="00BF46CE"/>
    <w:rsid w:val="00BF4733"/>
    <w:rsid w:val="00BF4744"/>
    <w:rsid w:val="00BF4787"/>
    <w:rsid w:val="00BF4DD0"/>
    <w:rsid w:val="00BF4DD3"/>
    <w:rsid w:val="00BF4F07"/>
    <w:rsid w:val="00BF5145"/>
    <w:rsid w:val="00BF5291"/>
    <w:rsid w:val="00BF54CC"/>
    <w:rsid w:val="00BF557B"/>
    <w:rsid w:val="00BF5ADA"/>
    <w:rsid w:val="00BF5EBB"/>
    <w:rsid w:val="00BF664C"/>
    <w:rsid w:val="00BF66BF"/>
    <w:rsid w:val="00BF66FD"/>
    <w:rsid w:val="00BF695B"/>
    <w:rsid w:val="00BF6A14"/>
    <w:rsid w:val="00BF70E6"/>
    <w:rsid w:val="00BF71B0"/>
    <w:rsid w:val="00BF7343"/>
    <w:rsid w:val="00BF787A"/>
    <w:rsid w:val="00BF7A0F"/>
    <w:rsid w:val="00BF7A1C"/>
    <w:rsid w:val="00BF7B65"/>
    <w:rsid w:val="00C0010B"/>
    <w:rsid w:val="00C00698"/>
    <w:rsid w:val="00C01158"/>
    <w:rsid w:val="00C013FB"/>
    <w:rsid w:val="00C0161F"/>
    <w:rsid w:val="00C02244"/>
    <w:rsid w:val="00C024FC"/>
    <w:rsid w:val="00C02570"/>
    <w:rsid w:val="00C027E7"/>
    <w:rsid w:val="00C03081"/>
    <w:rsid w:val="00C0309D"/>
    <w:rsid w:val="00C030BD"/>
    <w:rsid w:val="00C03415"/>
    <w:rsid w:val="00C03421"/>
    <w:rsid w:val="00C03622"/>
    <w:rsid w:val="00C036C3"/>
    <w:rsid w:val="00C03CCA"/>
    <w:rsid w:val="00C03D0C"/>
    <w:rsid w:val="00C040E8"/>
    <w:rsid w:val="00C04163"/>
    <w:rsid w:val="00C04292"/>
    <w:rsid w:val="00C04503"/>
    <w:rsid w:val="00C0456E"/>
    <w:rsid w:val="00C0499E"/>
    <w:rsid w:val="00C049C9"/>
    <w:rsid w:val="00C04D9B"/>
    <w:rsid w:val="00C04DF4"/>
    <w:rsid w:val="00C04F4A"/>
    <w:rsid w:val="00C05858"/>
    <w:rsid w:val="00C058AC"/>
    <w:rsid w:val="00C05D4D"/>
    <w:rsid w:val="00C05DD3"/>
    <w:rsid w:val="00C06484"/>
    <w:rsid w:val="00C0687F"/>
    <w:rsid w:val="00C07077"/>
    <w:rsid w:val="00C0732A"/>
    <w:rsid w:val="00C07366"/>
    <w:rsid w:val="00C07776"/>
    <w:rsid w:val="00C07989"/>
    <w:rsid w:val="00C079FF"/>
    <w:rsid w:val="00C07B2C"/>
    <w:rsid w:val="00C07C0D"/>
    <w:rsid w:val="00C10025"/>
    <w:rsid w:val="00C100B8"/>
    <w:rsid w:val="00C1014D"/>
    <w:rsid w:val="00C10210"/>
    <w:rsid w:val="00C1035C"/>
    <w:rsid w:val="00C10562"/>
    <w:rsid w:val="00C1080C"/>
    <w:rsid w:val="00C10C5A"/>
    <w:rsid w:val="00C10FC7"/>
    <w:rsid w:val="00C1101E"/>
    <w:rsid w:val="00C11407"/>
    <w:rsid w:val="00C1140E"/>
    <w:rsid w:val="00C11E15"/>
    <w:rsid w:val="00C120EE"/>
    <w:rsid w:val="00C123FC"/>
    <w:rsid w:val="00C12872"/>
    <w:rsid w:val="00C128BC"/>
    <w:rsid w:val="00C12B7E"/>
    <w:rsid w:val="00C12DB6"/>
    <w:rsid w:val="00C12F1E"/>
    <w:rsid w:val="00C1358F"/>
    <w:rsid w:val="00C135E2"/>
    <w:rsid w:val="00C13C2A"/>
    <w:rsid w:val="00C13CE8"/>
    <w:rsid w:val="00C13D45"/>
    <w:rsid w:val="00C140A8"/>
    <w:rsid w:val="00C14187"/>
    <w:rsid w:val="00C1482F"/>
    <w:rsid w:val="00C14D77"/>
    <w:rsid w:val="00C1502D"/>
    <w:rsid w:val="00C15151"/>
    <w:rsid w:val="00C153B3"/>
    <w:rsid w:val="00C1557A"/>
    <w:rsid w:val="00C1579D"/>
    <w:rsid w:val="00C15F2C"/>
    <w:rsid w:val="00C15FA2"/>
    <w:rsid w:val="00C162BF"/>
    <w:rsid w:val="00C163D0"/>
    <w:rsid w:val="00C16CF1"/>
    <w:rsid w:val="00C176B7"/>
    <w:rsid w:val="00C179BC"/>
    <w:rsid w:val="00C17EC1"/>
    <w:rsid w:val="00C17F8C"/>
    <w:rsid w:val="00C206E1"/>
    <w:rsid w:val="00C20C25"/>
    <w:rsid w:val="00C210F2"/>
    <w:rsid w:val="00C211E6"/>
    <w:rsid w:val="00C21858"/>
    <w:rsid w:val="00C21DEF"/>
    <w:rsid w:val="00C21E6F"/>
    <w:rsid w:val="00C22164"/>
    <w:rsid w:val="00C22446"/>
    <w:rsid w:val="00C22491"/>
    <w:rsid w:val="00C22681"/>
    <w:rsid w:val="00C22871"/>
    <w:rsid w:val="00C228CE"/>
    <w:rsid w:val="00C22937"/>
    <w:rsid w:val="00C22DA0"/>
    <w:rsid w:val="00C22FB5"/>
    <w:rsid w:val="00C23001"/>
    <w:rsid w:val="00C23120"/>
    <w:rsid w:val="00C2367B"/>
    <w:rsid w:val="00C237D3"/>
    <w:rsid w:val="00C23E50"/>
    <w:rsid w:val="00C24236"/>
    <w:rsid w:val="00C24A51"/>
    <w:rsid w:val="00C24A6D"/>
    <w:rsid w:val="00C24CBF"/>
    <w:rsid w:val="00C2552C"/>
    <w:rsid w:val="00C25B4D"/>
    <w:rsid w:val="00C25B5F"/>
    <w:rsid w:val="00C25C66"/>
    <w:rsid w:val="00C25ED5"/>
    <w:rsid w:val="00C262C4"/>
    <w:rsid w:val="00C26B5C"/>
    <w:rsid w:val="00C2710B"/>
    <w:rsid w:val="00C27495"/>
    <w:rsid w:val="00C278FB"/>
    <w:rsid w:val="00C2795A"/>
    <w:rsid w:val="00C279A9"/>
    <w:rsid w:val="00C279C2"/>
    <w:rsid w:val="00C27A99"/>
    <w:rsid w:val="00C27B32"/>
    <w:rsid w:val="00C27DBE"/>
    <w:rsid w:val="00C304F3"/>
    <w:rsid w:val="00C3055A"/>
    <w:rsid w:val="00C30672"/>
    <w:rsid w:val="00C30760"/>
    <w:rsid w:val="00C30ADE"/>
    <w:rsid w:val="00C3134E"/>
    <w:rsid w:val="00C3183E"/>
    <w:rsid w:val="00C31957"/>
    <w:rsid w:val="00C31CFC"/>
    <w:rsid w:val="00C31EAE"/>
    <w:rsid w:val="00C32122"/>
    <w:rsid w:val="00C32DB4"/>
    <w:rsid w:val="00C32E1B"/>
    <w:rsid w:val="00C331F1"/>
    <w:rsid w:val="00C33385"/>
    <w:rsid w:val="00C333EA"/>
    <w:rsid w:val="00C33531"/>
    <w:rsid w:val="00C337EF"/>
    <w:rsid w:val="00C33B9E"/>
    <w:rsid w:val="00C34194"/>
    <w:rsid w:val="00C3420E"/>
    <w:rsid w:val="00C34A63"/>
    <w:rsid w:val="00C355C7"/>
    <w:rsid w:val="00C3588E"/>
    <w:rsid w:val="00C35A21"/>
    <w:rsid w:val="00C35EF7"/>
    <w:rsid w:val="00C36062"/>
    <w:rsid w:val="00C364CB"/>
    <w:rsid w:val="00C3683F"/>
    <w:rsid w:val="00C36936"/>
    <w:rsid w:val="00C36B65"/>
    <w:rsid w:val="00C36E76"/>
    <w:rsid w:val="00C36F14"/>
    <w:rsid w:val="00C3726A"/>
    <w:rsid w:val="00C37340"/>
    <w:rsid w:val="00C37A9B"/>
    <w:rsid w:val="00C37BAE"/>
    <w:rsid w:val="00C37BC0"/>
    <w:rsid w:val="00C40014"/>
    <w:rsid w:val="00C400FC"/>
    <w:rsid w:val="00C4043D"/>
    <w:rsid w:val="00C40515"/>
    <w:rsid w:val="00C4072E"/>
    <w:rsid w:val="00C40AC4"/>
    <w:rsid w:val="00C40DAA"/>
    <w:rsid w:val="00C40F43"/>
    <w:rsid w:val="00C414E4"/>
    <w:rsid w:val="00C418F8"/>
    <w:rsid w:val="00C41AAD"/>
    <w:rsid w:val="00C41F67"/>
    <w:rsid w:val="00C41F7E"/>
    <w:rsid w:val="00C420CD"/>
    <w:rsid w:val="00C42338"/>
    <w:rsid w:val="00C42671"/>
    <w:rsid w:val="00C429E5"/>
    <w:rsid w:val="00C42A1B"/>
    <w:rsid w:val="00C42A9C"/>
    <w:rsid w:val="00C42AA5"/>
    <w:rsid w:val="00C42B41"/>
    <w:rsid w:val="00C42C1F"/>
    <w:rsid w:val="00C42F2A"/>
    <w:rsid w:val="00C43042"/>
    <w:rsid w:val="00C4306B"/>
    <w:rsid w:val="00C432CB"/>
    <w:rsid w:val="00C4348F"/>
    <w:rsid w:val="00C43564"/>
    <w:rsid w:val="00C435B5"/>
    <w:rsid w:val="00C4386A"/>
    <w:rsid w:val="00C439D2"/>
    <w:rsid w:val="00C43D14"/>
    <w:rsid w:val="00C4467C"/>
    <w:rsid w:val="00C44A8D"/>
    <w:rsid w:val="00C44CF8"/>
    <w:rsid w:val="00C44D20"/>
    <w:rsid w:val="00C44D56"/>
    <w:rsid w:val="00C450E8"/>
    <w:rsid w:val="00C45968"/>
    <w:rsid w:val="00C459E6"/>
    <w:rsid w:val="00C45A25"/>
    <w:rsid w:val="00C45B91"/>
    <w:rsid w:val="00C45C81"/>
    <w:rsid w:val="00C45F32"/>
    <w:rsid w:val="00C46010"/>
    <w:rsid w:val="00C460A1"/>
    <w:rsid w:val="00C46297"/>
    <w:rsid w:val="00C46FFC"/>
    <w:rsid w:val="00C47075"/>
    <w:rsid w:val="00C476E7"/>
    <w:rsid w:val="00C4789C"/>
    <w:rsid w:val="00C47C1B"/>
    <w:rsid w:val="00C47F1B"/>
    <w:rsid w:val="00C50190"/>
    <w:rsid w:val="00C50342"/>
    <w:rsid w:val="00C5037A"/>
    <w:rsid w:val="00C50B7A"/>
    <w:rsid w:val="00C5193C"/>
    <w:rsid w:val="00C519F3"/>
    <w:rsid w:val="00C51B8E"/>
    <w:rsid w:val="00C51D70"/>
    <w:rsid w:val="00C51E34"/>
    <w:rsid w:val="00C51F49"/>
    <w:rsid w:val="00C520A9"/>
    <w:rsid w:val="00C52396"/>
    <w:rsid w:val="00C52544"/>
    <w:rsid w:val="00C52893"/>
    <w:rsid w:val="00C528E1"/>
    <w:rsid w:val="00C52A0B"/>
    <w:rsid w:val="00C52C02"/>
    <w:rsid w:val="00C52DA0"/>
    <w:rsid w:val="00C52DCB"/>
    <w:rsid w:val="00C52ECE"/>
    <w:rsid w:val="00C52F3E"/>
    <w:rsid w:val="00C53259"/>
    <w:rsid w:val="00C537AB"/>
    <w:rsid w:val="00C53C15"/>
    <w:rsid w:val="00C53C58"/>
    <w:rsid w:val="00C53C8B"/>
    <w:rsid w:val="00C53E59"/>
    <w:rsid w:val="00C5442B"/>
    <w:rsid w:val="00C54E56"/>
    <w:rsid w:val="00C550C6"/>
    <w:rsid w:val="00C557F9"/>
    <w:rsid w:val="00C56322"/>
    <w:rsid w:val="00C564FA"/>
    <w:rsid w:val="00C56D61"/>
    <w:rsid w:val="00C5705A"/>
    <w:rsid w:val="00C57226"/>
    <w:rsid w:val="00C572CF"/>
    <w:rsid w:val="00C577D3"/>
    <w:rsid w:val="00C57EE8"/>
    <w:rsid w:val="00C60DA7"/>
    <w:rsid w:val="00C61072"/>
    <w:rsid w:val="00C61B17"/>
    <w:rsid w:val="00C6216B"/>
    <w:rsid w:val="00C6243C"/>
    <w:rsid w:val="00C62511"/>
    <w:rsid w:val="00C62638"/>
    <w:rsid w:val="00C6269F"/>
    <w:rsid w:val="00C62B38"/>
    <w:rsid w:val="00C62EA8"/>
    <w:rsid w:val="00C62F54"/>
    <w:rsid w:val="00C63178"/>
    <w:rsid w:val="00C63AEA"/>
    <w:rsid w:val="00C63F89"/>
    <w:rsid w:val="00C644F3"/>
    <w:rsid w:val="00C64D95"/>
    <w:rsid w:val="00C6504E"/>
    <w:rsid w:val="00C65518"/>
    <w:rsid w:val="00C656FB"/>
    <w:rsid w:val="00C65AC0"/>
    <w:rsid w:val="00C65CF8"/>
    <w:rsid w:val="00C65EFA"/>
    <w:rsid w:val="00C66189"/>
    <w:rsid w:val="00C663C3"/>
    <w:rsid w:val="00C66605"/>
    <w:rsid w:val="00C668C6"/>
    <w:rsid w:val="00C66C24"/>
    <w:rsid w:val="00C66DE2"/>
    <w:rsid w:val="00C67003"/>
    <w:rsid w:val="00C67257"/>
    <w:rsid w:val="00C673E5"/>
    <w:rsid w:val="00C67814"/>
    <w:rsid w:val="00C67BBF"/>
    <w:rsid w:val="00C67ECF"/>
    <w:rsid w:val="00C67FC0"/>
    <w:rsid w:val="00C70168"/>
    <w:rsid w:val="00C7016F"/>
    <w:rsid w:val="00C7069D"/>
    <w:rsid w:val="00C709AC"/>
    <w:rsid w:val="00C712C7"/>
    <w:rsid w:val="00C71510"/>
    <w:rsid w:val="00C718DD"/>
    <w:rsid w:val="00C71AFB"/>
    <w:rsid w:val="00C71BF4"/>
    <w:rsid w:val="00C71E9B"/>
    <w:rsid w:val="00C71FAD"/>
    <w:rsid w:val="00C729D9"/>
    <w:rsid w:val="00C72D0F"/>
    <w:rsid w:val="00C730EC"/>
    <w:rsid w:val="00C73468"/>
    <w:rsid w:val="00C73546"/>
    <w:rsid w:val="00C73AB1"/>
    <w:rsid w:val="00C73BD5"/>
    <w:rsid w:val="00C73C26"/>
    <w:rsid w:val="00C73C83"/>
    <w:rsid w:val="00C74553"/>
    <w:rsid w:val="00C74707"/>
    <w:rsid w:val="00C7498A"/>
    <w:rsid w:val="00C74E24"/>
    <w:rsid w:val="00C75077"/>
    <w:rsid w:val="00C7512B"/>
    <w:rsid w:val="00C75238"/>
    <w:rsid w:val="00C75279"/>
    <w:rsid w:val="00C7587D"/>
    <w:rsid w:val="00C7606D"/>
    <w:rsid w:val="00C7626D"/>
    <w:rsid w:val="00C767C7"/>
    <w:rsid w:val="00C77348"/>
    <w:rsid w:val="00C77394"/>
    <w:rsid w:val="00C779FD"/>
    <w:rsid w:val="00C77AD7"/>
    <w:rsid w:val="00C77B0E"/>
    <w:rsid w:val="00C77C31"/>
    <w:rsid w:val="00C77D46"/>
    <w:rsid w:val="00C77D84"/>
    <w:rsid w:val="00C77F85"/>
    <w:rsid w:val="00C8028E"/>
    <w:rsid w:val="00C805D5"/>
    <w:rsid w:val="00C806BD"/>
    <w:rsid w:val="00C807C1"/>
    <w:rsid w:val="00C8081E"/>
    <w:rsid w:val="00C80822"/>
    <w:rsid w:val="00C8092E"/>
    <w:rsid w:val="00C8092F"/>
    <w:rsid w:val="00C80B9E"/>
    <w:rsid w:val="00C80C53"/>
    <w:rsid w:val="00C80CD3"/>
    <w:rsid w:val="00C80F72"/>
    <w:rsid w:val="00C8156B"/>
    <w:rsid w:val="00C81CDB"/>
    <w:rsid w:val="00C825F3"/>
    <w:rsid w:val="00C829D8"/>
    <w:rsid w:val="00C83134"/>
    <w:rsid w:val="00C831EB"/>
    <w:rsid w:val="00C832ED"/>
    <w:rsid w:val="00C8354B"/>
    <w:rsid w:val="00C836B9"/>
    <w:rsid w:val="00C837C9"/>
    <w:rsid w:val="00C841B7"/>
    <w:rsid w:val="00C846C4"/>
    <w:rsid w:val="00C84A6C"/>
    <w:rsid w:val="00C84C01"/>
    <w:rsid w:val="00C84F83"/>
    <w:rsid w:val="00C85328"/>
    <w:rsid w:val="00C8533D"/>
    <w:rsid w:val="00C8579E"/>
    <w:rsid w:val="00C858EA"/>
    <w:rsid w:val="00C85BA1"/>
    <w:rsid w:val="00C85C52"/>
    <w:rsid w:val="00C861FF"/>
    <w:rsid w:val="00C864B9"/>
    <w:rsid w:val="00C8667D"/>
    <w:rsid w:val="00C868B2"/>
    <w:rsid w:val="00C86967"/>
    <w:rsid w:val="00C87D9F"/>
    <w:rsid w:val="00C87E67"/>
    <w:rsid w:val="00C87E94"/>
    <w:rsid w:val="00C87F79"/>
    <w:rsid w:val="00C9024E"/>
    <w:rsid w:val="00C9039F"/>
    <w:rsid w:val="00C9048D"/>
    <w:rsid w:val="00C905E8"/>
    <w:rsid w:val="00C90A8E"/>
    <w:rsid w:val="00C90E1F"/>
    <w:rsid w:val="00C91414"/>
    <w:rsid w:val="00C91C3A"/>
    <w:rsid w:val="00C91E0C"/>
    <w:rsid w:val="00C91E4D"/>
    <w:rsid w:val="00C922C2"/>
    <w:rsid w:val="00C92305"/>
    <w:rsid w:val="00C928A8"/>
    <w:rsid w:val="00C92BAF"/>
    <w:rsid w:val="00C93044"/>
    <w:rsid w:val="00C9384C"/>
    <w:rsid w:val="00C9400C"/>
    <w:rsid w:val="00C942FB"/>
    <w:rsid w:val="00C944F9"/>
    <w:rsid w:val="00C94A81"/>
    <w:rsid w:val="00C951D7"/>
    <w:rsid w:val="00C95246"/>
    <w:rsid w:val="00C9585F"/>
    <w:rsid w:val="00C959C5"/>
    <w:rsid w:val="00C95CDC"/>
    <w:rsid w:val="00C95E9F"/>
    <w:rsid w:val="00C95F3C"/>
    <w:rsid w:val="00C96033"/>
    <w:rsid w:val="00C961A4"/>
    <w:rsid w:val="00C96567"/>
    <w:rsid w:val="00C96584"/>
    <w:rsid w:val="00C968C8"/>
    <w:rsid w:val="00C96914"/>
    <w:rsid w:val="00C96AFA"/>
    <w:rsid w:val="00C96CDD"/>
    <w:rsid w:val="00C973B0"/>
    <w:rsid w:val="00C978CA"/>
    <w:rsid w:val="00CA00BB"/>
    <w:rsid w:val="00CA06C5"/>
    <w:rsid w:val="00CA103E"/>
    <w:rsid w:val="00CA174F"/>
    <w:rsid w:val="00CA177B"/>
    <w:rsid w:val="00CA17B3"/>
    <w:rsid w:val="00CA1A35"/>
    <w:rsid w:val="00CA1B00"/>
    <w:rsid w:val="00CA1BCA"/>
    <w:rsid w:val="00CA2848"/>
    <w:rsid w:val="00CA337D"/>
    <w:rsid w:val="00CA388D"/>
    <w:rsid w:val="00CA38D3"/>
    <w:rsid w:val="00CA3E8A"/>
    <w:rsid w:val="00CA3F10"/>
    <w:rsid w:val="00CA474E"/>
    <w:rsid w:val="00CA4C08"/>
    <w:rsid w:val="00CA4E5F"/>
    <w:rsid w:val="00CA5110"/>
    <w:rsid w:val="00CA5122"/>
    <w:rsid w:val="00CA5AAC"/>
    <w:rsid w:val="00CA5B10"/>
    <w:rsid w:val="00CA6042"/>
    <w:rsid w:val="00CA6090"/>
    <w:rsid w:val="00CA631A"/>
    <w:rsid w:val="00CA6BDF"/>
    <w:rsid w:val="00CA6C19"/>
    <w:rsid w:val="00CA6C45"/>
    <w:rsid w:val="00CA6CCC"/>
    <w:rsid w:val="00CA74F6"/>
    <w:rsid w:val="00CA7603"/>
    <w:rsid w:val="00CA775D"/>
    <w:rsid w:val="00CA79D9"/>
    <w:rsid w:val="00CA7BED"/>
    <w:rsid w:val="00CA7D0A"/>
    <w:rsid w:val="00CB0015"/>
    <w:rsid w:val="00CB0DCE"/>
    <w:rsid w:val="00CB0E95"/>
    <w:rsid w:val="00CB0F1F"/>
    <w:rsid w:val="00CB1AEF"/>
    <w:rsid w:val="00CB2156"/>
    <w:rsid w:val="00CB2B60"/>
    <w:rsid w:val="00CB2CB7"/>
    <w:rsid w:val="00CB2EF2"/>
    <w:rsid w:val="00CB2FD9"/>
    <w:rsid w:val="00CB364E"/>
    <w:rsid w:val="00CB36C5"/>
    <w:rsid w:val="00CB377F"/>
    <w:rsid w:val="00CB37B8"/>
    <w:rsid w:val="00CB3B6C"/>
    <w:rsid w:val="00CB3F0D"/>
    <w:rsid w:val="00CB45A8"/>
    <w:rsid w:val="00CB48D5"/>
    <w:rsid w:val="00CB4CFE"/>
    <w:rsid w:val="00CB4D42"/>
    <w:rsid w:val="00CB4DC1"/>
    <w:rsid w:val="00CB4F1A"/>
    <w:rsid w:val="00CB544E"/>
    <w:rsid w:val="00CB5567"/>
    <w:rsid w:val="00CB566F"/>
    <w:rsid w:val="00CB58B4"/>
    <w:rsid w:val="00CB5D15"/>
    <w:rsid w:val="00CB6510"/>
    <w:rsid w:val="00CB6577"/>
    <w:rsid w:val="00CB6768"/>
    <w:rsid w:val="00CB67B1"/>
    <w:rsid w:val="00CB67C5"/>
    <w:rsid w:val="00CB6CBA"/>
    <w:rsid w:val="00CB6D21"/>
    <w:rsid w:val="00CB6DB4"/>
    <w:rsid w:val="00CB715F"/>
    <w:rsid w:val="00CB74C7"/>
    <w:rsid w:val="00CB7819"/>
    <w:rsid w:val="00CB7C62"/>
    <w:rsid w:val="00CC019D"/>
    <w:rsid w:val="00CC05FB"/>
    <w:rsid w:val="00CC0743"/>
    <w:rsid w:val="00CC0868"/>
    <w:rsid w:val="00CC115F"/>
    <w:rsid w:val="00CC1FE9"/>
    <w:rsid w:val="00CC2326"/>
    <w:rsid w:val="00CC2381"/>
    <w:rsid w:val="00CC2AE8"/>
    <w:rsid w:val="00CC2BF1"/>
    <w:rsid w:val="00CC2D56"/>
    <w:rsid w:val="00CC2E61"/>
    <w:rsid w:val="00CC32B9"/>
    <w:rsid w:val="00CC32D8"/>
    <w:rsid w:val="00CC333D"/>
    <w:rsid w:val="00CC33DC"/>
    <w:rsid w:val="00CC3811"/>
    <w:rsid w:val="00CC3B49"/>
    <w:rsid w:val="00CC3D04"/>
    <w:rsid w:val="00CC47C9"/>
    <w:rsid w:val="00CC4AF7"/>
    <w:rsid w:val="00CC4D61"/>
    <w:rsid w:val="00CC50EB"/>
    <w:rsid w:val="00CC525E"/>
    <w:rsid w:val="00CC52F7"/>
    <w:rsid w:val="00CC54E5"/>
    <w:rsid w:val="00CC5F65"/>
    <w:rsid w:val="00CC6B96"/>
    <w:rsid w:val="00CC6F04"/>
    <w:rsid w:val="00CC70DB"/>
    <w:rsid w:val="00CC7106"/>
    <w:rsid w:val="00CC73AA"/>
    <w:rsid w:val="00CC7871"/>
    <w:rsid w:val="00CC797C"/>
    <w:rsid w:val="00CC79B6"/>
    <w:rsid w:val="00CC7B94"/>
    <w:rsid w:val="00CC7DC7"/>
    <w:rsid w:val="00CC7F7C"/>
    <w:rsid w:val="00CD040A"/>
    <w:rsid w:val="00CD05D5"/>
    <w:rsid w:val="00CD083C"/>
    <w:rsid w:val="00CD0D03"/>
    <w:rsid w:val="00CD1170"/>
    <w:rsid w:val="00CD1AC1"/>
    <w:rsid w:val="00CD1B44"/>
    <w:rsid w:val="00CD1CD1"/>
    <w:rsid w:val="00CD27BB"/>
    <w:rsid w:val="00CD2901"/>
    <w:rsid w:val="00CD29EC"/>
    <w:rsid w:val="00CD2D1E"/>
    <w:rsid w:val="00CD2E74"/>
    <w:rsid w:val="00CD2FC4"/>
    <w:rsid w:val="00CD3188"/>
    <w:rsid w:val="00CD387B"/>
    <w:rsid w:val="00CD3D7D"/>
    <w:rsid w:val="00CD3F70"/>
    <w:rsid w:val="00CD3FD6"/>
    <w:rsid w:val="00CD4463"/>
    <w:rsid w:val="00CD4526"/>
    <w:rsid w:val="00CD4E6A"/>
    <w:rsid w:val="00CD4EB5"/>
    <w:rsid w:val="00CD52E1"/>
    <w:rsid w:val="00CD5578"/>
    <w:rsid w:val="00CD5A94"/>
    <w:rsid w:val="00CD5C15"/>
    <w:rsid w:val="00CD60B5"/>
    <w:rsid w:val="00CD60EC"/>
    <w:rsid w:val="00CD63DA"/>
    <w:rsid w:val="00CD64AB"/>
    <w:rsid w:val="00CD68EA"/>
    <w:rsid w:val="00CD6A83"/>
    <w:rsid w:val="00CD6CE8"/>
    <w:rsid w:val="00CD6E8E"/>
    <w:rsid w:val="00CD7141"/>
    <w:rsid w:val="00CE075E"/>
    <w:rsid w:val="00CE161F"/>
    <w:rsid w:val="00CE174C"/>
    <w:rsid w:val="00CE1B8B"/>
    <w:rsid w:val="00CE1C35"/>
    <w:rsid w:val="00CE1CB3"/>
    <w:rsid w:val="00CE2B71"/>
    <w:rsid w:val="00CE2B8D"/>
    <w:rsid w:val="00CE2BEA"/>
    <w:rsid w:val="00CE2CC6"/>
    <w:rsid w:val="00CE32F4"/>
    <w:rsid w:val="00CE3335"/>
    <w:rsid w:val="00CE3529"/>
    <w:rsid w:val="00CE3775"/>
    <w:rsid w:val="00CE3AC8"/>
    <w:rsid w:val="00CE3DAD"/>
    <w:rsid w:val="00CE41C2"/>
    <w:rsid w:val="00CE42D5"/>
    <w:rsid w:val="00CE42D9"/>
    <w:rsid w:val="00CE4320"/>
    <w:rsid w:val="00CE46E3"/>
    <w:rsid w:val="00CE4866"/>
    <w:rsid w:val="00CE4BBE"/>
    <w:rsid w:val="00CE5399"/>
    <w:rsid w:val="00CE5733"/>
    <w:rsid w:val="00CE5D9A"/>
    <w:rsid w:val="00CE5FCC"/>
    <w:rsid w:val="00CE60D1"/>
    <w:rsid w:val="00CE6EB2"/>
    <w:rsid w:val="00CE70B5"/>
    <w:rsid w:val="00CE70C0"/>
    <w:rsid w:val="00CE76CD"/>
    <w:rsid w:val="00CE7D09"/>
    <w:rsid w:val="00CF0135"/>
    <w:rsid w:val="00CF0636"/>
    <w:rsid w:val="00CF07CC"/>
    <w:rsid w:val="00CF082E"/>
    <w:rsid w:val="00CF0B65"/>
    <w:rsid w:val="00CF0C94"/>
    <w:rsid w:val="00CF1289"/>
    <w:rsid w:val="00CF19D4"/>
    <w:rsid w:val="00CF1A8A"/>
    <w:rsid w:val="00CF1C1F"/>
    <w:rsid w:val="00CF1D85"/>
    <w:rsid w:val="00CF1DBF"/>
    <w:rsid w:val="00CF1DDF"/>
    <w:rsid w:val="00CF1E5D"/>
    <w:rsid w:val="00CF1E76"/>
    <w:rsid w:val="00CF1E8D"/>
    <w:rsid w:val="00CF1FBC"/>
    <w:rsid w:val="00CF231C"/>
    <w:rsid w:val="00CF29F9"/>
    <w:rsid w:val="00CF2D83"/>
    <w:rsid w:val="00CF3846"/>
    <w:rsid w:val="00CF3B5E"/>
    <w:rsid w:val="00CF3BA6"/>
    <w:rsid w:val="00CF3BB4"/>
    <w:rsid w:val="00CF3C20"/>
    <w:rsid w:val="00CF3D25"/>
    <w:rsid w:val="00CF4044"/>
    <w:rsid w:val="00CF4935"/>
    <w:rsid w:val="00CF4C2C"/>
    <w:rsid w:val="00CF4E8C"/>
    <w:rsid w:val="00CF504B"/>
    <w:rsid w:val="00CF5091"/>
    <w:rsid w:val="00CF5233"/>
    <w:rsid w:val="00CF627B"/>
    <w:rsid w:val="00CF633A"/>
    <w:rsid w:val="00CF68A7"/>
    <w:rsid w:val="00CF6913"/>
    <w:rsid w:val="00CF69FF"/>
    <w:rsid w:val="00CF6A62"/>
    <w:rsid w:val="00CF6E79"/>
    <w:rsid w:val="00CF7568"/>
    <w:rsid w:val="00CF76E8"/>
    <w:rsid w:val="00CF7AA7"/>
    <w:rsid w:val="00CF7D47"/>
    <w:rsid w:val="00CF7E79"/>
    <w:rsid w:val="00D00011"/>
    <w:rsid w:val="00D002AE"/>
    <w:rsid w:val="00D0046C"/>
    <w:rsid w:val="00D00552"/>
    <w:rsid w:val="00D006CF"/>
    <w:rsid w:val="00D007DF"/>
    <w:rsid w:val="00D008A6"/>
    <w:rsid w:val="00D00960"/>
    <w:rsid w:val="00D00B74"/>
    <w:rsid w:val="00D01401"/>
    <w:rsid w:val="00D015F0"/>
    <w:rsid w:val="00D0199E"/>
    <w:rsid w:val="00D019EC"/>
    <w:rsid w:val="00D01A44"/>
    <w:rsid w:val="00D01BC5"/>
    <w:rsid w:val="00D01F34"/>
    <w:rsid w:val="00D0231D"/>
    <w:rsid w:val="00D024AA"/>
    <w:rsid w:val="00D0266B"/>
    <w:rsid w:val="00D0286B"/>
    <w:rsid w:val="00D02902"/>
    <w:rsid w:val="00D031C9"/>
    <w:rsid w:val="00D03900"/>
    <w:rsid w:val="00D03917"/>
    <w:rsid w:val="00D03C33"/>
    <w:rsid w:val="00D042A9"/>
    <w:rsid w:val="00D0447B"/>
    <w:rsid w:val="00D0467B"/>
    <w:rsid w:val="00D04894"/>
    <w:rsid w:val="00D048A2"/>
    <w:rsid w:val="00D04A51"/>
    <w:rsid w:val="00D04CBE"/>
    <w:rsid w:val="00D04E99"/>
    <w:rsid w:val="00D051EF"/>
    <w:rsid w:val="00D053CE"/>
    <w:rsid w:val="00D054B0"/>
    <w:rsid w:val="00D055EB"/>
    <w:rsid w:val="00D056FE"/>
    <w:rsid w:val="00D05B0C"/>
    <w:rsid w:val="00D05B56"/>
    <w:rsid w:val="00D05B8C"/>
    <w:rsid w:val="00D05D60"/>
    <w:rsid w:val="00D05F19"/>
    <w:rsid w:val="00D06401"/>
    <w:rsid w:val="00D066C0"/>
    <w:rsid w:val="00D069D1"/>
    <w:rsid w:val="00D06F3B"/>
    <w:rsid w:val="00D074C3"/>
    <w:rsid w:val="00D0770C"/>
    <w:rsid w:val="00D0783A"/>
    <w:rsid w:val="00D0786D"/>
    <w:rsid w:val="00D0794D"/>
    <w:rsid w:val="00D07998"/>
    <w:rsid w:val="00D07E97"/>
    <w:rsid w:val="00D1038A"/>
    <w:rsid w:val="00D104A2"/>
    <w:rsid w:val="00D10630"/>
    <w:rsid w:val="00D10B13"/>
    <w:rsid w:val="00D110D9"/>
    <w:rsid w:val="00D1147F"/>
    <w:rsid w:val="00D114B2"/>
    <w:rsid w:val="00D11956"/>
    <w:rsid w:val="00D11D63"/>
    <w:rsid w:val="00D121C4"/>
    <w:rsid w:val="00D12235"/>
    <w:rsid w:val="00D12537"/>
    <w:rsid w:val="00D131A1"/>
    <w:rsid w:val="00D135BF"/>
    <w:rsid w:val="00D1393F"/>
    <w:rsid w:val="00D14274"/>
    <w:rsid w:val="00D14A4C"/>
    <w:rsid w:val="00D14BD5"/>
    <w:rsid w:val="00D14CE1"/>
    <w:rsid w:val="00D14D04"/>
    <w:rsid w:val="00D14FFD"/>
    <w:rsid w:val="00D15022"/>
    <w:rsid w:val="00D15061"/>
    <w:rsid w:val="00D15E5B"/>
    <w:rsid w:val="00D15FFA"/>
    <w:rsid w:val="00D16885"/>
    <w:rsid w:val="00D16A93"/>
    <w:rsid w:val="00D16AE9"/>
    <w:rsid w:val="00D16CB6"/>
    <w:rsid w:val="00D16E5F"/>
    <w:rsid w:val="00D16EFE"/>
    <w:rsid w:val="00D17134"/>
    <w:rsid w:val="00D172B5"/>
    <w:rsid w:val="00D17C62"/>
    <w:rsid w:val="00D17FC7"/>
    <w:rsid w:val="00D2048B"/>
    <w:rsid w:val="00D208BD"/>
    <w:rsid w:val="00D2092E"/>
    <w:rsid w:val="00D20B02"/>
    <w:rsid w:val="00D20E55"/>
    <w:rsid w:val="00D21586"/>
    <w:rsid w:val="00D216CD"/>
    <w:rsid w:val="00D217A6"/>
    <w:rsid w:val="00D21EA5"/>
    <w:rsid w:val="00D21F8B"/>
    <w:rsid w:val="00D221AD"/>
    <w:rsid w:val="00D22C2C"/>
    <w:rsid w:val="00D22DD7"/>
    <w:rsid w:val="00D238A1"/>
    <w:rsid w:val="00D23A38"/>
    <w:rsid w:val="00D23ED3"/>
    <w:rsid w:val="00D24310"/>
    <w:rsid w:val="00D247E5"/>
    <w:rsid w:val="00D2501F"/>
    <w:rsid w:val="00D2574C"/>
    <w:rsid w:val="00D2631D"/>
    <w:rsid w:val="00D263EF"/>
    <w:rsid w:val="00D26432"/>
    <w:rsid w:val="00D265A2"/>
    <w:rsid w:val="00D267C8"/>
    <w:rsid w:val="00D26A8C"/>
    <w:rsid w:val="00D26ADB"/>
    <w:rsid w:val="00D26D79"/>
    <w:rsid w:val="00D27441"/>
    <w:rsid w:val="00D27C2B"/>
    <w:rsid w:val="00D27EBE"/>
    <w:rsid w:val="00D3000A"/>
    <w:rsid w:val="00D300CD"/>
    <w:rsid w:val="00D3045E"/>
    <w:rsid w:val="00D313A6"/>
    <w:rsid w:val="00D3217C"/>
    <w:rsid w:val="00D32A39"/>
    <w:rsid w:val="00D32D9E"/>
    <w:rsid w:val="00D32E34"/>
    <w:rsid w:val="00D32E72"/>
    <w:rsid w:val="00D330E1"/>
    <w:rsid w:val="00D332CC"/>
    <w:rsid w:val="00D3331D"/>
    <w:rsid w:val="00D3333F"/>
    <w:rsid w:val="00D33363"/>
    <w:rsid w:val="00D334D1"/>
    <w:rsid w:val="00D33632"/>
    <w:rsid w:val="00D33691"/>
    <w:rsid w:val="00D33E22"/>
    <w:rsid w:val="00D33E79"/>
    <w:rsid w:val="00D34475"/>
    <w:rsid w:val="00D34529"/>
    <w:rsid w:val="00D345BC"/>
    <w:rsid w:val="00D34943"/>
    <w:rsid w:val="00D34A2B"/>
    <w:rsid w:val="00D34A8E"/>
    <w:rsid w:val="00D35409"/>
    <w:rsid w:val="00D3544A"/>
    <w:rsid w:val="00D35879"/>
    <w:rsid w:val="00D359D4"/>
    <w:rsid w:val="00D35BD7"/>
    <w:rsid w:val="00D36206"/>
    <w:rsid w:val="00D36365"/>
    <w:rsid w:val="00D36545"/>
    <w:rsid w:val="00D36691"/>
    <w:rsid w:val="00D36F08"/>
    <w:rsid w:val="00D37011"/>
    <w:rsid w:val="00D37055"/>
    <w:rsid w:val="00D3777A"/>
    <w:rsid w:val="00D37AB1"/>
    <w:rsid w:val="00D37C97"/>
    <w:rsid w:val="00D37D55"/>
    <w:rsid w:val="00D37DDA"/>
    <w:rsid w:val="00D37E0B"/>
    <w:rsid w:val="00D4004F"/>
    <w:rsid w:val="00D40366"/>
    <w:rsid w:val="00D40871"/>
    <w:rsid w:val="00D409F4"/>
    <w:rsid w:val="00D40A85"/>
    <w:rsid w:val="00D41161"/>
    <w:rsid w:val="00D413E7"/>
    <w:rsid w:val="00D416A4"/>
    <w:rsid w:val="00D418E6"/>
    <w:rsid w:val="00D41AC8"/>
    <w:rsid w:val="00D41B88"/>
    <w:rsid w:val="00D41E23"/>
    <w:rsid w:val="00D42238"/>
    <w:rsid w:val="00D4224A"/>
    <w:rsid w:val="00D423B6"/>
    <w:rsid w:val="00D4258D"/>
    <w:rsid w:val="00D42616"/>
    <w:rsid w:val="00D427F2"/>
    <w:rsid w:val="00D429EC"/>
    <w:rsid w:val="00D4342B"/>
    <w:rsid w:val="00D4347C"/>
    <w:rsid w:val="00D435C9"/>
    <w:rsid w:val="00D43D44"/>
    <w:rsid w:val="00D43EBB"/>
    <w:rsid w:val="00D44094"/>
    <w:rsid w:val="00D440C0"/>
    <w:rsid w:val="00D44225"/>
    <w:rsid w:val="00D44903"/>
    <w:rsid w:val="00D44E4E"/>
    <w:rsid w:val="00D4532A"/>
    <w:rsid w:val="00D453F3"/>
    <w:rsid w:val="00D45455"/>
    <w:rsid w:val="00D455AF"/>
    <w:rsid w:val="00D455FE"/>
    <w:rsid w:val="00D4566D"/>
    <w:rsid w:val="00D4581C"/>
    <w:rsid w:val="00D45D22"/>
    <w:rsid w:val="00D45D42"/>
    <w:rsid w:val="00D45D5A"/>
    <w:rsid w:val="00D45F07"/>
    <w:rsid w:val="00D460BE"/>
    <w:rsid w:val="00D461C0"/>
    <w:rsid w:val="00D46313"/>
    <w:rsid w:val="00D463AE"/>
    <w:rsid w:val="00D4656E"/>
    <w:rsid w:val="00D4674C"/>
    <w:rsid w:val="00D467C9"/>
    <w:rsid w:val="00D468A5"/>
    <w:rsid w:val="00D468B4"/>
    <w:rsid w:val="00D46C70"/>
    <w:rsid w:val="00D46D26"/>
    <w:rsid w:val="00D474CD"/>
    <w:rsid w:val="00D47958"/>
    <w:rsid w:val="00D5012D"/>
    <w:rsid w:val="00D50695"/>
    <w:rsid w:val="00D5084F"/>
    <w:rsid w:val="00D50B80"/>
    <w:rsid w:val="00D50EFD"/>
    <w:rsid w:val="00D51254"/>
    <w:rsid w:val="00D51257"/>
    <w:rsid w:val="00D514C0"/>
    <w:rsid w:val="00D51627"/>
    <w:rsid w:val="00D51801"/>
    <w:rsid w:val="00D51BF2"/>
    <w:rsid w:val="00D51E1A"/>
    <w:rsid w:val="00D52202"/>
    <w:rsid w:val="00D522E1"/>
    <w:rsid w:val="00D52344"/>
    <w:rsid w:val="00D5271E"/>
    <w:rsid w:val="00D528B1"/>
    <w:rsid w:val="00D52B34"/>
    <w:rsid w:val="00D52DFE"/>
    <w:rsid w:val="00D52F50"/>
    <w:rsid w:val="00D5317A"/>
    <w:rsid w:val="00D53219"/>
    <w:rsid w:val="00D532DA"/>
    <w:rsid w:val="00D535B7"/>
    <w:rsid w:val="00D5364E"/>
    <w:rsid w:val="00D53FEF"/>
    <w:rsid w:val="00D5485E"/>
    <w:rsid w:val="00D5498D"/>
    <w:rsid w:val="00D54AAC"/>
    <w:rsid w:val="00D54AF6"/>
    <w:rsid w:val="00D54B32"/>
    <w:rsid w:val="00D54F65"/>
    <w:rsid w:val="00D55452"/>
    <w:rsid w:val="00D55817"/>
    <w:rsid w:val="00D5589E"/>
    <w:rsid w:val="00D55DF0"/>
    <w:rsid w:val="00D5603F"/>
    <w:rsid w:val="00D56143"/>
    <w:rsid w:val="00D56147"/>
    <w:rsid w:val="00D563E1"/>
    <w:rsid w:val="00D56496"/>
    <w:rsid w:val="00D564AC"/>
    <w:rsid w:val="00D56741"/>
    <w:rsid w:val="00D569B4"/>
    <w:rsid w:val="00D56BB6"/>
    <w:rsid w:val="00D57047"/>
    <w:rsid w:val="00D57074"/>
    <w:rsid w:val="00D576B2"/>
    <w:rsid w:val="00D57C1F"/>
    <w:rsid w:val="00D57E20"/>
    <w:rsid w:val="00D57F7F"/>
    <w:rsid w:val="00D6022B"/>
    <w:rsid w:val="00D60789"/>
    <w:rsid w:val="00D60C40"/>
    <w:rsid w:val="00D60E91"/>
    <w:rsid w:val="00D60F75"/>
    <w:rsid w:val="00D6124B"/>
    <w:rsid w:val="00D6138D"/>
    <w:rsid w:val="00D6166E"/>
    <w:rsid w:val="00D61918"/>
    <w:rsid w:val="00D6199C"/>
    <w:rsid w:val="00D62BB4"/>
    <w:rsid w:val="00D62BF9"/>
    <w:rsid w:val="00D62DB6"/>
    <w:rsid w:val="00D62F03"/>
    <w:rsid w:val="00D63126"/>
    <w:rsid w:val="00D63691"/>
    <w:rsid w:val="00D636E3"/>
    <w:rsid w:val="00D63A67"/>
    <w:rsid w:val="00D644F8"/>
    <w:rsid w:val="00D646C9"/>
    <w:rsid w:val="00D6492E"/>
    <w:rsid w:val="00D649C2"/>
    <w:rsid w:val="00D64A5D"/>
    <w:rsid w:val="00D64B5A"/>
    <w:rsid w:val="00D64F3E"/>
    <w:rsid w:val="00D65845"/>
    <w:rsid w:val="00D65B4B"/>
    <w:rsid w:val="00D65D34"/>
    <w:rsid w:val="00D65E4B"/>
    <w:rsid w:val="00D6664E"/>
    <w:rsid w:val="00D66A96"/>
    <w:rsid w:val="00D66C05"/>
    <w:rsid w:val="00D6753E"/>
    <w:rsid w:val="00D676D0"/>
    <w:rsid w:val="00D67A94"/>
    <w:rsid w:val="00D67C62"/>
    <w:rsid w:val="00D67D38"/>
    <w:rsid w:val="00D70087"/>
    <w:rsid w:val="00D7079E"/>
    <w:rsid w:val="00D70823"/>
    <w:rsid w:val="00D70AB1"/>
    <w:rsid w:val="00D70F23"/>
    <w:rsid w:val="00D70F4D"/>
    <w:rsid w:val="00D71024"/>
    <w:rsid w:val="00D71219"/>
    <w:rsid w:val="00D714C2"/>
    <w:rsid w:val="00D7172D"/>
    <w:rsid w:val="00D71911"/>
    <w:rsid w:val="00D71B61"/>
    <w:rsid w:val="00D71BE1"/>
    <w:rsid w:val="00D71C98"/>
    <w:rsid w:val="00D724ED"/>
    <w:rsid w:val="00D728E0"/>
    <w:rsid w:val="00D7293A"/>
    <w:rsid w:val="00D72D7B"/>
    <w:rsid w:val="00D73078"/>
    <w:rsid w:val="00D732FA"/>
    <w:rsid w:val="00D73367"/>
    <w:rsid w:val="00D734B4"/>
    <w:rsid w:val="00D73BD2"/>
    <w:rsid w:val="00D73BEB"/>
    <w:rsid w:val="00D73C71"/>
    <w:rsid w:val="00D73DD6"/>
    <w:rsid w:val="00D745F5"/>
    <w:rsid w:val="00D74AEF"/>
    <w:rsid w:val="00D74B47"/>
    <w:rsid w:val="00D74BBE"/>
    <w:rsid w:val="00D75392"/>
    <w:rsid w:val="00D757C6"/>
    <w:rsid w:val="00D75853"/>
    <w:rsid w:val="00D7585E"/>
    <w:rsid w:val="00D759A3"/>
    <w:rsid w:val="00D7626E"/>
    <w:rsid w:val="00D76AC4"/>
    <w:rsid w:val="00D76CD1"/>
    <w:rsid w:val="00D76EC1"/>
    <w:rsid w:val="00D770B7"/>
    <w:rsid w:val="00D7712D"/>
    <w:rsid w:val="00D77271"/>
    <w:rsid w:val="00D8034D"/>
    <w:rsid w:val="00D803E9"/>
    <w:rsid w:val="00D80409"/>
    <w:rsid w:val="00D80756"/>
    <w:rsid w:val="00D80A09"/>
    <w:rsid w:val="00D80DFB"/>
    <w:rsid w:val="00D80F80"/>
    <w:rsid w:val="00D811FD"/>
    <w:rsid w:val="00D81326"/>
    <w:rsid w:val="00D814D7"/>
    <w:rsid w:val="00D81B32"/>
    <w:rsid w:val="00D81B93"/>
    <w:rsid w:val="00D81BDC"/>
    <w:rsid w:val="00D82206"/>
    <w:rsid w:val="00D82282"/>
    <w:rsid w:val="00D826CC"/>
    <w:rsid w:val="00D82E32"/>
    <w:rsid w:val="00D82EB8"/>
    <w:rsid w:val="00D82F5D"/>
    <w:rsid w:val="00D8303E"/>
    <w:rsid w:val="00D83069"/>
    <w:rsid w:val="00D831EF"/>
    <w:rsid w:val="00D834AB"/>
    <w:rsid w:val="00D835EF"/>
    <w:rsid w:val="00D837F8"/>
    <w:rsid w:val="00D83974"/>
    <w:rsid w:val="00D83A8B"/>
    <w:rsid w:val="00D83CC8"/>
    <w:rsid w:val="00D84133"/>
    <w:rsid w:val="00D84305"/>
    <w:rsid w:val="00D8431C"/>
    <w:rsid w:val="00D84649"/>
    <w:rsid w:val="00D8484A"/>
    <w:rsid w:val="00D849E4"/>
    <w:rsid w:val="00D84A1D"/>
    <w:rsid w:val="00D84A4B"/>
    <w:rsid w:val="00D84E52"/>
    <w:rsid w:val="00D84F4E"/>
    <w:rsid w:val="00D85133"/>
    <w:rsid w:val="00D85191"/>
    <w:rsid w:val="00D85766"/>
    <w:rsid w:val="00D857DC"/>
    <w:rsid w:val="00D85804"/>
    <w:rsid w:val="00D8585A"/>
    <w:rsid w:val="00D85F0A"/>
    <w:rsid w:val="00D860A8"/>
    <w:rsid w:val="00D8613B"/>
    <w:rsid w:val="00D86248"/>
    <w:rsid w:val="00D863B4"/>
    <w:rsid w:val="00D8699C"/>
    <w:rsid w:val="00D86A44"/>
    <w:rsid w:val="00D87081"/>
    <w:rsid w:val="00D907DD"/>
    <w:rsid w:val="00D90A96"/>
    <w:rsid w:val="00D90EB7"/>
    <w:rsid w:val="00D912E4"/>
    <w:rsid w:val="00D9146E"/>
    <w:rsid w:val="00D91607"/>
    <w:rsid w:val="00D916D9"/>
    <w:rsid w:val="00D9188F"/>
    <w:rsid w:val="00D91A6F"/>
    <w:rsid w:val="00D91C5F"/>
    <w:rsid w:val="00D91E21"/>
    <w:rsid w:val="00D91EBE"/>
    <w:rsid w:val="00D92116"/>
    <w:rsid w:val="00D921B9"/>
    <w:rsid w:val="00D9238A"/>
    <w:rsid w:val="00D9243B"/>
    <w:rsid w:val="00D92AA8"/>
    <w:rsid w:val="00D92B73"/>
    <w:rsid w:val="00D92C82"/>
    <w:rsid w:val="00D92DE4"/>
    <w:rsid w:val="00D931CF"/>
    <w:rsid w:val="00D93336"/>
    <w:rsid w:val="00D9354F"/>
    <w:rsid w:val="00D935DC"/>
    <w:rsid w:val="00D9418F"/>
    <w:rsid w:val="00D94314"/>
    <w:rsid w:val="00D94479"/>
    <w:rsid w:val="00D945E1"/>
    <w:rsid w:val="00D948BF"/>
    <w:rsid w:val="00D9496F"/>
    <w:rsid w:val="00D94D0E"/>
    <w:rsid w:val="00D94EEE"/>
    <w:rsid w:val="00D95BC7"/>
    <w:rsid w:val="00D95C17"/>
    <w:rsid w:val="00D95D71"/>
    <w:rsid w:val="00D96043"/>
    <w:rsid w:val="00D965E7"/>
    <w:rsid w:val="00D96616"/>
    <w:rsid w:val="00D96B59"/>
    <w:rsid w:val="00D96F36"/>
    <w:rsid w:val="00D97779"/>
    <w:rsid w:val="00D97BD5"/>
    <w:rsid w:val="00D97D67"/>
    <w:rsid w:val="00DA02F1"/>
    <w:rsid w:val="00DA05CE"/>
    <w:rsid w:val="00DA075A"/>
    <w:rsid w:val="00DA0C50"/>
    <w:rsid w:val="00DA0C70"/>
    <w:rsid w:val="00DA118A"/>
    <w:rsid w:val="00DA19CE"/>
    <w:rsid w:val="00DA1A7F"/>
    <w:rsid w:val="00DA1C89"/>
    <w:rsid w:val="00DA2A98"/>
    <w:rsid w:val="00DA2BE1"/>
    <w:rsid w:val="00DA302F"/>
    <w:rsid w:val="00DA30FD"/>
    <w:rsid w:val="00DA3DE6"/>
    <w:rsid w:val="00DA43B4"/>
    <w:rsid w:val="00DA4A76"/>
    <w:rsid w:val="00DA5161"/>
    <w:rsid w:val="00DA52F5"/>
    <w:rsid w:val="00DA5398"/>
    <w:rsid w:val="00DA558E"/>
    <w:rsid w:val="00DA5A7F"/>
    <w:rsid w:val="00DA5DF4"/>
    <w:rsid w:val="00DA5F70"/>
    <w:rsid w:val="00DA5FA3"/>
    <w:rsid w:val="00DA666F"/>
    <w:rsid w:val="00DA66D8"/>
    <w:rsid w:val="00DA67A8"/>
    <w:rsid w:val="00DA6BD6"/>
    <w:rsid w:val="00DA6C82"/>
    <w:rsid w:val="00DA6DAD"/>
    <w:rsid w:val="00DA6E4D"/>
    <w:rsid w:val="00DA6ED6"/>
    <w:rsid w:val="00DA708F"/>
    <w:rsid w:val="00DA73A3"/>
    <w:rsid w:val="00DA768E"/>
    <w:rsid w:val="00DA77BC"/>
    <w:rsid w:val="00DA7807"/>
    <w:rsid w:val="00DB0A14"/>
    <w:rsid w:val="00DB0D5A"/>
    <w:rsid w:val="00DB0D94"/>
    <w:rsid w:val="00DB10F5"/>
    <w:rsid w:val="00DB119A"/>
    <w:rsid w:val="00DB1A63"/>
    <w:rsid w:val="00DB1B40"/>
    <w:rsid w:val="00DB1B6A"/>
    <w:rsid w:val="00DB1EA4"/>
    <w:rsid w:val="00DB1EAE"/>
    <w:rsid w:val="00DB1F65"/>
    <w:rsid w:val="00DB2380"/>
    <w:rsid w:val="00DB24FB"/>
    <w:rsid w:val="00DB258B"/>
    <w:rsid w:val="00DB26BC"/>
    <w:rsid w:val="00DB2BC8"/>
    <w:rsid w:val="00DB3080"/>
    <w:rsid w:val="00DB3603"/>
    <w:rsid w:val="00DB3722"/>
    <w:rsid w:val="00DB3ACE"/>
    <w:rsid w:val="00DB4A7A"/>
    <w:rsid w:val="00DB4C3D"/>
    <w:rsid w:val="00DB4E12"/>
    <w:rsid w:val="00DB4E40"/>
    <w:rsid w:val="00DB4E4E"/>
    <w:rsid w:val="00DB4F8F"/>
    <w:rsid w:val="00DB51AF"/>
    <w:rsid w:val="00DB562A"/>
    <w:rsid w:val="00DB5753"/>
    <w:rsid w:val="00DB5771"/>
    <w:rsid w:val="00DB58EA"/>
    <w:rsid w:val="00DB60CD"/>
    <w:rsid w:val="00DB6498"/>
    <w:rsid w:val="00DB6515"/>
    <w:rsid w:val="00DB67D3"/>
    <w:rsid w:val="00DB6B16"/>
    <w:rsid w:val="00DB7064"/>
    <w:rsid w:val="00DB7813"/>
    <w:rsid w:val="00DB7DE0"/>
    <w:rsid w:val="00DC0AB6"/>
    <w:rsid w:val="00DC1502"/>
    <w:rsid w:val="00DC1766"/>
    <w:rsid w:val="00DC187D"/>
    <w:rsid w:val="00DC1A80"/>
    <w:rsid w:val="00DC21CF"/>
    <w:rsid w:val="00DC22DD"/>
    <w:rsid w:val="00DC2792"/>
    <w:rsid w:val="00DC3175"/>
    <w:rsid w:val="00DC3395"/>
    <w:rsid w:val="00DC348C"/>
    <w:rsid w:val="00DC3664"/>
    <w:rsid w:val="00DC36AF"/>
    <w:rsid w:val="00DC3D47"/>
    <w:rsid w:val="00DC3F1A"/>
    <w:rsid w:val="00DC44B1"/>
    <w:rsid w:val="00DC4695"/>
    <w:rsid w:val="00DC48E1"/>
    <w:rsid w:val="00DC493D"/>
    <w:rsid w:val="00DC4B9B"/>
    <w:rsid w:val="00DC5020"/>
    <w:rsid w:val="00DC54E5"/>
    <w:rsid w:val="00DC59CB"/>
    <w:rsid w:val="00DC639B"/>
    <w:rsid w:val="00DC67A5"/>
    <w:rsid w:val="00DC6CD4"/>
    <w:rsid w:val="00DC6D8E"/>
    <w:rsid w:val="00DC6EAE"/>
    <w:rsid w:val="00DC6EC5"/>
    <w:rsid w:val="00DC6EFC"/>
    <w:rsid w:val="00DC7195"/>
    <w:rsid w:val="00DC74DA"/>
    <w:rsid w:val="00DC7AE2"/>
    <w:rsid w:val="00DC7CDE"/>
    <w:rsid w:val="00DC7FF7"/>
    <w:rsid w:val="00DD0082"/>
    <w:rsid w:val="00DD02C9"/>
    <w:rsid w:val="00DD09B1"/>
    <w:rsid w:val="00DD130B"/>
    <w:rsid w:val="00DD136A"/>
    <w:rsid w:val="00DD13BA"/>
    <w:rsid w:val="00DD195B"/>
    <w:rsid w:val="00DD1CF9"/>
    <w:rsid w:val="00DD22A1"/>
    <w:rsid w:val="00DD2374"/>
    <w:rsid w:val="00DD243F"/>
    <w:rsid w:val="00DD2538"/>
    <w:rsid w:val="00DD25BD"/>
    <w:rsid w:val="00DD29F6"/>
    <w:rsid w:val="00DD2B52"/>
    <w:rsid w:val="00DD2B7D"/>
    <w:rsid w:val="00DD2DF4"/>
    <w:rsid w:val="00DD30FF"/>
    <w:rsid w:val="00DD3336"/>
    <w:rsid w:val="00DD3417"/>
    <w:rsid w:val="00DD3973"/>
    <w:rsid w:val="00DD39AE"/>
    <w:rsid w:val="00DD39B0"/>
    <w:rsid w:val="00DD3C28"/>
    <w:rsid w:val="00DD3C3E"/>
    <w:rsid w:val="00DD4172"/>
    <w:rsid w:val="00DD462A"/>
    <w:rsid w:val="00DD46E9"/>
    <w:rsid w:val="00DD46EC"/>
    <w:rsid w:val="00DD4711"/>
    <w:rsid w:val="00DD4812"/>
    <w:rsid w:val="00DD4CA7"/>
    <w:rsid w:val="00DD5ACB"/>
    <w:rsid w:val="00DD61CC"/>
    <w:rsid w:val="00DD61D8"/>
    <w:rsid w:val="00DD6204"/>
    <w:rsid w:val="00DD62E2"/>
    <w:rsid w:val="00DD62EE"/>
    <w:rsid w:val="00DD63C9"/>
    <w:rsid w:val="00DD676E"/>
    <w:rsid w:val="00DD6B90"/>
    <w:rsid w:val="00DD6F92"/>
    <w:rsid w:val="00DD74E8"/>
    <w:rsid w:val="00DD76CE"/>
    <w:rsid w:val="00DD7C0F"/>
    <w:rsid w:val="00DE0097"/>
    <w:rsid w:val="00DE0176"/>
    <w:rsid w:val="00DE02FB"/>
    <w:rsid w:val="00DE05AE"/>
    <w:rsid w:val="00DE0979"/>
    <w:rsid w:val="00DE0ABB"/>
    <w:rsid w:val="00DE0F29"/>
    <w:rsid w:val="00DE12E9"/>
    <w:rsid w:val="00DE1306"/>
    <w:rsid w:val="00DE131B"/>
    <w:rsid w:val="00DE13CB"/>
    <w:rsid w:val="00DE1607"/>
    <w:rsid w:val="00DE177C"/>
    <w:rsid w:val="00DE18CD"/>
    <w:rsid w:val="00DE20D7"/>
    <w:rsid w:val="00DE2674"/>
    <w:rsid w:val="00DE2848"/>
    <w:rsid w:val="00DE2C41"/>
    <w:rsid w:val="00DE301D"/>
    <w:rsid w:val="00DE32C1"/>
    <w:rsid w:val="00DE33EC"/>
    <w:rsid w:val="00DE3BE7"/>
    <w:rsid w:val="00DE3C3E"/>
    <w:rsid w:val="00DE432B"/>
    <w:rsid w:val="00DE43F4"/>
    <w:rsid w:val="00DE496F"/>
    <w:rsid w:val="00DE5325"/>
    <w:rsid w:val="00DE53F8"/>
    <w:rsid w:val="00DE5989"/>
    <w:rsid w:val="00DE5C33"/>
    <w:rsid w:val="00DE5C74"/>
    <w:rsid w:val="00DE5E88"/>
    <w:rsid w:val="00DE6085"/>
    <w:rsid w:val="00DE60E6"/>
    <w:rsid w:val="00DE63F4"/>
    <w:rsid w:val="00DE6499"/>
    <w:rsid w:val="00DE64FE"/>
    <w:rsid w:val="00DE6C9B"/>
    <w:rsid w:val="00DE6F9C"/>
    <w:rsid w:val="00DE7069"/>
    <w:rsid w:val="00DE73D2"/>
    <w:rsid w:val="00DE74DC"/>
    <w:rsid w:val="00DE7748"/>
    <w:rsid w:val="00DE7807"/>
    <w:rsid w:val="00DE78C4"/>
    <w:rsid w:val="00DE7AE6"/>
    <w:rsid w:val="00DE7D5A"/>
    <w:rsid w:val="00DE7E46"/>
    <w:rsid w:val="00DE7FBA"/>
    <w:rsid w:val="00DF0178"/>
    <w:rsid w:val="00DF0478"/>
    <w:rsid w:val="00DF06E5"/>
    <w:rsid w:val="00DF0D63"/>
    <w:rsid w:val="00DF0E87"/>
    <w:rsid w:val="00DF18BA"/>
    <w:rsid w:val="00DF1931"/>
    <w:rsid w:val="00DF1A9A"/>
    <w:rsid w:val="00DF1C8D"/>
    <w:rsid w:val="00DF1EC4"/>
    <w:rsid w:val="00DF222D"/>
    <w:rsid w:val="00DF247C"/>
    <w:rsid w:val="00DF2C14"/>
    <w:rsid w:val="00DF36F9"/>
    <w:rsid w:val="00DF3A2F"/>
    <w:rsid w:val="00DF3F4F"/>
    <w:rsid w:val="00DF4DDA"/>
    <w:rsid w:val="00DF5005"/>
    <w:rsid w:val="00DF52EF"/>
    <w:rsid w:val="00DF5692"/>
    <w:rsid w:val="00DF5AE2"/>
    <w:rsid w:val="00DF5BE9"/>
    <w:rsid w:val="00DF5E85"/>
    <w:rsid w:val="00DF614A"/>
    <w:rsid w:val="00DF67AC"/>
    <w:rsid w:val="00DF6AC4"/>
    <w:rsid w:val="00DF707E"/>
    <w:rsid w:val="00DF70A1"/>
    <w:rsid w:val="00DF7313"/>
    <w:rsid w:val="00DF759D"/>
    <w:rsid w:val="00DF761B"/>
    <w:rsid w:val="00E003AF"/>
    <w:rsid w:val="00E00482"/>
    <w:rsid w:val="00E00CC1"/>
    <w:rsid w:val="00E00DC9"/>
    <w:rsid w:val="00E01449"/>
    <w:rsid w:val="00E016BF"/>
    <w:rsid w:val="00E018C3"/>
    <w:rsid w:val="00E018F9"/>
    <w:rsid w:val="00E01C15"/>
    <w:rsid w:val="00E02126"/>
    <w:rsid w:val="00E021AC"/>
    <w:rsid w:val="00E02368"/>
    <w:rsid w:val="00E0304B"/>
    <w:rsid w:val="00E038DD"/>
    <w:rsid w:val="00E03AD6"/>
    <w:rsid w:val="00E03D44"/>
    <w:rsid w:val="00E0444B"/>
    <w:rsid w:val="00E04625"/>
    <w:rsid w:val="00E04724"/>
    <w:rsid w:val="00E04BB0"/>
    <w:rsid w:val="00E052AF"/>
    <w:rsid w:val="00E052B1"/>
    <w:rsid w:val="00E05355"/>
    <w:rsid w:val="00E053F6"/>
    <w:rsid w:val="00E056D0"/>
    <w:rsid w:val="00E05886"/>
    <w:rsid w:val="00E05A53"/>
    <w:rsid w:val="00E05A93"/>
    <w:rsid w:val="00E05E7F"/>
    <w:rsid w:val="00E06245"/>
    <w:rsid w:val="00E06397"/>
    <w:rsid w:val="00E0656E"/>
    <w:rsid w:val="00E06B9D"/>
    <w:rsid w:val="00E0702A"/>
    <w:rsid w:val="00E072AF"/>
    <w:rsid w:val="00E07331"/>
    <w:rsid w:val="00E073F3"/>
    <w:rsid w:val="00E07532"/>
    <w:rsid w:val="00E07817"/>
    <w:rsid w:val="00E07B6F"/>
    <w:rsid w:val="00E07BB1"/>
    <w:rsid w:val="00E07CFC"/>
    <w:rsid w:val="00E07DA0"/>
    <w:rsid w:val="00E104C6"/>
    <w:rsid w:val="00E10726"/>
    <w:rsid w:val="00E10C02"/>
    <w:rsid w:val="00E110D0"/>
    <w:rsid w:val="00E1123A"/>
    <w:rsid w:val="00E113A9"/>
    <w:rsid w:val="00E11AD0"/>
    <w:rsid w:val="00E12448"/>
    <w:rsid w:val="00E1333B"/>
    <w:rsid w:val="00E13409"/>
    <w:rsid w:val="00E13512"/>
    <w:rsid w:val="00E135E2"/>
    <w:rsid w:val="00E137EA"/>
    <w:rsid w:val="00E137F4"/>
    <w:rsid w:val="00E1440E"/>
    <w:rsid w:val="00E148D1"/>
    <w:rsid w:val="00E14D44"/>
    <w:rsid w:val="00E15123"/>
    <w:rsid w:val="00E15440"/>
    <w:rsid w:val="00E1571A"/>
    <w:rsid w:val="00E15849"/>
    <w:rsid w:val="00E15B1D"/>
    <w:rsid w:val="00E160EE"/>
    <w:rsid w:val="00E16129"/>
    <w:rsid w:val="00E16290"/>
    <w:rsid w:val="00E164F2"/>
    <w:rsid w:val="00E16683"/>
    <w:rsid w:val="00E16B12"/>
    <w:rsid w:val="00E16E65"/>
    <w:rsid w:val="00E16F61"/>
    <w:rsid w:val="00E1751F"/>
    <w:rsid w:val="00E176FD"/>
    <w:rsid w:val="00E17739"/>
    <w:rsid w:val="00E178A7"/>
    <w:rsid w:val="00E17D46"/>
    <w:rsid w:val="00E20365"/>
    <w:rsid w:val="00E20C64"/>
    <w:rsid w:val="00E20F6A"/>
    <w:rsid w:val="00E213B2"/>
    <w:rsid w:val="00E219A8"/>
    <w:rsid w:val="00E21A25"/>
    <w:rsid w:val="00E21A69"/>
    <w:rsid w:val="00E21C13"/>
    <w:rsid w:val="00E21CA5"/>
    <w:rsid w:val="00E221B6"/>
    <w:rsid w:val="00E221E4"/>
    <w:rsid w:val="00E22587"/>
    <w:rsid w:val="00E226D0"/>
    <w:rsid w:val="00E226E3"/>
    <w:rsid w:val="00E228EB"/>
    <w:rsid w:val="00E23303"/>
    <w:rsid w:val="00E2331F"/>
    <w:rsid w:val="00E23378"/>
    <w:rsid w:val="00E2344F"/>
    <w:rsid w:val="00E23477"/>
    <w:rsid w:val="00E239E0"/>
    <w:rsid w:val="00E23A31"/>
    <w:rsid w:val="00E23BF0"/>
    <w:rsid w:val="00E24187"/>
    <w:rsid w:val="00E24860"/>
    <w:rsid w:val="00E249EA"/>
    <w:rsid w:val="00E24BE2"/>
    <w:rsid w:val="00E24E46"/>
    <w:rsid w:val="00E253CA"/>
    <w:rsid w:val="00E255C9"/>
    <w:rsid w:val="00E25EDB"/>
    <w:rsid w:val="00E2611D"/>
    <w:rsid w:val="00E26290"/>
    <w:rsid w:val="00E26412"/>
    <w:rsid w:val="00E26948"/>
    <w:rsid w:val="00E26F34"/>
    <w:rsid w:val="00E2771C"/>
    <w:rsid w:val="00E27820"/>
    <w:rsid w:val="00E27D91"/>
    <w:rsid w:val="00E30293"/>
    <w:rsid w:val="00E30CFC"/>
    <w:rsid w:val="00E30FFA"/>
    <w:rsid w:val="00E310C2"/>
    <w:rsid w:val="00E31D50"/>
    <w:rsid w:val="00E31D81"/>
    <w:rsid w:val="00E31E1C"/>
    <w:rsid w:val="00E31F36"/>
    <w:rsid w:val="00E32090"/>
    <w:rsid w:val="00E32297"/>
    <w:rsid w:val="00E323E3"/>
    <w:rsid w:val="00E324D9"/>
    <w:rsid w:val="00E325EB"/>
    <w:rsid w:val="00E3284C"/>
    <w:rsid w:val="00E32A89"/>
    <w:rsid w:val="00E32D19"/>
    <w:rsid w:val="00E32DAA"/>
    <w:rsid w:val="00E32DEB"/>
    <w:rsid w:val="00E3315F"/>
    <w:rsid w:val="00E331FB"/>
    <w:rsid w:val="00E33498"/>
    <w:rsid w:val="00E33890"/>
    <w:rsid w:val="00E33DF4"/>
    <w:rsid w:val="00E34197"/>
    <w:rsid w:val="00E34921"/>
    <w:rsid w:val="00E351A2"/>
    <w:rsid w:val="00E351D1"/>
    <w:rsid w:val="00E3542B"/>
    <w:rsid w:val="00E3564D"/>
    <w:rsid w:val="00E35EDE"/>
    <w:rsid w:val="00E36528"/>
    <w:rsid w:val="00E36856"/>
    <w:rsid w:val="00E36D47"/>
    <w:rsid w:val="00E37031"/>
    <w:rsid w:val="00E37B83"/>
    <w:rsid w:val="00E37C6C"/>
    <w:rsid w:val="00E37F2E"/>
    <w:rsid w:val="00E403D0"/>
    <w:rsid w:val="00E404A7"/>
    <w:rsid w:val="00E40625"/>
    <w:rsid w:val="00E40684"/>
    <w:rsid w:val="00E409B4"/>
    <w:rsid w:val="00E409BD"/>
    <w:rsid w:val="00E40CC5"/>
    <w:rsid w:val="00E40CF7"/>
    <w:rsid w:val="00E40D15"/>
    <w:rsid w:val="00E41002"/>
    <w:rsid w:val="00E4105C"/>
    <w:rsid w:val="00E4106F"/>
    <w:rsid w:val="00E4128A"/>
    <w:rsid w:val="00E413B8"/>
    <w:rsid w:val="00E4162C"/>
    <w:rsid w:val="00E41919"/>
    <w:rsid w:val="00E426C3"/>
    <w:rsid w:val="00E42F23"/>
    <w:rsid w:val="00E43398"/>
    <w:rsid w:val="00E434EB"/>
    <w:rsid w:val="00E4388A"/>
    <w:rsid w:val="00E439AF"/>
    <w:rsid w:val="00E43E7C"/>
    <w:rsid w:val="00E440C0"/>
    <w:rsid w:val="00E443AE"/>
    <w:rsid w:val="00E445A5"/>
    <w:rsid w:val="00E44794"/>
    <w:rsid w:val="00E44B66"/>
    <w:rsid w:val="00E45706"/>
    <w:rsid w:val="00E45E7E"/>
    <w:rsid w:val="00E4624D"/>
    <w:rsid w:val="00E46643"/>
    <w:rsid w:val="00E4683D"/>
    <w:rsid w:val="00E469A4"/>
    <w:rsid w:val="00E469D6"/>
    <w:rsid w:val="00E46B2A"/>
    <w:rsid w:val="00E46CA0"/>
    <w:rsid w:val="00E474E5"/>
    <w:rsid w:val="00E4759A"/>
    <w:rsid w:val="00E4764E"/>
    <w:rsid w:val="00E47901"/>
    <w:rsid w:val="00E47C38"/>
    <w:rsid w:val="00E503DD"/>
    <w:rsid w:val="00E504A1"/>
    <w:rsid w:val="00E507F5"/>
    <w:rsid w:val="00E508D0"/>
    <w:rsid w:val="00E50D79"/>
    <w:rsid w:val="00E51231"/>
    <w:rsid w:val="00E514FE"/>
    <w:rsid w:val="00E51568"/>
    <w:rsid w:val="00E51BD7"/>
    <w:rsid w:val="00E51E97"/>
    <w:rsid w:val="00E52011"/>
    <w:rsid w:val="00E52451"/>
    <w:rsid w:val="00E524AE"/>
    <w:rsid w:val="00E52640"/>
    <w:rsid w:val="00E52A67"/>
    <w:rsid w:val="00E52BCD"/>
    <w:rsid w:val="00E532DD"/>
    <w:rsid w:val="00E535CE"/>
    <w:rsid w:val="00E53983"/>
    <w:rsid w:val="00E539C0"/>
    <w:rsid w:val="00E53A8D"/>
    <w:rsid w:val="00E53EB4"/>
    <w:rsid w:val="00E54910"/>
    <w:rsid w:val="00E55173"/>
    <w:rsid w:val="00E5526D"/>
    <w:rsid w:val="00E553EC"/>
    <w:rsid w:val="00E55663"/>
    <w:rsid w:val="00E55A99"/>
    <w:rsid w:val="00E55D12"/>
    <w:rsid w:val="00E55E34"/>
    <w:rsid w:val="00E55F6A"/>
    <w:rsid w:val="00E567A1"/>
    <w:rsid w:val="00E56F8D"/>
    <w:rsid w:val="00E577BB"/>
    <w:rsid w:val="00E602A7"/>
    <w:rsid w:val="00E6047A"/>
    <w:rsid w:val="00E6096B"/>
    <w:rsid w:val="00E60982"/>
    <w:rsid w:val="00E61231"/>
    <w:rsid w:val="00E61381"/>
    <w:rsid w:val="00E615C6"/>
    <w:rsid w:val="00E61955"/>
    <w:rsid w:val="00E619E1"/>
    <w:rsid w:val="00E61BB3"/>
    <w:rsid w:val="00E62238"/>
    <w:rsid w:val="00E62251"/>
    <w:rsid w:val="00E626D6"/>
    <w:rsid w:val="00E62FBE"/>
    <w:rsid w:val="00E6310D"/>
    <w:rsid w:val="00E63389"/>
    <w:rsid w:val="00E636CF"/>
    <w:rsid w:val="00E636EF"/>
    <w:rsid w:val="00E64298"/>
    <w:rsid w:val="00E643F4"/>
    <w:rsid w:val="00E644BC"/>
    <w:rsid w:val="00E64591"/>
    <w:rsid w:val="00E64597"/>
    <w:rsid w:val="00E64784"/>
    <w:rsid w:val="00E64817"/>
    <w:rsid w:val="00E64860"/>
    <w:rsid w:val="00E64F76"/>
    <w:rsid w:val="00E65363"/>
    <w:rsid w:val="00E65391"/>
    <w:rsid w:val="00E65780"/>
    <w:rsid w:val="00E658EA"/>
    <w:rsid w:val="00E65C35"/>
    <w:rsid w:val="00E66571"/>
    <w:rsid w:val="00E66860"/>
    <w:rsid w:val="00E66985"/>
    <w:rsid w:val="00E66AA1"/>
    <w:rsid w:val="00E66B6A"/>
    <w:rsid w:val="00E66D33"/>
    <w:rsid w:val="00E66D9B"/>
    <w:rsid w:val="00E67732"/>
    <w:rsid w:val="00E67831"/>
    <w:rsid w:val="00E67F0D"/>
    <w:rsid w:val="00E708DB"/>
    <w:rsid w:val="00E708FC"/>
    <w:rsid w:val="00E70903"/>
    <w:rsid w:val="00E70A87"/>
    <w:rsid w:val="00E70D84"/>
    <w:rsid w:val="00E70DBC"/>
    <w:rsid w:val="00E70DCD"/>
    <w:rsid w:val="00E71243"/>
    <w:rsid w:val="00E71315"/>
    <w:rsid w:val="00E71362"/>
    <w:rsid w:val="00E714D8"/>
    <w:rsid w:val="00E714F1"/>
    <w:rsid w:val="00E7168A"/>
    <w:rsid w:val="00E71D25"/>
    <w:rsid w:val="00E71ECF"/>
    <w:rsid w:val="00E71F3C"/>
    <w:rsid w:val="00E71FD9"/>
    <w:rsid w:val="00E72010"/>
    <w:rsid w:val="00E7295C"/>
    <w:rsid w:val="00E72ACD"/>
    <w:rsid w:val="00E72E85"/>
    <w:rsid w:val="00E7310E"/>
    <w:rsid w:val="00E73119"/>
    <w:rsid w:val="00E73306"/>
    <w:rsid w:val="00E739D8"/>
    <w:rsid w:val="00E73B6B"/>
    <w:rsid w:val="00E73BD2"/>
    <w:rsid w:val="00E73DE0"/>
    <w:rsid w:val="00E73ECF"/>
    <w:rsid w:val="00E73F3D"/>
    <w:rsid w:val="00E74171"/>
    <w:rsid w:val="00E74817"/>
    <w:rsid w:val="00E74B7B"/>
    <w:rsid w:val="00E74E1D"/>
    <w:rsid w:val="00E74E1E"/>
    <w:rsid w:val="00E74FE4"/>
    <w:rsid w:val="00E7545B"/>
    <w:rsid w:val="00E756F1"/>
    <w:rsid w:val="00E75987"/>
    <w:rsid w:val="00E75E64"/>
    <w:rsid w:val="00E76CC2"/>
    <w:rsid w:val="00E76CC5"/>
    <w:rsid w:val="00E7738D"/>
    <w:rsid w:val="00E77923"/>
    <w:rsid w:val="00E77C5C"/>
    <w:rsid w:val="00E806A4"/>
    <w:rsid w:val="00E80AAB"/>
    <w:rsid w:val="00E80C31"/>
    <w:rsid w:val="00E80D31"/>
    <w:rsid w:val="00E80ED2"/>
    <w:rsid w:val="00E80F77"/>
    <w:rsid w:val="00E81031"/>
    <w:rsid w:val="00E810CC"/>
    <w:rsid w:val="00E8134C"/>
    <w:rsid w:val="00E81633"/>
    <w:rsid w:val="00E8176C"/>
    <w:rsid w:val="00E81DD5"/>
    <w:rsid w:val="00E8299D"/>
    <w:rsid w:val="00E82AED"/>
    <w:rsid w:val="00E82CB2"/>
    <w:rsid w:val="00E82FCC"/>
    <w:rsid w:val="00E831A3"/>
    <w:rsid w:val="00E83C16"/>
    <w:rsid w:val="00E848B1"/>
    <w:rsid w:val="00E848C3"/>
    <w:rsid w:val="00E8495B"/>
    <w:rsid w:val="00E849A3"/>
    <w:rsid w:val="00E849F0"/>
    <w:rsid w:val="00E84D20"/>
    <w:rsid w:val="00E8533C"/>
    <w:rsid w:val="00E8554A"/>
    <w:rsid w:val="00E8586F"/>
    <w:rsid w:val="00E858FB"/>
    <w:rsid w:val="00E862B5"/>
    <w:rsid w:val="00E863FE"/>
    <w:rsid w:val="00E86407"/>
    <w:rsid w:val="00E86733"/>
    <w:rsid w:val="00E86927"/>
    <w:rsid w:val="00E86B7C"/>
    <w:rsid w:val="00E86D39"/>
    <w:rsid w:val="00E8700D"/>
    <w:rsid w:val="00E87032"/>
    <w:rsid w:val="00E87058"/>
    <w:rsid w:val="00E87094"/>
    <w:rsid w:val="00E8723F"/>
    <w:rsid w:val="00E87AF8"/>
    <w:rsid w:val="00E907F7"/>
    <w:rsid w:val="00E90CEB"/>
    <w:rsid w:val="00E9108A"/>
    <w:rsid w:val="00E91228"/>
    <w:rsid w:val="00E91867"/>
    <w:rsid w:val="00E919F6"/>
    <w:rsid w:val="00E91B20"/>
    <w:rsid w:val="00E9232F"/>
    <w:rsid w:val="00E9261B"/>
    <w:rsid w:val="00E92C52"/>
    <w:rsid w:val="00E930BA"/>
    <w:rsid w:val="00E935A5"/>
    <w:rsid w:val="00E936CA"/>
    <w:rsid w:val="00E93772"/>
    <w:rsid w:val="00E94742"/>
    <w:rsid w:val="00E947D9"/>
    <w:rsid w:val="00E94803"/>
    <w:rsid w:val="00E948EC"/>
    <w:rsid w:val="00E949CE"/>
    <w:rsid w:val="00E94B69"/>
    <w:rsid w:val="00E94D1A"/>
    <w:rsid w:val="00E9502D"/>
    <w:rsid w:val="00E952BF"/>
    <w:rsid w:val="00E954DA"/>
    <w:rsid w:val="00E95844"/>
    <w:rsid w:val="00E9588E"/>
    <w:rsid w:val="00E95AF4"/>
    <w:rsid w:val="00E95F4F"/>
    <w:rsid w:val="00E95FEC"/>
    <w:rsid w:val="00E96244"/>
    <w:rsid w:val="00E962FD"/>
    <w:rsid w:val="00E96813"/>
    <w:rsid w:val="00E96FA5"/>
    <w:rsid w:val="00E97243"/>
    <w:rsid w:val="00E972BF"/>
    <w:rsid w:val="00E973B2"/>
    <w:rsid w:val="00E97642"/>
    <w:rsid w:val="00E976D6"/>
    <w:rsid w:val="00E978B6"/>
    <w:rsid w:val="00E978BE"/>
    <w:rsid w:val="00E97A10"/>
    <w:rsid w:val="00EA0556"/>
    <w:rsid w:val="00EA0E92"/>
    <w:rsid w:val="00EA12EE"/>
    <w:rsid w:val="00EA1562"/>
    <w:rsid w:val="00EA1748"/>
    <w:rsid w:val="00EA17B9"/>
    <w:rsid w:val="00EA1F0B"/>
    <w:rsid w:val="00EA2388"/>
    <w:rsid w:val="00EA2697"/>
    <w:rsid w:val="00EA279E"/>
    <w:rsid w:val="00EA2BA6"/>
    <w:rsid w:val="00EA315B"/>
    <w:rsid w:val="00EA33B1"/>
    <w:rsid w:val="00EA355A"/>
    <w:rsid w:val="00EA3740"/>
    <w:rsid w:val="00EA375A"/>
    <w:rsid w:val="00EA3A01"/>
    <w:rsid w:val="00EA3D32"/>
    <w:rsid w:val="00EA3E66"/>
    <w:rsid w:val="00EA3ED1"/>
    <w:rsid w:val="00EA4478"/>
    <w:rsid w:val="00EA449A"/>
    <w:rsid w:val="00EA47A8"/>
    <w:rsid w:val="00EA49FA"/>
    <w:rsid w:val="00EA4C2D"/>
    <w:rsid w:val="00EA4F92"/>
    <w:rsid w:val="00EA51DB"/>
    <w:rsid w:val="00EA52DF"/>
    <w:rsid w:val="00EA5E01"/>
    <w:rsid w:val="00EA5EB2"/>
    <w:rsid w:val="00EA60DF"/>
    <w:rsid w:val="00EA61C6"/>
    <w:rsid w:val="00EA627A"/>
    <w:rsid w:val="00EA6351"/>
    <w:rsid w:val="00EA6651"/>
    <w:rsid w:val="00EA66F9"/>
    <w:rsid w:val="00EA6959"/>
    <w:rsid w:val="00EA6D57"/>
    <w:rsid w:val="00EA7028"/>
    <w:rsid w:val="00EA7331"/>
    <w:rsid w:val="00EA743A"/>
    <w:rsid w:val="00EA74F2"/>
    <w:rsid w:val="00EA7552"/>
    <w:rsid w:val="00EA7F5C"/>
    <w:rsid w:val="00EB0160"/>
    <w:rsid w:val="00EB0409"/>
    <w:rsid w:val="00EB05F7"/>
    <w:rsid w:val="00EB07CE"/>
    <w:rsid w:val="00EB09E4"/>
    <w:rsid w:val="00EB0B54"/>
    <w:rsid w:val="00EB1096"/>
    <w:rsid w:val="00EB11D9"/>
    <w:rsid w:val="00EB135A"/>
    <w:rsid w:val="00EB193D"/>
    <w:rsid w:val="00EB197F"/>
    <w:rsid w:val="00EB21AA"/>
    <w:rsid w:val="00EB233E"/>
    <w:rsid w:val="00EB29AC"/>
    <w:rsid w:val="00EB2A71"/>
    <w:rsid w:val="00EB2CB2"/>
    <w:rsid w:val="00EB2F3F"/>
    <w:rsid w:val="00EB2FE5"/>
    <w:rsid w:val="00EB32CF"/>
    <w:rsid w:val="00EB380A"/>
    <w:rsid w:val="00EB38BE"/>
    <w:rsid w:val="00EB3ADB"/>
    <w:rsid w:val="00EB3B72"/>
    <w:rsid w:val="00EB4037"/>
    <w:rsid w:val="00EB441E"/>
    <w:rsid w:val="00EB47D8"/>
    <w:rsid w:val="00EB4AAD"/>
    <w:rsid w:val="00EB4DDA"/>
    <w:rsid w:val="00EB4F03"/>
    <w:rsid w:val="00EB50C8"/>
    <w:rsid w:val="00EB50D7"/>
    <w:rsid w:val="00EB545D"/>
    <w:rsid w:val="00EB56DC"/>
    <w:rsid w:val="00EB593F"/>
    <w:rsid w:val="00EB5A47"/>
    <w:rsid w:val="00EB60C5"/>
    <w:rsid w:val="00EB6694"/>
    <w:rsid w:val="00EB6B15"/>
    <w:rsid w:val="00EB6B98"/>
    <w:rsid w:val="00EB6C1E"/>
    <w:rsid w:val="00EB747A"/>
    <w:rsid w:val="00EB7598"/>
    <w:rsid w:val="00EB75DC"/>
    <w:rsid w:val="00EB77B9"/>
    <w:rsid w:val="00EB7885"/>
    <w:rsid w:val="00EB7AC4"/>
    <w:rsid w:val="00EB7E58"/>
    <w:rsid w:val="00EB7FDD"/>
    <w:rsid w:val="00EC090C"/>
    <w:rsid w:val="00EC0936"/>
    <w:rsid w:val="00EC0998"/>
    <w:rsid w:val="00EC0B25"/>
    <w:rsid w:val="00EC0CAC"/>
    <w:rsid w:val="00EC13D9"/>
    <w:rsid w:val="00EC1881"/>
    <w:rsid w:val="00EC1CF4"/>
    <w:rsid w:val="00EC1D11"/>
    <w:rsid w:val="00EC1DC9"/>
    <w:rsid w:val="00EC231F"/>
    <w:rsid w:val="00EC237D"/>
    <w:rsid w:val="00EC262B"/>
    <w:rsid w:val="00EC2805"/>
    <w:rsid w:val="00EC2B0D"/>
    <w:rsid w:val="00EC3100"/>
    <w:rsid w:val="00EC3416"/>
    <w:rsid w:val="00EC372F"/>
    <w:rsid w:val="00EC3B48"/>
    <w:rsid w:val="00EC3D02"/>
    <w:rsid w:val="00EC437B"/>
    <w:rsid w:val="00EC4497"/>
    <w:rsid w:val="00EC44EE"/>
    <w:rsid w:val="00EC458B"/>
    <w:rsid w:val="00EC47C3"/>
    <w:rsid w:val="00EC4AD4"/>
    <w:rsid w:val="00EC4CBD"/>
    <w:rsid w:val="00EC4E7E"/>
    <w:rsid w:val="00EC51C4"/>
    <w:rsid w:val="00EC5436"/>
    <w:rsid w:val="00EC5610"/>
    <w:rsid w:val="00EC58B2"/>
    <w:rsid w:val="00EC64E3"/>
    <w:rsid w:val="00EC64F7"/>
    <w:rsid w:val="00EC6649"/>
    <w:rsid w:val="00EC6674"/>
    <w:rsid w:val="00EC6A03"/>
    <w:rsid w:val="00EC6C81"/>
    <w:rsid w:val="00EC6CF3"/>
    <w:rsid w:val="00EC703B"/>
    <w:rsid w:val="00EC70D8"/>
    <w:rsid w:val="00EC76BE"/>
    <w:rsid w:val="00EC7820"/>
    <w:rsid w:val="00EC78F8"/>
    <w:rsid w:val="00EC7B5F"/>
    <w:rsid w:val="00EC7CE7"/>
    <w:rsid w:val="00EC7F01"/>
    <w:rsid w:val="00ED01AF"/>
    <w:rsid w:val="00ED01C7"/>
    <w:rsid w:val="00ED0266"/>
    <w:rsid w:val="00ED03F5"/>
    <w:rsid w:val="00ED0447"/>
    <w:rsid w:val="00ED0BAD"/>
    <w:rsid w:val="00ED1008"/>
    <w:rsid w:val="00ED1338"/>
    <w:rsid w:val="00ED137D"/>
    <w:rsid w:val="00ED1429"/>
    <w:rsid w:val="00ED1475"/>
    <w:rsid w:val="00ED15AD"/>
    <w:rsid w:val="00ED16BA"/>
    <w:rsid w:val="00ED1710"/>
    <w:rsid w:val="00ED1AB4"/>
    <w:rsid w:val="00ED1DF6"/>
    <w:rsid w:val="00ED288C"/>
    <w:rsid w:val="00ED290F"/>
    <w:rsid w:val="00ED2C23"/>
    <w:rsid w:val="00ED2CF0"/>
    <w:rsid w:val="00ED2DA1"/>
    <w:rsid w:val="00ED2F4C"/>
    <w:rsid w:val="00ED3032"/>
    <w:rsid w:val="00ED3112"/>
    <w:rsid w:val="00ED32E6"/>
    <w:rsid w:val="00ED33E7"/>
    <w:rsid w:val="00ED387C"/>
    <w:rsid w:val="00ED3D96"/>
    <w:rsid w:val="00ED3ED6"/>
    <w:rsid w:val="00ED3F3A"/>
    <w:rsid w:val="00ED40E7"/>
    <w:rsid w:val="00ED4559"/>
    <w:rsid w:val="00ED470B"/>
    <w:rsid w:val="00ED4D45"/>
    <w:rsid w:val="00ED57E7"/>
    <w:rsid w:val="00ED59DF"/>
    <w:rsid w:val="00ED5A74"/>
    <w:rsid w:val="00ED6108"/>
    <w:rsid w:val="00ED61FC"/>
    <w:rsid w:val="00ED64AD"/>
    <w:rsid w:val="00ED68E1"/>
    <w:rsid w:val="00ED6923"/>
    <w:rsid w:val="00ED6D87"/>
    <w:rsid w:val="00ED6EE6"/>
    <w:rsid w:val="00ED6F42"/>
    <w:rsid w:val="00ED7174"/>
    <w:rsid w:val="00ED76ED"/>
    <w:rsid w:val="00ED7932"/>
    <w:rsid w:val="00ED7B6D"/>
    <w:rsid w:val="00ED7D35"/>
    <w:rsid w:val="00EE0176"/>
    <w:rsid w:val="00EE022A"/>
    <w:rsid w:val="00EE046C"/>
    <w:rsid w:val="00EE07A6"/>
    <w:rsid w:val="00EE09F3"/>
    <w:rsid w:val="00EE1058"/>
    <w:rsid w:val="00EE1089"/>
    <w:rsid w:val="00EE12AE"/>
    <w:rsid w:val="00EE1712"/>
    <w:rsid w:val="00EE1AA3"/>
    <w:rsid w:val="00EE1D68"/>
    <w:rsid w:val="00EE1DFC"/>
    <w:rsid w:val="00EE1E20"/>
    <w:rsid w:val="00EE20B5"/>
    <w:rsid w:val="00EE21A0"/>
    <w:rsid w:val="00EE2754"/>
    <w:rsid w:val="00EE27B7"/>
    <w:rsid w:val="00EE2981"/>
    <w:rsid w:val="00EE29B1"/>
    <w:rsid w:val="00EE2D0B"/>
    <w:rsid w:val="00EE3260"/>
    <w:rsid w:val="00EE32E0"/>
    <w:rsid w:val="00EE33C7"/>
    <w:rsid w:val="00EE364A"/>
    <w:rsid w:val="00EE394E"/>
    <w:rsid w:val="00EE3AC9"/>
    <w:rsid w:val="00EE3CF3"/>
    <w:rsid w:val="00EE43D0"/>
    <w:rsid w:val="00EE46B3"/>
    <w:rsid w:val="00EE48E8"/>
    <w:rsid w:val="00EE49FC"/>
    <w:rsid w:val="00EE4E49"/>
    <w:rsid w:val="00EE50F0"/>
    <w:rsid w:val="00EE5409"/>
    <w:rsid w:val="00EE55FE"/>
    <w:rsid w:val="00EE586E"/>
    <w:rsid w:val="00EE5BEB"/>
    <w:rsid w:val="00EE6524"/>
    <w:rsid w:val="00EE6BA7"/>
    <w:rsid w:val="00EE6BD7"/>
    <w:rsid w:val="00EE6D6D"/>
    <w:rsid w:val="00EE708A"/>
    <w:rsid w:val="00EE7214"/>
    <w:rsid w:val="00EE726F"/>
    <w:rsid w:val="00EE7612"/>
    <w:rsid w:val="00EE788B"/>
    <w:rsid w:val="00EE7AA9"/>
    <w:rsid w:val="00EE7E42"/>
    <w:rsid w:val="00EE7F0B"/>
    <w:rsid w:val="00EE7F82"/>
    <w:rsid w:val="00EF007B"/>
    <w:rsid w:val="00EF00ED"/>
    <w:rsid w:val="00EF0179"/>
    <w:rsid w:val="00EF0192"/>
    <w:rsid w:val="00EF0196"/>
    <w:rsid w:val="00EF06A8"/>
    <w:rsid w:val="00EF0943"/>
    <w:rsid w:val="00EF0C34"/>
    <w:rsid w:val="00EF0EA0"/>
    <w:rsid w:val="00EF0EAD"/>
    <w:rsid w:val="00EF0FBB"/>
    <w:rsid w:val="00EF1006"/>
    <w:rsid w:val="00EF1140"/>
    <w:rsid w:val="00EF1C9B"/>
    <w:rsid w:val="00EF229D"/>
    <w:rsid w:val="00EF27EA"/>
    <w:rsid w:val="00EF2CA1"/>
    <w:rsid w:val="00EF2F97"/>
    <w:rsid w:val="00EF302C"/>
    <w:rsid w:val="00EF307A"/>
    <w:rsid w:val="00EF3448"/>
    <w:rsid w:val="00EF3C08"/>
    <w:rsid w:val="00EF3CC1"/>
    <w:rsid w:val="00EF3CFE"/>
    <w:rsid w:val="00EF3DA2"/>
    <w:rsid w:val="00EF42C2"/>
    <w:rsid w:val="00EF434E"/>
    <w:rsid w:val="00EF43C7"/>
    <w:rsid w:val="00EF4CB1"/>
    <w:rsid w:val="00EF4DBA"/>
    <w:rsid w:val="00EF56BA"/>
    <w:rsid w:val="00EF5798"/>
    <w:rsid w:val="00EF5B29"/>
    <w:rsid w:val="00EF5CBF"/>
    <w:rsid w:val="00EF5EA1"/>
    <w:rsid w:val="00EF60A5"/>
    <w:rsid w:val="00EF60E5"/>
    <w:rsid w:val="00EF6557"/>
    <w:rsid w:val="00EF655B"/>
    <w:rsid w:val="00EF671D"/>
    <w:rsid w:val="00EF6A0C"/>
    <w:rsid w:val="00EF6E7F"/>
    <w:rsid w:val="00EF75FD"/>
    <w:rsid w:val="00EF7DAD"/>
    <w:rsid w:val="00EF7E2A"/>
    <w:rsid w:val="00F00F2E"/>
    <w:rsid w:val="00F011FB"/>
    <w:rsid w:val="00F0160A"/>
    <w:rsid w:val="00F01B0C"/>
    <w:rsid w:val="00F01B1F"/>
    <w:rsid w:val="00F01B69"/>
    <w:rsid w:val="00F01C7B"/>
    <w:rsid w:val="00F01D8F"/>
    <w:rsid w:val="00F01D93"/>
    <w:rsid w:val="00F01FC5"/>
    <w:rsid w:val="00F0228A"/>
    <w:rsid w:val="00F0234C"/>
    <w:rsid w:val="00F029D9"/>
    <w:rsid w:val="00F02DDE"/>
    <w:rsid w:val="00F0316E"/>
    <w:rsid w:val="00F0317E"/>
    <w:rsid w:val="00F03231"/>
    <w:rsid w:val="00F03735"/>
    <w:rsid w:val="00F03ADD"/>
    <w:rsid w:val="00F03C5B"/>
    <w:rsid w:val="00F042AC"/>
    <w:rsid w:val="00F042B3"/>
    <w:rsid w:val="00F04423"/>
    <w:rsid w:val="00F04475"/>
    <w:rsid w:val="00F048EB"/>
    <w:rsid w:val="00F04E67"/>
    <w:rsid w:val="00F04F52"/>
    <w:rsid w:val="00F05225"/>
    <w:rsid w:val="00F05547"/>
    <w:rsid w:val="00F05A4D"/>
    <w:rsid w:val="00F05D0E"/>
    <w:rsid w:val="00F06578"/>
    <w:rsid w:val="00F06BB9"/>
    <w:rsid w:val="00F06D69"/>
    <w:rsid w:val="00F07250"/>
    <w:rsid w:val="00F0761A"/>
    <w:rsid w:val="00F07710"/>
    <w:rsid w:val="00F0782E"/>
    <w:rsid w:val="00F07F88"/>
    <w:rsid w:val="00F10573"/>
    <w:rsid w:val="00F108A6"/>
    <w:rsid w:val="00F10E53"/>
    <w:rsid w:val="00F111A8"/>
    <w:rsid w:val="00F11419"/>
    <w:rsid w:val="00F11779"/>
    <w:rsid w:val="00F11FD2"/>
    <w:rsid w:val="00F121C4"/>
    <w:rsid w:val="00F12206"/>
    <w:rsid w:val="00F12391"/>
    <w:rsid w:val="00F12945"/>
    <w:rsid w:val="00F13211"/>
    <w:rsid w:val="00F138DE"/>
    <w:rsid w:val="00F13A86"/>
    <w:rsid w:val="00F13D10"/>
    <w:rsid w:val="00F13D16"/>
    <w:rsid w:val="00F140E1"/>
    <w:rsid w:val="00F14552"/>
    <w:rsid w:val="00F146BD"/>
    <w:rsid w:val="00F146EC"/>
    <w:rsid w:val="00F14A58"/>
    <w:rsid w:val="00F14AF6"/>
    <w:rsid w:val="00F14D29"/>
    <w:rsid w:val="00F1517C"/>
    <w:rsid w:val="00F1537C"/>
    <w:rsid w:val="00F153BA"/>
    <w:rsid w:val="00F15515"/>
    <w:rsid w:val="00F15653"/>
    <w:rsid w:val="00F15798"/>
    <w:rsid w:val="00F15DA6"/>
    <w:rsid w:val="00F16111"/>
    <w:rsid w:val="00F17016"/>
    <w:rsid w:val="00F17235"/>
    <w:rsid w:val="00F17258"/>
    <w:rsid w:val="00F17406"/>
    <w:rsid w:val="00F17451"/>
    <w:rsid w:val="00F17628"/>
    <w:rsid w:val="00F17796"/>
    <w:rsid w:val="00F1784E"/>
    <w:rsid w:val="00F178D8"/>
    <w:rsid w:val="00F17B73"/>
    <w:rsid w:val="00F2020A"/>
    <w:rsid w:val="00F20212"/>
    <w:rsid w:val="00F20252"/>
    <w:rsid w:val="00F2068D"/>
    <w:rsid w:val="00F209CA"/>
    <w:rsid w:val="00F20A3B"/>
    <w:rsid w:val="00F20B40"/>
    <w:rsid w:val="00F20E43"/>
    <w:rsid w:val="00F20F18"/>
    <w:rsid w:val="00F21016"/>
    <w:rsid w:val="00F214D8"/>
    <w:rsid w:val="00F21659"/>
    <w:rsid w:val="00F21AF5"/>
    <w:rsid w:val="00F21DA3"/>
    <w:rsid w:val="00F2216E"/>
    <w:rsid w:val="00F22364"/>
    <w:rsid w:val="00F225E7"/>
    <w:rsid w:val="00F2269A"/>
    <w:rsid w:val="00F2273F"/>
    <w:rsid w:val="00F22775"/>
    <w:rsid w:val="00F228A5"/>
    <w:rsid w:val="00F22931"/>
    <w:rsid w:val="00F22A35"/>
    <w:rsid w:val="00F22B23"/>
    <w:rsid w:val="00F22F46"/>
    <w:rsid w:val="00F22F80"/>
    <w:rsid w:val="00F231E9"/>
    <w:rsid w:val="00F23D84"/>
    <w:rsid w:val="00F23E0C"/>
    <w:rsid w:val="00F240C0"/>
    <w:rsid w:val="00F24201"/>
    <w:rsid w:val="00F24496"/>
    <w:rsid w:val="00F24632"/>
    <w:rsid w:val="00F246D4"/>
    <w:rsid w:val="00F24DBE"/>
    <w:rsid w:val="00F24FBB"/>
    <w:rsid w:val="00F25322"/>
    <w:rsid w:val="00F253E2"/>
    <w:rsid w:val="00F2579C"/>
    <w:rsid w:val="00F25AC7"/>
    <w:rsid w:val="00F2639F"/>
    <w:rsid w:val="00F263E2"/>
    <w:rsid w:val="00F264C4"/>
    <w:rsid w:val="00F26517"/>
    <w:rsid w:val="00F265D4"/>
    <w:rsid w:val="00F26881"/>
    <w:rsid w:val="00F269DC"/>
    <w:rsid w:val="00F272D0"/>
    <w:rsid w:val="00F273E7"/>
    <w:rsid w:val="00F274B1"/>
    <w:rsid w:val="00F27541"/>
    <w:rsid w:val="00F27A40"/>
    <w:rsid w:val="00F27EF6"/>
    <w:rsid w:val="00F300A3"/>
    <w:rsid w:val="00F3037C"/>
    <w:rsid w:val="00F3052E"/>
    <w:rsid w:val="00F30776"/>
    <w:rsid w:val="00F309E2"/>
    <w:rsid w:val="00F30AA4"/>
    <w:rsid w:val="00F30C2D"/>
    <w:rsid w:val="00F30EC2"/>
    <w:rsid w:val="00F313DF"/>
    <w:rsid w:val="00F318BD"/>
    <w:rsid w:val="00F31A6C"/>
    <w:rsid w:val="00F31AF3"/>
    <w:rsid w:val="00F323D9"/>
    <w:rsid w:val="00F32557"/>
    <w:rsid w:val="00F32611"/>
    <w:rsid w:val="00F3269E"/>
    <w:rsid w:val="00F326B8"/>
    <w:rsid w:val="00F32773"/>
    <w:rsid w:val="00F32AD0"/>
    <w:rsid w:val="00F32CE9"/>
    <w:rsid w:val="00F32E43"/>
    <w:rsid w:val="00F32F88"/>
    <w:rsid w:val="00F332EF"/>
    <w:rsid w:val="00F338B5"/>
    <w:rsid w:val="00F33A6A"/>
    <w:rsid w:val="00F33BDE"/>
    <w:rsid w:val="00F34695"/>
    <w:rsid w:val="00F34A4C"/>
    <w:rsid w:val="00F34D8E"/>
    <w:rsid w:val="00F34FF1"/>
    <w:rsid w:val="00F35044"/>
    <w:rsid w:val="00F35096"/>
    <w:rsid w:val="00F3515A"/>
    <w:rsid w:val="00F351F1"/>
    <w:rsid w:val="00F35673"/>
    <w:rsid w:val="00F35715"/>
    <w:rsid w:val="00F357D2"/>
    <w:rsid w:val="00F35BCE"/>
    <w:rsid w:val="00F35C51"/>
    <w:rsid w:val="00F35C79"/>
    <w:rsid w:val="00F36350"/>
    <w:rsid w:val="00F3674D"/>
    <w:rsid w:val="00F367E5"/>
    <w:rsid w:val="00F36FEF"/>
    <w:rsid w:val="00F37023"/>
    <w:rsid w:val="00F37084"/>
    <w:rsid w:val="00F374C5"/>
    <w:rsid w:val="00F37587"/>
    <w:rsid w:val="00F37638"/>
    <w:rsid w:val="00F37B58"/>
    <w:rsid w:val="00F37C21"/>
    <w:rsid w:val="00F400BC"/>
    <w:rsid w:val="00F402D3"/>
    <w:rsid w:val="00F403A6"/>
    <w:rsid w:val="00F40600"/>
    <w:rsid w:val="00F40798"/>
    <w:rsid w:val="00F4079E"/>
    <w:rsid w:val="00F4088E"/>
    <w:rsid w:val="00F40912"/>
    <w:rsid w:val="00F40B14"/>
    <w:rsid w:val="00F40F08"/>
    <w:rsid w:val="00F40F3A"/>
    <w:rsid w:val="00F40FDA"/>
    <w:rsid w:val="00F410E8"/>
    <w:rsid w:val="00F4173D"/>
    <w:rsid w:val="00F41F2E"/>
    <w:rsid w:val="00F42046"/>
    <w:rsid w:val="00F42101"/>
    <w:rsid w:val="00F42113"/>
    <w:rsid w:val="00F4220E"/>
    <w:rsid w:val="00F424BB"/>
    <w:rsid w:val="00F42537"/>
    <w:rsid w:val="00F42EAA"/>
    <w:rsid w:val="00F42EE0"/>
    <w:rsid w:val="00F434A9"/>
    <w:rsid w:val="00F43522"/>
    <w:rsid w:val="00F437C4"/>
    <w:rsid w:val="00F43BC6"/>
    <w:rsid w:val="00F43F4B"/>
    <w:rsid w:val="00F43F83"/>
    <w:rsid w:val="00F445B0"/>
    <w:rsid w:val="00F446A0"/>
    <w:rsid w:val="00F44A5B"/>
    <w:rsid w:val="00F45311"/>
    <w:rsid w:val="00F453D8"/>
    <w:rsid w:val="00F45BC1"/>
    <w:rsid w:val="00F4616E"/>
    <w:rsid w:val="00F461DC"/>
    <w:rsid w:val="00F46638"/>
    <w:rsid w:val="00F4689C"/>
    <w:rsid w:val="00F469DC"/>
    <w:rsid w:val="00F47307"/>
    <w:rsid w:val="00F4776C"/>
    <w:rsid w:val="00F47801"/>
    <w:rsid w:val="00F47A0A"/>
    <w:rsid w:val="00F47A47"/>
    <w:rsid w:val="00F47A79"/>
    <w:rsid w:val="00F47F5C"/>
    <w:rsid w:val="00F47FBA"/>
    <w:rsid w:val="00F501B0"/>
    <w:rsid w:val="00F504D4"/>
    <w:rsid w:val="00F509F4"/>
    <w:rsid w:val="00F50AD1"/>
    <w:rsid w:val="00F50F65"/>
    <w:rsid w:val="00F51353"/>
    <w:rsid w:val="00F514B3"/>
    <w:rsid w:val="00F51659"/>
    <w:rsid w:val="00F51928"/>
    <w:rsid w:val="00F51966"/>
    <w:rsid w:val="00F51A64"/>
    <w:rsid w:val="00F51B58"/>
    <w:rsid w:val="00F52484"/>
    <w:rsid w:val="00F526FB"/>
    <w:rsid w:val="00F52CAA"/>
    <w:rsid w:val="00F52DA8"/>
    <w:rsid w:val="00F5311E"/>
    <w:rsid w:val="00F531C6"/>
    <w:rsid w:val="00F53388"/>
    <w:rsid w:val="00F536F0"/>
    <w:rsid w:val="00F5397A"/>
    <w:rsid w:val="00F53A24"/>
    <w:rsid w:val="00F53B47"/>
    <w:rsid w:val="00F53BE2"/>
    <w:rsid w:val="00F53D11"/>
    <w:rsid w:val="00F53DA9"/>
    <w:rsid w:val="00F53DFA"/>
    <w:rsid w:val="00F5403D"/>
    <w:rsid w:val="00F54186"/>
    <w:rsid w:val="00F54317"/>
    <w:rsid w:val="00F543B3"/>
    <w:rsid w:val="00F544DF"/>
    <w:rsid w:val="00F5467A"/>
    <w:rsid w:val="00F54D35"/>
    <w:rsid w:val="00F54E13"/>
    <w:rsid w:val="00F553DE"/>
    <w:rsid w:val="00F55503"/>
    <w:rsid w:val="00F55EE5"/>
    <w:rsid w:val="00F561EE"/>
    <w:rsid w:val="00F562D2"/>
    <w:rsid w:val="00F5643A"/>
    <w:rsid w:val="00F56596"/>
    <w:rsid w:val="00F56D87"/>
    <w:rsid w:val="00F56DC5"/>
    <w:rsid w:val="00F56DF7"/>
    <w:rsid w:val="00F56E45"/>
    <w:rsid w:val="00F56F57"/>
    <w:rsid w:val="00F57636"/>
    <w:rsid w:val="00F57C84"/>
    <w:rsid w:val="00F60110"/>
    <w:rsid w:val="00F601C3"/>
    <w:rsid w:val="00F60311"/>
    <w:rsid w:val="00F60344"/>
    <w:rsid w:val="00F6041B"/>
    <w:rsid w:val="00F60E09"/>
    <w:rsid w:val="00F60F5F"/>
    <w:rsid w:val="00F614F7"/>
    <w:rsid w:val="00F6180B"/>
    <w:rsid w:val="00F6192B"/>
    <w:rsid w:val="00F620EE"/>
    <w:rsid w:val="00F62236"/>
    <w:rsid w:val="00F628F2"/>
    <w:rsid w:val="00F62BA3"/>
    <w:rsid w:val="00F63081"/>
    <w:rsid w:val="00F631E7"/>
    <w:rsid w:val="00F634AB"/>
    <w:rsid w:val="00F6379B"/>
    <w:rsid w:val="00F63BF0"/>
    <w:rsid w:val="00F63E91"/>
    <w:rsid w:val="00F642AF"/>
    <w:rsid w:val="00F644A7"/>
    <w:rsid w:val="00F64681"/>
    <w:rsid w:val="00F647DB"/>
    <w:rsid w:val="00F64983"/>
    <w:rsid w:val="00F64D53"/>
    <w:rsid w:val="00F64E9C"/>
    <w:rsid w:val="00F650B4"/>
    <w:rsid w:val="00F653E5"/>
    <w:rsid w:val="00F6573A"/>
    <w:rsid w:val="00F658E5"/>
    <w:rsid w:val="00F65901"/>
    <w:rsid w:val="00F65ED2"/>
    <w:rsid w:val="00F66321"/>
    <w:rsid w:val="00F669C2"/>
    <w:rsid w:val="00F66B95"/>
    <w:rsid w:val="00F66C41"/>
    <w:rsid w:val="00F66FAF"/>
    <w:rsid w:val="00F67300"/>
    <w:rsid w:val="00F70181"/>
    <w:rsid w:val="00F70529"/>
    <w:rsid w:val="00F706AA"/>
    <w:rsid w:val="00F709B1"/>
    <w:rsid w:val="00F70FEA"/>
    <w:rsid w:val="00F71334"/>
    <w:rsid w:val="00F714D2"/>
    <w:rsid w:val="00F715A0"/>
    <w:rsid w:val="00F715D0"/>
    <w:rsid w:val="00F7171A"/>
    <w:rsid w:val="00F717E7"/>
    <w:rsid w:val="00F71B15"/>
    <w:rsid w:val="00F71BC6"/>
    <w:rsid w:val="00F71F26"/>
    <w:rsid w:val="00F71FE2"/>
    <w:rsid w:val="00F724A1"/>
    <w:rsid w:val="00F72706"/>
    <w:rsid w:val="00F7288E"/>
    <w:rsid w:val="00F72A1F"/>
    <w:rsid w:val="00F72CFA"/>
    <w:rsid w:val="00F732D4"/>
    <w:rsid w:val="00F73374"/>
    <w:rsid w:val="00F73D49"/>
    <w:rsid w:val="00F73EF1"/>
    <w:rsid w:val="00F740FA"/>
    <w:rsid w:val="00F7443D"/>
    <w:rsid w:val="00F7452D"/>
    <w:rsid w:val="00F75079"/>
    <w:rsid w:val="00F75B9A"/>
    <w:rsid w:val="00F75CD4"/>
    <w:rsid w:val="00F76204"/>
    <w:rsid w:val="00F7632C"/>
    <w:rsid w:val="00F76971"/>
    <w:rsid w:val="00F76FDC"/>
    <w:rsid w:val="00F771C6"/>
    <w:rsid w:val="00F77337"/>
    <w:rsid w:val="00F77457"/>
    <w:rsid w:val="00F77991"/>
    <w:rsid w:val="00F77BC8"/>
    <w:rsid w:val="00F77ED7"/>
    <w:rsid w:val="00F801D4"/>
    <w:rsid w:val="00F807B7"/>
    <w:rsid w:val="00F80B4A"/>
    <w:rsid w:val="00F80F5D"/>
    <w:rsid w:val="00F811D1"/>
    <w:rsid w:val="00F81433"/>
    <w:rsid w:val="00F8165B"/>
    <w:rsid w:val="00F81682"/>
    <w:rsid w:val="00F817DE"/>
    <w:rsid w:val="00F81AC0"/>
    <w:rsid w:val="00F8279B"/>
    <w:rsid w:val="00F8299C"/>
    <w:rsid w:val="00F82A7F"/>
    <w:rsid w:val="00F82B61"/>
    <w:rsid w:val="00F82F0D"/>
    <w:rsid w:val="00F83143"/>
    <w:rsid w:val="00F83619"/>
    <w:rsid w:val="00F83836"/>
    <w:rsid w:val="00F83BE9"/>
    <w:rsid w:val="00F83DAB"/>
    <w:rsid w:val="00F83E8D"/>
    <w:rsid w:val="00F841B7"/>
    <w:rsid w:val="00F84245"/>
    <w:rsid w:val="00F8440D"/>
    <w:rsid w:val="00F844D2"/>
    <w:rsid w:val="00F84564"/>
    <w:rsid w:val="00F847FC"/>
    <w:rsid w:val="00F8495B"/>
    <w:rsid w:val="00F84C4C"/>
    <w:rsid w:val="00F85398"/>
    <w:rsid w:val="00F853F3"/>
    <w:rsid w:val="00F855B4"/>
    <w:rsid w:val="00F857D1"/>
    <w:rsid w:val="00F8591B"/>
    <w:rsid w:val="00F8597C"/>
    <w:rsid w:val="00F86100"/>
    <w:rsid w:val="00F8655C"/>
    <w:rsid w:val="00F87C53"/>
    <w:rsid w:val="00F87E31"/>
    <w:rsid w:val="00F9000B"/>
    <w:rsid w:val="00F90122"/>
    <w:rsid w:val="00F904A7"/>
    <w:rsid w:val="00F90700"/>
    <w:rsid w:val="00F907FB"/>
    <w:rsid w:val="00F909F4"/>
    <w:rsid w:val="00F90A59"/>
    <w:rsid w:val="00F90BCA"/>
    <w:rsid w:val="00F90C3D"/>
    <w:rsid w:val="00F90CB5"/>
    <w:rsid w:val="00F90E1A"/>
    <w:rsid w:val="00F90E2A"/>
    <w:rsid w:val="00F919CD"/>
    <w:rsid w:val="00F91A04"/>
    <w:rsid w:val="00F91B79"/>
    <w:rsid w:val="00F91BC0"/>
    <w:rsid w:val="00F91BD0"/>
    <w:rsid w:val="00F91D68"/>
    <w:rsid w:val="00F92219"/>
    <w:rsid w:val="00F92560"/>
    <w:rsid w:val="00F92669"/>
    <w:rsid w:val="00F92983"/>
    <w:rsid w:val="00F9303B"/>
    <w:rsid w:val="00F9416D"/>
    <w:rsid w:val="00F947B5"/>
    <w:rsid w:val="00F94B27"/>
    <w:rsid w:val="00F94B3D"/>
    <w:rsid w:val="00F94C1B"/>
    <w:rsid w:val="00F94EC4"/>
    <w:rsid w:val="00F96012"/>
    <w:rsid w:val="00F9617E"/>
    <w:rsid w:val="00F9629D"/>
    <w:rsid w:val="00F96626"/>
    <w:rsid w:val="00F96946"/>
    <w:rsid w:val="00F96CA2"/>
    <w:rsid w:val="00F96FB7"/>
    <w:rsid w:val="00F97083"/>
    <w:rsid w:val="00F9709C"/>
    <w:rsid w:val="00F97131"/>
    <w:rsid w:val="00F9720F"/>
    <w:rsid w:val="00F9722C"/>
    <w:rsid w:val="00F973DF"/>
    <w:rsid w:val="00F975E9"/>
    <w:rsid w:val="00F97795"/>
    <w:rsid w:val="00F97B4B"/>
    <w:rsid w:val="00F97C2B"/>
    <w:rsid w:val="00F97C84"/>
    <w:rsid w:val="00F97D1B"/>
    <w:rsid w:val="00FA0156"/>
    <w:rsid w:val="00FA0436"/>
    <w:rsid w:val="00FA05DF"/>
    <w:rsid w:val="00FA10EB"/>
    <w:rsid w:val="00FA1488"/>
    <w:rsid w:val="00FA166A"/>
    <w:rsid w:val="00FA20B4"/>
    <w:rsid w:val="00FA24A5"/>
    <w:rsid w:val="00FA25FF"/>
    <w:rsid w:val="00FA296E"/>
    <w:rsid w:val="00FA2978"/>
    <w:rsid w:val="00FA29C5"/>
    <w:rsid w:val="00FA2A1F"/>
    <w:rsid w:val="00FA2CF6"/>
    <w:rsid w:val="00FA3065"/>
    <w:rsid w:val="00FA3185"/>
    <w:rsid w:val="00FA31E6"/>
    <w:rsid w:val="00FA3502"/>
    <w:rsid w:val="00FA3A4E"/>
    <w:rsid w:val="00FA3AA0"/>
    <w:rsid w:val="00FA3C7F"/>
    <w:rsid w:val="00FA3DB2"/>
    <w:rsid w:val="00FA3EBB"/>
    <w:rsid w:val="00FA4B76"/>
    <w:rsid w:val="00FA4C7D"/>
    <w:rsid w:val="00FA4D38"/>
    <w:rsid w:val="00FA52F9"/>
    <w:rsid w:val="00FA5552"/>
    <w:rsid w:val="00FA55E9"/>
    <w:rsid w:val="00FA5FBC"/>
    <w:rsid w:val="00FA60BA"/>
    <w:rsid w:val="00FA6DBA"/>
    <w:rsid w:val="00FA6FDE"/>
    <w:rsid w:val="00FA7391"/>
    <w:rsid w:val="00FA77E4"/>
    <w:rsid w:val="00FA7A5D"/>
    <w:rsid w:val="00FA7F63"/>
    <w:rsid w:val="00FB02BE"/>
    <w:rsid w:val="00FB0346"/>
    <w:rsid w:val="00FB0875"/>
    <w:rsid w:val="00FB08DE"/>
    <w:rsid w:val="00FB0BB5"/>
    <w:rsid w:val="00FB0E61"/>
    <w:rsid w:val="00FB10FF"/>
    <w:rsid w:val="00FB11BA"/>
    <w:rsid w:val="00FB1222"/>
    <w:rsid w:val="00FB1A76"/>
    <w:rsid w:val="00FB1AF9"/>
    <w:rsid w:val="00FB1D69"/>
    <w:rsid w:val="00FB2152"/>
    <w:rsid w:val="00FB2558"/>
    <w:rsid w:val="00FB2647"/>
    <w:rsid w:val="00FB2812"/>
    <w:rsid w:val="00FB2947"/>
    <w:rsid w:val="00FB29E1"/>
    <w:rsid w:val="00FB2EB1"/>
    <w:rsid w:val="00FB3570"/>
    <w:rsid w:val="00FB369A"/>
    <w:rsid w:val="00FB3E2F"/>
    <w:rsid w:val="00FB4223"/>
    <w:rsid w:val="00FB453C"/>
    <w:rsid w:val="00FB50BD"/>
    <w:rsid w:val="00FB5143"/>
    <w:rsid w:val="00FB5C56"/>
    <w:rsid w:val="00FB6067"/>
    <w:rsid w:val="00FB607D"/>
    <w:rsid w:val="00FB6679"/>
    <w:rsid w:val="00FB6BA2"/>
    <w:rsid w:val="00FB6DC2"/>
    <w:rsid w:val="00FB6DE8"/>
    <w:rsid w:val="00FB70D5"/>
    <w:rsid w:val="00FB7100"/>
    <w:rsid w:val="00FB7122"/>
    <w:rsid w:val="00FB7858"/>
    <w:rsid w:val="00FB7ECD"/>
    <w:rsid w:val="00FC01AC"/>
    <w:rsid w:val="00FC05D3"/>
    <w:rsid w:val="00FC0636"/>
    <w:rsid w:val="00FC07C1"/>
    <w:rsid w:val="00FC07F2"/>
    <w:rsid w:val="00FC0C6F"/>
    <w:rsid w:val="00FC11BA"/>
    <w:rsid w:val="00FC14C7"/>
    <w:rsid w:val="00FC1877"/>
    <w:rsid w:val="00FC1D98"/>
    <w:rsid w:val="00FC1F76"/>
    <w:rsid w:val="00FC2758"/>
    <w:rsid w:val="00FC2E58"/>
    <w:rsid w:val="00FC3523"/>
    <w:rsid w:val="00FC35FB"/>
    <w:rsid w:val="00FC362B"/>
    <w:rsid w:val="00FC36D2"/>
    <w:rsid w:val="00FC37A5"/>
    <w:rsid w:val="00FC3909"/>
    <w:rsid w:val="00FC3932"/>
    <w:rsid w:val="00FC3C3B"/>
    <w:rsid w:val="00FC3D36"/>
    <w:rsid w:val="00FC3E14"/>
    <w:rsid w:val="00FC40FE"/>
    <w:rsid w:val="00FC44C4"/>
    <w:rsid w:val="00FC453F"/>
    <w:rsid w:val="00FC45D7"/>
    <w:rsid w:val="00FC484F"/>
    <w:rsid w:val="00FC4F7B"/>
    <w:rsid w:val="00FC5EA1"/>
    <w:rsid w:val="00FC62D6"/>
    <w:rsid w:val="00FC63B8"/>
    <w:rsid w:val="00FC6909"/>
    <w:rsid w:val="00FC6964"/>
    <w:rsid w:val="00FC6D1A"/>
    <w:rsid w:val="00FC755A"/>
    <w:rsid w:val="00FC7CD8"/>
    <w:rsid w:val="00FC7DD0"/>
    <w:rsid w:val="00FC7DF3"/>
    <w:rsid w:val="00FD05FD"/>
    <w:rsid w:val="00FD0693"/>
    <w:rsid w:val="00FD0822"/>
    <w:rsid w:val="00FD0AE4"/>
    <w:rsid w:val="00FD15F5"/>
    <w:rsid w:val="00FD1DE3"/>
    <w:rsid w:val="00FD1E7C"/>
    <w:rsid w:val="00FD1F94"/>
    <w:rsid w:val="00FD21A7"/>
    <w:rsid w:val="00FD27F5"/>
    <w:rsid w:val="00FD28D8"/>
    <w:rsid w:val="00FD2E64"/>
    <w:rsid w:val="00FD2F0D"/>
    <w:rsid w:val="00FD3347"/>
    <w:rsid w:val="00FD33C9"/>
    <w:rsid w:val="00FD3724"/>
    <w:rsid w:val="00FD3827"/>
    <w:rsid w:val="00FD3C2B"/>
    <w:rsid w:val="00FD3E51"/>
    <w:rsid w:val="00FD3F2C"/>
    <w:rsid w:val="00FD4014"/>
    <w:rsid w:val="00FD40E9"/>
    <w:rsid w:val="00FD437A"/>
    <w:rsid w:val="00FD495B"/>
    <w:rsid w:val="00FD5408"/>
    <w:rsid w:val="00FD5A08"/>
    <w:rsid w:val="00FD5B43"/>
    <w:rsid w:val="00FD5CFC"/>
    <w:rsid w:val="00FD5E68"/>
    <w:rsid w:val="00FD60ED"/>
    <w:rsid w:val="00FD64AC"/>
    <w:rsid w:val="00FD64FB"/>
    <w:rsid w:val="00FD6E9C"/>
    <w:rsid w:val="00FD6F88"/>
    <w:rsid w:val="00FD70CA"/>
    <w:rsid w:val="00FD73AE"/>
    <w:rsid w:val="00FD73D6"/>
    <w:rsid w:val="00FD7425"/>
    <w:rsid w:val="00FD7A13"/>
    <w:rsid w:val="00FD7CB5"/>
    <w:rsid w:val="00FD7EC3"/>
    <w:rsid w:val="00FE0092"/>
    <w:rsid w:val="00FE03D5"/>
    <w:rsid w:val="00FE04DC"/>
    <w:rsid w:val="00FE04ED"/>
    <w:rsid w:val="00FE06AE"/>
    <w:rsid w:val="00FE0C3F"/>
    <w:rsid w:val="00FE0C73"/>
    <w:rsid w:val="00FE0F38"/>
    <w:rsid w:val="00FE108E"/>
    <w:rsid w:val="00FE10F9"/>
    <w:rsid w:val="00FE11B7"/>
    <w:rsid w:val="00FE11CC"/>
    <w:rsid w:val="00FE126B"/>
    <w:rsid w:val="00FE14D2"/>
    <w:rsid w:val="00FE152B"/>
    <w:rsid w:val="00FE1711"/>
    <w:rsid w:val="00FE17CF"/>
    <w:rsid w:val="00FE1A2C"/>
    <w:rsid w:val="00FE1B7C"/>
    <w:rsid w:val="00FE2026"/>
    <w:rsid w:val="00FE2349"/>
    <w:rsid w:val="00FE2356"/>
    <w:rsid w:val="00FE2629"/>
    <w:rsid w:val="00FE2933"/>
    <w:rsid w:val="00FE29A6"/>
    <w:rsid w:val="00FE2B2A"/>
    <w:rsid w:val="00FE2E15"/>
    <w:rsid w:val="00FE30DE"/>
    <w:rsid w:val="00FE311B"/>
    <w:rsid w:val="00FE37D6"/>
    <w:rsid w:val="00FE3CE2"/>
    <w:rsid w:val="00FE40B5"/>
    <w:rsid w:val="00FE468B"/>
    <w:rsid w:val="00FE46AD"/>
    <w:rsid w:val="00FE4A9C"/>
    <w:rsid w:val="00FE4B93"/>
    <w:rsid w:val="00FE4CC0"/>
    <w:rsid w:val="00FE4D13"/>
    <w:rsid w:val="00FE5162"/>
    <w:rsid w:val="00FE5236"/>
    <w:rsid w:val="00FE5241"/>
    <w:rsid w:val="00FE5FEC"/>
    <w:rsid w:val="00FE6117"/>
    <w:rsid w:val="00FE6281"/>
    <w:rsid w:val="00FE6384"/>
    <w:rsid w:val="00FE660C"/>
    <w:rsid w:val="00FE6824"/>
    <w:rsid w:val="00FE6C2F"/>
    <w:rsid w:val="00FE734A"/>
    <w:rsid w:val="00FE73D6"/>
    <w:rsid w:val="00FE7AE9"/>
    <w:rsid w:val="00FE7B85"/>
    <w:rsid w:val="00FE7E14"/>
    <w:rsid w:val="00FE7E35"/>
    <w:rsid w:val="00FE7F2A"/>
    <w:rsid w:val="00FF0054"/>
    <w:rsid w:val="00FF034A"/>
    <w:rsid w:val="00FF059D"/>
    <w:rsid w:val="00FF05C9"/>
    <w:rsid w:val="00FF0F2A"/>
    <w:rsid w:val="00FF1787"/>
    <w:rsid w:val="00FF17D7"/>
    <w:rsid w:val="00FF1AAB"/>
    <w:rsid w:val="00FF1B2C"/>
    <w:rsid w:val="00FF1E3C"/>
    <w:rsid w:val="00FF2879"/>
    <w:rsid w:val="00FF2B6B"/>
    <w:rsid w:val="00FF2C31"/>
    <w:rsid w:val="00FF2F3F"/>
    <w:rsid w:val="00FF3427"/>
    <w:rsid w:val="00FF3980"/>
    <w:rsid w:val="00FF3B46"/>
    <w:rsid w:val="00FF4490"/>
    <w:rsid w:val="00FF492B"/>
    <w:rsid w:val="00FF4997"/>
    <w:rsid w:val="00FF4A72"/>
    <w:rsid w:val="00FF4CC0"/>
    <w:rsid w:val="00FF4E47"/>
    <w:rsid w:val="00FF581F"/>
    <w:rsid w:val="00FF584A"/>
    <w:rsid w:val="00FF5EC7"/>
    <w:rsid w:val="00FF60A1"/>
    <w:rsid w:val="00FF6789"/>
    <w:rsid w:val="00FF6F12"/>
    <w:rsid w:val="00FF7815"/>
    <w:rsid w:val="00FF7892"/>
    <w:rsid w:val="00FF7C0E"/>
    <w:rsid w:val="01601566"/>
    <w:rsid w:val="019C8AB2"/>
    <w:rsid w:val="020A513E"/>
    <w:rsid w:val="02D44644"/>
    <w:rsid w:val="07567688"/>
    <w:rsid w:val="0A5A260B"/>
    <w:rsid w:val="0F1E3637"/>
    <w:rsid w:val="0F42A733"/>
    <w:rsid w:val="0F6E69D5"/>
    <w:rsid w:val="13AA139A"/>
    <w:rsid w:val="1E818A44"/>
    <w:rsid w:val="1EFAD292"/>
    <w:rsid w:val="23C71FF2"/>
    <w:rsid w:val="2A52F026"/>
    <w:rsid w:val="2AA0D5E1"/>
    <w:rsid w:val="2B24CF8D"/>
    <w:rsid w:val="2C284AEF"/>
    <w:rsid w:val="2CB5CCDB"/>
    <w:rsid w:val="2DC86ABC"/>
    <w:rsid w:val="2EFFBDB6"/>
    <w:rsid w:val="302BFD17"/>
    <w:rsid w:val="317A4BFA"/>
    <w:rsid w:val="325084A4"/>
    <w:rsid w:val="42BA9A33"/>
    <w:rsid w:val="4ABB5DBF"/>
    <w:rsid w:val="4DDBE83D"/>
    <w:rsid w:val="5140BA88"/>
    <w:rsid w:val="52A14D0F"/>
    <w:rsid w:val="55DEB383"/>
    <w:rsid w:val="57A6D836"/>
    <w:rsid w:val="5C2F06F8"/>
    <w:rsid w:val="5D1BD35D"/>
    <w:rsid w:val="60973C1E"/>
    <w:rsid w:val="645D605C"/>
    <w:rsid w:val="645EE769"/>
    <w:rsid w:val="648F006B"/>
    <w:rsid w:val="6772B097"/>
    <w:rsid w:val="6962282F"/>
    <w:rsid w:val="72DF3992"/>
    <w:rsid w:val="7578E9C2"/>
    <w:rsid w:val="7664213F"/>
    <w:rsid w:val="7B4911B4"/>
    <w:rsid w:val="7B9B0FB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98950123-48E3-4643-ACB6-54395F5CC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A0AC6"/>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128EF"/>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A0AC6"/>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A0AC6"/>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A0AC6"/>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A0AC6"/>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A0AC6"/>
    <w:pPr>
      <w:tabs>
        <w:tab w:val="right" w:leader="dot" w:pos="14570"/>
      </w:tabs>
      <w:spacing w:before="0"/>
    </w:pPr>
    <w:rPr>
      <w:b/>
      <w:noProof/>
    </w:rPr>
  </w:style>
  <w:style w:type="paragraph" w:styleId="TOC2">
    <w:name w:val="toc 2"/>
    <w:aliases w:val="ŠTOC 2"/>
    <w:basedOn w:val="Normal"/>
    <w:next w:val="Normal"/>
    <w:uiPriority w:val="39"/>
    <w:unhideWhenUsed/>
    <w:rsid w:val="000A0AC6"/>
    <w:pPr>
      <w:tabs>
        <w:tab w:val="right" w:leader="dot" w:pos="14570"/>
      </w:tabs>
      <w:spacing w:before="0"/>
    </w:pPr>
    <w:rPr>
      <w:noProof/>
    </w:rPr>
  </w:style>
  <w:style w:type="paragraph" w:styleId="Header">
    <w:name w:val="header"/>
    <w:aliases w:val="ŠHeader"/>
    <w:basedOn w:val="Normal"/>
    <w:link w:val="HeaderChar"/>
    <w:uiPriority w:val="16"/>
    <w:rsid w:val="000A0AC6"/>
    <w:rPr>
      <w:noProof/>
      <w:color w:val="002664"/>
      <w:sz w:val="28"/>
      <w:szCs w:val="28"/>
    </w:rPr>
  </w:style>
  <w:style w:type="character" w:customStyle="1" w:styleId="Heading5Char">
    <w:name w:val="Heading 5 Char"/>
    <w:aliases w:val="ŠHeading 5 Char"/>
    <w:basedOn w:val="DefaultParagraphFont"/>
    <w:link w:val="Heading5"/>
    <w:uiPriority w:val="6"/>
    <w:rsid w:val="000A0AC6"/>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A0AC6"/>
    <w:rPr>
      <w:rFonts w:ascii="Arial" w:hAnsi="Arial" w:cs="Arial"/>
      <w:noProof/>
      <w:color w:val="002664"/>
      <w:sz w:val="28"/>
      <w:szCs w:val="28"/>
      <w:lang w:val="en-AU"/>
    </w:rPr>
  </w:style>
  <w:style w:type="paragraph" w:styleId="Footer">
    <w:name w:val="footer"/>
    <w:aliases w:val="ŠFooter"/>
    <w:basedOn w:val="Normal"/>
    <w:link w:val="FooterChar"/>
    <w:uiPriority w:val="19"/>
    <w:rsid w:val="000A0AC6"/>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A0AC6"/>
    <w:rPr>
      <w:rFonts w:ascii="Arial" w:hAnsi="Arial" w:cs="Arial"/>
      <w:sz w:val="18"/>
      <w:szCs w:val="18"/>
      <w:lang w:val="en-AU"/>
    </w:rPr>
  </w:style>
  <w:style w:type="paragraph" w:styleId="Caption">
    <w:name w:val="caption"/>
    <w:aliases w:val="ŠCaption"/>
    <w:basedOn w:val="Normal"/>
    <w:next w:val="Normal"/>
    <w:link w:val="CaptionChar"/>
    <w:uiPriority w:val="20"/>
    <w:qFormat/>
    <w:rsid w:val="000A0AC6"/>
    <w:pPr>
      <w:keepNext/>
      <w:spacing w:after="200" w:line="240" w:lineRule="auto"/>
    </w:pPr>
    <w:rPr>
      <w:iCs/>
      <w:color w:val="002664"/>
      <w:sz w:val="18"/>
      <w:szCs w:val="18"/>
    </w:rPr>
  </w:style>
  <w:style w:type="paragraph" w:customStyle="1" w:styleId="Logo">
    <w:name w:val="ŠLogo"/>
    <w:basedOn w:val="Normal"/>
    <w:uiPriority w:val="18"/>
    <w:qFormat/>
    <w:rsid w:val="000A0AC6"/>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A0AC6"/>
    <w:pPr>
      <w:spacing w:before="0"/>
      <w:ind w:left="244"/>
    </w:pPr>
  </w:style>
  <w:style w:type="character" w:styleId="Hyperlink">
    <w:name w:val="Hyperlink"/>
    <w:aliases w:val="ŠHyperlink"/>
    <w:basedOn w:val="DefaultParagraphFont"/>
    <w:uiPriority w:val="99"/>
    <w:unhideWhenUsed/>
    <w:rsid w:val="000A0AC6"/>
    <w:rPr>
      <w:color w:val="2F5496" w:themeColor="accent1" w:themeShade="BF"/>
      <w:u w:val="single"/>
    </w:rPr>
  </w:style>
  <w:style w:type="character" w:styleId="SubtleReference">
    <w:name w:val="Subtle Reference"/>
    <w:aliases w:val="ŠReference,Š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128E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A0AC6"/>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A0AC6"/>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A0AC6"/>
    <w:rPr>
      <w:rFonts w:ascii="Arial" w:hAnsi="Arial" w:cs="Arial"/>
      <w:color w:val="002664"/>
      <w:sz w:val="28"/>
      <w:szCs w:val="36"/>
      <w:lang w:val="en-AU"/>
    </w:rPr>
  </w:style>
  <w:style w:type="table" w:customStyle="1" w:styleId="Tableheader">
    <w:name w:val="ŠTable header"/>
    <w:basedOn w:val="TableNormal"/>
    <w:uiPriority w:val="99"/>
    <w:rsid w:val="000A0AC6"/>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A0AC6"/>
    <w:pPr>
      <w:numPr>
        <w:numId w:val="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45D42"/>
    <w:pPr>
      <w:numPr>
        <w:numId w:val="4"/>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A0AC6"/>
    <w:pPr>
      <w:numPr>
        <w:numId w:val="8"/>
      </w:numPr>
    </w:pPr>
  </w:style>
  <w:style w:type="character" w:styleId="Strong">
    <w:name w:val="Strong"/>
    <w:aliases w:val="ŠStrong,Bold"/>
    <w:qFormat/>
    <w:rsid w:val="000A0AC6"/>
    <w:rPr>
      <w:b/>
      <w:bCs/>
    </w:rPr>
  </w:style>
  <w:style w:type="paragraph" w:styleId="ListBullet">
    <w:name w:val="List Bullet"/>
    <w:aliases w:val="ŠList Bullet"/>
    <w:basedOn w:val="Normal"/>
    <w:uiPriority w:val="9"/>
    <w:qFormat/>
    <w:rsid w:val="004C70B7"/>
    <w:pPr>
      <w:numPr>
        <w:numId w:val="6"/>
      </w:numPr>
    </w:pPr>
  </w:style>
  <w:style w:type="character" w:customStyle="1" w:styleId="QuoteChar">
    <w:name w:val="Quote Char"/>
    <w:aliases w:val="ŠQuote block Char,ŠQuote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0A0AC6"/>
    <w:rPr>
      <w:i/>
      <w:iCs/>
    </w:rPr>
  </w:style>
  <w:style w:type="paragraph" w:styleId="Title">
    <w:name w:val="Title"/>
    <w:aliases w:val="ŠTitle"/>
    <w:basedOn w:val="Normal"/>
    <w:next w:val="Normal"/>
    <w:link w:val="TitleChar"/>
    <w:uiPriority w:val="1"/>
    <w:rsid w:val="000A0AC6"/>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A0AC6"/>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A0AC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A0AC6"/>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A0AC6"/>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CommentText">
    <w:name w:val="annotation text"/>
    <w:basedOn w:val="Normal"/>
    <w:link w:val="CommentTextChar"/>
    <w:uiPriority w:val="99"/>
    <w:rsid w:val="0027554E"/>
    <w:pPr>
      <w:spacing w:line="240" w:lineRule="auto"/>
    </w:pPr>
    <w:rPr>
      <w:sz w:val="20"/>
      <w:szCs w:val="20"/>
    </w:rPr>
  </w:style>
  <w:style w:type="character" w:styleId="FollowedHyperlink">
    <w:name w:val="FollowedHyperlink"/>
    <w:basedOn w:val="DefaultParagraphFont"/>
    <w:uiPriority w:val="99"/>
    <w:semiHidden/>
    <w:unhideWhenUsed/>
    <w:rsid w:val="000A0AC6"/>
    <w:rPr>
      <w:color w:val="954F72" w:themeColor="followedHyperlink"/>
      <w:u w:val="single"/>
    </w:rPr>
  </w:style>
  <w:style w:type="character" w:styleId="PlaceholderText">
    <w:name w:val="Placeholder Text"/>
    <w:basedOn w:val="DefaultParagraphFont"/>
    <w:uiPriority w:val="99"/>
    <w:semiHidden/>
    <w:rsid w:val="000A0AC6"/>
    <w:rPr>
      <w:color w:val="808080"/>
    </w:rPr>
  </w:style>
  <w:style w:type="character" w:styleId="CommentReference">
    <w:name w:val="annotation reference"/>
    <w:basedOn w:val="DefaultParagraphFont"/>
    <w:uiPriority w:val="99"/>
    <w:semiHidden/>
    <w:unhideWhenUsed/>
    <w:rsid w:val="000A0AC6"/>
    <w:rPr>
      <w:sz w:val="16"/>
      <w:szCs w:val="16"/>
    </w:rPr>
  </w:style>
  <w:style w:type="character" w:customStyle="1" w:styleId="CommentTextChar">
    <w:name w:val="Comment Text Char"/>
    <w:basedOn w:val="DefaultParagraphFont"/>
    <w:link w:val="CommentText"/>
    <w:uiPriority w:val="99"/>
    <w:rsid w:val="0027554E"/>
    <w:rPr>
      <w:rFonts w:ascii="Arial" w:hAnsi="Arial" w:cs="Arial"/>
      <w:sz w:val="20"/>
      <w:szCs w:val="20"/>
      <w:lang w:val="en-AU"/>
    </w:rPr>
  </w:style>
  <w:style w:type="paragraph" w:styleId="CommentSubject">
    <w:name w:val="annotation subject"/>
    <w:basedOn w:val="Normal"/>
    <w:next w:val="Normal"/>
    <w:link w:val="CommentSubjectChar"/>
    <w:uiPriority w:val="99"/>
    <w:semiHidden/>
    <w:unhideWhenUsed/>
    <w:rsid w:val="00EE20B5"/>
    <w:rPr>
      <w:b/>
      <w:bCs/>
    </w:rPr>
  </w:style>
  <w:style w:type="character" w:customStyle="1" w:styleId="CommentSubjectChar">
    <w:name w:val="Comment Subject Char"/>
    <w:basedOn w:val="DefaultParagraphFont"/>
    <w:link w:val="CommentSubject"/>
    <w:uiPriority w:val="99"/>
    <w:semiHidden/>
    <w:rsid w:val="00EE20B5"/>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0A0AC6"/>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0A0AC6"/>
    <w:pPr>
      <w:ind w:left="567"/>
    </w:pPr>
  </w:style>
  <w:style w:type="character" w:styleId="UnresolvedMention">
    <w:name w:val="Unresolved Mention"/>
    <w:basedOn w:val="DefaultParagraphFont"/>
    <w:uiPriority w:val="99"/>
    <w:semiHidden/>
    <w:unhideWhenUsed/>
    <w:rsid w:val="000A0AC6"/>
    <w:rPr>
      <w:color w:val="605E5C"/>
      <w:shd w:val="clear" w:color="auto" w:fill="E1DFDD"/>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0A66B8"/>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styleId="TOC4">
    <w:name w:val="toc 4"/>
    <w:aliases w:val="ŠTOC 4"/>
    <w:basedOn w:val="Normal"/>
    <w:next w:val="Normal"/>
    <w:autoRedefine/>
    <w:uiPriority w:val="39"/>
    <w:unhideWhenUsed/>
    <w:rsid w:val="000A0AC6"/>
    <w:pPr>
      <w:spacing w:before="0"/>
      <w:ind w:left="488"/>
    </w:pPr>
  </w:style>
  <w:style w:type="paragraph" w:styleId="ListBullet3">
    <w:name w:val="List Bullet 3"/>
    <w:aliases w:val="ŠList Bullet 3"/>
    <w:basedOn w:val="Normal"/>
    <w:uiPriority w:val="10"/>
    <w:rsid w:val="000A0AC6"/>
    <w:pPr>
      <w:numPr>
        <w:numId w:val="5"/>
      </w:numPr>
    </w:pPr>
  </w:style>
  <w:style w:type="paragraph" w:styleId="ListNumber3">
    <w:name w:val="List Number 3"/>
    <w:aliases w:val="ŠList Number 3"/>
    <w:basedOn w:val="ListBullet3"/>
    <w:uiPriority w:val="8"/>
    <w:rsid w:val="000A0AC6"/>
    <w:pPr>
      <w:numPr>
        <w:ilvl w:val="2"/>
        <w:numId w:val="7"/>
      </w:numPr>
    </w:pPr>
  </w:style>
  <w:style w:type="character" w:customStyle="1" w:styleId="BoldItalic">
    <w:name w:val="ŠBold Italic"/>
    <w:basedOn w:val="DefaultParagraphFont"/>
    <w:uiPriority w:val="1"/>
    <w:qFormat/>
    <w:rsid w:val="000A0AC6"/>
    <w:rPr>
      <w:b/>
      <w:i/>
      <w:iCs/>
    </w:rPr>
  </w:style>
  <w:style w:type="paragraph" w:customStyle="1" w:styleId="Documentname">
    <w:name w:val="ŠDocument name"/>
    <w:basedOn w:val="Normal"/>
    <w:next w:val="Normal"/>
    <w:uiPriority w:val="17"/>
    <w:qFormat/>
    <w:rsid w:val="000A0AC6"/>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A0AC6"/>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A0AC6"/>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0A0AC6"/>
    <w:pPr>
      <w:spacing w:after="0"/>
    </w:pPr>
    <w:rPr>
      <w:sz w:val="18"/>
      <w:szCs w:val="18"/>
    </w:rPr>
  </w:style>
  <w:style w:type="paragraph" w:customStyle="1" w:styleId="Pulloutquote">
    <w:name w:val="ŠPull out quote"/>
    <w:basedOn w:val="Normal"/>
    <w:next w:val="Normal"/>
    <w:uiPriority w:val="20"/>
    <w:qFormat/>
    <w:rsid w:val="000A0AC6"/>
    <w:pPr>
      <w:keepNext/>
      <w:ind w:left="567" w:right="57"/>
    </w:pPr>
    <w:rPr>
      <w:szCs w:val="22"/>
    </w:rPr>
  </w:style>
  <w:style w:type="character" w:styleId="SubtleEmphasis">
    <w:name w:val="Subtle Emphasis"/>
    <w:basedOn w:val="DefaultParagraphFont"/>
    <w:uiPriority w:val="19"/>
    <w:qFormat/>
    <w:rsid w:val="000A0AC6"/>
    <w:rPr>
      <w:i/>
      <w:iCs/>
      <w:color w:val="404040" w:themeColor="text1" w:themeTint="BF"/>
    </w:rPr>
  </w:style>
  <w:style w:type="character" w:customStyle="1" w:styleId="ImageattributioncaptionChar">
    <w:name w:val="ŠImage attribution caption Char"/>
    <w:link w:val="Imageattributioncaption"/>
    <w:uiPriority w:val="15"/>
    <w:rsid w:val="00CF7E79"/>
    <w:rPr>
      <w:rFonts w:ascii="Arial" w:hAnsi="Arial" w:cs="Arial"/>
      <w:sz w:val="18"/>
      <w:szCs w:val="18"/>
      <w:lang w:val="en-AU"/>
    </w:rPr>
  </w:style>
  <w:style w:type="paragraph" w:customStyle="1" w:styleId="Subtitle0">
    <w:name w:val="Subtitle0"/>
    <w:basedOn w:val="Normal"/>
    <w:next w:val="Normal"/>
    <w:link w:val="SubtitleChar0"/>
    <w:uiPriority w:val="11"/>
    <w:semiHidden/>
    <w:qFormat/>
    <w:rsid w:val="00E56F8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E56F8D"/>
    <w:rPr>
      <w:rFonts w:ascii="Arial" w:eastAsiaTheme="minorEastAsia" w:hAnsi="Arial"/>
      <w:color w:val="5A5A5A" w:themeColor="text1" w:themeTint="A5"/>
      <w:spacing w:val="15"/>
      <w:sz w:val="22"/>
      <w:szCs w:val="22"/>
      <w:lang w:val="en-AU"/>
    </w:rPr>
  </w:style>
  <w:style w:type="paragraph" w:customStyle="1" w:styleId="Subtitle">
    <w:name w:val="ŠSubtitle"/>
    <w:basedOn w:val="Normal"/>
    <w:link w:val="SubtitleChar"/>
    <w:uiPriority w:val="2"/>
    <w:qFormat/>
    <w:rsid w:val="000A0AC6"/>
    <w:pPr>
      <w:spacing w:before="360"/>
    </w:pPr>
    <w:rPr>
      <w:color w:val="002664"/>
      <w:sz w:val="44"/>
      <w:szCs w:val="48"/>
    </w:rPr>
  </w:style>
  <w:style w:type="character" w:customStyle="1" w:styleId="SubtitleChar">
    <w:name w:val="ŠSubtitle Char"/>
    <w:basedOn w:val="DefaultParagraphFont"/>
    <w:link w:val="Subtitle"/>
    <w:uiPriority w:val="2"/>
    <w:rsid w:val="000A0AC6"/>
    <w:rPr>
      <w:rFonts w:ascii="Arial" w:hAnsi="Arial" w:cs="Arial"/>
      <w:color w:val="002664"/>
      <w:sz w:val="44"/>
      <w:szCs w:val="48"/>
      <w:lang w:val="en-AU"/>
    </w:rPr>
  </w:style>
  <w:style w:type="paragraph" w:styleId="Subtitle1">
    <w:name w:val="Subtitle"/>
    <w:basedOn w:val="Normal"/>
    <w:next w:val="Normal"/>
    <w:link w:val="SubtitleChar1"/>
    <w:uiPriority w:val="11"/>
    <w:qFormat/>
    <w:rsid w:val="000A0AC6"/>
    <w:pPr>
      <w:numPr>
        <w:ilvl w:val="1"/>
      </w:numPr>
      <w:spacing w:after="160"/>
    </w:pPr>
    <w:rPr>
      <w:rFonts w:eastAsiaTheme="minorEastAsia" w:cstheme="minorBidi"/>
      <w:color w:val="5A5A5A" w:themeColor="text1" w:themeTint="A5"/>
      <w:spacing w:val="15"/>
      <w:szCs w:val="22"/>
    </w:rPr>
  </w:style>
  <w:style w:type="character" w:customStyle="1" w:styleId="SubtitleChar1">
    <w:name w:val="Subtitle Char"/>
    <w:basedOn w:val="DefaultParagraphFont"/>
    <w:link w:val="Subtitle1"/>
    <w:uiPriority w:val="11"/>
    <w:rsid w:val="000A0AC6"/>
    <w:rPr>
      <w:rFonts w:ascii="Arial" w:eastAsiaTheme="minorEastAsia" w:hAnsi="Arial"/>
      <w:color w:val="5A5A5A" w:themeColor="text1" w:themeTint="A5"/>
      <w:spacing w:val="15"/>
      <w:sz w:val="22"/>
      <w:szCs w:val="22"/>
      <w:lang w:val="en-AU"/>
    </w:rPr>
  </w:style>
  <w:style w:type="paragraph" w:customStyle="1" w:styleId="Codeindent">
    <w:name w:val="Code indent"/>
    <w:basedOn w:val="Normal"/>
    <w:qFormat/>
    <w:rsid w:val="00BF2DD6"/>
    <w:pPr>
      <w:ind w:left="720"/>
    </w:pPr>
    <w:rPr>
      <w:rFonts w:ascii="Courier New" w:hAnsi="Courier New" w:cs="Courier New"/>
    </w:rPr>
  </w:style>
  <w:style w:type="paragraph" w:customStyle="1" w:styleId="Code">
    <w:name w:val="Code"/>
    <w:basedOn w:val="Normal"/>
    <w:qFormat/>
    <w:rsid w:val="00743C4E"/>
    <w:rPr>
      <w:rFonts w:ascii="Courier New" w:hAnsi="Courier New" w:cs="Courier New"/>
    </w:rPr>
  </w:style>
  <w:style w:type="paragraph" w:customStyle="1" w:styleId="Featurepink">
    <w:name w:val="ŠFeature pink"/>
    <w:basedOn w:val="Normal"/>
    <w:next w:val="Normal"/>
    <w:uiPriority w:val="13"/>
    <w:qFormat/>
    <w:rsid w:val="00206936"/>
    <w:pPr>
      <w:pBdr>
        <w:top w:val="single" w:sz="24" w:space="10" w:color="FFB8C2"/>
        <w:left w:val="single" w:sz="24" w:space="10" w:color="FFB8C2"/>
        <w:bottom w:val="single" w:sz="24" w:space="10" w:color="FFB8C2"/>
        <w:right w:val="single" w:sz="24" w:space="10" w:color="FFB8C2"/>
      </w:pBdr>
      <w:shd w:val="clear" w:color="auto" w:fill="FFB8C2"/>
      <w:spacing w:before="120"/>
    </w:pPr>
    <w:rPr>
      <w:rFonts w:eastAsia="SimSun"/>
    </w:rPr>
  </w:style>
  <w:style w:type="paragraph" w:styleId="NormalWeb">
    <w:name w:val="Normal (Web)"/>
    <w:basedOn w:val="Normal"/>
    <w:uiPriority w:val="99"/>
    <w:unhideWhenUsed/>
    <w:rsid w:val="00206936"/>
    <w:pPr>
      <w:spacing w:before="100" w:beforeAutospacing="1" w:after="100" w:afterAutospacing="1" w:line="240" w:lineRule="auto"/>
    </w:pPr>
    <w:rPr>
      <w:rFonts w:ascii="Times New Roman" w:eastAsia="Times New Roman" w:hAnsi="Times New Roman" w:cs="Times New Roman"/>
      <w:lang w:eastAsia="en-GB"/>
    </w:rPr>
  </w:style>
  <w:style w:type="paragraph" w:styleId="TOC5">
    <w:name w:val="toc 5"/>
    <w:basedOn w:val="Normal"/>
    <w:next w:val="Normal"/>
    <w:autoRedefine/>
    <w:uiPriority w:val="39"/>
    <w:unhideWhenUsed/>
    <w:rsid w:val="00206936"/>
    <w:pPr>
      <w:spacing w:before="0" w:after="100" w:line="259" w:lineRule="auto"/>
      <w:ind w:left="880"/>
    </w:pPr>
    <w:rPr>
      <w:rFonts w:asciiTheme="minorHAnsi" w:eastAsia="SimSun" w:hAnsiTheme="minorHAnsi"/>
      <w:kern w:val="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3438376">
      <w:bodyDiv w:val="1"/>
      <w:marLeft w:val="0"/>
      <w:marRight w:val="0"/>
      <w:marTop w:val="0"/>
      <w:marBottom w:val="0"/>
      <w:divBdr>
        <w:top w:val="none" w:sz="0" w:space="0" w:color="auto"/>
        <w:left w:val="none" w:sz="0" w:space="0" w:color="auto"/>
        <w:bottom w:val="none" w:sz="0" w:space="0" w:color="auto"/>
        <w:right w:val="none" w:sz="0" w:space="0" w:color="auto"/>
      </w:divBdr>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6103210">
      <w:bodyDiv w:val="1"/>
      <w:marLeft w:val="0"/>
      <w:marRight w:val="0"/>
      <w:marTop w:val="0"/>
      <w:marBottom w:val="0"/>
      <w:divBdr>
        <w:top w:val="none" w:sz="0" w:space="0" w:color="auto"/>
        <w:left w:val="none" w:sz="0" w:space="0" w:color="auto"/>
        <w:bottom w:val="none" w:sz="0" w:space="0" w:color="auto"/>
        <w:right w:val="none" w:sz="0" w:space="0" w:color="auto"/>
      </w:divBdr>
      <w:divsChild>
        <w:div w:id="377248417">
          <w:marLeft w:val="0"/>
          <w:marRight w:val="0"/>
          <w:marTop w:val="0"/>
          <w:marBottom w:val="0"/>
          <w:divBdr>
            <w:top w:val="none" w:sz="0" w:space="0" w:color="auto"/>
            <w:left w:val="none" w:sz="0" w:space="0" w:color="auto"/>
            <w:bottom w:val="none" w:sz="0" w:space="0" w:color="auto"/>
            <w:right w:val="none" w:sz="0" w:space="0" w:color="auto"/>
          </w:divBdr>
          <w:divsChild>
            <w:div w:id="185095413">
              <w:marLeft w:val="0"/>
              <w:marRight w:val="0"/>
              <w:marTop w:val="0"/>
              <w:marBottom w:val="0"/>
              <w:divBdr>
                <w:top w:val="none" w:sz="0" w:space="0" w:color="auto"/>
                <w:left w:val="none" w:sz="0" w:space="0" w:color="auto"/>
                <w:bottom w:val="none" w:sz="0" w:space="0" w:color="auto"/>
                <w:right w:val="none" w:sz="0" w:space="0" w:color="auto"/>
              </w:divBdr>
            </w:div>
            <w:div w:id="1572040402">
              <w:marLeft w:val="0"/>
              <w:marRight w:val="0"/>
              <w:marTop w:val="0"/>
              <w:marBottom w:val="0"/>
              <w:divBdr>
                <w:top w:val="none" w:sz="0" w:space="0" w:color="auto"/>
                <w:left w:val="none" w:sz="0" w:space="0" w:color="auto"/>
                <w:bottom w:val="none" w:sz="0" w:space="0" w:color="auto"/>
                <w:right w:val="none" w:sz="0" w:space="0" w:color="auto"/>
              </w:divBdr>
            </w:div>
            <w:div w:id="186026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0443805">
      <w:bodyDiv w:val="1"/>
      <w:marLeft w:val="0"/>
      <w:marRight w:val="0"/>
      <w:marTop w:val="0"/>
      <w:marBottom w:val="0"/>
      <w:divBdr>
        <w:top w:val="none" w:sz="0" w:space="0" w:color="auto"/>
        <w:left w:val="none" w:sz="0" w:space="0" w:color="auto"/>
        <w:bottom w:val="none" w:sz="0" w:space="0" w:color="auto"/>
        <w:right w:val="none" w:sz="0" w:space="0" w:color="auto"/>
      </w:divBdr>
    </w:div>
    <w:div w:id="40979182">
      <w:bodyDiv w:val="1"/>
      <w:marLeft w:val="0"/>
      <w:marRight w:val="0"/>
      <w:marTop w:val="0"/>
      <w:marBottom w:val="0"/>
      <w:divBdr>
        <w:top w:val="none" w:sz="0" w:space="0" w:color="auto"/>
        <w:left w:val="none" w:sz="0" w:space="0" w:color="auto"/>
        <w:bottom w:val="none" w:sz="0" w:space="0" w:color="auto"/>
        <w:right w:val="none" w:sz="0" w:space="0" w:color="auto"/>
      </w:divBdr>
    </w:div>
    <w:div w:id="42170308">
      <w:bodyDiv w:val="1"/>
      <w:marLeft w:val="0"/>
      <w:marRight w:val="0"/>
      <w:marTop w:val="0"/>
      <w:marBottom w:val="0"/>
      <w:divBdr>
        <w:top w:val="none" w:sz="0" w:space="0" w:color="auto"/>
        <w:left w:val="none" w:sz="0" w:space="0" w:color="auto"/>
        <w:bottom w:val="none" w:sz="0" w:space="0" w:color="auto"/>
        <w:right w:val="none" w:sz="0" w:space="0" w:color="auto"/>
      </w:divBdr>
      <w:divsChild>
        <w:div w:id="1578787523">
          <w:marLeft w:val="0"/>
          <w:marRight w:val="0"/>
          <w:marTop w:val="0"/>
          <w:marBottom w:val="0"/>
          <w:divBdr>
            <w:top w:val="none" w:sz="0" w:space="0" w:color="auto"/>
            <w:left w:val="none" w:sz="0" w:space="0" w:color="auto"/>
            <w:bottom w:val="none" w:sz="0" w:space="0" w:color="auto"/>
            <w:right w:val="none" w:sz="0" w:space="0" w:color="auto"/>
          </w:divBdr>
          <w:divsChild>
            <w:div w:id="337932011">
              <w:marLeft w:val="0"/>
              <w:marRight w:val="0"/>
              <w:marTop w:val="0"/>
              <w:marBottom w:val="0"/>
              <w:divBdr>
                <w:top w:val="none" w:sz="0" w:space="0" w:color="auto"/>
                <w:left w:val="none" w:sz="0" w:space="0" w:color="auto"/>
                <w:bottom w:val="none" w:sz="0" w:space="0" w:color="auto"/>
                <w:right w:val="none" w:sz="0" w:space="0" w:color="auto"/>
              </w:divBdr>
            </w:div>
            <w:div w:id="456682649">
              <w:marLeft w:val="0"/>
              <w:marRight w:val="0"/>
              <w:marTop w:val="0"/>
              <w:marBottom w:val="0"/>
              <w:divBdr>
                <w:top w:val="none" w:sz="0" w:space="0" w:color="auto"/>
                <w:left w:val="none" w:sz="0" w:space="0" w:color="auto"/>
                <w:bottom w:val="none" w:sz="0" w:space="0" w:color="auto"/>
                <w:right w:val="none" w:sz="0" w:space="0" w:color="auto"/>
              </w:divBdr>
            </w:div>
            <w:div w:id="790710625">
              <w:marLeft w:val="0"/>
              <w:marRight w:val="0"/>
              <w:marTop w:val="0"/>
              <w:marBottom w:val="0"/>
              <w:divBdr>
                <w:top w:val="none" w:sz="0" w:space="0" w:color="auto"/>
                <w:left w:val="none" w:sz="0" w:space="0" w:color="auto"/>
                <w:bottom w:val="none" w:sz="0" w:space="0" w:color="auto"/>
                <w:right w:val="none" w:sz="0" w:space="0" w:color="auto"/>
              </w:divBdr>
            </w:div>
            <w:div w:id="1177572600">
              <w:marLeft w:val="0"/>
              <w:marRight w:val="0"/>
              <w:marTop w:val="0"/>
              <w:marBottom w:val="0"/>
              <w:divBdr>
                <w:top w:val="none" w:sz="0" w:space="0" w:color="auto"/>
                <w:left w:val="none" w:sz="0" w:space="0" w:color="auto"/>
                <w:bottom w:val="none" w:sz="0" w:space="0" w:color="auto"/>
                <w:right w:val="none" w:sz="0" w:space="0" w:color="auto"/>
              </w:divBdr>
            </w:div>
            <w:div w:id="1182934573">
              <w:marLeft w:val="0"/>
              <w:marRight w:val="0"/>
              <w:marTop w:val="0"/>
              <w:marBottom w:val="0"/>
              <w:divBdr>
                <w:top w:val="none" w:sz="0" w:space="0" w:color="auto"/>
                <w:left w:val="none" w:sz="0" w:space="0" w:color="auto"/>
                <w:bottom w:val="none" w:sz="0" w:space="0" w:color="auto"/>
                <w:right w:val="none" w:sz="0" w:space="0" w:color="auto"/>
              </w:divBdr>
            </w:div>
            <w:div w:id="1384332891">
              <w:marLeft w:val="0"/>
              <w:marRight w:val="0"/>
              <w:marTop w:val="0"/>
              <w:marBottom w:val="0"/>
              <w:divBdr>
                <w:top w:val="none" w:sz="0" w:space="0" w:color="auto"/>
                <w:left w:val="none" w:sz="0" w:space="0" w:color="auto"/>
                <w:bottom w:val="none" w:sz="0" w:space="0" w:color="auto"/>
                <w:right w:val="none" w:sz="0" w:space="0" w:color="auto"/>
              </w:divBdr>
            </w:div>
            <w:div w:id="1594624823">
              <w:marLeft w:val="0"/>
              <w:marRight w:val="0"/>
              <w:marTop w:val="0"/>
              <w:marBottom w:val="0"/>
              <w:divBdr>
                <w:top w:val="none" w:sz="0" w:space="0" w:color="auto"/>
                <w:left w:val="none" w:sz="0" w:space="0" w:color="auto"/>
                <w:bottom w:val="none" w:sz="0" w:space="0" w:color="auto"/>
                <w:right w:val="none" w:sz="0" w:space="0" w:color="auto"/>
              </w:divBdr>
            </w:div>
            <w:div w:id="16519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1586867">
      <w:bodyDiv w:val="1"/>
      <w:marLeft w:val="0"/>
      <w:marRight w:val="0"/>
      <w:marTop w:val="0"/>
      <w:marBottom w:val="0"/>
      <w:divBdr>
        <w:top w:val="none" w:sz="0" w:space="0" w:color="auto"/>
        <w:left w:val="none" w:sz="0" w:space="0" w:color="auto"/>
        <w:bottom w:val="none" w:sz="0" w:space="0" w:color="auto"/>
        <w:right w:val="none" w:sz="0" w:space="0" w:color="auto"/>
      </w:divBdr>
    </w:div>
    <w:div w:id="84541560">
      <w:bodyDiv w:val="1"/>
      <w:marLeft w:val="0"/>
      <w:marRight w:val="0"/>
      <w:marTop w:val="0"/>
      <w:marBottom w:val="0"/>
      <w:divBdr>
        <w:top w:val="none" w:sz="0" w:space="0" w:color="auto"/>
        <w:left w:val="none" w:sz="0" w:space="0" w:color="auto"/>
        <w:bottom w:val="none" w:sz="0" w:space="0" w:color="auto"/>
        <w:right w:val="none" w:sz="0" w:space="0" w:color="auto"/>
      </w:divBdr>
    </w:div>
    <w:div w:id="97025115">
      <w:bodyDiv w:val="1"/>
      <w:marLeft w:val="0"/>
      <w:marRight w:val="0"/>
      <w:marTop w:val="0"/>
      <w:marBottom w:val="0"/>
      <w:divBdr>
        <w:top w:val="none" w:sz="0" w:space="0" w:color="auto"/>
        <w:left w:val="none" w:sz="0" w:space="0" w:color="auto"/>
        <w:bottom w:val="none" w:sz="0" w:space="0" w:color="auto"/>
        <w:right w:val="none" w:sz="0" w:space="0" w:color="auto"/>
      </w:divBdr>
      <w:divsChild>
        <w:div w:id="576594663">
          <w:marLeft w:val="0"/>
          <w:marRight w:val="0"/>
          <w:marTop w:val="0"/>
          <w:marBottom w:val="0"/>
          <w:divBdr>
            <w:top w:val="none" w:sz="0" w:space="0" w:color="auto"/>
            <w:left w:val="none" w:sz="0" w:space="0" w:color="auto"/>
            <w:bottom w:val="none" w:sz="0" w:space="0" w:color="auto"/>
            <w:right w:val="none" w:sz="0" w:space="0" w:color="auto"/>
          </w:divBdr>
          <w:divsChild>
            <w:div w:id="11926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19496533">
      <w:bodyDiv w:val="1"/>
      <w:marLeft w:val="0"/>
      <w:marRight w:val="0"/>
      <w:marTop w:val="0"/>
      <w:marBottom w:val="0"/>
      <w:divBdr>
        <w:top w:val="none" w:sz="0" w:space="0" w:color="auto"/>
        <w:left w:val="none" w:sz="0" w:space="0" w:color="auto"/>
        <w:bottom w:val="none" w:sz="0" w:space="0" w:color="auto"/>
        <w:right w:val="none" w:sz="0" w:space="0" w:color="auto"/>
      </w:divBdr>
      <w:divsChild>
        <w:div w:id="1863125593">
          <w:marLeft w:val="0"/>
          <w:marRight w:val="0"/>
          <w:marTop w:val="0"/>
          <w:marBottom w:val="0"/>
          <w:divBdr>
            <w:top w:val="none" w:sz="0" w:space="0" w:color="auto"/>
            <w:left w:val="none" w:sz="0" w:space="0" w:color="auto"/>
            <w:bottom w:val="none" w:sz="0" w:space="0" w:color="auto"/>
            <w:right w:val="none" w:sz="0" w:space="0" w:color="auto"/>
          </w:divBdr>
          <w:divsChild>
            <w:div w:id="635796292">
              <w:marLeft w:val="0"/>
              <w:marRight w:val="0"/>
              <w:marTop w:val="0"/>
              <w:marBottom w:val="0"/>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955794226">
              <w:marLeft w:val="0"/>
              <w:marRight w:val="0"/>
              <w:marTop w:val="0"/>
              <w:marBottom w:val="0"/>
              <w:divBdr>
                <w:top w:val="none" w:sz="0" w:space="0" w:color="auto"/>
                <w:left w:val="none" w:sz="0" w:space="0" w:color="auto"/>
                <w:bottom w:val="none" w:sz="0" w:space="0" w:color="auto"/>
                <w:right w:val="none" w:sz="0" w:space="0" w:color="auto"/>
              </w:divBdr>
            </w:div>
            <w:div w:id="1465612422">
              <w:marLeft w:val="0"/>
              <w:marRight w:val="0"/>
              <w:marTop w:val="0"/>
              <w:marBottom w:val="0"/>
              <w:divBdr>
                <w:top w:val="none" w:sz="0" w:space="0" w:color="auto"/>
                <w:left w:val="none" w:sz="0" w:space="0" w:color="auto"/>
                <w:bottom w:val="none" w:sz="0" w:space="0" w:color="auto"/>
                <w:right w:val="none" w:sz="0" w:space="0" w:color="auto"/>
              </w:divBdr>
            </w:div>
            <w:div w:id="1555390205">
              <w:marLeft w:val="0"/>
              <w:marRight w:val="0"/>
              <w:marTop w:val="0"/>
              <w:marBottom w:val="0"/>
              <w:divBdr>
                <w:top w:val="none" w:sz="0" w:space="0" w:color="auto"/>
                <w:left w:val="none" w:sz="0" w:space="0" w:color="auto"/>
                <w:bottom w:val="none" w:sz="0" w:space="0" w:color="auto"/>
                <w:right w:val="none" w:sz="0" w:space="0" w:color="auto"/>
              </w:divBdr>
            </w:div>
            <w:div w:id="1951276969">
              <w:marLeft w:val="0"/>
              <w:marRight w:val="0"/>
              <w:marTop w:val="0"/>
              <w:marBottom w:val="0"/>
              <w:divBdr>
                <w:top w:val="none" w:sz="0" w:space="0" w:color="auto"/>
                <w:left w:val="none" w:sz="0" w:space="0" w:color="auto"/>
                <w:bottom w:val="none" w:sz="0" w:space="0" w:color="auto"/>
                <w:right w:val="none" w:sz="0" w:space="0" w:color="auto"/>
              </w:divBdr>
            </w:div>
            <w:div w:id="207889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8963">
      <w:bodyDiv w:val="1"/>
      <w:marLeft w:val="0"/>
      <w:marRight w:val="0"/>
      <w:marTop w:val="0"/>
      <w:marBottom w:val="0"/>
      <w:divBdr>
        <w:top w:val="none" w:sz="0" w:space="0" w:color="auto"/>
        <w:left w:val="none" w:sz="0" w:space="0" w:color="auto"/>
        <w:bottom w:val="none" w:sz="0" w:space="0" w:color="auto"/>
        <w:right w:val="none" w:sz="0" w:space="0" w:color="auto"/>
      </w:divBdr>
      <w:divsChild>
        <w:div w:id="1949577566">
          <w:marLeft w:val="0"/>
          <w:marRight w:val="0"/>
          <w:marTop w:val="0"/>
          <w:marBottom w:val="0"/>
          <w:divBdr>
            <w:top w:val="none" w:sz="0" w:space="0" w:color="auto"/>
            <w:left w:val="none" w:sz="0" w:space="0" w:color="auto"/>
            <w:bottom w:val="none" w:sz="0" w:space="0" w:color="auto"/>
            <w:right w:val="none" w:sz="0" w:space="0" w:color="auto"/>
          </w:divBdr>
          <w:divsChild>
            <w:div w:id="161601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1687">
      <w:bodyDiv w:val="1"/>
      <w:marLeft w:val="0"/>
      <w:marRight w:val="0"/>
      <w:marTop w:val="0"/>
      <w:marBottom w:val="0"/>
      <w:divBdr>
        <w:top w:val="none" w:sz="0" w:space="0" w:color="auto"/>
        <w:left w:val="none" w:sz="0" w:space="0" w:color="auto"/>
        <w:bottom w:val="none" w:sz="0" w:space="0" w:color="auto"/>
        <w:right w:val="none" w:sz="0" w:space="0" w:color="auto"/>
      </w:divBdr>
      <w:divsChild>
        <w:div w:id="664355338">
          <w:marLeft w:val="0"/>
          <w:marRight w:val="0"/>
          <w:marTop w:val="0"/>
          <w:marBottom w:val="0"/>
          <w:divBdr>
            <w:top w:val="none" w:sz="0" w:space="0" w:color="auto"/>
            <w:left w:val="none" w:sz="0" w:space="0" w:color="auto"/>
            <w:bottom w:val="none" w:sz="0" w:space="0" w:color="auto"/>
            <w:right w:val="none" w:sz="0" w:space="0" w:color="auto"/>
          </w:divBdr>
          <w:divsChild>
            <w:div w:id="293021215">
              <w:marLeft w:val="0"/>
              <w:marRight w:val="0"/>
              <w:marTop w:val="0"/>
              <w:marBottom w:val="0"/>
              <w:divBdr>
                <w:top w:val="none" w:sz="0" w:space="0" w:color="auto"/>
                <w:left w:val="none" w:sz="0" w:space="0" w:color="auto"/>
                <w:bottom w:val="none" w:sz="0" w:space="0" w:color="auto"/>
                <w:right w:val="none" w:sz="0" w:space="0" w:color="auto"/>
              </w:divBdr>
            </w:div>
            <w:div w:id="212495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7288029">
      <w:bodyDiv w:val="1"/>
      <w:marLeft w:val="0"/>
      <w:marRight w:val="0"/>
      <w:marTop w:val="0"/>
      <w:marBottom w:val="0"/>
      <w:divBdr>
        <w:top w:val="none" w:sz="0" w:space="0" w:color="auto"/>
        <w:left w:val="none" w:sz="0" w:space="0" w:color="auto"/>
        <w:bottom w:val="none" w:sz="0" w:space="0" w:color="auto"/>
        <w:right w:val="none" w:sz="0" w:space="0" w:color="auto"/>
      </w:divBdr>
      <w:divsChild>
        <w:div w:id="563755135">
          <w:marLeft w:val="0"/>
          <w:marRight w:val="0"/>
          <w:marTop w:val="0"/>
          <w:marBottom w:val="0"/>
          <w:divBdr>
            <w:top w:val="none" w:sz="0" w:space="0" w:color="auto"/>
            <w:left w:val="none" w:sz="0" w:space="0" w:color="auto"/>
            <w:bottom w:val="none" w:sz="0" w:space="0" w:color="auto"/>
            <w:right w:val="none" w:sz="0" w:space="0" w:color="auto"/>
          </w:divBdr>
          <w:divsChild>
            <w:div w:id="28916257">
              <w:marLeft w:val="0"/>
              <w:marRight w:val="0"/>
              <w:marTop w:val="0"/>
              <w:marBottom w:val="0"/>
              <w:divBdr>
                <w:top w:val="none" w:sz="0" w:space="0" w:color="auto"/>
                <w:left w:val="none" w:sz="0" w:space="0" w:color="auto"/>
                <w:bottom w:val="none" w:sz="0" w:space="0" w:color="auto"/>
                <w:right w:val="none" w:sz="0" w:space="0" w:color="auto"/>
              </w:divBdr>
            </w:div>
            <w:div w:id="457651044">
              <w:marLeft w:val="0"/>
              <w:marRight w:val="0"/>
              <w:marTop w:val="0"/>
              <w:marBottom w:val="0"/>
              <w:divBdr>
                <w:top w:val="none" w:sz="0" w:space="0" w:color="auto"/>
                <w:left w:val="none" w:sz="0" w:space="0" w:color="auto"/>
                <w:bottom w:val="none" w:sz="0" w:space="0" w:color="auto"/>
                <w:right w:val="none" w:sz="0" w:space="0" w:color="auto"/>
              </w:divBdr>
            </w:div>
            <w:div w:id="502283170">
              <w:marLeft w:val="0"/>
              <w:marRight w:val="0"/>
              <w:marTop w:val="0"/>
              <w:marBottom w:val="0"/>
              <w:divBdr>
                <w:top w:val="none" w:sz="0" w:space="0" w:color="auto"/>
                <w:left w:val="none" w:sz="0" w:space="0" w:color="auto"/>
                <w:bottom w:val="none" w:sz="0" w:space="0" w:color="auto"/>
                <w:right w:val="none" w:sz="0" w:space="0" w:color="auto"/>
              </w:divBdr>
            </w:div>
            <w:div w:id="546986696">
              <w:marLeft w:val="0"/>
              <w:marRight w:val="0"/>
              <w:marTop w:val="0"/>
              <w:marBottom w:val="0"/>
              <w:divBdr>
                <w:top w:val="none" w:sz="0" w:space="0" w:color="auto"/>
                <w:left w:val="none" w:sz="0" w:space="0" w:color="auto"/>
                <w:bottom w:val="none" w:sz="0" w:space="0" w:color="auto"/>
                <w:right w:val="none" w:sz="0" w:space="0" w:color="auto"/>
              </w:divBdr>
            </w:div>
            <w:div w:id="1066226194">
              <w:marLeft w:val="0"/>
              <w:marRight w:val="0"/>
              <w:marTop w:val="0"/>
              <w:marBottom w:val="0"/>
              <w:divBdr>
                <w:top w:val="none" w:sz="0" w:space="0" w:color="auto"/>
                <w:left w:val="none" w:sz="0" w:space="0" w:color="auto"/>
                <w:bottom w:val="none" w:sz="0" w:space="0" w:color="auto"/>
                <w:right w:val="none" w:sz="0" w:space="0" w:color="auto"/>
              </w:divBdr>
            </w:div>
            <w:div w:id="1104693678">
              <w:marLeft w:val="0"/>
              <w:marRight w:val="0"/>
              <w:marTop w:val="0"/>
              <w:marBottom w:val="0"/>
              <w:divBdr>
                <w:top w:val="none" w:sz="0" w:space="0" w:color="auto"/>
                <w:left w:val="none" w:sz="0" w:space="0" w:color="auto"/>
                <w:bottom w:val="none" w:sz="0" w:space="0" w:color="auto"/>
                <w:right w:val="none" w:sz="0" w:space="0" w:color="auto"/>
              </w:divBdr>
            </w:div>
            <w:div w:id="1402631930">
              <w:marLeft w:val="0"/>
              <w:marRight w:val="0"/>
              <w:marTop w:val="0"/>
              <w:marBottom w:val="0"/>
              <w:divBdr>
                <w:top w:val="none" w:sz="0" w:space="0" w:color="auto"/>
                <w:left w:val="none" w:sz="0" w:space="0" w:color="auto"/>
                <w:bottom w:val="none" w:sz="0" w:space="0" w:color="auto"/>
                <w:right w:val="none" w:sz="0" w:space="0" w:color="auto"/>
              </w:divBdr>
            </w:div>
            <w:div w:id="15313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24993757">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74944625">
      <w:bodyDiv w:val="1"/>
      <w:marLeft w:val="0"/>
      <w:marRight w:val="0"/>
      <w:marTop w:val="0"/>
      <w:marBottom w:val="0"/>
      <w:divBdr>
        <w:top w:val="none" w:sz="0" w:space="0" w:color="auto"/>
        <w:left w:val="none" w:sz="0" w:space="0" w:color="auto"/>
        <w:bottom w:val="none" w:sz="0" w:space="0" w:color="auto"/>
        <w:right w:val="none" w:sz="0" w:space="0" w:color="auto"/>
      </w:divBdr>
      <w:divsChild>
        <w:div w:id="404685227">
          <w:marLeft w:val="0"/>
          <w:marRight w:val="0"/>
          <w:marTop w:val="0"/>
          <w:marBottom w:val="0"/>
          <w:divBdr>
            <w:top w:val="none" w:sz="0" w:space="0" w:color="auto"/>
            <w:left w:val="none" w:sz="0" w:space="0" w:color="auto"/>
            <w:bottom w:val="none" w:sz="0" w:space="0" w:color="auto"/>
            <w:right w:val="none" w:sz="0" w:space="0" w:color="auto"/>
          </w:divBdr>
          <w:divsChild>
            <w:div w:id="357969492">
              <w:marLeft w:val="0"/>
              <w:marRight w:val="0"/>
              <w:marTop w:val="0"/>
              <w:marBottom w:val="0"/>
              <w:divBdr>
                <w:top w:val="none" w:sz="0" w:space="0" w:color="auto"/>
                <w:left w:val="none" w:sz="0" w:space="0" w:color="auto"/>
                <w:bottom w:val="none" w:sz="0" w:space="0" w:color="auto"/>
                <w:right w:val="none" w:sz="0" w:space="0" w:color="auto"/>
              </w:divBdr>
            </w:div>
            <w:div w:id="1577324956">
              <w:marLeft w:val="0"/>
              <w:marRight w:val="0"/>
              <w:marTop w:val="0"/>
              <w:marBottom w:val="0"/>
              <w:divBdr>
                <w:top w:val="none" w:sz="0" w:space="0" w:color="auto"/>
                <w:left w:val="none" w:sz="0" w:space="0" w:color="auto"/>
                <w:bottom w:val="none" w:sz="0" w:space="0" w:color="auto"/>
                <w:right w:val="none" w:sz="0" w:space="0" w:color="auto"/>
              </w:divBdr>
            </w:div>
            <w:div w:id="16784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2638206">
      <w:bodyDiv w:val="1"/>
      <w:marLeft w:val="0"/>
      <w:marRight w:val="0"/>
      <w:marTop w:val="0"/>
      <w:marBottom w:val="0"/>
      <w:divBdr>
        <w:top w:val="none" w:sz="0" w:space="0" w:color="auto"/>
        <w:left w:val="none" w:sz="0" w:space="0" w:color="auto"/>
        <w:bottom w:val="none" w:sz="0" w:space="0" w:color="auto"/>
        <w:right w:val="none" w:sz="0" w:space="0" w:color="auto"/>
      </w:divBdr>
      <w:divsChild>
        <w:div w:id="588739693">
          <w:marLeft w:val="0"/>
          <w:marRight w:val="0"/>
          <w:marTop w:val="0"/>
          <w:marBottom w:val="0"/>
          <w:divBdr>
            <w:top w:val="none" w:sz="0" w:space="0" w:color="auto"/>
            <w:left w:val="none" w:sz="0" w:space="0" w:color="auto"/>
            <w:bottom w:val="none" w:sz="0" w:space="0" w:color="auto"/>
            <w:right w:val="none" w:sz="0" w:space="0" w:color="auto"/>
          </w:divBdr>
          <w:divsChild>
            <w:div w:id="28596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3797614">
      <w:bodyDiv w:val="1"/>
      <w:marLeft w:val="0"/>
      <w:marRight w:val="0"/>
      <w:marTop w:val="0"/>
      <w:marBottom w:val="0"/>
      <w:divBdr>
        <w:top w:val="none" w:sz="0" w:space="0" w:color="auto"/>
        <w:left w:val="none" w:sz="0" w:space="0" w:color="auto"/>
        <w:bottom w:val="none" w:sz="0" w:space="0" w:color="auto"/>
        <w:right w:val="none" w:sz="0" w:space="0" w:color="auto"/>
      </w:divBdr>
      <w:divsChild>
        <w:div w:id="1440219216">
          <w:marLeft w:val="0"/>
          <w:marRight w:val="0"/>
          <w:marTop w:val="0"/>
          <w:marBottom w:val="0"/>
          <w:divBdr>
            <w:top w:val="none" w:sz="0" w:space="0" w:color="auto"/>
            <w:left w:val="none" w:sz="0" w:space="0" w:color="auto"/>
            <w:bottom w:val="none" w:sz="0" w:space="0" w:color="auto"/>
            <w:right w:val="none" w:sz="0" w:space="0" w:color="auto"/>
          </w:divBdr>
          <w:divsChild>
            <w:div w:id="5254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910213">
      <w:bodyDiv w:val="1"/>
      <w:marLeft w:val="0"/>
      <w:marRight w:val="0"/>
      <w:marTop w:val="0"/>
      <w:marBottom w:val="0"/>
      <w:divBdr>
        <w:top w:val="none" w:sz="0" w:space="0" w:color="auto"/>
        <w:left w:val="none" w:sz="0" w:space="0" w:color="auto"/>
        <w:bottom w:val="none" w:sz="0" w:space="0" w:color="auto"/>
        <w:right w:val="none" w:sz="0" w:space="0" w:color="auto"/>
      </w:divBdr>
      <w:divsChild>
        <w:div w:id="1319772630">
          <w:marLeft w:val="0"/>
          <w:marRight w:val="0"/>
          <w:marTop w:val="0"/>
          <w:marBottom w:val="0"/>
          <w:divBdr>
            <w:top w:val="none" w:sz="0" w:space="0" w:color="auto"/>
            <w:left w:val="none" w:sz="0" w:space="0" w:color="auto"/>
            <w:bottom w:val="none" w:sz="0" w:space="0" w:color="auto"/>
            <w:right w:val="none" w:sz="0" w:space="0" w:color="auto"/>
          </w:divBdr>
          <w:divsChild>
            <w:div w:id="16190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6614905">
      <w:bodyDiv w:val="1"/>
      <w:marLeft w:val="0"/>
      <w:marRight w:val="0"/>
      <w:marTop w:val="0"/>
      <w:marBottom w:val="0"/>
      <w:divBdr>
        <w:top w:val="none" w:sz="0" w:space="0" w:color="auto"/>
        <w:left w:val="none" w:sz="0" w:space="0" w:color="auto"/>
        <w:bottom w:val="none" w:sz="0" w:space="0" w:color="auto"/>
        <w:right w:val="none" w:sz="0" w:space="0" w:color="auto"/>
      </w:divBdr>
    </w:div>
    <w:div w:id="391004667">
      <w:bodyDiv w:val="1"/>
      <w:marLeft w:val="0"/>
      <w:marRight w:val="0"/>
      <w:marTop w:val="0"/>
      <w:marBottom w:val="0"/>
      <w:divBdr>
        <w:top w:val="none" w:sz="0" w:space="0" w:color="auto"/>
        <w:left w:val="none" w:sz="0" w:space="0" w:color="auto"/>
        <w:bottom w:val="none" w:sz="0" w:space="0" w:color="auto"/>
        <w:right w:val="none" w:sz="0" w:space="0" w:color="auto"/>
      </w:divBdr>
      <w:divsChild>
        <w:div w:id="711999373">
          <w:marLeft w:val="0"/>
          <w:marRight w:val="0"/>
          <w:marTop w:val="0"/>
          <w:marBottom w:val="0"/>
          <w:divBdr>
            <w:top w:val="none" w:sz="0" w:space="0" w:color="auto"/>
            <w:left w:val="none" w:sz="0" w:space="0" w:color="auto"/>
            <w:bottom w:val="none" w:sz="0" w:space="0" w:color="auto"/>
            <w:right w:val="none" w:sz="0" w:space="0" w:color="auto"/>
          </w:divBdr>
          <w:divsChild>
            <w:div w:id="1176767278">
              <w:marLeft w:val="0"/>
              <w:marRight w:val="0"/>
              <w:marTop w:val="0"/>
              <w:marBottom w:val="0"/>
              <w:divBdr>
                <w:top w:val="none" w:sz="0" w:space="0" w:color="auto"/>
                <w:left w:val="none" w:sz="0" w:space="0" w:color="auto"/>
                <w:bottom w:val="none" w:sz="0" w:space="0" w:color="auto"/>
                <w:right w:val="none" w:sz="0" w:space="0" w:color="auto"/>
              </w:divBdr>
            </w:div>
            <w:div w:id="196326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1699">
      <w:bodyDiv w:val="1"/>
      <w:marLeft w:val="0"/>
      <w:marRight w:val="0"/>
      <w:marTop w:val="0"/>
      <w:marBottom w:val="0"/>
      <w:divBdr>
        <w:top w:val="none" w:sz="0" w:space="0" w:color="auto"/>
        <w:left w:val="none" w:sz="0" w:space="0" w:color="auto"/>
        <w:bottom w:val="none" w:sz="0" w:space="0" w:color="auto"/>
        <w:right w:val="none" w:sz="0" w:space="0" w:color="auto"/>
      </w:divBdr>
      <w:divsChild>
        <w:div w:id="2131779408">
          <w:marLeft w:val="0"/>
          <w:marRight w:val="0"/>
          <w:marTop w:val="0"/>
          <w:marBottom w:val="0"/>
          <w:divBdr>
            <w:top w:val="none" w:sz="0" w:space="0" w:color="auto"/>
            <w:left w:val="none" w:sz="0" w:space="0" w:color="auto"/>
            <w:bottom w:val="none" w:sz="0" w:space="0" w:color="auto"/>
            <w:right w:val="none" w:sz="0" w:space="0" w:color="auto"/>
          </w:divBdr>
          <w:divsChild>
            <w:div w:id="186255975">
              <w:marLeft w:val="0"/>
              <w:marRight w:val="0"/>
              <w:marTop w:val="0"/>
              <w:marBottom w:val="0"/>
              <w:divBdr>
                <w:top w:val="none" w:sz="0" w:space="0" w:color="auto"/>
                <w:left w:val="none" w:sz="0" w:space="0" w:color="auto"/>
                <w:bottom w:val="none" w:sz="0" w:space="0" w:color="auto"/>
                <w:right w:val="none" w:sz="0" w:space="0" w:color="auto"/>
              </w:divBdr>
            </w:div>
            <w:div w:id="490294837">
              <w:marLeft w:val="0"/>
              <w:marRight w:val="0"/>
              <w:marTop w:val="0"/>
              <w:marBottom w:val="0"/>
              <w:divBdr>
                <w:top w:val="none" w:sz="0" w:space="0" w:color="auto"/>
                <w:left w:val="none" w:sz="0" w:space="0" w:color="auto"/>
                <w:bottom w:val="none" w:sz="0" w:space="0" w:color="auto"/>
                <w:right w:val="none" w:sz="0" w:space="0" w:color="auto"/>
              </w:divBdr>
            </w:div>
            <w:div w:id="157373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27235449">
      <w:bodyDiv w:val="1"/>
      <w:marLeft w:val="0"/>
      <w:marRight w:val="0"/>
      <w:marTop w:val="0"/>
      <w:marBottom w:val="0"/>
      <w:divBdr>
        <w:top w:val="none" w:sz="0" w:space="0" w:color="auto"/>
        <w:left w:val="none" w:sz="0" w:space="0" w:color="auto"/>
        <w:bottom w:val="none" w:sz="0" w:space="0" w:color="auto"/>
        <w:right w:val="none" w:sz="0" w:space="0" w:color="auto"/>
      </w:divBdr>
      <w:divsChild>
        <w:div w:id="654845718">
          <w:marLeft w:val="0"/>
          <w:marRight w:val="0"/>
          <w:marTop w:val="0"/>
          <w:marBottom w:val="0"/>
          <w:divBdr>
            <w:top w:val="none" w:sz="0" w:space="0" w:color="auto"/>
            <w:left w:val="none" w:sz="0" w:space="0" w:color="auto"/>
            <w:bottom w:val="none" w:sz="0" w:space="0" w:color="auto"/>
            <w:right w:val="none" w:sz="0" w:space="0" w:color="auto"/>
          </w:divBdr>
          <w:divsChild>
            <w:div w:id="763647737">
              <w:marLeft w:val="0"/>
              <w:marRight w:val="0"/>
              <w:marTop w:val="0"/>
              <w:marBottom w:val="0"/>
              <w:divBdr>
                <w:top w:val="none" w:sz="0" w:space="0" w:color="auto"/>
                <w:left w:val="none" w:sz="0" w:space="0" w:color="auto"/>
                <w:bottom w:val="none" w:sz="0" w:space="0" w:color="auto"/>
                <w:right w:val="none" w:sz="0" w:space="0" w:color="auto"/>
              </w:divBdr>
            </w:div>
            <w:div w:id="1554923752">
              <w:marLeft w:val="0"/>
              <w:marRight w:val="0"/>
              <w:marTop w:val="0"/>
              <w:marBottom w:val="0"/>
              <w:divBdr>
                <w:top w:val="none" w:sz="0" w:space="0" w:color="auto"/>
                <w:left w:val="none" w:sz="0" w:space="0" w:color="auto"/>
                <w:bottom w:val="none" w:sz="0" w:space="0" w:color="auto"/>
                <w:right w:val="none" w:sz="0" w:space="0" w:color="auto"/>
              </w:divBdr>
            </w:div>
            <w:div w:id="166890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2406690">
      <w:bodyDiv w:val="1"/>
      <w:marLeft w:val="0"/>
      <w:marRight w:val="0"/>
      <w:marTop w:val="0"/>
      <w:marBottom w:val="0"/>
      <w:divBdr>
        <w:top w:val="none" w:sz="0" w:space="0" w:color="auto"/>
        <w:left w:val="none" w:sz="0" w:space="0" w:color="auto"/>
        <w:bottom w:val="none" w:sz="0" w:space="0" w:color="auto"/>
        <w:right w:val="none" w:sz="0" w:space="0" w:color="auto"/>
      </w:divBdr>
    </w:div>
    <w:div w:id="45602662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63234694">
      <w:bodyDiv w:val="1"/>
      <w:marLeft w:val="0"/>
      <w:marRight w:val="0"/>
      <w:marTop w:val="0"/>
      <w:marBottom w:val="0"/>
      <w:divBdr>
        <w:top w:val="none" w:sz="0" w:space="0" w:color="auto"/>
        <w:left w:val="none" w:sz="0" w:space="0" w:color="auto"/>
        <w:bottom w:val="none" w:sz="0" w:space="0" w:color="auto"/>
        <w:right w:val="none" w:sz="0" w:space="0" w:color="auto"/>
      </w:divBdr>
    </w:div>
    <w:div w:id="464323348">
      <w:bodyDiv w:val="1"/>
      <w:marLeft w:val="0"/>
      <w:marRight w:val="0"/>
      <w:marTop w:val="0"/>
      <w:marBottom w:val="0"/>
      <w:divBdr>
        <w:top w:val="none" w:sz="0" w:space="0" w:color="auto"/>
        <w:left w:val="none" w:sz="0" w:space="0" w:color="auto"/>
        <w:bottom w:val="none" w:sz="0" w:space="0" w:color="auto"/>
        <w:right w:val="none" w:sz="0" w:space="0" w:color="auto"/>
      </w:divBdr>
    </w:div>
    <w:div w:id="465515110">
      <w:bodyDiv w:val="1"/>
      <w:marLeft w:val="0"/>
      <w:marRight w:val="0"/>
      <w:marTop w:val="0"/>
      <w:marBottom w:val="0"/>
      <w:divBdr>
        <w:top w:val="none" w:sz="0" w:space="0" w:color="auto"/>
        <w:left w:val="none" w:sz="0" w:space="0" w:color="auto"/>
        <w:bottom w:val="none" w:sz="0" w:space="0" w:color="auto"/>
        <w:right w:val="none" w:sz="0" w:space="0" w:color="auto"/>
      </w:divBdr>
      <w:divsChild>
        <w:div w:id="284386615">
          <w:marLeft w:val="0"/>
          <w:marRight w:val="0"/>
          <w:marTop w:val="0"/>
          <w:marBottom w:val="0"/>
          <w:divBdr>
            <w:top w:val="none" w:sz="0" w:space="0" w:color="auto"/>
            <w:left w:val="none" w:sz="0" w:space="0" w:color="auto"/>
            <w:bottom w:val="none" w:sz="0" w:space="0" w:color="auto"/>
            <w:right w:val="none" w:sz="0" w:space="0" w:color="auto"/>
          </w:divBdr>
          <w:divsChild>
            <w:div w:id="27918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0342473">
      <w:bodyDiv w:val="1"/>
      <w:marLeft w:val="0"/>
      <w:marRight w:val="0"/>
      <w:marTop w:val="0"/>
      <w:marBottom w:val="0"/>
      <w:divBdr>
        <w:top w:val="none" w:sz="0" w:space="0" w:color="auto"/>
        <w:left w:val="none" w:sz="0" w:space="0" w:color="auto"/>
        <w:bottom w:val="none" w:sz="0" w:space="0" w:color="auto"/>
        <w:right w:val="none" w:sz="0" w:space="0" w:color="auto"/>
      </w:divBdr>
      <w:divsChild>
        <w:div w:id="278604974">
          <w:marLeft w:val="0"/>
          <w:marRight w:val="0"/>
          <w:marTop w:val="0"/>
          <w:marBottom w:val="0"/>
          <w:divBdr>
            <w:top w:val="none" w:sz="0" w:space="0" w:color="auto"/>
            <w:left w:val="none" w:sz="0" w:space="0" w:color="auto"/>
            <w:bottom w:val="none" w:sz="0" w:space="0" w:color="auto"/>
            <w:right w:val="none" w:sz="0" w:space="0" w:color="auto"/>
          </w:divBdr>
          <w:divsChild>
            <w:div w:id="339703198">
              <w:marLeft w:val="0"/>
              <w:marRight w:val="0"/>
              <w:marTop w:val="0"/>
              <w:marBottom w:val="0"/>
              <w:divBdr>
                <w:top w:val="none" w:sz="0" w:space="0" w:color="auto"/>
                <w:left w:val="none" w:sz="0" w:space="0" w:color="auto"/>
                <w:bottom w:val="none" w:sz="0" w:space="0" w:color="auto"/>
                <w:right w:val="none" w:sz="0" w:space="0" w:color="auto"/>
              </w:divBdr>
            </w:div>
            <w:div w:id="1597471492">
              <w:marLeft w:val="0"/>
              <w:marRight w:val="0"/>
              <w:marTop w:val="0"/>
              <w:marBottom w:val="0"/>
              <w:divBdr>
                <w:top w:val="none" w:sz="0" w:space="0" w:color="auto"/>
                <w:left w:val="none" w:sz="0" w:space="0" w:color="auto"/>
                <w:bottom w:val="none" w:sz="0" w:space="0" w:color="auto"/>
                <w:right w:val="none" w:sz="0" w:space="0" w:color="auto"/>
              </w:divBdr>
            </w:div>
            <w:div w:id="181301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51312407">
      <w:bodyDiv w:val="1"/>
      <w:marLeft w:val="0"/>
      <w:marRight w:val="0"/>
      <w:marTop w:val="0"/>
      <w:marBottom w:val="0"/>
      <w:divBdr>
        <w:top w:val="none" w:sz="0" w:space="0" w:color="auto"/>
        <w:left w:val="none" w:sz="0" w:space="0" w:color="auto"/>
        <w:bottom w:val="none" w:sz="0" w:space="0" w:color="auto"/>
        <w:right w:val="none" w:sz="0" w:space="0" w:color="auto"/>
      </w:divBdr>
      <w:divsChild>
        <w:div w:id="378021278">
          <w:marLeft w:val="0"/>
          <w:marRight w:val="0"/>
          <w:marTop w:val="0"/>
          <w:marBottom w:val="0"/>
          <w:divBdr>
            <w:top w:val="none" w:sz="0" w:space="0" w:color="auto"/>
            <w:left w:val="none" w:sz="0" w:space="0" w:color="auto"/>
            <w:bottom w:val="none" w:sz="0" w:space="0" w:color="auto"/>
            <w:right w:val="none" w:sz="0" w:space="0" w:color="auto"/>
          </w:divBdr>
          <w:divsChild>
            <w:div w:id="61564038">
              <w:marLeft w:val="0"/>
              <w:marRight w:val="0"/>
              <w:marTop w:val="0"/>
              <w:marBottom w:val="0"/>
              <w:divBdr>
                <w:top w:val="none" w:sz="0" w:space="0" w:color="auto"/>
                <w:left w:val="none" w:sz="0" w:space="0" w:color="auto"/>
                <w:bottom w:val="none" w:sz="0" w:space="0" w:color="auto"/>
                <w:right w:val="none" w:sz="0" w:space="0" w:color="auto"/>
              </w:divBdr>
            </w:div>
            <w:div w:id="393090559">
              <w:marLeft w:val="0"/>
              <w:marRight w:val="0"/>
              <w:marTop w:val="0"/>
              <w:marBottom w:val="0"/>
              <w:divBdr>
                <w:top w:val="none" w:sz="0" w:space="0" w:color="auto"/>
                <w:left w:val="none" w:sz="0" w:space="0" w:color="auto"/>
                <w:bottom w:val="none" w:sz="0" w:space="0" w:color="auto"/>
                <w:right w:val="none" w:sz="0" w:space="0" w:color="auto"/>
              </w:divBdr>
            </w:div>
            <w:div w:id="525800967">
              <w:marLeft w:val="0"/>
              <w:marRight w:val="0"/>
              <w:marTop w:val="0"/>
              <w:marBottom w:val="0"/>
              <w:divBdr>
                <w:top w:val="none" w:sz="0" w:space="0" w:color="auto"/>
                <w:left w:val="none" w:sz="0" w:space="0" w:color="auto"/>
                <w:bottom w:val="none" w:sz="0" w:space="0" w:color="auto"/>
                <w:right w:val="none" w:sz="0" w:space="0" w:color="auto"/>
              </w:divBdr>
            </w:div>
            <w:div w:id="167452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07788">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1807749">
      <w:bodyDiv w:val="1"/>
      <w:marLeft w:val="0"/>
      <w:marRight w:val="0"/>
      <w:marTop w:val="0"/>
      <w:marBottom w:val="0"/>
      <w:divBdr>
        <w:top w:val="none" w:sz="0" w:space="0" w:color="auto"/>
        <w:left w:val="none" w:sz="0" w:space="0" w:color="auto"/>
        <w:bottom w:val="none" w:sz="0" w:space="0" w:color="auto"/>
        <w:right w:val="none" w:sz="0" w:space="0" w:color="auto"/>
      </w:divBdr>
      <w:divsChild>
        <w:div w:id="500001413">
          <w:marLeft w:val="0"/>
          <w:marRight w:val="0"/>
          <w:marTop w:val="0"/>
          <w:marBottom w:val="0"/>
          <w:divBdr>
            <w:top w:val="none" w:sz="0" w:space="0" w:color="auto"/>
            <w:left w:val="none" w:sz="0" w:space="0" w:color="auto"/>
            <w:bottom w:val="none" w:sz="0" w:space="0" w:color="auto"/>
            <w:right w:val="none" w:sz="0" w:space="0" w:color="auto"/>
          </w:divBdr>
          <w:divsChild>
            <w:div w:id="45429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0312599">
      <w:bodyDiv w:val="1"/>
      <w:marLeft w:val="0"/>
      <w:marRight w:val="0"/>
      <w:marTop w:val="0"/>
      <w:marBottom w:val="0"/>
      <w:divBdr>
        <w:top w:val="none" w:sz="0" w:space="0" w:color="auto"/>
        <w:left w:val="none" w:sz="0" w:space="0" w:color="auto"/>
        <w:bottom w:val="none" w:sz="0" w:space="0" w:color="auto"/>
        <w:right w:val="none" w:sz="0" w:space="0" w:color="auto"/>
      </w:divBdr>
      <w:divsChild>
        <w:div w:id="975186494">
          <w:marLeft w:val="0"/>
          <w:marRight w:val="0"/>
          <w:marTop w:val="0"/>
          <w:marBottom w:val="0"/>
          <w:divBdr>
            <w:top w:val="none" w:sz="0" w:space="0" w:color="auto"/>
            <w:left w:val="none" w:sz="0" w:space="0" w:color="auto"/>
            <w:bottom w:val="none" w:sz="0" w:space="0" w:color="auto"/>
            <w:right w:val="none" w:sz="0" w:space="0" w:color="auto"/>
          </w:divBdr>
          <w:divsChild>
            <w:div w:id="599995030">
              <w:marLeft w:val="0"/>
              <w:marRight w:val="0"/>
              <w:marTop w:val="0"/>
              <w:marBottom w:val="0"/>
              <w:divBdr>
                <w:top w:val="none" w:sz="0" w:space="0" w:color="auto"/>
                <w:left w:val="none" w:sz="0" w:space="0" w:color="auto"/>
                <w:bottom w:val="none" w:sz="0" w:space="0" w:color="auto"/>
                <w:right w:val="none" w:sz="0" w:space="0" w:color="auto"/>
              </w:divBdr>
            </w:div>
            <w:div w:id="603537778">
              <w:marLeft w:val="0"/>
              <w:marRight w:val="0"/>
              <w:marTop w:val="0"/>
              <w:marBottom w:val="0"/>
              <w:divBdr>
                <w:top w:val="none" w:sz="0" w:space="0" w:color="auto"/>
                <w:left w:val="none" w:sz="0" w:space="0" w:color="auto"/>
                <w:bottom w:val="none" w:sz="0" w:space="0" w:color="auto"/>
                <w:right w:val="none" w:sz="0" w:space="0" w:color="auto"/>
              </w:divBdr>
            </w:div>
            <w:div w:id="691304745">
              <w:marLeft w:val="0"/>
              <w:marRight w:val="0"/>
              <w:marTop w:val="0"/>
              <w:marBottom w:val="0"/>
              <w:divBdr>
                <w:top w:val="none" w:sz="0" w:space="0" w:color="auto"/>
                <w:left w:val="none" w:sz="0" w:space="0" w:color="auto"/>
                <w:bottom w:val="none" w:sz="0" w:space="0" w:color="auto"/>
                <w:right w:val="none" w:sz="0" w:space="0" w:color="auto"/>
              </w:divBdr>
            </w:div>
            <w:div w:id="752824281">
              <w:marLeft w:val="0"/>
              <w:marRight w:val="0"/>
              <w:marTop w:val="0"/>
              <w:marBottom w:val="0"/>
              <w:divBdr>
                <w:top w:val="none" w:sz="0" w:space="0" w:color="auto"/>
                <w:left w:val="none" w:sz="0" w:space="0" w:color="auto"/>
                <w:bottom w:val="none" w:sz="0" w:space="0" w:color="auto"/>
                <w:right w:val="none" w:sz="0" w:space="0" w:color="auto"/>
              </w:divBdr>
            </w:div>
            <w:div w:id="919876399">
              <w:marLeft w:val="0"/>
              <w:marRight w:val="0"/>
              <w:marTop w:val="0"/>
              <w:marBottom w:val="0"/>
              <w:divBdr>
                <w:top w:val="none" w:sz="0" w:space="0" w:color="auto"/>
                <w:left w:val="none" w:sz="0" w:space="0" w:color="auto"/>
                <w:bottom w:val="none" w:sz="0" w:space="0" w:color="auto"/>
                <w:right w:val="none" w:sz="0" w:space="0" w:color="auto"/>
              </w:divBdr>
            </w:div>
            <w:div w:id="1025600305">
              <w:marLeft w:val="0"/>
              <w:marRight w:val="0"/>
              <w:marTop w:val="0"/>
              <w:marBottom w:val="0"/>
              <w:divBdr>
                <w:top w:val="none" w:sz="0" w:space="0" w:color="auto"/>
                <w:left w:val="none" w:sz="0" w:space="0" w:color="auto"/>
                <w:bottom w:val="none" w:sz="0" w:space="0" w:color="auto"/>
                <w:right w:val="none" w:sz="0" w:space="0" w:color="auto"/>
              </w:divBdr>
            </w:div>
            <w:div w:id="1039084499">
              <w:marLeft w:val="0"/>
              <w:marRight w:val="0"/>
              <w:marTop w:val="0"/>
              <w:marBottom w:val="0"/>
              <w:divBdr>
                <w:top w:val="none" w:sz="0" w:space="0" w:color="auto"/>
                <w:left w:val="none" w:sz="0" w:space="0" w:color="auto"/>
                <w:bottom w:val="none" w:sz="0" w:space="0" w:color="auto"/>
                <w:right w:val="none" w:sz="0" w:space="0" w:color="auto"/>
              </w:divBdr>
            </w:div>
            <w:div w:id="1041711236">
              <w:marLeft w:val="0"/>
              <w:marRight w:val="0"/>
              <w:marTop w:val="0"/>
              <w:marBottom w:val="0"/>
              <w:divBdr>
                <w:top w:val="none" w:sz="0" w:space="0" w:color="auto"/>
                <w:left w:val="none" w:sz="0" w:space="0" w:color="auto"/>
                <w:bottom w:val="none" w:sz="0" w:space="0" w:color="auto"/>
                <w:right w:val="none" w:sz="0" w:space="0" w:color="auto"/>
              </w:divBdr>
            </w:div>
            <w:div w:id="1114253167">
              <w:marLeft w:val="0"/>
              <w:marRight w:val="0"/>
              <w:marTop w:val="0"/>
              <w:marBottom w:val="0"/>
              <w:divBdr>
                <w:top w:val="none" w:sz="0" w:space="0" w:color="auto"/>
                <w:left w:val="none" w:sz="0" w:space="0" w:color="auto"/>
                <w:bottom w:val="none" w:sz="0" w:space="0" w:color="auto"/>
                <w:right w:val="none" w:sz="0" w:space="0" w:color="auto"/>
              </w:divBdr>
            </w:div>
            <w:div w:id="1160074712">
              <w:marLeft w:val="0"/>
              <w:marRight w:val="0"/>
              <w:marTop w:val="0"/>
              <w:marBottom w:val="0"/>
              <w:divBdr>
                <w:top w:val="none" w:sz="0" w:space="0" w:color="auto"/>
                <w:left w:val="none" w:sz="0" w:space="0" w:color="auto"/>
                <w:bottom w:val="none" w:sz="0" w:space="0" w:color="auto"/>
                <w:right w:val="none" w:sz="0" w:space="0" w:color="auto"/>
              </w:divBdr>
            </w:div>
            <w:div w:id="1247151036">
              <w:marLeft w:val="0"/>
              <w:marRight w:val="0"/>
              <w:marTop w:val="0"/>
              <w:marBottom w:val="0"/>
              <w:divBdr>
                <w:top w:val="none" w:sz="0" w:space="0" w:color="auto"/>
                <w:left w:val="none" w:sz="0" w:space="0" w:color="auto"/>
                <w:bottom w:val="none" w:sz="0" w:space="0" w:color="auto"/>
                <w:right w:val="none" w:sz="0" w:space="0" w:color="auto"/>
              </w:divBdr>
            </w:div>
            <w:div w:id="1293712041">
              <w:marLeft w:val="0"/>
              <w:marRight w:val="0"/>
              <w:marTop w:val="0"/>
              <w:marBottom w:val="0"/>
              <w:divBdr>
                <w:top w:val="none" w:sz="0" w:space="0" w:color="auto"/>
                <w:left w:val="none" w:sz="0" w:space="0" w:color="auto"/>
                <w:bottom w:val="none" w:sz="0" w:space="0" w:color="auto"/>
                <w:right w:val="none" w:sz="0" w:space="0" w:color="auto"/>
              </w:divBdr>
            </w:div>
            <w:div w:id="1367948485">
              <w:marLeft w:val="0"/>
              <w:marRight w:val="0"/>
              <w:marTop w:val="0"/>
              <w:marBottom w:val="0"/>
              <w:divBdr>
                <w:top w:val="none" w:sz="0" w:space="0" w:color="auto"/>
                <w:left w:val="none" w:sz="0" w:space="0" w:color="auto"/>
                <w:bottom w:val="none" w:sz="0" w:space="0" w:color="auto"/>
                <w:right w:val="none" w:sz="0" w:space="0" w:color="auto"/>
              </w:divBdr>
            </w:div>
            <w:div w:id="1376273774">
              <w:marLeft w:val="0"/>
              <w:marRight w:val="0"/>
              <w:marTop w:val="0"/>
              <w:marBottom w:val="0"/>
              <w:divBdr>
                <w:top w:val="none" w:sz="0" w:space="0" w:color="auto"/>
                <w:left w:val="none" w:sz="0" w:space="0" w:color="auto"/>
                <w:bottom w:val="none" w:sz="0" w:space="0" w:color="auto"/>
                <w:right w:val="none" w:sz="0" w:space="0" w:color="auto"/>
              </w:divBdr>
            </w:div>
            <w:div w:id="1514805565">
              <w:marLeft w:val="0"/>
              <w:marRight w:val="0"/>
              <w:marTop w:val="0"/>
              <w:marBottom w:val="0"/>
              <w:divBdr>
                <w:top w:val="none" w:sz="0" w:space="0" w:color="auto"/>
                <w:left w:val="none" w:sz="0" w:space="0" w:color="auto"/>
                <w:bottom w:val="none" w:sz="0" w:space="0" w:color="auto"/>
                <w:right w:val="none" w:sz="0" w:space="0" w:color="auto"/>
              </w:divBdr>
            </w:div>
            <w:div w:id="1518737591">
              <w:marLeft w:val="0"/>
              <w:marRight w:val="0"/>
              <w:marTop w:val="0"/>
              <w:marBottom w:val="0"/>
              <w:divBdr>
                <w:top w:val="none" w:sz="0" w:space="0" w:color="auto"/>
                <w:left w:val="none" w:sz="0" w:space="0" w:color="auto"/>
                <w:bottom w:val="none" w:sz="0" w:space="0" w:color="auto"/>
                <w:right w:val="none" w:sz="0" w:space="0" w:color="auto"/>
              </w:divBdr>
            </w:div>
            <w:div w:id="1526139621">
              <w:marLeft w:val="0"/>
              <w:marRight w:val="0"/>
              <w:marTop w:val="0"/>
              <w:marBottom w:val="0"/>
              <w:divBdr>
                <w:top w:val="none" w:sz="0" w:space="0" w:color="auto"/>
                <w:left w:val="none" w:sz="0" w:space="0" w:color="auto"/>
                <w:bottom w:val="none" w:sz="0" w:space="0" w:color="auto"/>
                <w:right w:val="none" w:sz="0" w:space="0" w:color="auto"/>
              </w:divBdr>
            </w:div>
            <w:div w:id="1541549712">
              <w:marLeft w:val="0"/>
              <w:marRight w:val="0"/>
              <w:marTop w:val="0"/>
              <w:marBottom w:val="0"/>
              <w:divBdr>
                <w:top w:val="none" w:sz="0" w:space="0" w:color="auto"/>
                <w:left w:val="none" w:sz="0" w:space="0" w:color="auto"/>
                <w:bottom w:val="none" w:sz="0" w:space="0" w:color="auto"/>
                <w:right w:val="none" w:sz="0" w:space="0" w:color="auto"/>
              </w:divBdr>
            </w:div>
            <w:div w:id="1727948760">
              <w:marLeft w:val="0"/>
              <w:marRight w:val="0"/>
              <w:marTop w:val="0"/>
              <w:marBottom w:val="0"/>
              <w:divBdr>
                <w:top w:val="none" w:sz="0" w:space="0" w:color="auto"/>
                <w:left w:val="none" w:sz="0" w:space="0" w:color="auto"/>
                <w:bottom w:val="none" w:sz="0" w:space="0" w:color="auto"/>
                <w:right w:val="none" w:sz="0" w:space="0" w:color="auto"/>
              </w:divBdr>
            </w:div>
            <w:div w:id="1814518969">
              <w:marLeft w:val="0"/>
              <w:marRight w:val="0"/>
              <w:marTop w:val="0"/>
              <w:marBottom w:val="0"/>
              <w:divBdr>
                <w:top w:val="none" w:sz="0" w:space="0" w:color="auto"/>
                <w:left w:val="none" w:sz="0" w:space="0" w:color="auto"/>
                <w:bottom w:val="none" w:sz="0" w:space="0" w:color="auto"/>
                <w:right w:val="none" w:sz="0" w:space="0" w:color="auto"/>
              </w:divBdr>
            </w:div>
            <w:div w:id="1978023154">
              <w:marLeft w:val="0"/>
              <w:marRight w:val="0"/>
              <w:marTop w:val="0"/>
              <w:marBottom w:val="0"/>
              <w:divBdr>
                <w:top w:val="none" w:sz="0" w:space="0" w:color="auto"/>
                <w:left w:val="none" w:sz="0" w:space="0" w:color="auto"/>
                <w:bottom w:val="none" w:sz="0" w:space="0" w:color="auto"/>
                <w:right w:val="none" w:sz="0" w:space="0" w:color="auto"/>
              </w:divBdr>
            </w:div>
            <w:div w:id="20334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0137612">
      <w:bodyDiv w:val="1"/>
      <w:marLeft w:val="0"/>
      <w:marRight w:val="0"/>
      <w:marTop w:val="0"/>
      <w:marBottom w:val="0"/>
      <w:divBdr>
        <w:top w:val="none" w:sz="0" w:space="0" w:color="auto"/>
        <w:left w:val="none" w:sz="0" w:space="0" w:color="auto"/>
        <w:bottom w:val="none" w:sz="0" w:space="0" w:color="auto"/>
        <w:right w:val="none" w:sz="0" w:space="0" w:color="auto"/>
      </w:divBdr>
      <w:divsChild>
        <w:div w:id="2060738684">
          <w:marLeft w:val="0"/>
          <w:marRight w:val="0"/>
          <w:marTop w:val="0"/>
          <w:marBottom w:val="0"/>
          <w:divBdr>
            <w:top w:val="none" w:sz="0" w:space="0" w:color="auto"/>
            <w:left w:val="none" w:sz="0" w:space="0" w:color="auto"/>
            <w:bottom w:val="none" w:sz="0" w:space="0" w:color="auto"/>
            <w:right w:val="none" w:sz="0" w:space="0" w:color="auto"/>
          </w:divBdr>
          <w:divsChild>
            <w:div w:id="391318792">
              <w:marLeft w:val="0"/>
              <w:marRight w:val="0"/>
              <w:marTop w:val="0"/>
              <w:marBottom w:val="0"/>
              <w:divBdr>
                <w:top w:val="none" w:sz="0" w:space="0" w:color="auto"/>
                <w:left w:val="none" w:sz="0" w:space="0" w:color="auto"/>
                <w:bottom w:val="none" w:sz="0" w:space="0" w:color="auto"/>
                <w:right w:val="none" w:sz="0" w:space="0" w:color="auto"/>
              </w:divBdr>
            </w:div>
            <w:div w:id="572933264">
              <w:marLeft w:val="0"/>
              <w:marRight w:val="0"/>
              <w:marTop w:val="0"/>
              <w:marBottom w:val="0"/>
              <w:divBdr>
                <w:top w:val="none" w:sz="0" w:space="0" w:color="auto"/>
                <w:left w:val="none" w:sz="0" w:space="0" w:color="auto"/>
                <w:bottom w:val="none" w:sz="0" w:space="0" w:color="auto"/>
                <w:right w:val="none" w:sz="0" w:space="0" w:color="auto"/>
              </w:divBdr>
            </w:div>
            <w:div w:id="589630115">
              <w:marLeft w:val="0"/>
              <w:marRight w:val="0"/>
              <w:marTop w:val="0"/>
              <w:marBottom w:val="0"/>
              <w:divBdr>
                <w:top w:val="none" w:sz="0" w:space="0" w:color="auto"/>
                <w:left w:val="none" w:sz="0" w:space="0" w:color="auto"/>
                <w:bottom w:val="none" w:sz="0" w:space="0" w:color="auto"/>
                <w:right w:val="none" w:sz="0" w:space="0" w:color="auto"/>
              </w:divBdr>
            </w:div>
            <w:div w:id="699403237">
              <w:marLeft w:val="0"/>
              <w:marRight w:val="0"/>
              <w:marTop w:val="0"/>
              <w:marBottom w:val="0"/>
              <w:divBdr>
                <w:top w:val="none" w:sz="0" w:space="0" w:color="auto"/>
                <w:left w:val="none" w:sz="0" w:space="0" w:color="auto"/>
                <w:bottom w:val="none" w:sz="0" w:space="0" w:color="auto"/>
                <w:right w:val="none" w:sz="0" w:space="0" w:color="auto"/>
              </w:divBdr>
            </w:div>
            <w:div w:id="769735289">
              <w:marLeft w:val="0"/>
              <w:marRight w:val="0"/>
              <w:marTop w:val="0"/>
              <w:marBottom w:val="0"/>
              <w:divBdr>
                <w:top w:val="none" w:sz="0" w:space="0" w:color="auto"/>
                <w:left w:val="none" w:sz="0" w:space="0" w:color="auto"/>
                <w:bottom w:val="none" w:sz="0" w:space="0" w:color="auto"/>
                <w:right w:val="none" w:sz="0" w:space="0" w:color="auto"/>
              </w:divBdr>
            </w:div>
            <w:div w:id="800922257">
              <w:marLeft w:val="0"/>
              <w:marRight w:val="0"/>
              <w:marTop w:val="0"/>
              <w:marBottom w:val="0"/>
              <w:divBdr>
                <w:top w:val="none" w:sz="0" w:space="0" w:color="auto"/>
                <w:left w:val="none" w:sz="0" w:space="0" w:color="auto"/>
                <w:bottom w:val="none" w:sz="0" w:space="0" w:color="auto"/>
                <w:right w:val="none" w:sz="0" w:space="0" w:color="auto"/>
              </w:divBdr>
            </w:div>
            <w:div w:id="966735707">
              <w:marLeft w:val="0"/>
              <w:marRight w:val="0"/>
              <w:marTop w:val="0"/>
              <w:marBottom w:val="0"/>
              <w:divBdr>
                <w:top w:val="none" w:sz="0" w:space="0" w:color="auto"/>
                <w:left w:val="none" w:sz="0" w:space="0" w:color="auto"/>
                <w:bottom w:val="none" w:sz="0" w:space="0" w:color="auto"/>
                <w:right w:val="none" w:sz="0" w:space="0" w:color="auto"/>
              </w:divBdr>
            </w:div>
            <w:div w:id="992024709">
              <w:marLeft w:val="0"/>
              <w:marRight w:val="0"/>
              <w:marTop w:val="0"/>
              <w:marBottom w:val="0"/>
              <w:divBdr>
                <w:top w:val="none" w:sz="0" w:space="0" w:color="auto"/>
                <w:left w:val="none" w:sz="0" w:space="0" w:color="auto"/>
                <w:bottom w:val="none" w:sz="0" w:space="0" w:color="auto"/>
                <w:right w:val="none" w:sz="0" w:space="0" w:color="auto"/>
              </w:divBdr>
            </w:div>
            <w:div w:id="1423988440">
              <w:marLeft w:val="0"/>
              <w:marRight w:val="0"/>
              <w:marTop w:val="0"/>
              <w:marBottom w:val="0"/>
              <w:divBdr>
                <w:top w:val="none" w:sz="0" w:space="0" w:color="auto"/>
                <w:left w:val="none" w:sz="0" w:space="0" w:color="auto"/>
                <w:bottom w:val="none" w:sz="0" w:space="0" w:color="auto"/>
                <w:right w:val="none" w:sz="0" w:space="0" w:color="auto"/>
              </w:divBdr>
            </w:div>
            <w:div w:id="1445416020">
              <w:marLeft w:val="0"/>
              <w:marRight w:val="0"/>
              <w:marTop w:val="0"/>
              <w:marBottom w:val="0"/>
              <w:divBdr>
                <w:top w:val="none" w:sz="0" w:space="0" w:color="auto"/>
                <w:left w:val="none" w:sz="0" w:space="0" w:color="auto"/>
                <w:bottom w:val="none" w:sz="0" w:space="0" w:color="auto"/>
                <w:right w:val="none" w:sz="0" w:space="0" w:color="auto"/>
              </w:divBdr>
            </w:div>
            <w:div w:id="1449620518">
              <w:marLeft w:val="0"/>
              <w:marRight w:val="0"/>
              <w:marTop w:val="0"/>
              <w:marBottom w:val="0"/>
              <w:divBdr>
                <w:top w:val="none" w:sz="0" w:space="0" w:color="auto"/>
                <w:left w:val="none" w:sz="0" w:space="0" w:color="auto"/>
                <w:bottom w:val="none" w:sz="0" w:space="0" w:color="auto"/>
                <w:right w:val="none" w:sz="0" w:space="0" w:color="auto"/>
              </w:divBdr>
            </w:div>
            <w:div w:id="1499929846">
              <w:marLeft w:val="0"/>
              <w:marRight w:val="0"/>
              <w:marTop w:val="0"/>
              <w:marBottom w:val="0"/>
              <w:divBdr>
                <w:top w:val="none" w:sz="0" w:space="0" w:color="auto"/>
                <w:left w:val="none" w:sz="0" w:space="0" w:color="auto"/>
                <w:bottom w:val="none" w:sz="0" w:space="0" w:color="auto"/>
                <w:right w:val="none" w:sz="0" w:space="0" w:color="auto"/>
              </w:divBdr>
            </w:div>
            <w:div w:id="1760443229">
              <w:marLeft w:val="0"/>
              <w:marRight w:val="0"/>
              <w:marTop w:val="0"/>
              <w:marBottom w:val="0"/>
              <w:divBdr>
                <w:top w:val="none" w:sz="0" w:space="0" w:color="auto"/>
                <w:left w:val="none" w:sz="0" w:space="0" w:color="auto"/>
                <w:bottom w:val="none" w:sz="0" w:space="0" w:color="auto"/>
                <w:right w:val="none" w:sz="0" w:space="0" w:color="auto"/>
              </w:divBdr>
            </w:div>
            <w:div w:id="1862161884">
              <w:marLeft w:val="0"/>
              <w:marRight w:val="0"/>
              <w:marTop w:val="0"/>
              <w:marBottom w:val="0"/>
              <w:divBdr>
                <w:top w:val="none" w:sz="0" w:space="0" w:color="auto"/>
                <w:left w:val="none" w:sz="0" w:space="0" w:color="auto"/>
                <w:bottom w:val="none" w:sz="0" w:space="0" w:color="auto"/>
                <w:right w:val="none" w:sz="0" w:space="0" w:color="auto"/>
              </w:divBdr>
            </w:div>
            <w:div w:id="1899780271">
              <w:marLeft w:val="0"/>
              <w:marRight w:val="0"/>
              <w:marTop w:val="0"/>
              <w:marBottom w:val="0"/>
              <w:divBdr>
                <w:top w:val="none" w:sz="0" w:space="0" w:color="auto"/>
                <w:left w:val="none" w:sz="0" w:space="0" w:color="auto"/>
                <w:bottom w:val="none" w:sz="0" w:space="0" w:color="auto"/>
                <w:right w:val="none" w:sz="0" w:space="0" w:color="auto"/>
              </w:divBdr>
            </w:div>
            <w:div w:id="1950118633">
              <w:marLeft w:val="0"/>
              <w:marRight w:val="0"/>
              <w:marTop w:val="0"/>
              <w:marBottom w:val="0"/>
              <w:divBdr>
                <w:top w:val="none" w:sz="0" w:space="0" w:color="auto"/>
                <w:left w:val="none" w:sz="0" w:space="0" w:color="auto"/>
                <w:bottom w:val="none" w:sz="0" w:space="0" w:color="auto"/>
                <w:right w:val="none" w:sz="0" w:space="0" w:color="auto"/>
              </w:divBdr>
            </w:div>
            <w:div w:id="2079160886">
              <w:marLeft w:val="0"/>
              <w:marRight w:val="0"/>
              <w:marTop w:val="0"/>
              <w:marBottom w:val="0"/>
              <w:divBdr>
                <w:top w:val="none" w:sz="0" w:space="0" w:color="auto"/>
                <w:left w:val="none" w:sz="0" w:space="0" w:color="auto"/>
                <w:bottom w:val="none" w:sz="0" w:space="0" w:color="auto"/>
                <w:right w:val="none" w:sz="0" w:space="0" w:color="auto"/>
              </w:divBdr>
            </w:div>
            <w:div w:id="211119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5711">
      <w:bodyDiv w:val="1"/>
      <w:marLeft w:val="0"/>
      <w:marRight w:val="0"/>
      <w:marTop w:val="0"/>
      <w:marBottom w:val="0"/>
      <w:divBdr>
        <w:top w:val="none" w:sz="0" w:space="0" w:color="auto"/>
        <w:left w:val="none" w:sz="0" w:space="0" w:color="auto"/>
        <w:bottom w:val="none" w:sz="0" w:space="0" w:color="auto"/>
        <w:right w:val="none" w:sz="0" w:space="0" w:color="auto"/>
      </w:divBdr>
      <w:divsChild>
        <w:div w:id="548953829">
          <w:marLeft w:val="0"/>
          <w:marRight w:val="0"/>
          <w:marTop w:val="0"/>
          <w:marBottom w:val="0"/>
          <w:divBdr>
            <w:top w:val="none" w:sz="0" w:space="0" w:color="auto"/>
            <w:left w:val="none" w:sz="0" w:space="0" w:color="auto"/>
            <w:bottom w:val="none" w:sz="0" w:space="0" w:color="auto"/>
            <w:right w:val="none" w:sz="0" w:space="0" w:color="auto"/>
          </w:divBdr>
          <w:divsChild>
            <w:div w:id="490489236">
              <w:marLeft w:val="0"/>
              <w:marRight w:val="0"/>
              <w:marTop w:val="0"/>
              <w:marBottom w:val="0"/>
              <w:divBdr>
                <w:top w:val="none" w:sz="0" w:space="0" w:color="auto"/>
                <w:left w:val="none" w:sz="0" w:space="0" w:color="auto"/>
                <w:bottom w:val="none" w:sz="0" w:space="0" w:color="auto"/>
                <w:right w:val="none" w:sz="0" w:space="0" w:color="auto"/>
              </w:divBdr>
            </w:div>
            <w:div w:id="1043562124">
              <w:marLeft w:val="0"/>
              <w:marRight w:val="0"/>
              <w:marTop w:val="0"/>
              <w:marBottom w:val="0"/>
              <w:divBdr>
                <w:top w:val="none" w:sz="0" w:space="0" w:color="auto"/>
                <w:left w:val="none" w:sz="0" w:space="0" w:color="auto"/>
                <w:bottom w:val="none" w:sz="0" w:space="0" w:color="auto"/>
                <w:right w:val="none" w:sz="0" w:space="0" w:color="auto"/>
              </w:divBdr>
            </w:div>
            <w:div w:id="1556552093">
              <w:marLeft w:val="0"/>
              <w:marRight w:val="0"/>
              <w:marTop w:val="0"/>
              <w:marBottom w:val="0"/>
              <w:divBdr>
                <w:top w:val="none" w:sz="0" w:space="0" w:color="auto"/>
                <w:left w:val="none" w:sz="0" w:space="0" w:color="auto"/>
                <w:bottom w:val="none" w:sz="0" w:space="0" w:color="auto"/>
                <w:right w:val="none" w:sz="0" w:space="0" w:color="auto"/>
              </w:divBdr>
            </w:div>
            <w:div w:id="193790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1997235">
      <w:bodyDiv w:val="1"/>
      <w:marLeft w:val="0"/>
      <w:marRight w:val="0"/>
      <w:marTop w:val="0"/>
      <w:marBottom w:val="0"/>
      <w:divBdr>
        <w:top w:val="none" w:sz="0" w:space="0" w:color="auto"/>
        <w:left w:val="none" w:sz="0" w:space="0" w:color="auto"/>
        <w:bottom w:val="none" w:sz="0" w:space="0" w:color="auto"/>
        <w:right w:val="none" w:sz="0" w:space="0" w:color="auto"/>
      </w:divBdr>
      <w:divsChild>
        <w:div w:id="1711222371">
          <w:marLeft w:val="0"/>
          <w:marRight w:val="0"/>
          <w:marTop w:val="0"/>
          <w:marBottom w:val="0"/>
          <w:divBdr>
            <w:top w:val="none" w:sz="0" w:space="0" w:color="auto"/>
            <w:left w:val="none" w:sz="0" w:space="0" w:color="auto"/>
            <w:bottom w:val="none" w:sz="0" w:space="0" w:color="auto"/>
            <w:right w:val="none" w:sz="0" w:space="0" w:color="auto"/>
          </w:divBdr>
          <w:divsChild>
            <w:div w:id="748578696">
              <w:marLeft w:val="0"/>
              <w:marRight w:val="0"/>
              <w:marTop w:val="0"/>
              <w:marBottom w:val="0"/>
              <w:divBdr>
                <w:top w:val="none" w:sz="0" w:space="0" w:color="auto"/>
                <w:left w:val="none" w:sz="0" w:space="0" w:color="auto"/>
                <w:bottom w:val="none" w:sz="0" w:space="0" w:color="auto"/>
                <w:right w:val="none" w:sz="0" w:space="0" w:color="auto"/>
              </w:divBdr>
            </w:div>
            <w:div w:id="1006202983">
              <w:marLeft w:val="0"/>
              <w:marRight w:val="0"/>
              <w:marTop w:val="0"/>
              <w:marBottom w:val="0"/>
              <w:divBdr>
                <w:top w:val="none" w:sz="0" w:space="0" w:color="auto"/>
                <w:left w:val="none" w:sz="0" w:space="0" w:color="auto"/>
                <w:bottom w:val="none" w:sz="0" w:space="0" w:color="auto"/>
                <w:right w:val="none" w:sz="0" w:space="0" w:color="auto"/>
              </w:divBdr>
            </w:div>
            <w:div w:id="1409769648">
              <w:marLeft w:val="0"/>
              <w:marRight w:val="0"/>
              <w:marTop w:val="0"/>
              <w:marBottom w:val="0"/>
              <w:divBdr>
                <w:top w:val="none" w:sz="0" w:space="0" w:color="auto"/>
                <w:left w:val="none" w:sz="0" w:space="0" w:color="auto"/>
                <w:bottom w:val="none" w:sz="0" w:space="0" w:color="auto"/>
                <w:right w:val="none" w:sz="0" w:space="0" w:color="auto"/>
              </w:divBdr>
            </w:div>
            <w:div w:id="21056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795947247">
      <w:bodyDiv w:val="1"/>
      <w:marLeft w:val="0"/>
      <w:marRight w:val="0"/>
      <w:marTop w:val="0"/>
      <w:marBottom w:val="0"/>
      <w:divBdr>
        <w:top w:val="none" w:sz="0" w:space="0" w:color="auto"/>
        <w:left w:val="none" w:sz="0" w:space="0" w:color="auto"/>
        <w:bottom w:val="none" w:sz="0" w:space="0" w:color="auto"/>
        <w:right w:val="none" w:sz="0" w:space="0" w:color="auto"/>
      </w:divBdr>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51383081">
      <w:bodyDiv w:val="1"/>
      <w:marLeft w:val="0"/>
      <w:marRight w:val="0"/>
      <w:marTop w:val="0"/>
      <w:marBottom w:val="0"/>
      <w:divBdr>
        <w:top w:val="none" w:sz="0" w:space="0" w:color="auto"/>
        <w:left w:val="none" w:sz="0" w:space="0" w:color="auto"/>
        <w:bottom w:val="none" w:sz="0" w:space="0" w:color="auto"/>
        <w:right w:val="none" w:sz="0" w:space="0" w:color="auto"/>
      </w:divBdr>
      <w:divsChild>
        <w:div w:id="9650942">
          <w:marLeft w:val="0"/>
          <w:marRight w:val="0"/>
          <w:marTop w:val="0"/>
          <w:marBottom w:val="0"/>
          <w:divBdr>
            <w:top w:val="none" w:sz="0" w:space="0" w:color="auto"/>
            <w:left w:val="none" w:sz="0" w:space="0" w:color="auto"/>
            <w:bottom w:val="none" w:sz="0" w:space="0" w:color="auto"/>
            <w:right w:val="none" w:sz="0" w:space="0" w:color="auto"/>
          </w:divBdr>
          <w:divsChild>
            <w:div w:id="126895486">
              <w:marLeft w:val="0"/>
              <w:marRight w:val="0"/>
              <w:marTop w:val="0"/>
              <w:marBottom w:val="0"/>
              <w:divBdr>
                <w:top w:val="none" w:sz="0" w:space="0" w:color="auto"/>
                <w:left w:val="none" w:sz="0" w:space="0" w:color="auto"/>
                <w:bottom w:val="none" w:sz="0" w:space="0" w:color="auto"/>
                <w:right w:val="none" w:sz="0" w:space="0" w:color="auto"/>
              </w:divBdr>
            </w:div>
            <w:div w:id="462312575">
              <w:marLeft w:val="0"/>
              <w:marRight w:val="0"/>
              <w:marTop w:val="0"/>
              <w:marBottom w:val="0"/>
              <w:divBdr>
                <w:top w:val="none" w:sz="0" w:space="0" w:color="auto"/>
                <w:left w:val="none" w:sz="0" w:space="0" w:color="auto"/>
                <w:bottom w:val="none" w:sz="0" w:space="0" w:color="auto"/>
                <w:right w:val="none" w:sz="0" w:space="0" w:color="auto"/>
              </w:divBdr>
            </w:div>
            <w:div w:id="804590529">
              <w:marLeft w:val="0"/>
              <w:marRight w:val="0"/>
              <w:marTop w:val="0"/>
              <w:marBottom w:val="0"/>
              <w:divBdr>
                <w:top w:val="none" w:sz="0" w:space="0" w:color="auto"/>
                <w:left w:val="none" w:sz="0" w:space="0" w:color="auto"/>
                <w:bottom w:val="none" w:sz="0" w:space="0" w:color="auto"/>
                <w:right w:val="none" w:sz="0" w:space="0" w:color="auto"/>
              </w:divBdr>
            </w:div>
            <w:div w:id="862717513">
              <w:marLeft w:val="0"/>
              <w:marRight w:val="0"/>
              <w:marTop w:val="0"/>
              <w:marBottom w:val="0"/>
              <w:divBdr>
                <w:top w:val="none" w:sz="0" w:space="0" w:color="auto"/>
                <w:left w:val="none" w:sz="0" w:space="0" w:color="auto"/>
                <w:bottom w:val="none" w:sz="0" w:space="0" w:color="auto"/>
                <w:right w:val="none" w:sz="0" w:space="0" w:color="auto"/>
              </w:divBdr>
            </w:div>
            <w:div w:id="958297658">
              <w:marLeft w:val="0"/>
              <w:marRight w:val="0"/>
              <w:marTop w:val="0"/>
              <w:marBottom w:val="0"/>
              <w:divBdr>
                <w:top w:val="none" w:sz="0" w:space="0" w:color="auto"/>
                <w:left w:val="none" w:sz="0" w:space="0" w:color="auto"/>
                <w:bottom w:val="none" w:sz="0" w:space="0" w:color="auto"/>
                <w:right w:val="none" w:sz="0" w:space="0" w:color="auto"/>
              </w:divBdr>
            </w:div>
            <w:div w:id="1365444992">
              <w:marLeft w:val="0"/>
              <w:marRight w:val="0"/>
              <w:marTop w:val="0"/>
              <w:marBottom w:val="0"/>
              <w:divBdr>
                <w:top w:val="none" w:sz="0" w:space="0" w:color="auto"/>
                <w:left w:val="none" w:sz="0" w:space="0" w:color="auto"/>
                <w:bottom w:val="none" w:sz="0" w:space="0" w:color="auto"/>
                <w:right w:val="none" w:sz="0" w:space="0" w:color="auto"/>
              </w:divBdr>
            </w:div>
            <w:div w:id="186963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01951">
      <w:bodyDiv w:val="1"/>
      <w:marLeft w:val="0"/>
      <w:marRight w:val="0"/>
      <w:marTop w:val="0"/>
      <w:marBottom w:val="0"/>
      <w:divBdr>
        <w:top w:val="none" w:sz="0" w:space="0" w:color="auto"/>
        <w:left w:val="none" w:sz="0" w:space="0" w:color="auto"/>
        <w:bottom w:val="none" w:sz="0" w:space="0" w:color="auto"/>
        <w:right w:val="none" w:sz="0" w:space="0" w:color="auto"/>
      </w:divBdr>
      <w:divsChild>
        <w:div w:id="2018339899">
          <w:marLeft w:val="0"/>
          <w:marRight w:val="0"/>
          <w:marTop w:val="0"/>
          <w:marBottom w:val="0"/>
          <w:divBdr>
            <w:top w:val="none" w:sz="0" w:space="0" w:color="auto"/>
            <w:left w:val="none" w:sz="0" w:space="0" w:color="auto"/>
            <w:bottom w:val="none" w:sz="0" w:space="0" w:color="auto"/>
            <w:right w:val="none" w:sz="0" w:space="0" w:color="auto"/>
          </w:divBdr>
          <w:divsChild>
            <w:div w:id="423453174">
              <w:marLeft w:val="0"/>
              <w:marRight w:val="0"/>
              <w:marTop w:val="0"/>
              <w:marBottom w:val="0"/>
              <w:divBdr>
                <w:top w:val="none" w:sz="0" w:space="0" w:color="auto"/>
                <w:left w:val="none" w:sz="0" w:space="0" w:color="auto"/>
                <w:bottom w:val="none" w:sz="0" w:space="0" w:color="auto"/>
                <w:right w:val="none" w:sz="0" w:space="0" w:color="auto"/>
              </w:divBdr>
            </w:div>
            <w:div w:id="882324458">
              <w:marLeft w:val="0"/>
              <w:marRight w:val="0"/>
              <w:marTop w:val="0"/>
              <w:marBottom w:val="0"/>
              <w:divBdr>
                <w:top w:val="none" w:sz="0" w:space="0" w:color="auto"/>
                <w:left w:val="none" w:sz="0" w:space="0" w:color="auto"/>
                <w:bottom w:val="none" w:sz="0" w:space="0" w:color="auto"/>
                <w:right w:val="none" w:sz="0" w:space="0" w:color="auto"/>
              </w:divBdr>
            </w:div>
            <w:div w:id="93621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76472">
      <w:bodyDiv w:val="1"/>
      <w:marLeft w:val="0"/>
      <w:marRight w:val="0"/>
      <w:marTop w:val="0"/>
      <w:marBottom w:val="0"/>
      <w:divBdr>
        <w:top w:val="none" w:sz="0" w:space="0" w:color="auto"/>
        <w:left w:val="none" w:sz="0" w:space="0" w:color="auto"/>
        <w:bottom w:val="none" w:sz="0" w:space="0" w:color="auto"/>
        <w:right w:val="none" w:sz="0" w:space="0" w:color="auto"/>
      </w:divBdr>
    </w:div>
    <w:div w:id="874998554">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79248332">
      <w:bodyDiv w:val="1"/>
      <w:marLeft w:val="0"/>
      <w:marRight w:val="0"/>
      <w:marTop w:val="0"/>
      <w:marBottom w:val="0"/>
      <w:divBdr>
        <w:top w:val="none" w:sz="0" w:space="0" w:color="auto"/>
        <w:left w:val="none" w:sz="0" w:space="0" w:color="auto"/>
        <w:bottom w:val="none" w:sz="0" w:space="0" w:color="auto"/>
        <w:right w:val="none" w:sz="0" w:space="0" w:color="auto"/>
      </w:divBdr>
      <w:divsChild>
        <w:div w:id="590621453">
          <w:marLeft w:val="0"/>
          <w:marRight w:val="0"/>
          <w:marTop w:val="0"/>
          <w:marBottom w:val="0"/>
          <w:divBdr>
            <w:top w:val="none" w:sz="0" w:space="0" w:color="auto"/>
            <w:left w:val="none" w:sz="0" w:space="0" w:color="auto"/>
            <w:bottom w:val="none" w:sz="0" w:space="0" w:color="auto"/>
            <w:right w:val="none" w:sz="0" w:space="0" w:color="auto"/>
          </w:divBdr>
          <w:divsChild>
            <w:div w:id="107430168">
              <w:marLeft w:val="0"/>
              <w:marRight w:val="0"/>
              <w:marTop w:val="0"/>
              <w:marBottom w:val="0"/>
              <w:divBdr>
                <w:top w:val="none" w:sz="0" w:space="0" w:color="auto"/>
                <w:left w:val="none" w:sz="0" w:space="0" w:color="auto"/>
                <w:bottom w:val="none" w:sz="0" w:space="0" w:color="auto"/>
                <w:right w:val="none" w:sz="0" w:space="0" w:color="auto"/>
              </w:divBdr>
            </w:div>
            <w:div w:id="140196014">
              <w:marLeft w:val="0"/>
              <w:marRight w:val="0"/>
              <w:marTop w:val="0"/>
              <w:marBottom w:val="0"/>
              <w:divBdr>
                <w:top w:val="none" w:sz="0" w:space="0" w:color="auto"/>
                <w:left w:val="none" w:sz="0" w:space="0" w:color="auto"/>
                <w:bottom w:val="none" w:sz="0" w:space="0" w:color="auto"/>
                <w:right w:val="none" w:sz="0" w:space="0" w:color="auto"/>
              </w:divBdr>
            </w:div>
            <w:div w:id="371421439">
              <w:marLeft w:val="0"/>
              <w:marRight w:val="0"/>
              <w:marTop w:val="0"/>
              <w:marBottom w:val="0"/>
              <w:divBdr>
                <w:top w:val="none" w:sz="0" w:space="0" w:color="auto"/>
                <w:left w:val="none" w:sz="0" w:space="0" w:color="auto"/>
                <w:bottom w:val="none" w:sz="0" w:space="0" w:color="auto"/>
                <w:right w:val="none" w:sz="0" w:space="0" w:color="auto"/>
              </w:divBdr>
            </w:div>
            <w:div w:id="117102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04875296">
      <w:bodyDiv w:val="1"/>
      <w:marLeft w:val="0"/>
      <w:marRight w:val="0"/>
      <w:marTop w:val="0"/>
      <w:marBottom w:val="0"/>
      <w:divBdr>
        <w:top w:val="none" w:sz="0" w:space="0" w:color="auto"/>
        <w:left w:val="none" w:sz="0" w:space="0" w:color="auto"/>
        <w:bottom w:val="none" w:sz="0" w:space="0" w:color="auto"/>
        <w:right w:val="none" w:sz="0" w:space="0" w:color="auto"/>
      </w:divBdr>
    </w:div>
    <w:div w:id="910581046">
      <w:bodyDiv w:val="1"/>
      <w:marLeft w:val="0"/>
      <w:marRight w:val="0"/>
      <w:marTop w:val="0"/>
      <w:marBottom w:val="0"/>
      <w:divBdr>
        <w:top w:val="none" w:sz="0" w:space="0" w:color="auto"/>
        <w:left w:val="none" w:sz="0" w:space="0" w:color="auto"/>
        <w:bottom w:val="none" w:sz="0" w:space="0" w:color="auto"/>
        <w:right w:val="none" w:sz="0" w:space="0" w:color="auto"/>
      </w:divBdr>
      <w:divsChild>
        <w:div w:id="702828531">
          <w:marLeft w:val="0"/>
          <w:marRight w:val="0"/>
          <w:marTop w:val="0"/>
          <w:marBottom w:val="0"/>
          <w:divBdr>
            <w:top w:val="none" w:sz="0" w:space="0" w:color="auto"/>
            <w:left w:val="none" w:sz="0" w:space="0" w:color="auto"/>
            <w:bottom w:val="none" w:sz="0" w:space="0" w:color="auto"/>
            <w:right w:val="none" w:sz="0" w:space="0" w:color="auto"/>
          </w:divBdr>
          <w:divsChild>
            <w:div w:id="389495756">
              <w:marLeft w:val="0"/>
              <w:marRight w:val="0"/>
              <w:marTop w:val="0"/>
              <w:marBottom w:val="0"/>
              <w:divBdr>
                <w:top w:val="none" w:sz="0" w:space="0" w:color="auto"/>
                <w:left w:val="none" w:sz="0" w:space="0" w:color="auto"/>
                <w:bottom w:val="none" w:sz="0" w:space="0" w:color="auto"/>
                <w:right w:val="none" w:sz="0" w:space="0" w:color="auto"/>
              </w:divBdr>
            </w:div>
            <w:div w:id="592126998">
              <w:marLeft w:val="0"/>
              <w:marRight w:val="0"/>
              <w:marTop w:val="0"/>
              <w:marBottom w:val="0"/>
              <w:divBdr>
                <w:top w:val="none" w:sz="0" w:space="0" w:color="auto"/>
                <w:left w:val="none" w:sz="0" w:space="0" w:color="auto"/>
                <w:bottom w:val="none" w:sz="0" w:space="0" w:color="auto"/>
                <w:right w:val="none" w:sz="0" w:space="0" w:color="auto"/>
              </w:divBdr>
            </w:div>
            <w:div w:id="634264338">
              <w:marLeft w:val="0"/>
              <w:marRight w:val="0"/>
              <w:marTop w:val="0"/>
              <w:marBottom w:val="0"/>
              <w:divBdr>
                <w:top w:val="none" w:sz="0" w:space="0" w:color="auto"/>
                <w:left w:val="none" w:sz="0" w:space="0" w:color="auto"/>
                <w:bottom w:val="none" w:sz="0" w:space="0" w:color="auto"/>
                <w:right w:val="none" w:sz="0" w:space="0" w:color="auto"/>
              </w:divBdr>
            </w:div>
            <w:div w:id="978417767">
              <w:marLeft w:val="0"/>
              <w:marRight w:val="0"/>
              <w:marTop w:val="0"/>
              <w:marBottom w:val="0"/>
              <w:divBdr>
                <w:top w:val="none" w:sz="0" w:space="0" w:color="auto"/>
                <w:left w:val="none" w:sz="0" w:space="0" w:color="auto"/>
                <w:bottom w:val="none" w:sz="0" w:space="0" w:color="auto"/>
                <w:right w:val="none" w:sz="0" w:space="0" w:color="auto"/>
              </w:divBdr>
            </w:div>
            <w:div w:id="978612697">
              <w:marLeft w:val="0"/>
              <w:marRight w:val="0"/>
              <w:marTop w:val="0"/>
              <w:marBottom w:val="0"/>
              <w:divBdr>
                <w:top w:val="none" w:sz="0" w:space="0" w:color="auto"/>
                <w:left w:val="none" w:sz="0" w:space="0" w:color="auto"/>
                <w:bottom w:val="none" w:sz="0" w:space="0" w:color="auto"/>
                <w:right w:val="none" w:sz="0" w:space="0" w:color="auto"/>
              </w:divBdr>
            </w:div>
            <w:div w:id="986934809">
              <w:marLeft w:val="0"/>
              <w:marRight w:val="0"/>
              <w:marTop w:val="0"/>
              <w:marBottom w:val="0"/>
              <w:divBdr>
                <w:top w:val="none" w:sz="0" w:space="0" w:color="auto"/>
                <w:left w:val="none" w:sz="0" w:space="0" w:color="auto"/>
                <w:bottom w:val="none" w:sz="0" w:space="0" w:color="auto"/>
                <w:right w:val="none" w:sz="0" w:space="0" w:color="auto"/>
              </w:divBdr>
            </w:div>
            <w:div w:id="1033579961">
              <w:marLeft w:val="0"/>
              <w:marRight w:val="0"/>
              <w:marTop w:val="0"/>
              <w:marBottom w:val="0"/>
              <w:divBdr>
                <w:top w:val="none" w:sz="0" w:space="0" w:color="auto"/>
                <w:left w:val="none" w:sz="0" w:space="0" w:color="auto"/>
                <w:bottom w:val="none" w:sz="0" w:space="0" w:color="auto"/>
                <w:right w:val="none" w:sz="0" w:space="0" w:color="auto"/>
              </w:divBdr>
            </w:div>
            <w:div w:id="1137453360">
              <w:marLeft w:val="0"/>
              <w:marRight w:val="0"/>
              <w:marTop w:val="0"/>
              <w:marBottom w:val="0"/>
              <w:divBdr>
                <w:top w:val="none" w:sz="0" w:space="0" w:color="auto"/>
                <w:left w:val="none" w:sz="0" w:space="0" w:color="auto"/>
                <w:bottom w:val="none" w:sz="0" w:space="0" w:color="auto"/>
                <w:right w:val="none" w:sz="0" w:space="0" w:color="auto"/>
              </w:divBdr>
            </w:div>
            <w:div w:id="1691450414">
              <w:marLeft w:val="0"/>
              <w:marRight w:val="0"/>
              <w:marTop w:val="0"/>
              <w:marBottom w:val="0"/>
              <w:divBdr>
                <w:top w:val="none" w:sz="0" w:space="0" w:color="auto"/>
                <w:left w:val="none" w:sz="0" w:space="0" w:color="auto"/>
                <w:bottom w:val="none" w:sz="0" w:space="0" w:color="auto"/>
                <w:right w:val="none" w:sz="0" w:space="0" w:color="auto"/>
              </w:divBdr>
            </w:div>
            <w:div w:id="178723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23903">
      <w:bodyDiv w:val="1"/>
      <w:marLeft w:val="0"/>
      <w:marRight w:val="0"/>
      <w:marTop w:val="0"/>
      <w:marBottom w:val="0"/>
      <w:divBdr>
        <w:top w:val="none" w:sz="0" w:space="0" w:color="auto"/>
        <w:left w:val="none" w:sz="0" w:space="0" w:color="auto"/>
        <w:bottom w:val="none" w:sz="0" w:space="0" w:color="auto"/>
        <w:right w:val="none" w:sz="0" w:space="0" w:color="auto"/>
      </w:divBdr>
      <w:divsChild>
        <w:div w:id="1582786662">
          <w:marLeft w:val="0"/>
          <w:marRight w:val="0"/>
          <w:marTop w:val="0"/>
          <w:marBottom w:val="0"/>
          <w:divBdr>
            <w:top w:val="none" w:sz="0" w:space="0" w:color="auto"/>
            <w:left w:val="none" w:sz="0" w:space="0" w:color="auto"/>
            <w:bottom w:val="none" w:sz="0" w:space="0" w:color="auto"/>
            <w:right w:val="none" w:sz="0" w:space="0" w:color="auto"/>
          </w:divBdr>
          <w:divsChild>
            <w:div w:id="120537331">
              <w:marLeft w:val="0"/>
              <w:marRight w:val="0"/>
              <w:marTop w:val="0"/>
              <w:marBottom w:val="0"/>
              <w:divBdr>
                <w:top w:val="none" w:sz="0" w:space="0" w:color="auto"/>
                <w:left w:val="none" w:sz="0" w:space="0" w:color="auto"/>
                <w:bottom w:val="none" w:sz="0" w:space="0" w:color="auto"/>
                <w:right w:val="none" w:sz="0" w:space="0" w:color="auto"/>
              </w:divBdr>
            </w:div>
            <w:div w:id="162092635">
              <w:marLeft w:val="0"/>
              <w:marRight w:val="0"/>
              <w:marTop w:val="0"/>
              <w:marBottom w:val="0"/>
              <w:divBdr>
                <w:top w:val="none" w:sz="0" w:space="0" w:color="auto"/>
                <w:left w:val="none" w:sz="0" w:space="0" w:color="auto"/>
                <w:bottom w:val="none" w:sz="0" w:space="0" w:color="auto"/>
                <w:right w:val="none" w:sz="0" w:space="0" w:color="auto"/>
              </w:divBdr>
            </w:div>
            <w:div w:id="245964454">
              <w:marLeft w:val="0"/>
              <w:marRight w:val="0"/>
              <w:marTop w:val="0"/>
              <w:marBottom w:val="0"/>
              <w:divBdr>
                <w:top w:val="none" w:sz="0" w:space="0" w:color="auto"/>
                <w:left w:val="none" w:sz="0" w:space="0" w:color="auto"/>
                <w:bottom w:val="none" w:sz="0" w:space="0" w:color="auto"/>
                <w:right w:val="none" w:sz="0" w:space="0" w:color="auto"/>
              </w:divBdr>
            </w:div>
            <w:div w:id="571044181">
              <w:marLeft w:val="0"/>
              <w:marRight w:val="0"/>
              <w:marTop w:val="0"/>
              <w:marBottom w:val="0"/>
              <w:divBdr>
                <w:top w:val="none" w:sz="0" w:space="0" w:color="auto"/>
                <w:left w:val="none" w:sz="0" w:space="0" w:color="auto"/>
                <w:bottom w:val="none" w:sz="0" w:space="0" w:color="auto"/>
                <w:right w:val="none" w:sz="0" w:space="0" w:color="auto"/>
              </w:divBdr>
            </w:div>
            <w:div w:id="625280383">
              <w:marLeft w:val="0"/>
              <w:marRight w:val="0"/>
              <w:marTop w:val="0"/>
              <w:marBottom w:val="0"/>
              <w:divBdr>
                <w:top w:val="none" w:sz="0" w:space="0" w:color="auto"/>
                <w:left w:val="none" w:sz="0" w:space="0" w:color="auto"/>
                <w:bottom w:val="none" w:sz="0" w:space="0" w:color="auto"/>
                <w:right w:val="none" w:sz="0" w:space="0" w:color="auto"/>
              </w:divBdr>
            </w:div>
            <w:div w:id="989679213">
              <w:marLeft w:val="0"/>
              <w:marRight w:val="0"/>
              <w:marTop w:val="0"/>
              <w:marBottom w:val="0"/>
              <w:divBdr>
                <w:top w:val="none" w:sz="0" w:space="0" w:color="auto"/>
                <w:left w:val="none" w:sz="0" w:space="0" w:color="auto"/>
                <w:bottom w:val="none" w:sz="0" w:space="0" w:color="auto"/>
                <w:right w:val="none" w:sz="0" w:space="0" w:color="auto"/>
              </w:divBdr>
            </w:div>
            <w:div w:id="1292518091">
              <w:marLeft w:val="0"/>
              <w:marRight w:val="0"/>
              <w:marTop w:val="0"/>
              <w:marBottom w:val="0"/>
              <w:divBdr>
                <w:top w:val="none" w:sz="0" w:space="0" w:color="auto"/>
                <w:left w:val="none" w:sz="0" w:space="0" w:color="auto"/>
                <w:bottom w:val="none" w:sz="0" w:space="0" w:color="auto"/>
                <w:right w:val="none" w:sz="0" w:space="0" w:color="auto"/>
              </w:divBdr>
            </w:div>
            <w:div w:id="1295451797">
              <w:marLeft w:val="0"/>
              <w:marRight w:val="0"/>
              <w:marTop w:val="0"/>
              <w:marBottom w:val="0"/>
              <w:divBdr>
                <w:top w:val="none" w:sz="0" w:space="0" w:color="auto"/>
                <w:left w:val="none" w:sz="0" w:space="0" w:color="auto"/>
                <w:bottom w:val="none" w:sz="0" w:space="0" w:color="auto"/>
                <w:right w:val="none" w:sz="0" w:space="0" w:color="auto"/>
              </w:divBdr>
            </w:div>
            <w:div w:id="1395734332">
              <w:marLeft w:val="0"/>
              <w:marRight w:val="0"/>
              <w:marTop w:val="0"/>
              <w:marBottom w:val="0"/>
              <w:divBdr>
                <w:top w:val="none" w:sz="0" w:space="0" w:color="auto"/>
                <w:left w:val="none" w:sz="0" w:space="0" w:color="auto"/>
                <w:bottom w:val="none" w:sz="0" w:space="0" w:color="auto"/>
                <w:right w:val="none" w:sz="0" w:space="0" w:color="auto"/>
              </w:divBdr>
            </w:div>
            <w:div w:id="1412696727">
              <w:marLeft w:val="0"/>
              <w:marRight w:val="0"/>
              <w:marTop w:val="0"/>
              <w:marBottom w:val="0"/>
              <w:divBdr>
                <w:top w:val="none" w:sz="0" w:space="0" w:color="auto"/>
                <w:left w:val="none" w:sz="0" w:space="0" w:color="auto"/>
                <w:bottom w:val="none" w:sz="0" w:space="0" w:color="auto"/>
                <w:right w:val="none" w:sz="0" w:space="0" w:color="auto"/>
              </w:divBdr>
            </w:div>
            <w:div w:id="1475489772">
              <w:marLeft w:val="0"/>
              <w:marRight w:val="0"/>
              <w:marTop w:val="0"/>
              <w:marBottom w:val="0"/>
              <w:divBdr>
                <w:top w:val="none" w:sz="0" w:space="0" w:color="auto"/>
                <w:left w:val="none" w:sz="0" w:space="0" w:color="auto"/>
                <w:bottom w:val="none" w:sz="0" w:space="0" w:color="auto"/>
                <w:right w:val="none" w:sz="0" w:space="0" w:color="auto"/>
              </w:divBdr>
            </w:div>
            <w:div w:id="1589658948">
              <w:marLeft w:val="0"/>
              <w:marRight w:val="0"/>
              <w:marTop w:val="0"/>
              <w:marBottom w:val="0"/>
              <w:divBdr>
                <w:top w:val="none" w:sz="0" w:space="0" w:color="auto"/>
                <w:left w:val="none" w:sz="0" w:space="0" w:color="auto"/>
                <w:bottom w:val="none" w:sz="0" w:space="0" w:color="auto"/>
                <w:right w:val="none" w:sz="0" w:space="0" w:color="auto"/>
              </w:divBdr>
            </w:div>
            <w:div w:id="1638027832">
              <w:marLeft w:val="0"/>
              <w:marRight w:val="0"/>
              <w:marTop w:val="0"/>
              <w:marBottom w:val="0"/>
              <w:divBdr>
                <w:top w:val="none" w:sz="0" w:space="0" w:color="auto"/>
                <w:left w:val="none" w:sz="0" w:space="0" w:color="auto"/>
                <w:bottom w:val="none" w:sz="0" w:space="0" w:color="auto"/>
                <w:right w:val="none" w:sz="0" w:space="0" w:color="auto"/>
              </w:divBdr>
            </w:div>
            <w:div w:id="1759715017">
              <w:marLeft w:val="0"/>
              <w:marRight w:val="0"/>
              <w:marTop w:val="0"/>
              <w:marBottom w:val="0"/>
              <w:divBdr>
                <w:top w:val="none" w:sz="0" w:space="0" w:color="auto"/>
                <w:left w:val="none" w:sz="0" w:space="0" w:color="auto"/>
                <w:bottom w:val="none" w:sz="0" w:space="0" w:color="auto"/>
                <w:right w:val="none" w:sz="0" w:space="0" w:color="auto"/>
              </w:divBdr>
            </w:div>
            <w:div w:id="1836534965">
              <w:marLeft w:val="0"/>
              <w:marRight w:val="0"/>
              <w:marTop w:val="0"/>
              <w:marBottom w:val="0"/>
              <w:divBdr>
                <w:top w:val="none" w:sz="0" w:space="0" w:color="auto"/>
                <w:left w:val="none" w:sz="0" w:space="0" w:color="auto"/>
                <w:bottom w:val="none" w:sz="0" w:space="0" w:color="auto"/>
                <w:right w:val="none" w:sz="0" w:space="0" w:color="auto"/>
              </w:divBdr>
            </w:div>
            <w:div w:id="21389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070293">
      <w:bodyDiv w:val="1"/>
      <w:marLeft w:val="0"/>
      <w:marRight w:val="0"/>
      <w:marTop w:val="0"/>
      <w:marBottom w:val="0"/>
      <w:divBdr>
        <w:top w:val="none" w:sz="0" w:space="0" w:color="auto"/>
        <w:left w:val="none" w:sz="0" w:space="0" w:color="auto"/>
        <w:bottom w:val="none" w:sz="0" w:space="0" w:color="auto"/>
        <w:right w:val="none" w:sz="0" w:space="0" w:color="auto"/>
      </w:divBdr>
      <w:divsChild>
        <w:div w:id="70976564">
          <w:marLeft w:val="0"/>
          <w:marRight w:val="0"/>
          <w:marTop w:val="0"/>
          <w:marBottom w:val="0"/>
          <w:divBdr>
            <w:top w:val="none" w:sz="0" w:space="0" w:color="auto"/>
            <w:left w:val="none" w:sz="0" w:space="0" w:color="auto"/>
            <w:bottom w:val="none" w:sz="0" w:space="0" w:color="auto"/>
            <w:right w:val="none" w:sz="0" w:space="0" w:color="auto"/>
          </w:divBdr>
          <w:divsChild>
            <w:div w:id="51930494">
              <w:marLeft w:val="0"/>
              <w:marRight w:val="0"/>
              <w:marTop w:val="0"/>
              <w:marBottom w:val="0"/>
              <w:divBdr>
                <w:top w:val="none" w:sz="0" w:space="0" w:color="auto"/>
                <w:left w:val="none" w:sz="0" w:space="0" w:color="auto"/>
                <w:bottom w:val="none" w:sz="0" w:space="0" w:color="auto"/>
                <w:right w:val="none" w:sz="0" w:space="0" w:color="auto"/>
              </w:divBdr>
            </w:div>
            <w:div w:id="589894440">
              <w:marLeft w:val="0"/>
              <w:marRight w:val="0"/>
              <w:marTop w:val="0"/>
              <w:marBottom w:val="0"/>
              <w:divBdr>
                <w:top w:val="none" w:sz="0" w:space="0" w:color="auto"/>
                <w:left w:val="none" w:sz="0" w:space="0" w:color="auto"/>
                <w:bottom w:val="none" w:sz="0" w:space="0" w:color="auto"/>
                <w:right w:val="none" w:sz="0" w:space="0" w:color="auto"/>
              </w:divBdr>
            </w:div>
            <w:div w:id="846677311">
              <w:marLeft w:val="0"/>
              <w:marRight w:val="0"/>
              <w:marTop w:val="0"/>
              <w:marBottom w:val="0"/>
              <w:divBdr>
                <w:top w:val="none" w:sz="0" w:space="0" w:color="auto"/>
                <w:left w:val="none" w:sz="0" w:space="0" w:color="auto"/>
                <w:bottom w:val="none" w:sz="0" w:space="0" w:color="auto"/>
                <w:right w:val="none" w:sz="0" w:space="0" w:color="auto"/>
              </w:divBdr>
            </w:div>
            <w:div w:id="1166242801">
              <w:marLeft w:val="0"/>
              <w:marRight w:val="0"/>
              <w:marTop w:val="0"/>
              <w:marBottom w:val="0"/>
              <w:divBdr>
                <w:top w:val="none" w:sz="0" w:space="0" w:color="auto"/>
                <w:left w:val="none" w:sz="0" w:space="0" w:color="auto"/>
                <w:bottom w:val="none" w:sz="0" w:space="0" w:color="auto"/>
                <w:right w:val="none" w:sz="0" w:space="0" w:color="auto"/>
              </w:divBdr>
            </w:div>
            <w:div w:id="1427383115">
              <w:marLeft w:val="0"/>
              <w:marRight w:val="0"/>
              <w:marTop w:val="0"/>
              <w:marBottom w:val="0"/>
              <w:divBdr>
                <w:top w:val="none" w:sz="0" w:space="0" w:color="auto"/>
                <w:left w:val="none" w:sz="0" w:space="0" w:color="auto"/>
                <w:bottom w:val="none" w:sz="0" w:space="0" w:color="auto"/>
                <w:right w:val="none" w:sz="0" w:space="0" w:color="auto"/>
              </w:divBdr>
            </w:div>
            <w:div w:id="1482119073">
              <w:marLeft w:val="0"/>
              <w:marRight w:val="0"/>
              <w:marTop w:val="0"/>
              <w:marBottom w:val="0"/>
              <w:divBdr>
                <w:top w:val="none" w:sz="0" w:space="0" w:color="auto"/>
                <w:left w:val="none" w:sz="0" w:space="0" w:color="auto"/>
                <w:bottom w:val="none" w:sz="0" w:space="0" w:color="auto"/>
                <w:right w:val="none" w:sz="0" w:space="0" w:color="auto"/>
              </w:divBdr>
            </w:div>
            <w:div w:id="188887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010282">
      <w:bodyDiv w:val="1"/>
      <w:marLeft w:val="0"/>
      <w:marRight w:val="0"/>
      <w:marTop w:val="0"/>
      <w:marBottom w:val="0"/>
      <w:divBdr>
        <w:top w:val="none" w:sz="0" w:space="0" w:color="auto"/>
        <w:left w:val="none" w:sz="0" w:space="0" w:color="auto"/>
        <w:bottom w:val="none" w:sz="0" w:space="0" w:color="auto"/>
        <w:right w:val="none" w:sz="0" w:space="0" w:color="auto"/>
      </w:divBdr>
      <w:divsChild>
        <w:div w:id="133372061">
          <w:marLeft w:val="0"/>
          <w:marRight w:val="0"/>
          <w:marTop w:val="0"/>
          <w:marBottom w:val="0"/>
          <w:divBdr>
            <w:top w:val="none" w:sz="0" w:space="0" w:color="auto"/>
            <w:left w:val="none" w:sz="0" w:space="0" w:color="auto"/>
            <w:bottom w:val="none" w:sz="0" w:space="0" w:color="auto"/>
            <w:right w:val="none" w:sz="0" w:space="0" w:color="auto"/>
          </w:divBdr>
          <w:divsChild>
            <w:div w:id="199168816">
              <w:marLeft w:val="0"/>
              <w:marRight w:val="0"/>
              <w:marTop w:val="0"/>
              <w:marBottom w:val="0"/>
              <w:divBdr>
                <w:top w:val="none" w:sz="0" w:space="0" w:color="auto"/>
                <w:left w:val="none" w:sz="0" w:space="0" w:color="auto"/>
                <w:bottom w:val="none" w:sz="0" w:space="0" w:color="auto"/>
                <w:right w:val="none" w:sz="0" w:space="0" w:color="auto"/>
              </w:divBdr>
            </w:div>
            <w:div w:id="615066600">
              <w:marLeft w:val="0"/>
              <w:marRight w:val="0"/>
              <w:marTop w:val="0"/>
              <w:marBottom w:val="0"/>
              <w:divBdr>
                <w:top w:val="none" w:sz="0" w:space="0" w:color="auto"/>
                <w:left w:val="none" w:sz="0" w:space="0" w:color="auto"/>
                <w:bottom w:val="none" w:sz="0" w:space="0" w:color="auto"/>
                <w:right w:val="none" w:sz="0" w:space="0" w:color="auto"/>
              </w:divBdr>
            </w:div>
            <w:div w:id="853570525">
              <w:marLeft w:val="0"/>
              <w:marRight w:val="0"/>
              <w:marTop w:val="0"/>
              <w:marBottom w:val="0"/>
              <w:divBdr>
                <w:top w:val="none" w:sz="0" w:space="0" w:color="auto"/>
                <w:left w:val="none" w:sz="0" w:space="0" w:color="auto"/>
                <w:bottom w:val="none" w:sz="0" w:space="0" w:color="auto"/>
                <w:right w:val="none" w:sz="0" w:space="0" w:color="auto"/>
              </w:divBdr>
            </w:div>
            <w:div w:id="90106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15322">
      <w:bodyDiv w:val="1"/>
      <w:marLeft w:val="0"/>
      <w:marRight w:val="0"/>
      <w:marTop w:val="0"/>
      <w:marBottom w:val="0"/>
      <w:divBdr>
        <w:top w:val="none" w:sz="0" w:space="0" w:color="auto"/>
        <w:left w:val="none" w:sz="0" w:space="0" w:color="auto"/>
        <w:bottom w:val="none" w:sz="0" w:space="0" w:color="auto"/>
        <w:right w:val="none" w:sz="0" w:space="0" w:color="auto"/>
      </w:divBdr>
      <w:divsChild>
        <w:div w:id="2132279971">
          <w:marLeft w:val="0"/>
          <w:marRight w:val="0"/>
          <w:marTop w:val="0"/>
          <w:marBottom w:val="0"/>
          <w:divBdr>
            <w:top w:val="none" w:sz="0" w:space="0" w:color="auto"/>
            <w:left w:val="none" w:sz="0" w:space="0" w:color="auto"/>
            <w:bottom w:val="none" w:sz="0" w:space="0" w:color="auto"/>
            <w:right w:val="none" w:sz="0" w:space="0" w:color="auto"/>
          </w:divBdr>
          <w:divsChild>
            <w:div w:id="88158712">
              <w:marLeft w:val="0"/>
              <w:marRight w:val="0"/>
              <w:marTop w:val="0"/>
              <w:marBottom w:val="0"/>
              <w:divBdr>
                <w:top w:val="none" w:sz="0" w:space="0" w:color="auto"/>
                <w:left w:val="none" w:sz="0" w:space="0" w:color="auto"/>
                <w:bottom w:val="none" w:sz="0" w:space="0" w:color="auto"/>
                <w:right w:val="none" w:sz="0" w:space="0" w:color="auto"/>
              </w:divBdr>
            </w:div>
            <w:div w:id="349572571">
              <w:marLeft w:val="0"/>
              <w:marRight w:val="0"/>
              <w:marTop w:val="0"/>
              <w:marBottom w:val="0"/>
              <w:divBdr>
                <w:top w:val="none" w:sz="0" w:space="0" w:color="auto"/>
                <w:left w:val="none" w:sz="0" w:space="0" w:color="auto"/>
                <w:bottom w:val="none" w:sz="0" w:space="0" w:color="auto"/>
                <w:right w:val="none" w:sz="0" w:space="0" w:color="auto"/>
              </w:divBdr>
            </w:div>
            <w:div w:id="354767324">
              <w:marLeft w:val="0"/>
              <w:marRight w:val="0"/>
              <w:marTop w:val="0"/>
              <w:marBottom w:val="0"/>
              <w:divBdr>
                <w:top w:val="none" w:sz="0" w:space="0" w:color="auto"/>
                <w:left w:val="none" w:sz="0" w:space="0" w:color="auto"/>
                <w:bottom w:val="none" w:sz="0" w:space="0" w:color="auto"/>
                <w:right w:val="none" w:sz="0" w:space="0" w:color="auto"/>
              </w:divBdr>
            </w:div>
            <w:div w:id="432745965">
              <w:marLeft w:val="0"/>
              <w:marRight w:val="0"/>
              <w:marTop w:val="0"/>
              <w:marBottom w:val="0"/>
              <w:divBdr>
                <w:top w:val="none" w:sz="0" w:space="0" w:color="auto"/>
                <w:left w:val="none" w:sz="0" w:space="0" w:color="auto"/>
                <w:bottom w:val="none" w:sz="0" w:space="0" w:color="auto"/>
                <w:right w:val="none" w:sz="0" w:space="0" w:color="auto"/>
              </w:divBdr>
            </w:div>
            <w:div w:id="459540674">
              <w:marLeft w:val="0"/>
              <w:marRight w:val="0"/>
              <w:marTop w:val="0"/>
              <w:marBottom w:val="0"/>
              <w:divBdr>
                <w:top w:val="none" w:sz="0" w:space="0" w:color="auto"/>
                <w:left w:val="none" w:sz="0" w:space="0" w:color="auto"/>
                <w:bottom w:val="none" w:sz="0" w:space="0" w:color="auto"/>
                <w:right w:val="none" w:sz="0" w:space="0" w:color="auto"/>
              </w:divBdr>
            </w:div>
            <w:div w:id="479342918">
              <w:marLeft w:val="0"/>
              <w:marRight w:val="0"/>
              <w:marTop w:val="0"/>
              <w:marBottom w:val="0"/>
              <w:divBdr>
                <w:top w:val="none" w:sz="0" w:space="0" w:color="auto"/>
                <w:left w:val="none" w:sz="0" w:space="0" w:color="auto"/>
                <w:bottom w:val="none" w:sz="0" w:space="0" w:color="auto"/>
                <w:right w:val="none" w:sz="0" w:space="0" w:color="auto"/>
              </w:divBdr>
            </w:div>
            <w:div w:id="1038549105">
              <w:marLeft w:val="0"/>
              <w:marRight w:val="0"/>
              <w:marTop w:val="0"/>
              <w:marBottom w:val="0"/>
              <w:divBdr>
                <w:top w:val="none" w:sz="0" w:space="0" w:color="auto"/>
                <w:left w:val="none" w:sz="0" w:space="0" w:color="auto"/>
                <w:bottom w:val="none" w:sz="0" w:space="0" w:color="auto"/>
                <w:right w:val="none" w:sz="0" w:space="0" w:color="auto"/>
              </w:divBdr>
            </w:div>
            <w:div w:id="1372268356">
              <w:marLeft w:val="0"/>
              <w:marRight w:val="0"/>
              <w:marTop w:val="0"/>
              <w:marBottom w:val="0"/>
              <w:divBdr>
                <w:top w:val="none" w:sz="0" w:space="0" w:color="auto"/>
                <w:left w:val="none" w:sz="0" w:space="0" w:color="auto"/>
                <w:bottom w:val="none" w:sz="0" w:space="0" w:color="auto"/>
                <w:right w:val="none" w:sz="0" w:space="0" w:color="auto"/>
              </w:divBdr>
            </w:div>
            <w:div w:id="1639993658">
              <w:marLeft w:val="0"/>
              <w:marRight w:val="0"/>
              <w:marTop w:val="0"/>
              <w:marBottom w:val="0"/>
              <w:divBdr>
                <w:top w:val="none" w:sz="0" w:space="0" w:color="auto"/>
                <w:left w:val="none" w:sz="0" w:space="0" w:color="auto"/>
                <w:bottom w:val="none" w:sz="0" w:space="0" w:color="auto"/>
                <w:right w:val="none" w:sz="0" w:space="0" w:color="auto"/>
              </w:divBdr>
            </w:div>
            <w:div w:id="199217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7921">
      <w:bodyDiv w:val="1"/>
      <w:marLeft w:val="0"/>
      <w:marRight w:val="0"/>
      <w:marTop w:val="0"/>
      <w:marBottom w:val="0"/>
      <w:divBdr>
        <w:top w:val="none" w:sz="0" w:space="0" w:color="auto"/>
        <w:left w:val="none" w:sz="0" w:space="0" w:color="auto"/>
        <w:bottom w:val="none" w:sz="0" w:space="0" w:color="auto"/>
        <w:right w:val="none" w:sz="0" w:space="0" w:color="auto"/>
      </w:divBdr>
      <w:divsChild>
        <w:div w:id="969240422">
          <w:marLeft w:val="0"/>
          <w:marRight w:val="0"/>
          <w:marTop w:val="0"/>
          <w:marBottom w:val="0"/>
          <w:divBdr>
            <w:top w:val="none" w:sz="0" w:space="0" w:color="auto"/>
            <w:left w:val="none" w:sz="0" w:space="0" w:color="auto"/>
            <w:bottom w:val="none" w:sz="0" w:space="0" w:color="auto"/>
            <w:right w:val="none" w:sz="0" w:space="0" w:color="auto"/>
          </w:divBdr>
          <w:divsChild>
            <w:div w:id="799759885">
              <w:marLeft w:val="0"/>
              <w:marRight w:val="0"/>
              <w:marTop w:val="0"/>
              <w:marBottom w:val="0"/>
              <w:divBdr>
                <w:top w:val="none" w:sz="0" w:space="0" w:color="auto"/>
                <w:left w:val="none" w:sz="0" w:space="0" w:color="auto"/>
                <w:bottom w:val="none" w:sz="0" w:space="0" w:color="auto"/>
                <w:right w:val="none" w:sz="0" w:space="0" w:color="auto"/>
              </w:divBdr>
            </w:div>
            <w:div w:id="1181503762">
              <w:marLeft w:val="0"/>
              <w:marRight w:val="0"/>
              <w:marTop w:val="0"/>
              <w:marBottom w:val="0"/>
              <w:divBdr>
                <w:top w:val="none" w:sz="0" w:space="0" w:color="auto"/>
                <w:left w:val="none" w:sz="0" w:space="0" w:color="auto"/>
                <w:bottom w:val="none" w:sz="0" w:space="0" w:color="auto"/>
                <w:right w:val="none" w:sz="0" w:space="0" w:color="auto"/>
              </w:divBdr>
            </w:div>
            <w:div w:id="176071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5861876">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7384996">
      <w:bodyDiv w:val="1"/>
      <w:marLeft w:val="0"/>
      <w:marRight w:val="0"/>
      <w:marTop w:val="0"/>
      <w:marBottom w:val="0"/>
      <w:divBdr>
        <w:top w:val="none" w:sz="0" w:space="0" w:color="auto"/>
        <w:left w:val="none" w:sz="0" w:space="0" w:color="auto"/>
        <w:bottom w:val="none" w:sz="0" w:space="0" w:color="auto"/>
        <w:right w:val="none" w:sz="0" w:space="0" w:color="auto"/>
      </w:divBdr>
      <w:divsChild>
        <w:div w:id="1634362080">
          <w:marLeft w:val="0"/>
          <w:marRight w:val="0"/>
          <w:marTop w:val="0"/>
          <w:marBottom w:val="0"/>
          <w:divBdr>
            <w:top w:val="none" w:sz="0" w:space="0" w:color="auto"/>
            <w:left w:val="none" w:sz="0" w:space="0" w:color="auto"/>
            <w:bottom w:val="none" w:sz="0" w:space="0" w:color="auto"/>
            <w:right w:val="none" w:sz="0" w:space="0" w:color="auto"/>
          </w:divBdr>
          <w:divsChild>
            <w:div w:id="7872612">
              <w:marLeft w:val="0"/>
              <w:marRight w:val="0"/>
              <w:marTop w:val="0"/>
              <w:marBottom w:val="0"/>
              <w:divBdr>
                <w:top w:val="none" w:sz="0" w:space="0" w:color="auto"/>
                <w:left w:val="none" w:sz="0" w:space="0" w:color="auto"/>
                <w:bottom w:val="none" w:sz="0" w:space="0" w:color="auto"/>
                <w:right w:val="none" w:sz="0" w:space="0" w:color="auto"/>
              </w:divBdr>
            </w:div>
            <w:div w:id="196552783">
              <w:marLeft w:val="0"/>
              <w:marRight w:val="0"/>
              <w:marTop w:val="0"/>
              <w:marBottom w:val="0"/>
              <w:divBdr>
                <w:top w:val="none" w:sz="0" w:space="0" w:color="auto"/>
                <w:left w:val="none" w:sz="0" w:space="0" w:color="auto"/>
                <w:bottom w:val="none" w:sz="0" w:space="0" w:color="auto"/>
                <w:right w:val="none" w:sz="0" w:space="0" w:color="auto"/>
              </w:divBdr>
            </w:div>
            <w:div w:id="1065763630">
              <w:marLeft w:val="0"/>
              <w:marRight w:val="0"/>
              <w:marTop w:val="0"/>
              <w:marBottom w:val="0"/>
              <w:divBdr>
                <w:top w:val="none" w:sz="0" w:space="0" w:color="auto"/>
                <w:left w:val="none" w:sz="0" w:space="0" w:color="auto"/>
                <w:bottom w:val="none" w:sz="0" w:space="0" w:color="auto"/>
                <w:right w:val="none" w:sz="0" w:space="0" w:color="auto"/>
              </w:divBdr>
            </w:div>
            <w:div w:id="170498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6604">
      <w:bodyDiv w:val="1"/>
      <w:marLeft w:val="0"/>
      <w:marRight w:val="0"/>
      <w:marTop w:val="0"/>
      <w:marBottom w:val="0"/>
      <w:divBdr>
        <w:top w:val="none" w:sz="0" w:space="0" w:color="auto"/>
        <w:left w:val="none" w:sz="0" w:space="0" w:color="auto"/>
        <w:bottom w:val="none" w:sz="0" w:space="0" w:color="auto"/>
        <w:right w:val="none" w:sz="0" w:space="0" w:color="auto"/>
      </w:divBdr>
      <w:divsChild>
        <w:div w:id="791483268">
          <w:marLeft w:val="0"/>
          <w:marRight w:val="0"/>
          <w:marTop w:val="0"/>
          <w:marBottom w:val="0"/>
          <w:divBdr>
            <w:top w:val="none" w:sz="0" w:space="0" w:color="auto"/>
            <w:left w:val="none" w:sz="0" w:space="0" w:color="auto"/>
            <w:bottom w:val="none" w:sz="0" w:space="0" w:color="auto"/>
            <w:right w:val="none" w:sz="0" w:space="0" w:color="auto"/>
          </w:divBdr>
          <w:divsChild>
            <w:div w:id="54067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22607242">
      <w:bodyDiv w:val="1"/>
      <w:marLeft w:val="0"/>
      <w:marRight w:val="0"/>
      <w:marTop w:val="0"/>
      <w:marBottom w:val="0"/>
      <w:divBdr>
        <w:top w:val="none" w:sz="0" w:space="0" w:color="auto"/>
        <w:left w:val="none" w:sz="0" w:space="0" w:color="auto"/>
        <w:bottom w:val="none" w:sz="0" w:space="0" w:color="auto"/>
        <w:right w:val="none" w:sz="0" w:space="0" w:color="auto"/>
      </w:divBdr>
      <w:divsChild>
        <w:div w:id="396057769">
          <w:marLeft w:val="0"/>
          <w:marRight w:val="0"/>
          <w:marTop w:val="0"/>
          <w:marBottom w:val="0"/>
          <w:divBdr>
            <w:top w:val="none" w:sz="0" w:space="0" w:color="auto"/>
            <w:left w:val="none" w:sz="0" w:space="0" w:color="auto"/>
            <w:bottom w:val="none" w:sz="0" w:space="0" w:color="auto"/>
            <w:right w:val="none" w:sz="0" w:space="0" w:color="auto"/>
          </w:divBdr>
          <w:divsChild>
            <w:div w:id="183593417">
              <w:marLeft w:val="0"/>
              <w:marRight w:val="0"/>
              <w:marTop w:val="0"/>
              <w:marBottom w:val="0"/>
              <w:divBdr>
                <w:top w:val="none" w:sz="0" w:space="0" w:color="auto"/>
                <w:left w:val="none" w:sz="0" w:space="0" w:color="auto"/>
                <w:bottom w:val="none" w:sz="0" w:space="0" w:color="auto"/>
                <w:right w:val="none" w:sz="0" w:space="0" w:color="auto"/>
              </w:divBdr>
            </w:div>
            <w:div w:id="396323603">
              <w:marLeft w:val="0"/>
              <w:marRight w:val="0"/>
              <w:marTop w:val="0"/>
              <w:marBottom w:val="0"/>
              <w:divBdr>
                <w:top w:val="none" w:sz="0" w:space="0" w:color="auto"/>
                <w:left w:val="none" w:sz="0" w:space="0" w:color="auto"/>
                <w:bottom w:val="none" w:sz="0" w:space="0" w:color="auto"/>
                <w:right w:val="none" w:sz="0" w:space="0" w:color="auto"/>
              </w:divBdr>
            </w:div>
            <w:div w:id="412899758">
              <w:marLeft w:val="0"/>
              <w:marRight w:val="0"/>
              <w:marTop w:val="0"/>
              <w:marBottom w:val="0"/>
              <w:divBdr>
                <w:top w:val="none" w:sz="0" w:space="0" w:color="auto"/>
                <w:left w:val="none" w:sz="0" w:space="0" w:color="auto"/>
                <w:bottom w:val="none" w:sz="0" w:space="0" w:color="auto"/>
                <w:right w:val="none" w:sz="0" w:space="0" w:color="auto"/>
              </w:divBdr>
            </w:div>
            <w:div w:id="891960355">
              <w:marLeft w:val="0"/>
              <w:marRight w:val="0"/>
              <w:marTop w:val="0"/>
              <w:marBottom w:val="0"/>
              <w:divBdr>
                <w:top w:val="none" w:sz="0" w:space="0" w:color="auto"/>
                <w:left w:val="none" w:sz="0" w:space="0" w:color="auto"/>
                <w:bottom w:val="none" w:sz="0" w:space="0" w:color="auto"/>
                <w:right w:val="none" w:sz="0" w:space="0" w:color="auto"/>
              </w:divBdr>
            </w:div>
            <w:div w:id="1520583085">
              <w:marLeft w:val="0"/>
              <w:marRight w:val="0"/>
              <w:marTop w:val="0"/>
              <w:marBottom w:val="0"/>
              <w:divBdr>
                <w:top w:val="none" w:sz="0" w:space="0" w:color="auto"/>
                <w:left w:val="none" w:sz="0" w:space="0" w:color="auto"/>
                <w:bottom w:val="none" w:sz="0" w:space="0" w:color="auto"/>
                <w:right w:val="none" w:sz="0" w:space="0" w:color="auto"/>
              </w:divBdr>
            </w:div>
            <w:div w:id="1834952266">
              <w:marLeft w:val="0"/>
              <w:marRight w:val="0"/>
              <w:marTop w:val="0"/>
              <w:marBottom w:val="0"/>
              <w:divBdr>
                <w:top w:val="none" w:sz="0" w:space="0" w:color="auto"/>
                <w:left w:val="none" w:sz="0" w:space="0" w:color="auto"/>
                <w:bottom w:val="none" w:sz="0" w:space="0" w:color="auto"/>
                <w:right w:val="none" w:sz="0" w:space="0" w:color="auto"/>
              </w:divBdr>
            </w:div>
            <w:div w:id="1839223333">
              <w:marLeft w:val="0"/>
              <w:marRight w:val="0"/>
              <w:marTop w:val="0"/>
              <w:marBottom w:val="0"/>
              <w:divBdr>
                <w:top w:val="none" w:sz="0" w:space="0" w:color="auto"/>
                <w:left w:val="none" w:sz="0" w:space="0" w:color="auto"/>
                <w:bottom w:val="none" w:sz="0" w:space="0" w:color="auto"/>
                <w:right w:val="none" w:sz="0" w:space="0" w:color="auto"/>
              </w:divBdr>
            </w:div>
            <w:div w:id="2034844083">
              <w:marLeft w:val="0"/>
              <w:marRight w:val="0"/>
              <w:marTop w:val="0"/>
              <w:marBottom w:val="0"/>
              <w:divBdr>
                <w:top w:val="none" w:sz="0" w:space="0" w:color="auto"/>
                <w:left w:val="none" w:sz="0" w:space="0" w:color="auto"/>
                <w:bottom w:val="none" w:sz="0" w:space="0" w:color="auto"/>
                <w:right w:val="none" w:sz="0" w:space="0" w:color="auto"/>
              </w:divBdr>
            </w:div>
            <w:div w:id="21438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6119231">
      <w:bodyDiv w:val="1"/>
      <w:marLeft w:val="0"/>
      <w:marRight w:val="0"/>
      <w:marTop w:val="0"/>
      <w:marBottom w:val="0"/>
      <w:divBdr>
        <w:top w:val="none" w:sz="0" w:space="0" w:color="auto"/>
        <w:left w:val="none" w:sz="0" w:space="0" w:color="auto"/>
        <w:bottom w:val="none" w:sz="0" w:space="0" w:color="auto"/>
        <w:right w:val="none" w:sz="0" w:space="0" w:color="auto"/>
      </w:divBdr>
      <w:divsChild>
        <w:div w:id="948197671">
          <w:marLeft w:val="0"/>
          <w:marRight w:val="0"/>
          <w:marTop w:val="0"/>
          <w:marBottom w:val="0"/>
          <w:divBdr>
            <w:top w:val="none" w:sz="0" w:space="0" w:color="auto"/>
            <w:left w:val="none" w:sz="0" w:space="0" w:color="auto"/>
            <w:bottom w:val="none" w:sz="0" w:space="0" w:color="auto"/>
            <w:right w:val="none" w:sz="0" w:space="0" w:color="auto"/>
          </w:divBdr>
          <w:divsChild>
            <w:div w:id="4790693">
              <w:marLeft w:val="0"/>
              <w:marRight w:val="0"/>
              <w:marTop w:val="0"/>
              <w:marBottom w:val="0"/>
              <w:divBdr>
                <w:top w:val="none" w:sz="0" w:space="0" w:color="auto"/>
                <w:left w:val="none" w:sz="0" w:space="0" w:color="auto"/>
                <w:bottom w:val="none" w:sz="0" w:space="0" w:color="auto"/>
                <w:right w:val="none" w:sz="0" w:space="0" w:color="auto"/>
              </w:divBdr>
            </w:div>
            <w:div w:id="6373786">
              <w:marLeft w:val="0"/>
              <w:marRight w:val="0"/>
              <w:marTop w:val="0"/>
              <w:marBottom w:val="0"/>
              <w:divBdr>
                <w:top w:val="none" w:sz="0" w:space="0" w:color="auto"/>
                <w:left w:val="none" w:sz="0" w:space="0" w:color="auto"/>
                <w:bottom w:val="none" w:sz="0" w:space="0" w:color="auto"/>
                <w:right w:val="none" w:sz="0" w:space="0" w:color="auto"/>
              </w:divBdr>
            </w:div>
            <w:div w:id="23481526">
              <w:marLeft w:val="0"/>
              <w:marRight w:val="0"/>
              <w:marTop w:val="0"/>
              <w:marBottom w:val="0"/>
              <w:divBdr>
                <w:top w:val="none" w:sz="0" w:space="0" w:color="auto"/>
                <w:left w:val="none" w:sz="0" w:space="0" w:color="auto"/>
                <w:bottom w:val="none" w:sz="0" w:space="0" w:color="auto"/>
                <w:right w:val="none" w:sz="0" w:space="0" w:color="auto"/>
              </w:divBdr>
            </w:div>
            <w:div w:id="145588158">
              <w:marLeft w:val="0"/>
              <w:marRight w:val="0"/>
              <w:marTop w:val="0"/>
              <w:marBottom w:val="0"/>
              <w:divBdr>
                <w:top w:val="none" w:sz="0" w:space="0" w:color="auto"/>
                <w:left w:val="none" w:sz="0" w:space="0" w:color="auto"/>
                <w:bottom w:val="none" w:sz="0" w:space="0" w:color="auto"/>
                <w:right w:val="none" w:sz="0" w:space="0" w:color="auto"/>
              </w:divBdr>
            </w:div>
            <w:div w:id="543446876">
              <w:marLeft w:val="0"/>
              <w:marRight w:val="0"/>
              <w:marTop w:val="0"/>
              <w:marBottom w:val="0"/>
              <w:divBdr>
                <w:top w:val="none" w:sz="0" w:space="0" w:color="auto"/>
                <w:left w:val="none" w:sz="0" w:space="0" w:color="auto"/>
                <w:bottom w:val="none" w:sz="0" w:space="0" w:color="auto"/>
                <w:right w:val="none" w:sz="0" w:space="0" w:color="auto"/>
              </w:divBdr>
            </w:div>
            <w:div w:id="869144422">
              <w:marLeft w:val="0"/>
              <w:marRight w:val="0"/>
              <w:marTop w:val="0"/>
              <w:marBottom w:val="0"/>
              <w:divBdr>
                <w:top w:val="none" w:sz="0" w:space="0" w:color="auto"/>
                <w:left w:val="none" w:sz="0" w:space="0" w:color="auto"/>
                <w:bottom w:val="none" w:sz="0" w:space="0" w:color="auto"/>
                <w:right w:val="none" w:sz="0" w:space="0" w:color="auto"/>
              </w:divBdr>
            </w:div>
            <w:div w:id="1153597011">
              <w:marLeft w:val="0"/>
              <w:marRight w:val="0"/>
              <w:marTop w:val="0"/>
              <w:marBottom w:val="0"/>
              <w:divBdr>
                <w:top w:val="none" w:sz="0" w:space="0" w:color="auto"/>
                <w:left w:val="none" w:sz="0" w:space="0" w:color="auto"/>
                <w:bottom w:val="none" w:sz="0" w:space="0" w:color="auto"/>
                <w:right w:val="none" w:sz="0" w:space="0" w:color="auto"/>
              </w:divBdr>
            </w:div>
            <w:div w:id="1378774315">
              <w:marLeft w:val="0"/>
              <w:marRight w:val="0"/>
              <w:marTop w:val="0"/>
              <w:marBottom w:val="0"/>
              <w:divBdr>
                <w:top w:val="none" w:sz="0" w:space="0" w:color="auto"/>
                <w:left w:val="none" w:sz="0" w:space="0" w:color="auto"/>
                <w:bottom w:val="none" w:sz="0" w:space="0" w:color="auto"/>
                <w:right w:val="none" w:sz="0" w:space="0" w:color="auto"/>
              </w:divBdr>
            </w:div>
            <w:div w:id="1508061854">
              <w:marLeft w:val="0"/>
              <w:marRight w:val="0"/>
              <w:marTop w:val="0"/>
              <w:marBottom w:val="0"/>
              <w:divBdr>
                <w:top w:val="none" w:sz="0" w:space="0" w:color="auto"/>
                <w:left w:val="none" w:sz="0" w:space="0" w:color="auto"/>
                <w:bottom w:val="none" w:sz="0" w:space="0" w:color="auto"/>
                <w:right w:val="none" w:sz="0" w:space="0" w:color="auto"/>
              </w:divBdr>
            </w:div>
            <w:div w:id="176164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1531546">
      <w:bodyDiv w:val="1"/>
      <w:marLeft w:val="0"/>
      <w:marRight w:val="0"/>
      <w:marTop w:val="0"/>
      <w:marBottom w:val="0"/>
      <w:divBdr>
        <w:top w:val="none" w:sz="0" w:space="0" w:color="auto"/>
        <w:left w:val="none" w:sz="0" w:space="0" w:color="auto"/>
        <w:bottom w:val="none" w:sz="0" w:space="0" w:color="auto"/>
        <w:right w:val="none" w:sz="0" w:space="0" w:color="auto"/>
      </w:divBdr>
    </w:div>
    <w:div w:id="1469519298">
      <w:bodyDiv w:val="1"/>
      <w:marLeft w:val="0"/>
      <w:marRight w:val="0"/>
      <w:marTop w:val="0"/>
      <w:marBottom w:val="0"/>
      <w:divBdr>
        <w:top w:val="none" w:sz="0" w:space="0" w:color="auto"/>
        <w:left w:val="none" w:sz="0" w:space="0" w:color="auto"/>
        <w:bottom w:val="none" w:sz="0" w:space="0" w:color="auto"/>
        <w:right w:val="none" w:sz="0" w:space="0" w:color="auto"/>
      </w:divBdr>
      <w:divsChild>
        <w:div w:id="1467746043">
          <w:marLeft w:val="0"/>
          <w:marRight w:val="0"/>
          <w:marTop w:val="0"/>
          <w:marBottom w:val="0"/>
          <w:divBdr>
            <w:top w:val="none" w:sz="0" w:space="0" w:color="auto"/>
            <w:left w:val="none" w:sz="0" w:space="0" w:color="auto"/>
            <w:bottom w:val="none" w:sz="0" w:space="0" w:color="auto"/>
            <w:right w:val="none" w:sz="0" w:space="0" w:color="auto"/>
          </w:divBdr>
          <w:divsChild>
            <w:div w:id="93324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480">
      <w:bodyDiv w:val="1"/>
      <w:marLeft w:val="0"/>
      <w:marRight w:val="0"/>
      <w:marTop w:val="0"/>
      <w:marBottom w:val="0"/>
      <w:divBdr>
        <w:top w:val="none" w:sz="0" w:space="0" w:color="auto"/>
        <w:left w:val="none" w:sz="0" w:space="0" w:color="auto"/>
        <w:bottom w:val="none" w:sz="0" w:space="0" w:color="auto"/>
        <w:right w:val="none" w:sz="0" w:space="0" w:color="auto"/>
      </w:divBdr>
      <w:divsChild>
        <w:div w:id="487332598">
          <w:marLeft w:val="0"/>
          <w:marRight w:val="0"/>
          <w:marTop w:val="0"/>
          <w:marBottom w:val="0"/>
          <w:divBdr>
            <w:top w:val="none" w:sz="0" w:space="0" w:color="auto"/>
            <w:left w:val="none" w:sz="0" w:space="0" w:color="auto"/>
            <w:bottom w:val="none" w:sz="0" w:space="0" w:color="auto"/>
            <w:right w:val="none" w:sz="0" w:space="0" w:color="auto"/>
          </w:divBdr>
          <w:divsChild>
            <w:div w:id="500899598">
              <w:marLeft w:val="0"/>
              <w:marRight w:val="0"/>
              <w:marTop w:val="0"/>
              <w:marBottom w:val="0"/>
              <w:divBdr>
                <w:top w:val="none" w:sz="0" w:space="0" w:color="auto"/>
                <w:left w:val="none" w:sz="0" w:space="0" w:color="auto"/>
                <w:bottom w:val="none" w:sz="0" w:space="0" w:color="auto"/>
                <w:right w:val="none" w:sz="0" w:space="0" w:color="auto"/>
              </w:divBdr>
            </w:div>
            <w:div w:id="850992916">
              <w:marLeft w:val="0"/>
              <w:marRight w:val="0"/>
              <w:marTop w:val="0"/>
              <w:marBottom w:val="0"/>
              <w:divBdr>
                <w:top w:val="none" w:sz="0" w:space="0" w:color="auto"/>
                <w:left w:val="none" w:sz="0" w:space="0" w:color="auto"/>
                <w:bottom w:val="none" w:sz="0" w:space="0" w:color="auto"/>
                <w:right w:val="none" w:sz="0" w:space="0" w:color="auto"/>
              </w:divBdr>
            </w:div>
            <w:div w:id="1451508722">
              <w:marLeft w:val="0"/>
              <w:marRight w:val="0"/>
              <w:marTop w:val="0"/>
              <w:marBottom w:val="0"/>
              <w:divBdr>
                <w:top w:val="none" w:sz="0" w:space="0" w:color="auto"/>
                <w:left w:val="none" w:sz="0" w:space="0" w:color="auto"/>
                <w:bottom w:val="none" w:sz="0" w:space="0" w:color="auto"/>
                <w:right w:val="none" w:sz="0" w:space="0" w:color="auto"/>
              </w:divBdr>
            </w:div>
            <w:div w:id="1541353845">
              <w:marLeft w:val="0"/>
              <w:marRight w:val="0"/>
              <w:marTop w:val="0"/>
              <w:marBottom w:val="0"/>
              <w:divBdr>
                <w:top w:val="none" w:sz="0" w:space="0" w:color="auto"/>
                <w:left w:val="none" w:sz="0" w:space="0" w:color="auto"/>
                <w:bottom w:val="none" w:sz="0" w:space="0" w:color="auto"/>
                <w:right w:val="none" w:sz="0" w:space="0" w:color="auto"/>
              </w:divBdr>
            </w:div>
            <w:div w:id="1858495888">
              <w:marLeft w:val="0"/>
              <w:marRight w:val="0"/>
              <w:marTop w:val="0"/>
              <w:marBottom w:val="0"/>
              <w:divBdr>
                <w:top w:val="none" w:sz="0" w:space="0" w:color="auto"/>
                <w:left w:val="none" w:sz="0" w:space="0" w:color="auto"/>
                <w:bottom w:val="none" w:sz="0" w:space="0" w:color="auto"/>
                <w:right w:val="none" w:sz="0" w:space="0" w:color="auto"/>
              </w:divBdr>
            </w:div>
            <w:div w:id="1996913079">
              <w:marLeft w:val="0"/>
              <w:marRight w:val="0"/>
              <w:marTop w:val="0"/>
              <w:marBottom w:val="0"/>
              <w:divBdr>
                <w:top w:val="none" w:sz="0" w:space="0" w:color="auto"/>
                <w:left w:val="none" w:sz="0" w:space="0" w:color="auto"/>
                <w:bottom w:val="none" w:sz="0" w:space="0" w:color="auto"/>
                <w:right w:val="none" w:sz="0" w:space="0" w:color="auto"/>
              </w:divBdr>
            </w:div>
            <w:div w:id="21250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87639">
      <w:bodyDiv w:val="1"/>
      <w:marLeft w:val="0"/>
      <w:marRight w:val="0"/>
      <w:marTop w:val="0"/>
      <w:marBottom w:val="0"/>
      <w:divBdr>
        <w:top w:val="none" w:sz="0" w:space="0" w:color="auto"/>
        <w:left w:val="none" w:sz="0" w:space="0" w:color="auto"/>
        <w:bottom w:val="none" w:sz="0" w:space="0" w:color="auto"/>
        <w:right w:val="none" w:sz="0" w:space="0" w:color="auto"/>
      </w:divBdr>
      <w:divsChild>
        <w:div w:id="268199869">
          <w:marLeft w:val="0"/>
          <w:marRight w:val="0"/>
          <w:marTop w:val="0"/>
          <w:marBottom w:val="0"/>
          <w:divBdr>
            <w:top w:val="none" w:sz="0" w:space="0" w:color="auto"/>
            <w:left w:val="none" w:sz="0" w:space="0" w:color="auto"/>
            <w:bottom w:val="none" w:sz="0" w:space="0" w:color="auto"/>
            <w:right w:val="none" w:sz="0" w:space="0" w:color="auto"/>
          </w:divBdr>
          <w:divsChild>
            <w:div w:id="54204558">
              <w:marLeft w:val="0"/>
              <w:marRight w:val="0"/>
              <w:marTop w:val="0"/>
              <w:marBottom w:val="0"/>
              <w:divBdr>
                <w:top w:val="none" w:sz="0" w:space="0" w:color="auto"/>
                <w:left w:val="none" w:sz="0" w:space="0" w:color="auto"/>
                <w:bottom w:val="none" w:sz="0" w:space="0" w:color="auto"/>
                <w:right w:val="none" w:sz="0" w:space="0" w:color="auto"/>
              </w:divBdr>
            </w:div>
            <w:div w:id="147021210">
              <w:marLeft w:val="0"/>
              <w:marRight w:val="0"/>
              <w:marTop w:val="0"/>
              <w:marBottom w:val="0"/>
              <w:divBdr>
                <w:top w:val="none" w:sz="0" w:space="0" w:color="auto"/>
                <w:left w:val="none" w:sz="0" w:space="0" w:color="auto"/>
                <w:bottom w:val="none" w:sz="0" w:space="0" w:color="auto"/>
                <w:right w:val="none" w:sz="0" w:space="0" w:color="auto"/>
              </w:divBdr>
            </w:div>
            <w:div w:id="203835964">
              <w:marLeft w:val="0"/>
              <w:marRight w:val="0"/>
              <w:marTop w:val="0"/>
              <w:marBottom w:val="0"/>
              <w:divBdr>
                <w:top w:val="none" w:sz="0" w:space="0" w:color="auto"/>
                <w:left w:val="none" w:sz="0" w:space="0" w:color="auto"/>
                <w:bottom w:val="none" w:sz="0" w:space="0" w:color="auto"/>
                <w:right w:val="none" w:sz="0" w:space="0" w:color="auto"/>
              </w:divBdr>
            </w:div>
            <w:div w:id="218827397">
              <w:marLeft w:val="0"/>
              <w:marRight w:val="0"/>
              <w:marTop w:val="0"/>
              <w:marBottom w:val="0"/>
              <w:divBdr>
                <w:top w:val="none" w:sz="0" w:space="0" w:color="auto"/>
                <w:left w:val="none" w:sz="0" w:space="0" w:color="auto"/>
                <w:bottom w:val="none" w:sz="0" w:space="0" w:color="auto"/>
                <w:right w:val="none" w:sz="0" w:space="0" w:color="auto"/>
              </w:divBdr>
            </w:div>
            <w:div w:id="1204292518">
              <w:marLeft w:val="0"/>
              <w:marRight w:val="0"/>
              <w:marTop w:val="0"/>
              <w:marBottom w:val="0"/>
              <w:divBdr>
                <w:top w:val="none" w:sz="0" w:space="0" w:color="auto"/>
                <w:left w:val="none" w:sz="0" w:space="0" w:color="auto"/>
                <w:bottom w:val="none" w:sz="0" w:space="0" w:color="auto"/>
                <w:right w:val="none" w:sz="0" w:space="0" w:color="auto"/>
              </w:divBdr>
            </w:div>
            <w:div w:id="1910191008">
              <w:marLeft w:val="0"/>
              <w:marRight w:val="0"/>
              <w:marTop w:val="0"/>
              <w:marBottom w:val="0"/>
              <w:divBdr>
                <w:top w:val="none" w:sz="0" w:space="0" w:color="auto"/>
                <w:left w:val="none" w:sz="0" w:space="0" w:color="auto"/>
                <w:bottom w:val="none" w:sz="0" w:space="0" w:color="auto"/>
                <w:right w:val="none" w:sz="0" w:space="0" w:color="auto"/>
              </w:divBdr>
            </w:div>
            <w:div w:id="19765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0796062">
      <w:bodyDiv w:val="1"/>
      <w:marLeft w:val="0"/>
      <w:marRight w:val="0"/>
      <w:marTop w:val="0"/>
      <w:marBottom w:val="0"/>
      <w:divBdr>
        <w:top w:val="none" w:sz="0" w:space="0" w:color="auto"/>
        <w:left w:val="none" w:sz="0" w:space="0" w:color="auto"/>
        <w:bottom w:val="none" w:sz="0" w:space="0" w:color="auto"/>
        <w:right w:val="none" w:sz="0" w:space="0" w:color="auto"/>
      </w:divBdr>
      <w:divsChild>
        <w:div w:id="1031566143">
          <w:marLeft w:val="0"/>
          <w:marRight w:val="0"/>
          <w:marTop w:val="0"/>
          <w:marBottom w:val="0"/>
          <w:divBdr>
            <w:top w:val="none" w:sz="0" w:space="0" w:color="auto"/>
            <w:left w:val="none" w:sz="0" w:space="0" w:color="auto"/>
            <w:bottom w:val="none" w:sz="0" w:space="0" w:color="auto"/>
            <w:right w:val="none" w:sz="0" w:space="0" w:color="auto"/>
          </w:divBdr>
          <w:divsChild>
            <w:div w:id="12115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2396349">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85916469">
      <w:bodyDiv w:val="1"/>
      <w:marLeft w:val="0"/>
      <w:marRight w:val="0"/>
      <w:marTop w:val="0"/>
      <w:marBottom w:val="0"/>
      <w:divBdr>
        <w:top w:val="none" w:sz="0" w:space="0" w:color="auto"/>
        <w:left w:val="none" w:sz="0" w:space="0" w:color="auto"/>
        <w:bottom w:val="none" w:sz="0" w:space="0" w:color="auto"/>
        <w:right w:val="none" w:sz="0" w:space="0" w:color="auto"/>
      </w:divBdr>
      <w:divsChild>
        <w:div w:id="220487042">
          <w:marLeft w:val="0"/>
          <w:marRight w:val="0"/>
          <w:marTop w:val="0"/>
          <w:marBottom w:val="0"/>
          <w:divBdr>
            <w:top w:val="none" w:sz="0" w:space="0" w:color="auto"/>
            <w:left w:val="none" w:sz="0" w:space="0" w:color="auto"/>
            <w:bottom w:val="none" w:sz="0" w:space="0" w:color="auto"/>
            <w:right w:val="none" w:sz="0" w:space="0" w:color="auto"/>
          </w:divBdr>
          <w:divsChild>
            <w:div w:id="9532585">
              <w:marLeft w:val="0"/>
              <w:marRight w:val="0"/>
              <w:marTop w:val="0"/>
              <w:marBottom w:val="0"/>
              <w:divBdr>
                <w:top w:val="none" w:sz="0" w:space="0" w:color="auto"/>
                <w:left w:val="none" w:sz="0" w:space="0" w:color="auto"/>
                <w:bottom w:val="none" w:sz="0" w:space="0" w:color="auto"/>
                <w:right w:val="none" w:sz="0" w:space="0" w:color="auto"/>
              </w:divBdr>
            </w:div>
            <w:div w:id="605885568">
              <w:marLeft w:val="0"/>
              <w:marRight w:val="0"/>
              <w:marTop w:val="0"/>
              <w:marBottom w:val="0"/>
              <w:divBdr>
                <w:top w:val="none" w:sz="0" w:space="0" w:color="auto"/>
                <w:left w:val="none" w:sz="0" w:space="0" w:color="auto"/>
                <w:bottom w:val="none" w:sz="0" w:space="0" w:color="auto"/>
                <w:right w:val="none" w:sz="0" w:space="0" w:color="auto"/>
              </w:divBdr>
            </w:div>
            <w:div w:id="827207209">
              <w:marLeft w:val="0"/>
              <w:marRight w:val="0"/>
              <w:marTop w:val="0"/>
              <w:marBottom w:val="0"/>
              <w:divBdr>
                <w:top w:val="none" w:sz="0" w:space="0" w:color="auto"/>
                <w:left w:val="none" w:sz="0" w:space="0" w:color="auto"/>
                <w:bottom w:val="none" w:sz="0" w:space="0" w:color="auto"/>
                <w:right w:val="none" w:sz="0" w:space="0" w:color="auto"/>
              </w:divBdr>
            </w:div>
            <w:div w:id="1018387776">
              <w:marLeft w:val="0"/>
              <w:marRight w:val="0"/>
              <w:marTop w:val="0"/>
              <w:marBottom w:val="0"/>
              <w:divBdr>
                <w:top w:val="none" w:sz="0" w:space="0" w:color="auto"/>
                <w:left w:val="none" w:sz="0" w:space="0" w:color="auto"/>
                <w:bottom w:val="none" w:sz="0" w:space="0" w:color="auto"/>
                <w:right w:val="none" w:sz="0" w:space="0" w:color="auto"/>
              </w:divBdr>
            </w:div>
            <w:div w:id="1618634024">
              <w:marLeft w:val="0"/>
              <w:marRight w:val="0"/>
              <w:marTop w:val="0"/>
              <w:marBottom w:val="0"/>
              <w:divBdr>
                <w:top w:val="none" w:sz="0" w:space="0" w:color="auto"/>
                <w:left w:val="none" w:sz="0" w:space="0" w:color="auto"/>
                <w:bottom w:val="none" w:sz="0" w:space="0" w:color="auto"/>
                <w:right w:val="none" w:sz="0" w:space="0" w:color="auto"/>
              </w:divBdr>
            </w:div>
            <w:div w:id="1758398874">
              <w:marLeft w:val="0"/>
              <w:marRight w:val="0"/>
              <w:marTop w:val="0"/>
              <w:marBottom w:val="0"/>
              <w:divBdr>
                <w:top w:val="none" w:sz="0" w:space="0" w:color="auto"/>
                <w:left w:val="none" w:sz="0" w:space="0" w:color="auto"/>
                <w:bottom w:val="none" w:sz="0" w:space="0" w:color="auto"/>
                <w:right w:val="none" w:sz="0" w:space="0" w:color="auto"/>
              </w:divBdr>
            </w:div>
            <w:div w:id="17758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2692278">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59961427">
      <w:bodyDiv w:val="1"/>
      <w:marLeft w:val="0"/>
      <w:marRight w:val="0"/>
      <w:marTop w:val="0"/>
      <w:marBottom w:val="0"/>
      <w:divBdr>
        <w:top w:val="none" w:sz="0" w:space="0" w:color="auto"/>
        <w:left w:val="none" w:sz="0" w:space="0" w:color="auto"/>
        <w:bottom w:val="none" w:sz="0" w:space="0" w:color="auto"/>
        <w:right w:val="none" w:sz="0" w:space="0" w:color="auto"/>
      </w:divBdr>
      <w:divsChild>
        <w:div w:id="2052069023">
          <w:marLeft w:val="0"/>
          <w:marRight w:val="0"/>
          <w:marTop w:val="0"/>
          <w:marBottom w:val="0"/>
          <w:divBdr>
            <w:top w:val="none" w:sz="0" w:space="0" w:color="auto"/>
            <w:left w:val="none" w:sz="0" w:space="0" w:color="auto"/>
            <w:bottom w:val="none" w:sz="0" w:space="0" w:color="auto"/>
            <w:right w:val="none" w:sz="0" w:space="0" w:color="auto"/>
          </w:divBdr>
          <w:divsChild>
            <w:div w:id="563948963">
              <w:marLeft w:val="0"/>
              <w:marRight w:val="0"/>
              <w:marTop w:val="0"/>
              <w:marBottom w:val="0"/>
              <w:divBdr>
                <w:top w:val="none" w:sz="0" w:space="0" w:color="auto"/>
                <w:left w:val="none" w:sz="0" w:space="0" w:color="auto"/>
                <w:bottom w:val="none" w:sz="0" w:space="0" w:color="auto"/>
                <w:right w:val="none" w:sz="0" w:space="0" w:color="auto"/>
              </w:divBdr>
            </w:div>
            <w:div w:id="792216665">
              <w:marLeft w:val="0"/>
              <w:marRight w:val="0"/>
              <w:marTop w:val="0"/>
              <w:marBottom w:val="0"/>
              <w:divBdr>
                <w:top w:val="none" w:sz="0" w:space="0" w:color="auto"/>
                <w:left w:val="none" w:sz="0" w:space="0" w:color="auto"/>
                <w:bottom w:val="none" w:sz="0" w:space="0" w:color="auto"/>
                <w:right w:val="none" w:sz="0" w:space="0" w:color="auto"/>
              </w:divBdr>
            </w:div>
            <w:div w:id="829833825">
              <w:marLeft w:val="0"/>
              <w:marRight w:val="0"/>
              <w:marTop w:val="0"/>
              <w:marBottom w:val="0"/>
              <w:divBdr>
                <w:top w:val="none" w:sz="0" w:space="0" w:color="auto"/>
                <w:left w:val="none" w:sz="0" w:space="0" w:color="auto"/>
                <w:bottom w:val="none" w:sz="0" w:space="0" w:color="auto"/>
                <w:right w:val="none" w:sz="0" w:space="0" w:color="auto"/>
              </w:divBdr>
            </w:div>
            <w:div w:id="1820802599">
              <w:marLeft w:val="0"/>
              <w:marRight w:val="0"/>
              <w:marTop w:val="0"/>
              <w:marBottom w:val="0"/>
              <w:divBdr>
                <w:top w:val="none" w:sz="0" w:space="0" w:color="auto"/>
                <w:left w:val="none" w:sz="0" w:space="0" w:color="auto"/>
                <w:bottom w:val="none" w:sz="0" w:space="0" w:color="auto"/>
                <w:right w:val="none" w:sz="0" w:space="0" w:color="auto"/>
              </w:divBdr>
            </w:div>
            <w:div w:id="20891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5495966">
      <w:bodyDiv w:val="1"/>
      <w:marLeft w:val="0"/>
      <w:marRight w:val="0"/>
      <w:marTop w:val="0"/>
      <w:marBottom w:val="0"/>
      <w:divBdr>
        <w:top w:val="none" w:sz="0" w:space="0" w:color="auto"/>
        <w:left w:val="none" w:sz="0" w:space="0" w:color="auto"/>
        <w:bottom w:val="none" w:sz="0" w:space="0" w:color="auto"/>
        <w:right w:val="none" w:sz="0" w:space="0" w:color="auto"/>
      </w:divBdr>
      <w:divsChild>
        <w:div w:id="1388600859">
          <w:marLeft w:val="0"/>
          <w:marRight w:val="0"/>
          <w:marTop w:val="0"/>
          <w:marBottom w:val="0"/>
          <w:divBdr>
            <w:top w:val="none" w:sz="0" w:space="0" w:color="auto"/>
            <w:left w:val="none" w:sz="0" w:space="0" w:color="auto"/>
            <w:bottom w:val="none" w:sz="0" w:space="0" w:color="auto"/>
            <w:right w:val="none" w:sz="0" w:space="0" w:color="auto"/>
          </w:divBdr>
          <w:divsChild>
            <w:div w:id="47343442">
              <w:marLeft w:val="0"/>
              <w:marRight w:val="0"/>
              <w:marTop w:val="0"/>
              <w:marBottom w:val="0"/>
              <w:divBdr>
                <w:top w:val="none" w:sz="0" w:space="0" w:color="auto"/>
                <w:left w:val="none" w:sz="0" w:space="0" w:color="auto"/>
                <w:bottom w:val="none" w:sz="0" w:space="0" w:color="auto"/>
                <w:right w:val="none" w:sz="0" w:space="0" w:color="auto"/>
              </w:divBdr>
            </w:div>
            <w:div w:id="586891081">
              <w:marLeft w:val="0"/>
              <w:marRight w:val="0"/>
              <w:marTop w:val="0"/>
              <w:marBottom w:val="0"/>
              <w:divBdr>
                <w:top w:val="none" w:sz="0" w:space="0" w:color="auto"/>
                <w:left w:val="none" w:sz="0" w:space="0" w:color="auto"/>
                <w:bottom w:val="none" w:sz="0" w:space="0" w:color="auto"/>
                <w:right w:val="none" w:sz="0" w:space="0" w:color="auto"/>
              </w:divBdr>
            </w:div>
            <w:div w:id="1308701504">
              <w:marLeft w:val="0"/>
              <w:marRight w:val="0"/>
              <w:marTop w:val="0"/>
              <w:marBottom w:val="0"/>
              <w:divBdr>
                <w:top w:val="none" w:sz="0" w:space="0" w:color="auto"/>
                <w:left w:val="none" w:sz="0" w:space="0" w:color="auto"/>
                <w:bottom w:val="none" w:sz="0" w:space="0" w:color="auto"/>
                <w:right w:val="none" w:sz="0" w:space="0" w:color="auto"/>
              </w:divBdr>
            </w:div>
            <w:div w:id="156429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76830">
      <w:bodyDiv w:val="1"/>
      <w:marLeft w:val="0"/>
      <w:marRight w:val="0"/>
      <w:marTop w:val="0"/>
      <w:marBottom w:val="0"/>
      <w:divBdr>
        <w:top w:val="none" w:sz="0" w:space="0" w:color="auto"/>
        <w:left w:val="none" w:sz="0" w:space="0" w:color="auto"/>
        <w:bottom w:val="none" w:sz="0" w:space="0" w:color="auto"/>
        <w:right w:val="none" w:sz="0" w:space="0" w:color="auto"/>
      </w:divBdr>
      <w:divsChild>
        <w:div w:id="1256594263">
          <w:marLeft w:val="0"/>
          <w:marRight w:val="0"/>
          <w:marTop w:val="0"/>
          <w:marBottom w:val="0"/>
          <w:divBdr>
            <w:top w:val="none" w:sz="0" w:space="0" w:color="auto"/>
            <w:left w:val="none" w:sz="0" w:space="0" w:color="auto"/>
            <w:bottom w:val="none" w:sz="0" w:space="0" w:color="auto"/>
            <w:right w:val="none" w:sz="0" w:space="0" w:color="auto"/>
          </w:divBdr>
          <w:divsChild>
            <w:div w:id="88821980">
              <w:marLeft w:val="0"/>
              <w:marRight w:val="0"/>
              <w:marTop w:val="0"/>
              <w:marBottom w:val="0"/>
              <w:divBdr>
                <w:top w:val="none" w:sz="0" w:space="0" w:color="auto"/>
                <w:left w:val="none" w:sz="0" w:space="0" w:color="auto"/>
                <w:bottom w:val="none" w:sz="0" w:space="0" w:color="auto"/>
                <w:right w:val="none" w:sz="0" w:space="0" w:color="auto"/>
              </w:divBdr>
            </w:div>
            <w:div w:id="773986455">
              <w:marLeft w:val="0"/>
              <w:marRight w:val="0"/>
              <w:marTop w:val="0"/>
              <w:marBottom w:val="0"/>
              <w:divBdr>
                <w:top w:val="none" w:sz="0" w:space="0" w:color="auto"/>
                <w:left w:val="none" w:sz="0" w:space="0" w:color="auto"/>
                <w:bottom w:val="none" w:sz="0" w:space="0" w:color="auto"/>
                <w:right w:val="none" w:sz="0" w:space="0" w:color="auto"/>
              </w:divBdr>
            </w:div>
            <w:div w:id="1038818218">
              <w:marLeft w:val="0"/>
              <w:marRight w:val="0"/>
              <w:marTop w:val="0"/>
              <w:marBottom w:val="0"/>
              <w:divBdr>
                <w:top w:val="none" w:sz="0" w:space="0" w:color="auto"/>
                <w:left w:val="none" w:sz="0" w:space="0" w:color="auto"/>
                <w:bottom w:val="none" w:sz="0" w:space="0" w:color="auto"/>
                <w:right w:val="none" w:sz="0" w:space="0" w:color="auto"/>
              </w:divBdr>
            </w:div>
            <w:div w:id="1735161567">
              <w:marLeft w:val="0"/>
              <w:marRight w:val="0"/>
              <w:marTop w:val="0"/>
              <w:marBottom w:val="0"/>
              <w:divBdr>
                <w:top w:val="none" w:sz="0" w:space="0" w:color="auto"/>
                <w:left w:val="none" w:sz="0" w:space="0" w:color="auto"/>
                <w:bottom w:val="none" w:sz="0" w:space="0" w:color="auto"/>
                <w:right w:val="none" w:sz="0" w:space="0" w:color="auto"/>
              </w:divBdr>
            </w:div>
            <w:div w:id="1806850971">
              <w:marLeft w:val="0"/>
              <w:marRight w:val="0"/>
              <w:marTop w:val="0"/>
              <w:marBottom w:val="0"/>
              <w:divBdr>
                <w:top w:val="none" w:sz="0" w:space="0" w:color="auto"/>
                <w:left w:val="none" w:sz="0" w:space="0" w:color="auto"/>
                <w:bottom w:val="none" w:sz="0" w:space="0" w:color="auto"/>
                <w:right w:val="none" w:sz="0" w:space="0" w:color="auto"/>
              </w:divBdr>
            </w:div>
            <w:div w:id="1909921562">
              <w:marLeft w:val="0"/>
              <w:marRight w:val="0"/>
              <w:marTop w:val="0"/>
              <w:marBottom w:val="0"/>
              <w:divBdr>
                <w:top w:val="none" w:sz="0" w:space="0" w:color="auto"/>
                <w:left w:val="none" w:sz="0" w:space="0" w:color="auto"/>
                <w:bottom w:val="none" w:sz="0" w:space="0" w:color="auto"/>
                <w:right w:val="none" w:sz="0" w:space="0" w:color="auto"/>
              </w:divBdr>
            </w:div>
            <w:div w:id="1940795797">
              <w:marLeft w:val="0"/>
              <w:marRight w:val="0"/>
              <w:marTop w:val="0"/>
              <w:marBottom w:val="0"/>
              <w:divBdr>
                <w:top w:val="none" w:sz="0" w:space="0" w:color="auto"/>
                <w:left w:val="none" w:sz="0" w:space="0" w:color="auto"/>
                <w:bottom w:val="none" w:sz="0" w:space="0" w:color="auto"/>
                <w:right w:val="none" w:sz="0" w:space="0" w:color="auto"/>
              </w:divBdr>
            </w:div>
            <w:div w:id="19529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1071740">
      <w:bodyDiv w:val="1"/>
      <w:marLeft w:val="0"/>
      <w:marRight w:val="0"/>
      <w:marTop w:val="0"/>
      <w:marBottom w:val="0"/>
      <w:divBdr>
        <w:top w:val="none" w:sz="0" w:space="0" w:color="auto"/>
        <w:left w:val="none" w:sz="0" w:space="0" w:color="auto"/>
        <w:bottom w:val="none" w:sz="0" w:space="0" w:color="auto"/>
        <w:right w:val="none" w:sz="0" w:space="0" w:color="auto"/>
      </w:divBdr>
      <w:divsChild>
        <w:div w:id="1739552772">
          <w:marLeft w:val="0"/>
          <w:marRight w:val="0"/>
          <w:marTop w:val="0"/>
          <w:marBottom w:val="0"/>
          <w:divBdr>
            <w:top w:val="none" w:sz="0" w:space="0" w:color="auto"/>
            <w:left w:val="none" w:sz="0" w:space="0" w:color="auto"/>
            <w:bottom w:val="none" w:sz="0" w:space="0" w:color="auto"/>
            <w:right w:val="none" w:sz="0" w:space="0" w:color="auto"/>
          </w:divBdr>
          <w:divsChild>
            <w:div w:id="97412013">
              <w:marLeft w:val="0"/>
              <w:marRight w:val="0"/>
              <w:marTop w:val="0"/>
              <w:marBottom w:val="0"/>
              <w:divBdr>
                <w:top w:val="none" w:sz="0" w:space="0" w:color="auto"/>
                <w:left w:val="none" w:sz="0" w:space="0" w:color="auto"/>
                <w:bottom w:val="none" w:sz="0" w:space="0" w:color="auto"/>
                <w:right w:val="none" w:sz="0" w:space="0" w:color="auto"/>
              </w:divBdr>
            </w:div>
            <w:div w:id="373821213">
              <w:marLeft w:val="0"/>
              <w:marRight w:val="0"/>
              <w:marTop w:val="0"/>
              <w:marBottom w:val="0"/>
              <w:divBdr>
                <w:top w:val="none" w:sz="0" w:space="0" w:color="auto"/>
                <w:left w:val="none" w:sz="0" w:space="0" w:color="auto"/>
                <w:bottom w:val="none" w:sz="0" w:space="0" w:color="auto"/>
                <w:right w:val="none" w:sz="0" w:space="0" w:color="auto"/>
              </w:divBdr>
            </w:div>
            <w:div w:id="1209149285">
              <w:marLeft w:val="0"/>
              <w:marRight w:val="0"/>
              <w:marTop w:val="0"/>
              <w:marBottom w:val="0"/>
              <w:divBdr>
                <w:top w:val="none" w:sz="0" w:space="0" w:color="auto"/>
                <w:left w:val="none" w:sz="0" w:space="0" w:color="auto"/>
                <w:bottom w:val="none" w:sz="0" w:space="0" w:color="auto"/>
                <w:right w:val="none" w:sz="0" w:space="0" w:color="auto"/>
              </w:divBdr>
            </w:div>
            <w:div w:id="125967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30653030">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5287620">
      <w:bodyDiv w:val="1"/>
      <w:marLeft w:val="0"/>
      <w:marRight w:val="0"/>
      <w:marTop w:val="0"/>
      <w:marBottom w:val="0"/>
      <w:divBdr>
        <w:top w:val="none" w:sz="0" w:space="0" w:color="auto"/>
        <w:left w:val="none" w:sz="0" w:space="0" w:color="auto"/>
        <w:bottom w:val="none" w:sz="0" w:space="0" w:color="auto"/>
        <w:right w:val="none" w:sz="0" w:space="0" w:color="auto"/>
      </w:divBdr>
      <w:divsChild>
        <w:div w:id="1109277069">
          <w:marLeft w:val="0"/>
          <w:marRight w:val="0"/>
          <w:marTop w:val="0"/>
          <w:marBottom w:val="0"/>
          <w:divBdr>
            <w:top w:val="none" w:sz="0" w:space="0" w:color="auto"/>
            <w:left w:val="none" w:sz="0" w:space="0" w:color="auto"/>
            <w:bottom w:val="none" w:sz="0" w:space="0" w:color="auto"/>
            <w:right w:val="none" w:sz="0" w:space="0" w:color="auto"/>
          </w:divBdr>
          <w:divsChild>
            <w:div w:id="117800521">
              <w:marLeft w:val="0"/>
              <w:marRight w:val="0"/>
              <w:marTop w:val="0"/>
              <w:marBottom w:val="0"/>
              <w:divBdr>
                <w:top w:val="none" w:sz="0" w:space="0" w:color="auto"/>
                <w:left w:val="none" w:sz="0" w:space="0" w:color="auto"/>
                <w:bottom w:val="none" w:sz="0" w:space="0" w:color="auto"/>
                <w:right w:val="none" w:sz="0" w:space="0" w:color="auto"/>
              </w:divBdr>
            </w:div>
            <w:div w:id="177306872">
              <w:marLeft w:val="0"/>
              <w:marRight w:val="0"/>
              <w:marTop w:val="0"/>
              <w:marBottom w:val="0"/>
              <w:divBdr>
                <w:top w:val="none" w:sz="0" w:space="0" w:color="auto"/>
                <w:left w:val="none" w:sz="0" w:space="0" w:color="auto"/>
                <w:bottom w:val="none" w:sz="0" w:space="0" w:color="auto"/>
                <w:right w:val="none" w:sz="0" w:space="0" w:color="auto"/>
              </w:divBdr>
            </w:div>
            <w:div w:id="414014906">
              <w:marLeft w:val="0"/>
              <w:marRight w:val="0"/>
              <w:marTop w:val="0"/>
              <w:marBottom w:val="0"/>
              <w:divBdr>
                <w:top w:val="none" w:sz="0" w:space="0" w:color="auto"/>
                <w:left w:val="none" w:sz="0" w:space="0" w:color="auto"/>
                <w:bottom w:val="none" w:sz="0" w:space="0" w:color="auto"/>
                <w:right w:val="none" w:sz="0" w:space="0" w:color="auto"/>
              </w:divBdr>
            </w:div>
            <w:div w:id="599945685">
              <w:marLeft w:val="0"/>
              <w:marRight w:val="0"/>
              <w:marTop w:val="0"/>
              <w:marBottom w:val="0"/>
              <w:divBdr>
                <w:top w:val="none" w:sz="0" w:space="0" w:color="auto"/>
                <w:left w:val="none" w:sz="0" w:space="0" w:color="auto"/>
                <w:bottom w:val="none" w:sz="0" w:space="0" w:color="auto"/>
                <w:right w:val="none" w:sz="0" w:space="0" w:color="auto"/>
              </w:divBdr>
            </w:div>
            <w:div w:id="832454954">
              <w:marLeft w:val="0"/>
              <w:marRight w:val="0"/>
              <w:marTop w:val="0"/>
              <w:marBottom w:val="0"/>
              <w:divBdr>
                <w:top w:val="none" w:sz="0" w:space="0" w:color="auto"/>
                <w:left w:val="none" w:sz="0" w:space="0" w:color="auto"/>
                <w:bottom w:val="none" w:sz="0" w:space="0" w:color="auto"/>
                <w:right w:val="none" w:sz="0" w:space="0" w:color="auto"/>
              </w:divBdr>
            </w:div>
            <w:div w:id="987779928">
              <w:marLeft w:val="0"/>
              <w:marRight w:val="0"/>
              <w:marTop w:val="0"/>
              <w:marBottom w:val="0"/>
              <w:divBdr>
                <w:top w:val="none" w:sz="0" w:space="0" w:color="auto"/>
                <w:left w:val="none" w:sz="0" w:space="0" w:color="auto"/>
                <w:bottom w:val="none" w:sz="0" w:space="0" w:color="auto"/>
                <w:right w:val="none" w:sz="0" w:space="0" w:color="auto"/>
              </w:divBdr>
            </w:div>
            <w:div w:id="992753634">
              <w:marLeft w:val="0"/>
              <w:marRight w:val="0"/>
              <w:marTop w:val="0"/>
              <w:marBottom w:val="0"/>
              <w:divBdr>
                <w:top w:val="none" w:sz="0" w:space="0" w:color="auto"/>
                <w:left w:val="none" w:sz="0" w:space="0" w:color="auto"/>
                <w:bottom w:val="none" w:sz="0" w:space="0" w:color="auto"/>
                <w:right w:val="none" w:sz="0" w:space="0" w:color="auto"/>
              </w:divBdr>
            </w:div>
            <w:div w:id="1342781847">
              <w:marLeft w:val="0"/>
              <w:marRight w:val="0"/>
              <w:marTop w:val="0"/>
              <w:marBottom w:val="0"/>
              <w:divBdr>
                <w:top w:val="none" w:sz="0" w:space="0" w:color="auto"/>
                <w:left w:val="none" w:sz="0" w:space="0" w:color="auto"/>
                <w:bottom w:val="none" w:sz="0" w:space="0" w:color="auto"/>
                <w:right w:val="none" w:sz="0" w:space="0" w:color="auto"/>
              </w:divBdr>
            </w:div>
            <w:div w:id="1557551132">
              <w:marLeft w:val="0"/>
              <w:marRight w:val="0"/>
              <w:marTop w:val="0"/>
              <w:marBottom w:val="0"/>
              <w:divBdr>
                <w:top w:val="none" w:sz="0" w:space="0" w:color="auto"/>
                <w:left w:val="none" w:sz="0" w:space="0" w:color="auto"/>
                <w:bottom w:val="none" w:sz="0" w:space="0" w:color="auto"/>
                <w:right w:val="none" w:sz="0" w:space="0" w:color="auto"/>
              </w:divBdr>
            </w:div>
            <w:div w:id="1558128431">
              <w:marLeft w:val="0"/>
              <w:marRight w:val="0"/>
              <w:marTop w:val="0"/>
              <w:marBottom w:val="0"/>
              <w:divBdr>
                <w:top w:val="none" w:sz="0" w:space="0" w:color="auto"/>
                <w:left w:val="none" w:sz="0" w:space="0" w:color="auto"/>
                <w:bottom w:val="none" w:sz="0" w:space="0" w:color="auto"/>
                <w:right w:val="none" w:sz="0" w:space="0" w:color="auto"/>
              </w:divBdr>
            </w:div>
            <w:div w:id="1617174067">
              <w:marLeft w:val="0"/>
              <w:marRight w:val="0"/>
              <w:marTop w:val="0"/>
              <w:marBottom w:val="0"/>
              <w:divBdr>
                <w:top w:val="none" w:sz="0" w:space="0" w:color="auto"/>
                <w:left w:val="none" w:sz="0" w:space="0" w:color="auto"/>
                <w:bottom w:val="none" w:sz="0" w:space="0" w:color="auto"/>
                <w:right w:val="none" w:sz="0" w:space="0" w:color="auto"/>
              </w:divBdr>
            </w:div>
            <w:div w:id="1689257607">
              <w:marLeft w:val="0"/>
              <w:marRight w:val="0"/>
              <w:marTop w:val="0"/>
              <w:marBottom w:val="0"/>
              <w:divBdr>
                <w:top w:val="none" w:sz="0" w:space="0" w:color="auto"/>
                <w:left w:val="none" w:sz="0" w:space="0" w:color="auto"/>
                <w:bottom w:val="none" w:sz="0" w:space="0" w:color="auto"/>
                <w:right w:val="none" w:sz="0" w:space="0" w:color="auto"/>
              </w:divBdr>
            </w:div>
            <w:div w:id="1731420760">
              <w:marLeft w:val="0"/>
              <w:marRight w:val="0"/>
              <w:marTop w:val="0"/>
              <w:marBottom w:val="0"/>
              <w:divBdr>
                <w:top w:val="none" w:sz="0" w:space="0" w:color="auto"/>
                <w:left w:val="none" w:sz="0" w:space="0" w:color="auto"/>
                <w:bottom w:val="none" w:sz="0" w:space="0" w:color="auto"/>
                <w:right w:val="none" w:sz="0" w:space="0" w:color="auto"/>
              </w:divBdr>
            </w:div>
            <w:div w:id="1814256619">
              <w:marLeft w:val="0"/>
              <w:marRight w:val="0"/>
              <w:marTop w:val="0"/>
              <w:marBottom w:val="0"/>
              <w:divBdr>
                <w:top w:val="none" w:sz="0" w:space="0" w:color="auto"/>
                <w:left w:val="none" w:sz="0" w:space="0" w:color="auto"/>
                <w:bottom w:val="none" w:sz="0" w:space="0" w:color="auto"/>
                <w:right w:val="none" w:sz="0" w:space="0" w:color="auto"/>
              </w:divBdr>
            </w:div>
            <w:div w:id="1902904797">
              <w:marLeft w:val="0"/>
              <w:marRight w:val="0"/>
              <w:marTop w:val="0"/>
              <w:marBottom w:val="0"/>
              <w:divBdr>
                <w:top w:val="none" w:sz="0" w:space="0" w:color="auto"/>
                <w:left w:val="none" w:sz="0" w:space="0" w:color="auto"/>
                <w:bottom w:val="none" w:sz="0" w:space="0" w:color="auto"/>
                <w:right w:val="none" w:sz="0" w:space="0" w:color="auto"/>
              </w:divBdr>
            </w:div>
            <w:div w:id="1902981156">
              <w:marLeft w:val="0"/>
              <w:marRight w:val="0"/>
              <w:marTop w:val="0"/>
              <w:marBottom w:val="0"/>
              <w:divBdr>
                <w:top w:val="none" w:sz="0" w:space="0" w:color="auto"/>
                <w:left w:val="none" w:sz="0" w:space="0" w:color="auto"/>
                <w:bottom w:val="none" w:sz="0" w:space="0" w:color="auto"/>
                <w:right w:val="none" w:sz="0" w:space="0" w:color="auto"/>
              </w:divBdr>
            </w:div>
            <w:div w:id="1949121492">
              <w:marLeft w:val="0"/>
              <w:marRight w:val="0"/>
              <w:marTop w:val="0"/>
              <w:marBottom w:val="0"/>
              <w:divBdr>
                <w:top w:val="none" w:sz="0" w:space="0" w:color="auto"/>
                <w:left w:val="none" w:sz="0" w:space="0" w:color="auto"/>
                <w:bottom w:val="none" w:sz="0" w:space="0" w:color="auto"/>
                <w:right w:val="none" w:sz="0" w:space="0" w:color="auto"/>
              </w:divBdr>
            </w:div>
            <w:div w:id="1966502540">
              <w:marLeft w:val="0"/>
              <w:marRight w:val="0"/>
              <w:marTop w:val="0"/>
              <w:marBottom w:val="0"/>
              <w:divBdr>
                <w:top w:val="none" w:sz="0" w:space="0" w:color="auto"/>
                <w:left w:val="none" w:sz="0" w:space="0" w:color="auto"/>
                <w:bottom w:val="none" w:sz="0" w:space="0" w:color="auto"/>
                <w:right w:val="none" w:sz="0" w:space="0" w:color="auto"/>
              </w:divBdr>
            </w:div>
            <w:div w:id="1978955195">
              <w:marLeft w:val="0"/>
              <w:marRight w:val="0"/>
              <w:marTop w:val="0"/>
              <w:marBottom w:val="0"/>
              <w:divBdr>
                <w:top w:val="none" w:sz="0" w:space="0" w:color="auto"/>
                <w:left w:val="none" w:sz="0" w:space="0" w:color="auto"/>
                <w:bottom w:val="none" w:sz="0" w:space="0" w:color="auto"/>
                <w:right w:val="none" w:sz="0" w:space="0" w:color="auto"/>
              </w:divBdr>
            </w:div>
            <w:div w:id="2037538636">
              <w:marLeft w:val="0"/>
              <w:marRight w:val="0"/>
              <w:marTop w:val="0"/>
              <w:marBottom w:val="0"/>
              <w:divBdr>
                <w:top w:val="none" w:sz="0" w:space="0" w:color="auto"/>
                <w:left w:val="none" w:sz="0" w:space="0" w:color="auto"/>
                <w:bottom w:val="none" w:sz="0" w:space="0" w:color="auto"/>
                <w:right w:val="none" w:sz="0" w:space="0" w:color="auto"/>
              </w:divBdr>
            </w:div>
            <w:div w:id="214153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1186465">
      <w:bodyDiv w:val="1"/>
      <w:marLeft w:val="0"/>
      <w:marRight w:val="0"/>
      <w:marTop w:val="0"/>
      <w:marBottom w:val="0"/>
      <w:divBdr>
        <w:top w:val="none" w:sz="0" w:space="0" w:color="auto"/>
        <w:left w:val="none" w:sz="0" w:space="0" w:color="auto"/>
        <w:bottom w:val="none" w:sz="0" w:space="0" w:color="auto"/>
        <w:right w:val="none" w:sz="0" w:space="0" w:color="auto"/>
      </w:divBdr>
    </w:div>
    <w:div w:id="1961646360">
      <w:bodyDiv w:val="1"/>
      <w:marLeft w:val="0"/>
      <w:marRight w:val="0"/>
      <w:marTop w:val="0"/>
      <w:marBottom w:val="0"/>
      <w:divBdr>
        <w:top w:val="none" w:sz="0" w:space="0" w:color="auto"/>
        <w:left w:val="none" w:sz="0" w:space="0" w:color="auto"/>
        <w:bottom w:val="none" w:sz="0" w:space="0" w:color="auto"/>
        <w:right w:val="none" w:sz="0" w:space="0" w:color="auto"/>
      </w:divBdr>
      <w:divsChild>
        <w:div w:id="1468817811">
          <w:marLeft w:val="0"/>
          <w:marRight w:val="0"/>
          <w:marTop w:val="0"/>
          <w:marBottom w:val="0"/>
          <w:divBdr>
            <w:top w:val="none" w:sz="0" w:space="0" w:color="auto"/>
            <w:left w:val="none" w:sz="0" w:space="0" w:color="auto"/>
            <w:bottom w:val="none" w:sz="0" w:space="0" w:color="auto"/>
            <w:right w:val="none" w:sz="0" w:space="0" w:color="auto"/>
          </w:divBdr>
          <w:divsChild>
            <w:div w:id="326904690">
              <w:marLeft w:val="0"/>
              <w:marRight w:val="0"/>
              <w:marTop w:val="0"/>
              <w:marBottom w:val="0"/>
              <w:divBdr>
                <w:top w:val="none" w:sz="0" w:space="0" w:color="auto"/>
                <w:left w:val="none" w:sz="0" w:space="0" w:color="auto"/>
                <w:bottom w:val="none" w:sz="0" w:space="0" w:color="auto"/>
                <w:right w:val="none" w:sz="0" w:space="0" w:color="auto"/>
              </w:divBdr>
            </w:div>
            <w:div w:id="1038748776">
              <w:marLeft w:val="0"/>
              <w:marRight w:val="0"/>
              <w:marTop w:val="0"/>
              <w:marBottom w:val="0"/>
              <w:divBdr>
                <w:top w:val="none" w:sz="0" w:space="0" w:color="auto"/>
                <w:left w:val="none" w:sz="0" w:space="0" w:color="auto"/>
                <w:bottom w:val="none" w:sz="0" w:space="0" w:color="auto"/>
                <w:right w:val="none" w:sz="0" w:space="0" w:color="auto"/>
              </w:divBdr>
            </w:div>
            <w:div w:id="19731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48539">
      <w:bodyDiv w:val="1"/>
      <w:marLeft w:val="0"/>
      <w:marRight w:val="0"/>
      <w:marTop w:val="0"/>
      <w:marBottom w:val="0"/>
      <w:divBdr>
        <w:top w:val="none" w:sz="0" w:space="0" w:color="auto"/>
        <w:left w:val="none" w:sz="0" w:space="0" w:color="auto"/>
        <w:bottom w:val="none" w:sz="0" w:space="0" w:color="auto"/>
        <w:right w:val="none" w:sz="0" w:space="0" w:color="auto"/>
      </w:divBdr>
      <w:divsChild>
        <w:div w:id="903881603">
          <w:marLeft w:val="0"/>
          <w:marRight w:val="0"/>
          <w:marTop w:val="0"/>
          <w:marBottom w:val="0"/>
          <w:divBdr>
            <w:top w:val="none" w:sz="0" w:space="0" w:color="auto"/>
            <w:left w:val="none" w:sz="0" w:space="0" w:color="auto"/>
            <w:bottom w:val="none" w:sz="0" w:space="0" w:color="auto"/>
            <w:right w:val="none" w:sz="0" w:space="0" w:color="auto"/>
          </w:divBdr>
          <w:divsChild>
            <w:div w:id="47072062">
              <w:marLeft w:val="0"/>
              <w:marRight w:val="0"/>
              <w:marTop w:val="0"/>
              <w:marBottom w:val="0"/>
              <w:divBdr>
                <w:top w:val="none" w:sz="0" w:space="0" w:color="auto"/>
                <w:left w:val="none" w:sz="0" w:space="0" w:color="auto"/>
                <w:bottom w:val="none" w:sz="0" w:space="0" w:color="auto"/>
                <w:right w:val="none" w:sz="0" w:space="0" w:color="auto"/>
              </w:divBdr>
            </w:div>
            <w:div w:id="146480815">
              <w:marLeft w:val="0"/>
              <w:marRight w:val="0"/>
              <w:marTop w:val="0"/>
              <w:marBottom w:val="0"/>
              <w:divBdr>
                <w:top w:val="none" w:sz="0" w:space="0" w:color="auto"/>
                <w:left w:val="none" w:sz="0" w:space="0" w:color="auto"/>
                <w:bottom w:val="none" w:sz="0" w:space="0" w:color="auto"/>
                <w:right w:val="none" w:sz="0" w:space="0" w:color="auto"/>
              </w:divBdr>
            </w:div>
            <w:div w:id="154416660">
              <w:marLeft w:val="0"/>
              <w:marRight w:val="0"/>
              <w:marTop w:val="0"/>
              <w:marBottom w:val="0"/>
              <w:divBdr>
                <w:top w:val="none" w:sz="0" w:space="0" w:color="auto"/>
                <w:left w:val="none" w:sz="0" w:space="0" w:color="auto"/>
                <w:bottom w:val="none" w:sz="0" w:space="0" w:color="auto"/>
                <w:right w:val="none" w:sz="0" w:space="0" w:color="auto"/>
              </w:divBdr>
            </w:div>
            <w:div w:id="317391512">
              <w:marLeft w:val="0"/>
              <w:marRight w:val="0"/>
              <w:marTop w:val="0"/>
              <w:marBottom w:val="0"/>
              <w:divBdr>
                <w:top w:val="none" w:sz="0" w:space="0" w:color="auto"/>
                <w:left w:val="none" w:sz="0" w:space="0" w:color="auto"/>
                <w:bottom w:val="none" w:sz="0" w:space="0" w:color="auto"/>
                <w:right w:val="none" w:sz="0" w:space="0" w:color="auto"/>
              </w:divBdr>
            </w:div>
            <w:div w:id="1095125297">
              <w:marLeft w:val="0"/>
              <w:marRight w:val="0"/>
              <w:marTop w:val="0"/>
              <w:marBottom w:val="0"/>
              <w:divBdr>
                <w:top w:val="none" w:sz="0" w:space="0" w:color="auto"/>
                <w:left w:val="none" w:sz="0" w:space="0" w:color="auto"/>
                <w:bottom w:val="none" w:sz="0" w:space="0" w:color="auto"/>
                <w:right w:val="none" w:sz="0" w:space="0" w:color="auto"/>
              </w:divBdr>
            </w:div>
            <w:div w:id="1105922832">
              <w:marLeft w:val="0"/>
              <w:marRight w:val="0"/>
              <w:marTop w:val="0"/>
              <w:marBottom w:val="0"/>
              <w:divBdr>
                <w:top w:val="none" w:sz="0" w:space="0" w:color="auto"/>
                <w:left w:val="none" w:sz="0" w:space="0" w:color="auto"/>
                <w:bottom w:val="none" w:sz="0" w:space="0" w:color="auto"/>
                <w:right w:val="none" w:sz="0" w:space="0" w:color="auto"/>
              </w:divBdr>
            </w:div>
            <w:div w:id="20548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78486572">
      <w:bodyDiv w:val="1"/>
      <w:marLeft w:val="0"/>
      <w:marRight w:val="0"/>
      <w:marTop w:val="0"/>
      <w:marBottom w:val="0"/>
      <w:divBdr>
        <w:top w:val="none" w:sz="0" w:space="0" w:color="auto"/>
        <w:left w:val="none" w:sz="0" w:space="0" w:color="auto"/>
        <w:bottom w:val="none" w:sz="0" w:space="0" w:color="auto"/>
        <w:right w:val="none" w:sz="0" w:space="0" w:color="auto"/>
      </w:divBdr>
      <w:divsChild>
        <w:div w:id="1739593219">
          <w:marLeft w:val="0"/>
          <w:marRight w:val="0"/>
          <w:marTop w:val="0"/>
          <w:marBottom w:val="0"/>
          <w:divBdr>
            <w:top w:val="none" w:sz="0" w:space="0" w:color="auto"/>
            <w:left w:val="none" w:sz="0" w:space="0" w:color="auto"/>
            <w:bottom w:val="none" w:sz="0" w:space="0" w:color="auto"/>
            <w:right w:val="none" w:sz="0" w:space="0" w:color="auto"/>
          </w:divBdr>
          <w:divsChild>
            <w:div w:id="14700288">
              <w:marLeft w:val="0"/>
              <w:marRight w:val="0"/>
              <w:marTop w:val="0"/>
              <w:marBottom w:val="0"/>
              <w:divBdr>
                <w:top w:val="none" w:sz="0" w:space="0" w:color="auto"/>
                <w:left w:val="none" w:sz="0" w:space="0" w:color="auto"/>
                <w:bottom w:val="none" w:sz="0" w:space="0" w:color="auto"/>
                <w:right w:val="none" w:sz="0" w:space="0" w:color="auto"/>
              </w:divBdr>
            </w:div>
            <w:div w:id="66807741">
              <w:marLeft w:val="0"/>
              <w:marRight w:val="0"/>
              <w:marTop w:val="0"/>
              <w:marBottom w:val="0"/>
              <w:divBdr>
                <w:top w:val="none" w:sz="0" w:space="0" w:color="auto"/>
                <w:left w:val="none" w:sz="0" w:space="0" w:color="auto"/>
                <w:bottom w:val="none" w:sz="0" w:space="0" w:color="auto"/>
                <w:right w:val="none" w:sz="0" w:space="0" w:color="auto"/>
              </w:divBdr>
            </w:div>
            <w:div w:id="339939372">
              <w:marLeft w:val="0"/>
              <w:marRight w:val="0"/>
              <w:marTop w:val="0"/>
              <w:marBottom w:val="0"/>
              <w:divBdr>
                <w:top w:val="none" w:sz="0" w:space="0" w:color="auto"/>
                <w:left w:val="none" w:sz="0" w:space="0" w:color="auto"/>
                <w:bottom w:val="none" w:sz="0" w:space="0" w:color="auto"/>
                <w:right w:val="none" w:sz="0" w:space="0" w:color="auto"/>
              </w:divBdr>
            </w:div>
            <w:div w:id="735204816">
              <w:marLeft w:val="0"/>
              <w:marRight w:val="0"/>
              <w:marTop w:val="0"/>
              <w:marBottom w:val="0"/>
              <w:divBdr>
                <w:top w:val="none" w:sz="0" w:space="0" w:color="auto"/>
                <w:left w:val="none" w:sz="0" w:space="0" w:color="auto"/>
                <w:bottom w:val="none" w:sz="0" w:space="0" w:color="auto"/>
                <w:right w:val="none" w:sz="0" w:space="0" w:color="auto"/>
              </w:divBdr>
            </w:div>
            <w:div w:id="822745488">
              <w:marLeft w:val="0"/>
              <w:marRight w:val="0"/>
              <w:marTop w:val="0"/>
              <w:marBottom w:val="0"/>
              <w:divBdr>
                <w:top w:val="none" w:sz="0" w:space="0" w:color="auto"/>
                <w:left w:val="none" w:sz="0" w:space="0" w:color="auto"/>
                <w:bottom w:val="none" w:sz="0" w:space="0" w:color="auto"/>
                <w:right w:val="none" w:sz="0" w:space="0" w:color="auto"/>
              </w:divBdr>
            </w:div>
            <w:div w:id="852260253">
              <w:marLeft w:val="0"/>
              <w:marRight w:val="0"/>
              <w:marTop w:val="0"/>
              <w:marBottom w:val="0"/>
              <w:divBdr>
                <w:top w:val="none" w:sz="0" w:space="0" w:color="auto"/>
                <w:left w:val="none" w:sz="0" w:space="0" w:color="auto"/>
                <w:bottom w:val="none" w:sz="0" w:space="0" w:color="auto"/>
                <w:right w:val="none" w:sz="0" w:space="0" w:color="auto"/>
              </w:divBdr>
            </w:div>
            <w:div w:id="1001465191">
              <w:marLeft w:val="0"/>
              <w:marRight w:val="0"/>
              <w:marTop w:val="0"/>
              <w:marBottom w:val="0"/>
              <w:divBdr>
                <w:top w:val="none" w:sz="0" w:space="0" w:color="auto"/>
                <w:left w:val="none" w:sz="0" w:space="0" w:color="auto"/>
                <w:bottom w:val="none" w:sz="0" w:space="0" w:color="auto"/>
                <w:right w:val="none" w:sz="0" w:space="0" w:color="auto"/>
              </w:divBdr>
            </w:div>
            <w:div w:id="1099370547">
              <w:marLeft w:val="0"/>
              <w:marRight w:val="0"/>
              <w:marTop w:val="0"/>
              <w:marBottom w:val="0"/>
              <w:divBdr>
                <w:top w:val="none" w:sz="0" w:space="0" w:color="auto"/>
                <w:left w:val="none" w:sz="0" w:space="0" w:color="auto"/>
                <w:bottom w:val="none" w:sz="0" w:space="0" w:color="auto"/>
                <w:right w:val="none" w:sz="0" w:space="0" w:color="auto"/>
              </w:divBdr>
            </w:div>
            <w:div w:id="1498110753">
              <w:marLeft w:val="0"/>
              <w:marRight w:val="0"/>
              <w:marTop w:val="0"/>
              <w:marBottom w:val="0"/>
              <w:divBdr>
                <w:top w:val="none" w:sz="0" w:space="0" w:color="auto"/>
                <w:left w:val="none" w:sz="0" w:space="0" w:color="auto"/>
                <w:bottom w:val="none" w:sz="0" w:space="0" w:color="auto"/>
                <w:right w:val="none" w:sz="0" w:space="0" w:color="auto"/>
              </w:divBdr>
            </w:div>
            <w:div w:id="1606496702">
              <w:marLeft w:val="0"/>
              <w:marRight w:val="0"/>
              <w:marTop w:val="0"/>
              <w:marBottom w:val="0"/>
              <w:divBdr>
                <w:top w:val="none" w:sz="0" w:space="0" w:color="auto"/>
                <w:left w:val="none" w:sz="0" w:space="0" w:color="auto"/>
                <w:bottom w:val="none" w:sz="0" w:space="0" w:color="auto"/>
                <w:right w:val="none" w:sz="0" w:space="0" w:color="auto"/>
              </w:divBdr>
            </w:div>
            <w:div w:id="1613441633">
              <w:marLeft w:val="0"/>
              <w:marRight w:val="0"/>
              <w:marTop w:val="0"/>
              <w:marBottom w:val="0"/>
              <w:divBdr>
                <w:top w:val="none" w:sz="0" w:space="0" w:color="auto"/>
                <w:left w:val="none" w:sz="0" w:space="0" w:color="auto"/>
                <w:bottom w:val="none" w:sz="0" w:space="0" w:color="auto"/>
                <w:right w:val="none" w:sz="0" w:space="0" w:color="auto"/>
              </w:divBdr>
            </w:div>
            <w:div w:id="1816020492">
              <w:marLeft w:val="0"/>
              <w:marRight w:val="0"/>
              <w:marTop w:val="0"/>
              <w:marBottom w:val="0"/>
              <w:divBdr>
                <w:top w:val="none" w:sz="0" w:space="0" w:color="auto"/>
                <w:left w:val="none" w:sz="0" w:space="0" w:color="auto"/>
                <w:bottom w:val="none" w:sz="0" w:space="0" w:color="auto"/>
                <w:right w:val="none" w:sz="0" w:space="0" w:color="auto"/>
              </w:divBdr>
            </w:div>
            <w:div w:id="188497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4677">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2076734">
      <w:bodyDiv w:val="1"/>
      <w:marLeft w:val="0"/>
      <w:marRight w:val="0"/>
      <w:marTop w:val="0"/>
      <w:marBottom w:val="0"/>
      <w:divBdr>
        <w:top w:val="none" w:sz="0" w:space="0" w:color="auto"/>
        <w:left w:val="none" w:sz="0" w:space="0" w:color="auto"/>
        <w:bottom w:val="none" w:sz="0" w:space="0" w:color="auto"/>
        <w:right w:val="none" w:sz="0" w:space="0" w:color="auto"/>
      </w:divBdr>
      <w:divsChild>
        <w:div w:id="1673216174">
          <w:marLeft w:val="0"/>
          <w:marRight w:val="0"/>
          <w:marTop w:val="0"/>
          <w:marBottom w:val="0"/>
          <w:divBdr>
            <w:top w:val="none" w:sz="0" w:space="0" w:color="auto"/>
            <w:left w:val="none" w:sz="0" w:space="0" w:color="auto"/>
            <w:bottom w:val="none" w:sz="0" w:space="0" w:color="auto"/>
            <w:right w:val="none" w:sz="0" w:space="0" w:color="auto"/>
          </w:divBdr>
          <w:divsChild>
            <w:div w:id="6640277">
              <w:marLeft w:val="0"/>
              <w:marRight w:val="0"/>
              <w:marTop w:val="0"/>
              <w:marBottom w:val="0"/>
              <w:divBdr>
                <w:top w:val="none" w:sz="0" w:space="0" w:color="auto"/>
                <w:left w:val="none" w:sz="0" w:space="0" w:color="auto"/>
                <w:bottom w:val="none" w:sz="0" w:space="0" w:color="auto"/>
                <w:right w:val="none" w:sz="0" w:space="0" w:color="auto"/>
              </w:divBdr>
            </w:div>
            <w:div w:id="125199707">
              <w:marLeft w:val="0"/>
              <w:marRight w:val="0"/>
              <w:marTop w:val="0"/>
              <w:marBottom w:val="0"/>
              <w:divBdr>
                <w:top w:val="none" w:sz="0" w:space="0" w:color="auto"/>
                <w:left w:val="none" w:sz="0" w:space="0" w:color="auto"/>
                <w:bottom w:val="none" w:sz="0" w:space="0" w:color="auto"/>
                <w:right w:val="none" w:sz="0" w:space="0" w:color="auto"/>
              </w:divBdr>
            </w:div>
            <w:div w:id="326832228">
              <w:marLeft w:val="0"/>
              <w:marRight w:val="0"/>
              <w:marTop w:val="0"/>
              <w:marBottom w:val="0"/>
              <w:divBdr>
                <w:top w:val="none" w:sz="0" w:space="0" w:color="auto"/>
                <w:left w:val="none" w:sz="0" w:space="0" w:color="auto"/>
                <w:bottom w:val="none" w:sz="0" w:space="0" w:color="auto"/>
                <w:right w:val="none" w:sz="0" w:space="0" w:color="auto"/>
              </w:divBdr>
            </w:div>
            <w:div w:id="1119691050">
              <w:marLeft w:val="0"/>
              <w:marRight w:val="0"/>
              <w:marTop w:val="0"/>
              <w:marBottom w:val="0"/>
              <w:divBdr>
                <w:top w:val="none" w:sz="0" w:space="0" w:color="auto"/>
                <w:left w:val="none" w:sz="0" w:space="0" w:color="auto"/>
                <w:bottom w:val="none" w:sz="0" w:space="0" w:color="auto"/>
                <w:right w:val="none" w:sz="0" w:space="0" w:color="auto"/>
              </w:divBdr>
            </w:div>
            <w:div w:id="1410035997">
              <w:marLeft w:val="0"/>
              <w:marRight w:val="0"/>
              <w:marTop w:val="0"/>
              <w:marBottom w:val="0"/>
              <w:divBdr>
                <w:top w:val="none" w:sz="0" w:space="0" w:color="auto"/>
                <w:left w:val="none" w:sz="0" w:space="0" w:color="auto"/>
                <w:bottom w:val="none" w:sz="0" w:space="0" w:color="auto"/>
                <w:right w:val="none" w:sz="0" w:space="0" w:color="auto"/>
              </w:divBdr>
            </w:div>
            <w:div w:id="1472138451">
              <w:marLeft w:val="0"/>
              <w:marRight w:val="0"/>
              <w:marTop w:val="0"/>
              <w:marBottom w:val="0"/>
              <w:divBdr>
                <w:top w:val="none" w:sz="0" w:space="0" w:color="auto"/>
                <w:left w:val="none" w:sz="0" w:space="0" w:color="auto"/>
                <w:bottom w:val="none" w:sz="0" w:space="0" w:color="auto"/>
                <w:right w:val="none" w:sz="0" w:space="0" w:color="auto"/>
              </w:divBdr>
            </w:div>
            <w:div w:id="194773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041118">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8428008">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inkercad.com/things/lN4mABxxL6g?sharecode=TvqH-En4GxxRZDA36rRu1G52NzKjXg_R4EYyVSxXK7A" TargetMode="External"/><Relationship Id="rId299" Type="http://schemas.openxmlformats.org/officeDocument/2006/relationships/hyperlink" Target="https://wokwi.com/projects/383423687620008961" TargetMode="External"/><Relationship Id="rId21" Type="http://schemas.openxmlformats.org/officeDocument/2006/relationships/hyperlink" Target="https://hardwarebee.com/microcontroller-vs-microprocessor-what-to-choose/" TargetMode="External"/><Relationship Id="rId63" Type="http://schemas.openxmlformats.org/officeDocument/2006/relationships/hyperlink" Target="https://www.tinkercad.com/things/4Yq9jDAaCkI?sharecode=w4PDMQTPzGxZ9cgso-bEShIZMJI0rK67yqlfIjWLlEQ" TargetMode="External"/><Relationship Id="rId159" Type="http://schemas.openxmlformats.org/officeDocument/2006/relationships/hyperlink" Target="https://www.tinkercad.com/things/4NGqzYWvs3I-game-test-sensors-and-servos-combined?sharecode=ZpNWgnpts4i5eTDKpXANsIZsqWHrZm_YKcyW0JHkdXc" TargetMode="External"/><Relationship Id="rId324" Type="http://schemas.openxmlformats.org/officeDocument/2006/relationships/hyperlink" Target="https://wokwi.com/projects/382497225412085761" TargetMode="External"/><Relationship Id="rId366" Type="http://schemas.openxmlformats.org/officeDocument/2006/relationships/hyperlink" Target="https://www.youtube.com/watch?v=n_1aVNnz9rA" TargetMode="External"/><Relationship Id="rId170" Type="http://schemas.openxmlformats.org/officeDocument/2006/relationships/hyperlink" Target="https://www.tinkercad.com/things/aLDn5yK6n4O-game-complete?sharecode=zlaO-dWE3MdjyI9IQoszTdOtxgQxjUZilqE1d37eaXc" TargetMode="External"/><Relationship Id="rId226" Type="http://schemas.openxmlformats.org/officeDocument/2006/relationships/hyperlink" Target="https://www.youtube.com/shorts/IDuseIqPOho" TargetMode="External"/><Relationship Id="rId268" Type="http://schemas.openxmlformats.org/officeDocument/2006/relationships/hyperlink" Target="https://core-electronics.com.au/robot-gripper-extra-width.html" TargetMode="External"/><Relationship Id="rId32" Type="http://schemas.openxmlformats.org/officeDocument/2006/relationships/image" Target="media/image8.png"/><Relationship Id="rId74" Type="http://schemas.openxmlformats.org/officeDocument/2006/relationships/hyperlink" Target="https://wokwi.com/projects/382497346497462273" TargetMode="External"/><Relationship Id="rId128" Type="http://schemas.openxmlformats.org/officeDocument/2006/relationships/hyperlink" Target="https://www.tinkercad.com/things/8agRp6pPU7B-lcd-text-using-i2c?sharecode=XNiWChCGgtRp2QxrVRa894hb85FPVF-9Ni88gOHlC2Q" TargetMode="External"/><Relationship Id="rId335" Type="http://schemas.openxmlformats.org/officeDocument/2006/relationships/hyperlink" Target="https://wokwi.com/projects/382497346497462273" TargetMode="External"/><Relationship Id="rId377" Type="http://schemas.openxmlformats.org/officeDocument/2006/relationships/hyperlink" Target="https://en.wikipedia.org/wiki/Bang%E2%80%93bang_control" TargetMode="External"/><Relationship Id="rId5" Type="http://schemas.openxmlformats.org/officeDocument/2006/relationships/footnotes" Target="footnotes.xml"/><Relationship Id="rId181" Type="http://schemas.openxmlformats.org/officeDocument/2006/relationships/image" Target="media/image46.png"/><Relationship Id="rId237" Type="http://schemas.openxmlformats.org/officeDocument/2006/relationships/hyperlink" Target="https://curriculum.nsw.edu.au/learning-areas/tas/software-engineering-11-12-2022/overview" TargetMode="External"/><Relationship Id="rId279" Type="http://schemas.openxmlformats.org/officeDocument/2006/relationships/hyperlink" Target="https://dorna.ai/blog/types-of-grippers-for-robots/," TargetMode="External"/><Relationship Id="rId43" Type="http://schemas.openxmlformats.org/officeDocument/2006/relationships/hyperlink" Target="https://www.youtube.com/watch?v=S_RruxnvONQ" TargetMode="External"/><Relationship Id="rId139" Type="http://schemas.openxmlformats.org/officeDocument/2006/relationships/hyperlink" Target="https://www.tinkercad.com/things/4zclfwr5M96-pwm-servo-pulse-width-control?sharecode=FgsEyH5eo53VFrgOGOM-9vjxBaNbDvpu_PtPM2NuVA4" TargetMode="External"/><Relationship Id="rId290" Type="http://schemas.openxmlformats.org/officeDocument/2006/relationships/hyperlink" Target="https://www.tinkercad.com/things/lw55awHDnqt?sharecode=-UZS-oQW6k1jH5IEBgzz9jMsTfcXYg9oeqs1D0r76ho" TargetMode="External"/><Relationship Id="rId304" Type="http://schemas.openxmlformats.org/officeDocument/2006/relationships/hyperlink" Target="https://www.tinkercad.com/things/bUvNVWQVqJB-digital-led-control?sharecode=0H2YU4cilmzjiKH_rk5TMv3OPQUXR6uaJ8HDqQkgk-s" TargetMode="External"/><Relationship Id="rId346" Type="http://schemas.openxmlformats.org/officeDocument/2006/relationships/hyperlink" Target="https://ww1.microchip.com/downloads/en/DeviceDoc/AVR-Instruction-Set-Manual-DS40002198A.pdf" TargetMode="External"/><Relationship Id="rId388" Type="http://schemas.openxmlformats.org/officeDocument/2006/relationships/footer" Target="footer4.xml"/><Relationship Id="rId85" Type="http://schemas.openxmlformats.org/officeDocument/2006/relationships/hyperlink" Target="https://www.youtube.com/watch?v=yI8E50Orkng" TargetMode="External"/><Relationship Id="rId150"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192" Type="http://schemas.openxmlformats.org/officeDocument/2006/relationships/image" Target="media/image48.jpeg"/><Relationship Id="rId206" Type="http://schemas.openxmlformats.org/officeDocument/2006/relationships/hyperlink" Target="https://maker.makecode.com/" TargetMode="External"/><Relationship Id="rId248" Type="http://schemas.openxmlformats.org/officeDocument/2006/relationships/hyperlink" Target="https://youtu.be/DdvBrKl3SHg?si=ZdQg6RBhvEKa47Ih" TargetMode="External"/><Relationship Id="rId12" Type="http://schemas.openxmlformats.org/officeDocument/2006/relationships/hyperlink" Target="https://educationstandards.nsw.edu.au/wps/portal/nesa/11-12/hsc/hsc-student-guide/glossary-keywords" TargetMode="External"/><Relationship Id="rId108" Type="http://schemas.openxmlformats.org/officeDocument/2006/relationships/image" Target="media/image22.jpeg"/><Relationship Id="rId315" Type="http://schemas.openxmlformats.org/officeDocument/2006/relationships/hyperlink" Target="https://wokwi.com/projects/382596416920309761" TargetMode="External"/><Relationship Id="rId357" Type="http://schemas.openxmlformats.org/officeDocument/2006/relationships/hyperlink" Target="https://www.youtube.com/watch?v=stOcZqdEjmE" TargetMode="External"/><Relationship Id="rId54" Type="http://schemas.openxmlformats.org/officeDocument/2006/relationships/image" Target="media/image12.png"/><Relationship Id="rId96" Type="http://schemas.openxmlformats.org/officeDocument/2006/relationships/image" Target="media/image17.png"/><Relationship Id="rId161" Type="http://schemas.openxmlformats.org/officeDocument/2006/relationships/image" Target="media/image37.jpeg"/><Relationship Id="rId217" Type="http://schemas.openxmlformats.org/officeDocument/2006/relationships/hyperlink" Target="https://docs.python.org/3/library/unittest.html" TargetMode="External"/><Relationship Id="rId259" Type="http://schemas.openxmlformats.org/officeDocument/2006/relationships/hyperlink" Target="https://youtu.be/WYnOGAvQEgk?si=P39HeBAkr4rWjUbi" TargetMode="External"/><Relationship Id="rId23" Type="http://schemas.openxmlformats.org/officeDocument/2006/relationships/hyperlink" Target="https://en.wikipedia.org/wiki/RP2040" TargetMode="External"/><Relationship Id="rId119" Type="http://schemas.openxmlformats.org/officeDocument/2006/relationships/hyperlink" Target="https://www.tinkercad.com/things/0PnkYS1yzkn?sharecode=kMRgNjICPwgxJ7w3l23uylng8jpdIxGLt_zm8p4adiA" TargetMode="External"/><Relationship Id="rId270" Type="http://schemas.openxmlformats.org/officeDocument/2006/relationships/hyperlink" Target="https://youtu.be/K6YKykkaJEo?si=aCVh8_uA4cGBzB-C" TargetMode="External"/><Relationship Id="rId326" Type="http://schemas.openxmlformats.org/officeDocument/2006/relationships/hyperlink" Target="https://www.tinkercad.com/things/4Yq9jDAaCkI?sharecode=w4PDMQTPzGxZ9cgso-bEShIZMJI0rK67yqlfIjWLlEQ" TargetMode="External"/><Relationship Id="rId65" Type="http://schemas.openxmlformats.org/officeDocument/2006/relationships/hyperlink" Target="https://www.youtube.com/shorts/P7YQRhHPasM" TargetMode="External"/><Relationship Id="rId130" Type="http://schemas.openxmlformats.org/officeDocument/2006/relationships/image" Target="media/image30.png"/><Relationship Id="rId368" Type="http://schemas.openxmlformats.org/officeDocument/2006/relationships/hyperlink" Target="https://en.wikipedia.org/wiki/Accelerometer" TargetMode="External"/><Relationship Id="rId172" Type="http://schemas.openxmlformats.org/officeDocument/2006/relationships/hyperlink" Target="https://www.youtube.com/watch?v=9cps7Q_IrX0" TargetMode="External"/><Relationship Id="rId228" Type="http://schemas.openxmlformats.org/officeDocument/2006/relationships/hyperlink" Target="https://wokwi.com/projects/383583559803698177" TargetMode="External"/><Relationship Id="rId281" Type="http://schemas.openxmlformats.org/officeDocument/2006/relationships/hyperlink" Target="https://youtu.be/yI8E50Orkng?si=WIhCWevLfvd3t4Kv" TargetMode="External"/><Relationship Id="rId337" Type="http://schemas.openxmlformats.org/officeDocument/2006/relationships/hyperlink" Target="https://youtu.be/iEeTZ0rD2yU?si=Iv-J1nOiAfq9fYTg" TargetMode="External"/><Relationship Id="rId34" Type="http://schemas.openxmlformats.org/officeDocument/2006/relationships/hyperlink" Target="https://en.wikipedia.org/wiki/Processor_register" TargetMode="External"/><Relationship Id="rId76" Type="http://schemas.openxmlformats.org/officeDocument/2006/relationships/hyperlink" Target="https://en.wikipedia.org/wiki/Linear_actuator" TargetMode="External"/><Relationship Id="rId141" Type="http://schemas.openxmlformats.org/officeDocument/2006/relationships/image" Target="media/image32.png"/><Relationship Id="rId379" Type="http://schemas.openxmlformats.org/officeDocument/2006/relationships/hyperlink" Target="https://en.wikipedia.org/wiki/Control_loop" TargetMode="External"/><Relationship Id="rId7" Type="http://schemas.openxmlformats.org/officeDocument/2006/relationships/hyperlink" Target="https://curriculum.nsw.edu.au/learning-areas/tas/software-engineering-11-12-2022/overview" TargetMode="External"/><Relationship Id="rId183" Type="http://schemas.openxmlformats.org/officeDocument/2006/relationships/hyperlink" Target="https://youtu.be/WXDfOTlv4xE" TargetMode="External"/><Relationship Id="rId239" Type="http://schemas.openxmlformats.org/officeDocument/2006/relationships/hyperlink" Target="https://youtube.com/shorts/IDuseIqPOho?si=cNam3yklhChKy8BF" TargetMode="External"/><Relationship Id="rId390" Type="http://schemas.openxmlformats.org/officeDocument/2006/relationships/theme" Target="theme/theme1.xml"/><Relationship Id="rId250" Type="http://schemas.openxmlformats.org/officeDocument/2006/relationships/hyperlink" Target="https://create.arduino.cc/editor" TargetMode="External"/><Relationship Id="rId292" Type="http://schemas.openxmlformats.org/officeDocument/2006/relationships/hyperlink" Target="https://wokwi.com/projects/383461457677997057" TargetMode="External"/><Relationship Id="rId306" Type="http://schemas.openxmlformats.org/officeDocument/2006/relationships/hyperlink" Target="https://www.tinkercad.com/things/a3araTY082x-digital-sensor-data?sharecode=P4qKVqwGbk-sB3vowueUarlirk9eZE1VEU-eR9PaDXM" TargetMode="External"/><Relationship Id="rId45" Type="http://schemas.openxmlformats.org/officeDocument/2006/relationships/hyperlink" Target="https://app.education.nsw.gov.au/digital-learning-selector/LearningActivity/Card/645" TargetMode="External"/><Relationship Id="rId87" Type="http://schemas.openxmlformats.org/officeDocument/2006/relationships/hyperlink" Target="https://en.wikipedia.org/wiki/Actuator" TargetMode="External"/><Relationship Id="rId110" Type="http://schemas.openxmlformats.org/officeDocument/2006/relationships/hyperlink" Target="https://docs.arduino.cc/learn/communication/wire" TargetMode="External"/><Relationship Id="rId348" Type="http://schemas.openxmlformats.org/officeDocument/2006/relationships/hyperlink" Target="https://www.nordicsemi.com/About-us" TargetMode="External"/><Relationship Id="rId152" Type="http://schemas.openxmlformats.org/officeDocument/2006/relationships/image" Target="media/image34.jpeg"/><Relationship Id="rId194" Type="http://schemas.openxmlformats.org/officeDocument/2006/relationships/hyperlink" Target="https://projects.raspberrypi.org/en/projects/introduction-to-the-pico/11" TargetMode="External"/><Relationship Id="rId208" Type="http://schemas.openxmlformats.org/officeDocument/2006/relationships/hyperlink" Target="https://create.arduino.cc/editor" TargetMode="External"/><Relationship Id="rId261" Type="http://schemas.openxmlformats.org/officeDocument/2006/relationships/hyperlink" Target="https://youtu.be/BZnzIHdAoGo?si=Odjl2X7zrjF8h3UR" TargetMode="External"/><Relationship Id="rId14" Type="http://schemas.openxmlformats.org/officeDocument/2006/relationships/hyperlink" Target="https://www.linkedin.com/learning/top-10-skills-for-robotics-engineers/mechatronics" TargetMode="External"/><Relationship Id="rId56" Type="http://schemas.openxmlformats.org/officeDocument/2006/relationships/hyperlink" Target="https://www.youtube.com/shorts/O5l7IOmnD2Q" TargetMode="External"/><Relationship Id="rId317" Type="http://schemas.openxmlformats.org/officeDocument/2006/relationships/hyperlink" Target="https://wokwi.com/projects/383247063303557121" TargetMode="External"/><Relationship Id="rId359" Type="http://schemas.openxmlformats.org/officeDocument/2006/relationships/hyperlink" Target="https://www.youtube.com/watch?v=tUDcpdTnhn4" TargetMode="External"/><Relationship Id="rId98" Type="http://schemas.openxmlformats.org/officeDocument/2006/relationships/hyperlink" Target="https://learn.sparkfun.com/tutorials/voltage-current-resistance-and-ohms-law" TargetMode="External"/><Relationship Id="rId121" Type="http://schemas.openxmlformats.org/officeDocument/2006/relationships/hyperlink" Target="https://www.tinkercad.com/things/86eSrMxNPDg?sharecode=7N6T6DVpwLiu9M3rlaX1xNK9kgoCo0h1hFVQcPRRGYM" TargetMode="External"/><Relationship Id="rId163" Type="http://schemas.openxmlformats.org/officeDocument/2006/relationships/hyperlink" Target="https://www.youtube.com/watch?v=lQnDAs-igQM" TargetMode="External"/><Relationship Id="rId219" Type="http://schemas.openxmlformats.org/officeDocument/2006/relationships/hyperlink" Target="https://www.arduino.cc/reference/en/libraries/arduinounit/" TargetMode="External"/><Relationship Id="rId370" Type="http://schemas.openxmlformats.org/officeDocument/2006/relationships/hyperlink" Target="https://en.wikipedia.org/wiki/Memory_address_register" TargetMode="External"/><Relationship Id="rId230" Type="http://schemas.openxmlformats.org/officeDocument/2006/relationships/hyperlink" Target="https://thonny.org/" TargetMode="External"/><Relationship Id="rId25" Type="http://schemas.openxmlformats.org/officeDocument/2006/relationships/hyperlink" Target="https://www.allaboutcircuits.com/textbook/digital/chpt-16/microprocessor-programming/" TargetMode="External"/><Relationship Id="rId67" Type="http://schemas.openxmlformats.org/officeDocument/2006/relationships/image" Target="media/image15.jpeg"/><Relationship Id="rId272" Type="http://schemas.openxmlformats.org/officeDocument/2006/relationships/hyperlink" Target="https://youtu.be/MziF7lOGO-U?si=IFDTylCphqGCBvK2" TargetMode="External"/><Relationship Id="rId328" Type="http://schemas.openxmlformats.org/officeDocument/2006/relationships/hyperlink" Target="https://wokwi.com/projects/382497269926238209" TargetMode="External"/><Relationship Id="rId132" Type="http://schemas.openxmlformats.org/officeDocument/2006/relationships/hyperlink" Target="https://www.thingiverse.com/thing:2775857" TargetMode="External"/><Relationship Id="rId174" Type="http://schemas.openxmlformats.org/officeDocument/2006/relationships/image" Target="media/image41.png"/><Relationship Id="rId381" Type="http://schemas.openxmlformats.org/officeDocument/2006/relationships/hyperlink" Target="https://en.wikipedia.org/wiki/RP2040" TargetMode="External"/><Relationship Id="rId241" Type="http://schemas.openxmlformats.org/officeDocument/2006/relationships/hyperlink" Target="https://youtube.com/shorts/pR0w9-BBn1M?si=bDiB_8xVO3iMQOA4" TargetMode="External"/><Relationship Id="rId36" Type="http://schemas.openxmlformats.org/officeDocument/2006/relationships/hyperlink" Target="https://wokwi.com/projects/387233104005573633" TargetMode="External"/><Relationship Id="rId283" Type="http://schemas.openxmlformats.org/officeDocument/2006/relationships/hyperlink" Target="https://www.linkedin.com/learning/top-10-skills-for-robotics-engineers/mechatronics," TargetMode="External"/><Relationship Id="rId339" Type="http://schemas.openxmlformats.org/officeDocument/2006/relationships/hyperlink" Target="https://maker.makecode.com" TargetMode="External"/><Relationship Id="rId78" Type="http://schemas.openxmlformats.org/officeDocument/2006/relationships/hyperlink" Target="https://www.youtube.com/watch?v=52IMMQSB9Hs" TargetMode="External"/><Relationship Id="rId101" Type="http://schemas.openxmlformats.org/officeDocument/2006/relationships/image" Target="media/image19.png"/><Relationship Id="rId143" Type="http://schemas.openxmlformats.org/officeDocument/2006/relationships/hyperlink" Target="https://www.youtube.com/watch?v=ARU62KzuZM0" TargetMode="External"/><Relationship Id="rId185" Type="http://schemas.openxmlformats.org/officeDocument/2006/relationships/hyperlink" Target="https://en.wikipedia.org/wiki/Bang%E2%80%93bang_control" TargetMode="External"/><Relationship Id="rId350" Type="http://schemas.openxmlformats.org/officeDocument/2006/relationships/hyperlink" Target="https://www.thingiverse.com/thing:3170748" TargetMode="External"/><Relationship Id="rId9" Type="http://schemas.openxmlformats.org/officeDocument/2006/relationships/hyperlink" Target="https://wokwi.com/" TargetMode="External"/><Relationship Id="rId210" Type="http://schemas.openxmlformats.org/officeDocument/2006/relationships/hyperlink" Target="https://wokwi.com/" TargetMode="External"/><Relationship Id="rId252" Type="http://schemas.openxmlformats.org/officeDocument/2006/relationships/hyperlink" Target="https://docs.arduino.cc/tutorials/generic/digital-input-pullup/" TargetMode="External"/><Relationship Id="rId294" Type="http://schemas.openxmlformats.org/officeDocument/2006/relationships/hyperlink" Target="https://wokwi.com/projects/383432370217383937" TargetMode="External"/><Relationship Id="rId308" Type="http://schemas.openxmlformats.org/officeDocument/2006/relationships/hyperlink" Target="https://www.tinkercad.com/things/hDRwBtaZDpT-game-automatic-light-avoidance?sharecode=FOR4RHhJPOjtU5doexn0EI_AtNutjGLlWiwFscTaUaw" TargetMode="External"/><Relationship Id="rId47" Type="http://schemas.openxmlformats.org/officeDocument/2006/relationships/hyperlink" Target="https://www.youtube.com/watch?v=SJDE36an3xk" TargetMode="External"/><Relationship Id="rId89" Type="http://schemas.openxmlformats.org/officeDocument/2006/relationships/hyperlink" Target="https://www.circuitbasics.com/how-to-control-leds-on-the-arduino/" TargetMode="External"/><Relationship Id="rId112" Type="http://schemas.openxmlformats.org/officeDocument/2006/relationships/hyperlink" Target="https://wokwi.com/projects/383981627952028673" TargetMode="External"/><Relationship Id="rId154" Type="http://schemas.openxmlformats.org/officeDocument/2006/relationships/hyperlink" Target="https://wokwi.com/projects/382596416920309761" TargetMode="External"/><Relationship Id="rId361" Type="http://schemas.openxmlformats.org/officeDocument/2006/relationships/hyperlink" Target="https://www.youtube.com/watch?v=2fvXW4OEWLE" TargetMode="External"/><Relationship Id="rId196" Type="http://schemas.openxmlformats.org/officeDocument/2006/relationships/hyperlink" Target="https://wokwi.com/projects/383423687620008961" TargetMode="External"/><Relationship Id="rId200" Type="http://schemas.openxmlformats.org/officeDocument/2006/relationships/hyperlink" Target="https://highvoltages.co/tutorial/pi-pico/button-with-pi-pico/" TargetMode="External"/><Relationship Id="rId382" Type="http://schemas.openxmlformats.org/officeDocument/2006/relationships/hyperlink" Target="https://en.wikipedia.org/wiki/Sensor" TargetMode="External"/><Relationship Id="rId16" Type="http://schemas.openxmlformats.org/officeDocument/2006/relationships/footer" Target="footer1.xml"/><Relationship Id="rId221" Type="http://schemas.openxmlformats.org/officeDocument/2006/relationships/hyperlink" Target="https://wokwi.com/" TargetMode="External"/><Relationship Id="rId242" Type="http://schemas.openxmlformats.org/officeDocument/2006/relationships/hyperlink" Target="https://youtube.com/shorts/O5l7IOmnD2Q?si=khFv4BqtD65nZkPb" TargetMode="External"/><Relationship Id="rId263" Type="http://schemas.openxmlformats.org/officeDocument/2006/relationships/hyperlink" Target="https://youtu.be/b_dTHSQVOZM?si=13a7HkJ0WEqAhYkO" TargetMode="External"/><Relationship Id="rId284" Type="http://schemas.openxmlformats.org/officeDocument/2006/relationships/hyperlink" Target="https://hardwarebee.com/microcontroller-vs-microprocessor-what-to-choose/," TargetMode="External"/><Relationship Id="rId319" Type="http://schemas.openxmlformats.org/officeDocument/2006/relationships/hyperlink" Target="https://wokwi.com/projects/383244023092493313" TargetMode="External"/><Relationship Id="rId37" Type="http://schemas.openxmlformats.org/officeDocument/2006/relationships/image" Target="media/image9.png"/><Relationship Id="rId58" Type="http://schemas.openxmlformats.org/officeDocument/2006/relationships/image" Target="media/image14.jpeg"/><Relationship Id="rId79" Type="http://schemas.openxmlformats.org/officeDocument/2006/relationships/hyperlink" Target="https://www.youtube.com/watch?v=95Y-WnbpQyk" TargetMode="External"/><Relationship Id="rId102" Type="http://schemas.openxmlformats.org/officeDocument/2006/relationships/hyperlink" Target="https://www.tinkercad.com/things/lw55awHDnqt?sharecode=-UZS-oQW6k1jH5IEBgzz9jMsTfcXYg9oeqs1D0r76ho" TargetMode="External"/><Relationship Id="rId123" Type="http://schemas.openxmlformats.org/officeDocument/2006/relationships/hyperlink" Target="https://howtomechatronics.com/how-it-works/how-servo-motors-work-how-to-control-servos-using-arduino/" TargetMode="External"/><Relationship Id="rId144" Type="http://schemas.openxmlformats.org/officeDocument/2006/relationships/hyperlink" Target="https://www.techopedia.com/definition/12702/six-degrees-of-freedom-6dof" TargetMode="External"/><Relationship Id="rId330" Type="http://schemas.openxmlformats.org/officeDocument/2006/relationships/hyperlink" Target="https://www.tinkercad.com/things/19GUtBCEtNs?sharecode=ruxIGep0oDyvWAWDytihpXMMmDPx--38WOmaUCtB_KU" TargetMode="External"/><Relationship Id="rId90" Type="http://schemas.openxmlformats.org/officeDocument/2006/relationships/hyperlink" Target="https://core-electronics.com.au/hobby-motor-gear.html" TargetMode="External"/><Relationship Id="rId165" Type="http://schemas.openxmlformats.org/officeDocument/2006/relationships/hyperlink" Target="https://wokwi.com/projects/383244023092493313" TargetMode="External"/><Relationship Id="rId186" Type="http://schemas.openxmlformats.org/officeDocument/2006/relationships/hyperlink" Target="https://en.wikipedia.org/wiki/Proportional_control" TargetMode="External"/><Relationship Id="rId351" Type="http://schemas.openxmlformats.org/officeDocument/2006/relationships/hyperlink" Target="https://www.youtube.com/watch?v=2vAoOYF3m8U" TargetMode="External"/><Relationship Id="rId372" Type="http://schemas.openxmlformats.org/officeDocument/2006/relationships/hyperlink" Target="https://en.wikipedia.org/wiki/Processor_register" TargetMode="External"/><Relationship Id="rId211" Type="http://schemas.openxmlformats.org/officeDocument/2006/relationships/image" Target="media/image50.png"/><Relationship Id="rId232" Type="http://schemas.openxmlformats.org/officeDocument/2006/relationships/hyperlink" Target="https://www.tinkercad.com/" TargetMode="External"/><Relationship Id="rId253" Type="http://schemas.openxmlformats.org/officeDocument/2006/relationships/hyperlink" Target="https://docs.arduino.cc/learn/communication/wire/" TargetMode="External"/><Relationship Id="rId274" Type="http://schemas.openxmlformats.org/officeDocument/2006/relationships/hyperlink" Target="https://youtu.be/S_RruxnvONQ?si=NticPwXEMfxqhjKe" TargetMode="External"/><Relationship Id="rId295" Type="http://schemas.openxmlformats.org/officeDocument/2006/relationships/hyperlink" Target="https://wokwi.com/projects/383437121741770753" TargetMode="External"/><Relationship Id="rId309" Type="http://schemas.openxmlformats.org/officeDocument/2006/relationships/hyperlink" Target="https://wokwi.com/projects/386516587027747841" TargetMode="External"/><Relationship Id="rId27" Type="http://schemas.openxmlformats.org/officeDocument/2006/relationships/hyperlink" Target="https://ww1.microchip.com/downloads/en/DeviceDoc/AVR-Instruction-Set-Manual-DS40002198A.pdf" TargetMode="External"/><Relationship Id="rId48" Type="http://schemas.openxmlformats.org/officeDocument/2006/relationships/image" Target="media/image11.jpeg"/><Relationship Id="rId69" Type="http://schemas.openxmlformats.org/officeDocument/2006/relationships/hyperlink" Target="https://www.youtube.com/shorts/BuLn8khjGV8" TargetMode="External"/><Relationship Id="rId113" Type="http://schemas.openxmlformats.org/officeDocument/2006/relationships/image" Target="media/image23.png"/><Relationship Id="rId134" Type="http://schemas.openxmlformats.org/officeDocument/2006/relationships/hyperlink" Target="https://youtu.be/OQbrwBbWfqo" TargetMode="External"/><Relationship Id="rId320" Type="http://schemas.openxmlformats.org/officeDocument/2006/relationships/hyperlink" Target="https://www.tinkercad.com/things/4NGqzYWvs3I-game-test-sensors-and-servos-combined?sharecode=ZpNWgnpts4i5eTDKpXANsIZsqWHrZm_YKcyW0JHkdXc" TargetMode="External"/><Relationship Id="rId80" Type="http://schemas.openxmlformats.org/officeDocument/2006/relationships/hyperlink" Target="https://www.explainthatstuff.com/hydraulics.html" TargetMode="External"/><Relationship Id="rId155" Type="http://schemas.openxmlformats.org/officeDocument/2006/relationships/image" Target="media/image35.jpeg"/><Relationship Id="rId176" Type="http://schemas.openxmlformats.org/officeDocument/2006/relationships/image" Target="media/image43.png"/><Relationship Id="rId197" Type="http://schemas.openxmlformats.org/officeDocument/2006/relationships/hyperlink" Target="https://www.tinkercad.com/things/hbJ1N0RiyBt-articulated-arm-servo-control?sharecode=Gv3a2W0XO6du-Gs29UeJUmamkQC1SnJQDvscaKrxfzo" TargetMode="External"/><Relationship Id="rId341" Type="http://schemas.openxmlformats.org/officeDocument/2006/relationships/hyperlink" Target="https://youtube.com/shorts/3Pz3xrujm5w?si=LdRvLcBRH_DdaHbI" TargetMode="External"/><Relationship Id="rId362" Type="http://schemas.openxmlformats.org/officeDocument/2006/relationships/hyperlink" Target="https://www.youtube.com/shorts/3CvMyydiAlg" TargetMode="External"/><Relationship Id="rId383" Type="http://schemas.openxmlformats.org/officeDocument/2006/relationships/hyperlink" Target="https://www.explainthatstuff.com/hydraulics.html" TargetMode="External"/><Relationship Id="rId201" Type="http://schemas.openxmlformats.org/officeDocument/2006/relationships/image" Target="media/image49.png"/><Relationship Id="rId222" Type="http://schemas.openxmlformats.org/officeDocument/2006/relationships/hyperlink" Target="https://www.youtube.com/watch?v=tUDcpdTnhn4" TargetMode="External"/><Relationship Id="rId243" Type="http://schemas.openxmlformats.org/officeDocument/2006/relationships/hyperlink" Target="https://youtube.com/shorts/5HKvRrVWgYs?si=9h_7nXORYehect0A" TargetMode="External"/><Relationship Id="rId264" Type="http://schemas.openxmlformats.org/officeDocument/2006/relationships/hyperlink" Target="https://wokwi.com/" TargetMode="External"/><Relationship Id="rId285" Type="http://schemas.openxmlformats.org/officeDocument/2006/relationships/hyperlink" Target="https://www.linkedin.com/learning/iot-foundations-operating-systems-fundamentals" TargetMode="External"/><Relationship Id="rId17" Type="http://schemas.openxmlformats.org/officeDocument/2006/relationships/footer" Target="footer2.xml"/><Relationship Id="rId38" Type="http://schemas.openxmlformats.org/officeDocument/2006/relationships/image" Target="media/image10.png"/><Relationship Id="rId59" Type="http://schemas.openxmlformats.org/officeDocument/2006/relationships/hyperlink" Target="https://www.youtube.com/watch?v=2fvXW4OEWLE" TargetMode="External"/><Relationship Id="rId103" Type="http://schemas.openxmlformats.org/officeDocument/2006/relationships/hyperlink" Target="https://wokwi.com/projects/382497327363044353" TargetMode="External"/><Relationship Id="rId124" Type="http://schemas.openxmlformats.org/officeDocument/2006/relationships/image" Target="media/image29.png"/><Relationship Id="rId310" Type="http://schemas.openxmlformats.org/officeDocument/2006/relationships/hyperlink" Target="https://www.tinkercad.com/things/aLDn5yK6n4O-game-complete?sharecode=zlaO-dWE3MdjyI9IQoszTdOtxgQxjUZilqE1d37eaXc" TargetMode="External"/><Relationship Id="rId70" Type="http://schemas.openxmlformats.org/officeDocument/2006/relationships/hyperlink" Target="https://howtomechatronics.com/tutorials/arduino/stepper-motors-and-arduino-the-ultimate-guide/" TargetMode="External"/><Relationship Id="rId91" Type="http://schemas.openxmlformats.org/officeDocument/2006/relationships/hyperlink" Target="https://core-electronics.com.au/robot-gripper-extra-width.html" TargetMode="External"/><Relationship Id="rId145" Type="http://schemas.openxmlformats.org/officeDocument/2006/relationships/hyperlink" Target="https://youtu.be/LHzkwt513q0" TargetMode="External"/><Relationship Id="rId166" Type="http://schemas.openxmlformats.org/officeDocument/2006/relationships/image" Target="media/image39.jpeg"/><Relationship Id="rId187" Type="http://schemas.openxmlformats.org/officeDocument/2006/relationships/hyperlink" Target="https://en.wikipedia.org/wiki/Proportional%E2%80%93integral%E2%80%93derivative_controller" TargetMode="External"/><Relationship Id="rId331" Type="http://schemas.openxmlformats.org/officeDocument/2006/relationships/hyperlink" Target="https://www.tinkercad.com/things/8WTJMFgO0IS-motion-sensing-with-ultrasonic-distance-sensor?sharecode=Nq_4BSLMgzDTaIGuaWmFWjOnBveaZ4pgZOTrcU8UEXc" TargetMode="External"/><Relationship Id="rId352" Type="http://schemas.openxmlformats.org/officeDocument/2006/relationships/hyperlink" Target="https://www.youtube.com/watch?v=e9V2GY1WaRU" TargetMode="External"/><Relationship Id="rId373" Type="http://schemas.openxmlformats.org/officeDocument/2006/relationships/hyperlink" Target="https://en.wikipedia.org/wiki/Proportional%E2%80%93integral%E2%80%93derivative_controller" TargetMode="External"/><Relationship Id="rId1" Type="http://schemas.openxmlformats.org/officeDocument/2006/relationships/numbering" Target="numbering.xml"/><Relationship Id="rId212" Type="http://schemas.openxmlformats.org/officeDocument/2006/relationships/hyperlink" Target="https://wokwi.com/projects/383461457677997057" TargetMode="External"/><Relationship Id="rId233" Type="http://schemas.openxmlformats.org/officeDocument/2006/relationships/hyperlink" Target="https://wokwi.com/" TargetMode="External"/><Relationship Id="rId254" Type="http://schemas.openxmlformats.org/officeDocument/2006/relationships/hyperlink" Target="https://youtu.be/gizihSJ63o4?si=RiGPtGz4FxX58GYK" TargetMode="External"/><Relationship Id="rId28" Type="http://schemas.openxmlformats.org/officeDocument/2006/relationships/hyperlink" Target="https://ww1.microchip.com/downloads/en/DeviceDoc/AVR-Instruction-Set-Manual-DS40002198A.pdf" TargetMode="External"/><Relationship Id="rId49" Type="http://schemas.openxmlformats.org/officeDocument/2006/relationships/hyperlink" Target="https://www.tinkercad.com/things/19GUtBCEtNs?sharecode=ruxIGep0oDyvWAWDytihpXMMmDPx--38WOmaUCtB_KU" TargetMode="External"/><Relationship Id="rId114" Type="http://schemas.openxmlformats.org/officeDocument/2006/relationships/image" Target="media/image24.jpeg"/><Relationship Id="rId275" Type="http://schemas.openxmlformats.org/officeDocument/2006/relationships/hyperlink" Target="https://learn.sparkfun.com/tutorials/voltage-current-resistance-and-ohms-law" TargetMode="External"/><Relationship Id="rId296" Type="http://schemas.openxmlformats.org/officeDocument/2006/relationships/hyperlink" Target="https://www.tinkercad.com/things/78I0AeUd9H2-articulated-arm-for-student-completion?sharecode=eM9nyRDK_4UWNGyryvvQoqT0rRl-LEqmSmibSd8yULQ" TargetMode="External"/><Relationship Id="rId300" Type="http://schemas.openxmlformats.org/officeDocument/2006/relationships/hyperlink" Target="https://wokwi.com/projects/383424942885241857" TargetMode="External"/><Relationship Id="rId60" Type="http://schemas.openxmlformats.org/officeDocument/2006/relationships/hyperlink" Target="https://www.youtube.com/watch?v=Cok-FRz_-vc" TargetMode="External"/><Relationship Id="rId81" Type="http://schemas.openxmlformats.org/officeDocument/2006/relationships/image" Target="media/image16.jpeg"/><Relationship Id="rId135" Type="http://schemas.openxmlformats.org/officeDocument/2006/relationships/hyperlink" Target="https://www.youtube.com/watch?v=stOcZqdEjmE" TargetMode="External"/><Relationship Id="rId156" Type="http://schemas.openxmlformats.org/officeDocument/2006/relationships/image" Target="media/image36.jpeg"/><Relationship Id="rId177" Type="http://schemas.openxmlformats.org/officeDocument/2006/relationships/image" Target="media/image44.png"/><Relationship Id="rId198" Type="http://schemas.openxmlformats.org/officeDocument/2006/relationships/hyperlink" Target="https://wokwi.com/projects/383424942885241857" TargetMode="External"/><Relationship Id="rId321" Type="http://schemas.openxmlformats.org/officeDocument/2006/relationships/hyperlink" Target="https://wokwi.com/projects/382599566948786177" TargetMode="External"/><Relationship Id="rId342" Type="http://schemas.openxmlformats.org/officeDocument/2006/relationships/hyperlink" Target="https://www.youtube.com/shorts/BKqxYLgQcDA" TargetMode="External"/><Relationship Id="rId363" Type="http://schemas.openxmlformats.org/officeDocument/2006/relationships/hyperlink" Target="https://thonny.org/" TargetMode="External"/><Relationship Id="rId384" Type="http://schemas.openxmlformats.org/officeDocument/2006/relationships/hyperlink" Target="https://www.youtube.com/watch?v=3MR_O3xDAVU" TargetMode="External"/><Relationship Id="rId202" Type="http://schemas.openxmlformats.org/officeDocument/2006/relationships/hyperlink" Target="https://www.tinkercad.com/things/iPnuvPMsZUx-articulated-arm-button-test?sharecode=cULREvCNCN7WSJv3fX8REIG5FIQuO859zCS8piIzvXE" TargetMode="External"/><Relationship Id="rId223" Type="http://schemas.openxmlformats.org/officeDocument/2006/relationships/hyperlink" Target="https://www.mathworks.com/videos/understanding-pid-control-part-1-what-is-pid-control--1527089264373.html" TargetMode="External"/><Relationship Id="rId244" Type="http://schemas.openxmlformats.org/officeDocument/2006/relationships/hyperlink" Target="https://youtube.com/shorts/lQnDAs-igQM?si=WxgmGeS7dhw22BOA" TargetMode="External"/><Relationship Id="rId18" Type="http://schemas.openxmlformats.org/officeDocument/2006/relationships/header" Target="header2.xml"/><Relationship Id="rId39" Type="http://schemas.openxmlformats.org/officeDocument/2006/relationships/hyperlink" Target="https://www.linkedin.com/learning/top-10-skills-for-robotics-engineers/familiarity-with-sensors-and-actuators" TargetMode="External"/><Relationship Id="rId265" Type="http://schemas.openxmlformats.org/officeDocument/2006/relationships/hyperlink" Target="https://core-electronics.com.au/feetech-fs90-1-5kgcm-micro-servo-9g.html" TargetMode="External"/><Relationship Id="rId286" Type="http://schemas.openxmlformats.org/officeDocument/2006/relationships/hyperlink" Target="https://youtu.be/52IMMQSB9Hs?si=5VPgtrr856w7KsF3" TargetMode="External"/><Relationship Id="rId50" Type="http://schemas.openxmlformats.org/officeDocument/2006/relationships/hyperlink" Target="https://www.youtube.com/watch?v=byngcwjO51U" TargetMode="External"/><Relationship Id="rId104" Type="http://schemas.openxmlformats.org/officeDocument/2006/relationships/image" Target="media/image20.png"/><Relationship Id="rId125" Type="http://schemas.openxmlformats.org/officeDocument/2006/relationships/hyperlink" Target="https://www.tinkercad.com/things/bUvNVWQVqJB-digital-led-control?sharecode=0H2YU4cilmzjiKH_rk5TMv3OPQUXR6uaJ8HDqQkgk-s" TargetMode="External"/><Relationship Id="rId146" Type="http://schemas.openxmlformats.org/officeDocument/2006/relationships/hyperlink" Target="https://www.youtube.com/watch?v=DdvBrKl3SHg" TargetMode="External"/><Relationship Id="rId167" Type="http://schemas.openxmlformats.org/officeDocument/2006/relationships/hyperlink" Target="https://www.tinkercad.com/things/1beKthYgagf-game-test-buzzer?sharecode=uuJayPBWwG4pJnziEL8Py7zLQtNFK3_fcZVXlnTh-DQ" TargetMode="External"/><Relationship Id="rId188"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311" Type="http://schemas.openxmlformats.org/officeDocument/2006/relationships/hyperlink" Target="https://wokwi.com/projects/382604400571376641" TargetMode="External"/><Relationship Id="rId332" Type="http://schemas.openxmlformats.org/officeDocument/2006/relationships/hyperlink" Target="https://www.tinkercad.com/things/lN4mABxxL6g?sharecode=TvqH-En4GxxRZDA36rRu1G52NzKjXg_R4EYyVSxXK7A" TargetMode="External"/><Relationship Id="rId353" Type="http://schemas.openxmlformats.org/officeDocument/2006/relationships/hyperlink" Target="https://projects.raspberrypi.org/en/projects/introduction-to-the-pico/11" TargetMode="External"/><Relationship Id="rId374" Type="http://schemas.openxmlformats.org/officeDocument/2006/relationships/hyperlink" Target="https://en.wikipedia.org/wiki/Robot_end_effector" TargetMode="External"/><Relationship Id="rId71" Type="http://schemas.openxmlformats.org/officeDocument/2006/relationships/hyperlink" Target="https://www.thingiverse.com/thing:3170748" TargetMode="External"/><Relationship Id="rId92" Type="http://schemas.openxmlformats.org/officeDocument/2006/relationships/hyperlink" Target="https://core-electronics.com.au/adxl335-triple-axis-accelerometer-gy-61.html" TargetMode="External"/><Relationship Id="rId213" Type="http://schemas.openxmlformats.org/officeDocument/2006/relationships/hyperlink" Target="https://wokwi.com/projects/383437121741770753" TargetMode="External"/><Relationship Id="rId234" Type="http://schemas.openxmlformats.org/officeDocument/2006/relationships/hyperlink" Target="https://educationstandards.nsw.edu.au/wps/portal/nesa/mini-footer/copyright" TargetMode="External"/><Relationship Id="rId2" Type="http://schemas.openxmlformats.org/officeDocument/2006/relationships/styles" Target="styles.xml"/><Relationship Id="rId29" Type="http://schemas.openxmlformats.org/officeDocument/2006/relationships/hyperlink" Target="https://ww1.microchip.com/downloads/en/DeviceDoc/AVR-Instruction-Set-Manual-DS40002198A.pdf" TargetMode="External"/><Relationship Id="rId255" Type="http://schemas.openxmlformats.org/officeDocument/2006/relationships/hyperlink" Target="https://highvoltages.co/tutorial/pi-pico/button-with-pi-pico/," TargetMode="External"/><Relationship Id="rId276" Type="http://schemas.openxmlformats.org/officeDocument/2006/relationships/hyperlink" Target="https://howtomechatronics.com/how-it-works/how-servo-motors-work-how-to-control-servos-using-arduino/," TargetMode="External"/><Relationship Id="rId297" Type="http://schemas.openxmlformats.org/officeDocument/2006/relationships/hyperlink" Target="https://wokwi.com/projects/383435937768138753" TargetMode="External"/><Relationship Id="rId40" Type="http://schemas.openxmlformats.org/officeDocument/2006/relationships/hyperlink" Target="https://www.youtube.com/watch?v=3a5GoUoeDbY" TargetMode="External"/><Relationship Id="rId115" Type="http://schemas.openxmlformats.org/officeDocument/2006/relationships/image" Target="media/image25.png"/><Relationship Id="rId136" Type="http://schemas.openxmlformats.org/officeDocument/2006/relationships/hyperlink" Target="https://www.youtube.com/watch?v=e9V2GY1WaRU" TargetMode="External"/><Relationship Id="rId157" Type="http://schemas.openxmlformats.org/officeDocument/2006/relationships/hyperlink" Target="https://www.tinkercad.com/things/bUYuyGgEijH-game-test-2-servos?sharecode=NsVVaIWtRDkhcSVZ_TzJueSxshMjzznhChvKA_M775o" TargetMode="External"/><Relationship Id="rId178" Type="http://schemas.openxmlformats.org/officeDocument/2006/relationships/hyperlink" Target="https://www.youtube.com/watch?v=0fIg4rI4cDw" TargetMode="External"/><Relationship Id="rId301" Type="http://schemas.openxmlformats.org/officeDocument/2006/relationships/hyperlink" Target="https://www.tinkercad.com/things/hbJ1N0RiyBt-articulated-arm-servo-control?sharecode=Gv3a2W0XO6du-Gs29UeJUmamkQC1SnJQDvscaKrxfzo" TargetMode="External"/><Relationship Id="rId322" Type="http://schemas.openxmlformats.org/officeDocument/2006/relationships/hyperlink" Target="https://wokwi.com/projects/383981627952028673" TargetMode="External"/><Relationship Id="rId343" Type="http://schemas.openxmlformats.org/officeDocument/2006/relationships/hyperlink" Target="https://www.youtube.com/watch?v=0fIg4rI4cDw" TargetMode="External"/><Relationship Id="rId364" Type="http://schemas.openxmlformats.org/officeDocument/2006/relationships/hyperlink" Target="https://youtu.be/OQbrwBbWfqo" TargetMode="External"/><Relationship Id="rId61" Type="http://schemas.openxmlformats.org/officeDocument/2006/relationships/hyperlink" Target="https://www.youtube.com/watch?v=5HKvRrVWgYs" TargetMode="External"/><Relationship Id="rId82" Type="http://schemas.openxmlformats.org/officeDocument/2006/relationships/hyperlink" Target="https://www.thingiverse.com/thing:2775857" TargetMode="External"/><Relationship Id="rId199" Type="http://schemas.openxmlformats.org/officeDocument/2006/relationships/hyperlink" Target="https://docs.arduino.cc/tutorials/generic/digital-input-pullup" TargetMode="External"/><Relationship Id="rId203" Type="http://schemas.openxmlformats.org/officeDocument/2006/relationships/hyperlink" Target="https://wokwi.com/projects/383432370217383937" TargetMode="External"/><Relationship Id="rId385" Type="http://schemas.openxmlformats.org/officeDocument/2006/relationships/hyperlink" Target="https://creativecommons.org/licenses/by/4.0/" TargetMode="External"/><Relationship Id="rId19" Type="http://schemas.openxmlformats.org/officeDocument/2006/relationships/footer" Target="footer3.xml"/><Relationship Id="rId224" Type="http://schemas.openxmlformats.org/officeDocument/2006/relationships/image" Target="media/image52.jpeg"/><Relationship Id="rId245" Type="http://schemas.openxmlformats.org/officeDocument/2006/relationships/hyperlink" Target="https://youtu.be/Cok-FRz_-vc?si=4m2nodwklSmP4Aq7" TargetMode="External"/><Relationship Id="rId266" Type="http://schemas.openxmlformats.org/officeDocument/2006/relationships/hyperlink" Target="https://core-electronics.com.au/hobby-motor-gear.html" TargetMode="External"/><Relationship Id="rId287" Type="http://schemas.openxmlformats.org/officeDocument/2006/relationships/hyperlink" Target="https://youtu.be/qeJN_80CiMU?si=hUcvWFELTewSDlxN" TargetMode="External"/><Relationship Id="rId30" Type="http://schemas.openxmlformats.org/officeDocument/2006/relationships/hyperlink" Target="https://ww1.microchip.com/downloads/en/DeviceDoc/AVR-Instruction-Set-Manual-DS40002198A.pdf" TargetMode="External"/><Relationship Id="rId105" Type="http://schemas.openxmlformats.org/officeDocument/2006/relationships/hyperlink" Target="https://www.tinkercad.com/things/a3araTY082x-digital-sensor-data?sharecode=P4qKVqwGbk-sB3vowueUarlirk9eZE1VEU-eR9PaDXM" TargetMode="External"/><Relationship Id="rId126" Type="http://schemas.openxmlformats.org/officeDocument/2006/relationships/hyperlink" Target="https://wokwi.com/projects/382497549868810241" TargetMode="External"/><Relationship Id="rId147" Type="http://schemas.openxmlformats.org/officeDocument/2006/relationships/hyperlink" Target="https://www.youtube.com/watch?v=BZnzIHdAoGo" TargetMode="External"/><Relationship Id="rId168" Type="http://schemas.openxmlformats.org/officeDocument/2006/relationships/hyperlink" Target="https://wokwi.com/projects/383247063303557121" TargetMode="External"/><Relationship Id="rId312" Type="http://schemas.openxmlformats.org/officeDocument/2006/relationships/hyperlink" Target="https://www.tinkercad.com/things/bUYuyGgEijH-game-test-2-servos?sharecode=NsVVaIWtRDkhcSVZ_TzJueSxshMjzznhChvKA_M775o" TargetMode="External"/><Relationship Id="rId333" Type="http://schemas.openxmlformats.org/officeDocument/2006/relationships/hyperlink" Target="https://www.tinkercad.com/things/0PnkYS1yzkn?sharecode=kMRgNjICPwgxJ7w3l23uylng8jpdIxGLt_zm8p4adiA" TargetMode="External"/><Relationship Id="rId354" Type="http://schemas.openxmlformats.org/officeDocument/2006/relationships/hyperlink" Target="https://youtu.be/LHzkwt513q0" TargetMode="External"/><Relationship Id="rId51" Type="http://schemas.openxmlformats.org/officeDocument/2006/relationships/hyperlink" Target="https://en.wikipedia.org/wiki/Accelerometer" TargetMode="External"/><Relationship Id="rId72" Type="http://schemas.openxmlformats.org/officeDocument/2006/relationships/hyperlink" Target="https://www.youtube.com/watch?v=2vAoOYF3m8U" TargetMode="External"/><Relationship Id="rId93" Type="http://schemas.openxmlformats.org/officeDocument/2006/relationships/hyperlink" Target="https://core-electronics.com.au/mini-photocell.html" TargetMode="External"/><Relationship Id="rId189" Type="http://schemas.openxmlformats.org/officeDocument/2006/relationships/hyperlink" Target="https://wokwi.com/" TargetMode="External"/><Relationship Id="rId375" Type="http://schemas.openxmlformats.org/officeDocument/2006/relationships/hyperlink" Target="https://en.wikipedia.org/wiki/Rotary_actuator" TargetMode="External"/><Relationship Id="rId3" Type="http://schemas.openxmlformats.org/officeDocument/2006/relationships/settings" Target="settings.xml"/><Relationship Id="rId214" Type="http://schemas.openxmlformats.org/officeDocument/2006/relationships/image" Target="media/image51.png"/><Relationship Id="rId235" Type="http://schemas.openxmlformats.org/officeDocument/2006/relationships/hyperlink" Target="https://educationstandards.nsw.edu.au/" TargetMode="External"/><Relationship Id="rId256" Type="http://schemas.openxmlformats.org/officeDocument/2006/relationships/hyperlink" Target="https://www.tinkercad.com/circuits" TargetMode="External"/><Relationship Id="rId277" Type="http://schemas.openxmlformats.org/officeDocument/2006/relationships/hyperlink" Target="https://howtomechatronics.com/tutorials/arduino/stepper-motors-and-arduino-the-ultimate-guide" TargetMode="External"/><Relationship Id="rId298" Type="http://schemas.openxmlformats.org/officeDocument/2006/relationships/hyperlink" Target="https://www.tinkercad.com/things/4BidqOuVugn-articulated-arm-potentiometer-control?sharecode=ceO_nUTLKh-Q55Pn01c0frk0Y5AaSIQj8Hv84kTA8tY" TargetMode="External"/><Relationship Id="rId116" Type="http://schemas.openxmlformats.org/officeDocument/2006/relationships/image" Target="media/image26.jpeg"/><Relationship Id="rId137" Type="http://schemas.openxmlformats.org/officeDocument/2006/relationships/hyperlink" Target="https://www.youtube.com/shorts/3Pz3xrujm5w" TargetMode="External"/><Relationship Id="rId158" Type="http://schemas.openxmlformats.org/officeDocument/2006/relationships/hyperlink" Target="https://wokwi.com/projects/382593928813933569" TargetMode="External"/><Relationship Id="rId302" Type="http://schemas.openxmlformats.org/officeDocument/2006/relationships/hyperlink" Target="https://wokwi.com/projects/383583559803698177" TargetMode="External"/><Relationship Id="rId323" Type="http://schemas.openxmlformats.org/officeDocument/2006/relationships/hyperlink" Target="https://www.tinkercad.com/things/8agRp6pPU7B-lcd-text-using-i2c?sharecode=XNiWChCGgtRp2QxrVRa894hb85FPVF-9Ni88gOHlC2Q" TargetMode="External"/><Relationship Id="rId344" Type="http://schemas.openxmlformats.org/officeDocument/2006/relationships/hyperlink" Target="https://makecode.microbit.org" TargetMode="External"/><Relationship Id="rId20" Type="http://schemas.openxmlformats.org/officeDocument/2006/relationships/image" Target="media/image6.png"/><Relationship Id="rId41" Type="http://schemas.openxmlformats.org/officeDocument/2006/relationships/hyperlink" Target="https://www.youtube.com/watch?v=r6Tb2ztNC40" TargetMode="External"/><Relationship Id="rId62" Type="http://schemas.openxmlformats.org/officeDocument/2006/relationships/hyperlink" Target="https://www.youtube.com/shorts/3CvMyydiAlg" TargetMode="External"/><Relationship Id="rId83" Type="http://schemas.openxmlformats.org/officeDocument/2006/relationships/hyperlink" Target="https://www.universal-robots.com/blog/robot-grippers-explained/" TargetMode="External"/><Relationship Id="rId179" Type="http://schemas.openxmlformats.org/officeDocument/2006/relationships/hyperlink" Target="https://youtu.be/t3R9cPq1aYk" TargetMode="External"/><Relationship Id="rId365" Type="http://schemas.openxmlformats.org/officeDocument/2006/relationships/hyperlink" Target="https://www.universal-robots.com/blog/robot-grippers-explained" TargetMode="External"/><Relationship Id="rId386" Type="http://schemas.openxmlformats.org/officeDocument/2006/relationships/image" Target="media/image2.png"/><Relationship Id="rId190" Type="http://schemas.openxmlformats.org/officeDocument/2006/relationships/image" Target="media/image47.jpeg"/><Relationship Id="rId204" Type="http://schemas.openxmlformats.org/officeDocument/2006/relationships/hyperlink" Target="https://www.tinkercad.com/things/78I0AeUd9H2-articulated-arm-for-student-completion?sharecode=eM9nyRDK_4UWNGyryvvQoqT0rRl-LEqmSmibSd8yULQ" TargetMode="External"/><Relationship Id="rId225" Type="http://schemas.openxmlformats.org/officeDocument/2006/relationships/image" Target="media/image53.jpeg"/><Relationship Id="rId246" Type="http://schemas.openxmlformats.org/officeDocument/2006/relationships/hyperlink" Target="https://youtu.be/IDuseIqPOho" TargetMode="External"/><Relationship Id="rId267" Type="http://schemas.openxmlformats.org/officeDocument/2006/relationships/hyperlink" Target="https://core-electronics.com.au/mini-photocell.html" TargetMode="External"/><Relationship Id="rId288" Type="http://schemas.openxmlformats.org/officeDocument/2006/relationships/hyperlink" Target="https://learn.sparkfun.com/tutorials/analog-vs-digital?_gl=1*n49h8a*_ga*MTg2MDg5MDA4My4xNzA2NTA3ODUw*_ga_T369JS7J9N*MTcwNzk0NzI2OS4yLjEuMTcwNzk0NzI5OS4zMC4wLjA." TargetMode="External"/><Relationship Id="rId106" Type="http://schemas.openxmlformats.org/officeDocument/2006/relationships/hyperlink" Target="https://wokwi.com/projects/382497311139473409" TargetMode="External"/><Relationship Id="rId127" Type="http://schemas.openxmlformats.org/officeDocument/2006/relationships/hyperlink" Target="https://blog.adafruit.com/2021/09/28/new-video-calculate-led-resistor-value-collins-lab-notes-adafruit-collinslabnotes/" TargetMode="External"/><Relationship Id="rId313" Type="http://schemas.openxmlformats.org/officeDocument/2006/relationships/hyperlink" Target="https://wokwi.com/projects/382593928813933569" TargetMode="External"/><Relationship Id="rId10"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31" Type="http://schemas.openxmlformats.org/officeDocument/2006/relationships/image" Target="media/image7.png"/><Relationship Id="rId52" Type="http://schemas.openxmlformats.org/officeDocument/2006/relationships/hyperlink" Target="https://www.youtube.com/watch?v=b_dTHSQVOZM" TargetMode="External"/><Relationship Id="rId73" Type="http://schemas.openxmlformats.org/officeDocument/2006/relationships/hyperlink" Target="https://www.tinkercad.com/things/4zclfwr5M96-pwm-servo-pulse-width-control?sharecode=FgsEyH5eo53VFrgOGOM-9vjxBaNbDvpu_PtPM2NuVA4" TargetMode="External"/><Relationship Id="rId94" Type="http://schemas.openxmlformats.org/officeDocument/2006/relationships/hyperlink" Target="https://core-electronics.com.au/feetech-fs90-1-5kgcm-micro-servo-9g.html" TargetMode="External"/><Relationship Id="rId148" Type="http://schemas.openxmlformats.org/officeDocument/2006/relationships/hyperlink" Target="https://www.youtube.com/watch?v=iEeTZ0rD2yU" TargetMode="External"/><Relationship Id="rId169" Type="http://schemas.openxmlformats.org/officeDocument/2006/relationships/image" Target="media/image40.jpeg"/><Relationship Id="rId334" Type="http://schemas.openxmlformats.org/officeDocument/2006/relationships/hyperlink" Target="https://www.tinkercad.com/things/4zclfwr5M96-pwm-servo-pulse-width-control?sharecode=FgsEyH5eo53VFrgOGOM-9vjxBaNbDvpu_PtPM2NuVA4" TargetMode="External"/><Relationship Id="rId355" Type="http://schemas.openxmlformats.org/officeDocument/2006/relationships/hyperlink" Target="https://www.techopedia.com/definition/12702/six-degrees-of-freedom-6dof" TargetMode="External"/><Relationship Id="rId376" Type="http://schemas.openxmlformats.org/officeDocument/2006/relationships/hyperlink" Target="https://en.wikipedia.org/wiki/Actuator," TargetMode="External"/><Relationship Id="rId4" Type="http://schemas.openxmlformats.org/officeDocument/2006/relationships/webSettings" Target="webSettings.xml"/><Relationship Id="rId180" Type="http://schemas.openxmlformats.org/officeDocument/2006/relationships/image" Target="media/image45.png"/><Relationship Id="rId215" Type="http://schemas.openxmlformats.org/officeDocument/2006/relationships/hyperlink" Target="https://wokwi.com/projects/383461457677997057" TargetMode="External"/><Relationship Id="rId236" Type="http://schemas.openxmlformats.org/officeDocument/2006/relationships/hyperlink" Target="https://curriculum.nsw.edu.au/" TargetMode="External"/><Relationship Id="rId257" Type="http://schemas.openxmlformats.org/officeDocument/2006/relationships/hyperlink" Target="https://www.tinkercad.com/" TargetMode="External"/><Relationship Id="rId278" Type="http://schemas.openxmlformats.org/officeDocument/2006/relationships/hyperlink" Target="https://youtu.be/95Y-WnbpQyk?si=n9-YnEQ4smZzbyB9" TargetMode="External"/><Relationship Id="rId303" Type="http://schemas.openxmlformats.org/officeDocument/2006/relationships/hyperlink" Target="https://wokwi.com/projects/383583582654267393" TargetMode="External"/><Relationship Id="rId42" Type="http://schemas.openxmlformats.org/officeDocument/2006/relationships/hyperlink" Target="https://www.youtube.com/watch?v=K6YKykkaJEo" TargetMode="External"/><Relationship Id="rId84" Type="http://schemas.openxmlformats.org/officeDocument/2006/relationships/hyperlink" Target="https://dorna.ai/blog/types-of-grippers-for-robots/" TargetMode="External"/><Relationship Id="rId138" Type="http://schemas.openxmlformats.org/officeDocument/2006/relationships/hyperlink" Target="https://www.youtube.com/shorts/BKqxYLgQcDA" TargetMode="External"/><Relationship Id="rId345" Type="http://schemas.openxmlformats.org/officeDocument/2006/relationships/hyperlink" Target="https://www.youtube.com/watch?v=byngcwjO51U" TargetMode="External"/><Relationship Id="rId387" Type="http://schemas.openxmlformats.org/officeDocument/2006/relationships/header" Target="header3.xml"/><Relationship Id="rId191" Type="http://schemas.openxmlformats.org/officeDocument/2006/relationships/hyperlink" Target="https://www.youtube.com/watch?v=WYnOGAvQEgk" TargetMode="External"/><Relationship Id="rId205" Type="http://schemas.openxmlformats.org/officeDocument/2006/relationships/hyperlink" Target="https://wokwi.com/projects/383435937768138753" TargetMode="External"/><Relationship Id="rId247" Type="http://schemas.openxmlformats.org/officeDocument/2006/relationships/hyperlink" Target="https://www.allaboutcircuits.com/textbook/digital/chpt-16/microprocessors/" TargetMode="External"/><Relationship Id="rId107" Type="http://schemas.openxmlformats.org/officeDocument/2006/relationships/image" Target="media/image21.png"/><Relationship Id="rId289" Type="http://schemas.openxmlformats.org/officeDocument/2006/relationships/hyperlink" Target="https://www.linkedin.com/learning/learning-arduino-interfacing-with-analog-devices" TargetMode="External"/><Relationship Id="rId11" Type="http://schemas.openxmlformats.org/officeDocument/2006/relationships/hyperlink" Target="https://www.youtube.com/shorts/pR0w9-BBn1M" TargetMode="External"/><Relationship Id="rId53" Type="http://schemas.openxmlformats.org/officeDocument/2006/relationships/hyperlink" Target="https://wokwi.com/projects/383951631173430273" TargetMode="External"/><Relationship Id="rId149" Type="http://schemas.openxmlformats.org/officeDocument/2006/relationships/hyperlink" Target="https://www.youtube.com/watch?v=n_1aVNnz9rA" TargetMode="External"/><Relationship Id="rId314" Type="http://schemas.openxmlformats.org/officeDocument/2006/relationships/hyperlink" Target="https://www.tinkercad.com/things/duXYtpMv8qy-game-test-analog-sensors?sharecode=dYmC20cLwcMVFIoDqR75VNM44pZk5IZy5W8gL7e3MQg" TargetMode="External"/><Relationship Id="rId356" Type="http://schemas.openxmlformats.org/officeDocument/2006/relationships/hyperlink" Target="https://www.thingiverse.com/thing:2775857" TargetMode="External"/><Relationship Id="rId95" Type="http://schemas.openxmlformats.org/officeDocument/2006/relationships/hyperlink" Target="https://www.linkedin.com/learning/iot-foundations-operating-systems-fundamentals/i-o-devices-and-peripherals?contextUrn=urn%3Ali%3AlearningCollection%3A7140549818396880896&amp;u=74950778" TargetMode="External"/><Relationship Id="rId160" Type="http://schemas.openxmlformats.org/officeDocument/2006/relationships/hyperlink" Target="https://wokwi.com/projects/382599566948786177" TargetMode="External"/><Relationship Id="rId216" Type="http://schemas.openxmlformats.org/officeDocument/2006/relationships/hyperlink" Target="https://wokwi.com/projects/383437121741770753" TargetMode="External"/><Relationship Id="rId258" Type="http://schemas.openxmlformats.org/officeDocument/2006/relationships/hyperlink" Target="https://www.instructables.com/Microcontroller-Register-Manipulation/" TargetMode="External"/><Relationship Id="rId22" Type="http://schemas.openxmlformats.org/officeDocument/2006/relationships/hyperlink" Target="https://en.wikipedia.org/wiki/ATmega328" TargetMode="External"/><Relationship Id="rId64" Type="http://schemas.openxmlformats.org/officeDocument/2006/relationships/hyperlink" Target="https://www.tinkercad.com/things/gWbFZoMwhnE?sharecode=kxnHu4hLMedNnYfom93991g_HgikKLTFraCgyh1CLfI" TargetMode="External"/><Relationship Id="rId118" Type="http://schemas.openxmlformats.org/officeDocument/2006/relationships/image" Target="media/image27.png"/><Relationship Id="rId325" Type="http://schemas.openxmlformats.org/officeDocument/2006/relationships/hyperlink" Target="https://www.tinkercad.com/things/gWbFZoMwhnE?sharecode=kxnHu4hLMedNnYfom93991g_HgikKLTFraCgyh1CLfI" TargetMode="External"/><Relationship Id="rId367" Type="http://schemas.openxmlformats.org/officeDocument/2006/relationships/hyperlink" Target="https://en.wikipedia.org/wiki/Proportional_control" TargetMode="External"/><Relationship Id="rId171" Type="http://schemas.openxmlformats.org/officeDocument/2006/relationships/hyperlink" Target="https://wokwi.com/projects/382604400571376641" TargetMode="External"/><Relationship Id="rId227" Type="http://schemas.openxmlformats.org/officeDocument/2006/relationships/hyperlink" Target="https://wokwi.com/projects/383583582654267393" TargetMode="External"/><Relationship Id="rId269" Type="http://schemas.openxmlformats.org/officeDocument/2006/relationships/hyperlink" Target="https://core-electronics.com.au/triple-axis-accelerometer-adxl345.html" TargetMode="External"/><Relationship Id="rId33" Type="http://schemas.openxmlformats.org/officeDocument/2006/relationships/hyperlink" Target="https://en.wikipedia.org/wiki/Opcode" TargetMode="External"/><Relationship Id="rId129" Type="http://schemas.openxmlformats.org/officeDocument/2006/relationships/hyperlink" Target="https://wokwi.com/projects/382497225412085761" TargetMode="External"/><Relationship Id="rId280" Type="http://schemas.openxmlformats.org/officeDocument/2006/relationships/hyperlink" Target="https://www.mathworks.com/videos/understanding-pid-control-part-1-what-is-pid-control--1527089264373.html" TargetMode="External"/><Relationship Id="rId336" Type="http://schemas.openxmlformats.org/officeDocument/2006/relationships/hyperlink" Target="https://wokwi.com/projects/387233104005573633" TargetMode="External"/><Relationship Id="rId75" Type="http://schemas.openxmlformats.org/officeDocument/2006/relationships/hyperlink" Target="https://en.wikipedia.org/wiki/Rotary_actuator" TargetMode="External"/><Relationship Id="rId140" Type="http://schemas.openxmlformats.org/officeDocument/2006/relationships/hyperlink" Target="https://wokwi.com/projects/382497346497462273" TargetMode="External"/><Relationship Id="rId182" Type="http://schemas.openxmlformats.org/officeDocument/2006/relationships/hyperlink" Target="https://wokwi.com/projects/386516587027747841" TargetMode="External"/><Relationship Id="rId378" Type="http://schemas.openxmlformats.org/officeDocument/2006/relationships/hyperlink" Target="https://en.wikipedia.org/wiki/Comparison_of_single-board_microcontrollers" TargetMode="External"/><Relationship Id="rId6" Type="http://schemas.openxmlformats.org/officeDocument/2006/relationships/endnotes" Target="endnotes.xml"/><Relationship Id="rId238" Type="http://schemas.openxmlformats.org/officeDocument/2006/relationships/hyperlink" Target="https://youtube.com/shorts/BuLn8khjGV8?si=CUMjLuNx5PJHw7KF" TargetMode="External"/><Relationship Id="rId291" Type="http://schemas.openxmlformats.org/officeDocument/2006/relationships/hyperlink" Target="https://wokwi.com/projects/382497327363044353" TargetMode="External"/><Relationship Id="rId305" Type="http://schemas.openxmlformats.org/officeDocument/2006/relationships/hyperlink" Target="https://wokwi.com/projects/382497549868810241" TargetMode="External"/><Relationship Id="rId347" Type="http://schemas.openxmlformats.org/officeDocument/2006/relationships/hyperlink" Target="https://www.youtube.com/watch?v=ARU62KzuZM0" TargetMode="External"/><Relationship Id="rId44" Type="http://schemas.openxmlformats.org/officeDocument/2006/relationships/hyperlink" Target="https://www.youtube.com/watch?v=MziF7lOGO-U" TargetMode="External"/><Relationship Id="rId86" Type="http://schemas.openxmlformats.org/officeDocument/2006/relationships/hyperlink" Target="https://en.wikipedia.org/wiki/Sensor" TargetMode="External"/><Relationship Id="rId151" Type="http://schemas.openxmlformats.org/officeDocument/2006/relationships/hyperlink" Target="https://wokwi.com/" TargetMode="External"/><Relationship Id="rId389" Type="http://schemas.openxmlformats.org/officeDocument/2006/relationships/fontTable" Target="fontTable.xml"/><Relationship Id="rId193" Type="http://schemas.openxmlformats.org/officeDocument/2006/relationships/hyperlink" Target="https://docs.arduino.cc/built-in-examples/basics/AnalogReadSerial" TargetMode="External"/><Relationship Id="rId207" Type="http://schemas.openxmlformats.org/officeDocument/2006/relationships/hyperlink" Target="https://makecode.microbit.org/" TargetMode="External"/><Relationship Id="rId249" Type="http://schemas.openxmlformats.org/officeDocument/2006/relationships/hyperlink" Target="https://www.arduino.cc/en/software" TargetMode="External"/><Relationship Id="rId13" Type="http://schemas.openxmlformats.org/officeDocument/2006/relationships/image" Target="media/image1.png"/><Relationship Id="rId109" Type="http://schemas.openxmlformats.org/officeDocument/2006/relationships/hyperlink" Target="https://www.youtube.com/watch?v=qeJN_80CiMU" TargetMode="External"/><Relationship Id="rId260" Type="http://schemas.openxmlformats.org/officeDocument/2006/relationships/hyperlink" Target="https://www.circuitbasics.com/how-to-control-leds-on-the-arduino" TargetMode="External"/><Relationship Id="rId316" Type="http://schemas.openxmlformats.org/officeDocument/2006/relationships/hyperlink" Target="https://www.tinkercad.com/things/1beKthYgagf-game-test-buzzer?sharecode=uuJayPBWwG4pJnziEL8Py7zLQtNFK3_fcZVXlnTh-DQ" TargetMode="External"/><Relationship Id="rId55" Type="http://schemas.openxmlformats.org/officeDocument/2006/relationships/image" Target="media/image13.jpeg"/><Relationship Id="rId97" Type="http://schemas.openxmlformats.org/officeDocument/2006/relationships/hyperlink" Target="https://learn.sparkfun.com/tutorials/analog-vs-digital" TargetMode="External"/><Relationship Id="rId120" Type="http://schemas.openxmlformats.org/officeDocument/2006/relationships/hyperlink" Target="https://wokwi.com/projects/382497269926238209" TargetMode="External"/><Relationship Id="rId358" Type="http://schemas.openxmlformats.org/officeDocument/2006/relationships/hyperlink" Target="https://www.youtube.com/watch?v=SJDE36an3xk" TargetMode="External"/><Relationship Id="rId162" Type="http://schemas.openxmlformats.org/officeDocument/2006/relationships/image" Target="media/image38.jpeg"/><Relationship Id="rId218" Type="http://schemas.openxmlformats.org/officeDocument/2006/relationships/hyperlink" Target="https://www.arduino.cc/reference/en/libraries/arduinounit/" TargetMode="External"/><Relationship Id="rId271" Type="http://schemas.openxmlformats.org/officeDocument/2006/relationships/hyperlink" Target="https://youtu.be/3a5GoUoeDbY?si=qJHP52Z7R126RYyk" TargetMode="External"/><Relationship Id="rId24" Type="http://schemas.openxmlformats.org/officeDocument/2006/relationships/hyperlink" Target="https://www.nordicsemi.com/Products/nRF52833" TargetMode="External"/><Relationship Id="rId66" Type="http://schemas.openxmlformats.org/officeDocument/2006/relationships/hyperlink" Target="https://www.thingiverse.com/thing:2775857" TargetMode="External"/><Relationship Id="rId131" Type="http://schemas.openxmlformats.org/officeDocument/2006/relationships/hyperlink" Target="https://www.thingiverse.com/thing:3170748" TargetMode="External"/><Relationship Id="rId327" Type="http://schemas.openxmlformats.org/officeDocument/2006/relationships/hyperlink" Target="https://www.tinkercad.com/things/86eSrMxNPDg?sharecode=7N6T6DVpwLiu9M3rlaX1xNK9kgoCo0h1hFVQcPRRGYM" TargetMode="External"/><Relationship Id="rId369" Type="http://schemas.openxmlformats.org/officeDocument/2006/relationships/hyperlink" Target="https://en.wikipedia.org/wiki/ATmega328" TargetMode="External"/><Relationship Id="rId173"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229" Type="http://schemas.openxmlformats.org/officeDocument/2006/relationships/hyperlink" Target="https://en.wikipedia.org/wiki/Comparison_of_single-board_microcontrollers" TargetMode="External"/><Relationship Id="rId380" Type="http://schemas.openxmlformats.org/officeDocument/2006/relationships/hyperlink" Target="https://en.wikipedia.org/wiki/Linear_actuator" TargetMode="External"/><Relationship Id="rId240" Type="http://schemas.openxmlformats.org/officeDocument/2006/relationships/hyperlink" Target="https://youtube.com/shorts/TfakrB1IzbM?si=ExsXPLUhKCN3AH-A" TargetMode="External"/><Relationship Id="rId35" Type="http://schemas.openxmlformats.org/officeDocument/2006/relationships/hyperlink" Target="https://www.instructables.com/Microcontroller-Register-Manipulation/" TargetMode="External"/><Relationship Id="rId77" Type="http://schemas.openxmlformats.org/officeDocument/2006/relationships/hyperlink" Target="https://www.youtube.com/watch?v=3MR_O3xDAVU" TargetMode="External"/><Relationship Id="rId100" Type="http://schemas.openxmlformats.org/officeDocument/2006/relationships/image" Target="media/image18.jpeg"/><Relationship Id="rId282" Type="http://schemas.openxmlformats.org/officeDocument/2006/relationships/hyperlink" Target="https://www.linkedin.com/learning/top-10-skills-for-robotics-engineers/familiarity-with-sensors-and-actuators" TargetMode="External"/><Relationship Id="rId338" Type="http://schemas.openxmlformats.org/officeDocument/2006/relationships/hyperlink" Target="https://youtu.be/9cps7Q_IrX0?si=WgAullNFhlePxObT" TargetMode="External"/><Relationship Id="rId8" Type="http://schemas.openxmlformats.org/officeDocument/2006/relationships/hyperlink" Target="https://www.tinkercad.com/dashboard?type=circuits&amp;collection=projects&amp;id=1j3o9mbiMFH" TargetMode="External"/><Relationship Id="rId142" Type="http://schemas.openxmlformats.org/officeDocument/2006/relationships/image" Target="media/image33.png"/><Relationship Id="rId184" Type="http://schemas.openxmlformats.org/officeDocument/2006/relationships/hyperlink" Target="https://en.wikipedia.org/wiki/Control_loop" TargetMode="External"/><Relationship Id="rId251" Type="http://schemas.openxmlformats.org/officeDocument/2006/relationships/hyperlink" Target="https://docs.arduino.cc/built-in-examples/basics/AnalogReadSerial/" TargetMode="External"/><Relationship Id="rId46" Type="http://schemas.openxmlformats.org/officeDocument/2006/relationships/hyperlink" Target="https://www.youtube.com/watch?v=gizihSJ63o4" TargetMode="External"/><Relationship Id="rId293" Type="http://schemas.openxmlformats.org/officeDocument/2006/relationships/hyperlink" Target="https://www.tinkercad.com/things/iPnuvPMsZUx-articulated-arm-button-test?sharecode=cULREvCNCN7WSJv3fX8REIG5FIQuO859zCS8piIzvXE" TargetMode="External"/><Relationship Id="rId307" Type="http://schemas.openxmlformats.org/officeDocument/2006/relationships/hyperlink" Target="https://wokwi.com/projects/382497311139473409" TargetMode="External"/><Relationship Id="rId349"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88" Type="http://schemas.openxmlformats.org/officeDocument/2006/relationships/hyperlink" Target="https://en.wikipedia.org/wiki/Robot_end_effector" TargetMode="External"/><Relationship Id="rId111" Type="http://schemas.openxmlformats.org/officeDocument/2006/relationships/hyperlink" Target="https://learn.sparkfun.com/tutorials/i2c" TargetMode="External"/><Relationship Id="rId153" Type="http://schemas.openxmlformats.org/officeDocument/2006/relationships/hyperlink" Target="https://www.tinkercad.com/things/duXYtpMv8qy-game-test-analog-sensors?sharecode=dYmC20cLwcMVFIoDqR75VNM44pZk5IZy5W8gL7e3MQg" TargetMode="External"/><Relationship Id="rId195" Type="http://schemas.openxmlformats.org/officeDocument/2006/relationships/hyperlink" Target="https://www.tinkercad.com/things/4BidqOuVugn-articulated-arm-potentiometer-control?sharecode=ceO_nUTLKh-Q55Pn01c0frk0Y5AaSIQj8Hv84kTA8tY" TargetMode="External"/><Relationship Id="rId209" Type="http://schemas.openxmlformats.org/officeDocument/2006/relationships/hyperlink" Target="https://www.tinkercad.com/circuits" TargetMode="External"/><Relationship Id="rId360" Type="http://schemas.openxmlformats.org/officeDocument/2006/relationships/hyperlink" Target="https://learn.sparkfun.com/tutorials/i2c" TargetMode="External"/><Relationship Id="rId220"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15" Type="http://schemas.openxmlformats.org/officeDocument/2006/relationships/header" Target="header1.xml"/><Relationship Id="rId57" Type="http://schemas.openxmlformats.org/officeDocument/2006/relationships/hyperlink" Target="https://www.tinkercad.com/things/8WTJMFgO0IS-motion-sensing-with-ultrasonic-distance-monitor" TargetMode="External"/><Relationship Id="rId262" Type="http://schemas.openxmlformats.org/officeDocument/2006/relationships/hyperlink" Target="https://youtu.be/WXDfOTlv4xE?si=xQYEM_EXunI3yrri" TargetMode="External"/><Relationship Id="rId318" Type="http://schemas.openxmlformats.org/officeDocument/2006/relationships/hyperlink" Target="https://www.tinkercad.com/things/ePgpSwoZmBl-game-test-ldr?sharecode=JT0Wt29ntvtGpmO7FpT0u-tk-nJ8vIViwiFHwpH9Ww8" TargetMode="External"/><Relationship Id="rId99" Type="http://schemas.openxmlformats.org/officeDocument/2006/relationships/hyperlink" Target="https://www.linkedin.com/learning/learning-arduino-interfacing-with-analog-devices/understanding-analog-to-digital-converters?contextUrn=urn%3Ali%3AlearningCollection%3A7140549818396880896&amp;standalone=true&amp;u=74950778" TargetMode="External"/><Relationship Id="rId122" Type="http://schemas.openxmlformats.org/officeDocument/2006/relationships/image" Target="media/image28.png"/><Relationship Id="rId164" Type="http://schemas.openxmlformats.org/officeDocument/2006/relationships/hyperlink" Target="https://www.tinkercad.com/things/ePgpSwoZmBl-game-test-ldr?sharecode=JT0Wt29ntvtGpmO7FpT0u-tk-nJ8vIViwiFHwpH9Ww8" TargetMode="External"/><Relationship Id="rId371" Type="http://schemas.openxmlformats.org/officeDocument/2006/relationships/hyperlink" Target="https://en.wikipedia.org/wiki/Opcode" TargetMode="External"/><Relationship Id="rId26" Type="http://schemas.openxmlformats.org/officeDocument/2006/relationships/hyperlink" Target="https://ww1.microchip.com/downloads/en/DeviceDoc/AVR-Instruction-Set-Manual-DS40002198A.pdf" TargetMode="External"/><Relationship Id="rId231" Type="http://schemas.openxmlformats.org/officeDocument/2006/relationships/hyperlink" Target="https://www.arduino.cc/en/software" TargetMode="External"/><Relationship Id="rId273" Type="http://schemas.openxmlformats.org/officeDocument/2006/relationships/hyperlink" Target="https://youtu.be/r6Tb2ztNC40?si=dcWk89iaz0Iu09yZ" TargetMode="External"/><Relationship Id="rId329" Type="http://schemas.openxmlformats.org/officeDocument/2006/relationships/hyperlink" Target="https://wokwi.com/projects/383951631173430273" TargetMode="External"/><Relationship Id="rId68" Type="http://schemas.openxmlformats.org/officeDocument/2006/relationships/hyperlink" Target="https://www.youtube.com/shorts/TfakrB1IzbM" TargetMode="External"/><Relationship Id="rId133" Type="http://schemas.openxmlformats.org/officeDocument/2006/relationships/image" Target="media/image31.jpeg"/><Relationship Id="rId175" Type="http://schemas.openxmlformats.org/officeDocument/2006/relationships/image" Target="media/image42.png"/><Relationship Id="rId340" Type="http://schemas.openxmlformats.org/officeDocument/2006/relationships/hyperlink" Target="https://youtu.be/t3R9cPq1aYk?si=tsf0wJBzEGKzbME6"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9</Pages>
  <Words>40397</Words>
  <Characters>200778</Characters>
  <Application>Microsoft Office Word</Application>
  <DocSecurity>0</DocSecurity>
  <Lines>7722</Lines>
  <Paragraphs>4306</Paragraphs>
  <ScaleCrop>false</ScaleCrop>
  <HeadingPairs>
    <vt:vector size="2" baseType="variant">
      <vt:variant>
        <vt:lpstr>Title</vt:lpstr>
      </vt:variant>
      <vt:variant>
        <vt:i4>1</vt:i4>
      </vt:variant>
    </vt:vector>
  </HeadingPairs>
  <TitlesOfParts>
    <vt:vector size="1" baseType="lpstr">
      <vt:lpstr>Software Engineering Stage 6 (Year 11) – teacher support resource – Programming mechatronics</vt:lpstr>
    </vt:vector>
  </TitlesOfParts>
  <Manager/>
  <Company/>
  <LinksUpToDate>false</LinksUpToDate>
  <CharactersWithSpaces>2368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Stage 6 (Year 11) – teacher support resource – Programming mechatronics</dc:title>
  <dc:subject/>
  <dc:creator>NSW Department of Education</dc:creator>
  <cp:keywords>Stage 6</cp:keywords>
  <dc:description/>
  <dcterms:created xsi:type="dcterms:W3CDTF">2024-02-27T00:06:00Z</dcterms:created>
  <dcterms:modified xsi:type="dcterms:W3CDTF">2024-02-27T0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21T04:01:4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04671e1b-08c2-43f4-85ec-df7006863072</vt:lpwstr>
  </property>
  <property fmtid="{D5CDD505-2E9C-101B-9397-08002B2CF9AE}" pid="8" name="MSIP_Label_b603dfd7-d93a-4381-a340-2995d8282205_ContentBits">
    <vt:lpwstr>0</vt:lpwstr>
  </property>
</Properties>
</file>